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46187" w14:textId="77777777" w:rsidR="00DB44E8" w:rsidRPr="00D55315" w:rsidRDefault="004730C1" w:rsidP="004B21A8">
      <w:pPr>
        <w:pStyle w:val="Heading3"/>
        <w:numPr>
          <w:ilvl w:val="0"/>
          <w:numId w:val="0"/>
        </w:numPr>
        <w:ind w:left="357" w:hanging="357"/>
        <w:rPr>
          <w:bCs/>
        </w:rPr>
      </w:pPr>
      <w:bookmarkStart w:id="0" w:name="_Toc202869480"/>
      <w:bookmarkStart w:id="1" w:name="_Toc202869481"/>
      <w:bookmarkStart w:id="2" w:name="_Toc202869482"/>
      <w:bookmarkStart w:id="3" w:name="_Toc202869483"/>
      <w:bookmarkStart w:id="4" w:name="_Toc202869484"/>
      <w:bookmarkStart w:id="5" w:name="_Toc202869485"/>
      <w:bookmarkStart w:id="6" w:name="_Toc202869486"/>
      <w:bookmarkStart w:id="7" w:name="_Toc202869487"/>
      <w:bookmarkStart w:id="8" w:name="_Toc202869488"/>
      <w:bookmarkStart w:id="9" w:name="_Toc202869489"/>
      <w:bookmarkStart w:id="10" w:name="_Toc202869490"/>
      <w:bookmarkStart w:id="11" w:name="_Toc202869491"/>
      <w:bookmarkStart w:id="12" w:name="_Toc202869492"/>
      <w:bookmarkStart w:id="13" w:name="_Toc202869493"/>
      <w:bookmarkStart w:id="14" w:name="_Toc202869494"/>
      <w:bookmarkStart w:id="15" w:name="_Toc202869495"/>
      <w:bookmarkStart w:id="16" w:name="_Toc202869496"/>
      <w:bookmarkStart w:id="17" w:name="_Toc202869497"/>
      <w:bookmarkStart w:id="18" w:name="_Toc202869498"/>
      <w:bookmarkStart w:id="19" w:name="_Toc202869499"/>
      <w:bookmarkStart w:id="20" w:name="_Toc202869500"/>
      <w:bookmarkStart w:id="21" w:name="_Ref199942753"/>
      <w:bookmarkStart w:id="22" w:name="_Toc202869501"/>
      <w:bookmarkStart w:id="23" w:name="_Toc210916470"/>
      <w:bookmarkStart w:id="24" w:name="_Toc220058063"/>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Pr="00D55315">
        <w:rPr>
          <w:bCs/>
        </w:rPr>
        <w:t>Job profile template</w:t>
      </w:r>
      <w:bookmarkEnd w:id="21"/>
      <w:bookmarkEnd w:id="22"/>
      <w:bookmarkEnd w:id="23"/>
      <w:bookmarkEnd w:id="24"/>
    </w:p>
    <w:p w14:paraId="44048589" w14:textId="3DD9508F" w:rsidR="00897CC8" w:rsidRPr="00E822D9" w:rsidRDefault="00897CC8" w:rsidP="00D204E9">
      <w:pPr>
        <w:jc w:val="center"/>
        <w:rPr>
          <w:b/>
          <w:bCs/>
          <w:lang w:eastAsia="en-US"/>
        </w:rPr>
      </w:pPr>
      <w:r w:rsidRPr="00E822D9">
        <w:rPr>
          <w:b/>
          <w:bCs/>
          <w:lang w:eastAsia="en-US"/>
        </w:rPr>
        <w:t>Job</w:t>
      </w:r>
      <w:r w:rsidRPr="00E822D9">
        <w:rPr>
          <w:b/>
          <w:bCs/>
        </w:rPr>
        <w:t xml:space="preserve"> </w:t>
      </w:r>
      <w:r w:rsidRPr="00E822D9">
        <w:rPr>
          <w:b/>
          <w:bCs/>
          <w:lang w:eastAsia="en-US"/>
        </w:rPr>
        <w:t>profile</w:t>
      </w:r>
    </w:p>
    <w:tbl>
      <w:tblPr>
        <w:tblStyle w:val="GridTable7Colorful-Accent3"/>
        <w:tblW w:w="9639" w:type="dxa"/>
        <w:tblBorders>
          <w:top w:val="single" w:sz="4" w:space="0" w:color="BFBFBF"/>
          <w:left w:val="single" w:sz="4" w:space="0" w:color="BFBFBF"/>
          <w:bottom w:val="single" w:sz="4" w:space="0" w:color="BFBFBF"/>
          <w:right w:val="single" w:sz="4" w:space="0" w:color="BFBFBF"/>
        </w:tblBorders>
        <w:tblLook w:val="0400" w:firstRow="0" w:lastRow="0" w:firstColumn="0" w:lastColumn="0" w:noHBand="0" w:noVBand="1"/>
      </w:tblPr>
      <w:tblGrid>
        <w:gridCol w:w="3187"/>
        <w:gridCol w:w="6452"/>
      </w:tblGrid>
      <w:tr w:rsidR="009E2920" w:rsidRPr="00D55315" w14:paraId="6F2DA558" w14:textId="77777777" w:rsidTr="00BE255F">
        <w:trPr>
          <w:trHeight w:val="427"/>
        </w:trPr>
        <w:tc>
          <w:tcPr>
            <w:tcW w:w="0" w:type="dxa"/>
            <w:vMerge w:val="restart"/>
            <w:tcBorders>
              <w:top w:val="single" w:sz="4" w:space="0" w:color="BFBFBF"/>
              <w:bottom w:val="single" w:sz="4" w:space="0" w:color="BFBFBF"/>
              <w:right w:val="single" w:sz="4" w:space="0" w:color="BFBFBF"/>
            </w:tcBorders>
          </w:tcPr>
          <w:p w14:paraId="770F9E94" w14:textId="77777777" w:rsidR="00DB44E8" w:rsidRPr="00D55315" w:rsidRDefault="00E24E09" w:rsidP="00CD3653">
            <w:pPr>
              <w:pStyle w:val="ListParagraph"/>
              <w:numPr>
                <w:ilvl w:val="0"/>
                <w:numId w:val="0"/>
              </w:numPr>
              <w:ind w:left="57" w:right="57"/>
              <w:rPr>
                <w:b/>
              </w:rPr>
            </w:pPr>
            <w:r w:rsidRPr="00D55315">
              <w:rPr>
                <w:b/>
              </w:rPr>
              <w:t>Job title:</w:t>
            </w:r>
          </w:p>
          <w:p w14:paraId="3FCF0933" w14:textId="63C77CE7" w:rsidR="009E2920" w:rsidRPr="00D55315" w:rsidRDefault="009E2920" w:rsidP="00CD3653">
            <w:pPr>
              <w:pStyle w:val="ListParagraph"/>
              <w:numPr>
                <w:ilvl w:val="0"/>
                <w:numId w:val="0"/>
              </w:numPr>
              <w:ind w:left="57" w:right="57"/>
              <w:rPr>
                <w:b/>
              </w:rPr>
            </w:pPr>
          </w:p>
        </w:tc>
        <w:tc>
          <w:tcPr>
            <w:tcW w:w="0" w:type="dxa"/>
            <w:tcBorders>
              <w:top w:val="single" w:sz="4" w:space="0" w:color="BFBFBF"/>
              <w:left w:val="single" w:sz="4" w:space="0" w:color="BFBFBF"/>
              <w:bottom w:val="single" w:sz="4" w:space="0" w:color="BFBFBF"/>
            </w:tcBorders>
          </w:tcPr>
          <w:p w14:paraId="04A0B10D" w14:textId="3C02F9C4" w:rsidR="009E2920" w:rsidRPr="00D55315" w:rsidRDefault="00E24E09" w:rsidP="00CD3653">
            <w:pPr>
              <w:ind w:left="57" w:right="57"/>
              <w:rPr>
                <w:b/>
              </w:rPr>
            </w:pPr>
            <w:r w:rsidRPr="00D55315">
              <w:rPr>
                <w:b/>
              </w:rPr>
              <w:t xml:space="preserve">Department: </w:t>
            </w:r>
          </w:p>
        </w:tc>
      </w:tr>
      <w:tr w:rsidR="001846B8" w:rsidRPr="00D55315" w14:paraId="41A05F18" w14:textId="77777777" w:rsidTr="00BE255F">
        <w:trPr>
          <w:cnfStyle w:val="000000010000" w:firstRow="0" w:lastRow="0" w:firstColumn="0" w:lastColumn="0" w:oddVBand="0" w:evenVBand="0" w:oddHBand="0" w:evenHBand="1" w:firstRowFirstColumn="0" w:firstRowLastColumn="0" w:lastRowFirstColumn="0" w:lastRowLastColumn="0"/>
          <w:trHeight w:val="427"/>
        </w:trPr>
        <w:tc>
          <w:tcPr>
            <w:tcW w:w="0" w:type="dxa"/>
            <w:vMerge/>
            <w:tcBorders>
              <w:top w:val="single" w:sz="4" w:space="0" w:color="BFBFBF"/>
              <w:bottom w:val="single" w:sz="4" w:space="0" w:color="BFBFBF"/>
              <w:right w:val="single" w:sz="4" w:space="0" w:color="BFBFBF"/>
            </w:tcBorders>
          </w:tcPr>
          <w:p w14:paraId="7836A12F" w14:textId="77777777" w:rsidR="009E2920" w:rsidRPr="00D55315" w:rsidRDefault="009E2920" w:rsidP="00CD3653">
            <w:pPr>
              <w:pStyle w:val="ListParagraph"/>
              <w:numPr>
                <w:ilvl w:val="0"/>
                <w:numId w:val="0"/>
              </w:numPr>
              <w:ind w:left="57" w:right="57"/>
              <w:rPr>
                <w:b/>
              </w:rPr>
            </w:pPr>
          </w:p>
        </w:tc>
        <w:tc>
          <w:tcPr>
            <w:tcW w:w="0" w:type="dxa"/>
            <w:tcBorders>
              <w:top w:val="single" w:sz="4" w:space="0" w:color="BFBFBF"/>
              <w:left w:val="single" w:sz="4" w:space="0" w:color="BFBFBF"/>
              <w:bottom w:val="single" w:sz="4" w:space="0" w:color="BFBFBF"/>
            </w:tcBorders>
          </w:tcPr>
          <w:p w14:paraId="62D28760" w14:textId="34395983" w:rsidR="009E2920" w:rsidRPr="00D55315" w:rsidRDefault="009E2920" w:rsidP="00CD3653">
            <w:pPr>
              <w:ind w:left="57" w:right="57"/>
              <w:rPr>
                <w:b/>
                <w:bCs/>
              </w:rPr>
            </w:pPr>
            <w:r w:rsidRPr="00D55315">
              <w:rPr>
                <w:b/>
                <w:bCs/>
              </w:rPr>
              <w:t xml:space="preserve">Reports to: </w:t>
            </w:r>
          </w:p>
        </w:tc>
      </w:tr>
      <w:tr w:rsidR="009E2920" w:rsidRPr="00D55315" w14:paraId="1986EC0C" w14:textId="77777777" w:rsidTr="00BE255F">
        <w:tc>
          <w:tcPr>
            <w:tcW w:w="0" w:type="dxa"/>
            <w:gridSpan w:val="2"/>
            <w:tcBorders>
              <w:top w:val="single" w:sz="4" w:space="0" w:color="BFBFBF"/>
              <w:bottom w:val="single" w:sz="4" w:space="0" w:color="BFBFBF"/>
            </w:tcBorders>
          </w:tcPr>
          <w:p w14:paraId="602F1C2E" w14:textId="77777777" w:rsidR="00DB44E8" w:rsidRPr="00D55315" w:rsidRDefault="009E2920" w:rsidP="00CD3653">
            <w:pPr>
              <w:pStyle w:val="ListParagraph"/>
              <w:numPr>
                <w:ilvl w:val="0"/>
                <w:numId w:val="0"/>
              </w:numPr>
              <w:ind w:left="57" w:right="57"/>
              <w:rPr>
                <w:b/>
              </w:rPr>
            </w:pPr>
            <w:r w:rsidRPr="00D55315">
              <w:rPr>
                <w:b/>
              </w:rPr>
              <w:t>Job purpose:</w:t>
            </w:r>
          </w:p>
          <w:p w14:paraId="57BACEDE" w14:textId="160886FC" w:rsidR="009E2920" w:rsidRPr="00D55315" w:rsidRDefault="009E2920" w:rsidP="00CD3653">
            <w:pPr>
              <w:pStyle w:val="ListParagraph"/>
              <w:numPr>
                <w:ilvl w:val="0"/>
                <w:numId w:val="0"/>
              </w:numPr>
              <w:ind w:left="57" w:right="57"/>
              <w:rPr>
                <w:i/>
              </w:rPr>
            </w:pPr>
            <w:r w:rsidRPr="00D55315">
              <w:rPr>
                <w:i/>
              </w:rPr>
              <w:t>(Briefly describe)</w:t>
            </w:r>
          </w:p>
          <w:p w14:paraId="6DF716F8" w14:textId="77777777" w:rsidR="009E2920" w:rsidRPr="00D55315" w:rsidRDefault="009E2920" w:rsidP="00CD3653">
            <w:pPr>
              <w:ind w:left="57" w:right="57"/>
              <w:rPr>
                <w:b/>
              </w:rPr>
            </w:pPr>
          </w:p>
        </w:tc>
      </w:tr>
      <w:tr w:rsidR="000B312E" w:rsidRPr="00D55315" w14:paraId="72A439AC" w14:textId="77777777" w:rsidTr="00BE255F">
        <w:trPr>
          <w:cnfStyle w:val="000000010000" w:firstRow="0" w:lastRow="0" w:firstColumn="0" w:lastColumn="0" w:oddVBand="0" w:evenVBand="0" w:oddHBand="0" w:evenHBand="1" w:firstRowFirstColumn="0" w:firstRowLastColumn="0" w:lastRowFirstColumn="0" w:lastRowLastColumn="0"/>
        </w:trPr>
        <w:tc>
          <w:tcPr>
            <w:tcW w:w="0" w:type="dxa"/>
            <w:gridSpan w:val="2"/>
            <w:tcBorders>
              <w:top w:val="single" w:sz="4" w:space="0" w:color="BFBFBF"/>
              <w:bottom w:val="single" w:sz="4" w:space="0" w:color="BFBFBF"/>
            </w:tcBorders>
          </w:tcPr>
          <w:p w14:paraId="70CA17C4" w14:textId="55988668" w:rsidR="009E2920" w:rsidRPr="00D55315" w:rsidRDefault="00AA0FE9" w:rsidP="00CD3653">
            <w:pPr>
              <w:pStyle w:val="ListParagraph"/>
              <w:numPr>
                <w:ilvl w:val="0"/>
                <w:numId w:val="0"/>
              </w:numPr>
              <w:ind w:left="57" w:right="57"/>
              <w:rPr>
                <w:b/>
              </w:rPr>
            </w:pPr>
            <w:r w:rsidRPr="00D55315">
              <w:rPr>
                <w:b/>
              </w:rPr>
              <w:t>Skills</w:t>
            </w:r>
            <w:r w:rsidRPr="00D55315">
              <w:rPr>
                <w:b/>
                <w:bCs/>
              </w:rPr>
              <w:t>:</w:t>
            </w:r>
          </w:p>
          <w:p w14:paraId="5447D1F4" w14:textId="77777777" w:rsidR="009E2920" w:rsidRPr="00D55315" w:rsidRDefault="009E2920" w:rsidP="00CD3653">
            <w:pPr>
              <w:ind w:left="57" w:right="57"/>
              <w:rPr>
                <w:b/>
              </w:rPr>
            </w:pPr>
          </w:p>
        </w:tc>
      </w:tr>
      <w:tr w:rsidR="000B312E" w:rsidRPr="00D55315" w14:paraId="1586CD17" w14:textId="77777777" w:rsidTr="00BE255F">
        <w:tc>
          <w:tcPr>
            <w:tcW w:w="0" w:type="dxa"/>
            <w:gridSpan w:val="2"/>
            <w:tcBorders>
              <w:top w:val="single" w:sz="4" w:space="0" w:color="BFBFBF"/>
              <w:bottom w:val="single" w:sz="4" w:space="0" w:color="BFBFBF"/>
            </w:tcBorders>
          </w:tcPr>
          <w:p w14:paraId="43026762" w14:textId="3AD4E8BF" w:rsidR="00E77ACD" w:rsidRPr="00D55315" w:rsidRDefault="00AA0FE9" w:rsidP="00063C70">
            <w:pPr>
              <w:pStyle w:val="ListParagraph"/>
              <w:numPr>
                <w:ilvl w:val="0"/>
                <w:numId w:val="0"/>
              </w:numPr>
              <w:ind w:left="57" w:right="57"/>
              <w:rPr>
                <w:b/>
                <w:bCs/>
              </w:rPr>
            </w:pPr>
            <w:r w:rsidRPr="00D55315">
              <w:rPr>
                <w:b/>
                <w:bCs/>
              </w:rPr>
              <w:t>Responsibilities:</w:t>
            </w:r>
          </w:p>
          <w:p w14:paraId="7A329753" w14:textId="77777777" w:rsidR="00E07059" w:rsidRPr="00D55315" w:rsidRDefault="00E07059" w:rsidP="00CD3653">
            <w:pPr>
              <w:pStyle w:val="ListParagraph"/>
              <w:numPr>
                <w:ilvl w:val="0"/>
                <w:numId w:val="0"/>
              </w:numPr>
              <w:ind w:left="57" w:right="57"/>
              <w:rPr>
                <w:b/>
              </w:rPr>
            </w:pPr>
          </w:p>
          <w:p w14:paraId="2E87AFAB" w14:textId="77777777" w:rsidR="00E07059" w:rsidRPr="00D55315" w:rsidRDefault="00E07059" w:rsidP="00CD3653">
            <w:pPr>
              <w:pStyle w:val="ListParagraph"/>
              <w:numPr>
                <w:ilvl w:val="0"/>
                <w:numId w:val="0"/>
              </w:numPr>
              <w:ind w:left="57" w:right="57"/>
              <w:rPr>
                <w:b/>
              </w:rPr>
            </w:pPr>
          </w:p>
          <w:p w14:paraId="3C07E271" w14:textId="76CACAD7" w:rsidR="00E77ACD" w:rsidRPr="00D55315" w:rsidRDefault="00E77ACD" w:rsidP="00CD3653">
            <w:pPr>
              <w:pStyle w:val="ListParagraph"/>
              <w:numPr>
                <w:ilvl w:val="0"/>
                <w:numId w:val="0"/>
              </w:numPr>
              <w:ind w:left="57" w:right="57"/>
              <w:rPr>
                <w:b/>
              </w:rPr>
            </w:pPr>
          </w:p>
        </w:tc>
      </w:tr>
      <w:tr w:rsidR="00E77ACD" w:rsidRPr="00D55315" w14:paraId="721309F1" w14:textId="77777777" w:rsidTr="00BE255F">
        <w:trPr>
          <w:cnfStyle w:val="000000010000" w:firstRow="0" w:lastRow="0" w:firstColumn="0" w:lastColumn="0" w:oddVBand="0" w:evenVBand="0" w:oddHBand="0" w:evenHBand="1" w:firstRowFirstColumn="0" w:firstRowLastColumn="0" w:lastRowFirstColumn="0" w:lastRowLastColumn="0"/>
        </w:trPr>
        <w:tc>
          <w:tcPr>
            <w:tcW w:w="0" w:type="dxa"/>
            <w:gridSpan w:val="2"/>
            <w:tcBorders>
              <w:top w:val="single" w:sz="4" w:space="0" w:color="BFBFBF"/>
              <w:bottom w:val="single" w:sz="4" w:space="0" w:color="BFBFBF"/>
            </w:tcBorders>
          </w:tcPr>
          <w:p w14:paraId="4453AD0E" w14:textId="0A83EE6A" w:rsidR="00DB44E8" w:rsidRPr="00D55315" w:rsidRDefault="00E07059" w:rsidP="00063C70">
            <w:pPr>
              <w:spacing w:after="0" w:line="240" w:lineRule="auto"/>
              <w:ind w:left="57" w:right="57"/>
              <w:jc w:val="left"/>
              <w:rPr>
                <w:b/>
                <w:bCs/>
              </w:rPr>
            </w:pPr>
            <w:r w:rsidRPr="00D55315">
              <w:rPr>
                <w:b/>
                <w:bCs/>
              </w:rPr>
              <w:br w:type="page"/>
            </w:r>
            <w:r w:rsidRPr="00065C2E">
              <w:rPr>
                <w:b/>
                <w:bCs/>
              </w:rPr>
              <w:t>Effort</w:t>
            </w:r>
            <w:r w:rsidR="00065C2E" w:rsidRPr="00065C2E">
              <w:rPr>
                <w:b/>
                <w:bCs/>
              </w:rPr>
              <w:t xml:space="preserve"> required</w:t>
            </w:r>
            <w:r w:rsidR="00AA0FE9" w:rsidRPr="00065C2E">
              <w:rPr>
                <w:b/>
                <w:bCs/>
              </w:rPr>
              <w:t>:</w:t>
            </w:r>
          </w:p>
          <w:p w14:paraId="219E3692" w14:textId="52CAACCA" w:rsidR="00E07059" w:rsidRPr="00D55315" w:rsidRDefault="00E07059" w:rsidP="00063C70">
            <w:pPr>
              <w:pStyle w:val="ListParagraph"/>
              <w:numPr>
                <w:ilvl w:val="0"/>
                <w:numId w:val="0"/>
              </w:numPr>
              <w:ind w:left="57" w:right="57"/>
              <w:rPr>
                <w:b/>
                <w:bCs/>
              </w:rPr>
            </w:pPr>
          </w:p>
          <w:p w14:paraId="725353C2" w14:textId="77777777" w:rsidR="00E07059" w:rsidRPr="00D55315" w:rsidRDefault="00E07059" w:rsidP="00063C70">
            <w:pPr>
              <w:pStyle w:val="ListParagraph"/>
              <w:numPr>
                <w:ilvl w:val="0"/>
                <w:numId w:val="0"/>
              </w:numPr>
              <w:ind w:left="57" w:right="57"/>
              <w:rPr>
                <w:b/>
                <w:bCs/>
              </w:rPr>
            </w:pPr>
          </w:p>
          <w:p w14:paraId="64642CAE" w14:textId="77777777" w:rsidR="00E77ACD" w:rsidRPr="00D55315" w:rsidRDefault="00E77ACD" w:rsidP="00063C70">
            <w:pPr>
              <w:pStyle w:val="ListParagraph"/>
              <w:numPr>
                <w:ilvl w:val="0"/>
                <w:numId w:val="0"/>
              </w:numPr>
              <w:ind w:left="57" w:right="57"/>
              <w:rPr>
                <w:b/>
                <w:bCs/>
              </w:rPr>
            </w:pPr>
          </w:p>
        </w:tc>
      </w:tr>
      <w:tr w:rsidR="000B312E" w:rsidRPr="00D55315" w14:paraId="4132B813" w14:textId="77777777" w:rsidTr="00BE255F">
        <w:trPr>
          <w:trHeight w:val="1107"/>
        </w:trPr>
        <w:tc>
          <w:tcPr>
            <w:tcW w:w="0" w:type="dxa"/>
            <w:gridSpan w:val="2"/>
            <w:tcBorders>
              <w:top w:val="single" w:sz="4" w:space="0" w:color="BFBFBF"/>
              <w:bottom w:val="single" w:sz="4" w:space="0" w:color="BFBFBF"/>
            </w:tcBorders>
          </w:tcPr>
          <w:p w14:paraId="40CE120F" w14:textId="77777777" w:rsidR="00E07059" w:rsidRPr="00D55315" w:rsidRDefault="00E07059" w:rsidP="00CD3653">
            <w:pPr>
              <w:pStyle w:val="ListParagraph"/>
              <w:numPr>
                <w:ilvl w:val="0"/>
                <w:numId w:val="0"/>
              </w:numPr>
              <w:ind w:left="57" w:right="57"/>
              <w:rPr>
                <w:b/>
              </w:rPr>
            </w:pPr>
            <w:r w:rsidRPr="00D55315">
              <w:rPr>
                <w:b/>
              </w:rPr>
              <w:t>Working conditions:</w:t>
            </w:r>
          </w:p>
          <w:p w14:paraId="12DCF1BE" w14:textId="22C0ECDC" w:rsidR="005735DF" w:rsidRPr="00D55315" w:rsidRDefault="005735DF" w:rsidP="00CD3653">
            <w:pPr>
              <w:pStyle w:val="ListParagraph"/>
              <w:numPr>
                <w:ilvl w:val="0"/>
                <w:numId w:val="0"/>
              </w:numPr>
              <w:ind w:left="57" w:right="57"/>
              <w:rPr>
                <w:b/>
              </w:rPr>
            </w:pPr>
          </w:p>
        </w:tc>
      </w:tr>
    </w:tbl>
    <w:p w14:paraId="242D9809" w14:textId="53EC4FAD" w:rsidR="00695673" w:rsidRPr="00D55315" w:rsidRDefault="00695673" w:rsidP="007944CE">
      <w:pPr>
        <w:pStyle w:val="Heading3"/>
        <w:numPr>
          <w:ilvl w:val="0"/>
          <w:numId w:val="0"/>
        </w:numPr>
        <w:ind w:left="357" w:hanging="357"/>
      </w:pPr>
    </w:p>
    <w:sectPr w:rsidR="00695673" w:rsidRPr="00D55315" w:rsidSect="002E5A84">
      <w:headerReference w:type="even" r:id="rId11"/>
      <w:headerReference w:type="default" r:id="rId12"/>
      <w:footerReference w:type="even" r:id="rId13"/>
      <w:footerReference w:type="default" r:id="rId14"/>
      <w:headerReference w:type="first" r:id="rId15"/>
      <w:footerReference w:type="first" r:id="rId16"/>
      <w:endnotePr>
        <w:numFmt w:val="decimal"/>
      </w:endnotePr>
      <w:type w:val="nextColumn"/>
      <w:pgSz w:w="11900" w:h="16840"/>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3ABCB" w14:textId="77777777" w:rsidR="00D61756" w:rsidRPr="00E21F2B" w:rsidRDefault="00D61756" w:rsidP="009A4420">
      <w:r w:rsidRPr="00E21F2B">
        <w:separator/>
      </w:r>
    </w:p>
  </w:endnote>
  <w:endnote w:type="continuationSeparator" w:id="0">
    <w:p w14:paraId="7667FF84" w14:textId="77777777" w:rsidR="00D61756" w:rsidRPr="00E21F2B" w:rsidRDefault="00D61756" w:rsidP="009A4420">
      <w:r w:rsidRPr="00E21F2B">
        <w:continuationSeparator/>
      </w:r>
    </w:p>
  </w:endnote>
  <w:endnote w:type="continuationNotice" w:id="1">
    <w:p w14:paraId="506DF3B1" w14:textId="77777777" w:rsidR="00D61756" w:rsidRPr="00E21F2B" w:rsidRDefault="00D617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Myriad Pro">
    <w:altName w:val="Segoe UI"/>
    <w:panose1 w:val="020B0503030403020204"/>
    <w:charset w:val="00"/>
    <w:family w:val="swiss"/>
    <w:notTrueType/>
    <w:pitch w:val="variable"/>
    <w:sig w:usb0="20000287" w:usb1="00000001"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Palatino">
    <w:altName w:val="Segoe UI Historic"/>
    <w:charset w:val="00"/>
    <w:family w:val="auto"/>
    <w:pitch w:val="variable"/>
    <w:sig w:usb0="A00002FF" w:usb1="7800205A" w:usb2="14600000" w:usb3="00000000" w:csb0="00000193" w:csb1="00000000"/>
  </w:font>
  <w:font w:name="@MingLiU-ExtB">
    <w:charset w:val="88"/>
    <w:family w:val="roman"/>
    <w:pitch w:val="variable"/>
    <w:sig w:usb0="8000002F" w:usb1="0A080008" w:usb2="00000010" w:usb3="00000000" w:csb0="001000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imes-Roman">
    <w:altName w:val="Times New Roman"/>
    <w:charset w:val="00"/>
    <w:family w:val="roman"/>
    <w:pitch w:val="default"/>
  </w:font>
  <w:font w:name="Corbel-Bold">
    <w:altName w:val="Times New Roman"/>
    <w:charset w:val="00"/>
    <w:family w:val="auto"/>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Noto Sans Light">
    <w:charset w:val="00"/>
    <w:family w:val="swiss"/>
    <w:pitch w:val="variable"/>
    <w:sig w:usb0="E00002FF" w:usb1="4000001F" w:usb2="08000029"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5BBFD" w14:textId="77777777" w:rsidR="00A830BA" w:rsidRDefault="00A830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0743C" w14:textId="77777777" w:rsidR="00A830BA" w:rsidRDefault="00A830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BAE07" w14:textId="77777777" w:rsidR="00A830BA" w:rsidRDefault="00A83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2D7B85" w14:textId="77777777" w:rsidR="00D61756" w:rsidRPr="00E21F2B" w:rsidRDefault="00D61756" w:rsidP="009A4420">
      <w:r w:rsidRPr="00E21F2B">
        <w:separator/>
      </w:r>
    </w:p>
  </w:footnote>
  <w:footnote w:type="continuationSeparator" w:id="0">
    <w:p w14:paraId="7D79C2DA" w14:textId="77777777" w:rsidR="00D61756" w:rsidRPr="00E21F2B" w:rsidRDefault="00D61756" w:rsidP="009A4420">
      <w:r w:rsidRPr="00E21F2B">
        <w:continuationSeparator/>
      </w:r>
    </w:p>
  </w:footnote>
  <w:footnote w:type="continuationNotice" w:id="1">
    <w:p w14:paraId="68FCAAF8" w14:textId="77777777" w:rsidR="00D61756" w:rsidRPr="00E21F2B" w:rsidRDefault="00D617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10468" w14:textId="77777777" w:rsidR="00A830BA" w:rsidRDefault="00A830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79035" w14:textId="392C7274" w:rsidR="005B01A5" w:rsidRDefault="005B01A5" w:rsidP="005B01A5">
    <w:pPr>
      <w:pStyle w:val="Header"/>
      <w:jc w:val="right"/>
    </w:pPr>
    <w:r>
      <w:rPr>
        <w:noProof/>
      </w:rPr>
      <w:drawing>
        <wp:inline distT="0" distB="0" distL="0" distR="0" wp14:anchorId="792FB1BD" wp14:editId="35C2AB8D">
          <wp:extent cx="2825364" cy="612475"/>
          <wp:effectExtent l="0" t="0" r="0" b="0"/>
          <wp:docPr id="524700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2915" cy="629286"/>
                  </a:xfrm>
                  <a:prstGeom prst="rect">
                    <a:avLst/>
                  </a:prstGeom>
                  <a:noFill/>
                  <a:ln>
                    <a:noFill/>
                  </a:ln>
                </pic:spPr>
              </pic:pic>
            </a:graphicData>
          </a:graphic>
        </wp:inline>
      </w:drawing>
    </w:r>
  </w:p>
  <w:p w14:paraId="20A97E2F" w14:textId="5ED803E0" w:rsidR="000F344E" w:rsidRPr="00A830BA" w:rsidRDefault="000F344E" w:rsidP="000F344E">
    <w:pPr>
      <w:pStyle w:val="Header"/>
      <w:jc w:val="right"/>
      <w:rPr>
        <w:rFonts w:ascii="Myriad Pro" w:hAnsi="Myriad Pro"/>
      </w:rPr>
    </w:pPr>
    <w:r w:rsidRPr="00A830BA">
      <w:rPr>
        <w:rFonts w:ascii="Myriad Pro" w:hAnsi="Myriad Pro"/>
      </w:rPr>
      <w:t>EU-wide guidelines on gender-neutral job evaluation and classification: Step-by-step toolki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65"/>
      <w:gridCol w:w="4665"/>
      <w:gridCol w:w="4665"/>
    </w:tblGrid>
    <w:tr w:rsidR="32582F69" w:rsidRPr="00E21F2B" w14:paraId="56D7CDF9" w14:textId="77777777" w:rsidTr="32582F69">
      <w:trPr>
        <w:trHeight w:val="300"/>
      </w:trPr>
      <w:tc>
        <w:tcPr>
          <w:tcW w:w="4665" w:type="dxa"/>
        </w:tcPr>
        <w:p w14:paraId="745376C3" w14:textId="09353958" w:rsidR="32582F69" w:rsidRPr="00E21F2B" w:rsidRDefault="32582F69" w:rsidP="32582F69">
          <w:pPr>
            <w:pStyle w:val="Header"/>
            <w:ind w:left="-115"/>
            <w:jc w:val="left"/>
          </w:pPr>
        </w:p>
      </w:tc>
      <w:tc>
        <w:tcPr>
          <w:tcW w:w="4665" w:type="dxa"/>
        </w:tcPr>
        <w:p w14:paraId="3191FD57" w14:textId="485069D5" w:rsidR="32582F69" w:rsidRPr="00E21F2B" w:rsidRDefault="32582F69" w:rsidP="32582F69">
          <w:pPr>
            <w:pStyle w:val="Header"/>
            <w:jc w:val="center"/>
          </w:pPr>
        </w:p>
      </w:tc>
      <w:tc>
        <w:tcPr>
          <w:tcW w:w="4665" w:type="dxa"/>
        </w:tcPr>
        <w:p w14:paraId="79C23400" w14:textId="5BE5AA28" w:rsidR="32582F69" w:rsidRPr="00E21F2B" w:rsidRDefault="32582F69" w:rsidP="32582F69">
          <w:pPr>
            <w:pStyle w:val="Header"/>
            <w:ind w:right="-115"/>
            <w:jc w:val="right"/>
          </w:pPr>
        </w:p>
      </w:tc>
    </w:tr>
  </w:tbl>
  <w:p w14:paraId="726DF0CE" w14:textId="11158758" w:rsidR="00BA5BB1" w:rsidRPr="00E21F2B" w:rsidRDefault="00BA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76BC"/>
    <w:multiLevelType w:val="hybridMultilevel"/>
    <w:tmpl w:val="DDE89A8A"/>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DF283D"/>
    <w:multiLevelType w:val="hybridMultilevel"/>
    <w:tmpl w:val="666462F8"/>
    <w:lvl w:ilvl="0" w:tplc="B4C8D1C6">
      <w:start w:val="1"/>
      <w:numFmt w:val="bullet"/>
      <w:pStyle w:val="ListParagraph"/>
      <w:lvlText w:val=""/>
      <w:lvlJc w:val="left"/>
      <w:pPr>
        <w:ind w:left="1134" w:hanging="56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E339B8"/>
    <w:multiLevelType w:val="hybridMultilevel"/>
    <w:tmpl w:val="01BCC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170B79"/>
    <w:multiLevelType w:val="hybridMultilevel"/>
    <w:tmpl w:val="9AFC46A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8383A"/>
    <w:multiLevelType w:val="hybridMultilevel"/>
    <w:tmpl w:val="7C2870D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5" w15:restartNumberingAfterBreak="0">
    <w:nsid w:val="046F4BA4"/>
    <w:multiLevelType w:val="hybridMultilevel"/>
    <w:tmpl w:val="3E78CDD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AE438F"/>
    <w:multiLevelType w:val="hybridMultilevel"/>
    <w:tmpl w:val="34CCC686"/>
    <w:lvl w:ilvl="0" w:tplc="A3A684D2">
      <w:start w:val="1"/>
      <w:numFmt w:val="bullet"/>
      <w:lvlText w:val=""/>
      <w:lvlJc w:val="left"/>
      <w:pPr>
        <w:ind w:left="854" w:hanging="360"/>
      </w:pPr>
      <w:rPr>
        <w:rFonts w:ascii="Symbol" w:hAnsi="Symbol" w:hint="default"/>
      </w:rPr>
    </w:lvl>
    <w:lvl w:ilvl="1" w:tplc="FFFFFFFF" w:tentative="1">
      <w:start w:val="1"/>
      <w:numFmt w:val="bullet"/>
      <w:lvlText w:val="o"/>
      <w:lvlJc w:val="left"/>
      <w:pPr>
        <w:ind w:left="1574" w:hanging="360"/>
      </w:pPr>
      <w:rPr>
        <w:rFonts w:ascii="Courier New" w:hAnsi="Courier New" w:cs="Courier New" w:hint="default"/>
      </w:rPr>
    </w:lvl>
    <w:lvl w:ilvl="2" w:tplc="FFFFFFFF" w:tentative="1">
      <w:start w:val="1"/>
      <w:numFmt w:val="bullet"/>
      <w:lvlText w:val=""/>
      <w:lvlJc w:val="left"/>
      <w:pPr>
        <w:ind w:left="2294" w:hanging="360"/>
      </w:pPr>
      <w:rPr>
        <w:rFonts w:ascii="Wingdings" w:hAnsi="Wingdings" w:hint="default"/>
      </w:rPr>
    </w:lvl>
    <w:lvl w:ilvl="3" w:tplc="FFFFFFFF" w:tentative="1">
      <w:start w:val="1"/>
      <w:numFmt w:val="bullet"/>
      <w:lvlText w:val=""/>
      <w:lvlJc w:val="left"/>
      <w:pPr>
        <w:ind w:left="3014" w:hanging="360"/>
      </w:pPr>
      <w:rPr>
        <w:rFonts w:ascii="Symbol" w:hAnsi="Symbol" w:hint="default"/>
      </w:rPr>
    </w:lvl>
    <w:lvl w:ilvl="4" w:tplc="FFFFFFFF" w:tentative="1">
      <w:start w:val="1"/>
      <w:numFmt w:val="bullet"/>
      <w:lvlText w:val="o"/>
      <w:lvlJc w:val="left"/>
      <w:pPr>
        <w:ind w:left="3734" w:hanging="360"/>
      </w:pPr>
      <w:rPr>
        <w:rFonts w:ascii="Courier New" w:hAnsi="Courier New" w:cs="Courier New" w:hint="default"/>
      </w:rPr>
    </w:lvl>
    <w:lvl w:ilvl="5" w:tplc="FFFFFFFF" w:tentative="1">
      <w:start w:val="1"/>
      <w:numFmt w:val="bullet"/>
      <w:lvlText w:val=""/>
      <w:lvlJc w:val="left"/>
      <w:pPr>
        <w:ind w:left="4454" w:hanging="360"/>
      </w:pPr>
      <w:rPr>
        <w:rFonts w:ascii="Wingdings" w:hAnsi="Wingdings" w:hint="default"/>
      </w:rPr>
    </w:lvl>
    <w:lvl w:ilvl="6" w:tplc="FFFFFFFF" w:tentative="1">
      <w:start w:val="1"/>
      <w:numFmt w:val="bullet"/>
      <w:lvlText w:val=""/>
      <w:lvlJc w:val="left"/>
      <w:pPr>
        <w:ind w:left="5174" w:hanging="360"/>
      </w:pPr>
      <w:rPr>
        <w:rFonts w:ascii="Symbol" w:hAnsi="Symbol" w:hint="default"/>
      </w:rPr>
    </w:lvl>
    <w:lvl w:ilvl="7" w:tplc="FFFFFFFF" w:tentative="1">
      <w:start w:val="1"/>
      <w:numFmt w:val="bullet"/>
      <w:lvlText w:val="o"/>
      <w:lvlJc w:val="left"/>
      <w:pPr>
        <w:ind w:left="5894" w:hanging="360"/>
      </w:pPr>
      <w:rPr>
        <w:rFonts w:ascii="Courier New" w:hAnsi="Courier New" w:cs="Courier New" w:hint="default"/>
      </w:rPr>
    </w:lvl>
    <w:lvl w:ilvl="8" w:tplc="FFFFFFFF" w:tentative="1">
      <w:start w:val="1"/>
      <w:numFmt w:val="bullet"/>
      <w:lvlText w:val=""/>
      <w:lvlJc w:val="left"/>
      <w:pPr>
        <w:ind w:left="6614" w:hanging="360"/>
      </w:pPr>
      <w:rPr>
        <w:rFonts w:ascii="Wingdings" w:hAnsi="Wingdings" w:hint="default"/>
      </w:rPr>
    </w:lvl>
  </w:abstractNum>
  <w:abstractNum w:abstractNumId="7" w15:restartNumberingAfterBreak="0">
    <w:nsid w:val="05111471"/>
    <w:multiLevelType w:val="hybridMultilevel"/>
    <w:tmpl w:val="1A0EE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F95768"/>
    <w:multiLevelType w:val="hybridMultilevel"/>
    <w:tmpl w:val="E8A6C4F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1D3CA5"/>
    <w:multiLevelType w:val="hybridMultilevel"/>
    <w:tmpl w:val="7DE42D5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366BFD"/>
    <w:multiLevelType w:val="hybridMultilevel"/>
    <w:tmpl w:val="4E74204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8891F1E"/>
    <w:multiLevelType w:val="hybridMultilevel"/>
    <w:tmpl w:val="0DD29D5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D27FD3"/>
    <w:multiLevelType w:val="hybridMultilevel"/>
    <w:tmpl w:val="0AD26A6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4142A9"/>
    <w:multiLevelType w:val="hybridMultilevel"/>
    <w:tmpl w:val="1794D1B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897620"/>
    <w:multiLevelType w:val="hybridMultilevel"/>
    <w:tmpl w:val="E5F0B16E"/>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9DA2103"/>
    <w:multiLevelType w:val="hybridMultilevel"/>
    <w:tmpl w:val="4BDE0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9E136D8"/>
    <w:multiLevelType w:val="hybridMultilevel"/>
    <w:tmpl w:val="545A8C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A3A75F6"/>
    <w:multiLevelType w:val="hybridMultilevel"/>
    <w:tmpl w:val="0C0442A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8" w15:restartNumberingAfterBreak="0">
    <w:nsid w:val="0B823BEB"/>
    <w:multiLevelType w:val="hybridMultilevel"/>
    <w:tmpl w:val="D89ED9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C681F03"/>
    <w:multiLevelType w:val="hybridMultilevel"/>
    <w:tmpl w:val="5316DC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0C6D6D6F"/>
    <w:multiLevelType w:val="hybridMultilevel"/>
    <w:tmpl w:val="37D8B27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D8B373B"/>
    <w:multiLevelType w:val="hybridMultilevel"/>
    <w:tmpl w:val="36968A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DBC1774"/>
    <w:multiLevelType w:val="hybridMultilevel"/>
    <w:tmpl w:val="D09CA37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E0212C3"/>
    <w:multiLevelType w:val="hybridMultilevel"/>
    <w:tmpl w:val="09E0111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4" w15:restartNumberingAfterBreak="0">
    <w:nsid w:val="0EBD21C2"/>
    <w:multiLevelType w:val="hybridMultilevel"/>
    <w:tmpl w:val="93CA19C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F640FC7"/>
    <w:multiLevelType w:val="hybridMultilevel"/>
    <w:tmpl w:val="D8B423E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1A22BE9"/>
    <w:multiLevelType w:val="hybridMultilevel"/>
    <w:tmpl w:val="7B1E8A9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21314D6"/>
    <w:multiLevelType w:val="hybridMultilevel"/>
    <w:tmpl w:val="2FAAD33C"/>
    <w:lvl w:ilvl="0" w:tplc="635E9C6E">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8" w15:restartNumberingAfterBreak="0">
    <w:nsid w:val="135252D8"/>
    <w:multiLevelType w:val="hybridMultilevel"/>
    <w:tmpl w:val="CD641A54"/>
    <w:lvl w:ilvl="0" w:tplc="7A7A0158">
      <w:start w:val="1"/>
      <w:numFmt w:val="decimal"/>
      <w:lvlText w:val="%1."/>
      <w:lvlJc w:val="left"/>
      <w:pPr>
        <w:ind w:left="1440" w:hanging="360"/>
      </w:pPr>
    </w:lvl>
    <w:lvl w:ilvl="1" w:tplc="0AE424A6">
      <w:start w:val="1"/>
      <w:numFmt w:val="decimal"/>
      <w:lvlText w:val="%2."/>
      <w:lvlJc w:val="left"/>
      <w:pPr>
        <w:ind w:left="1440" w:hanging="360"/>
      </w:pPr>
    </w:lvl>
    <w:lvl w:ilvl="2" w:tplc="53042E0E">
      <w:start w:val="1"/>
      <w:numFmt w:val="decimal"/>
      <w:lvlText w:val="%3."/>
      <w:lvlJc w:val="left"/>
      <w:pPr>
        <w:ind w:left="1440" w:hanging="360"/>
      </w:pPr>
    </w:lvl>
    <w:lvl w:ilvl="3" w:tplc="1A2C5920">
      <w:start w:val="1"/>
      <w:numFmt w:val="decimal"/>
      <w:lvlText w:val="%4."/>
      <w:lvlJc w:val="left"/>
      <w:pPr>
        <w:ind w:left="1440" w:hanging="360"/>
      </w:pPr>
    </w:lvl>
    <w:lvl w:ilvl="4" w:tplc="7580140E">
      <w:start w:val="1"/>
      <w:numFmt w:val="decimal"/>
      <w:lvlText w:val="%5."/>
      <w:lvlJc w:val="left"/>
      <w:pPr>
        <w:ind w:left="1440" w:hanging="360"/>
      </w:pPr>
    </w:lvl>
    <w:lvl w:ilvl="5" w:tplc="DFB0026E">
      <w:start w:val="1"/>
      <w:numFmt w:val="decimal"/>
      <w:lvlText w:val="%6."/>
      <w:lvlJc w:val="left"/>
      <w:pPr>
        <w:ind w:left="1440" w:hanging="360"/>
      </w:pPr>
    </w:lvl>
    <w:lvl w:ilvl="6" w:tplc="792CF448">
      <w:start w:val="1"/>
      <w:numFmt w:val="decimal"/>
      <w:lvlText w:val="%7."/>
      <w:lvlJc w:val="left"/>
      <w:pPr>
        <w:ind w:left="1440" w:hanging="360"/>
      </w:pPr>
    </w:lvl>
    <w:lvl w:ilvl="7" w:tplc="2D4414CE">
      <w:start w:val="1"/>
      <w:numFmt w:val="decimal"/>
      <w:lvlText w:val="%8."/>
      <w:lvlJc w:val="left"/>
      <w:pPr>
        <w:ind w:left="1440" w:hanging="360"/>
      </w:pPr>
    </w:lvl>
    <w:lvl w:ilvl="8" w:tplc="A936FDBC">
      <w:start w:val="1"/>
      <w:numFmt w:val="decimal"/>
      <w:lvlText w:val="%9."/>
      <w:lvlJc w:val="left"/>
      <w:pPr>
        <w:ind w:left="1440" w:hanging="360"/>
      </w:pPr>
    </w:lvl>
  </w:abstractNum>
  <w:abstractNum w:abstractNumId="29" w15:restartNumberingAfterBreak="0">
    <w:nsid w:val="14801F0C"/>
    <w:multiLevelType w:val="hybridMultilevel"/>
    <w:tmpl w:val="7062E3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4830732"/>
    <w:multiLevelType w:val="hybridMultilevel"/>
    <w:tmpl w:val="D24AD700"/>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4C501D5"/>
    <w:multiLevelType w:val="hybridMultilevel"/>
    <w:tmpl w:val="E6886CF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52908BB"/>
    <w:multiLevelType w:val="hybridMultilevel"/>
    <w:tmpl w:val="29A2B3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54F209F"/>
    <w:multiLevelType w:val="hybridMultilevel"/>
    <w:tmpl w:val="6B78787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68119DE"/>
    <w:multiLevelType w:val="hybridMultilevel"/>
    <w:tmpl w:val="128CEDC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6B37621"/>
    <w:multiLevelType w:val="hybridMultilevel"/>
    <w:tmpl w:val="4DE604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8006CF4"/>
    <w:multiLevelType w:val="hybridMultilevel"/>
    <w:tmpl w:val="57085944"/>
    <w:lvl w:ilvl="0" w:tplc="07A47110">
      <w:start w:val="1"/>
      <w:numFmt w:val="bullet"/>
      <w:lvlText w:val=""/>
      <w:lvlJc w:val="left"/>
      <w:pPr>
        <w:ind w:left="720" w:hanging="360"/>
      </w:pPr>
      <w:rPr>
        <w:rFonts w:ascii="Symbol" w:hAnsi="Symbol"/>
      </w:rPr>
    </w:lvl>
    <w:lvl w:ilvl="1" w:tplc="D7ECFCA6">
      <w:start w:val="1"/>
      <w:numFmt w:val="bullet"/>
      <w:lvlText w:val=""/>
      <w:lvlJc w:val="left"/>
      <w:pPr>
        <w:ind w:left="720" w:hanging="360"/>
      </w:pPr>
      <w:rPr>
        <w:rFonts w:ascii="Symbol" w:hAnsi="Symbol"/>
      </w:rPr>
    </w:lvl>
    <w:lvl w:ilvl="2" w:tplc="FC6EAB5A">
      <w:start w:val="1"/>
      <w:numFmt w:val="bullet"/>
      <w:lvlText w:val=""/>
      <w:lvlJc w:val="left"/>
      <w:pPr>
        <w:ind w:left="720" w:hanging="360"/>
      </w:pPr>
      <w:rPr>
        <w:rFonts w:ascii="Symbol" w:hAnsi="Symbol"/>
      </w:rPr>
    </w:lvl>
    <w:lvl w:ilvl="3" w:tplc="0C264BBA">
      <w:start w:val="1"/>
      <w:numFmt w:val="bullet"/>
      <w:lvlText w:val=""/>
      <w:lvlJc w:val="left"/>
      <w:pPr>
        <w:ind w:left="720" w:hanging="360"/>
      </w:pPr>
      <w:rPr>
        <w:rFonts w:ascii="Symbol" w:hAnsi="Symbol"/>
      </w:rPr>
    </w:lvl>
    <w:lvl w:ilvl="4" w:tplc="B2DC566C">
      <w:start w:val="1"/>
      <w:numFmt w:val="bullet"/>
      <w:lvlText w:val=""/>
      <w:lvlJc w:val="left"/>
      <w:pPr>
        <w:ind w:left="720" w:hanging="360"/>
      </w:pPr>
      <w:rPr>
        <w:rFonts w:ascii="Symbol" w:hAnsi="Symbol"/>
      </w:rPr>
    </w:lvl>
    <w:lvl w:ilvl="5" w:tplc="FD14853A">
      <w:start w:val="1"/>
      <w:numFmt w:val="bullet"/>
      <w:lvlText w:val=""/>
      <w:lvlJc w:val="left"/>
      <w:pPr>
        <w:ind w:left="720" w:hanging="360"/>
      </w:pPr>
      <w:rPr>
        <w:rFonts w:ascii="Symbol" w:hAnsi="Symbol"/>
      </w:rPr>
    </w:lvl>
    <w:lvl w:ilvl="6" w:tplc="61A8CE2E">
      <w:start w:val="1"/>
      <w:numFmt w:val="bullet"/>
      <w:lvlText w:val=""/>
      <w:lvlJc w:val="left"/>
      <w:pPr>
        <w:ind w:left="720" w:hanging="360"/>
      </w:pPr>
      <w:rPr>
        <w:rFonts w:ascii="Symbol" w:hAnsi="Symbol"/>
      </w:rPr>
    </w:lvl>
    <w:lvl w:ilvl="7" w:tplc="40BCE93E">
      <w:start w:val="1"/>
      <w:numFmt w:val="bullet"/>
      <w:lvlText w:val=""/>
      <w:lvlJc w:val="left"/>
      <w:pPr>
        <w:ind w:left="720" w:hanging="360"/>
      </w:pPr>
      <w:rPr>
        <w:rFonts w:ascii="Symbol" w:hAnsi="Symbol"/>
      </w:rPr>
    </w:lvl>
    <w:lvl w:ilvl="8" w:tplc="8C32D1D8">
      <w:start w:val="1"/>
      <w:numFmt w:val="bullet"/>
      <w:lvlText w:val=""/>
      <w:lvlJc w:val="left"/>
      <w:pPr>
        <w:ind w:left="720" w:hanging="360"/>
      </w:pPr>
      <w:rPr>
        <w:rFonts w:ascii="Symbol" w:hAnsi="Symbol"/>
      </w:rPr>
    </w:lvl>
  </w:abstractNum>
  <w:abstractNum w:abstractNumId="37" w15:restartNumberingAfterBreak="0">
    <w:nsid w:val="182F7AF0"/>
    <w:multiLevelType w:val="hybridMultilevel"/>
    <w:tmpl w:val="5BB6B9F4"/>
    <w:lvl w:ilvl="0" w:tplc="AE9E8C22">
      <w:start w:val="1"/>
      <w:numFmt w:val="bullet"/>
      <w:lvlText w:val="—"/>
      <w:lvlJc w:val="left"/>
      <w:pPr>
        <w:ind w:left="777" w:hanging="360"/>
      </w:pPr>
      <w:rPr>
        <w:rFonts w:ascii="Times New Roman" w:hAnsi="Times New Roman"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38" w15:restartNumberingAfterBreak="0">
    <w:nsid w:val="18355F53"/>
    <w:multiLevelType w:val="hybridMultilevel"/>
    <w:tmpl w:val="772092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8F818E6"/>
    <w:multiLevelType w:val="hybridMultilevel"/>
    <w:tmpl w:val="87DA465A"/>
    <w:lvl w:ilvl="0" w:tplc="6438187E">
      <w:start w:val="1"/>
      <w:numFmt w:val="decimal"/>
      <w:pStyle w:val="HTABLES"/>
      <w:lvlText w:val="TABLE %1:"/>
      <w:lvlJc w:val="left"/>
      <w:pPr>
        <w:tabs>
          <w:tab w:val="num" w:pos="851"/>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9480CC4"/>
    <w:multiLevelType w:val="hybridMultilevel"/>
    <w:tmpl w:val="EFD45F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9EC3A0D"/>
    <w:multiLevelType w:val="hybridMultilevel"/>
    <w:tmpl w:val="699270F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A393DFA"/>
    <w:multiLevelType w:val="hybridMultilevel"/>
    <w:tmpl w:val="AE8000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A9C184A"/>
    <w:multiLevelType w:val="hybridMultilevel"/>
    <w:tmpl w:val="EAF07FA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AAC5EA3"/>
    <w:multiLevelType w:val="hybridMultilevel"/>
    <w:tmpl w:val="E1529AA2"/>
    <w:lvl w:ilvl="0" w:tplc="1ECCC352">
      <w:start w:val="1"/>
      <w:numFmt w:val="bullet"/>
      <w:lvlText w:val=""/>
      <w:lvlJc w:val="left"/>
      <w:pPr>
        <w:ind w:left="567" w:hanging="51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AAC645B"/>
    <w:multiLevelType w:val="hybridMultilevel"/>
    <w:tmpl w:val="65FE40E0"/>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1C87197D"/>
    <w:multiLevelType w:val="hybridMultilevel"/>
    <w:tmpl w:val="EC8A1E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E653A37"/>
    <w:multiLevelType w:val="hybridMultilevel"/>
    <w:tmpl w:val="29981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1EEB46E1"/>
    <w:multiLevelType w:val="hybridMultilevel"/>
    <w:tmpl w:val="E86AD4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EEF7231"/>
    <w:multiLevelType w:val="hybridMultilevel"/>
    <w:tmpl w:val="0618486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F2B5E19"/>
    <w:multiLevelType w:val="hybridMultilevel"/>
    <w:tmpl w:val="5734D9DA"/>
    <w:lvl w:ilvl="0" w:tplc="13EA80A6">
      <w:start w:val="1"/>
      <w:numFmt w:val="bullet"/>
      <w:lvlText w:val=""/>
      <w:lvlJc w:val="left"/>
      <w:pPr>
        <w:ind w:left="1440" w:hanging="360"/>
      </w:pPr>
      <w:rPr>
        <w:rFonts w:ascii="Symbol" w:hAnsi="Symbol"/>
      </w:rPr>
    </w:lvl>
    <w:lvl w:ilvl="1" w:tplc="D238613E">
      <w:start w:val="1"/>
      <w:numFmt w:val="bullet"/>
      <w:lvlText w:val=""/>
      <w:lvlJc w:val="left"/>
      <w:pPr>
        <w:ind w:left="1440" w:hanging="360"/>
      </w:pPr>
      <w:rPr>
        <w:rFonts w:ascii="Symbol" w:hAnsi="Symbol"/>
      </w:rPr>
    </w:lvl>
    <w:lvl w:ilvl="2" w:tplc="F41C8618">
      <w:start w:val="1"/>
      <w:numFmt w:val="bullet"/>
      <w:lvlText w:val=""/>
      <w:lvlJc w:val="left"/>
      <w:pPr>
        <w:ind w:left="1440" w:hanging="360"/>
      </w:pPr>
      <w:rPr>
        <w:rFonts w:ascii="Symbol" w:hAnsi="Symbol"/>
      </w:rPr>
    </w:lvl>
    <w:lvl w:ilvl="3" w:tplc="AF26CA60">
      <w:start w:val="1"/>
      <w:numFmt w:val="bullet"/>
      <w:lvlText w:val=""/>
      <w:lvlJc w:val="left"/>
      <w:pPr>
        <w:ind w:left="1440" w:hanging="360"/>
      </w:pPr>
      <w:rPr>
        <w:rFonts w:ascii="Symbol" w:hAnsi="Symbol"/>
      </w:rPr>
    </w:lvl>
    <w:lvl w:ilvl="4" w:tplc="6B3A30AE">
      <w:start w:val="1"/>
      <w:numFmt w:val="bullet"/>
      <w:lvlText w:val=""/>
      <w:lvlJc w:val="left"/>
      <w:pPr>
        <w:ind w:left="1440" w:hanging="360"/>
      </w:pPr>
      <w:rPr>
        <w:rFonts w:ascii="Symbol" w:hAnsi="Symbol"/>
      </w:rPr>
    </w:lvl>
    <w:lvl w:ilvl="5" w:tplc="D56648A2">
      <w:start w:val="1"/>
      <w:numFmt w:val="bullet"/>
      <w:lvlText w:val=""/>
      <w:lvlJc w:val="left"/>
      <w:pPr>
        <w:ind w:left="1440" w:hanging="360"/>
      </w:pPr>
      <w:rPr>
        <w:rFonts w:ascii="Symbol" w:hAnsi="Symbol"/>
      </w:rPr>
    </w:lvl>
    <w:lvl w:ilvl="6" w:tplc="BCB02C56">
      <w:start w:val="1"/>
      <w:numFmt w:val="bullet"/>
      <w:lvlText w:val=""/>
      <w:lvlJc w:val="left"/>
      <w:pPr>
        <w:ind w:left="1440" w:hanging="360"/>
      </w:pPr>
      <w:rPr>
        <w:rFonts w:ascii="Symbol" w:hAnsi="Symbol"/>
      </w:rPr>
    </w:lvl>
    <w:lvl w:ilvl="7" w:tplc="6B16A1CE">
      <w:start w:val="1"/>
      <w:numFmt w:val="bullet"/>
      <w:lvlText w:val=""/>
      <w:lvlJc w:val="left"/>
      <w:pPr>
        <w:ind w:left="1440" w:hanging="360"/>
      </w:pPr>
      <w:rPr>
        <w:rFonts w:ascii="Symbol" w:hAnsi="Symbol"/>
      </w:rPr>
    </w:lvl>
    <w:lvl w:ilvl="8" w:tplc="D3CCAF6C">
      <w:start w:val="1"/>
      <w:numFmt w:val="bullet"/>
      <w:lvlText w:val=""/>
      <w:lvlJc w:val="left"/>
      <w:pPr>
        <w:ind w:left="1440" w:hanging="360"/>
      </w:pPr>
      <w:rPr>
        <w:rFonts w:ascii="Symbol" w:hAnsi="Symbol"/>
      </w:rPr>
    </w:lvl>
  </w:abstractNum>
  <w:abstractNum w:abstractNumId="51" w15:restartNumberingAfterBreak="0">
    <w:nsid w:val="1F5C453D"/>
    <w:multiLevelType w:val="hybridMultilevel"/>
    <w:tmpl w:val="D64E2F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FE660D0"/>
    <w:multiLevelType w:val="hybridMultilevel"/>
    <w:tmpl w:val="BBD8F6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0C559D4"/>
    <w:multiLevelType w:val="hybridMultilevel"/>
    <w:tmpl w:val="D772B95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12D0018"/>
    <w:multiLevelType w:val="multilevel"/>
    <w:tmpl w:val="9384A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1EA49E5"/>
    <w:multiLevelType w:val="hybridMultilevel"/>
    <w:tmpl w:val="5A668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2153382"/>
    <w:multiLevelType w:val="hybridMultilevel"/>
    <w:tmpl w:val="816A663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22AD0758"/>
    <w:multiLevelType w:val="hybridMultilevel"/>
    <w:tmpl w:val="DCE4A310"/>
    <w:lvl w:ilvl="0" w:tplc="08090001">
      <w:start w:val="1"/>
      <w:numFmt w:val="bullet"/>
      <w:lvlText w:val=""/>
      <w:lvlJc w:val="left"/>
      <w:pPr>
        <w:ind w:left="854" w:hanging="360"/>
      </w:pPr>
      <w:rPr>
        <w:rFonts w:ascii="Symbol" w:hAnsi="Symbol" w:hint="default"/>
      </w:rPr>
    </w:lvl>
    <w:lvl w:ilvl="1" w:tplc="08090003" w:tentative="1">
      <w:start w:val="1"/>
      <w:numFmt w:val="bullet"/>
      <w:lvlText w:val="o"/>
      <w:lvlJc w:val="left"/>
      <w:pPr>
        <w:ind w:left="1574" w:hanging="360"/>
      </w:pPr>
      <w:rPr>
        <w:rFonts w:ascii="Courier New" w:hAnsi="Courier New" w:cs="Courier New" w:hint="default"/>
      </w:rPr>
    </w:lvl>
    <w:lvl w:ilvl="2" w:tplc="08090005" w:tentative="1">
      <w:start w:val="1"/>
      <w:numFmt w:val="bullet"/>
      <w:lvlText w:val=""/>
      <w:lvlJc w:val="left"/>
      <w:pPr>
        <w:ind w:left="2294" w:hanging="360"/>
      </w:pPr>
      <w:rPr>
        <w:rFonts w:ascii="Wingdings" w:hAnsi="Wingdings" w:hint="default"/>
      </w:rPr>
    </w:lvl>
    <w:lvl w:ilvl="3" w:tplc="08090001" w:tentative="1">
      <w:start w:val="1"/>
      <w:numFmt w:val="bullet"/>
      <w:lvlText w:val=""/>
      <w:lvlJc w:val="left"/>
      <w:pPr>
        <w:ind w:left="3014" w:hanging="360"/>
      </w:pPr>
      <w:rPr>
        <w:rFonts w:ascii="Symbol" w:hAnsi="Symbol" w:hint="default"/>
      </w:rPr>
    </w:lvl>
    <w:lvl w:ilvl="4" w:tplc="08090003" w:tentative="1">
      <w:start w:val="1"/>
      <w:numFmt w:val="bullet"/>
      <w:lvlText w:val="o"/>
      <w:lvlJc w:val="left"/>
      <w:pPr>
        <w:ind w:left="3734" w:hanging="360"/>
      </w:pPr>
      <w:rPr>
        <w:rFonts w:ascii="Courier New" w:hAnsi="Courier New" w:cs="Courier New" w:hint="default"/>
      </w:rPr>
    </w:lvl>
    <w:lvl w:ilvl="5" w:tplc="08090005" w:tentative="1">
      <w:start w:val="1"/>
      <w:numFmt w:val="bullet"/>
      <w:lvlText w:val=""/>
      <w:lvlJc w:val="left"/>
      <w:pPr>
        <w:ind w:left="4454" w:hanging="360"/>
      </w:pPr>
      <w:rPr>
        <w:rFonts w:ascii="Wingdings" w:hAnsi="Wingdings" w:hint="default"/>
      </w:rPr>
    </w:lvl>
    <w:lvl w:ilvl="6" w:tplc="08090001" w:tentative="1">
      <w:start w:val="1"/>
      <w:numFmt w:val="bullet"/>
      <w:lvlText w:val=""/>
      <w:lvlJc w:val="left"/>
      <w:pPr>
        <w:ind w:left="5174" w:hanging="360"/>
      </w:pPr>
      <w:rPr>
        <w:rFonts w:ascii="Symbol" w:hAnsi="Symbol" w:hint="default"/>
      </w:rPr>
    </w:lvl>
    <w:lvl w:ilvl="7" w:tplc="08090003" w:tentative="1">
      <w:start w:val="1"/>
      <w:numFmt w:val="bullet"/>
      <w:lvlText w:val="o"/>
      <w:lvlJc w:val="left"/>
      <w:pPr>
        <w:ind w:left="5894" w:hanging="360"/>
      </w:pPr>
      <w:rPr>
        <w:rFonts w:ascii="Courier New" w:hAnsi="Courier New" w:cs="Courier New" w:hint="default"/>
      </w:rPr>
    </w:lvl>
    <w:lvl w:ilvl="8" w:tplc="08090005" w:tentative="1">
      <w:start w:val="1"/>
      <w:numFmt w:val="bullet"/>
      <w:lvlText w:val=""/>
      <w:lvlJc w:val="left"/>
      <w:pPr>
        <w:ind w:left="6614" w:hanging="360"/>
      </w:pPr>
      <w:rPr>
        <w:rFonts w:ascii="Wingdings" w:hAnsi="Wingdings" w:hint="default"/>
      </w:rPr>
    </w:lvl>
  </w:abstractNum>
  <w:abstractNum w:abstractNumId="58" w15:restartNumberingAfterBreak="0">
    <w:nsid w:val="23AC33C6"/>
    <w:multiLevelType w:val="hybridMultilevel"/>
    <w:tmpl w:val="58481534"/>
    <w:lvl w:ilvl="0" w:tplc="08090001">
      <w:start w:val="1"/>
      <w:numFmt w:val="bullet"/>
      <w:lvlText w:val=""/>
      <w:lvlJc w:val="left"/>
      <w:pPr>
        <w:ind w:left="2132" w:hanging="360"/>
      </w:pPr>
      <w:rPr>
        <w:rFonts w:ascii="Symbol" w:hAnsi="Symbol" w:hint="default"/>
      </w:rPr>
    </w:lvl>
    <w:lvl w:ilvl="1" w:tplc="08160003">
      <w:start w:val="1"/>
      <w:numFmt w:val="bullet"/>
      <w:lvlText w:val="o"/>
      <w:lvlJc w:val="left"/>
      <w:pPr>
        <w:ind w:left="1857" w:hanging="360"/>
      </w:pPr>
      <w:rPr>
        <w:rFonts w:ascii="Courier New" w:hAnsi="Courier New" w:cs="Courier New" w:hint="default"/>
      </w:rPr>
    </w:lvl>
    <w:lvl w:ilvl="2" w:tplc="08160005" w:tentative="1">
      <w:start w:val="1"/>
      <w:numFmt w:val="bullet"/>
      <w:lvlText w:val=""/>
      <w:lvlJc w:val="left"/>
      <w:pPr>
        <w:ind w:left="2577" w:hanging="360"/>
      </w:pPr>
      <w:rPr>
        <w:rFonts w:ascii="Wingdings" w:hAnsi="Wingdings" w:hint="default"/>
      </w:rPr>
    </w:lvl>
    <w:lvl w:ilvl="3" w:tplc="08160001" w:tentative="1">
      <w:start w:val="1"/>
      <w:numFmt w:val="bullet"/>
      <w:lvlText w:val=""/>
      <w:lvlJc w:val="left"/>
      <w:pPr>
        <w:ind w:left="3297" w:hanging="360"/>
      </w:pPr>
      <w:rPr>
        <w:rFonts w:ascii="Symbol" w:hAnsi="Symbol" w:hint="default"/>
      </w:rPr>
    </w:lvl>
    <w:lvl w:ilvl="4" w:tplc="08160003" w:tentative="1">
      <w:start w:val="1"/>
      <w:numFmt w:val="bullet"/>
      <w:lvlText w:val="o"/>
      <w:lvlJc w:val="left"/>
      <w:pPr>
        <w:ind w:left="4017" w:hanging="360"/>
      </w:pPr>
      <w:rPr>
        <w:rFonts w:ascii="Courier New" w:hAnsi="Courier New" w:cs="Courier New" w:hint="default"/>
      </w:rPr>
    </w:lvl>
    <w:lvl w:ilvl="5" w:tplc="08160005" w:tentative="1">
      <w:start w:val="1"/>
      <w:numFmt w:val="bullet"/>
      <w:lvlText w:val=""/>
      <w:lvlJc w:val="left"/>
      <w:pPr>
        <w:ind w:left="4737" w:hanging="360"/>
      </w:pPr>
      <w:rPr>
        <w:rFonts w:ascii="Wingdings" w:hAnsi="Wingdings" w:hint="default"/>
      </w:rPr>
    </w:lvl>
    <w:lvl w:ilvl="6" w:tplc="08160001" w:tentative="1">
      <w:start w:val="1"/>
      <w:numFmt w:val="bullet"/>
      <w:lvlText w:val=""/>
      <w:lvlJc w:val="left"/>
      <w:pPr>
        <w:ind w:left="5457" w:hanging="360"/>
      </w:pPr>
      <w:rPr>
        <w:rFonts w:ascii="Symbol" w:hAnsi="Symbol" w:hint="default"/>
      </w:rPr>
    </w:lvl>
    <w:lvl w:ilvl="7" w:tplc="08160003" w:tentative="1">
      <w:start w:val="1"/>
      <w:numFmt w:val="bullet"/>
      <w:lvlText w:val="o"/>
      <w:lvlJc w:val="left"/>
      <w:pPr>
        <w:ind w:left="6177" w:hanging="360"/>
      </w:pPr>
      <w:rPr>
        <w:rFonts w:ascii="Courier New" w:hAnsi="Courier New" w:cs="Courier New" w:hint="default"/>
      </w:rPr>
    </w:lvl>
    <w:lvl w:ilvl="8" w:tplc="08160005" w:tentative="1">
      <w:start w:val="1"/>
      <w:numFmt w:val="bullet"/>
      <w:lvlText w:val=""/>
      <w:lvlJc w:val="left"/>
      <w:pPr>
        <w:ind w:left="6897" w:hanging="360"/>
      </w:pPr>
      <w:rPr>
        <w:rFonts w:ascii="Wingdings" w:hAnsi="Wingdings" w:hint="default"/>
      </w:rPr>
    </w:lvl>
  </w:abstractNum>
  <w:abstractNum w:abstractNumId="59" w15:restartNumberingAfterBreak="0">
    <w:nsid w:val="24D0751A"/>
    <w:multiLevelType w:val="hybridMultilevel"/>
    <w:tmpl w:val="5656B8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4D1251C"/>
    <w:multiLevelType w:val="hybridMultilevel"/>
    <w:tmpl w:val="C8A4E0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5F4314A"/>
    <w:multiLevelType w:val="hybridMultilevel"/>
    <w:tmpl w:val="23AE37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26F704E0"/>
    <w:multiLevelType w:val="hybridMultilevel"/>
    <w:tmpl w:val="6F3CCA6C"/>
    <w:lvl w:ilvl="0" w:tplc="4C68A876">
      <w:start w:val="1"/>
      <w:numFmt w:val="bullet"/>
      <w:lvlText w:val=""/>
      <w:lvlJc w:val="left"/>
      <w:pPr>
        <w:ind w:left="1080" w:hanging="360"/>
      </w:pPr>
      <w:rPr>
        <w:rFonts w:ascii="Symbol" w:hAnsi="Symbol"/>
      </w:rPr>
    </w:lvl>
    <w:lvl w:ilvl="1" w:tplc="328A4582">
      <w:start w:val="1"/>
      <w:numFmt w:val="bullet"/>
      <w:lvlText w:val=""/>
      <w:lvlJc w:val="left"/>
      <w:pPr>
        <w:ind w:left="1080" w:hanging="360"/>
      </w:pPr>
      <w:rPr>
        <w:rFonts w:ascii="Symbol" w:hAnsi="Symbol"/>
      </w:rPr>
    </w:lvl>
    <w:lvl w:ilvl="2" w:tplc="FC54C356">
      <w:start w:val="1"/>
      <w:numFmt w:val="bullet"/>
      <w:lvlText w:val=""/>
      <w:lvlJc w:val="left"/>
      <w:pPr>
        <w:ind w:left="1080" w:hanging="360"/>
      </w:pPr>
      <w:rPr>
        <w:rFonts w:ascii="Symbol" w:hAnsi="Symbol"/>
      </w:rPr>
    </w:lvl>
    <w:lvl w:ilvl="3" w:tplc="6716412A">
      <w:start w:val="1"/>
      <w:numFmt w:val="bullet"/>
      <w:lvlText w:val=""/>
      <w:lvlJc w:val="left"/>
      <w:pPr>
        <w:ind w:left="1080" w:hanging="360"/>
      </w:pPr>
      <w:rPr>
        <w:rFonts w:ascii="Symbol" w:hAnsi="Symbol"/>
      </w:rPr>
    </w:lvl>
    <w:lvl w:ilvl="4" w:tplc="705A9916">
      <w:start w:val="1"/>
      <w:numFmt w:val="bullet"/>
      <w:lvlText w:val=""/>
      <w:lvlJc w:val="left"/>
      <w:pPr>
        <w:ind w:left="1080" w:hanging="360"/>
      </w:pPr>
      <w:rPr>
        <w:rFonts w:ascii="Symbol" w:hAnsi="Symbol"/>
      </w:rPr>
    </w:lvl>
    <w:lvl w:ilvl="5" w:tplc="8F96F6E2">
      <w:start w:val="1"/>
      <w:numFmt w:val="bullet"/>
      <w:lvlText w:val=""/>
      <w:lvlJc w:val="left"/>
      <w:pPr>
        <w:ind w:left="1080" w:hanging="360"/>
      </w:pPr>
      <w:rPr>
        <w:rFonts w:ascii="Symbol" w:hAnsi="Symbol"/>
      </w:rPr>
    </w:lvl>
    <w:lvl w:ilvl="6" w:tplc="08D4F752">
      <w:start w:val="1"/>
      <w:numFmt w:val="bullet"/>
      <w:lvlText w:val=""/>
      <w:lvlJc w:val="left"/>
      <w:pPr>
        <w:ind w:left="1080" w:hanging="360"/>
      </w:pPr>
      <w:rPr>
        <w:rFonts w:ascii="Symbol" w:hAnsi="Symbol"/>
      </w:rPr>
    </w:lvl>
    <w:lvl w:ilvl="7" w:tplc="85383974">
      <w:start w:val="1"/>
      <w:numFmt w:val="bullet"/>
      <w:lvlText w:val=""/>
      <w:lvlJc w:val="left"/>
      <w:pPr>
        <w:ind w:left="1080" w:hanging="360"/>
      </w:pPr>
      <w:rPr>
        <w:rFonts w:ascii="Symbol" w:hAnsi="Symbol"/>
      </w:rPr>
    </w:lvl>
    <w:lvl w:ilvl="8" w:tplc="8F88DBB2">
      <w:start w:val="1"/>
      <w:numFmt w:val="bullet"/>
      <w:lvlText w:val=""/>
      <w:lvlJc w:val="left"/>
      <w:pPr>
        <w:ind w:left="1080" w:hanging="360"/>
      </w:pPr>
      <w:rPr>
        <w:rFonts w:ascii="Symbol" w:hAnsi="Symbol"/>
      </w:rPr>
    </w:lvl>
  </w:abstractNum>
  <w:abstractNum w:abstractNumId="63" w15:restartNumberingAfterBreak="0">
    <w:nsid w:val="27B91303"/>
    <w:multiLevelType w:val="hybridMultilevel"/>
    <w:tmpl w:val="2640E0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285B73DB"/>
    <w:multiLevelType w:val="hybridMultilevel"/>
    <w:tmpl w:val="D988D95A"/>
    <w:lvl w:ilvl="0" w:tplc="A3A684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28A27CF2"/>
    <w:multiLevelType w:val="hybridMultilevel"/>
    <w:tmpl w:val="4ECECE02"/>
    <w:lvl w:ilvl="0" w:tplc="CE947C68">
      <w:start w:val="1"/>
      <w:numFmt w:val="bullet"/>
      <w:lvlText w:val=""/>
      <w:lvlJc w:val="left"/>
      <w:pPr>
        <w:ind w:left="720" w:hanging="360"/>
      </w:pPr>
      <w:rPr>
        <w:rFonts w:ascii="Symbol" w:hAnsi="Symbol"/>
      </w:rPr>
    </w:lvl>
    <w:lvl w:ilvl="1" w:tplc="147424FA">
      <w:start w:val="1"/>
      <w:numFmt w:val="bullet"/>
      <w:lvlText w:val=""/>
      <w:lvlJc w:val="left"/>
      <w:pPr>
        <w:ind w:left="720" w:hanging="360"/>
      </w:pPr>
      <w:rPr>
        <w:rFonts w:ascii="Symbol" w:hAnsi="Symbol"/>
      </w:rPr>
    </w:lvl>
    <w:lvl w:ilvl="2" w:tplc="0A90A154">
      <w:start w:val="1"/>
      <w:numFmt w:val="bullet"/>
      <w:lvlText w:val=""/>
      <w:lvlJc w:val="left"/>
      <w:pPr>
        <w:ind w:left="720" w:hanging="360"/>
      </w:pPr>
      <w:rPr>
        <w:rFonts w:ascii="Symbol" w:hAnsi="Symbol"/>
      </w:rPr>
    </w:lvl>
    <w:lvl w:ilvl="3" w:tplc="C1B84570">
      <w:start w:val="1"/>
      <w:numFmt w:val="bullet"/>
      <w:lvlText w:val=""/>
      <w:lvlJc w:val="left"/>
      <w:pPr>
        <w:ind w:left="720" w:hanging="360"/>
      </w:pPr>
      <w:rPr>
        <w:rFonts w:ascii="Symbol" w:hAnsi="Symbol"/>
      </w:rPr>
    </w:lvl>
    <w:lvl w:ilvl="4" w:tplc="520CF53C">
      <w:start w:val="1"/>
      <w:numFmt w:val="bullet"/>
      <w:lvlText w:val=""/>
      <w:lvlJc w:val="left"/>
      <w:pPr>
        <w:ind w:left="720" w:hanging="360"/>
      </w:pPr>
      <w:rPr>
        <w:rFonts w:ascii="Symbol" w:hAnsi="Symbol"/>
      </w:rPr>
    </w:lvl>
    <w:lvl w:ilvl="5" w:tplc="A0A0ADCE">
      <w:start w:val="1"/>
      <w:numFmt w:val="bullet"/>
      <w:lvlText w:val=""/>
      <w:lvlJc w:val="left"/>
      <w:pPr>
        <w:ind w:left="720" w:hanging="360"/>
      </w:pPr>
      <w:rPr>
        <w:rFonts w:ascii="Symbol" w:hAnsi="Symbol"/>
      </w:rPr>
    </w:lvl>
    <w:lvl w:ilvl="6" w:tplc="581A4D4A">
      <w:start w:val="1"/>
      <w:numFmt w:val="bullet"/>
      <w:lvlText w:val=""/>
      <w:lvlJc w:val="left"/>
      <w:pPr>
        <w:ind w:left="720" w:hanging="360"/>
      </w:pPr>
      <w:rPr>
        <w:rFonts w:ascii="Symbol" w:hAnsi="Symbol"/>
      </w:rPr>
    </w:lvl>
    <w:lvl w:ilvl="7" w:tplc="8A24301E">
      <w:start w:val="1"/>
      <w:numFmt w:val="bullet"/>
      <w:lvlText w:val=""/>
      <w:lvlJc w:val="left"/>
      <w:pPr>
        <w:ind w:left="720" w:hanging="360"/>
      </w:pPr>
      <w:rPr>
        <w:rFonts w:ascii="Symbol" w:hAnsi="Symbol"/>
      </w:rPr>
    </w:lvl>
    <w:lvl w:ilvl="8" w:tplc="3D7A04F2">
      <w:start w:val="1"/>
      <w:numFmt w:val="bullet"/>
      <w:lvlText w:val=""/>
      <w:lvlJc w:val="left"/>
      <w:pPr>
        <w:ind w:left="720" w:hanging="360"/>
      </w:pPr>
      <w:rPr>
        <w:rFonts w:ascii="Symbol" w:hAnsi="Symbol"/>
      </w:rPr>
    </w:lvl>
  </w:abstractNum>
  <w:abstractNum w:abstractNumId="66" w15:restartNumberingAfterBreak="0">
    <w:nsid w:val="28F20655"/>
    <w:multiLevelType w:val="hybridMultilevel"/>
    <w:tmpl w:val="548CD0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299906F5"/>
    <w:multiLevelType w:val="multilevel"/>
    <w:tmpl w:val="72581FC0"/>
    <w:styleLink w:val="CurrentList4"/>
    <w:lvl w:ilvl="0">
      <w:start w:val="1"/>
      <w:numFmt w:val="bullet"/>
      <w:lvlText w:val="—"/>
      <w:lvlJc w:val="left"/>
      <w:pPr>
        <w:ind w:left="927" w:hanging="360"/>
      </w:pPr>
      <w:rPr>
        <w:rFonts w:ascii="Times New Roman" w:hAnsi="Times New Roman" w:cs="Times New Roman" w:hint="default"/>
      </w:rPr>
    </w:lvl>
    <w:lvl w:ilvl="1">
      <w:start w:val="1"/>
      <w:numFmt w:val="bullet"/>
      <w:lvlText w:val=""/>
      <w:lvlJc w:val="left"/>
      <w:pPr>
        <w:ind w:left="2132" w:hanging="360"/>
      </w:pPr>
      <w:rPr>
        <w:rFonts w:ascii="Symbol" w:hAnsi="Symbol" w:hint="default"/>
      </w:rPr>
    </w:lvl>
    <w:lvl w:ilvl="2">
      <w:start w:val="1"/>
      <w:numFmt w:val="bullet"/>
      <w:lvlText w:val=""/>
      <w:lvlJc w:val="left"/>
      <w:pPr>
        <w:ind w:left="2852" w:hanging="360"/>
      </w:pPr>
      <w:rPr>
        <w:rFonts w:ascii="Wingdings" w:hAnsi="Wingdings" w:hint="default"/>
      </w:rPr>
    </w:lvl>
    <w:lvl w:ilvl="3">
      <w:start w:val="1"/>
      <w:numFmt w:val="bullet"/>
      <w:lvlText w:val=""/>
      <w:lvlJc w:val="left"/>
      <w:pPr>
        <w:ind w:left="3572" w:hanging="360"/>
      </w:pPr>
      <w:rPr>
        <w:rFonts w:ascii="Symbol" w:hAnsi="Symbol" w:hint="default"/>
      </w:rPr>
    </w:lvl>
    <w:lvl w:ilvl="4">
      <w:start w:val="1"/>
      <w:numFmt w:val="bullet"/>
      <w:lvlText w:val="o"/>
      <w:lvlJc w:val="left"/>
      <w:pPr>
        <w:ind w:left="4292" w:hanging="360"/>
      </w:pPr>
      <w:rPr>
        <w:rFonts w:ascii="Courier New" w:hAnsi="Courier New" w:cs="Courier New" w:hint="default"/>
      </w:rPr>
    </w:lvl>
    <w:lvl w:ilvl="5">
      <w:start w:val="1"/>
      <w:numFmt w:val="bullet"/>
      <w:lvlText w:val=""/>
      <w:lvlJc w:val="left"/>
      <w:pPr>
        <w:ind w:left="5012" w:hanging="360"/>
      </w:pPr>
      <w:rPr>
        <w:rFonts w:ascii="Wingdings" w:hAnsi="Wingdings" w:hint="default"/>
      </w:rPr>
    </w:lvl>
    <w:lvl w:ilvl="6">
      <w:start w:val="1"/>
      <w:numFmt w:val="bullet"/>
      <w:lvlText w:val=""/>
      <w:lvlJc w:val="left"/>
      <w:pPr>
        <w:ind w:left="5732" w:hanging="360"/>
      </w:pPr>
      <w:rPr>
        <w:rFonts w:ascii="Symbol" w:hAnsi="Symbol" w:hint="default"/>
      </w:rPr>
    </w:lvl>
    <w:lvl w:ilvl="7">
      <w:start w:val="1"/>
      <w:numFmt w:val="bullet"/>
      <w:lvlText w:val="o"/>
      <w:lvlJc w:val="left"/>
      <w:pPr>
        <w:ind w:left="6452" w:hanging="360"/>
      </w:pPr>
      <w:rPr>
        <w:rFonts w:ascii="Courier New" w:hAnsi="Courier New" w:cs="Courier New" w:hint="default"/>
      </w:rPr>
    </w:lvl>
    <w:lvl w:ilvl="8">
      <w:start w:val="1"/>
      <w:numFmt w:val="bullet"/>
      <w:lvlText w:val=""/>
      <w:lvlJc w:val="left"/>
      <w:pPr>
        <w:ind w:left="7172" w:hanging="360"/>
      </w:pPr>
      <w:rPr>
        <w:rFonts w:ascii="Wingdings" w:hAnsi="Wingdings" w:hint="default"/>
      </w:rPr>
    </w:lvl>
  </w:abstractNum>
  <w:abstractNum w:abstractNumId="68" w15:restartNumberingAfterBreak="0">
    <w:nsid w:val="2ABA6766"/>
    <w:multiLevelType w:val="hybridMultilevel"/>
    <w:tmpl w:val="E690C0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2B906829"/>
    <w:multiLevelType w:val="multilevel"/>
    <w:tmpl w:val="1E5AE37A"/>
    <w:lvl w:ilvl="0">
      <w:start w:val="1"/>
      <w:numFmt w:val="bullet"/>
      <w:lvlText w:val=""/>
      <w:lvlJc w:val="left"/>
      <w:pPr>
        <w:ind w:left="720" w:hanging="360"/>
      </w:pPr>
      <w:rPr>
        <w:rFonts w:ascii="Symbol" w:hAnsi="Symbol"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70" w15:restartNumberingAfterBreak="0">
    <w:nsid w:val="2C8A7757"/>
    <w:multiLevelType w:val="hybridMultilevel"/>
    <w:tmpl w:val="177A1A9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CDF1A4E"/>
    <w:multiLevelType w:val="hybridMultilevel"/>
    <w:tmpl w:val="D0C001BC"/>
    <w:lvl w:ilvl="0" w:tplc="FFFFFFFF">
      <w:start w:val="1"/>
      <w:numFmt w:val="decimal"/>
      <w:lvlText w:val="%1."/>
      <w:lvlJc w:val="left"/>
      <w:pPr>
        <w:ind w:left="417" w:hanging="360"/>
      </w:pPr>
      <w:rPr>
        <w:rFonts w:hint="default"/>
        <w:b/>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72" w15:restartNumberingAfterBreak="0">
    <w:nsid w:val="2CEA4C11"/>
    <w:multiLevelType w:val="hybridMultilevel"/>
    <w:tmpl w:val="F27AC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D5548EC"/>
    <w:multiLevelType w:val="hybridMultilevel"/>
    <w:tmpl w:val="B704C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D6B0CB8"/>
    <w:multiLevelType w:val="hybridMultilevel"/>
    <w:tmpl w:val="5E3A3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E13397C"/>
    <w:multiLevelType w:val="hybridMultilevel"/>
    <w:tmpl w:val="21229F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2F186BBE"/>
    <w:multiLevelType w:val="hybridMultilevel"/>
    <w:tmpl w:val="5EA2DB16"/>
    <w:lvl w:ilvl="0" w:tplc="EC2AA68E">
      <w:start w:val="3"/>
      <w:numFmt w:val="decimal"/>
      <w:lvlText w:val="%1."/>
      <w:lvlJc w:val="left"/>
      <w:pPr>
        <w:ind w:left="417"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2F6622AD"/>
    <w:multiLevelType w:val="hybridMultilevel"/>
    <w:tmpl w:val="EAEABAB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0920176"/>
    <w:multiLevelType w:val="hybridMultilevel"/>
    <w:tmpl w:val="539013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30F3178B"/>
    <w:multiLevelType w:val="hybridMultilevel"/>
    <w:tmpl w:val="AB3C95C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1000420"/>
    <w:multiLevelType w:val="hybridMultilevel"/>
    <w:tmpl w:val="D1D0D47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310A0182"/>
    <w:multiLevelType w:val="hybridMultilevel"/>
    <w:tmpl w:val="09E0111C"/>
    <w:lvl w:ilvl="0" w:tplc="ED6CEA10">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82" w15:restartNumberingAfterBreak="0">
    <w:nsid w:val="3110773A"/>
    <w:multiLevelType w:val="hybridMultilevel"/>
    <w:tmpl w:val="63A29A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13207C2"/>
    <w:multiLevelType w:val="hybridMultilevel"/>
    <w:tmpl w:val="A30C85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1444552"/>
    <w:multiLevelType w:val="hybridMultilevel"/>
    <w:tmpl w:val="2E56EA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307482E"/>
    <w:multiLevelType w:val="hybridMultilevel"/>
    <w:tmpl w:val="9A14940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5BA5DB3"/>
    <w:multiLevelType w:val="hybridMultilevel"/>
    <w:tmpl w:val="ABA437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6214EEF"/>
    <w:multiLevelType w:val="hybridMultilevel"/>
    <w:tmpl w:val="B3487A2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88" w15:restartNumberingAfterBreak="0">
    <w:nsid w:val="365A5B0F"/>
    <w:multiLevelType w:val="hybridMultilevel"/>
    <w:tmpl w:val="4E44E3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3676190B"/>
    <w:multiLevelType w:val="hybridMultilevel"/>
    <w:tmpl w:val="05B65E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382E7F6A"/>
    <w:multiLevelType w:val="hybridMultilevel"/>
    <w:tmpl w:val="0ACCAE36"/>
    <w:lvl w:ilvl="0" w:tplc="31E0E3C8">
      <w:start w:val="1"/>
      <w:numFmt w:val="decimal"/>
      <w:lvlText w:val="%1."/>
      <w:lvlJc w:val="left"/>
      <w:pPr>
        <w:ind w:left="417" w:hanging="360"/>
      </w:pPr>
      <w:rPr>
        <w:rFonts w:hint="default"/>
        <w:b/>
      </w:rPr>
    </w:lvl>
    <w:lvl w:ilvl="1" w:tplc="08160019">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91" w15:restartNumberingAfterBreak="0">
    <w:nsid w:val="394963A8"/>
    <w:multiLevelType w:val="hybridMultilevel"/>
    <w:tmpl w:val="F9B2D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39DC6A22"/>
    <w:multiLevelType w:val="hybridMultilevel"/>
    <w:tmpl w:val="F44A5F8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39E555E6"/>
    <w:multiLevelType w:val="hybridMultilevel"/>
    <w:tmpl w:val="5D1458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3A06365A"/>
    <w:multiLevelType w:val="hybridMultilevel"/>
    <w:tmpl w:val="D2EA1664"/>
    <w:lvl w:ilvl="0" w:tplc="74987F3E">
      <w:start w:val="1"/>
      <w:numFmt w:val="bullet"/>
      <w:lvlText w:val=""/>
      <w:lvlJc w:val="left"/>
      <w:pPr>
        <w:ind w:left="1440" w:hanging="360"/>
      </w:pPr>
      <w:rPr>
        <w:rFonts w:ascii="Symbol" w:hAnsi="Symbol"/>
      </w:rPr>
    </w:lvl>
    <w:lvl w:ilvl="1" w:tplc="EBCC9656">
      <w:start w:val="1"/>
      <w:numFmt w:val="bullet"/>
      <w:lvlText w:val=""/>
      <w:lvlJc w:val="left"/>
      <w:pPr>
        <w:ind w:left="1440" w:hanging="360"/>
      </w:pPr>
      <w:rPr>
        <w:rFonts w:ascii="Symbol" w:hAnsi="Symbol"/>
      </w:rPr>
    </w:lvl>
    <w:lvl w:ilvl="2" w:tplc="D9F2D01A">
      <w:start w:val="1"/>
      <w:numFmt w:val="bullet"/>
      <w:lvlText w:val=""/>
      <w:lvlJc w:val="left"/>
      <w:pPr>
        <w:ind w:left="1440" w:hanging="360"/>
      </w:pPr>
      <w:rPr>
        <w:rFonts w:ascii="Symbol" w:hAnsi="Symbol"/>
      </w:rPr>
    </w:lvl>
    <w:lvl w:ilvl="3" w:tplc="263410DC">
      <w:start w:val="1"/>
      <w:numFmt w:val="bullet"/>
      <w:lvlText w:val=""/>
      <w:lvlJc w:val="left"/>
      <w:pPr>
        <w:ind w:left="1440" w:hanging="360"/>
      </w:pPr>
      <w:rPr>
        <w:rFonts w:ascii="Symbol" w:hAnsi="Symbol"/>
      </w:rPr>
    </w:lvl>
    <w:lvl w:ilvl="4" w:tplc="24BCC326">
      <w:start w:val="1"/>
      <w:numFmt w:val="bullet"/>
      <w:lvlText w:val=""/>
      <w:lvlJc w:val="left"/>
      <w:pPr>
        <w:ind w:left="1440" w:hanging="360"/>
      </w:pPr>
      <w:rPr>
        <w:rFonts w:ascii="Symbol" w:hAnsi="Symbol"/>
      </w:rPr>
    </w:lvl>
    <w:lvl w:ilvl="5" w:tplc="FE886D9E">
      <w:start w:val="1"/>
      <w:numFmt w:val="bullet"/>
      <w:lvlText w:val=""/>
      <w:lvlJc w:val="left"/>
      <w:pPr>
        <w:ind w:left="1440" w:hanging="360"/>
      </w:pPr>
      <w:rPr>
        <w:rFonts w:ascii="Symbol" w:hAnsi="Symbol"/>
      </w:rPr>
    </w:lvl>
    <w:lvl w:ilvl="6" w:tplc="BEDED036">
      <w:start w:val="1"/>
      <w:numFmt w:val="bullet"/>
      <w:lvlText w:val=""/>
      <w:lvlJc w:val="left"/>
      <w:pPr>
        <w:ind w:left="1440" w:hanging="360"/>
      </w:pPr>
      <w:rPr>
        <w:rFonts w:ascii="Symbol" w:hAnsi="Symbol"/>
      </w:rPr>
    </w:lvl>
    <w:lvl w:ilvl="7" w:tplc="2A0ED7EE">
      <w:start w:val="1"/>
      <w:numFmt w:val="bullet"/>
      <w:lvlText w:val=""/>
      <w:lvlJc w:val="left"/>
      <w:pPr>
        <w:ind w:left="1440" w:hanging="360"/>
      </w:pPr>
      <w:rPr>
        <w:rFonts w:ascii="Symbol" w:hAnsi="Symbol"/>
      </w:rPr>
    </w:lvl>
    <w:lvl w:ilvl="8" w:tplc="74183702">
      <w:start w:val="1"/>
      <w:numFmt w:val="bullet"/>
      <w:lvlText w:val=""/>
      <w:lvlJc w:val="left"/>
      <w:pPr>
        <w:ind w:left="1440" w:hanging="360"/>
      </w:pPr>
      <w:rPr>
        <w:rFonts w:ascii="Symbol" w:hAnsi="Symbol"/>
      </w:rPr>
    </w:lvl>
  </w:abstractNum>
  <w:abstractNum w:abstractNumId="95" w15:restartNumberingAfterBreak="0">
    <w:nsid w:val="3A0C219F"/>
    <w:multiLevelType w:val="hybridMultilevel"/>
    <w:tmpl w:val="26CC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3B42110C"/>
    <w:multiLevelType w:val="hybridMultilevel"/>
    <w:tmpl w:val="42FE5B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3B6B4108"/>
    <w:multiLevelType w:val="multilevel"/>
    <w:tmpl w:val="61B837E0"/>
    <w:lvl w:ilvl="0">
      <w:start w:val="1"/>
      <w:numFmt w:val="bullet"/>
      <w:lvlText w:val="—"/>
      <w:lvlJc w:val="left"/>
      <w:pPr>
        <w:ind w:left="720" w:hanging="360"/>
      </w:pPr>
      <w:rPr>
        <w:rFonts w:ascii="Times New Roman" w:hAnsi="Times New Roman" w:cs="Times New Roman"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98" w15:restartNumberingAfterBreak="0">
    <w:nsid w:val="3D7E4CD3"/>
    <w:multiLevelType w:val="hybridMultilevel"/>
    <w:tmpl w:val="251E327A"/>
    <w:lvl w:ilvl="0" w:tplc="08160003">
      <w:start w:val="1"/>
      <w:numFmt w:val="bullet"/>
      <w:lvlText w:val="o"/>
      <w:lvlJc w:val="left"/>
      <w:pPr>
        <w:ind w:left="828" w:hanging="360"/>
      </w:pPr>
      <w:rPr>
        <w:rFonts w:ascii="Courier New" w:hAnsi="Courier New" w:cs="Courier New" w:hint="default"/>
      </w:rPr>
    </w:lvl>
    <w:lvl w:ilvl="1" w:tplc="08160003" w:tentative="1">
      <w:start w:val="1"/>
      <w:numFmt w:val="bullet"/>
      <w:lvlText w:val="o"/>
      <w:lvlJc w:val="left"/>
      <w:pPr>
        <w:ind w:left="1548" w:hanging="360"/>
      </w:pPr>
      <w:rPr>
        <w:rFonts w:ascii="Courier New" w:hAnsi="Courier New" w:cs="Courier New" w:hint="default"/>
      </w:rPr>
    </w:lvl>
    <w:lvl w:ilvl="2" w:tplc="08160005" w:tentative="1">
      <w:start w:val="1"/>
      <w:numFmt w:val="bullet"/>
      <w:lvlText w:val=""/>
      <w:lvlJc w:val="left"/>
      <w:pPr>
        <w:ind w:left="2268" w:hanging="360"/>
      </w:pPr>
      <w:rPr>
        <w:rFonts w:ascii="Wingdings" w:hAnsi="Wingdings" w:hint="default"/>
      </w:rPr>
    </w:lvl>
    <w:lvl w:ilvl="3" w:tplc="08160001" w:tentative="1">
      <w:start w:val="1"/>
      <w:numFmt w:val="bullet"/>
      <w:lvlText w:val=""/>
      <w:lvlJc w:val="left"/>
      <w:pPr>
        <w:ind w:left="2988" w:hanging="360"/>
      </w:pPr>
      <w:rPr>
        <w:rFonts w:ascii="Symbol" w:hAnsi="Symbol" w:hint="default"/>
      </w:rPr>
    </w:lvl>
    <w:lvl w:ilvl="4" w:tplc="08160003" w:tentative="1">
      <w:start w:val="1"/>
      <w:numFmt w:val="bullet"/>
      <w:lvlText w:val="o"/>
      <w:lvlJc w:val="left"/>
      <w:pPr>
        <w:ind w:left="3708" w:hanging="360"/>
      </w:pPr>
      <w:rPr>
        <w:rFonts w:ascii="Courier New" w:hAnsi="Courier New" w:cs="Courier New" w:hint="default"/>
      </w:rPr>
    </w:lvl>
    <w:lvl w:ilvl="5" w:tplc="08160005" w:tentative="1">
      <w:start w:val="1"/>
      <w:numFmt w:val="bullet"/>
      <w:lvlText w:val=""/>
      <w:lvlJc w:val="left"/>
      <w:pPr>
        <w:ind w:left="4428" w:hanging="360"/>
      </w:pPr>
      <w:rPr>
        <w:rFonts w:ascii="Wingdings" w:hAnsi="Wingdings" w:hint="default"/>
      </w:rPr>
    </w:lvl>
    <w:lvl w:ilvl="6" w:tplc="08160001" w:tentative="1">
      <w:start w:val="1"/>
      <w:numFmt w:val="bullet"/>
      <w:lvlText w:val=""/>
      <w:lvlJc w:val="left"/>
      <w:pPr>
        <w:ind w:left="5148" w:hanging="360"/>
      </w:pPr>
      <w:rPr>
        <w:rFonts w:ascii="Symbol" w:hAnsi="Symbol" w:hint="default"/>
      </w:rPr>
    </w:lvl>
    <w:lvl w:ilvl="7" w:tplc="08160003" w:tentative="1">
      <w:start w:val="1"/>
      <w:numFmt w:val="bullet"/>
      <w:lvlText w:val="o"/>
      <w:lvlJc w:val="left"/>
      <w:pPr>
        <w:ind w:left="5868" w:hanging="360"/>
      </w:pPr>
      <w:rPr>
        <w:rFonts w:ascii="Courier New" w:hAnsi="Courier New" w:cs="Courier New" w:hint="default"/>
      </w:rPr>
    </w:lvl>
    <w:lvl w:ilvl="8" w:tplc="08160005" w:tentative="1">
      <w:start w:val="1"/>
      <w:numFmt w:val="bullet"/>
      <w:lvlText w:val=""/>
      <w:lvlJc w:val="left"/>
      <w:pPr>
        <w:ind w:left="6588" w:hanging="360"/>
      </w:pPr>
      <w:rPr>
        <w:rFonts w:ascii="Wingdings" w:hAnsi="Wingdings" w:hint="default"/>
      </w:rPr>
    </w:lvl>
  </w:abstractNum>
  <w:abstractNum w:abstractNumId="99" w15:restartNumberingAfterBreak="0">
    <w:nsid w:val="3E69122D"/>
    <w:multiLevelType w:val="multilevel"/>
    <w:tmpl w:val="EE90A9EC"/>
    <w:lvl w:ilvl="0">
      <w:start w:val="1"/>
      <w:numFmt w:val="decimal"/>
      <w:pStyle w:val="Heading1"/>
      <w:lvlText w:val="%1."/>
      <w:lvlJc w:val="left"/>
      <w:pPr>
        <w:tabs>
          <w:tab w:val="num" w:pos="907"/>
        </w:tabs>
        <w:ind w:left="357" w:hanging="357"/>
      </w:pPr>
      <w:rPr>
        <w:rFonts w:hint="default"/>
      </w:rPr>
    </w:lvl>
    <w:lvl w:ilvl="1">
      <w:start w:val="1"/>
      <w:numFmt w:val="decimal"/>
      <w:pStyle w:val="Heading2"/>
      <w:lvlText w:val="%1.%2."/>
      <w:lvlJc w:val="left"/>
      <w:pPr>
        <w:tabs>
          <w:tab w:val="num" w:pos="6861"/>
        </w:tabs>
        <w:ind w:left="6311" w:hanging="357"/>
      </w:pPr>
      <w:rPr>
        <w:rFonts w:hint="default"/>
      </w:rPr>
    </w:lvl>
    <w:lvl w:ilvl="2">
      <w:start w:val="1"/>
      <w:numFmt w:val="decimal"/>
      <w:pStyle w:val="Heading3"/>
      <w:lvlText w:val="%1.%2.%3."/>
      <w:lvlJc w:val="left"/>
      <w:pPr>
        <w:tabs>
          <w:tab w:val="num" w:pos="-8733"/>
        </w:tabs>
        <w:ind w:left="-9283" w:hanging="357"/>
      </w:pPr>
      <w:rPr>
        <w:rFonts w:ascii="Corbel" w:hAnsi="Corbel" w:hint="default"/>
        <w:b/>
        <w:bCs w:val="0"/>
      </w:rPr>
    </w:lvl>
    <w:lvl w:ilvl="3">
      <w:start w:val="1"/>
      <w:numFmt w:val="decimal"/>
      <w:pStyle w:val="Heading4"/>
      <w:lvlText w:val="%1.%2.%3.%4"/>
      <w:lvlJc w:val="left"/>
      <w:pPr>
        <w:ind w:left="-8776" w:hanging="864"/>
      </w:pPr>
      <w:rPr>
        <w:rFonts w:hint="default"/>
      </w:rPr>
    </w:lvl>
    <w:lvl w:ilvl="4">
      <w:start w:val="1"/>
      <w:numFmt w:val="decimal"/>
      <w:lvlText w:val="%1.%2.%3.%4.%5"/>
      <w:lvlJc w:val="left"/>
      <w:pPr>
        <w:ind w:left="-8632" w:hanging="1008"/>
      </w:pPr>
      <w:rPr>
        <w:rFonts w:hint="default"/>
      </w:rPr>
    </w:lvl>
    <w:lvl w:ilvl="5">
      <w:start w:val="1"/>
      <w:numFmt w:val="decimal"/>
      <w:pStyle w:val="Heading6"/>
      <w:lvlText w:val="%1.%2.%3.%4.%5.%6"/>
      <w:lvlJc w:val="left"/>
      <w:pPr>
        <w:ind w:left="-8488" w:hanging="1152"/>
      </w:pPr>
      <w:rPr>
        <w:rFonts w:hint="default"/>
      </w:rPr>
    </w:lvl>
    <w:lvl w:ilvl="6">
      <w:start w:val="1"/>
      <w:numFmt w:val="decimal"/>
      <w:pStyle w:val="Heading7"/>
      <w:lvlText w:val="%1.%2.%3.%4.%5.%6.%7"/>
      <w:lvlJc w:val="left"/>
      <w:pPr>
        <w:ind w:left="-8344" w:hanging="1296"/>
      </w:pPr>
      <w:rPr>
        <w:rFonts w:hint="default"/>
      </w:rPr>
    </w:lvl>
    <w:lvl w:ilvl="7">
      <w:start w:val="1"/>
      <w:numFmt w:val="decimal"/>
      <w:pStyle w:val="Heading8"/>
      <w:lvlText w:val="%1.%2.%3.%4.%5.%6.%7.%8"/>
      <w:lvlJc w:val="left"/>
      <w:pPr>
        <w:ind w:left="-8200" w:hanging="1440"/>
      </w:pPr>
      <w:rPr>
        <w:rFonts w:hint="default"/>
      </w:rPr>
    </w:lvl>
    <w:lvl w:ilvl="8">
      <w:start w:val="1"/>
      <w:numFmt w:val="decimal"/>
      <w:pStyle w:val="Heading9"/>
      <w:lvlText w:val="%1.%2.%3.%4.%5.%6.%7.%8.%9"/>
      <w:lvlJc w:val="left"/>
      <w:pPr>
        <w:ind w:left="-8056" w:hanging="1584"/>
      </w:pPr>
      <w:rPr>
        <w:rFonts w:hint="default"/>
      </w:rPr>
    </w:lvl>
  </w:abstractNum>
  <w:abstractNum w:abstractNumId="100" w15:restartNumberingAfterBreak="0">
    <w:nsid w:val="3EED4743"/>
    <w:multiLevelType w:val="hybridMultilevel"/>
    <w:tmpl w:val="E1E84264"/>
    <w:lvl w:ilvl="0" w:tplc="0F50F476">
      <w:start w:val="1"/>
      <w:numFmt w:val="decimal"/>
      <w:pStyle w:val="BOXHEADING"/>
      <w:lvlText w:val="BOX %1."/>
      <w:lvlJc w:val="left"/>
      <w:pPr>
        <w:tabs>
          <w:tab w:val="num" w:pos="2784"/>
        </w:tabs>
        <w:ind w:left="2160" w:firstLine="0"/>
      </w:pPr>
      <w:rPr>
        <w:rFonts w:hint="default"/>
      </w:rPr>
    </w:lvl>
    <w:lvl w:ilvl="1" w:tplc="08090019" w:tentative="1">
      <w:start w:val="1"/>
      <w:numFmt w:val="lowerLetter"/>
      <w:lvlText w:val="%2."/>
      <w:lvlJc w:val="left"/>
      <w:pPr>
        <w:ind w:left="2465" w:hanging="360"/>
      </w:pPr>
    </w:lvl>
    <w:lvl w:ilvl="2" w:tplc="0809001B" w:tentative="1">
      <w:start w:val="1"/>
      <w:numFmt w:val="lowerRoman"/>
      <w:lvlText w:val="%3."/>
      <w:lvlJc w:val="right"/>
      <w:pPr>
        <w:ind w:left="3185" w:hanging="180"/>
      </w:pPr>
    </w:lvl>
    <w:lvl w:ilvl="3" w:tplc="0809000F" w:tentative="1">
      <w:start w:val="1"/>
      <w:numFmt w:val="decimal"/>
      <w:lvlText w:val="%4."/>
      <w:lvlJc w:val="left"/>
      <w:pPr>
        <w:ind w:left="3905" w:hanging="360"/>
      </w:pPr>
    </w:lvl>
    <w:lvl w:ilvl="4" w:tplc="08090019" w:tentative="1">
      <w:start w:val="1"/>
      <w:numFmt w:val="lowerLetter"/>
      <w:lvlText w:val="%5."/>
      <w:lvlJc w:val="left"/>
      <w:pPr>
        <w:ind w:left="4625" w:hanging="360"/>
      </w:pPr>
    </w:lvl>
    <w:lvl w:ilvl="5" w:tplc="0809001B" w:tentative="1">
      <w:start w:val="1"/>
      <w:numFmt w:val="lowerRoman"/>
      <w:lvlText w:val="%6."/>
      <w:lvlJc w:val="right"/>
      <w:pPr>
        <w:ind w:left="5345" w:hanging="180"/>
      </w:pPr>
    </w:lvl>
    <w:lvl w:ilvl="6" w:tplc="0809000F" w:tentative="1">
      <w:start w:val="1"/>
      <w:numFmt w:val="decimal"/>
      <w:lvlText w:val="%7."/>
      <w:lvlJc w:val="left"/>
      <w:pPr>
        <w:ind w:left="6065" w:hanging="360"/>
      </w:pPr>
    </w:lvl>
    <w:lvl w:ilvl="7" w:tplc="08090019" w:tentative="1">
      <w:start w:val="1"/>
      <w:numFmt w:val="lowerLetter"/>
      <w:lvlText w:val="%8."/>
      <w:lvlJc w:val="left"/>
      <w:pPr>
        <w:ind w:left="6785" w:hanging="360"/>
      </w:pPr>
    </w:lvl>
    <w:lvl w:ilvl="8" w:tplc="0809001B" w:tentative="1">
      <w:start w:val="1"/>
      <w:numFmt w:val="lowerRoman"/>
      <w:lvlText w:val="%9."/>
      <w:lvlJc w:val="right"/>
      <w:pPr>
        <w:ind w:left="7505" w:hanging="180"/>
      </w:pPr>
    </w:lvl>
  </w:abstractNum>
  <w:abstractNum w:abstractNumId="101" w15:restartNumberingAfterBreak="0">
    <w:nsid w:val="3FFA13E3"/>
    <w:multiLevelType w:val="hybridMultilevel"/>
    <w:tmpl w:val="5E5C7C3E"/>
    <w:lvl w:ilvl="0" w:tplc="FA005CD2">
      <w:start w:val="1"/>
      <w:numFmt w:val="bullet"/>
      <w:lvlText w:val=""/>
      <w:lvlJc w:val="left"/>
      <w:pPr>
        <w:ind w:left="720" w:hanging="360"/>
      </w:pPr>
      <w:rPr>
        <w:rFonts w:ascii="Symbol" w:hAnsi="Symbol"/>
      </w:rPr>
    </w:lvl>
    <w:lvl w:ilvl="1" w:tplc="5F407FFA">
      <w:start w:val="1"/>
      <w:numFmt w:val="bullet"/>
      <w:lvlText w:val=""/>
      <w:lvlJc w:val="left"/>
      <w:pPr>
        <w:ind w:left="720" w:hanging="360"/>
      </w:pPr>
      <w:rPr>
        <w:rFonts w:ascii="Symbol" w:hAnsi="Symbol"/>
      </w:rPr>
    </w:lvl>
    <w:lvl w:ilvl="2" w:tplc="38EC355A">
      <w:start w:val="1"/>
      <w:numFmt w:val="bullet"/>
      <w:lvlText w:val=""/>
      <w:lvlJc w:val="left"/>
      <w:pPr>
        <w:ind w:left="720" w:hanging="360"/>
      </w:pPr>
      <w:rPr>
        <w:rFonts w:ascii="Symbol" w:hAnsi="Symbol"/>
      </w:rPr>
    </w:lvl>
    <w:lvl w:ilvl="3" w:tplc="46CC9678">
      <w:start w:val="1"/>
      <w:numFmt w:val="bullet"/>
      <w:lvlText w:val=""/>
      <w:lvlJc w:val="left"/>
      <w:pPr>
        <w:ind w:left="720" w:hanging="360"/>
      </w:pPr>
      <w:rPr>
        <w:rFonts w:ascii="Symbol" w:hAnsi="Symbol"/>
      </w:rPr>
    </w:lvl>
    <w:lvl w:ilvl="4" w:tplc="E72C191A">
      <w:start w:val="1"/>
      <w:numFmt w:val="bullet"/>
      <w:lvlText w:val=""/>
      <w:lvlJc w:val="left"/>
      <w:pPr>
        <w:ind w:left="720" w:hanging="360"/>
      </w:pPr>
      <w:rPr>
        <w:rFonts w:ascii="Symbol" w:hAnsi="Symbol"/>
      </w:rPr>
    </w:lvl>
    <w:lvl w:ilvl="5" w:tplc="3CD638A2">
      <w:start w:val="1"/>
      <w:numFmt w:val="bullet"/>
      <w:lvlText w:val=""/>
      <w:lvlJc w:val="left"/>
      <w:pPr>
        <w:ind w:left="720" w:hanging="360"/>
      </w:pPr>
      <w:rPr>
        <w:rFonts w:ascii="Symbol" w:hAnsi="Symbol"/>
      </w:rPr>
    </w:lvl>
    <w:lvl w:ilvl="6" w:tplc="EB8C0462">
      <w:start w:val="1"/>
      <w:numFmt w:val="bullet"/>
      <w:lvlText w:val=""/>
      <w:lvlJc w:val="left"/>
      <w:pPr>
        <w:ind w:left="720" w:hanging="360"/>
      </w:pPr>
      <w:rPr>
        <w:rFonts w:ascii="Symbol" w:hAnsi="Symbol"/>
      </w:rPr>
    </w:lvl>
    <w:lvl w:ilvl="7" w:tplc="8CC0029A">
      <w:start w:val="1"/>
      <w:numFmt w:val="bullet"/>
      <w:lvlText w:val=""/>
      <w:lvlJc w:val="left"/>
      <w:pPr>
        <w:ind w:left="720" w:hanging="360"/>
      </w:pPr>
      <w:rPr>
        <w:rFonts w:ascii="Symbol" w:hAnsi="Symbol"/>
      </w:rPr>
    </w:lvl>
    <w:lvl w:ilvl="8" w:tplc="50960A34">
      <w:start w:val="1"/>
      <w:numFmt w:val="bullet"/>
      <w:lvlText w:val=""/>
      <w:lvlJc w:val="left"/>
      <w:pPr>
        <w:ind w:left="720" w:hanging="360"/>
      </w:pPr>
      <w:rPr>
        <w:rFonts w:ascii="Symbol" w:hAnsi="Symbol"/>
      </w:rPr>
    </w:lvl>
  </w:abstractNum>
  <w:abstractNum w:abstractNumId="102" w15:restartNumberingAfterBreak="0">
    <w:nsid w:val="44583180"/>
    <w:multiLevelType w:val="hybridMultilevel"/>
    <w:tmpl w:val="5FB8A6F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4756D1B"/>
    <w:multiLevelType w:val="hybridMultilevel"/>
    <w:tmpl w:val="FDDC908A"/>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4529025E"/>
    <w:multiLevelType w:val="hybridMultilevel"/>
    <w:tmpl w:val="657A71E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5F92F1F"/>
    <w:multiLevelType w:val="hybridMultilevel"/>
    <w:tmpl w:val="E55C8EE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6267372"/>
    <w:multiLevelType w:val="hybridMultilevel"/>
    <w:tmpl w:val="3FD8C8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47A00715"/>
    <w:multiLevelType w:val="hybridMultilevel"/>
    <w:tmpl w:val="2FAAD33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08" w15:restartNumberingAfterBreak="0">
    <w:nsid w:val="48477E14"/>
    <w:multiLevelType w:val="hybridMultilevel"/>
    <w:tmpl w:val="237A7BE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9504386"/>
    <w:multiLevelType w:val="hybridMultilevel"/>
    <w:tmpl w:val="361C5B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49632C71"/>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1" w15:restartNumberingAfterBreak="0">
    <w:nsid w:val="49D06CEA"/>
    <w:multiLevelType w:val="hybridMultilevel"/>
    <w:tmpl w:val="10AA863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4A364C07"/>
    <w:multiLevelType w:val="hybridMultilevel"/>
    <w:tmpl w:val="F87E9E4E"/>
    <w:lvl w:ilvl="0" w:tplc="AE9E8C22">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852" w:hanging="360"/>
      </w:pPr>
      <w:rPr>
        <w:rFonts w:ascii="Wingdings" w:hAnsi="Wingdings" w:hint="default"/>
      </w:rPr>
    </w:lvl>
    <w:lvl w:ilvl="3" w:tplc="08090001" w:tentative="1">
      <w:start w:val="1"/>
      <w:numFmt w:val="bullet"/>
      <w:lvlText w:val=""/>
      <w:lvlJc w:val="left"/>
      <w:pPr>
        <w:ind w:left="3572" w:hanging="360"/>
      </w:pPr>
      <w:rPr>
        <w:rFonts w:ascii="Symbol" w:hAnsi="Symbol" w:hint="default"/>
      </w:rPr>
    </w:lvl>
    <w:lvl w:ilvl="4" w:tplc="08090003" w:tentative="1">
      <w:start w:val="1"/>
      <w:numFmt w:val="bullet"/>
      <w:lvlText w:val="o"/>
      <w:lvlJc w:val="left"/>
      <w:pPr>
        <w:ind w:left="4292" w:hanging="360"/>
      </w:pPr>
      <w:rPr>
        <w:rFonts w:ascii="Courier New" w:hAnsi="Courier New" w:cs="Courier New" w:hint="default"/>
      </w:rPr>
    </w:lvl>
    <w:lvl w:ilvl="5" w:tplc="08090005" w:tentative="1">
      <w:start w:val="1"/>
      <w:numFmt w:val="bullet"/>
      <w:lvlText w:val=""/>
      <w:lvlJc w:val="left"/>
      <w:pPr>
        <w:ind w:left="5012" w:hanging="360"/>
      </w:pPr>
      <w:rPr>
        <w:rFonts w:ascii="Wingdings" w:hAnsi="Wingdings" w:hint="default"/>
      </w:rPr>
    </w:lvl>
    <w:lvl w:ilvl="6" w:tplc="08090001" w:tentative="1">
      <w:start w:val="1"/>
      <w:numFmt w:val="bullet"/>
      <w:lvlText w:val=""/>
      <w:lvlJc w:val="left"/>
      <w:pPr>
        <w:ind w:left="5732" w:hanging="360"/>
      </w:pPr>
      <w:rPr>
        <w:rFonts w:ascii="Symbol" w:hAnsi="Symbol" w:hint="default"/>
      </w:rPr>
    </w:lvl>
    <w:lvl w:ilvl="7" w:tplc="08090003" w:tentative="1">
      <w:start w:val="1"/>
      <w:numFmt w:val="bullet"/>
      <w:lvlText w:val="o"/>
      <w:lvlJc w:val="left"/>
      <w:pPr>
        <w:ind w:left="6452" w:hanging="360"/>
      </w:pPr>
      <w:rPr>
        <w:rFonts w:ascii="Courier New" w:hAnsi="Courier New" w:cs="Courier New" w:hint="default"/>
      </w:rPr>
    </w:lvl>
    <w:lvl w:ilvl="8" w:tplc="08090005" w:tentative="1">
      <w:start w:val="1"/>
      <w:numFmt w:val="bullet"/>
      <w:lvlText w:val=""/>
      <w:lvlJc w:val="left"/>
      <w:pPr>
        <w:ind w:left="7172" w:hanging="360"/>
      </w:pPr>
      <w:rPr>
        <w:rFonts w:ascii="Wingdings" w:hAnsi="Wingdings" w:hint="default"/>
      </w:rPr>
    </w:lvl>
  </w:abstractNum>
  <w:abstractNum w:abstractNumId="113" w15:restartNumberingAfterBreak="0">
    <w:nsid w:val="4AB25B09"/>
    <w:multiLevelType w:val="hybridMultilevel"/>
    <w:tmpl w:val="453C9E1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4B40184E"/>
    <w:multiLevelType w:val="hybridMultilevel"/>
    <w:tmpl w:val="4F721E56"/>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115" w15:restartNumberingAfterBreak="0">
    <w:nsid w:val="4D8D5771"/>
    <w:multiLevelType w:val="hybridMultilevel"/>
    <w:tmpl w:val="BA8E73C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4E512CB3"/>
    <w:multiLevelType w:val="hybridMultilevel"/>
    <w:tmpl w:val="36AAA42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4ED223B2"/>
    <w:multiLevelType w:val="hybridMultilevel"/>
    <w:tmpl w:val="5C98CF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028511E"/>
    <w:multiLevelType w:val="hybridMultilevel"/>
    <w:tmpl w:val="8AAC7F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04F23B6"/>
    <w:multiLevelType w:val="hybridMultilevel"/>
    <w:tmpl w:val="3E6649C0"/>
    <w:lvl w:ilvl="0" w:tplc="1ECCC352">
      <w:start w:val="1"/>
      <w:numFmt w:val="bullet"/>
      <w:lvlText w:val=""/>
      <w:lvlJc w:val="left"/>
      <w:pPr>
        <w:ind w:left="417" w:hanging="360"/>
      </w:pPr>
      <w:rPr>
        <w:rFonts w:ascii="Symbol" w:hAnsi="Symbol"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20" w15:restartNumberingAfterBreak="0">
    <w:nsid w:val="507E3F00"/>
    <w:multiLevelType w:val="hybridMultilevel"/>
    <w:tmpl w:val="3BD6D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0C679F7"/>
    <w:multiLevelType w:val="hybridMultilevel"/>
    <w:tmpl w:val="8D42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1033637"/>
    <w:multiLevelType w:val="hybridMultilevel"/>
    <w:tmpl w:val="0E9CF214"/>
    <w:lvl w:ilvl="0" w:tplc="0816000F">
      <w:start w:val="1"/>
      <w:numFmt w:val="decimal"/>
      <w:lvlText w:val="%1."/>
      <w:lvlJc w:val="left"/>
      <w:pPr>
        <w:ind w:left="828" w:hanging="360"/>
      </w:pPr>
    </w:lvl>
    <w:lvl w:ilvl="1" w:tplc="08160019" w:tentative="1">
      <w:start w:val="1"/>
      <w:numFmt w:val="lowerLetter"/>
      <w:lvlText w:val="%2."/>
      <w:lvlJc w:val="left"/>
      <w:pPr>
        <w:ind w:left="1548" w:hanging="360"/>
      </w:pPr>
    </w:lvl>
    <w:lvl w:ilvl="2" w:tplc="0816001B" w:tentative="1">
      <w:start w:val="1"/>
      <w:numFmt w:val="lowerRoman"/>
      <w:lvlText w:val="%3."/>
      <w:lvlJc w:val="right"/>
      <w:pPr>
        <w:ind w:left="2268" w:hanging="180"/>
      </w:pPr>
    </w:lvl>
    <w:lvl w:ilvl="3" w:tplc="0816000F" w:tentative="1">
      <w:start w:val="1"/>
      <w:numFmt w:val="decimal"/>
      <w:lvlText w:val="%4."/>
      <w:lvlJc w:val="left"/>
      <w:pPr>
        <w:ind w:left="2988" w:hanging="360"/>
      </w:pPr>
    </w:lvl>
    <w:lvl w:ilvl="4" w:tplc="08160019" w:tentative="1">
      <w:start w:val="1"/>
      <w:numFmt w:val="lowerLetter"/>
      <w:lvlText w:val="%5."/>
      <w:lvlJc w:val="left"/>
      <w:pPr>
        <w:ind w:left="3708" w:hanging="360"/>
      </w:pPr>
    </w:lvl>
    <w:lvl w:ilvl="5" w:tplc="0816001B" w:tentative="1">
      <w:start w:val="1"/>
      <w:numFmt w:val="lowerRoman"/>
      <w:lvlText w:val="%6."/>
      <w:lvlJc w:val="right"/>
      <w:pPr>
        <w:ind w:left="4428" w:hanging="180"/>
      </w:pPr>
    </w:lvl>
    <w:lvl w:ilvl="6" w:tplc="0816000F" w:tentative="1">
      <w:start w:val="1"/>
      <w:numFmt w:val="decimal"/>
      <w:lvlText w:val="%7."/>
      <w:lvlJc w:val="left"/>
      <w:pPr>
        <w:ind w:left="5148" w:hanging="360"/>
      </w:pPr>
    </w:lvl>
    <w:lvl w:ilvl="7" w:tplc="08160019" w:tentative="1">
      <w:start w:val="1"/>
      <w:numFmt w:val="lowerLetter"/>
      <w:lvlText w:val="%8."/>
      <w:lvlJc w:val="left"/>
      <w:pPr>
        <w:ind w:left="5868" w:hanging="360"/>
      </w:pPr>
    </w:lvl>
    <w:lvl w:ilvl="8" w:tplc="0816001B" w:tentative="1">
      <w:start w:val="1"/>
      <w:numFmt w:val="lowerRoman"/>
      <w:lvlText w:val="%9."/>
      <w:lvlJc w:val="right"/>
      <w:pPr>
        <w:ind w:left="6588" w:hanging="180"/>
      </w:pPr>
    </w:lvl>
  </w:abstractNum>
  <w:abstractNum w:abstractNumId="123" w15:restartNumberingAfterBreak="0">
    <w:nsid w:val="51E80B30"/>
    <w:multiLevelType w:val="hybridMultilevel"/>
    <w:tmpl w:val="8D2681F4"/>
    <w:lvl w:ilvl="0" w:tplc="F488C9EE">
      <w:start w:val="1"/>
      <w:numFmt w:val="decimal"/>
      <w:pStyle w:val="Steps"/>
      <w:lvlText w:val="Step %1."/>
      <w:lvlJc w:val="left"/>
      <w:pPr>
        <w:ind w:left="1170" w:hanging="360"/>
      </w:pPr>
      <w:rPr>
        <w:i w:val="0"/>
        <w:iCs w:val="0"/>
      </w:rPr>
    </w:lvl>
    <w:lvl w:ilvl="1" w:tplc="70F4D706">
      <w:start w:val="1"/>
      <w:numFmt w:val="lowerLetter"/>
      <w:lvlText w:val="%2)"/>
      <w:lvlJc w:val="left"/>
      <w:pPr>
        <w:ind w:left="1440" w:hanging="360"/>
      </w:pPr>
      <w:rPr>
        <w:rFonts w:hint="default"/>
      </w:rPr>
    </w:lvl>
    <w:lvl w:ilvl="2" w:tplc="4F865036">
      <w:start w:val="1"/>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520C4D92"/>
    <w:multiLevelType w:val="hybridMultilevel"/>
    <w:tmpl w:val="B512E164"/>
    <w:lvl w:ilvl="0" w:tplc="FFFFFFFF">
      <w:start w:val="1"/>
      <w:numFmt w:val="bullet"/>
      <w:lvlText w:val="—"/>
      <w:lvlJc w:val="left"/>
      <w:pPr>
        <w:ind w:left="927" w:hanging="360"/>
      </w:pPr>
      <w:rPr>
        <w:rFonts w:ascii="Times New Roman" w:hAnsi="Times New Roman" w:cs="Times New Roman" w:hint="default"/>
      </w:rPr>
    </w:lvl>
    <w:lvl w:ilvl="1" w:tplc="DCE2667A">
      <w:start w:val="1"/>
      <w:numFmt w:val="bullet"/>
      <w:lvlText w:val=""/>
      <w:lvlJc w:val="left"/>
      <w:pPr>
        <w:ind w:left="567" w:hanging="51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25" w15:restartNumberingAfterBreak="0">
    <w:nsid w:val="528169B1"/>
    <w:multiLevelType w:val="hybridMultilevel"/>
    <w:tmpl w:val="DE9200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533733D9"/>
    <w:multiLevelType w:val="hybridMultilevel"/>
    <w:tmpl w:val="75C2FA50"/>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535367E6"/>
    <w:multiLevelType w:val="hybridMultilevel"/>
    <w:tmpl w:val="3AC4D9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3FA6113"/>
    <w:multiLevelType w:val="hybridMultilevel"/>
    <w:tmpl w:val="9C4237B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462701E"/>
    <w:multiLevelType w:val="hybridMultilevel"/>
    <w:tmpl w:val="0A5E08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59E43F5"/>
    <w:multiLevelType w:val="hybridMultilevel"/>
    <w:tmpl w:val="C4FC7E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578003E8"/>
    <w:multiLevelType w:val="hybridMultilevel"/>
    <w:tmpl w:val="F698CA8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57E232BB"/>
    <w:multiLevelType w:val="hybridMultilevel"/>
    <w:tmpl w:val="E9587628"/>
    <w:lvl w:ilvl="0" w:tplc="4CB2ABF6">
      <w:start w:val="1"/>
      <w:numFmt w:val="decimal"/>
      <w:lvlText w:val="%1."/>
      <w:lvlJc w:val="left"/>
      <w:pPr>
        <w:ind w:left="720" w:hanging="360"/>
      </w:pPr>
    </w:lvl>
    <w:lvl w:ilvl="1" w:tplc="7F1A6EF4">
      <w:start w:val="1"/>
      <w:numFmt w:val="decimal"/>
      <w:lvlText w:val="%2."/>
      <w:lvlJc w:val="left"/>
      <w:pPr>
        <w:ind w:left="720" w:hanging="360"/>
      </w:pPr>
    </w:lvl>
    <w:lvl w:ilvl="2" w:tplc="085E8278">
      <w:start w:val="1"/>
      <w:numFmt w:val="decimal"/>
      <w:lvlText w:val="%3."/>
      <w:lvlJc w:val="left"/>
      <w:pPr>
        <w:ind w:left="720" w:hanging="360"/>
      </w:pPr>
    </w:lvl>
    <w:lvl w:ilvl="3" w:tplc="A2D2C844">
      <w:start w:val="1"/>
      <w:numFmt w:val="decimal"/>
      <w:lvlText w:val="%4."/>
      <w:lvlJc w:val="left"/>
      <w:pPr>
        <w:ind w:left="720" w:hanging="360"/>
      </w:pPr>
    </w:lvl>
    <w:lvl w:ilvl="4" w:tplc="4C6883D4">
      <w:start w:val="1"/>
      <w:numFmt w:val="decimal"/>
      <w:lvlText w:val="%5."/>
      <w:lvlJc w:val="left"/>
      <w:pPr>
        <w:ind w:left="720" w:hanging="360"/>
      </w:pPr>
    </w:lvl>
    <w:lvl w:ilvl="5" w:tplc="060A1CE0">
      <w:start w:val="1"/>
      <w:numFmt w:val="decimal"/>
      <w:lvlText w:val="%6."/>
      <w:lvlJc w:val="left"/>
      <w:pPr>
        <w:ind w:left="720" w:hanging="360"/>
      </w:pPr>
    </w:lvl>
    <w:lvl w:ilvl="6" w:tplc="2DB2752E">
      <w:start w:val="1"/>
      <w:numFmt w:val="decimal"/>
      <w:lvlText w:val="%7."/>
      <w:lvlJc w:val="left"/>
      <w:pPr>
        <w:ind w:left="720" w:hanging="360"/>
      </w:pPr>
    </w:lvl>
    <w:lvl w:ilvl="7" w:tplc="D8B8BFC2">
      <w:start w:val="1"/>
      <w:numFmt w:val="decimal"/>
      <w:lvlText w:val="%8."/>
      <w:lvlJc w:val="left"/>
      <w:pPr>
        <w:ind w:left="720" w:hanging="360"/>
      </w:pPr>
    </w:lvl>
    <w:lvl w:ilvl="8" w:tplc="0D70E26A">
      <w:start w:val="1"/>
      <w:numFmt w:val="decimal"/>
      <w:lvlText w:val="%9."/>
      <w:lvlJc w:val="left"/>
      <w:pPr>
        <w:ind w:left="720" w:hanging="360"/>
      </w:pPr>
    </w:lvl>
  </w:abstractNum>
  <w:abstractNum w:abstractNumId="133" w15:restartNumberingAfterBreak="0">
    <w:nsid w:val="58267D55"/>
    <w:multiLevelType w:val="hybridMultilevel"/>
    <w:tmpl w:val="060430D2"/>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9363582"/>
    <w:multiLevelType w:val="hybridMultilevel"/>
    <w:tmpl w:val="B596B70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35" w15:restartNumberingAfterBreak="0">
    <w:nsid w:val="59404319"/>
    <w:multiLevelType w:val="hybridMultilevel"/>
    <w:tmpl w:val="BC6E7E6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5A10507E"/>
    <w:multiLevelType w:val="hybridMultilevel"/>
    <w:tmpl w:val="869A6108"/>
    <w:lvl w:ilvl="0" w:tplc="AE9E8C22">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5AEE3544"/>
    <w:multiLevelType w:val="hybridMultilevel"/>
    <w:tmpl w:val="4D5AD6E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5AF06322"/>
    <w:multiLevelType w:val="hybridMultilevel"/>
    <w:tmpl w:val="B5D2D8BC"/>
    <w:lvl w:ilvl="0" w:tplc="67080DCE">
      <w:start w:val="1"/>
      <w:numFmt w:val="decimal"/>
      <w:lvlText w:val="%1."/>
      <w:lvlJc w:val="left"/>
      <w:pPr>
        <w:ind w:left="1440" w:hanging="360"/>
      </w:pPr>
    </w:lvl>
    <w:lvl w:ilvl="1" w:tplc="EE40A124">
      <w:start w:val="1"/>
      <w:numFmt w:val="decimal"/>
      <w:lvlText w:val="%2."/>
      <w:lvlJc w:val="left"/>
      <w:pPr>
        <w:ind w:left="1440" w:hanging="360"/>
      </w:pPr>
    </w:lvl>
    <w:lvl w:ilvl="2" w:tplc="4AEA6E00">
      <w:start w:val="1"/>
      <w:numFmt w:val="decimal"/>
      <w:lvlText w:val="%3."/>
      <w:lvlJc w:val="left"/>
      <w:pPr>
        <w:ind w:left="1440" w:hanging="360"/>
      </w:pPr>
    </w:lvl>
    <w:lvl w:ilvl="3" w:tplc="74F0B2EA">
      <w:start w:val="1"/>
      <w:numFmt w:val="decimal"/>
      <w:lvlText w:val="%4."/>
      <w:lvlJc w:val="left"/>
      <w:pPr>
        <w:ind w:left="1440" w:hanging="360"/>
      </w:pPr>
    </w:lvl>
    <w:lvl w:ilvl="4" w:tplc="4E1E2678">
      <w:start w:val="1"/>
      <w:numFmt w:val="decimal"/>
      <w:lvlText w:val="%5."/>
      <w:lvlJc w:val="left"/>
      <w:pPr>
        <w:ind w:left="1440" w:hanging="360"/>
      </w:pPr>
    </w:lvl>
    <w:lvl w:ilvl="5" w:tplc="4DFE82A6">
      <w:start w:val="1"/>
      <w:numFmt w:val="decimal"/>
      <w:lvlText w:val="%6."/>
      <w:lvlJc w:val="left"/>
      <w:pPr>
        <w:ind w:left="1440" w:hanging="360"/>
      </w:pPr>
    </w:lvl>
    <w:lvl w:ilvl="6" w:tplc="97529BDC">
      <w:start w:val="1"/>
      <w:numFmt w:val="decimal"/>
      <w:lvlText w:val="%7."/>
      <w:lvlJc w:val="left"/>
      <w:pPr>
        <w:ind w:left="1440" w:hanging="360"/>
      </w:pPr>
    </w:lvl>
    <w:lvl w:ilvl="7" w:tplc="B9C41696">
      <w:start w:val="1"/>
      <w:numFmt w:val="decimal"/>
      <w:lvlText w:val="%8."/>
      <w:lvlJc w:val="left"/>
      <w:pPr>
        <w:ind w:left="1440" w:hanging="360"/>
      </w:pPr>
    </w:lvl>
    <w:lvl w:ilvl="8" w:tplc="D780C86C">
      <w:start w:val="1"/>
      <w:numFmt w:val="decimal"/>
      <w:lvlText w:val="%9."/>
      <w:lvlJc w:val="left"/>
      <w:pPr>
        <w:ind w:left="1440" w:hanging="360"/>
      </w:pPr>
    </w:lvl>
  </w:abstractNum>
  <w:abstractNum w:abstractNumId="139" w15:restartNumberingAfterBreak="0">
    <w:nsid w:val="5B4F2C94"/>
    <w:multiLevelType w:val="hybridMultilevel"/>
    <w:tmpl w:val="DA66F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5D710300"/>
    <w:multiLevelType w:val="hybridMultilevel"/>
    <w:tmpl w:val="784A1ED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5D8D22F0"/>
    <w:multiLevelType w:val="hybridMultilevel"/>
    <w:tmpl w:val="F0883016"/>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5E360DAB"/>
    <w:multiLevelType w:val="hybridMultilevel"/>
    <w:tmpl w:val="00A4FA8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5EB8022A"/>
    <w:multiLevelType w:val="multilevel"/>
    <w:tmpl w:val="F77E308C"/>
    <w:lvl w:ilvl="0">
      <w:start w:val="1"/>
      <w:numFmt w:val="decimal"/>
      <w:pStyle w:val="NumberedList"/>
      <w:lvlText w:val="%1."/>
      <w:lvlJc w:val="left"/>
      <w:pPr>
        <w:ind w:left="567" w:hanging="567"/>
      </w:pPr>
      <w:rPr>
        <w:b/>
        <w:bCs/>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4" w15:restartNumberingAfterBreak="0">
    <w:nsid w:val="5F115D5C"/>
    <w:multiLevelType w:val="hybridMultilevel"/>
    <w:tmpl w:val="E4A07DC2"/>
    <w:lvl w:ilvl="0" w:tplc="08090001">
      <w:start w:val="1"/>
      <w:numFmt w:val="bullet"/>
      <w:lvlText w:val=""/>
      <w:lvlJc w:val="left"/>
      <w:pPr>
        <w:ind w:left="2132"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5" w15:restartNumberingAfterBreak="0">
    <w:nsid w:val="5F8B3310"/>
    <w:multiLevelType w:val="hybridMultilevel"/>
    <w:tmpl w:val="7040A5D8"/>
    <w:lvl w:ilvl="0" w:tplc="C1648D72">
      <w:start w:val="1"/>
      <w:numFmt w:val="decimal"/>
      <w:lvlText w:val="%1."/>
      <w:lvlJc w:val="left"/>
      <w:pPr>
        <w:ind w:left="1440" w:hanging="360"/>
      </w:pPr>
    </w:lvl>
    <w:lvl w:ilvl="1" w:tplc="BFB40228">
      <w:start w:val="1"/>
      <w:numFmt w:val="decimal"/>
      <w:lvlText w:val="%2."/>
      <w:lvlJc w:val="left"/>
      <w:pPr>
        <w:ind w:left="1440" w:hanging="360"/>
      </w:pPr>
    </w:lvl>
    <w:lvl w:ilvl="2" w:tplc="FEC44C5E">
      <w:start w:val="1"/>
      <w:numFmt w:val="decimal"/>
      <w:lvlText w:val="%3."/>
      <w:lvlJc w:val="left"/>
      <w:pPr>
        <w:ind w:left="1440" w:hanging="360"/>
      </w:pPr>
    </w:lvl>
    <w:lvl w:ilvl="3" w:tplc="2C74EC08">
      <w:start w:val="1"/>
      <w:numFmt w:val="decimal"/>
      <w:lvlText w:val="%4."/>
      <w:lvlJc w:val="left"/>
      <w:pPr>
        <w:ind w:left="1440" w:hanging="360"/>
      </w:pPr>
    </w:lvl>
    <w:lvl w:ilvl="4" w:tplc="80FA5F84">
      <w:start w:val="1"/>
      <w:numFmt w:val="decimal"/>
      <w:lvlText w:val="%5."/>
      <w:lvlJc w:val="left"/>
      <w:pPr>
        <w:ind w:left="1440" w:hanging="360"/>
      </w:pPr>
    </w:lvl>
    <w:lvl w:ilvl="5" w:tplc="E56627D2">
      <w:start w:val="1"/>
      <w:numFmt w:val="decimal"/>
      <w:lvlText w:val="%6."/>
      <w:lvlJc w:val="left"/>
      <w:pPr>
        <w:ind w:left="1440" w:hanging="360"/>
      </w:pPr>
    </w:lvl>
    <w:lvl w:ilvl="6" w:tplc="085899C2">
      <w:start w:val="1"/>
      <w:numFmt w:val="decimal"/>
      <w:lvlText w:val="%7."/>
      <w:lvlJc w:val="left"/>
      <w:pPr>
        <w:ind w:left="1440" w:hanging="360"/>
      </w:pPr>
    </w:lvl>
    <w:lvl w:ilvl="7" w:tplc="119E406A">
      <w:start w:val="1"/>
      <w:numFmt w:val="decimal"/>
      <w:lvlText w:val="%8."/>
      <w:lvlJc w:val="left"/>
      <w:pPr>
        <w:ind w:left="1440" w:hanging="360"/>
      </w:pPr>
    </w:lvl>
    <w:lvl w:ilvl="8" w:tplc="799CC2B6">
      <w:start w:val="1"/>
      <w:numFmt w:val="decimal"/>
      <w:lvlText w:val="%9."/>
      <w:lvlJc w:val="left"/>
      <w:pPr>
        <w:ind w:left="1440" w:hanging="360"/>
      </w:pPr>
    </w:lvl>
  </w:abstractNum>
  <w:abstractNum w:abstractNumId="146" w15:restartNumberingAfterBreak="0">
    <w:nsid w:val="5FCC5B55"/>
    <w:multiLevelType w:val="hybridMultilevel"/>
    <w:tmpl w:val="4A422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61194A20"/>
    <w:multiLevelType w:val="hybridMultilevel"/>
    <w:tmpl w:val="CF00E2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11F3A4F"/>
    <w:multiLevelType w:val="hybridMultilevel"/>
    <w:tmpl w:val="2CB6B0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2A53079"/>
    <w:multiLevelType w:val="hybridMultilevel"/>
    <w:tmpl w:val="B89E2500"/>
    <w:lvl w:ilvl="0" w:tplc="D0502A58">
      <w:start w:val="1"/>
      <w:numFmt w:val="bullet"/>
      <w:lvlText w:val=""/>
      <w:lvlJc w:val="left"/>
      <w:pPr>
        <w:ind w:left="720" w:hanging="360"/>
      </w:pPr>
      <w:rPr>
        <w:rFonts w:ascii="Symbol" w:hAnsi="Symbol"/>
      </w:rPr>
    </w:lvl>
    <w:lvl w:ilvl="1" w:tplc="E4C864B8">
      <w:start w:val="1"/>
      <w:numFmt w:val="bullet"/>
      <w:lvlText w:val=""/>
      <w:lvlJc w:val="left"/>
      <w:pPr>
        <w:ind w:left="720" w:hanging="360"/>
      </w:pPr>
      <w:rPr>
        <w:rFonts w:ascii="Symbol" w:hAnsi="Symbol"/>
      </w:rPr>
    </w:lvl>
    <w:lvl w:ilvl="2" w:tplc="4906BD60">
      <w:start w:val="1"/>
      <w:numFmt w:val="bullet"/>
      <w:lvlText w:val=""/>
      <w:lvlJc w:val="left"/>
      <w:pPr>
        <w:ind w:left="720" w:hanging="360"/>
      </w:pPr>
      <w:rPr>
        <w:rFonts w:ascii="Symbol" w:hAnsi="Symbol"/>
      </w:rPr>
    </w:lvl>
    <w:lvl w:ilvl="3" w:tplc="AE8A963E">
      <w:start w:val="1"/>
      <w:numFmt w:val="bullet"/>
      <w:lvlText w:val=""/>
      <w:lvlJc w:val="left"/>
      <w:pPr>
        <w:ind w:left="720" w:hanging="360"/>
      </w:pPr>
      <w:rPr>
        <w:rFonts w:ascii="Symbol" w:hAnsi="Symbol"/>
      </w:rPr>
    </w:lvl>
    <w:lvl w:ilvl="4" w:tplc="2FE6F2F4">
      <w:start w:val="1"/>
      <w:numFmt w:val="bullet"/>
      <w:lvlText w:val=""/>
      <w:lvlJc w:val="left"/>
      <w:pPr>
        <w:ind w:left="720" w:hanging="360"/>
      </w:pPr>
      <w:rPr>
        <w:rFonts w:ascii="Symbol" w:hAnsi="Symbol"/>
      </w:rPr>
    </w:lvl>
    <w:lvl w:ilvl="5" w:tplc="2DB4AC76">
      <w:start w:val="1"/>
      <w:numFmt w:val="bullet"/>
      <w:lvlText w:val=""/>
      <w:lvlJc w:val="left"/>
      <w:pPr>
        <w:ind w:left="720" w:hanging="360"/>
      </w:pPr>
      <w:rPr>
        <w:rFonts w:ascii="Symbol" w:hAnsi="Symbol"/>
      </w:rPr>
    </w:lvl>
    <w:lvl w:ilvl="6" w:tplc="C18A5DE8">
      <w:start w:val="1"/>
      <w:numFmt w:val="bullet"/>
      <w:lvlText w:val=""/>
      <w:lvlJc w:val="left"/>
      <w:pPr>
        <w:ind w:left="720" w:hanging="360"/>
      </w:pPr>
      <w:rPr>
        <w:rFonts w:ascii="Symbol" w:hAnsi="Symbol"/>
      </w:rPr>
    </w:lvl>
    <w:lvl w:ilvl="7" w:tplc="E026A4AC">
      <w:start w:val="1"/>
      <w:numFmt w:val="bullet"/>
      <w:lvlText w:val=""/>
      <w:lvlJc w:val="left"/>
      <w:pPr>
        <w:ind w:left="720" w:hanging="360"/>
      </w:pPr>
      <w:rPr>
        <w:rFonts w:ascii="Symbol" w:hAnsi="Symbol"/>
      </w:rPr>
    </w:lvl>
    <w:lvl w:ilvl="8" w:tplc="E014EA40">
      <w:start w:val="1"/>
      <w:numFmt w:val="bullet"/>
      <w:lvlText w:val=""/>
      <w:lvlJc w:val="left"/>
      <w:pPr>
        <w:ind w:left="720" w:hanging="360"/>
      </w:pPr>
      <w:rPr>
        <w:rFonts w:ascii="Symbol" w:hAnsi="Symbol"/>
      </w:rPr>
    </w:lvl>
  </w:abstractNum>
  <w:abstractNum w:abstractNumId="150" w15:restartNumberingAfterBreak="0">
    <w:nsid w:val="63C828DF"/>
    <w:multiLevelType w:val="hybridMultilevel"/>
    <w:tmpl w:val="5C0005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4182FA2"/>
    <w:multiLevelType w:val="hybridMultilevel"/>
    <w:tmpl w:val="371A30C4"/>
    <w:lvl w:ilvl="0" w:tplc="4A60AA70">
      <w:start w:val="1"/>
      <w:numFmt w:val="bullet"/>
      <w:lvlText w:val=""/>
      <w:lvlJc w:val="left"/>
      <w:pPr>
        <w:ind w:left="720" w:hanging="360"/>
      </w:pPr>
      <w:rPr>
        <w:rFonts w:ascii="Symbol" w:hAnsi="Symbol"/>
      </w:rPr>
    </w:lvl>
    <w:lvl w:ilvl="1" w:tplc="3F0653CA">
      <w:start w:val="1"/>
      <w:numFmt w:val="bullet"/>
      <w:lvlText w:val=""/>
      <w:lvlJc w:val="left"/>
      <w:pPr>
        <w:ind w:left="720" w:hanging="360"/>
      </w:pPr>
      <w:rPr>
        <w:rFonts w:ascii="Symbol" w:hAnsi="Symbol"/>
      </w:rPr>
    </w:lvl>
    <w:lvl w:ilvl="2" w:tplc="C55855FC">
      <w:start w:val="1"/>
      <w:numFmt w:val="bullet"/>
      <w:lvlText w:val=""/>
      <w:lvlJc w:val="left"/>
      <w:pPr>
        <w:ind w:left="720" w:hanging="360"/>
      </w:pPr>
      <w:rPr>
        <w:rFonts w:ascii="Symbol" w:hAnsi="Symbol"/>
      </w:rPr>
    </w:lvl>
    <w:lvl w:ilvl="3" w:tplc="37982A90">
      <w:start w:val="1"/>
      <w:numFmt w:val="bullet"/>
      <w:lvlText w:val=""/>
      <w:lvlJc w:val="left"/>
      <w:pPr>
        <w:ind w:left="720" w:hanging="360"/>
      </w:pPr>
      <w:rPr>
        <w:rFonts w:ascii="Symbol" w:hAnsi="Symbol"/>
      </w:rPr>
    </w:lvl>
    <w:lvl w:ilvl="4" w:tplc="1B18BD04">
      <w:start w:val="1"/>
      <w:numFmt w:val="bullet"/>
      <w:lvlText w:val=""/>
      <w:lvlJc w:val="left"/>
      <w:pPr>
        <w:ind w:left="720" w:hanging="360"/>
      </w:pPr>
      <w:rPr>
        <w:rFonts w:ascii="Symbol" w:hAnsi="Symbol"/>
      </w:rPr>
    </w:lvl>
    <w:lvl w:ilvl="5" w:tplc="E34095EC">
      <w:start w:val="1"/>
      <w:numFmt w:val="bullet"/>
      <w:lvlText w:val=""/>
      <w:lvlJc w:val="left"/>
      <w:pPr>
        <w:ind w:left="720" w:hanging="360"/>
      </w:pPr>
      <w:rPr>
        <w:rFonts w:ascii="Symbol" w:hAnsi="Symbol"/>
      </w:rPr>
    </w:lvl>
    <w:lvl w:ilvl="6" w:tplc="1390F3C6">
      <w:start w:val="1"/>
      <w:numFmt w:val="bullet"/>
      <w:lvlText w:val=""/>
      <w:lvlJc w:val="left"/>
      <w:pPr>
        <w:ind w:left="720" w:hanging="360"/>
      </w:pPr>
      <w:rPr>
        <w:rFonts w:ascii="Symbol" w:hAnsi="Symbol"/>
      </w:rPr>
    </w:lvl>
    <w:lvl w:ilvl="7" w:tplc="967CA302">
      <w:start w:val="1"/>
      <w:numFmt w:val="bullet"/>
      <w:lvlText w:val=""/>
      <w:lvlJc w:val="left"/>
      <w:pPr>
        <w:ind w:left="720" w:hanging="360"/>
      </w:pPr>
      <w:rPr>
        <w:rFonts w:ascii="Symbol" w:hAnsi="Symbol"/>
      </w:rPr>
    </w:lvl>
    <w:lvl w:ilvl="8" w:tplc="11D8E6C0">
      <w:start w:val="1"/>
      <w:numFmt w:val="bullet"/>
      <w:lvlText w:val=""/>
      <w:lvlJc w:val="left"/>
      <w:pPr>
        <w:ind w:left="720" w:hanging="360"/>
      </w:pPr>
      <w:rPr>
        <w:rFonts w:ascii="Symbol" w:hAnsi="Symbol"/>
      </w:rPr>
    </w:lvl>
  </w:abstractNum>
  <w:abstractNum w:abstractNumId="152" w15:restartNumberingAfterBreak="0">
    <w:nsid w:val="65232ECD"/>
    <w:multiLevelType w:val="hybridMultilevel"/>
    <w:tmpl w:val="7E8ADD28"/>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5C338F0"/>
    <w:multiLevelType w:val="hybridMultilevel"/>
    <w:tmpl w:val="09265816"/>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66A63EB1"/>
    <w:multiLevelType w:val="hybridMultilevel"/>
    <w:tmpl w:val="A558BAB2"/>
    <w:lvl w:ilvl="0" w:tplc="A3A684D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699A0D57"/>
    <w:multiLevelType w:val="hybridMultilevel"/>
    <w:tmpl w:val="F0BE368A"/>
    <w:lvl w:ilvl="0" w:tplc="A3A684D2">
      <w:start w:val="1"/>
      <w:numFmt w:val="bullet"/>
      <w:lvlText w:val=""/>
      <w:lvlJc w:val="left"/>
      <w:pPr>
        <w:ind w:left="828" w:hanging="360"/>
      </w:pPr>
      <w:rPr>
        <w:rFonts w:ascii="Symbol" w:hAnsi="Symbol" w:hint="default"/>
      </w:rPr>
    </w:lvl>
    <w:lvl w:ilvl="1" w:tplc="10000003" w:tentative="1">
      <w:start w:val="1"/>
      <w:numFmt w:val="bullet"/>
      <w:lvlText w:val="o"/>
      <w:lvlJc w:val="left"/>
      <w:pPr>
        <w:ind w:left="1548" w:hanging="360"/>
      </w:pPr>
      <w:rPr>
        <w:rFonts w:ascii="Courier New" w:hAnsi="Courier New" w:cs="Courier New" w:hint="default"/>
      </w:rPr>
    </w:lvl>
    <w:lvl w:ilvl="2" w:tplc="10000005" w:tentative="1">
      <w:start w:val="1"/>
      <w:numFmt w:val="bullet"/>
      <w:lvlText w:val=""/>
      <w:lvlJc w:val="left"/>
      <w:pPr>
        <w:ind w:left="2268" w:hanging="360"/>
      </w:pPr>
      <w:rPr>
        <w:rFonts w:ascii="Wingdings" w:hAnsi="Wingdings" w:hint="default"/>
      </w:rPr>
    </w:lvl>
    <w:lvl w:ilvl="3" w:tplc="10000001" w:tentative="1">
      <w:start w:val="1"/>
      <w:numFmt w:val="bullet"/>
      <w:lvlText w:val=""/>
      <w:lvlJc w:val="left"/>
      <w:pPr>
        <w:ind w:left="2988" w:hanging="360"/>
      </w:pPr>
      <w:rPr>
        <w:rFonts w:ascii="Symbol" w:hAnsi="Symbol" w:hint="default"/>
      </w:rPr>
    </w:lvl>
    <w:lvl w:ilvl="4" w:tplc="10000003" w:tentative="1">
      <w:start w:val="1"/>
      <w:numFmt w:val="bullet"/>
      <w:lvlText w:val="o"/>
      <w:lvlJc w:val="left"/>
      <w:pPr>
        <w:ind w:left="3708" w:hanging="360"/>
      </w:pPr>
      <w:rPr>
        <w:rFonts w:ascii="Courier New" w:hAnsi="Courier New" w:cs="Courier New" w:hint="default"/>
      </w:rPr>
    </w:lvl>
    <w:lvl w:ilvl="5" w:tplc="10000005" w:tentative="1">
      <w:start w:val="1"/>
      <w:numFmt w:val="bullet"/>
      <w:lvlText w:val=""/>
      <w:lvlJc w:val="left"/>
      <w:pPr>
        <w:ind w:left="4428" w:hanging="360"/>
      </w:pPr>
      <w:rPr>
        <w:rFonts w:ascii="Wingdings" w:hAnsi="Wingdings" w:hint="default"/>
      </w:rPr>
    </w:lvl>
    <w:lvl w:ilvl="6" w:tplc="10000001" w:tentative="1">
      <w:start w:val="1"/>
      <w:numFmt w:val="bullet"/>
      <w:lvlText w:val=""/>
      <w:lvlJc w:val="left"/>
      <w:pPr>
        <w:ind w:left="5148" w:hanging="360"/>
      </w:pPr>
      <w:rPr>
        <w:rFonts w:ascii="Symbol" w:hAnsi="Symbol" w:hint="default"/>
      </w:rPr>
    </w:lvl>
    <w:lvl w:ilvl="7" w:tplc="10000003" w:tentative="1">
      <w:start w:val="1"/>
      <w:numFmt w:val="bullet"/>
      <w:lvlText w:val="o"/>
      <w:lvlJc w:val="left"/>
      <w:pPr>
        <w:ind w:left="5868" w:hanging="360"/>
      </w:pPr>
      <w:rPr>
        <w:rFonts w:ascii="Courier New" w:hAnsi="Courier New" w:cs="Courier New" w:hint="default"/>
      </w:rPr>
    </w:lvl>
    <w:lvl w:ilvl="8" w:tplc="10000005" w:tentative="1">
      <w:start w:val="1"/>
      <w:numFmt w:val="bullet"/>
      <w:lvlText w:val=""/>
      <w:lvlJc w:val="left"/>
      <w:pPr>
        <w:ind w:left="6588" w:hanging="360"/>
      </w:pPr>
      <w:rPr>
        <w:rFonts w:ascii="Wingdings" w:hAnsi="Wingdings" w:hint="default"/>
      </w:rPr>
    </w:lvl>
  </w:abstractNum>
  <w:abstractNum w:abstractNumId="156" w15:restartNumberingAfterBreak="0">
    <w:nsid w:val="6B5A368A"/>
    <w:multiLevelType w:val="hybridMultilevel"/>
    <w:tmpl w:val="F6ACE8A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6B93423F"/>
    <w:multiLevelType w:val="hybridMultilevel"/>
    <w:tmpl w:val="FF70126C"/>
    <w:lvl w:ilvl="0" w:tplc="08CE48F6">
      <w:start w:val="1"/>
      <w:numFmt w:val="decimal"/>
      <w:pStyle w:val="HFIGURE"/>
      <w:lvlText w:val="FIGURE %1:"/>
      <w:lvlJc w:val="left"/>
      <w:pPr>
        <w:tabs>
          <w:tab w:val="num" w:pos="936"/>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6C401221"/>
    <w:multiLevelType w:val="hybridMultilevel"/>
    <w:tmpl w:val="D0C001BC"/>
    <w:lvl w:ilvl="0" w:tplc="DD7C7CA2">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159" w15:restartNumberingAfterBreak="0">
    <w:nsid w:val="6C4732D1"/>
    <w:multiLevelType w:val="hybridMultilevel"/>
    <w:tmpl w:val="DA0EC906"/>
    <w:lvl w:ilvl="0" w:tplc="7CE28B9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6CE7254E"/>
    <w:multiLevelType w:val="hybridMultilevel"/>
    <w:tmpl w:val="C80E7C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6EDC3F11"/>
    <w:multiLevelType w:val="hybridMultilevel"/>
    <w:tmpl w:val="1500172E"/>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FFFFFFFF">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2" w15:restartNumberingAfterBreak="0">
    <w:nsid w:val="70570885"/>
    <w:multiLevelType w:val="hybridMultilevel"/>
    <w:tmpl w:val="91EEFA22"/>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3" w15:restartNumberingAfterBreak="0">
    <w:nsid w:val="711343D0"/>
    <w:multiLevelType w:val="hybridMultilevel"/>
    <w:tmpl w:val="71983102"/>
    <w:lvl w:ilvl="0" w:tplc="6628AAB6">
      <w:start w:val="1"/>
      <w:numFmt w:val="bullet"/>
      <w:lvlText w:val=""/>
      <w:lvlJc w:val="left"/>
      <w:pPr>
        <w:ind w:left="720" w:hanging="360"/>
      </w:pPr>
      <w:rPr>
        <w:rFonts w:ascii="Symbol" w:hAnsi="Symbol"/>
      </w:rPr>
    </w:lvl>
    <w:lvl w:ilvl="1" w:tplc="817E1C60">
      <w:start w:val="1"/>
      <w:numFmt w:val="bullet"/>
      <w:lvlText w:val=""/>
      <w:lvlJc w:val="left"/>
      <w:pPr>
        <w:ind w:left="720" w:hanging="360"/>
      </w:pPr>
      <w:rPr>
        <w:rFonts w:ascii="Symbol" w:hAnsi="Symbol"/>
      </w:rPr>
    </w:lvl>
    <w:lvl w:ilvl="2" w:tplc="E5DA67E8">
      <w:start w:val="1"/>
      <w:numFmt w:val="bullet"/>
      <w:lvlText w:val=""/>
      <w:lvlJc w:val="left"/>
      <w:pPr>
        <w:ind w:left="720" w:hanging="360"/>
      </w:pPr>
      <w:rPr>
        <w:rFonts w:ascii="Symbol" w:hAnsi="Symbol"/>
      </w:rPr>
    </w:lvl>
    <w:lvl w:ilvl="3" w:tplc="9AFA17D4">
      <w:start w:val="1"/>
      <w:numFmt w:val="bullet"/>
      <w:lvlText w:val=""/>
      <w:lvlJc w:val="left"/>
      <w:pPr>
        <w:ind w:left="720" w:hanging="360"/>
      </w:pPr>
      <w:rPr>
        <w:rFonts w:ascii="Symbol" w:hAnsi="Symbol"/>
      </w:rPr>
    </w:lvl>
    <w:lvl w:ilvl="4" w:tplc="A7D2C482">
      <w:start w:val="1"/>
      <w:numFmt w:val="bullet"/>
      <w:lvlText w:val=""/>
      <w:lvlJc w:val="left"/>
      <w:pPr>
        <w:ind w:left="720" w:hanging="360"/>
      </w:pPr>
      <w:rPr>
        <w:rFonts w:ascii="Symbol" w:hAnsi="Symbol"/>
      </w:rPr>
    </w:lvl>
    <w:lvl w:ilvl="5" w:tplc="3198FC36">
      <w:start w:val="1"/>
      <w:numFmt w:val="bullet"/>
      <w:lvlText w:val=""/>
      <w:lvlJc w:val="left"/>
      <w:pPr>
        <w:ind w:left="720" w:hanging="360"/>
      </w:pPr>
      <w:rPr>
        <w:rFonts w:ascii="Symbol" w:hAnsi="Symbol"/>
      </w:rPr>
    </w:lvl>
    <w:lvl w:ilvl="6" w:tplc="3F4E02B4">
      <w:start w:val="1"/>
      <w:numFmt w:val="bullet"/>
      <w:lvlText w:val=""/>
      <w:lvlJc w:val="left"/>
      <w:pPr>
        <w:ind w:left="720" w:hanging="360"/>
      </w:pPr>
      <w:rPr>
        <w:rFonts w:ascii="Symbol" w:hAnsi="Symbol"/>
      </w:rPr>
    </w:lvl>
    <w:lvl w:ilvl="7" w:tplc="32F8BD26">
      <w:start w:val="1"/>
      <w:numFmt w:val="bullet"/>
      <w:lvlText w:val=""/>
      <w:lvlJc w:val="left"/>
      <w:pPr>
        <w:ind w:left="720" w:hanging="360"/>
      </w:pPr>
      <w:rPr>
        <w:rFonts w:ascii="Symbol" w:hAnsi="Symbol"/>
      </w:rPr>
    </w:lvl>
    <w:lvl w:ilvl="8" w:tplc="F8E62F4A">
      <w:start w:val="1"/>
      <w:numFmt w:val="bullet"/>
      <w:lvlText w:val=""/>
      <w:lvlJc w:val="left"/>
      <w:pPr>
        <w:ind w:left="720" w:hanging="360"/>
      </w:pPr>
      <w:rPr>
        <w:rFonts w:ascii="Symbol" w:hAnsi="Symbol"/>
      </w:rPr>
    </w:lvl>
  </w:abstractNum>
  <w:abstractNum w:abstractNumId="164" w15:restartNumberingAfterBreak="0">
    <w:nsid w:val="730D1109"/>
    <w:multiLevelType w:val="hybridMultilevel"/>
    <w:tmpl w:val="374A5BB6"/>
    <w:lvl w:ilvl="0" w:tplc="59F0BBB2">
      <w:numFmt w:val="decimal"/>
      <w:pStyle w:val="TOOL"/>
      <w:lvlText w:val="Tool %1."/>
      <w:lvlJc w:val="left"/>
      <w:pPr>
        <w:ind w:left="1211" w:hanging="1211"/>
      </w:pPr>
      <w:rPr>
        <w:rFonts w:hint="default"/>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5" w15:restartNumberingAfterBreak="0">
    <w:nsid w:val="736C5275"/>
    <w:multiLevelType w:val="hybridMultilevel"/>
    <w:tmpl w:val="10BEB1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74E70850"/>
    <w:multiLevelType w:val="hybridMultilevel"/>
    <w:tmpl w:val="0D360AB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756E6134"/>
    <w:multiLevelType w:val="hybridMultilevel"/>
    <w:tmpl w:val="A9A0004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77293D5A"/>
    <w:multiLevelType w:val="hybridMultilevel"/>
    <w:tmpl w:val="BD4EDA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781D41B6"/>
    <w:multiLevelType w:val="hybridMultilevel"/>
    <w:tmpl w:val="5CCA1B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787D16BF"/>
    <w:multiLevelType w:val="hybridMultilevel"/>
    <w:tmpl w:val="70B2DDDC"/>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71" w15:restartNumberingAfterBreak="0">
    <w:nsid w:val="790C08F9"/>
    <w:multiLevelType w:val="multilevel"/>
    <w:tmpl w:val="CBFE61BC"/>
    <w:styleLink w:val="CurrentList2"/>
    <w:lvl w:ilvl="0">
      <w:numFmt w:val="decimal"/>
      <w:lvlText w:val="TOOL %1."/>
      <w:lvlJc w:val="left"/>
      <w:pPr>
        <w:ind w:left="1211"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72" w15:restartNumberingAfterBreak="0">
    <w:nsid w:val="79353FB0"/>
    <w:multiLevelType w:val="hybridMultilevel"/>
    <w:tmpl w:val="F66C42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7A34626A"/>
    <w:multiLevelType w:val="hybridMultilevel"/>
    <w:tmpl w:val="95BE04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7AE97D0F"/>
    <w:multiLevelType w:val="hybridMultilevel"/>
    <w:tmpl w:val="EC3C4B3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7B0C51E6"/>
    <w:multiLevelType w:val="hybridMultilevel"/>
    <w:tmpl w:val="6DD4D014"/>
    <w:lvl w:ilvl="0" w:tplc="0A20D7A8">
      <w:start w:val="1"/>
      <w:numFmt w:val="bullet"/>
      <w:lvlText w:val=""/>
      <w:lvlJc w:val="left"/>
      <w:pPr>
        <w:ind w:left="1080" w:hanging="360"/>
      </w:pPr>
      <w:rPr>
        <w:rFonts w:ascii="Symbol" w:hAnsi="Symbol"/>
      </w:rPr>
    </w:lvl>
    <w:lvl w:ilvl="1" w:tplc="014E5DFE">
      <w:start w:val="1"/>
      <w:numFmt w:val="bullet"/>
      <w:lvlText w:val=""/>
      <w:lvlJc w:val="left"/>
      <w:pPr>
        <w:ind w:left="1080" w:hanging="360"/>
      </w:pPr>
      <w:rPr>
        <w:rFonts w:ascii="Symbol" w:hAnsi="Symbol"/>
      </w:rPr>
    </w:lvl>
    <w:lvl w:ilvl="2" w:tplc="6042512A">
      <w:start w:val="1"/>
      <w:numFmt w:val="bullet"/>
      <w:lvlText w:val=""/>
      <w:lvlJc w:val="left"/>
      <w:pPr>
        <w:ind w:left="1080" w:hanging="360"/>
      </w:pPr>
      <w:rPr>
        <w:rFonts w:ascii="Symbol" w:hAnsi="Symbol"/>
      </w:rPr>
    </w:lvl>
    <w:lvl w:ilvl="3" w:tplc="424CE96C">
      <w:start w:val="1"/>
      <w:numFmt w:val="bullet"/>
      <w:lvlText w:val=""/>
      <w:lvlJc w:val="left"/>
      <w:pPr>
        <w:ind w:left="1080" w:hanging="360"/>
      </w:pPr>
      <w:rPr>
        <w:rFonts w:ascii="Symbol" w:hAnsi="Symbol"/>
      </w:rPr>
    </w:lvl>
    <w:lvl w:ilvl="4" w:tplc="593CE93C">
      <w:start w:val="1"/>
      <w:numFmt w:val="bullet"/>
      <w:lvlText w:val=""/>
      <w:lvlJc w:val="left"/>
      <w:pPr>
        <w:ind w:left="1080" w:hanging="360"/>
      </w:pPr>
      <w:rPr>
        <w:rFonts w:ascii="Symbol" w:hAnsi="Symbol"/>
      </w:rPr>
    </w:lvl>
    <w:lvl w:ilvl="5" w:tplc="3D22CC96">
      <w:start w:val="1"/>
      <w:numFmt w:val="bullet"/>
      <w:lvlText w:val=""/>
      <w:lvlJc w:val="left"/>
      <w:pPr>
        <w:ind w:left="1080" w:hanging="360"/>
      </w:pPr>
      <w:rPr>
        <w:rFonts w:ascii="Symbol" w:hAnsi="Symbol"/>
      </w:rPr>
    </w:lvl>
    <w:lvl w:ilvl="6" w:tplc="0A3AB3C6">
      <w:start w:val="1"/>
      <w:numFmt w:val="bullet"/>
      <w:lvlText w:val=""/>
      <w:lvlJc w:val="left"/>
      <w:pPr>
        <w:ind w:left="1080" w:hanging="360"/>
      </w:pPr>
      <w:rPr>
        <w:rFonts w:ascii="Symbol" w:hAnsi="Symbol"/>
      </w:rPr>
    </w:lvl>
    <w:lvl w:ilvl="7" w:tplc="549E94C6">
      <w:start w:val="1"/>
      <w:numFmt w:val="bullet"/>
      <w:lvlText w:val=""/>
      <w:lvlJc w:val="left"/>
      <w:pPr>
        <w:ind w:left="1080" w:hanging="360"/>
      </w:pPr>
      <w:rPr>
        <w:rFonts w:ascii="Symbol" w:hAnsi="Symbol"/>
      </w:rPr>
    </w:lvl>
    <w:lvl w:ilvl="8" w:tplc="E278A0E0">
      <w:start w:val="1"/>
      <w:numFmt w:val="bullet"/>
      <w:lvlText w:val=""/>
      <w:lvlJc w:val="left"/>
      <w:pPr>
        <w:ind w:left="1080" w:hanging="360"/>
      </w:pPr>
      <w:rPr>
        <w:rFonts w:ascii="Symbol" w:hAnsi="Symbol"/>
      </w:rPr>
    </w:lvl>
  </w:abstractNum>
  <w:abstractNum w:abstractNumId="176" w15:restartNumberingAfterBreak="0">
    <w:nsid w:val="7B5D033A"/>
    <w:multiLevelType w:val="hybridMultilevel"/>
    <w:tmpl w:val="0A0CA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7E75211B"/>
    <w:multiLevelType w:val="hybridMultilevel"/>
    <w:tmpl w:val="95C657A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7ED50CE5"/>
    <w:multiLevelType w:val="multilevel"/>
    <w:tmpl w:val="3B34B66A"/>
    <w:styleLink w:val="CurrentList3"/>
    <w:lvl w:ilvl="0">
      <w:start w:val="1"/>
      <w:numFmt w:val="bullet"/>
      <w:lvlText w:val=""/>
      <w:lvlJc w:val="left"/>
      <w:pPr>
        <w:ind w:left="7371"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9" w15:restartNumberingAfterBreak="0">
    <w:nsid w:val="7EEB5ADC"/>
    <w:multiLevelType w:val="hybridMultilevel"/>
    <w:tmpl w:val="D1FAFAE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7FAE77A9"/>
    <w:multiLevelType w:val="hybridMultilevel"/>
    <w:tmpl w:val="C17C623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FC9107C"/>
    <w:multiLevelType w:val="hybridMultilevel"/>
    <w:tmpl w:val="0BF40C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9241734">
    <w:abstractNumId w:val="99"/>
  </w:num>
  <w:num w:numId="2" w16cid:durableId="2132241045">
    <w:abstractNumId w:val="1"/>
  </w:num>
  <w:num w:numId="3" w16cid:durableId="531724420">
    <w:abstractNumId w:val="157"/>
  </w:num>
  <w:num w:numId="4" w16cid:durableId="957026256">
    <w:abstractNumId w:val="39"/>
  </w:num>
  <w:num w:numId="5" w16cid:durableId="1790275795">
    <w:abstractNumId w:val="100"/>
  </w:num>
  <w:num w:numId="6" w16cid:durableId="1568563801">
    <w:abstractNumId w:val="112"/>
  </w:num>
  <w:num w:numId="7" w16cid:durableId="934903165">
    <w:abstractNumId w:val="164"/>
  </w:num>
  <w:num w:numId="8" w16cid:durableId="840586776">
    <w:abstractNumId w:val="123"/>
    <w:lvlOverride w:ilvl="0">
      <w:startOverride w:val="1"/>
    </w:lvlOverride>
  </w:num>
  <w:num w:numId="9" w16cid:durableId="2078167180">
    <w:abstractNumId w:val="143"/>
  </w:num>
  <w:num w:numId="10" w16cid:durableId="607127998">
    <w:abstractNumId w:val="154"/>
  </w:num>
  <w:num w:numId="11" w16cid:durableId="219875477">
    <w:abstractNumId w:val="123"/>
    <w:lvlOverride w:ilvl="0">
      <w:startOverride w:val="1"/>
    </w:lvlOverride>
  </w:num>
  <w:num w:numId="12" w16cid:durableId="410927419">
    <w:abstractNumId w:val="123"/>
    <w:lvlOverride w:ilvl="0">
      <w:startOverride w:val="1"/>
    </w:lvlOverride>
  </w:num>
  <w:num w:numId="13" w16cid:durableId="1502350701">
    <w:abstractNumId w:val="64"/>
  </w:num>
  <w:num w:numId="14" w16cid:durableId="1156266646">
    <w:abstractNumId w:val="69"/>
  </w:num>
  <w:num w:numId="15" w16cid:durableId="1670671699">
    <w:abstractNumId w:val="123"/>
    <w:lvlOverride w:ilvl="0">
      <w:startOverride w:val="1"/>
    </w:lvlOverride>
  </w:num>
  <w:num w:numId="16" w16cid:durableId="2018264633">
    <w:abstractNumId w:val="123"/>
    <w:lvlOverride w:ilvl="0">
      <w:startOverride w:val="1"/>
    </w:lvlOverride>
  </w:num>
  <w:num w:numId="17" w16cid:durableId="2006398937">
    <w:abstractNumId w:val="159"/>
  </w:num>
  <w:num w:numId="18" w16cid:durableId="554464047">
    <w:abstractNumId w:val="123"/>
  </w:num>
  <w:num w:numId="19" w16cid:durableId="944339989">
    <w:abstractNumId w:val="123"/>
    <w:lvlOverride w:ilvl="0">
      <w:startOverride w:val="1"/>
    </w:lvlOverride>
  </w:num>
  <w:num w:numId="20" w16cid:durableId="689573327">
    <w:abstractNumId w:val="123"/>
    <w:lvlOverride w:ilvl="0">
      <w:startOverride w:val="1"/>
    </w:lvlOverride>
  </w:num>
  <w:num w:numId="21" w16cid:durableId="1320843297">
    <w:abstractNumId w:val="123"/>
    <w:lvlOverride w:ilvl="0">
      <w:startOverride w:val="1"/>
    </w:lvlOverride>
  </w:num>
  <w:num w:numId="22" w16cid:durableId="1538085892">
    <w:abstractNumId w:val="141"/>
  </w:num>
  <w:num w:numId="23" w16cid:durableId="229269300">
    <w:abstractNumId w:val="65"/>
  </w:num>
  <w:num w:numId="24" w16cid:durableId="1680157596">
    <w:abstractNumId w:val="104"/>
  </w:num>
  <w:num w:numId="25" w16cid:durableId="1853644958">
    <w:abstractNumId w:val="101"/>
  </w:num>
  <w:num w:numId="26" w16cid:durableId="30963588">
    <w:abstractNumId w:val="151"/>
  </w:num>
  <w:num w:numId="27" w16cid:durableId="2081365449">
    <w:abstractNumId w:val="36"/>
  </w:num>
  <w:num w:numId="28" w16cid:durableId="223875199">
    <w:abstractNumId w:val="111"/>
  </w:num>
  <w:num w:numId="29" w16cid:durableId="1285231510">
    <w:abstractNumId w:val="57"/>
  </w:num>
  <w:num w:numId="30" w16cid:durableId="1906835855">
    <w:abstractNumId w:val="15"/>
  </w:num>
  <w:num w:numId="31" w16cid:durableId="165172934">
    <w:abstractNumId w:val="55"/>
  </w:num>
  <w:num w:numId="32" w16cid:durableId="303704854">
    <w:abstractNumId w:val="6"/>
  </w:num>
  <w:num w:numId="33" w16cid:durableId="1094937043">
    <w:abstractNumId w:val="163"/>
  </w:num>
  <w:num w:numId="34" w16cid:durableId="860583027">
    <w:abstractNumId w:val="54"/>
  </w:num>
  <w:num w:numId="35" w16cid:durableId="736981411">
    <w:abstractNumId w:val="145"/>
  </w:num>
  <w:num w:numId="36" w16cid:durableId="1886327675">
    <w:abstractNumId w:val="28"/>
  </w:num>
  <w:num w:numId="37" w16cid:durableId="1817379055">
    <w:abstractNumId w:val="62"/>
  </w:num>
  <w:num w:numId="38" w16cid:durableId="1606421405">
    <w:abstractNumId w:val="132"/>
  </w:num>
  <w:num w:numId="39" w16cid:durableId="1182166095">
    <w:abstractNumId w:val="138"/>
  </w:num>
  <w:num w:numId="40" w16cid:durableId="451872518">
    <w:abstractNumId w:val="175"/>
  </w:num>
  <w:num w:numId="41" w16cid:durableId="2017342841">
    <w:abstractNumId w:val="90"/>
  </w:num>
  <w:num w:numId="42" w16cid:durableId="734937928">
    <w:abstractNumId w:val="158"/>
  </w:num>
  <w:num w:numId="43" w16cid:durableId="1703507588">
    <w:abstractNumId w:val="71"/>
  </w:num>
  <w:num w:numId="44" w16cid:durableId="1328049896">
    <w:abstractNumId w:val="94"/>
  </w:num>
  <w:num w:numId="45" w16cid:durableId="203911687">
    <w:abstractNumId w:val="149"/>
  </w:num>
  <w:num w:numId="46" w16cid:durableId="757992364">
    <w:abstractNumId w:val="50"/>
  </w:num>
  <w:num w:numId="47" w16cid:durableId="788477853">
    <w:abstractNumId w:val="122"/>
  </w:num>
  <w:num w:numId="48" w16cid:durableId="1789658984">
    <w:abstractNumId w:val="134"/>
  </w:num>
  <w:num w:numId="49" w16cid:durableId="922569239">
    <w:abstractNumId w:val="17"/>
  </w:num>
  <w:num w:numId="50" w16cid:durableId="1698310541">
    <w:abstractNumId w:val="170"/>
  </w:num>
  <w:num w:numId="51" w16cid:durableId="1659964632">
    <w:abstractNumId w:val="81"/>
  </w:num>
  <w:num w:numId="52" w16cid:durableId="2134900823">
    <w:abstractNumId w:val="123"/>
    <w:lvlOverride w:ilvl="0">
      <w:startOverride w:val="1"/>
    </w:lvlOverride>
  </w:num>
  <w:num w:numId="53" w16cid:durableId="1923292109">
    <w:abstractNumId w:val="98"/>
  </w:num>
  <w:num w:numId="54" w16cid:durableId="1379548168">
    <w:abstractNumId w:val="87"/>
  </w:num>
  <w:num w:numId="55" w16cid:durableId="153492856">
    <w:abstractNumId w:val="114"/>
  </w:num>
  <w:num w:numId="56" w16cid:durableId="293609386">
    <w:abstractNumId w:val="4"/>
  </w:num>
  <w:num w:numId="57" w16cid:durableId="1797142519">
    <w:abstractNumId w:val="103"/>
  </w:num>
  <w:num w:numId="58" w16cid:durableId="2139494609">
    <w:abstractNumId w:val="123"/>
    <w:lvlOverride w:ilvl="0">
      <w:startOverride w:val="1"/>
    </w:lvlOverride>
  </w:num>
  <w:num w:numId="59" w16cid:durableId="235939125">
    <w:abstractNumId w:val="58"/>
  </w:num>
  <w:num w:numId="60" w16cid:durableId="231937594">
    <w:abstractNumId w:val="27"/>
  </w:num>
  <w:num w:numId="61" w16cid:durableId="1798521773">
    <w:abstractNumId w:val="23"/>
  </w:num>
  <w:num w:numId="62" w16cid:durableId="575941822">
    <w:abstractNumId w:val="76"/>
  </w:num>
  <w:num w:numId="63" w16cid:durableId="1773747031">
    <w:abstractNumId w:val="107"/>
  </w:num>
  <w:num w:numId="64" w16cid:durableId="1094713856">
    <w:abstractNumId w:val="155"/>
  </w:num>
  <w:num w:numId="65" w16cid:durableId="1581983855">
    <w:abstractNumId w:val="171"/>
  </w:num>
  <w:num w:numId="66" w16cid:durableId="1727414006">
    <w:abstractNumId w:val="164"/>
  </w:num>
  <w:num w:numId="67" w16cid:durableId="1383823173">
    <w:abstractNumId w:val="178"/>
  </w:num>
  <w:num w:numId="68" w16cid:durableId="834078999">
    <w:abstractNumId w:val="1"/>
    <w:lvlOverride w:ilvl="0">
      <w:startOverride w:val="1"/>
    </w:lvlOverride>
  </w:num>
  <w:num w:numId="69" w16cid:durableId="1783066347">
    <w:abstractNumId w:val="14"/>
  </w:num>
  <w:num w:numId="70" w16cid:durableId="371000293">
    <w:abstractNumId w:val="153"/>
  </w:num>
  <w:num w:numId="71" w16cid:durableId="703479491">
    <w:abstractNumId w:val="7"/>
  </w:num>
  <w:num w:numId="72" w16cid:durableId="196700282">
    <w:abstractNumId w:val="125"/>
  </w:num>
  <w:num w:numId="73" w16cid:durableId="1296522162">
    <w:abstractNumId w:val="33"/>
  </w:num>
  <w:num w:numId="74" w16cid:durableId="1861238183">
    <w:abstractNumId w:val="181"/>
  </w:num>
  <w:num w:numId="75" w16cid:durableId="1083453048">
    <w:abstractNumId w:val="179"/>
  </w:num>
  <w:num w:numId="76" w16cid:durableId="349458350">
    <w:abstractNumId w:val="21"/>
  </w:num>
  <w:num w:numId="77" w16cid:durableId="1839923966">
    <w:abstractNumId w:val="2"/>
  </w:num>
  <w:num w:numId="78" w16cid:durableId="947588733">
    <w:abstractNumId w:val="22"/>
  </w:num>
  <w:num w:numId="79" w16cid:durableId="1941598850">
    <w:abstractNumId w:val="19"/>
  </w:num>
  <w:num w:numId="80" w16cid:durableId="2064713382">
    <w:abstractNumId w:val="82"/>
  </w:num>
  <w:num w:numId="81" w16cid:durableId="514419815">
    <w:abstractNumId w:val="174"/>
  </w:num>
  <w:num w:numId="82" w16cid:durableId="250314480">
    <w:abstractNumId w:val="51"/>
  </w:num>
  <w:num w:numId="83" w16cid:durableId="195702524">
    <w:abstractNumId w:val="73"/>
  </w:num>
  <w:num w:numId="84" w16cid:durableId="1471707161">
    <w:abstractNumId w:val="70"/>
  </w:num>
  <w:num w:numId="85" w16cid:durableId="1294286699">
    <w:abstractNumId w:val="44"/>
  </w:num>
  <w:num w:numId="86" w16cid:durableId="1750032243">
    <w:abstractNumId w:val="0"/>
  </w:num>
  <w:num w:numId="87" w16cid:durableId="771317631">
    <w:abstractNumId w:val="30"/>
  </w:num>
  <w:num w:numId="88" w16cid:durableId="2103449636">
    <w:abstractNumId w:val="162"/>
  </w:num>
  <w:num w:numId="89" w16cid:durableId="2068988547">
    <w:abstractNumId w:val="131"/>
  </w:num>
  <w:num w:numId="90" w16cid:durableId="1072388955">
    <w:abstractNumId w:val="161"/>
  </w:num>
  <w:num w:numId="91" w16cid:durableId="1768426255">
    <w:abstractNumId w:val="144"/>
  </w:num>
  <w:num w:numId="92" w16cid:durableId="1217205473">
    <w:abstractNumId w:val="47"/>
  </w:num>
  <w:num w:numId="93" w16cid:durableId="513501242">
    <w:abstractNumId w:val="124"/>
  </w:num>
  <w:num w:numId="94" w16cid:durableId="626591269">
    <w:abstractNumId w:val="67"/>
  </w:num>
  <w:num w:numId="95" w16cid:durableId="673650765">
    <w:abstractNumId w:val="16"/>
  </w:num>
  <w:num w:numId="96" w16cid:durableId="1878732542">
    <w:abstractNumId w:val="173"/>
  </w:num>
  <w:num w:numId="97" w16cid:durableId="1157840478">
    <w:abstractNumId w:val="152"/>
  </w:num>
  <w:num w:numId="98" w16cid:durableId="2103645162">
    <w:abstractNumId w:val="48"/>
  </w:num>
  <w:num w:numId="99" w16cid:durableId="64111910">
    <w:abstractNumId w:val="172"/>
  </w:num>
  <w:num w:numId="100" w16cid:durableId="1831215525">
    <w:abstractNumId w:val="168"/>
  </w:num>
  <w:num w:numId="101" w16cid:durableId="670180270">
    <w:abstractNumId w:val="167"/>
  </w:num>
  <w:num w:numId="102" w16cid:durableId="705062973">
    <w:abstractNumId w:val="108"/>
  </w:num>
  <w:num w:numId="103" w16cid:durableId="1119106909">
    <w:abstractNumId w:val="60"/>
  </w:num>
  <w:num w:numId="104" w16cid:durableId="414594615">
    <w:abstractNumId w:val="25"/>
  </w:num>
  <w:num w:numId="105" w16cid:durableId="617490957">
    <w:abstractNumId w:val="150"/>
  </w:num>
  <w:num w:numId="106" w16cid:durableId="384061555">
    <w:abstractNumId w:val="52"/>
  </w:num>
  <w:num w:numId="107" w16cid:durableId="39021318">
    <w:abstractNumId w:val="59"/>
  </w:num>
  <w:num w:numId="108" w16cid:durableId="1417436073">
    <w:abstractNumId w:val="78"/>
  </w:num>
  <w:num w:numId="109" w16cid:durableId="1613705083">
    <w:abstractNumId w:val="88"/>
  </w:num>
  <w:num w:numId="110" w16cid:durableId="1611862888">
    <w:abstractNumId w:val="91"/>
  </w:num>
  <w:num w:numId="111" w16cid:durableId="797799567">
    <w:abstractNumId w:val="118"/>
  </w:num>
  <w:num w:numId="112" w16cid:durableId="1196768260">
    <w:abstractNumId w:val="38"/>
  </w:num>
  <w:num w:numId="113" w16cid:durableId="888540661">
    <w:abstractNumId w:val="68"/>
  </w:num>
  <w:num w:numId="114" w16cid:durableId="819150310">
    <w:abstractNumId w:val="127"/>
  </w:num>
  <w:num w:numId="115" w16cid:durableId="1455635910">
    <w:abstractNumId w:val="9"/>
  </w:num>
  <w:num w:numId="116" w16cid:durableId="1430539266">
    <w:abstractNumId w:val="79"/>
  </w:num>
  <w:num w:numId="117" w16cid:durableId="1161240181">
    <w:abstractNumId w:val="72"/>
  </w:num>
  <w:num w:numId="118" w16cid:durableId="85275121">
    <w:abstractNumId w:val="61"/>
  </w:num>
  <w:num w:numId="119" w16cid:durableId="923420706">
    <w:abstractNumId w:val="180"/>
  </w:num>
  <w:num w:numId="120" w16cid:durableId="2128153979">
    <w:abstractNumId w:val="128"/>
  </w:num>
  <w:num w:numId="121" w16cid:durableId="939877756">
    <w:abstractNumId w:val="18"/>
  </w:num>
  <w:num w:numId="122" w16cid:durableId="1279878011">
    <w:abstractNumId w:val="56"/>
  </w:num>
  <w:num w:numId="123" w16cid:durableId="593444114">
    <w:abstractNumId w:val="32"/>
  </w:num>
  <w:num w:numId="124" w16cid:durableId="331296826">
    <w:abstractNumId w:val="135"/>
  </w:num>
  <w:num w:numId="125" w16cid:durableId="345526409">
    <w:abstractNumId w:val="115"/>
  </w:num>
  <w:num w:numId="126" w16cid:durableId="1296715325">
    <w:abstractNumId w:val="113"/>
  </w:num>
  <w:num w:numId="127" w16cid:durableId="1807357997">
    <w:abstractNumId w:val="43"/>
  </w:num>
  <w:num w:numId="128" w16cid:durableId="1517963940">
    <w:abstractNumId w:val="85"/>
  </w:num>
  <w:num w:numId="129" w16cid:durableId="23293669">
    <w:abstractNumId w:val="3"/>
  </w:num>
  <w:num w:numId="130" w16cid:durableId="1004817664">
    <w:abstractNumId w:val="92"/>
  </w:num>
  <w:num w:numId="131" w16cid:durableId="775488448">
    <w:abstractNumId w:val="177"/>
  </w:num>
  <w:num w:numId="132" w16cid:durableId="1359156799">
    <w:abstractNumId w:val="29"/>
  </w:num>
  <w:num w:numId="133" w16cid:durableId="156726836">
    <w:abstractNumId w:val="12"/>
  </w:num>
  <w:num w:numId="134" w16cid:durableId="869151518">
    <w:abstractNumId w:val="136"/>
  </w:num>
  <w:num w:numId="135" w16cid:durableId="491944823">
    <w:abstractNumId w:val="119"/>
  </w:num>
  <w:num w:numId="136" w16cid:durableId="1250260">
    <w:abstractNumId w:val="133"/>
  </w:num>
  <w:num w:numId="137" w16cid:durableId="1828747784">
    <w:abstractNumId w:val="126"/>
  </w:num>
  <w:num w:numId="138" w16cid:durableId="1141658122">
    <w:abstractNumId w:val="37"/>
  </w:num>
  <w:num w:numId="139" w16cid:durableId="511797651">
    <w:abstractNumId w:val="5"/>
  </w:num>
  <w:num w:numId="140" w16cid:durableId="756487646">
    <w:abstractNumId w:val="42"/>
  </w:num>
  <w:num w:numId="141" w16cid:durableId="2086949797">
    <w:abstractNumId w:val="66"/>
  </w:num>
  <w:num w:numId="142" w16cid:durableId="891691842">
    <w:abstractNumId w:val="116"/>
  </w:num>
  <w:num w:numId="143" w16cid:durableId="1382904285">
    <w:abstractNumId w:val="10"/>
  </w:num>
  <w:num w:numId="144" w16cid:durableId="1725715876">
    <w:abstractNumId w:val="102"/>
  </w:num>
  <w:num w:numId="145" w16cid:durableId="159202885">
    <w:abstractNumId w:val="20"/>
  </w:num>
  <w:num w:numId="146" w16cid:durableId="1181579512">
    <w:abstractNumId w:val="11"/>
  </w:num>
  <w:num w:numId="147" w16cid:durableId="374231610">
    <w:abstractNumId w:val="86"/>
  </w:num>
  <w:num w:numId="148" w16cid:durableId="1326009124">
    <w:abstractNumId w:val="137"/>
  </w:num>
  <w:num w:numId="149" w16cid:durableId="1355033207">
    <w:abstractNumId w:val="117"/>
  </w:num>
  <w:num w:numId="150" w16cid:durableId="1613442212">
    <w:abstractNumId w:val="106"/>
  </w:num>
  <w:num w:numId="151" w16cid:durableId="1201553451">
    <w:abstractNumId w:val="156"/>
  </w:num>
  <w:num w:numId="152" w16cid:durableId="1700736524">
    <w:abstractNumId w:val="95"/>
  </w:num>
  <w:num w:numId="153" w16cid:durableId="1507017626">
    <w:abstractNumId w:val="96"/>
  </w:num>
  <w:num w:numId="154" w16cid:durableId="728504886">
    <w:abstractNumId w:val="121"/>
  </w:num>
  <w:num w:numId="155" w16cid:durableId="379401012">
    <w:abstractNumId w:val="49"/>
  </w:num>
  <w:num w:numId="156" w16cid:durableId="1934390088">
    <w:abstractNumId w:val="140"/>
  </w:num>
  <w:num w:numId="157" w16cid:durableId="951132454">
    <w:abstractNumId w:val="142"/>
  </w:num>
  <w:num w:numId="158" w16cid:durableId="457189406">
    <w:abstractNumId w:val="109"/>
  </w:num>
  <w:num w:numId="159" w16cid:durableId="884492238">
    <w:abstractNumId w:val="139"/>
  </w:num>
  <w:num w:numId="160" w16cid:durableId="1996034591">
    <w:abstractNumId w:val="120"/>
  </w:num>
  <w:num w:numId="161" w16cid:durableId="749087059">
    <w:abstractNumId w:val="8"/>
  </w:num>
  <w:num w:numId="162" w16cid:durableId="262227879">
    <w:abstractNumId w:val="24"/>
  </w:num>
  <w:num w:numId="163" w16cid:durableId="344675482">
    <w:abstractNumId w:val="160"/>
  </w:num>
  <w:num w:numId="164" w16cid:durableId="1949502153">
    <w:abstractNumId w:val="169"/>
  </w:num>
  <w:num w:numId="165" w16cid:durableId="2056807721">
    <w:abstractNumId w:val="84"/>
  </w:num>
  <w:num w:numId="166" w16cid:durableId="513300629">
    <w:abstractNumId w:val="1"/>
  </w:num>
  <w:num w:numId="167" w16cid:durableId="583877518">
    <w:abstractNumId w:val="1"/>
  </w:num>
  <w:num w:numId="168" w16cid:durableId="693728768">
    <w:abstractNumId w:val="1"/>
  </w:num>
  <w:num w:numId="169" w16cid:durableId="411902438">
    <w:abstractNumId w:val="1"/>
  </w:num>
  <w:num w:numId="170" w16cid:durableId="1611813759">
    <w:abstractNumId w:val="165"/>
  </w:num>
  <w:num w:numId="171" w16cid:durableId="1834025135">
    <w:abstractNumId w:val="1"/>
  </w:num>
  <w:num w:numId="172" w16cid:durableId="772283248">
    <w:abstractNumId w:val="1"/>
  </w:num>
  <w:num w:numId="173" w16cid:durableId="1432120456">
    <w:abstractNumId w:val="1"/>
  </w:num>
  <w:num w:numId="174" w16cid:durableId="1813475817">
    <w:abstractNumId w:val="1"/>
  </w:num>
  <w:num w:numId="175" w16cid:durableId="1670328741">
    <w:abstractNumId w:val="105"/>
  </w:num>
  <w:num w:numId="176" w16cid:durableId="169293848">
    <w:abstractNumId w:val="1"/>
  </w:num>
  <w:num w:numId="177" w16cid:durableId="556016636">
    <w:abstractNumId w:val="1"/>
  </w:num>
  <w:num w:numId="178" w16cid:durableId="1371144482">
    <w:abstractNumId w:val="1"/>
  </w:num>
  <w:num w:numId="179" w16cid:durableId="1055813453">
    <w:abstractNumId w:val="1"/>
  </w:num>
  <w:num w:numId="180" w16cid:durableId="36972457">
    <w:abstractNumId w:val="1"/>
  </w:num>
  <w:num w:numId="181" w16cid:durableId="782264638">
    <w:abstractNumId w:val="93"/>
  </w:num>
  <w:num w:numId="182" w16cid:durableId="2086829099">
    <w:abstractNumId w:val="1"/>
  </w:num>
  <w:num w:numId="183" w16cid:durableId="265888796">
    <w:abstractNumId w:val="1"/>
  </w:num>
  <w:num w:numId="184" w16cid:durableId="307561772">
    <w:abstractNumId w:val="1"/>
  </w:num>
  <w:num w:numId="185" w16cid:durableId="229923523">
    <w:abstractNumId w:val="1"/>
  </w:num>
  <w:num w:numId="186" w16cid:durableId="1469467997">
    <w:abstractNumId w:val="1"/>
  </w:num>
  <w:num w:numId="187" w16cid:durableId="289212062">
    <w:abstractNumId w:val="176"/>
  </w:num>
  <w:num w:numId="188" w16cid:durableId="1991980362">
    <w:abstractNumId w:val="1"/>
  </w:num>
  <w:num w:numId="189" w16cid:durableId="352072160">
    <w:abstractNumId w:val="1"/>
  </w:num>
  <w:num w:numId="190" w16cid:durableId="166479105">
    <w:abstractNumId w:val="1"/>
  </w:num>
  <w:num w:numId="191" w16cid:durableId="832258861">
    <w:abstractNumId w:val="1"/>
  </w:num>
  <w:num w:numId="192" w16cid:durableId="1477070814">
    <w:abstractNumId w:val="1"/>
  </w:num>
  <w:num w:numId="193" w16cid:durableId="603224143">
    <w:abstractNumId w:val="77"/>
  </w:num>
  <w:num w:numId="194" w16cid:durableId="1252080023">
    <w:abstractNumId w:val="1"/>
  </w:num>
  <w:num w:numId="195" w16cid:durableId="670108637">
    <w:abstractNumId w:val="1"/>
  </w:num>
  <w:num w:numId="196" w16cid:durableId="1139810988">
    <w:abstractNumId w:val="1"/>
  </w:num>
  <w:num w:numId="197" w16cid:durableId="464547465">
    <w:abstractNumId w:val="1"/>
  </w:num>
  <w:num w:numId="198" w16cid:durableId="1921866915">
    <w:abstractNumId w:val="34"/>
  </w:num>
  <w:num w:numId="199" w16cid:durableId="831870951">
    <w:abstractNumId w:val="1"/>
  </w:num>
  <w:num w:numId="200" w16cid:durableId="302277988">
    <w:abstractNumId w:val="1"/>
  </w:num>
  <w:num w:numId="201" w16cid:durableId="1611547810">
    <w:abstractNumId w:val="1"/>
  </w:num>
  <w:num w:numId="202" w16cid:durableId="156923578">
    <w:abstractNumId w:val="40"/>
  </w:num>
  <w:num w:numId="203" w16cid:durableId="782192532">
    <w:abstractNumId w:val="75"/>
  </w:num>
  <w:num w:numId="204" w16cid:durableId="339701935">
    <w:abstractNumId w:val="63"/>
  </w:num>
  <w:num w:numId="205" w16cid:durableId="1209760421">
    <w:abstractNumId w:val="146"/>
  </w:num>
  <w:num w:numId="206" w16cid:durableId="269514455">
    <w:abstractNumId w:val="147"/>
  </w:num>
  <w:num w:numId="207" w16cid:durableId="1110319324">
    <w:abstractNumId w:val="129"/>
  </w:num>
  <w:num w:numId="208" w16cid:durableId="1099061367">
    <w:abstractNumId w:val="41"/>
  </w:num>
  <w:num w:numId="209" w16cid:durableId="1351757739">
    <w:abstractNumId w:val="166"/>
  </w:num>
  <w:num w:numId="210" w16cid:durableId="953705826">
    <w:abstractNumId w:val="89"/>
  </w:num>
  <w:num w:numId="211" w16cid:durableId="1335302872">
    <w:abstractNumId w:val="31"/>
  </w:num>
  <w:num w:numId="212" w16cid:durableId="1402025064">
    <w:abstractNumId w:val="83"/>
  </w:num>
  <w:num w:numId="213" w16cid:durableId="209222547">
    <w:abstractNumId w:val="46"/>
  </w:num>
  <w:num w:numId="214" w16cid:durableId="279191145">
    <w:abstractNumId w:val="130"/>
  </w:num>
  <w:num w:numId="215" w16cid:durableId="1546453148">
    <w:abstractNumId w:val="35"/>
  </w:num>
  <w:num w:numId="216" w16cid:durableId="260114216">
    <w:abstractNumId w:val="97"/>
  </w:num>
  <w:num w:numId="217" w16cid:durableId="161244614">
    <w:abstractNumId w:val="80"/>
  </w:num>
  <w:num w:numId="218" w16cid:durableId="1988586353">
    <w:abstractNumId w:val="74"/>
  </w:num>
  <w:num w:numId="219" w16cid:durableId="1456367683">
    <w:abstractNumId w:val="26"/>
  </w:num>
  <w:num w:numId="220" w16cid:durableId="29843679">
    <w:abstractNumId w:val="13"/>
  </w:num>
  <w:num w:numId="221" w16cid:durableId="866020923">
    <w:abstractNumId w:val="53"/>
  </w:num>
  <w:num w:numId="222" w16cid:durableId="251746992">
    <w:abstractNumId w:val="148"/>
  </w:num>
  <w:num w:numId="223" w16cid:durableId="918562859">
    <w:abstractNumId w:val="45"/>
  </w:num>
  <w:numIdMacAtCleanup w:val="2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IE"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pt-PT" w:vendorID="64" w:dllVersion="0" w:nlCheck="1" w:checkStyle="0"/>
  <w:activeWritingStyle w:appName="MSWord" w:lang="fr-BE" w:vendorID="64" w:dllVersion="0" w:nlCheck="1" w:checkStyle="0"/>
  <w:activeWritingStyle w:appName="MSWord" w:lang="it-IT" w:vendorID="64" w:dllVersion="0" w:nlCheck="1"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1NrW0AAJLUyMzYyUdpeDU4uLM/DyQAkNTw1oATgRMey4AAAA="/>
    <w:docVar w:name="CombineDuplicateRefBookmarks" w:val="1"/>
    <w:docVar w:name="DeleteUnusedRefBookmarks" w:val="1"/>
    <w:docVar w:name="DocTools_XREF_AboveBelow_Bookmark" w:val="0"/>
    <w:docVar w:name="DocTools_XREF_ApplyStyleChk_Bookmark" w:val="0"/>
    <w:docVar w:name="DocTools_XREF_ApplyStyleName" w:val="Smart Hyperlink"/>
    <w:docVar w:name="DocTools_XREF_HiddenBookmarks_Bookmark" w:val="0"/>
    <w:docVar w:name="DocTools_XREF_Hyperlink_Bookmark" w:val="1"/>
    <w:docVar w:name="DocTools_XREF_HyperlinksOnly" w:val="0"/>
    <w:docVar w:name="DocTools_XREF_Item" w:val="Pay"/>
    <w:docVar w:name="DocTools_XREF_Item_Bookmark" w:val="Pay"/>
    <w:docVar w:name="DocTools_XREF_Level1_Bookmark" w:val="0"/>
    <w:docVar w:name="DocTools_XREF_MainTextOnly" w:val="0"/>
    <w:docVar w:name="DocTools_XREF_To" w:val="Text"/>
    <w:docVar w:name="DocTools_XREF_To_Bookmark" w:val="Text"/>
    <w:docVar w:name="DocTools_XREF_Type" w:val="Bookmark"/>
    <w:docVar w:name="DocTools_XREF_UpdateAllFields_ApplyCharacterStyle" w:val="1"/>
    <w:docVar w:name="LW_DocType" w:val="TECHNICAL OFFER TEMPLATE (1)"/>
    <w:docVar w:name="TurnOffTrackChanges" w:val="0"/>
  </w:docVars>
  <w:rsids>
    <w:rsidRoot w:val="000154FD"/>
    <w:rsid w:val="000000A7"/>
    <w:rsid w:val="00000146"/>
    <w:rsid w:val="0000033C"/>
    <w:rsid w:val="0000035D"/>
    <w:rsid w:val="00000403"/>
    <w:rsid w:val="0000040B"/>
    <w:rsid w:val="00000553"/>
    <w:rsid w:val="00000596"/>
    <w:rsid w:val="000006D5"/>
    <w:rsid w:val="0000071A"/>
    <w:rsid w:val="00000772"/>
    <w:rsid w:val="000007D7"/>
    <w:rsid w:val="000009CA"/>
    <w:rsid w:val="00000A10"/>
    <w:rsid w:val="00000A4C"/>
    <w:rsid w:val="00000A75"/>
    <w:rsid w:val="00000AA3"/>
    <w:rsid w:val="00000B56"/>
    <w:rsid w:val="00000BAF"/>
    <w:rsid w:val="00000C36"/>
    <w:rsid w:val="00000CE1"/>
    <w:rsid w:val="00000F24"/>
    <w:rsid w:val="00000F47"/>
    <w:rsid w:val="000010E1"/>
    <w:rsid w:val="0000124B"/>
    <w:rsid w:val="0000129D"/>
    <w:rsid w:val="0000146D"/>
    <w:rsid w:val="0000147F"/>
    <w:rsid w:val="0000153B"/>
    <w:rsid w:val="00001581"/>
    <w:rsid w:val="000015C3"/>
    <w:rsid w:val="000015CD"/>
    <w:rsid w:val="0000173C"/>
    <w:rsid w:val="00001766"/>
    <w:rsid w:val="000017BF"/>
    <w:rsid w:val="0000183E"/>
    <w:rsid w:val="0000187F"/>
    <w:rsid w:val="0000189E"/>
    <w:rsid w:val="00001B2A"/>
    <w:rsid w:val="00001C2F"/>
    <w:rsid w:val="00001C38"/>
    <w:rsid w:val="00001CB7"/>
    <w:rsid w:val="00001D8F"/>
    <w:rsid w:val="00001DF0"/>
    <w:rsid w:val="00001FC0"/>
    <w:rsid w:val="00002100"/>
    <w:rsid w:val="00002170"/>
    <w:rsid w:val="0000226B"/>
    <w:rsid w:val="0000229D"/>
    <w:rsid w:val="00002468"/>
    <w:rsid w:val="00002554"/>
    <w:rsid w:val="000026B4"/>
    <w:rsid w:val="000026C9"/>
    <w:rsid w:val="000027C1"/>
    <w:rsid w:val="0000280F"/>
    <w:rsid w:val="0000298B"/>
    <w:rsid w:val="000029A6"/>
    <w:rsid w:val="00002A12"/>
    <w:rsid w:val="00002B3F"/>
    <w:rsid w:val="00002B98"/>
    <w:rsid w:val="00002C18"/>
    <w:rsid w:val="00002C3A"/>
    <w:rsid w:val="00002CAF"/>
    <w:rsid w:val="00002CB0"/>
    <w:rsid w:val="00002CC7"/>
    <w:rsid w:val="00002CD9"/>
    <w:rsid w:val="00002D69"/>
    <w:rsid w:val="00002D92"/>
    <w:rsid w:val="00002ED7"/>
    <w:rsid w:val="00002FC3"/>
    <w:rsid w:val="00003011"/>
    <w:rsid w:val="00003092"/>
    <w:rsid w:val="000030E9"/>
    <w:rsid w:val="0000313A"/>
    <w:rsid w:val="0000335B"/>
    <w:rsid w:val="000033C3"/>
    <w:rsid w:val="0000341E"/>
    <w:rsid w:val="00003443"/>
    <w:rsid w:val="0000344C"/>
    <w:rsid w:val="000034E6"/>
    <w:rsid w:val="0000362D"/>
    <w:rsid w:val="00003669"/>
    <w:rsid w:val="0000368C"/>
    <w:rsid w:val="00003759"/>
    <w:rsid w:val="0000375C"/>
    <w:rsid w:val="000037A0"/>
    <w:rsid w:val="0000383E"/>
    <w:rsid w:val="00003877"/>
    <w:rsid w:val="000038EB"/>
    <w:rsid w:val="000039ED"/>
    <w:rsid w:val="000039F7"/>
    <w:rsid w:val="00003AB3"/>
    <w:rsid w:val="00003D47"/>
    <w:rsid w:val="00003D9C"/>
    <w:rsid w:val="00003E04"/>
    <w:rsid w:val="00003F2A"/>
    <w:rsid w:val="00003F8D"/>
    <w:rsid w:val="00003FA1"/>
    <w:rsid w:val="00003FA4"/>
    <w:rsid w:val="00003FBF"/>
    <w:rsid w:val="0000401F"/>
    <w:rsid w:val="000040D2"/>
    <w:rsid w:val="00004197"/>
    <w:rsid w:val="00004290"/>
    <w:rsid w:val="00004317"/>
    <w:rsid w:val="000043D6"/>
    <w:rsid w:val="000043E5"/>
    <w:rsid w:val="000043FB"/>
    <w:rsid w:val="000044FF"/>
    <w:rsid w:val="00004521"/>
    <w:rsid w:val="0000459D"/>
    <w:rsid w:val="000045FC"/>
    <w:rsid w:val="0000462D"/>
    <w:rsid w:val="00004709"/>
    <w:rsid w:val="0000491D"/>
    <w:rsid w:val="000049A0"/>
    <w:rsid w:val="000049FC"/>
    <w:rsid w:val="00004AA8"/>
    <w:rsid w:val="00004AA9"/>
    <w:rsid w:val="00004B56"/>
    <w:rsid w:val="00004BB7"/>
    <w:rsid w:val="00004C0D"/>
    <w:rsid w:val="00004C7F"/>
    <w:rsid w:val="00004CAC"/>
    <w:rsid w:val="00004CF9"/>
    <w:rsid w:val="00004D76"/>
    <w:rsid w:val="00004DA3"/>
    <w:rsid w:val="00004DBA"/>
    <w:rsid w:val="00004DE7"/>
    <w:rsid w:val="00004DFF"/>
    <w:rsid w:val="00004E46"/>
    <w:rsid w:val="00004EE3"/>
    <w:rsid w:val="00004EE4"/>
    <w:rsid w:val="00004F58"/>
    <w:rsid w:val="0000503B"/>
    <w:rsid w:val="00005045"/>
    <w:rsid w:val="0000514C"/>
    <w:rsid w:val="00005241"/>
    <w:rsid w:val="00005329"/>
    <w:rsid w:val="000053EB"/>
    <w:rsid w:val="000053F4"/>
    <w:rsid w:val="000055A6"/>
    <w:rsid w:val="0000567D"/>
    <w:rsid w:val="000056CD"/>
    <w:rsid w:val="0000574B"/>
    <w:rsid w:val="00005766"/>
    <w:rsid w:val="000057F7"/>
    <w:rsid w:val="000058C0"/>
    <w:rsid w:val="00005947"/>
    <w:rsid w:val="00005C93"/>
    <w:rsid w:val="00005DF8"/>
    <w:rsid w:val="00005E18"/>
    <w:rsid w:val="00005E1B"/>
    <w:rsid w:val="00005E2F"/>
    <w:rsid w:val="00005F74"/>
    <w:rsid w:val="00005FB1"/>
    <w:rsid w:val="000060A5"/>
    <w:rsid w:val="000060C3"/>
    <w:rsid w:val="000060CD"/>
    <w:rsid w:val="000061E0"/>
    <w:rsid w:val="0000633A"/>
    <w:rsid w:val="000063D7"/>
    <w:rsid w:val="00006460"/>
    <w:rsid w:val="00006528"/>
    <w:rsid w:val="000066D6"/>
    <w:rsid w:val="0000685A"/>
    <w:rsid w:val="00006AF8"/>
    <w:rsid w:val="00006EB5"/>
    <w:rsid w:val="00006EE6"/>
    <w:rsid w:val="00006F02"/>
    <w:rsid w:val="00006FA5"/>
    <w:rsid w:val="00006FBC"/>
    <w:rsid w:val="00007024"/>
    <w:rsid w:val="00007070"/>
    <w:rsid w:val="0000707D"/>
    <w:rsid w:val="000070F6"/>
    <w:rsid w:val="0000713B"/>
    <w:rsid w:val="00007190"/>
    <w:rsid w:val="000071A4"/>
    <w:rsid w:val="00007275"/>
    <w:rsid w:val="000073B0"/>
    <w:rsid w:val="000073C1"/>
    <w:rsid w:val="000074A5"/>
    <w:rsid w:val="000074C9"/>
    <w:rsid w:val="0000752D"/>
    <w:rsid w:val="00007535"/>
    <w:rsid w:val="00007540"/>
    <w:rsid w:val="0000756A"/>
    <w:rsid w:val="000075B8"/>
    <w:rsid w:val="000075BF"/>
    <w:rsid w:val="000076B8"/>
    <w:rsid w:val="000076E2"/>
    <w:rsid w:val="00007700"/>
    <w:rsid w:val="00007717"/>
    <w:rsid w:val="00007871"/>
    <w:rsid w:val="0000789F"/>
    <w:rsid w:val="00007905"/>
    <w:rsid w:val="0000796B"/>
    <w:rsid w:val="00007BB2"/>
    <w:rsid w:val="00007CB2"/>
    <w:rsid w:val="00007CC8"/>
    <w:rsid w:val="00007D0C"/>
    <w:rsid w:val="00007D5B"/>
    <w:rsid w:val="00007D6E"/>
    <w:rsid w:val="00007D9A"/>
    <w:rsid w:val="00007E40"/>
    <w:rsid w:val="00007F8D"/>
    <w:rsid w:val="0001002D"/>
    <w:rsid w:val="000100BF"/>
    <w:rsid w:val="000101CB"/>
    <w:rsid w:val="000101D8"/>
    <w:rsid w:val="0001026E"/>
    <w:rsid w:val="000102AE"/>
    <w:rsid w:val="000102B2"/>
    <w:rsid w:val="000102F1"/>
    <w:rsid w:val="00010369"/>
    <w:rsid w:val="0001047C"/>
    <w:rsid w:val="00010519"/>
    <w:rsid w:val="0001054A"/>
    <w:rsid w:val="0001055B"/>
    <w:rsid w:val="000106C7"/>
    <w:rsid w:val="00010710"/>
    <w:rsid w:val="00010794"/>
    <w:rsid w:val="000107B2"/>
    <w:rsid w:val="00010872"/>
    <w:rsid w:val="00010929"/>
    <w:rsid w:val="000109FF"/>
    <w:rsid w:val="00010ACD"/>
    <w:rsid w:val="00010C82"/>
    <w:rsid w:val="00010D23"/>
    <w:rsid w:val="00010E7B"/>
    <w:rsid w:val="00010E82"/>
    <w:rsid w:val="00010FC6"/>
    <w:rsid w:val="00010FCE"/>
    <w:rsid w:val="0001100E"/>
    <w:rsid w:val="00011055"/>
    <w:rsid w:val="000110B3"/>
    <w:rsid w:val="00011141"/>
    <w:rsid w:val="00011159"/>
    <w:rsid w:val="000113B7"/>
    <w:rsid w:val="00011452"/>
    <w:rsid w:val="00011486"/>
    <w:rsid w:val="000114C2"/>
    <w:rsid w:val="00011520"/>
    <w:rsid w:val="000115DD"/>
    <w:rsid w:val="000118BA"/>
    <w:rsid w:val="00011B21"/>
    <w:rsid w:val="00011BAF"/>
    <w:rsid w:val="00011C12"/>
    <w:rsid w:val="00011C29"/>
    <w:rsid w:val="00011C5E"/>
    <w:rsid w:val="00011D07"/>
    <w:rsid w:val="00011D46"/>
    <w:rsid w:val="00011DFB"/>
    <w:rsid w:val="00011F5F"/>
    <w:rsid w:val="00012014"/>
    <w:rsid w:val="00012017"/>
    <w:rsid w:val="00012029"/>
    <w:rsid w:val="0001205F"/>
    <w:rsid w:val="00012098"/>
    <w:rsid w:val="0001214B"/>
    <w:rsid w:val="00012161"/>
    <w:rsid w:val="00012191"/>
    <w:rsid w:val="000122E4"/>
    <w:rsid w:val="00012326"/>
    <w:rsid w:val="00012373"/>
    <w:rsid w:val="00012383"/>
    <w:rsid w:val="000123D2"/>
    <w:rsid w:val="000123FD"/>
    <w:rsid w:val="0001241A"/>
    <w:rsid w:val="000124AE"/>
    <w:rsid w:val="00012540"/>
    <w:rsid w:val="000125CE"/>
    <w:rsid w:val="000126AF"/>
    <w:rsid w:val="00012702"/>
    <w:rsid w:val="00012739"/>
    <w:rsid w:val="00012765"/>
    <w:rsid w:val="00012835"/>
    <w:rsid w:val="000128CA"/>
    <w:rsid w:val="00012A1F"/>
    <w:rsid w:val="00012B8E"/>
    <w:rsid w:val="00012BBF"/>
    <w:rsid w:val="00012BF8"/>
    <w:rsid w:val="00012C4B"/>
    <w:rsid w:val="00012D57"/>
    <w:rsid w:val="00012D7C"/>
    <w:rsid w:val="00012E10"/>
    <w:rsid w:val="00012E9A"/>
    <w:rsid w:val="00012F4B"/>
    <w:rsid w:val="000130F4"/>
    <w:rsid w:val="00013182"/>
    <w:rsid w:val="0001332C"/>
    <w:rsid w:val="0001348E"/>
    <w:rsid w:val="000134A5"/>
    <w:rsid w:val="0001363D"/>
    <w:rsid w:val="0001366D"/>
    <w:rsid w:val="00013767"/>
    <w:rsid w:val="000137A0"/>
    <w:rsid w:val="000137BA"/>
    <w:rsid w:val="000138AA"/>
    <w:rsid w:val="00013983"/>
    <w:rsid w:val="00013998"/>
    <w:rsid w:val="000139D4"/>
    <w:rsid w:val="000139F8"/>
    <w:rsid w:val="00013A80"/>
    <w:rsid w:val="00013AE7"/>
    <w:rsid w:val="00013B00"/>
    <w:rsid w:val="00013B92"/>
    <w:rsid w:val="00013B9C"/>
    <w:rsid w:val="00013C07"/>
    <w:rsid w:val="00013C20"/>
    <w:rsid w:val="00013CD0"/>
    <w:rsid w:val="00013D10"/>
    <w:rsid w:val="00013DF7"/>
    <w:rsid w:val="00013F48"/>
    <w:rsid w:val="0001407E"/>
    <w:rsid w:val="000140D7"/>
    <w:rsid w:val="00014111"/>
    <w:rsid w:val="0001412C"/>
    <w:rsid w:val="0001416F"/>
    <w:rsid w:val="000141BA"/>
    <w:rsid w:val="000141C6"/>
    <w:rsid w:val="000141D4"/>
    <w:rsid w:val="000142CE"/>
    <w:rsid w:val="00014332"/>
    <w:rsid w:val="000143B8"/>
    <w:rsid w:val="000143F1"/>
    <w:rsid w:val="000144C2"/>
    <w:rsid w:val="000145D8"/>
    <w:rsid w:val="000145F8"/>
    <w:rsid w:val="00014644"/>
    <w:rsid w:val="000146CC"/>
    <w:rsid w:val="00014CC7"/>
    <w:rsid w:val="00014E04"/>
    <w:rsid w:val="00014E62"/>
    <w:rsid w:val="00015007"/>
    <w:rsid w:val="00015054"/>
    <w:rsid w:val="000150BB"/>
    <w:rsid w:val="0001510F"/>
    <w:rsid w:val="00015121"/>
    <w:rsid w:val="00015196"/>
    <w:rsid w:val="0001523A"/>
    <w:rsid w:val="0001528B"/>
    <w:rsid w:val="000152D3"/>
    <w:rsid w:val="0001539B"/>
    <w:rsid w:val="00015451"/>
    <w:rsid w:val="000154D9"/>
    <w:rsid w:val="000154FD"/>
    <w:rsid w:val="0001557A"/>
    <w:rsid w:val="0001558C"/>
    <w:rsid w:val="000156CF"/>
    <w:rsid w:val="00015703"/>
    <w:rsid w:val="0001571C"/>
    <w:rsid w:val="00015745"/>
    <w:rsid w:val="00015788"/>
    <w:rsid w:val="000157E3"/>
    <w:rsid w:val="00015832"/>
    <w:rsid w:val="00015863"/>
    <w:rsid w:val="00015939"/>
    <w:rsid w:val="0001596B"/>
    <w:rsid w:val="00015986"/>
    <w:rsid w:val="00015A0C"/>
    <w:rsid w:val="00015AD9"/>
    <w:rsid w:val="00015BB2"/>
    <w:rsid w:val="00015C7A"/>
    <w:rsid w:val="00015CD5"/>
    <w:rsid w:val="00015CF8"/>
    <w:rsid w:val="00015E4B"/>
    <w:rsid w:val="00015EBC"/>
    <w:rsid w:val="00015FFE"/>
    <w:rsid w:val="000160C4"/>
    <w:rsid w:val="000160C5"/>
    <w:rsid w:val="000161EF"/>
    <w:rsid w:val="000162A2"/>
    <w:rsid w:val="000162C4"/>
    <w:rsid w:val="00016391"/>
    <w:rsid w:val="000163ED"/>
    <w:rsid w:val="00016486"/>
    <w:rsid w:val="00016567"/>
    <w:rsid w:val="00016616"/>
    <w:rsid w:val="0001688D"/>
    <w:rsid w:val="000168A5"/>
    <w:rsid w:val="000168C6"/>
    <w:rsid w:val="0001696D"/>
    <w:rsid w:val="00016971"/>
    <w:rsid w:val="00016AFA"/>
    <w:rsid w:val="00016B6B"/>
    <w:rsid w:val="00016B98"/>
    <w:rsid w:val="00016CA0"/>
    <w:rsid w:val="00016E43"/>
    <w:rsid w:val="00016E7A"/>
    <w:rsid w:val="00016EAB"/>
    <w:rsid w:val="00016F85"/>
    <w:rsid w:val="00016FAE"/>
    <w:rsid w:val="00016FFC"/>
    <w:rsid w:val="000173C7"/>
    <w:rsid w:val="00017422"/>
    <w:rsid w:val="0001742E"/>
    <w:rsid w:val="00017474"/>
    <w:rsid w:val="000174FC"/>
    <w:rsid w:val="000175B6"/>
    <w:rsid w:val="000175D0"/>
    <w:rsid w:val="00017629"/>
    <w:rsid w:val="00017635"/>
    <w:rsid w:val="0001771C"/>
    <w:rsid w:val="00017741"/>
    <w:rsid w:val="000177B6"/>
    <w:rsid w:val="000178E5"/>
    <w:rsid w:val="00017ADA"/>
    <w:rsid w:val="00017B16"/>
    <w:rsid w:val="00017BD7"/>
    <w:rsid w:val="00017BE8"/>
    <w:rsid w:val="00017C0A"/>
    <w:rsid w:val="00017C55"/>
    <w:rsid w:val="00017DA2"/>
    <w:rsid w:val="00017E22"/>
    <w:rsid w:val="00017E38"/>
    <w:rsid w:val="00017F40"/>
    <w:rsid w:val="00017FAE"/>
    <w:rsid w:val="00017FD4"/>
    <w:rsid w:val="000200BF"/>
    <w:rsid w:val="000201A5"/>
    <w:rsid w:val="00020243"/>
    <w:rsid w:val="0002028E"/>
    <w:rsid w:val="000202A3"/>
    <w:rsid w:val="000202A9"/>
    <w:rsid w:val="000203B5"/>
    <w:rsid w:val="0002045B"/>
    <w:rsid w:val="00020461"/>
    <w:rsid w:val="00020509"/>
    <w:rsid w:val="000205B5"/>
    <w:rsid w:val="000205C8"/>
    <w:rsid w:val="0002066C"/>
    <w:rsid w:val="000206D1"/>
    <w:rsid w:val="0002072D"/>
    <w:rsid w:val="000207C8"/>
    <w:rsid w:val="00020813"/>
    <w:rsid w:val="000208B5"/>
    <w:rsid w:val="0002094E"/>
    <w:rsid w:val="000209D2"/>
    <w:rsid w:val="00020A5B"/>
    <w:rsid w:val="00020AC2"/>
    <w:rsid w:val="00020B02"/>
    <w:rsid w:val="00020B5B"/>
    <w:rsid w:val="00020BA4"/>
    <w:rsid w:val="00020BA5"/>
    <w:rsid w:val="00020CFB"/>
    <w:rsid w:val="00020DE5"/>
    <w:rsid w:val="00020DEC"/>
    <w:rsid w:val="00020E42"/>
    <w:rsid w:val="00020EC1"/>
    <w:rsid w:val="00020F00"/>
    <w:rsid w:val="00020F8F"/>
    <w:rsid w:val="00021054"/>
    <w:rsid w:val="0002110D"/>
    <w:rsid w:val="0002127E"/>
    <w:rsid w:val="0002141D"/>
    <w:rsid w:val="00021496"/>
    <w:rsid w:val="00021544"/>
    <w:rsid w:val="00021561"/>
    <w:rsid w:val="00021658"/>
    <w:rsid w:val="00021750"/>
    <w:rsid w:val="000217C8"/>
    <w:rsid w:val="000218E6"/>
    <w:rsid w:val="000218FB"/>
    <w:rsid w:val="0002197E"/>
    <w:rsid w:val="0002198D"/>
    <w:rsid w:val="00021AD8"/>
    <w:rsid w:val="00021ADB"/>
    <w:rsid w:val="00021C14"/>
    <w:rsid w:val="00021CDC"/>
    <w:rsid w:val="00021CF3"/>
    <w:rsid w:val="00021DBB"/>
    <w:rsid w:val="00021DD5"/>
    <w:rsid w:val="00021E52"/>
    <w:rsid w:val="00021E6B"/>
    <w:rsid w:val="00021F11"/>
    <w:rsid w:val="0002200C"/>
    <w:rsid w:val="00022026"/>
    <w:rsid w:val="00022140"/>
    <w:rsid w:val="00022233"/>
    <w:rsid w:val="00022249"/>
    <w:rsid w:val="00022281"/>
    <w:rsid w:val="000222CF"/>
    <w:rsid w:val="000222D0"/>
    <w:rsid w:val="000223A1"/>
    <w:rsid w:val="000223D2"/>
    <w:rsid w:val="000223D8"/>
    <w:rsid w:val="00022485"/>
    <w:rsid w:val="00022502"/>
    <w:rsid w:val="000225BB"/>
    <w:rsid w:val="000225CD"/>
    <w:rsid w:val="000225EA"/>
    <w:rsid w:val="0002266A"/>
    <w:rsid w:val="00022683"/>
    <w:rsid w:val="0002276D"/>
    <w:rsid w:val="000227DD"/>
    <w:rsid w:val="0002281D"/>
    <w:rsid w:val="0002289A"/>
    <w:rsid w:val="000229F6"/>
    <w:rsid w:val="000229FB"/>
    <w:rsid w:val="00022A17"/>
    <w:rsid w:val="00022A4F"/>
    <w:rsid w:val="00022A5D"/>
    <w:rsid w:val="00022AB8"/>
    <w:rsid w:val="00022AE3"/>
    <w:rsid w:val="00022B54"/>
    <w:rsid w:val="00022C1A"/>
    <w:rsid w:val="00022D07"/>
    <w:rsid w:val="00022D5C"/>
    <w:rsid w:val="000230A3"/>
    <w:rsid w:val="000230A9"/>
    <w:rsid w:val="00023126"/>
    <w:rsid w:val="0002314A"/>
    <w:rsid w:val="00023210"/>
    <w:rsid w:val="0002322F"/>
    <w:rsid w:val="00023369"/>
    <w:rsid w:val="00023377"/>
    <w:rsid w:val="0002339A"/>
    <w:rsid w:val="000234AA"/>
    <w:rsid w:val="00023506"/>
    <w:rsid w:val="00023513"/>
    <w:rsid w:val="00023587"/>
    <w:rsid w:val="000235D3"/>
    <w:rsid w:val="000237B2"/>
    <w:rsid w:val="00023811"/>
    <w:rsid w:val="00023823"/>
    <w:rsid w:val="00023838"/>
    <w:rsid w:val="0002388D"/>
    <w:rsid w:val="000238DA"/>
    <w:rsid w:val="00023982"/>
    <w:rsid w:val="00023A28"/>
    <w:rsid w:val="00023AAD"/>
    <w:rsid w:val="00023AD8"/>
    <w:rsid w:val="00023B2F"/>
    <w:rsid w:val="00023B73"/>
    <w:rsid w:val="00023C0E"/>
    <w:rsid w:val="00023DDF"/>
    <w:rsid w:val="00023EDC"/>
    <w:rsid w:val="00023F92"/>
    <w:rsid w:val="00024088"/>
    <w:rsid w:val="000240A4"/>
    <w:rsid w:val="000240DB"/>
    <w:rsid w:val="00024126"/>
    <w:rsid w:val="000241B3"/>
    <w:rsid w:val="0002433E"/>
    <w:rsid w:val="000243D5"/>
    <w:rsid w:val="00024457"/>
    <w:rsid w:val="0002449C"/>
    <w:rsid w:val="0002451E"/>
    <w:rsid w:val="0002451F"/>
    <w:rsid w:val="00024549"/>
    <w:rsid w:val="0002464F"/>
    <w:rsid w:val="00024698"/>
    <w:rsid w:val="000246F4"/>
    <w:rsid w:val="00024708"/>
    <w:rsid w:val="00024780"/>
    <w:rsid w:val="0002479C"/>
    <w:rsid w:val="0002482B"/>
    <w:rsid w:val="000248FF"/>
    <w:rsid w:val="000249EF"/>
    <w:rsid w:val="00024A49"/>
    <w:rsid w:val="00024C2B"/>
    <w:rsid w:val="00024DD7"/>
    <w:rsid w:val="00024F35"/>
    <w:rsid w:val="00024FB3"/>
    <w:rsid w:val="00025023"/>
    <w:rsid w:val="0002503D"/>
    <w:rsid w:val="00025152"/>
    <w:rsid w:val="0002515F"/>
    <w:rsid w:val="00025174"/>
    <w:rsid w:val="00025244"/>
    <w:rsid w:val="00025247"/>
    <w:rsid w:val="000252C5"/>
    <w:rsid w:val="00025487"/>
    <w:rsid w:val="00025523"/>
    <w:rsid w:val="000255E0"/>
    <w:rsid w:val="0002564D"/>
    <w:rsid w:val="000257E1"/>
    <w:rsid w:val="00025854"/>
    <w:rsid w:val="000258E3"/>
    <w:rsid w:val="00025974"/>
    <w:rsid w:val="00025A6A"/>
    <w:rsid w:val="00025A83"/>
    <w:rsid w:val="00025A8C"/>
    <w:rsid w:val="00025B25"/>
    <w:rsid w:val="00025B94"/>
    <w:rsid w:val="00025BB4"/>
    <w:rsid w:val="00025BFC"/>
    <w:rsid w:val="00025BFF"/>
    <w:rsid w:val="00025C18"/>
    <w:rsid w:val="00025CFC"/>
    <w:rsid w:val="00025D98"/>
    <w:rsid w:val="00025DB2"/>
    <w:rsid w:val="00025DDA"/>
    <w:rsid w:val="00025F0F"/>
    <w:rsid w:val="00025F85"/>
    <w:rsid w:val="00025FC2"/>
    <w:rsid w:val="00026033"/>
    <w:rsid w:val="000260AF"/>
    <w:rsid w:val="000260E9"/>
    <w:rsid w:val="000261C6"/>
    <w:rsid w:val="0002625E"/>
    <w:rsid w:val="00026270"/>
    <w:rsid w:val="00026341"/>
    <w:rsid w:val="00026411"/>
    <w:rsid w:val="000264D4"/>
    <w:rsid w:val="00026624"/>
    <w:rsid w:val="00026635"/>
    <w:rsid w:val="0002680E"/>
    <w:rsid w:val="00026904"/>
    <w:rsid w:val="0002696A"/>
    <w:rsid w:val="000269AD"/>
    <w:rsid w:val="00026A22"/>
    <w:rsid w:val="00026B17"/>
    <w:rsid w:val="00026BA4"/>
    <w:rsid w:val="00026C61"/>
    <w:rsid w:val="00026D3E"/>
    <w:rsid w:val="00026D55"/>
    <w:rsid w:val="00026D69"/>
    <w:rsid w:val="00026DB0"/>
    <w:rsid w:val="00026DD2"/>
    <w:rsid w:val="00026EAE"/>
    <w:rsid w:val="00026EDC"/>
    <w:rsid w:val="00026F8E"/>
    <w:rsid w:val="000270C7"/>
    <w:rsid w:val="0002722A"/>
    <w:rsid w:val="0002726F"/>
    <w:rsid w:val="000272BE"/>
    <w:rsid w:val="000272DA"/>
    <w:rsid w:val="0002738C"/>
    <w:rsid w:val="000273B9"/>
    <w:rsid w:val="000273EE"/>
    <w:rsid w:val="00027457"/>
    <w:rsid w:val="00027554"/>
    <w:rsid w:val="00027556"/>
    <w:rsid w:val="00027618"/>
    <w:rsid w:val="0002768A"/>
    <w:rsid w:val="00027733"/>
    <w:rsid w:val="000278AC"/>
    <w:rsid w:val="00027903"/>
    <w:rsid w:val="00027A48"/>
    <w:rsid w:val="00027E2F"/>
    <w:rsid w:val="00027EE9"/>
    <w:rsid w:val="00027FCB"/>
    <w:rsid w:val="00030006"/>
    <w:rsid w:val="0003009C"/>
    <w:rsid w:val="0003037F"/>
    <w:rsid w:val="000303A5"/>
    <w:rsid w:val="000304B8"/>
    <w:rsid w:val="000304CB"/>
    <w:rsid w:val="00030610"/>
    <w:rsid w:val="00030657"/>
    <w:rsid w:val="00030661"/>
    <w:rsid w:val="0003075F"/>
    <w:rsid w:val="000307A7"/>
    <w:rsid w:val="000307A9"/>
    <w:rsid w:val="000307EA"/>
    <w:rsid w:val="000308F0"/>
    <w:rsid w:val="00030947"/>
    <w:rsid w:val="00030970"/>
    <w:rsid w:val="000309BA"/>
    <w:rsid w:val="000309D6"/>
    <w:rsid w:val="000309F7"/>
    <w:rsid w:val="00030ABA"/>
    <w:rsid w:val="00030B07"/>
    <w:rsid w:val="00030B0D"/>
    <w:rsid w:val="00030B22"/>
    <w:rsid w:val="00030BA7"/>
    <w:rsid w:val="00030BF0"/>
    <w:rsid w:val="00030C12"/>
    <w:rsid w:val="00030C54"/>
    <w:rsid w:val="00030C6B"/>
    <w:rsid w:val="00030DA1"/>
    <w:rsid w:val="00030DAA"/>
    <w:rsid w:val="00030E99"/>
    <w:rsid w:val="00030EE9"/>
    <w:rsid w:val="00031052"/>
    <w:rsid w:val="00031113"/>
    <w:rsid w:val="00031119"/>
    <w:rsid w:val="00031146"/>
    <w:rsid w:val="0003123A"/>
    <w:rsid w:val="00031286"/>
    <w:rsid w:val="0003142C"/>
    <w:rsid w:val="00031433"/>
    <w:rsid w:val="000314A9"/>
    <w:rsid w:val="000314B5"/>
    <w:rsid w:val="000314BE"/>
    <w:rsid w:val="000314CF"/>
    <w:rsid w:val="00031542"/>
    <w:rsid w:val="000315F5"/>
    <w:rsid w:val="00031604"/>
    <w:rsid w:val="00031691"/>
    <w:rsid w:val="00031732"/>
    <w:rsid w:val="00031745"/>
    <w:rsid w:val="000317B5"/>
    <w:rsid w:val="0003181F"/>
    <w:rsid w:val="00031880"/>
    <w:rsid w:val="000319B9"/>
    <w:rsid w:val="00031A21"/>
    <w:rsid w:val="00031A37"/>
    <w:rsid w:val="00031AB1"/>
    <w:rsid w:val="00031AD3"/>
    <w:rsid w:val="00031AE5"/>
    <w:rsid w:val="00031B81"/>
    <w:rsid w:val="00031C3E"/>
    <w:rsid w:val="00031C7C"/>
    <w:rsid w:val="00031C7D"/>
    <w:rsid w:val="00031D34"/>
    <w:rsid w:val="00031D8D"/>
    <w:rsid w:val="00031E3D"/>
    <w:rsid w:val="00031F39"/>
    <w:rsid w:val="00031F5E"/>
    <w:rsid w:val="00032039"/>
    <w:rsid w:val="00032165"/>
    <w:rsid w:val="00032175"/>
    <w:rsid w:val="000321CF"/>
    <w:rsid w:val="00032251"/>
    <w:rsid w:val="000322ED"/>
    <w:rsid w:val="00032318"/>
    <w:rsid w:val="000323F8"/>
    <w:rsid w:val="0003254C"/>
    <w:rsid w:val="000325B4"/>
    <w:rsid w:val="0003273D"/>
    <w:rsid w:val="00032761"/>
    <w:rsid w:val="00032899"/>
    <w:rsid w:val="00032AAD"/>
    <w:rsid w:val="00032CAA"/>
    <w:rsid w:val="00032DC4"/>
    <w:rsid w:val="00032DC8"/>
    <w:rsid w:val="00032EB4"/>
    <w:rsid w:val="00032EC1"/>
    <w:rsid w:val="00032ED7"/>
    <w:rsid w:val="00032EE7"/>
    <w:rsid w:val="00032FEE"/>
    <w:rsid w:val="0003300C"/>
    <w:rsid w:val="000330DC"/>
    <w:rsid w:val="00033244"/>
    <w:rsid w:val="0003325C"/>
    <w:rsid w:val="0003326F"/>
    <w:rsid w:val="000332B7"/>
    <w:rsid w:val="000333CF"/>
    <w:rsid w:val="00033491"/>
    <w:rsid w:val="000334D3"/>
    <w:rsid w:val="0003350C"/>
    <w:rsid w:val="00033587"/>
    <w:rsid w:val="0003358E"/>
    <w:rsid w:val="000336BF"/>
    <w:rsid w:val="0003371F"/>
    <w:rsid w:val="00033745"/>
    <w:rsid w:val="000337BD"/>
    <w:rsid w:val="000337F2"/>
    <w:rsid w:val="000339A6"/>
    <w:rsid w:val="000339A9"/>
    <w:rsid w:val="00033A31"/>
    <w:rsid w:val="00033A4C"/>
    <w:rsid w:val="00033AFA"/>
    <w:rsid w:val="00033C0C"/>
    <w:rsid w:val="00033C35"/>
    <w:rsid w:val="00033C39"/>
    <w:rsid w:val="00033CA7"/>
    <w:rsid w:val="00033CA8"/>
    <w:rsid w:val="00033DFB"/>
    <w:rsid w:val="00033EF2"/>
    <w:rsid w:val="0003400A"/>
    <w:rsid w:val="0003415E"/>
    <w:rsid w:val="0003418A"/>
    <w:rsid w:val="00034259"/>
    <w:rsid w:val="0003428D"/>
    <w:rsid w:val="000342E4"/>
    <w:rsid w:val="000343A8"/>
    <w:rsid w:val="000344AF"/>
    <w:rsid w:val="0003453B"/>
    <w:rsid w:val="000346A0"/>
    <w:rsid w:val="0003480E"/>
    <w:rsid w:val="00034856"/>
    <w:rsid w:val="00034872"/>
    <w:rsid w:val="000348FA"/>
    <w:rsid w:val="0003494E"/>
    <w:rsid w:val="00034ADC"/>
    <w:rsid w:val="00034B1C"/>
    <w:rsid w:val="00034BB5"/>
    <w:rsid w:val="00034C69"/>
    <w:rsid w:val="00034C87"/>
    <w:rsid w:val="00034DA4"/>
    <w:rsid w:val="00034E0F"/>
    <w:rsid w:val="00034FC4"/>
    <w:rsid w:val="00034FCA"/>
    <w:rsid w:val="00035007"/>
    <w:rsid w:val="00035064"/>
    <w:rsid w:val="000350E5"/>
    <w:rsid w:val="0003511F"/>
    <w:rsid w:val="00035237"/>
    <w:rsid w:val="000352DA"/>
    <w:rsid w:val="000352EB"/>
    <w:rsid w:val="000352ED"/>
    <w:rsid w:val="000352FC"/>
    <w:rsid w:val="0003531B"/>
    <w:rsid w:val="00035352"/>
    <w:rsid w:val="0003535C"/>
    <w:rsid w:val="000353F7"/>
    <w:rsid w:val="000354A0"/>
    <w:rsid w:val="000354C8"/>
    <w:rsid w:val="000354E4"/>
    <w:rsid w:val="000355EF"/>
    <w:rsid w:val="0003561F"/>
    <w:rsid w:val="00035628"/>
    <w:rsid w:val="000357AF"/>
    <w:rsid w:val="000357EF"/>
    <w:rsid w:val="00035807"/>
    <w:rsid w:val="00035957"/>
    <w:rsid w:val="000359E5"/>
    <w:rsid w:val="00035A5C"/>
    <w:rsid w:val="00035AE9"/>
    <w:rsid w:val="00035B0D"/>
    <w:rsid w:val="00035B1E"/>
    <w:rsid w:val="00035BC6"/>
    <w:rsid w:val="00035C0F"/>
    <w:rsid w:val="00035C47"/>
    <w:rsid w:val="00035CCE"/>
    <w:rsid w:val="00035D82"/>
    <w:rsid w:val="00035E6C"/>
    <w:rsid w:val="00035E7B"/>
    <w:rsid w:val="00035EBF"/>
    <w:rsid w:val="00035ECA"/>
    <w:rsid w:val="00035F30"/>
    <w:rsid w:val="0003600C"/>
    <w:rsid w:val="0003607E"/>
    <w:rsid w:val="000360CF"/>
    <w:rsid w:val="000360D0"/>
    <w:rsid w:val="000361F3"/>
    <w:rsid w:val="0003635E"/>
    <w:rsid w:val="000364B9"/>
    <w:rsid w:val="0003651C"/>
    <w:rsid w:val="0003655F"/>
    <w:rsid w:val="000368E1"/>
    <w:rsid w:val="000368EE"/>
    <w:rsid w:val="00036913"/>
    <w:rsid w:val="00036914"/>
    <w:rsid w:val="00036964"/>
    <w:rsid w:val="000369E4"/>
    <w:rsid w:val="00036A19"/>
    <w:rsid w:val="00036BB1"/>
    <w:rsid w:val="00036C82"/>
    <w:rsid w:val="00036D0E"/>
    <w:rsid w:val="00036D59"/>
    <w:rsid w:val="00036DA8"/>
    <w:rsid w:val="00036DB9"/>
    <w:rsid w:val="00036EA5"/>
    <w:rsid w:val="00036EB2"/>
    <w:rsid w:val="00036F86"/>
    <w:rsid w:val="00036FFF"/>
    <w:rsid w:val="0003700D"/>
    <w:rsid w:val="00037015"/>
    <w:rsid w:val="00037054"/>
    <w:rsid w:val="0003721D"/>
    <w:rsid w:val="00037254"/>
    <w:rsid w:val="000373E3"/>
    <w:rsid w:val="0003746D"/>
    <w:rsid w:val="000374BF"/>
    <w:rsid w:val="00037535"/>
    <w:rsid w:val="0003756F"/>
    <w:rsid w:val="000375AE"/>
    <w:rsid w:val="000375B9"/>
    <w:rsid w:val="000375E2"/>
    <w:rsid w:val="0003774D"/>
    <w:rsid w:val="000377DC"/>
    <w:rsid w:val="00037874"/>
    <w:rsid w:val="000378BE"/>
    <w:rsid w:val="00037A13"/>
    <w:rsid w:val="00037B3C"/>
    <w:rsid w:val="00037BDE"/>
    <w:rsid w:val="00037C99"/>
    <w:rsid w:val="00037CC6"/>
    <w:rsid w:val="00037D78"/>
    <w:rsid w:val="00037D7A"/>
    <w:rsid w:val="00037DB8"/>
    <w:rsid w:val="00037E7B"/>
    <w:rsid w:val="00037E92"/>
    <w:rsid w:val="00037EB9"/>
    <w:rsid w:val="00037F09"/>
    <w:rsid w:val="00037F4D"/>
    <w:rsid w:val="00037F78"/>
    <w:rsid w:val="00037F98"/>
    <w:rsid w:val="0004001D"/>
    <w:rsid w:val="00040092"/>
    <w:rsid w:val="000400FA"/>
    <w:rsid w:val="00040188"/>
    <w:rsid w:val="000401C7"/>
    <w:rsid w:val="000401E9"/>
    <w:rsid w:val="000402A8"/>
    <w:rsid w:val="000402E1"/>
    <w:rsid w:val="000402F5"/>
    <w:rsid w:val="00040315"/>
    <w:rsid w:val="00040355"/>
    <w:rsid w:val="00040365"/>
    <w:rsid w:val="00040366"/>
    <w:rsid w:val="0004039F"/>
    <w:rsid w:val="000404EF"/>
    <w:rsid w:val="0004058E"/>
    <w:rsid w:val="000406C5"/>
    <w:rsid w:val="00040787"/>
    <w:rsid w:val="000407CB"/>
    <w:rsid w:val="000408E3"/>
    <w:rsid w:val="0004092C"/>
    <w:rsid w:val="000409A5"/>
    <w:rsid w:val="00040AE7"/>
    <w:rsid w:val="00040AF9"/>
    <w:rsid w:val="00040C2E"/>
    <w:rsid w:val="00040CA6"/>
    <w:rsid w:val="00040CF7"/>
    <w:rsid w:val="00040D6C"/>
    <w:rsid w:val="00040DA6"/>
    <w:rsid w:val="00040E90"/>
    <w:rsid w:val="00040ECD"/>
    <w:rsid w:val="00040EED"/>
    <w:rsid w:val="00040F5E"/>
    <w:rsid w:val="00040FE0"/>
    <w:rsid w:val="0004106E"/>
    <w:rsid w:val="0004108B"/>
    <w:rsid w:val="000410ED"/>
    <w:rsid w:val="00041108"/>
    <w:rsid w:val="0004127B"/>
    <w:rsid w:val="000412CD"/>
    <w:rsid w:val="00041347"/>
    <w:rsid w:val="00041386"/>
    <w:rsid w:val="0004141E"/>
    <w:rsid w:val="000414BA"/>
    <w:rsid w:val="000414DD"/>
    <w:rsid w:val="00041586"/>
    <w:rsid w:val="000415A8"/>
    <w:rsid w:val="00041608"/>
    <w:rsid w:val="0004162D"/>
    <w:rsid w:val="00041699"/>
    <w:rsid w:val="000416B0"/>
    <w:rsid w:val="000416BD"/>
    <w:rsid w:val="0004170D"/>
    <w:rsid w:val="00041828"/>
    <w:rsid w:val="00041859"/>
    <w:rsid w:val="0004197F"/>
    <w:rsid w:val="0004198C"/>
    <w:rsid w:val="000419D9"/>
    <w:rsid w:val="00041C3C"/>
    <w:rsid w:val="00041C7C"/>
    <w:rsid w:val="00041CFE"/>
    <w:rsid w:val="00041D52"/>
    <w:rsid w:val="00041E5F"/>
    <w:rsid w:val="00041EA8"/>
    <w:rsid w:val="00041F00"/>
    <w:rsid w:val="00041F1C"/>
    <w:rsid w:val="00041FB7"/>
    <w:rsid w:val="00042073"/>
    <w:rsid w:val="0004212D"/>
    <w:rsid w:val="0004215B"/>
    <w:rsid w:val="00042382"/>
    <w:rsid w:val="000423E5"/>
    <w:rsid w:val="000423F6"/>
    <w:rsid w:val="0004243D"/>
    <w:rsid w:val="0004247F"/>
    <w:rsid w:val="00042529"/>
    <w:rsid w:val="000425B6"/>
    <w:rsid w:val="0004263F"/>
    <w:rsid w:val="000426DC"/>
    <w:rsid w:val="00042737"/>
    <w:rsid w:val="0004279C"/>
    <w:rsid w:val="00042817"/>
    <w:rsid w:val="0004285A"/>
    <w:rsid w:val="00042928"/>
    <w:rsid w:val="000429DB"/>
    <w:rsid w:val="00042A5A"/>
    <w:rsid w:val="00042B06"/>
    <w:rsid w:val="00042B76"/>
    <w:rsid w:val="00042C63"/>
    <w:rsid w:val="00042CBB"/>
    <w:rsid w:val="00042CBC"/>
    <w:rsid w:val="00042CCA"/>
    <w:rsid w:val="00042CFB"/>
    <w:rsid w:val="00042D02"/>
    <w:rsid w:val="00042DA2"/>
    <w:rsid w:val="00042DF7"/>
    <w:rsid w:val="00042E48"/>
    <w:rsid w:val="00042E49"/>
    <w:rsid w:val="00042F76"/>
    <w:rsid w:val="00042FDB"/>
    <w:rsid w:val="0004308D"/>
    <w:rsid w:val="0004314A"/>
    <w:rsid w:val="00043157"/>
    <w:rsid w:val="000431D8"/>
    <w:rsid w:val="00043212"/>
    <w:rsid w:val="0004333B"/>
    <w:rsid w:val="0004334F"/>
    <w:rsid w:val="00043394"/>
    <w:rsid w:val="00043444"/>
    <w:rsid w:val="000436BD"/>
    <w:rsid w:val="000436DE"/>
    <w:rsid w:val="000436F0"/>
    <w:rsid w:val="00043759"/>
    <w:rsid w:val="0004376A"/>
    <w:rsid w:val="000437A7"/>
    <w:rsid w:val="000438D0"/>
    <w:rsid w:val="0004399D"/>
    <w:rsid w:val="00043A43"/>
    <w:rsid w:val="00043A50"/>
    <w:rsid w:val="00043C34"/>
    <w:rsid w:val="00043C69"/>
    <w:rsid w:val="00043DA1"/>
    <w:rsid w:val="00043DC3"/>
    <w:rsid w:val="00043E0E"/>
    <w:rsid w:val="00043E21"/>
    <w:rsid w:val="00043F20"/>
    <w:rsid w:val="00043F58"/>
    <w:rsid w:val="00043F9C"/>
    <w:rsid w:val="000440D9"/>
    <w:rsid w:val="00044211"/>
    <w:rsid w:val="00044356"/>
    <w:rsid w:val="00044416"/>
    <w:rsid w:val="00044432"/>
    <w:rsid w:val="000444B8"/>
    <w:rsid w:val="000444F7"/>
    <w:rsid w:val="00044587"/>
    <w:rsid w:val="000446C0"/>
    <w:rsid w:val="000446F4"/>
    <w:rsid w:val="00044700"/>
    <w:rsid w:val="000447FE"/>
    <w:rsid w:val="00044919"/>
    <w:rsid w:val="00044A0C"/>
    <w:rsid w:val="00044AB8"/>
    <w:rsid w:val="00044CBF"/>
    <w:rsid w:val="00044E4C"/>
    <w:rsid w:val="00044E65"/>
    <w:rsid w:val="00044E76"/>
    <w:rsid w:val="0004513B"/>
    <w:rsid w:val="00045170"/>
    <w:rsid w:val="0004517F"/>
    <w:rsid w:val="00045258"/>
    <w:rsid w:val="00045305"/>
    <w:rsid w:val="0004538D"/>
    <w:rsid w:val="000453E6"/>
    <w:rsid w:val="00045426"/>
    <w:rsid w:val="0004545C"/>
    <w:rsid w:val="000454AC"/>
    <w:rsid w:val="00045551"/>
    <w:rsid w:val="00045809"/>
    <w:rsid w:val="0004586E"/>
    <w:rsid w:val="000458CF"/>
    <w:rsid w:val="000458DC"/>
    <w:rsid w:val="00045919"/>
    <w:rsid w:val="0004593E"/>
    <w:rsid w:val="00045B3B"/>
    <w:rsid w:val="00045BF6"/>
    <w:rsid w:val="00045C3D"/>
    <w:rsid w:val="00045D80"/>
    <w:rsid w:val="00045E7D"/>
    <w:rsid w:val="00045EAD"/>
    <w:rsid w:val="00045EF5"/>
    <w:rsid w:val="00046021"/>
    <w:rsid w:val="00046057"/>
    <w:rsid w:val="00046208"/>
    <w:rsid w:val="0004643C"/>
    <w:rsid w:val="0004644A"/>
    <w:rsid w:val="00046574"/>
    <w:rsid w:val="000465D2"/>
    <w:rsid w:val="000465D4"/>
    <w:rsid w:val="00046806"/>
    <w:rsid w:val="00046891"/>
    <w:rsid w:val="00046898"/>
    <w:rsid w:val="00046914"/>
    <w:rsid w:val="00046A0A"/>
    <w:rsid w:val="00046ABD"/>
    <w:rsid w:val="00046CA2"/>
    <w:rsid w:val="00046CC6"/>
    <w:rsid w:val="00046D81"/>
    <w:rsid w:val="00046DE6"/>
    <w:rsid w:val="00046F4D"/>
    <w:rsid w:val="00046FA7"/>
    <w:rsid w:val="00047175"/>
    <w:rsid w:val="0004724D"/>
    <w:rsid w:val="00047259"/>
    <w:rsid w:val="00047315"/>
    <w:rsid w:val="00047348"/>
    <w:rsid w:val="000473B8"/>
    <w:rsid w:val="00047430"/>
    <w:rsid w:val="00047465"/>
    <w:rsid w:val="000474DC"/>
    <w:rsid w:val="00047542"/>
    <w:rsid w:val="0004754F"/>
    <w:rsid w:val="00047601"/>
    <w:rsid w:val="0004760A"/>
    <w:rsid w:val="0004775F"/>
    <w:rsid w:val="000477AF"/>
    <w:rsid w:val="000477B0"/>
    <w:rsid w:val="000477E9"/>
    <w:rsid w:val="000478B9"/>
    <w:rsid w:val="00047AFD"/>
    <w:rsid w:val="00047D06"/>
    <w:rsid w:val="00047D88"/>
    <w:rsid w:val="00047E16"/>
    <w:rsid w:val="00047E3C"/>
    <w:rsid w:val="00047EC3"/>
    <w:rsid w:val="00047EEC"/>
    <w:rsid w:val="00047F1B"/>
    <w:rsid w:val="00047FCE"/>
    <w:rsid w:val="00050198"/>
    <w:rsid w:val="000501F9"/>
    <w:rsid w:val="00050269"/>
    <w:rsid w:val="000502EE"/>
    <w:rsid w:val="000502F2"/>
    <w:rsid w:val="00050323"/>
    <w:rsid w:val="0005032D"/>
    <w:rsid w:val="0005033E"/>
    <w:rsid w:val="000503DD"/>
    <w:rsid w:val="00050421"/>
    <w:rsid w:val="00050462"/>
    <w:rsid w:val="0005046D"/>
    <w:rsid w:val="0005052B"/>
    <w:rsid w:val="00050553"/>
    <w:rsid w:val="0005070D"/>
    <w:rsid w:val="000507F3"/>
    <w:rsid w:val="00050821"/>
    <w:rsid w:val="000508B4"/>
    <w:rsid w:val="000508E6"/>
    <w:rsid w:val="00050A7A"/>
    <w:rsid w:val="00050B35"/>
    <w:rsid w:val="00050BCA"/>
    <w:rsid w:val="00050C26"/>
    <w:rsid w:val="00050C3C"/>
    <w:rsid w:val="00050CBE"/>
    <w:rsid w:val="00050D44"/>
    <w:rsid w:val="00050D49"/>
    <w:rsid w:val="00050DB0"/>
    <w:rsid w:val="00050DC4"/>
    <w:rsid w:val="00050E58"/>
    <w:rsid w:val="00050EB5"/>
    <w:rsid w:val="00050F20"/>
    <w:rsid w:val="00050F39"/>
    <w:rsid w:val="00050F92"/>
    <w:rsid w:val="00050FDB"/>
    <w:rsid w:val="00051106"/>
    <w:rsid w:val="00051216"/>
    <w:rsid w:val="000512DA"/>
    <w:rsid w:val="00051355"/>
    <w:rsid w:val="000514FC"/>
    <w:rsid w:val="00051535"/>
    <w:rsid w:val="000515ED"/>
    <w:rsid w:val="000515F6"/>
    <w:rsid w:val="0005172A"/>
    <w:rsid w:val="0005179E"/>
    <w:rsid w:val="00051818"/>
    <w:rsid w:val="0005187C"/>
    <w:rsid w:val="000518BE"/>
    <w:rsid w:val="00051AA4"/>
    <w:rsid w:val="00051B09"/>
    <w:rsid w:val="00051B85"/>
    <w:rsid w:val="00051BC2"/>
    <w:rsid w:val="00051C67"/>
    <w:rsid w:val="00051C7B"/>
    <w:rsid w:val="00051E88"/>
    <w:rsid w:val="00051EF5"/>
    <w:rsid w:val="00051FFA"/>
    <w:rsid w:val="00052014"/>
    <w:rsid w:val="00052093"/>
    <w:rsid w:val="000520C8"/>
    <w:rsid w:val="00052316"/>
    <w:rsid w:val="0005232D"/>
    <w:rsid w:val="000523C7"/>
    <w:rsid w:val="00052463"/>
    <w:rsid w:val="0005246A"/>
    <w:rsid w:val="000524A6"/>
    <w:rsid w:val="0005255A"/>
    <w:rsid w:val="0005257A"/>
    <w:rsid w:val="00052745"/>
    <w:rsid w:val="00052767"/>
    <w:rsid w:val="000527D5"/>
    <w:rsid w:val="00052A44"/>
    <w:rsid w:val="00052B41"/>
    <w:rsid w:val="00052CF4"/>
    <w:rsid w:val="00052D42"/>
    <w:rsid w:val="00052D78"/>
    <w:rsid w:val="00052D9A"/>
    <w:rsid w:val="00052DB7"/>
    <w:rsid w:val="00052E10"/>
    <w:rsid w:val="00052E3F"/>
    <w:rsid w:val="00052EAB"/>
    <w:rsid w:val="0005309D"/>
    <w:rsid w:val="000530D5"/>
    <w:rsid w:val="000530E0"/>
    <w:rsid w:val="00053145"/>
    <w:rsid w:val="0005321A"/>
    <w:rsid w:val="0005330E"/>
    <w:rsid w:val="000533B3"/>
    <w:rsid w:val="0005350F"/>
    <w:rsid w:val="0005354B"/>
    <w:rsid w:val="00053555"/>
    <w:rsid w:val="00053585"/>
    <w:rsid w:val="000535ED"/>
    <w:rsid w:val="0005369E"/>
    <w:rsid w:val="00053721"/>
    <w:rsid w:val="00053739"/>
    <w:rsid w:val="000538C4"/>
    <w:rsid w:val="00053A09"/>
    <w:rsid w:val="00053A2A"/>
    <w:rsid w:val="00053BE6"/>
    <w:rsid w:val="00053C42"/>
    <w:rsid w:val="00053C7A"/>
    <w:rsid w:val="00053CF8"/>
    <w:rsid w:val="00053DA3"/>
    <w:rsid w:val="00053F2B"/>
    <w:rsid w:val="00053F59"/>
    <w:rsid w:val="00053FE6"/>
    <w:rsid w:val="000540C6"/>
    <w:rsid w:val="0005419B"/>
    <w:rsid w:val="00054369"/>
    <w:rsid w:val="000543ED"/>
    <w:rsid w:val="00054450"/>
    <w:rsid w:val="00054508"/>
    <w:rsid w:val="0005450E"/>
    <w:rsid w:val="0005456B"/>
    <w:rsid w:val="000545EB"/>
    <w:rsid w:val="0005466C"/>
    <w:rsid w:val="00054672"/>
    <w:rsid w:val="000546FC"/>
    <w:rsid w:val="000547B5"/>
    <w:rsid w:val="000547D8"/>
    <w:rsid w:val="00054857"/>
    <w:rsid w:val="00054858"/>
    <w:rsid w:val="00054896"/>
    <w:rsid w:val="00054981"/>
    <w:rsid w:val="000549A0"/>
    <w:rsid w:val="000549AD"/>
    <w:rsid w:val="000549E6"/>
    <w:rsid w:val="00054B22"/>
    <w:rsid w:val="00054B77"/>
    <w:rsid w:val="00054D4C"/>
    <w:rsid w:val="00054E0B"/>
    <w:rsid w:val="00054F17"/>
    <w:rsid w:val="000551FA"/>
    <w:rsid w:val="000552AA"/>
    <w:rsid w:val="000552CB"/>
    <w:rsid w:val="000553E0"/>
    <w:rsid w:val="0005545A"/>
    <w:rsid w:val="00055485"/>
    <w:rsid w:val="00055551"/>
    <w:rsid w:val="00055820"/>
    <w:rsid w:val="000559F3"/>
    <w:rsid w:val="00055A35"/>
    <w:rsid w:val="00055AA3"/>
    <w:rsid w:val="00055AA7"/>
    <w:rsid w:val="00055AE3"/>
    <w:rsid w:val="00055B0B"/>
    <w:rsid w:val="00055B55"/>
    <w:rsid w:val="00055BC3"/>
    <w:rsid w:val="00055CB9"/>
    <w:rsid w:val="00055D27"/>
    <w:rsid w:val="00055DAB"/>
    <w:rsid w:val="00055E95"/>
    <w:rsid w:val="0005602B"/>
    <w:rsid w:val="0005612B"/>
    <w:rsid w:val="00056139"/>
    <w:rsid w:val="00056149"/>
    <w:rsid w:val="00056248"/>
    <w:rsid w:val="00056300"/>
    <w:rsid w:val="000563D2"/>
    <w:rsid w:val="000563E7"/>
    <w:rsid w:val="00056408"/>
    <w:rsid w:val="0005641F"/>
    <w:rsid w:val="000564C2"/>
    <w:rsid w:val="000564CC"/>
    <w:rsid w:val="000564E1"/>
    <w:rsid w:val="0005657A"/>
    <w:rsid w:val="00056924"/>
    <w:rsid w:val="0005697D"/>
    <w:rsid w:val="00056AA9"/>
    <w:rsid w:val="00056D39"/>
    <w:rsid w:val="00056D79"/>
    <w:rsid w:val="00056DD0"/>
    <w:rsid w:val="00056DF0"/>
    <w:rsid w:val="00056E73"/>
    <w:rsid w:val="00056F27"/>
    <w:rsid w:val="00056F47"/>
    <w:rsid w:val="00056FF7"/>
    <w:rsid w:val="00057192"/>
    <w:rsid w:val="000572A6"/>
    <w:rsid w:val="000572CB"/>
    <w:rsid w:val="00057303"/>
    <w:rsid w:val="00057493"/>
    <w:rsid w:val="000574AE"/>
    <w:rsid w:val="0005754E"/>
    <w:rsid w:val="00057554"/>
    <w:rsid w:val="0005757B"/>
    <w:rsid w:val="00057612"/>
    <w:rsid w:val="000576A8"/>
    <w:rsid w:val="00057720"/>
    <w:rsid w:val="000577FD"/>
    <w:rsid w:val="00057854"/>
    <w:rsid w:val="00057866"/>
    <w:rsid w:val="0005791F"/>
    <w:rsid w:val="00057930"/>
    <w:rsid w:val="0005795E"/>
    <w:rsid w:val="00057B31"/>
    <w:rsid w:val="00057B77"/>
    <w:rsid w:val="00057BBA"/>
    <w:rsid w:val="00057BD6"/>
    <w:rsid w:val="00057C41"/>
    <w:rsid w:val="00057CB2"/>
    <w:rsid w:val="00057CE3"/>
    <w:rsid w:val="00057D00"/>
    <w:rsid w:val="00057D0A"/>
    <w:rsid w:val="00057D32"/>
    <w:rsid w:val="00057D53"/>
    <w:rsid w:val="00057D7C"/>
    <w:rsid w:val="00057D83"/>
    <w:rsid w:val="00057DEB"/>
    <w:rsid w:val="00057E53"/>
    <w:rsid w:val="00057E9F"/>
    <w:rsid w:val="00060001"/>
    <w:rsid w:val="00060080"/>
    <w:rsid w:val="00060169"/>
    <w:rsid w:val="000601D1"/>
    <w:rsid w:val="000601D4"/>
    <w:rsid w:val="0006020E"/>
    <w:rsid w:val="00060273"/>
    <w:rsid w:val="00060278"/>
    <w:rsid w:val="000602F8"/>
    <w:rsid w:val="00060337"/>
    <w:rsid w:val="000603C8"/>
    <w:rsid w:val="000604BA"/>
    <w:rsid w:val="00060680"/>
    <w:rsid w:val="00060721"/>
    <w:rsid w:val="000607E6"/>
    <w:rsid w:val="00060854"/>
    <w:rsid w:val="00060944"/>
    <w:rsid w:val="0006094F"/>
    <w:rsid w:val="0006097C"/>
    <w:rsid w:val="00060A0D"/>
    <w:rsid w:val="00060A26"/>
    <w:rsid w:val="00060A74"/>
    <w:rsid w:val="00060B2B"/>
    <w:rsid w:val="00060BD7"/>
    <w:rsid w:val="00060BDC"/>
    <w:rsid w:val="00060BEB"/>
    <w:rsid w:val="00060C5D"/>
    <w:rsid w:val="00060C6C"/>
    <w:rsid w:val="00060C9E"/>
    <w:rsid w:val="00060D9E"/>
    <w:rsid w:val="00060E2F"/>
    <w:rsid w:val="00060E6D"/>
    <w:rsid w:val="00060FB5"/>
    <w:rsid w:val="00060FD3"/>
    <w:rsid w:val="00061147"/>
    <w:rsid w:val="0006114B"/>
    <w:rsid w:val="00061331"/>
    <w:rsid w:val="0006133B"/>
    <w:rsid w:val="0006138B"/>
    <w:rsid w:val="000613B0"/>
    <w:rsid w:val="0006146C"/>
    <w:rsid w:val="00061470"/>
    <w:rsid w:val="0006157A"/>
    <w:rsid w:val="000615C7"/>
    <w:rsid w:val="000616A5"/>
    <w:rsid w:val="0006177E"/>
    <w:rsid w:val="000617FA"/>
    <w:rsid w:val="00061982"/>
    <w:rsid w:val="00061A0A"/>
    <w:rsid w:val="00061C77"/>
    <w:rsid w:val="00061C7E"/>
    <w:rsid w:val="00061CA1"/>
    <w:rsid w:val="00061CB3"/>
    <w:rsid w:val="00061DB9"/>
    <w:rsid w:val="00061F36"/>
    <w:rsid w:val="00061F6B"/>
    <w:rsid w:val="00061FDB"/>
    <w:rsid w:val="000620F5"/>
    <w:rsid w:val="0006213A"/>
    <w:rsid w:val="000621F9"/>
    <w:rsid w:val="0006224D"/>
    <w:rsid w:val="00062257"/>
    <w:rsid w:val="0006228B"/>
    <w:rsid w:val="00062299"/>
    <w:rsid w:val="00062321"/>
    <w:rsid w:val="000623E5"/>
    <w:rsid w:val="00062580"/>
    <w:rsid w:val="000625B8"/>
    <w:rsid w:val="00062609"/>
    <w:rsid w:val="0006266C"/>
    <w:rsid w:val="0006267C"/>
    <w:rsid w:val="0006271D"/>
    <w:rsid w:val="00062736"/>
    <w:rsid w:val="0006275E"/>
    <w:rsid w:val="000627EA"/>
    <w:rsid w:val="0006281B"/>
    <w:rsid w:val="00062821"/>
    <w:rsid w:val="00062831"/>
    <w:rsid w:val="000628D6"/>
    <w:rsid w:val="0006292E"/>
    <w:rsid w:val="00062995"/>
    <w:rsid w:val="000629BE"/>
    <w:rsid w:val="000629F9"/>
    <w:rsid w:val="00062AAC"/>
    <w:rsid w:val="00062AC9"/>
    <w:rsid w:val="00062C54"/>
    <w:rsid w:val="00062C5D"/>
    <w:rsid w:val="00062D63"/>
    <w:rsid w:val="00062D69"/>
    <w:rsid w:val="00062E61"/>
    <w:rsid w:val="00062EBB"/>
    <w:rsid w:val="00062F21"/>
    <w:rsid w:val="00062FAE"/>
    <w:rsid w:val="000631C7"/>
    <w:rsid w:val="00063311"/>
    <w:rsid w:val="0006339D"/>
    <w:rsid w:val="000634D0"/>
    <w:rsid w:val="00063512"/>
    <w:rsid w:val="00063535"/>
    <w:rsid w:val="0006353E"/>
    <w:rsid w:val="000635A5"/>
    <w:rsid w:val="00063675"/>
    <w:rsid w:val="000636E4"/>
    <w:rsid w:val="000636FE"/>
    <w:rsid w:val="000637AF"/>
    <w:rsid w:val="000637F4"/>
    <w:rsid w:val="000638A7"/>
    <w:rsid w:val="000638DE"/>
    <w:rsid w:val="00063937"/>
    <w:rsid w:val="00063A88"/>
    <w:rsid w:val="00063BEB"/>
    <w:rsid w:val="00063C4F"/>
    <w:rsid w:val="00063C70"/>
    <w:rsid w:val="00063CB3"/>
    <w:rsid w:val="00063CC3"/>
    <w:rsid w:val="00063D69"/>
    <w:rsid w:val="00063DC8"/>
    <w:rsid w:val="00063E6B"/>
    <w:rsid w:val="00063E91"/>
    <w:rsid w:val="00063EB5"/>
    <w:rsid w:val="00064091"/>
    <w:rsid w:val="0006412B"/>
    <w:rsid w:val="000642C8"/>
    <w:rsid w:val="000642EE"/>
    <w:rsid w:val="0006432A"/>
    <w:rsid w:val="00064338"/>
    <w:rsid w:val="000643B0"/>
    <w:rsid w:val="000644CF"/>
    <w:rsid w:val="00064510"/>
    <w:rsid w:val="0006451F"/>
    <w:rsid w:val="000645DE"/>
    <w:rsid w:val="00064682"/>
    <w:rsid w:val="00064704"/>
    <w:rsid w:val="000647BF"/>
    <w:rsid w:val="000647C1"/>
    <w:rsid w:val="0006481A"/>
    <w:rsid w:val="000648BA"/>
    <w:rsid w:val="00064A40"/>
    <w:rsid w:val="00064B70"/>
    <w:rsid w:val="00064C0C"/>
    <w:rsid w:val="00064C2E"/>
    <w:rsid w:val="00064EE9"/>
    <w:rsid w:val="00064F1F"/>
    <w:rsid w:val="00064FA0"/>
    <w:rsid w:val="00065320"/>
    <w:rsid w:val="00065328"/>
    <w:rsid w:val="0006536E"/>
    <w:rsid w:val="0006537A"/>
    <w:rsid w:val="000653D6"/>
    <w:rsid w:val="000653DC"/>
    <w:rsid w:val="000653E6"/>
    <w:rsid w:val="00065520"/>
    <w:rsid w:val="000655F0"/>
    <w:rsid w:val="00065617"/>
    <w:rsid w:val="000656AB"/>
    <w:rsid w:val="000656F8"/>
    <w:rsid w:val="000656FF"/>
    <w:rsid w:val="00065754"/>
    <w:rsid w:val="000658A1"/>
    <w:rsid w:val="000658EE"/>
    <w:rsid w:val="000658F8"/>
    <w:rsid w:val="0006597B"/>
    <w:rsid w:val="0006599E"/>
    <w:rsid w:val="000659A7"/>
    <w:rsid w:val="000659FB"/>
    <w:rsid w:val="00065A05"/>
    <w:rsid w:val="00065A16"/>
    <w:rsid w:val="00065A1D"/>
    <w:rsid w:val="00065A37"/>
    <w:rsid w:val="00065A8B"/>
    <w:rsid w:val="00065AA2"/>
    <w:rsid w:val="00065B26"/>
    <w:rsid w:val="00065B5A"/>
    <w:rsid w:val="00065BB8"/>
    <w:rsid w:val="00065C2E"/>
    <w:rsid w:val="00065D25"/>
    <w:rsid w:val="00065D5C"/>
    <w:rsid w:val="00065DA0"/>
    <w:rsid w:val="00065DB1"/>
    <w:rsid w:val="00065DBA"/>
    <w:rsid w:val="00065E6D"/>
    <w:rsid w:val="00065F67"/>
    <w:rsid w:val="00065FF6"/>
    <w:rsid w:val="00066023"/>
    <w:rsid w:val="00066095"/>
    <w:rsid w:val="000660A0"/>
    <w:rsid w:val="000661F2"/>
    <w:rsid w:val="00066263"/>
    <w:rsid w:val="000663A6"/>
    <w:rsid w:val="00066412"/>
    <w:rsid w:val="00066480"/>
    <w:rsid w:val="0006664D"/>
    <w:rsid w:val="00066692"/>
    <w:rsid w:val="0006675A"/>
    <w:rsid w:val="000667D5"/>
    <w:rsid w:val="00066864"/>
    <w:rsid w:val="000668E2"/>
    <w:rsid w:val="00066990"/>
    <w:rsid w:val="00066A6A"/>
    <w:rsid w:val="00066B05"/>
    <w:rsid w:val="00066B1D"/>
    <w:rsid w:val="00066B6F"/>
    <w:rsid w:val="00066D61"/>
    <w:rsid w:val="00066D63"/>
    <w:rsid w:val="00066D8A"/>
    <w:rsid w:val="00066D9F"/>
    <w:rsid w:val="00066DDC"/>
    <w:rsid w:val="00066E5B"/>
    <w:rsid w:val="00066E99"/>
    <w:rsid w:val="00066F3C"/>
    <w:rsid w:val="000670E8"/>
    <w:rsid w:val="00067113"/>
    <w:rsid w:val="00067118"/>
    <w:rsid w:val="00067160"/>
    <w:rsid w:val="00067179"/>
    <w:rsid w:val="000671A8"/>
    <w:rsid w:val="00067338"/>
    <w:rsid w:val="00067340"/>
    <w:rsid w:val="000673A9"/>
    <w:rsid w:val="0006756D"/>
    <w:rsid w:val="0006756E"/>
    <w:rsid w:val="00067663"/>
    <w:rsid w:val="0006769B"/>
    <w:rsid w:val="000677CA"/>
    <w:rsid w:val="00067802"/>
    <w:rsid w:val="0006781A"/>
    <w:rsid w:val="0006795B"/>
    <w:rsid w:val="00067A53"/>
    <w:rsid w:val="00067BEB"/>
    <w:rsid w:val="00067BF4"/>
    <w:rsid w:val="00067C21"/>
    <w:rsid w:val="00067C9D"/>
    <w:rsid w:val="00067CA2"/>
    <w:rsid w:val="00067D67"/>
    <w:rsid w:val="00067E02"/>
    <w:rsid w:val="00067E36"/>
    <w:rsid w:val="00067EC9"/>
    <w:rsid w:val="00067F1A"/>
    <w:rsid w:val="00067F5B"/>
    <w:rsid w:val="00067FC1"/>
    <w:rsid w:val="00067FE1"/>
    <w:rsid w:val="00070054"/>
    <w:rsid w:val="000700A8"/>
    <w:rsid w:val="00070127"/>
    <w:rsid w:val="0007012E"/>
    <w:rsid w:val="00070159"/>
    <w:rsid w:val="000701A7"/>
    <w:rsid w:val="00070219"/>
    <w:rsid w:val="000702DD"/>
    <w:rsid w:val="000703A5"/>
    <w:rsid w:val="000703D6"/>
    <w:rsid w:val="00070446"/>
    <w:rsid w:val="00070461"/>
    <w:rsid w:val="000705A5"/>
    <w:rsid w:val="000705BC"/>
    <w:rsid w:val="0007064F"/>
    <w:rsid w:val="0007065A"/>
    <w:rsid w:val="000706EE"/>
    <w:rsid w:val="00070718"/>
    <w:rsid w:val="00070886"/>
    <w:rsid w:val="000708E3"/>
    <w:rsid w:val="00070929"/>
    <w:rsid w:val="000709C9"/>
    <w:rsid w:val="000709EF"/>
    <w:rsid w:val="00070AB2"/>
    <w:rsid w:val="00070AEB"/>
    <w:rsid w:val="00070B90"/>
    <w:rsid w:val="00070BF8"/>
    <w:rsid w:val="00070C7B"/>
    <w:rsid w:val="00070CD0"/>
    <w:rsid w:val="00070E01"/>
    <w:rsid w:val="00070EDD"/>
    <w:rsid w:val="00070EFC"/>
    <w:rsid w:val="00070FCC"/>
    <w:rsid w:val="0007103F"/>
    <w:rsid w:val="00071056"/>
    <w:rsid w:val="0007108C"/>
    <w:rsid w:val="0007113A"/>
    <w:rsid w:val="000712B3"/>
    <w:rsid w:val="000712BE"/>
    <w:rsid w:val="000712F4"/>
    <w:rsid w:val="0007131D"/>
    <w:rsid w:val="0007158C"/>
    <w:rsid w:val="000715CD"/>
    <w:rsid w:val="0007164E"/>
    <w:rsid w:val="000716A1"/>
    <w:rsid w:val="000716A8"/>
    <w:rsid w:val="0007177B"/>
    <w:rsid w:val="000717A5"/>
    <w:rsid w:val="000717D1"/>
    <w:rsid w:val="000719C8"/>
    <w:rsid w:val="000719D5"/>
    <w:rsid w:val="00071AF4"/>
    <w:rsid w:val="00071B32"/>
    <w:rsid w:val="00071B89"/>
    <w:rsid w:val="00071C16"/>
    <w:rsid w:val="00071C1E"/>
    <w:rsid w:val="00071C53"/>
    <w:rsid w:val="00071CFF"/>
    <w:rsid w:val="00071D64"/>
    <w:rsid w:val="00071DC5"/>
    <w:rsid w:val="00071E82"/>
    <w:rsid w:val="00071F9E"/>
    <w:rsid w:val="00071FF7"/>
    <w:rsid w:val="000720A2"/>
    <w:rsid w:val="000720F3"/>
    <w:rsid w:val="00072122"/>
    <w:rsid w:val="000721A2"/>
    <w:rsid w:val="00072231"/>
    <w:rsid w:val="00072250"/>
    <w:rsid w:val="000722D1"/>
    <w:rsid w:val="00072357"/>
    <w:rsid w:val="00072361"/>
    <w:rsid w:val="000723E2"/>
    <w:rsid w:val="000723F1"/>
    <w:rsid w:val="00072445"/>
    <w:rsid w:val="0007252C"/>
    <w:rsid w:val="00072571"/>
    <w:rsid w:val="0007257D"/>
    <w:rsid w:val="00072584"/>
    <w:rsid w:val="00072596"/>
    <w:rsid w:val="000725A5"/>
    <w:rsid w:val="000725A9"/>
    <w:rsid w:val="00072989"/>
    <w:rsid w:val="00072992"/>
    <w:rsid w:val="00072A6E"/>
    <w:rsid w:val="00072B33"/>
    <w:rsid w:val="00072B82"/>
    <w:rsid w:val="00072C0B"/>
    <w:rsid w:val="00072C19"/>
    <w:rsid w:val="00072C3C"/>
    <w:rsid w:val="00072C5C"/>
    <w:rsid w:val="00072D35"/>
    <w:rsid w:val="00072D38"/>
    <w:rsid w:val="00072D6C"/>
    <w:rsid w:val="00072E24"/>
    <w:rsid w:val="00072E5D"/>
    <w:rsid w:val="00072EEC"/>
    <w:rsid w:val="00072F91"/>
    <w:rsid w:val="00072FBA"/>
    <w:rsid w:val="00072FBE"/>
    <w:rsid w:val="00072FCB"/>
    <w:rsid w:val="00072FCD"/>
    <w:rsid w:val="00072FD7"/>
    <w:rsid w:val="0007304C"/>
    <w:rsid w:val="000730AB"/>
    <w:rsid w:val="000731F9"/>
    <w:rsid w:val="0007328C"/>
    <w:rsid w:val="00073340"/>
    <w:rsid w:val="0007336F"/>
    <w:rsid w:val="00073400"/>
    <w:rsid w:val="00073536"/>
    <w:rsid w:val="0007357E"/>
    <w:rsid w:val="000735E4"/>
    <w:rsid w:val="00073625"/>
    <w:rsid w:val="00073693"/>
    <w:rsid w:val="000736EB"/>
    <w:rsid w:val="00073756"/>
    <w:rsid w:val="00073770"/>
    <w:rsid w:val="0007382A"/>
    <w:rsid w:val="00073879"/>
    <w:rsid w:val="0007388E"/>
    <w:rsid w:val="000739C3"/>
    <w:rsid w:val="000739E1"/>
    <w:rsid w:val="00073AE5"/>
    <w:rsid w:val="00073BB5"/>
    <w:rsid w:val="00073D1D"/>
    <w:rsid w:val="00073EBF"/>
    <w:rsid w:val="00074095"/>
    <w:rsid w:val="00074155"/>
    <w:rsid w:val="00074251"/>
    <w:rsid w:val="0007425D"/>
    <w:rsid w:val="000742DD"/>
    <w:rsid w:val="00074339"/>
    <w:rsid w:val="000745D6"/>
    <w:rsid w:val="000747BF"/>
    <w:rsid w:val="000747D5"/>
    <w:rsid w:val="0007480E"/>
    <w:rsid w:val="00074874"/>
    <w:rsid w:val="0007489A"/>
    <w:rsid w:val="000748A3"/>
    <w:rsid w:val="00074954"/>
    <w:rsid w:val="00074997"/>
    <w:rsid w:val="00074AA5"/>
    <w:rsid w:val="00074C71"/>
    <w:rsid w:val="00074CC8"/>
    <w:rsid w:val="00074D9D"/>
    <w:rsid w:val="00074DBC"/>
    <w:rsid w:val="00074E08"/>
    <w:rsid w:val="00074EDA"/>
    <w:rsid w:val="00074EDC"/>
    <w:rsid w:val="00074F8C"/>
    <w:rsid w:val="00075154"/>
    <w:rsid w:val="0007534F"/>
    <w:rsid w:val="000753EE"/>
    <w:rsid w:val="0007542D"/>
    <w:rsid w:val="0007543D"/>
    <w:rsid w:val="00075444"/>
    <w:rsid w:val="00075470"/>
    <w:rsid w:val="000754FC"/>
    <w:rsid w:val="00075501"/>
    <w:rsid w:val="00075530"/>
    <w:rsid w:val="00075542"/>
    <w:rsid w:val="00075567"/>
    <w:rsid w:val="000755A0"/>
    <w:rsid w:val="00075629"/>
    <w:rsid w:val="000756B3"/>
    <w:rsid w:val="00075703"/>
    <w:rsid w:val="0007570B"/>
    <w:rsid w:val="0007574E"/>
    <w:rsid w:val="00075753"/>
    <w:rsid w:val="000757E8"/>
    <w:rsid w:val="0007596D"/>
    <w:rsid w:val="00075979"/>
    <w:rsid w:val="00075A67"/>
    <w:rsid w:val="00075AEA"/>
    <w:rsid w:val="00075BBA"/>
    <w:rsid w:val="00075D31"/>
    <w:rsid w:val="00075DC7"/>
    <w:rsid w:val="00075E24"/>
    <w:rsid w:val="00075E46"/>
    <w:rsid w:val="00075E50"/>
    <w:rsid w:val="00075E7F"/>
    <w:rsid w:val="00075ECE"/>
    <w:rsid w:val="00075F22"/>
    <w:rsid w:val="0007616B"/>
    <w:rsid w:val="0007618F"/>
    <w:rsid w:val="00076224"/>
    <w:rsid w:val="000762B4"/>
    <w:rsid w:val="000762D8"/>
    <w:rsid w:val="000762DE"/>
    <w:rsid w:val="0007630C"/>
    <w:rsid w:val="00076417"/>
    <w:rsid w:val="00076444"/>
    <w:rsid w:val="000764F4"/>
    <w:rsid w:val="000764FA"/>
    <w:rsid w:val="0007657A"/>
    <w:rsid w:val="00076607"/>
    <w:rsid w:val="0007661C"/>
    <w:rsid w:val="00076668"/>
    <w:rsid w:val="000766C6"/>
    <w:rsid w:val="00076794"/>
    <w:rsid w:val="000767B3"/>
    <w:rsid w:val="0007694D"/>
    <w:rsid w:val="0007695A"/>
    <w:rsid w:val="00076A01"/>
    <w:rsid w:val="00076A27"/>
    <w:rsid w:val="00076A73"/>
    <w:rsid w:val="00076AA1"/>
    <w:rsid w:val="00076BF8"/>
    <w:rsid w:val="00076C7A"/>
    <w:rsid w:val="00076DB5"/>
    <w:rsid w:val="00076EB7"/>
    <w:rsid w:val="00076ECD"/>
    <w:rsid w:val="00077083"/>
    <w:rsid w:val="000770EA"/>
    <w:rsid w:val="00077135"/>
    <w:rsid w:val="00077208"/>
    <w:rsid w:val="0007723D"/>
    <w:rsid w:val="000772A1"/>
    <w:rsid w:val="00077322"/>
    <w:rsid w:val="00077382"/>
    <w:rsid w:val="0007740A"/>
    <w:rsid w:val="0007740C"/>
    <w:rsid w:val="00077485"/>
    <w:rsid w:val="000776A2"/>
    <w:rsid w:val="000776C5"/>
    <w:rsid w:val="000777DF"/>
    <w:rsid w:val="00077882"/>
    <w:rsid w:val="00077894"/>
    <w:rsid w:val="000778B5"/>
    <w:rsid w:val="000778D0"/>
    <w:rsid w:val="00077935"/>
    <w:rsid w:val="00077BC0"/>
    <w:rsid w:val="00077BF6"/>
    <w:rsid w:val="00077C12"/>
    <w:rsid w:val="00077C61"/>
    <w:rsid w:val="00077C90"/>
    <w:rsid w:val="00077D05"/>
    <w:rsid w:val="00077DA0"/>
    <w:rsid w:val="00077DA1"/>
    <w:rsid w:val="00077DD3"/>
    <w:rsid w:val="00077E2F"/>
    <w:rsid w:val="00077EA1"/>
    <w:rsid w:val="00077F19"/>
    <w:rsid w:val="00080059"/>
    <w:rsid w:val="000800F0"/>
    <w:rsid w:val="000801A6"/>
    <w:rsid w:val="000801AC"/>
    <w:rsid w:val="000801C5"/>
    <w:rsid w:val="00080280"/>
    <w:rsid w:val="0008029E"/>
    <w:rsid w:val="00080378"/>
    <w:rsid w:val="0008045C"/>
    <w:rsid w:val="00080479"/>
    <w:rsid w:val="00080491"/>
    <w:rsid w:val="00080569"/>
    <w:rsid w:val="00080595"/>
    <w:rsid w:val="000805B1"/>
    <w:rsid w:val="00080681"/>
    <w:rsid w:val="00080701"/>
    <w:rsid w:val="00080787"/>
    <w:rsid w:val="000807A7"/>
    <w:rsid w:val="00080800"/>
    <w:rsid w:val="000808B9"/>
    <w:rsid w:val="000809E2"/>
    <w:rsid w:val="00080A11"/>
    <w:rsid w:val="00080A9A"/>
    <w:rsid w:val="00080AD7"/>
    <w:rsid w:val="00080D0A"/>
    <w:rsid w:val="00080EB8"/>
    <w:rsid w:val="00080F12"/>
    <w:rsid w:val="00080F4D"/>
    <w:rsid w:val="00080FBC"/>
    <w:rsid w:val="00081005"/>
    <w:rsid w:val="0008102B"/>
    <w:rsid w:val="00081047"/>
    <w:rsid w:val="000810F2"/>
    <w:rsid w:val="00081118"/>
    <w:rsid w:val="0008119C"/>
    <w:rsid w:val="0008121E"/>
    <w:rsid w:val="0008122F"/>
    <w:rsid w:val="00081307"/>
    <w:rsid w:val="0008131A"/>
    <w:rsid w:val="0008134D"/>
    <w:rsid w:val="00081386"/>
    <w:rsid w:val="000813AA"/>
    <w:rsid w:val="000816AD"/>
    <w:rsid w:val="00081702"/>
    <w:rsid w:val="00081796"/>
    <w:rsid w:val="000817B7"/>
    <w:rsid w:val="000817D1"/>
    <w:rsid w:val="00081809"/>
    <w:rsid w:val="0008182F"/>
    <w:rsid w:val="00081931"/>
    <w:rsid w:val="0008196D"/>
    <w:rsid w:val="000819D1"/>
    <w:rsid w:val="000819D2"/>
    <w:rsid w:val="00081A7F"/>
    <w:rsid w:val="00081A88"/>
    <w:rsid w:val="00081AD4"/>
    <w:rsid w:val="00081B3E"/>
    <w:rsid w:val="00081BFD"/>
    <w:rsid w:val="00081C77"/>
    <w:rsid w:val="00081CC4"/>
    <w:rsid w:val="00081D0D"/>
    <w:rsid w:val="00081E00"/>
    <w:rsid w:val="00081E32"/>
    <w:rsid w:val="0008206E"/>
    <w:rsid w:val="0008208E"/>
    <w:rsid w:val="000820A9"/>
    <w:rsid w:val="000820F3"/>
    <w:rsid w:val="0008222B"/>
    <w:rsid w:val="000822AD"/>
    <w:rsid w:val="000822BA"/>
    <w:rsid w:val="000824F0"/>
    <w:rsid w:val="00082535"/>
    <w:rsid w:val="000825D2"/>
    <w:rsid w:val="00082602"/>
    <w:rsid w:val="000826D4"/>
    <w:rsid w:val="000827D7"/>
    <w:rsid w:val="0008290A"/>
    <w:rsid w:val="00082935"/>
    <w:rsid w:val="00082950"/>
    <w:rsid w:val="0008299A"/>
    <w:rsid w:val="00082A39"/>
    <w:rsid w:val="00082A9F"/>
    <w:rsid w:val="00082AAA"/>
    <w:rsid w:val="00082AAD"/>
    <w:rsid w:val="00082B67"/>
    <w:rsid w:val="00082BB9"/>
    <w:rsid w:val="00082BDF"/>
    <w:rsid w:val="00082BF7"/>
    <w:rsid w:val="00082E10"/>
    <w:rsid w:val="00082E58"/>
    <w:rsid w:val="00082E67"/>
    <w:rsid w:val="00082F31"/>
    <w:rsid w:val="00082FFC"/>
    <w:rsid w:val="00083068"/>
    <w:rsid w:val="0008309B"/>
    <w:rsid w:val="000830CB"/>
    <w:rsid w:val="000831AD"/>
    <w:rsid w:val="00083258"/>
    <w:rsid w:val="0008332C"/>
    <w:rsid w:val="00083347"/>
    <w:rsid w:val="0008343C"/>
    <w:rsid w:val="000834D7"/>
    <w:rsid w:val="00083521"/>
    <w:rsid w:val="00083532"/>
    <w:rsid w:val="000835A7"/>
    <w:rsid w:val="000835D7"/>
    <w:rsid w:val="00083680"/>
    <w:rsid w:val="00083689"/>
    <w:rsid w:val="00083754"/>
    <w:rsid w:val="0008376F"/>
    <w:rsid w:val="000837F6"/>
    <w:rsid w:val="00083A0F"/>
    <w:rsid w:val="00083B14"/>
    <w:rsid w:val="00083B7C"/>
    <w:rsid w:val="00083C3D"/>
    <w:rsid w:val="00083C50"/>
    <w:rsid w:val="00083C5B"/>
    <w:rsid w:val="00083CAC"/>
    <w:rsid w:val="00083D72"/>
    <w:rsid w:val="00083D82"/>
    <w:rsid w:val="00083DD9"/>
    <w:rsid w:val="00083DE0"/>
    <w:rsid w:val="00083F64"/>
    <w:rsid w:val="00083FB2"/>
    <w:rsid w:val="00084014"/>
    <w:rsid w:val="00084026"/>
    <w:rsid w:val="0008414B"/>
    <w:rsid w:val="00084162"/>
    <w:rsid w:val="0008421F"/>
    <w:rsid w:val="0008439A"/>
    <w:rsid w:val="000843EF"/>
    <w:rsid w:val="0008449B"/>
    <w:rsid w:val="000844B8"/>
    <w:rsid w:val="00084504"/>
    <w:rsid w:val="00084575"/>
    <w:rsid w:val="00084655"/>
    <w:rsid w:val="000846DD"/>
    <w:rsid w:val="00084707"/>
    <w:rsid w:val="00084789"/>
    <w:rsid w:val="000847C4"/>
    <w:rsid w:val="000848CE"/>
    <w:rsid w:val="00084944"/>
    <w:rsid w:val="000849D5"/>
    <w:rsid w:val="00084A7D"/>
    <w:rsid w:val="00084B0C"/>
    <w:rsid w:val="00084B1F"/>
    <w:rsid w:val="00084C75"/>
    <w:rsid w:val="00084C78"/>
    <w:rsid w:val="00084CAB"/>
    <w:rsid w:val="00084D0B"/>
    <w:rsid w:val="00084D32"/>
    <w:rsid w:val="00084D90"/>
    <w:rsid w:val="00084DD4"/>
    <w:rsid w:val="00084F04"/>
    <w:rsid w:val="00084F2C"/>
    <w:rsid w:val="00084F6F"/>
    <w:rsid w:val="00085163"/>
    <w:rsid w:val="0008531A"/>
    <w:rsid w:val="00085367"/>
    <w:rsid w:val="000853BD"/>
    <w:rsid w:val="00085432"/>
    <w:rsid w:val="00085438"/>
    <w:rsid w:val="00085465"/>
    <w:rsid w:val="000855AD"/>
    <w:rsid w:val="000855E1"/>
    <w:rsid w:val="00085609"/>
    <w:rsid w:val="000856A9"/>
    <w:rsid w:val="0008570E"/>
    <w:rsid w:val="00085780"/>
    <w:rsid w:val="000857E2"/>
    <w:rsid w:val="0008580A"/>
    <w:rsid w:val="0008586D"/>
    <w:rsid w:val="000858D0"/>
    <w:rsid w:val="00085A25"/>
    <w:rsid w:val="00085A30"/>
    <w:rsid w:val="00085AAD"/>
    <w:rsid w:val="00085AE7"/>
    <w:rsid w:val="00085B84"/>
    <w:rsid w:val="00085CC7"/>
    <w:rsid w:val="00085D2C"/>
    <w:rsid w:val="00085D49"/>
    <w:rsid w:val="00085DE1"/>
    <w:rsid w:val="00085E37"/>
    <w:rsid w:val="00085EA0"/>
    <w:rsid w:val="00085EFF"/>
    <w:rsid w:val="00086094"/>
    <w:rsid w:val="0008615B"/>
    <w:rsid w:val="000861C8"/>
    <w:rsid w:val="000861F6"/>
    <w:rsid w:val="000862A4"/>
    <w:rsid w:val="000862FC"/>
    <w:rsid w:val="00086482"/>
    <w:rsid w:val="00086483"/>
    <w:rsid w:val="000864EF"/>
    <w:rsid w:val="0008655F"/>
    <w:rsid w:val="00086600"/>
    <w:rsid w:val="0008662C"/>
    <w:rsid w:val="00086644"/>
    <w:rsid w:val="000866ED"/>
    <w:rsid w:val="000866F1"/>
    <w:rsid w:val="000866F8"/>
    <w:rsid w:val="00086866"/>
    <w:rsid w:val="000868C6"/>
    <w:rsid w:val="0008692E"/>
    <w:rsid w:val="000869A1"/>
    <w:rsid w:val="00086A83"/>
    <w:rsid w:val="00086ADA"/>
    <w:rsid w:val="00086AF7"/>
    <w:rsid w:val="00086B0D"/>
    <w:rsid w:val="00086B4C"/>
    <w:rsid w:val="00086B4F"/>
    <w:rsid w:val="00086D0C"/>
    <w:rsid w:val="00086D17"/>
    <w:rsid w:val="00086D47"/>
    <w:rsid w:val="00086D50"/>
    <w:rsid w:val="00086FA9"/>
    <w:rsid w:val="00087037"/>
    <w:rsid w:val="0008704E"/>
    <w:rsid w:val="000871A6"/>
    <w:rsid w:val="0008730D"/>
    <w:rsid w:val="000873F2"/>
    <w:rsid w:val="00087440"/>
    <w:rsid w:val="000874B0"/>
    <w:rsid w:val="000874CE"/>
    <w:rsid w:val="000875CB"/>
    <w:rsid w:val="000876A2"/>
    <w:rsid w:val="000876EE"/>
    <w:rsid w:val="00087748"/>
    <w:rsid w:val="00087776"/>
    <w:rsid w:val="0008777C"/>
    <w:rsid w:val="00087797"/>
    <w:rsid w:val="000877BB"/>
    <w:rsid w:val="00087992"/>
    <w:rsid w:val="00087A61"/>
    <w:rsid w:val="00087B92"/>
    <w:rsid w:val="00087BB1"/>
    <w:rsid w:val="00087BC5"/>
    <w:rsid w:val="00087C07"/>
    <w:rsid w:val="00087C27"/>
    <w:rsid w:val="00087C2D"/>
    <w:rsid w:val="00087C9B"/>
    <w:rsid w:val="00087CB7"/>
    <w:rsid w:val="00087CE1"/>
    <w:rsid w:val="00087F24"/>
    <w:rsid w:val="00087F6A"/>
    <w:rsid w:val="00090025"/>
    <w:rsid w:val="00090182"/>
    <w:rsid w:val="000901AD"/>
    <w:rsid w:val="000902EF"/>
    <w:rsid w:val="000902F4"/>
    <w:rsid w:val="0009033E"/>
    <w:rsid w:val="00090396"/>
    <w:rsid w:val="000903E7"/>
    <w:rsid w:val="000904B8"/>
    <w:rsid w:val="0009056D"/>
    <w:rsid w:val="0009058F"/>
    <w:rsid w:val="0009060A"/>
    <w:rsid w:val="00090771"/>
    <w:rsid w:val="00090774"/>
    <w:rsid w:val="00090778"/>
    <w:rsid w:val="000907BE"/>
    <w:rsid w:val="000907ED"/>
    <w:rsid w:val="00090850"/>
    <w:rsid w:val="0009090C"/>
    <w:rsid w:val="0009095E"/>
    <w:rsid w:val="000909A0"/>
    <w:rsid w:val="00090AB4"/>
    <w:rsid w:val="00090B2F"/>
    <w:rsid w:val="00090B54"/>
    <w:rsid w:val="00090BB0"/>
    <w:rsid w:val="00090C40"/>
    <w:rsid w:val="00090D3F"/>
    <w:rsid w:val="00090F1E"/>
    <w:rsid w:val="00091173"/>
    <w:rsid w:val="000911A4"/>
    <w:rsid w:val="000911E5"/>
    <w:rsid w:val="000911E9"/>
    <w:rsid w:val="0009122A"/>
    <w:rsid w:val="00091245"/>
    <w:rsid w:val="00091260"/>
    <w:rsid w:val="00091282"/>
    <w:rsid w:val="000912A9"/>
    <w:rsid w:val="00091348"/>
    <w:rsid w:val="00091367"/>
    <w:rsid w:val="00091439"/>
    <w:rsid w:val="0009146C"/>
    <w:rsid w:val="000914F0"/>
    <w:rsid w:val="000916CE"/>
    <w:rsid w:val="0009171C"/>
    <w:rsid w:val="00091813"/>
    <w:rsid w:val="00091834"/>
    <w:rsid w:val="00091835"/>
    <w:rsid w:val="00091853"/>
    <w:rsid w:val="00091857"/>
    <w:rsid w:val="000918A2"/>
    <w:rsid w:val="00091952"/>
    <w:rsid w:val="00091A56"/>
    <w:rsid w:val="00091A92"/>
    <w:rsid w:val="00091AD1"/>
    <w:rsid w:val="00091B12"/>
    <w:rsid w:val="00091B1A"/>
    <w:rsid w:val="00091BC8"/>
    <w:rsid w:val="00091CEA"/>
    <w:rsid w:val="00091D9C"/>
    <w:rsid w:val="00091DB6"/>
    <w:rsid w:val="00091DF6"/>
    <w:rsid w:val="00091E40"/>
    <w:rsid w:val="00091E66"/>
    <w:rsid w:val="00091E9C"/>
    <w:rsid w:val="0009217D"/>
    <w:rsid w:val="00092279"/>
    <w:rsid w:val="000922AF"/>
    <w:rsid w:val="000922EF"/>
    <w:rsid w:val="00092332"/>
    <w:rsid w:val="000923B4"/>
    <w:rsid w:val="00092431"/>
    <w:rsid w:val="00092457"/>
    <w:rsid w:val="000924A5"/>
    <w:rsid w:val="000924C5"/>
    <w:rsid w:val="0009255B"/>
    <w:rsid w:val="000925BB"/>
    <w:rsid w:val="00092623"/>
    <w:rsid w:val="000926BD"/>
    <w:rsid w:val="00092864"/>
    <w:rsid w:val="00092909"/>
    <w:rsid w:val="00092963"/>
    <w:rsid w:val="00092985"/>
    <w:rsid w:val="000929B4"/>
    <w:rsid w:val="00092A17"/>
    <w:rsid w:val="00092AAD"/>
    <w:rsid w:val="00092B8D"/>
    <w:rsid w:val="00092BB0"/>
    <w:rsid w:val="00092BDC"/>
    <w:rsid w:val="00092C14"/>
    <w:rsid w:val="00092C5C"/>
    <w:rsid w:val="00092CD0"/>
    <w:rsid w:val="00092CE7"/>
    <w:rsid w:val="00092DDA"/>
    <w:rsid w:val="00092EE4"/>
    <w:rsid w:val="00092EF4"/>
    <w:rsid w:val="00092EFD"/>
    <w:rsid w:val="00092F28"/>
    <w:rsid w:val="00093013"/>
    <w:rsid w:val="000930B2"/>
    <w:rsid w:val="00093229"/>
    <w:rsid w:val="0009325B"/>
    <w:rsid w:val="00093269"/>
    <w:rsid w:val="00093294"/>
    <w:rsid w:val="000932A5"/>
    <w:rsid w:val="0009336A"/>
    <w:rsid w:val="000933E3"/>
    <w:rsid w:val="00093400"/>
    <w:rsid w:val="0009356F"/>
    <w:rsid w:val="000935B3"/>
    <w:rsid w:val="00093608"/>
    <w:rsid w:val="00093665"/>
    <w:rsid w:val="000936A5"/>
    <w:rsid w:val="00093809"/>
    <w:rsid w:val="00093837"/>
    <w:rsid w:val="00093945"/>
    <w:rsid w:val="00093976"/>
    <w:rsid w:val="000939CE"/>
    <w:rsid w:val="000939EC"/>
    <w:rsid w:val="00093A9F"/>
    <w:rsid w:val="00093C07"/>
    <w:rsid w:val="00093E6B"/>
    <w:rsid w:val="00093EBB"/>
    <w:rsid w:val="00093F41"/>
    <w:rsid w:val="00093F4A"/>
    <w:rsid w:val="00093F78"/>
    <w:rsid w:val="00093FAB"/>
    <w:rsid w:val="00093FD0"/>
    <w:rsid w:val="00094061"/>
    <w:rsid w:val="000940A2"/>
    <w:rsid w:val="00094143"/>
    <w:rsid w:val="00094179"/>
    <w:rsid w:val="000941A6"/>
    <w:rsid w:val="00094234"/>
    <w:rsid w:val="0009440E"/>
    <w:rsid w:val="00094490"/>
    <w:rsid w:val="000944D0"/>
    <w:rsid w:val="000945F5"/>
    <w:rsid w:val="00094622"/>
    <w:rsid w:val="0009467B"/>
    <w:rsid w:val="000948AB"/>
    <w:rsid w:val="000948C3"/>
    <w:rsid w:val="00094A0D"/>
    <w:rsid w:val="00094AD4"/>
    <w:rsid w:val="00094AF0"/>
    <w:rsid w:val="00094B25"/>
    <w:rsid w:val="00094B7E"/>
    <w:rsid w:val="00094BDC"/>
    <w:rsid w:val="00094C01"/>
    <w:rsid w:val="00094D53"/>
    <w:rsid w:val="00094D5C"/>
    <w:rsid w:val="00094D5F"/>
    <w:rsid w:val="00094D9C"/>
    <w:rsid w:val="00094DB9"/>
    <w:rsid w:val="00094DC4"/>
    <w:rsid w:val="00094E09"/>
    <w:rsid w:val="00094EB7"/>
    <w:rsid w:val="00094F2A"/>
    <w:rsid w:val="00095116"/>
    <w:rsid w:val="00095131"/>
    <w:rsid w:val="00095143"/>
    <w:rsid w:val="000951AF"/>
    <w:rsid w:val="00095563"/>
    <w:rsid w:val="00095596"/>
    <w:rsid w:val="00095634"/>
    <w:rsid w:val="000956C4"/>
    <w:rsid w:val="000956FE"/>
    <w:rsid w:val="000957B7"/>
    <w:rsid w:val="00095862"/>
    <w:rsid w:val="0009587E"/>
    <w:rsid w:val="00095890"/>
    <w:rsid w:val="000958C5"/>
    <w:rsid w:val="000958E5"/>
    <w:rsid w:val="000959A8"/>
    <w:rsid w:val="00095A4E"/>
    <w:rsid w:val="00095B82"/>
    <w:rsid w:val="00095B97"/>
    <w:rsid w:val="00095C29"/>
    <w:rsid w:val="00095C39"/>
    <w:rsid w:val="00095CAB"/>
    <w:rsid w:val="00095CE9"/>
    <w:rsid w:val="00095D8A"/>
    <w:rsid w:val="00096142"/>
    <w:rsid w:val="0009618F"/>
    <w:rsid w:val="0009619A"/>
    <w:rsid w:val="000961C0"/>
    <w:rsid w:val="0009620C"/>
    <w:rsid w:val="00096380"/>
    <w:rsid w:val="000963EE"/>
    <w:rsid w:val="0009640F"/>
    <w:rsid w:val="0009645E"/>
    <w:rsid w:val="0009645F"/>
    <w:rsid w:val="00096485"/>
    <w:rsid w:val="00096487"/>
    <w:rsid w:val="000964A2"/>
    <w:rsid w:val="000964EB"/>
    <w:rsid w:val="00096518"/>
    <w:rsid w:val="000965F2"/>
    <w:rsid w:val="0009662B"/>
    <w:rsid w:val="0009663D"/>
    <w:rsid w:val="0009665A"/>
    <w:rsid w:val="000966E0"/>
    <w:rsid w:val="00096727"/>
    <w:rsid w:val="0009683D"/>
    <w:rsid w:val="0009686A"/>
    <w:rsid w:val="00096A1C"/>
    <w:rsid w:val="00096A26"/>
    <w:rsid w:val="00096A42"/>
    <w:rsid w:val="00096AB4"/>
    <w:rsid w:val="00096AF8"/>
    <w:rsid w:val="00096B23"/>
    <w:rsid w:val="00096BFA"/>
    <w:rsid w:val="00096CFB"/>
    <w:rsid w:val="00096D52"/>
    <w:rsid w:val="00096D5E"/>
    <w:rsid w:val="00096E70"/>
    <w:rsid w:val="00096ED6"/>
    <w:rsid w:val="00096FB3"/>
    <w:rsid w:val="00096FBE"/>
    <w:rsid w:val="00097093"/>
    <w:rsid w:val="000972A0"/>
    <w:rsid w:val="00097513"/>
    <w:rsid w:val="00097543"/>
    <w:rsid w:val="000975BA"/>
    <w:rsid w:val="00097617"/>
    <w:rsid w:val="000977F0"/>
    <w:rsid w:val="00097874"/>
    <w:rsid w:val="0009796B"/>
    <w:rsid w:val="000979D4"/>
    <w:rsid w:val="00097B93"/>
    <w:rsid w:val="00097B99"/>
    <w:rsid w:val="00097BA0"/>
    <w:rsid w:val="00097C37"/>
    <w:rsid w:val="00097C94"/>
    <w:rsid w:val="00097D5F"/>
    <w:rsid w:val="00097D90"/>
    <w:rsid w:val="00097DBA"/>
    <w:rsid w:val="00097DFD"/>
    <w:rsid w:val="00097E2D"/>
    <w:rsid w:val="00097F61"/>
    <w:rsid w:val="00097FAA"/>
    <w:rsid w:val="00097FBC"/>
    <w:rsid w:val="000A00BC"/>
    <w:rsid w:val="000A0123"/>
    <w:rsid w:val="000A0161"/>
    <w:rsid w:val="000A02E0"/>
    <w:rsid w:val="000A0375"/>
    <w:rsid w:val="000A0407"/>
    <w:rsid w:val="000A0412"/>
    <w:rsid w:val="000A05FE"/>
    <w:rsid w:val="000A066C"/>
    <w:rsid w:val="000A0899"/>
    <w:rsid w:val="000A089C"/>
    <w:rsid w:val="000A08B8"/>
    <w:rsid w:val="000A08C7"/>
    <w:rsid w:val="000A08EC"/>
    <w:rsid w:val="000A093B"/>
    <w:rsid w:val="000A09AF"/>
    <w:rsid w:val="000A09C0"/>
    <w:rsid w:val="000A0B00"/>
    <w:rsid w:val="000A0C58"/>
    <w:rsid w:val="000A0D6E"/>
    <w:rsid w:val="000A0D81"/>
    <w:rsid w:val="000A0E7E"/>
    <w:rsid w:val="000A0FB8"/>
    <w:rsid w:val="000A10C4"/>
    <w:rsid w:val="000A10F1"/>
    <w:rsid w:val="000A1236"/>
    <w:rsid w:val="000A1246"/>
    <w:rsid w:val="000A126F"/>
    <w:rsid w:val="000A13F0"/>
    <w:rsid w:val="000A14B7"/>
    <w:rsid w:val="000A14F6"/>
    <w:rsid w:val="000A153B"/>
    <w:rsid w:val="000A15AF"/>
    <w:rsid w:val="000A1674"/>
    <w:rsid w:val="000A167A"/>
    <w:rsid w:val="000A16AC"/>
    <w:rsid w:val="000A16E2"/>
    <w:rsid w:val="000A1716"/>
    <w:rsid w:val="000A1722"/>
    <w:rsid w:val="000A17AB"/>
    <w:rsid w:val="000A17B2"/>
    <w:rsid w:val="000A17CF"/>
    <w:rsid w:val="000A1839"/>
    <w:rsid w:val="000A189D"/>
    <w:rsid w:val="000A1909"/>
    <w:rsid w:val="000A19EC"/>
    <w:rsid w:val="000A1B26"/>
    <w:rsid w:val="000A1CD8"/>
    <w:rsid w:val="000A1D80"/>
    <w:rsid w:val="000A1E1F"/>
    <w:rsid w:val="000A1ECB"/>
    <w:rsid w:val="000A1F12"/>
    <w:rsid w:val="000A1FEA"/>
    <w:rsid w:val="000A202B"/>
    <w:rsid w:val="000A2075"/>
    <w:rsid w:val="000A20EF"/>
    <w:rsid w:val="000A2103"/>
    <w:rsid w:val="000A2133"/>
    <w:rsid w:val="000A2248"/>
    <w:rsid w:val="000A22E0"/>
    <w:rsid w:val="000A2372"/>
    <w:rsid w:val="000A23C5"/>
    <w:rsid w:val="000A23F2"/>
    <w:rsid w:val="000A256E"/>
    <w:rsid w:val="000A2583"/>
    <w:rsid w:val="000A2657"/>
    <w:rsid w:val="000A29BD"/>
    <w:rsid w:val="000A2A10"/>
    <w:rsid w:val="000A2A78"/>
    <w:rsid w:val="000A2A98"/>
    <w:rsid w:val="000A2BF6"/>
    <w:rsid w:val="000A2C0E"/>
    <w:rsid w:val="000A2D43"/>
    <w:rsid w:val="000A2D46"/>
    <w:rsid w:val="000A2DC2"/>
    <w:rsid w:val="000A2E4A"/>
    <w:rsid w:val="000A2F20"/>
    <w:rsid w:val="000A2F91"/>
    <w:rsid w:val="000A2F9C"/>
    <w:rsid w:val="000A2F9E"/>
    <w:rsid w:val="000A2FDB"/>
    <w:rsid w:val="000A300C"/>
    <w:rsid w:val="000A306D"/>
    <w:rsid w:val="000A309E"/>
    <w:rsid w:val="000A3214"/>
    <w:rsid w:val="000A325C"/>
    <w:rsid w:val="000A32C4"/>
    <w:rsid w:val="000A33CC"/>
    <w:rsid w:val="000A3400"/>
    <w:rsid w:val="000A341E"/>
    <w:rsid w:val="000A346B"/>
    <w:rsid w:val="000A34C7"/>
    <w:rsid w:val="000A3538"/>
    <w:rsid w:val="000A3720"/>
    <w:rsid w:val="000A3802"/>
    <w:rsid w:val="000A380C"/>
    <w:rsid w:val="000A38EE"/>
    <w:rsid w:val="000A3926"/>
    <w:rsid w:val="000A39BE"/>
    <w:rsid w:val="000A39CC"/>
    <w:rsid w:val="000A39D1"/>
    <w:rsid w:val="000A3A28"/>
    <w:rsid w:val="000A3A4C"/>
    <w:rsid w:val="000A3B9D"/>
    <w:rsid w:val="000A3BCF"/>
    <w:rsid w:val="000A3C90"/>
    <w:rsid w:val="000A3D5D"/>
    <w:rsid w:val="000A3D5E"/>
    <w:rsid w:val="000A3D9F"/>
    <w:rsid w:val="000A3E10"/>
    <w:rsid w:val="000A3E90"/>
    <w:rsid w:val="000A3EAB"/>
    <w:rsid w:val="000A3ED9"/>
    <w:rsid w:val="000A402E"/>
    <w:rsid w:val="000A415E"/>
    <w:rsid w:val="000A41AD"/>
    <w:rsid w:val="000A4242"/>
    <w:rsid w:val="000A4274"/>
    <w:rsid w:val="000A427F"/>
    <w:rsid w:val="000A42B6"/>
    <w:rsid w:val="000A4560"/>
    <w:rsid w:val="000A45A0"/>
    <w:rsid w:val="000A472D"/>
    <w:rsid w:val="000A4849"/>
    <w:rsid w:val="000A4A27"/>
    <w:rsid w:val="000A4AA6"/>
    <w:rsid w:val="000A4AB1"/>
    <w:rsid w:val="000A4ACB"/>
    <w:rsid w:val="000A4B57"/>
    <w:rsid w:val="000A4BA2"/>
    <w:rsid w:val="000A4BA3"/>
    <w:rsid w:val="000A4C40"/>
    <w:rsid w:val="000A4CCF"/>
    <w:rsid w:val="000A4DC7"/>
    <w:rsid w:val="000A4F6B"/>
    <w:rsid w:val="000A4FB4"/>
    <w:rsid w:val="000A50EC"/>
    <w:rsid w:val="000A50F9"/>
    <w:rsid w:val="000A5115"/>
    <w:rsid w:val="000A5151"/>
    <w:rsid w:val="000A5333"/>
    <w:rsid w:val="000A53EE"/>
    <w:rsid w:val="000A5414"/>
    <w:rsid w:val="000A5458"/>
    <w:rsid w:val="000A546A"/>
    <w:rsid w:val="000A546B"/>
    <w:rsid w:val="000A54B5"/>
    <w:rsid w:val="000A55C3"/>
    <w:rsid w:val="000A5642"/>
    <w:rsid w:val="000A572C"/>
    <w:rsid w:val="000A576C"/>
    <w:rsid w:val="000A576D"/>
    <w:rsid w:val="000A5826"/>
    <w:rsid w:val="000A58AC"/>
    <w:rsid w:val="000A5903"/>
    <w:rsid w:val="000A5A18"/>
    <w:rsid w:val="000A5B87"/>
    <w:rsid w:val="000A5BE0"/>
    <w:rsid w:val="000A5CA7"/>
    <w:rsid w:val="000A5DC9"/>
    <w:rsid w:val="000A5DCC"/>
    <w:rsid w:val="000A5DEB"/>
    <w:rsid w:val="000A5E37"/>
    <w:rsid w:val="000A5E6B"/>
    <w:rsid w:val="000A5F57"/>
    <w:rsid w:val="000A5F80"/>
    <w:rsid w:val="000A6084"/>
    <w:rsid w:val="000A611E"/>
    <w:rsid w:val="000A6159"/>
    <w:rsid w:val="000A631C"/>
    <w:rsid w:val="000A6385"/>
    <w:rsid w:val="000A64BF"/>
    <w:rsid w:val="000A65E1"/>
    <w:rsid w:val="000A662C"/>
    <w:rsid w:val="000A671E"/>
    <w:rsid w:val="000A681B"/>
    <w:rsid w:val="000A683F"/>
    <w:rsid w:val="000A6850"/>
    <w:rsid w:val="000A68E2"/>
    <w:rsid w:val="000A6953"/>
    <w:rsid w:val="000A6989"/>
    <w:rsid w:val="000A69B1"/>
    <w:rsid w:val="000A6A64"/>
    <w:rsid w:val="000A6B5C"/>
    <w:rsid w:val="000A6D00"/>
    <w:rsid w:val="000A6D40"/>
    <w:rsid w:val="000A6D54"/>
    <w:rsid w:val="000A6DA0"/>
    <w:rsid w:val="000A6DE2"/>
    <w:rsid w:val="000A6E9B"/>
    <w:rsid w:val="000A6F0A"/>
    <w:rsid w:val="000A704E"/>
    <w:rsid w:val="000A7075"/>
    <w:rsid w:val="000A70F3"/>
    <w:rsid w:val="000A723E"/>
    <w:rsid w:val="000A724F"/>
    <w:rsid w:val="000A7272"/>
    <w:rsid w:val="000A73B7"/>
    <w:rsid w:val="000A73D4"/>
    <w:rsid w:val="000A73E6"/>
    <w:rsid w:val="000A75DF"/>
    <w:rsid w:val="000A7603"/>
    <w:rsid w:val="000A7680"/>
    <w:rsid w:val="000A76F8"/>
    <w:rsid w:val="000A7710"/>
    <w:rsid w:val="000A7778"/>
    <w:rsid w:val="000A7794"/>
    <w:rsid w:val="000A77D1"/>
    <w:rsid w:val="000A77E9"/>
    <w:rsid w:val="000A78C0"/>
    <w:rsid w:val="000A78D5"/>
    <w:rsid w:val="000A797E"/>
    <w:rsid w:val="000A7AC4"/>
    <w:rsid w:val="000A7B9D"/>
    <w:rsid w:val="000A7CAD"/>
    <w:rsid w:val="000A7CEB"/>
    <w:rsid w:val="000A7D20"/>
    <w:rsid w:val="000A7D4D"/>
    <w:rsid w:val="000A7D59"/>
    <w:rsid w:val="000A7DDD"/>
    <w:rsid w:val="000A7E49"/>
    <w:rsid w:val="000A7E5B"/>
    <w:rsid w:val="000A7EAF"/>
    <w:rsid w:val="000A7EF0"/>
    <w:rsid w:val="000A7FA6"/>
    <w:rsid w:val="000B001D"/>
    <w:rsid w:val="000B00E2"/>
    <w:rsid w:val="000B01AC"/>
    <w:rsid w:val="000B01FB"/>
    <w:rsid w:val="000B0282"/>
    <w:rsid w:val="000B033F"/>
    <w:rsid w:val="000B03CD"/>
    <w:rsid w:val="000B0683"/>
    <w:rsid w:val="000B06CC"/>
    <w:rsid w:val="000B0707"/>
    <w:rsid w:val="000B07EB"/>
    <w:rsid w:val="000B0968"/>
    <w:rsid w:val="000B0976"/>
    <w:rsid w:val="000B0998"/>
    <w:rsid w:val="000B099F"/>
    <w:rsid w:val="000B0B13"/>
    <w:rsid w:val="000B0B60"/>
    <w:rsid w:val="000B0BB7"/>
    <w:rsid w:val="000B0E83"/>
    <w:rsid w:val="000B0ECA"/>
    <w:rsid w:val="000B0EE8"/>
    <w:rsid w:val="000B0EFE"/>
    <w:rsid w:val="000B1185"/>
    <w:rsid w:val="000B11BD"/>
    <w:rsid w:val="000B1218"/>
    <w:rsid w:val="000B12AC"/>
    <w:rsid w:val="000B13D3"/>
    <w:rsid w:val="000B13DC"/>
    <w:rsid w:val="000B13EA"/>
    <w:rsid w:val="000B141D"/>
    <w:rsid w:val="000B154D"/>
    <w:rsid w:val="000B1578"/>
    <w:rsid w:val="000B1597"/>
    <w:rsid w:val="000B1604"/>
    <w:rsid w:val="000B1634"/>
    <w:rsid w:val="000B16EE"/>
    <w:rsid w:val="000B1751"/>
    <w:rsid w:val="000B191E"/>
    <w:rsid w:val="000B1933"/>
    <w:rsid w:val="000B19B9"/>
    <w:rsid w:val="000B19EB"/>
    <w:rsid w:val="000B1A1B"/>
    <w:rsid w:val="000B1A6D"/>
    <w:rsid w:val="000B1A6E"/>
    <w:rsid w:val="000B1AB2"/>
    <w:rsid w:val="000B1ACA"/>
    <w:rsid w:val="000B1C1A"/>
    <w:rsid w:val="000B1D35"/>
    <w:rsid w:val="000B1E64"/>
    <w:rsid w:val="000B1F03"/>
    <w:rsid w:val="000B1F5C"/>
    <w:rsid w:val="000B1F63"/>
    <w:rsid w:val="000B1FD9"/>
    <w:rsid w:val="000B1FE7"/>
    <w:rsid w:val="000B2083"/>
    <w:rsid w:val="000B20B3"/>
    <w:rsid w:val="000B20BB"/>
    <w:rsid w:val="000B218C"/>
    <w:rsid w:val="000B21EE"/>
    <w:rsid w:val="000B2264"/>
    <w:rsid w:val="000B22DD"/>
    <w:rsid w:val="000B22F6"/>
    <w:rsid w:val="000B2433"/>
    <w:rsid w:val="000B2448"/>
    <w:rsid w:val="000B24A6"/>
    <w:rsid w:val="000B25BA"/>
    <w:rsid w:val="000B2628"/>
    <w:rsid w:val="000B26A6"/>
    <w:rsid w:val="000B271D"/>
    <w:rsid w:val="000B2767"/>
    <w:rsid w:val="000B28CC"/>
    <w:rsid w:val="000B293E"/>
    <w:rsid w:val="000B29A7"/>
    <w:rsid w:val="000B29D2"/>
    <w:rsid w:val="000B2B80"/>
    <w:rsid w:val="000B2BF2"/>
    <w:rsid w:val="000B2BFE"/>
    <w:rsid w:val="000B2C32"/>
    <w:rsid w:val="000B2CAD"/>
    <w:rsid w:val="000B2CED"/>
    <w:rsid w:val="000B2D3E"/>
    <w:rsid w:val="000B2D76"/>
    <w:rsid w:val="000B2D9F"/>
    <w:rsid w:val="000B2DF3"/>
    <w:rsid w:val="000B2E29"/>
    <w:rsid w:val="000B2E52"/>
    <w:rsid w:val="000B2F39"/>
    <w:rsid w:val="000B2FED"/>
    <w:rsid w:val="000B3069"/>
    <w:rsid w:val="000B30B1"/>
    <w:rsid w:val="000B30F3"/>
    <w:rsid w:val="000B312E"/>
    <w:rsid w:val="000B3140"/>
    <w:rsid w:val="000B3185"/>
    <w:rsid w:val="000B327A"/>
    <w:rsid w:val="000B328B"/>
    <w:rsid w:val="000B328C"/>
    <w:rsid w:val="000B32C9"/>
    <w:rsid w:val="000B32E2"/>
    <w:rsid w:val="000B33BF"/>
    <w:rsid w:val="000B3491"/>
    <w:rsid w:val="000B34F7"/>
    <w:rsid w:val="000B350C"/>
    <w:rsid w:val="000B3694"/>
    <w:rsid w:val="000B36D1"/>
    <w:rsid w:val="000B3758"/>
    <w:rsid w:val="000B375D"/>
    <w:rsid w:val="000B3899"/>
    <w:rsid w:val="000B38DB"/>
    <w:rsid w:val="000B39D4"/>
    <w:rsid w:val="000B39E8"/>
    <w:rsid w:val="000B39EF"/>
    <w:rsid w:val="000B3BDF"/>
    <w:rsid w:val="000B3C90"/>
    <w:rsid w:val="000B3D01"/>
    <w:rsid w:val="000B3D96"/>
    <w:rsid w:val="000B3EC0"/>
    <w:rsid w:val="000B3FCD"/>
    <w:rsid w:val="000B3FF4"/>
    <w:rsid w:val="000B4181"/>
    <w:rsid w:val="000B42D1"/>
    <w:rsid w:val="000B43A5"/>
    <w:rsid w:val="000B4455"/>
    <w:rsid w:val="000B4476"/>
    <w:rsid w:val="000B4569"/>
    <w:rsid w:val="000B46F8"/>
    <w:rsid w:val="000B4845"/>
    <w:rsid w:val="000B48A4"/>
    <w:rsid w:val="000B48BC"/>
    <w:rsid w:val="000B48CF"/>
    <w:rsid w:val="000B4912"/>
    <w:rsid w:val="000B49DE"/>
    <w:rsid w:val="000B4A48"/>
    <w:rsid w:val="000B4B26"/>
    <w:rsid w:val="000B4BBE"/>
    <w:rsid w:val="000B4BDC"/>
    <w:rsid w:val="000B4C61"/>
    <w:rsid w:val="000B4CA9"/>
    <w:rsid w:val="000B4CBD"/>
    <w:rsid w:val="000B4D20"/>
    <w:rsid w:val="000B4D46"/>
    <w:rsid w:val="000B4D7B"/>
    <w:rsid w:val="000B4DF2"/>
    <w:rsid w:val="000B4E00"/>
    <w:rsid w:val="000B4E40"/>
    <w:rsid w:val="000B4E45"/>
    <w:rsid w:val="000B4F1C"/>
    <w:rsid w:val="000B4F57"/>
    <w:rsid w:val="000B4F6D"/>
    <w:rsid w:val="000B4F97"/>
    <w:rsid w:val="000B4FCE"/>
    <w:rsid w:val="000B5184"/>
    <w:rsid w:val="000B51FA"/>
    <w:rsid w:val="000B53B3"/>
    <w:rsid w:val="000B53FE"/>
    <w:rsid w:val="000B541E"/>
    <w:rsid w:val="000B5476"/>
    <w:rsid w:val="000B54C8"/>
    <w:rsid w:val="000B54E0"/>
    <w:rsid w:val="000B54E7"/>
    <w:rsid w:val="000B5548"/>
    <w:rsid w:val="000B559A"/>
    <w:rsid w:val="000B55C1"/>
    <w:rsid w:val="000B561B"/>
    <w:rsid w:val="000B569E"/>
    <w:rsid w:val="000B5778"/>
    <w:rsid w:val="000B57F2"/>
    <w:rsid w:val="000B5818"/>
    <w:rsid w:val="000B581F"/>
    <w:rsid w:val="000B5859"/>
    <w:rsid w:val="000B587C"/>
    <w:rsid w:val="000B5883"/>
    <w:rsid w:val="000B588B"/>
    <w:rsid w:val="000B58CB"/>
    <w:rsid w:val="000B590E"/>
    <w:rsid w:val="000B5A34"/>
    <w:rsid w:val="000B5A99"/>
    <w:rsid w:val="000B5AAC"/>
    <w:rsid w:val="000B5ACD"/>
    <w:rsid w:val="000B5B1C"/>
    <w:rsid w:val="000B5B3A"/>
    <w:rsid w:val="000B5B9A"/>
    <w:rsid w:val="000B5C03"/>
    <w:rsid w:val="000B5C0E"/>
    <w:rsid w:val="000B5D5E"/>
    <w:rsid w:val="000B5DFC"/>
    <w:rsid w:val="000B5F4D"/>
    <w:rsid w:val="000B5F76"/>
    <w:rsid w:val="000B6043"/>
    <w:rsid w:val="000B608C"/>
    <w:rsid w:val="000B60DE"/>
    <w:rsid w:val="000B6109"/>
    <w:rsid w:val="000B6150"/>
    <w:rsid w:val="000B6169"/>
    <w:rsid w:val="000B61D0"/>
    <w:rsid w:val="000B61E7"/>
    <w:rsid w:val="000B621B"/>
    <w:rsid w:val="000B6266"/>
    <w:rsid w:val="000B6295"/>
    <w:rsid w:val="000B6319"/>
    <w:rsid w:val="000B63F9"/>
    <w:rsid w:val="000B640E"/>
    <w:rsid w:val="000B6463"/>
    <w:rsid w:val="000B648D"/>
    <w:rsid w:val="000B6562"/>
    <w:rsid w:val="000B6699"/>
    <w:rsid w:val="000B66C2"/>
    <w:rsid w:val="000B66C3"/>
    <w:rsid w:val="000B6906"/>
    <w:rsid w:val="000B6A61"/>
    <w:rsid w:val="000B6B3E"/>
    <w:rsid w:val="000B6B58"/>
    <w:rsid w:val="000B6C15"/>
    <w:rsid w:val="000B6C48"/>
    <w:rsid w:val="000B6C70"/>
    <w:rsid w:val="000B6DB0"/>
    <w:rsid w:val="000B6E2F"/>
    <w:rsid w:val="000B6EA6"/>
    <w:rsid w:val="000B6F23"/>
    <w:rsid w:val="000B6F78"/>
    <w:rsid w:val="000B70AB"/>
    <w:rsid w:val="000B7240"/>
    <w:rsid w:val="000B72A6"/>
    <w:rsid w:val="000B72F6"/>
    <w:rsid w:val="000B7322"/>
    <w:rsid w:val="000B74AB"/>
    <w:rsid w:val="000B7519"/>
    <w:rsid w:val="000B76C2"/>
    <w:rsid w:val="000B7736"/>
    <w:rsid w:val="000B7854"/>
    <w:rsid w:val="000B792A"/>
    <w:rsid w:val="000B7971"/>
    <w:rsid w:val="000B7A9B"/>
    <w:rsid w:val="000B7AA9"/>
    <w:rsid w:val="000B7AB9"/>
    <w:rsid w:val="000B7B52"/>
    <w:rsid w:val="000B7B74"/>
    <w:rsid w:val="000B7C4E"/>
    <w:rsid w:val="000B7D2F"/>
    <w:rsid w:val="000B7D32"/>
    <w:rsid w:val="000B7D46"/>
    <w:rsid w:val="000B7D50"/>
    <w:rsid w:val="000B7E0B"/>
    <w:rsid w:val="000B7E18"/>
    <w:rsid w:val="000B7E80"/>
    <w:rsid w:val="000B7EEB"/>
    <w:rsid w:val="000B7F73"/>
    <w:rsid w:val="000B7F79"/>
    <w:rsid w:val="000C0014"/>
    <w:rsid w:val="000C0024"/>
    <w:rsid w:val="000C009F"/>
    <w:rsid w:val="000C015F"/>
    <w:rsid w:val="000C0196"/>
    <w:rsid w:val="000C02A5"/>
    <w:rsid w:val="000C02AF"/>
    <w:rsid w:val="000C0370"/>
    <w:rsid w:val="000C03B9"/>
    <w:rsid w:val="000C046B"/>
    <w:rsid w:val="000C0500"/>
    <w:rsid w:val="000C063E"/>
    <w:rsid w:val="000C06BC"/>
    <w:rsid w:val="000C0750"/>
    <w:rsid w:val="000C092D"/>
    <w:rsid w:val="000C09DF"/>
    <w:rsid w:val="000C09FD"/>
    <w:rsid w:val="000C0A59"/>
    <w:rsid w:val="000C0A5C"/>
    <w:rsid w:val="000C0A5E"/>
    <w:rsid w:val="000C0A61"/>
    <w:rsid w:val="000C0AAD"/>
    <w:rsid w:val="000C0ABE"/>
    <w:rsid w:val="000C0B61"/>
    <w:rsid w:val="000C0B78"/>
    <w:rsid w:val="000C0B86"/>
    <w:rsid w:val="000C0C65"/>
    <w:rsid w:val="000C0C72"/>
    <w:rsid w:val="000C0CB4"/>
    <w:rsid w:val="000C0CE3"/>
    <w:rsid w:val="000C0DAC"/>
    <w:rsid w:val="000C0EB7"/>
    <w:rsid w:val="000C0FCB"/>
    <w:rsid w:val="000C10C1"/>
    <w:rsid w:val="000C1162"/>
    <w:rsid w:val="000C11CB"/>
    <w:rsid w:val="000C12A5"/>
    <w:rsid w:val="000C1390"/>
    <w:rsid w:val="000C1575"/>
    <w:rsid w:val="000C1854"/>
    <w:rsid w:val="000C18CD"/>
    <w:rsid w:val="000C18DC"/>
    <w:rsid w:val="000C19B8"/>
    <w:rsid w:val="000C1D25"/>
    <w:rsid w:val="000C1D75"/>
    <w:rsid w:val="000C1D87"/>
    <w:rsid w:val="000C1E11"/>
    <w:rsid w:val="000C203F"/>
    <w:rsid w:val="000C20DE"/>
    <w:rsid w:val="000C21DD"/>
    <w:rsid w:val="000C2337"/>
    <w:rsid w:val="000C23F4"/>
    <w:rsid w:val="000C245F"/>
    <w:rsid w:val="000C256A"/>
    <w:rsid w:val="000C2589"/>
    <w:rsid w:val="000C25AD"/>
    <w:rsid w:val="000C2600"/>
    <w:rsid w:val="000C27C5"/>
    <w:rsid w:val="000C2851"/>
    <w:rsid w:val="000C28BD"/>
    <w:rsid w:val="000C2984"/>
    <w:rsid w:val="000C29E2"/>
    <w:rsid w:val="000C2AF0"/>
    <w:rsid w:val="000C2B46"/>
    <w:rsid w:val="000C2C85"/>
    <w:rsid w:val="000C2CC8"/>
    <w:rsid w:val="000C2CCE"/>
    <w:rsid w:val="000C2CD2"/>
    <w:rsid w:val="000C2D1C"/>
    <w:rsid w:val="000C2D91"/>
    <w:rsid w:val="000C2E65"/>
    <w:rsid w:val="000C2E70"/>
    <w:rsid w:val="000C2E7A"/>
    <w:rsid w:val="000C2F9C"/>
    <w:rsid w:val="000C2FBB"/>
    <w:rsid w:val="000C317D"/>
    <w:rsid w:val="000C329D"/>
    <w:rsid w:val="000C32DD"/>
    <w:rsid w:val="000C3333"/>
    <w:rsid w:val="000C3346"/>
    <w:rsid w:val="000C334F"/>
    <w:rsid w:val="000C342B"/>
    <w:rsid w:val="000C347C"/>
    <w:rsid w:val="000C35BA"/>
    <w:rsid w:val="000C3717"/>
    <w:rsid w:val="000C37CD"/>
    <w:rsid w:val="000C3840"/>
    <w:rsid w:val="000C392E"/>
    <w:rsid w:val="000C3933"/>
    <w:rsid w:val="000C3994"/>
    <w:rsid w:val="000C3A10"/>
    <w:rsid w:val="000C3B5A"/>
    <w:rsid w:val="000C3C2D"/>
    <w:rsid w:val="000C3C2F"/>
    <w:rsid w:val="000C3C4F"/>
    <w:rsid w:val="000C3C64"/>
    <w:rsid w:val="000C3E03"/>
    <w:rsid w:val="000C3E3B"/>
    <w:rsid w:val="000C406B"/>
    <w:rsid w:val="000C41CE"/>
    <w:rsid w:val="000C41DD"/>
    <w:rsid w:val="000C421B"/>
    <w:rsid w:val="000C4220"/>
    <w:rsid w:val="000C4311"/>
    <w:rsid w:val="000C4376"/>
    <w:rsid w:val="000C4428"/>
    <w:rsid w:val="000C4431"/>
    <w:rsid w:val="000C44C7"/>
    <w:rsid w:val="000C4512"/>
    <w:rsid w:val="000C4535"/>
    <w:rsid w:val="000C469A"/>
    <w:rsid w:val="000C4861"/>
    <w:rsid w:val="000C48F7"/>
    <w:rsid w:val="000C496C"/>
    <w:rsid w:val="000C4A4C"/>
    <w:rsid w:val="000C4A6D"/>
    <w:rsid w:val="000C4A76"/>
    <w:rsid w:val="000C4B03"/>
    <w:rsid w:val="000C4B14"/>
    <w:rsid w:val="000C4B53"/>
    <w:rsid w:val="000C4BEE"/>
    <w:rsid w:val="000C4C6C"/>
    <w:rsid w:val="000C4DB8"/>
    <w:rsid w:val="000C4DDB"/>
    <w:rsid w:val="000C501A"/>
    <w:rsid w:val="000C50A3"/>
    <w:rsid w:val="000C50E1"/>
    <w:rsid w:val="000C5270"/>
    <w:rsid w:val="000C52B8"/>
    <w:rsid w:val="000C5317"/>
    <w:rsid w:val="000C53DB"/>
    <w:rsid w:val="000C54C0"/>
    <w:rsid w:val="000C5556"/>
    <w:rsid w:val="000C5594"/>
    <w:rsid w:val="000C5617"/>
    <w:rsid w:val="000C561D"/>
    <w:rsid w:val="000C562E"/>
    <w:rsid w:val="000C5679"/>
    <w:rsid w:val="000C567E"/>
    <w:rsid w:val="000C587C"/>
    <w:rsid w:val="000C587F"/>
    <w:rsid w:val="000C58B8"/>
    <w:rsid w:val="000C58CA"/>
    <w:rsid w:val="000C594C"/>
    <w:rsid w:val="000C59AC"/>
    <w:rsid w:val="000C59F4"/>
    <w:rsid w:val="000C5A7C"/>
    <w:rsid w:val="000C5B9F"/>
    <w:rsid w:val="000C5BF0"/>
    <w:rsid w:val="000C5CFB"/>
    <w:rsid w:val="000C5D8E"/>
    <w:rsid w:val="000C5DF1"/>
    <w:rsid w:val="000C5E76"/>
    <w:rsid w:val="000C5F06"/>
    <w:rsid w:val="000C5FDD"/>
    <w:rsid w:val="000C607B"/>
    <w:rsid w:val="000C60AF"/>
    <w:rsid w:val="000C610F"/>
    <w:rsid w:val="000C61BF"/>
    <w:rsid w:val="000C61F7"/>
    <w:rsid w:val="000C621E"/>
    <w:rsid w:val="000C622F"/>
    <w:rsid w:val="000C626B"/>
    <w:rsid w:val="000C62F1"/>
    <w:rsid w:val="000C630A"/>
    <w:rsid w:val="000C6642"/>
    <w:rsid w:val="000C6673"/>
    <w:rsid w:val="000C66F4"/>
    <w:rsid w:val="000C67FC"/>
    <w:rsid w:val="000C6902"/>
    <w:rsid w:val="000C691E"/>
    <w:rsid w:val="000C6A47"/>
    <w:rsid w:val="000C6AB3"/>
    <w:rsid w:val="000C6AFB"/>
    <w:rsid w:val="000C6BFA"/>
    <w:rsid w:val="000C6C0B"/>
    <w:rsid w:val="000C6D7D"/>
    <w:rsid w:val="000C6D83"/>
    <w:rsid w:val="000C6E63"/>
    <w:rsid w:val="000C6EC0"/>
    <w:rsid w:val="000C6F54"/>
    <w:rsid w:val="000C6FF5"/>
    <w:rsid w:val="000C700D"/>
    <w:rsid w:val="000C7042"/>
    <w:rsid w:val="000C719F"/>
    <w:rsid w:val="000C71FF"/>
    <w:rsid w:val="000C7219"/>
    <w:rsid w:val="000C72D2"/>
    <w:rsid w:val="000C7382"/>
    <w:rsid w:val="000C73DB"/>
    <w:rsid w:val="000C746B"/>
    <w:rsid w:val="000C74B1"/>
    <w:rsid w:val="000C7530"/>
    <w:rsid w:val="000C7586"/>
    <w:rsid w:val="000C75C8"/>
    <w:rsid w:val="000C75FE"/>
    <w:rsid w:val="000C76E8"/>
    <w:rsid w:val="000C777A"/>
    <w:rsid w:val="000C7828"/>
    <w:rsid w:val="000C789A"/>
    <w:rsid w:val="000C78F9"/>
    <w:rsid w:val="000C798B"/>
    <w:rsid w:val="000C79B0"/>
    <w:rsid w:val="000C79C5"/>
    <w:rsid w:val="000C7A6B"/>
    <w:rsid w:val="000C7B76"/>
    <w:rsid w:val="000C7C11"/>
    <w:rsid w:val="000C7C2E"/>
    <w:rsid w:val="000C7C63"/>
    <w:rsid w:val="000C7C9D"/>
    <w:rsid w:val="000C7CAC"/>
    <w:rsid w:val="000C7CB8"/>
    <w:rsid w:val="000C7DA0"/>
    <w:rsid w:val="000C7DCA"/>
    <w:rsid w:val="000C7F39"/>
    <w:rsid w:val="000D0026"/>
    <w:rsid w:val="000D0032"/>
    <w:rsid w:val="000D0039"/>
    <w:rsid w:val="000D007C"/>
    <w:rsid w:val="000D014F"/>
    <w:rsid w:val="000D0174"/>
    <w:rsid w:val="000D0195"/>
    <w:rsid w:val="000D0247"/>
    <w:rsid w:val="000D024B"/>
    <w:rsid w:val="000D0360"/>
    <w:rsid w:val="000D0476"/>
    <w:rsid w:val="000D0481"/>
    <w:rsid w:val="000D059B"/>
    <w:rsid w:val="000D06CB"/>
    <w:rsid w:val="000D077B"/>
    <w:rsid w:val="000D0791"/>
    <w:rsid w:val="000D084F"/>
    <w:rsid w:val="000D093E"/>
    <w:rsid w:val="000D09EC"/>
    <w:rsid w:val="000D0A21"/>
    <w:rsid w:val="000D0C26"/>
    <w:rsid w:val="000D0CE6"/>
    <w:rsid w:val="000D0DC1"/>
    <w:rsid w:val="000D0E3E"/>
    <w:rsid w:val="000D0F43"/>
    <w:rsid w:val="000D0F52"/>
    <w:rsid w:val="000D0FB1"/>
    <w:rsid w:val="000D119A"/>
    <w:rsid w:val="000D1216"/>
    <w:rsid w:val="000D1306"/>
    <w:rsid w:val="000D1356"/>
    <w:rsid w:val="000D137B"/>
    <w:rsid w:val="000D1387"/>
    <w:rsid w:val="000D13FC"/>
    <w:rsid w:val="000D1447"/>
    <w:rsid w:val="000D1479"/>
    <w:rsid w:val="000D14C1"/>
    <w:rsid w:val="000D15AA"/>
    <w:rsid w:val="000D15C5"/>
    <w:rsid w:val="000D15F0"/>
    <w:rsid w:val="000D1648"/>
    <w:rsid w:val="000D16CE"/>
    <w:rsid w:val="000D16F3"/>
    <w:rsid w:val="000D17CE"/>
    <w:rsid w:val="000D17D3"/>
    <w:rsid w:val="000D1918"/>
    <w:rsid w:val="000D19C2"/>
    <w:rsid w:val="000D19EF"/>
    <w:rsid w:val="000D1BA6"/>
    <w:rsid w:val="000D1C5D"/>
    <w:rsid w:val="000D1CAC"/>
    <w:rsid w:val="000D1D7D"/>
    <w:rsid w:val="000D1DC6"/>
    <w:rsid w:val="000D1E00"/>
    <w:rsid w:val="000D1E6B"/>
    <w:rsid w:val="000D1FC6"/>
    <w:rsid w:val="000D2008"/>
    <w:rsid w:val="000D2012"/>
    <w:rsid w:val="000D2146"/>
    <w:rsid w:val="000D24E5"/>
    <w:rsid w:val="000D25B7"/>
    <w:rsid w:val="000D2633"/>
    <w:rsid w:val="000D2690"/>
    <w:rsid w:val="000D2732"/>
    <w:rsid w:val="000D2781"/>
    <w:rsid w:val="000D27A6"/>
    <w:rsid w:val="000D27FF"/>
    <w:rsid w:val="000D2979"/>
    <w:rsid w:val="000D29E2"/>
    <w:rsid w:val="000D2A02"/>
    <w:rsid w:val="000D2AED"/>
    <w:rsid w:val="000D2B33"/>
    <w:rsid w:val="000D2CAE"/>
    <w:rsid w:val="000D2F49"/>
    <w:rsid w:val="000D2FA5"/>
    <w:rsid w:val="000D3047"/>
    <w:rsid w:val="000D30B5"/>
    <w:rsid w:val="000D318C"/>
    <w:rsid w:val="000D324E"/>
    <w:rsid w:val="000D3293"/>
    <w:rsid w:val="000D33CC"/>
    <w:rsid w:val="000D365B"/>
    <w:rsid w:val="000D36F0"/>
    <w:rsid w:val="000D3794"/>
    <w:rsid w:val="000D37FB"/>
    <w:rsid w:val="000D3804"/>
    <w:rsid w:val="000D380D"/>
    <w:rsid w:val="000D387F"/>
    <w:rsid w:val="000D389F"/>
    <w:rsid w:val="000D38AB"/>
    <w:rsid w:val="000D38CD"/>
    <w:rsid w:val="000D395D"/>
    <w:rsid w:val="000D3A8D"/>
    <w:rsid w:val="000D3CB5"/>
    <w:rsid w:val="000D3CFE"/>
    <w:rsid w:val="000D3D85"/>
    <w:rsid w:val="000D3D8C"/>
    <w:rsid w:val="000D3DCD"/>
    <w:rsid w:val="000D3F84"/>
    <w:rsid w:val="000D3F97"/>
    <w:rsid w:val="000D3FAD"/>
    <w:rsid w:val="000D4299"/>
    <w:rsid w:val="000D42B5"/>
    <w:rsid w:val="000D43B5"/>
    <w:rsid w:val="000D44F3"/>
    <w:rsid w:val="000D450A"/>
    <w:rsid w:val="000D4513"/>
    <w:rsid w:val="000D4622"/>
    <w:rsid w:val="000D46A0"/>
    <w:rsid w:val="000D46A9"/>
    <w:rsid w:val="000D46C9"/>
    <w:rsid w:val="000D4704"/>
    <w:rsid w:val="000D4753"/>
    <w:rsid w:val="000D48B7"/>
    <w:rsid w:val="000D4925"/>
    <w:rsid w:val="000D49C0"/>
    <w:rsid w:val="000D49E0"/>
    <w:rsid w:val="000D49E1"/>
    <w:rsid w:val="000D49E7"/>
    <w:rsid w:val="000D4AC2"/>
    <w:rsid w:val="000D4B22"/>
    <w:rsid w:val="000D4D13"/>
    <w:rsid w:val="000D4E66"/>
    <w:rsid w:val="000D52E7"/>
    <w:rsid w:val="000D52F9"/>
    <w:rsid w:val="000D5456"/>
    <w:rsid w:val="000D5460"/>
    <w:rsid w:val="000D551E"/>
    <w:rsid w:val="000D552E"/>
    <w:rsid w:val="000D5548"/>
    <w:rsid w:val="000D55B8"/>
    <w:rsid w:val="000D55C7"/>
    <w:rsid w:val="000D56B4"/>
    <w:rsid w:val="000D56FF"/>
    <w:rsid w:val="000D5780"/>
    <w:rsid w:val="000D5786"/>
    <w:rsid w:val="000D5880"/>
    <w:rsid w:val="000D58AD"/>
    <w:rsid w:val="000D59B7"/>
    <w:rsid w:val="000D59D8"/>
    <w:rsid w:val="000D5A12"/>
    <w:rsid w:val="000D5AC7"/>
    <w:rsid w:val="000D5C5B"/>
    <w:rsid w:val="000D5CF7"/>
    <w:rsid w:val="000D5D28"/>
    <w:rsid w:val="000D5D48"/>
    <w:rsid w:val="000D5D5D"/>
    <w:rsid w:val="000D5D83"/>
    <w:rsid w:val="000D5E78"/>
    <w:rsid w:val="000D5EC0"/>
    <w:rsid w:val="000D5F14"/>
    <w:rsid w:val="000D5FD3"/>
    <w:rsid w:val="000D6074"/>
    <w:rsid w:val="000D60E1"/>
    <w:rsid w:val="000D6134"/>
    <w:rsid w:val="000D616D"/>
    <w:rsid w:val="000D61F8"/>
    <w:rsid w:val="000D6223"/>
    <w:rsid w:val="000D6235"/>
    <w:rsid w:val="000D6241"/>
    <w:rsid w:val="000D62A1"/>
    <w:rsid w:val="000D63D2"/>
    <w:rsid w:val="000D64BD"/>
    <w:rsid w:val="000D6517"/>
    <w:rsid w:val="000D6542"/>
    <w:rsid w:val="000D6561"/>
    <w:rsid w:val="000D656A"/>
    <w:rsid w:val="000D657F"/>
    <w:rsid w:val="000D6636"/>
    <w:rsid w:val="000D66C9"/>
    <w:rsid w:val="000D67D4"/>
    <w:rsid w:val="000D6878"/>
    <w:rsid w:val="000D6892"/>
    <w:rsid w:val="000D68CB"/>
    <w:rsid w:val="000D68D8"/>
    <w:rsid w:val="000D6966"/>
    <w:rsid w:val="000D69DE"/>
    <w:rsid w:val="000D6B32"/>
    <w:rsid w:val="000D6CAA"/>
    <w:rsid w:val="000D6CC1"/>
    <w:rsid w:val="000D6E1F"/>
    <w:rsid w:val="000D6E2C"/>
    <w:rsid w:val="000D6E8E"/>
    <w:rsid w:val="000D6F1F"/>
    <w:rsid w:val="000D6F3D"/>
    <w:rsid w:val="000D7001"/>
    <w:rsid w:val="000D708B"/>
    <w:rsid w:val="000D70A3"/>
    <w:rsid w:val="000D7103"/>
    <w:rsid w:val="000D7170"/>
    <w:rsid w:val="000D71C8"/>
    <w:rsid w:val="000D73BC"/>
    <w:rsid w:val="000D73D3"/>
    <w:rsid w:val="000D73FE"/>
    <w:rsid w:val="000D7553"/>
    <w:rsid w:val="000D75F8"/>
    <w:rsid w:val="000D75FA"/>
    <w:rsid w:val="000D7601"/>
    <w:rsid w:val="000D7674"/>
    <w:rsid w:val="000D7705"/>
    <w:rsid w:val="000D7707"/>
    <w:rsid w:val="000D777A"/>
    <w:rsid w:val="000D777B"/>
    <w:rsid w:val="000D777D"/>
    <w:rsid w:val="000D77A9"/>
    <w:rsid w:val="000D77BE"/>
    <w:rsid w:val="000D7841"/>
    <w:rsid w:val="000D7896"/>
    <w:rsid w:val="000D79C5"/>
    <w:rsid w:val="000D7AC6"/>
    <w:rsid w:val="000D7BB9"/>
    <w:rsid w:val="000D7C6B"/>
    <w:rsid w:val="000D7D7C"/>
    <w:rsid w:val="000D7E33"/>
    <w:rsid w:val="000D7F97"/>
    <w:rsid w:val="000E0232"/>
    <w:rsid w:val="000E029A"/>
    <w:rsid w:val="000E02A9"/>
    <w:rsid w:val="000E0389"/>
    <w:rsid w:val="000E043B"/>
    <w:rsid w:val="000E04D4"/>
    <w:rsid w:val="000E04E8"/>
    <w:rsid w:val="000E052B"/>
    <w:rsid w:val="000E0550"/>
    <w:rsid w:val="000E05C1"/>
    <w:rsid w:val="000E0629"/>
    <w:rsid w:val="000E0709"/>
    <w:rsid w:val="000E077D"/>
    <w:rsid w:val="000E07EF"/>
    <w:rsid w:val="000E087A"/>
    <w:rsid w:val="000E0937"/>
    <w:rsid w:val="000E095C"/>
    <w:rsid w:val="000E09D4"/>
    <w:rsid w:val="000E0A5B"/>
    <w:rsid w:val="000E0A76"/>
    <w:rsid w:val="000E0B2E"/>
    <w:rsid w:val="000E0B37"/>
    <w:rsid w:val="000E0B51"/>
    <w:rsid w:val="000E0BE9"/>
    <w:rsid w:val="000E0CC0"/>
    <w:rsid w:val="000E0D5C"/>
    <w:rsid w:val="000E0DBC"/>
    <w:rsid w:val="000E0DCC"/>
    <w:rsid w:val="000E0EDD"/>
    <w:rsid w:val="000E0F8B"/>
    <w:rsid w:val="000E105B"/>
    <w:rsid w:val="000E1078"/>
    <w:rsid w:val="000E112E"/>
    <w:rsid w:val="000E115D"/>
    <w:rsid w:val="000E126B"/>
    <w:rsid w:val="000E12AF"/>
    <w:rsid w:val="000E13BA"/>
    <w:rsid w:val="000E1416"/>
    <w:rsid w:val="000E1428"/>
    <w:rsid w:val="000E1435"/>
    <w:rsid w:val="000E1466"/>
    <w:rsid w:val="000E1543"/>
    <w:rsid w:val="000E1732"/>
    <w:rsid w:val="000E1780"/>
    <w:rsid w:val="000E18F8"/>
    <w:rsid w:val="000E1923"/>
    <w:rsid w:val="000E19D7"/>
    <w:rsid w:val="000E1AF4"/>
    <w:rsid w:val="000E1B2E"/>
    <w:rsid w:val="000E1B43"/>
    <w:rsid w:val="000E1BB0"/>
    <w:rsid w:val="000E1BD6"/>
    <w:rsid w:val="000E1C59"/>
    <w:rsid w:val="000E1D39"/>
    <w:rsid w:val="000E1D98"/>
    <w:rsid w:val="000E1DA7"/>
    <w:rsid w:val="000E1DB9"/>
    <w:rsid w:val="000E1EC8"/>
    <w:rsid w:val="000E2064"/>
    <w:rsid w:val="000E20B2"/>
    <w:rsid w:val="000E216E"/>
    <w:rsid w:val="000E230B"/>
    <w:rsid w:val="000E2396"/>
    <w:rsid w:val="000E2415"/>
    <w:rsid w:val="000E24EA"/>
    <w:rsid w:val="000E24F0"/>
    <w:rsid w:val="000E2549"/>
    <w:rsid w:val="000E27C8"/>
    <w:rsid w:val="000E2801"/>
    <w:rsid w:val="000E2853"/>
    <w:rsid w:val="000E2897"/>
    <w:rsid w:val="000E298B"/>
    <w:rsid w:val="000E2A8F"/>
    <w:rsid w:val="000E2AB3"/>
    <w:rsid w:val="000E2ACC"/>
    <w:rsid w:val="000E2AF2"/>
    <w:rsid w:val="000E2B31"/>
    <w:rsid w:val="000E2B39"/>
    <w:rsid w:val="000E2B4D"/>
    <w:rsid w:val="000E2CBE"/>
    <w:rsid w:val="000E2DA2"/>
    <w:rsid w:val="000E2DFC"/>
    <w:rsid w:val="000E2E4A"/>
    <w:rsid w:val="000E2E55"/>
    <w:rsid w:val="000E3123"/>
    <w:rsid w:val="000E318D"/>
    <w:rsid w:val="000E319C"/>
    <w:rsid w:val="000E31F6"/>
    <w:rsid w:val="000E3248"/>
    <w:rsid w:val="000E3269"/>
    <w:rsid w:val="000E332A"/>
    <w:rsid w:val="000E3354"/>
    <w:rsid w:val="000E33C0"/>
    <w:rsid w:val="000E3454"/>
    <w:rsid w:val="000E34A3"/>
    <w:rsid w:val="000E34DB"/>
    <w:rsid w:val="000E34E4"/>
    <w:rsid w:val="000E3528"/>
    <w:rsid w:val="000E362E"/>
    <w:rsid w:val="000E364A"/>
    <w:rsid w:val="000E3676"/>
    <w:rsid w:val="000E36C5"/>
    <w:rsid w:val="000E3725"/>
    <w:rsid w:val="000E3759"/>
    <w:rsid w:val="000E3806"/>
    <w:rsid w:val="000E38B6"/>
    <w:rsid w:val="000E3979"/>
    <w:rsid w:val="000E3AF8"/>
    <w:rsid w:val="000E3B47"/>
    <w:rsid w:val="000E3CC3"/>
    <w:rsid w:val="000E3D30"/>
    <w:rsid w:val="000E3D88"/>
    <w:rsid w:val="000E3D9F"/>
    <w:rsid w:val="000E3DE0"/>
    <w:rsid w:val="000E3E0C"/>
    <w:rsid w:val="000E3E2E"/>
    <w:rsid w:val="000E3E9A"/>
    <w:rsid w:val="000E3EC6"/>
    <w:rsid w:val="000E3FCA"/>
    <w:rsid w:val="000E4016"/>
    <w:rsid w:val="000E4111"/>
    <w:rsid w:val="000E4191"/>
    <w:rsid w:val="000E41ED"/>
    <w:rsid w:val="000E41FF"/>
    <w:rsid w:val="000E4254"/>
    <w:rsid w:val="000E4369"/>
    <w:rsid w:val="000E43EB"/>
    <w:rsid w:val="000E43ED"/>
    <w:rsid w:val="000E44F1"/>
    <w:rsid w:val="000E44F9"/>
    <w:rsid w:val="000E4509"/>
    <w:rsid w:val="000E4523"/>
    <w:rsid w:val="000E46B9"/>
    <w:rsid w:val="000E46BB"/>
    <w:rsid w:val="000E472E"/>
    <w:rsid w:val="000E489E"/>
    <w:rsid w:val="000E48DC"/>
    <w:rsid w:val="000E4935"/>
    <w:rsid w:val="000E4950"/>
    <w:rsid w:val="000E498D"/>
    <w:rsid w:val="000E499F"/>
    <w:rsid w:val="000E49B5"/>
    <w:rsid w:val="000E4AAC"/>
    <w:rsid w:val="000E4BBE"/>
    <w:rsid w:val="000E4F51"/>
    <w:rsid w:val="000E4F83"/>
    <w:rsid w:val="000E4F96"/>
    <w:rsid w:val="000E5098"/>
    <w:rsid w:val="000E50BB"/>
    <w:rsid w:val="000E50EB"/>
    <w:rsid w:val="000E5155"/>
    <w:rsid w:val="000E521C"/>
    <w:rsid w:val="000E5295"/>
    <w:rsid w:val="000E52B9"/>
    <w:rsid w:val="000E53C9"/>
    <w:rsid w:val="000E541C"/>
    <w:rsid w:val="000E5469"/>
    <w:rsid w:val="000E5675"/>
    <w:rsid w:val="000E5693"/>
    <w:rsid w:val="000E5700"/>
    <w:rsid w:val="000E578D"/>
    <w:rsid w:val="000E5864"/>
    <w:rsid w:val="000E592E"/>
    <w:rsid w:val="000E5941"/>
    <w:rsid w:val="000E5989"/>
    <w:rsid w:val="000E5A57"/>
    <w:rsid w:val="000E5AB4"/>
    <w:rsid w:val="000E5C94"/>
    <w:rsid w:val="000E5D4B"/>
    <w:rsid w:val="000E5D75"/>
    <w:rsid w:val="000E5DE4"/>
    <w:rsid w:val="000E5F09"/>
    <w:rsid w:val="000E5FDD"/>
    <w:rsid w:val="000E60B9"/>
    <w:rsid w:val="000E60D8"/>
    <w:rsid w:val="000E60E7"/>
    <w:rsid w:val="000E620F"/>
    <w:rsid w:val="000E63AD"/>
    <w:rsid w:val="000E6544"/>
    <w:rsid w:val="000E655A"/>
    <w:rsid w:val="000E65EC"/>
    <w:rsid w:val="000E6604"/>
    <w:rsid w:val="000E6608"/>
    <w:rsid w:val="000E667D"/>
    <w:rsid w:val="000E67B2"/>
    <w:rsid w:val="000E68B6"/>
    <w:rsid w:val="000E6950"/>
    <w:rsid w:val="000E6A46"/>
    <w:rsid w:val="000E6B89"/>
    <w:rsid w:val="000E6BAE"/>
    <w:rsid w:val="000E6C5D"/>
    <w:rsid w:val="000E6C8B"/>
    <w:rsid w:val="000E6D9E"/>
    <w:rsid w:val="000E6E16"/>
    <w:rsid w:val="000E6E1C"/>
    <w:rsid w:val="000E6E29"/>
    <w:rsid w:val="000E6E4F"/>
    <w:rsid w:val="000E6E68"/>
    <w:rsid w:val="000E6EB9"/>
    <w:rsid w:val="000E6ED1"/>
    <w:rsid w:val="000E6F48"/>
    <w:rsid w:val="000E6FF3"/>
    <w:rsid w:val="000E7137"/>
    <w:rsid w:val="000E71A1"/>
    <w:rsid w:val="000E71BE"/>
    <w:rsid w:val="000E7203"/>
    <w:rsid w:val="000E7261"/>
    <w:rsid w:val="000E72A3"/>
    <w:rsid w:val="000E731A"/>
    <w:rsid w:val="000E7334"/>
    <w:rsid w:val="000E73E1"/>
    <w:rsid w:val="000E74D0"/>
    <w:rsid w:val="000E7535"/>
    <w:rsid w:val="000E75B5"/>
    <w:rsid w:val="000E761B"/>
    <w:rsid w:val="000E761C"/>
    <w:rsid w:val="000E7691"/>
    <w:rsid w:val="000E7756"/>
    <w:rsid w:val="000E775B"/>
    <w:rsid w:val="000E7787"/>
    <w:rsid w:val="000E78E1"/>
    <w:rsid w:val="000E7986"/>
    <w:rsid w:val="000E79B7"/>
    <w:rsid w:val="000E7AA6"/>
    <w:rsid w:val="000E7B1B"/>
    <w:rsid w:val="000E7C62"/>
    <w:rsid w:val="000E7D12"/>
    <w:rsid w:val="000E7D8E"/>
    <w:rsid w:val="000E7DB4"/>
    <w:rsid w:val="000E7DFD"/>
    <w:rsid w:val="000E7E92"/>
    <w:rsid w:val="000E7E97"/>
    <w:rsid w:val="000E7EA7"/>
    <w:rsid w:val="000E7F7B"/>
    <w:rsid w:val="000F003B"/>
    <w:rsid w:val="000F004D"/>
    <w:rsid w:val="000F00BB"/>
    <w:rsid w:val="000F00CA"/>
    <w:rsid w:val="000F00D6"/>
    <w:rsid w:val="000F01A8"/>
    <w:rsid w:val="000F01BA"/>
    <w:rsid w:val="000F01C5"/>
    <w:rsid w:val="000F021C"/>
    <w:rsid w:val="000F0261"/>
    <w:rsid w:val="000F037D"/>
    <w:rsid w:val="000F0399"/>
    <w:rsid w:val="000F03B1"/>
    <w:rsid w:val="000F03FD"/>
    <w:rsid w:val="000F0412"/>
    <w:rsid w:val="000F04F9"/>
    <w:rsid w:val="000F0512"/>
    <w:rsid w:val="000F0568"/>
    <w:rsid w:val="000F05CE"/>
    <w:rsid w:val="000F0658"/>
    <w:rsid w:val="000F0687"/>
    <w:rsid w:val="000F06AF"/>
    <w:rsid w:val="000F06D8"/>
    <w:rsid w:val="000F080B"/>
    <w:rsid w:val="000F0886"/>
    <w:rsid w:val="000F08C8"/>
    <w:rsid w:val="000F0971"/>
    <w:rsid w:val="000F09CB"/>
    <w:rsid w:val="000F09F9"/>
    <w:rsid w:val="000F0A1B"/>
    <w:rsid w:val="000F0A45"/>
    <w:rsid w:val="000F0C42"/>
    <w:rsid w:val="000F0E2F"/>
    <w:rsid w:val="000F0F09"/>
    <w:rsid w:val="000F1061"/>
    <w:rsid w:val="000F1106"/>
    <w:rsid w:val="000F1115"/>
    <w:rsid w:val="000F1140"/>
    <w:rsid w:val="000F133E"/>
    <w:rsid w:val="000F1379"/>
    <w:rsid w:val="000F139E"/>
    <w:rsid w:val="000F13AF"/>
    <w:rsid w:val="000F13B0"/>
    <w:rsid w:val="000F14E8"/>
    <w:rsid w:val="000F15A3"/>
    <w:rsid w:val="000F17E2"/>
    <w:rsid w:val="000F188C"/>
    <w:rsid w:val="000F18A9"/>
    <w:rsid w:val="000F18B1"/>
    <w:rsid w:val="000F194B"/>
    <w:rsid w:val="000F19A9"/>
    <w:rsid w:val="000F19B3"/>
    <w:rsid w:val="000F19BF"/>
    <w:rsid w:val="000F1A55"/>
    <w:rsid w:val="000F1B17"/>
    <w:rsid w:val="000F1C3E"/>
    <w:rsid w:val="000F1C5D"/>
    <w:rsid w:val="000F1DAC"/>
    <w:rsid w:val="000F1FC4"/>
    <w:rsid w:val="000F2016"/>
    <w:rsid w:val="000F20C2"/>
    <w:rsid w:val="000F20D0"/>
    <w:rsid w:val="000F2158"/>
    <w:rsid w:val="000F2164"/>
    <w:rsid w:val="000F2184"/>
    <w:rsid w:val="000F219B"/>
    <w:rsid w:val="000F21CA"/>
    <w:rsid w:val="000F2306"/>
    <w:rsid w:val="000F233D"/>
    <w:rsid w:val="000F25EC"/>
    <w:rsid w:val="000F2633"/>
    <w:rsid w:val="000F2666"/>
    <w:rsid w:val="000F26AF"/>
    <w:rsid w:val="000F2784"/>
    <w:rsid w:val="000F27B5"/>
    <w:rsid w:val="000F28C2"/>
    <w:rsid w:val="000F28F8"/>
    <w:rsid w:val="000F29AD"/>
    <w:rsid w:val="000F29CD"/>
    <w:rsid w:val="000F2A17"/>
    <w:rsid w:val="000F2A76"/>
    <w:rsid w:val="000F2AE3"/>
    <w:rsid w:val="000F2B38"/>
    <w:rsid w:val="000F2B39"/>
    <w:rsid w:val="000F2B44"/>
    <w:rsid w:val="000F2B48"/>
    <w:rsid w:val="000F2C57"/>
    <w:rsid w:val="000F2C58"/>
    <w:rsid w:val="000F2C89"/>
    <w:rsid w:val="000F2CC4"/>
    <w:rsid w:val="000F2CF4"/>
    <w:rsid w:val="000F2D5C"/>
    <w:rsid w:val="000F2DCF"/>
    <w:rsid w:val="000F2DD0"/>
    <w:rsid w:val="000F2DEC"/>
    <w:rsid w:val="000F2E50"/>
    <w:rsid w:val="000F2E71"/>
    <w:rsid w:val="000F3080"/>
    <w:rsid w:val="000F3098"/>
    <w:rsid w:val="000F30F6"/>
    <w:rsid w:val="000F314E"/>
    <w:rsid w:val="000F3263"/>
    <w:rsid w:val="000F3310"/>
    <w:rsid w:val="000F3433"/>
    <w:rsid w:val="000F344E"/>
    <w:rsid w:val="000F34C0"/>
    <w:rsid w:val="000F34CA"/>
    <w:rsid w:val="000F34F5"/>
    <w:rsid w:val="000F34FE"/>
    <w:rsid w:val="000F351D"/>
    <w:rsid w:val="000F35B4"/>
    <w:rsid w:val="000F35E7"/>
    <w:rsid w:val="000F35EA"/>
    <w:rsid w:val="000F365D"/>
    <w:rsid w:val="000F3665"/>
    <w:rsid w:val="000F373C"/>
    <w:rsid w:val="000F378A"/>
    <w:rsid w:val="000F37D7"/>
    <w:rsid w:val="000F3821"/>
    <w:rsid w:val="000F383A"/>
    <w:rsid w:val="000F3B23"/>
    <w:rsid w:val="000F3B60"/>
    <w:rsid w:val="000F3BDB"/>
    <w:rsid w:val="000F3C7D"/>
    <w:rsid w:val="000F3C8E"/>
    <w:rsid w:val="000F3DB0"/>
    <w:rsid w:val="000F3DC0"/>
    <w:rsid w:val="000F3DDF"/>
    <w:rsid w:val="000F3E3E"/>
    <w:rsid w:val="000F3E90"/>
    <w:rsid w:val="000F3FA7"/>
    <w:rsid w:val="000F407C"/>
    <w:rsid w:val="000F4123"/>
    <w:rsid w:val="000F415E"/>
    <w:rsid w:val="000F4173"/>
    <w:rsid w:val="000F4180"/>
    <w:rsid w:val="000F41B3"/>
    <w:rsid w:val="000F41FA"/>
    <w:rsid w:val="000F421D"/>
    <w:rsid w:val="000F4467"/>
    <w:rsid w:val="000F4564"/>
    <w:rsid w:val="000F4582"/>
    <w:rsid w:val="000F459E"/>
    <w:rsid w:val="000F4738"/>
    <w:rsid w:val="000F483F"/>
    <w:rsid w:val="000F48A2"/>
    <w:rsid w:val="000F492B"/>
    <w:rsid w:val="000F49C5"/>
    <w:rsid w:val="000F49EC"/>
    <w:rsid w:val="000F4C5F"/>
    <w:rsid w:val="000F4CC2"/>
    <w:rsid w:val="000F4CE3"/>
    <w:rsid w:val="000F4D17"/>
    <w:rsid w:val="000F4DDB"/>
    <w:rsid w:val="000F4DFC"/>
    <w:rsid w:val="000F4E84"/>
    <w:rsid w:val="000F5153"/>
    <w:rsid w:val="000F5198"/>
    <w:rsid w:val="000F51C8"/>
    <w:rsid w:val="000F5202"/>
    <w:rsid w:val="000F523E"/>
    <w:rsid w:val="000F5392"/>
    <w:rsid w:val="000F53CB"/>
    <w:rsid w:val="000F53FC"/>
    <w:rsid w:val="000F540A"/>
    <w:rsid w:val="000F540F"/>
    <w:rsid w:val="000F5426"/>
    <w:rsid w:val="000F5430"/>
    <w:rsid w:val="000F5547"/>
    <w:rsid w:val="000F5659"/>
    <w:rsid w:val="000F57CA"/>
    <w:rsid w:val="000F57FC"/>
    <w:rsid w:val="000F580A"/>
    <w:rsid w:val="000F5817"/>
    <w:rsid w:val="000F585E"/>
    <w:rsid w:val="000F593E"/>
    <w:rsid w:val="000F59A4"/>
    <w:rsid w:val="000F5A82"/>
    <w:rsid w:val="000F5B12"/>
    <w:rsid w:val="000F5B56"/>
    <w:rsid w:val="000F5B7C"/>
    <w:rsid w:val="000F5C07"/>
    <w:rsid w:val="000F5C31"/>
    <w:rsid w:val="000F5CDC"/>
    <w:rsid w:val="000F5CDF"/>
    <w:rsid w:val="000F5D5F"/>
    <w:rsid w:val="000F5DD8"/>
    <w:rsid w:val="000F5DEB"/>
    <w:rsid w:val="000F5EC1"/>
    <w:rsid w:val="000F5F73"/>
    <w:rsid w:val="000F60FA"/>
    <w:rsid w:val="000F611C"/>
    <w:rsid w:val="000F6144"/>
    <w:rsid w:val="000F61F7"/>
    <w:rsid w:val="000F625B"/>
    <w:rsid w:val="000F633D"/>
    <w:rsid w:val="000F6394"/>
    <w:rsid w:val="000F63AE"/>
    <w:rsid w:val="000F63C0"/>
    <w:rsid w:val="000F643D"/>
    <w:rsid w:val="000F64F4"/>
    <w:rsid w:val="000F652F"/>
    <w:rsid w:val="000F6684"/>
    <w:rsid w:val="000F66C5"/>
    <w:rsid w:val="000F66CB"/>
    <w:rsid w:val="000F678A"/>
    <w:rsid w:val="000F678B"/>
    <w:rsid w:val="000F6796"/>
    <w:rsid w:val="000F67C0"/>
    <w:rsid w:val="000F680E"/>
    <w:rsid w:val="000F6943"/>
    <w:rsid w:val="000F697B"/>
    <w:rsid w:val="000F6A54"/>
    <w:rsid w:val="000F6A9E"/>
    <w:rsid w:val="000F6AB1"/>
    <w:rsid w:val="000F6AD5"/>
    <w:rsid w:val="000F6B0E"/>
    <w:rsid w:val="000F6C0C"/>
    <w:rsid w:val="000F6D37"/>
    <w:rsid w:val="000F6E13"/>
    <w:rsid w:val="000F6E8B"/>
    <w:rsid w:val="000F71DD"/>
    <w:rsid w:val="000F72C9"/>
    <w:rsid w:val="000F72F6"/>
    <w:rsid w:val="000F73B1"/>
    <w:rsid w:val="000F7425"/>
    <w:rsid w:val="000F746B"/>
    <w:rsid w:val="000F7482"/>
    <w:rsid w:val="000F7511"/>
    <w:rsid w:val="000F751D"/>
    <w:rsid w:val="000F754D"/>
    <w:rsid w:val="000F75F1"/>
    <w:rsid w:val="000F76A1"/>
    <w:rsid w:val="000F77FA"/>
    <w:rsid w:val="000F78E0"/>
    <w:rsid w:val="000F7B4C"/>
    <w:rsid w:val="000F7BDC"/>
    <w:rsid w:val="000F7CB0"/>
    <w:rsid w:val="000F7E11"/>
    <w:rsid w:val="000F7F37"/>
    <w:rsid w:val="000F7FC3"/>
    <w:rsid w:val="000F7FCC"/>
    <w:rsid w:val="000F7FD8"/>
    <w:rsid w:val="0010000F"/>
    <w:rsid w:val="00100156"/>
    <w:rsid w:val="001001DF"/>
    <w:rsid w:val="00100203"/>
    <w:rsid w:val="00100207"/>
    <w:rsid w:val="0010020A"/>
    <w:rsid w:val="00100267"/>
    <w:rsid w:val="00100285"/>
    <w:rsid w:val="00100292"/>
    <w:rsid w:val="001002FE"/>
    <w:rsid w:val="001004E5"/>
    <w:rsid w:val="0010052C"/>
    <w:rsid w:val="0010057B"/>
    <w:rsid w:val="0010068A"/>
    <w:rsid w:val="0010068E"/>
    <w:rsid w:val="0010069F"/>
    <w:rsid w:val="001006F6"/>
    <w:rsid w:val="00100798"/>
    <w:rsid w:val="00100852"/>
    <w:rsid w:val="0010088F"/>
    <w:rsid w:val="00100919"/>
    <w:rsid w:val="001009DA"/>
    <w:rsid w:val="00100AF9"/>
    <w:rsid w:val="00100B32"/>
    <w:rsid w:val="00100BB0"/>
    <w:rsid w:val="00100C0C"/>
    <w:rsid w:val="00100CF1"/>
    <w:rsid w:val="00100D80"/>
    <w:rsid w:val="00100E5B"/>
    <w:rsid w:val="00100E77"/>
    <w:rsid w:val="00100EBF"/>
    <w:rsid w:val="00100F03"/>
    <w:rsid w:val="00100F4C"/>
    <w:rsid w:val="00100F6E"/>
    <w:rsid w:val="00100F97"/>
    <w:rsid w:val="00100FCF"/>
    <w:rsid w:val="0010100F"/>
    <w:rsid w:val="0010107A"/>
    <w:rsid w:val="00101129"/>
    <w:rsid w:val="001011D2"/>
    <w:rsid w:val="0010130E"/>
    <w:rsid w:val="0010131D"/>
    <w:rsid w:val="0010143D"/>
    <w:rsid w:val="001014B1"/>
    <w:rsid w:val="001014CE"/>
    <w:rsid w:val="001015B0"/>
    <w:rsid w:val="00101626"/>
    <w:rsid w:val="001016A3"/>
    <w:rsid w:val="001016BF"/>
    <w:rsid w:val="0010172F"/>
    <w:rsid w:val="001017C7"/>
    <w:rsid w:val="0010185A"/>
    <w:rsid w:val="0010186F"/>
    <w:rsid w:val="00101916"/>
    <w:rsid w:val="00101977"/>
    <w:rsid w:val="001019C6"/>
    <w:rsid w:val="001019DC"/>
    <w:rsid w:val="00101A72"/>
    <w:rsid w:val="00101A75"/>
    <w:rsid w:val="00101A9E"/>
    <w:rsid w:val="00101B26"/>
    <w:rsid w:val="00101BA6"/>
    <w:rsid w:val="00101BF4"/>
    <w:rsid w:val="00101CBD"/>
    <w:rsid w:val="00101D2A"/>
    <w:rsid w:val="00101D6D"/>
    <w:rsid w:val="00101D73"/>
    <w:rsid w:val="00101D93"/>
    <w:rsid w:val="00101E1E"/>
    <w:rsid w:val="00101E41"/>
    <w:rsid w:val="00101E8B"/>
    <w:rsid w:val="00101F42"/>
    <w:rsid w:val="00101F5E"/>
    <w:rsid w:val="00101F65"/>
    <w:rsid w:val="00101FB1"/>
    <w:rsid w:val="00101FB6"/>
    <w:rsid w:val="00101FBC"/>
    <w:rsid w:val="0010202D"/>
    <w:rsid w:val="001020F6"/>
    <w:rsid w:val="00102153"/>
    <w:rsid w:val="00102243"/>
    <w:rsid w:val="00102299"/>
    <w:rsid w:val="001022C8"/>
    <w:rsid w:val="00102388"/>
    <w:rsid w:val="00102593"/>
    <w:rsid w:val="001025A4"/>
    <w:rsid w:val="001025B3"/>
    <w:rsid w:val="001025B9"/>
    <w:rsid w:val="001025CD"/>
    <w:rsid w:val="001026A4"/>
    <w:rsid w:val="00102729"/>
    <w:rsid w:val="001027CA"/>
    <w:rsid w:val="00102823"/>
    <w:rsid w:val="00102853"/>
    <w:rsid w:val="00102912"/>
    <w:rsid w:val="0010292F"/>
    <w:rsid w:val="0010299D"/>
    <w:rsid w:val="001029BF"/>
    <w:rsid w:val="00102A3C"/>
    <w:rsid w:val="00102AD1"/>
    <w:rsid w:val="00102C92"/>
    <w:rsid w:val="00102DCC"/>
    <w:rsid w:val="00102DD8"/>
    <w:rsid w:val="00102EE0"/>
    <w:rsid w:val="0010305E"/>
    <w:rsid w:val="001032D9"/>
    <w:rsid w:val="00103337"/>
    <w:rsid w:val="001033EE"/>
    <w:rsid w:val="001033FE"/>
    <w:rsid w:val="00103467"/>
    <w:rsid w:val="0010358F"/>
    <w:rsid w:val="00103611"/>
    <w:rsid w:val="0010361E"/>
    <w:rsid w:val="00103778"/>
    <w:rsid w:val="00103792"/>
    <w:rsid w:val="001037C1"/>
    <w:rsid w:val="00103955"/>
    <w:rsid w:val="00103966"/>
    <w:rsid w:val="00103A2A"/>
    <w:rsid w:val="00103A35"/>
    <w:rsid w:val="00103A54"/>
    <w:rsid w:val="00103A62"/>
    <w:rsid w:val="00103C15"/>
    <w:rsid w:val="00103CC6"/>
    <w:rsid w:val="00103D59"/>
    <w:rsid w:val="00103D9E"/>
    <w:rsid w:val="00103E08"/>
    <w:rsid w:val="00103E0C"/>
    <w:rsid w:val="00104016"/>
    <w:rsid w:val="0010401D"/>
    <w:rsid w:val="0010416A"/>
    <w:rsid w:val="00104177"/>
    <w:rsid w:val="001041BB"/>
    <w:rsid w:val="001041C0"/>
    <w:rsid w:val="00104237"/>
    <w:rsid w:val="001042E3"/>
    <w:rsid w:val="00104319"/>
    <w:rsid w:val="001043A6"/>
    <w:rsid w:val="00104404"/>
    <w:rsid w:val="00104421"/>
    <w:rsid w:val="00104559"/>
    <w:rsid w:val="001045B2"/>
    <w:rsid w:val="001046D2"/>
    <w:rsid w:val="001047F2"/>
    <w:rsid w:val="00104825"/>
    <w:rsid w:val="001049D0"/>
    <w:rsid w:val="00104AE3"/>
    <w:rsid w:val="00104B13"/>
    <w:rsid w:val="00104B37"/>
    <w:rsid w:val="00104B94"/>
    <w:rsid w:val="00104BE9"/>
    <w:rsid w:val="00104C07"/>
    <w:rsid w:val="00104D8C"/>
    <w:rsid w:val="00104DA3"/>
    <w:rsid w:val="00104EE7"/>
    <w:rsid w:val="00104EF1"/>
    <w:rsid w:val="00104FAE"/>
    <w:rsid w:val="0010500D"/>
    <w:rsid w:val="0010502B"/>
    <w:rsid w:val="00105061"/>
    <w:rsid w:val="001050F5"/>
    <w:rsid w:val="00105160"/>
    <w:rsid w:val="001051A1"/>
    <w:rsid w:val="0010527C"/>
    <w:rsid w:val="001052AE"/>
    <w:rsid w:val="0010533B"/>
    <w:rsid w:val="00105343"/>
    <w:rsid w:val="001053C5"/>
    <w:rsid w:val="001054BC"/>
    <w:rsid w:val="00105589"/>
    <w:rsid w:val="00105647"/>
    <w:rsid w:val="0010566E"/>
    <w:rsid w:val="001057EE"/>
    <w:rsid w:val="00105836"/>
    <w:rsid w:val="00105932"/>
    <w:rsid w:val="0010593C"/>
    <w:rsid w:val="00105A26"/>
    <w:rsid w:val="00105B8D"/>
    <w:rsid w:val="00105BE3"/>
    <w:rsid w:val="00105C4B"/>
    <w:rsid w:val="00105C5E"/>
    <w:rsid w:val="00105D84"/>
    <w:rsid w:val="00105E74"/>
    <w:rsid w:val="00105EE0"/>
    <w:rsid w:val="00105F1A"/>
    <w:rsid w:val="00105FAD"/>
    <w:rsid w:val="001061A6"/>
    <w:rsid w:val="001061DE"/>
    <w:rsid w:val="00106250"/>
    <w:rsid w:val="00106383"/>
    <w:rsid w:val="00106399"/>
    <w:rsid w:val="001063E4"/>
    <w:rsid w:val="0010643A"/>
    <w:rsid w:val="00106599"/>
    <w:rsid w:val="0010667B"/>
    <w:rsid w:val="001066FF"/>
    <w:rsid w:val="001067F1"/>
    <w:rsid w:val="001068B9"/>
    <w:rsid w:val="00106976"/>
    <w:rsid w:val="00106ABB"/>
    <w:rsid w:val="00106ABE"/>
    <w:rsid w:val="00106C13"/>
    <w:rsid w:val="00106D1E"/>
    <w:rsid w:val="00106DEC"/>
    <w:rsid w:val="00106E11"/>
    <w:rsid w:val="00106EAD"/>
    <w:rsid w:val="00106EF3"/>
    <w:rsid w:val="00106FF4"/>
    <w:rsid w:val="00107218"/>
    <w:rsid w:val="00107288"/>
    <w:rsid w:val="00107381"/>
    <w:rsid w:val="001073DA"/>
    <w:rsid w:val="001074D7"/>
    <w:rsid w:val="0010755D"/>
    <w:rsid w:val="0010758B"/>
    <w:rsid w:val="00107600"/>
    <w:rsid w:val="0010763C"/>
    <w:rsid w:val="001077A2"/>
    <w:rsid w:val="001077A6"/>
    <w:rsid w:val="001077D4"/>
    <w:rsid w:val="0010780E"/>
    <w:rsid w:val="00107857"/>
    <w:rsid w:val="00107962"/>
    <w:rsid w:val="00107A09"/>
    <w:rsid w:val="00107AF6"/>
    <w:rsid w:val="00107B42"/>
    <w:rsid w:val="00107BDF"/>
    <w:rsid w:val="00107BFF"/>
    <w:rsid w:val="00107D68"/>
    <w:rsid w:val="00107D94"/>
    <w:rsid w:val="00107EA8"/>
    <w:rsid w:val="0011000C"/>
    <w:rsid w:val="001100CE"/>
    <w:rsid w:val="001101FA"/>
    <w:rsid w:val="00110299"/>
    <w:rsid w:val="001102F4"/>
    <w:rsid w:val="00110348"/>
    <w:rsid w:val="001103EF"/>
    <w:rsid w:val="0011045A"/>
    <w:rsid w:val="0011046D"/>
    <w:rsid w:val="00110494"/>
    <w:rsid w:val="001104EF"/>
    <w:rsid w:val="00110531"/>
    <w:rsid w:val="0011066C"/>
    <w:rsid w:val="0011077D"/>
    <w:rsid w:val="001107A7"/>
    <w:rsid w:val="001107B6"/>
    <w:rsid w:val="001107C6"/>
    <w:rsid w:val="001107FE"/>
    <w:rsid w:val="00110884"/>
    <w:rsid w:val="00110885"/>
    <w:rsid w:val="001108F8"/>
    <w:rsid w:val="00110925"/>
    <w:rsid w:val="0011092A"/>
    <w:rsid w:val="00110990"/>
    <w:rsid w:val="001109E7"/>
    <w:rsid w:val="00110AA8"/>
    <w:rsid w:val="00110B0B"/>
    <w:rsid w:val="00110B44"/>
    <w:rsid w:val="00110B52"/>
    <w:rsid w:val="00110B92"/>
    <w:rsid w:val="00110C3D"/>
    <w:rsid w:val="00110DE2"/>
    <w:rsid w:val="00110DED"/>
    <w:rsid w:val="00110DF8"/>
    <w:rsid w:val="00110DFC"/>
    <w:rsid w:val="00110E29"/>
    <w:rsid w:val="00110E5C"/>
    <w:rsid w:val="00110F32"/>
    <w:rsid w:val="0011106C"/>
    <w:rsid w:val="001111D8"/>
    <w:rsid w:val="00111325"/>
    <w:rsid w:val="00111396"/>
    <w:rsid w:val="001113AF"/>
    <w:rsid w:val="0011149B"/>
    <w:rsid w:val="0011153F"/>
    <w:rsid w:val="00111579"/>
    <w:rsid w:val="0011157F"/>
    <w:rsid w:val="00111614"/>
    <w:rsid w:val="001117A5"/>
    <w:rsid w:val="001117F9"/>
    <w:rsid w:val="001118FD"/>
    <w:rsid w:val="0011198C"/>
    <w:rsid w:val="00111A1D"/>
    <w:rsid w:val="00111A29"/>
    <w:rsid w:val="00111AEF"/>
    <w:rsid w:val="00111B7E"/>
    <w:rsid w:val="00111C58"/>
    <w:rsid w:val="00111C6B"/>
    <w:rsid w:val="00111C71"/>
    <w:rsid w:val="00111C7D"/>
    <w:rsid w:val="00111E90"/>
    <w:rsid w:val="00111EAA"/>
    <w:rsid w:val="00111F71"/>
    <w:rsid w:val="00112085"/>
    <w:rsid w:val="00112123"/>
    <w:rsid w:val="0011212A"/>
    <w:rsid w:val="00112145"/>
    <w:rsid w:val="001122A6"/>
    <w:rsid w:val="001122A9"/>
    <w:rsid w:val="001122D9"/>
    <w:rsid w:val="001123F8"/>
    <w:rsid w:val="0011242E"/>
    <w:rsid w:val="001125DF"/>
    <w:rsid w:val="00112605"/>
    <w:rsid w:val="001126E1"/>
    <w:rsid w:val="0011279C"/>
    <w:rsid w:val="001127E5"/>
    <w:rsid w:val="00112833"/>
    <w:rsid w:val="001128A7"/>
    <w:rsid w:val="00112933"/>
    <w:rsid w:val="001129F9"/>
    <w:rsid w:val="00112B66"/>
    <w:rsid w:val="00112B6C"/>
    <w:rsid w:val="00112B9A"/>
    <w:rsid w:val="00112C51"/>
    <w:rsid w:val="00112C5F"/>
    <w:rsid w:val="00112C86"/>
    <w:rsid w:val="00112CB4"/>
    <w:rsid w:val="00112D40"/>
    <w:rsid w:val="00112E7F"/>
    <w:rsid w:val="00112F36"/>
    <w:rsid w:val="001130F1"/>
    <w:rsid w:val="00113111"/>
    <w:rsid w:val="001131D1"/>
    <w:rsid w:val="001132D0"/>
    <w:rsid w:val="0011336E"/>
    <w:rsid w:val="0011339E"/>
    <w:rsid w:val="00113446"/>
    <w:rsid w:val="00113492"/>
    <w:rsid w:val="001134BD"/>
    <w:rsid w:val="001134CD"/>
    <w:rsid w:val="001134D4"/>
    <w:rsid w:val="001134E2"/>
    <w:rsid w:val="001134FD"/>
    <w:rsid w:val="00113646"/>
    <w:rsid w:val="00113660"/>
    <w:rsid w:val="00113680"/>
    <w:rsid w:val="001136C0"/>
    <w:rsid w:val="00113793"/>
    <w:rsid w:val="001137AE"/>
    <w:rsid w:val="001137D2"/>
    <w:rsid w:val="00113811"/>
    <w:rsid w:val="0011389C"/>
    <w:rsid w:val="001138DE"/>
    <w:rsid w:val="00113918"/>
    <w:rsid w:val="0011396F"/>
    <w:rsid w:val="001139D0"/>
    <w:rsid w:val="00113A22"/>
    <w:rsid w:val="00113A64"/>
    <w:rsid w:val="00113BB0"/>
    <w:rsid w:val="00113BF2"/>
    <w:rsid w:val="00113C86"/>
    <w:rsid w:val="00113CE1"/>
    <w:rsid w:val="00113CEF"/>
    <w:rsid w:val="00113D41"/>
    <w:rsid w:val="00113D5B"/>
    <w:rsid w:val="00113EE1"/>
    <w:rsid w:val="00113F6B"/>
    <w:rsid w:val="00113F9E"/>
    <w:rsid w:val="00113FC4"/>
    <w:rsid w:val="00114006"/>
    <w:rsid w:val="00114060"/>
    <w:rsid w:val="001141E7"/>
    <w:rsid w:val="00114211"/>
    <w:rsid w:val="001142BC"/>
    <w:rsid w:val="001143B4"/>
    <w:rsid w:val="0011443E"/>
    <w:rsid w:val="0011444B"/>
    <w:rsid w:val="00114599"/>
    <w:rsid w:val="00114780"/>
    <w:rsid w:val="001147F3"/>
    <w:rsid w:val="001148CA"/>
    <w:rsid w:val="00114936"/>
    <w:rsid w:val="00114979"/>
    <w:rsid w:val="00114A91"/>
    <w:rsid w:val="00114B66"/>
    <w:rsid w:val="00114B95"/>
    <w:rsid w:val="00114B9F"/>
    <w:rsid w:val="00114C2A"/>
    <w:rsid w:val="00114C6F"/>
    <w:rsid w:val="00114CC1"/>
    <w:rsid w:val="00114D3D"/>
    <w:rsid w:val="00114D54"/>
    <w:rsid w:val="00114D66"/>
    <w:rsid w:val="00114E1B"/>
    <w:rsid w:val="00114E37"/>
    <w:rsid w:val="00114E51"/>
    <w:rsid w:val="00114E56"/>
    <w:rsid w:val="00114E90"/>
    <w:rsid w:val="00114EB6"/>
    <w:rsid w:val="00114EFF"/>
    <w:rsid w:val="00115032"/>
    <w:rsid w:val="001150FF"/>
    <w:rsid w:val="00115119"/>
    <w:rsid w:val="001151A6"/>
    <w:rsid w:val="0011521F"/>
    <w:rsid w:val="00115233"/>
    <w:rsid w:val="00115258"/>
    <w:rsid w:val="00115262"/>
    <w:rsid w:val="00115281"/>
    <w:rsid w:val="00115470"/>
    <w:rsid w:val="001154E2"/>
    <w:rsid w:val="00115613"/>
    <w:rsid w:val="00115676"/>
    <w:rsid w:val="001156F6"/>
    <w:rsid w:val="0011590C"/>
    <w:rsid w:val="00115914"/>
    <w:rsid w:val="00115A9F"/>
    <w:rsid w:val="00115AC9"/>
    <w:rsid w:val="00115B3C"/>
    <w:rsid w:val="00115C0C"/>
    <w:rsid w:val="00115D91"/>
    <w:rsid w:val="00115E22"/>
    <w:rsid w:val="00115ED9"/>
    <w:rsid w:val="00115F36"/>
    <w:rsid w:val="00115FAA"/>
    <w:rsid w:val="00115FCB"/>
    <w:rsid w:val="00115FF6"/>
    <w:rsid w:val="00116219"/>
    <w:rsid w:val="0011626C"/>
    <w:rsid w:val="00116281"/>
    <w:rsid w:val="001162D6"/>
    <w:rsid w:val="00116373"/>
    <w:rsid w:val="00116398"/>
    <w:rsid w:val="00116470"/>
    <w:rsid w:val="0011649D"/>
    <w:rsid w:val="0011663B"/>
    <w:rsid w:val="00116676"/>
    <w:rsid w:val="0011668D"/>
    <w:rsid w:val="001166DB"/>
    <w:rsid w:val="0011671C"/>
    <w:rsid w:val="00116726"/>
    <w:rsid w:val="00116768"/>
    <w:rsid w:val="001167AA"/>
    <w:rsid w:val="001169C1"/>
    <w:rsid w:val="001169C2"/>
    <w:rsid w:val="001169CA"/>
    <w:rsid w:val="00116A34"/>
    <w:rsid w:val="00116ABB"/>
    <w:rsid w:val="00116ADE"/>
    <w:rsid w:val="00116B36"/>
    <w:rsid w:val="00116C93"/>
    <w:rsid w:val="00116CDD"/>
    <w:rsid w:val="00116D08"/>
    <w:rsid w:val="00116D4F"/>
    <w:rsid w:val="00116D56"/>
    <w:rsid w:val="00116DCE"/>
    <w:rsid w:val="00116F43"/>
    <w:rsid w:val="00117010"/>
    <w:rsid w:val="00117198"/>
    <w:rsid w:val="00117258"/>
    <w:rsid w:val="001172F5"/>
    <w:rsid w:val="001173D3"/>
    <w:rsid w:val="001173DA"/>
    <w:rsid w:val="001175AC"/>
    <w:rsid w:val="00117734"/>
    <w:rsid w:val="00117762"/>
    <w:rsid w:val="00117784"/>
    <w:rsid w:val="0011779D"/>
    <w:rsid w:val="001177BE"/>
    <w:rsid w:val="0011784E"/>
    <w:rsid w:val="00117890"/>
    <w:rsid w:val="00117949"/>
    <w:rsid w:val="00117B71"/>
    <w:rsid w:val="00117BE4"/>
    <w:rsid w:val="00117BF5"/>
    <w:rsid w:val="00117C23"/>
    <w:rsid w:val="00117C55"/>
    <w:rsid w:val="00117C83"/>
    <w:rsid w:val="00117D83"/>
    <w:rsid w:val="00117DB4"/>
    <w:rsid w:val="00117DE8"/>
    <w:rsid w:val="00117E37"/>
    <w:rsid w:val="00117F62"/>
    <w:rsid w:val="00120041"/>
    <w:rsid w:val="00120114"/>
    <w:rsid w:val="00120234"/>
    <w:rsid w:val="001203A2"/>
    <w:rsid w:val="0012045A"/>
    <w:rsid w:val="001204CF"/>
    <w:rsid w:val="001204D5"/>
    <w:rsid w:val="00120619"/>
    <w:rsid w:val="00120639"/>
    <w:rsid w:val="001206D7"/>
    <w:rsid w:val="00120704"/>
    <w:rsid w:val="0012073D"/>
    <w:rsid w:val="00120828"/>
    <w:rsid w:val="001209A6"/>
    <w:rsid w:val="001209A9"/>
    <w:rsid w:val="001209EA"/>
    <w:rsid w:val="00120A50"/>
    <w:rsid w:val="00120A8C"/>
    <w:rsid w:val="00120ABD"/>
    <w:rsid w:val="00120B26"/>
    <w:rsid w:val="00120B2B"/>
    <w:rsid w:val="00120C80"/>
    <w:rsid w:val="00120C9D"/>
    <w:rsid w:val="00120E04"/>
    <w:rsid w:val="00120E7C"/>
    <w:rsid w:val="00120E8F"/>
    <w:rsid w:val="00120EAD"/>
    <w:rsid w:val="00120ED1"/>
    <w:rsid w:val="00121006"/>
    <w:rsid w:val="0012104B"/>
    <w:rsid w:val="001211BA"/>
    <w:rsid w:val="0012132E"/>
    <w:rsid w:val="00121355"/>
    <w:rsid w:val="001213AE"/>
    <w:rsid w:val="0012144B"/>
    <w:rsid w:val="00121495"/>
    <w:rsid w:val="001214AA"/>
    <w:rsid w:val="00121534"/>
    <w:rsid w:val="0012157B"/>
    <w:rsid w:val="001215F0"/>
    <w:rsid w:val="0012171F"/>
    <w:rsid w:val="00121769"/>
    <w:rsid w:val="001217D4"/>
    <w:rsid w:val="0012196D"/>
    <w:rsid w:val="00121C21"/>
    <w:rsid w:val="00121C67"/>
    <w:rsid w:val="00121CA4"/>
    <w:rsid w:val="00121D58"/>
    <w:rsid w:val="00121D68"/>
    <w:rsid w:val="00121D9A"/>
    <w:rsid w:val="00121DCC"/>
    <w:rsid w:val="00121E18"/>
    <w:rsid w:val="00121E30"/>
    <w:rsid w:val="00121E53"/>
    <w:rsid w:val="00121F09"/>
    <w:rsid w:val="00121F6D"/>
    <w:rsid w:val="00122047"/>
    <w:rsid w:val="00122211"/>
    <w:rsid w:val="00122251"/>
    <w:rsid w:val="00122411"/>
    <w:rsid w:val="0012241A"/>
    <w:rsid w:val="0012250E"/>
    <w:rsid w:val="001225B5"/>
    <w:rsid w:val="001225EF"/>
    <w:rsid w:val="001226E2"/>
    <w:rsid w:val="001227E6"/>
    <w:rsid w:val="0012294D"/>
    <w:rsid w:val="00122B35"/>
    <w:rsid w:val="00122B8B"/>
    <w:rsid w:val="00122C11"/>
    <w:rsid w:val="00122C7A"/>
    <w:rsid w:val="00122C88"/>
    <w:rsid w:val="00122C8F"/>
    <w:rsid w:val="00122D70"/>
    <w:rsid w:val="00122E18"/>
    <w:rsid w:val="00122EED"/>
    <w:rsid w:val="00122F70"/>
    <w:rsid w:val="00123009"/>
    <w:rsid w:val="00123043"/>
    <w:rsid w:val="001230D8"/>
    <w:rsid w:val="001230F1"/>
    <w:rsid w:val="0012310E"/>
    <w:rsid w:val="0012320B"/>
    <w:rsid w:val="00123220"/>
    <w:rsid w:val="001232B5"/>
    <w:rsid w:val="0012333C"/>
    <w:rsid w:val="00123356"/>
    <w:rsid w:val="001233E8"/>
    <w:rsid w:val="00123561"/>
    <w:rsid w:val="001235B0"/>
    <w:rsid w:val="001236D6"/>
    <w:rsid w:val="001237CC"/>
    <w:rsid w:val="00123870"/>
    <w:rsid w:val="001239F1"/>
    <w:rsid w:val="00123A88"/>
    <w:rsid w:val="00123A9E"/>
    <w:rsid w:val="00123ADA"/>
    <w:rsid w:val="00123B02"/>
    <w:rsid w:val="00123B12"/>
    <w:rsid w:val="00123BE2"/>
    <w:rsid w:val="00123C15"/>
    <w:rsid w:val="00123C19"/>
    <w:rsid w:val="00123C56"/>
    <w:rsid w:val="00123E20"/>
    <w:rsid w:val="00123E39"/>
    <w:rsid w:val="00123E6D"/>
    <w:rsid w:val="00123F23"/>
    <w:rsid w:val="00123F80"/>
    <w:rsid w:val="00124028"/>
    <w:rsid w:val="0012404B"/>
    <w:rsid w:val="00124176"/>
    <w:rsid w:val="0012426F"/>
    <w:rsid w:val="001242CA"/>
    <w:rsid w:val="0012437A"/>
    <w:rsid w:val="00124438"/>
    <w:rsid w:val="00124467"/>
    <w:rsid w:val="001244EE"/>
    <w:rsid w:val="001245B8"/>
    <w:rsid w:val="001245DB"/>
    <w:rsid w:val="00124651"/>
    <w:rsid w:val="00124764"/>
    <w:rsid w:val="001247AE"/>
    <w:rsid w:val="001247E8"/>
    <w:rsid w:val="001248BA"/>
    <w:rsid w:val="00124911"/>
    <w:rsid w:val="00124B30"/>
    <w:rsid w:val="00124B69"/>
    <w:rsid w:val="00124BFF"/>
    <w:rsid w:val="00124E2A"/>
    <w:rsid w:val="00124EA6"/>
    <w:rsid w:val="00124FBA"/>
    <w:rsid w:val="00124FE2"/>
    <w:rsid w:val="0012505D"/>
    <w:rsid w:val="0012513A"/>
    <w:rsid w:val="001251AA"/>
    <w:rsid w:val="001251C2"/>
    <w:rsid w:val="001251CB"/>
    <w:rsid w:val="001252EE"/>
    <w:rsid w:val="001253C2"/>
    <w:rsid w:val="00125486"/>
    <w:rsid w:val="001254B7"/>
    <w:rsid w:val="001254C4"/>
    <w:rsid w:val="001254D2"/>
    <w:rsid w:val="001254D3"/>
    <w:rsid w:val="0012550F"/>
    <w:rsid w:val="00125622"/>
    <w:rsid w:val="0012564C"/>
    <w:rsid w:val="001256CB"/>
    <w:rsid w:val="00125872"/>
    <w:rsid w:val="00125877"/>
    <w:rsid w:val="001259AD"/>
    <w:rsid w:val="001259B6"/>
    <w:rsid w:val="001259E3"/>
    <w:rsid w:val="00125A14"/>
    <w:rsid w:val="00125A4D"/>
    <w:rsid w:val="00125B4E"/>
    <w:rsid w:val="00125B50"/>
    <w:rsid w:val="00125D37"/>
    <w:rsid w:val="00125DA0"/>
    <w:rsid w:val="00125EAC"/>
    <w:rsid w:val="00125F75"/>
    <w:rsid w:val="00125F91"/>
    <w:rsid w:val="00125FC8"/>
    <w:rsid w:val="00126094"/>
    <w:rsid w:val="00126176"/>
    <w:rsid w:val="001261C2"/>
    <w:rsid w:val="00126224"/>
    <w:rsid w:val="001262B2"/>
    <w:rsid w:val="001262E0"/>
    <w:rsid w:val="001262EE"/>
    <w:rsid w:val="00126347"/>
    <w:rsid w:val="0012636C"/>
    <w:rsid w:val="001263E1"/>
    <w:rsid w:val="001263EC"/>
    <w:rsid w:val="001263FE"/>
    <w:rsid w:val="00126448"/>
    <w:rsid w:val="0012644E"/>
    <w:rsid w:val="001265F9"/>
    <w:rsid w:val="00126664"/>
    <w:rsid w:val="00126751"/>
    <w:rsid w:val="0012676B"/>
    <w:rsid w:val="001268A3"/>
    <w:rsid w:val="00126A2B"/>
    <w:rsid w:val="00126B9D"/>
    <w:rsid w:val="00126BB6"/>
    <w:rsid w:val="00126DEC"/>
    <w:rsid w:val="00126E03"/>
    <w:rsid w:val="00126EAE"/>
    <w:rsid w:val="00126F6B"/>
    <w:rsid w:val="00126FB7"/>
    <w:rsid w:val="00126FF6"/>
    <w:rsid w:val="0012700B"/>
    <w:rsid w:val="00127169"/>
    <w:rsid w:val="001271B4"/>
    <w:rsid w:val="00127225"/>
    <w:rsid w:val="00127291"/>
    <w:rsid w:val="00127580"/>
    <w:rsid w:val="001275B4"/>
    <w:rsid w:val="00127668"/>
    <w:rsid w:val="001276C8"/>
    <w:rsid w:val="00127824"/>
    <w:rsid w:val="00127866"/>
    <w:rsid w:val="0012796B"/>
    <w:rsid w:val="00127A31"/>
    <w:rsid w:val="00127A3F"/>
    <w:rsid w:val="00127A73"/>
    <w:rsid w:val="00127AD5"/>
    <w:rsid w:val="00127B64"/>
    <w:rsid w:val="00127B66"/>
    <w:rsid w:val="00127C1A"/>
    <w:rsid w:val="00127C3E"/>
    <w:rsid w:val="00127E4F"/>
    <w:rsid w:val="00127EB8"/>
    <w:rsid w:val="00127ECC"/>
    <w:rsid w:val="00130239"/>
    <w:rsid w:val="0013033D"/>
    <w:rsid w:val="001306BD"/>
    <w:rsid w:val="001306D0"/>
    <w:rsid w:val="00130770"/>
    <w:rsid w:val="001307B6"/>
    <w:rsid w:val="001307F0"/>
    <w:rsid w:val="00130933"/>
    <w:rsid w:val="00130994"/>
    <w:rsid w:val="00130A98"/>
    <w:rsid w:val="00130B25"/>
    <w:rsid w:val="00130B58"/>
    <w:rsid w:val="00130CB8"/>
    <w:rsid w:val="00130CDE"/>
    <w:rsid w:val="00130D99"/>
    <w:rsid w:val="00130DA2"/>
    <w:rsid w:val="00130DF3"/>
    <w:rsid w:val="00130E16"/>
    <w:rsid w:val="00130E90"/>
    <w:rsid w:val="00130E98"/>
    <w:rsid w:val="00130EB5"/>
    <w:rsid w:val="00130F7C"/>
    <w:rsid w:val="00130F95"/>
    <w:rsid w:val="00130F9A"/>
    <w:rsid w:val="00130FEE"/>
    <w:rsid w:val="00131081"/>
    <w:rsid w:val="001310E9"/>
    <w:rsid w:val="00131124"/>
    <w:rsid w:val="00131143"/>
    <w:rsid w:val="001313DF"/>
    <w:rsid w:val="00131412"/>
    <w:rsid w:val="00131424"/>
    <w:rsid w:val="0013145E"/>
    <w:rsid w:val="0013145F"/>
    <w:rsid w:val="00131517"/>
    <w:rsid w:val="0013153A"/>
    <w:rsid w:val="001315FF"/>
    <w:rsid w:val="0013193B"/>
    <w:rsid w:val="00131A21"/>
    <w:rsid w:val="00131B9A"/>
    <w:rsid w:val="00131BAB"/>
    <w:rsid w:val="00131BDE"/>
    <w:rsid w:val="00131DB9"/>
    <w:rsid w:val="00131E51"/>
    <w:rsid w:val="00131F65"/>
    <w:rsid w:val="00131FB2"/>
    <w:rsid w:val="00131FF6"/>
    <w:rsid w:val="0013202E"/>
    <w:rsid w:val="00132133"/>
    <w:rsid w:val="0013219B"/>
    <w:rsid w:val="00132225"/>
    <w:rsid w:val="00132234"/>
    <w:rsid w:val="001324F8"/>
    <w:rsid w:val="00132513"/>
    <w:rsid w:val="00132564"/>
    <w:rsid w:val="00132653"/>
    <w:rsid w:val="00132695"/>
    <w:rsid w:val="0013269F"/>
    <w:rsid w:val="001326DE"/>
    <w:rsid w:val="001326F8"/>
    <w:rsid w:val="00132939"/>
    <w:rsid w:val="00132976"/>
    <w:rsid w:val="00132981"/>
    <w:rsid w:val="00132A2E"/>
    <w:rsid w:val="00132A41"/>
    <w:rsid w:val="00132AF0"/>
    <w:rsid w:val="00132B10"/>
    <w:rsid w:val="00132B23"/>
    <w:rsid w:val="00132BB6"/>
    <w:rsid w:val="00132BEE"/>
    <w:rsid w:val="00132CFF"/>
    <w:rsid w:val="00132D08"/>
    <w:rsid w:val="00132DFF"/>
    <w:rsid w:val="00132E4F"/>
    <w:rsid w:val="00132E70"/>
    <w:rsid w:val="00132EA9"/>
    <w:rsid w:val="00132FAF"/>
    <w:rsid w:val="001331D7"/>
    <w:rsid w:val="0013321B"/>
    <w:rsid w:val="00133222"/>
    <w:rsid w:val="001332A7"/>
    <w:rsid w:val="001332EC"/>
    <w:rsid w:val="00133315"/>
    <w:rsid w:val="00133495"/>
    <w:rsid w:val="00133536"/>
    <w:rsid w:val="0013359B"/>
    <w:rsid w:val="0013366A"/>
    <w:rsid w:val="001336D2"/>
    <w:rsid w:val="00133790"/>
    <w:rsid w:val="0013386A"/>
    <w:rsid w:val="00133979"/>
    <w:rsid w:val="00133A1A"/>
    <w:rsid w:val="00133A91"/>
    <w:rsid w:val="00133A9A"/>
    <w:rsid w:val="00133B65"/>
    <w:rsid w:val="00133BC2"/>
    <w:rsid w:val="00133C16"/>
    <w:rsid w:val="00133CB9"/>
    <w:rsid w:val="00133CE3"/>
    <w:rsid w:val="00133D68"/>
    <w:rsid w:val="00133D86"/>
    <w:rsid w:val="00133DA5"/>
    <w:rsid w:val="00133E77"/>
    <w:rsid w:val="00133E83"/>
    <w:rsid w:val="00133EA1"/>
    <w:rsid w:val="00134141"/>
    <w:rsid w:val="0013428D"/>
    <w:rsid w:val="00134297"/>
    <w:rsid w:val="001343E0"/>
    <w:rsid w:val="0013445C"/>
    <w:rsid w:val="001344C6"/>
    <w:rsid w:val="0013458D"/>
    <w:rsid w:val="001345F3"/>
    <w:rsid w:val="00134645"/>
    <w:rsid w:val="0013464D"/>
    <w:rsid w:val="0013466B"/>
    <w:rsid w:val="001346B6"/>
    <w:rsid w:val="00134733"/>
    <w:rsid w:val="0013475A"/>
    <w:rsid w:val="00134767"/>
    <w:rsid w:val="00134830"/>
    <w:rsid w:val="001348C6"/>
    <w:rsid w:val="00134966"/>
    <w:rsid w:val="001349B7"/>
    <w:rsid w:val="00134A6A"/>
    <w:rsid w:val="00134B06"/>
    <w:rsid w:val="00134BBF"/>
    <w:rsid w:val="00134C75"/>
    <w:rsid w:val="00134CBD"/>
    <w:rsid w:val="00134DD5"/>
    <w:rsid w:val="00134E5B"/>
    <w:rsid w:val="00134F1E"/>
    <w:rsid w:val="001350A6"/>
    <w:rsid w:val="001351C6"/>
    <w:rsid w:val="001351CB"/>
    <w:rsid w:val="0013529C"/>
    <w:rsid w:val="0013533B"/>
    <w:rsid w:val="001353A7"/>
    <w:rsid w:val="00135411"/>
    <w:rsid w:val="00135463"/>
    <w:rsid w:val="001354F0"/>
    <w:rsid w:val="001355B6"/>
    <w:rsid w:val="0013564F"/>
    <w:rsid w:val="001356C3"/>
    <w:rsid w:val="0013577C"/>
    <w:rsid w:val="00135786"/>
    <w:rsid w:val="001357D8"/>
    <w:rsid w:val="00135A28"/>
    <w:rsid w:val="00135AD8"/>
    <w:rsid w:val="00135AF2"/>
    <w:rsid w:val="00135B11"/>
    <w:rsid w:val="00135B16"/>
    <w:rsid w:val="00135B45"/>
    <w:rsid w:val="00135C3D"/>
    <w:rsid w:val="00135D81"/>
    <w:rsid w:val="00135E07"/>
    <w:rsid w:val="00135E3A"/>
    <w:rsid w:val="00135EF5"/>
    <w:rsid w:val="00135F4C"/>
    <w:rsid w:val="00135F9D"/>
    <w:rsid w:val="00135FD0"/>
    <w:rsid w:val="00136006"/>
    <w:rsid w:val="0013600E"/>
    <w:rsid w:val="00136084"/>
    <w:rsid w:val="001360D5"/>
    <w:rsid w:val="00136147"/>
    <w:rsid w:val="0013614E"/>
    <w:rsid w:val="0013615F"/>
    <w:rsid w:val="0013617B"/>
    <w:rsid w:val="00136182"/>
    <w:rsid w:val="001361F5"/>
    <w:rsid w:val="00136274"/>
    <w:rsid w:val="001362CA"/>
    <w:rsid w:val="001364E1"/>
    <w:rsid w:val="001366AD"/>
    <w:rsid w:val="00136721"/>
    <w:rsid w:val="0013677C"/>
    <w:rsid w:val="00136823"/>
    <w:rsid w:val="0013682E"/>
    <w:rsid w:val="00136879"/>
    <w:rsid w:val="001368A7"/>
    <w:rsid w:val="00136906"/>
    <w:rsid w:val="00136A39"/>
    <w:rsid w:val="00136A56"/>
    <w:rsid w:val="00136AA7"/>
    <w:rsid w:val="00136AFE"/>
    <w:rsid w:val="00136B0C"/>
    <w:rsid w:val="00136B17"/>
    <w:rsid w:val="00136B41"/>
    <w:rsid w:val="00136BA0"/>
    <w:rsid w:val="00136D06"/>
    <w:rsid w:val="00136D0B"/>
    <w:rsid w:val="00136D0F"/>
    <w:rsid w:val="00136D28"/>
    <w:rsid w:val="00136D4D"/>
    <w:rsid w:val="00136E46"/>
    <w:rsid w:val="00136F47"/>
    <w:rsid w:val="00136F7E"/>
    <w:rsid w:val="00136FA1"/>
    <w:rsid w:val="00136FDE"/>
    <w:rsid w:val="00137023"/>
    <w:rsid w:val="00137075"/>
    <w:rsid w:val="0013708A"/>
    <w:rsid w:val="00137144"/>
    <w:rsid w:val="00137186"/>
    <w:rsid w:val="0013727E"/>
    <w:rsid w:val="0013729A"/>
    <w:rsid w:val="00137531"/>
    <w:rsid w:val="001375DB"/>
    <w:rsid w:val="00137680"/>
    <w:rsid w:val="001376CF"/>
    <w:rsid w:val="001376D0"/>
    <w:rsid w:val="001377F6"/>
    <w:rsid w:val="001377F7"/>
    <w:rsid w:val="001378C2"/>
    <w:rsid w:val="001379EC"/>
    <w:rsid w:val="00137A1D"/>
    <w:rsid w:val="00137A83"/>
    <w:rsid w:val="00137B0C"/>
    <w:rsid w:val="00137BA7"/>
    <w:rsid w:val="00137BE2"/>
    <w:rsid w:val="00137C7F"/>
    <w:rsid w:val="00137CA6"/>
    <w:rsid w:val="00137CD7"/>
    <w:rsid w:val="00137D90"/>
    <w:rsid w:val="00137DBD"/>
    <w:rsid w:val="00137E01"/>
    <w:rsid w:val="00137EB9"/>
    <w:rsid w:val="00137ECF"/>
    <w:rsid w:val="0014000D"/>
    <w:rsid w:val="00140034"/>
    <w:rsid w:val="001400A9"/>
    <w:rsid w:val="00140153"/>
    <w:rsid w:val="001401A5"/>
    <w:rsid w:val="001401BE"/>
    <w:rsid w:val="00140516"/>
    <w:rsid w:val="00140554"/>
    <w:rsid w:val="001405F8"/>
    <w:rsid w:val="001406DF"/>
    <w:rsid w:val="001406EE"/>
    <w:rsid w:val="001407B2"/>
    <w:rsid w:val="00140820"/>
    <w:rsid w:val="00140892"/>
    <w:rsid w:val="00140920"/>
    <w:rsid w:val="001409D7"/>
    <w:rsid w:val="00140BC4"/>
    <w:rsid w:val="00140BE0"/>
    <w:rsid w:val="00140C11"/>
    <w:rsid w:val="00140CCC"/>
    <w:rsid w:val="00140E4A"/>
    <w:rsid w:val="00140E78"/>
    <w:rsid w:val="00140FA3"/>
    <w:rsid w:val="00140FF3"/>
    <w:rsid w:val="001410B5"/>
    <w:rsid w:val="001410B7"/>
    <w:rsid w:val="00141169"/>
    <w:rsid w:val="001411E9"/>
    <w:rsid w:val="001411F8"/>
    <w:rsid w:val="0014136E"/>
    <w:rsid w:val="00141468"/>
    <w:rsid w:val="00141477"/>
    <w:rsid w:val="001414DA"/>
    <w:rsid w:val="001415BA"/>
    <w:rsid w:val="0014160C"/>
    <w:rsid w:val="001416CD"/>
    <w:rsid w:val="00141712"/>
    <w:rsid w:val="00141B73"/>
    <w:rsid w:val="00141C04"/>
    <w:rsid w:val="00141CAE"/>
    <w:rsid w:val="00141CB7"/>
    <w:rsid w:val="00141CF6"/>
    <w:rsid w:val="00141D3D"/>
    <w:rsid w:val="00141D86"/>
    <w:rsid w:val="00141DB7"/>
    <w:rsid w:val="00141E8C"/>
    <w:rsid w:val="00141FC8"/>
    <w:rsid w:val="00142067"/>
    <w:rsid w:val="00142222"/>
    <w:rsid w:val="00142374"/>
    <w:rsid w:val="0014243A"/>
    <w:rsid w:val="0014245C"/>
    <w:rsid w:val="001425B9"/>
    <w:rsid w:val="001425D5"/>
    <w:rsid w:val="001425E6"/>
    <w:rsid w:val="001426EF"/>
    <w:rsid w:val="0014270C"/>
    <w:rsid w:val="0014278E"/>
    <w:rsid w:val="00142850"/>
    <w:rsid w:val="001428FD"/>
    <w:rsid w:val="00142957"/>
    <w:rsid w:val="001429F6"/>
    <w:rsid w:val="00142B7C"/>
    <w:rsid w:val="00142BC2"/>
    <w:rsid w:val="00142C1A"/>
    <w:rsid w:val="00142CEC"/>
    <w:rsid w:val="00142D3D"/>
    <w:rsid w:val="00142EE5"/>
    <w:rsid w:val="00142EF2"/>
    <w:rsid w:val="00142F47"/>
    <w:rsid w:val="00142F52"/>
    <w:rsid w:val="0014304A"/>
    <w:rsid w:val="00143059"/>
    <w:rsid w:val="0014306E"/>
    <w:rsid w:val="0014312A"/>
    <w:rsid w:val="001431F2"/>
    <w:rsid w:val="00143235"/>
    <w:rsid w:val="00143260"/>
    <w:rsid w:val="00143284"/>
    <w:rsid w:val="001432C1"/>
    <w:rsid w:val="001434A3"/>
    <w:rsid w:val="001435A0"/>
    <w:rsid w:val="001435B0"/>
    <w:rsid w:val="00143631"/>
    <w:rsid w:val="00143757"/>
    <w:rsid w:val="0014379B"/>
    <w:rsid w:val="001438C6"/>
    <w:rsid w:val="001438F8"/>
    <w:rsid w:val="00143981"/>
    <w:rsid w:val="00143992"/>
    <w:rsid w:val="0014399C"/>
    <w:rsid w:val="001439BA"/>
    <w:rsid w:val="001439EE"/>
    <w:rsid w:val="00143B85"/>
    <w:rsid w:val="00143D2E"/>
    <w:rsid w:val="00143D93"/>
    <w:rsid w:val="00143E07"/>
    <w:rsid w:val="00143EEC"/>
    <w:rsid w:val="00143F0E"/>
    <w:rsid w:val="00143F4C"/>
    <w:rsid w:val="00144025"/>
    <w:rsid w:val="001440B6"/>
    <w:rsid w:val="001441A0"/>
    <w:rsid w:val="001441B6"/>
    <w:rsid w:val="0014421F"/>
    <w:rsid w:val="0014430D"/>
    <w:rsid w:val="001444CF"/>
    <w:rsid w:val="0014458F"/>
    <w:rsid w:val="00144716"/>
    <w:rsid w:val="00144754"/>
    <w:rsid w:val="001448A1"/>
    <w:rsid w:val="00144A14"/>
    <w:rsid w:val="00144A6D"/>
    <w:rsid w:val="00144AF1"/>
    <w:rsid w:val="00144BE1"/>
    <w:rsid w:val="00144BF2"/>
    <w:rsid w:val="00144C8B"/>
    <w:rsid w:val="00144CCF"/>
    <w:rsid w:val="00144CD4"/>
    <w:rsid w:val="00144CF1"/>
    <w:rsid w:val="00144D5F"/>
    <w:rsid w:val="00144DC7"/>
    <w:rsid w:val="00144E38"/>
    <w:rsid w:val="001451BA"/>
    <w:rsid w:val="0014533C"/>
    <w:rsid w:val="0014536F"/>
    <w:rsid w:val="0014538C"/>
    <w:rsid w:val="001453DC"/>
    <w:rsid w:val="001453E3"/>
    <w:rsid w:val="001453EB"/>
    <w:rsid w:val="00145414"/>
    <w:rsid w:val="001454B4"/>
    <w:rsid w:val="00145510"/>
    <w:rsid w:val="00145558"/>
    <w:rsid w:val="0014555A"/>
    <w:rsid w:val="001455E1"/>
    <w:rsid w:val="00145707"/>
    <w:rsid w:val="00145788"/>
    <w:rsid w:val="001459EB"/>
    <w:rsid w:val="00145A61"/>
    <w:rsid w:val="00145A8C"/>
    <w:rsid w:val="00145ADF"/>
    <w:rsid w:val="00145B1C"/>
    <w:rsid w:val="00145B3B"/>
    <w:rsid w:val="00145B5F"/>
    <w:rsid w:val="00145C3D"/>
    <w:rsid w:val="00145CB9"/>
    <w:rsid w:val="00145E82"/>
    <w:rsid w:val="00145EF7"/>
    <w:rsid w:val="00145F26"/>
    <w:rsid w:val="00145FC6"/>
    <w:rsid w:val="00146017"/>
    <w:rsid w:val="0014616D"/>
    <w:rsid w:val="001461CD"/>
    <w:rsid w:val="00146203"/>
    <w:rsid w:val="00146235"/>
    <w:rsid w:val="0014623E"/>
    <w:rsid w:val="001462B7"/>
    <w:rsid w:val="0014631A"/>
    <w:rsid w:val="0014634C"/>
    <w:rsid w:val="001463EF"/>
    <w:rsid w:val="00146477"/>
    <w:rsid w:val="001465F2"/>
    <w:rsid w:val="00146610"/>
    <w:rsid w:val="0014668E"/>
    <w:rsid w:val="001466BA"/>
    <w:rsid w:val="00146822"/>
    <w:rsid w:val="001469DD"/>
    <w:rsid w:val="00146A64"/>
    <w:rsid w:val="00146A85"/>
    <w:rsid w:val="00146AE7"/>
    <w:rsid w:val="00146AF5"/>
    <w:rsid w:val="00146C12"/>
    <w:rsid w:val="00146D2F"/>
    <w:rsid w:val="00146D5A"/>
    <w:rsid w:val="00146DB0"/>
    <w:rsid w:val="00146E12"/>
    <w:rsid w:val="00146ED7"/>
    <w:rsid w:val="00146EF3"/>
    <w:rsid w:val="00146F0F"/>
    <w:rsid w:val="00146F6C"/>
    <w:rsid w:val="00146FCC"/>
    <w:rsid w:val="001470FC"/>
    <w:rsid w:val="00147168"/>
    <w:rsid w:val="001471BE"/>
    <w:rsid w:val="001471F8"/>
    <w:rsid w:val="00147274"/>
    <w:rsid w:val="00147379"/>
    <w:rsid w:val="00147387"/>
    <w:rsid w:val="001473A6"/>
    <w:rsid w:val="001473C2"/>
    <w:rsid w:val="00147475"/>
    <w:rsid w:val="00147522"/>
    <w:rsid w:val="00147589"/>
    <w:rsid w:val="001476EF"/>
    <w:rsid w:val="0014773C"/>
    <w:rsid w:val="001477C6"/>
    <w:rsid w:val="00147879"/>
    <w:rsid w:val="001479B9"/>
    <w:rsid w:val="00147A81"/>
    <w:rsid w:val="00147A99"/>
    <w:rsid w:val="00147B2B"/>
    <w:rsid w:val="00147B7C"/>
    <w:rsid w:val="00147B87"/>
    <w:rsid w:val="00147BC3"/>
    <w:rsid w:val="00147CA7"/>
    <w:rsid w:val="00147D58"/>
    <w:rsid w:val="00147DD6"/>
    <w:rsid w:val="00147EC4"/>
    <w:rsid w:val="00147ED2"/>
    <w:rsid w:val="00150105"/>
    <w:rsid w:val="0015013F"/>
    <w:rsid w:val="00150147"/>
    <w:rsid w:val="00150167"/>
    <w:rsid w:val="001501D3"/>
    <w:rsid w:val="001501D6"/>
    <w:rsid w:val="001501DF"/>
    <w:rsid w:val="001501FE"/>
    <w:rsid w:val="001502A6"/>
    <w:rsid w:val="00150356"/>
    <w:rsid w:val="0015036F"/>
    <w:rsid w:val="001503E8"/>
    <w:rsid w:val="001504F4"/>
    <w:rsid w:val="0015054F"/>
    <w:rsid w:val="001505AB"/>
    <w:rsid w:val="001505BC"/>
    <w:rsid w:val="00150723"/>
    <w:rsid w:val="00150828"/>
    <w:rsid w:val="001508A9"/>
    <w:rsid w:val="001508F9"/>
    <w:rsid w:val="001509BA"/>
    <w:rsid w:val="00150AC4"/>
    <w:rsid w:val="00150B2D"/>
    <w:rsid w:val="00150C5F"/>
    <w:rsid w:val="00150E1E"/>
    <w:rsid w:val="00150F78"/>
    <w:rsid w:val="00150FAB"/>
    <w:rsid w:val="00151054"/>
    <w:rsid w:val="001510A3"/>
    <w:rsid w:val="001510F8"/>
    <w:rsid w:val="0015124D"/>
    <w:rsid w:val="001512E7"/>
    <w:rsid w:val="001512FC"/>
    <w:rsid w:val="0015132C"/>
    <w:rsid w:val="001513EF"/>
    <w:rsid w:val="001514F1"/>
    <w:rsid w:val="00151640"/>
    <w:rsid w:val="0015165D"/>
    <w:rsid w:val="001516A1"/>
    <w:rsid w:val="001516C5"/>
    <w:rsid w:val="00151700"/>
    <w:rsid w:val="00151713"/>
    <w:rsid w:val="00151751"/>
    <w:rsid w:val="001517B0"/>
    <w:rsid w:val="00151859"/>
    <w:rsid w:val="001518C5"/>
    <w:rsid w:val="0015197E"/>
    <w:rsid w:val="001519CA"/>
    <w:rsid w:val="00151B2D"/>
    <w:rsid w:val="00151D27"/>
    <w:rsid w:val="00151D30"/>
    <w:rsid w:val="00151DD0"/>
    <w:rsid w:val="00151FCF"/>
    <w:rsid w:val="00152049"/>
    <w:rsid w:val="00152104"/>
    <w:rsid w:val="00152292"/>
    <w:rsid w:val="001522FF"/>
    <w:rsid w:val="00152313"/>
    <w:rsid w:val="001523A8"/>
    <w:rsid w:val="0015243E"/>
    <w:rsid w:val="00152471"/>
    <w:rsid w:val="0015249D"/>
    <w:rsid w:val="001526C6"/>
    <w:rsid w:val="001526D2"/>
    <w:rsid w:val="001526D9"/>
    <w:rsid w:val="0015276F"/>
    <w:rsid w:val="001527E1"/>
    <w:rsid w:val="00152833"/>
    <w:rsid w:val="0015284C"/>
    <w:rsid w:val="001528A3"/>
    <w:rsid w:val="001528BF"/>
    <w:rsid w:val="001528D8"/>
    <w:rsid w:val="0015296A"/>
    <w:rsid w:val="0015299B"/>
    <w:rsid w:val="001529C0"/>
    <w:rsid w:val="00152AEB"/>
    <w:rsid w:val="00152B1C"/>
    <w:rsid w:val="00152B3C"/>
    <w:rsid w:val="00152BB3"/>
    <w:rsid w:val="00152BE2"/>
    <w:rsid w:val="00152C02"/>
    <w:rsid w:val="00152C08"/>
    <w:rsid w:val="00152DDA"/>
    <w:rsid w:val="00152E06"/>
    <w:rsid w:val="00152E68"/>
    <w:rsid w:val="00152E6A"/>
    <w:rsid w:val="00152F51"/>
    <w:rsid w:val="0015306C"/>
    <w:rsid w:val="00153192"/>
    <w:rsid w:val="001531E6"/>
    <w:rsid w:val="00153299"/>
    <w:rsid w:val="00153358"/>
    <w:rsid w:val="00153366"/>
    <w:rsid w:val="001533AF"/>
    <w:rsid w:val="00153443"/>
    <w:rsid w:val="001534D4"/>
    <w:rsid w:val="001534E7"/>
    <w:rsid w:val="00153566"/>
    <w:rsid w:val="00153598"/>
    <w:rsid w:val="001535FD"/>
    <w:rsid w:val="00153729"/>
    <w:rsid w:val="00153730"/>
    <w:rsid w:val="00153767"/>
    <w:rsid w:val="00153876"/>
    <w:rsid w:val="00153898"/>
    <w:rsid w:val="001538D8"/>
    <w:rsid w:val="0015390E"/>
    <w:rsid w:val="0015398F"/>
    <w:rsid w:val="001539BA"/>
    <w:rsid w:val="00153A67"/>
    <w:rsid w:val="00153AE2"/>
    <w:rsid w:val="00153C7D"/>
    <w:rsid w:val="00153DD3"/>
    <w:rsid w:val="00153DF4"/>
    <w:rsid w:val="00153E85"/>
    <w:rsid w:val="00153EA8"/>
    <w:rsid w:val="00153EEC"/>
    <w:rsid w:val="00153EEE"/>
    <w:rsid w:val="00153F62"/>
    <w:rsid w:val="0015406C"/>
    <w:rsid w:val="00154132"/>
    <w:rsid w:val="001541FA"/>
    <w:rsid w:val="001542B5"/>
    <w:rsid w:val="00154362"/>
    <w:rsid w:val="001543A8"/>
    <w:rsid w:val="001543AE"/>
    <w:rsid w:val="001543D5"/>
    <w:rsid w:val="001543E9"/>
    <w:rsid w:val="00154452"/>
    <w:rsid w:val="001544A5"/>
    <w:rsid w:val="0015456A"/>
    <w:rsid w:val="0015457A"/>
    <w:rsid w:val="0015458D"/>
    <w:rsid w:val="00154663"/>
    <w:rsid w:val="001546B1"/>
    <w:rsid w:val="0015474A"/>
    <w:rsid w:val="00154751"/>
    <w:rsid w:val="001547A5"/>
    <w:rsid w:val="0015481A"/>
    <w:rsid w:val="00154828"/>
    <w:rsid w:val="0015483A"/>
    <w:rsid w:val="00154ABD"/>
    <w:rsid w:val="00154B07"/>
    <w:rsid w:val="00154B6A"/>
    <w:rsid w:val="00154B72"/>
    <w:rsid w:val="00154C83"/>
    <w:rsid w:val="00154D4A"/>
    <w:rsid w:val="00154DB2"/>
    <w:rsid w:val="00154E02"/>
    <w:rsid w:val="00154E07"/>
    <w:rsid w:val="00154E28"/>
    <w:rsid w:val="00154E5F"/>
    <w:rsid w:val="0015503C"/>
    <w:rsid w:val="00155069"/>
    <w:rsid w:val="001550B6"/>
    <w:rsid w:val="001550BC"/>
    <w:rsid w:val="001550CE"/>
    <w:rsid w:val="00155265"/>
    <w:rsid w:val="00155278"/>
    <w:rsid w:val="001552D0"/>
    <w:rsid w:val="00155305"/>
    <w:rsid w:val="00155386"/>
    <w:rsid w:val="00155401"/>
    <w:rsid w:val="001554D2"/>
    <w:rsid w:val="001555A5"/>
    <w:rsid w:val="0015563B"/>
    <w:rsid w:val="001556C6"/>
    <w:rsid w:val="001557AF"/>
    <w:rsid w:val="0015582C"/>
    <w:rsid w:val="00155893"/>
    <w:rsid w:val="001558F7"/>
    <w:rsid w:val="00155B1F"/>
    <w:rsid w:val="00155CCA"/>
    <w:rsid w:val="00155D16"/>
    <w:rsid w:val="00155DEB"/>
    <w:rsid w:val="00156002"/>
    <w:rsid w:val="0015602D"/>
    <w:rsid w:val="00156037"/>
    <w:rsid w:val="00156041"/>
    <w:rsid w:val="00156099"/>
    <w:rsid w:val="00156196"/>
    <w:rsid w:val="00156197"/>
    <w:rsid w:val="00156246"/>
    <w:rsid w:val="001562CE"/>
    <w:rsid w:val="00156352"/>
    <w:rsid w:val="001563BB"/>
    <w:rsid w:val="0015654C"/>
    <w:rsid w:val="00156612"/>
    <w:rsid w:val="00156635"/>
    <w:rsid w:val="00156719"/>
    <w:rsid w:val="0015677E"/>
    <w:rsid w:val="00156880"/>
    <w:rsid w:val="001568BE"/>
    <w:rsid w:val="001568C5"/>
    <w:rsid w:val="001568D0"/>
    <w:rsid w:val="001568EB"/>
    <w:rsid w:val="00156A76"/>
    <w:rsid w:val="00156B17"/>
    <w:rsid w:val="00156CD7"/>
    <w:rsid w:val="00156D04"/>
    <w:rsid w:val="00156D93"/>
    <w:rsid w:val="00156D98"/>
    <w:rsid w:val="00156F4C"/>
    <w:rsid w:val="001570F5"/>
    <w:rsid w:val="00157341"/>
    <w:rsid w:val="00157360"/>
    <w:rsid w:val="001573D9"/>
    <w:rsid w:val="00157412"/>
    <w:rsid w:val="00157414"/>
    <w:rsid w:val="001574E6"/>
    <w:rsid w:val="00157564"/>
    <w:rsid w:val="001575B4"/>
    <w:rsid w:val="001576C6"/>
    <w:rsid w:val="00157740"/>
    <w:rsid w:val="00157909"/>
    <w:rsid w:val="00157979"/>
    <w:rsid w:val="001579E1"/>
    <w:rsid w:val="001579E2"/>
    <w:rsid w:val="00157A37"/>
    <w:rsid w:val="00157A3B"/>
    <w:rsid w:val="00157A8F"/>
    <w:rsid w:val="00157AE8"/>
    <w:rsid w:val="00157BD5"/>
    <w:rsid w:val="00157BF5"/>
    <w:rsid w:val="00157C0C"/>
    <w:rsid w:val="00157C4B"/>
    <w:rsid w:val="00157D30"/>
    <w:rsid w:val="00157DE7"/>
    <w:rsid w:val="00157DFD"/>
    <w:rsid w:val="00157E54"/>
    <w:rsid w:val="00157E85"/>
    <w:rsid w:val="00157F0A"/>
    <w:rsid w:val="00157F21"/>
    <w:rsid w:val="00157F64"/>
    <w:rsid w:val="00157FDC"/>
    <w:rsid w:val="00160134"/>
    <w:rsid w:val="00160339"/>
    <w:rsid w:val="00160403"/>
    <w:rsid w:val="00160419"/>
    <w:rsid w:val="00160483"/>
    <w:rsid w:val="001604E0"/>
    <w:rsid w:val="001606FE"/>
    <w:rsid w:val="00160750"/>
    <w:rsid w:val="001608F2"/>
    <w:rsid w:val="00160951"/>
    <w:rsid w:val="00160A5D"/>
    <w:rsid w:val="00160AC2"/>
    <w:rsid w:val="00160C42"/>
    <w:rsid w:val="00160C70"/>
    <w:rsid w:val="00160F94"/>
    <w:rsid w:val="00160FED"/>
    <w:rsid w:val="00161026"/>
    <w:rsid w:val="0016129B"/>
    <w:rsid w:val="001612E3"/>
    <w:rsid w:val="001613B0"/>
    <w:rsid w:val="001613BE"/>
    <w:rsid w:val="00161410"/>
    <w:rsid w:val="00161458"/>
    <w:rsid w:val="001616C2"/>
    <w:rsid w:val="0016177D"/>
    <w:rsid w:val="0016181E"/>
    <w:rsid w:val="0016187A"/>
    <w:rsid w:val="001619E1"/>
    <w:rsid w:val="00161A17"/>
    <w:rsid w:val="00161AA9"/>
    <w:rsid w:val="00161C4D"/>
    <w:rsid w:val="00161C93"/>
    <w:rsid w:val="00161CFE"/>
    <w:rsid w:val="00161D02"/>
    <w:rsid w:val="00161DAC"/>
    <w:rsid w:val="00161E29"/>
    <w:rsid w:val="00161E78"/>
    <w:rsid w:val="00161FB6"/>
    <w:rsid w:val="00161FFE"/>
    <w:rsid w:val="00162036"/>
    <w:rsid w:val="00162119"/>
    <w:rsid w:val="001621D9"/>
    <w:rsid w:val="001621E6"/>
    <w:rsid w:val="00162342"/>
    <w:rsid w:val="001623C1"/>
    <w:rsid w:val="00162402"/>
    <w:rsid w:val="0016245E"/>
    <w:rsid w:val="001624D3"/>
    <w:rsid w:val="001624F0"/>
    <w:rsid w:val="00162519"/>
    <w:rsid w:val="0016260C"/>
    <w:rsid w:val="001626AB"/>
    <w:rsid w:val="00162795"/>
    <w:rsid w:val="001628CD"/>
    <w:rsid w:val="00162A3E"/>
    <w:rsid w:val="00162C54"/>
    <w:rsid w:val="00162C88"/>
    <w:rsid w:val="00162D12"/>
    <w:rsid w:val="00162D18"/>
    <w:rsid w:val="00162D7B"/>
    <w:rsid w:val="00162D96"/>
    <w:rsid w:val="00162E33"/>
    <w:rsid w:val="00162E7A"/>
    <w:rsid w:val="00162F04"/>
    <w:rsid w:val="00162F1A"/>
    <w:rsid w:val="00162F89"/>
    <w:rsid w:val="0016303E"/>
    <w:rsid w:val="001630A1"/>
    <w:rsid w:val="001630A3"/>
    <w:rsid w:val="001630AB"/>
    <w:rsid w:val="001630CD"/>
    <w:rsid w:val="001630CE"/>
    <w:rsid w:val="001631B7"/>
    <w:rsid w:val="0016322D"/>
    <w:rsid w:val="00163317"/>
    <w:rsid w:val="00163382"/>
    <w:rsid w:val="001633EE"/>
    <w:rsid w:val="0016346D"/>
    <w:rsid w:val="0016348B"/>
    <w:rsid w:val="0016349F"/>
    <w:rsid w:val="001636E9"/>
    <w:rsid w:val="0016378C"/>
    <w:rsid w:val="00163824"/>
    <w:rsid w:val="001638B2"/>
    <w:rsid w:val="001638B9"/>
    <w:rsid w:val="001638FE"/>
    <w:rsid w:val="0016393F"/>
    <w:rsid w:val="001639E5"/>
    <w:rsid w:val="00163ABC"/>
    <w:rsid w:val="00163D1F"/>
    <w:rsid w:val="00163D7E"/>
    <w:rsid w:val="00163DA5"/>
    <w:rsid w:val="00163DB4"/>
    <w:rsid w:val="00163DBC"/>
    <w:rsid w:val="00163E43"/>
    <w:rsid w:val="00163EA0"/>
    <w:rsid w:val="00163F86"/>
    <w:rsid w:val="00163FA0"/>
    <w:rsid w:val="0016406A"/>
    <w:rsid w:val="001640BB"/>
    <w:rsid w:val="001640CA"/>
    <w:rsid w:val="0016410B"/>
    <w:rsid w:val="00164124"/>
    <w:rsid w:val="00164245"/>
    <w:rsid w:val="00164246"/>
    <w:rsid w:val="001644CD"/>
    <w:rsid w:val="0016457B"/>
    <w:rsid w:val="001646A7"/>
    <w:rsid w:val="00164781"/>
    <w:rsid w:val="001647C6"/>
    <w:rsid w:val="00164922"/>
    <w:rsid w:val="0016492A"/>
    <w:rsid w:val="0016494C"/>
    <w:rsid w:val="001649E2"/>
    <w:rsid w:val="00164A5C"/>
    <w:rsid w:val="00164A97"/>
    <w:rsid w:val="00164ABE"/>
    <w:rsid w:val="00164B93"/>
    <w:rsid w:val="00164C51"/>
    <w:rsid w:val="00164C82"/>
    <w:rsid w:val="00164CA1"/>
    <w:rsid w:val="00164F27"/>
    <w:rsid w:val="00164FB3"/>
    <w:rsid w:val="00164FC5"/>
    <w:rsid w:val="0016502A"/>
    <w:rsid w:val="00165078"/>
    <w:rsid w:val="001650C7"/>
    <w:rsid w:val="00165114"/>
    <w:rsid w:val="001652DC"/>
    <w:rsid w:val="001652E1"/>
    <w:rsid w:val="001652FF"/>
    <w:rsid w:val="00165319"/>
    <w:rsid w:val="00165451"/>
    <w:rsid w:val="0016548F"/>
    <w:rsid w:val="0016554F"/>
    <w:rsid w:val="001655F5"/>
    <w:rsid w:val="001657B6"/>
    <w:rsid w:val="0016587B"/>
    <w:rsid w:val="00165913"/>
    <w:rsid w:val="00165927"/>
    <w:rsid w:val="00165962"/>
    <w:rsid w:val="0016598A"/>
    <w:rsid w:val="001659C7"/>
    <w:rsid w:val="00165A4F"/>
    <w:rsid w:val="00165A59"/>
    <w:rsid w:val="00165AF0"/>
    <w:rsid w:val="00165B50"/>
    <w:rsid w:val="00165BBA"/>
    <w:rsid w:val="00165C28"/>
    <w:rsid w:val="00165C70"/>
    <w:rsid w:val="00165C7D"/>
    <w:rsid w:val="00165CE0"/>
    <w:rsid w:val="00165D58"/>
    <w:rsid w:val="00165D69"/>
    <w:rsid w:val="00165D8E"/>
    <w:rsid w:val="00165FB5"/>
    <w:rsid w:val="00166007"/>
    <w:rsid w:val="0016602C"/>
    <w:rsid w:val="00166050"/>
    <w:rsid w:val="00166068"/>
    <w:rsid w:val="001661ED"/>
    <w:rsid w:val="001661F9"/>
    <w:rsid w:val="001662B9"/>
    <w:rsid w:val="0016632E"/>
    <w:rsid w:val="00166338"/>
    <w:rsid w:val="0016641C"/>
    <w:rsid w:val="0016645F"/>
    <w:rsid w:val="00166546"/>
    <w:rsid w:val="001665FC"/>
    <w:rsid w:val="0016662C"/>
    <w:rsid w:val="00166636"/>
    <w:rsid w:val="00166637"/>
    <w:rsid w:val="0016670D"/>
    <w:rsid w:val="00166719"/>
    <w:rsid w:val="001667C4"/>
    <w:rsid w:val="0016680A"/>
    <w:rsid w:val="00166956"/>
    <w:rsid w:val="0016697F"/>
    <w:rsid w:val="0016699E"/>
    <w:rsid w:val="00166A68"/>
    <w:rsid w:val="00166AE5"/>
    <w:rsid w:val="00166B59"/>
    <w:rsid w:val="00166B92"/>
    <w:rsid w:val="00166C3F"/>
    <w:rsid w:val="00166CB9"/>
    <w:rsid w:val="00166CC7"/>
    <w:rsid w:val="00166F04"/>
    <w:rsid w:val="00166F1C"/>
    <w:rsid w:val="00166F54"/>
    <w:rsid w:val="00166F7C"/>
    <w:rsid w:val="00166FB4"/>
    <w:rsid w:val="00167009"/>
    <w:rsid w:val="001670AB"/>
    <w:rsid w:val="001670C7"/>
    <w:rsid w:val="001670D0"/>
    <w:rsid w:val="0016716A"/>
    <w:rsid w:val="0016757F"/>
    <w:rsid w:val="001675B5"/>
    <w:rsid w:val="001676CE"/>
    <w:rsid w:val="00167761"/>
    <w:rsid w:val="00167785"/>
    <w:rsid w:val="001677DB"/>
    <w:rsid w:val="001677E7"/>
    <w:rsid w:val="00167942"/>
    <w:rsid w:val="001679E6"/>
    <w:rsid w:val="00167AC9"/>
    <w:rsid w:val="00167B86"/>
    <w:rsid w:val="00167BB0"/>
    <w:rsid w:val="00167C52"/>
    <w:rsid w:val="00167F84"/>
    <w:rsid w:val="001700D6"/>
    <w:rsid w:val="001700F2"/>
    <w:rsid w:val="001701FE"/>
    <w:rsid w:val="0017027D"/>
    <w:rsid w:val="001702B4"/>
    <w:rsid w:val="001702C4"/>
    <w:rsid w:val="00170322"/>
    <w:rsid w:val="00170347"/>
    <w:rsid w:val="0017037A"/>
    <w:rsid w:val="00170395"/>
    <w:rsid w:val="001703DE"/>
    <w:rsid w:val="0017054C"/>
    <w:rsid w:val="00170633"/>
    <w:rsid w:val="0017064C"/>
    <w:rsid w:val="0017065D"/>
    <w:rsid w:val="001706CE"/>
    <w:rsid w:val="001706F4"/>
    <w:rsid w:val="00170825"/>
    <w:rsid w:val="00170885"/>
    <w:rsid w:val="0017095A"/>
    <w:rsid w:val="00170C39"/>
    <w:rsid w:val="00170C3A"/>
    <w:rsid w:val="00170C85"/>
    <w:rsid w:val="00170C98"/>
    <w:rsid w:val="00170DB2"/>
    <w:rsid w:val="00170EA9"/>
    <w:rsid w:val="00170F3E"/>
    <w:rsid w:val="00170FC6"/>
    <w:rsid w:val="00171013"/>
    <w:rsid w:val="00171048"/>
    <w:rsid w:val="00171071"/>
    <w:rsid w:val="00171218"/>
    <w:rsid w:val="00171226"/>
    <w:rsid w:val="00171250"/>
    <w:rsid w:val="00171251"/>
    <w:rsid w:val="0017131A"/>
    <w:rsid w:val="0017132F"/>
    <w:rsid w:val="001713BF"/>
    <w:rsid w:val="00171417"/>
    <w:rsid w:val="001714C5"/>
    <w:rsid w:val="001714CE"/>
    <w:rsid w:val="001714D9"/>
    <w:rsid w:val="001715B5"/>
    <w:rsid w:val="001716F5"/>
    <w:rsid w:val="001716FE"/>
    <w:rsid w:val="0017177F"/>
    <w:rsid w:val="001717DE"/>
    <w:rsid w:val="001717FB"/>
    <w:rsid w:val="001718A2"/>
    <w:rsid w:val="001718D5"/>
    <w:rsid w:val="00171975"/>
    <w:rsid w:val="001719BC"/>
    <w:rsid w:val="00171A3E"/>
    <w:rsid w:val="00171A8B"/>
    <w:rsid w:val="00171A96"/>
    <w:rsid w:val="00171AB6"/>
    <w:rsid w:val="00171B4F"/>
    <w:rsid w:val="00171BD1"/>
    <w:rsid w:val="00171BD7"/>
    <w:rsid w:val="00171BDD"/>
    <w:rsid w:val="00171C1C"/>
    <w:rsid w:val="00171C47"/>
    <w:rsid w:val="00171CF1"/>
    <w:rsid w:val="00171D9D"/>
    <w:rsid w:val="00171DD9"/>
    <w:rsid w:val="0017201D"/>
    <w:rsid w:val="00172150"/>
    <w:rsid w:val="00172175"/>
    <w:rsid w:val="00172178"/>
    <w:rsid w:val="0017217A"/>
    <w:rsid w:val="0017226A"/>
    <w:rsid w:val="0017243D"/>
    <w:rsid w:val="00172480"/>
    <w:rsid w:val="001726CA"/>
    <w:rsid w:val="0017271D"/>
    <w:rsid w:val="00172826"/>
    <w:rsid w:val="0017287F"/>
    <w:rsid w:val="00172899"/>
    <w:rsid w:val="001728EC"/>
    <w:rsid w:val="00172914"/>
    <w:rsid w:val="00172994"/>
    <w:rsid w:val="00172A0E"/>
    <w:rsid w:val="00172A30"/>
    <w:rsid w:val="00172B4B"/>
    <w:rsid w:val="00172B80"/>
    <w:rsid w:val="00172B93"/>
    <w:rsid w:val="00172BE8"/>
    <w:rsid w:val="00172C19"/>
    <w:rsid w:val="00172E32"/>
    <w:rsid w:val="00172EED"/>
    <w:rsid w:val="001730B3"/>
    <w:rsid w:val="00173144"/>
    <w:rsid w:val="00173176"/>
    <w:rsid w:val="00173309"/>
    <w:rsid w:val="001733B1"/>
    <w:rsid w:val="001733F9"/>
    <w:rsid w:val="00173527"/>
    <w:rsid w:val="00173544"/>
    <w:rsid w:val="00173562"/>
    <w:rsid w:val="0017362E"/>
    <w:rsid w:val="001736AC"/>
    <w:rsid w:val="001736F6"/>
    <w:rsid w:val="00173759"/>
    <w:rsid w:val="00173836"/>
    <w:rsid w:val="001738DF"/>
    <w:rsid w:val="00173A1C"/>
    <w:rsid w:val="00173A6A"/>
    <w:rsid w:val="00173ACC"/>
    <w:rsid w:val="00173B2B"/>
    <w:rsid w:val="00173B64"/>
    <w:rsid w:val="00173D60"/>
    <w:rsid w:val="00173EBC"/>
    <w:rsid w:val="00173F88"/>
    <w:rsid w:val="00173FF4"/>
    <w:rsid w:val="0017412E"/>
    <w:rsid w:val="001741F7"/>
    <w:rsid w:val="00174238"/>
    <w:rsid w:val="001743FB"/>
    <w:rsid w:val="0017444A"/>
    <w:rsid w:val="001744E9"/>
    <w:rsid w:val="0017461E"/>
    <w:rsid w:val="0017476D"/>
    <w:rsid w:val="001747CF"/>
    <w:rsid w:val="00174802"/>
    <w:rsid w:val="0017485B"/>
    <w:rsid w:val="00174860"/>
    <w:rsid w:val="001748A8"/>
    <w:rsid w:val="001748AE"/>
    <w:rsid w:val="00174992"/>
    <w:rsid w:val="00174A0A"/>
    <w:rsid w:val="00174A19"/>
    <w:rsid w:val="00174ACB"/>
    <w:rsid w:val="00174BF6"/>
    <w:rsid w:val="00174CE2"/>
    <w:rsid w:val="00174D1C"/>
    <w:rsid w:val="00174DBA"/>
    <w:rsid w:val="00174E8B"/>
    <w:rsid w:val="00174E92"/>
    <w:rsid w:val="00174F2D"/>
    <w:rsid w:val="00174FEF"/>
    <w:rsid w:val="0017507E"/>
    <w:rsid w:val="001750C2"/>
    <w:rsid w:val="00175174"/>
    <w:rsid w:val="001751AF"/>
    <w:rsid w:val="001753F1"/>
    <w:rsid w:val="001753F5"/>
    <w:rsid w:val="00175435"/>
    <w:rsid w:val="0017559B"/>
    <w:rsid w:val="001755BA"/>
    <w:rsid w:val="00175698"/>
    <w:rsid w:val="00175717"/>
    <w:rsid w:val="001758EB"/>
    <w:rsid w:val="00175962"/>
    <w:rsid w:val="001759A2"/>
    <w:rsid w:val="001759E7"/>
    <w:rsid w:val="00175B2F"/>
    <w:rsid w:val="00175B37"/>
    <w:rsid w:val="00175B6A"/>
    <w:rsid w:val="00175B97"/>
    <w:rsid w:val="00175CAA"/>
    <w:rsid w:val="00175CBD"/>
    <w:rsid w:val="00175DD1"/>
    <w:rsid w:val="00175EC0"/>
    <w:rsid w:val="00175F24"/>
    <w:rsid w:val="001760E5"/>
    <w:rsid w:val="0017611E"/>
    <w:rsid w:val="00176199"/>
    <w:rsid w:val="00176261"/>
    <w:rsid w:val="00176496"/>
    <w:rsid w:val="00176530"/>
    <w:rsid w:val="0017655D"/>
    <w:rsid w:val="001765A5"/>
    <w:rsid w:val="001765B6"/>
    <w:rsid w:val="001767E4"/>
    <w:rsid w:val="00176839"/>
    <w:rsid w:val="00176886"/>
    <w:rsid w:val="001768BE"/>
    <w:rsid w:val="0017695A"/>
    <w:rsid w:val="00176A8C"/>
    <w:rsid w:val="00176B47"/>
    <w:rsid w:val="00176B56"/>
    <w:rsid w:val="00176B73"/>
    <w:rsid w:val="00176BCF"/>
    <w:rsid w:val="00176C63"/>
    <w:rsid w:val="00176C79"/>
    <w:rsid w:val="00176E5C"/>
    <w:rsid w:val="00176E63"/>
    <w:rsid w:val="00176ED5"/>
    <w:rsid w:val="00176F3B"/>
    <w:rsid w:val="00176FC7"/>
    <w:rsid w:val="00177019"/>
    <w:rsid w:val="0017710F"/>
    <w:rsid w:val="0017722B"/>
    <w:rsid w:val="00177249"/>
    <w:rsid w:val="001772EA"/>
    <w:rsid w:val="001773DB"/>
    <w:rsid w:val="0017747B"/>
    <w:rsid w:val="001774B8"/>
    <w:rsid w:val="001775CE"/>
    <w:rsid w:val="00177641"/>
    <w:rsid w:val="0017770F"/>
    <w:rsid w:val="001778CD"/>
    <w:rsid w:val="001778EF"/>
    <w:rsid w:val="0017791A"/>
    <w:rsid w:val="0017792D"/>
    <w:rsid w:val="0017792F"/>
    <w:rsid w:val="00177962"/>
    <w:rsid w:val="001779DD"/>
    <w:rsid w:val="001779E0"/>
    <w:rsid w:val="00177A17"/>
    <w:rsid w:val="00177A66"/>
    <w:rsid w:val="00177B23"/>
    <w:rsid w:val="00177B89"/>
    <w:rsid w:val="00177D5D"/>
    <w:rsid w:val="00177DA5"/>
    <w:rsid w:val="00177DB8"/>
    <w:rsid w:val="00177EE0"/>
    <w:rsid w:val="00177F97"/>
    <w:rsid w:val="00177FB5"/>
    <w:rsid w:val="00177FF8"/>
    <w:rsid w:val="00180181"/>
    <w:rsid w:val="00180242"/>
    <w:rsid w:val="00180244"/>
    <w:rsid w:val="001802BA"/>
    <w:rsid w:val="0018040E"/>
    <w:rsid w:val="001804C6"/>
    <w:rsid w:val="0018052E"/>
    <w:rsid w:val="0018055D"/>
    <w:rsid w:val="001805A1"/>
    <w:rsid w:val="00180739"/>
    <w:rsid w:val="00180776"/>
    <w:rsid w:val="00180794"/>
    <w:rsid w:val="0018079B"/>
    <w:rsid w:val="001807D6"/>
    <w:rsid w:val="0018081C"/>
    <w:rsid w:val="00180987"/>
    <w:rsid w:val="001809D0"/>
    <w:rsid w:val="00180A0F"/>
    <w:rsid w:val="00180A19"/>
    <w:rsid w:val="00180A59"/>
    <w:rsid w:val="00180ACA"/>
    <w:rsid w:val="00180B37"/>
    <w:rsid w:val="00180B88"/>
    <w:rsid w:val="00180C3C"/>
    <w:rsid w:val="00180D1D"/>
    <w:rsid w:val="00180E80"/>
    <w:rsid w:val="00180E99"/>
    <w:rsid w:val="00180F0E"/>
    <w:rsid w:val="00180F70"/>
    <w:rsid w:val="00180FBB"/>
    <w:rsid w:val="00181151"/>
    <w:rsid w:val="0018126F"/>
    <w:rsid w:val="00181427"/>
    <w:rsid w:val="00181434"/>
    <w:rsid w:val="00181891"/>
    <w:rsid w:val="001818C9"/>
    <w:rsid w:val="001818D9"/>
    <w:rsid w:val="001818FE"/>
    <w:rsid w:val="001819E4"/>
    <w:rsid w:val="00181B23"/>
    <w:rsid w:val="00181B2B"/>
    <w:rsid w:val="00181C0A"/>
    <w:rsid w:val="00181C16"/>
    <w:rsid w:val="00181C6A"/>
    <w:rsid w:val="00181E8B"/>
    <w:rsid w:val="00181EA0"/>
    <w:rsid w:val="00181F10"/>
    <w:rsid w:val="00181F15"/>
    <w:rsid w:val="00181F42"/>
    <w:rsid w:val="00182032"/>
    <w:rsid w:val="00182120"/>
    <w:rsid w:val="001821A3"/>
    <w:rsid w:val="001822C3"/>
    <w:rsid w:val="001822D8"/>
    <w:rsid w:val="0018230F"/>
    <w:rsid w:val="00182338"/>
    <w:rsid w:val="00182340"/>
    <w:rsid w:val="00182412"/>
    <w:rsid w:val="00182433"/>
    <w:rsid w:val="001824DC"/>
    <w:rsid w:val="0018256A"/>
    <w:rsid w:val="0018258D"/>
    <w:rsid w:val="00182599"/>
    <w:rsid w:val="00182614"/>
    <w:rsid w:val="00182639"/>
    <w:rsid w:val="00182759"/>
    <w:rsid w:val="001827AB"/>
    <w:rsid w:val="00182839"/>
    <w:rsid w:val="001829AB"/>
    <w:rsid w:val="001829D8"/>
    <w:rsid w:val="00182B42"/>
    <w:rsid w:val="00182CDB"/>
    <w:rsid w:val="00182E7A"/>
    <w:rsid w:val="001830B6"/>
    <w:rsid w:val="001830B8"/>
    <w:rsid w:val="0018318B"/>
    <w:rsid w:val="00183304"/>
    <w:rsid w:val="0018336E"/>
    <w:rsid w:val="0018345A"/>
    <w:rsid w:val="0018353E"/>
    <w:rsid w:val="00183594"/>
    <w:rsid w:val="001835A1"/>
    <w:rsid w:val="0018379E"/>
    <w:rsid w:val="001837CE"/>
    <w:rsid w:val="001838C2"/>
    <w:rsid w:val="0018390C"/>
    <w:rsid w:val="00183AB8"/>
    <w:rsid w:val="00183AD4"/>
    <w:rsid w:val="00183B49"/>
    <w:rsid w:val="00183C42"/>
    <w:rsid w:val="00183CAB"/>
    <w:rsid w:val="00183CB6"/>
    <w:rsid w:val="00183DC3"/>
    <w:rsid w:val="00183EC6"/>
    <w:rsid w:val="00183FD6"/>
    <w:rsid w:val="0018400E"/>
    <w:rsid w:val="0018411E"/>
    <w:rsid w:val="00184171"/>
    <w:rsid w:val="00184196"/>
    <w:rsid w:val="0018421C"/>
    <w:rsid w:val="00184283"/>
    <w:rsid w:val="00184329"/>
    <w:rsid w:val="00184363"/>
    <w:rsid w:val="00184370"/>
    <w:rsid w:val="00184373"/>
    <w:rsid w:val="001843B3"/>
    <w:rsid w:val="001844DF"/>
    <w:rsid w:val="00184679"/>
    <w:rsid w:val="00184684"/>
    <w:rsid w:val="001846B3"/>
    <w:rsid w:val="001846B8"/>
    <w:rsid w:val="0018471D"/>
    <w:rsid w:val="0018474A"/>
    <w:rsid w:val="00184869"/>
    <w:rsid w:val="0018489D"/>
    <w:rsid w:val="0018491E"/>
    <w:rsid w:val="00184974"/>
    <w:rsid w:val="00184A27"/>
    <w:rsid w:val="00184A62"/>
    <w:rsid w:val="00184A7B"/>
    <w:rsid w:val="00184A8C"/>
    <w:rsid w:val="00184B04"/>
    <w:rsid w:val="00184B14"/>
    <w:rsid w:val="00184B9A"/>
    <w:rsid w:val="00184C4E"/>
    <w:rsid w:val="00184E21"/>
    <w:rsid w:val="00184E44"/>
    <w:rsid w:val="001851A4"/>
    <w:rsid w:val="001851D1"/>
    <w:rsid w:val="00185222"/>
    <w:rsid w:val="00185323"/>
    <w:rsid w:val="0018538D"/>
    <w:rsid w:val="001853E8"/>
    <w:rsid w:val="00185461"/>
    <w:rsid w:val="00185467"/>
    <w:rsid w:val="001855A5"/>
    <w:rsid w:val="001855A6"/>
    <w:rsid w:val="00185689"/>
    <w:rsid w:val="001856DD"/>
    <w:rsid w:val="0018579C"/>
    <w:rsid w:val="001859C7"/>
    <w:rsid w:val="001859DC"/>
    <w:rsid w:val="00185A46"/>
    <w:rsid w:val="00185BD6"/>
    <w:rsid w:val="00185C47"/>
    <w:rsid w:val="00185CB7"/>
    <w:rsid w:val="00185CF7"/>
    <w:rsid w:val="00185E78"/>
    <w:rsid w:val="00185F31"/>
    <w:rsid w:val="00185F3C"/>
    <w:rsid w:val="00186094"/>
    <w:rsid w:val="001862C3"/>
    <w:rsid w:val="001862CA"/>
    <w:rsid w:val="00186433"/>
    <w:rsid w:val="0018643F"/>
    <w:rsid w:val="00186479"/>
    <w:rsid w:val="0018648B"/>
    <w:rsid w:val="0018654F"/>
    <w:rsid w:val="00186586"/>
    <w:rsid w:val="0018658C"/>
    <w:rsid w:val="001865EB"/>
    <w:rsid w:val="0018663B"/>
    <w:rsid w:val="00186664"/>
    <w:rsid w:val="0018687D"/>
    <w:rsid w:val="00186994"/>
    <w:rsid w:val="001869E5"/>
    <w:rsid w:val="00186A39"/>
    <w:rsid w:val="00186A5C"/>
    <w:rsid w:val="00186B59"/>
    <w:rsid w:val="00186B76"/>
    <w:rsid w:val="00186C36"/>
    <w:rsid w:val="00186D09"/>
    <w:rsid w:val="00186D49"/>
    <w:rsid w:val="00186E85"/>
    <w:rsid w:val="00186EFC"/>
    <w:rsid w:val="00186F9A"/>
    <w:rsid w:val="001870DB"/>
    <w:rsid w:val="0018710E"/>
    <w:rsid w:val="001871F1"/>
    <w:rsid w:val="001871F2"/>
    <w:rsid w:val="0018724F"/>
    <w:rsid w:val="00187260"/>
    <w:rsid w:val="0018734E"/>
    <w:rsid w:val="001873C7"/>
    <w:rsid w:val="0018745A"/>
    <w:rsid w:val="001874AF"/>
    <w:rsid w:val="001874EE"/>
    <w:rsid w:val="00187578"/>
    <w:rsid w:val="001876C6"/>
    <w:rsid w:val="001876ED"/>
    <w:rsid w:val="00187714"/>
    <w:rsid w:val="00187747"/>
    <w:rsid w:val="001877BB"/>
    <w:rsid w:val="001878FD"/>
    <w:rsid w:val="00187916"/>
    <w:rsid w:val="00187922"/>
    <w:rsid w:val="0018797A"/>
    <w:rsid w:val="001879A4"/>
    <w:rsid w:val="001879B3"/>
    <w:rsid w:val="00187AD2"/>
    <w:rsid w:val="00187C86"/>
    <w:rsid w:val="00187CE3"/>
    <w:rsid w:val="00187F26"/>
    <w:rsid w:val="00187F28"/>
    <w:rsid w:val="00187FB1"/>
    <w:rsid w:val="00190148"/>
    <w:rsid w:val="00190234"/>
    <w:rsid w:val="001902E0"/>
    <w:rsid w:val="0019030C"/>
    <w:rsid w:val="00190364"/>
    <w:rsid w:val="001904F7"/>
    <w:rsid w:val="0019052B"/>
    <w:rsid w:val="0019059C"/>
    <w:rsid w:val="00190651"/>
    <w:rsid w:val="001906CE"/>
    <w:rsid w:val="00190ABC"/>
    <w:rsid w:val="00190BB0"/>
    <w:rsid w:val="00190CB3"/>
    <w:rsid w:val="00190D0B"/>
    <w:rsid w:val="00190D0C"/>
    <w:rsid w:val="00190D85"/>
    <w:rsid w:val="00190D9F"/>
    <w:rsid w:val="00190DCD"/>
    <w:rsid w:val="00190DDD"/>
    <w:rsid w:val="00190E00"/>
    <w:rsid w:val="00190E21"/>
    <w:rsid w:val="00190E39"/>
    <w:rsid w:val="00190ECF"/>
    <w:rsid w:val="00190ED6"/>
    <w:rsid w:val="00190F6A"/>
    <w:rsid w:val="00190FAF"/>
    <w:rsid w:val="0019108E"/>
    <w:rsid w:val="00191097"/>
    <w:rsid w:val="001910A2"/>
    <w:rsid w:val="00191144"/>
    <w:rsid w:val="001911D4"/>
    <w:rsid w:val="001911DA"/>
    <w:rsid w:val="001912FC"/>
    <w:rsid w:val="0019142C"/>
    <w:rsid w:val="0019150F"/>
    <w:rsid w:val="00191657"/>
    <w:rsid w:val="0019169E"/>
    <w:rsid w:val="001917D2"/>
    <w:rsid w:val="00191893"/>
    <w:rsid w:val="00191896"/>
    <w:rsid w:val="00191935"/>
    <w:rsid w:val="00191977"/>
    <w:rsid w:val="00191B15"/>
    <w:rsid w:val="00191B44"/>
    <w:rsid w:val="00191B79"/>
    <w:rsid w:val="00191D7A"/>
    <w:rsid w:val="00191E03"/>
    <w:rsid w:val="00191EF8"/>
    <w:rsid w:val="00191FA5"/>
    <w:rsid w:val="00191FFF"/>
    <w:rsid w:val="00192186"/>
    <w:rsid w:val="001921C5"/>
    <w:rsid w:val="00192323"/>
    <w:rsid w:val="0019232C"/>
    <w:rsid w:val="0019233B"/>
    <w:rsid w:val="0019246E"/>
    <w:rsid w:val="001924AF"/>
    <w:rsid w:val="001924C8"/>
    <w:rsid w:val="00192502"/>
    <w:rsid w:val="00192554"/>
    <w:rsid w:val="0019256E"/>
    <w:rsid w:val="00192570"/>
    <w:rsid w:val="001925D4"/>
    <w:rsid w:val="00192633"/>
    <w:rsid w:val="00192720"/>
    <w:rsid w:val="0019280A"/>
    <w:rsid w:val="00192888"/>
    <w:rsid w:val="00192936"/>
    <w:rsid w:val="00192B31"/>
    <w:rsid w:val="00192BD5"/>
    <w:rsid w:val="00192C79"/>
    <w:rsid w:val="00192D20"/>
    <w:rsid w:val="00192DC2"/>
    <w:rsid w:val="00192EA9"/>
    <w:rsid w:val="00192ED8"/>
    <w:rsid w:val="00192F27"/>
    <w:rsid w:val="00192F77"/>
    <w:rsid w:val="00192FAF"/>
    <w:rsid w:val="00193003"/>
    <w:rsid w:val="0019302D"/>
    <w:rsid w:val="00193038"/>
    <w:rsid w:val="0019306A"/>
    <w:rsid w:val="0019312D"/>
    <w:rsid w:val="001931ED"/>
    <w:rsid w:val="00193219"/>
    <w:rsid w:val="001932C1"/>
    <w:rsid w:val="001932DF"/>
    <w:rsid w:val="0019332A"/>
    <w:rsid w:val="0019332C"/>
    <w:rsid w:val="001933B9"/>
    <w:rsid w:val="001933D3"/>
    <w:rsid w:val="00193449"/>
    <w:rsid w:val="00193495"/>
    <w:rsid w:val="001934A3"/>
    <w:rsid w:val="00193556"/>
    <w:rsid w:val="00193571"/>
    <w:rsid w:val="001935C1"/>
    <w:rsid w:val="00193610"/>
    <w:rsid w:val="0019367B"/>
    <w:rsid w:val="001937DE"/>
    <w:rsid w:val="0019381E"/>
    <w:rsid w:val="00193A2C"/>
    <w:rsid w:val="00193CB3"/>
    <w:rsid w:val="00193D30"/>
    <w:rsid w:val="00193D46"/>
    <w:rsid w:val="00193DAB"/>
    <w:rsid w:val="00193DEF"/>
    <w:rsid w:val="00193E9B"/>
    <w:rsid w:val="00193EAA"/>
    <w:rsid w:val="00194089"/>
    <w:rsid w:val="001940E8"/>
    <w:rsid w:val="001940EC"/>
    <w:rsid w:val="001940FC"/>
    <w:rsid w:val="00194167"/>
    <w:rsid w:val="001942AD"/>
    <w:rsid w:val="00194315"/>
    <w:rsid w:val="00194326"/>
    <w:rsid w:val="00194344"/>
    <w:rsid w:val="001943AC"/>
    <w:rsid w:val="001943C0"/>
    <w:rsid w:val="001943C7"/>
    <w:rsid w:val="0019453D"/>
    <w:rsid w:val="0019457C"/>
    <w:rsid w:val="001946B8"/>
    <w:rsid w:val="001946E0"/>
    <w:rsid w:val="00194758"/>
    <w:rsid w:val="00194763"/>
    <w:rsid w:val="00194876"/>
    <w:rsid w:val="00194881"/>
    <w:rsid w:val="001948E8"/>
    <w:rsid w:val="001948FE"/>
    <w:rsid w:val="00194BEF"/>
    <w:rsid w:val="00194C5F"/>
    <w:rsid w:val="00194CE5"/>
    <w:rsid w:val="00194D08"/>
    <w:rsid w:val="00194DD1"/>
    <w:rsid w:val="00194E11"/>
    <w:rsid w:val="00194E5C"/>
    <w:rsid w:val="00194FDD"/>
    <w:rsid w:val="0019505F"/>
    <w:rsid w:val="001950A8"/>
    <w:rsid w:val="00195157"/>
    <w:rsid w:val="0019515A"/>
    <w:rsid w:val="00195167"/>
    <w:rsid w:val="0019517B"/>
    <w:rsid w:val="00195231"/>
    <w:rsid w:val="00195263"/>
    <w:rsid w:val="0019532D"/>
    <w:rsid w:val="0019533C"/>
    <w:rsid w:val="001953AC"/>
    <w:rsid w:val="001953FD"/>
    <w:rsid w:val="00195413"/>
    <w:rsid w:val="001954D1"/>
    <w:rsid w:val="001954D2"/>
    <w:rsid w:val="001955AB"/>
    <w:rsid w:val="001955C6"/>
    <w:rsid w:val="001955E3"/>
    <w:rsid w:val="00195621"/>
    <w:rsid w:val="00195805"/>
    <w:rsid w:val="00195873"/>
    <w:rsid w:val="0019588C"/>
    <w:rsid w:val="00195988"/>
    <w:rsid w:val="00195A2D"/>
    <w:rsid w:val="00195CFD"/>
    <w:rsid w:val="00195FA2"/>
    <w:rsid w:val="00196040"/>
    <w:rsid w:val="00196090"/>
    <w:rsid w:val="001960D1"/>
    <w:rsid w:val="0019625E"/>
    <w:rsid w:val="00196361"/>
    <w:rsid w:val="00196445"/>
    <w:rsid w:val="0019654F"/>
    <w:rsid w:val="001965A5"/>
    <w:rsid w:val="0019660B"/>
    <w:rsid w:val="0019661C"/>
    <w:rsid w:val="00196662"/>
    <w:rsid w:val="0019669A"/>
    <w:rsid w:val="001966A4"/>
    <w:rsid w:val="00196702"/>
    <w:rsid w:val="0019689A"/>
    <w:rsid w:val="001968C9"/>
    <w:rsid w:val="001968CE"/>
    <w:rsid w:val="00196A08"/>
    <w:rsid w:val="00196A12"/>
    <w:rsid w:val="00196AA1"/>
    <w:rsid w:val="00196B34"/>
    <w:rsid w:val="00196B4A"/>
    <w:rsid w:val="00196BF3"/>
    <w:rsid w:val="00196C4E"/>
    <w:rsid w:val="00196CE8"/>
    <w:rsid w:val="00196DB9"/>
    <w:rsid w:val="00196E44"/>
    <w:rsid w:val="00196E4A"/>
    <w:rsid w:val="00196EB0"/>
    <w:rsid w:val="00196EF2"/>
    <w:rsid w:val="00196F25"/>
    <w:rsid w:val="00196F7A"/>
    <w:rsid w:val="00196FD0"/>
    <w:rsid w:val="0019704D"/>
    <w:rsid w:val="00197099"/>
    <w:rsid w:val="001970DD"/>
    <w:rsid w:val="001971DF"/>
    <w:rsid w:val="001971E0"/>
    <w:rsid w:val="00197207"/>
    <w:rsid w:val="0019726E"/>
    <w:rsid w:val="00197301"/>
    <w:rsid w:val="001974DA"/>
    <w:rsid w:val="00197643"/>
    <w:rsid w:val="001976AF"/>
    <w:rsid w:val="001976E7"/>
    <w:rsid w:val="0019774A"/>
    <w:rsid w:val="0019779F"/>
    <w:rsid w:val="001977A0"/>
    <w:rsid w:val="001977E3"/>
    <w:rsid w:val="0019782F"/>
    <w:rsid w:val="00197855"/>
    <w:rsid w:val="00197884"/>
    <w:rsid w:val="0019789C"/>
    <w:rsid w:val="00197AD2"/>
    <w:rsid w:val="00197B35"/>
    <w:rsid w:val="00197C3B"/>
    <w:rsid w:val="00197CB7"/>
    <w:rsid w:val="00197CEF"/>
    <w:rsid w:val="00197CFA"/>
    <w:rsid w:val="00197D05"/>
    <w:rsid w:val="00197D27"/>
    <w:rsid w:val="00197DD5"/>
    <w:rsid w:val="00197E48"/>
    <w:rsid w:val="00197E5C"/>
    <w:rsid w:val="00197F5C"/>
    <w:rsid w:val="00197F7E"/>
    <w:rsid w:val="00197FC7"/>
    <w:rsid w:val="001A015C"/>
    <w:rsid w:val="001A0218"/>
    <w:rsid w:val="001A0245"/>
    <w:rsid w:val="001A0263"/>
    <w:rsid w:val="001A035B"/>
    <w:rsid w:val="001A036A"/>
    <w:rsid w:val="001A0392"/>
    <w:rsid w:val="001A03A4"/>
    <w:rsid w:val="001A0486"/>
    <w:rsid w:val="001A04AB"/>
    <w:rsid w:val="001A05C0"/>
    <w:rsid w:val="001A060B"/>
    <w:rsid w:val="001A07D5"/>
    <w:rsid w:val="001A07F5"/>
    <w:rsid w:val="001A08B0"/>
    <w:rsid w:val="001A090B"/>
    <w:rsid w:val="001A0919"/>
    <w:rsid w:val="001A0B26"/>
    <w:rsid w:val="001A0BB5"/>
    <w:rsid w:val="001A0BF8"/>
    <w:rsid w:val="001A0CA1"/>
    <w:rsid w:val="001A0CA9"/>
    <w:rsid w:val="001A0CAD"/>
    <w:rsid w:val="001A0D7F"/>
    <w:rsid w:val="001A0D94"/>
    <w:rsid w:val="001A0E9F"/>
    <w:rsid w:val="001A0EA0"/>
    <w:rsid w:val="001A0ECB"/>
    <w:rsid w:val="001A0ECF"/>
    <w:rsid w:val="001A0F28"/>
    <w:rsid w:val="001A0F5A"/>
    <w:rsid w:val="001A0FAE"/>
    <w:rsid w:val="001A10D0"/>
    <w:rsid w:val="001A10F0"/>
    <w:rsid w:val="001A1165"/>
    <w:rsid w:val="001A1181"/>
    <w:rsid w:val="001A11FE"/>
    <w:rsid w:val="001A1220"/>
    <w:rsid w:val="001A1278"/>
    <w:rsid w:val="001A1279"/>
    <w:rsid w:val="001A12A0"/>
    <w:rsid w:val="001A12D6"/>
    <w:rsid w:val="001A12F0"/>
    <w:rsid w:val="001A139E"/>
    <w:rsid w:val="001A13D2"/>
    <w:rsid w:val="001A13D9"/>
    <w:rsid w:val="001A1424"/>
    <w:rsid w:val="001A1538"/>
    <w:rsid w:val="001A15FF"/>
    <w:rsid w:val="001A1658"/>
    <w:rsid w:val="001A16A5"/>
    <w:rsid w:val="001A16BD"/>
    <w:rsid w:val="001A16C6"/>
    <w:rsid w:val="001A1846"/>
    <w:rsid w:val="001A1890"/>
    <w:rsid w:val="001A191F"/>
    <w:rsid w:val="001A198B"/>
    <w:rsid w:val="001A1997"/>
    <w:rsid w:val="001A1A86"/>
    <w:rsid w:val="001A1B51"/>
    <w:rsid w:val="001A1B63"/>
    <w:rsid w:val="001A1BA4"/>
    <w:rsid w:val="001A1BF2"/>
    <w:rsid w:val="001A1E61"/>
    <w:rsid w:val="001A1EDF"/>
    <w:rsid w:val="001A1EFD"/>
    <w:rsid w:val="001A1F98"/>
    <w:rsid w:val="001A1FA5"/>
    <w:rsid w:val="001A1FD5"/>
    <w:rsid w:val="001A2094"/>
    <w:rsid w:val="001A20B6"/>
    <w:rsid w:val="001A2274"/>
    <w:rsid w:val="001A24B0"/>
    <w:rsid w:val="001A257D"/>
    <w:rsid w:val="001A25DD"/>
    <w:rsid w:val="001A265B"/>
    <w:rsid w:val="001A2731"/>
    <w:rsid w:val="001A27ED"/>
    <w:rsid w:val="001A28FE"/>
    <w:rsid w:val="001A295D"/>
    <w:rsid w:val="001A29C3"/>
    <w:rsid w:val="001A29FB"/>
    <w:rsid w:val="001A2A9F"/>
    <w:rsid w:val="001A2B73"/>
    <w:rsid w:val="001A2B7E"/>
    <w:rsid w:val="001A2C60"/>
    <w:rsid w:val="001A2CCF"/>
    <w:rsid w:val="001A2DF0"/>
    <w:rsid w:val="001A2E50"/>
    <w:rsid w:val="001A2EC6"/>
    <w:rsid w:val="001A3066"/>
    <w:rsid w:val="001A3071"/>
    <w:rsid w:val="001A3088"/>
    <w:rsid w:val="001A311F"/>
    <w:rsid w:val="001A31AE"/>
    <w:rsid w:val="001A322A"/>
    <w:rsid w:val="001A3240"/>
    <w:rsid w:val="001A3242"/>
    <w:rsid w:val="001A328C"/>
    <w:rsid w:val="001A37BD"/>
    <w:rsid w:val="001A381E"/>
    <w:rsid w:val="001A3823"/>
    <w:rsid w:val="001A385F"/>
    <w:rsid w:val="001A38F3"/>
    <w:rsid w:val="001A38FF"/>
    <w:rsid w:val="001A3963"/>
    <w:rsid w:val="001A3987"/>
    <w:rsid w:val="001A3A69"/>
    <w:rsid w:val="001A3B3E"/>
    <w:rsid w:val="001A3B44"/>
    <w:rsid w:val="001A3B49"/>
    <w:rsid w:val="001A3B6F"/>
    <w:rsid w:val="001A3BB1"/>
    <w:rsid w:val="001A3C08"/>
    <w:rsid w:val="001A3C48"/>
    <w:rsid w:val="001A3C64"/>
    <w:rsid w:val="001A3C83"/>
    <w:rsid w:val="001A3DE2"/>
    <w:rsid w:val="001A3DF2"/>
    <w:rsid w:val="001A3FD9"/>
    <w:rsid w:val="001A4011"/>
    <w:rsid w:val="001A4057"/>
    <w:rsid w:val="001A4103"/>
    <w:rsid w:val="001A420F"/>
    <w:rsid w:val="001A422E"/>
    <w:rsid w:val="001A4249"/>
    <w:rsid w:val="001A4310"/>
    <w:rsid w:val="001A436E"/>
    <w:rsid w:val="001A44E3"/>
    <w:rsid w:val="001A459C"/>
    <w:rsid w:val="001A475A"/>
    <w:rsid w:val="001A47E5"/>
    <w:rsid w:val="001A47E9"/>
    <w:rsid w:val="001A4802"/>
    <w:rsid w:val="001A486B"/>
    <w:rsid w:val="001A48AE"/>
    <w:rsid w:val="001A48C9"/>
    <w:rsid w:val="001A496B"/>
    <w:rsid w:val="001A4976"/>
    <w:rsid w:val="001A4998"/>
    <w:rsid w:val="001A49E2"/>
    <w:rsid w:val="001A4A13"/>
    <w:rsid w:val="001A4B17"/>
    <w:rsid w:val="001A4B6A"/>
    <w:rsid w:val="001A4B89"/>
    <w:rsid w:val="001A4BA4"/>
    <w:rsid w:val="001A4BAE"/>
    <w:rsid w:val="001A4C30"/>
    <w:rsid w:val="001A4D34"/>
    <w:rsid w:val="001A4D56"/>
    <w:rsid w:val="001A4DE2"/>
    <w:rsid w:val="001A4E41"/>
    <w:rsid w:val="001A4F59"/>
    <w:rsid w:val="001A4FCA"/>
    <w:rsid w:val="001A5026"/>
    <w:rsid w:val="001A5048"/>
    <w:rsid w:val="001A50AA"/>
    <w:rsid w:val="001A52EA"/>
    <w:rsid w:val="001A5305"/>
    <w:rsid w:val="001A53D3"/>
    <w:rsid w:val="001A53FD"/>
    <w:rsid w:val="001A547B"/>
    <w:rsid w:val="001A54DD"/>
    <w:rsid w:val="001A561F"/>
    <w:rsid w:val="001A5643"/>
    <w:rsid w:val="001A56E1"/>
    <w:rsid w:val="001A573D"/>
    <w:rsid w:val="001A5747"/>
    <w:rsid w:val="001A5815"/>
    <w:rsid w:val="001A5962"/>
    <w:rsid w:val="001A5999"/>
    <w:rsid w:val="001A59D2"/>
    <w:rsid w:val="001A59E1"/>
    <w:rsid w:val="001A5A52"/>
    <w:rsid w:val="001A5BC9"/>
    <w:rsid w:val="001A5BE0"/>
    <w:rsid w:val="001A5BF9"/>
    <w:rsid w:val="001A5C27"/>
    <w:rsid w:val="001A5C62"/>
    <w:rsid w:val="001A5CA7"/>
    <w:rsid w:val="001A5CE5"/>
    <w:rsid w:val="001A5EB0"/>
    <w:rsid w:val="001A5F48"/>
    <w:rsid w:val="001A601B"/>
    <w:rsid w:val="001A6080"/>
    <w:rsid w:val="001A60FB"/>
    <w:rsid w:val="001A618F"/>
    <w:rsid w:val="001A6191"/>
    <w:rsid w:val="001A61B2"/>
    <w:rsid w:val="001A61C3"/>
    <w:rsid w:val="001A6260"/>
    <w:rsid w:val="001A62B1"/>
    <w:rsid w:val="001A62BA"/>
    <w:rsid w:val="001A6347"/>
    <w:rsid w:val="001A647C"/>
    <w:rsid w:val="001A6482"/>
    <w:rsid w:val="001A6584"/>
    <w:rsid w:val="001A65F1"/>
    <w:rsid w:val="001A6685"/>
    <w:rsid w:val="001A6693"/>
    <w:rsid w:val="001A66BE"/>
    <w:rsid w:val="001A66C7"/>
    <w:rsid w:val="001A6831"/>
    <w:rsid w:val="001A687D"/>
    <w:rsid w:val="001A69AB"/>
    <w:rsid w:val="001A6AD1"/>
    <w:rsid w:val="001A6AD7"/>
    <w:rsid w:val="001A6B23"/>
    <w:rsid w:val="001A6B70"/>
    <w:rsid w:val="001A6BA9"/>
    <w:rsid w:val="001A6C55"/>
    <w:rsid w:val="001A6C85"/>
    <w:rsid w:val="001A6D0E"/>
    <w:rsid w:val="001A6D77"/>
    <w:rsid w:val="001A6DAE"/>
    <w:rsid w:val="001A6DCB"/>
    <w:rsid w:val="001A6EC2"/>
    <w:rsid w:val="001A7099"/>
    <w:rsid w:val="001A710E"/>
    <w:rsid w:val="001A7131"/>
    <w:rsid w:val="001A7300"/>
    <w:rsid w:val="001A73EA"/>
    <w:rsid w:val="001A73F4"/>
    <w:rsid w:val="001A7586"/>
    <w:rsid w:val="001A75A7"/>
    <w:rsid w:val="001A764C"/>
    <w:rsid w:val="001A7837"/>
    <w:rsid w:val="001A78A2"/>
    <w:rsid w:val="001A78D7"/>
    <w:rsid w:val="001A78F1"/>
    <w:rsid w:val="001A795D"/>
    <w:rsid w:val="001A7994"/>
    <w:rsid w:val="001A79A1"/>
    <w:rsid w:val="001A7A64"/>
    <w:rsid w:val="001A7B4A"/>
    <w:rsid w:val="001A7BB3"/>
    <w:rsid w:val="001A7C1E"/>
    <w:rsid w:val="001A7CA5"/>
    <w:rsid w:val="001A7D21"/>
    <w:rsid w:val="001A7D2B"/>
    <w:rsid w:val="001A7DA5"/>
    <w:rsid w:val="001A7DA8"/>
    <w:rsid w:val="001A7DC8"/>
    <w:rsid w:val="001A7F76"/>
    <w:rsid w:val="001B0017"/>
    <w:rsid w:val="001B0109"/>
    <w:rsid w:val="001B01FC"/>
    <w:rsid w:val="001B0255"/>
    <w:rsid w:val="001B027B"/>
    <w:rsid w:val="001B029A"/>
    <w:rsid w:val="001B03AC"/>
    <w:rsid w:val="001B03B0"/>
    <w:rsid w:val="001B041A"/>
    <w:rsid w:val="001B042F"/>
    <w:rsid w:val="001B0534"/>
    <w:rsid w:val="001B0624"/>
    <w:rsid w:val="001B067E"/>
    <w:rsid w:val="001B0784"/>
    <w:rsid w:val="001B080C"/>
    <w:rsid w:val="001B0896"/>
    <w:rsid w:val="001B0904"/>
    <w:rsid w:val="001B092E"/>
    <w:rsid w:val="001B093B"/>
    <w:rsid w:val="001B09F3"/>
    <w:rsid w:val="001B0A6A"/>
    <w:rsid w:val="001B0ACE"/>
    <w:rsid w:val="001B0C21"/>
    <w:rsid w:val="001B0D50"/>
    <w:rsid w:val="001B0D56"/>
    <w:rsid w:val="001B0E33"/>
    <w:rsid w:val="001B0F08"/>
    <w:rsid w:val="001B1022"/>
    <w:rsid w:val="001B1068"/>
    <w:rsid w:val="001B1086"/>
    <w:rsid w:val="001B123A"/>
    <w:rsid w:val="001B1242"/>
    <w:rsid w:val="001B1305"/>
    <w:rsid w:val="001B1338"/>
    <w:rsid w:val="001B13A5"/>
    <w:rsid w:val="001B13BA"/>
    <w:rsid w:val="001B1468"/>
    <w:rsid w:val="001B160E"/>
    <w:rsid w:val="001B160F"/>
    <w:rsid w:val="001B163E"/>
    <w:rsid w:val="001B16EB"/>
    <w:rsid w:val="001B1835"/>
    <w:rsid w:val="001B1860"/>
    <w:rsid w:val="001B186E"/>
    <w:rsid w:val="001B18B6"/>
    <w:rsid w:val="001B18D3"/>
    <w:rsid w:val="001B196D"/>
    <w:rsid w:val="001B198D"/>
    <w:rsid w:val="001B19B6"/>
    <w:rsid w:val="001B1A17"/>
    <w:rsid w:val="001B1A9B"/>
    <w:rsid w:val="001B1CF7"/>
    <w:rsid w:val="001B1D17"/>
    <w:rsid w:val="001B1D30"/>
    <w:rsid w:val="001B1EC2"/>
    <w:rsid w:val="001B1F3E"/>
    <w:rsid w:val="001B1F4F"/>
    <w:rsid w:val="001B1F99"/>
    <w:rsid w:val="001B1FF7"/>
    <w:rsid w:val="001B20CD"/>
    <w:rsid w:val="001B219E"/>
    <w:rsid w:val="001B2277"/>
    <w:rsid w:val="001B22B3"/>
    <w:rsid w:val="001B22D4"/>
    <w:rsid w:val="001B234A"/>
    <w:rsid w:val="001B2388"/>
    <w:rsid w:val="001B23B5"/>
    <w:rsid w:val="001B248D"/>
    <w:rsid w:val="001B264E"/>
    <w:rsid w:val="001B266B"/>
    <w:rsid w:val="001B26A8"/>
    <w:rsid w:val="001B26E6"/>
    <w:rsid w:val="001B2729"/>
    <w:rsid w:val="001B275F"/>
    <w:rsid w:val="001B2774"/>
    <w:rsid w:val="001B2819"/>
    <w:rsid w:val="001B284C"/>
    <w:rsid w:val="001B28AF"/>
    <w:rsid w:val="001B295E"/>
    <w:rsid w:val="001B2A1A"/>
    <w:rsid w:val="001B2AAD"/>
    <w:rsid w:val="001B2B0E"/>
    <w:rsid w:val="001B2B59"/>
    <w:rsid w:val="001B2B86"/>
    <w:rsid w:val="001B2C41"/>
    <w:rsid w:val="001B2EFE"/>
    <w:rsid w:val="001B2F0B"/>
    <w:rsid w:val="001B301D"/>
    <w:rsid w:val="001B3177"/>
    <w:rsid w:val="001B31F1"/>
    <w:rsid w:val="001B3274"/>
    <w:rsid w:val="001B329F"/>
    <w:rsid w:val="001B3316"/>
    <w:rsid w:val="001B33FD"/>
    <w:rsid w:val="001B343D"/>
    <w:rsid w:val="001B34D8"/>
    <w:rsid w:val="001B34DC"/>
    <w:rsid w:val="001B359D"/>
    <w:rsid w:val="001B368A"/>
    <w:rsid w:val="001B36BF"/>
    <w:rsid w:val="001B36E4"/>
    <w:rsid w:val="001B36EB"/>
    <w:rsid w:val="001B3714"/>
    <w:rsid w:val="001B3718"/>
    <w:rsid w:val="001B3744"/>
    <w:rsid w:val="001B3775"/>
    <w:rsid w:val="001B37A0"/>
    <w:rsid w:val="001B3ADD"/>
    <w:rsid w:val="001B3BB4"/>
    <w:rsid w:val="001B3BE0"/>
    <w:rsid w:val="001B3C69"/>
    <w:rsid w:val="001B3C78"/>
    <w:rsid w:val="001B3D7E"/>
    <w:rsid w:val="001B3D93"/>
    <w:rsid w:val="001B3DC6"/>
    <w:rsid w:val="001B3DFE"/>
    <w:rsid w:val="001B3EBE"/>
    <w:rsid w:val="001B3EEC"/>
    <w:rsid w:val="001B3F19"/>
    <w:rsid w:val="001B3FCC"/>
    <w:rsid w:val="001B40DE"/>
    <w:rsid w:val="001B4173"/>
    <w:rsid w:val="001B4200"/>
    <w:rsid w:val="001B423B"/>
    <w:rsid w:val="001B44A7"/>
    <w:rsid w:val="001B4531"/>
    <w:rsid w:val="001B459C"/>
    <w:rsid w:val="001B466E"/>
    <w:rsid w:val="001B4830"/>
    <w:rsid w:val="001B4874"/>
    <w:rsid w:val="001B48D2"/>
    <w:rsid w:val="001B4A10"/>
    <w:rsid w:val="001B4AC7"/>
    <w:rsid w:val="001B4C73"/>
    <w:rsid w:val="001B4D03"/>
    <w:rsid w:val="001B4DCE"/>
    <w:rsid w:val="001B4DFF"/>
    <w:rsid w:val="001B4E54"/>
    <w:rsid w:val="001B4EDA"/>
    <w:rsid w:val="001B4F84"/>
    <w:rsid w:val="001B5019"/>
    <w:rsid w:val="001B50EB"/>
    <w:rsid w:val="001B50F7"/>
    <w:rsid w:val="001B514B"/>
    <w:rsid w:val="001B5235"/>
    <w:rsid w:val="001B5258"/>
    <w:rsid w:val="001B5393"/>
    <w:rsid w:val="001B545D"/>
    <w:rsid w:val="001B5478"/>
    <w:rsid w:val="001B5524"/>
    <w:rsid w:val="001B55CE"/>
    <w:rsid w:val="001B5765"/>
    <w:rsid w:val="001B5794"/>
    <w:rsid w:val="001B584D"/>
    <w:rsid w:val="001B5876"/>
    <w:rsid w:val="001B5878"/>
    <w:rsid w:val="001B58B9"/>
    <w:rsid w:val="001B58F5"/>
    <w:rsid w:val="001B58FE"/>
    <w:rsid w:val="001B5908"/>
    <w:rsid w:val="001B5A30"/>
    <w:rsid w:val="001B5A3D"/>
    <w:rsid w:val="001B5A8D"/>
    <w:rsid w:val="001B5AB0"/>
    <w:rsid w:val="001B5BCD"/>
    <w:rsid w:val="001B5C58"/>
    <w:rsid w:val="001B5D7D"/>
    <w:rsid w:val="001B5E4D"/>
    <w:rsid w:val="001B5E6C"/>
    <w:rsid w:val="001B5EC4"/>
    <w:rsid w:val="001B5F8C"/>
    <w:rsid w:val="001B600C"/>
    <w:rsid w:val="001B6086"/>
    <w:rsid w:val="001B60A4"/>
    <w:rsid w:val="001B6113"/>
    <w:rsid w:val="001B61B9"/>
    <w:rsid w:val="001B632C"/>
    <w:rsid w:val="001B647B"/>
    <w:rsid w:val="001B64AD"/>
    <w:rsid w:val="001B656C"/>
    <w:rsid w:val="001B659A"/>
    <w:rsid w:val="001B66C1"/>
    <w:rsid w:val="001B6771"/>
    <w:rsid w:val="001B6774"/>
    <w:rsid w:val="001B685F"/>
    <w:rsid w:val="001B68C8"/>
    <w:rsid w:val="001B68D0"/>
    <w:rsid w:val="001B695E"/>
    <w:rsid w:val="001B698F"/>
    <w:rsid w:val="001B69BA"/>
    <w:rsid w:val="001B69BB"/>
    <w:rsid w:val="001B69C1"/>
    <w:rsid w:val="001B6A30"/>
    <w:rsid w:val="001B6A79"/>
    <w:rsid w:val="001B6AD3"/>
    <w:rsid w:val="001B6B79"/>
    <w:rsid w:val="001B6C18"/>
    <w:rsid w:val="001B6CD2"/>
    <w:rsid w:val="001B6CEA"/>
    <w:rsid w:val="001B6D5F"/>
    <w:rsid w:val="001B6D60"/>
    <w:rsid w:val="001B6E19"/>
    <w:rsid w:val="001B6F64"/>
    <w:rsid w:val="001B7006"/>
    <w:rsid w:val="001B7042"/>
    <w:rsid w:val="001B7056"/>
    <w:rsid w:val="001B7249"/>
    <w:rsid w:val="001B731A"/>
    <w:rsid w:val="001B741D"/>
    <w:rsid w:val="001B7451"/>
    <w:rsid w:val="001B7474"/>
    <w:rsid w:val="001B74C0"/>
    <w:rsid w:val="001B74C9"/>
    <w:rsid w:val="001B750E"/>
    <w:rsid w:val="001B7565"/>
    <w:rsid w:val="001B759D"/>
    <w:rsid w:val="001B75B5"/>
    <w:rsid w:val="001B7654"/>
    <w:rsid w:val="001B7660"/>
    <w:rsid w:val="001B7698"/>
    <w:rsid w:val="001B76C2"/>
    <w:rsid w:val="001B77DA"/>
    <w:rsid w:val="001B7870"/>
    <w:rsid w:val="001B78E8"/>
    <w:rsid w:val="001B7935"/>
    <w:rsid w:val="001B796D"/>
    <w:rsid w:val="001B7988"/>
    <w:rsid w:val="001B79C7"/>
    <w:rsid w:val="001B7A34"/>
    <w:rsid w:val="001B7AA7"/>
    <w:rsid w:val="001B7B8B"/>
    <w:rsid w:val="001B7CA5"/>
    <w:rsid w:val="001B7CA9"/>
    <w:rsid w:val="001B7CC3"/>
    <w:rsid w:val="001B7CD2"/>
    <w:rsid w:val="001B7D16"/>
    <w:rsid w:val="001B7D36"/>
    <w:rsid w:val="001B7EF6"/>
    <w:rsid w:val="001B7FE0"/>
    <w:rsid w:val="001C0031"/>
    <w:rsid w:val="001C003C"/>
    <w:rsid w:val="001C0058"/>
    <w:rsid w:val="001C007B"/>
    <w:rsid w:val="001C007F"/>
    <w:rsid w:val="001C0124"/>
    <w:rsid w:val="001C02F1"/>
    <w:rsid w:val="001C0357"/>
    <w:rsid w:val="001C0403"/>
    <w:rsid w:val="001C052B"/>
    <w:rsid w:val="001C060F"/>
    <w:rsid w:val="001C065F"/>
    <w:rsid w:val="001C069C"/>
    <w:rsid w:val="001C06F3"/>
    <w:rsid w:val="001C0768"/>
    <w:rsid w:val="001C07C6"/>
    <w:rsid w:val="001C07C9"/>
    <w:rsid w:val="001C0926"/>
    <w:rsid w:val="001C0957"/>
    <w:rsid w:val="001C09FC"/>
    <w:rsid w:val="001C0A0D"/>
    <w:rsid w:val="001C0A79"/>
    <w:rsid w:val="001C0A84"/>
    <w:rsid w:val="001C0B58"/>
    <w:rsid w:val="001C0BEA"/>
    <w:rsid w:val="001C0E05"/>
    <w:rsid w:val="001C0E1E"/>
    <w:rsid w:val="001C0E34"/>
    <w:rsid w:val="001C0EDF"/>
    <w:rsid w:val="001C0EF2"/>
    <w:rsid w:val="001C0F10"/>
    <w:rsid w:val="001C0FEE"/>
    <w:rsid w:val="001C1073"/>
    <w:rsid w:val="001C11B2"/>
    <w:rsid w:val="001C11E7"/>
    <w:rsid w:val="001C1238"/>
    <w:rsid w:val="001C131A"/>
    <w:rsid w:val="001C138D"/>
    <w:rsid w:val="001C13D2"/>
    <w:rsid w:val="001C13D4"/>
    <w:rsid w:val="001C1752"/>
    <w:rsid w:val="001C1756"/>
    <w:rsid w:val="001C1774"/>
    <w:rsid w:val="001C189C"/>
    <w:rsid w:val="001C1A2C"/>
    <w:rsid w:val="001C1AC9"/>
    <w:rsid w:val="001C1B0E"/>
    <w:rsid w:val="001C1C68"/>
    <w:rsid w:val="001C1CE3"/>
    <w:rsid w:val="001C1D18"/>
    <w:rsid w:val="001C1DAF"/>
    <w:rsid w:val="001C1E01"/>
    <w:rsid w:val="001C1E9F"/>
    <w:rsid w:val="001C1F2E"/>
    <w:rsid w:val="001C1F76"/>
    <w:rsid w:val="001C1F7C"/>
    <w:rsid w:val="001C1FC9"/>
    <w:rsid w:val="001C2107"/>
    <w:rsid w:val="001C218E"/>
    <w:rsid w:val="001C22A3"/>
    <w:rsid w:val="001C23C4"/>
    <w:rsid w:val="001C2462"/>
    <w:rsid w:val="001C2470"/>
    <w:rsid w:val="001C2473"/>
    <w:rsid w:val="001C247A"/>
    <w:rsid w:val="001C24A9"/>
    <w:rsid w:val="001C256A"/>
    <w:rsid w:val="001C25C3"/>
    <w:rsid w:val="001C25EC"/>
    <w:rsid w:val="001C261F"/>
    <w:rsid w:val="001C263A"/>
    <w:rsid w:val="001C2687"/>
    <w:rsid w:val="001C2727"/>
    <w:rsid w:val="001C282A"/>
    <w:rsid w:val="001C2A88"/>
    <w:rsid w:val="001C2B8D"/>
    <w:rsid w:val="001C2BDB"/>
    <w:rsid w:val="001C2C63"/>
    <w:rsid w:val="001C30D3"/>
    <w:rsid w:val="001C3167"/>
    <w:rsid w:val="001C31AC"/>
    <w:rsid w:val="001C31F9"/>
    <w:rsid w:val="001C3245"/>
    <w:rsid w:val="001C3258"/>
    <w:rsid w:val="001C3265"/>
    <w:rsid w:val="001C3448"/>
    <w:rsid w:val="001C34AE"/>
    <w:rsid w:val="001C3537"/>
    <w:rsid w:val="001C3628"/>
    <w:rsid w:val="001C365E"/>
    <w:rsid w:val="001C371B"/>
    <w:rsid w:val="001C38B7"/>
    <w:rsid w:val="001C392D"/>
    <w:rsid w:val="001C3A79"/>
    <w:rsid w:val="001C3AC6"/>
    <w:rsid w:val="001C3BFC"/>
    <w:rsid w:val="001C3CA0"/>
    <w:rsid w:val="001C3CEB"/>
    <w:rsid w:val="001C3D3A"/>
    <w:rsid w:val="001C3DF7"/>
    <w:rsid w:val="001C3E64"/>
    <w:rsid w:val="001C3E84"/>
    <w:rsid w:val="001C3EC0"/>
    <w:rsid w:val="001C3EF7"/>
    <w:rsid w:val="001C3F44"/>
    <w:rsid w:val="001C3FD1"/>
    <w:rsid w:val="001C3FF6"/>
    <w:rsid w:val="001C4023"/>
    <w:rsid w:val="001C4103"/>
    <w:rsid w:val="001C433B"/>
    <w:rsid w:val="001C43DA"/>
    <w:rsid w:val="001C449F"/>
    <w:rsid w:val="001C44E2"/>
    <w:rsid w:val="001C4527"/>
    <w:rsid w:val="001C4703"/>
    <w:rsid w:val="001C490F"/>
    <w:rsid w:val="001C4917"/>
    <w:rsid w:val="001C4A7C"/>
    <w:rsid w:val="001C4B46"/>
    <w:rsid w:val="001C4BA6"/>
    <w:rsid w:val="001C4C8B"/>
    <w:rsid w:val="001C4D3D"/>
    <w:rsid w:val="001C4DD6"/>
    <w:rsid w:val="001C4E1C"/>
    <w:rsid w:val="001C4E9B"/>
    <w:rsid w:val="001C4F1D"/>
    <w:rsid w:val="001C4F73"/>
    <w:rsid w:val="001C4F92"/>
    <w:rsid w:val="001C4FB2"/>
    <w:rsid w:val="001C5034"/>
    <w:rsid w:val="001C50C0"/>
    <w:rsid w:val="001C50D4"/>
    <w:rsid w:val="001C50EF"/>
    <w:rsid w:val="001C50FF"/>
    <w:rsid w:val="001C5105"/>
    <w:rsid w:val="001C51A6"/>
    <w:rsid w:val="001C5256"/>
    <w:rsid w:val="001C539E"/>
    <w:rsid w:val="001C540A"/>
    <w:rsid w:val="001C5447"/>
    <w:rsid w:val="001C5609"/>
    <w:rsid w:val="001C56F0"/>
    <w:rsid w:val="001C5797"/>
    <w:rsid w:val="001C57A0"/>
    <w:rsid w:val="001C58E7"/>
    <w:rsid w:val="001C5A6A"/>
    <w:rsid w:val="001C5B0A"/>
    <w:rsid w:val="001C5B14"/>
    <w:rsid w:val="001C5C17"/>
    <w:rsid w:val="001C5C1A"/>
    <w:rsid w:val="001C5C35"/>
    <w:rsid w:val="001C5C78"/>
    <w:rsid w:val="001C5CD4"/>
    <w:rsid w:val="001C5CEF"/>
    <w:rsid w:val="001C5E4C"/>
    <w:rsid w:val="001C5E84"/>
    <w:rsid w:val="001C5F20"/>
    <w:rsid w:val="001C5F2F"/>
    <w:rsid w:val="001C5F91"/>
    <w:rsid w:val="001C6129"/>
    <w:rsid w:val="001C6149"/>
    <w:rsid w:val="001C62CA"/>
    <w:rsid w:val="001C6363"/>
    <w:rsid w:val="001C639A"/>
    <w:rsid w:val="001C6474"/>
    <w:rsid w:val="001C649A"/>
    <w:rsid w:val="001C64AE"/>
    <w:rsid w:val="001C64F4"/>
    <w:rsid w:val="001C65A6"/>
    <w:rsid w:val="001C65BD"/>
    <w:rsid w:val="001C6613"/>
    <w:rsid w:val="001C669D"/>
    <w:rsid w:val="001C6852"/>
    <w:rsid w:val="001C6931"/>
    <w:rsid w:val="001C6956"/>
    <w:rsid w:val="001C695B"/>
    <w:rsid w:val="001C6964"/>
    <w:rsid w:val="001C69E3"/>
    <w:rsid w:val="001C6A38"/>
    <w:rsid w:val="001C6B3A"/>
    <w:rsid w:val="001C6C14"/>
    <w:rsid w:val="001C6CCA"/>
    <w:rsid w:val="001C6DAA"/>
    <w:rsid w:val="001C6E0C"/>
    <w:rsid w:val="001C6EFE"/>
    <w:rsid w:val="001C7036"/>
    <w:rsid w:val="001C7171"/>
    <w:rsid w:val="001C71CD"/>
    <w:rsid w:val="001C72D2"/>
    <w:rsid w:val="001C74AE"/>
    <w:rsid w:val="001C75E9"/>
    <w:rsid w:val="001C775B"/>
    <w:rsid w:val="001C77C9"/>
    <w:rsid w:val="001C77D1"/>
    <w:rsid w:val="001C77FF"/>
    <w:rsid w:val="001C7872"/>
    <w:rsid w:val="001C78B7"/>
    <w:rsid w:val="001C78BC"/>
    <w:rsid w:val="001C7929"/>
    <w:rsid w:val="001C7959"/>
    <w:rsid w:val="001C79EB"/>
    <w:rsid w:val="001C7A3A"/>
    <w:rsid w:val="001C7C1F"/>
    <w:rsid w:val="001C7C67"/>
    <w:rsid w:val="001C7CBF"/>
    <w:rsid w:val="001C7D51"/>
    <w:rsid w:val="001C7DA6"/>
    <w:rsid w:val="001C7DA9"/>
    <w:rsid w:val="001C7EB8"/>
    <w:rsid w:val="001C7F03"/>
    <w:rsid w:val="001C7F89"/>
    <w:rsid w:val="001D000E"/>
    <w:rsid w:val="001D0139"/>
    <w:rsid w:val="001D01FB"/>
    <w:rsid w:val="001D0210"/>
    <w:rsid w:val="001D0277"/>
    <w:rsid w:val="001D0320"/>
    <w:rsid w:val="001D032C"/>
    <w:rsid w:val="001D036A"/>
    <w:rsid w:val="001D0383"/>
    <w:rsid w:val="001D0424"/>
    <w:rsid w:val="001D042D"/>
    <w:rsid w:val="001D0461"/>
    <w:rsid w:val="001D059A"/>
    <w:rsid w:val="001D05C0"/>
    <w:rsid w:val="001D061A"/>
    <w:rsid w:val="001D068F"/>
    <w:rsid w:val="001D06DE"/>
    <w:rsid w:val="001D0795"/>
    <w:rsid w:val="001D08B9"/>
    <w:rsid w:val="001D08C3"/>
    <w:rsid w:val="001D097C"/>
    <w:rsid w:val="001D09D5"/>
    <w:rsid w:val="001D0A42"/>
    <w:rsid w:val="001D0AC6"/>
    <w:rsid w:val="001D0AD9"/>
    <w:rsid w:val="001D0B40"/>
    <w:rsid w:val="001D0B99"/>
    <w:rsid w:val="001D0BBF"/>
    <w:rsid w:val="001D0C5C"/>
    <w:rsid w:val="001D0C73"/>
    <w:rsid w:val="001D0CB2"/>
    <w:rsid w:val="001D0DA9"/>
    <w:rsid w:val="001D0F6D"/>
    <w:rsid w:val="001D0F78"/>
    <w:rsid w:val="001D0FC1"/>
    <w:rsid w:val="001D10C2"/>
    <w:rsid w:val="001D1151"/>
    <w:rsid w:val="001D11E5"/>
    <w:rsid w:val="001D1269"/>
    <w:rsid w:val="001D13C8"/>
    <w:rsid w:val="001D14DF"/>
    <w:rsid w:val="001D165D"/>
    <w:rsid w:val="001D1678"/>
    <w:rsid w:val="001D16BC"/>
    <w:rsid w:val="001D16BF"/>
    <w:rsid w:val="001D17D4"/>
    <w:rsid w:val="001D1859"/>
    <w:rsid w:val="001D1879"/>
    <w:rsid w:val="001D18A7"/>
    <w:rsid w:val="001D196D"/>
    <w:rsid w:val="001D1992"/>
    <w:rsid w:val="001D1997"/>
    <w:rsid w:val="001D1A1B"/>
    <w:rsid w:val="001D1A54"/>
    <w:rsid w:val="001D1AC7"/>
    <w:rsid w:val="001D1B02"/>
    <w:rsid w:val="001D1B2A"/>
    <w:rsid w:val="001D1B31"/>
    <w:rsid w:val="001D1B38"/>
    <w:rsid w:val="001D1C14"/>
    <w:rsid w:val="001D1C19"/>
    <w:rsid w:val="001D1D81"/>
    <w:rsid w:val="001D1DA2"/>
    <w:rsid w:val="001D1DFB"/>
    <w:rsid w:val="001D1FA5"/>
    <w:rsid w:val="001D1FE5"/>
    <w:rsid w:val="001D1FE7"/>
    <w:rsid w:val="001D201E"/>
    <w:rsid w:val="001D209A"/>
    <w:rsid w:val="001D2127"/>
    <w:rsid w:val="001D2268"/>
    <w:rsid w:val="001D2316"/>
    <w:rsid w:val="001D23BF"/>
    <w:rsid w:val="001D23FB"/>
    <w:rsid w:val="001D2410"/>
    <w:rsid w:val="001D2467"/>
    <w:rsid w:val="001D2658"/>
    <w:rsid w:val="001D26CE"/>
    <w:rsid w:val="001D274D"/>
    <w:rsid w:val="001D27AD"/>
    <w:rsid w:val="001D27E1"/>
    <w:rsid w:val="001D27FA"/>
    <w:rsid w:val="001D28AF"/>
    <w:rsid w:val="001D28CB"/>
    <w:rsid w:val="001D2983"/>
    <w:rsid w:val="001D2986"/>
    <w:rsid w:val="001D2995"/>
    <w:rsid w:val="001D29D3"/>
    <w:rsid w:val="001D2A47"/>
    <w:rsid w:val="001D2B5D"/>
    <w:rsid w:val="001D2BC2"/>
    <w:rsid w:val="001D2C33"/>
    <w:rsid w:val="001D2C6D"/>
    <w:rsid w:val="001D2CB9"/>
    <w:rsid w:val="001D2D20"/>
    <w:rsid w:val="001D2D68"/>
    <w:rsid w:val="001D2DA3"/>
    <w:rsid w:val="001D2E1B"/>
    <w:rsid w:val="001D2EC7"/>
    <w:rsid w:val="001D2ED2"/>
    <w:rsid w:val="001D2F16"/>
    <w:rsid w:val="001D2F6F"/>
    <w:rsid w:val="001D2F71"/>
    <w:rsid w:val="001D2FD3"/>
    <w:rsid w:val="001D30B3"/>
    <w:rsid w:val="001D30C8"/>
    <w:rsid w:val="001D30D7"/>
    <w:rsid w:val="001D31A4"/>
    <w:rsid w:val="001D31C3"/>
    <w:rsid w:val="001D31E6"/>
    <w:rsid w:val="001D327A"/>
    <w:rsid w:val="001D32AD"/>
    <w:rsid w:val="001D3447"/>
    <w:rsid w:val="001D3510"/>
    <w:rsid w:val="001D3552"/>
    <w:rsid w:val="001D3680"/>
    <w:rsid w:val="001D3698"/>
    <w:rsid w:val="001D3738"/>
    <w:rsid w:val="001D3742"/>
    <w:rsid w:val="001D37D3"/>
    <w:rsid w:val="001D3830"/>
    <w:rsid w:val="001D385A"/>
    <w:rsid w:val="001D3933"/>
    <w:rsid w:val="001D3960"/>
    <w:rsid w:val="001D3968"/>
    <w:rsid w:val="001D3A1C"/>
    <w:rsid w:val="001D3A6D"/>
    <w:rsid w:val="001D3AC1"/>
    <w:rsid w:val="001D3BCC"/>
    <w:rsid w:val="001D3BE3"/>
    <w:rsid w:val="001D3C44"/>
    <w:rsid w:val="001D3D37"/>
    <w:rsid w:val="001D3DD0"/>
    <w:rsid w:val="001D3DF7"/>
    <w:rsid w:val="001D3DFD"/>
    <w:rsid w:val="001D3E5D"/>
    <w:rsid w:val="001D3EC7"/>
    <w:rsid w:val="001D3EE1"/>
    <w:rsid w:val="001D3EFC"/>
    <w:rsid w:val="001D3F61"/>
    <w:rsid w:val="001D3F65"/>
    <w:rsid w:val="001D3F72"/>
    <w:rsid w:val="001D3FE3"/>
    <w:rsid w:val="001D4022"/>
    <w:rsid w:val="001D4030"/>
    <w:rsid w:val="001D40DE"/>
    <w:rsid w:val="001D41DF"/>
    <w:rsid w:val="001D427E"/>
    <w:rsid w:val="001D428C"/>
    <w:rsid w:val="001D42B2"/>
    <w:rsid w:val="001D45B6"/>
    <w:rsid w:val="001D45BF"/>
    <w:rsid w:val="001D4669"/>
    <w:rsid w:val="001D46D2"/>
    <w:rsid w:val="001D46DB"/>
    <w:rsid w:val="001D47FB"/>
    <w:rsid w:val="001D48BC"/>
    <w:rsid w:val="001D48DB"/>
    <w:rsid w:val="001D4A1B"/>
    <w:rsid w:val="001D4A35"/>
    <w:rsid w:val="001D4AAE"/>
    <w:rsid w:val="001D4AAF"/>
    <w:rsid w:val="001D4B1F"/>
    <w:rsid w:val="001D4BA9"/>
    <w:rsid w:val="001D4BC1"/>
    <w:rsid w:val="001D4C8D"/>
    <w:rsid w:val="001D4DE4"/>
    <w:rsid w:val="001D4E75"/>
    <w:rsid w:val="001D4EA8"/>
    <w:rsid w:val="001D4F75"/>
    <w:rsid w:val="001D504D"/>
    <w:rsid w:val="001D511B"/>
    <w:rsid w:val="001D5128"/>
    <w:rsid w:val="001D5266"/>
    <w:rsid w:val="001D529A"/>
    <w:rsid w:val="001D534B"/>
    <w:rsid w:val="001D5391"/>
    <w:rsid w:val="001D5443"/>
    <w:rsid w:val="001D5531"/>
    <w:rsid w:val="001D559F"/>
    <w:rsid w:val="001D565B"/>
    <w:rsid w:val="001D568D"/>
    <w:rsid w:val="001D5713"/>
    <w:rsid w:val="001D58B1"/>
    <w:rsid w:val="001D58E5"/>
    <w:rsid w:val="001D5976"/>
    <w:rsid w:val="001D5A47"/>
    <w:rsid w:val="001D5ACA"/>
    <w:rsid w:val="001D5AF4"/>
    <w:rsid w:val="001D5B1B"/>
    <w:rsid w:val="001D5B2C"/>
    <w:rsid w:val="001D5C34"/>
    <w:rsid w:val="001D5C3E"/>
    <w:rsid w:val="001D5C5F"/>
    <w:rsid w:val="001D5C69"/>
    <w:rsid w:val="001D5C9A"/>
    <w:rsid w:val="001D5CA2"/>
    <w:rsid w:val="001D5D68"/>
    <w:rsid w:val="001D5DD0"/>
    <w:rsid w:val="001D5DD1"/>
    <w:rsid w:val="001D5E08"/>
    <w:rsid w:val="001D5E49"/>
    <w:rsid w:val="001D6113"/>
    <w:rsid w:val="001D612F"/>
    <w:rsid w:val="001D61B0"/>
    <w:rsid w:val="001D6426"/>
    <w:rsid w:val="001D6435"/>
    <w:rsid w:val="001D6535"/>
    <w:rsid w:val="001D65BA"/>
    <w:rsid w:val="001D65E6"/>
    <w:rsid w:val="001D66A8"/>
    <w:rsid w:val="001D66F1"/>
    <w:rsid w:val="001D673C"/>
    <w:rsid w:val="001D6784"/>
    <w:rsid w:val="001D67F7"/>
    <w:rsid w:val="001D680E"/>
    <w:rsid w:val="001D6854"/>
    <w:rsid w:val="001D68D9"/>
    <w:rsid w:val="001D6934"/>
    <w:rsid w:val="001D69D9"/>
    <w:rsid w:val="001D6A02"/>
    <w:rsid w:val="001D6A36"/>
    <w:rsid w:val="001D6A5E"/>
    <w:rsid w:val="001D6A71"/>
    <w:rsid w:val="001D6A9F"/>
    <w:rsid w:val="001D6AF1"/>
    <w:rsid w:val="001D6BB9"/>
    <w:rsid w:val="001D6BE5"/>
    <w:rsid w:val="001D6DC6"/>
    <w:rsid w:val="001D6E15"/>
    <w:rsid w:val="001D6E6E"/>
    <w:rsid w:val="001D6F3F"/>
    <w:rsid w:val="001D6FB5"/>
    <w:rsid w:val="001D6FF4"/>
    <w:rsid w:val="001D7003"/>
    <w:rsid w:val="001D7033"/>
    <w:rsid w:val="001D7057"/>
    <w:rsid w:val="001D71C5"/>
    <w:rsid w:val="001D71E0"/>
    <w:rsid w:val="001D72F0"/>
    <w:rsid w:val="001D7308"/>
    <w:rsid w:val="001D7445"/>
    <w:rsid w:val="001D746C"/>
    <w:rsid w:val="001D7478"/>
    <w:rsid w:val="001D749A"/>
    <w:rsid w:val="001D74D2"/>
    <w:rsid w:val="001D750F"/>
    <w:rsid w:val="001D757E"/>
    <w:rsid w:val="001D7596"/>
    <w:rsid w:val="001D7628"/>
    <w:rsid w:val="001D76FE"/>
    <w:rsid w:val="001D7789"/>
    <w:rsid w:val="001D781B"/>
    <w:rsid w:val="001D781C"/>
    <w:rsid w:val="001D7860"/>
    <w:rsid w:val="001D790B"/>
    <w:rsid w:val="001D7929"/>
    <w:rsid w:val="001D7942"/>
    <w:rsid w:val="001D7A64"/>
    <w:rsid w:val="001D7AB7"/>
    <w:rsid w:val="001D7BC4"/>
    <w:rsid w:val="001D7C70"/>
    <w:rsid w:val="001D7CCC"/>
    <w:rsid w:val="001D7D3E"/>
    <w:rsid w:val="001D7D64"/>
    <w:rsid w:val="001D7DB5"/>
    <w:rsid w:val="001D7FD1"/>
    <w:rsid w:val="001E0018"/>
    <w:rsid w:val="001E0130"/>
    <w:rsid w:val="001E0252"/>
    <w:rsid w:val="001E0555"/>
    <w:rsid w:val="001E058E"/>
    <w:rsid w:val="001E0630"/>
    <w:rsid w:val="001E0792"/>
    <w:rsid w:val="001E07FE"/>
    <w:rsid w:val="001E0A73"/>
    <w:rsid w:val="001E0BC8"/>
    <w:rsid w:val="001E0C2C"/>
    <w:rsid w:val="001E0CAB"/>
    <w:rsid w:val="001E0CC6"/>
    <w:rsid w:val="001E0CD4"/>
    <w:rsid w:val="001E0CF6"/>
    <w:rsid w:val="001E0D3E"/>
    <w:rsid w:val="001E0D64"/>
    <w:rsid w:val="001E0E16"/>
    <w:rsid w:val="001E0E34"/>
    <w:rsid w:val="001E0EAE"/>
    <w:rsid w:val="001E0EFF"/>
    <w:rsid w:val="001E0F4D"/>
    <w:rsid w:val="001E106A"/>
    <w:rsid w:val="001E1210"/>
    <w:rsid w:val="001E1242"/>
    <w:rsid w:val="001E12E5"/>
    <w:rsid w:val="001E14A4"/>
    <w:rsid w:val="001E1540"/>
    <w:rsid w:val="001E1762"/>
    <w:rsid w:val="001E17E3"/>
    <w:rsid w:val="001E17F7"/>
    <w:rsid w:val="001E1808"/>
    <w:rsid w:val="001E181A"/>
    <w:rsid w:val="001E18F2"/>
    <w:rsid w:val="001E1A85"/>
    <w:rsid w:val="001E1B20"/>
    <w:rsid w:val="001E1B28"/>
    <w:rsid w:val="001E1B89"/>
    <w:rsid w:val="001E1BA5"/>
    <w:rsid w:val="001E1C06"/>
    <w:rsid w:val="001E1C0C"/>
    <w:rsid w:val="001E1DB9"/>
    <w:rsid w:val="001E1DE5"/>
    <w:rsid w:val="001E1DE7"/>
    <w:rsid w:val="001E1DF0"/>
    <w:rsid w:val="001E1E12"/>
    <w:rsid w:val="001E1E7B"/>
    <w:rsid w:val="001E1EE4"/>
    <w:rsid w:val="001E1F5A"/>
    <w:rsid w:val="001E1FF6"/>
    <w:rsid w:val="001E20D7"/>
    <w:rsid w:val="001E20DE"/>
    <w:rsid w:val="001E2122"/>
    <w:rsid w:val="001E21AC"/>
    <w:rsid w:val="001E226F"/>
    <w:rsid w:val="001E2301"/>
    <w:rsid w:val="001E249B"/>
    <w:rsid w:val="001E2513"/>
    <w:rsid w:val="001E259C"/>
    <w:rsid w:val="001E25BC"/>
    <w:rsid w:val="001E2623"/>
    <w:rsid w:val="001E26AC"/>
    <w:rsid w:val="001E2727"/>
    <w:rsid w:val="001E2737"/>
    <w:rsid w:val="001E286A"/>
    <w:rsid w:val="001E28D9"/>
    <w:rsid w:val="001E29E5"/>
    <w:rsid w:val="001E2A31"/>
    <w:rsid w:val="001E2AD4"/>
    <w:rsid w:val="001E2B41"/>
    <w:rsid w:val="001E2C41"/>
    <w:rsid w:val="001E2CDE"/>
    <w:rsid w:val="001E2CFA"/>
    <w:rsid w:val="001E2D44"/>
    <w:rsid w:val="001E2D7A"/>
    <w:rsid w:val="001E2DC7"/>
    <w:rsid w:val="001E2E14"/>
    <w:rsid w:val="001E2E27"/>
    <w:rsid w:val="001E2ED9"/>
    <w:rsid w:val="001E301E"/>
    <w:rsid w:val="001E3093"/>
    <w:rsid w:val="001E30AE"/>
    <w:rsid w:val="001E30D5"/>
    <w:rsid w:val="001E310A"/>
    <w:rsid w:val="001E3196"/>
    <w:rsid w:val="001E320C"/>
    <w:rsid w:val="001E323A"/>
    <w:rsid w:val="001E3245"/>
    <w:rsid w:val="001E3456"/>
    <w:rsid w:val="001E3472"/>
    <w:rsid w:val="001E3696"/>
    <w:rsid w:val="001E37AD"/>
    <w:rsid w:val="001E37C9"/>
    <w:rsid w:val="001E381F"/>
    <w:rsid w:val="001E3850"/>
    <w:rsid w:val="001E3914"/>
    <w:rsid w:val="001E3983"/>
    <w:rsid w:val="001E398B"/>
    <w:rsid w:val="001E3A70"/>
    <w:rsid w:val="001E3B03"/>
    <w:rsid w:val="001E3B56"/>
    <w:rsid w:val="001E3B92"/>
    <w:rsid w:val="001E3BB4"/>
    <w:rsid w:val="001E3C0F"/>
    <w:rsid w:val="001E3C19"/>
    <w:rsid w:val="001E3CA7"/>
    <w:rsid w:val="001E3CCE"/>
    <w:rsid w:val="001E3CF5"/>
    <w:rsid w:val="001E3D2B"/>
    <w:rsid w:val="001E3D35"/>
    <w:rsid w:val="001E3D62"/>
    <w:rsid w:val="001E3D69"/>
    <w:rsid w:val="001E3D6D"/>
    <w:rsid w:val="001E3F80"/>
    <w:rsid w:val="001E3FA0"/>
    <w:rsid w:val="001E3FB2"/>
    <w:rsid w:val="001E40F3"/>
    <w:rsid w:val="001E415C"/>
    <w:rsid w:val="001E41DF"/>
    <w:rsid w:val="001E4308"/>
    <w:rsid w:val="001E432A"/>
    <w:rsid w:val="001E43C2"/>
    <w:rsid w:val="001E451A"/>
    <w:rsid w:val="001E4657"/>
    <w:rsid w:val="001E4711"/>
    <w:rsid w:val="001E4762"/>
    <w:rsid w:val="001E47A1"/>
    <w:rsid w:val="001E47E6"/>
    <w:rsid w:val="001E48A5"/>
    <w:rsid w:val="001E4901"/>
    <w:rsid w:val="001E49E2"/>
    <w:rsid w:val="001E4A2B"/>
    <w:rsid w:val="001E4A80"/>
    <w:rsid w:val="001E4AB9"/>
    <w:rsid w:val="001E4AC5"/>
    <w:rsid w:val="001E4B52"/>
    <w:rsid w:val="001E4B87"/>
    <w:rsid w:val="001E4C3B"/>
    <w:rsid w:val="001E4CE7"/>
    <w:rsid w:val="001E4D08"/>
    <w:rsid w:val="001E4D33"/>
    <w:rsid w:val="001E4D80"/>
    <w:rsid w:val="001E4E23"/>
    <w:rsid w:val="001E4EB2"/>
    <w:rsid w:val="001E4F53"/>
    <w:rsid w:val="001E4FB9"/>
    <w:rsid w:val="001E503A"/>
    <w:rsid w:val="001E50DA"/>
    <w:rsid w:val="001E5110"/>
    <w:rsid w:val="001E51D3"/>
    <w:rsid w:val="001E51DE"/>
    <w:rsid w:val="001E527C"/>
    <w:rsid w:val="001E535B"/>
    <w:rsid w:val="001E550A"/>
    <w:rsid w:val="001E55C2"/>
    <w:rsid w:val="001E5606"/>
    <w:rsid w:val="001E57DB"/>
    <w:rsid w:val="001E57E8"/>
    <w:rsid w:val="001E5835"/>
    <w:rsid w:val="001E583B"/>
    <w:rsid w:val="001E5889"/>
    <w:rsid w:val="001E58E7"/>
    <w:rsid w:val="001E5929"/>
    <w:rsid w:val="001E5937"/>
    <w:rsid w:val="001E59B0"/>
    <w:rsid w:val="001E5A95"/>
    <w:rsid w:val="001E5B86"/>
    <w:rsid w:val="001E5BBA"/>
    <w:rsid w:val="001E5BF1"/>
    <w:rsid w:val="001E5C51"/>
    <w:rsid w:val="001E5C95"/>
    <w:rsid w:val="001E5D03"/>
    <w:rsid w:val="001E5D74"/>
    <w:rsid w:val="001E5E08"/>
    <w:rsid w:val="001E5E33"/>
    <w:rsid w:val="001E5F1E"/>
    <w:rsid w:val="001E5F65"/>
    <w:rsid w:val="001E5F9C"/>
    <w:rsid w:val="001E5FE7"/>
    <w:rsid w:val="001E60FA"/>
    <w:rsid w:val="001E6122"/>
    <w:rsid w:val="001E61D2"/>
    <w:rsid w:val="001E6217"/>
    <w:rsid w:val="001E624B"/>
    <w:rsid w:val="001E624C"/>
    <w:rsid w:val="001E65D1"/>
    <w:rsid w:val="001E6782"/>
    <w:rsid w:val="001E68AA"/>
    <w:rsid w:val="001E68C8"/>
    <w:rsid w:val="001E6904"/>
    <w:rsid w:val="001E6A32"/>
    <w:rsid w:val="001E6A3B"/>
    <w:rsid w:val="001E6A63"/>
    <w:rsid w:val="001E6A8F"/>
    <w:rsid w:val="001E6B2A"/>
    <w:rsid w:val="001E6B86"/>
    <w:rsid w:val="001E6B90"/>
    <w:rsid w:val="001E6B9C"/>
    <w:rsid w:val="001E6C88"/>
    <w:rsid w:val="001E6CB7"/>
    <w:rsid w:val="001E6CB8"/>
    <w:rsid w:val="001E6D22"/>
    <w:rsid w:val="001E6EBB"/>
    <w:rsid w:val="001E6F4E"/>
    <w:rsid w:val="001E6F8D"/>
    <w:rsid w:val="001E6FDC"/>
    <w:rsid w:val="001E7008"/>
    <w:rsid w:val="001E703E"/>
    <w:rsid w:val="001E7107"/>
    <w:rsid w:val="001E7172"/>
    <w:rsid w:val="001E71E8"/>
    <w:rsid w:val="001E720B"/>
    <w:rsid w:val="001E722D"/>
    <w:rsid w:val="001E72A1"/>
    <w:rsid w:val="001E72D0"/>
    <w:rsid w:val="001E7300"/>
    <w:rsid w:val="001E7338"/>
    <w:rsid w:val="001E73D2"/>
    <w:rsid w:val="001E73E0"/>
    <w:rsid w:val="001E73E9"/>
    <w:rsid w:val="001E74FC"/>
    <w:rsid w:val="001E765C"/>
    <w:rsid w:val="001E76AF"/>
    <w:rsid w:val="001E76D1"/>
    <w:rsid w:val="001E777A"/>
    <w:rsid w:val="001E77D5"/>
    <w:rsid w:val="001E7853"/>
    <w:rsid w:val="001E7893"/>
    <w:rsid w:val="001E78E4"/>
    <w:rsid w:val="001E795E"/>
    <w:rsid w:val="001E796F"/>
    <w:rsid w:val="001E79C7"/>
    <w:rsid w:val="001E7B23"/>
    <w:rsid w:val="001E7B25"/>
    <w:rsid w:val="001E7B3E"/>
    <w:rsid w:val="001E7B47"/>
    <w:rsid w:val="001E7B84"/>
    <w:rsid w:val="001E7B97"/>
    <w:rsid w:val="001E7BEB"/>
    <w:rsid w:val="001E7C72"/>
    <w:rsid w:val="001E7C85"/>
    <w:rsid w:val="001E7DFA"/>
    <w:rsid w:val="001E7E3E"/>
    <w:rsid w:val="001E7E54"/>
    <w:rsid w:val="001E7E9D"/>
    <w:rsid w:val="001E7F57"/>
    <w:rsid w:val="001F000C"/>
    <w:rsid w:val="001F0081"/>
    <w:rsid w:val="001F03BA"/>
    <w:rsid w:val="001F052B"/>
    <w:rsid w:val="001F055F"/>
    <w:rsid w:val="001F0640"/>
    <w:rsid w:val="001F07F3"/>
    <w:rsid w:val="001F0B1B"/>
    <w:rsid w:val="001F0C52"/>
    <w:rsid w:val="001F0CDD"/>
    <w:rsid w:val="001F0D4D"/>
    <w:rsid w:val="001F0DB9"/>
    <w:rsid w:val="001F0DF4"/>
    <w:rsid w:val="001F0E58"/>
    <w:rsid w:val="001F0E71"/>
    <w:rsid w:val="001F0EEB"/>
    <w:rsid w:val="001F0F17"/>
    <w:rsid w:val="001F0F58"/>
    <w:rsid w:val="001F0FF4"/>
    <w:rsid w:val="001F0FFE"/>
    <w:rsid w:val="001F1001"/>
    <w:rsid w:val="001F1011"/>
    <w:rsid w:val="001F101D"/>
    <w:rsid w:val="001F1033"/>
    <w:rsid w:val="001F10FB"/>
    <w:rsid w:val="001F118E"/>
    <w:rsid w:val="001F1197"/>
    <w:rsid w:val="001F12DD"/>
    <w:rsid w:val="001F1315"/>
    <w:rsid w:val="001F1362"/>
    <w:rsid w:val="001F13A2"/>
    <w:rsid w:val="001F13AA"/>
    <w:rsid w:val="001F1411"/>
    <w:rsid w:val="001F1501"/>
    <w:rsid w:val="001F1657"/>
    <w:rsid w:val="001F177A"/>
    <w:rsid w:val="001F177E"/>
    <w:rsid w:val="001F1859"/>
    <w:rsid w:val="001F18F8"/>
    <w:rsid w:val="001F1908"/>
    <w:rsid w:val="001F19B1"/>
    <w:rsid w:val="001F1A05"/>
    <w:rsid w:val="001F1B3B"/>
    <w:rsid w:val="001F1CA4"/>
    <w:rsid w:val="001F1D5C"/>
    <w:rsid w:val="001F1DE3"/>
    <w:rsid w:val="001F1DF5"/>
    <w:rsid w:val="001F1E3E"/>
    <w:rsid w:val="001F1E70"/>
    <w:rsid w:val="001F1EBC"/>
    <w:rsid w:val="001F1F44"/>
    <w:rsid w:val="001F212C"/>
    <w:rsid w:val="001F217A"/>
    <w:rsid w:val="001F233A"/>
    <w:rsid w:val="001F2342"/>
    <w:rsid w:val="001F24F6"/>
    <w:rsid w:val="001F25FA"/>
    <w:rsid w:val="001F2639"/>
    <w:rsid w:val="001F2677"/>
    <w:rsid w:val="001F2719"/>
    <w:rsid w:val="001F2751"/>
    <w:rsid w:val="001F2826"/>
    <w:rsid w:val="001F2916"/>
    <w:rsid w:val="001F2920"/>
    <w:rsid w:val="001F2957"/>
    <w:rsid w:val="001F2A45"/>
    <w:rsid w:val="001F2A4E"/>
    <w:rsid w:val="001F2AD3"/>
    <w:rsid w:val="001F2B46"/>
    <w:rsid w:val="001F2C86"/>
    <w:rsid w:val="001F2D11"/>
    <w:rsid w:val="001F2EC3"/>
    <w:rsid w:val="001F2F4C"/>
    <w:rsid w:val="001F2FC5"/>
    <w:rsid w:val="001F307B"/>
    <w:rsid w:val="001F31D4"/>
    <w:rsid w:val="001F3286"/>
    <w:rsid w:val="001F342C"/>
    <w:rsid w:val="001F3453"/>
    <w:rsid w:val="001F35E4"/>
    <w:rsid w:val="001F365A"/>
    <w:rsid w:val="001F36F5"/>
    <w:rsid w:val="001F377D"/>
    <w:rsid w:val="001F379D"/>
    <w:rsid w:val="001F37A6"/>
    <w:rsid w:val="001F38A7"/>
    <w:rsid w:val="001F38F9"/>
    <w:rsid w:val="001F3A2F"/>
    <w:rsid w:val="001F3A6D"/>
    <w:rsid w:val="001F3AF0"/>
    <w:rsid w:val="001F3B4D"/>
    <w:rsid w:val="001F3B8D"/>
    <w:rsid w:val="001F3BB4"/>
    <w:rsid w:val="001F3DC6"/>
    <w:rsid w:val="001F3E4B"/>
    <w:rsid w:val="001F3E78"/>
    <w:rsid w:val="001F3EBD"/>
    <w:rsid w:val="001F3FBA"/>
    <w:rsid w:val="001F3FC8"/>
    <w:rsid w:val="001F412F"/>
    <w:rsid w:val="001F41A9"/>
    <w:rsid w:val="001F4296"/>
    <w:rsid w:val="001F42A1"/>
    <w:rsid w:val="001F4304"/>
    <w:rsid w:val="001F4315"/>
    <w:rsid w:val="001F436B"/>
    <w:rsid w:val="001F43C9"/>
    <w:rsid w:val="001F441A"/>
    <w:rsid w:val="001F44EA"/>
    <w:rsid w:val="001F4526"/>
    <w:rsid w:val="001F452D"/>
    <w:rsid w:val="001F45A2"/>
    <w:rsid w:val="001F46C7"/>
    <w:rsid w:val="001F46F1"/>
    <w:rsid w:val="001F47E8"/>
    <w:rsid w:val="001F4868"/>
    <w:rsid w:val="001F48BE"/>
    <w:rsid w:val="001F48E1"/>
    <w:rsid w:val="001F492E"/>
    <w:rsid w:val="001F4972"/>
    <w:rsid w:val="001F4A20"/>
    <w:rsid w:val="001F4AD2"/>
    <w:rsid w:val="001F4B55"/>
    <w:rsid w:val="001F4BBD"/>
    <w:rsid w:val="001F4C83"/>
    <w:rsid w:val="001F4CC1"/>
    <w:rsid w:val="001F4D6B"/>
    <w:rsid w:val="001F4E56"/>
    <w:rsid w:val="001F4EA7"/>
    <w:rsid w:val="001F4EF9"/>
    <w:rsid w:val="001F4F83"/>
    <w:rsid w:val="001F5073"/>
    <w:rsid w:val="001F50D9"/>
    <w:rsid w:val="001F5122"/>
    <w:rsid w:val="001F5184"/>
    <w:rsid w:val="001F524B"/>
    <w:rsid w:val="001F52A9"/>
    <w:rsid w:val="001F5536"/>
    <w:rsid w:val="001F55DF"/>
    <w:rsid w:val="001F5617"/>
    <w:rsid w:val="001F5655"/>
    <w:rsid w:val="001F566D"/>
    <w:rsid w:val="001F5697"/>
    <w:rsid w:val="001F571F"/>
    <w:rsid w:val="001F5720"/>
    <w:rsid w:val="001F578D"/>
    <w:rsid w:val="001F58B5"/>
    <w:rsid w:val="001F5A0E"/>
    <w:rsid w:val="001F5A11"/>
    <w:rsid w:val="001F5A17"/>
    <w:rsid w:val="001F5AE0"/>
    <w:rsid w:val="001F5CD4"/>
    <w:rsid w:val="001F5D32"/>
    <w:rsid w:val="001F5DFE"/>
    <w:rsid w:val="001F5EE3"/>
    <w:rsid w:val="001F5EF6"/>
    <w:rsid w:val="001F5F58"/>
    <w:rsid w:val="001F6088"/>
    <w:rsid w:val="001F608A"/>
    <w:rsid w:val="001F611D"/>
    <w:rsid w:val="001F615A"/>
    <w:rsid w:val="001F624F"/>
    <w:rsid w:val="001F6294"/>
    <w:rsid w:val="001F6318"/>
    <w:rsid w:val="001F63F8"/>
    <w:rsid w:val="001F6546"/>
    <w:rsid w:val="001F6578"/>
    <w:rsid w:val="001F6669"/>
    <w:rsid w:val="001F66CA"/>
    <w:rsid w:val="001F67E3"/>
    <w:rsid w:val="001F683C"/>
    <w:rsid w:val="001F6844"/>
    <w:rsid w:val="001F6A25"/>
    <w:rsid w:val="001F6A8B"/>
    <w:rsid w:val="001F6B6B"/>
    <w:rsid w:val="001F6BB4"/>
    <w:rsid w:val="001F6BD8"/>
    <w:rsid w:val="001F6C5E"/>
    <w:rsid w:val="001F6E38"/>
    <w:rsid w:val="001F6E47"/>
    <w:rsid w:val="001F6EC7"/>
    <w:rsid w:val="001F7043"/>
    <w:rsid w:val="001F7139"/>
    <w:rsid w:val="001F73EE"/>
    <w:rsid w:val="001F7427"/>
    <w:rsid w:val="001F744A"/>
    <w:rsid w:val="001F7487"/>
    <w:rsid w:val="001F74D9"/>
    <w:rsid w:val="001F7617"/>
    <w:rsid w:val="001F7636"/>
    <w:rsid w:val="001F773D"/>
    <w:rsid w:val="001F783D"/>
    <w:rsid w:val="001F7AE7"/>
    <w:rsid w:val="001F7B3D"/>
    <w:rsid w:val="001F7BBA"/>
    <w:rsid w:val="001F7BE3"/>
    <w:rsid w:val="001F7CD9"/>
    <w:rsid w:val="001F7D6D"/>
    <w:rsid w:val="001F7DF7"/>
    <w:rsid w:val="001F7E32"/>
    <w:rsid w:val="001F7E75"/>
    <w:rsid w:val="001F7EA3"/>
    <w:rsid w:val="001F7FFA"/>
    <w:rsid w:val="0020000D"/>
    <w:rsid w:val="00200034"/>
    <w:rsid w:val="00200075"/>
    <w:rsid w:val="00200134"/>
    <w:rsid w:val="00200156"/>
    <w:rsid w:val="00200197"/>
    <w:rsid w:val="00200260"/>
    <w:rsid w:val="00200270"/>
    <w:rsid w:val="002002BD"/>
    <w:rsid w:val="002002D3"/>
    <w:rsid w:val="00200370"/>
    <w:rsid w:val="0020038E"/>
    <w:rsid w:val="0020039C"/>
    <w:rsid w:val="002003C7"/>
    <w:rsid w:val="002004AF"/>
    <w:rsid w:val="0020050F"/>
    <w:rsid w:val="0020053A"/>
    <w:rsid w:val="0020055F"/>
    <w:rsid w:val="002008B9"/>
    <w:rsid w:val="002008C6"/>
    <w:rsid w:val="002008F8"/>
    <w:rsid w:val="002008FE"/>
    <w:rsid w:val="0020097C"/>
    <w:rsid w:val="00200999"/>
    <w:rsid w:val="00200A59"/>
    <w:rsid w:val="00200AB5"/>
    <w:rsid w:val="00200ACF"/>
    <w:rsid w:val="00200AE8"/>
    <w:rsid w:val="00200B1A"/>
    <w:rsid w:val="00200B70"/>
    <w:rsid w:val="00200B7A"/>
    <w:rsid w:val="00200B93"/>
    <w:rsid w:val="00200BC5"/>
    <w:rsid w:val="00200BE7"/>
    <w:rsid w:val="00200DEA"/>
    <w:rsid w:val="00200DF8"/>
    <w:rsid w:val="00200E02"/>
    <w:rsid w:val="00200E2C"/>
    <w:rsid w:val="00200F23"/>
    <w:rsid w:val="00200FCD"/>
    <w:rsid w:val="002010F4"/>
    <w:rsid w:val="002011DC"/>
    <w:rsid w:val="002013EB"/>
    <w:rsid w:val="0020142C"/>
    <w:rsid w:val="00201460"/>
    <w:rsid w:val="00201467"/>
    <w:rsid w:val="0020150E"/>
    <w:rsid w:val="002015A9"/>
    <w:rsid w:val="0020162B"/>
    <w:rsid w:val="00201667"/>
    <w:rsid w:val="0020176F"/>
    <w:rsid w:val="002017E3"/>
    <w:rsid w:val="002017ED"/>
    <w:rsid w:val="00201909"/>
    <w:rsid w:val="002019C8"/>
    <w:rsid w:val="00201A4E"/>
    <w:rsid w:val="00201AA3"/>
    <w:rsid w:val="00201B2F"/>
    <w:rsid w:val="00201C9B"/>
    <w:rsid w:val="00201D05"/>
    <w:rsid w:val="00201F65"/>
    <w:rsid w:val="00201F6E"/>
    <w:rsid w:val="00201F99"/>
    <w:rsid w:val="0020206B"/>
    <w:rsid w:val="002020E8"/>
    <w:rsid w:val="00202149"/>
    <w:rsid w:val="00202177"/>
    <w:rsid w:val="00202189"/>
    <w:rsid w:val="002022F6"/>
    <w:rsid w:val="00202340"/>
    <w:rsid w:val="00202444"/>
    <w:rsid w:val="002025BE"/>
    <w:rsid w:val="00202617"/>
    <w:rsid w:val="00202638"/>
    <w:rsid w:val="002026DE"/>
    <w:rsid w:val="00202720"/>
    <w:rsid w:val="00202724"/>
    <w:rsid w:val="00202767"/>
    <w:rsid w:val="0020289E"/>
    <w:rsid w:val="002028E3"/>
    <w:rsid w:val="0020295E"/>
    <w:rsid w:val="002029B8"/>
    <w:rsid w:val="00202A66"/>
    <w:rsid w:val="00202A70"/>
    <w:rsid w:val="00202ABD"/>
    <w:rsid w:val="00202B0E"/>
    <w:rsid w:val="00202B68"/>
    <w:rsid w:val="00202B6B"/>
    <w:rsid w:val="00202BD6"/>
    <w:rsid w:val="00202C2F"/>
    <w:rsid w:val="00202C68"/>
    <w:rsid w:val="00202CBE"/>
    <w:rsid w:val="00202D60"/>
    <w:rsid w:val="00202EBE"/>
    <w:rsid w:val="00202F24"/>
    <w:rsid w:val="00202F3C"/>
    <w:rsid w:val="00202F6B"/>
    <w:rsid w:val="00202F74"/>
    <w:rsid w:val="002030DC"/>
    <w:rsid w:val="002030F6"/>
    <w:rsid w:val="0020327A"/>
    <w:rsid w:val="0020328D"/>
    <w:rsid w:val="002032A9"/>
    <w:rsid w:val="002032BA"/>
    <w:rsid w:val="00203352"/>
    <w:rsid w:val="002033FF"/>
    <w:rsid w:val="0020347C"/>
    <w:rsid w:val="00203485"/>
    <w:rsid w:val="00203500"/>
    <w:rsid w:val="002035DB"/>
    <w:rsid w:val="002035E2"/>
    <w:rsid w:val="0020364B"/>
    <w:rsid w:val="0020364C"/>
    <w:rsid w:val="00203707"/>
    <w:rsid w:val="002037A7"/>
    <w:rsid w:val="00203865"/>
    <w:rsid w:val="002038CF"/>
    <w:rsid w:val="002038EF"/>
    <w:rsid w:val="0020392F"/>
    <w:rsid w:val="00203969"/>
    <w:rsid w:val="00203975"/>
    <w:rsid w:val="00203A47"/>
    <w:rsid w:val="00203A59"/>
    <w:rsid w:val="00203AAB"/>
    <w:rsid w:val="00203AD2"/>
    <w:rsid w:val="00203B66"/>
    <w:rsid w:val="00203B9F"/>
    <w:rsid w:val="00203BDB"/>
    <w:rsid w:val="00203C07"/>
    <w:rsid w:val="00203C48"/>
    <w:rsid w:val="00203C85"/>
    <w:rsid w:val="00203CD7"/>
    <w:rsid w:val="00203D39"/>
    <w:rsid w:val="00203E75"/>
    <w:rsid w:val="00203EF1"/>
    <w:rsid w:val="00203F73"/>
    <w:rsid w:val="00204002"/>
    <w:rsid w:val="00204075"/>
    <w:rsid w:val="0020411E"/>
    <w:rsid w:val="0020416C"/>
    <w:rsid w:val="0020418C"/>
    <w:rsid w:val="00204241"/>
    <w:rsid w:val="00204327"/>
    <w:rsid w:val="0020433F"/>
    <w:rsid w:val="00204355"/>
    <w:rsid w:val="00204398"/>
    <w:rsid w:val="0020445C"/>
    <w:rsid w:val="00204463"/>
    <w:rsid w:val="00204625"/>
    <w:rsid w:val="002046DE"/>
    <w:rsid w:val="00204843"/>
    <w:rsid w:val="00204858"/>
    <w:rsid w:val="00204A00"/>
    <w:rsid w:val="00204A7F"/>
    <w:rsid w:val="00204A8E"/>
    <w:rsid w:val="00204B11"/>
    <w:rsid w:val="00204B71"/>
    <w:rsid w:val="00204C0C"/>
    <w:rsid w:val="00204C48"/>
    <w:rsid w:val="00204D64"/>
    <w:rsid w:val="00205071"/>
    <w:rsid w:val="0020509F"/>
    <w:rsid w:val="00205105"/>
    <w:rsid w:val="0020514C"/>
    <w:rsid w:val="002055B2"/>
    <w:rsid w:val="002055E1"/>
    <w:rsid w:val="00205670"/>
    <w:rsid w:val="002056CA"/>
    <w:rsid w:val="002059BD"/>
    <w:rsid w:val="00205A22"/>
    <w:rsid w:val="00205A38"/>
    <w:rsid w:val="00205AD9"/>
    <w:rsid w:val="00205B02"/>
    <w:rsid w:val="00205B10"/>
    <w:rsid w:val="00205B61"/>
    <w:rsid w:val="00205B6B"/>
    <w:rsid w:val="00205CEE"/>
    <w:rsid w:val="00205CF2"/>
    <w:rsid w:val="00205D1A"/>
    <w:rsid w:val="00205D6B"/>
    <w:rsid w:val="00205DFC"/>
    <w:rsid w:val="00205E46"/>
    <w:rsid w:val="00205EAD"/>
    <w:rsid w:val="00205ED6"/>
    <w:rsid w:val="00205F20"/>
    <w:rsid w:val="00205F45"/>
    <w:rsid w:val="00205F8D"/>
    <w:rsid w:val="00206097"/>
    <w:rsid w:val="0020611A"/>
    <w:rsid w:val="00206265"/>
    <w:rsid w:val="002062D0"/>
    <w:rsid w:val="002062FF"/>
    <w:rsid w:val="002065B0"/>
    <w:rsid w:val="0020663B"/>
    <w:rsid w:val="0020671A"/>
    <w:rsid w:val="00206738"/>
    <w:rsid w:val="00206853"/>
    <w:rsid w:val="0020685F"/>
    <w:rsid w:val="00206B25"/>
    <w:rsid w:val="00206CEC"/>
    <w:rsid w:val="00206DBC"/>
    <w:rsid w:val="00206DBF"/>
    <w:rsid w:val="00206DE8"/>
    <w:rsid w:val="00206EF2"/>
    <w:rsid w:val="00206FE4"/>
    <w:rsid w:val="00207028"/>
    <w:rsid w:val="0020706C"/>
    <w:rsid w:val="00207086"/>
    <w:rsid w:val="002071BE"/>
    <w:rsid w:val="00207288"/>
    <w:rsid w:val="00207293"/>
    <w:rsid w:val="00207419"/>
    <w:rsid w:val="00207554"/>
    <w:rsid w:val="00207609"/>
    <w:rsid w:val="0020763D"/>
    <w:rsid w:val="00207815"/>
    <w:rsid w:val="00207872"/>
    <w:rsid w:val="00207907"/>
    <w:rsid w:val="00207920"/>
    <w:rsid w:val="00207988"/>
    <w:rsid w:val="00207B26"/>
    <w:rsid w:val="00207B5D"/>
    <w:rsid w:val="00207B67"/>
    <w:rsid w:val="00207BBD"/>
    <w:rsid w:val="00207BF9"/>
    <w:rsid w:val="00207CB4"/>
    <w:rsid w:val="00207CCD"/>
    <w:rsid w:val="00207D49"/>
    <w:rsid w:val="00207D5B"/>
    <w:rsid w:val="0021000E"/>
    <w:rsid w:val="00210042"/>
    <w:rsid w:val="0021006E"/>
    <w:rsid w:val="00210075"/>
    <w:rsid w:val="0021007C"/>
    <w:rsid w:val="0021009C"/>
    <w:rsid w:val="002100F2"/>
    <w:rsid w:val="0021012A"/>
    <w:rsid w:val="0021015F"/>
    <w:rsid w:val="00210192"/>
    <w:rsid w:val="0021022A"/>
    <w:rsid w:val="00210257"/>
    <w:rsid w:val="002102B5"/>
    <w:rsid w:val="00210352"/>
    <w:rsid w:val="00210385"/>
    <w:rsid w:val="00210386"/>
    <w:rsid w:val="002103B7"/>
    <w:rsid w:val="002103C0"/>
    <w:rsid w:val="00210476"/>
    <w:rsid w:val="002105E1"/>
    <w:rsid w:val="002106A7"/>
    <w:rsid w:val="00210718"/>
    <w:rsid w:val="00210741"/>
    <w:rsid w:val="00210746"/>
    <w:rsid w:val="0021082B"/>
    <w:rsid w:val="002108BA"/>
    <w:rsid w:val="00210A4F"/>
    <w:rsid w:val="00210B33"/>
    <w:rsid w:val="00210B4F"/>
    <w:rsid w:val="00210BB6"/>
    <w:rsid w:val="00210C14"/>
    <w:rsid w:val="00210C2F"/>
    <w:rsid w:val="00210C37"/>
    <w:rsid w:val="00210C4B"/>
    <w:rsid w:val="00210CDA"/>
    <w:rsid w:val="00210CDF"/>
    <w:rsid w:val="00210D2A"/>
    <w:rsid w:val="00210D72"/>
    <w:rsid w:val="00210E50"/>
    <w:rsid w:val="00210F88"/>
    <w:rsid w:val="002110A6"/>
    <w:rsid w:val="00211111"/>
    <w:rsid w:val="00211129"/>
    <w:rsid w:val="00211276"/>
    <w:rsid w:val="00211323"/>
    <w:rsid w:val="0021135B"/>
    <w:rsid w:val="002113CE"/>
    <w:rsid w:val="00211435"/>
    <w:rsid w:val="0021159B"/>
    <w:rsid w:val="0021165D"/>
    <w:rsid w:val="002116E1"/>
    <w:rsid w:val="00211794"/>
    <w:rsid w:val="00211813"/>
    <w:rsid w:val="002118FB"/>
    <w:rsid w:val="002119A3"/>
    <w:rsid w:val="00211AE4"/>
    <w:rsid w:val="00211C17"/>
    <w:rsid w:val="00211C35"/>
    <w:rsid w:val="00211C4B"/>
    <w:rsid w:val="00211CDD"/>
    <w:rsid w:val="00211CE4"/>
    <w:rsid w:val="00211D41"/>
    <w:rsid w:val="00211D7E"/>
    <w:rsid w:val="00211E70"/>
    <w:rsid w:val="00211F14"/>
    <w:rsid w:val="00211FA5"/>
    <w:rsid w:val="00211FF2"/>
    <w:rsid w:val="002120A5"/>
    <w:rsid w:val="0021215C"/>
    <w:rsid w:val="002121D8"/>
    <w:rsid w:val="00212220"/>
    <w:rsid w:val="0021224B"/>
    <w:rsid w:val="0021226F"/>
    <w:rsid w:val="00212356"/>
    <w:rsid w:val="002123AE"/>
    <w:rsid w:val="002123BC"/>
    <w:rsid w:val="00212453"/>
    <w:rsid w:val="002124D2"/>
    <w:rsid w:val="00212602"/>
    <w:rsid w:val="002126D6"/>
    <w:rsid w:val="00212842"/>
    <w:rsid w:val="002129A0"/>
    <w:rsid w:val="002129D2"/>
    <w:rsid w:val="00212A3C"/>
    <w:rsid w:val="00212B27"/>
    <w:rsid w:val="00212B3A"/>
    <w:rsid w:val="00212B9B"/>
    <w:rsid w:val="00212CC2"/>
    <w:rsid w:val="00212D48"/>
    <w:rsid w:val="00212DD0"/>
    <w:rsid w:val="00212DD2"/>
    <w:rsid w:val="00212EDC"/>
    <w:rsid w:val="00212EEE"/>
    <w:rsid w:val="00212F71"/>
    <w:rsid w:val="00212FA2"/>
    <w:rsid w:val="00213039"/>
    <w:rsid w:val="00213235"/>
    <w:rsid w:val="00213254"/>
    <w:rsid w:val="002132F9"/>
    <w:rsid w:val="00213341"/>
    <w:rsid w:val="0021337C"/>
    <w:rsid w:val="0021343A"/>
    <w:rsid w:val="00213444"/>
    <w:rsid w:val="0021364A"/>
    <w:rsid w:val="0021374F"/>
    <w:rsid w:val="002137BA"/>
    <w:rsid w:val="002137ED"/>
    <w:rsid w:val="0021384B"/>
    <w:rsid w:val="00213968"/>
    <w:rsid w:val="00213AD7"/>
    <w:rsid w:val="00213B38"/>
    <w:rsid w:val="00213C98"/>
    <w:rsid w:val="00213CEF"/>
    <w:rsid w:val="00213D16"/>
    <w:rsid w:val="00213D87"/>
    <w:rsid w:val="00213E49"/>
    <w:rsid w:val="00213EA8"/>
    <w:rsid w:val="00213EE4"/>
    <w:rsid w:val="00213EE8"/>
    <w:rsid w:val="00213FDC"/>
    <w:rsid w:val="00214152"/>
    <w:rsid w:val="002142D2"/>
    <w:rsid w:val="00214346"/>
    <w:rsid w:val="0021434F"/>
    <w:rsid w:val="002143E3"/>
    <w:rsid w:val="0021445E"/>
    <w:rsid w:val="002144C7"/>
    <w:rsid w:val="002144FE"/>
    <w:rsid w:val="002145A2"/>
    <w:rsid w:val="002145D2"/>
    <w:rsid w:val="002145EE"/>
    <w:rsid w:val="002145FD"/>
    <w:rsid w:val="002145FF"/>
    <w:rsid w:val="00214601"/>
    <w:rsid w:val="00214637"/>
    <w:rsid w:val="00214661"/>
    <w:rsid w:val="002146FB"/>
    <w:rsid w:val="00214724"/>
    <w:rsid w:val="00214755"/>
    <w:rsid w:val="0021482F"/>
    <w:rsid w:val="0021495E"/>
    <w:rsid w:val="0021497F"/>
    <w:rsid w:val="002149B1"/>
    <w:rsid w:val="002149D5"/>
    <w:rsid w:val="00214AB2"/>
    <w:rsid w:val="00214C75"/>
    <w:rsid w:val="00214C9D"/>
    <w:rsid w:val="00214CF9"/>
    <w:rsid w:val="00214D80"/>
    <w:rsid w:val="00214DAA"/>
    <w:rsid w:val="00214E27"/>
    <w:rsid w:val="00214E7C"/>
    <w:rsid w:val="00214EBA"/>
    <w:rsid w:val="00214EE3"/>
    <w:rsid w:val="00215002"/>
    <w:rsid w:val="0021501C"/>
    <w:rsid w:val="002150BA"/>
    <w:rsid w:val="00215205"/>
    <w:rsid w:val="0021520F"/>
    <w:rsid w:val="00215271"/>
    <w:rsid w:val="0021531A"/>
    <w:rsid w:val="0021538F"/>
    <w:rsid w:val="002154D5"/>
    <w:rsid w:val="002155D0"/>
    <w:rsid w:val="002157F4"/>
    <w:rsid w:val="0021580C"/>
    <w:rsid w:val="00215816"/>
    <w:rsid w:val="00215916"/>
    <w:rsid w:val="00215A5F"/>
    <w:rsid w:val="00215A63"/>
    <w:rsid w:val="00215A6E"/>
    <w:rsid w:val="00215B1A"/>
    <w:rsid w:val="00215BC1"/>
    <w:rsid w:val="00215C88"/>
    <w:rsid w:val="00215DEA"/>
    <w:rsid w:val="00215E1D"/>
    <w:rsid w:val="00215E22"/>
    <w:rsid w:val="00215E4E"/>
    <w:rsid w:val="00215E9C"/>
    <w:rsid w:val="00215F32"/>
    <w:rsid w:val="00215F37"/>
    <w:rsid w:val="00215F3D"/>
    <w:rsid w:val="00215F99"/>
    <w:rsid w:val="002160DD"/>
    <w:rsid w:val="00216202"/>
    <w:rsid w:val="0021621C"/>
    <w:rsid w:val="00216278"/>
    <w:rsid w:val="002162AD"/>
    <w:rsid w:val="00216310"/>
    <w:rsid w:val="0021645D"/>
    <w:rsid w:val="00216625"/>
    <w:rsid w:val="00216759"/>
    <w:rsid w:val="00216802"/>
    <w:rsid w:val="00216857"/>
    <w:rsid w:val="00216979"/>
    <w:rsid w:val="00216B44"/>
    <w:rsid w:val="00216C5A"/>
    <w:rsid w:val="00216C91"/>
    <w:rsid w:val="00216CC4"/>
    <w:rsid w:val="00216D5D"/>
    <w:rsid w:val="00216E22"/>
    <w:rsid w:val="00216F11"/>
    <w:rsid w:val="00216FB0"/>
    <w:rsid w:val="00216FD2"/>
    <w:rsid w:val="0021703E"/>
    <w:rsid w:val="00217189"/>
    <w:rsid w:val="002171AB"/>
    <w:rsid w:val="00217209"/>
    <w:rsid w:val="0021726B"/>
    <w:rsid w:val="002172B1"/>
    <w:rsid w:val="002172C7"/>
    <w:rsid w:val="002172F8"/>
    <w:rsid w:val="0021733A"/>
    <w:rsid w:val="00217348"/>
    <w:rsid w:val="00217413"/>
    <w:rsid w:val="00217422"/>
    <w:rsid w:val="002174C7"/>
    <w:rsid w:val="0021755F"/>
    <w:rsid w:val="00217631"/>
    <w:rsid w:val="002176D5"/>
    <w:rsid w:val="002176E0"/>
    <w:rsid w:val="002176FF"/>
    <w:rsid w:val="0021772F"/>
    <w:rsid w:val="002177D1"/>
    <w:rsid w:val="002177E3"/>
    <w:rsid w:val="002177F4"/>
    <w:rsid w:val="00217906"/>
    <w:rsid w:val="00217928"/>
    <w:rsid w:val="00217964"/>
    <w:rsid w:val="00217991"/>
    <w:rsid w:val="00217B3E"/>
    <w:rsid w:val="00217DD2"/>
    <w:rsid w:val="00217E4F"/>
    <w:rsid w:val="00217E56"/>
    <w:rsid w:val="00217E95"/>
    <w:rsid w:val="00217EF8"/>
    <w:rsid w:val="00217F14"/>
    <w:rsid w:val="00217FA9"/>
    <w:rsid w:val="00220022"/>
    <w:rsid w:val="002200C9"/>
    <w:rsid w:val="002201B9"/>
    <w:rsid w:val="002202AA"/>
    <w:rsid w:val="002202C1"/>
    <w:rsid w:val="002202D1"/>
    <w:rsid w:val="0022034A"/>
    <w:rsid w:val="002203A6"/>
    <w:rsid w:val="00220479"/>
    <w:rsid w:val="00220640"/>
    <w:rsid w:val="002206AC"/>
    <w:rsid w:val="002206E0"/>
    <w:rsid w:val="00220763"/>
    <w:rsid w:val="002207A3"/>
    <w:rsid w:val="00220864"/>
    <w:rsid w:val="002208E6"/>
    <w:rsid w:val="00220A20"/>
    <w:rsid w:val="00220A5B"/>
    <w:rsid w:val="00220A79"/>
    <w:rsid w:val="00220A98"/>
    <w:rsid w:val="00220AA9"/>
    <w:rsid w:val="00220B64"/>
    <w:rsid w:val="00220B89"/>
    <w:rsid w:val="00220BAB"/>
    <w:rsid w:val="00220E04"/>
    <w:rsid w:val="00220EA1"/>
    <w:rsid w:val="00220F45"/>
    <w:rsid w:val="00221022"/>
    <w:rsid w:val="0022102A"/>
    <w:rsid w:val="002210CF"/>
    <w:rsid w:val="002210F0"/>
    <w:rsid w:val="0022128A"/>
    <w:rsid w:val="00221331"/>
    <w:rsid w:val="0022137B"/>
    <w:rsid w:val="002214F4"/>
    <w:rsid w:val="00221566"/>
    <w:rsid w:val="00221585"/>
    <w:rsid w:val="002215F2"/>
    <w:rsid w:val="0022187E"/>
    <w:rsid w:val="002218D3"/>
    <w:rsid w:val="00221983"/>
    <w:rsid w:val="0022199B"/>
    <w:rsid w:val="002219FA"/>
    <w:rsid w:val="00221AEA"/>
    <w:rsid w:val="00221B0F"/>
    <w:rsid w:val="00221C72"/>
    <w:rsid w:val="00221D78"/>
    <w:rsid w:val="00221DBC"/>
    <w:rsid w:val="00221E4D"/>
    <w:rsid w:val="00221E7E"/>
    <w:rsid w:val="00221E83"/>
    <w:rsid w:val="00221EF5"/>
    <w:rsid w:val="00221FD6"/>
    <w:rsid w:val="00222007"/>
    <w:rsid w:val="0022206B"/>
    <w:rsid w:val="002220BF"/>
    <w:rsid w:val="002220FB"/>
    <w:rsid w:val="0022212C"/>
    <w:rsid w:val="002221BB"/>
    <w:rsid w:val="002221C1"/>
    <w:rsid w:val="00222210"/>
    <w:rsid w:val="002222DF"/>
    <w:rsid w:val="0022232C"/>
    <w:rsid w:val="002223D4"/>
    <w:rsid w:val="002224ED"/>
    <w:rsid w:val="00222524"/>
    <w:rsid w:val="0022253A"/>
    <w:rsid w:val="002225DF"/>
    <w:rsid w:val="00222666"/>
    <w:rsid w:val="002226E1"/>
    <w:rsid w:val="0022271C"/>
    <w:rsid w:val="00222772"/>
    <w:rsid w:val="00222780"/>
    <w:rsid w:val="00222807"/>
    <w:rsid w:val="00222875"/>
    <w:rsid w:val="0022287C"/>
    <w:rsid w:val="0022287E"/>
    <w:rsid w:val="0022289B"/>
    <w:rsid w:val="00222987"/>
    <w:rsid w:val="0022298F"/>
    <w:rsid w:val="00222A4F"/>
    <w:rsid w:val="00222B17"/>
    <w:rsid w:val="00222B1B"/>
    <w:rsid w:val="00222BBF"/>
    <w:rsid w:val="00222CCB"/>
    <w:rsid w:val="00222D42"/>
    <w:rsid w:val="00222D93"/>
    <w:rsid w:val="00222E06"/>
    <w:rsid w:val="00222E6C"/>
    <w:rsid w:val="00222E8A"/>
    <w:rsid w:val="00222EAE"/>
    <w:rsid w:val="00222F4B"/>
    <w:rsid w:val="00222FFB"/>
    <w:rsid w:val="0022305A"/>
    <w:rsid w:val="00223067"/>
    <w:rsid w:val="002231FD"/>
    <w:rsid w:val="00223204"/>
    <w:rsid w:val="00223231"/>
    <w:rsid w:val="00223276"/>
    <w:rsid w:val="00223298"/>
    <w:rsid w:val="00223384"/>
    <w:rsid w:val="00223463"/>
    <w:rsid w:val="002234D0"/>
    <w:rsid w:val="0022355C"/>
    <w:rsid w:val="00223565"/>
    <w:rsid w:val="002236FA"/>
    <w:rsid w:val="00223718"/>
    <w:rsid w:val="0022377A"/>
    <w:rsid w:val="0022386B"/>
    <w:rsid w:val="00223925"/>
    <w:rsid w:val="00223A0B"/>
    <w:rsid w:val="00223A11"/>
    <w:rsid w:val="00223A9E"/>
    <w:rsid w:val="00223AEC"/>
    <w:rsid w:val="00223B39"/>
    <w:rsid w:val="00223B41"/>
    <w:rsid w:val="00223C3B"/>
    <w:rsid w:val="00223CA1"/>
    <w:rsid w:val="00223DE4"/>
    <w:rsid w:val="00223DF2"/>
    <w:rsid w:val="00223E33"/>
    <w:rsid w:val="00223F06"/>
    <w:rsid w:val="00223FA8"/>
    <w:rsid w:val="00223FBA"/>
    <w:rsid w:val="00224017"/>
    <w:rsid w:val="00224021"/>
    <w:rsid w:val="00224202"/>
    <w:rsid w:val="00224240"/>
    <w:rsid w:val="00224289"/>
    <w:rsid w:val="0022428B"/>
    <w:rsid w:val="002243B1"/>
    <w:rsid w:val="00224451"/>
    <w:rsid w:val="002244F1"/>
    <w:rsid w:val="00224786"/>
    <w:rsid w:val="002247BE"/>
    <w:rsid w:val="002248C5"/>
    <w:rsid w:val="002248F7"/>
    <w:rsid w:val="00224908"/>
    <w:rsid w:val="0022493E"/>
    <w:rsid w:val="00224A1A"/>
    <w:rsid w:val="00224A87"/>
    <w:rsid w:val="00224B26"/>
    <w:rsid w:val="00224B55"/>
    <w:rsid w:val="00224CA7"/>
    <w:rsid w:val="00224D33"/>
    <w:rsid w:val="00224DA1"/>
    <w:rsid w:val="00224DC4"/>
    <w:rsid w:val="00224DE0"/>
    <w:rsid w:val="00224E01"/>
    <w:rsid w:val="00224EF6"/>
    <w:rsid w:val="00224FFD"/>
    <w:rsid w:val="00225084"/>
    <w:rsid w:val="002250D2"/>
    <w:rsid w:val="00225103"/>
    <w:rsid w:val="002251AA"/>
    <w:rsid w:val="002251C5"/>
    <w:rsid w:val="002251CD"/>
    <w:rsid w:val="00225210"/>
    <w:rsid w:val="00225313"/>
    <w:rsid w:val="00225335"/>
    <w:rsid w:val="00225360"/>
    <w:rsid w:val="0022538B"/>
    <w:rsid w:val="0022540C"/>
    <w:rsid w:val="00225640"/>
    <w:rsid w:val="002256DF"/>
    <w:rsid w:val="00225700"/>
    <w:rsid w:val="002257F9"/>
    <w:rsid w:val="002258CC"/>
    <w:rsid w:val="002258DD"/>
    <w:rsid w:val="00225B6D"/>
    <w:rsid w:val="00225BA9"/>
    <w:rsid w:val="00225BFE"/>
    <w:rsid w:val="00225C18"/>
    <w:rsid w:val="00225C42"/>
    <w:rsid w:val="00225C4F"/>
    <w:rsid w:val="00225C89"/>
    <w:rsid w:val="00225CEB"/>
    <w:rsid w:val="00225D02"/>
    <w:rsid w:val="00225D6F"/>
    <w:rsid w:val="00225DD0"/>
    <w:rsid w:val="00225E31"/>
    <w:rsid w:val="00225EAD"/>
    <w:rsid w:val="00225F09"/>
    <w:rsid w:val="00225F23"/>
    <w:rsid w:val="00225F28"/>
    <w:rsid w:val="00225F6E"/>
    <w:rsid w:val="00225F95"/>
    <w:rsid w:val="00225FCB"/>
    <w:rsid w:val="00226110"/>
    <w:rsid w:val="002261EA"/>
    <w:rsid w:val="0022624C"/>
    <w:rsid w:val="002262DF"/>
    <w:rsid w:val="002262E4"/>
    <w:rsid w:val="0022630F"/>
    <w:rsid w:val="002263B1"/>
    <w:rsid w:val="00226497"/>
    <w:rsid w:val="002264AD"/>
    <w:rsid w:val="002264C8"/>
    <w:rsid w:val="002265B0"/>
    <w:rsid w:val="002265DD"/>
    <w:rsid w:val="00226648"/>
    <w:rsid w:val="00226652"/>
    <w:rsid w:val="0022669A"/>
    <w:rsid w:val="00226737"/>
    <w:rsid w:val="00226791"/>
    <w:rsid w:val="00226796"/>
    <w:rsid w:val="0022680A"/>
    <w:rsid w:val="00226838"/>
    <w:rsid w:val="00226863"/>
    <w:rsid w:val="002268D9"/>
    <w:rsid w:val="002268F0"/>
    <w:rsid w:val="00226BEC"/>
    <w:rsid w:val="00226D36"/>
    <w:rsid w:val="00226D48"/>
    <w:rsid w:val="0022704E"/>
    <w:rsid w:val="002270EB"/>
    <w:rsid w:val="002271E4"/>
    <w:rsid w:val="002273B3"/>
    <w:rsid w:val="00227414"/>
    <w:rsid w:val="00227510"/>
    <w:rsid w:val="00227544"/>
    <w:rsid w:val="0022770F"/>
    <w:rsid w:val="002277CF"/>
    <w:rsid w:val="00227817"/>
    <w:rsid w:val="002279D9"/>
    <w:rsid w:val="00227A12"/>
    <w:rsid w:val="00227ABA"/>
    <w:rsid w:val="00227AC6"/>
    <w:rsid w:val="00227B15"/>
    <w:rsid w:val="00227C72"/>
    <w:rsid w:val="00227CB4"/>
    <w:rsid w:val="00227D32"/>
    <w:rsid w:val="00227D4A"/>
    <w:rsid w:val="00227DB9"/>
    <w:rsid w:val="00227DCB"/>
    <w:rsid w:val="00227E22"/>
    <w:rsid w:val="00227EE9"/>
    <w:rsid w:val="00227EF0"/>
    <w:rsid w:val="00227FA9"/>
    <w:rsid w:val="002300C2"/>
    <w:rsid w:val="00230343"/>
    <w:rsid w:val="00230436"/>
    <w:rsid w:val="0023045E"/>
    <w:rsid w:val="00230543"/>
    <w:rsid w:val="0023064D"/>
    <w:rsid w:val="002307C6"/>
    <w:rsid w:val="002308A1"/>
    <w:rsid w:val="002308D4"/>
    <w:rsid w:val="0023095F"/>
    <w:rsid w:val="00230A1E"/>
    <w:rsid w:val="00230A25"/>
    <w:rsid w:val="00230A5C"/>
    <w:rsid w:val="00230AD8"/>
    <w:rsid w:val="00230BA5"/>
    <w:rsid w:val="00230D04"/>
    <w:rsid w:val="00230DCE"/>
    <w:rsid w:val="00231025"/>
    <w:rsid w:val="00231059"/>
    <w:rsid w:val="0023105B"/>
    <w:rsid w:val="00231128"/>
    <w:rsid w:val="00231170"/>
    <w:rsid w:val="0023117B"/>
    <w:rsid w:val="00231292"/>
    <w:rsid w:val="002312BD"/>
    <w:rsid w:val="002312D6"/>
    <w:rsid w:val="0023134D"/>
    <w:rsid w:val="002313AA"/>
    <w:rsid w:val="00231401"/>
    <w:rsid w:val="0023146F"/>
    <w:rsid w:val="002314B9"/>
    <w:rsid w:val="002314EF"/>
    <w:rsid w:val="00231549"/>
    <w:rsid w:val="00231698"/>
    <w:rsid w:val="002316A1"/>
    <w:rsid w:val="0023170C"/>
    <w:rsid w:val="00231714"/>
    <w:rsid w:val="0023184B"/>
    <w:rsid w:val="00231869"/>
    <w:rsid w:val="002318AE"/>
    <w:rsid w:val="002318C8"/>
    <w:rsid w:val="00231952"/>
    <w:rsid w:val="00231959"/>
    <w:rsid w:val="0023198A"/>
    <w:rsid w:val="002319D6"/>
    <w:rsid w:val="002319E5"/>
    <w:rsid w:val="00231A17"/>
    <w:rsid w:val="00231A34"/>
    <w:rsid w:val="00231ACF"/>
    <w:rsid w:val="00231AE4"/>
    <w:rsid w:val="00231E22"/>
    <w:rsid w:val="00231F8A"/>
    <w:rsid w:val="0023201A"/>
    <w:rsid w:val="00232057"/>
    <w:rsid w:val="00232069"/>
    <w:rsid w:val="0023226A"/>
    <w:rsid w:val="0023229F"/>
    <w:rsid w:val="00232309"/>
    <w:rsid w:val="0023232B"/>
    <w:rsid w:val="002324B4"/>
    <w:rsid w:val="002324C1"/>
    <w:rsid w:val="0023256F"/>
    <w:rsid w:val="002326D1"/>
    <w:rsid w:val="00232886"/>
    <w:rsid w:val="002328DB"/>
    <w:rsid w:val="002328EC"/>
    <w:rsid w:val="0023294D"/>
    <w:rsid w:val="00232983"/>
    <w:rsid w:val="00232AE5"/>
    <w:rsid w:val="00232B0A"/>
    <w:rsid w:val="00232B23"/>
    <w:rsid w:val="00232C69"/>
    <w:rsid w:val="00232C6A"/>
    <w:rsid w:val="00232C78"/>
    <w:rsid w:val="00232C92"/>
    <w:rsid w:val="00232D5F"/>
    <w:rsid w:val="00232E0B"/>
    <w:rsid w:val="00232F66"/>
    <w:rsid w:val="00232F8F"/>
    <w:rsid w:val="00232FAF"/>
    <w:rsid w:val="00232FD5"/>
    <w:rsid w:val="0023308E"/>
    <w:rsid w:val="002330A4"/>
    <w:rsid w:val="002330F3"/>
    <w:rsid w:val="00233103"/>
    <w:rsid w:val="00233143"/>
    <w:rsid w:val="0023320D"/>
    <w:rsid w:val="00233230"/>
    <w:rsid w:val="0023328B"/>
    <w:rsid w:val="002332B5"/>
    <w:rsid w:val="002332D4"/>
    <w:rsid w:val="002332E7"/>
    <w:rsid w:val="002333DE"/>
    <w:rsid w:val="0023342B"/>
    <w:rsid w:val="0023354C"/>
    <w:rsid w:val="00233573"/>
    <w:rsid w:val="0023371E"/>
    <w:rsid w:val="00233789"/>
    <w:rsid w:val="002337AC"/>
    <w:rsid w:val="0023396F"/>
    <w:rsid w:val="002339E2"/>
    <w:rsid w:val="00233A14"/>
    <w:rsid w:val="00233A48"/>
    <w:rsid w:val="00233A4A"/>
    <w:rsid w:val="00233A69"/>
    <w:rsid w:val="00233AE8"/>
    <w:rsid w:val="00233B46"/>
    <w:rsid w:val="00233BA2"/>
    <w:rsid w:val="00233BC9"/>
    <w:rsid w:val="00233C74"/>
    <w:rsid w:val="00233CAB"/>
    <w:rsid w:val="00233CF0"/>
    <w:rsid w:val="00233DF0"/>
    <w:rsid w:val="00233E25"/>
    <w:rsid w:val="00233E48"/>
    <w:rsid w:val="00233EEE"/>
    <w:rsid w:val="00233EFD"/>
    <w:rsid w:val="00233F9B"/>
    <w:rsid w:val="002340F8"/>
    <w:rsid w:val="0023415D"/>
    <w:rsid w:val="0023418C"/>
    <w:rsid w:val="002342C5"/>
    <w:rsid w:val="0023430B"/>
    <w:rsid w:val="002343FC"/>
    <w:rsid w:val="00234553"/>
    <w:rsid w:val="002345D2"/>
    <w:rsid w:val="0023468F"/>
    <w:rsid w:val="0023472B"/>
    <w:rsid w:val="0023474D"/>
    <w:rsid w:val="00234759"/>
    <w:rsid w:val="0023484B"/>
    <w:rsid w:val="00234899"/>
    <w:rsid w:val="002348ED"/>
    <w:rsid w:val="00234930"/>
    <w:rsid w:val="00234976"/>
    <w:rsid w:val="002349CE"/>
    <w:rsid w:val="00234AB8"/>
    <w:rsid w:val="00234B24"/>
    <w:rsid w:val="00234B49"/>
    <w:rsid w:val="00234B7C"/>
    <w:rsid w:val="00234B8E"/>
    <w:rsid w:val="00234C45"/>
    <w:rsid w:val="00234C76"/>
    <w:rsid w:val="00234DC9"/>
    <w:rsid w:val="00234E10"/>
    <w:rsid w:val="00234E78"/>
    <w:rsid w:val="00234F2C"/>
    <w:rsid w:val="00234F8A"/>
    <w:rsid w:val="00234F8B"/>
    <w:rsid w:val="00235244"/>
    <w:rsid w:val="0023525A"/>
    <w:rsid w:val="00235292"/>
    <w:rsid w:val="002352FA"/>
    <w:rsid w:val="00235341"/>
    <w:rsid w:val="0023548B"/>
    <w:rsid w:val="002354A3"/>
    <w:rsid w:val="002354A6"/>
    <w:rsid w:val="002354D0"/>
    <w:rsid w:val="00235537"/>
    <w:rsid w:val="0023558D"/>
    <w:rsid w:val="002355F8"/>
    <w:rsid w:val="0023564B"/>
    <w:rsid w:val="002356E6"/>
    <w:rsid w:val="00235772"/>
    <w:rsid w:val="002357AB"/>
    <w:rsid w:val="00235855"/>
    <w:rsid w:val="002358C9"/>
    <w:rsid w:val="00235905"/>
    <w:rsid w:val="00235971"/>
    <w:rsid w:val="0023598B"/>
    <w:rsid w:val="00235AA5"/>
    <w:rsid w:val="00235AB7"/>
    <w:rsid w:val="00235AD6"/>
    <w:rsid w:val="00235B03"/>
    <w:rsid w:val="00235CAA"/>
    <w:rsid w:val="00235DD2"/>
    <w:rsid w:val="00235E28"/>
    <w:rsid w:val="00235E85"/>
    <w:rsid w:val="00235F2E"/>
    <w:rsid w:val="00235F8F"/>
    <w:rsid w:val="00236052"/>
    <w:rsid w:val="002360B6"/>
    <w:rsid w:val="0023617F"/>
    <w:rsid w:val="002361A4"/>
    <w:rsid w:val="002361F7"/>
    <w:rsid w:val="002361FB"/>
    <w:rsid w:val="002362B0"/>
    <w:rsid w:val="002362B8"/>
    <w:rsid w:val="00236371"/>
    <w:rsid w:val="002363C1"/>
    <w:rsid w:val="002363D2"/>
    <w:rsid w:val="0023644F"/>
    <w:rsid w:val="002364A0"/>
    <w:rsid w:val="002364E8"/>
    <w:rsid w:val="0023663E"/>
    <w:rsid w:val="0023668B"/>
    <w:rsid w:val="0023671B"/>
    <w:rsid w:val="00236755"/>
    <w:rsid w:val="002368AE"/>
    <w:rsid w:val="002368B4"/>
    <w:rsid w:val="0023693B"/>
    <w:rsid w:val="0023695E"/>
    <w:rsid w:val="00236963"/>
    <w:rsid w:val="00236A31"/>
    <w:rsid w:val="00236A77"/>
    <w:rsid w:val="00236AEB"/>
    <w:rsid w:val="00236B75"/>
    <w:rsid w:val="00236BB5"/>
    <w:rsid w:val="00236CF8"/>
    <w:rsid w:val="00236DD9"/>
    <w:rsid w:val="00236DF9"/>
    <w:rsid w:val="00236E69"/>
    <w:rsid w:val="00236F69"/>
    <w:rsid w:val="00236F74"/>
    <w:rsid w:val="00236FB8"/>
    <w:rsid w:val="0023707B"/>
    <w:rsid w:val="002370A4"/>
    <w:rsid w:val="0023721D"/>
    <w:rsid w:val="0023727E"/>
    <w:rsid w:val="00237328"/>
    <w:rsid w:val="00237357"/>
    <w:rsid w:val="00237381"/>
    <w:rsid w:val="0023746C"/>
    <w:rsid w:val="00237504"/>
    <w:rsid w:val="002375C0"/>
    <w:rsid w:val="002375E4"/>
    <w:rsid w:val="002376A9"/>
    <w:rsid w:val="002376AB"/>
    <w:rsid w:val="002376FE"/>
    <w:rsid w:val="00237899"/>
    <w:rsid w:val="002379B4"/>
    <w:rsid w:val="00237A1E"/>
    <w:rsid w:val="00237B1F"/>
    <w:rsid w:val="00237BA7"/>
    <w:rsid w:val="00237C3E"/>
    <w:rsid w:val="00237C64"/>
    <w:rsid w:val="00237C69"/>
    <w:rsid w:val="00237E23"/>
    <w:rsid w:val="00237F3D"/>
    <w:rsid w:val="00237FE2"/>
    <w:rsid w:val="00240087"/>
    <w:rsid w:val="00240091"/>
    <w:rsid w:val="002402B7"/>
    <w:rsid w:val="002402BB"/>
    <w:rsid w:val="0024037D"/>
    <w:rsid w:val="002403FF"/>
    <w:rsid w:val="00240416"/>
    <w:rsid w:val="0024041F"/>
    <w:rsid w:val="0024043E"/>
    <w:rsid w:val="0024047E"/>
    <w:rsid w:val="00240481"/>
    <w:rsid w:val="002404F2"/>
    <w:rsid w:val="0024054B"/>
    <w:rsid w:val="00240552"/>
    <w:rsid w:val="002405E5"/>
    <w:rsid w:val="0024069B"/>
    <w:rsid w:val="002406AB"/>
    <w:rsid w:val="0024074F"/>
    <w:rsid w:val="00240773"/>
    <w:rsid w:val="002408B1"/>
    <w:rsid w:val="002408C9"/>
    <w:rsid w:val="0024092F"/>
    <w:rsid w:val="00240970"/>
    <w:rsid w:val="002409CF"/>
    <w:rsid w:val="00240AF2"/>
    <w:rsid w:val="00240B08"/>
    <w:rsid w:val="00240B35"/>
    <w:rsid w:val="00240B46"/>
    <w:rsid w:val="00240C62"/>
    <w:rsid w:val="00240C72"/>
    <w:rsid w:val="00240D56"/>
    <w:rsid w:val="00240DBF"/>
    <w:rsid w:val="00240DD0"/>
    <w:rsid w:val="00240E65"/>
    <w:rsid w:val="00240EAA"/>
    <w:rsid w:val="00240FDD"/>
    <w:rsid w:val="00241033"/>
    <w:rsid w:val="00241043"/>
    <w:rsid w:val="00241069"/>
    <w:rsid w:val="002410B9"/>
    <w:rsid w:val="002410D4"/>
    <w:rsid w:val="00241162"/>
    <w:rsid w:val="002412A0"/>
    <w:rsid w:val="002412A7"/>
    <w:rsid w:val="00241365"/>
    <w:rsid w:val="00241467"/>
    <w:rsid w:val="00241493"/>
    <w:rsid w:val="002414C8"/>
    <w:rsid w:val="002414D7"/>
    <w:rsid w:val="0024150C"/>
    <w:rsid w:val="0024153A"/>
    <w:rsid w:val="00241544"/>
    <w:rsid w:val="00241583"/>
    <w:rsid w:val="002415AB"/>
    <w:rsid w:val="002415D8"/>
    <w:rsid w:val="00241737"/>
    <w:rsid w:val="00241825"/>
    <w:rsid w:val="00241836"/>
    <w:rsid w:val="00241855"/>
    <w:rsid w:val="00241892"/>
    <w:rsid w:val="0024194B"/>
    <w:rsid w:val="00241A1D"/>
    <w:rsid w:val="00241A5A"/>
    <w:rsid w:val="00241AC5"/>
    <w:rsid w:val="00241CEF"/>
    <w:rsid w:val="00241D2E"/>
    <w:rsid w:val="00241E14"/>
    <w:rsid w:val="00241F16"/>
    <w:rsid w:val="00241F93"/>
    <w:rsid w:val="00241FBD"/>
    <w:rsid w:val="00241FCB"/>
    <w:rsid w:val="0024203B"/>
    <w:rsid w:val="00242142"/>
    <w:rsid w:val="002421F1"/>
    <w:rsid w:val="00242278"/>
    <w:rsid w:val="002422F4"/>
    <w:rsid w:val="00242370"/>
    <w:rsid w:val="002423CC"/>
    <w:rsid w:val="00242465"/>
    <w:rsid w:val="002425DA"/>
    <w:rsid w:val="00242609"/>
    <w:rsid w:val="0024264B"/>
    <w:rsid w:val="00242687"/>
    <w:rsid w:val="002426D4"/>
    <w:rsid w:val="002427E8"/>
    <w:rsid w:val="00242893"/>
    <w:rsid w:val="00242896"/>
    <w:rsid w:val="0024289F"/>
    <w:rsid w:val="00242973"/>
    <w:rsid w:val="00242993"/>
    <w:rsid w:val="00242A4C"/>
    <w:rsid w:val="00242AE5"/>
    <w:rsid w:val="00242B1C"/>
    <w:rsid w:val="00242C2A"/>
    <w:rsid w:val="00242C80"/>
    <w:rsid w:val="00242FB1"/>
    <w:rsid w:val="00242FC9"/>
    <w:rsid w:val="002430C8"/>
    <w:rsid w:val="00243260"/>
    <w:rsid w:val="0024332D"/>
    <w:rsid w:val="00243333"/>
    <w:rsid w:val="00243335"/>
    <w:rsid w:val="00243356"/>
    <w:rsid w:val="002434DB"/>
    <w:rsid w:val="00243550"/>
    <w:rsid w:val="00243600"/>
    <w:rsid w:val="002436BA"/>
    <w:rsid w:val="002436D8"/>
    <w:rsid w:val="002438BE"/>
    <w:rsid w:val="00243A0B"/>
    <w:rsid w:val="00243A30"/>
    <w:rsid w:val="00243A78"/>
    <w:rsid w:val="00243AD8"/>
    <w:rsid w:val="00243C22"/>
    <w:rsid w:val="00243C58"/>
    <w:rsid w:val="00243C7C"/>
    <w:rsid w:val="00243CD9"/>
    <w:rsid w:val="00243CE1"/>
    <w:rsid w:val="00243DCF"/>
    <w:rsid w:val="00243E0E"/>
    <w:rsid w:val="00243F44"/>
    <w:rsid w:val="00243F58"/>
    <w:rsid w:val="00243FB3"/>
    <w:rsid w:val="00243FC3"/>
    <w:rsid w:val="00244048"/>
    <w:rsid w:val="00244086"/>
    <w:rsid w:val="00244088"/>
    <w:rsid w:val="002440E2"/>
    <w:rsid w:val="00244172"/>
    <w:rsid w:val="002441B8"/>
    <w:rsid w:val="0024445B"/>
    <w:rsid w:val="002445C8"/>
    <w:rsid w:val="00244631"/>
    <w:rsid w:val="002446B8"/>
    <w:rsid w:val="00244735"/>
    <w:rsid w:val="002447BB"/>
    <w:rsid w:val="0024489C"/>
    <w:rsid w:val="0024489D"/>
    <w:rsid w:val="002448F6"/>
    <w:rsid w:val="00244A2A"/>
    <w:rsid w:val="00244A47"/>
    <w:rsid w:val="00244A8C"/>
    <w:rsid w:val="00244AAA"/>
    <w:rsid w:val="00244B95"/>
    <w:rsid w:val="00244C03"/>
    <w:rsid w:val="00244C56"/>
    <w:rsid w:val="00244D15"/>
    <w:rsid w:val="00244E2A"/>
    <w:rsid w:val="00244E45"/>
    <w:rsid w:val="00244E7F"/>
    <w:rsid w:val="00244F10"/>
    <w:rsid w:val="00244FEB"/>
    <w:rsid w:val="00244FF1"/>
    <w:rsid w:val="0024506C"/>
    <w:rsid w:val="00245070"/>
    <w:rsid w:val="002450D4"/>
    <w:rsid w:val="002451E5"/>
    <w:rsid w:val="0024536C"/>
    <w:rsid w:val="002453A5"/>
    <w:rsid w:val="002453A8"/>
    <w:rsid w:val="002453E8"/>
    <w:rsid w:val="0024553B"/>
    <w:rsid w:val="0024559B"/>
    <w:rsid w:val="002455B3"/>
    <w:rsid w:val="00245661"/>
    <w:rsid w:val="00245791"/>
    <w:rsid w:val="002457A1"/>
    <w:rsid w:val="002457AA"/>
    <w:rsid w:val="00245815"/>
    <w:rsid w:val="0024581D"/>
    <w:rsid w:val="00245977"/>
    <w:rsid w:val="00245999"/>
    <w:rsid w:val="00245A62"/>
    <w:rsid w:val="00245AB8"/>
    <w:rsid w:val="00245B1B"/>
    <w:rsid w:val="00245B3A"/>
    <w:rsid w:val="00245B8D"/>
    <w:rsid w:val="00245B92"/>
    <w:rsid w:val="00245BBD"/>
    <w:rsid w:val="00245BE0"/>
    <w:rsid w:val="00245BE5"/>
    <w:rsid w:val="00245BFA"/>
    <w:rsid w:val="00245CBB"/>
    <w:rsid w:val="00245D9C"/>
    <w:rsid w:val="00245E72"/>
    <w:rsid w:val="00245E98"/>
    <w:rsid w:val="00245EB6"/>
    <w:rsid w:val="0024612D"/>
    <w:rsid w:val="00246406"/>
    <w:rsid w:val="0024650C"/>
    <w:rsid w:val="00246562"/>
    <w:rsid w:val="00246563"/>
    <w:rsid w:val="0024656F"/>
    <w:rsid w:val="0024671D"/>
    <w:rsid w:val="00246743"/>
    <w:rsid w:val="002468DC"/>
    <w:rsid w:val="0024691F"/>
    <w:rsid w:val="0024692F"/>
    <w:rsid w:val="0024696B"/>
    <w:rsid w:val="00246A06"/>
    <w:rsid w:val="00246A21"/>
    <w:rsid w:val="00246CC1"/>
    <w:rsid w:val="00246DC1"/>
    <w:rsid w:val="00246ECA"/>
    <w:rsid w:val="00246F74"/>
    <w:rsid w:val="002470AC"/>
    <w:rsid w:val="00247173"/>
    <w:rsid w:val="002471B7"/>
    <w:rsid w:val="002471C4"/>
    <w:rsid w:val="002471D4"/>
    <w:rsid w:val="002471EC"/>
    <w:rsid w:val="00247254"/>
    <w:rsid w:val="0024734F"/>
    <w:rsid w:val="00247506"/>
    <w:rsid w:val="00247517"/>
    <w:rsid w:val="002475D9"/>
    <w:rsid w:val="00247657"/>
    <w:rsid w:val="0024766C"/>
    <w:rsid w:val="00247673"/>
    <w:rsid w:val="002476B1"/>
    <w:rsid w:val="002477E4"/>
    <w:rsid w:val="00247822"/>
    <w:rsid w:val="00247893"/>
    <w:rsid w:val="002478D7"/>
    <w:rsid w:val="002479A7"/>
    <w:rsid w:val="002479BF"/>
    <w:rsid w:val="002479CB"/>
    <w:rsid w:val="002479EF"/>
    <w:rsid w:val="00247A32"/>
    <w:rsid w:val="00247B6A"/>
    <w:rsid w:val="00247C27"/>
    <w:rsid w:val="00247C4A"/>
    <w:rsid w:val="00247C75"/>
    <w:rsid w:val="00247C8D"/>
    <w:rsid w:val="00247CF4"/>
    <w:rsid w:val="00247E77"/>
    <w:rsid w:val="002500E2"/>
    <w:rsid w:val="00250137"/>
    <w:rsid w:val="0025014A"/>
    <w:rsid w:val="0025019D"/>
    <w:rsid w:val="002501ED"/>
    <w:rsid w:val="00250200"/>
    <w:rsid w:val="00250232"/>
    <w:rsid w:val="0025027E"/>
    <w:rsid w:val="002503B7"/>
    <w:rsid w:val="002503FF"/>
    <w:rsid w:val="00250411"/>
    <w:rsid w:val="00250439"/>
    <w:rsid w:val="0025043F"/>
    <w:rsid w:val="002504FF"/>
    <w:rsid w:val="0025059B"/>
    <w:rsid w:val="0025063A"/>
    <w:rsid w:val="002506D7"/>
    <w:rsid w:val="002506F5"/>
    <w:rsid w:val="0025083D"/>
    <w:rsid w:val="0025099D"/>
    <w:rsid w:val="00250A77"/>
    <w:rsid w:val="00250AE7"/>
    <w:rsid w:val="00250AE9"/>
    <w:rsid w:val="00250B9A"/>
    <w:rsid w:val="00250D31"/>
    <w:rsid w:val="00250D84"/>
    <w:rsid w:val="00250E60"/>
    <w:rsid w:val="00250F85"/>
    <w:rsid w:val="0025100D"/>
    <w:rsid w:val="0025122F"/>
    <w:rsid w:val="0025128E"/>
    <w:rsid w:val="0025134E"/>
    <w:rsid w:val="00251455"/>
    <w:rsid w:val="00251457"/>
    <w:rsid w:val="0025154B"/>
    <w:rsid w:val="002515B5"/>
    <w:rsid w:val="002515F7"/>
    <w:rsid w:val="00251663"/>
    <w:rsid w:val="0025173D"/>
    <w:rsid w:val="0025176A"/>
    <w:rsid w:val="00251781"/>
    <w:rsid w:val="0025183A"/>
    <w:rsid w:val="0025186C"/>
    <w:rsid w:val="00251958"/>
    <w:rsid w:val="002519DF"/>
    <w:rsid w:val="002519E4"/>
    <w:rsid w:val="00251AC0"/>
    <w:rsid w:val="00251AD4"/>
    <w:rsid w:val="00251B36"/>
    <w:rsid w:val="00251B4F"/>
    <w:rsid w:val="00251C77"/>
    <w:rsid w:val="00251DD7"/>
    <w:rsid w:val="00251DD9"/>
    <w:rsid w:val="00251DFE"/>
    <w:rsid w:val="00251E0E"/>
    <w:rsid w:val="00251E24"/>
    <w:rsid w:val="00251EC8"/>
    <w:rsid w:val="00251EF4"/>
    <w:rsid w:val="00251EFE"/>
    <w:rsid w:val="00251FDD"/>
    <w:rsid w:val="00251FDF"/>
    <w:rsid w:val="00251FE8"/>
    <w:rsid w:val="00252004"/>
    <w:rsid w:val="00252051"/>
    <w:rsid w:val="002520B5"/>
    <w:rsid w:val="00252160"/>
    <w:rsid w:val="00252170"/>
    <w:rsid w:val="00252454"/>
    <w:rsid w:val="002525ED"/>
    <w:rsid w:val="002526E3"/>
    <w:rsid w:val="00252708"/>
    <w:rsid w:val="002527B5"/>
    <w:rsid w:val="00252806"/>
    <w:rsid w:val="0025293E"/>
    <w:rsid w:val="00252A1A"/>
    <w:rsid w:val="00252A8D"/>
    <w:rsid w:val="00252B1C"/>
    <w:rsid w:val="00252B3A"/>
    <w:rsid w:val="00252C17"/>
    <w:rsid w:val="00252C34"/>
    <w:rsid w:val="00252C40"/>
    <w:rsid w:val="00252DE0"/>
    <w:rsid w:val="00252DE4"/>
    <w:rsid w:val="00252E8E"/>
    <w:rsid w:val="00252EAF"/>
    <w:rsid w:val="00252F30"/>
    <w:rsid w:val="00252FE7"/>
    <w:rsid w:val="00253051"/>
    <w:rsid w:val="002530A1"/>
    <w:rsid w:val="002530B6"/>
    <w:rsid w:val="0025311A"/>
    <w:rsid w:val="002531C2"/>
    <w:rsid w:val="002531FE"/>
    <w:rsid w:val="00253290"/>
    <w:rsid w:val="00253341"/>
    <w:rsid w:val="0025338F"/>
    <w:rsid w:val="00253552"/>
    <w:rsid w:val="0025359F"/>
    <w:rsid w:val="002535B8"/>
    <w:rsid w:val="002536BD"/>
    <w:rsid w:val="00253BB0"/>
    <w:rsid w:val="00253C0F"/>
    <w:rsid w:val="00253C43"/>
    <w:rsid w:val="00253E06"/>
    <w:rsid w:val="00253E13"/>
    <w:rsid w:val="00253EA7"/>
    <w:rsid w:val="00253F4A"/>
    <w:rsid w:val="00254015"/>
    <w:rsid w:val="0025425A"/>
    <w:rsid w:val="0025429E"/>
    <w:rsid w:val="0025431D"/>
    <w:rsid w:val="0025439F"/>
    <w:rsid w:val="002543D2"/>
    <w:rsid w:val="002544C8"/>
    <w:rsid w:val="0025450F"/>
    <w:rsid w:val="002545A7"/>
    <w:rsid w:val="002545B4"/>
    <w:rsid w:val="00254665"/>
    <w:rsid w:val="0025469E"/>
    <w:rsid w:val="002547CC"/>
    <w:rsid w:val="00254842"/>
    <w:rsid w:val="00254859"/>
    <w:rsid w:val="0025489E"/>
    <w:rsid w:val="00254B10"/>
    <w:rsid w:val="00254B28"/>
    <w:rsid w:val="00254BD8"/>
    <w:rsid w:val="00254E26"/>
    <w:rsid w:val="00254E54"/>
    <w:rsid w:val="00254E71"/>
    <w:rsid w:val="00254E85"/>
    <w:rsid w:val="00254EB0"/>
    <w:rsid w:val="00254FF1"/>
    <w:rsid w:val="00255002"/>
    <w:rsid w:val="002550B5"/>
    <w:rsid w:val="002552C7"/>
    <w:rsid w:val="002552F2"/>
    <w:rsid w:val="0025561F"/>
    <w:rsid w:val="00255796"/>
    <w:rsid w:val="00255816"/>
    <w:rsid w:val="00255856"/>
    <w:rsid w:val="0025591D"/>
    <w:rsid w:val="00255965"/>
    <w:rsid w:val="002559D0"/>
    <w:rsid w:val="00255A40"/>
    <w:rsid w:val="00255A8B"/>
    <w:rsid w:val="00255B2D"/>
    <w:rsid w:val="00255BE6"/>
    <w:rsid w:val="00255CDA"/>
    <w:rsid w:val="00255CF2"/>
    <w:rsid w:val="00255D33"/>
    <w:rsid w:val="00255E0B"/>
    <w:rsid w:val="00255E73"/>
    <w:rsid w:val="00256012"/>
    <w:rsid w:val="002560B2"/>
    <w:rsid w:val="002561C0"/>
    <w:rsid w:val="002561D3"/>
    <w:rsid w:val="002561D6"/>
    <w:rsid w:val="002561DD"/>
    <w:rsid w:val="00256218"/>
    <w:rsid w:val="00256256"/>
    <w:rsid w:val="002563BF"/>
    <w:rsid w:val="002563C8"/>
    <w:rsid w:val="002564F3"/>
    <w:rsid w:val="002565C9"/>
    <w:rsid w:val="002565FC"/>
    <w:rsid w:val="0025661F"/>
    <w:rsid w:val="00256629"/>
    <w:rsid w:val="00256663"/>
    <w:rsid w:val="0025667D"/>
    <w:rsid w:val="002566E3"/>
    <w:rsid w:val="00256707"/>
    <w:rsid w:val="00256810"/>
    <w:rsid w:val="002568A4"/>
    <w:rsid w:val="00256906"/>
    <w:rsid w:val="0025693A"/>
    <w:rsid w:val="00256BBD"/>
    <w:rsid w:val="00256C47"/>
    <w:rsid w:val="00256C58"/>
    <w:rsid w:val="00256D9D"/>
    <w:rsid w:val="00256DB8"/>
    <w:rsid w:val="00256EB9"/>
    <w:rsid w:val="00256EEF"/>
    <w:rsid w:val="00256EFD"/>
    <w:rsid w:val="00256F39"/>
    <w:rsid w:val="00256FFB"/>
    <w:rsid w:val="00257025"/>
    <w:rsid w:val="002570BC"/>
    <w:rsid w:val="0025719C"/>
    <w:rsid w:val="002571A7"/>
    <w:rsid w:val="0025741B"/>
    <w:rsid w:val="00257439"/>
    <w:rsid w:val="00257457"/>
    <w:rsid w:val="00257511"/>
    <w:rsid w:val="002576B1"/>
    <w:rsid w:val="002576D2"/>
    <w:rsid w:val="00257702"/>
    <w:rsid w:val="00257798"/>
    <w:rsid w:val="002577F0"/>
    <w:rsid w:val="0025784B"/>
    <w:rsid w:val="00257897"/>
    <w:rsid w:val="002578EC"/>
    <w:rsid w:val="00257943"/>
    <w:rsid w:val="00257980"/>
    <w:rsid w:val="0025799B"/>
    <w:rsid w:val="00257A28"/>
    <w:rsid w:val="00257BCC"/>
    <w:rsid w:val="00257C59"/>
    <w:rsid w:val="00257C8B"/>
    <w:rsid w:val="00257CD6"/>
    <w:rsid w:val="00257D03"/>
    <w:rsid w:val="00257E3A"/>
    <w:rsid w:val="00257E4D"/>
    <w:rsid w:val="00257E5A"/>
    <w:rsid w:val="00257F71"/>
    <w:rsid w:val="0026007E"/>
    <w:rsid w:val="002600F3"/>
    <w:rsid w:val="00260281"/>
    <w:rsid w:val="00260298"/>
    <w:rsid w:val="002602A3"/>
    <w:rsid w:val="0026030C"/>
    <w:rsid w:val="00260344"/>
    <w:rsid w:val="0026037A"/>
    <w:rsid w:val="002603D8"/>
    <w:rsid w:val="00260404"/>
    <w:rsid w:val="00260489"/>
    <w:rsid w:val="002604BD"/>
    <w:rsid w:val="00260513"/>
    <w:rsid w:val="00260536"/>
    <w:rsid w:val="002605E3"/>
    <w:rsid w:val="002605F5"/>
    <w:rsid w:val="00260771"/>
    <w:rsid w:val="002607B3"/>
    <w:rsid w:val="00260839"/>
    <w:rsid w:val="0026099A"/>
    <w:rsid w:val="00260A80"/>
    <w:rsid w:val="00260AB9"/>
    <w:rsid w:val="00260B17"/>
    <w:rsid w:val="00260B45"/>
    <w:rsid w:val="00260C34"/>
    <w:rsid w:val="00260C35"/>
    <w:rsid w:val="00260D39"/>
    <w:rsid w:val="00260D7C"/>
    <w:rsid w:val="00260DD4"/>
    <w:rsid w:val="00260DFC"/>
    <w:rsid w:val="00260E22"/>
    <w:rsid w:val="00260E23"/>
    <w:rsid w:val="00260FCA"/>
    <w:rsid w:val="002610D3"/>
    <w:rsid w:val="002610DE"/>
    <w:rsid w:val="0026111A"/>
    <w:rsid w:val="0026115B"/>
    <w:rsid w:val="002611DD"/>
    <w:rsid w:val="002614A6"/>
    <w:rsid w:val="002614DB"/>
    <w:rsid w:val="002614FA"/>
    <w:rsid w:val="00261513"/>
    <w:rsid w:val="00261539"/>
    <w:rsid w:val="00261574"/>
    <w:rsid w:val="00261624"/>
    <w:rsid w:val="002616B2"/>
    <w:rsid w:val="002616E6"/>
    <w:rsid w:val="00261816"/>
    <w:rsid w:val="00261844"/>
    <w:rsid w:val="00261857"/>
    <w:rsid w:val="002618C6"/>
    <w:rsid w:val="0026198F"/>
    <w:rsid w:val="002619C0"/>
    <w:rsid w:val="00261A04"/>
    <w:rsid w:val="00261AA6"/>
    <w:rsid w:val="00261AF0"/>
    <w:rsid w:val="00261AF5"/>
    <w:rsid w:val="00261BE8"/>
    <w:rsid w:val="00261C31"/>
    <w:rsid w:val="00261C46"/>
    <w:rsid w:val="00261DFF"/>
    <w:rsid w:val="00261FDF"/>
    <w:rsid w:val="00262078"/>
    <w:rsid w:val="00262103"/>
    <w:rsid w:val="00262165"/>
    <w:rsid w:val="002621E5"/>
    <w:rsid w:val="002622FF"/>
    <w:rsid w:val="0026237D"/>
    <w:rsid w:val="002623B2"/>
    <w:rsid w:val="00262434"/>
    <w:rsid w:val="00262438"/>
    <w:rsid w:val="00262469"/>
    <w:rsid w:val="00262599"/>
    <w:rsid w:val="00262617"/>
    <w:rsid w:val="002626A1"/>
    <w:rsid w:val="002626E3"/>
    <w:rsid w:val="002627B5"/>
    <w:rsid w:val="00262879"/>
    <w:rsid w:val="002629AD"/>
    <w:rsid w:val="002629C9"/>
    <w:rsid w:val="00262ADC"/>
    <w:rsid w:val="00262AF9"/>
    <w:rsid w:val="00262C1C"/>
    <w:rsid w:val="00262C25"/>
    <w:rsid w:val="00262C5A"/>
    <w:rsid w:val="00262DCD"/>
    <w:rsid w:val="00262EF2"/>
    <w:rsid w:val="00262F83"/>
    <w:rsid w:val="0026301F"/>
    <w:rsid w:val="00263036"/>
    <w:rsid w:val="00263214"/>
    <w:rsid w:val="002632D9"/>
    <w:rsid w:val="0026332B"/>
    <w:rsid w:val="002633C0"/>
    <w:rsid w:val="002633D9"/>
    <w:rsid w:val="00263569"/>
    <w:rsid w:val="00263662"/>
    <w:rsid w:val="00263709"/>
    <w:rsid w:val="0026384F"/>
    <w:rsid w:val="0026385A"/>
    <w:rsid w:val="00263956"/>
    <w:rsid w:val="00263980"/>
    <w:rsid w:val="00263990"/>
    <w:rsid w:val="00263A66"/>
    <w:rsid w:val="00263AF6"/>
    <w:rsid w:val="00263B74"/>
    <w:rsid w:val="00263CB2"/>
    <w:rsid w:val="00263CBF"/>
    <w:rsid w:val="00263DC7"/>
    <w:rsid w:val="00263EAB"/>
    <w:rsid w:val="00263ED9"/>
    <w:rsid w:val="00263F71"/>
    <w:rsid w:val="00264063"/>
    <w:rsid w:val="00264091"/>
    <w:rsid w:val="002640A7"/>
    <w:rsid w:val="002640CF"/>
    <w:rsid w:val="00264137"/>
    <w:rsid w:val="00264173"/>
    <w:rsid w:val="002641BD"/>
    <w:rsid w:val="0026420B"/>
    <w:rsid w:val="00264212"/>
    <w:rsid w:val="0026427E"/>
    <w:rsid w:val="00264299"/>
    <w:rsid w:val="002642BE"/>
    <w:rsid w:val="002642E6"/>
    <w:rsid w:val="002642FB"/>
    <w:rsid w:val="00264349"/>
    <w:rsid w:val="00264513"/>
    <w:rsid w:val="00264574"/>
    <w:rsid w:val="002645A7"/>
    <w:rsid w:val="00264617"/>
    <w:rsid w:val="0026480B"/>
    <w:rsid w:val="00264869"/>
    <w:rsid w:val="0026486A"/>
    <w:rsid w:val="00264909"/>
    <w:rsid w:val="00264941"/>
    <w:rsid w:val="00264A54"/>
    <w:rsid w:val="00264A5F"/>
    <w:rsid w:val="00264A64"/>
    <w:rsid w:val="00264AAB"/>
    <w:rsid w:val="00264B97"/>
    <w:rsid w:val="00264BE4"/>
    <w:rsid w:val="00264C53"/>
    <w:rsid w:val="00264D05"/>
    <w:rsid w:val="00264D0D"/>
    <w:rsid w:val="00264E82"/>
    <w:rsid w:val="00264EAC"/>
    <w:rsid w:val="00264EC2"/>
    <w:rsid w:val="00264F3A"/>
    <w:rsid w:val="00264F6A"/>
    <w:rsid w:val="00264FB2"/>
    <w:rsid w:val="002650B3"/>
    <w:rsid w:val="0026514C"/>
    <w:rsid w:val="00265150"/>
    <w:rsid w:val="00265170"/>
    <w:rsid w:val="0026519A"/>
    <w:rsid w:val="002652A9"/>
    <w:rsid w:val="002652C2"/>
    <w:rsid w:val="00265317"/>
    <w:rsid w:val="002653E9"/>
    <w:rsid w:val="0026542B"/>
    <w:rsid w:val="002654A9"/>
    <w:rsid w:val="002654DB"/>
    <w:rsid w:val="002654F4"/>
    <w:rsid w:val="0026550F"/>
    <w:rsid w:val="00265781"/>
    <w:rsid w:val="002657F1"/>
    <w:rsid w:val="00265892"/>
    <w:rsid w:val="002658DA"/>
    <w:rsid w:val="002658DB"/>
    <w:rsid w:val="00265968"/>
    <w:rsid w:val="002659AD"/>
    <w:rsid w:val="002659F9"/>
    <w:rsid w:val="00265B19"/>
    <w:rsid w:val="00265B75"/>
    <w:rsid w:val="00265BD8"/>
    <w:rsid w:val="00265BFA"/>
    <w:rsid w:val="00265CA1"/>
    <w:rsid w:val="00265CB1"/>
    <w:rsid w:val="00265CC9"/>
    <w:rsid w:val="00265CEC"/>
    <w:rsid w:val="00265CF0"/>
    <w:rsid w:val="00265CFE"/>
    <w:rsid w:val="00265F99"/>
    <w:rsid w:val="00265FA5"/>
    <w:rsid w:val="002660B7"/>
    <w:rsid w:val="00266173"/>
    <w:rsid w:val="0026617C"/>
    <w:rsid w:val="00266194"/>
    <w:rsid w:val="00266233"/>
    <w:rsid w:val="00266237"/>
    <w:rsid w:val="00266359"/>
    <w:rsid w:val="00266509"/>
    <w:rsid w:val="00266576"/>
    <w:rsid w:val="0026657D"/>
    <w:rsid w:val="0026663D"/>
    <w:rsid w:val="00266701"/>
    <w:rsid w:val="0026684A"/>
    <w:rsid w:val="00266861"/>
    <w:rsid w:val="0026688F"/>
    <w:rsid w:val="00266891"/>
    <w:rsid w:val="002668BB"/>
    <w:rsid w:val="002668D1"/>
    <w:rsid w:val="00266908"/>
    <w:rsid w:val="00266936"/>
    <w:rsid w:val="00266983"/>
    <w:rsid w:val="00266A79"/>
    <w:rsid w:val="00266AC5"/>
    <w:rsid w:val="00266B42"/>
    <w:rsid w:val="00266BB7"/>
    <w:rsid w:val="00266BB9"/>
    <w:rsid w:val="00266C3E"/>
    <w:rsid w:val="00266D3B"/>
    <w:rsid w:val="00266DE6"/>
    <w:rsid w:val="00266DEA"/>
    <w:rsid w:val="00266ECC"/>
    <w:rsid w:val="00266EEA"/>
    <w:rsid w:val="00266EF8"/>
    <w:rsid w:val="00266F13"/>
    <w:rsid w:val="00266FEB"/>
    <w:rsid w:val="00267008"/>
    <w:rsid w:val="0026712D"/>
    <w:rsid w:val="0026713F"/>
    <w:rsid w:val="002671CF"/>
    <w:rsid w:val="00267222"/>
    <w:rsid w:val="002673C4"/>
    <w:rsid w:val="0026741D"/>
    <w:rsid w:val="0026742B"/>
    <w:rsid w:val="0026754B"/>
    <w:rsid w:val="00267594"/>
    <w:rsid w:val="002675C7"/>
    <w:rsid w:val="0026768B"/>
    <w:rsid w:val="002676FE"/>
    <w:rsid w:val="00267761"/>
    <w:rsid w:val="00267775"/>
    <w:rsid w:val="002677C9"/>
    <w:rsid w:val="002677E0"/>
    <w:rsid w:val="00267AE2"/>
    <w:rsid w:val="00267AF7"/>
    <w:rsid w:val="00267B43"/>
    <w:rsid w:val="00267B5F"/>
    <w:rsid w:val="00267B8B"/>
    <w:rsid w:val="00267BC1"/>
    <w:rsid w:val="00267C7D"/>
    <w:rsid w:val="00267CFA"/>
    <w:rsid w:val="00267E77"/>
    <w:rsid w:val="00267EF7"/>
    <w:rsid w:val="00267F7D"/>
    <w:rsid w:val="00267FE7"/>
    <w:rsid w:val="0027003B"/>
    <w:rsid w:val="002701E7"/>
    <w:rsid w:val="002701ED"/>
    <w:rsid w:val="00270226"/>
    <w:rsid w:val="002702EF"/>
    <w:rsid w:val="002703EB"/>
    <w:rsid w:val="0027041A"/>
    <w:rsid w:val="0027042E"/>
    <w:rsid w:val="002704BC"/>
    <w:rsid w:val="00270502"/>
    <w:rsid w:val="00270608"/>
    <w:rsid w:val="0027067B"/>
    <w:rsid w:val="002706DE"/>
    <w:rsid w:val="002707B0"/>
    <w:rsid w:val="002707DE"/>
    <w:rsid w:val="0027081E"/>
    <w:rsid w:val="00270845"/>
    <w:rsid w:val="002709FF"/>
    <w:rsid w:val="00270A50"/>
    <w:rsid w:val="00270A97"/>
    <w:rsid w:val="00270B36"/>
    <w:rsid w:val="00270B70"/>
    <w:rsid w:val="00270B87"/>
    <w:rsid w:val="00270D77"/>
    <w:rsid w:val="00270E10"/>
    <w:rsid w:val="00270F63"/>
    <w:rsid w:val="00270FF9"/>
    <w:rsid w:val="0027126E"/>
    <w:rsid w:val="002712E4"/>
    <w:rsid w:val="002713F8"/>
    <w:rsid w:val="002714C9"/>
    <w:rsid w:val="002714F0"/>
    <w:rsid w:val="0027150C"/>
    <w:rsid w:val="00271538"/>
    <w:rsid w:val="0027156F"/>
    <w:rsid w:val="00271594"/>
    <w:rsid w:val="002715B4"/>
    <w:rsid w:val="002715EF"/>
    <w:rsid w:val="00271696"/>
    <w:rsid w:val="002716B8"/>
    <w:rsid w:val="0027178F"/>
    <w:rsid w:val="002717F7"/>
    <w:rsid w:val="00271833"/>
    <w:rsid w:val="00271B87"/>
    <w:rsid w:val="00271C5E"/>
    <w:rsid w:val="00271CE6"/>
    <w:rsid w:val="00271D53"/>
    <w:rsid w:val="00271D88"/>
    <w:rsid w:val="00271D8E"/>
    <w:rsid w:val="00271DEE"/>
    <w:rsid w:val="00271E3A"/>
    <w:rsid w:val="00271EE8"/>
    <w:rsid w:val="00272020"/>
    <w:rsid w:val="00272057"/>
    <w:rsid w:val="0027207A"/>
    <w:rsid w:val="002720EB"/>
    <w:rsid w:val="002722AE"/>
    <w:rsid w:val="00272319"/>
    <w:rsid w:val="00272495"/>
    <w:rsid w:val="002724E8"/>
    <w:rsid w:val="00272529"/>
    <w:rsid w:val="0027263B"/>
    <w:rsid w:val="002726A9"/>
    <w:rsid w:val="00272735"/>
    <w:rsid w:val="002727FE"/>
    <w:rsid w:val="0027290A"/>
    <w:rsid w:val="00272982"/>
    <w:rsid w:val="00272A19"/>
    <w:rsid w:val="00272B46"/>
    <w:rsid w:val="00272BD8"/>
    <w:rsid w:val="00272BF1"/>
    <w:rsid w:val="00272C23"/>
    <w:rsid w:val="00272C2F"/>
    <w:rsid w:val="00272D77"/>
    <w:rsid w:val="00272DC3"/>
    <w:rsid w:val="00272EC5"/>
    <w:rsid w:val="00272EC6"/>
    <w:rsid w:val="00273037"/>
    <w:rsid w:val="00273062"/>
    <w:rsid w:val="00273089"/>
    <w:rsid w:val="002731DE"/>
    <w:rsid w:val="002731F4"/>
    <w:rsid w:val="002731F8"/>
    <w:rsid w:val="0027322F"/>
    <w:rsid w:val="00273296"/>
    <w:rsid w:val="002732B3"/>
    <w:rsid w:val="002732CA"/>
    <w:rsid w:val="0027332A"/>
    <w:rsid w:val="00273422"/>
    <w:rsid w:val="0027348E"/>
    <w:rsid w:val="002735C8"/>
    <w:rsid w:val="002736FD"/>
    <w:rsid w:val="00273841"/>
    <w:rsid w:val="00273972"/>
    <w:rsid w:val="00273A21"/>
    <w:rsid w:val="00273A62"/>
    <w:rsid w:val="00273B2D"/>
    <w:rsid w:val="00273BDE"/>
    <w:rsid w:val="00273C4E"/>
    <w:rsid w:val="00273D9D"/>
    <w:rsid w:val="00273FB2"/>
    <w:rsid w:val="0027405E"/>
    <w:rsid w:val="00274128"/>
    <w:rsid w:val="0027413E"/>
    <w:rsid w:val="00274200"/>
    <w:rsid w:val="002743C3"/>
    <w:rsid w:val="00274458"/>
    <w:rsid w:val="002744C3"/>
    <w:rsid w:val="002745C4"/>
    <w:rsid w:val="00274645"/>
    <w:rsid w:val="002746A2"/>
    <w:rsid w:val="00274770"/>
    <w:rsid w:val="002747B4"/>
    <w:rsid w:val="00274843"/>
    <w:rsid w:val="002748D6"/>
    <w:rsid w:val="00274911"/>
    <w:rsid w:val="0027496A"/>
    <w:rsid w:val="002749D8"/>
    <w:rsid w:val="002749F8"/>
    <w:rsid w:val="00274A72"/>
    <w:rsid w:val="00274A94"/>
    <w:rsid w:val="00274B92"/>
    <w:rsid w:val="00274C43"/>
    <w:rsid w:val="00274CA7"/>
    <w:rsid w:val="00274D7E"/>
    <w:rsid w:val="00274F9B"/>
    <w:rsid w:val="00275030"/>
    <w:rsid w:val="002750BF"/>
    <w:rsid w:val="002750C0"/>
    <w:rsid w:val="0027515B"/>
    <w:rsid w:val="00275253"/>
    <w:rsid w:val="00275306"/>
    <w:rsid w:val="002753A1"/>
    <w:rsid w:val="002754BA"/>
    <w:rsid w:val="002754EF"/>
    <w:rsid w:val="00275520"/>
    <w:rsid w:val="002755F4"/>
    <w:rsid w:val="002755FB"/>
    <w:rsid w:val="00275717"/>
    <w:rsid w:val="0027571E"/>
    <w:rsid w:val="0027584E"/>
    <w:rsid w:val="00275886"/>
    <w:rsid w:val="002758ED"/>
    <w:rsid w:val="002758F4"/>
    <w:rsid w:val="00275AFB"/>
    <w:rsid w:val="00275BE1"/>
    <w:rsid w:val="00275C0B"/>
    <w:rsid w:val="00275CFA"/>
    <w:rsid w:val="00275D54"/>
    <w:rsid w:val="00275D8C"/>
    <w:rsid w:val="00275DA4"/>
    <w:rsid w:val="00275E25"/>
    <w:rsid w:val="00275E73"/>
    <w:rsid w:val="00275E82"/>
    <w:rsid w:val="00275F84"/>
    <w:rsid w:val="00275FAD"/>
    <w:rsid w:val="00275FCD"/>
    <w:rsid w:val="00275FF7"/>
    <w:rsid w:val="002760FF"/>
    <w:rsid w:val="0027619C"/>
    <w:rsid w:val="002761CC"/>
    <w:rsid w:val="002761D0"/>
    <w:rsid w:val="00276274"/>
    <w:rsid w:val="00276354"/>
    <w:rsid w:val="002763CD"/>
    <w:rsid w:val="00276416"/>
    <w:rsid w:val="00276468"/>
    <w:rsid w:val="00276573"/>
    <w:rsid w:val="00276658"/>
    <w:rsid w:val="002766CB"/>
    <w:rsid w:val="0027677E"/>
    <w:rsid w:val="002767D9"/>
    <w:rsid w:val="002767E0"/>
    <w:rsid w:val="00276832"/>
    <w:rsid w:val="002768AB"/>
    <w:rsid w:val="002768D0"/>
    <w:rsid w:val="002768E2"/>
    <w:rsid w:val="002768E3"/>
    <w:rsid w:val="00276912"/>
    <w:rsid w:val="0027696E"/>
    <w:rsid w:val="002769F1"/>
    <w:rsid w:val="00276A3F"/>
    <w:rsid w:val="00276A64"/>
    <w:rsid w:val="00276A8D"/>
    <w:rsid w:val="00276A9C"/>
    <w:rsid w:val="00276B32"/>
    <w:rsid w:val="00276BAF"/>
    <w:rsid w:val="00276CF2"/>
    <w:rsid w:val="00276CFE"/>
    <w:rsid w:val="00276E39"/>
    <w:rsid w:val="00276E83"/>
    <w:rsid w:val="00276E8E"/>
    <w:rsid w:val="00276EA4"/>
    <w:rsid w:val="00276F4C"/>
    <w:rsid w:val="00276FE0"/>
    <w:rsid w:val="0027719F"/>
    <w:rsid w:val="0027732D"/>
    <w:rsid w:val="002773F0"/>
    <w:rsid w:val="002773FF"/>
    <w:rsid w:val="002774A3"/>
    <w:rsid w:val="00277528"/>
    <w:rsid w:val="0027759A"/>
    <w:rsid w:val="00277625"/>
    <w:rsid w:val="002776CC"/>
    <w:rsid w:val="002776EB"/>
    <w:rsid w:val="00277823"/>
    <w:rsid w:val="0027782F"/>
    <w:rsid w:val="0027783F"/>
    <w:rsid w:val="002778A6"/>
    <w:rsid w:val="00277A29"/>
    <w:rsid w:val="00277A4E"/>
    <w:rsid w:val="00277A90"/>
    <w:rsid w:val="00277A93"/>
    <w:rsid w:val="00277B1D"/>
    <w:rsid w:val="00277CBB"/>
    <w:rsid w:val="00277CCB"/>
    <w:rsid w:val="00277D43"/>
    <w:rsid w:val="00277D7E"/>
    <w:rsid w:val="00277E05"/>
    <w:rsid w:val="00277E6D"/>
    <w:rsid w:val="00277EF6"/>
    <w:rsid w:val="00277EFA"/>
    <w:rsid w:val="00277F41"/>
    <w:rsid w:val="00277FCC"/>
    <w:rsid w:val="00280071"/>
    <w:rsid w:val="00280073"/>
    <w:rsid w:val="002800A9"/>
    <w:rsid w:val="0028014D"/>
    <w:rsid w:val="00280153"/>
    <w:rsid w:val="0028018A"/>
    <w:rsid w:val="002801ED"/>
    <w:rsid w:val="00280250"/>
    <w:rsid w:val="0028025A"/>
    <w:rsid w:val="00280384"/>
    <w:rsid w:val="0028039F"/>
    <w:rsid w:val="002803A5"/>
    <w:rsid w:val="00280423"/>
    <w:rsid w:val="00280431"/>
    <w:rsid w:val="0028050C"/>
    <w:rsid w:val="0028069B"/>
    <w:rsid w:val="002807AD"/>
    <w:rsid w:val="00280860"/>
    <w:rsid w:val="00280894"/>
    <w:rsid w:val="002808C6"/>
    <w:rsid w:val="00280909"/>
    <w:rsid w:val="0028093F"/>
    <w:rsid w:val="002809A0"/>
    <w:rsid w:val="002809F8"/>
    <w:rsid w:val="00280BC9"/>
    <w:rsid w:val="00280C44"/>
    <w:rsid w:val="00280C80"/>
    <w:rsid w:val="00280CC6"/>
    <w:rsid w:val="00280D5A"/>
    <w:rsid w:val="00280E09"/>
    <w:rsid w:val="00280E46"/>
    <w:rsid w:val="00280E7E"/>
    <w:rsid w:val="00280E86"/>
    <w:rsid w:val="00280F2A"/>
    <w:rsid w:val="00280F38"/>
    <w:rsid w:val="00280F72"/>
    <w:rsid w:val="00280FF0"/>
    <w:rsid w:val="00281001"/>
    <w:rsid w:val="00281198"/>
    <w:rsid w:val="002811F8"/>
    <w:rsid w:val="00281226"/>
    <w:rsid w:val="0028123B"/>
    <w:rsid w:val="0028149E"/>
    <w:rsid w:val="002814E0"/>
    <w:rsid w:val="002814E3"/>
    <w:rsid w:val="002815D7"/>
    <w:rsid w:val="00281649"/>
    <w:rsid w:val="002817FC"/>
    <w:rsid w:val="00281819"/>
    <w:rsid w:val="0028181F"/>
    <w:rsid w:val="0028182A"/>
    <w:rsid w:val="0028183F"/>
    <w:rsid w:val="0028187D"/>
    <w:rsid w:val="00281962"/>
    <w:rsid w:val="00281A10"/>
    <w:rsid w:val="00281ADB"/>
    <w:rsid w:val="00281AF1"/>
    <w:rsid w:val="00281B49"/>
    <w:rsid w:val="00281B57"/>
    <w:rsid w:val="00281C21"/>
    <w:rsid w:val="00281CA5"/>
    <w:rsid w:val="00281CFF"/>
    <w:rsid w:val="00281D1E"/>
    <w:rsid w:val="00281D3A"/>
    <w:rsid w:val="00281D44"/>
    <w:rsid w:val="00281DFB"/>
    <w:rsid w:val="00281E36"/>
    <w:rsid w:val="00281EAB"/>
    <w:rsid w:val="00281F0E"/>
    <w:rsid w:val="00281F30"/>
    <w:rsid w:val="00281F4C"/>
    <w:rsid w:val="00281F90"/>
    <w:rsid w:val="002820EA"/>
    <w:rsid w:val="00282267"/>
    <w:rsid w:val="0028226C"/>
    <w:rsid w:val="0028227F"/>
    <w:rsid w:val="00282335"/>
    <w:rsid w:val="00282496"/>
    <w:rsid w:val="002824C7"/>
    <w:rsid w:val="002824C8"/>
    <w:rsid w:val="00282529"/>
    <w:rsid w:val="0028253E"/>
    <w:rsid w:val="0028255F"/>
    <w:rsid w:val="002825E1"/>
    <w:rsid w:val="002826E9"/>
    <w:rsid w:val="00282723"/>
    <w:rsid w:val="0028279C"/>
    <w:rsid w:val="002827E8"/>
    <w:rsid w:val="002828B0"/>
    <w:rsid w:val="002828C8"/>
    <w:rsid w:val="00282936"/>
    <w:rsid w:val="00282A4B"/>
    <w:rsid w:val="00282D41"/>
    <w:rsid w:val="00282ED8"/>
    <w:rsid w:val="002830A7"/>
    <w:rsid w:val="0028313A"/>
    <w:rsid w:val="002831A0"/>
    <w:rsid w:val="002831C0"/>
    <w:rsid w:val="002831CA"/>
    <w:rsid w:val="00283268"/>
    <w:rsid w:val="002832B7"/>
    <w:rsid w:val="002832EA"/>
    <w:rsid w:val="00283314"/>
    <w:rsid w:val="0028334C"/>
    <w:rsid w:val="0028337D"/>
    <w:rsid w:val="00283417"/>
    <w:rsid w:val="0028359F"/>
    <w:rsid w:val="0028360E"/>
    <w:rsid w:val="00283659"/>
    <w:rsid w:val="002836FA"/>
    <w:rsid w:val="0028373C"/>
    <w:rsid w:val="0028378C"/>
    <w:rsid w:val="002838D9"/>
    <w:rsid w:val="00283951"/>
    <w:rsid w:val="00283A3D"/>
    <w:rsid w:val="00283A73"/>
    <w:rsid w:val="00283ACB"/>
    <w:rsid w:val="00283B01"/>
    <w:rsid w:val="00283BBB"/>
    <w:rsid w:val="00283C20"/>
    <w:rsid w:val="00283C54"/>
    <w:rsid w:val="00283C6F"/>
    <w:rsid w:val="00283C8F"/>
    <w:rsid w:val="00283D44"/>
    <w:rsid w:val="00283D63"/>
    <w:rsid w:val="00283D84"/>
    <w:rsid w:val="00283DE2"/>
    <w:rsid w:val="00283E59"/>
    <w:rsid w:val="00284105"/>
    <w:rsid w:val="0028412A"/>
    <w:rsid w:val="00284178"/>
    <w:rsid w:val="00284194"/>
    <w:rsid w:val="00284279"/>
    <w:rsid w:val="002842EA"/>
    <w:rsid w:val="002842ED"/>
    <w:rsid w:val="00284318"/>
    <w:rsid w:val="0028431B"/>
    <w:rsid w:val="002845AF"/>
    <w:rsid w:val="00284667"/>
    <w:rsid w:val="002847C3"/>
    <w:rsid w:val="0028483D"/>
    <w:rsid w:val="0028487C"/>
    <w:rsid w:val="002848E4"/>
    <w:rsid w:val="002848F3"/>
    <w:rsid w:val="00284980"/>
    <w:rsid w:val="002849B9"/>
    <w:rsid w:val="00284A49"/>
    <w:rsid w:val="00284A51"/>
    <w:rsid w:val="00284A7B"/>
    <w:rsid w:val="00284AB4"/>
    <w:rsid w:val="00284B2C"/>
    <w:rsid w:val="00284B6F"/>
    <w:rsid w:val="00284B81"/>
    <w:rsid w:val="00284B9F"/>
    <w:rsid w:val="00284BDF"/>
    <w:rsid w:val="00284C12"/>
    <w:rsid w:val="00284C31"/>
    <w:rsid w:val="00284E4E"/>
    <w:rsid w:val="00284E8D"/>
    <w:rsid w:val="00284FB7"/>
    <w:rsid w:val="0028511C"/>
    <w:rsid w:val="00285177"/>
    <w:rsid w:val="00285221"/>
    <w:rsid w:val="0028522E"/>
    <w:rsid w:val="00285256"/>
    <w:rsid w:val="0028530B"/>
    <w:rsid w:val="002854D7"/>
    <w:rsid w:val="0028553E"/>
    <w:rsid w:val="00285681"/>
    <w:rsid w:val="00285720"/>
    <w:rsid w:val="00285766"/>
    <w:rsid w:val="00285788"/>
    <w:rsid w:val="0028578E"/>
    <w:rsid w:val="002857D8"/>
    <w:rsid w:val="0028586E"/>
    <w:rsid w:val="002858FD"/>
    <w:rsid w:val="002859D6"/>
    <w:rsid w:val="00285A0D"/>
    <w:rsid w:val="00285A53"/>
    <w:rsid w:val="00285A62"/>
    <w:rsid w:val="00285A83"/>
    <w:rsid w:val="00285A8C"/>
    <w:rsid w:val="00285AD4"/>
    <w:rsid w:val="00285B06"/>
    <w:rsid w:val="00285B3C"/>
    <w:rsid w:val="00285B4C"/>
    <w:rsid w:val="00285D9B"/>
    <w:rsid w:val="00285D9D"/>
    <w:rsid w:val="00285E11"/>
    <w:rsid w:val="00285E9C"/>
    <w:rsid w:val="00285EA5"/>
    <w:rsid w:val="00285EC7"/>
    <w:rsid w:val="00285F7C"/>
    <w:rsid w:val="00285FC4"/>
    <w:rsid w:val="00285FDF"/>
    <w:rsid w:val="002861D1"/>
    <w:rsid w:val="00286215"/>
    <w:rsid w:val="00286300"/>
    <w:rsid w:val="0028646C"/>
    <w:rsid w:val="00286742"/>
    <w:rsid w:val="0028679D"/>
    <w:rsid w:val="002867DD"/>
    <w:rsid w:val="00286A45"/>
    <w:rsid w:val="00286AA0"/>
    <w:rsid w:val="00286AAE"/>
    <w:rsid w:val="00286B6E"/>
    <w:rsid w:val="00286B7B"/>
    <w:rsid w:val="00286BA1"/>
    <w:rsid w:val="00286BF1"/>
    <w:rsid w:val="00286CE6"/>
    <w:rsid w:val="00286E49"/>
    <w:rsid w:val="00286E76"/>
    <w:rsid w:val="00286ED6"/>
    <w:rsid w:val="00286F02"/>
    <w:rsid w:val="00286F15"/>
    <w:rsid w:val="00286F5E"/>
    <w:rsid w:val="00286FC4"/>
    <w:rsid w:val="00286FD6"/>
    <w:rsid w:val="0028700E"/>
    <w:rsid w:val="0028712A"/>
    <w:rsid w:val="0028714A"/>
    <w:rsid w:val="002871E4"/>
    <w:rsid w:val="00287296"/>
    <w:rsid w:val="0028729B"/>
    <w:rsid w:val="002872E3"/>
    <w:rsid w:val="002874A9"/>
    <w:rsid w:val="002874F2"/>
    <w:rsid w:val="00287546"/>
    <w:rsid w:val="00287573"/>
    <w:rsid w:val="00287791"/>
    <w:rsid w:val="002877F1"/>
    <w:rsid w:val="00287811"/>
    <w:rsid w:val="00287860"/>
    <w:rsid w:val="002878CB"/>
    <w:rsid w:val="002878CD"/>
    <w:rsid w:val="00287927"/>
    <w:rsid w:val="002879D3"/>
    <w:rsid w:val="00287AE9"/>
    <w:rsid w:val="00287B74"/>
    <w:rsid w:val="00287B85"/>
    <w:rsid w:val="00287BBF"/>
    <w:rsid w:val="00287BE7"/>
    <w:rsid w:val="00287CF7"/>
    <w:rsid w:val="00287D61"/>
    <w:rsid w:val="00287D76"/>
    <w:rsid w:val="00287D81"/>
    <w:rsid w:val="00287FE3"/>
    <w:rsid w:val="00287FF0"/>
    <w:rsid w:val="00290041"/>
    <w:rsid w:val="002900A8"/>
    <w:rsid w:val="0029014A"/>
    <w:rsid w:val="0029024E"/>
    <w:rsid w:val="002902E6"/>
    <w:rsid w:val="00290461"/>
    <w:rsid w:val="002904E4"/>
    <w:rsid w:val="00290523"/>
    <w:rsid w:val="002905FE"/>
    <w:rsid w:val="00290610"/>
    <w:rsid w:val="002907D3"/>
    <w:rsid w:val="002909AD"/>
    <w:rsid w:val="00290A8A"/>
    <w:rsid w:val="00290B38"/>
    <w:rsid w:val="00290B8B"/>
    <w:rsid w:val="00290BA7"/>
    <w:rsid w:val="00290C4A"/>
    <w:rsid w:val="00290DD2"/>
    <w:rsid w:val="00290DEC"/>
    <w:rsid w:val="00290E03"/>
    <w:rsid w:val="00290E4B"/>
    <w:rsid w:val="00290E6B"/>
    <w:rsid w:val="00290F29"/>
    <w:rsid w:val="00291045"/>
    <w:rsid w:val="0029109D"/>
    <w:rsid w:val="002911E6"/>
    <w:rsid w:val="00291242"/>
    <w:rsid w:val="0029130A"/>
    <w:rsid w:val="00291521"/>
    <w:rsid w:val="00291543"/>
    <w:rsid w:val="00291559"/>
    <w:rsid w:val="0029161F"/>
    <w:rsid w:val="00291665"/>
    <w:rsid w:val="0029177C"/>
    <w:rsid w:val="002917F6"/>
    <w:rsid w:val="00291800"/>
    <w:rsid w:val="0029199E"/>
    <w:rsid w:val="00291A8D"/>
    <w:rsid w:val="00291B10"/>
    <w:rsid w:val="00291D24"/>
    <w:rsid w:val="00291DC0"/>
    <w:rsid w:val="00291EA2"/>
    <w:rsid w:val="00291EA7"/>
    <w:rsid w:val="00291F16"/>
    <w:rsid w:val="00291F2A"/>
    <w:rsid w:val="00291F41"/>
    <w:rsid w:val="00291F62"/>
    <w:rsid w:val="00291F78"/>
    <w:rsid w:val="00291FAA"/>
    <w:rsid w:val="00291FE2"/>
    <w:rsid w:val="0029201A"/>
    <w:rsid w:val="002921CA"/>
    <w:rsid w:val="00292204"/>
    <w:rsid w:val="002922B1"/>
    <w:rsid w:val="002922FD"/>
    <w:rsid w:val="00292368"/>
    <w:rsid w:val="002923DC"/>
    <w:rsid w:val="0029245C"/>
    <w:rsid w:val="00292557"/>
    <w:rsid w:val="0029261D"/>
    <w:rsid w:val="002926BA"/>
    <w:rsid w:val="002926FF"/>
    <w:rsid w:val="002927B0"/>
    <w:rsid w:val="002927F5"/>
    <w:rsid w:val="00292887"/>
    <w:rsid w:val="002928C1"/>
    <w:rsid w:val="00292906"/>
    <w:rsid w:val="00292928"/>
    <w:rsid w:val="00292A18"/>
    <w:rsid w:val="00292A82"/>
    <w:rsid w:val="00292AEF"/>
    <w:rsid w:val="00292B01"/>
    <w:rsid w:val="00292B0E"/>
    <w:rsid w:val="00292C0C"/>
    <w:rsid w:val="00292C4A"/>
    <w:rsid w:val="00292C68"/>
    <w:rsid w:val="00292D6E"/>
    <w:rsid w:val="00292D7E"/>
    <w:rsid w:val="00292DAC"/>
    <w:rsid w:val="00292DC7"/>
    <w:rsid w:val="00292DF6"/>
    <w:rsid w:val="00292EA2"/>
    <w:rsid w:val="00292EAB"/>
    <w:rsid w:val="00292EC9"/>
    <w:rsid w:val="00293014"/>
    <w:rsid w:val="0029302B"/>
    <w:rsid w:val="0029308F"/>
    <w:rsid w:val="00293145"/>
    <w:rsid w:val="00293150"/>
    <w:rsid w:val="002931B5"/>
    <w:rsid w:val="0029321B"/>
    <w:rsid w:val="0029321E"/>
    <w:rsid w:val="00293298"/>
    <w:rsid w:val="00293335"/>
    <w:rsid w:val="0029334A"/>
    <w:rsid w:val="0029339F"/>
    <w:rsid w:val="002933A2"/>
    <w:rsid w:val="002933EA"/>
    <w:rsid w:val="00293404"/>
    <w:rsid w:val="0029352D"/>
    <w:rsid w:val="0029356C"/>
    <w:rsid w:val="002935A8"/>
    <w:rsid w:val="002935A9"/>
    <w:rsid w:val="002935DB"/>
    <w:rsid w:val="00293664"/>
    <w:rsid w:val="00293677"/>
    <w:rsid w:val="00293684"/>
    <w:rsid w:val="002936AF"/>
    <w:rsid w:val="00293762"/>
    <w:rsid w:val="002938A8"/>
    <w:rsid w:val="002938B9"/>
    <w:rsid w:val="00293A1C"/>
    <w:rsid w:val="00293CF6"/>
    <w:rsid w:val="00293E98"/>
    <w:rsid w:val="00294044"/>
    <w:rsid w:val="00294054"/>
    <w:rsid w:val="00294082"/>
    <w:rsid w:val="002940DF"/>
    <w:rsid w:val="002940E1"/>
    <w:rsid w:val="0029411F"/>
    <w:rsid w:val="0029417A"/>
    <w:rsid w:val="002941B2"/>
    <w:rsid w:val="002941C7"/>
    <w:rsid w:val="002941EB"/>
    <w:rsid w:val="00294282"/>
    <w:rsid w:val="0029438A"/>
    <w:rsid w:val="00294456"/>
    <w:rsid w:val="0029445D"/>
    <w:rsid w:val="0029460D"/>
    <w:rsid w:val="0029461F"/>
    <w:rsid w:val="002946D8"/>
    <w:rsid w:val="00294724"/>
    <w:rsid w:val="002947D9"/>
    <w:rsid w:val="002948A1"/>
    <w:rsid w:val="002948DD"/>
    <w:rsid w:val="002948E1"/>
    <w:rsid w:val="00294B31"/>
    <w:rsid w:val="00294B36"/>
    <w:rsid w:val="00294B82"/>
    <w:rsid w:val="00294C0B"/>
    <w:rsid w:val="00294CD3"/>
    <w:rsid w:val="00294CED"/>
    <w:rsid w:val="00294D29"/>
    <w:rsid w:val="00294D5B"/>
    <w:rsid w:val="00294E34"/>
    <w:rsid w:val="00294E8B"/>
    <w:rsid w:val="00294EEE"/>
    <w:rsid w:val="00294F49"/>
    <w:rsid w:val="00295029"/>
    <w:rsid w:val="00295072"/>
    <w:rsid w:val="00295078"/>
    <w:rsid w:val="002950CF"/>
    <w:rsid w:val="002951B7"/>
    <w:rsid w:val="002951E3"/>
    <w:rsid w:val="002952A2"/>
    <w:rsid w:val="00295397"/>
    <w:rsid w:val="0029542E"/>
    <w:rsid w:val="00295522"/>
    <w:rsid w:val="00295621"/>
    <w:rsid w:val="0029562C"/>
    <w:rsid w:val="0029563B"/>
    <w:rsid w:val="002956F9"/>
    <w:rsid w:val="002956FF"/>
    <w:rsid w:val="00295856"/>
    <w:rsid w:val="00295980"/>
    <w:rsid w:val="002959DB"/>
    <w:rsid w:val="00295A13"/>
    <w:rsid w:val="00295AF1"/>
    <w:rsid w:val="00295B27"/>
    <w:rsid w:val="00295B61"/>
    <w:rsid w:val="00295CCD"/>
    <w:rsid w:val="00295D62"/>
    <w:rsid w:val="00295D73"/>
    <w:rsid w:val="00295D7C"/>
    <w:rsid w:val="00295DBA"/>
    <w:rsid w:val="00295E16"/>
    <w:rsid w:val="00295E90"/>
    <w:rsid w:val="00295E9E"/>
    <w:rsid w:val="00295EDC"/>
    <w:rsid w:val="00295EEF"/>
    <w:rsid w:val="00295EF1"/>
    <w:rsid w:val="00295FB6"/>
    <w:rsid w:val="00296008"/>
    <w:rsid w:val="00296011"/>
    <w:rsid w:val="00296059"/>
    <w:rsid w:val="002960DA"/>
    <w:rsid w:val="00296215"/>
    <w:rsid w:val="00296293"/>
    <w:rsid w:val="00296346"/>
    <w:rsid w:val="0029636E"/>
    <w:rsid w:val="0029637D"/>
    <w:rsid w:val="00296433"/>
    <w:rsid w:val="0029645E"/>
    <w:rsid w:val="00296485"/>
    <w:rsid w:val="00296506"/>
    <w:rsid w:val="002965D3"/>
    <w:rsid w:val="002968D4"/>
    <w:rsid w:val="00296981"/>
    <w:rsid w:val="002969D9"/>
    <w:rsid w:val="00296AB4"/>
    <w:rsid w:val="00296B43"/>
    <w:rsid w:val="00296BB2"/>
    <w:rsid w:val="00296CF6"/>
    <w:rsid w:val="00296E37"/>
    <w:rsid w:val="00296E4C"/>
    <w:rsid w:val="00296F16"/>
    <w:rsid w:val="00297028"/>
    <w:rsid w:val="0029710E"/>
    <w:rsid w:val="0029723A"/>
    <w:rsid w:val="0029727D"/>
    <w:rsid w:val="00297371"/>
    <w:rsid w:val="00297431"/>
    <w:rsid w:val="00297438"/>
    <w:rsid w:val="00297603"/>
    <w:rsid w:val="00297777"/>
    <w:rsid w:val="002977B7"/>
    <w:rsid w:val="0029787D"/>
    <w:rsid w:val="00297A73"/>
    <w:rsid w:val="00297BF3"/>
    <w:rsid w:val="00297D89"/>
    <w:rsid w:val="00297D8A"/>
    <w:rsid w:val="00297D8D"/>
    <w:rsid w:val="00297DD6"/>
    <w:rsid w:val="00297DEB"/>
    <w:rsid w:val="00297E68"/>
    <w:rsid w:val="00297EAB"/>
    <w:rsid w:val="00297F8D"/>
    <w:rsid w:val="002A00BB"/>
    <w:rsid w:val="002A017B"/>
    <w:rsid w:val="002A0265"/>
    <w:rsid w:val="002A02A1"/>
    <w:rsid w:val="002A02C9"/>
    <w:rsid w:val="002A045F"/>
    <w:rsid w:val="002A048D"/>
    <w:rsid w:val="002A04A5"/>
    <w:rsid w:val="002A055B"/>
    <w:rsid w:val="002A05BC"/>
    <w:rsid w:val="002A05C2"/>
    <w:rsid w:val="002A05E0"/>
    <w:rsid w:val="002A072B"/>
    <w:rsid w:val="002A0760"/>
    <w:rsid w:val="002A0782"/>
    <w:rsid w:val="002A079C"/>
    <w:rsid w:val="002A0834"/>
    <w:rsid w:val="002A091F"/>
    <w:rsid w:val="002A0935"/>
    <w:rsid w:val="002A0936"/>
    <w:rsid w:val="002A093E"/>
    <w:rsid w:val="002A0A44"/>
    <w:rsid w:val="002A0B97"/>
    <w:rsid w:val="002A0C6F"/>
    <w:rsid w:val="002A0CE7"/>
    <w:rsid w:val="002A0CED"/>
    <w:rsid w:val="002A0D7B"/>
    <w:rsid w:val="002A0DB4"/>
    <w:rsid w:val="002A0DC8"/>
    <w:rsid w:val="002A0DF6"/>
    <w:rsid w:val="002A0E21"/>
    <w:rsid w:val="002A0EF5"/>
    <w:rsid w:val="002A0F12"/>
    <w:rsid w:val="002A11FD"/>
    <w:rsid w:val="002A129C"/>
    <w:rsid w:val="002A13BE"/>
    <w:rsid w:val="002A13C7"/>
    <w:rsid w:val="002A151C"/>
    <w:rsid w:val="002A1536"/>
    <w:rsid w:val="002A15A5"/>
    <w:rsid w:val="002A15E8"/>
    <w:rsid w:val="002A15F5"/>
    <w:rsid w:val="002A1608"/>
    <w:rsid w:val="002A171E"/>
    <w:rsid w:val="002A18EA"/>
    <w:rsid w:val="002A1945"/>
    <w:rsid w:val="002A1A14"/>
    <w:rsid w:val="002A1BF5"/>
    <w:rsid w:val="002A1C67"/>
    <w:rsid w:val="002A1CAA"/>
    <w:rsid w:val="002A1CBB"/>
    <w:rsid w:val="002A1CC2"/>
    <w:rsid w:val="002A1D69"/>
    <w:rsid w:val="002A1DA7"/>
    <w:rsid w:val="002A1EBE"/>
    <w:rsid w:val="002A1EEA"/>
    <w:rsid w:val="002A1F09"/>
    <w:rsid w:val="002A1FE6"/>
    <w:rsid w:val="002A213C"/>
    <w:rsid w:val="002A2171"/>
    <w:rsid w:val="002A21ED"/>
    <w:rsid w:val="002A2205"/>
    <w:rsid w:val="002A220C"/>
    <w:rsid w:val="002A22B1"/>
    <w:rsid w:val="002A22CA"/>
    <w:rsid w:val="002A22DB"/>
    <w:rsid w:val="002A2315"/>
    <w:rsid w:val="002A23E9"/>
    <w:rsid w:val="002A2415"/>
    <w:rsid w:val="002A2485"/>
    <w:rsid w:val="002A24B0"/>
    <w:rsid w:val="002A24F1"/>
    <w:rsid w:val="002A25C4"/>
    <w:rsid w:val="002A260E"/>
    <w:rsid w:val="002A26AB"/>
    <w:rsid w:val="002A27C0"/>
    <w:rsid w:val="002A2814"/>
    <w:rsid w:val="002A2821"/>
    <w:rsid w:val="002A2873"/>
    <w:rsid w:val="002A2901"/>
    <w:rsid w:val="002A2A15"/>
    <w:rsid w:val="002A2A36"/>
    <w:rsid w:val="002A2A5C"/>
    <w:rsid w:val="002A2A7D"/>
    <w:rsid w:val="002A2AF9"/>
    <w:rsid w:val="002A2B4F"/>
    <w:rsid w:val="002A2B51"/>
    <w:rsid w:val="002A2B99"/>
    <w:rsid w:val="002A2C30"/>
    <w:rsid w:val="002A2C60"/>
    <w:rsid w:val="002A2EDC"/>
    <w:rsid w:val="002A2F20"/>
    <w:rsid w:val="002A3002"/>
    <w:rsid w:val="002A3079"/>
    <w:rsid w:val="002A30AF"/>
    <w:rsid w:val="002A316F"/>
    <w:rsid w:val="002A31B1"/>
    <w:rsid w:val="002A31C1"/>
    <w:rsid w:val="002A3261"/>
    <w:rsid w:val="002A33F5"/>
    <w:rsid w:val="002A3439"/>
    <w:rsid w:val="002A350E"/>
    <w:rsid w:val="002A351D"/>
    <w:rsid w:val="002A35DB"/>
    <w:rsid w:val="002A35E4"/>
    <w:rsid w:val="002A36B5"/>
    <w:rsid w:val="002A38A0"/>
    <w:rsid w:val="002A38F0"/>
    <w:rsid w:val="002A3906"/>
    <w:rsid w:val="002A3A30"/>
    <w:rsid w:val="002A3A5D"/>
    <w:rsid w:val="002A3A87"/>
    <w:rsid w:val="002A3ABC"/>
    <w:rsid w:val="002A3ADF"/>
    <w:rsid w:val="002A3AE4"/>
    <w:rsid w:val="002A3BD3"/>
    <w:rsid w:val="002A3CC6"/>
    <w:rsid w:val="002A3D3C"/>
    <w:rsid w:val="002A3DA0"/>
    <w:rsid w:val="002A3EB4"/>
    <w:rsid w:val="002A3EB6"/>
    <w:rsid w:val="002A3EE2"/>
    <w:rsid w:val="002A4054"/>
    <w:rsid w:val="002A412A"/>
    <w:rsid w:val="002A413D"/>
    <w:rsid w:val="002A415F"/>
    <w:rsid w:val="002A4347"/>
    <w:rsid w:val="002A43DB"/>
    <w:rsid w:val="002A4535"/>
    <w:rsid w:val="002A459E"/>
    <w:rsid w:val="002A45C5"/>
    <w:rsid w:val="002A45CB"/>
    <w:rsid w:val="002A4686"/>
    <w:rsid w:val="002A46FC"/>
    <w:rsid w:val="002A4706"/>
    <w:rsid w:val="002A475B"/>
    <w:rsid w:val="002A481A"/>
    <w:rsid w:val="002A4825"/>
    <w:rsid w:val="002A4933"/>
    <w:rsid w:val="002A4952"/>
    <w:rsid w:val="002A498D"/>
    <w:rsid w:val="002A49F3"/>
    <w:rsid w:val="002A4AF4"/>
    <w:rsid w:val="002A4C54"/>
    <w:rsid w:val="002A4C96"/>
    <w:rsid w:val="002A4D37"/>
    <w:rsid w:val="002A4E7E"/>
    <w:rsid w:val="002A4EBE"/>
    <w:rsid w:val="002A4EE9"/>
    <w:rsid w:val="002A4F06"/>
    <w:rsid w:val="002A4F71"/>
    <w:rsid w:val="002A5088"/>
    <w:rsid w:val="002A5192"/>
    <w:rsid w:val="002A5199"/>
    <w:rsid w:val="002A519D"/>
    <w:rsid w:val="002A5246"/>
    <w:rsid w:val="002A5289"/>
    <w:rsid w:val="002A541F"/>
    <w:rsid w:val="002A5424"/>
    <w:rsid w:val="002A547B"/>
    <w:rsid w:val="002A54AE"/>
    <w:rsid w:val="002A54AF"/>
    <w:rsid w:val="002A54CA"/>
    <w:rsid w:val="002A54E3"/>
    <w:rsid w:val="002A55A9"/>
    <w:rsid w:val="002A5746"/>
    <w:rsid w:val="002A5779"/>
    <w:rsid w:val="002A5873"/>
    <w:rsid w:val="002A58AC"/>
    <w:rsid w:val="002A5953"/>
    <w:rsid w:val="002A5A3C"/>
    <w:rsid w:val="002A5ABC"/>
    <w:rsid w:val="002A5AE0"/>
    <w:rsid w:val="002A5B7A"/>
    <w:rsid w:val="002A5BB5"/>
    <w:rsid w:val="002A5BFA"/>
    <w:rsid w:val="002A5C1E"/>
    <w:rsid w:val="002A5F03"/>
    <w:rsid w:val="002A5F3C"/>
    <w:rsid w:val="002A5F69"/>
    <w:rsid w:val="002A5F98"/>
    <w:rsid w:val="002A5FBC"/>
    <w:rsid w:val="002A609F"/>
    <w:rsid w:val="002A6138"/>
    <w:rsid w:val="002A619C"/>
    <w:rsid w:val="002A63C6"/>
    <w:rsid w:val="002A641D"/>
    <w:rsid w:val="002A64F3"/>
    <w:rsid w:val="002A6614"/>
    <w:rsid w:val="002A66A6"/>
    <w:rsid w:val="002A675F"/>
    <w:rsid w:val="002A67A6"/>
    <w:rsid w:val="002A67C3"/>
    <w:rsid w:val="002A67EA"/>
    <w:rsid w:val="002A682D"/>
    <w:rsid w:val="002A68E4"/>
    <w:rsid w:val="002A69EB"/>
    <w:rsid w:val="002A6A06"/>
    <w:rsid w:val="002A6A43"/>
    <w:rsid w:val="002A6A4E"/>
    <w:rsid w:val="002A6ABE"/>
    <w:rsid w:val="002A6AC7"/>
    <w:rsid w:val="002A6D6B"/>
    <w:rsid w:val="002A6EEF"/>
    <w:rsid w:val="002A6F06"/>
    <w:rsid w:val="002A703B"/>
    <w:rsid w:val="002A7131"/>
    <w:rsid w:val="002A7143"/>
    <w:rsid w:val="002A71BC"/>
    <w:rsid w:val="002A71E0"/>
    <w:rsid w:val="002A7345"/>
    <w:rsid w:val="002A7391"/>
    <w:rsid w:val="002A739C"/>
    <w:rsid w:val="002A73F0"/>
    <w:rsid w:val="002A75AA"/>
    <w:rsid w:val="002A75E9"/>
    <w:rsid w:val="002A75EA"/>
    <w:rsid w:val="002A7615"/>
    <w:rsid w:val="002A7643"/>
    <w:rsid w:val="002A771D"/>
    <w:rsid w:val="002A7732"/>
    <w:rsid w:val="002A7765"/>
    <w:rsid w:val="002A7766"/>
    <w:rsid w:val="002A77C4"/>
    <w:rsid w:val="002A77CB"/>
    <w:rsid w:val="002A7837"/>
    <w:rsid w:val="002A784E"/>
    <w:rsid w:val="002A79B1"/>
    <w:rsid w:val="002A7A52"/>
    <w:rsid w:val="002A7B7B"/>
    <w:rsid w:val="002A7BBD"/>
    <w:rsid w:val="002A7C41"/>
    <w:rsid w:val="002A7CD8"/>
    <w:rsid w:val="002A7F2A"/>
    <w:rsid w:val="002B0005"/>
    <w:rsid w:val="002B0242"/>
    <w:rsid w:val="002B031F"/>
    <w:rsid w:val="002B038A"/>
    <w:rsid w:val="002B03F7"/>
    <w:rsid w:val="002B04F5"/>
    <w:rsid w:val="002B0555"/>
    <w:rsid w:val="002B0565"/>
    <w:rsid w:val="002B05E1"/>
    <w:rsid w:val="002B061D"/>
    <w:rsid w:val="002B0655"/>
    <w:rsid w:val="002B0693"/>
    <w:rsid w:val="002B0748"/>
    <w:rsid w:val="002B07D3"/>
    <w:rsid w:val="002B0879"/>
    <w:rsid w:val="002B08B5"/>
    <w:rsid w:val="002B0930"/>
    <w:rsid w:val="002B099E"/>
    <w:rsid w:val="002B09CA"/>
    <w:rsid w:val="002B09F5"/>
    <w:rsid w:val="002B0A84"/>
    <w:rsid w:val="002B0A96"/>
    <w:rsid w:val="002B0BA3"/>
    <w:rsid w:val="002B0CA0"/>
    <w:rsid w:val="002B0CDA"/>
    <w:rsid w:val="002B0CFF"/>
    <w:rsid w:val="002B0D38"/>
    <w:rsid w:val="002B0D7B"/>
    <w:rsid w:val="002B0DF0"/>
    <w:rsid w:val="002B0E41"/>
    <w:rsid w:val="002B0E53"/>
    <w:rsid w:val="002B0F3E"/>
    <w:rsid w:val="002B0FC8"/>
    <w:rsid w:val="002B10AD"/>
    <w:rsid w:val="002B10EA"/>
    <w:rsid w:val="002B1199"/>
    <w:rsid w:val="002B11F6"/>
    <w:rsid w:val="002B1216"/>
    <w:rsid w:val="002B12B4"/>
    <w:rsid w:val="002B13F1"/>
    <w:rsid w:val="002B1412"/>
    <w:rsid w:val="002B155A"/>
    <w:rsid w:val="002B15EA"/>
    <w:rsid w:val="002B17C4"/>
    <w:rsid w:val="002B1844"/>
    <w:rsid w:val="002B189C"/>
    <w:rsid w:val="002B189D"/>
    <w:rsid w:val="002B18A6"/>
    <w:rsid w:val="002B1A4E"/>
    <w:rsid w:val="002B1AC6"/>
    <w:rsid w:val="002B1B1D"/>
    <w:rsid w:val="002B1B68"/>
    <w:rsid w:val="002B1B97"/>
    <w:rsid w:val="002B1C24"/>
    <w:rsid w:val="002B1C8B"/>
    <w:rsid w:val="002B1CD4"/>
    <w:rsid w:val="002B1D36"/>
    <w:rsid w:val="002B1EBB"/>
    <w:rsid w:val="002B209B"/>
    <w:rsid w:val="002B21C1"/>
    <w:rsid w:val="002B2207"/>
    <w:rsid w:val="002B221A"/>
    <w:rsid w:val="002B2285"/>
    <w:rsid w:val="002B22FD"/>
    <w:rsid w:val="002B2336"/>
    <w:rsid w:val="002B2421"/>
    <w:rsid w:val="002B24BC"/>
    <w:rsid w:val="002B24D0"/>
    <w:rsid w:val="002B269C"/>
    <w:rsid w:val="002B26ED"/>
    <w:rsid w:val="002B2744"/>
    <w:rsid w:val="002B276B"/>
    <w:rsid w:val="002B27E7"/>
    <w:rsid w:val="002B2981"/>
    <w:rsid w:val="002B2B0A"/>
    <w:rsid w:val="002B2B20"/>
    <w:rsid w:val="002B2B56"/>
    <w:rsid w:val="002B2B6D"/>
    <w:rsid w:val="002B2B71"/>
    <w:rsid w:val="002B2B8A"/>
    <w:rsid w:val="002B2BF8"/>
    <w:rsid w:val="002B2C68"/>
    <w:rsid w:val="002B2C76"/>
    <w:rsid w:val="002B2CF4"/>
    <w:rsid w:val="002B2E99"/>
    <w:rsid w:val="002B2E9C"/>
    <w:rsid w:val="002B2EB3"/>
    <w:rsid w:val="002B2F34"/>
    <w:rsid w:val="002B2F70"/>
    <w:rsid w:val="002B301F"/>
    <w:rsid w:val="002B3065"/>
    <w:rsid w:val="002B30CE"/>
    <w:rsid w:val="002B30DD"/>
    <w:rsid w:val="002B3566"/>
    <w:rsid w:val="002B35A9"/>
    <w:rsid w:val="002B3649"/>
    <w:rsid w:val="002B368C"/>
    <w:rsid w:val="002B3698"/>
    <w:rsid w:val="002B374C"/>
    <w:rsid w:val="002B378A"/>
    <w:rsid w:val="002B37E4"/>
    <w:rsid w:val="002B37E8"/>
    <w:rsid w:val="002B3830"/>
    <w:rsid w:val="002B3893"/>
    <w:rsid w:val="002B39BB"/>
    <w:rsid w:val="002B39C2"/>
    <w:rsid w:val="002B39C8"/>
    <w:rsid w:val="002B3A46"/>
    <w:rsid w:val="002B3A4B"/>
    <w:rsid w:val="002B3ADE"/>
    <w:rsid w:val="002B3ADF"/>
    <w:rsid w:val="002B3B12"/>
    <w:rsid w:val="002B3B31"/>
    <w:rsid w:val="002B3BC6"/>
    <w:rsid w:val="002B3BCC"/>
    <w:rsid w:val="002B3CDF"/>
    <w:rsid w:val="002B3D26"/>
    <w:rsid w:val="002B3D6C"/>
    <w:rsid w:val="002B3DFA"/>
    <w:rsid w:val="002B3E03"/>
    <w:rsid w:val="002B3E39"/>
    <w:rsid w:val="002B3EAC"/>
    <w:rsid w:val="002B3EDB"/>
    <w:rsid w:val="002B3F11"/>
    <w:rsid w:val="002B3FA9"/>
    <w:rsid w:val="002B4012"/>
    <w:rsid w:val="002B402E"/>
    <w:rsid w:val="002B40A4"/>
    <w:rsid w:val="002B40E4"/>
    <w:rsid w:val="002B4124"/>
    <w:rsid w:val="002B41A8"/>
    <w:rsid w:val="002B4201"/>
    <w:rsid w:val="002B42CD"/>
    <w:rsid w:val="002B4320"/>
    <w:rsid w:val="002B4357"/>
    <w:rsid w:val="002B4360"/>
    <w:rsid w:val="002B4388"/>
    <w:rsid w:val="002B44AD"/>
    <w:rsid w:val="002B4523"/>
    <w:rsid w:val="002B452D"/>
    <w:rsid w:val="002B45DE"/>
    <w:rsid w:val="002B4612"/>
    <w:rsid w:val="002B4671"/>
    <w:rsid w:val="002B46D7"/>
    <w:rsid w:val="002B4719"/>
    <w:rsid w:val="002B47A1"/>
    <w:rsid w:val="002B48BD"/>
    <w:rsid w:val="002B48CB"/>
    <w:rsid w:val="002B48F4"/>
    <w:rsid w:val="002B4A83"/>
    <w:rsid w:val="002B4A91"/>
    <w:rsid w:val="002B4AF4"/>
    <w:rsid w:val="002B4B92"/>
    <w:rsid w:val="002B4BB4"/>
    <w:rsid w:val="002B4BC2"/>
    <w:rsid w:val="002B4BE0"/>
    <w:rsid w:val="002B4C35"/>
    <w:rsid w:val="002B4D72"/>
    <w:rsid w:val="002B4E9B"/>
    <w:rsid w:val="002B4F74"/>
    <w:rsid w:val="002B4F89"/>
    <w:rsid w:val="002B4F92"/>
    <w:rsid w:val="002B4FFA"/>
    <w:rsid w:val="002B5153"/>
    <w:rsid w:val="002B518B"/>
    <w:rsid w:val="002B5218"/>
    <w:rsid w:val="002B5357"/>
    <w:rsid w:val="002B548A"/>
    <w:rsid w:val="002B54D6"/>
    <w:rsid w:val="002B550F"/>
    <w:rsid w:val="002B5517"/>
    <w:rsid w:val="002B55CC"/>
    <w:rsid w:val="002B5650"/>
    <w:rsid w:val="002B56C6"/>
    <w:rsid w:val="002B577E"/>
    <w:rsid w:val="002B586D"/>
    <w:rsid w:val="002B590B"/>
    <w:rsid w:val="002B59E5"/>
    <w:rsid w:val="002B59F0"/>
    <w:rsid w:val="002B5A04"/>
    <w:rsid w:val="002B5A60"/>
    <w:rsid w:val="002B5A94"/>
    <w:rsid w:val="002B5B22"/>
    <w:rsid w:val="002B5B24"/>
    <w:rsid w:val="002B5B7C"/>
    <w:rsid w:val="002B5C20"/>
    <w:rsid w:val="002B5DDB"/>
    <w:rsid w:val="002B5E04"/>
    <w:rsid w:val="002B5E2F"/>
    <w:rsid w:val="002B5EB6"/>
    <w:rsid w:val="002B5F63"/>
    <w:rsid w:val="002B5F90"/>
    <w:rsid w:val="002B60F2"/>
    <w:rsid w:val="002B6179"/>
    <w:rsid w:val="002B61FF"/>
    <w:rsid w:val="002B640E"/>
    <w:rsid w:val="002B6524"/>
    <w:rsid w:val="002B6567"/>
    <w:rsid w:val="002B65BF"/>
    <w:rsid w:val="002B65C5"/>
    <w:rsid w:val="002B6684"/>
    <w:rsid w:val="002B66F1"/>
    <w:rsid w:val="002B6756"/>
    <w:rsid w:val="002B6846"/>
    <w:rsid w:val="002B6A72"/>
    <w:rsid w:val="002B6AE8"/>
    <w:rsid w:val="002B6AFF"/>
    <w:rsid w:val="002B6B8F"/>
    <w:rsid w:val="002B6CCD"/>
    <w:rsid w:val="002B6E3F"/>
    <w:rsid w:val="002B6E8F"/>
    <w:rsid w:val="002B6F7E"/>
    <w:rsid w:val="002B6FD0"/>
    <w:rsid w:val="002B6FE3"/>
    <w:rsid w:val="002B7149"/>
    <w:rsid w:val="002B714B"/>
    <w:rsid w:val="002B71F8"/>
    <w:rsid w:val="002B7241"/>
    <w:rsid w:val="002B7256"/>
    <w:rsid w:val="002B726F"/>
    <w:rsid w:val="002B7272"/>
    <w:rsid w:val="002B72F5"/>
    <w:rsid w:val="002B730D"/>
    <w:rsid w:val="002B7338"/>
    <w:rsid w:val="002B7383"/>
    <w:rsid w:val="002B73AB"/>
    <w:rsid w:val="002B747F"/>
    <w:rsid w:val="002B761E"/>
    <w:rsid w:val="002B7661"/>
    <w:rsid w:val="002B7693"/>
    <w:rsid w:val="002B76A8"/>
    <w:rsid w:val="002B772D"/>
    <w:rsid w:val="002B775C"/>
    <w:rsid w:val="002B77A1"/>
    <w:rsid w:val="002B7800"/>
    <w:rsid w:val="002B782A"/>
    <w:rsid w:val="002B792F"/>
    <w:rsid w:val="002B795C"/>
    <w:rsid w:val="002B79E2"/>
    <w:rsid w:val="002B7AA5"/>
    <w:rsid w:val="002B7CDB"/>
    <w:rsid w:val="002B7D24"/>
    <w:rsid w:val="002B7DA0"/>
    <w:rsid w:val="002B7E74"/>
    <w:rsid w:val="002B7EDE"/>
    <w:rsid w:val="002B7F00"/>
    <w:rsid w:val="002B7F01"/>
    <w:rsid w:val="002B7F71"/>
    <w:rsid w:val="002C0266"/>
    <w:rsid w:val="002C033A"/>
    <w:rsid w:val="002C043C"/>
    <w:rsid w:val="002C0643"/>
    <w:rsid w:val="002C07D1"/>
    <w:rsid w:val="002C083C"/>
    <w:rsid w:val="002C08F0"/>
    <w:rsid w:val="002C0904"/>
    <w:rsid w:val="002C0917"/>
    <w:rsid w:val="002C091F"/>
    <w:rsid w:val="002C0962"/>
    <w:rsid w:val="002C09BD"/>
    <w:rsid w:val="002C0B10"/>
    <w:rsid w:val="002C0B86"/>
    <w:rsid w:val="002C0BEA"/>
    <w:rsid w:val="002C0C55"/>
    <w:rsid w:val="002C0CF8"/>
    <w:rsid w:val="002C0D7F"/>
    <w:rsid w:val="002C0E26"/>
    <w:rsid w:val="002C0F13"/>
    <w:rsid w:val="002C100B"/>
    <w:rsid w:val="002C1160"/>
    <w:rsid w:val="002C12CB"/>
    <w:rsid w:val="002C134C"/>
    <w:rsid w:val="002C1413"/>
    <w:rsid w:val="002C149D"/>
    <w:rsid w:val="002C14A2"/>
    <w:rsid w:val="002C14AE"/>
    <w:rsid w:val="002C14C9"/>
    <w:rsid w:val="002C158E"/>
    <w:rsid w:val="002C15DE"/>
    <w:rsid w:val="002C166F"/>
    <w:rsid w:val="002C167C"/>
    <w:rsid w:val="002C16E0"/>
    <w:rsid w:val="002C16EC"/>
    <w:rsid w:val="002C1786"/>
    <w:rsid w:val="002C1791"/>
    <w:rsid w:val="002C17BB"/>
    <w:rsid w:val="002C17D0"/>
    <w:rsid w:val="002C189C"/>
    <w:rsid w:val="002C18BA"/>
    <w:rsid w:val="002C1C66"/>
    <w:rsid w:val="002C1CBB"/>
    <w:rsid w:val="002C1E09"/>
    <w:rsid w:val="002C1ECB"/>
    <w:rsid w:val="002C1F03"/>
    <w:rsid w:val="002C1F5D"/>
    <w:rsid w:val="002C1FF8"/>
    <w:rsid w:val="002C2085"/>
    <w:rsid w:val="002C209C"/>
    <w:rsid w:val="002C2206"/>
    <w:rsid w:val="002C2293"/>
    <w:rsid w:val="002C22D6"/>
    <w:rsid w:val="002C2376"/>
    <w:rsid w:val="002C24D2"/>
    <w:rsid w:val="002C258A"/>
    <w:rsid w:val="002C25E4"/>
    <w:rsid w:val="002C2796"/>
    <w:rsid w:val="002C28FA"/>
    <w:rsid w:val="002C2B27"/>
    <w:rsid w:val="002C2B97"/>
    <w:rsid w:val="002C2C06"/>
    <w:rsid w:val="002C2C67"/>
    <w:rsid w:val="002C2C6D"/>
    <w:rsid w:val="002C2C85"/>
    <w:rsid w:val="002C2C9F"/>
    <w:rsid w:val="002C2CA6"/>
    <w:rsid w:val="002C2CCA"/>
    <w:rsid w:val="002C2D81"/>
    <w:rsid w:val="002C2E3B"/>
    <w:rsid w:val="002C2E69"/>
    <w:rsid w:val="002C2E82"/>
    <w:rsid w:val="002C2E91"/>
    <w:rsid w:val="002C2F02"/>
    <w:rsid w:val="002C2F59"/>
    <w:rsid w:val="002C3007"/>
    <w:rsid w:val="002C3025"/>
    <w:rsid w:val="002C3050"/>
    <w:rsid w:val="002C3188"/>
    <w:rsid w:val="002C31E9"/>
    <w:rsid w:val="002C339A"/>
    <w:rsid w:val="002C3479"/>
    <w:rsid w:val="002C3489"/>
    <w:rsid w:val="002C34B7"/>
    <w:rsid w:val="002C34D2"/>
    <w:rsid w:val="002C35B8"/>
    <w:rsid w:val="002C3619"/>
    <w:rsid w:val="002C3730"/>
    <w:rsid w:val="002C37D9"/>
    <w:rsid w:val="002C388F"/>
    <w:rsid w:val="002C38A6"/>
    <w:rsid w:val="002C3A05"/>
    <w:rsid w:val="002C3ADA"/>
    <w:rsid w:val="002C3B28"/>
    <w:rsid w:val="002C3D6D"/>
    <w:rsid w:val="002C3DD1"/>
    <w:rsid w:val="002C3FFF"/>
    <w:rsid w:val="002C415C"/>
    <w:rsid w:val="002C417E"/>
    <w:rsid w:val="002C4259"/>
    <w:rsid w:val="002C4279"/>
    <w:rsid w:val="002C42F7"/>
    <w:rsid w:val="002C4308"/>
    <w:rsid w:val="002C4357"/>
    <w:rsid w:val="002C436C"/>
    <w:rsid w:val="002C4594"/>
    <w:rsid w:val="002C4628"/>
    <w:rsid w:val="002C46BA"/>
    <w:rsid w:val="002C46D2"/>
    <w:rsid w:val="002C4781"/>
    <w:rsid w:val="002C47C8"/>
    <w:rsid w:val="002C47CB"/>
    <w:rsid w:val="002C47D0"/>
    <w:rsid w:val="002C487A"/>
    <w:rsid w:val="002C4A00"/>
    <w:rsid w:val="002C4A3F"/>
    <w:rsid w:val="002C4A5C"/>
    <w:rsid w:val="002C4B2A"/>
    <w:rsid w:val="002C4B39"/>
    <w:rsid w:val="002C4B52"/>
    <w:rsid w:val="002C4D7A"/>
    <w:rsid w:val="002C4D81"/>
    <w:rsid w:val="002C4E23"/>
    <w:rsid w:val="002C4E4C"/>
    <w:rsid w:val="002C4E6B"/>
    <w:rsid w:val="002C4E9F"/>
    <w:rsid w:val="002C502E"/>
    <w:rsid w:val="002C50D3"/>
    <w:rsid w:val="002C51C9"/>
    <w:rsid w:val="002C5256"/>
    <w:rsid w:val="002C525F"/>
    <w:rsid w:val="002C5283"/>
    <w:rsid w:val="002C52A2"/>
    <w:rsid w:val="002C538D"/>
    <w:rsid w:val="002C53BF"/>
    <w:rsid w:val="002C53EB"/>
    <w:rsid w:val="002C53F0"/>
    <w:rsid w:val="002C5409"/>
    <w:rsid w:val="002C546E"/>
    <w:rsid w:val="002C559C"/>
    <w:rsid w:val="002C55A3"/>
    <w:rsid w:val="002C560D"/>
    <w:rsid w:val="002C56FD"/>
    <w:rsid w:val="002C5722"/>
    <w:rsid w:val="002C5786"/>
    <w:rsid w:val="002C5816"/>
    <w:rsid w:val="002C5883"/>
    <w:rsid w:val="002C58A3"/>
    <w:rsid w:val="002C5A88"/>
    <w:rsid w:val="002C5AE1"/>
    <w:rsid w:val="002C5B97"/>
    <w:rsid w:val="002C5BAA"/>
    <w:rsid w:val="002C5CE1"/>
    <w:rsid w:val="002C5D27"/>
    <w:rsid w:val="002C5D2D"/>
    <w:rsid w:val="002C5D64"/>
    <w:rsid w:val="002C5D78"/>
    <w:rsid w:val="002C5EC9"/>
    <w:rsid w:val="002C5F32"/>
    <w:rsid w:val="002C60AC"/>
    <w:rsid w:val="002C60E1"/>
    <w:rsid w:val="002C60F3"/>
    <w:rsid w:val="002C6127"/>
    <w:rsid w:val="002C6129"/>
    <w:rsid w:val="002C6188"/>
    <w:rsid w:val="002C62A0"/>
    <w:rsid w:val="002C6397"/>
    <w:rsid w:val="002C63A3"/>
    <w:rsid w:val="002C64E6"/>
    <w:rsid w:val="002C655F"/>
    <w:rsid w:val="002C65AA"/>
    <w:rsid w:val="002C6631"/>
    <w:rsid w:val="002C6666"/>
    <w:rsid w:val="002C6683"/>
    <w:rsid w:val="002C69DE"/>
    <w:rsid w:val="002C6B4B"/>
    <w:rsid w:val="002C6CF2"/>
    <w:rsid w:val="002C6D30"/>
    <w:rsid w:val="002C6D7F"/>
    <w:rsid w:val="002C6D8D"/>
    <w:rsid w:val="002C6ED5"/>
    <w:rsid w:val="002C6F4F"/>
    <w:rsid w:val="002C6FB1"/>
    <w:rsid w:val="002C706F"/>
    <w:rsid w:val="002C7153"/>
    <w:rsid w:val="002C7248"/>
    <w:rsid w:val="002C727B"/>
    <w:rsid w:val="002C741A"/>
    <w:rsid w:val="002C75A9"/>
    <w:rsid w:val="002C75B1"/>
    <w:rsid w:val="002C75E9"/>
    <w:rsid w:val="002C7643"/>
    <w:rsid w:val="002C782C"/>
    <w:rsid w:val="002C786A"/>
    <w:rsid w:val="002C7983"/>
    <w:rsid w:val="002C7A78"/>
    <w:rsid w:val="002C7BA2"/>
    <w:rsid w:val="002C7CC2"/>
    <w:rsid w:val="002C7DCA"/>
    <w:rsid w:val="002C7DFD"/>
    <w:rsid w:val="002C7E0E"/>
    <w:rsid w:val="002C7FD4"/>
    <w:rsid w:val="002D0024"/>
    <w:rsid w:val="002D007A"/>
    <w:rsid w:val="002D0179"/>
    <w:rsid w:val="002D01C0"/>
    <w:rsid w:val="002D0202"/>
    <w:rsid w:val="002D0227"/>
    <w:rsid w:val="002D02B6"/>
    <w:rsid w:val="002D03D9"/>
    <w:rsid w:val="002D0432"/>
    <w:rsid w:val="002D043D"/>
    <w:rsid w:val="002D048D"/>
    <w:rsid w:val="002D04A1"/>
    <w:rsid w:val="002D0527"/>
    <w:rsid w:val="002D0712"/>
    <w:rsid w:val="002D0856"/>
    <w:rsid w:val="002D099D"/>
    <w:rsid w:val="002D09A1"/>
    <w:rsid w:val="002D09C1"/>
    <w:rsid w:val="002D0B19"/>
    <w:rsid w:val="002D0C04"/>
    <w:rsid w:val="002D0C20"/>
    <w:rsid w:val="002D0E17"/>
    <w:rsid w:val="002D0E5A"/>
    <w:rsid w:val="002D0EAA"/>
    <w:rsid w:val="002D0F58"/>
    <w:rsid w:val="002D0F6D"/>
    <w:rsid w:val="002D0FB4"/>
    <w:rsid w:val="002D115A"/>
    <w:rsid w:val="002D1166"/>
    <w:rsid w:val="002D120B"/>
    <w:rsid w:val="002D12A5"/>
    <w:rsid w:val="002D143A"/>
    <w:rsid w:val="002D14B0"/>
    <w:rsid w:val="002D155E"/>
    <w:rsid w:val="002D15F0"/>
    <w:rsid w:val="002D1676"/>
    <w:rsid w:val="002D172C"/>
    <w:rsid w:val="002D177B"/>
    <w:rsid w:val="002D19EE"/>
    <w:rsid w:val="002D1A96"/>
    <w:rsid w:val="002D1ACF"/>
    <w:rsid w:val="002D1B50"/>
    <w:rsid w:val="002D1B82"/>
    <w:rsid w:val="002D1C4E"/>
    <w:rsid w:val="002D1CB1"/>
    <w:rsid w:val="002D1D17"/>
    <w:rsid w:val="002D1F01"/>
    <w:rsid w:val="002D1F3F"/>
    <w:rsid w:val="002D1FDA"/>
    <w:rsid w:val="002D200B"/>
    <w:rsid w:val="002D2085"/>
    <w:rsid w:val="002D2088"/>
    <w:rsid w:val="002D2138"/>
    <w:rsid w:val="002D215D"/>
    <w:rsid w:val="002D218F"/>
    <w:rsid w:val="002D2190"/>
    <w:rsid w:val="002D22B6"/>
    <w:rsid w:val="002D22BA"/>
    <w:rsid w:val="002D23BE"/>
    <w:rsid w:val="002D243F"/>
    <w:rsid w:val="002D2443"/>
    <w:rsid w:val="002D255F"/>
    <w:rsid w:val="002D2580"/>
    <w:rsid w:val="002D2597"/>
    <w:rsid w:val="002D25D8"/>
    <w:rsid w:val="002D2680"/>
    <w:rsid w:val="002D26D7"/>
    <w:rsid w:val="002D2704"/>
    <w:rsid w:val="002D2720"/>
    <w:rsid w:val="002D27C0"/>
    <w:rsid w:val="002D27DE"/>
    <w:rsid w:val="002D295D"/>
    <w:rsid w:val="002D2A43"/>
    <w:rsid w:val="002D2B12"/>
    <w:rsid w:val="002D2B84"/>
    <w:rsid w:val="002D2B8A"/>
    <w:rsid w:val="002D2CC9"/>
    <w:rsid w:val="002D2CE1"/>
    <w:rsid w:val="002D2D3A"/>
    <w:rsid w:val="002D2D52"/>
    <w:rsid w:val="002D2DC2"/>
    <w:rsid w:val="002D2E0F"/>
    <w:rsid w:val="002D2E3C"/>
    <w:rsid w:val="002D2EA7"/>
    <w:rsid w:val="002D2F41"/>
    <w:rsid w:val="002D2FB2"/>
    <w:rsid w:val="002D2FE4"/>
    <w:rsid w:val="002D3030"/>
    <w:rsid w:val="002D3044"/>
    <w:rsid w:val="002D31C6"/>
    <w:rsid w:val="002D31DE"/>
    <w:rsid w:val="002D3210"/>
    <w:rsid w:val="002D33E0"/>
    <w:rsid w:val="002D33EB"/>
    <w:rsid w:val="002D349C"/>
    <w:rsid w:val="002D34CE"/>
    <w:rsid w:val="002D34FB"/>
    <w:rsid w:val="002D34FE"/>
    <w:rsid w:val="002D3509"/>
    <w:rsid w:val="002D3646"/>
    <w:rsid w:val="002D37BD"/>
    <w:rsid w:val="002D3856"/>
    <w:rsid w:val="002D38C9"/>
    <w:rsid w:val="002D3912"/>
    <w:rsid w:val="002D3BE2"/>
    <w:rsid w:val="002D3BF0"/>
    <w:rsid w:val="002D3D3D"/>
    <w:rsid w:val="002D3D75"/>
    <w:rsid w:val="002D3DA7"/>
    <w:rsid w:val="002D3E39"/>
    <w:rsid w:val="002D3E78"/>
    <w:rsid w:val="002D3EE0"/>
    <w:rsid w:val="002D3FFA"/>
    <w:rsid w:val="002D4142"/>
    <w:rsid w:val="002D41AF"/>
    <w:rsid w:val="002D42A5"/>
    <w:rsid w:val="002D42A9"/>
    <w:rsid w:val="002D42BC"/>
    <w:rsid w:val="002D42E1"/>
    <w:rsid w:val="002D4422"/>
    <w:rsid w:val="002D44DC"/>
    <w:rsid w:val="002D44DE"/>
    <w:rsid w:val="002D44E5"/>
    <w:rsid w:val="002D461D"/>
    <w:rsid w:val="002D4642"/>
    <w:rsid w:val="002D4656"/>
    <w:rsid w:val="002D4661"/>
    <w:rsid w:val="002D46CB"/>
    <w:rsid w:val="002D472B"/>
    <w:rsid w:val="002D4753"/>
    <w:rsid w:val="002D4772"/>
    <w:rsid w:val="002D47FE"/>
    <w:rsid w:val="002D491C"/>
    <w:rsid w:val="002D4AA3"/>
    <w:rsid w:val="002D4B4C"/>
    <w:rsid w:val="002D4C35"/>
    <w:rsid w:val="002D4ED5"/>
    <w:rsid w:val="002D4EDA"/>
    <w:rsid w:val="002D4F60"/>
    <w:rsid w:val="002D4F97"/>
    <w:rsid w:val="002D4F9E"/>
    <w:rsid w:val="002D4FE7"/>
    <w:rsid w:val="002D4FEB"/>
    <w:rsid w:val="002D509B"/>
    <w:rsid w:val="002D50F4"/>
    <w:rsid w:val="002D50FA"/>
    <w:rsid w:val="002D5133"/>
    <w:rsid w:val="002D51B1"/>
    <w:rsid w:val="002D51B9"/>
    <w:rsid w:val="002D51C7"/>
    <w:rsid w:val="002D52AE"/>
    <w:rsid w:val="002D531F"/>
    <w:rsid w:val="002D53B7"/>
    <w:rsid w:val="002D5555"/>
    <w:rsid w:val="002D55D9"/>
    <w:rsid w:val="002D56C8"/>
    <w:rsid w:val="002D5789"/>
    <w:rsid w:val="002D57F1"/>
    <w:rsid w:val="002D57F3"/>
    <w:rsid w:val="002D582A"/>
    <w:rsid w:val="002D58C6"/>
    <w:rsid w:val="002D58FB"/>
    <w:rsid w:val="002D5AAA"/>
    <w:rsid w:val="002D5B37"/>
    <w:rsid w:val="002D5B4F"/>
    <w:rsid w:val="002D5B6C"/>
    <w:rsid w:val="002D5BFF"/>
    <w:rsid w:val="002D5C5B"/>
    <w:rsid w:val="002D5D3E"/>
    <w:rsid w:val="002D5D41"/>
    <w:rsid w:val="002D5D66"/>
    <w:rsid w:val="002D5DD4"/>
    <w:rsid w:val="002D5E14"/>
    <w:rsid w:val="002D5E43"/>
    <w:rsid w:val="002D5E9B"/>
    <w:rsid w:val="002D5F2A"/>
    <w:rsid w:val="002D5F9B"/>
    <w:rsid w:val="002D6039"/>
    <w:rsid w:val="002D60CA"/>
    <w:rsid w:val="002D6163"/>
    <w:rsid w:val="002D61A0"/>
    <w:rsid w:val="002D61FB"/>
    <w:rsid w:val="002D63A4"/>
    <w:rsid w:val="002D63F1"/>
    <w:rsid w:val="002D6448"/>
    <w:rsid w:val="002D65A5"/>
    <w:rsid w:val="002D6621"/>
    <w:rsid w:val="002D663D"/>
    <w:rsid w:val="002D6644"/>
    <w:rsid w:val="002D6650"/>
    <w:rsid w:val="002D6699"/>
    <w:rsid w:val="002D67DF"/>
    <w:rsid w:val="002D6854"/>
    <w:rsid w:val="002D68DD"/>
    <w:rsid w:val="002D6920"/>
    <w:rsid w:val="002D69B5"/>
    <w:rsid w:val="002D6B2E"/>
    <w:rsid w:val="002D6B75"/>
    <w:rsid w:val="002D6B89"/>
    <w:rsid w:val="002D6BD9"/>
    <w:rsid w:val="002D6BEB"/>
    <w:rsid w:val="002D6D04"/>
    <w:rsid w:val="002D6D24"/>
    <w:rsid w:val="002D6EDD"/>
    <w:rsid w:val="002D7148"/>
    <w:rsid w:val="002D7277"/>
    <w:rsid w:val="002D7311"/>
    <w:rsid w:val="002D7319"/>
    <w:rsid w:val="002D73E5"/>
    <w:rsid w:val="002D73EC"/>
    <w:rsid w:val="002D7456"/>
    <w:rsid w:val="002D748C"/>
    <w:rsid w:val="002D751B"/>
    <w:rsid w:val="002D7574"/>
    <w:rsid w:val="002D76F5"/>
    <w:rsid w:val="002D7707"/>
    <w:rsid w:val="002D7709"/>
    <w:rsid w:val="002D771D"/>
    <w:rsid w:val="002D777B"/>
    <w:rsid w:val="002D782F"/>
    <w:rsid w:val="002D788B"/>
    <w:rsid w:val="002D78A1"/>
    <w:rsid w:val="002D79D9"/>
    <w:rsid w:val="002D7A49"/>
    <w:rsid w:val="002D7B7B"/>
    <w:rsid w:val="002D7B9A"/>
    <w:rsid w:val="002D7BE3"/>
    <w:rsid w:val="002D7C23"/>
    <w:rsid w:val="002D7C63"/>
    <w:rsid w:val="002D7D58"/>
    <w:rsid w:val="002D7E77"/>
    <w:rsid w:val="002D7E8D"/>
    <w:rsid w:val="002D7F30"/>
    <w:rsid w:val="002E012C"/>
    <w:rsid w:val="002E0161"/>
    <w:rsid w:val="002E017F"/>
    <w:rsid w:val="002E01B8"/>
    <w:rsid w:val="002E01CE"/>
    <w:rsid w:val="002E025E"/>
    <w:rsid w:val="002E0416"/>
    <w:rsid w:val="002E0484"/>
    <w:rsid w:val="002E054A"/>
    <w:rsid w:val="002E05CD"/>
    <w:rsid w:val="002E0776"/>
    <w:rsid w:val="002E07B5"/>
    <w:rsid w:val="002E07E0"/>
    <w:rsid w:val="002E0876"/>
    <w:rsid w:val="002E08E3"/>
    <w:rsid w:val="002E08EF"/>
    <w:rsid w:val="002E0955"/>
    <w:rsid w:val="002E095F"/>
    <w:rsid w:val="002E0ED1"/>
    <w:rsid w:val="002E1157"/>
    <w:rsid w:val="002E12A7"/>
    <w:rsid w:val="002E12C5"/>
    <w:rsid w:val="002E12E5"/>
    <w:rsid w:val="002E12EE"/>
    <w:rsid w:val="002E12F3"/>
    <w:rsid w:val="002E13F5"/>
    <w:rsid w:val="002E13F8"/>
    <w:rsid w:val="002E1442"/>
    <w:rsid w:val="002E1657"/>
    <w:rsid w:val="002E1772"/>
    <w:rsid w:val="002E1823"/>
    <w:rsid w:val="002E1849"/>
    <w:rsid w:val="002E1887"/>
    <w:rsid w:val="002E18AB"/>
    <w:rsid w:val="002E18F5"/>
    <w:rsid w:val="002E1906"/>
    <w:rsid w:val="002E19C4"/>
    <w:rsid w:val="002E1A1D"/>
    <w:rsid w:val="002E1C37"/>
    <w:rsid w:val="002E1D31"/>
    <w:rsid w:val="002E1E2E"/>
    <w:rsid w:val="002E1E5D"/>
    <w:rsid w:val="002E1EC0"/>
    <w:rsid w:val="002E2093"/>
    <w:rsid w:val="002E20AC"/>
    <w:rsid w:val="002E20EB"/>
    <w:rsid w:val="002E2149"/>
    <w:rsid w:val="002E2222"/>
    <w:rsid w:val="002E2266"/>
    <w:rsid w:val="002E22DC"/>
    <w:rsid w:val="002E2322"/>
    <w:rsid w:val="002E2373"/>
    <w:rsid w:val="002E23F6"/>
    <w:rsid w:val="002E24E6"/>
    <w:rsid w:val="002E2517"/>
    <w:rsid w:val="002E2594"/>
    <w:rsid w:val="002E2600"/>
    <w:rsid w:val="002E2757"/>
    <w:rsid w:val="002E2867"/>
    <w:rsid w:val="002E2879"/>
    <w:rsid w:val="002E28E0"/>
    <w:rsid w:val="002E296E"/>
    <w:rsid w:val="002E29B5"/>
    <w:rsid w:val="002E2A58"/>
    <w:rsid w:val="002E2B2B"/>
    <w:rsid w:val="002E2BB7"/>
    <w:rsid w:val="002E2D07"/>
    <w:rsid w:val="002E2D87"/>
    <w:rsid w:val="002E2E22"/>
    <w:rsid w:val="002E2E41"/>
    <w:rsid w:val="002E2E9E"/>
    <w:rsid w:val="002E2EC6"/>
    <w:rsid w:val="002E2F6D"/>
    <w:rsid w:val="002E2FC9"/>
    <w:rsid w:val="002E3020"/>
    <w:rsid w:val="002E3046"/>
    <w:rsid w:val="002E30D3"/>
    <w:rsid w:val="002E30D7"/>
    <w:rsid w:val="002E3194"/>
    <w:rsid w:val="002E31D6"/>
    <w:rsid w:val="002E32CB"/>
    <w:rsid w:val="002E32EE"/>
    <w:rsid w:val="002E3311"/>
    <w:rsid w:val="002E33A6"/>
    <w:rsid w:val="002E33AE"/>
    <w:rsid w:val="002E33EA"/>
    <w:rsid w:val="002E35EF"/>
    <w:rsid w:val="002E37B8"/>
    <w:rsid w:val="002E382D"/>
    <w:rsid w:val="002E38DA"/>
    <w:rsid w:val="002E399A"/>
    <w:rsid w:val="002E39A6"/>
    <w:rsid w:val="002E3B35"/>
    <w:rsid w:val="002E3B86"/>
    <w:rsid w:val="002E3C3A"/>
    <w:rsid w:val="002E3CAA"/>
    <w:rsid w:val="002E3CF7"/>
    <w:rsid w:val="002E3DE5"/>
    <w:rsid w:val="002E3E8E"/>
    <w:rsid w:val="002E3EC7"/>
    <w:rsid w:val="002E4057"/>
    <w:rsid w:val="002E4071"/>
    <w:rsid w:val="002E418E"/>
    <w:rsid w:val="002E4214"/>
    <w:rsid w:val="002E4263"/>
    <w:rsid w:val="002E427E"/>
    <w:rsid w:val="002E42F2"/>
    <w:rsid w:val="002E4331"/>
    <w:rsid w:val="002E43F6"/>
    <w:rsid w:val="002E4502"/>
    <w:rsid w:val="002E45E7"/>
    <w:rsid w:val="002E4645"/>
    <w:rsid w:val="002E4703"/>
    <w:rsid w:val="002E4762"/>
    <w:rsid w:val="002E47EB"/>
    <w:rsid w:val="002E4874"/>
    <w:rsid w:val="002E4887"/>
    <w:rsid w:val="002E490A"/>
    <w:rsid w:val="002E4936"/>
    <w:rsid w:val="002E4A7D"/>
    <w:rsid w:val="002E4AEF"/>
    <w:rsid w:val="002E4B09"/>
    <w:rsid w:val="002E4D32"/>
    <w:rsid w:val="002E4D82"/>
    <w:rsid w:val="002E4DE3"/>
    <w:rsid w:val="002E4EA0"/>
    <w:rsid w:val="002E4EE0"/>
    <w:rsid w:val="002E4FF8"/>
    <w:rsid w:val="002E5020"/>
    <w:rsid w:val="002E505B"/>
    <w:rsid w:val="002E5064"/>
    <w:rsid w:val="002E50CF"/>
    <w:rsid w:val="002E514F"/>
    <w:rsid w:val="002E5179"/>
    <w:rsid w:val="002E51A2"/>
    <w:rsid w:val="002E533E"/>
    <w:rsid w:val="002E538C"/>
    <w:rsid w:val="002E558B"/>
    <w:rsid w:val="002E55AF"/>
    <w:rsid w:val="002E55F8"/>
    <w:rsid w:val="002E565C"/>
    <w:rsid w:val="002E56C0"/>
    <w:rsid w:val="002E57F8"/>
    <w:rsid w:val="002E59EB"/>
    <w:rsid w:val="002E59EF"/>
    <w:rsid w:val="002E5A34"/>
    <w:rsid w:val="002E5A84"/>
    <w:rsid w:val="002E5AE7"/>
    <w:rsid w:val="002E5BFD"/>
    <w:rsid w:val="002E5C0C"/>
    <w:rsid w:val="002E5CB3"/>
    <w:rsid w:val="002E5CEF"/>
    <w:rsid w:val="002E5D93"/>
    <w:rsid w:val="002E5DF7"/>
    <w:rsid w:val="002E5EE7"/>
    <w:rsid w:val="002E5F03"/>
    <w:rsid w:val="002E5FA1"/>
    <w:rsid w:val="002E6021"/>
    <w:rsid w:val="002E6149"/>
    <w:rsid w:val="002E617F"/>
    <w:rsid w:val="002E62A4"/>
    <w:rsid w:val="002E64D7"/>
    <w:rsid w:val="002E65E9"/>
    <w:rsid w:val="002E662D"/>
    <w:rsid w:val="002E6658"/>
    <w:rsid w:val="002E66E5"/>
    <w:rsid w:val="002E6706"/>
    <w:rsid w:val="002E676B"/>
    <w:rsid w:val="002E677A"/>
    <w:rsid w:val="002E6785"/>
    <w:rsid w:val="002E67A1"/>
    <w:rsid w:val="002E67F3"/>
    <w:rsid w:val="002E67FE"/>
    <w:rsid w:val="002E6A56"/>
    <w:rsid w:val="002E6ABA"/>
    <w:rsid w:val="002E6AE6"/>
    <w:rsid w:val="002E6B45"/>
    <w:rsid w:val="002E6C92"/>
    <w:rsid w:val="002E6CB8"/>
    <w:rsid w:val="002E6EF5"/>
    <w:rsid w:val="002E6F3C"/>
    <w:rsid w:val="002E6F58"/>
    <w:rsid w:val="002E6F99"/>
    <w:rsid w:val="002E7035"/>
    <w:rsid w:val="002E70AD"/>
    <w:rsid w:val="002E71A7"/>
    <w:rsid w:val="002E71B4"/>
    <w:rsid w:val="002E7282"/>
    <w:rsid w:val="002E7335"/>
    <w:rsid w:val="002E74E1"/>
    <w:rsid w:val="002E754C"/>
    <w:rsid w:val="002E75A8"/>
    <w:rsid w:val="002E75B2"/>
    <w:rsid w:val="002E763D"/>
    <w:rsid w:val="002E7671"/>
    <w:rsid w:val="002E77B6"/>
    <w:rsid w:val="002E7853"/>
    <w:rsid w:val="002E799C"/>
    <w:rsid w:val="002E7A59"/>
    <w:rsid w:val="002E7B7A"/>
    <w:rsid w:val="002E7BC6"/>
    <w:rsid w:val="002E7BDE"/>
    <w:rsid w:val="002E7C7C"/>
    <w:rsid w:val="002E7CC6"/>
    <w:rsid w:val="002E7CD2"/>
    <w:rsid w:val="002E7D1A"/>
    <w:rsid w:val="002E7D59"/>
    <w:rsid w:val="002E7D76"/>
    <w:rsid w:val="002E7D88"/>
    <w:rsid w:val="002E7E66"/>
    <w:rsid w:val="002E7F07"/>
    <w:rsid w:val="002E7F2A"/>
    <w:rsid w:val="002E7FF9"/>
    <w:rsid w:val="002F001A"/>
    <w:rsid w:val="002F009C"/>
    <w:rsid w:val="002F00DD"/>
    <w:rsid w:val="002F0209"/>
    <w:rsid w:val="002F0217"/>
    <w:rsid w:val="002F0248"/>
    <w:rsid w:val="002F031B"/>
    <w:rsid w:val="002F0322"/>
    <w:rsid w:val="002F040D"/>
    <w:rsid w:val="002F0465"/>
    <w:rsid w:val="002F04AD"/>
    <w:rsid w:val="002F056E"/>
    <w:rsid w:val="002F060E"/>
    <w:rsid w:val="002F0625"/>
    <w:rsid w:val="002F08C8"/>
    <w:rsid w:val="002F0A59"/>
    <w:rsid w:val="002F0AF0"/>
    <w:rsid w:val="002F0B43"/>
    <w:rsid w:val="002F0BE1"/>
    <w:rsid w:val="002F0C18"/>
    <w:rsid w:val="002F0D78"/>
    <w:rsid w:val="002F0D7A"/>
    <w:rsid w:val="002F0DEC"/>
    <w:rsid w:val="002F0E47"/>
    <w:rsid w:val="002F0E95"/>
    <w:rsid w:val="002F106D"/>
    <w:rsid w:val="002F108C"/>
    <w:rsid w:val="002F10CD"/>
    <w:rsid w:val="002F10D8"/>
    <w:rsid w:val="002F110C"/>
    <w:rsid w:val="002F1128"/>
    <w:rsid w:val="002F1133"/>
    <w:rsid w:val="002F1208"/>
    <w:rsid w:val="002F127A"/>
    <w:rsid w:val="002F1393"/>
    <w:rsid w:val="002F1496"/>
    <w:rsid w:val="002F1513"/>
    <w:rsid w:val="002F1539"/>
    <w:rsid w:val="002F1568"/>
    <w:rsid w:val="002F1570"/>
    <w:rsid w:val="002F16BB"/>
    <w:rsid w:val="002F16CF"/>
    <w:rsid w:val="002F17A6"/>
    <w:rsid w:val="002F1B4B"/>
    <w:rsid w:val="002F1BB7"/>
    <w:rsid w:val="002F1BCD"/>
    <w:rsid w:val="002F1BD3"/>
    <w:rsid w:val="002F1CE5"/>
    <w:rsid w:val="002F1D27"/>
    <w:rsid w:val="002F1EBB"/>
    <w:rsid w:val="002F1FE7"/>
    <w:rsid w:val="002F212A"/>
    <w:rsid w:val="002F222A"/>
    <w:rsid w:val="002F223E"/>
    <w:rsid w:val="002F2605"/>
    <w:rsid w:val="002F268B"/>
    <w:rsid w:val="002F26EB"/>
    <w:rsid w:val="002F2705"/>
    <w:rsid w:val="002F2745"/>
    <w:rsid w:val="002F27A8"/>
    <w:rsid w:val="002F2912"/>
    <w:rsid w:val="002F2915"/>
    <w:rsid w:val="002F2948"/>
    <w:rsid w:val="002F2957"/>
    <w:rsid w:val="002F2975"/>
    <w:rsid w:val="002F2AC6"/>
    <w:rsid w:val="002F2BD8"/>
    <w:rsid w:val="002F2BF7"/>
    <w:rsid w:val="002F2C26"/>
    <w:rsid w:val="002F2E9B"/>
    <w:rsid w:val="002F2F2B"/>
    <w:rsid w:val="002F2F3D"/>
    <w:rsid w:val="002F2FC4"/>
    <w:rsid w:val="002F2FF5"/>
    <w:rsid w:val="002F3025"/>
    <w:rsid w:val="002F3037"/>
    <w:rsid w:val="002F30B5"/>
    <w:rsid w:val="002F30C5"/>
    <w:rsid w:val="002F3218"/>
    <w:rsid w:val="002F323F"/>
    <w:rsid w:val="002F325A"/>
    <w:rsid w:val="002F331C"/>
    <w:rsid w:val="002F334E"/>
    <w:rsid w:val="002F33C6"/>
    <w:rsid w:val="002F352A"/>
    <w:rsid w:val="002F3556"/>
    <w:rsid w:val="002F35A4"/>
    <w:rsid w:val="002F366B"/>
    <w:rsid w:val="002F36DB"/>
    <w:rsid w:val="002F3705"/>
    <w:rsid w:val="002F3732"/>
    <w:rsid w:val="002F3743"/>
    <w:rsid w:val="002F3786"/>
    <w:rsid w:val="002F37FA"/>
    <w:rsid w:val="002F3849"/>
    <w:rsid w:val="002F3865"/>
    <w:rsid w:val="002F39C9"/>
    <w:rsid w:val="002F3A7F"/>
    <w:rsid w:val="002F3B0A"/>
    <w:rsid w:val="002F3B8B"/>
    <w:rsid w:val="002F3BB0"/>
    <w:rsid w:val="002F3BB5"/>
    <w:rsid w:val="002F3C12"/>
    <w:rsid w:val="002F3C92"/>
    <w:rsid w:val="002F3C9A"/>
    <w:rsid w:val="002F3D48"/>
    <w:rsid w:val="002F3D7E"/>
    <w:rsid w:val="002F3DE0"/>
    <w:rsid w:val="002F3E16"/>
    <w:rsid w:val="002F3EB6"/>
    <w:rsid w:val="002F4033"/>
    <w:rsid w:val="002F4041"/>
    <w:rsid w:val="002F4099"/>
    <w:rsid w:val="002F4101"/>
    <w:rsid w:val="002F421E"/>
    <w:rsid w:val="002F4229"/>
    <w:rsid w:val="002F442B"/>
    <w:rsid w:val="002F4430"/>
    <w:rsid w:val="002F44A6"/>
    <w:rsid w:val="002F4690"/>
    <w:rsid w:val="002F46E7"/>
    <w:rsid w:val="002F4817"/>
    <w:rsid w:val="002F488B"/>
    <w:rsid w:val="002F48F1"/>
    <w:rsid w:val="002F4A06"/>
    <w:rsid w:val="002F4A2C"/>
    <w:rsid w:val="002F4A4A"/>
    <w:rsid w:val="002F4B8A"/>
    <w:rsid w:val="002F4D25"/>
    <w:rsid w:val="002F4D38"/>
    <w:rsid w:val="002F4E9B"/>
    <w:rsid w:val="002F4EB5"/>
    <w:rsid w:val="002F4F91"/>
    <w:rsid w:val="002F5155"/>
    <w:rsid w:val="002F5161"/>
    <w:rsid w:val="002F52D9"/>
    <w:rsid w:val="002F530D"/>
    <w:rsid w:val="002F5327"/>
    <w:rsid w:val="002F53D0"/>
    <w:rsid w:val="002F53EF"/>
    <w:rsid w:val="002F5403"/>
    <w:rsid w:val="002F543E"/>
    <w:rsid w:val="002F5515"/>
    <w:rsid w:val="002F5531"/>
    <w:rsid w:val="002F559D"/>
    <w:rsid w:val="002F56F4"/>
    <w:rsid w:val="002F5721"/>
    <w:rsid w:val="002F574E"/>
    <w:rsid w:val="002F575A"/>
    <w:rsid w:val="002F594B"/>
    <w:rsid w:val="002F59AD"/>
    <w:rsid w:val="002F5ACA"/>
    <w:rsid w:val="002F5B50"/>
    <w:rsid w:val="002F5B6B"/>
    <w:rsid w:val="002F5B8D"/>
    <w:rsid w:val="002F5C57"/>
    <w:rsid w:val="002F5C71"/>
    <w:rsid w:val="002F5C9F"/>
    <w:rsid w:val="002F5CFC"/>
    <w:rsid w:val="002F5D02"/>
    <w:rsid w:val="002F5D31"/>
    <w:rsid w:val="002F5DCF"/>
    <w:rsid w:val="002F5F3F"/>
    <w:rsid w:val="002F6065"/>
    <w:rsid w:val="002F610B"/>
    <w:rsid w:val="002F61DB"/>
    <w:rsid w:val="002F6204"/>
    <w:rsid w:val="002F6369"/>
    <w:rsid w:val="002F6407"/>
    <w:rsid w:val="002F6485"/>
    <w:rsid w:val="002F64E1"/>
    <w:rsid w:val="002F6550"/>
    <w:rsid w:val="002F6686"/>
    <w:rsid w:val="002F681B"/>
    <w:rsid w:val="002F6885"/>
    <w:rsid w:val="002F68A7"/>
    <w:rsid w:val="002F6A2F"/>
    <w:rsid w:val="002F6A51"/>
    <w:rsid w:val="002F6AF4"/>
    <w:rsid w:val="002F6B21"/>
    <w:rsid w:val="002F6B99"/>
    <w:rsid w:val="002F6BD1"/>
    <w:rsid w:val="002F6BEA"/>
    <w:rsid w:val="002F6C2F"/>
    <w:rsid w:val="002F6C35"/>
    <w:rsid w:val="002F6C64"/>
    <w:rsid w:val="002F6C7C"/>
    <w:rsid w:val="002F6D11"/>
    <w:rsid w:val="002F6D2D"/>
    <w:rsid w:val="002F6D39"/>
    <w:rsid w:val="002F6D94"/>
    <w:rsid w:val="002F6EA4"/>
    <w:rsid w:val="002F6EA5"/>
    <w:rsid w:val="002F6EE1"/>
    <w:rsid w:val="002F6F0A"/>
    <w:rsid w:val="002F6FCB"/>
    <w:rsid w:val="002F6FE0"/>
    <w:rsid w:val="002F7002"/>
    <w:rsid w:val="002F7004"/>
    <w:rsid w:val="002F7070"/>
    <w:rsid w:val="002F710A"/>
    <w:rsid w:val="002F7143"/>
    <w:rsid w:val="002F71D9"/>
    <w:rsid w:val="002F71F0"/>
    <w:rsid w:val="002F728E"/>
    <w:rsid w:val="002F7363"/>
    <w:rsid w:val="002F746B"/>
    <w:rsid w:val="002F7477"/>
    <w:rsid w:val="002F7488"/>
    <w:rsid w:val="002F74D0"/>
    <w:rsid w:val="002F75B4"/>
    <w:rsid w:val="002F7658"/>
    <w:rsid w:val="002F767E"/>
    <w:rsid w:val="002F76C2"/>
    <w:rsid w:val="002F76D4"/>
    <w:rsid w:val="002F7765"/>
    <w:rsid w:val="002F777D"/>
    <w:rsid w:val="002F77F9"/>
    <w:rsid w:val="002F7857"/>
    <w:rsid w:val="002F797D"/>
    <w:rsid w:val="002F797F"/>
    <w:rsid w:val="002F799E"/>
    <w:rsid w:val="002F7AD1"/>
    <w:rsid w:val="002F7B5B"/>
    <w:rsid w:val="002F7B6D"/>
    <w:rsid w:val="002F7B7B"/>
    <w:rsid w:val="002F7B88"/>
    <w:rsid w:val="002F7CCF"/>
    <w:rsid w:val="002F7D05"/>
    <w:rsid w:val="002F7D3A"/>
    <w:rsid w:val="002F7FAC"/>
    <w:rsid w:val="0030004B"/>
    <w:rsid w:val="003000DD"/>
    <w:rsid w:val="0030011A"/>
    <w:rsid w:val="003001D1"/>
    <w:rsid w:val="003001D4"/>
    <w:rsid w:val="003001ED"/>
    <w:rsid w:val="00300230"/>
    <w:rsid w:val="003002E5"/>
    <w:rsid w:val="00300327"/>
    <w:rsid w:val="00300344"/>
    <w:rsid w:val="00300384"/>
    <w:rsid w:val="003003C5"/>
    <w:rsid w:val="003003F4"/>
    <w:rsid w:val="00300402"/>
    <w:rsid w:val="003004CD"/>
    <w:rsid w:val="00300646"/>
    <w:rsid w:val="00300658"/>
    <w:rsid w:val="003006AA"/>
    <w:rsid w:val="003007AA"/>
    <w:rsid w:val="0030088C"/>
    <w:rsid w:val="003008B6"/>
    <w:rsid w:val="003008C2"/>
    <w:rsid w:val="003009B5"/>
    <w:rsid w:val="00300B30"/>
    <w:rsid w:val="00300B45"/>
    <w:rsid w:val="00300C4A"/>
    <w:rsid w:val="00300D02"/>
    <w:rsid w:val="00300DB7"/>
    <w:rsid w:val="00300E52"/>
    <w:rsid w:val="00300F0A"/>
    <w:rsid w:val="00300F36"/>
    <w:rsid w:val="00301007"/>
    <w:rsid w:val="00301057"/>
    <w:rsid w:val="0030110A"/>
    <w:rsid w:val="00301194"/>
    <w:rsid w:val="003011F7"/>
    <w:rsid w:val="0030126D"/>
    <w:rsid w:val="0030137A"/>
    <w:rsid w:val="003013C3"/>
    <w:rsid w:val="003016D8"/>
    <w:rsid w:val="003017C0"/>
    <w:rsid w:val="00301911"/>
    <w:rsid w:val="00301A50"/>
    <w:rsid w:val="00301AF9"/>
    <w:rsid w:val="00301BA9"/>
    <w:rsid w:val="00301BB3"/>
    <w:rsid w:val="00301BD7"/>
    <w:rsid w:val="00301BF8"/>
    <w:rsid w:val="00301C98"/>
    <w:rsid w:val="00301CA4"/>
    <w:rsid w:val="00301CD4"/>
    <w:rsid w:val="00301D22"/>
    <w:rsid w:val="00301D84"/>
    <w:rsid w:val="00301E5A"/>
    <w:rsid w:val="00301ED2"/>
    <w:rsid w:val="00301EFB"/>
    <w:rsid w:val="00301F6C"/>
    <w:rsid w:val="00301FD7"/>
    <w:rsid w:val="003020F7"/>
    <w:rsid w:val="003021A4"/>
    <w:rsid w:val="0030220A"/>
    <w:rsid w:val="00302236"/>
    <w:rsid w:val="00302294"/>
    <w:rsid w:val="0030234B"/>
    <w:rsid w:val="00302356"/>
    <w:rsid w:val="003023C0"/>
    <w:rsid w:val="00302482"/>
    <w:rsid w:val="003026F1"/>
    <w:rsid w:val="0030270D"/>
    <w:rsid w:val="00302737"/>
    <w:rsid w:val="00302820"/>
    <w:rsid w:val="00302874"/>
    <w:rsid w:val="003028CA"/>
    <w:rsid w:val="003028CB"/>
    <w:rsid w:val="0030293C"/>
    <w:rsid w:val="00302941"/>
    <w:rsid w:val="0030297D"/>
    <w:rsid w:val="0030297F"/>
    <w:rsid w:val="00302A8F"/>
    <w:rsid w:val="00302C23"/>
    <w:rsid w:val="00302CD9"/>
    <w:rsid w:val="00302D0D"/>
    <w:rsid w:val="00302D1A"/>
    <w:rsid w:val="00302DC5"/>
    <w:rsid w:val="00302E8F"/>
    <w:rsid w:val="00302E93"/>
    <w:rsid w:val="00302E99"/>
    <w:rsid w:val="00302F2A"/>
    <w:rsid w:val="003030C9"/>
    <w:rsid w:val="003031E9"/>
    <w:rsid w:val="0030320E"/>
    <w:rsid w:val="0030325B"/>
    <w:rsid w:val="0030326C"/>
    <w:rsid w:val="00303287"/>
    <w:rsid w:val="003032DA"/>
    <w:rsid w:val="00303328"/>
    <w:rsid w:val="00303346"/>
    <w:rsid w:val="003033EA"/>
    <w:rsid w:val="00303435"/>
    <w:rsid w:val="00303478"/>
    <w:rsid w:val="003034EE"/>
    <w:rsid w:val="003035A6"/>
    <w:rsid w:val="00303608"/>
    <w:rsid w:val="00303634"/>
    <w:rsid w:val="003036D2"/>
    <w:rsid w:val="003036FE"/>
    <w:rsid w:val="00303738"/>
    <w:rsid w:val="0030381A"/>
    <w:rsid w:val="00303843"/>
    <w:rsid w:val="00303933"/>
    <w:rsid w:val="0030396D"/>
    <w:rsid w:val="003039AE"/>
    <w:rsid w:val="00303A76"/>
    <w:rsid w:val="00303A7D"/>
    <w:rsid w:val="00303B4A"/>
    <w:rsid w:val="00303C98"/>
    <w:rsid w:val="00303D20"/>
    <w:rsid w:val="00303D59"/>
    <w:rsid w:val="00303FAE"/>
    <w:rsid w:val="003040EC"/>
    <w:rsid w:val="00304104"/>
    <w:rsid w:val="00304194"/>
    <w:rsid w:val="003042C9"/>
    <w:rsid w:val="0030431C"/>
    <w:rsid w:val="003043AD"/>
    <w:rsid w:val="0030443C"/>
    <w:rsid w:val="0030455C"/>
    <w:rsid w:val="003045B0"/>
    <w:rsid w:val="003046C7"/>
    <w:rsid w:val="003047BC"/>
    <w:rsid w:val="003049A0"/>
    <w:rsid w:val="00304A01"/>
    <w:rsid w:val="00304A0E"/>
    <w:rsid w:val="00304B43"/>
    <w:rsid w:val="00304BD3"/>
    <w:rsid w:val="00304C2D"/>
    <w:rsid w:val="00304D20"/>
    <w:rsid w:val="00304D60"/>
    <w:rsid w:val="00304E00"/>
    <w:rsid w:val="00304E23"/>
    <w:rsid w:val="00304E3E"/>
    <w:rsid w:val="00304E72"/>
    <w:rsid w:val="00304F0D"/>
    <w:rsid w:val="00304F5E"/>
    <w:rsid w:val="00305026"/>
    <w:rsid w:val="003050CC"/>
    <w:rsid w:val="003050DD"/>
    <w:rsid w:val="0030518E"/>
    <w:rsid w:val="003051BC"/>
    <w:rsid w:val="0030529C"/>
    <w:rsid w:val="00305366"/>
    <w:rsid w:val="00305377"/>
    <w:rsid w:val="003053D7"/>
    <w:rsid w:val="003053FE"/>
    <w:rsid w:val="0030541A"/>
    <w:rsid w:val="00305624"/>
    <w:rsid w:val="003057C3"/>
    <w:rsid w:val="003057D2"/>
    <w:rsid w:val="003057D5"/>
    <w:rsid w:val="00305965"/>
    <w:rsid w:val="0030598D"/>
    <w:rsid w:val="00305B4F"/>
    <w:rsid w:val="00305C52"/>
    <w:rsid w:val="00305CE5"/>
    <w:rsid w:val="00305D36"/>
    <w:rsid w:val="00305F1B"/>
    <w:rsid w:val="00305F3E"/>
    <w:rsid w:val="00305FCE"/>
    <w:rsid w:val="00306013"/>
    <w:rsid w:val="00306065"/>
    <w:rsid w:val="00306081"/>
    <w:rsid w:val="00306113"/>
    <w:rsid w:val="003061F7"/>
    <w:rsid w:val="00306258"/>
    <w:rsid w:val="00306265"/>
    <w:rsid w:val="003062EC"/>
    <w:rsid w:val="00306313"/>
    <w:rsid w:val="0030640C"/>
    <w:rsid w:val="00306471"/>
    <w:rsid w:val="00306493"/>
    <w:rsid w:val="00306563"/>
    <w:rsid w:val="00306566"/>
    <w:rsid w:val="00306666"/>
    <w:rsid w:val="0030669E"/>
    <w:rsid w:val="003067CA"/>
    <w:rsid w:val="003067EC"/>
    <w:rsid w:val="00306AC4"/>
    <w:rsid w:val="00306AF5"/>
    <w:rsid w:val="00306B2B"/>
    <w:rsid w:val="00306B60"/>
    <w:rsid w:val="00306B9D"/>
    <w:rsid w:val="00306BCB"/>
    <w:rsid w:val="00306BDC"/>
    <w:rsid w:val="00306C2A"/>
    <w:rsid w:val="00306C64"/>
    <w:rsid w:val="00306CBE"/>
    <w:rsid w:val="00306D50"/>
    <w:rsid w:val="00306DC6"/>
    <w:rsid w:val="00306DC8"/>
    <w:rsid w:val="00306EDF"/>
    <w:rsid w:val="00306F8F"/>
    <w:rsid w:val="00307069"/>
    <w:rsid w:val="003070A4"/>
    <w:rsid w:val="0030710C"/>
    <w:rsid w:val="0030713D"/>
    <w:rsid w:val="00307293"/>
    <w:rsid w:val="003072DB"/>
    <w:rsid w:val="003072E7"/>
    <w:rsid w:val="0030738C"/>
    <w:rsid w:val="00307430"/>
    <w:rsid w:val="0030744F"/>
    <w:rsid w:val="00307670"/>
    <w:rsid w:val="00307735"/>
    <w:rsid w:val="003077B7"/>
    <w:rsid w:val="003077CB"/>
    <w:rsid w:val="00307937"/>
    <w:rsid w:val="00307944"/>
    <w:rsid w:val="00307989"/>
    <w:rsid w:val="003079B6"/>
    <w:rsid w:val="003079E4"/>
    <w:rsid w:val="00307A7D"/>
    <w:rsid w:val="00307B68"/>
    <w:rsid w:val="00307C80"/>
    <w:rsid w:val="00307CA9"/>
    <w:rsid w:val="00307DEA"/>
    <w:rsid w:val="00307E04"/>
    <w:rsid w:val="00307E38"/>
    <w:rsid w:val="00307F18"/>
    <w:rsid w:val="00307F32"/>
    <w:rsid w:val="00307F8B"/>
    <w:rsid w:val="00307FDE"/>
    <w:rsid w:val="00310029"/>
    <w:rsid w:val="00310084"/>
    <w:rsid w:val="003100F7"/>
    <w:rsid w:val="0031010E"/>
    <w:rsid w:val="0031022C"/>
    <w:rsid w:val="0031028A"/>
    <w:rsid w:val="003102FD"/>
    <w:rsid w:val="00310322"/>
    <w:rsid w:val="0031050F"/>
    <w:rsid w:val="00310524"/>
    <w:rsid w:val="003105A9"/>
    <w:rsid w:val="003106AE"/>
    <w:rsid w:val="003107B8"/>
    <w:rsid w:val="003107B9"/>
    <w:rsid w:val="003107E9"/>
    <w:rsid w:val="00310880"/>
    <w:rsid w:val="0031092A"/>
    <w:rsid w:val="0031093E"/>
    <w:rsid w:val="00310A15"/>
    <w:rsid w:val="00310A35"/>
    <w:rsid w:val="00310A6A"/>
    <w:rsid w:val="00310B0C"/>
    <w:rsid w:val="00310B41"/>
    <w:rsid w:val="00310C04"/>
    <w:rsid w:val="00310CA1"/>
    <w:rsid w:val="00310CD1"/>
    <w:rsid w:val="00310E01"/>
    <w:rsid w:val="00310E29"/>
    <w:rsid w:val="00310E62"/>
    <w:rsid w:val="00310F48"/>
    <w:rsid w:val="00310FDF"/>
    <w:rsid w:val="00311052"/>
    <w:rsid w:val="003110CE"/>
    <w:rsid w:val="003110D8"/>
    <w:rsid w:val="003111E7"/>
    <w:rsid w:val="00311209"/>
    <w:rsid w:val="003112E3"/>
    <w:rsid w:val="0031133E"/>
    <w:rsid w:val="00311356"/>
    <w:rsid w:val="003113A0"/>
    <w:rsid w:val="0031140D"/>
    <w:rsid w:val="0031148B"/>
    <w:rsid w:val="003115D0"/>
    <w:rsid w:val="0031160D"/>
    <w:rsid w:val="0031170B"/>
    <w:rsid w:val="0031181B"/>
    <w:rsid w:val="003119C4"/>
    <w:rsid w:val="003119F6"/>
    <w:rsid w:val="00311A01"/>
    <w:rsid w:val="00311A13"/>
    <w:rsid w:val="00311A35"/>
    <w:rsid w:val="00311AB4"/>
    <w:rsid w:val="00311AE6"/>
    <w:rsid w:val="00311B59"/>
    <w:rsid w:val="00311B82"/>
    <w:rsid w:val="00311BA8"/>
    <w:rsid w:val="00311BC4"/>
    <w:rsid w:val="00311C7E"/>
    <w:rsid w:val="00311D6C"/>
    <w:rsid w:val="00311D90"/>
    <w:rsid w:val="00311E9F"/>
    <w:rsid w:val="00312028"/>
    <w:rsid w:val="00312091"/>
    <w:rsid w:val="00312185"/>
    <w:rsid w:val="003121FC"/>
    <w:rsid w:val="00312225"/>
    <w:rsid w:val="00312250"/>
    <w:rsid w:val="00312361"/>
    <w:rsid w:val="00312379"/>
    <w:rsid w:val="003123DF"/>
    <w:rsid w:val="003124CA"/>
    <w:rsid w:val="00312539"/>
    <w:rsid w:val="00312588"/>
    <w:rsid w:val="003125C0"/>
    <w:rsid w:val="003125DC"/>
    <w:rsid w:val="00312651"/>
    <w:rsid w:val="003128AC"/>
    <w:rsid w:val="00312A3D"/>
    <w:rsid w:val="00312A63"/>
    <w:rsid w:val="00312A6F"/>
    <w:rsid w:val="00312A7D"/>
    <w:rsid w:val="00312B15"/>
    <w:rsid w:val="00312B4D"/>
    <w:rsid w:val="00312BA0"/>
    <w:rsid w:val="00312C58"/>
    <w:rsid w:val="00312CB7"/>
    <w:rsid w:val="00312E52"/>
    <w:rsid w:val="00312F2F"/>
    <w:rsid w:val="00313025"/>
    <w:rsid w:val="003130EE"/>
    <w:rsid w:val="003131AB"/>
    <w:rsid w:val="0031324C"/>
    <w:rsid w:val="0031325A"/>
    <w:rsid w:val="00313293"/>
    <w:rsid w:val="00313352"/>
    <w:rsid w:val="003133A5"/>
    <w:rsid w:val="00313407"/>
    <w:rsid w:val="0031343A"/>
    <w:rsid w:val="00313451"/>
    <w:rsid w:val="00313624"/>
    <w:rsid w:val="0031363C"/>
    <w:rsid w:val="0031366B"/>
    <w:rsid w:val="00313697"/>
    <w:rsid w:val="00313736"/>
    <w:rsid w:val="003137FF"/>
    <w:rsid w:val="0031389E"/>
    <w:rsid w:val="0031393F"/>
    <w:rsid w:val="00313A10"/>
    <w:rsid w:val="00313A9C"/>
    <w:rsid w:val="00313B1B"/>
    <w:rsid w:val="00313BCA"/>
    <w:rsid w:val="00313C01"/>
    <w:rsid w:val="00313C30"/>
    <w:rsid w:val="00313D73"/>
    <w:rsid w:val="00313EE9"/>
    <w:rsid w:val="00313FEE"/>
    <w:rsid w:val="00314097"/>
    <w:rsid w:val="003141FC"/>
    <w:rsid w:val="00314225"/>
    <w:rsid w:val="0031426C"/>
    <w:rsid w:val="003142BB"/>
    <w:rsid w:val="0031445A"/>
    <w:rsid w:val="00314598"/>
    <w:rsid w:val="003145C1"/>
    <w:rsid w:val="0031464C"/>
    <w:rsid w:val="00314677"/>
    <w:rsid w:val="0031468B"/>
    <w:rsid w:val="0031468C"/>
    <w:rsid w:val="00314791"/>
    <w:rsid w:val="003147AC"/>
    <w:rsid w:val="003147F5"/>
    <w:rsid w:val="0031485E"/>
    <w:rsid w:val="00314896"/>
    <w:rsid w:val="003148F4"/>
    <w:rsid w:val="003149BA"/>
    <w:rsid w:val="00314A8A"/>
    <w:rsid w:val="00314AE1"/>
    <w:rsid w:val="00314AE6"/>
    <w:rsid w:val="00314C36"/>
    <w:rsid w:val="00314C94"/>
    <w:rsid w:val="00314D25"/>
    <w:rsid w:val="00314D5D"/>
    <w:rsid w:val="00314F92"/>
    <w:rsid w:val="00314FC0"/>
    <w:rsid w:val="0031504B"/>
    <w:rsid w:val="00315069"/>
    <w:rsid w:val="00315346"/>
    <w:rsid w:val="0031534F"/>
    <w:rsid w:val="003153D4"/>
    <w:rsid w:val="00315424"/>
    <w:rsid w:val="003154C9"/>
    <w:rsid w:val="0031553B"/>
    <w:rsid w:val="0031554C"/>
    <w:rsid w:val="00315555"/>
    <w:rsid w:val="00315735"/>
    <w:rsid w:val="0031581A"/>
    <w:rsid w:val="00315827"/>
    <w:rsid w:val="003158C7"/>
    <w:rsid w:val="003159BD"/>
    <w:rsid w:val="00315A35"/>
    <w:rsid w:val="00315A36"/>
    <w:rsid w:val="00315A8E"/>
    <w:rsid w:val="00315AB5"/>
    <w:rsid w:val="00315B00"/>
    <w:rsid w:val="00315B1A"/>
    <w:rsid w:val="00315B7D"/>
    <w:rsid w:val="00315B8C"/>
    <w:rsid w:val="00315CA0"/>
    <w:rsid w:val="00315E26"/>
    <w:rsid w:val="00315E29"/>
    <w:rsid w:val="00315E4D"/>
    <w:rsid w:val="00315EE8"/>
    <w:rsid w:val="00315EE9"/>
    <w:rsid w:val="00315F32"/>
    <w:rsid w:val="00315F9D"/>
    <w:rsid w:val="00315FA4"/>
    <w:rsid w:val="0031600A"/>
    <w:rsid w:val="0031603E"/>
    <w:rsid w:val="003160D6"/>
    <w:rsid w:val="003160E2"/>
    <w:rsid w:val="003160F4"/>
    <w:rsid w:val="0031611E"/>
    <w:rsid w:val="00316229"/>
    <w:rsid w:val="00316230"/>
    <w:rsid w:val="0031624C"/>
    <w:rsid w:val="003162C6"/>
    <w:rsid w:val="0031636A"/>
    <w:rsid w:val="0031637A"/>
    <w:rsid w:val="00316382"/>
    <w:rsid w:val="00316433"/>
    <w:rsid w:val="00316578"/>
    <w:rsid w:val="003165BD"/>
    <w:rsid w:val="00316607"/>
    <w:rsid w:val="0031664F"/>
    <w:rsid w:val="003167C6"/>
    <w:rsid w:val="00316917"/>
    <w:rsid w:val="00316922"/>
    <w:rsid w:val="00316959"/>
    <w:rsid w:val="0031695B"/>
    <w:rsid w:val="0031698A"/>
    <w:rsid w:val="00316990"/>
    <w:rsid w:val="00316A0F"/>
    <w:rsid w:val="00316A21"/>
    <w:rsid w:val="00316A56"/>
    <w:rsid w:val="00316A72"/>
    <w:rsid w:val="00316AE5"/>
    <w:rsid w:val="00316B94"/>
    <w:rsid w:val="00316CA6"/>
    <w:rsid w:val="00316CAE"/>
    <w:rsid w:val="00316D1A"/>
    <w:rsid w:val="00316DB5"/>
    <w:rsid w:val="00316E05"/>
    <w:rsid w:val="00316E41"/>
    <w:rsid w:val="00316E50"/>
    <w:rsid w:val="00316F0D"/>
    <w:rsid w:val="0031702C"/>
    <w:rsid w:val="00317061"/>
    <w:rsid w:val="00317090"/>
    <w:rsid w:val="003170A8"/>
    <w:rsid w:val="00317202"/>
    <w:rsid w:val="00317249"/>
    <w:rsid w:val="00317436"/>
    <w:rsid w:val="003174BC"/>
    <w:rsid w:val="00317577"/>
    <w:rsid w:val="003176D0"/>
    <w:rsid w:val="003176E1"/>
    <w:rsid w:val="00317732"/>
    <w:rsid w:val="0031773C"/>
    <w:rsid w:val="00317781"/>
    <w:rsid w:val="00317796"/>
    <w:rsid w:val="003178EF"/>
    <w:rsid w:val="00317A31"/>
    <w:rsid w:val="00317A4D"/>
    <w:rsid w:val="00317A6B"/>
    <w:rsid w:val="00317A77"/>
    <w:rsid w:val="00317B1B"/>
    <w:rsid w:val="00317B65"/>
    <w:rsid w:val="00317B6B"/>
    <w:rsid w:val="00317BC4"/>
    <w:rsid w:val="00317C24"/>
    <w:rsid w:val="00317CE8"/>
    <w:rsid w:val="00317D66"/>
    <w:rsid w:val="00317DFD"/>
    <w:rsid w:val="00317E98"/>
    <w:rsid w:val="00317F3C"/>
    <w:rsid w:val="00317FF4"/>
    <w:rsid w:val="00320074"/>
    <w:rsid w:val="003201D7"/>
    <w:rsid w:val="003202A6"/>
    <w:rsid w:val="003202D4"/>
    <w:rsid w:val="00320408"/>
    <w:rsid w:val="003204C7"/>
    <w:rsid w:val="00320580"/>
    <w:rsid w:val="00320613"/>
    <w:rsid w:val="00320623"/>
    <w:rsid w:val="00320631"/>
    <w:rsid w:val="00320644"/>
    <w:rsid w:val="0032086B"/>
    <w:rsid w:val="0032086F"/>
    <w:rsid w:val="003208C5"/>
    <w:rsid w:val="00320958"/>
    <w:rsid w:val="00320991"/>
    <w:rsid w:val="0032099B"/>
    <w:rsid w:val="00320A50"/>
    <w:rsid w:val="00320AEC"/>
    <w:rsid w:val="00320B5A"/>
    <w:rsid w:val="00320C05"/>
    <w:rsid w:val="00320C39"/>
    <w:rsid w:val="00320C63"/>
    <w:rsid w:val="00320C65"/>
    <w:rsid w:val="00320DC5"/>
    <w:rsid w:val="00320DE3"/>
    <w:rsid w:val="00320F02"/>
    <w:rsid w:val="00321056"/>
    <w:rsid w:val="0032108F"/>
    <w:rsid w:val="003211E9"/>
    <w:rsid w:val="0032128D"/>
    <w:rsid w:val="003212AA"/>
    <w:rsid w:val="003212F8"/>
    <w:rsid w:val="00321387"/>
    <w:rsid w:val="003213A1"/>
    <w:rsid w:val="003214D7"/>
    <w:rsid w:val="00321521"/>
    <w:rsid w:val="0032158D"/>
    <w:rsid w:val="003215C1"/>
    <w:rsid w:val="003216C3"/>
    <w:rsid w:val="00321755"/>
    <w:rsid w:val="003217A5"/>
    <w:rsid w:val="003217C5"/>
    <w:rsid w:val="003217F0"/>
    <w:rsid w:val="0032181B"/>
    <w:rsid w:val="00321885"/>
    <w:rsid w:val="00321915"/>
    <w:rsid w:val="003219AF"/>
    <w:rsid w:val="003219B6"/>
    <w:rsid w:val="00321A8F"/>
    <w:rsid w:val="00321B05"/>
    <w:rsid w:val="00321D0F"/>
    <w:rsid w:val="00321EC3"/>
    <w:rsid w:val="00321FB6"/>
    <w:rsid w:val="003220BA"/>
    <w:rsid w:val="0032215D"/>
    <w:rsid w:val="0032220E"/>
    <w:rsid w:val="00322214"/>
    <w:rsid w:val="003222CC"/>
    <w:rsid w:val="00322310"/>
    <w:rsid w:val="003224E4"/>
    <w:rsid w:val="003225F0"/>
    <w:rsid w:val="00322757"/>
    <w:rsid w:val="003228D9"/>
    <w:rsid w:val="00322972"/>
    <w:rsid w:val="00322A12"/>
    <w:rsid w:val="00322AFB"/>
    <w:rsid w:val="00322B32"/>
    <w:rsid w:val="00322BB1"/>
    <w:rsid w:val="00322CAC"/>
    <w:rsid w:val="00322CB6"/>
    <w:rsid w:val="00322CEF"/>
    <w:rsid w:val="00322D16"/>
    <w:rsid w:val="00322D6A"/>
    <w:rsid w:val="00322DB8"/>
    <w:rsid w:val="00322E14"/>
    <w:rsid w:val="00322E15"/>
    <w:rsid w:val="00322E21"/>
    <w:rsid w:val="00322E61"/>
    <w:rsid w:val="0032302E"/>
    <w:rsid w:val="00323118"/>
    <w:rsid w:val="0032312B"/>
    <w:rsid w:val="0032317C"/>
    <w:rsid w:val="003231BB"/>
    <w:rsid w:val="00323342"/>
    <w:rsid w:val="003233AC"/>
    <w:rsid w:val="00323419"/>
    <w:rsid w:val="00323477"/>
    <w:rsid w:val="003234AA"/>
    <w:rsid w:val="003234D5"/>
    <w:rsid w:val="00323559"/>
    <w:rsid w:val="00323595"/>
    <w:rsid w:val="003236C9"/>
    <w:rsid w:val="00323762"/>
    <w:rsid w:val="00323787"/>
    <w:rsid w:val="003237AF"/>
    <w:rsid w:val="0032380E"/>
    <w:rsid w:val="00323860"/>
    <w:rsid w:val="0032390D"/>
    <w:rsid w:val="003239B8"/>
    <w:rsid w:val="00323A1D"/>
    <w:rsid w:val="00323A36"/>
    <w:rsid w:val="00323A38"/>
    <w:rsid w:val="00323C6E"/>
    <w:rsid w:val="00323CB5"/>
    <w:rsid w:val="00323D3E"/>
    <w:rsid w:val="00323DB4"/>
    <w:rsid w:val="00323DCF"/>
    <w:rsid w:val="00323E05"/>
    <w:rsid w:val="00323E2E"/>
    <w:rsid w:val="00323E49"/>
    <w:rsid w:val="00323F3F"/>
    <w:rsid w:val="003241FC"/>
    <w:rsid w:val="00324249"/>
    <w:rsid w:val="003242EB"/>
    <w:rsid w:val="00324381"/>
    <w:rsid w:val="00324401"/>
    <w:rsid w:val="0032440F"/>
    <w:rsid w:val="003244C0"/>
    <w:rsid w:val="003247DC"/>
    <w:rsid w:val="0032480B"/>
    <w:rsid w:val="003248F2"/>
    <w:rsid w:val="00324B36"/>
    <w:rsid w:val="00324C9E"/>
    <w:rsid w:val="00324CA8"/>
    <w:rsid w:val="00324CA9"/>
    <w:rsid w:val="00324CDA"/>
    <w:rsid w:val="00324D71"/>
    <w:rsid w:val="00324E59"/>
    <w:rsid w:val="00324E6D"/>
    <w:rsid w:val="00324E87"/>
    <w:rsid w:val="00324EEC"/>
    <w:rsid w:val="00324F50"/>
    <w:rsid w:val="00325061"/>
    <w:rsid w:val="003250A5"/>
    <w:rsid w:val="003250D9"/>
    <w:rsid w:val="0032515E"/>
    <w:rsid w:val="003251D5"/>
    <w:rsid w:val="003251E9"/>
    <w:rsid w:val="00325222"/>
    <w:rsid w:val="003252C4"/>
    <w:rsid w:val="003252D3"/>
    <w:rsid w:val="00325324"/>
    <w:rsid w:val="00325358"/>
    <w:rsid w:val="003254D4"/>
    <w:rsid w:val="00325681"/>
    <w:rsid w:val="00325747"/>
    <w:rsid w:val="00325A32"/>
    <w:rsid w:val="00325A44"/>
    <w:rsid w:val="00325A5E"/>
    <w:rsid w:val="00325BBA"/>
    <w:rsid w:val="00325CA3"/>
    <w:rsid w:val="00325CB9"/>
    <w:rsid w:val="00325CC0"/>
    <w:rsid w:val="00325D26"/>
    <w:rsid w:val="00325D69"/>
    <w:rsid w:val="00325E30"/>
    <w:rsid w:val="00325E78"/>
    <w:rsid w:val="00325E8D"/>
    <w:rsid w:val="00325FBB"/>
    <w:rsid w:val="00326012"/>
    <w:rsid w:val="0032602E"/>
    <w:rsid w:val="0032609D"/>
    <w:rsid w:val="003260DF"/>
    <w:rsid w:val="003261A4"/>
    <w:rsid w:val="003262D4"/>
    <w:rsid w:val="0032631A"/>
    <w:rsid w:val="00326384"/>
    <w:rsid w:val="00326575"/>
    <w:rsid w:val="00326652"/>
    <w:rsid w:val="003266A6"/>
    <w:rsid w:val="0032687B"/>
    <w:rsid w:val="00326899"/>
    <w:rsid w:val="003268AC"/>
    <w:rsid w:val="003268C9"/>
    <w:rsid w:val="00326935"/>
    <w:rsid w:val="00326952"/>
    <w:rsid w:val="00326A2E"/>
    <w:rsid w:val="00326A44"/>
    <w:rsid w:val="00326A5D"/>
    <w:rsid w:val="00326AAD"/>
    <w:rsid w:val="00326D9B"/>
    <w:rsid w:val="00326D9E"/>
    <w:rsid w:val="00326F11"/>
    <w:rsid w:val="00326FAE"/>
    <w:rsid w:val="00327160"/>
    <w:rsid w:val="00327230"/>
    <w:rsid w:val="00327250"/>
    <w:rsid w:val="00327257"/>
    <w:rsid w:val="00327264"/>
    <w:rsid w:val="0032728C"/>
    <w:rsid w:val="003272DE"/>
    <w:rsid w:val="00327392"/>
    <w:rsid w:val="003273DC"/>
    <w:rsid w:val="003274A6"/>
    <w:rsid w:val="003274FB"/>
    <w:rsid w:val="00327587"/>
    <w:rsid w:val="0032761A"/>
    <w:rsid w:val="0032768B"/>
    <w:rsid w:val="003276BA"/>
    <w:rsid w:val="003276BC"/>
    <w:rsid w:val="003276EC"/>
    <w:rsid w:val="00327729"/>
    <w:rsid w:val="003278CD"/>
    <w:rsid w:val="003278D1"/>
    <w:rsid w:val="0032795E"/>
    <w:rsid w:val="003279C4"/>
    <w:rsid w:val="00327A31"/>
    <w:rsid w:val="00327A80"/>
    <w:rsid w:val="00327B4B"/>
    <w:rsid w:val="00327C18"/>
    <w:rsid w:val="00327C9C"/>
    <w:rsid w:val="00327CDB"/>
    <w:rsid w:val="00327D28"/>
    <w:rsid w:val="00327D41"/>
    <w:rsid w:val="00327D9C"/>
    <w:rsid w:val="00327E07"/>
    <w:rsid w:val="00327E08"/>
    <w:rsid w:val="00327F31"/>
    <w:rsid w:val="00330123"/>
    <w:rsid w:val="003301FB"/>
    <w:rsid w:val="00330216"/>
    <w:rsid w:val="00330237"/>
    <w:rsid w:val="003302EE"/>
    <w:rsid w:val="0033037C"/>
    <w:rsid w:val="003303C4"/>
    <w:rsid w:val="003303DC"/>
    <w:rsid w:val="003304EB"/>
    <w:rsid w:val="0033052D"/>
    <w:rsid w:val="00330727"/>
    <w:rsid w:val="00330775"/>
    <w:rsid w:val="00330889"/>
    <w:rsid w:val="0033088A"/>
    <w:rsid w:val="0033091B"/>
    <w:rsid w:val="003309DA"/>
    <w:rsid w:val="00330B39"/>
    <w:rsid w:val="00330BFA"/>
    <w:rsid w:val="00330C22"/>
    <w:rsid w:val="00330C43"/>
    <w:rsid w:val="00330E4C"/>
    <w:rsid w:val="00330EB4"/>
    <w:rsid w:val="00330EB6"/>
    <w:rsid w:val="00330EBD"/>
    <w:rsid w:val="00330ED1"/>
    <w:rsid w:val="00330EF1"/>
    <w:rsid w:val="00330F8E"/>
    <w:rsid w:val="00330F90"/>
    <w:rsid w:val="0033102B"/>
    <w:rsid w:val="003310D5"/>
    <w:rsid w:val="00331147"/>
    <w:rsid w:val="00331152"/>
    <w:rsid w:val="003312A5"/>
    <w:rsid w:val="003312A6"/>
    <w:rsid w:val="003313BF"/>
    <w:rsid w:val="003313EB"/>
    <w:rsid w:val="00331449"/>
    <w:rsid w:val="00331542"/>
    <w:rsid w:val="003315B1"/>
    <w:rsid w:val="003315DC"/>
    <w:rsid w:val="00331782"/>
    <w:rsid w:val="0033184D"/>
    <w:rsid w:val="003318BD"/>
    <w:rsid w:val="00331922"/>
    <w:rsid w:val="0033195E"/>
    <w:rsid w:val="00331A91"/>
    <w:rsid w:val="00331AE6"/>
    <w:rsid w:val="00331CAD"/>
    <w:rsid w:val="00331DD2"/>
    <w:rsid w:val="00331E22"/>
    <w:rsid w:val="00331E95"/>
    <w:rsid w:val="00331F24"/>
    <w:rsid w:val="00331F35"/>
    <w:rsid w:val="00331F68"/>
    <w:rsid w:val="00332004"/>
    <w:rsid w:val="003320A7"/>
    <w:rsid w:val="003320C7"/>
    <w:rsid w:val="00332147"/>
    <w:rsid w:val="00332160"/>
    <w:rsid w:val="003321B6"/>
    <w:rsid w:val="0033228E"/>
    <w:rsid w:val="0033228F"/>
    <w:rsid w:val="0033229B"/>
    <w:rsid w:val="003322DA"/>
    <w:rsid w:val="00332582"/>
    <w:rsid w:val="003326C9"/>
    <w:rsid w:val="003326FB"/>
    <w:rsid w:val="00332723"/>
    <w:rsid w:val="003327D0"/>
    <w:rsid w:val="0033282C"/>
    <w:rsid w:val="0033287C"/>
    <w:rsid w:val="003328E4"/>
    <w:rsid w:val="00332BD9"/>
    <w:rsid w:val="00332C61"/>
    <w:rsid w:val="00332CC3"/>
    <w:rsid w:val="00332CC4"/>
    <w:rsid w:val="00332D26"/>
    <w:rsid w:val="00332D2C"/>
    <w:rsid w:val="00332D33"/>
    <w:rsid w:val="00332D6C"/>
    <w:rsid w:val="00332DBC"/>
    <w:rsid w:val="00332DBD"/>
    <w:rsid w:val="00332E18"/>
    <w:rsid w:val="00332E74"/>
    <w:rsid w:val="00332F28"/>
    <w:rsid w:val="00332F8B"/>
    <w:rsid w:val="00333166"/>
    <w:rsid w:val="003332BA"/>
    <w:rsid w:val="003332EF"/>
    <w:rsid w:val="00333338"/>
    <w:rsid w:val="00333353"/>
    <w:rsid w:val="00333364"/>
    <w:rsid w:val="00333412"/>
    <w:rsid w:val="00333688"/>
    <w:rsid w:val="00333709"/>
    <w:rsid w:val="003337AA"/>
    <w:rsid w:val="0033384F"/>
    <w:rsid w:val="00333948"/>
    <w:rsid w:val="00333972"/>
    <w:rsid w:val="00333A12"/>
    <w:rsid w:val="00333B14"/>
    <w:rsid w:val="00333BA8"/>
    <w:rsid w:val="00333C49"/>
    <w:rsid w:val="00333C96"/>
    <w:rsid w:val="00333CA7"/>
    <w:rsid w:val="00333CB8"/>
    <w:rsid w:val="00333CF5"/>
    <w:rsid w:val="00333D28"/>
    <w:rsid w:val="00333D95"/>
    <w:rsid w:val="00333E8F"/>
    <w:rsid w:val="00333F06"/>
    <w:rsid w:val="00333F3A"/>
    <w:rsid w:val="00333FCB"/>
    <w:rsid w:val="00333FF8"/>
    <w:rsid w:val="0033403B"/>
    <w:rsid w:val="0033407D"/>
    <w:rsid w:val="003340B0"/>
    <w:rsid w:val="00334161"/>
    <w:rsid w:val="0033418F"/>
    <w:rsid w:val="00334345"/>
    <w:rsid w:val="003343C1"/>
    <w:rsid w:val="00334451"/>
    <w:rsid w:val="003344BB"/>
    <w:rsid w:val="003344D7"/>
    <w:rsid w:val="00334549"/>
    <w:rsid w:val="00334766"/>
    <w:rsid w:val="003347E6"/>
    <w:rsid w:val="003347ED"/>
    <w:rsid w:val="003347F3"/>
    <w:rsid w:val="0033482B"/>
    <w:rsid w:val="00334865"/>
    <w:rsid w:val="003349BB"/>
    <w:rsid w:val="00334BB5"/>
    <w:rsid w:val="00334C43"/>
    <w:rsid w:val="00334C54"/>
    <w:rsid w:val="00334C5B"/>
    <w:rsid w:val="00334CF7"/>
    <w:rsid w:val="00334DF5"/>
    <w:rsid w:val="00334E19"/>
    <w:rsid w:val="00334E3A"/>
    <w:rsid w:val="00334E70"/>
    <w:rsid w:val="00334EF5"/>
    <w:rsid w:val="00334F29"/>
    <w:rsid w:val="00334F7E"/>
    <w:rsid w:val="0033506F"/>
    <w:rsid w:val="003350B7"/>
    <w:rsid w:val="003350E0"/>
    <w:rsid w:val="00335164"/>
    <w:rsid w:val="003351A7"/>
    <w:rsid w:val="003351C7"/>
    <w:rsid w:val="0033523C"/>
    <w:rsid w:val="003352DA"/>
    <w:rsid w:val="0033531B"/>
    <w:rsid w:val="00335341"/>
    <w:rsid w:val="00335436"/>
    <w:rsid w:val="00335470"/>
    <w:rsid w:val="00335756"/>
    <w:rsid w:val="003357AD"/>
    <w:rsid w:val="00335821"/>
    <w:rsid w:val="00335898"/>
    <w:rsid w:val="00335952"/>
    <w:rsid w:val="003359A4"/>
    <w:rsid w:val="00335AAF"/>
    <w:rsid w:val="00335AD4"/>
    <w:rsid w:val="00335BBE"/>
    <w:rsid w:val="00335C13"/>
    <w:rsid w:val="00335C29"/>
    <w:rsid w:val="00335C54"/>
    <w:rsid w:val="00335D19"/>
    <w:rsid w:val="00335D87"/>
    <w:rsid w:val="00335DE0"/>
    <w:rsid w:val="00335E69"/>
    <w:rsid w:val="00335ECF"/>
    <w:rsid w:val="00335FD2"/>
    <w:rsid w:val="00335FED"/>
    <w:rsid w:val="00336035"/>
    <w:rsid w:val="00336086"/>
    <w:rsid w:val="00336129"/>
    <w:rsid w:val="00336233"/>
    <w:rsid w:val="003362D9"/>
    <w:rsid w:val="003362EE"/>
    <w:rsid w:val="0033637B"/>
    <w:rsid w:val="00336398"/>
    <w:rsid w:val="003363F1"/>
    <w:rsid w:val="00336442"/>
    <w:rsid w:val="00336462"/>
    <w:rsid w:val="00336480"/>
    <w:rsid w:val="003364DF"/>
    <w:rsid w:val="0033657E"/>
    <w:rsid w:val="00336663"/>
    <w:rsid w:val="00336672"/>
    <w:rsid w:val="00336698"/>
    <w:rsid w:val="0033669A"/>
    <w:rsid w:val="003366F5"/>
    <w:rsid w:val="00336854"/>
    <w:rsid w:val="003368AA"/>
    <w:rsid w:val="00336AB6"/>
    <w:rsid w:val="00336B34"/>
    <w:rsid w:val="00336B79"/>
    <w:rsid w:val="00336B98"/>
    <w:rsid w:val="00336BC1"/>
    <w:rsid w:val="00336C2A"/>
    <w:rsid w:val="00336C7B"/>
    <w:rsid w:val="00336D13"/>
    <w:rsid w:val="00336D2B"/>
    <w:rsid w:val="00336DB3"/>
    <w:rsid w:val="00336DB7"/>
    <w:rsid w:val="00336E15"/>
    <w:rsid w:val="00336F1C"/>
    <w:rsid w:val="00336F51"/>
    <w:rsid w:val="00336F8B"/>
    <w:rsid w:val="00336FF7"/>
    <w:rsid w:val="00337009"/>
    <w:rsid w:val="00337010"/>
    <w:rsid w:val="00337148"/>
    <w:rsid w:val="003371D8"/>
    <w:rsid w:val="0033726F"/>
    <w:rsid w:val="00337275"/>
    <w:rsid w:val="003372B8"/>
    <w:rsid w:val="003373C2"/>
    <w:rsid w:val="00337437"/>
    <w:rsid w:val="0033744E"/>
    <w:rsid w:val="00337490"/>
    <w:rsid w:val="00337517"/>
    <w:rsid w:val="0033753F"/>
    <w:rsid w:val="0033756B"/>
    <w:rsid w:val="0033772F"/>
    <w:rsid w:val="003377C5"/>
    <w:rsid w:val="0033782E"/>
    <w:rsid w:val="00337918"/>
    <w:rsid w:val="003379BC"/>
    <w:rsid w:val="00337A0C"/>
    <w:rsid w:val="00337B0F"/>
    <w:rsid w:val="00337BCD"/>
    <w:rsid w:val="00337C23"/>
    <w:rsid w:val="00337C33"/>
    <w:rsid w:val="00337CB8"/>
    <w:rsid w:val="00337E01"/>
    <w:rsid w:val="00337E87"/>
    <w:rsid w:val="00337EAF"/>
    <w:rsid w:val="00337F19"/>
    <w:rsid w:val="00337FE8"/>
    <w:rsid w:val="00337FF0"/>
    <w:rsid w:val="00340009"/>
    <w:rsid w:val="00340180"/>
    <w:rsid w:val="003401C8"/>
    <w:rsid w:val="00340218"/>
    <w:rsid w:val="003402DC"/>
    <w:rsid w:val="003403D8"/>
    <w:rsid w:val="00340486"/>
    <w:rsid w:val="00340529"/>
    <w:rsid w:val="003405AD"/>
    <w:rsid w:val="0034062F"/>
    <w:rsid w:val="0034071E"/>
    <w:rsid w:val="00340770"/>
    <w:rsid w:val="00340784"/>
    <w:rsid w:val="0034078E"/>
    <w:rsid w:val="003407D3"/>
    <w:rsid w:val="003407DC"/>
    <w:rsid w:val="003407E7"/>
    <w:rsid w:val="00340810"/>
    <w:rsid w:val="003408C9"/>
    <w:rsid w:val="0034090E"/>
    <w:rsid w:val="00340AD0"/>
    <w:rsid w:val="00340BF6"/>
    <w:rsid w:val="00340D2A"/>
    <w:rsid w:val="00340ED7"/>
    <w:rsid w:val="0034115A"/>
    <w:rsid w:val="003412AB"/>
    <w:rsid w:val="003412D2"/>
    <w:rsid w:val="00341324"/>
    <w:rsid w:val="00341339"/>
    <w:rsid w:val="0034135B"/>
    <w:rsid w:val="003413FE"/>
    <w:rsid w:val="00341403"/>
    <w:rsid w:val="00341445"/>
    <w:rsid w:val="00341537"/>
    <w:rsid w:val="0034155B"/>
    <w:rsid w:val="00341611"/>
    <w:rsid w:val="00341615"/>
    <w:rsid w:val="00341648"/>
    <w:rsid w:val="00341773"/>
    <w:rsid w:val="00341794"/>
    <w:rsid w:val="00341998"/>
    <w:rsid w:val="003419AC"/>
    <w:rsid w:val="00341B16"/>
    <w:rsid w:val="00341B62"/>
    <w:rsid w:val="00341BDF"/>
    <w:rsid w:val="00341C45"/>
    <w:rsid w:val="00341C51"/>
    <w:rsid w:val="00341EBD"/>
    <w:rsid w:val="00341F4D"/>
    <w:rsid w:val="00341F5B"/>
    <w:rsid w:val="00341FE5"/>
    <w:rsid w:val="00342029"/>
    <w:rsid w:val="0034209B"/>
    <w:rsid w:val="00342197"/>
    <w:rsid w:val="00342199"/>
    <w:rsid w:val="0034222A"/>
    <w:rsid w:val="00342272"/>
    <w:rsid w:val="0034240F"/>
    <w:rsid w:val="003424CB"/>
    <w:rsid w:val="003426D4"/>
    <w:rsid w:val="00342710"/>
    <w:rsid w:val="0034278E"/>
    <w:rsid w:val="003427AA"/>
    <w:rsid w:val="003427AF"/>
    <w:rsid w:val="00342851"/>
    <w:rsid w:val="00342884"/>
    <w:rsid w:val="003428EC"/>
    <w:rsid w:val="00342909"/>
    <w:rsid w:val="00342981"/>
    <w:rsid w:val="00342982"/>
    <w:rsid w:val="00342B4F"/>
    <w:rsid w:val="00342C1B"/>
    <w:rsid w:val="00342C1C"/>
    <w:rsid w:val="00342D59"/>
    <w:rsid w:val="00342E82"/>
    <w:rsid w:val="00343012"/>
    <w:rsid w:val="003430D1"/>
    <w:rsid w:val="003430D6"/>
    <w:rsid w:val="00343122"/>
    <w:rsid w:val="00343210"/>
    <w:rsid w:val="0034335F"/>
    <w:rsid w:val="00343419"/>
    <w:rsid w:val="00343469"/>
    <w:rsid w:val="00343533"/>
    <w:rsid w:val="003435A8"/>
    <w:rsid w:val="003435AC"/>
    <w:rsid w:val="00343684"/>
    <w:rsid w:val="003436D8"/>
    <w:rsid w:val="003437B9"/>
    <w:rsid w:val="0034390B"/>
    <w:rsid w:val="00343ABA"/>
    <w:rsid w:val="00343B0F"/>
    <w:rsid w:val="00343B4F"/>
    <w:rsid w:val="00343BE0"/>
    <w:rsid w:val="00343C02"/>
    <w:rsid w:val="00343C1A"/>
    <w:rsid w:val="00343C68"/>
    <w:rsid w:val="00343CC0"/>
    <w:rsid w:val="00343DF1"/>
    <w:rsid w:val="00343EA6"/>
    <w:rsid w:val="00343F3B"/>
    <w:rsid w:val="003440C8"/>
    <w:rsid w:val="00344115"/>
    <w:rsid w:val="00344287"/>
    <w:rsid w:val="003443DA"/>
    <w:rsid w:val="0034440A"/>
    <w:rsid w:val="0034442F"/>
    <w:rsid w:val="00344603"/>
    <w:rsid w:val="0034463F"/>
    <w:rsid w:val="003446F0"/>
    <w:rsid w:val="00344701"/>
    <w:rsid w:val="00344706"/>
    <w:rsid w:val="00344754"/>
    <w:rsid w:val="003447C1"/>
    <w:rsid w:val="0034490B"/>
    <w:rsid w:val="003449AE"/>
    <w:rsid w:val="00344AEB"/>
    <w:rsid w:val="00344BD9"/>
    <w:rsid w:val="00344C05"/>
    <w:rsid w:val="00344C30"/>
    <w:rsid w:val="00344CF9"/>
    <w:rsid w:val="00344D2F"/>
    <w:rsid w:val="00344D33"/>
    <w:rsid w:val="00344DDA"/>
    <w:rsid w:val="00344E9B"/>
    <w:rsid w:val="00344ECD"/>
    <w:rsid w:val="00344EFA"/>
    <w:rsid w:val="00344F2D"/>
    <w:rsid w:val="00345012"/>
    <w:rsid w:val="00345090"/>
    <w:rsid w:val="003450C3"/>
    <w:rsid w:val="003450F5"/>
    <w:rsid w:val="0034526C"/>
    <w:rsid w:val="003452F2"/>
    <w:rsid w:val="0034545A"/>
    <w:rsid w:val="003454AE"/>
    <w:rsid w:val="00345506"/>
    <w:rsid w:val="0034552E"/>
    <w:rsid w:val="0034555F"/>
    <w:rsid w:val="0034562B"/>
    <w:rsid w:val="00345657"/>
    <w:rsid w:val="00345737"/>
    <w:rsid w:val="0034583F"/>
    <w:rsid w:val="00345943"/>
    <w:rsid w:val="0034595A"/>
    <w:rsid w:val="00345A45"/>
    <w:rsid w:val="00345ADF"/>
    <w:rsid w:val="00345B73"/>
    <w:rsid w:val="00345B79"/>
    <w:rsid w:val="00345C4B"/>
    <w:rsid w:val="00345C83"/>
    <w:rsid w:val="00345ECF"/>
    <w:rsid w:val="00345ED9"/>
    <w:rsid w:val="0034606A"/>
    <w:rsid w:val="003461E2"/>
    <w:rsid w:val="0034621D"/>
    <w:rsid w:val="0034627A"/>
    <w:rsid w:val="00346300"/>
    <w:rsid w:val="00346310"/>
    <w:rsid w:val="0034636B"/>
    <w:rsid w:val="0034648F"/>
    <w:rsid w:val="00346527"/>
    <w:rsid w:val="0034671F"/>
    <w:rsid w:val="0034673E"/>
    <w:rsid w:val="00346751"/>
    <w:rsid w:val="0034676A"/>
    <w:rsid w:val="003467FD"/>
    <w:rsid w:val="00346809"/>
    <w:rsid w:val="00346909"/>
    <w:rsid w:val="0034692C"/>
    <w:rsid w:val="0034699C"/>
    <w:rsid w:val="00346BE8"/>
    <w:rsid w:val="00346C26"/>
    <w:rsid w:val="00346CA7"/>
    <w:rsid w:val="00346CE3"/>
    <w:rsid w:val="00346D06"/>
    <w:rsid w:val="00346E3A"/>
    <w:rsid w:val="00346EE8"/>
    <w:rsid w:val="00346EEF"/>
    <w:rsid w:val="00347014"/>
    <w:rsid w:val="00347058"/>
    <w:rsid w:val="00347104"/>
    <w:rsid w:val="00347174"/>
    <w:rsid w:val="003471AD"/>
    <w:rsid w:val="003471B0"/>
    <w:rsid w:val="0034723B"/>
    <w:rsid w:val="003472D3"/>
    <w:rsid w:val="0034748F"/>
    <w:rsid w:val="003474EB"/>
    <w:rsid w:val="003475D3"/>
    <w:rsid w:val="003475F6"/>
    <w:rsid w:val="0034763F"/>
    <w:rsid w:val="00347781"/>
    <w:rsid w:val="00347848"/>
    <w:rsid w:val="00347884"/>
    <w:rsid w:val="00347971"/>
    <w:rsid w:val="00347A81"/>
    <w:rsid w:val="00347AB1"/>
    <w:rsid w:val="00347B02"/>
    <w:rsid w:val="00347B20"/>
    <w:rsid w:val="00347B27"/>
    <w:rsid w:val="00347B35"/>
    <w:rsid w:val="00347BD1"/>
    <w:rsid w:val="00347E0B"/>
    <w:rsid w:val="00347E4A"/>
    <w:rsid w:val="00347EE0"/>
    <w:rsid w:val="00347F7F"/>
    <w:rsid w:val="00347F84"/>
    <w:rsid w:val="00347FEC"/>
    <w:rsid w:val="003500E2"/>
    <w:rsid w:val="003501CA"/>
    <w:rsid w:val="003501E6"/>
    <w:rsid w:val="003501ED"/>
    <w:rsid w:val="00350202"/>
    <w:rsid w:val="003502DE"/>
    <w:rsid w:val="003503E7"/>
    <w:rsid w:val="00350452"/>
    <w:rsid w:val="0035047C"/>
    <w:rsid w:val="003504A1"/>
    <w:rsid w:val="0035051D"/>
    <w:rsid w:val="0035052A"/>
    <w:rsid w:val="00350588"/>
    <w:rsid w:val="00350662"/>
    <w:rsid w:val="00350795"/>
    <w:rsid w:val="00350814"/>
    <w:rsid w:val="0035086E"/>
    <w:rsid w:val="0035087A"/>
    <w:rsid w:val="00350899"/>
    <w:rsid w:val="00350942"/>
    <w:rsid w:val="003509C8"/>
    <w:rsid w:val="00350A7E"/>
    <w:rsid w:val="00350A9B"/>
    <w:rsid w:val="00350B5D"/>
    <w:rsid w:val="00350B98"/>
    <w:rsid w:val="00350C1D"/>
    <w:rsid w:val="00350C5E"/>
    <w:rsid w:val="00350C72"/>
    <w:rsid w:val="00350C83"/>
    <w:rsid w:val="00350D79"/>
    <w:rsid w:val="00350D99"/>
    <w:rsid w:val="00350E96"/>
    <w:rsid w:val="00350F38"/>
    <w:rsid w:val="00350FC6"/>
    <w:rsid w:val="00350FCD"/>
    <w:rsid w:val="00351025"/>
    <w:rsid w:val="0035112E"/>
    <w:rsid w:val="0035125B"/>
    <w:rsid w:val="003512BC"/>
    <w:rsid w:val="003512C6"/>
    <w:rsid w:val="003513DF"/>
    <w:rsid w:val="003515D4"/>
    <w:rsid w:val="00351632"/>
    <w:rsid w:val="00351718"/>
    <w:rsid w:val="0035189C"/>
    <w:rsid w:val="003519E1"/>
    <w:rsid w:val="003519EC"/>
    <w:rsid w:val="00351B24"/>
    <w:rsid w:val="00351B33"/>
    <w:rsid w:val="00351C04"/>
    <w:rsid w:val="00351C31"/>
    <w:rsid w:val="00351D6B"/>
    <w:rsid w:val="00351DBB"/>
    <w:rsid w:val="00351E7A"/>
    <w:rsid w:val="00351ED8"/>
    <w:rsid w:val="00351F5B"/>
    <w:rsid w:val="00351F7D"/>
    <w:rsid w:val="00351FBF"/>
    <w:rsid w:val="00352002"/>
    <w:rsid w:val="00352153"/>
    <w:rsid w:val="00352171"/>
    <w:rsid w:val="003521E1"/>
    <w:rsid w:val="00352325"/>
    <w:rsid w:val="00352348"/>
    <w:rsid w:val="003523EB"/>
    <w:rsid w:val="003523F9"/>
    <w:rsid w:val="0035247A"/>
    <w:rsid w:val="00352484"/>
    <w:rsid w:val="0035253A"/>
    <w:rsid w:val="0035256E"/>
    <w:rsid w:val="00352577"/>
    <w:rsid w:val="003525C5"/>
    <w:rsid w:val="003525D6"/>
    <w:rsid w:val="003526B1"/>
    <w:rsid w:val="00352768"/>
    <w:rsid w:val="0035285B"/>
    <w:rsid w:val="003528ED"/>
    <w:rsid w:val="003528EF"/>
    <w:rsid w:val="0035292C"/>
    <w:rsid w:val="00352B27"/>
    <w:rsid w:val="00352B38"/>
    <w:rsid w:val="00352C88"/>
    <w:rsid w:val="00352D1A"/>
    <w:rsid w:val="00352D3A"/>
    <w:rsid w:val="00352E46"/>
    <w:rsid w:val="00352E9A"/>
    <w:rsid w:val="00352E9B"/>
    <w:rsid w:val="00352EB2"/>
    <w:rsid w:val="003530BD"/>
    <w:rsid w:val="003531DC"/>
    <w:rsid w:val="00353250"/>
    <w:rsid w:val="00353258"/>
    <w:rsid w:val="0035326D"/>
    <w:rsid w:val="00353280"/>
    <w:rsid w:val="00353300"/>
    <w:rsid w:val="00353357"/>
    <w:rsid w:val="0035337B"/>
    <w:rsid w:val="003534B1"/>
    <w:rsid w:val="00353537"/>
    <w:rsid w:val="00353546"/>
    <w:rsid w:val="0035359A"/>
    <w:rsid w:val="0035359E"/>
    <w:rsid w:val="003535B9"/>
    <w:rsid w:val="00353646"/>
    <w:rsid w:val="00353665"/>
    <w:rsid w:val="003536CF"/>
    <w:rsid w:val="003536DD"/>
    <w:rsid w:val="003537AF"/>
    <w:rsid w:val="003537C1"/>
    <w:rsid w:val="00353984"/>
    <w:rsid w:val="00353988"/>
    <w:rsid w:val="00353B1E"/>
    <w:rsid w:val="00353B2B"/>
    <w:rsid w:val="00353B9A"/>
    <w:rsid w:val="00353C11"/>
    <w:rsid w:val="00353C1E"/>
    <w:rsid w:val="00353CD3"/>
    <w:rsid w:val="00353D9E"/>
    <w:rsid w:val="00353DDE"/>
    <w:rsid w:val="00353E1C"/>
    <w:rsid w:val="00353EA7"/>
    <w:rsid w:val="00353EB3"/>
    <w:rsid w:val="00353FEF"/>
    <w:rsid w:val="00354006"/>
    <w:rsid w:val="0035405B"/>
    <w:rsid w:val="00354219"/>
    <w:rsid w:val="00354237"/>
    <w:rsid w:val="00354243"/>
    <w:rsid w:val="00354246"/>
    <w:rsid w:val="00354414"/>
    <w:rsid w:val="0035444D"/>
    <w:rsid w:val="003544DE"/>
    <w:rsid w:val="00354558"/>
    <w:rsid w:val="00354559"/>
    <w:rsid w:val="00354657"/>
    <w:rsid w:val="00354663"/>
    <w:rsid w:val="00354695"/>
    <w:rsid w:val="003546FA"/>
    <w:rsid w:val="0035474F"/>
    <w:rsid w:val="0035478D"/>
    <w:rsid w:val="003547B2"/>
    <w:rsid w:val="00354819"/>
    <w:rsid w:val="003549E6"/>
    <w:rsid w:val="00354A33"/>
    <w:rsid w:val="00354A55"/>
    <w:rsid w:val="00354BA9"/>
    <w:rsid w:val="00354C5C"/>
    <w:rsid w:val="00354C65"/>
    <w:rsid w:val="00354E74"/>
    <w:rsid w:val="00354F09"/>
    <w:rsid w:val="00354F85"/>
    <w:rsid w:val="00355037"/>
    <w:rsid w:val="0035506D"/>
    <w:rsid w:val="003550F1"/>
    <w:rsid w:val="00355165"/>
    <w:rsid w:val="003551CA"/>
    <w:rsid w:val="003551FB"/>
    <w:rsid w:val="00355257"/>
    <w:rsid w:val="00355302"/>
    <w:rsid w:val="0035531C"/>
    <w:rsid w:val="00355383"/>
    <w:rsid w:val="003553A3"/>
    <w:rsid w:val="003553C3"/>
    <w:rsid w:val="0035557A"/>
    <w:rsid w:val="003555AE"/>
    <w:rsid w:val="003555D8"/>
    <w:rsid w:val="00355730"/>
    <w:rsid w:val="0035573D"/>
    <w:rsid w:val="003557A7"/>
    <w:rsid w:val="00355AB3"/>
    <w:rsid w:val="00355AFC"/>
    <w:rsid w:val="00355B14"/>
    <w:rsid w:val="00355B16"/>
    <w:rsid w:val="00355B35"/>
    <w:rsid w:val="00355B50"/>
    <w:rsid w:val="00355C3E"/>
    <w:rsid w:val="00355CA3"/>
    <w:rsid w:val="00355D2D"/>
    <w:rsid w:val="00355DBF"/>
    <w:rsid w:val="00355F67"/>
    <w:rsid w:val="00355FC3"/>
    <w:rsid w:val="00355FD2"/>
    <w:rsid w:val="0035604C"/>
    <w:rsid w:val="00356053"/>
    <w:rsid w:val="003560C7"/>
    <w:rsid w:val="003561A0"/>
    <w:rsid w:val="003561D2"/>
    <w:rsid w:val="0035623A"/>
    <w:rsid w:val="00356334"/>
    <w:rsid w:val="003563A5"/>
    <w:rsid w:val="003563FA"/>
    <w:rsid w:val="003564FC"/>
    <w:rsid w:val="0035653F"/>
    <w:rsid w:val="003565E7"/>
    <w:rsid w:val="0035664E"/>
    <w:rsid w:val="00356748"/>
    <w:rsid w:val="00356908"/>
    <w:rsid w:val="003569AD"/>
    <w:rsid w:val="00356AAD"/>
    <w:rsid w:val="00356AFB"/>
    <w:rsid w:val="00356BB4"/>
    <w:rsid w:val="00356BCD"/>
    <w:rsid w:val="00356CD1"/>
    <w:rsid w:val="00356FA2"/>
    <w:rsid w:val="003570FA"/>
    <w:rsid w:val="00357144"/>
    <w:rsid w:val="003572FA"/>
    <w:rsid w:val="0035735F"/>
    <w:rsid w:val="00357364"/>
    <w:rsid w:val="003573BF"/>
    <w:rsid w:val="003574A6"/>
    <w:rsid w:val="003574E2"/>
    <w:rsid w:val="00357724"/>
    <w:rsid w:val="003577EA"/>
    <w:rsid w:val="003577EF"/>
    <w:rsid w:val="003578A4"/>
    <w:rsid w:val="003578EF"/>
    <w:rsid w:val="003579CB"/>
    <w:rsid w:val="00357A20"/>
    <w:rsid w:val="00357A47"/>
    <w:rsid w:val="00357AD6"/>
    <w:rsid w:val="00357BDD"/>
    <w:rsid w:val="00357BE3"/>
    <w:rsid w:val="00357BE5"/>
    <w:rsid w:val="00357CA6"/>
    <w:rsid w:val="00357CC2"/>
    <w:rsid w:val="00357D2A"/>
    <w:rsid w:val="00357DD3"/>
    <w:rsid w:val="00357DE7"/>
    <w:rsid w:val="00357E50"/>
    <w:rsid w:val="00357E68"/>
    <w:rsid w:val="00360043"/>
    <w:rsid w:val="00360077"/>
    <w:rsid w:val="00360097"/>
    <w:rsid w:val="00360122"/>
    <w:rsid w:val="003601D2"/>
    <w:rsid w:val="003601E4"/>
    <w:rsid w:val="00360463"/>
    <w:rsid w:val="0036058F"/>
    <w:rsid w:val="00360697"/>
    <w:rsid w:val="003606C6"/>
    <w:rsid w:val="0036076C"/>
    <w:rsid w:val="00360779"/>
    <w:rsid w:val="003607AE"/>
    <w:rsid w:val="00360814"/>
    <w:rsid w:val="003608B9"/>
    <w:rsid w:val="00360906"/>
    <w:rsid w:val="0036096B"/>
    <w:rsid w:val="003609A6"/>
    <w:rsid w:val="00360A12"/>
    <w:rsid w:val="00360A3A"/>
    <w:rsid w:val="00360A9B"/>
    <w:rsid w:val="00360AED"/>
    <w:rsid w:val="00360BE1"/>
    <w:rsid w:val="00360D60"/>
    <w:rsid w:val="00360E92"/>
    <w:rsid w:val="00360F2A"/>
    <w:rsid w:val="00360FC0"/>
    <w:rsid w:val="00360FC7"/>
    <w:rsid w:val="00361033"/>
    <w:rsid w:val="00361070"/>
    <w:rsid w:val="00361166"/>
    <w:rsid w:val="00361263"/>
    <w:rsid w:val="003613A3"/>
    <w:rsid w:val="003613B4"/>
    <w:rsid w:val="0036142B"/>
    <w:rsid w:val="0036149A"/>
    <w:rsid w:val="00361536"/>
    <w:rsid w:val="003615F5"/>
    <w:rsid w:val="00361618"/>
    <w:rsid w:val="003616B8"/>
    <w:rsid w:val="003616BD"/>
    <w:rsid w:val="003617C3"/>
    <w:rsid w:val="003617FC"/>
    <w:rsid w:val="003618CF"/>
    <w:rsid w:val="003618EB"/>
    <w:rsid w:val="00361972"/>
    <w:rsid w:val="003619E9"/>
    <w:rsid w:val="00361C7D"/>
    <w:rsid w:val="00361D8A"/>
    <w:rsid w:val="00361E2F"/>
    <w:rsid w:val="00361E6C"/>
    <w:rsid w:val="00362021"/>
    <w:rsid w:val="00362105"/>
    <w:rsid w:val="00362107"/>
    <w:rsid w:val="0036213D"/>
    <w:rsid w:val="0036216E"/>
    <w:rsid w:val="0036218B"/>
    <w:rsid w:val="003622E3"/>
    <w:rsid w:val="003623B7"/>
    <w:rsid w:val="003623F1"/>
    <w:rsid w:val="003624F2"/>
    <w:rsid w:val="0036257D"/>
    <w:rsid w:val="00362647"/>
    <w:rsid w:val="0036269E"/>
    <w:rsid w:val="003626E0"/>
    <w:rsid w:val="0036275A"/>
    <w:rsid w:val="00362863"/>
    <w:rsid w:val="00362935"/>
    <w:rsid w:val="003629D8"/>
    <w:rsid w:val="003629DE"/>
    <w:rsid w:val="00362B0D"/>
    <w:rsid w:val="00362B32"/>
    <w:rsid w:val="00362BF2"/>
    <w:rsid w:val="00362C00"/>
    <w:rsid w:val="00362CC8"/>
    <w:rsid w:val="00362D47"/>
    <w:rsid w:val="00362D81"/>
    <w:rsid w:val="00362DB8"/>
    <w:rsid w:val="00362DD9"/>
    <w:rsid w:val="00362E4F"/>
    <w:rsid w:val="00362E91"/>
    <w:rsid w:val="00362F00"/>
    <w:rsid w:val="00362F03"/>
    <w:rsid w:val="00362F0B"/>
    <w:rsid w:val="00362F5F"/>
    <w:rsid w:val="003630C4"/>
    <w:rsid w:val="003630F5"/>
    <w:rsid w:val="00363256"/>
    <w:rsid w:val="003632B8"/>
    <w:rsid w:val="00363320"/>
    <w:rsid w:val="00363338"/>
    <w:rsid w:val="003633F0"/>
    <w:rsid w:val="003634C3"/>
    <w:rsid w:val="0036352C"/>
    <w:rsid w:val="0036358B"/>
    <w:rsid w:val="003635D5"/>
    <w:rsid w:val="0036362B"/>
    <w:rsid w:val="00363680"/>
    <w:rsid w:val="00363829"/>
    <w:rsid w:val="00363A16"/>
    <w:rsid w:val="00363A63"/>
    <w:rsid w:val="00363A85"/>
    <w:rsid w:val="00363AEF"/>
    <w:rsid w:val="00363C09"/>
    <w:rsid w:val="00363CB7"/>
    <w:rsid w:val="00363CBB"/>
    <w:rsid w:val="00363D02"/>
    <w:rsid w:val="00363E83"/>
    <w:rsid w:val="00363EFC"/>
    <w:rsid w:val="003640A0"/>
    <w:rsid w:val="00364151"/>
    <w:rsid w:val="0036415D"/>
    <w:rsid w:val="003642BF"/>
    <w:rsid w:val="003644F3"/>
    <w:rsid w:val="00364563"/>
    <w:rsid w:val="003645DE"/>
    <w:rsid w:val="00364677"/>
    <w:rsid w:val="003646F0"/>
    <w:rsid w:val="003647E5"/>
    <w:rsid w:val="0036495D"/>
    <w:rsid w:val="00364962"/>
    <w:rsid w:val="00364992"/>
    <w:rsid w:val="003649A9"/>
    <w:rsid w:val="003649C9"/>
    <w:rsid w:val="00364A2F"/>
    <w:rsid w:val="00364A55"/>
    <w:rsid w:val="00364A88"/>
    <w:rsid w:val="00364AB6"/>
    <w:rsid w:val="00364AD7"/>
    <w:rsid w:val="00364BB3"/>
    <w:rsid w:val="00364CDB"/>
    <w:rsid w:val="00364DD0"/>
    <w:rsid w:val="00364EAB"/>
    <w:rsid w:val="00364ECF"/>
    <w:rsid w:val="00364EFF"/>
    <w:rsid w:val="00365037"/>
    <w:rsid w:val="00365120"/>
    <w:rsid w:val="00365142"/>
    <w:rsid w:val="00365190"/>
    <w:rsid w:val="003651BC"/>
    <w:rsid w:val="00365260"/>
    <w:rsid w:val="0036529D"/>
    <w:rsid w:val="003652EF"/>
    <w:rsid w:val="00365340"/>
    <w:rsid w:val="0036534C"/>
    <w:rsid w:val="00365363"/>
    <w:rsid w:val="003653F0"/>
    <w:rsid w:val="00365438"/>
    <w:rsid w:val="003654A7"/>
    <w:rsid w:val="003655A9"/>
    <w:rsid w:val="00365655"/>
    <w:rsid w:val="00365670"/>
    <w:rsid w:val="00365721"/>
    <w:rsid w:val="00365746"/>
    <w:rsid w:val="003657EA"/>
    <w:rsid w:val="003657F3"/>
    <w:rsid w:val="00365863"/>
    <w:rsid w:val="00365884"/>
    <w:rsid w:val="00365895"/>
    <w:rsid w:val="00365897"/>
    <w:rsid w:val="00365A3A"/>
    <w:rsid w:val="00365AD5"/>
    <w:rsid w:val="00365B56"/>
    <w:rsid w:val="00365B6C"/>
    <w:rsid w:val="00365BEB"/>
    <w:rsid w:val="00365C8C"/>
    <w:rsid w:val="00365C92"/>
    <w:rsid w:val="00365D3B"/>
    <w:rsid w:val="00365D7F"/>
    <w:rsid w:val="00365EFA"/>
    <w:rsid w:val="00365F48"/>
    <w:rsid w:val="00365F51"/>
    <w:rsid w:val="00365F5C"/>
    <w:rsid w:val="00366011"/>
    <w:rsid w:val="0036616B"/>
    <w:rsid w:val="00366322"/>
    <w:rsid w:val="0036633A"/>
    <w:rsid w:val="003663B0"/>
    <w:rsid w:val="0036647D"/>
    <w:rsid w:val="00366571"/>
    <w:rsid w:val="0036672D"/>
    <w:rsid w:val="00366792"/>
    <w:rsid w:val="003668C1"/>
    <w:rsid w:val="00366A13"/>
    <w:rsid w:val="00366A27"/>
    <w:rsid w:val="00366A4E"/>
    <w:rsid w:val="00366A9E"/>
    <w:rsid w:val="00366AE5"/>
    <w:rsid w:val="00366BB0"/>
    <w:rsid w:val="00366BBF"/>
    <w:rsid w:val="00366C0D"/>
    <w:rsid w:val="00366C71"/>
    <w:rsid w:val="00366CB9"/>
    <w:rsid w:val="00366CE1"/>
    <w:rsid w:val="00366D0A"/>
    <w:rsid w:val="00366DA7"/>
    <w:rsid w:val="00366E5B"/>
    <w:rsid w:val="00366EB8"/>
    <w:rsid w:val="00366F20"/>
    <w:rsid w:val="00366FE7"/>
    <w:rsid w:val="0036703C"/>
    <w:rsid w:val="00367092"/>
    <w:rsid w:val="00367386"/>
    <w:rsid w:val="003673D1"/>
    <w:rsid w:val="003674F4"/>
    <w:rsid w:val="00367557"/>
    <w:rsid w:val="00367560"/>
    <w:rsid w:val="003675BD"/>
    <w:rsid w:val="003675F6"/>
    <w:rsid w:val="003675F9"/>
    <w:rsid w:val="003676D7"/>
    <w:rsid w:val="00367774"/>
    <w:rsid w:val="0036786E"/>
    <w:rsid w:val="003678B4"/>
    <w:rsid w:val="00367A45"/>
    <w:rsid w:val="00367A64"/>
    <w:rsid w:val="00367AEE"/>
    <w:rsid w:val="00367B4E"/>
    <w:rsid w:val="00367C82"/>
    <w:rsid w:val="00367DC7"/>
    <w:rsid w:val="00367EAA"/>
    <w:rsid w:val="0037014F"/>
    <w:rsid w:val="00370290"/>
    <w:rsid w:val="00370456"/>
    <w:rsid w:val="003704BB"/>
    <w:rsid w:val="00370622"/>
    <w:rsid w:val="003707E1"/>
    <w:rsid w:val="0037081F"/>
    <w:rsid w:val="003708C1"/>
    <w:rsid w:val="00370A41"/>
    <w:rsid w:val="00370B36"/>
    <w:rsid w:val="00370B42"/>
    <w:rsid w:val="00370B7D"/>
    <w:rsid w:val="00370CCF"/>
    <w:rsid w:val="00370D6E"/>
    <w:rsid w:val="00370D89"/>
    <w:rsid w:val="00370E2A"/>
    <w:rsid w:val="00370E8B"/>
    <w:rsid w:val="00370F0E"/>
    <w:rsid w:val="00370F61"/>
    <w:rsid w:val="00370F6B"/>
    <w:rsid w:val="00370FD1"/>
    <w:rsid w:val="00370FD3"/>
    <w:rsid w:val="00371011"/>
    <w:rsid w:val="00371032"/>
    <w:rsid w:val="00371043"/>
    <w:rsid w:val="00371222"/>
    <w:rsid w:val="0037126E"/>
    <w:rsid w:val="003713DB"/>
    <w:rsid w:val="0037142C"/>
    <w:rsid w:val="0037144F"/>
    <w:rsid w:val="003714BF"/>
    <w:rsid w:val="003714F2"/>
    <w:rsid w:val="0037160C"/>
    <w:rsid w:val="0037167D"/>
    <w:rsid w:val="0037170D"/>
    <w:rsid w:val="003717B9"/>
    <w:rsid w:val="00371816"/>
    <w:rsid w:val="00371867"/>
    <w:rsid w:val="003718A0"/>
    <w:rsid w:val="003719B9"/>
    <w:rsid w:val="00371A19"/>
    <w:rsid w:val="00371A5E"/>
    <w:rsid w:val="00371B7D"/>
    <w:rsid w:val="00371BE6"/>
    <w:rsid w:val="00371C2D"/>
    <w:rsid w:val="00371C2E"/>
    <w:rsid w:val="00371CD7"/>
    <w:rsid w:val="00371E2B"/>
    <w:rsid w:val="00371F25"/>
    <w:rsid w:val="0037202F"/>
    <w:rsid w:val="003720B8"/>
    <w:rsid w:val="003720BB"/>
    <w:rsid w:val="00372179"/>
    <w:rsid w:val="00372198"/>
    <w:rsid w:val="00372236"/>
    <w:rsid w:val="0037229B"/>
    <w:rsid w:val="00372315"/>
    <w:rsid w:val="00372320"/>
    <w:rsid w:val="003723A3"/>
    <w:rsid w:val="00372456"/>
    <w:rsid w:val="003724A9"/>
    <w:rsid w:val="003724C4"/>
    <w:rsid w:val="00372783"/>
    <w:rsid w:val="003727E0"/>
    <w:rsid w:val="00372A88"/>
    <w:rsid w:val="00372B57"/>
    <w:rsid w:val="00372C04"/>
    <w:rsid w:val="00372CDE"/>
    <w:rsid w:val="00372D10"/>
    <w:rsid w:val="00372D8E"/>
    <w:rsid w:val="00372DC8"/>
    <w:rsid w:val="00372E2C"/>
    <w:rsid w:val="00372F0B"/>
    <w:rsid w:val="00372F98"/>
    <w:rsid w:val="00373041"/>
    <w:rsid w:val="00373060"/>
    <w:rsid w:val="00373073"/>
    <w:rsid w:val="003730D5"/>
    <w:rsid w:val="00373197"/>
    <w:rsid w:val="00373275"/>
    <w:rsid w:val="0037328B"/>
    <w:rsid w:val="0037335D"/>
    <w:rsid w:val="0037336A"/>
    <w:rsid w:val="00373418"/>
    <w:rsid w:val="00373435"/>
    <w:rsid w:val="00373474"/>
    <w:rsid w:val="003734DB"/>
    <w:rsid w:val="00373519"/>
    <w:rsid w:val="00373540"/>
    <w:rsid w:val="003736B9"/>
    <w:rsid w:val="003736C5"/>
    <w:rsid w:val="003736CF"/>
    <w:rsid w:val="00373785"/>
    <w:rsid w:val="0037380B"/>
    <w:rsid w:val="00373875"/>
    <w:rsid w:val="003739FC"/>
    <w:rsid w:val="00373DED"/>
    <w:rsid w:val="00373E02"/>
    <w:rsid w:val="00373E20"/>
    <w:rsid w:val="00373E2B"/>
    <w:rsid w:val="00373F45"/>
    <w:rsid w:val="00373F55"/>
    <w:rsid w:val="0037400B"/>
    <w:rsid w:val="00374028"/>
    <w:rsid w:val="0037402C"/>
    <w:rsid w:val="003740B2"/>
    <w:rsid w:val="003740F0"/>
    <w:rsid w:val="003740FB"/>
    <w:rsid w:val="00374149"/>
    <w:rsid w:val="003743BB"/>
    <w:rsid w:val="0037442E"/>
    <w:rsid w:val="00374463"/>
    <w:rsid w:val="00374568"/>
    <w:rsid w:val="003745C8"/>
    <w:rsid w:val="0037464B"/>
    <w:rsid w:val="00374672"/>
    <w:rsid w:val="00374787"/>
    <w:rsid w:val="003747FC"/>
    <w:rsid w:val="0037483F"/>
    <w:rsid w:val="003748F9"/>
    <w:rsid w:val="00374A52"/>
    <w:rsid w:val="00374A73"/>
    <w:rsid w:val="00374C7B"/>
    <w:rsid w:val="00374D71"/>
    <w:rsid w:val="00374E42"/>
    <w:rsid w:val="00374F6B"/>
    <w:rsid w:val="0037502F"/>
    <w:rsid w:val="00375133"/>
    <w:rsid w:val="0037519C"/>
    <w:rsid w:val="003753FB"/>
    <w:rsid w:val="00375442"/>
    <w:rsid w:val="00375457"/>
    <w:rsid w:val="00375468"/>
    <w:rsid w:val="00375469"/>
    <w:rsid w:val="003754A3"/>
    <w:rsid w:val="003754AE"/>
    <w:rsid w:val="003754C9"/>
    <w:rsid w:val="003754CB"/>
    <w:rsid w:val="0037555E"/>
    <w:rsid w:val="00375651"/>
    <w:rsid w:val="00375895"/>
    <w:rsid w:val="00375933"/>
    <w:rsid w:val="00375967"/>
    <w:rsid w:val="00375A6D"/>
    <w:rsid w:val="00375A9B"/>
    <w:rsid w:val="00375CA2"/>
    <w:rsid w:val="00375CCC"/>
    <w:rsid w:val="00375DDD"/>
    <w:rsid w:val="00375E27"/>
    <w:rsid w:val="00375E5F"/>
    <w:rsid w:val="00375EAF"/>
    <w:rsid w:val="00375EB2"/>
    <w:rsid w:val="0037609C"/>
    <w:rsid w:val="00376132"/>
    <w:rsid w:val="00376206"/>
    <w:rsid w:val="00376274"/>
    <w:rsid w:val="00376471"/>
    <w:rsid w:val="00376473"/>
    <w:rsid w:val="003764AE"/>
    <w:rsid w:val="0037659C"/>
    <w:rsid w:val="0037660E"/>
    <w:rsid w:val="003766EE"/>
    <w:rsid w:val="00376758"/>
    <w:rsid w:val="00376761"/>
    <w:rsid w:val="00376838"/>
    <w:rsid w:val="0037695C"/>
    <w:rsid w:val="00376A34"/>
    <w:rsid w:val="00376A7D"/>
    <w:rsid w:val="00376B0F"/>
    <w:rsid w:val="00376B9D"/>
    <w:rsid w:val="00376C93"/>
    <w:rsid w:val="00376D21"/>
    <w:rsid w:val="00376D9B"/>
    <w:rsid w:val="00376FDE"/>
    <w:rsid w:val="00376FFC"/>
    <w:rsid w:val="0037707F"/>
    <w:rsid w:val="00377132"/>
    <w:rsid w:val="0037713D"/>
    <w:rsid w:val="0037714A"/>
    <w:rsid w:val="00377222"/>
    <w:rsid w:val="003772B8"/>
    <w:rsid w:val="003772F6"/>
    <w:rsid w:val="00377306"/>
    <w:rsid w:val="0037739A"/>
    <w:rsid w:val="0037742A"/>
    <w:rsid w:val="00377466"/>
    <w:rsid w:val="003774CE"/>
    <w:rsid w:val="003774E3"/>
    <w:rsid w:val="00377506"/>
    <w:rsid w:val="003775AA"/>
    <w:rsid w:val="0037760B"/>
    <w:rsid w:val="00377637"/>
    <w:rsid w:val="00377697"/>
    <w:rsid w:val="003776C5"/>
    <w:rsid w:val="003776E2"/>
    <w:rsid w:val="0037778A"/>
    <w:rsid w:val="003777B0"/>
    <w:rsid w:val="00377892"/>
    <w:rsid w:val="0037791E"/>
    <w:rsid w:val="00377A81"/>
    <w:rsid w:val="00377AE0"/>
    <w:rsid w:val="00377B57"/>
    <w:rsid w:val="00377B82"/>
    <w:rsid w:val="00377BE5"/>
    <w:rsid w:val="00377BFC"/>
    <w:rsid w:val="00377C25"/>
    <w:rsid w:val="00377CB4"/>
    <w:rsid w:val="00377D4D"/>
    <w:rsid w:val="00377D5F"/>
    <w:rsid w:val="00377DA1"/>
    <w:rsid w:val="00377E91"/>
    <w:rsid w:val="00377F32"/>
    <w:rsid w:val="00377F41"/>
    <w:rsid w:val="00377F4F"/>
    <w:rsid w:val="00377F9D"/>
    <w:rsid w:val="003800B1"/>
    <w:rsid w:val="0038012C"/>
    <w:rsid w:val="00380153"/>
    <w:rsid w:val="0038017E"/>
    <w:rsid w:val="0038026D"/>
    <w:rsid w:val="0038029E"/>
    <w:rsid w:val="003802D0"/>
    <w:rsid w:val="00380385"/>
    <w:rsid w:val="003803E1"/>
    <w:rsid w:val="003804C6"/>
    <w:rsid w:val="00380525"/>
    <w:rsid w:val="0038055E"/>
    <w:rsid w:val="0038064E"/>
    <w:rsid w:val="003806F7"/>
    <w:rsid w:val="0038076A"/>
    <w:rsid w:val="00380840"/>
    <w:rsid w:val="003808A0"/>
    <w:rsid w:val="003808C2"/>
    <w:rsid w:val="0038094E"/>
    <w:rsid w:val="003809E8"/>
    <w:rsid w:val="003809E9"/>
    <w:rsid w:val="003809EC"/>
    <w:rsid w:val="00380A38"/>
    <w:rsid w:val="00380A89"/>
    <w:rsid w:val="00380B24"/>
    <w:rsid w:val="00380BBE"/>
    <w:rsid w:val="00380C58"/>
    <w:rsid w:val="00380D17"/>
    <w:rsid w:val="00380D5F"/>
    <w:rsid w:val="00380D77"/>
    <w:rsid w:val="00380DA9"/>
    <w:rsid w:val="00380E00"/>
    <w:rsid w:val="00380E17"/>
    <w:rsid w:val="00380E61"/>
    <w:rsid w:val="00380E9C"/>
    <w:rsid w:val="00380F0A"/>
    <w:rsid w:val="00380FBF"/>
    <w:rsid w:val="00380FEC"/>
    <w:rsid w:val="00381084"/>
    <w:rsid w:val="003810BA"/>
    <w:rsid w:val="00381117"/>
    <w:rsid w:val="003811B7"/>
    <w:rsid w:val="003813B3"/>
    <w:rsid w:val="0038143E"/>
    <w:rsid w:val="00381527"/>
    <w:rsid w:val="00381568"/>
    <w:rsid w:val="00381594"/>
    <w:rsid w:val="0038168C"/>
    <w:rsid w:val="003816D0"/>
    <w:rsid w:val="003817A4"/>
    <w:rsid w:val="00381820"/>
    <w:rsid w:val="0038185C"/>
    <w:rsid w:val="0038187E"/>
    <w:rsid w:val="00381929"/>
    <w:rsid w:val="00381942"/>
    <w:rsid w:val="00381A19"/>
    <w:rsid w:val="00381A55"/>
    <w:rsid w:val="00381A68"/>
    <w:rsid w:val="00381B0A"/>
    <w:rsid w:val="00381B1A"/>
    <w:rsid w:val="00381B62"/>
    <w:rsid w:val="00381BF9"/>
    <w:rsid w:val="00381C50"/>
    <w:rsid w:val="00381C6B"/>
    <w:rsid w:val="00381CA9"/>
    <w:rsid w:val="00381D14"/>
    <w:rsid w:val="00381D6B"/>
    <w:rsid w:val="00381D74"/>
    <w:rsid w:val="00381EDE"/>
    <w:rsid w:val="00381F5B"/>
    <w:rsid w:val="00381FBD"/>
    <w:rsid w:val="0038204E"/>
    <w:rsid w:val="00382069"/>
    <w:rsid w:val="003820AE"/>
    <w:rsid w:val="00382276"/>
    <w:rsid w:val="0038228E"/>
    <w:rsid w:val="0038232B"/>
    <w:rsid w:val="003823D3"/>
    <w:rsid w:val="00382449"/>
    <w:rsid w:val="0038253D"/>
    <w:rsid w:val="003825C1"/>
    <w:rsid w:val="00382650"/>
    <w:rsid w:val="003826F6"/>
    <w:rsid w:val="0038271C"/>
    <w:rsid w:val="00382954"/>
    <w:rsid w:val="00382A60"/>
    <w:rsid w:val="00382A7E"/>
    <w:rsid w:val="00382B7F"/>
    <w:rsid w:val="00382C08"/>
    <w:rsid w:val="00382CD1"/>
    <w:rsid w:val="00382CFD"/>
    <w:rsid w:val="00382D16"/>
    <w:rsid w:val="00382D4A"/>
    <w:rsid w:val="00382D6E"/>
    <w:rsid w:val="00382E5A"/>
    <w:rsid w:val="00382E89"/>
    <w:rsid w:val="00382FEE"/>
    <w:rsid w:val="003830D0"/>
    <w:rsid w:val="0038318F"/>
    <w:rsid w:val="00383194"/>
    <w:rsid w:val="00383253"/>
    <w:rsid w:val="00383312"/>
    <w:rsid w:val="00383334"/>
    <w:rsid w:val="0038338C"/>
    <w:rsid w:val="003835A0"/>
    <w:rsid w:val="003835C4"/>
    <w:rsid w:val="00383667"/>
    <w:rsid w:val="003836A2"/>
    <w:rsid w:val="003836BC"/>
    <w:rsid w:val="00383766"/>
    <w:rsid w:val="00383805"/>
    <w:rsid w:val="00383850"/>
    <w:rsid w:val="003838A4"/>
    <w:rsid w:val="003838CF"/>
    <w:rsid w:val="00383944"/>
    <w:rsid w:val="00383980"/>
    <w:rsid w:val="00383B0C"/>
    <w:rsid w:val="00383C58"/>
    <w:rsid w:val="00383D46"/>
    <w:rsid w:val="00383DB7"/>
    <w:rsid w:val="00383DB9"/>
    <w:rsid w:val="00383DD6"/>
    <w:rsid w:val="00383E74"/>
    <w:rsid w:val="00383E9C"/>
    <w:rsid w:val="00383EA6"/>
    <w:rsid w:val="00383EF5"/>
    <w:rsid w:val="00383F0A"/>
    <w:rsid w:val="00384114"/>
    <w:rsid w:val="00384246"/>
    <w:rsid w:val="003842DD"/>
    <w:rsid w:val="003843B6"/>
    <w:rsid w:val="0038440A"/>
    <w:rsid w:val="0038441A"/>
    <w:rsid w:val="0038442F"/>
    <w:rsid w:val="00384465"/>
    <w:rsid w:val="0038446B"/>
    <w:rsid w:val="0038453F"/>
    <w:rsid w:val="00384716"/>
    <w:rsid w:val="0038479A"/>
    <w:rsid w:val="003847A8"/>
    <w:rsid w:val="0038484F"/>
    <w:rsid w:val="00384937"/>
    <w:rsid w:val="003849D4"/>
    <w:rsid w:val="00384A5C"/>
    <w:rsid w:val="00384A67"/>
    <w:rsid w:val="00384ABE"/>
    <w:rsid w:val="00384BE0"/>
    <w:rsid w:val="00384C87"/>
    <w:rsid w:val="00384C94"/>
    <w:rsid w:val="00384CD2"/>
    <w:rsid w:val="00384CE7"/>
    <w:rsid w:val="00384D06"/>
    <w:rsid w:val="00384D5C"/>
    <w:rsid w:val="00384D6A"/>
    <w:rsid w:val="00384DAB"/>
    <w:rsid w:val="00384E53"/>
    <w:rsid w:val="00384E6D"/>
    <w:rsid w:val="00384F7C"/>
    <w:rsid w:val="00385028"/>
    <w:rsid w:val="00385061"/>
    <w:rsid w:val="00385088"/>
    <w:rsid w:val="00385195"/>
    <w:rsid w:val="00385299"/>
    <w:rsid w:val="003852A7"/>
    <w:rsid w:val="003852AB"/>
    <w:rsid w:val="003853B7"/>
    <w:rsid w:val="003853E5"/>
    <w:rsid w:val="0038543B"/>
    <w:rsid w:val="00385517"/>
    <w:rsid w:val="00385540"/>
    <w:rsid w:val="00385548"/>
    <w:rsid w:val="003855FD"/>
    <w:rsid w:val="00385689"/>
    <w:rsid w:val="0038570D"/>
    <w:rsid w:val="003857FE"/>
    <w:rsid w:val="003858C6"/>
    <w:rsid w:val="00385910"/>
    <w:rsid w:val="00385948"/>
    <w:rsid w:val="00385958"/>
    <w:rsid w:val="00385AA6"/>
    <w:rsid w:val="00385AAB"/>
    <w:rsid w:val="00385B01"/>
    <w:rsid w:val="00385B59"/>
    <w:rsid w:val="00385B77"/>
    <w:rsid w:val="00385C6A"/>
    <w:rsid w:val="00385C7F"/>
    <w:rsid w:val="00385D23"/>
    <w:rsid w:val="00385EB5"/>
    <w:rsid w:val="00385EBC"/>
    <w:rsid w:val="00385F91"/>
    <w:rsid w:val="00386046"/>
    <w:rsid w:val="003860D7"/>
    <w:rsid w:val="0038611A"/>
    <w:rsid w:val="00386149"/>
    <w:rsid w:val="0038618F"/>
    <w:rsid w:val="003861A0"/>
    <w:rsid w:val="00386247"/>
    <w:rsid w:val="00386250"/>
    <w:rsid w:val="0038635B"/>
    <w:rsid w:val="003863AD"/>
    <w:rsid w:val="00386419"/>
    <w:rsid w:val="0038649E"/>
    <w:rsid w:val="003864B7"/>
    <w:rsid w:val="0038659F"/>
    <w:rsid w:val="003865D0"/>
    <w:rsid w:val="0038661E"/>
    <w:rsid w:val="00386637"/>
    <w:rsid w:val="003866FF"/>
    <w:rsid w:val="00386701"/>
    <w:rsid w:val="00386727"/>
    <w:rsid w:val="00386788"/>
    <w:rsid w:val="003867EC"/>
    <w:rsid w:val="00386907"/>
    <w:rsid w:val="00386A8B"/>
    <w:rsid w:val="00386C46"/>
    <w:rsid w:val="00386C4E"/>
    <w:rsid w:val="00386D9C"/>
    <w:rsid w:val="00386DC1"/>
    <w:rsid w:val="00386DEB"/>
    <w:rsid w:val="00386DF2"/>
    <w:rsid w:val="00386E03"/>
    <w:rsid w:val="00386E8A"/>
    <w:rsid w:val="00386E9F"/>
    <w:rsid w:val="00386F9F"/>
    <w:rsid w:val="00387085"/>
    <w:rsid w:val="003870A4"/>
    <w:rsid w:val="003870BF"/>
    <w:rsid w:val="00387196"/>
    <w:rsid w:val="00387271"/>
    <w:rsid w:val="0038733B"/>
    <w:rsid w:val="003874D7"/>
    <w:rsid w:val="003874DA"/>
    <w:rsid w:val="003876B2"/>
    <w:rsid w:val="00387779"/>
    <w:rsid w:val="0038777B"/>
    <w:rsid w:val="00387823"/>
    <w:rsid w:val="00387841"/>
    <w:rsid w:val="003878A5"/>
    <w:rsid w:val="003878AE"/>
    <w:rsid w:val="003878C2"/>
    <w:rsid w:val="00387926"/>
    <w:rsid w:val="003879B1"/>
    <w:rsid w:val="00387B51"/>
    <w:rsid w:val="00387B5B"/>
    <w:rsid w:val="00387BA3"/>
    <w:rsid w:val="00387C39"/>
    <w:rsid w:val="00387C49"/>
    <w:rsid w:val="00387CF2"/>
    <w:rsid w:val="00387D26"/>
    <w:rsid w:val="00387E91"/>
    <w:rsid w:val="00387EA7"/>
    <w:rsid w:val="00387EF2"/>
    <w:rsid w:val="00390031"/>
    <w:rsid w:val="0039006F"/>
    <w:rsid w:val="0039007C"/>
    <w:rsid w:val="003900AD"/>
    <w:rsid w:val="003900F0"/>
    <w:rsid w:val="0039017D"/>
    <w:rsid w:val="003901FA"/>
    <w:rsid w:val="0039023E"/>
    <w:rsid w:val="00390277"/>
    <w:rsid w:val="00390288"/>
    <w:rsid w:val="003902D9"/>
    <w:rsid w:val="0039037B"/>
    <w:rsid w:val="003903FB"/>
    <w:rsid w:val="00390406"/>
    <w:rsid w:val="00390447"/>
    <w:rsid w:val="00390465"/>
    <w:rsid w:val="003904A4"/>
    <w:rsid w:val="003904B3"/>
    <w:rsid w:val="00390539"/>
    <w:rsid w:val="003905E9"/>
    <w:rsid w:val="003907F8"/>
    <w:rsid w:val="00390974"/>
    <w:rsid w:val="00390978"/>
    <w:rsid w:val="00390A6C"/>
    <w:rsid w:val="00390ADE"/>
    <w:rsid w:val="00390B0A"/>
    <w:rsid w:val="00390D59"/>
    <w:rsid w:val="00390DD1"/>
    <w:rsid w:val="00390DFB"/>
    <w:rsid w:val="00390E62"/>
    <w:rsid w:val="00390EA6"/>
    <w:rsid w:val="00390F56"/>
    <w:rsid w:val="00391048"/>
    <w:rsid w:val="003910A1"/>
    <w:rsid w:val="00391247"/>
    <w:rsid w:val="0039127C"/>
    <w:rsid w:val="003914E6"/>
    <w:rsid w:val="0039151C"/>
    <w:rsid w:val="00391529"/>
    <w:rsid w:val="00391561"/>
    <w:rsid w:val="003915B3"/>
    <w:rsid w:val="003915F1"/>
    <w:rsid w:val="0039161F"/>
    <w:rsid w:val="003916A8"/>
    <w:rsid w:val="0039175D"/>
    <w:rsid w:val="0039188F"/>
    <w:rsid w:val="00391A3C"/>
    <w:rsid w:val="00391B10"/>
    <w:rsid w:val="00391BAA"/>
    <w:rsid w:val="00391C5E"/>
    <w:rsid w:val="00391C77"/>
    <w:rsid w:val="00391D09"/>
    <w:rsid w:val="00391D0C"/>
    <w:rsid w:val="00391D33"/>
    <w:rsid w:val="00391EF1"/>
    <w:rsid w:val="00392028"/>
    <w:rsid w:val="003920F0"/>
    <w:rsid w:val="00392198"/>
    <w:rsid w:val="003921F6"/>
    <w:rsid w:val="00392220"/>
    <w:rsid w:val="0039224A"/>
    <w:rsid w:val="003922B8"/>
    <w:rsid w:val="0039230D"/>
    <w:rsid w:val="00392391"/>
    <w:rsid w:val="003923B9"/>
    <w:rsid w:val="0039249C"/>
    <w:rsid w:val="00392541"/>
    <w:rsid w:val="00392544"/>
    <w:rsid w:val="003925E5"/>
    <w:rsid w:val="00392605"/>
    <w:rsid w:val="00392648"/>
    <w:rsid w:val="00392743"/>
    <w:rsid w:val="003927AF"/>
    <w:rsid w:val="0039290F"/>
    <w:rsid w:val="00392941"/>
    <w:rsid w:val="00392994"/>
    <w:rsid w:val="003929DE"/>
    <w:rsid w:val="00392A76"/>
    <w:rsid w:val="00392A89"/>
    <w:rsid w:val="00392AAD"/>
    <w:rsid w:val="00392C3A"/>
    <w:rsid w:val="00392C5B"/>
    <w:rsid w:val="00392C90"/>
    <w:rsid w:val="00392CFF"/>
    <w:rsid w:val="00392D08"/>
    <w:rsid w:val="00392DAB"/>
    <w:rsid w:val="00392E64"/>
    <w:rsid w:val="00392FBA"/>
    <w:rsid w:val="003930DD"/>
    <w:rsid w:val="00393147"/>
    <w:rsid w:val="003931D1"/>
    <w:rsid w:val="003931DC"/>
    <w:rsid w:val="003932EF"/>
    <w:rsid w:val="00393453"/>
    <w:rsid w:val="0039348C"/>
    <w:rsid w:val="00393564"/>
    <w:rsid w:val="0039367B"/>
    <w:rsid w:val="003936D4"/>
    <w:rsid w:val="0039375E"/>
    <w:rsid w:val="003937A2"/>
    <w:rsid w:val="003938DE"/>
    <w:rsid w:val="003938DF"/>
    <w:rsid w:val="00393998"/>
    <w:rsid w:val="0039399A"/>
    <w:rsid w:val="00393B02"/>
    <w:rsid w:val="00393B0C"/>
    <w:rsid w:val="00393C42"/>
    <w:rsid w:val="00393C76"/>
    <w:rsid w:val="00393CC8"/>
    <w:rsid w:val="00393CE1"/>
    <w:rsid w:val="00393D9A"/>
    <w:rsid w:val="00393E6A"/>
    <w:rsid w:val="00393EAA"/>
    <w:rsid w:val="00393EC5"/>
    <w:rsid w:val="00393F07"/>
    <w:rsid w:val="00394103"/>
    <w:rsid w:val="00394116"/>
    <w:rsid w:val="00394132"/>
    <w:rsid w:val="00394270"/>
    <w:rsid w:val="00394312"/>
    <w:rsid w:val="0039433F"/>
    <w:rsid w:val="003943DD"/>
    <w:rsid w:val="003943F3"/>
    <w:rsid w:val="0039456E"/>
    <w:rsid w:val="003945DC"/>
    <w:rsid w:val="003945E6"/>
    <w:rsid w:val="00394678"/>
    <w:rsid w:val="0039470D"/>
    <w:rsid w:val="003947AC"/>
    <w:rsid w:val="0039481E"/>
    <w:rsid w:val="00394853"/>
    <w:rsid w:val="00394873"/>
    <w:rsid w:val="003948E7"/>
    <w:rsid w:val="003948EE"/>
    <w:rsid w:val="003948FF"/>
    <w:rsid w:val="00394922"/>
    <w:rsid w:val="00394971"/>
    <w:rsid w:val="0039498D"/>
    <w:rsid w:val="00394A64"/>
    <w:rsid w:val="00394A84"/>
    <w:rsid w:val="00394ADB"/>
    <w:rsid w:val="00394AE2"/>
    <w:rsid w:val="00394BCA"/>
    <w:rsid w:val="00394BD0"/>
    <w:rsid w:val="00394C6B"/>
    <w:rsid w:val="00394C9A"/>
    <w:rsid w:val="00394CAD"/>
    <w:rsid w:val="00394CC9"/>
    <w:rsid w:val="00394DD9"/>
    <w:rsid w:val="00394E3A"/>
    <w:rsid w:val="00394E53"/>
    <w:rsid w:val="00394E5F"/>
    <w:rsid w:val="00394EFC"/>
    <w:rsid w:val="0039509E"/>
    <w:rsid w:val="00395108"/>
    <w:rsid w:val="00395194"/>
    <w:rsid w:val="0039520F"/>
    <w:rsid w:val="003952BE"/>
    <w:rsid w:val="0039533F"/>
    <w:rsid w:val="0039537B"/>
    <w:rsid w:val="00395380"/>
    <w:rsid w:val="00395429"/>
    <w:rsid w:val="00395595"/>
    <w:rsid w:val="00395600"/>
    <w:rsid w:val="0039562A"/>
    <w:rsid w:val="003956E0"/>
    <w:rsid w:val="0039574E"/>
    <w:rsid w:val="0039580D"/>
    <w:rsid w:val="0039583F"/>
    <w:rsid w:val="0039586F"/>
    <w:rsid w:val="00395B15"/>
    <w:rsid w:val="00395B94"/>
    <w:rsid w:val="00395D53"/>
    <w:rsid w:val="00395D72"/>
    <w:rsid w:val="00395FE9"/>
    <w:rsid w:val="0039608B"/>
    <w:rsid w:val="003961A3"/>
    <w:rsid w:val="0039620D"/>
    <w:rsid w:val="003962DF"/>
    <w:rsid w:val="0039638B"/>
    <w:rsid w:val="003963B7"/>
    <w:rsid w:val="00396424"/>
    <w:rsid w:val="0039645C"/>
    <w:rsid w:val="00396476"/>
    <w:rsid w:val="00396491"/>
    <w:rsid w:val="0039649F"/>
    <w:rsid w:val="0039653D"/>
    <w:rsid w:val="003966D8"/>
    <w:rsid w:val="003967A7"/>
    <w:rsid w:val="003967AD"/>
    <w:rsid w:val="003967B9"/>
    <w:rsid w:val="00396817"/>
    <w:rsid w:val="003968C5"/>
    <w:rsid w:val="003968E7"/>
    <w:rsid w:val="00396932"/>
    <w:rsid w:val="003969AE"/>
    <w:rsid w:val="00396AC3"/>
    <w:rsid w:val="00396AFE"/>
    <w:rsid w:val="00396B6C"/>
    <w:rsid w:val="00396C57"/>
    <w:rsid w:val="00396CC1"/>
    <w:rsid w:val="00396D03"/>
    <w:rsid w:val="00396D35"/>
    <w:rsid w:val="00396DC3"/>
    <w:rsid w:val="00396FBA"/>
    <w:rsid w:val="00397081"/>
    <w:rsid w:val="003970B2"/>
    <w:rsid w:val="0039715A"/>
    <w:rsid w:val="003971FE"/>
    <w:rsid w:val="00397286"/>
    <w:rsid w:val="0039728F"/>
    <w:rsid w:val="003972FA"/>
    <w:rsid w:val="00397348"/>
    <w:rsid w:val="003973B5"/>
    <w:rsid w:val="00397525"/>
    <w:rsid w:val="00397549"/>
    <w:rsid w:val="00397560"/>
    <w:rsid w:val="003975AB"/>
    <w:rsid w:val="003975C7"/>
    <w:rsid w:val="00397658"/>
    <w:rsid w:val="00397688"/>
    <w:rsid w:val="003976C7"/>
    <w:rsid w:val="003976DB"/>
    <w:rsid w:val="003978C3"/>
    <w:rsid w:val="00397908"/>
    <w:rsid w:val="0039790D"/>
    <w:rsid w:val="0039799B"/>
    <w:rsid w:val="00397A12"/>
    <w:rsid w:val="00397A6F"/>
    <w:rsid w:val="00397AAB"/>
    <w:rsid w:val="00397B2C"/>
    <w:rsid w:val="00397BA8"/>
    <w:rsid w:val="00397E12"/>
    <w:rsid w:val="00397F52"/>
    <w:rsid w:val="00397F60"/>
    <w:rsid w:val="003A02B6"/>
    <w:rsid w:val="003A02C0"/>
    <w:rsid w:val="003A02EA"/>
    <w:rsid w:val="003A032C"/>
    <w:rsid w:val="003A048D"/>
    <w:rsid w:val="003A049C"/>
    <w:rsid w:val="003A04BD"/>
    <w:rsid w:val="003A0505"/>
    <w:rsid w:val="003A0555"/>
    <w:rsid w:val="003A0680"/>
    <w:rsid w:val="003A0747"/>
    <w:rsid w:val="003A0752"/>
    <w:rsid w:val="003A0783"/>
    <w:rsid w:val="003A079F"/>
    <w:rsid w:val="003A07D9"/>
    <w:rsid w:val="003A0947"/>
    <w:rsid w:val="003A095D"/>
    <w:rsid w:val="003A0A2B"/>
    <w:rsid w:val="003A0A4A"/>
    <w:rsid w:val="003A0BCB"/>
    <w:rsid w:val="003A0CB4"/>
    <w:rsid w:val="003A0CCA"/>
    <w:rsid w:val="003A0D67"/>
    <w:rsid w:val="003A0F49"/>
    <w:rsid w:val="003A110E"/>
    <w:rsid w:val="003A11C8"/>
    <w:rsid w:val="003A1229"/>
    <w:rsid w:val="003A1333"/>
    <w:rsid w:val="003A1341"/>
    <w:rsid w:val="003A13A6"/>
    <w:rsid w:val="003A15F7"/>
    <w:rsid w:val="003A15FF"/>
    <w:rsid w:val="003A1626"/>
    <w:rsid w:val="003A1695"/>
    <w:rsid w:val="003A1712"/>
    <w:rsid w:val="003A178D"/>
    <w:rsid w:val="003A17EA"/>
    <w:rsid w:val="003A17FA"/>
    <w:rsid w:val="003A183F"/>
    <w:rsid w:val="003A1883"/>
    <w:rsid w:val="003A1A14"/>
    <w:rsid w:val="003A1A55"/>
    <w:rsid w:val="003A1AB9"/>
    <w:rsid w:val="003A1AC2"/>
    <w:rsid w:val="003A1BA4"/>
    <w:rsid w:val="003A1CAF"/>
    <w:rsid w:val="003A1CE8"/>
    <w:rsid w:val="003A1D1A"/>
    <w:rsid w:val="003A2138"/>
    <w:rsid w:val="003A225A"/>
    <w:rsid w:val="003A226D"/>
    <w:rsid w:val="003A2291"/>
    <w:rsid w:val="003A23B5"/>
    <w:rsid w:val="003A2509"/>
    <w:rsid w:val="003A2548"/>
    <w:rsid w:val="003A254A"/>
    <w:rsid w:val="003A271C"/>
    <w:rsid w:val="003A27E4"/>
    <w:rsid w:val="003A2839"/>
    <w:rsid w:val="003A2872"/>
    <w:rsid w:val="003A289A"/>
    <w:rsid w:val="003A28E9"/>
    <w:rsid w:val="003A2A3C"/>
    <w:rsid w:val="003A2A61"/>
    <w:rsid w:val="003A2C0A"/>
    <w:rsid w:val="003A2CC1"/>
    <w:rsid w:val="003A2CFF"/>
    <w:rsid w:val="003A2E1D"/>
    <w:rsid w:val="003A2E41"/>
    <w:rsid w:val="003A2E83"/>
    <w:rsid w:val="003A2E99"/>
    <w:rsid w:val="003A2F79"/>
    <w:rsid w:val="003A30B4"/>
    <w:rsid w:val="003A30BA"/>
    <w:rsid w:val="003A30F4"/>
    <w:rsid w:val="003A312A"/>
    <w:rsid w:val="003A3130"/>
    <w:rsid w:val="003A3307"/>
    <w:rsid w:val="003A3365"/>
    <w:rsid w:val="003A33B8"/>
    <w:rsid w:val="003A33B9"/>
    <w:rsid w:val="003A33BB"/>
    <w:rsid w:val="003A33F3"/>
    <w:rsid w:val="003A3422"/>
    <w:rsid w:val="003A3431"/>
    <w:rsid w:val="003A350A"/>
    <w:rsid w:val="003A35B3"/>
    <w:rsid w:val="003A35BB"/>
    <w:rsid w:val="003A35FE"/>
    <w:rsid w:val="003A3661"/>
    <w:rsid w:val="003A3671"/>
    <w:rsid w:val="003A367B"/>
    <w:rsid w:val="003A3698"/>
    <w:rsid w:val="003A36A8"/>
    <w:rsid w:val="003A36BE"/>
    <w:rsid w:val="003A36DE"/>
    <w:rsid w:val="003A3763"/>
    <w:rsid w:val="003A3782"/>
    <w:rsid w:val="003A37CC"/>
    <w:rsid w:val="003A3817"/>
    <w:rsid w:val="003A38ED"/>
    <w:rsid w:val="003A3936"/>
    <w:rsid w:val="003A399B"/>
    <w:rsid w:val="003A39D0"/>
    <w:rsid w:val="003A3A1D"/>
    <w:rsid w:val="003A3B51"/>
    <w:rsid w:val="003A3B8F"/>
    <w:rsid w:val="003A3BCF"/>
    <w:rsid w:val="003A3CEA"/>
    <w:rsid w:val="003A3D04"/>
    <w:rsid w:val="003A3D20"/>
    <w:rsid w:val="003A3D61"/>
    <w:rsid w:val="003A3DB9"/>
    <w:rsid w:val="003A3EFB"/>
    <w:rsid w:val="003A3F9C"/>
    <w:rsid w:val="003A411E"/>
    <w:rsid w:val="003A4122"/>
    <w:rsid w:val="003A41A8"/>
    <w:rsid w:val="003A41DF"/>
    <w:rsid w:val="003A425F"/>
    <w:rsid w:val="003A4316"/>
    <w:rsid w:val="003A431A"/>
    <w:rsid w:val="003A43B3"/>
    <w:rsid w:val="003A440A"/>
    <w:rsid w:val="003A44CF"/>
    <w:rsid w:val="003A4582"/>
    <w:rsid w:val="003A45C0"/>
    <w:rsid w:val="003A45E6"/>
    <w:rsid w:val="003A4649"/>
    <w:rsid w:val="003A467C"/>
    <w:rsid w:val="003A46E4"/>
    <w:rsid w:val="003A4708"/>
    <w:rsid w:val="003A47D2"/>
    <w:rsid w:val="003A47FB"/>
    <w:rsid w:val="003A4809"/>
    <w:rsid w:val="003A4923"/>
    <w:rsid w:val="003A49BE"/>
    <w:rsid w:val="003A4AE8"/>
    <w:rsid w:val="003A4AF2"/>
    <w:rsid w:val="003A4AFD"/>
    <w:rsid w:val="003A4B3F"/>
    <w:rsid w:val="003A4B57"/>
    <w:rsid w:val="003A4B73"/>
    <w:rsid w:val="003A4B84"/>
    <w:rsid w:val="003A4C48"/>
    <w:rsid w:val="003A4DE1"/>
    <w:rsid w:val="003A4E18"/>
    <w:rsid w:val="003A4E7B"/>
    <w:rsid w:val="003A4F32"/>
    <w:rsid w:val="003A4FA1"/>
    <w:rsid w:val="003A511F"/>
    <w:rsid w:val="003A51BB"/>
    <w:rsid w:val="003A51D7"/>
    <w:rsid w:val="003A5287"/>
    <w:rsid w:val="003A53ED"/>
    <w:rsid w:val="003A553A"/>
    <w:rsid w:val="003A55AF"/>
    <w:rsid w:val="003A55F6"/>
    <w:rsid w:val="003A562E"/>
    <w:rsid w:val="003A5698"/>
    <w:rsid w:val="003A56ED"/>
    <w:rsid w:val="003A57B5"/>
    <w:rsid w:val="003A5885"/>
    <w:rsid w:val="003A5895"/>
    <w:rsid w:val="003A58B4"/>
    <w:rsid w:val="003A5962"/>
    <w:rsid w:val="003A5964"/>
    <w:rsid w:val="003A59B9"/>
    <w:rsid w:val="003A59D6"/>
    <w:rsid w:val="003A5A4A"/>
    <w:rsid w:val="003A5A84"/>
    <w:rsid w:val="003A5AA1"/>
    <w:rsid w:val="003A5AD6"/>
    <w:rsid w:val="003A5B44"/>
    <w:rsid w:val="003A5B52"/>
    <w:rsid w:val="003A5C65"/>
    <w:rsid w:val="003A5C7B"/>
    <w:rsid w:val="003A5C9F"/>
    <w:rsid w:val="003A5DD1"/>
    <w:rsid w:val="003A5DD3"/>
    <w:rsid w:val="003A5DED"/>
    <w:rsid w:val="003A5ED8"/>
    <w:rsid w:val="003A5F6B"/>
    <w:rsid w:val="003A61D8"/>
    <w:rsid w:val="003A620B"/>
    <w:rsid w:val="003A624D"/>
    <w:rsid w:val="003A62DB"/>
    <w:rsid w:val="003A62F6"/>
    <w:rsid w:val="003A6524"/>
    <w:rsid w:val="003A6537"/>
    <w:rsid w:val="003A6635"/>
    <w:rsid w:val="003A664D"/>
    <w:rsid w:val="003A67D5"/>
    <w:rsid w:val="003A6850"/>
    <w:rsid w:val="003A685C"/>
    <w:rsid w:val="003A68F3"/>
    <w:rsid w:val="003A6A69"/>
    <w:rsid w:val="003A6ACF"/>
    <w:rsid w:val="003A6AD3"/>
    <w:rsid w:val="003A6B00"/>
    <w:rsid w:val="003A6BA5"/>
    <w:rsid w:val="003A6BCE"/>
    <w:rsid w:val="003A6C1E"/>
    <w:rsid w:val="003A6C44"/>
    <w:rsid w:val="003A6D06"/>
    <w:rsid w:val="003A6D50"/>
    <w:rsid w:val="003A6E76"/>
    <w:rsid w:val="003A6E81"/>
    <w:rsid w:val="003A6F00"/>
    <w:rsid w:val="003A7183"/>
    <w:rsid w:val="003A7204"/>
    <w:rsid w:val="003A7279"/>
    <w:rsid w:val="003A7375"/>
    <w:rsid w:val="003A7444"/>
    <w:rsid w:val="003A74A5"/>
    <w:rsid w:val="003A74A9"/>
    <w:rsid w:val="003A7516"/>
    <w:rsid w:val="003A75D6"/>
    <w:rsid w:val="003A76E3"/>
    <w:rsid w:val="003A7824"/>
    <w:rsid w:val="003A783B"/>
    <w:rsid w:val="003A78C0"/>
    <w:rsid w:val="003A79E3"/>
    <w:rsid w:val="003A7A67"/>
    <w:rsid w:val="003A7AE3"/>
    <w:rsid w:val="003A7BA7"/>
    <w:rsid w:val="003A7CEA"/>
    <w:rsid w:val="003A7D2F"/>
    <w:rsid w:val="003A7D44"/>
    <w:rsid w:val="003A7E1B"/>
    <w:rsid w:val="003A7ECD"/>
    <w:rsid w:val="003A7EEB"/>
    <w:rsid w:val="003A7F09"/>
    <w:rsid w:val="003A7F5B"/>
    <w:rsid w:val="003A7F9F"/>
    <w:rsid w:val="003A7FB1"/>
    <w:rsid w:val="003B000E"/>
    <w:rsid w:val="003B0126"/>
    <w:rsid w:val="003B020A"/>
    <w:rsid w:val="003B0252"/>
    <w:rsid w:val="003B0323"/>
    <w:rsid w:val="003B033F"/>
    <w:rsid w:val="003B03A2"/>
    <w:rsid w:val="003B0435"/>
    <w:rsid w:val="003B0460"/>
    <w:rsid w:val="003B04A7"/>
    <w:rsid w:val="003B04BE"/>
    <w:rsid w:val="003B05C8"/>
    <w:rsid w:val="003B060D"/>
    <w:rsid w:val="003B063A"/>
    <w:rsid w:val="003B065C"/>
    <w:rsid w:val="003B09C9"/>
    <w:rsid w:val="003B0A65"/>
    <w:rsid w:val="003B0B0B"/>
    <w:rsid w:val="003B0BB5"/>
    <w:rsid w:val="003B0C4C"/>
    <w:rsid w:val="003B0C55"/>
    <w:rsid w:val="003B0C7F"/>
    <w:rsid w:val="003B0C85"/>
    <w:rsid w:val="003B0D13"/>
    <w:rsid w:val="003B0D84"/>
    <w:rsid w:val="003B0D8A"/>
    <w:rsid w:val="003B0E32"/>
    <w:rsid w:val="003B0EE6"/>
    <w:rsid w:val="003B0FF3"/>
    <w:rsid w:val="003B1034"/>
    <w:rsid w:val="003B1060"/>
    <w:rsid w:val="003B1120"/>
    <w:rsid w:val="003B1192"/>
    <w:rsid w:val="003B1210"/>
    <w:rsid w:val="003B1354"/>
    <w:rsid w:val="003B136C"/>
    <w:rsid w:val="003B13E7"/>
    <w:rsid w:val="003B1628"/>
    <w:rsid w:val="003B1647"/>
    <w:rsid w:val="003B1722"/>
    <w:rsid w:val="003B1757"/>
    <w:rsid w:val="003B17B6"/>
    <w:rsid w:val="003B1A03"/>
    <w:rsid w:val="003B1A1E"/>
    <w:rsid w:val="003B1C1D"/>
    <w:rsid w:val="003B1C99"/>
    <w:rsid w:val="003B1D18"/>
    <w:rsid w:val="003B1DAE"/>
    <w:rsid w:val="003B1EDB"/>
    <w:rsid w:val="003B1F01"/>
    <w:rsid w:val="003B1F1D"/>
    <w:rsid w:val="003B1F22"/>
    <w:rsid w:val="003B2048"/>
    <w:rsid w:val="003B2106"/>
    <w:rsid w:val="003B22AC"/>
    <w:rsid w:val="003B236A"/>
    <w:rsid w:val="003B237A"/>
    <w:rsid w:val="003B2382"/>
    <w:rsid w:val="003B2443"/>
    <w:rsid w:val="003B24AF"/>
    <w:rsid w:val="003B2527"/>
    <w:rsid w:val="003B2554"/>
    <w:rsid w:val="003B2565"/>
    <w:rsid w:val="003B259B"/>
    <w:rsid w:val="003B25F3"/>
    <w:rsid w:val="003B27FD"/>
    <w:rsid w:val="003B2882"/>
    <w:rsid w:val="003B2920"/>
    <w:rsid w:val="003B292B"/>
    <w:rsid w:val="003B2940"/>
    <w:rsid w:val="003B2999"/>
    <w:rsid w:val="003B299F"/>
    <w:rsid w:val="003B2AE7"/>
    <w:rsid w:val="003B2C12"/>
    <w:rsid w:val="003B2C29"/>
    <w:rsid w:val="003B2D20"/>
    <w:rsid w:val="003B2D2C"/>
    <w:rsid w:val="003B2D8E"/>
    <w:rsid w:val="003B2F78"/>
    <w:rsid w:val="003B2FAD"/>
    <w:rsid w:val="003B2FB0"/>
    <w:rsid w:val="003B301F"/>
    <w:rsid w:val="003B3062"/>
    <w:rsid w:val="003B30FF"/>
    <w:rsid w:val="003B3107"/>
    <w:rsid w:val="003B311C"/>
    <w:rsid w:val="003B3162"/>
    <w:rsid w:val="003B32F7"/>
    <w:rsid w:val="003B3412"/>
    <w:rsid w:val="003B343D"/>
    <w:rsid w:val="003B349C"/>
    <w:rsid w:val="003B35A4"/>
    <w:rsid w:val="003B360A"/>
    <w:rsid w:val="003B36A6"/>
    <w:rsid w:val="003B37B1"/>
    <w:rsid w:val="003B37C9"/>
    <w:rsid w:val="003B37E8"/>
    <w:rsid w:val="003B3848"/>
    <w:rsid w:val="003B385F"/>
    <w:rsid w:val="003B39DC"/>
    <w:rsid w:val="003B3A46"/>
    <w:rsid w:val="003B3A5F"/>
    <w:rsid w:val="003B3C1A"/>
    <w:rsid w:val="003B3C24"/>
    <w:rsid w:val="003B3C30"/>
    <w:rsid w:val="003B3C79"/>
    <w:rsid w:val="003B3D38"/>
    <w:rsid w:val="003B3DA7"/>
    <w:rsid w:val="003B3DBE"/>
    <w:rsid w:val="003B3DF0"/>
    <w:rsid w:val="003B3F30"/>
    <w:rsid w:val="003B4024"/>
    <w:rsid w:val="003B4027"/>
    <w:rsid w:val="003B407F"/>
    <w:rsid w:val="003B40C6"/>
    <w:rsid w:val="003B420F"/>
    <w:rsid w:val="003B4234"/>
    <w:rsid w:val="003B423A"/>
    <w:rsid w:val="003B4274"/>
    <w:rsid w:val="003B42D8"/>
    <w:rsid w:val="003B43F7"/>
    <w:rsid w:val="003B44CE"/>
    <w:rsid w:val="003B458C"/>
    <w:rsid w:val="003B458E"/>
    <w:rsid w:val="003B45B2"/>
    <w:rsid w:val="003B45BB"/>
    <w:rsid w:val="003B4745"/>
    <w:rsid w:val="003B4801"/>
    <w:rsid w:val="003B4815"/>
    <w:rsid w:val="003B4816"/>
    <w:rsid w:val="003B486A"/>
    <w:rsid w:val="003B48A0"/>
    <w:rsid w:val="003B48EA"/>
    <w:rsid w:val="003B4938"/>
    <w:rsid w:val="003B494D"/>
    <w:rsid w:val="003B49ED"/>
    <w:rsid w:val="003B4A2A"/>
    <w:rsid w:val="003B4A82"/>
    <w:rsid w:val="003B4AB4"/>
    <w:rsid w:val="003B4AC3"/>
    <w:rsid w:val="003B4BFA"/>
    <w:rsid w:val="003B4C9C"/>
    <w:rsid w:val="003B4CF4"/>
    <w:rsid w:val="003B4D56"/>
    <w:rsid w:val="003B4DF4"/>
    <w:rsid w:val="003B4E06"/>
    <w:rsid w:val="003B4E53"/>
    <w:rsid w:val="003B4E58"/>
    <w:rsid w:val="003B4F34"/>
    <w:rsid w:val="003B4F47"/>
    <w:rsid w:val="003B508E"/>
    <w:rsid w:val="003B50B2"/>
    <w:rsid w:val="003B521B"/>
    <w:rsid w:val="003B52FB"/>
    <w:rsid w:val="003B5331"/>
    <w:rsid w:val="003B549B"/>
    <w:rsid w:val="003B54AF"/>
    <w:rsid w:val="003B5532"/>
    <w:rsid w:val="003B56C9"/>
    <w:rsid w:val="003B579D"/>
    <w:rsid w:val="003B583D"/>
    <w:rsid w:val="003B587E"/>
    <w:rsid w:val="003B5988"/>
    <w:rsid w:val="003B5A35"/>
    <w:rsid w:val="003B5AFD"/>
    <w:rsid w:val="003B5B47"/>
    <w:rsid w:val="003B5BCA"/>
    <w:rsid w:val="003B5C75"/>
    <w:rsid w:val="003B5D15"/>
    <w:rsid w:val="003B5DBC"/>
    <w:rsid w:val="003B5E59"/>
    <w:rsid w:val="003B5E9A"/>
    <w:rsid w:val="003B5EA8"/>
    <w:rsid w:val="003B5FF6"/>
    <w:rsid w:val="003B602F"/>
    <w:rsid w:val="003B6038"/>
    <w:rsid w:val="003B6072"/>
    <w:rsid w:val="003B61EF"/>
    <w:rsid w:val="003B624A"/>
    <w:rsid w:val="003B62F8"/>
    <w:rsid w:val="003B642C"/>
    <w:rsid w:val="003B64FC"/>
    <w:rsid w:val="003B653C"/>
    <w:rsid w:val="003B6597"/>
    <w:rsid w:val="003B65CC"/>
    <w:rsid w:val="003B6604"/>
    <w:rsid w:val="003B661E"/>
    <w:rsid w:val="003B6654"/>
    <w:rsid w:val="003B672F"/>
    <w:rsid w:val="003B6776"/>
    <w:rsid w:val="003B685B"/>
    <w:rsid w:val="003B68AA"/>
    <w:rsid w:val="003B6943"/>
    <w:rsid w:val="003B6A14"/>
    <w:rsid w:val="003B6A57"/>
    <w:rsid w:val="003B6ACC"/>
    <w:rsid w:val="003B6B23"/>
    <w:rsid w:val="003B6B7B"/>
    <w:rsid w:val="003B6BBB"/>
    <w:rsid w:val="003B6C33"/>
    <w:rsid w:val="003B6C3E"/>
    <w:rsid w:val="003B6C84"/>
    <w:rsid w:val="003B6E11"/>
    <w:rsid w:val="003B6E96"/>
    <w:rsid w:val="003B6EA7"/>
    <w:rsid w:val="003B6ECD"/>
    <w:rsid w:val="003B6F01"/>
    <w:rsid w:val="003B6F3D"/>
    <w:rsid w:val="003B709A"/>
    <w:rsid w:val="003B70F7"/>
    <w:rsid w:val="003B728B"/>
    <w:rsid w:val="003B736B"/>
    <w:rsid w:val="003B7376"/>
    <w:rsid w:val="003B73D1"/>
    <w:rsid w:val="003B74C1"/>
    <w:rsid w:val="003B7541"/>
    <w:rsid w:val="003B7632"/>
    <w:rsid w:val="003B7663"/>
    <w:rsid w:val="003B7690"/>
    <w:rsid w:val="003B76CA"/>
    <w:rsid w:val="003B771A"/>
    <w:rsid w:val="003B77EC"/>
    <w:rsid w:val="003B7831"/>
    <w:rsid w:val="003B7874"/>
    <w:rsid w:val="003B789E"/>
    <w:rsid w:val="003B79C2"/>
    <w:rsid w:val="003B7A0B"/>
    <w:rsid w:val="003B7A67"/>
    <w:rsid w:val="003B7A94"/>
    <w:rsid w:val="003B7B3F"/>
    <w:rsid w:val="003B7BE2"/>
    <w:rsid w:val="003B7C05"/>
    <w:rsid w:val="003B7C13"/>
    <w:rsid w:val="003B7C1E"/>
    <w:rsid w:val="003B7C93"/>
    <w:rsid w:val="003B7CDE"/>
    <w:rsid w:val="003B7D92"/>
    <w:rsid w:val="003B7E22"/>
    <w:rsid w:val="003B7EF3"/>
    <w:rsid w:val="003B7F12"/>
    <w:rsid w:val="003B7F62"/>
    <w:rsid w:val="003B7FE3"/>
    <w:rsid w:val="003C0067"/>
    <w:rsid w:val="003C00AC"/>
    <w:rsid w:val="003C00CB"/>
    <w:rsid w:val="003C020C"/>
    <w:rsid w:val="003C022A"/>
    <w:rsid w:val="003C02EC"/>
    <w:rsid w:val="003C032E"/>
    <w:rsid w:val="003C0331"/>
    <w:rsid w:val="003C03F1"/>
    <w:rsid w:val="003C0495"/>
    <w:rsid w:val="003C059A"/>
    <w:rsid w:val="003C063B"/>
    <w:rsid w:val="003C066F"/>
    <w:rsid w:val="003C06FC"/>
    <w:rsid w:val="003C071D"/>
    <w:rsid w:val="003C077C"/>
    <w:rsid w:val="003C07B3"/>
    <w:rsid w:val="003C07BA"/>
    <w:rsid w:val="003C0837"/>
    <w:rsid w:val="003C0886"/>
    <w:rsid w:val="003C0A2D"/>
    <w:rsid w:val="003C0A98"/>
    <w:rsid w:val="003C0AA7"/>
    <w:rsid w:val="003C0ACE"/>
    <w:rsid w:val="003C0B16"/>
    <w:rsid w:val="003C0B3C"/>
    <w:rsid w:val="003C0CEA"/>
    <w:rsid w:val="003C0D4E"/>
    <w:rsid w:val="003C0E86"/>
    <w:rsid w:val="003C0FBC"/>
    <w:rsid w:val="003C0FF0"/>
    <w:rsid w:val="003C1001"/>
    <w:rsid w:val="003C11F7"/>
    <w:rsid w:val="003C12F0"/>
    <w:rsid w:val="003C1307"/>
    <w:rsid w:val="003C137F"/>
    <w:rsid w:val="003C14B1"/>
    <w:rsid w:val="003C154E"/>
    <w:rsid w:val="003C1658"/>
    <w:rsid w:val="003C16CA"/>
    <w:rsid w:val="003C17FE"/>
    <w:rsid w:val="003C181C"/>
    <w:rsid w:val="003C18B1"/>
    <w:rsid w:val="003C1950"/>
    <w:rsid w:val="003C1963"/>
    <w:rsid w:val="003C19ED"/>
    <w:rsid w:val="003C1A90"/>
    <w:rsid w:val="003C1B3D"/>
    <w:rsid w:val="003C1B7B"/>
    <w:rsid w:val="003C1C6C"/>
    <w:rsid w:val="003C1CA1"/>
    <w:rsid w:val="003C1E71"/>
    <w:rsid w:val="003C1EE4"/>
    <w:rsid w:val="003C1FAE"/>
    <w:rsid w:val="003C20EE"/>
    <w:rsid w:val="003C21A5"/>
    <w:rsid w:val="003C2213"/>
    <w:rsid w:val="003C229B"/>
    <w:rsid w:val="003C2308"/>
    <w:rsid w:val="003C2352"/>
    <w:rsid w:val="003C236C"/>
    <w:rsid w:val="003C2443"/>
    <w:rsid w:val="003C24B1"/>
    <w:rsid w:val="003C24E2"/>
    <w:rsid w:val="003C2518"/>
    <w:rsid w:val="003C2574"/>
    <w:rsid w:val="003C268E"/>
    <w:rsid w:val="003C2756"/>
    <w:rsid w:val="003C2813"/>
    <w:rsid w:val="003C287F"/>
    <w:rsid w:val="003C289F"/>
    <w:rsid w:val="003C28D8"/>
    <w:rsid w:val="003C28DD"/>
    <w:rsid w:val="003C2933"/>
    <w:rsid w:val="003C293B"/>
    <w:rsid w:val="003C2ACC"/>
    <w:rsid w:val="003C2B0B"/>
    <w:rsid w:val="003C2B23"/>
    <w:rsid w:val="003C2B2D"/>
    <w:rsid w:val="003C2BAF"/>
    <w:rsid w:val="003C2BBF"/>
    <w:rsid w:val="003C2BC2"/>
    <w:rsid w:val="003C2BD4"/>
    <w:rsid w:val="003C2BF3"/>
    <w:rsid w:val="003C2CC6"/>
    <w:rsid w:val="003C2D25"/>
    <w:rsid w:val="003C300E"/>
    <w:rsid w:val="003C3089"/>
    <w:rsid w:val="003C30E9"/>
    <w:rsid w:val="003C3128"/>
    <w:rsid w:val="003C32B0"/>
    <w:rsid w:val="003C32F8"/>
    <w:rsid w:val="003C341C"/>
    <w:rsid w:val="003C3632"/>
    <w:rsid w:val="003C364D"/>
    <w:rsid w:val="003C3720"/>
    <w:rsid w:val="003C3752"/>
    <w:rsid w:val="003C3789"/>
    <w:rsid w:val="003C3833"/>
    <w:rsid w:val="003C387A"/>
    <w:rsid w:val="003C38E4"/>
    <w:rsid w:val="003C3981"/>
    <w:rsid w:val="003C3A19"/>
    <w:rsid w:val="003C3A69"/>
    <w:rsid w:val="003C3A9B"/>
    <w:rsid w:val="003C3AED"/>
    <w:rsid w:val="003C3CF0"/>
    <w:rsid w:val="003C3D2A"/>
    <w:rsid w:val="003C3DFA"/>
    <w:rsid w:val="003C4012"/>
    <w:rsid w:val="003C405D"/>
    <w:rsid w:val="003C4140"/>
    <w:rsid w:val="003C41BE"/>
    <w:rsid w:val="003C41EA"/>
    <w:rsid w:val="003C431B"/>
    <w:rsid w:val="003C4395"/>
    <w:rsid w:val="003C43C7"/>
    <w:rsid w:val="003C4646"/>
    <w:rsid w:val="003C468D"/>
    <w:rsid w:val="003C47C5"/>
    <w:rsid w:val="003C4A53"/>
    <w:rsid w:val="003C4ADA"/>
    <w:rsid w:val="003C4B07"/>
    <w:rsid w:val="003C4B70"/>
    <w:rsid w:val="003C4C23"/>
    <w:rsid w:val="003C4C51"/>
    <w:rsid w:val="003C4C5A"/>
    <w:rsid w:val="003C4D75"/>
    <w:rsid w:val="003C4DD2"/>
    <w:rsid w:val="003C4DF5"/>
    <w:rsid w:val="003C4ECA"/>
    <w:rsid w:val="003C4F01"/>
    <w:rsid w:val="003C4FD3"/>
    <w:rsid w:val="003C4FDA"/>
    <w:rsid w:val="003C511F"/>
    <w:rsid w:val="003C5224"/>
    <w:rsid w:val="003C5298"/>
    <w:rsid w:val="003C5384"/>
    <w:rsid w:val="003C5494"/>
    <w:rsid w:val="003C554A"/>
    <w:rsid w:val="003C55D5"/>
    <w:rsid w:val="003C5606"/>
    <w:rsid w:val="003C5810"/>
    <w:rsid w:val="003C5953"/>
    <w:rsid w:val="003C5972"/>
    <w:rsid w:val="003C59C5"/>
    <w:rsid w:val="003C5A50"/>
    <w:rsid w:val="003C5B3F"/>
    <w:rsid w:val="003C5B47"/>
    <w:rsid w:val="003C5C07"/>
    <w:rsid w:val="003C5CBD"/>
    <w:rsid w:val="003C5D1E"/>
    <w:rsid w:val="003C5D6C"/>
    <w:rsid w:val="003C5E15"/>
    <w:rsid w:val="003C5E8E"/>
    <w:rsid w:val="003C5E9C"/>
    <w:rsid w:val="003C5EAE"/>
    <w:rsid w:val="003C5EDC"/>
    <w:rsid w:val="003C5F27"/>
    <w:rsid w:val="003C6001"/>
    <w:rsid w:val="003C6144"/>
    <w:rsid w:val="003C62A6"/>
    <w:rsid w:val="003C62EB"/>
    <w:rsid w:val="003C6426"/>
    <w:rsid w:val="003C6442"/>
    <w:rsid w:val="003C6445"/>
    <w:rsid w:val="003C6636"/>
    <w:rsid w:val="003C664B"/>
    <w:rsid w:val="003C6693"/>
    <w:rsid w:val="003C6814"/>
    <w:rsid w:val="003C6834"/>
    <w:rsid w:val="003C68C8"/>
    <w:rsid w:val="003C6A0B"/>
    <w:rsid w:val="003C6B76"/>
    <w:rsid w:val="003C6C52"/>
    <w:rsid w:val="003C6D0A"/>
    <w:rsid w:val="003C6DBD"/>
    <w:rsid w:val="003C6E60"/>
    <w:rsid w:val="003C6E8A"/>
    <w:rsid w:val="003C6EA7"/>
    <w:rsid w:val="003C6F6A"/>
    <w:rsid w:val="003C6F7C"/>
    <w:rsid w:val="003C7005"/>
    <w:rsid w:val="003C702F"/>
    <w:rsid w:val="003C708C"/>
    <w:rsid w:val="003C70DB"/>
    <w:rsid w:val="003C70EA"/>
    <w:rsid w:val="003C7167"/>
    <w:rsid w:val="003C717C"/>
    <w:rsid w:val="003C7210"/>
    <w:rsid w:val="003C7284"/>
    <w:rsid w:val="003C72A4"/>
    <w:rsid w:val="003C735B"/>
    <w:rsid w:val="003C73ED"/>
    <w:rsid w:val="003C73F1"/>
    <w:rsid w:val="003C755D"/>
    <w:rsid w:val="003C770C"/>
    <w:rsid w:val="003C788F"/>
    <w:rsid w:val="003C789E"/>
    <w:rsid w:val="003C78AE"/>
    <w:rsid w:val="003C78B4"/>
    <w:rsid w:val="003C79A4"/>
    <w:rsid w:val="003C7A3B"/>
    <w:rsid w:val="003C7B60"/>
    <w:rsid w:val="003C7BF0"/>
    <w:rsid w:val="003C7C38"/>
    <w:rsid w:val="003C7C7A"/>
    <w:rsid w:val="003C7C90"/>
    <w:rsid w:val="003C7CB0"/>
    <w:rsid w:val="003C7CB8"/>
    <w:rsid w:val="003C7D85"/>
    <w:rsid w:val="003C7D8E"/>
    <w:rsid w:val="003C7D9A"/>
    <w:rsid w:val="003C7DF8"/>
    <w:rsid w:val="003C7EE4"/>
    <w:rsid w:val="003D000B"/>
    <w:rsid w:val="003D0019"/>
    <w:rsid w:val="003D0206"/>
    <w:rsid w:val="003D0470"/>
    <w:rsid w:val="003D047B"/>
    <w:rsid w:val="003D04D1"/>
    <w:rsid w:val="003D0612"/>
    <w:rsid w:val="003D0696"/>
    <w:rsid w:val="003D0697"/>
    <w:rsid w:val="003D06F5"/>
    <w:rsid w:val="003D0795"/>
    <w:rsid w:val="003D07BF"/>
    <w:rsid w:val="003D0A11"/>
    <w:rsid w:val="003D0AF1"/>
    <w:rsid w:val="003D0BE1"/>
    <w:rsid w:val="003D0BF4"/>
    <w:rsid w:val="003D0C27"/>
    <w:rsid w:val="003D0CC0"/>
    <w:rsid w:val="003D0D00"/>
    <w:rsid w:val="003D0D05"/>
    <w:rsid w:val="003D0D14"/>
    <w:rsid w:val="003D0E40"/>
    <w:rsid w:val="003D0F96"/>
    <w:rsid w:val="003D1095"/>
    <w:rsid w:val="003D1159"/>
    <w:rsid w:val="003D11A9"/>
    <w:rsid w:val="003D11EB"/>
    <w:rsid w:val="003D132E"/>
    <w:rsid w:val="003D1395"/>
    <w:rsid w:val="003D13B9"/>
    <w:rsid w:val="003D1522"/>
    <w:rsid w:val="003D15D8"/>
    <w:rsid w:val="003D15F1"/>
    <w:rsid w:val="003D15F6"/>
    <w:rsid w:val="003D1637"/>
    <w:rsid w:val="003D17A4"/>
    <w:rsid w:val="003D17B8"/>
    <w:rsid w:val="003D17ED"/>
    <w:rsid w:val="003D1900"/>
    <w:rsid w:val="003D19FB"/>
    <w:rsid w:val="003D1A34"/>
    <w:rsid w:val="003D1A3D"/>
    <w:rsid w:val="003D1A99"/>
    <w:rsid w:val="003D1B77"/>
    <w:rsid w:val="003D1C0F"/>
    <w:rsid w:val="003D1C92"/>
    <w:rsid w:val="003D1EB7"/>
    <w:rsid w:val="003D1F64"/>
    <w:rsid w:val="003D2092"/>
    <w:rsid w:val="003D2102"/>
    <w:rsid w:val="003D2122"/>
    <w:rsid w:val="003D223C"/>
    <w:rsid w:val="003D223D"/>
    <w:rsid w:val="003D22A1"/>
    <w:rsid w:val="003D22DE"/>
    <w:rsid w:val="003D2367"/>
    <w:rsid w:val="003D2375"/>
    <w:rsid w:val="003D24CD"/>
    <w:rsid w:val="003D2501"/>
    <w:rsid w:val="003D25E8"/>
    <w:rsid w:val="003D2628"/>
    <w:rsid w:val="003D2750"/>
    <w:rsid w:val="003D2791"/>
    <w:rsid w:val="003D2824"/>
    <w:rsid w:val="003D28AE"/>
    <w:rsid w:val="003D2912"/>
    <w:rsid w:val="003D2A7E"/>
    <w:rsid w:val="003D2ABC"/>
    <w:rsid w:val="003D2B12"/>
    <w:rsid w:val="003D2B1A"/>
    <w:rsid w:val="003D2C52"/>
    <w:rsid w:val="003D2C96"/>
    <w:rsid w:val="003D2CF5"/>
    <w:rsid w:val="003D2D39"/>
    <w:rsid w:val="003D2D71"/>
    <w:rsid w:val="003D2D7E"/>
    <w:rsid w:val="003D2D83"/>
    <w:rsid w:val="003D2DE6"/>
    <w:rsid w:val="003D2EAD"/>
    <w:rsid w:val="003D2F34"/>
    <w:rsid w:val="003D2F39"/>
    <w:rsid w:val="003D2FE3"/>
    <w:rsid w:val="003D3062"/>
    <w:rsid w:val="003D30FF"/>
    <w:rsid w:val="003D31A7"/>
    <w:rsid w:val="003D31CB"/>
    <w:rsid w:val="003D31CC"/>
    <w:rsid w:val="003D320D"/>
    <w:rsid w:val="003D3369"/>
    <w:rsid w:val="003D33A2"/>
    <w:rsid w:val="003D3449"/>
    <w:rsid w:val="003D345C"/>
    <w:rsid w:val="003D3539"/>
    <w:rsid w:val="003D3571"/>
    <w:rsid w:val="003D3620"/>
    <w:rsid w:val="003D3703"/>
    <w:rsid w:val="003D376A"/>
    <w:rsid w:val="003D3A3E"/>
    <w:rsid w:val="003D3AE5"/>
    <w:rsid w:val="003D3AEF"/>
    <w:rsid w:val="003D3B69"/>
    <w:rsid w:val="003D3C34"/>
    <w:rsid w:val="003D3CB2"/>
    <w:rsid w:val="003D3E23"/>
    <w:rsid w:val="003D3EFA"/>
    <w:rsid w:val="003D3EFE"/>
    <w:rsid w:val="003D3F38"/>
    <w:rsid w:val="003D3F3F"/>
    <w:rsid w:val="003D3FA9"/>
    <w:rsid w:val="003D3FDB"/>
    <w:rsid w:val="003D4029"/>
    <w:rsid w:val="003D4033"/>
    <w:rsid w:val="003D4157"/>
    <w:rsid w:val="003D419A"/>
    <w:rsid w:val="003D41D7"/>
    <w:rsid w:val="003D428D"/>
    <w:rsid w:val="003D4375"/>
    <w:rsid w:val="003D438C"/>
    <w:rsid w:val="003D446E"/>
    <w:rsid w:val="003D4499"/>
    <w:rsid w:val="003D45CE"/>
    <w:rsid w:val="003D468E"/>
    <w:rsid w:val="003D4694"/>
    <w:rsid w:val="003D4838"/>
    <w:rsid w:val="003D493C"/>
    <w:rsid w:val="003D49C7"/>
    <w:rsid w:val="003D4A8D"/>
    <w:rsid w:val="003D4AD1"/>
    <w:rsid w:val="003D4B54"/>
    <w:rsid w:val="003D4BBB"/>
    <w:rsid w:val="003D4BCB"/>
    <w:rsid w:val="003D4BEA"/>
    <w:rsid w:val="003D4C1F"/>
    <w:rsid w:val="003D4CA3"/>
    <w:rsid w:val="003D4CED"/>
    <w:rsid w:val="003D4E49"/>
    <w:rsid w:val="003D4E89"/>
    <w:rsid w:val="003D4F54"/>
    <w:rsid w:val="003D4FE0"/>
    <w:rsid w:val="003D50DF"/>
    <w:rsid w:val="003D511F"/>
    <w:rsid w:val="003D5267"/>
    <w:rsid w:val="003D55C9"/>
    <w:rsid w:val="003D5771"/>
    <w:rsid w:val="003D57A8"/>
    <w:rsid w:val="003D57CD"/>
    <w:rsid w:val="003D581B"/>
    <w:rsid w:val="003D584B"/>
    <w:rsid w:val="003D5923"/>
    <w:rsid w:val="003D5959"/>
    <w:rsid w:val="003D597B"/>
    <w:rsid w:val="003D5AC4"/>
    <w:rsid w:val="003D5B03"/>
    <w:rsid w:val="003D5C20"/>
    <w:rsid w:val="003D5C60"/>
    <w:rsid w:val="003D5DFA"/>
    <w:rsid w:val="003D5E42"/>
    <w:rsid w:val="003D5F57"/>
    <w:rsid w:val="003D5F74"/>
    <w:rsid w:val="003D6058"/>
    <w:rsid w:val="003D60E6"/>
    <w:rsid w:val="003D612D"/>
    <w:rsid w:val="003D6134"/>
    <w:rsid w:val="003D61BD"/>
    <w:rsid w:val="003D61DB"/>
    <w:rsid w:val="003D6368"/>
    <w:rsid w:val="003D639A"/>
    <w:rsid w:val="003D63CB"/>
    <w:rsid w:val="003D65B4"/>
    <w:rsid w:val="003D665C"/>
    <w:rsid w:val="003D6770"/>
    <w:rsid w:val="003D678A"/>
    <w:rsid w:val="003D687E"/>
    <w:rsid w:val="003D68E3"/>
    <w:rsid w:val="003D697E"/>
    <w:rsid w:val="003D69A3"/>
    <w:rsid w:val="003D6AA7"/>
    <w:rsid w:val="003D6B24"/>
    <w:rsid w:val="003D6BA3"/>
    <w:rsid w:val="003D6CBC"/>
    <w:rsid w:val="003D6CEC"/>
    <w:rsid w:val="003D6D4F"/>
    <w:rsid w:val="003D6E25"/>
    <w:rsid w:val="003D6E36"/>
    <w:rsid w:val="003D6F64"/>
    <w:rsid w:val="003D702B"/>
    <w:rsid w:val="003D7146"/>
    <w:rsid w:val="003D7171"/>
    <w:rsid w:val="003D729A"/>
    <w:rsid w:val="003D72BC"/>
    <w:rsid w:val="003D72FC"/>
    <w:rsid w:val="003D7333"/>
    <w:rsid w:val="003D73A1"/>
    <w:rsid w:val="003D73ED"/>
    <w:rsid w:val="003D73FA"/>
    <w:rsid w:val="003D740B"/>
    <w:rsid w:val="003D7412"/>
    <w:rsid w:val="003D7434"/>
    <w:rsid w:val="003D748E"/>
    <w:rsid w:val="003D75A6"/>
    <w:rsid w:val="003D75FE"/>
    <w:rsid w:val="003D76C3"/>
    <w:rsid w:val="003D782F"/>
    <w:rsid w:val="003D7999"/>
    <w:rsid w:val="003D79A2"/>
    <w:rsid w:val="003D79A4"/>
    <w:rsid w:val="003D7A9F"/>
    <w:rsid w:val="003D7AF0"/>
    <w:rsid w:val="003D7B68"/>
    <w:rsid w:val="003D7D8D"/>
    <w:rsid w:val="003D7DA3"/>
    <w:rsid w:val="003D7E7A"/>
    <w:rsid w:val="003D7EAB"/>
    <w:rsid w:val="003D7ED8"/>
    <w:rsid w:val="003D7F78"/>
    <w:rsid w:val="003D7FCB"/>
    <w:rsid w:val="003D7FE6"/>
    <w:rsid w:val="003E013B"/>
    <w:rsid w:val="003E0157"/>
    <w:rsid w:val="003E039B"/>
    <w:rsid w:val="003E03BB"/>
    <w:rsid w:val="003E03C5"/>
    <w:rsid w:val="003E041B"/>
    <w:rsid w:val="003E046C"/>
    <w:rsid w:val="003E04AD"/>
    <w:rsid w:val="003E05F0"/>
    <w:rsid w:val="003E0621"/>
    <w:rsid w:val="003E0641"/>
    <w:rsid w:val="003E064A"/>
    <w:rsid w:val="003E068F"/>
    <w:rsid w:val="003E06DE"/>
    <w:rsid w:val="003E07D3"/>
    <w:rsid w:val="003E090C"/>
    <w:rsid w:val="003E0923"/>
    <w:rsid w:val="003E0960"/>
    <w:rsid w:val="003E09F6"/>
    <w:rsid w:val="003E0A22"/>
    <w:rsid w:val="003E0A75"/>
    <w:rsid w:val="003E0AF3"/>
    <w:rsid w:val="003E0BBD"/>
    <w:rsid w:val="003E0BF2"/>
    <w:rsid w:val="003E0CD3"/>
    <w:rsid w:val="003E0F99"/>
    <w:rsid w:val="003E0FE5"/>
    <w:rsid w:val="003E1091"/>
    <w:rsid w:val="003E1143"/>
    <w:rsid w:val="003E1210"/>
    <w:rsid w:val="003E1257"/>
    <w:rsid w:val="003E12C5"/>
    <w:rsid w:val="003E1451"/>
    <w:rsid w:val="003E1461"/>
    <w:rsid w:val="003E1494"/>
    <w:rsid w:val="003E162D"/>
    <w:rsid w:val="003E1663"/>
    <w:rsid w:val="003E1679"/>
    <w:rsid w:val="003E1684"/>
    <w:rsid w:val="003E1693"/>
    <w:rsid w:val="003E1821"/>
    <w:rsid w:val="003E1A1E"/>
    <w:rsid w:val="003E1A67"/>
    <w:rsid w:val="003E1AD2"/>
    <w:rsid w:val="003E1BF9"/>
    <w:rsid w:val="003E1C55"/>
    <w:rsid w:val="003E1D00"/>
    <w:rsid w:val="003E1D5C"/>
    <w:rsid w:val="003E1D79"/>
    <w:rsid w:val="003E1D9B"/>
    <w:rsid w:val="003E2075"/>
    <w:rsid w:val="003E20D1"/>
    <w:rsid w:val="003E2318"/>
    <w:rsid w:val="003E240E"/>
    <w:rsid w:val="003E251A"/>
    <w:rsid w:val="003E256B"/>
    <w:rsid w:val="003E2605"/>
    <w:rsid w:val="003E2614"/>
    <w:rsid w:val="003E262E"/>
    <w:rsid w:val="003E2820"/>
    <w:rsid w:val="003E2971"/>
    <w:rsid w:val="003E2A8A"/>
    <w:rsid w:val="003E2AEE"/>
    <w:rsid w:val="003E2CA2"/>
    <w:rsid w:val="003E2CC0"/>
    <w:rsid w:val="003E2D70"/>
    <w:rsid w:val="003E2F74"/>
    <w:rsid w:val="003E3002"/>
    <w:rsid w:val="003E30B0"/>
    <w:rsid w:val="003E328C"/>
    <w:rsid w:val="003E32B7"/>
    <w:rsid w:val="003E32BD"/>
    <w:rsid w:val="003E32D1"/>
    <w:rsid w:val="003E34D4"/>
    <w:rsid w:val="003E3518"/>
    <w:rsid w:val="003E3597"/>
    <w:rsid w:val="003E36EA"/>
    <w:rsid w:val="003E3741"/>
    <w:rsid w:val="003E37E5"/>
    <w:rsid w:val="003E3889"/>
    <w:rsid w:val="003E391C"/>
    <w:rsid w:val="003E396A"/>
    <w:rsid w:val="003E398C"/>
    <w:rsid w:val="003E39B6"/>
    <w:rsid w:val="003E3A34"/>
    <w:rsid w:val="003E3B38"/>
    <w:rsid w:val="003E3B7E"/>
    <w:rsid w:val="003E3BB7"/>
    <w:rsid w:val="003E3C51"/>
    <w:rsid w:val="003E3C5E"/>
    <w:rsid w:val="003E3C6D"/>
    <w:rsid w:val="003E3C93"/>
    <w:rsid w:val="003E3D30"/>
    <w:rsid w:val="003E3D93"/>
    <w:rsid w:val="003E3DD2"/>
    <w:rsid w:val="003E3DE9"/>
    <w:rsid w:val="003E3E65"/>
    <w:rsid w:val="003E3FAB"/>
    <w:rsid w:val="003E4055"/>
    <w:rsid w:val="003E40BB"/>
    <w:rsid w:val="003E4169"/>
    <w:rsid w:val="003E41E9"/>
    <w:rsid w:val="003E43AB"/>
    <w:rsid w:val="003E444F"/>
    <w:rsid w:val="003E451C"/>
    <w:rsid w:val="003E458D"/>
    <w:rsid w:val="003E45A2"/>
    <w:rsid w:val="003E45F9"/>
    <w:rsid w:val="003E4604"/>
    <w:rsid w:val="003E4645"/>
    <w:rsid w:val="003E4691"/>
    <w:rsid w:val="003E46EE"/>
    <w:rsid w:val="003E4723"/>
    <w:rsid w:val="003E4740"/>
    <w:rsid w:val="003E479D"/>
    <w:rsid w:val="003E47B1"/>
    <w:rsid w:val="003E4973"/>
    <w:rsid w:val="003E4B7C"/>
    <w:rsid w:val="003E4C34"/>
    <w:rsid w:val="003E4C48"/>
    <w:rsid w:val="003E4CA0"/>
    <w:rsid w:val="003E4D9B"/>
    <w:rsid w:val="003E4DF4"/>
    <w:rsid w:val="003E4ED0"/>
    <w:rsid w:val="003E4EFC"/>
    <w:rsid w:val="003E4FA9"/>
    <w:rsid w:val="003E4FEC"/>
    <w:rsid w:val="003E503C"/>
    <w:rsid w:val="003E5088"/>
    <w:rsid w:val="003E50F4"/>
    <w:rsid w:val="003E5165"/>
    <w:rsid w:val="003E5181"/>
    <w:rsid w:val="003E51B6"/>
    <w:rsid w:val="003E52C5"/>
    <w:rsid w:val="003E5358"/>
    <w:rsid w:val="003E537F"/>
    <w:rsid w:val="003E5469"/>
    <w:rsid w:val="003E54D6"/>
    <w:rsid w:val="003E55E5"/>
    <w:rsid w:val="003E5626"/>
    <w:rsid w:val="003E5652"/>
    <w:rsid w:val="003E56B4"/>
    <w:rsid w:val="003E572F"/>
    <w:rsid w:val="003E5749"/>
    <w:rsid w:val="003E5762"/>
    <w:rsid w:val="003E57A9"/>
    <w:rsid w:val="003E57F6"/>
    <w:rsid w:val="003E5868"/>
    <w:rsid w:val="003E5925"/>
    <w:rsid w:val="003E5A71"/>
    <w:rsid w:val="003E5B2E"/>
    <w:rsid w:val="003E5BB8"/>
    <w:rsid w:val="003E5C0A"/>
    <w:rsid w:val="003E5C74"/>
    <w:rsid w:val="003E5D40"/>
    <w:rsid w:val="003E5D85"/>
    <w:rsid w:val="003E5E0A"/>
    <w:rsid w:val="003E5E62"/>
    <w:rsid w:val="003E5ECF"/>
    <w:rsid w:val="003E5F5C"/>
    <w:rsid w:val="003E5F69"/>
    <w:rsid w:val="003E609A"/>
    <w:rsid w:val="003E60B3"/>
    <w:rsid w:val="003E60D0"/>
    <w:rsid w:val="003E614F"/>
    <w:rsid w:val="003E61F0"/>
    <w:rsid w:val="003E629B"/>
    <w:rsid w:val="003E62EC"/>
    <w:rsid w:val="003E63C4"/>
    <w:rsid w:val="003E63D3"/>
    <w:rsid w:val="003E642B"/>
    <w:rsid w:val="003E645D"/>
    <w:rsid w:val="003E6541"/>
    <w:rsid w:val="003E6592"/>
    <w:rsid w:val="003E659E"/>
    <w:rsid w:val="003E65AA"/>
    <w:rsid w:val="003E676D"/>
    <w:rsid w:val="003E6795"/>
    <w:rsid w:val="003E67B2"/>
    <w:rsid w:val="003E67D3"/>
    <w:rsid w:val="003E68C8"/>
    <w:rsid w:val="003E6984"/>
    <w:rsid w:val="003E6A09"/>
    <w:rsid w:val="003E6C9C"/>
    <w:rsid w:val="003E6D99"/>
    <w:rsid w:val="003E6D9D"/>
    <w:rsid w:val="003E6DAD"/>
    <w:rsid w:val="003E6E46"/>
    <w:rsid w:val="003E6E59"/>
    <w:rsid w:val="003E6E8B"/>
    <w:rsid w:val="003E6EC8"/>
    <w:rsid w:val="003E6F33"/>
    <w:rsid w:val="003E6F49"/>
    <w:rsid w:val="003E70A0"/>
    <w:rsid w:val="003E70F9"/>
    <w:rsid w:val="003E7202"/>
    <w:rsid w:val="003E720D"/>
    <w:rsid w:val="003E725C"/>
    <w:rsid w:val="003E7269"/>
    <w:rsid w:val="003E7357"/>
    <w:rsid w:val="003E7474"/>
    <w:rsid w:val="003E74A2"/>
    <w:rsid w:val="003E752E"/>
    <w:rsid w:val="003E75AE"/>
    <w:rsid w:val="003E762D"/>
    <w:rsid w:val="003E7758"/>
    <w:rsid w:val="003E775E"/>
    <w:rsid w:val="003E7786"/>
    <w:rsid w:val="003E7787"/>
    <w:rsid w:val="003E7885"/>
    <w:rsid w:val="003E79BE"/>
    <w:rsid w:val="003E7A3B"/>
    <w:rsid w:val="003E7A40"/>
    <w:rsid w:val="003E7A90"/>
    <w:rsid w:val="003E7AD7"/>
    <w:rsid w:val="003E7B0F"/>
    <w:rsid w:val="003E7B2C"/>
    <w:rsid w:val="003E7B93"/>
    <w:rsid w:val="003E7BCE"/>
    <w:rsid w:val="003E7C04"/>
    <w:rsid w:val="003E7C9C"/>
    <w:rsid w:val="003E7D1B"/>
    <w:rsid w:val="003E7D29"/>
    <w:rsid w:val="003E7D32"/>
    <w:rsid w:val="003E7D4D"/>
    <w:rsid w:val="003E7DF6"/>
    <w:rsid w:val="003E7E89"/>
    <w:rsid w:val="003E7EF2"/>
    <w:rsid w:val="003E7EF4"/>
    <w:rsid w:val="003E7F18"/>
    <w:rsid w:val="003E7F64"/>
    <w:rsid w:val="003F0021"/>
    <w:rsid w:val="003F0069"/>
    <w:rsid w:val="003F028D"/>
    <w:rsid w:val="003F03A8"/>
    <w:rsid w:val="003F0424"/>
    <w:rsid w:val="003F047D"/>
    <w:rsid w:val="003F051D"/>
    <w:rsid w:val="003F05FD"/>
    <w:rsid w:val="003F0707"/>
    <w:rsid w:val="003F0737"/>
    <w:rsid w:val="003F0762"/>
    <w:rsid w:val="003F076F"/>
    <w:rsid w:val="003F07BD"/>
    <w:rsid w:val="003F07DA"/>
    <w:rsid w:val="003F0926"/>
    <w:rsid w:val="003F0984"/>
    <w:rsid w:val="003F09CC"/>
    <w:rsid w:val="003F0A97"/>
    <w:rsid w:val="003F0AE0"/>
    <w:rsid w:val="003F0AED"/>
    <w:rsid w:val="003F0AFB"/>
    <w:rsid w:val="003F0C1C"/>
    <w:rsid w:val="003F0C6A"/>
    <w:rsid w:val="003F0CA5"/>
    <w:rsid w:val="003F0CE0"/>
    <w:rsid w:val="003F0D0A"/>
    <w:rsid w:val="003F0D11"/>
    <w:rsid w:val="003F0DC7"/>
    <w:rsid w:val="003F0E55"/>
    <w:rsid w:val="003F0E62"/>
    <w:rsid w:val="003F0F0B"/>
    <w:rsid w:val="003F0F12"/>
    <w:rsid w:val="003F0FA3"/>
    <w:rsid w:val="003F0FA5"/>
    <w:rsid w:val="003F0FD1"/>
    <w:rsid w:val="003F108D"/>
    <w:rsid w:val="003F120C"/>
    <w:rsid w:val="003F124C"/>
    <w:rsid w:val="003F1290"/>
    <w:rsid w:val="003F12E0"/>
    <w:rsid w:val="003F131A"/>
    <w:rsid w:val="003F1331"/>
    <w:rsid w:val="003F134F"/>
    <w:rsid w:val="003F137C"/>
    <w:rsid w:val="003F13EF"/>
    <w:rsid w:val="003F13FE"/>
    <w:rsid w:val="003F1438"/>
    <w:rsid w:val="003F14A1"/>
    <w:rsid w:val="003F14BE"/>
    <w:rsid w:val="003F1575"/>
    <w:rsid w:val="003F1592"/>
    <w:rsid w:val="003F15C3"/>
    <w:rsid w:val="003F1619"/>
    <w:rsid w:val="003F16A3"/>
    <w:rsid w:val="003F1780"/>
    <w:rsid w:val="003F184C"/>
    <w:rsid w:val="003F1885"/>
    <w:rsid w:val="003F190E"/>
    <w:rsid w:val="003F1964"/>
    <w:rsid w:val="003F19D0"/>
    <w:rsid w:val="003F19F9"/>
    <w:rsid w:val="003F1A4E"/>
    <w:rsid w:val="003F1CA7"/>
    <w:rsid w:val="003F1D71"/>
    <w:rsid w:val="003F1D93"/>
    <w:rsid w:val="003F1F14"/>
    <w:rsid w:val="003F1F22"/>
    <w:rsid w:val="003F1F95"/>
    <w:rsid w:val="003F2092"/>
    <w:rsid w:val="003F209E"/>
    <w:rsid w:val="003F20F4"/>
    <w:rsid w:val="003F2134"/>
    <w:rsid w:val="003F2276"/>
    <w:rsid w:val="003F2287"/>
    <w:rsid w:val="003F2305"/>
    <w:rsid w:val="003F237B"/>
    <w:rsid w:val="003F239F"/>
    <w:rsid w:val="003F25A5"/>
    <w:rsid w:val="003F2647"/>
    <w:rsid w:val="003F26F3"/>
    <w:rsid w:val="003F2758"/>
    <w:rsid w:val="003F2870"/>
    <w:rsid w:val="003F28D3"/>
    <w:rsid w:val="003F28E1"/>
    <w:rsid w:val="003F292E"/>
    <w:rsid w:val="003F2B53"/>
    <w:rsid w:val="003F2BF8"/>
    <w:rsid w:val="003F2C11"/>
    <w:rsid w:val="003F2D1D"/>
    <w:rsid w:val="003F2EEE"/>
    <w:rsid w:val="003F2F79"/>
    <w:rsid w:val="003F2FFD"/>
    <w:rsid w:val="003F3005"/>
    <w:rsid w:val="003F305B"/>
    <w:rsid w:val="003F3077"/>
    <w:rsid w:val="003F308A"/>
    <w:rsid w:val="003F30C1"/>
    <w:rsid w:val="003F3166"/>
    <w:rsid w:val="003F3287"/>
    <w:rsid w:val="003F329C"/>
    <w:rsid w:val="003F3379"/>
    <w:rsid w:val="003F33B2"/>
    <w:rsid w:val="003F33E3"/>
    <w:rsid w:val="003F33EB"/>
    <w:rsid w:val="003F34DF"/>
    <w:rsid w:val="003F3542"/>
    <w:rsid w:val="003F362D"/>
    <w:rsid w:val="003F3687"/>
    <w:rsid w:val="003F37CC"/>
    <w:rsid w:val="003F3834"/>
    <w:rsid w:val="003F396A"/>
    <w:rsid w:val="003F39A5"/>
    <w:rsid w:val="003F39D6"/>
    <w:rsid w:val="003F3A1F"/>
    <w:rsid w:val="003F3A58"/>
    <w:rsid w:val="003F3B10"/>
    <w:rsid w:val="003F3B45"/>
    <w:rsid w:val="003F3B6B"/>
    <w:rsid w:val="003F3BC1"/>
    <w:rsid w:val="003F3C79"/>
    <w:rsid w:val="003F3C7A"/>
    <w:rsid w:val="003F3DA9"/>
    <w:rsid w:val="003F3E1C"/>
    <w:rsid w:val="003F3E2E"/>
    <w:rsid w:val="003F3E48"/>
    <w:rsid w:val="003F3EA4"/>
    <w:rsid w:val="003F3EAB"/>
    <w:rsid w:val="003F3EB6"/>
    <w:rsid w:val="003F3ECA"/>
    <w:rsid w:val="003F3F3E"/>
    <w:rsid w:val="003F414B"/>
    <w:rsid w:val="003F4171"/>
    <w:rsid w:val="003F4229"/>
    <w:rsid w:val="003F424F"/>
    <w:rsid w:val="003F42BE"/>
    <w:rsid w:val="003F4363"/>
    <w:rsid w:val="003F437E"/>
    <w:rsid w:val="003F44E2"/>
    <w:rsid w:val="003F454C"/>
    <w:rsid w:val="003F45AD"/>
    <w:rsid w:val="003F45EE"/>
    <w:rsid w:val="003F46A0"/>
    <w:rsid w:val="003F46BC"/>
    <w:rsid w:val="003F4774"/>
    <w:rsid w:val="003F4833"/>
    <w:rsid w:val="003F4877"/>
    <w:rsid w:val="003F48FF"/>
    <w:rsid w:val="003F4967"/>
    <w:rsid w:val="003F4C0C"/>
    <w:rsid w:val="003F4D77"/>
    <w:rsid w:val="003F4D93"/>
    <w:rsid w:val="003F4DC9"/>
    <w:rsid w:val="003F4E94"/>
    <w:rsid w:val="003F4EE6"/>
    <w:rsid w:val="003F4F24"/>
    <w:rsid w:val="003F4F3B"/>
    <w:rsid w:val="003F50C2"/>
    <w:rsid w:val="003F50E5"/>
    <w:rsid w:val="003F5240"/>
    <w:rsid w:val="003F5332"/>
    <w:rsid w:val="003F540E"/>
    <w:rsid w:val="003F5429"/>
    <w:rsid w:val="003F5463"/>
    <w:rsid w:val="003F5522"/>
    <w:rsid w:val="003F55E6"/>
    <w:rsid w:val="003F5608"/>
    <w:rsid w:val="003F562E"/>
    <w:rsid w:val="003F5632"/>
    <w:rsid w:val="003F5656"/>
    <w:rsid w:val="003F57BB"/>
    <w:rsid w:val="003F5818"/>
    <w:rsid w:val="003F5858"/>
    <w:rsid w:val="003F58E8"/>
    <w:rsid w:val="003F59A6"/>
    <w:rsid w:val="003F5B40"/>
    <w:rsid w:val="003F5B7F"/>
    <w:rsid w:val="003F5BA0"/>
    <w:rsid w:val="003F5C56"/>
    <w:rsid w:val="003F5CB2"/>
    <w:rsid w:val="003F5D12"/>
    <w:rsid w:val="003F5DB7"/>
    <w:rsid w:val="003F5F0C"/>
    <w:rsid w:val="003F5FB2"/>
    <w:rsid w:val="003F6039"/>
    <w:rsid w:val="003F631D"/>
    <w:rsid w:val="003F6388"/>
    <w:rsid w:val="003F6391"/>
    <w:rsid w:val="003F6403"/>
    <w:rsid w:val="003F64F5"/>
    <w:rsid w:val="003F65AC"/>
    <w:rsid w:val="003F65FC"/>
    <w:rsid w:val="003F65FE"/>
    <w:rsid w:val="003F6649"/>
    <w:rsid w:val="003F66C1"/>
    <w:rsid w:val="003F6814"/>
    <w:rsid w:val="003F687D"/>
    <w:rsid w:val="003F699A"/>
    <w:rsid w:val="003F69A1"/>
    <w:rsid w:val="003F69E9"/>
    <w:rsid w:val="003F6ABA"/>
    <w:rsid w:val="003F6B03"/>
    <w:rsid w:val="003F6D86"/>
    <w:rsid w:val="003F6F3A"/>
    <w:rsid w:val="003F70CE"/>
    <w:rsid w:val="003F70E6"/>
    <w:rsid w:val="003F71A8"/>
    <w:rsid w:val="003F7301"/>
    <w:rsid w:val="003F7361"/>
    <w:rsid w:val="003F740D"/>
    <w:rsid w:val="003F756E"/>
    <w:rsid w:val="003F763F"/>
    <w:rsid w:val="003F76BD"/>
    <w:rsid w:val="003F7731"/>
    <w:rsid w:val="003F7754"/>
    <w:rsid w:val="003F778A"/>
    <w:rsid w:val="003F782C"/>
    <w:rsid w:val="003F78A8"/>
    <w:rsid w:val="003F7929"/>
    <w:rsid w:val="003F79BC"/>
    <w:rsid w:val="003F7AA9"/>
    <w:rsid w:val="003F7ABF"/>
    <w:rsid w:val="003F7B87"/>
    <w:rsid w:val="003F7BD1"/>
    <w:rsid w:val="003F7BFD"/>
    <w:rsid w:val="003F7C4B"/>
    <w:rsid w:val="003F7C63"/>
    <w:rsid w:val="003F7CE2"/>
    <w:rsid w:val="003F7E55"/>
    <w:rsid w:val="00400007"/>
    <w:rsid w:val="0040007C"/>
    <w:rsid w:val="004000E1"/>
    <w:rsid w:val="0040013A"/>
    <w:rsid w:val="004002F7"/>
    <w:rsid w:val="004003F2"/>
    <w:rsid w:val="0040041D"/>
    <w:rsid w:val="00400460"/>
    <w:rsid w:val="004005A0"/>
    <w:rsid w:val="004005A9"/>
    <w:rsid w:val="004006B3"/>
    <w:rsid w:val="00400965"/>
    <w:rsid w:val="00400991"/>
    <w:rsid w:val="004009F3"/>
    <w:rsid w:val="00400A05"/>
    <w:rsid w:val="00400A96"/>
    <w:rsid w:val="00400AA5"/>
    <w:rsid w:val="00400B65"/>
    <w:rsid w:val="00400B79"/>
    <w:rsid w:val="00400BCA"/>
    <w:rsid w:val="00400C04"/>
    <w:rsid w:val="00400CD9"/>
    <w:rsid w:val="00400E12"/>
    <w:rsid w:val="00400ED0"/>
    <w:rsid w:val="00400F2B"/>
    <w:rsid w:val="0040102D"/>
    <w:rsid w:val="00401131"/>
    <w:rsid w:val="0040115A"/>
    <w:rsid w:val="00401183"/>
    <w:rsid w:val="00401244"/>
    <w:rsid w:val="0040124A"/>
    <w:rsid w:val="004012A2"/>
    <w:rsid w:val="004012B2"/>
    <w:rsid w:val="004012C1"/>
    <w:rsid w:val="00401301"/>
    <w:rsid w:val="00401312"/>
    <w:rsid w:val="00401409"/>
    <w:rsid w:val="00401454"/>
    <w:rsid w:val="00401470"/>
    <w:rsid w:val="0040154C"/>
    <w:rsid w:val="0040161E"/>
    <w:rsid w:val="00401622"/>
    <w:rsid w:val="00401811"/>
    <w:rsid w:val="004018E8"/>
    <w:rsid w:val="00401952"/>
    <w:rsid w:val="00401A01"/>
    <w:rsid w:val="00401A67"/>
    <w:rsid w:val="00401AA8"/>
    <w:rsid w:val="00401ADE"/>
    <w:rsid w:val="00401C55"/>
    <w:rsid w:val="00401C9D"/>
    <w:rsid w:val="00401D70"/>
    <w:rsid w:val="00401E5A"/>
    <w:rsid w:val="00401F21"/>
    <w:rsid w:val="0040203F"/>
    <w:rsid w:val="004021D2"/>
    <w:rsid w:val="004022CD"/>
    <w:rsid w:val="0040230A"/>
    <w:rsid w:val="0040240F"/>
    <w:rsid w:val="00402430"/>
    <w:rsid w:val="0040246F"/>
    <w:rsid w:val="004024FF"/>
    <w:rsid w:val="00402546"/>
    <w:rsid w:val="00402628"/>
    <w:rsid w:val="0040269C"/>
    <w:rsid w:val="00402801"/>
    <w:rsid w:val="00402987"/>
    <w:rsid w:val="00402A54"/>
    <w:rsid w:val="00402A79"/>
    <w:rsid w:val="00402B63"/>
    <w:rsid w:val="00402C93"/>
    <w:rsid w:val="00402CED"/>
    <w:rsid w:val="00402D4D"/>
    <w:rsid w:val="00402DD9"/>
    <w:rsid w:val="00402E0E"/>
    <w:rsid w:val="00402EF2"/>
    <w:rsid w:val="00402FA0"/>
    <w:rsid w:val="00402FE1"/>
    <w:rsid w:val="0040304D"/>
    <w:rsid w:val="00403064"/>
    <w:rsid w:val="0040317E"/>
    <w:rsid w:val="00403375"/>
    <w:rsid w:val="00403385"/>
    <w:rsid w:val="004033CA"/>
    <w:rsid w:val="00403434"/>
    <w:rsid w:val="00403446"/>
    <w:rsid w:val="00403460"/>
    <w:rsid w:val="004034E3"/>
    <w:rsid w:val="00403618"/>
    <w:rsid w:val="00403942"/>
    <w:rsid w:val="004039D5"/>
    <w:rsid w:val="00403A6C"/>
    <w:rsid w:val="00403B4D"/>
    <w:rsid w:val="00403BEF"/>
    <w:rsid w:val="00403C8A"/>
    <w:rsid w:val="00403CB3"/>
    <w:rsid w:val="00403CC3"/>
    <w:rsid w:val="00403ED5"/>
    <w:rsid w:val="00403FAB"/>
    <w:rsid w:val="0040403C"/>
    <w:rsid w:val="004040CE"/>
    <w:rsid w:val="004040D6"/>
    <w:rsid w:val="004041D9"/>
    <w:rsid w:val="00404220"/>
    <w:rsid w:val="004042F1"/>
    <w:rsid w:val="004043B3"/>
    <w:rsid w:val="004043EE"/>
    <w:rsid w:val="0040441D"/>
    <w:rsid w:val="004044C5"/>
    <w:rsid w:val="00404541"/>
    <w:rsid w:val="004045C9"/>
    <w:rsid w:val="00404638"/>
    <w:rsid w:val="00404701"/>
    <w:rsid w:val="00404848"/>
    <w:rsid w:val="00404862"/>
    <w:rsid w:val="00404907"/>
    <w:rsid w:val="00404923"/>
    <w:rsid w:val="00404A11"/>
    <w:rsid w:val="00404AF9"/>
    <w:rsid w:val="00404B0E"/>
    <w:rsid w:val="00404BB7"/>
    <w:rsid w:val="00404D6B"/>
    <w:rsid w:val="00404DFB"/>
    <w:rsid w:val="00404E44"/>
    <w:rsid w:val="00404F1B"/>
    <w:rsid w:val="00404F8E"/>
    <w:rsid w:val="004050B3"/>
    <w:rsid w:val="004050FF"/>
    <w:rsid w:val="00405103"/>
    <w:rsid w:val="00405172"/>
    <w:rsid w:val="004051A5"/>
    <w:rsid w:val="004052C3"/>
    <w:rsid w:val="00405370"/>
    <w:rsid w:val="00405375"/>
    <w:rsid w:val="00405393"/>
    <w:rsid w:val="004053C0"/>
    <w:rsid w:val="004053ED"/>
    <w:rsid w:val="0040542A"/>
    <w:rsid w:val="00405432"/>
    <w:rsid w:val="004054AB"/>
    <w:rsid w:val="004054F6"/>
    <w:rsid w:val="00405673"/>
    <w:rsid w:val="00405677"/>
    <w:rsid w:val="004056A9"/>
    <w:rsid w:val="0040575E"/>
    <w:rsid w:val="004057B9"/>
    <w:rsid w:val="004057BC"/>
    <w:rsid w:val="004057E0"/>
    <w:rsid w:val="004057FF"/>
    <w:rsid w:val="004058A7"/>
    <w:rsid w:val="00405A66"/>
    <w:rsid w:val="00405A7C"/>
    <w:rsid w:val="00405C95"/>
    <w:rsid w:val="00405D16"/>
    <w:rsid w:val="00405DD2"/>
    <w:rsid w:val="00405DDF"/>
    <w:rsid w:val="00405E8B"/>
    <w:rsid w:val="00405F0B"/>
    <w:rsid w:val="00405FC9"/>
    <w:rsid w:val="00406039"/>
    <w:rsid w:val="0040610F"/>
    <w:rsid w:val="00406155"/>
    <w:rsid w:val="0040622F"/>
    <w:rsid w:val="00406273"/>
    <w:rsid w:val="004062A4"/>
    <w:rsid w:val="004062CE"/>
    <w:rsid w:val="004064CF"/>
    <w:rsid w:val="004064F6"/>
    <w:rsid w:val="0040653A"/>
    <w:rsid w:val="0040654D"/>
    <w:rsid w:val="004065A1"/>
    <w:rsid w:val="004065CF"/>
    <w:rsid w:val="004065D3"/>
    <w:rsid w:val="004066DD"/>
    <w:rsid w:val="004067BC"/>
    <w:rsid w:val="00406807"/>
    <w:rsid w:val="00406885"/>
    <w:rsid w:val="004069B8"/>
    <w:rsid w:val="00406A48"/>
    <w:rsid w:val="00406AB5"/>
    <w:rsid w:val="00406BE2"/>
    <w:rsid w:val="00406C51"/>
    <w:rsid w:val="00406C5E"/>
    <w:rsid w:val="00406CA5"/>
    <w:rsid w:val="00406CA7"/>
    <w:rsid w:val="00406CA9"/>
    <w:rsid w:val="00406D42"/>
    <w:rsid w:val="00406F7E"/>
    <w:rsid w:val="00406FA4"/>
    <w:rsid w:val="00406FA5"/>
    <w:rsid w:val="004070E6"/>
    <w:rsid w:val="004070EE"/>
    <w:rsid w:val="00407140"/>
    <w:rsid w:val="00407301"/>
    <w:rsid w:val="0040738F"/>
    <w:rsid w:val="004073B8"/>
    <w:rsid w:val="004073BB"/>
    <w:rsid w:val="00407517"/>
    <w:rsid w:val="00407537"/>
    <w:rsid w:val="0040761A"/>
    <w:rsid w:val="0040777B"/>
    <w:rsid w:val="00407785"/>
    <w:rsid w:val="00407791"/>
    <w:rsid w:val="0040787A"/>
    <w:rsid w:val="004078C7"/>
    <w:rsid w:val="004079CF"/>
    <w:rsid w:val="004079EE"/>
    <w:rsid w:val="00407ADC"/>
    <w:rsid w:val="00407BB5"/>
    <w:rsid w:val="00407BE4"/>
    <w:rsid w:val="00407C13"/>
    <w:rsid w:val="00407C78"/>
    <w:rsid w:val="00407CFC"/>
    <w:rsid w:val="00407D63"/>
    <w:rsid w:val="00407DCE"/>
    <w:rsid w:val="00407F89"/>
    <w:rsid w:val="0041008C"/>
    <w:rsid w:val="00410092"/>
    <w:rsid w:val="00410094"/>
    <w:rsid w:val="004100A0"/>
    <w:rsid w:val="00410158"/>
    <w:rsid w:val="0041015C"/>
    <w:rsid w:val="00410167"/>
    <w:rsid w:val="0041019B"/>
    <w:rsid w:val="004101D2"/>
    <w:rsid w:val="00410201"/>
    <w:rsid w:val="00410277"/>
    <w:rsid w:val="0041037E"/>
    <w:rsid w:val="00410551"/>
    <w:rsid w:val="004105BD"/>
    <w:rsid w:val="004106AC"/>
    <w:rsid w:val="004106C0"/>
    <w:rsid w:val="0041078D"/>
    <w:rsid w:val="00410797"/>
    <w:rsid w:val="00410853"/>
    <w:rsid w:val="004108A8"/>
    <w:rsid w:val="00410922"/>
    <w:rsid w:val="004109B8"/>
    <w:rsid w:val="00410A7E"/>
    <w:rsid w:val="00410ABD"/>
    <w:rsid w:val="00410AF1"/>
    <w:rsid w:val="00410B82"/>
    <w:rsid w:val="00410BD1"/>
    <w:rsid w:val="00410D16"/>
    <w:rsid w:val="00410D68"/>
    <w:rsid w:val="00410DCB"/>
    <w:rsid w:val="00410DD8"/>
    <w:rsid w:val="00410E12"/>
    <w:rsid w:val="00411039"/>
    <w:rsid w:val="00411099"/>
    <w:rsid w:val="004110AC"/>
    <w:rsid w:val="00411122"/>
    <w:rsid w:val="00411171"/>
    <w:rsid w:val="00411222"/>
    <w:rsid w:val="004112E0"/>
    <w:rsid w:val="004112EB"/>
    <w:rsid w:val="0041135C"/>
    <w:rsid w:val="0041137D"/>
    <w:rsid w:val="0041137F"/>
    <w:rsid w:val="004113A1"/>
    <w:rsid w:val="00411401"/>
    <w:rsid w:val="00411441"/>
    <w:rsid w:val="0041148C"/>
    <w:rsid w:val="00411521"/>
    <w:rsid w:val="00411523"/>
    <w:rsid w:val="004115CC"/>
    <w:rsid w:val="004116D4"/>
    <w:rsid w:val="00411835"/>
    <w:rsid w:val="00411838"/>
    <w:rsid w:val="0041184D"/>
    <w:rsid w:val="00411947"/>
    <w:rsid w:val="004119B1"/>
    <w:rsid w:val="00411A5D"/>
    <w:rsid w:val="00411A74"/>
    <w:rsid w:val="00411CC9"/>
    <w:rsid w:val="00411CD7"/>
    <w:rsid w:val="00411D5F"/>
    <w:rsid w:val="00411FBF"/>
    <w:rsid w:val="00411FCD"/>
    <w:rsid w:val="00411FD0"/>
    <w:rsid w:val="00412008"/>
    <w:rsid w:val="0041201E"/>
    <w:rsid w:val="0041202E"/>
    <w:rsid w:val="00412048"/>
    <w:rsid w:val="004120EB"/>
    <w:rsid w:val="00412157"/>
    <w:rsid w:val="00412158"/>
    <w:rsid w:val="0041224F"/>
    <w:rsid w:val="00412283"/>
    <w:rsid w:val="004123C6"/>
    <w:rsid w:val="00412406"/>
    <w:rsid w:val="004124DE"/>
    <w:rsid w:val="0041259D"/>
    <w:rsid w:val="004125E3"/>
    <w:rsid w:val="00412618"/>
    <w:rsid w:val="004126D9"/>
    <w:rsid w:val="00412731"/>
    <w:rsid w:val="004127CC"/>
    <w:rsid w:val="00412808"/>
    <w:rsid w:val="00412940"/>
    <w:rsid w:val="00412943"/>
    <w:rsid w:val="004129C8"/>
    <w:rsid w:val="00412AC5"/>
    <w:rsid w:val="00412DC9"/>
    <w:rsid w:val="00412DDB"/>
    <w:rsid w:val="00412E0F"/>
    <w:rsid w:val="00412E1D"/>
    <w:rsid w:val="00412EA5"/>
    <w:rsid w:val="00412EB7"/>
    <w:rsid w:val="00412F36"/>
    <w:rsid w:val="00412F4C"/>
    <w:rsid w:val="00412F55"/>
    <w:rsid w:val="00413062"/>
    <w:rsid w:val="0041308C"/>
    <w:rsid w:val="00413343"/>
    <w:rsid w:val="0041337F"/>
    <w:rsid w:val="004133A1"/>
    <w:rsid w:val="004133B2"/>
    <w:rsid w:val="004134F6"/>
    <w:rsid w:val="00413673"/>
    <w:rsid w:val="004137E0"/>
    <w:rsid w:val="004137EE"/>
    <w:rsid w:val="00413881"/>
    <w:rsid w:val="004138FC"/>
    <w:rsid w:val="00413911"/>
    <w:rsid w:val="00413968"/>
    <w:rsid w:val="00413B50"/>
    <w:rsid w:val="00413B59"/>
    <w:rsid w:val="00413BC3"/>
    <w:rsid w:val="00413BD8"/>
    <w:rsid w:val="00413BEC"/>
    <w:rsid w:val="00413C43"/>
    <w:rsid w:val="00413D32"/>
    <w:rsid w:val="00413DEC"/>
    <w:rsid w:val="00413E35"/>
    <w:rsid w:val="00413E53"/>
    <w:rsid w:val="00413FDF"/>
    <w:rsid w:val="00414180"/>
    <w:rsid w:val="004141B0"/>
    <w:rsid w:val="00414222"/>
    <w:rsid w:val="00414242"/>
    <w:rsid w:val="00414268"/>
    <w:rsid w:val="004142C1"/>
    <w:rsid w:val="004142ED"/>
    <w:rsid w:val="00414303"/>
    <w:rsid w:val="00414311"/>
    <w:rsid w:val="00414370"/>
    <w:rsid w:val="004143C5"/>
    <w:rsid w:val="004143D6"/>
    <w:rsid w:val="0041450F"/>
    <w:rsid w:val="00414514"/>
    <w:rsid w:val="004145E7"/>
    <w:rsid w:val="00414600"/>
    <w:rsid w:val="00414682"/>
    <w:rsid w:val="00414A6C"/>
    <w:rsid w:val="00414ADE"/>
    <w:rsid w:val="00414B37"/>
    <w:rsid w:val="00414B90"/>
    <w:rsid w:val="00414C40"/>
    <w:rsid w:val="00414C5B"/>
    <w:rsid w:val="00414D0D"/>
    <w:rsid w:val="00414D17"/>
    <w:rsid w:val="00414DCA"/>
    <w:rsid w:val="00414DD7"/>
    <w:rsid w:val="00414F7E"/>
    <w:rsid w:val="00414FA8"/>
    <w:rsid w:val="00414FFF"/>
    <w:rsid w:val="00415018"/>
    <w:rsid w:val="004150BE"/>
    <w:rsid w:val="00415236"/>
    <w:rsid w:val="00415254"/>
    <w:rsid w:val="004152AC"/>
    <w:rsid w:val="004152C0"/>
    <w:rsid w:val="00415347"/>
    <w:rsid w:val="0041534D"/>
    <w:rsid w:val="00415408"/>
    <w:rsid w:val="00415625"/>
    <w:rsid w:val="004157BA"/>
    <w:rsid w:val="004157CD"/>
    <w:rsid w:val="004157F3"/>
    <w:rsid w:val="0041592D"/>
    <w:rsid w:val="00415940"/>
    <w:rsid w:val="00415982"/>
    <w:rsid w:val="004159A8"/>
    <w:rsid w:val="00415A0D"/>
    <w:rsid w:val="00415AE7"/>
    <w:rsid w:val="00415AF5"/>
    <w:rsid w:val="00415B12"/>
    <w:rsid w:val="00415BC0"/>
    <w:rsid w:val="00415D24"/>
    <w:rsid w:val="00415D33"/>
    <w:rsid w:val="00415D94"/>
    <w:rsid w:val="00415DD8"/>
    <w:rsid w:val="00415EF5"/>
    <w:rsid w:val="00415FD9"/>
    <w:rsid w:val="00415FE0"/>
    <w:rsid w:val="0041601A"/>
    <w:rsid w:val="00416025"/>
    <w:rsid w:val="0041617F"/>
    <w:rsid w:val="00416237"/>
    <w:rsid w:val="00416261"/>
    <w:rsid w:val="00416290"/>
    <w:rsid w:val="00416368"/>
    <w:rsid w:val="004163C3"/>
    <w:rsid w:val="00416410"/>
    <w:rsid w:val="004164D3"/>
    <w:rsid w:val="0041651D"/>
    <w:rsid w:val="0041652E"/>
    <w:rsid w:val="00416543"/>
    <w:rsid w:val="004165F6"/>
    <w:rsid w:val="00416651"/>
    <w:rsid w:val="004166BA"/>
    <w:rsid w:val="00416707"/>
    <w:rsid w:val="00416759"/>
    <w:rsid w:val="0041684A"/>
    <w:rsid w:val="0041689A"/>
    <w:rsid w:val="00416901"/>
    <w:rsid w:val="0041692C"/>
    <w:rsid w:val="004169C7"/>
    <w:rsid w:val="004169EA"/>
    <w:rsid w:val="00416A77"/>
    <w:rsid w:val="00416ADA"/>
    <w:rsid w:val="00416BBB"/>
    <w:rsid w:val="00416BF7"/>
    <w:rsid w:val="00416C5F"/>
    <w:rsid w:val="00416C8C"/>
    <w:rsid w:val="00416CDF"/>
    <w:rsid w:val="00416D22"/>
    <w:rsid w:val="00416E1A"/>
    <w:rsid w:val="00416EC8"/>
    <w:rsid w:val="00416EE4"/>
    <w:rsid w:val="00416F66"/>
    <w:rsid w:val="00416F7C"/>
    <w:rsid w:val="00416FB2"/>
    <w:rsid w:val="00416FF9"/>
    <w:rsid w:val="00417210"/>
    <w:rsid w:val="0041727E"/>
    <w:rsid w:val="004172AE"/>
    <w:rsid w:val="00417380"/>
    <w:rsid w:val="004173FA"/>
    <w:rsid w:val="00417408"/>
    <w:rsid w:val="00417422"/>
    <w:rsid w:val="00417437"/>
    <w:rsid w:val="00417447"/>
    <w:rsid w:val="0041748C"/>
    <w:rsid w:val="004174FC"/>
    <w:rsid w:val="0041753D"/>
    <w:rsid w:val="00417574"/>
    <w:rsid w:val="004175AB"/>
    <w:rsid w:val="0041769E"/>
    <w:rsid w:val="004176E1"/>
    <w:rsid w:val="0041770E"/>
    <w:rsid w:val="00417786"/>
    <w:rsid w:val="004177AA"/>
    <w:rsid w:val="0041787E"/>
    <w:rsid w:val="004178BE"/>
    <w:rsid w:val="00417AC7"/>
    <w:rsid w:val="00417BD3"/>
    <w:rsid w:val="00417BFB"/>
    <w:rsid w:val="00417C1F"/>
    <w:rsid w:val="00417D09"/>
    <w:rsid w:val="00417D11"/>
    <w:rsid w:val="00417D91"/>
    <w:rsid w:val="00417DD3"/>
    <w:rsid w:val="00417E02"/>
    <w:rsid w:val="00417EC6"/>
    <w:rsid w:val="00417F6D"/>
    <w:rsid w:val="00417FA1"/>
    <w:rsid w:val="00420009"/>
    <w:rsid w:val="00420068"/>
    <w:rsid w:val="004200D6"/>
    <w:rsid w:val="0042011C"/>
    <w:rsid w:val="004201C7"/>
    <w:rsid w:val="00420218"/>
    <w:rsid w:val="0042030B"/>
    <w:rsid w:val="00420417"/>
    <w:rsid w:val="00420428"/>
    <w:rsid w:val="00420492"/>
    <w:rsid w:val="004204FF"/>
    <w:rsid w:val="00420590"/>
    <w:rsid w:val="0042069D"/>
    <w:rsid w:val="0042076C"/>
    <w:rsid w:val="0042079C"/>
    <w:rsid w:val="004207E3"/>
    <w:rsid w:val="004208F9"/>
    <w:rsid w:val="00420A2C"/>
    <w:rsid w:val="00420AC4"/>
    <w:rsid w:val="00420B60"/>
    <w:rsid w:val="00420B94"/>
    <w:rsid w:val="00420D99"/>
    <w:rsid w:val="00420E72"/>
    <w:rsid w:val="00420EC3"/>
    <w:rsid w:val="00420EC8"/>
    <w:rsid w:val="0042100B"/>
    <w:rsid w:val="00421067"/>
    <w:rsid w:val="004210AE"/>
    <w:rsid w:val="00421129"/>
    <w:rsid w:val="004211FF"/>
    <w:rsid w:val="00421272"/>
    <w:rsid w:val="00421299"/>
    <w:rsid w:val="0042136A"/>
    <w:rsid w:val="004213F3"/>
    <w:rsid w:val="004213FB"/>
    <w:rsid w:val="004214DB"/>
    <w:rsid w:val="004214FC"/>
    <w:rsid w:val="0042153C"/>
    <w:rsid w:val="0042170E"/>
    <w:rsid w:val="004217EA"/>
    <w:rsid w:val="00421886"/>
    <w:rsid w:val="004219CB"/>
    <w:rsid w:val="004219DF"/>
    <w:rsid w:val="00421A96"/>
    <w:rsid w:val="00421B68"/>
    <w:rsid w:val="00421C04"/>
    <w:rsid w:val="00421C34"/>
    <w:rsid w:val="00421C68"/>
    <w:rsid w:val="00421D86"/>
    <w:rsid w:val="00421E0A"/>
    <w:rsid w:val="00421E5F"/>
    <w:rsid w:val="00421EB7"/>
    <w:rsid w:val="00421ECA"/>
    <w:rsid w:val="00421F3A"/>
    <w:rsid w:val="004220A5"/>
    <w:rsid w:val="0042210E"/>
    <w:rsid w:val="0042215E"/>
    <w:rsid w:val="0042217B"/>
    <w:rsid w:val="004221BA"/>
    <w:rsid w:val="00422220"/>
    <w:rsid w:val="00422275"/>
    <w:rsid w:val="00422493"/>
    <w:rsid w:val="004224D5"/>
    <w:rsid w:val="004224EB"/>
    <w:rsid w:val="0042262A"/>
    <w:rsid w:val="00422632"/>
    <w:rsid w:val="004226BF"/>
    <w:rsid w:val="00422712"/>
    <w:rsid w:val="00422853"/>
    <w:rsid w:val="004229FD"/>
    <w:rsid w:val="00422AA4"/>
    <w:rsid w:val="00422ADF"/>
    <w:rsid w:val="00422B15"/>
    <w:rsid w:val="00422C67"/>
    <w:rsid w:val="00422CB1"/>
    <w:rsid w:val="00422CE8"/>
    <w:rsid w:val="00422D36"/>
    <w:rsid w:val="00422DB6"/>
    <w:rsid w:val="00422E54"/>
    <w:rsid w:val="00422E89"/>
    <w:rsid w:val="00422FB6"/>
    <w:rsid w:val="0042303F"/>
    <w:rsid w:val="004230B2"/>
    <w:rsid w:val="00423188"/>
    <w:rsid w:val="004231CA"/>
    <w:rsid w:val="00423258"/>
    <w:rsid w:val="00423269"/>
    <w:rsid w:val="004232B0"/>
    <w:rsid w:val="0042335A"/>
    <w:rsid w:val="0042335C"/>
    <w:rsid w:val="004234C6"/>
    <w:rsid w:val="00423589"/>
    <w:rsid w:val="004235DA"/>
    <w:rsid w:val="0042375E"/>
    <w:rsid w:val="004238AA"/>
    <w:rsid w:val="004238FD"/>
    <w:rsid w:val="00423900"/>
    <w:rsid w:val="00423930"/>
    <w:rsid w:val="004239CC"/>
    <w:rsid w:val="00423A2C"/>
    <w:rsid w:val="00423A5E"/>
    <w:rsid w:val="00423B8A"/>
    <w:rsid w:val="00423BA3"/>
    <w:rsid w:val="00423BE8"/>
    <w:rsid w:val="00423CCF"/>
    <w:rsid w:val="00423D93"/>
    <w:rsid w:val="00423DBA"/>
    <w:rsid w:val="00423DF2"/>
    <w:rsid w:val="00423E1F"/>
    <w:rsid w:val="00423EAB"/>
    <w:rsid w:val="00423EB8"/>
    <w:rsid w:val="00423F02"/>
    <w:rsid w:val="0042404B"/>
    <w:rsid w:val="004240F3"/>
    <w:rsid w:val="0042418B"/>
    <w:rsid w:val="004241AB"/>
    <w:rsid w:val="004241B5"/>
    <w:rsid w:val="0042424B"/>
    <w:rsid w:val="00424291"/>
    <w:rsid w:val="0042432E"/>
    <w:rsid w:val="004243D0"/>
    <w:rsid w:val="004245FB"/>
    <w:rsid w:val="004246F7"/>
    <w:rsid w:val="0042476D"/>
    <w:rsid w:val="00424788"/>
    <w:rsid w:val="004247F0"/>
    <w:rsid w:val="004248AE"/>
    <w:rsid w:val="004248B2"/>
    <w:rsid w:val="00424A29"/>
    <w:rsid w:val="00424AAA"/>
    <w:rsid w:val="00424AAB"/>
    <w:rsid w:val="00424AB2"/>
    <w:rsid w:val="00424AC8"/>
    <w:rsid w:val="00424B0C"/>
    <w:rsid w:val="00424BA7"/>
    <w:rsid w:val="00424C42"/>
    <w:rsid w:val="00424CA0"/>
    <w:rsid w:val="00424E11"/>
    <w:rsid w:val="00424E24"/>
    <w:rsid w:val="00425016"/>
    <w:rsid w:val="0042504C"/>
    <w:rsid w:val="0042531C"/>
    <w:rsid w:val="00425340"/>
    <w:rsid w:val="00425394"/>
    <w:rsid w:val="0042539E"/>
    <w:rsid w:val="004253A0"/>
    <w:rsid w:val="004253A6"/>
    <w:rsid w:val="0042541D"/>
    <w:rsid w:val="00425448"/>
    <w:rsid w:val="0042546D"/>
    <w:rsid w:val="0042547C"/>
    <w:rsid w:val="0042549A"/>
    <w:rsid w:val="00425541"/>
    <w:rsid w:val="0042554F"/>
    <w:rsid w:val="0042556D"/>
    <w:rsid w:val="0042557E"/>
    <w:rsid w:val="00425596"/>
    <w:rsid w:val="004255A6"/>
    <w:rsid w:val="004255AF"/>
    <w:rsid w:val="00425610"/>
    <w:rsid w:val="0042567E"/>
    <w:rsid w:val="004256AC"/>
    <w:rsid w:val="00425749"/>
    <w:rsid w:val="004257BF"/>
    <w:rsid w:val="004258E4"/>
    <w:rsid w:val="00425B79"/>
    <w:rsid w:val="00425CE5"/>
    <w:rsid w:val="00425D08"/>
    <w:rsid w:val="00425DD3"/>
    <w:rsid w:val="00425E50"/>
    <w:rsid w:val="00425F30"/>
    <w:rsid w:val="00425F47"/>
    <w:rsid w:val="0042609A"/>
    <w:rsid w:val="004260C3"/>
    <w:rsid w:val="004260DC"/>
    <w:rsid w:val="004260FB"/>
    <w:rsid w:val="0042611B"/>
    <w:rsid w:val="00426176"/>
    <w:rsid w:val="004261EC"/>
    <w:rsid w:val="0042624F"/>
    <w:rsid w:val="0042638E"/>
    <w:rsid w:val="00426391"/>
    <w:rsid w:val="00426586"/>
    <w:rsid w:val="0042661D"/>
    <w:rsid w:val="0042664E"/>
    <w:rsid w:val="00426655"/>
    <w:rsid w:val="00426662"/>
    <w:rsid w:val="00426666"/>
    <w:rsid w:val="004267C9"/>
    <w:rsid w:val="00426834"/>
    <w:rsid w:val="0042687C"/>
    <w:rsid w:val="00426992"/>
    <w:rsid w:val="00426A60"/>
    <w:rsid w:val="00426A61"/>
    <w:rsid w:val="00426AD5"/>
    <w:rsid w:val="00426B49"/>
    <w:rsid w:val="00426BAC"/>
    <w:rsid w:val="00426BD1"/>
    <w:rsid w:val="00426C0B"/>
    <w:rsid w:val="00426C4D"/>
    <w:rsid w:val="00426C7E"/>
    <w:rsid w:val="00426DBD"/>
    <w:rsid w:val="00426E2C"/>
    <w:rsid w:val="00426E50"/>
    <w:rsid w:val="00426E7E"/>
    <w:rsid w:val="00426F25"/>
    <w:rsid w:val="00426FAF"/>
    <w:rsid w:val="00427009"/>
    <w:rsid w:val="0042700E"/>
    <w:rsid w:val="00427069"/>
    <w:rsid w:val="00427098"/>
    <w:rsid w:val="00427099"/>
    <w:rsid w:val="004270C6"/>
    <w:rsid w:val="004270D6"/>
    <w:rsid w:val="00427156"/>
    <w:rsid w:val="004271FE"/>
    <w:rsid w:val="0042727F"/>
    <w:rsid w:val="004272F8"/>
    <w:rsid w:val="004272FC"/>
    <w:rsid w:val="0042730B"/>
    <w:rsid w:val="0042755F"/>
    <w:rsid w:val="00427567"/>
    <w:rsid w:val="0042760E"/>
    <w:rsid w:val="00427639"/>
    <w:rsid w:val="0042763C"/>
    <w:rsid w:val="004276B8"/>
    <w:rsid w:val="00427720"/>
    <w:rsid w:val="0042774C"/>
    <w:rsid w:val="00427790"/>
    <w:rsid w:val="004277A8"/>
    <w:rsid w:val="004277B2"/>
    <w:rsid w:val="004278B7"/>
    <w:rsid w:val="004278C8"/>
    <w:rsid w:val="00427905"/>
    <w:rsid w:val="0042794E"/>
    <w:rsid w:val="004279A0"/>
    <w:rsid w:val="004279CA"/>
    <w:rsid w:val="00427A0C"/>
    <w:rsid w:val="00427A35"/>
    <w:rsid w:val="00427A3D"/>
    <w:rsid w:val="00427B39"/>
    <w:rsid w:val="00427BAF"/>
    <w:rsid w:val="00427C1C"/>
    <w:rsid w:val="00427C3F"/>
    <w:rsid w:val="00427D00"/>
    <w:rsid w:val="00427D19"/>
    <w:rsid w:val="00427D9D"/>
    <w:rsid w:val="00427DA9"/>
    <w:rsid w:val="00427DF2"/>
    <w:rsid w:val="004300E0"/>
    <w:rsid w:val="0043015F"/>
    <w:rsid w:val="004301C5"/>
    <w:rsid w:val="00430268"/>
    <w:rsid w:val="004304F4"/>
    <w:rsid w:val="004305C4"/>
    <w:rsid w:val="004305F6"/>
    <w:rsid w:val="004305F7"/>
    <w:rsid w:val="00430644"/>
    <w:rsid w:val="004306F5"/>
    <w:rsid w:val="00430710"/>
    <w:rsid w:val="004307B6"/>
    <w:rsid w:val="004307CA"/>
    <w:rsid w:val="00430875"/>
    <w:rsid w:val="0043091E"/>
    <w:rsid w:val="0043092D"/>
    <w:rsid w:val="00430B31"/>
    <w:rsid w:val="00430B65"/>
    <w:rsid w:val="00430B70"/>
    <w:rsid w:val="00430CAB"/>
    <w:rsid w:val="00430CD4"/>
    <w:rsid w:val="00430CE7"/>
    <w:rsid w:val="00430D56"/>
    <w:rsid w:val="00430D97"/>
    <w:rsid w:val="00430E03"/>
    <w:rsid w:val="00430EDC"/>
    <w:rsid w:val="00430FAA"/>
    <w:rsid w:val="00430FEC"/>
    <w:rsid w:val="00430FEE"/>
    <w:rsid w:val="0043104E"/>
    <w:rsid w:val="004310E3"/>
    <w:rsid w:val="00431118"/>
    <w:rsid w:val="004312E3"/>
    <w:rsid w:val="00431347"/>
    <w:rsid w:val="004313C0"/>
    <w:rsid w:val="004313D1"/>
    <w:rsid w:val="0043142D"/>
    <w:rsid w:val="004314C2"/>
    <w:rsid w:val="00431503"/>
    <w:rsid w:val="00431582"/>
    <w:rsid w:val="0043158B"/>
    <w:rsid w:val="00431593"/>
    <w:rsid w:val="0043159E"/>
    <w:rsid w:val="004316DE"/>
    <w:rsid w:val="004316DF"/>
    <w:rsid w:val="004316E9"/>
    <w:rsid w:val="00431731"/>
    <w:rsid w:val="0043173A"/>
    <w:rsid w:val="0043175A"/>
    <w:rsid w:val="004317B5"/>
    <w:rsid w:val="00431871"/>
    <w:rsid w:val="004318B6"/>
    <w:rsid w:val="00431923"/>
    <w:rsid w:val="00431965"/>
    <w:rsid w:val="00431A36"/>
    <w:rsid w:val="00431A61"/>
    <w:rsid w:val="00431A7E"/>
    <w:rsid w:val="00431AAD"/>
    <w:rsid w:val="00431B38"/>
    <w:rsid w:val="00431B7D"/>
    <w:rsid w:val="00431B92"/>
    <w:rsid w:val="00431BFC"/>
    <w:rsid w:val="00431C04"/>
    <w:rsid w:val="00431D12"/>
    <w:rsid w:val="00431E34"/>
    <w:rsid w:val="00431F4A"/>
    <w:rsid w:val="00432080"/>
    <w:rsid w:val="0043211C"/>
    <w:rsid w:val="00432130"/>
    <w:rsid w:val="0043213A"/>
    <w:rsid w:val="00432195"/>
    <w:rsid w:val="004321B6"/>
    <w:rsid w:val="0043222F"/>
    <w:rsid w:val="00432279"/>
    <w:rsid w:val="0043231E"/>
    <w:rsid w:val="004323B8"/>
    <w:rsid w:val="004324FC"/>
    <w:rsid w:val="004325A1"/>
    <w:rsid w:val="004325E5"/>
    <w:rsid w:val="004326C4"/>
    <w:rsid w:val="00432788"/>
    <w:rsid w:val="00432840"/>
    <w:rsid w:val="00432873"/>
    <w:rsid w:val="004328D2"/>
    <w:rsid w:val="004329A2"/>
    <w:rsid w:val="00432AAC"/>
    <w:rsid w:val="00432B49"/>
    <w:rsid w:val="00432BD0"/>
    <w:rsid w:val="00432C87"/>
    <w:rsid w:val="00432CB5"/>
    <w:rsid w:val="00432D03"/>
    <w:rsid w:val="00432D3E"/>
    <w:rsid w:val="00432DF6"/>
    <w:rsid w:val="00432E0A"/>
    <w:rsid w:val="00432FFE"/>
    <w:rsid w:val="00433046"/>
    <w:rsid w:val="004330F2"/>
    <w:rsid w:val="004330F8"/>
    <w:rsid w:val="0043311E"/>
    <w:rsid w:val="004331B6"/>
    <w:rsid w:val="0043320D"/>
    <w:rsid w:val="004332F5"/>
    <w:rsid w:val="004333BD"/>
    <w:rsid w:val="0043341B"/>
    <w:rsid w:val="00433429"/>
    <w:rsid w:val="00433438"/>
    <w:rsid w:val="00433458"/>
    <w:rsid w:val="0043346E"/>
    <w:rsid w:val="004334DC"/>
    <w:rsid w:val="004334EB"/>
    <w:rsid w:val="004336BA"/>
    <w:rsid w:val="004336EE"/>
    <w:rsid w:val="00433752"/>
    <w:rsid w:val="00433770"/>
    <w:rsid w:val="004337A1"/>
    <w:rsid w:val="004337C4"/>
    <w:rsid w:val="004337C8"/>
    <w:rsid w:val="0043385A"/>
    <w:rsid w:val="00433939"/>
    <w:rsid w:val="0043394C"/>
    <w:rsid w:val="00433985"/>
    <w:rsid w:val="00433A12"/>
    <w:rsid w:val="00433A7F"/>
    <w:rsid w:val="00433ADB"/>
    <w:rsid w:val="00433AE8"/>
    <w:rsid w:val="00433B4D"/>
    <w:rsid w:val="00433BE2"/>
    <w:rsid w:val="00433D4F"/>
    <w:rsid w:val="00433DF9"/>
    <w:rsid w:val="00433E07"/>
    <w:rsid w:val="00433F60"/>
    <w:rsid w:val="00433FDC"/>
    <w:rsid w:val="00434031"/>
    <w:rsid w:val="00434233"/>
    <w:rsid w:val="00434442"/>
    <w:rsid w:val="0043446D"/>
    <w:rsid w:val="00434494"/>
    <w:rsid w:val="004344DC"/>
    <w:rsid w:val="004344F7"/>
    <w:rsid w:val="00434551"/>
    <w:rsid w:val="004345D7"/>
    <w:rsid w:val="0043463E"/>
    <w:rsid w:val="0043464F"/>
    <w:rsid w:val="004347A0"/>
    <w:rsid w:val="00434894"/>
    <w:rsid w:val="0043492F"/>
    <w:rsid w:val="00434968"/>
    <w:rsid w:val="004349A6"/>
    <w:rsid w:val="00434A0A"/>
    <w:rsid w:val="00434ABC"/>
    <w:rsid w:val="00434BDC"/>
    <w:rsid w:val="00434BF6"/>
    <w:rsid w:val="00434C67"/>
    <w:rsid w:val="00434DA1"/>
    <w:rsid w:val="00434DA6"/>
    <w:rsid w:val="00434DB7"/>
    <w:rsid w:val="00434DE5"/>
    <w:rsid w:val="00434E2E"/>
    <w:rsid w:val="00435068"/>
    <w:rsid w:val="00435110"/>
    <w:rsid w:val="00435180"/>
    <w:rsid w:val="004351F5"/>
    <w:rsid w:val="0043520E"/>
    <w:rsid w:val="004353AB"/>
    <w:rsid w:val="004354D3"/>
    <w:rsid w:val="0043563F"/>
    <w:rsid w:val="00435674"/>
    <w:rsid w:val="0043569B"/>
    <w:rsid w:val="004356F9"/>
    <w:rsid w:val="00435727"/>
    <w:rsid w:val="004357AD"/>
    <w:rsid w:val="004357E7"/>
    <w:rsid w:val="0043583C"/>
    <w:rsid w:val="004358E3"/>
    <w:rsid w:val="00435938"/>
    <w:rsid w:val="0043596E"/>
    <w:rsid w:val="004359EB"/>
    <w:rsid w:val="00435A32"/>
    <w:rsid w:val="00435C51"/>
    <w:rsid w:val="00435C85"/>
    <w:rsid w:val="00435CCE"/>
    <w:rsid w:val="00435D17"/>
    <w:rsid w:val="00435D79"/>
    <w:rsid w:val="00435E69"/>
    <w:rsid w:val="00435E8F"/>
    <w:rsid w:val="00435EEA"/>
    <w:rsid w:val="00435F01"/>
    <w:rsid w:val="00435F2E"/>
    <w:rsid w:val="00436069"/>
    <w:rsid w:val="004360F8"/>
    <w:rsid w:val="00436315"/>
    <w:rsid w:val="00436378"/>
    <w:rsid w:val="004364AD"/>
    <w:rsid w:val="00436597"/>
    <w:rsid w:val="004366B2"/>
    <w:rsid w:val="00436780"/>
    <w:rsid w:val="00436855"/>
    <w:rsid w:val="00436865"/>
    <w:rsid w:val="0043686C"/>
    <w:rsid w:val="00436A6C"/>
    <w:rsid w:val="00436B1C"/>
    <w:rsid w:val="00436BB1"/>
    <w:rsid w:val="00436C04"/>
    <w:rsid w:val="00436E6A"/>
    <w:rsid w:val="00436EB4"/>
    <w:rsid w:val="00437062"/>
    <w:rsid w:val="00437103"/>
    <w:rsid w:val="00437123"/>
    <w:rsid w:val="00437168"/>
    <w:rsid w:val="004372ED"/>
    <w:rsid w:val="00437367"/>
    <w:rsid w:val="0043737A"/>
    <w:rsid w:val="00437486"/>
    <w:rsid w:val="004374A0"/>
    <w:rsid w:val="00437573"/>
    <w:rsid w:val="00437595"/>
    <w:rsid w:val="00437597"/>
    <w:rsid w:val="00437633"/>
    <w:rsid w:val="00437639"/>
    <w:rsid w:val="004376D4"/>
    <w:rsid w:val="004376F8"/>
    <w:rsid w:val="00437758"/>
    <w:rsid w:val="00437771"/>
    <w:rsid w:val="004378D1"/>
    <w:rsid w:val="004379BD"/>
    <w:rsid w:val="004379C5"/>
    <w:rsid w:val="00437AD5"/>
    <w:rsid w:val="00437B2E"/>
    <w:rsid w:val="00437C05"/>
    <w:rsid w:val="00437CA7"/>
    <w:rsid w:val="00437E77"/>
    <w:rsid w:val="00437E93"/>
    <w:rsid w:val="00440170"/>
    <w:rsid w:val="00440238"/>
    <w:rsid w:val="0044036B"/>
    <w:rsid w:val="0044037F"/>
    <w:rsid w:val="00440384"/>
    <w:rsid w:val="004403D8"/>
    <w:rsid w:val="004403F2"/>
    <w:rsid w:val="00440513"/>
    <w:rsid w:val="00440523"/>
    <w:rsid w:val="004406C9"/>
    <w:rsid w:val="00440714"/>
    <w:rsid w:val="00440822"/>
    <w:rsid w:val="00440825"/>
    <w:rsid w:val="0044087C"/>
    <w:rsid w:val="00440A52"/>
    <w:rsid w:val="00440BB1"/>
    <w:rsid w:val="00440C16"/>
    <w:rsid w:val="00440C41"/>
    <w:rsid w:val="00440C8B"/>
    <w:rsid w:val="00440CA4"/>
    <w:rsid w:val="00440E50"/>
    <w:rsid w:val="00440F2F"/>
    <w:rsid w:val="00441062"/>
    <w:rsid w:val="00441114"/>
    <w:rsid w:val="0044113A"/>
    <w:rsid w:val="0044115A"/>
    <w:rsid w:val="004411A2"/>
    <w:rsid w:val="004413C5"/>
    <w:rsid w:val="004413E6"/>
    <w:rsid w:val="00441484"/>
    <w:rsid w:val="00441510"/>
    <w:rsid w:val="00441538"/>
    <w:rsid w:val="00441581"/>
    <w:rsid w:val="004415B9"/>
    <w:rsid w:val="004415D6"/>
    <w:rsid w:val="00441639"/>
    <w:rsid w:val="0044164A"/>
    <w:rsid w:val="004416CD"/>
    <w:rsid w:val="00441750"/>
    <w:rsid w:val="00441788"/>
    <w:rsid w:val="004417B1"/>
    <w:rsid w:val="004418ED"/>
    <w:rsid w:val="00441910"/>
    <w:rsid w:val="00441955"/>
    <w:rsid w:val="004419C1"/>
    <w:rsid w:val="00441AF3"/>
    <w:rsid w:val="00441BFA"/>
    <w:rsid w:val="00441ECE"/>
    <w:rsid w:val="00441F71"/>
    <w:rsid w:val="00441F7B"/>
    <w:rsid w:val="0044205B"/>
    <w:rsid w:val="0044214D"/>
    <w:rsid w:val="00442206"/>
    <w:rsid w:val="00442220"/>
    <w:rsid w:val="0044227F"/>
    <w:rsid w:val="004422C8"/>
    <w:rsid w:val="00442370"/>
    <w:rsid w:val="00442432"/>
    <w:rsid w:val="00442465"/>
    <w:rsid w:val="004424D8"/>
    <w:rsid w:val="00442537"/>
    <w:rsid w:val="0044269D"/>
    <w:rsid w:val="004426E1"/>
    <w:rsid w:val="004426EB"/>
    <w:rsid w:val="00442725"/>
    <w:rsid w:val="004427EC"/>
    <w:rsid w:val="0044285C"/>
    <w:rsid w:val="0044288B"/>
    <w:rsid w:val="004428DA"/>
    <w:rsid w:val="004428EA"/>
    <w:rsid w:val="0044290D"/>
    <w:rsid w:val="00442931"/>
    <w:rsid w:val="0044297C"/>
    <w:rsid w:val="00442A36"/>
    <w:rsid w:val="00442B83"/>
    <w:rsid w:val="00442C77"/>
    <w:rsid w:val="00442C86"/>
    <w:rsid w:val="00442CDC"/>
    <w:rsid w:val="00442D1F"/>
    <w:rsid w:val="00442D40"/>
    <w:rsid w:val="00442D6B"/>
    <w:rsid w:val="00442D8A"/>
    <w:rsid w:val="00442ED3"/>
    <w:rsid w:val="00442EE7"/>
    <w:rsid w:val="00442F30"/>
    <w:rsid w:val="00442F69"/>
    <w:rsid w:val="00443088"/>
    <w:rsid w:val="0044308F"/>
    <w:rsid w:val="0044309C"/>
    <w:rsid w:val="004430B4"/>
    <w:rsid w:val="00443233"/>
    <w:rsid w:val="00443234"/>
    <w:rsid w:val="00443289"/>
    <w:rsid w:val="004432C0"/>
    <w:rsid w:val="004432DE"/>
    <w:rsid w:val="004433B5"/>
    <w:rsid w:val="004435F5"/>
    <w:rsid w:val="00443623"/>
    <w:rsid w:val="00443629"/>
    <w:rsid w:val="0044390A"/>
    <w:rsid w:val="0044399F"/>
    <w:rsid w:val="004439B9"/>
    <w:rsid w:val="00443B06"/>
    <w:rsid w:val="00443B1C"/>
    <w:rsid w:val="00443B36"/>
    <w:rsid w:val="00443BD7"/>
    <w:rsid w:val="00443C11"/>
    <w:rsid w:val="00443C79"/>
    <w:rsid w:val="00443CE7"/>
    <w:rsid w:val="00443D48"/>
    <w:rsid w:val="00443D93"/>
    <w:rsid w:val="00443DA2"/>
    <w:rsid w:val="00443E3C"/>
    <w:rsid w:val="00443FA4"/>
    <w:rsid w:val="00444002"/>
    <w:rsid w:val="00444038"/>
    <w:rsid w:val="004440FF"/>
    <w:rsid w:val="00444190"/>
    <w:rsid w:val="00444197"/>
    <w:rsid w:val="004441F6"/>
    <w:rsid w:val="00444273"/>
    <w:rsid w:val="0044431B"/>
    <w:rsid w:val="004444CE"/>
    <w:rsid w:val="004444F3"/>
    <w:rsid w:val="0044457D"/>
    <w:rsid w:val="004445F5"/>
    <w:rsid w:val="00444619"/>
    <w:rsid w:val="00444644"/>
    <w:rsid w:val="00444675"/>
    <w:rsid w:val="00444683"/>
    <w:rsid w:val="004446D3"/>
    <w:rsid w:val="0044473A"/>
    <w:rsid w:val="004447B2"/>
    <w:rsid w:val="0044489B"/>
    <w:rsid w:val="004448B7"/>
    <w:rsid w:val="004448D2"/>
    <w:rsid w:val="00444973"/>
    <w:rsid w:val="00444984"/>
    <w:rsid w:val="00444AAD"/>
    <w:rsid w:val="00444B41"/>
    <w:rsid w:val="00444CA0"/>
    <w:rsid w:val="00444CBA"/>
    <w:rsid w:val="00444D50"/>
    <w:rsid w:val="00444DC6"/>
    <w:rsid w:val="00444DFD"/>
    <w:rsid w:val="00444E41"/>
    <w:rsid w:val="00444EE1"/>
    <w:rsid w:val="00444F7E"/>
    <w:rsid w:val="00444FBB"/>
    <w:rsid w:val="00445109"/>
    <w:rsid w:val="00445172"/>
    <w:rsid w:val="00445212"/>
    <w:rsid w:val="004452C0"/>
    <w:rsid w:val="00445311"/>
    <w:rsid w:val="00445424"/>
    <w:rsid w:val="004454C8"/>
    <w:rsid w:val="00445637"/>
    <w:rsid w:val="0044563E"/>
    <w:rsid w:val="00445848"/>
    <w:rsid w:val="004458C4"/>
    <w:rsid w:val="0044590D"/>
    <w:rsid w:val="00445AE4"/>
    <w:rsid w:val="00445AF1"/>
    <w:rsid w:val="00445B31"/>
    <w:rsid w:val="00445B4E"/>
    <w:rsid w:val="00445B9D"/>
    <w:rsid w:val="00445BAE"/>
    <w:rsid w:val="00445C15"/>
    <w:rsid w:val="00445C9A"/>
    <w:rsid w:val="00445CF4"/>
    <w:rsid w:val="00445D72"/>
    <w:rsid w:val="00445DF7"/>
    <w:rsid w:val="00445E60"/>
    <w:rsid w:val="00445F32"/>
    <w:rsid w:val="00445F36"/>
    <w:rsid w:val="00445F44"/>
    <w:rsid w:val="00445FC4"/>
    <w:rsid w:val="00446086"/>
    <w:rsid w:val="00446161"/>
    <w:rsid w:val="00446191"/>
    <w:rsid w:val="004461BD"/>
    <w:rsid w:val="00446525"/>
    <w:rsid w:val="004465C5"/>
    <w:rsid w:val="004466B4"/>
    <w:rsid w:val="0044674C"/>
    <w:rsid w:val="004468A0"/>
    <w:rsid w:val="004469F1"/>
    <w:rsid w:val="00446A5E"/>
    <w:rsid w:val="00446A75"/>
    <w:rsid w:val="00446CC6"/>
    <w:rsid w:val="00446CEE"/>
    <w:rsid w:val="00446D0A"/>
    <w:rsid w:val="00446D4A"/>
    <w:rsid w:val="00446D4C"/>
    <w:rsid w:val="00446E18"/>
    <w:rsid w:val="00446ED2"/>
    <w:rsid w:val="00446F79"/>
    <w:rsid w:val="00446F8C"/>
    <w:rsid w:val="00447134"/>
    <w:rsid w:val="00447161"/>
    <w:rsid w:val="004471DF"/>
    <w:rsid w:val="004472D1"/>
    <w:rsid w:val="004472D5"/>
    <w:rsid w:val="0044743C"/>
    <w:rsid w:val="00447459"/>
    <w:rsid w:val="00447470"/>
    <w:rsid w:val="004474CB"/>
    <w:rsid w:val="004474FB"/>
    <w:rsid w:val="00447506"/>
    <w:rsid w:val="0044764A"/>
    <w:rsid w:val="0044765B"/>
    <w:rsid w:val="00447791"/>
    <w:rsid w:val="004477F5"/>
    <w:rsid w:val="00447820"/>
    <w:rsid w:val="00447890"/>
    <w:rsid w:val="004479A2"/>
    <w:rsid w:val="004479C0"/>
    <w:rsid w:val="00447A32"/>
    <w:rsid w:val="00447AF4"/>
    <w:rsid w:val="00447B42"/>
    <w:rsid w:val="00447B86"/>
    <w:rsid w:val="00447BAF"/>
    <w:rsid w:val="00447C18"/>
    <w:rsid w:val="00447CA4"/>
    <w:rsid w:val="00447D2D"/>
    <w:rsid w:val="00447DE2"/>
    <w:rsid w:val="00447E5E"/>
    <w:rsid w:val="00450258"/>
    <w:rsid w:val="004502EB"/>
    <w:rsid w:val="00450419"/>
    <w:rsid w:val="00450490"/>
    <w:rsid w:val="00450566"/>
    <w:rsid w:val="0045058E"/>
    <w:rsid w:val="004505A3"/>
    <w:rsid w:val="00450628"/>
    <w:rsid w:val="0045075A"/>
    <w:rsid w:val="00450809"/>
    <w:rsid w:val="0045084A"/>
    <w:rsid w:val="0045084C"/>
    <w:rsid w:val="004509C1"/>
    <w:rsid w:val="00450A73"/>
    <w:rsid w:val="00450B0D"/>
    <w:rsid w:val="00450B97"/>
    <w:rsid w:val="00450C57"/>
    <w:rsid w:val="00450C67"/>
    <w:rsid w:val="00450C73"/>
    <w:rsid w:val="00450CE2"/>
    <w:rsid w:val="00450D1D"/>
    <w:rsid w:val="00450DAC"/>
    <w:rsid w:val="00450DF5"/>
    <w:rsid w:val="00450E9A"/>
    <w:rsid w:val="00450F8A"/>
    <w:rsid w:val="00450F93"/>
    <w:rsid w:val="004510FA"/>
    <w:rsid w:val="0045119D"/>
    <w:rsid w:val="004511C8"/>
    <w:rsid w:val="00451218"/>
    <w:rsid w:val="0045121B"/>
    <w:rsid w:val="004512CD"/>
    <w:rsid w:val="00451307"/>
    <w:rsid w:val="00451479"/>
    <w:rsid w:val="00451530"/>
    <w:rsid w:val="00451644"/>
    <w:rsid w:val="0045165C"/>
    <w:rsid w:val="004516E4"/>
    <w:rsid w:val="00451701"/>
    <w:rsid w:val="004517EA"/>
    <w:rsid w:val="004519D0"/>
    <w:rsid w:val="00451AFB"/>
    <w:rsid w:val="00451C92"/>
    <w:rsid w:val="00451CCA"/>
    <w:rsid w:val="00451D39"/>
    <w:rsid w:val="00451D3D"/>
    <w:rsid w:val="00451DFB"/>
    <w:rsid w:val="00451EA4"/>
    <w:rsid w:val="00451EF4"/>
    <w:rsid w:val="0045216C"/>
    <w:rsid w:val="00452194"/>
    <w:rsid w:val="004522C1"/>
    <w:rsid w:val="00452327"/>
    <w:rsid w:val="0045241A"/>
    <w:rsid w:val="0045246A"/>
    <w:rsid w:val="00452524"/>
    <w:rsid w:val="0045252C"/>
    <w:rsid w:val="0045252D"/>
    <w:rsid w:val="004525E1"/>
    <w:rsid w:val="0045261A"/>
    <w:rsid w:val="00452622"/>
    <w:rsid w:val="0045267D"/>
    <w:rsid w:val="004526A5"/>
    <w:rsid w:val="004526A9"/>
    <w:rsid w:val="00452791"/>
    <w:rsid w:val="004527E2"/>
    <w:rsid w:val="0045283D"/>
    <w:rsid w:val="004528E2"/>
    <w:rsid w:val="00452923"/>
    <w:rsid w:val="00452976"/>
    <w:rsid w:val="004529D0"/>
    <w:rsid w:val="004529E7"/>
    <w:rsid w:val="00452A00"/>
    <w:rsid w:val="00452B6F"/>
    <w:rsid w:val="00452B7B"/>
    <w:rsid w:val="00452B88"/>
    <w:rsid w:val="00452B9F"/>
    <w:rsid w:val="00452BE5"/>
    <w:rsid w:val="00452CC6"/>
    <w:rsid w:val="00452CC9"/>
    <w:rsid w:val="00452CF0"/>
    <w:rsid w:val="00452DB6"/>
    <w:rsid w:val="00452DDB"/>
    <w:rsid w:val="00452E9D"/>
    <w:rsid w:val="00452F4A"/>
    <w:rsid w:val="00453034"/>
    <w:rsid w:val="00453054"/>
    <w:rsid w:val="00453058"/>
    <w:rsid w:val="004530BB"/>
    <w:rsid w:val="00453345"/>
    <w:rsid w:val="00453385"/>
    <w:rsid w:val="004533C6"/>
    <w:rsid w:val="004533E9"/>
    <w:rsid w:val="00453461"/>
    <w:rsid w:val="0045348B"/>
    <w:rsid w:val="0045348C"/>
    <w:rsid w:val="00453513"/>
    <w:rsid w:val="00453588"/>
    <w:rsid w:val="00453613"/>
    <w:rsid w:val="004536B3"/>
    <w:rsid w:val="00453704"/>
    <w:rsid w:val="0045377F"/>
    <w:rsid w:val="004538DD"/>
    <w:rsid w:val="00453917"/>
    <w:rsid w:val="0045396D"/>
    <w:rsid w:val="004539AB"/>
    <w:rsid w:val="00453A9C"/>
    <w:rsid w:val="00453AF9"/>
    <w:rsid w:val="00453B70"/>
    <w:rsid w:val="00453C22"/>
    <w:rsid w:val="00453C3F"/>
    <w:rsid w:val="00453D1D"/>
    <w:rsid w:val="00453D4D"/>
    <w:rsid w:val="00453E79"/>
    <w:rsid w:val="00453EB5"/>
    <w:rsid w:val="00453EB6"/>
    <w:rsid w:val="00453FC1"/>
    <w:rsid w:val="00454033"/>
    <w:rsid w:val="0045403E"/>
    <w:rsid w:val="004540FF"/>
    <w:rsid w:val="004541B5"/>
    <w:rsid w:val="004541F9"/>
    <w:rsid w:val="004542E4"/>
    <w:rsid w:val="004542F1"/>
    <w:rsid w:val="00454314"/>
    <w:rsid w:val="004544A9"/>
    <w:rsid w:val="004544CC"/>
    <w:rsid w:val="0045456A"/>
    <w:rsid w:val="0045465F"/>
    <w:rsid w:val="004546EC"/>
    <w:rsid w:val="0045475C"/>
    <w:rsid w:val="0045485E"/>
    <w:rsid w:val="004548E7"/>
    <w:rsid w:val="00454905"/>
    <w:rsid w:val="004549A4"/>
    <w:rsid w:val="00454AC7"/>
    <w:rsid w:val="00454ADE"/>
    <w:rsid w:val="00454C46"/>
    <w:rsid w:val="00454C86"/>
    <w:rsid w:val="00454CD0"/>
    <w:rsid w:val="00454CFE"/>
    <w:rsid w:val="00454D8A"/>
    <w:rsid w:val="00454DA6"/>
    <w:rsid w:val="00454E3A"/>
    <w:rsid w:val="00454E91"/>
    <w:rsid w:val="00454ED0"/>
    <w:rsid w:val="00454F7B"/>
    <w:rsid w:val="00454FB3"/>
    <w:rsid w:val="00454FF4"/>
    <w:rsid w:val="0045508F"/>
    <w:rsid w:val="00455123"/>
    <w:rsid w:val="00455206"/>
    <w:rsid w:val="0045524E"/>
    <w:rsid w:val="004552EC"/>
    <w:rsid w:val="0045533F"/>
    <w:rsid w:val="004553D1"/>
    <w:rsid w:val="004553F9"/>
    <w:rsid w:val="0045543A"/>
    <w:rsid w:val="00455466"/>
    <w:rsid w:val="0045555D"/>
    <w:rsid w:val="00455577"/>
    <w:rsid w:val="00455750"/>
    <w:rsid w:val="004557DC"/>
    <w:rsid w:val="004559AA"/>
    <w:rsid w:val="00455A33"/>
    <w:rsid w:val="00455A88"/>
    <w:rsid w:val="00455ACC"/>
    <w:rsid w:val="00455B01"/>
    <w:rsid w:val="00455BB1"/>
    <w:rsid w:val="00455BCB"/>
    <w:rsid w:val="00455D68"/>
    <w:rsid w:val="00455E8A"/>
    <w:rsid w:val="00455EB7"/>
    <w:rsid w:val="00455EEA"/>
    <w:rsid w:val="00455F03"/>
    <w:rsid w:val="00455F75"/>
    <w:rsid w:val="00455F7F"/>
    <w:rsid w:val="00455F89"/>
    <w:rsid w:val="0045609F"/>
    <w:rsid w:val="00456176"/>
    <w:rsid w:val="0045628B"/>
    <w:rsid w:val="004562BC"/>
    <w:rsid w:val="004563A4"/>
    <w:rsid w:val="0045643E"/>
    <w:rsid w:val="004565D0"/>
    <w:rsid w:val="004565F4"/>
    <w:rsid w:val="00456623"/>
    <w:rsid w:val="00456635"/>
    <w:rsid w:val="0045666A"/>
    <w:rsid w:val="004567A0"/>
    <w:rsid w:val="004567E3"/>
    <w:rsid w:val="00456814"/>
    <w:rsid w:val="0045688F"/>
    <w:rsid w:val="00456B4C"/>
    <w:rsid w:val="00456B52"/>
    <w:rsid w:val="00456B9C"/>
    <w:rsid w:val="00456BAA"/>
    <w:rsid w:val="00456BB3"/>
    <w:rsid w:val="00456BEE"/>
    <w:rsid w:val="00456BF1"/>
    <w:rsid w:val="00456C5C"/>
    <w:rsid w:val="00456C88"/>
    <w:rsid w:val="00456CBC"/>
    <w:rsid w:val="00456CEB"/>
    <w:rsid w:val="00456D52"/>
    <w:rsid w:val="00456D7D"/>
    <w:rsid w:val="00456E27"/>
    <w:rsid w:val="00456FC0"/>
    <w:rsid w:val="00456FC5"/>
    <w:rsid w:val="00456FE3"/>
    <w:rsid w:val="0045706E"/>
    <w:rsid w:val="004570F7"/>
    <w:rsid w:val="0045724A"/>
    <w:rsid w:val="0045725E"/>
    <w:rsid w:val="0045726D"/>
    <w:rsid w:val="004572D3"/>
    <w:rsid w:val="004572E6"/>
    <w:rsid w:val="004573DE"/>
    <w:rsid w:val="004574C2"/>
    <w:rsid w:val="00457520"/>
    <w:rsid w:val="0045755B"/>
    <w:rsid w:val="004575C7"/>
    <w:rsid w:val="004575F6"/>
    <w:rsid w:val="0045796B"/>
    <w:rsid w:val="004579A3"/>
    <w:rsid w:val="00457A91"/>
    <w:rsid w:val="00457ABD"/>
    <w:rsid w:val="00457AC7"/>
    <w:rsid w:val="00457BB5"/>
    <w:rsid w:val="00457C6E"/>
    <w:rsid w:val="00457CF0"/>
    <w:rsid w:val="00457D1C"/>
    <w:rsid w:val="00457D7F"/>
    <w:rsid w:val="00457E9C"/>
    <w:rsid w:val="00460042"/>
    <w:rsid w:val="00460183"/>
    <w:rsid w:val="004603B6"/>
    <w:rsid w:val="004603DA"/>
    <w:rsid w:val="004604C8"/>
    <w:rsid w:val="00460509"/>
    <w:rsid w:val="0046069A"/>
    <w:rsid w:val="0046069C"/>
    <w:rsid w:val="00460734"/>
    <w:rsid w:val="004607B9"/>
    <w:rsid w:val="004607C5"/>
    <w:rsid w:val="0046089F"/>
    <w:rsid w:val="004608E5"/>
    <w:rsid w:val="00460946"/>
    <w:rsid w:val="00460998"/>
    <w:rsid w:val="00460A1E"/>
    <w:rsid w:val="00460C79"/>
    <w:rsid w:val="00460CB4"/>
    <w:rsid w:val="00460CFA"/>
    <w:rsid w:val="00460D59"/>
    <w:rsid w:val="00460DF3"/>
    <w:rsid w:val="00460E19"/>
    <w:rsid w:val="00460EE9"/>
    <w:rsid w:val="00460EFB"/>
    <w:rsid w:val="00461037"/>
    <w:rsid w:val="00461065"/>
    <w:rsid w:val="004612F2"/>
    <w:rsid w:val="00461313"/>
    <w:rsid w:val="004615EE"/>
    <w:rsid w:val="00461635"/>
    <w:rsid w:val="004616B0"/>
    <w:rsid w:val="004616E6"/>
    <w:rsid w:val="00461755"/>
    <w:rsid w:val="004618C2"/>
    <w:rsid w:val="004618CE"/>
    <w:rsid w:val="00461A58"/>
    <w:rsid w:val="00461A90"/>
    <w:rsid w:val="00461AB5"/>
    <w:rsid w:val="00461AEF"/>
    <w:rsid w:val="00461B67"/>
    <w:rsid w:val="00461BC6"/>
    <w:rsid w:val="00461CCA"/>
    <w:rsid w:val="00461D32"/>
    <w:rsid w:val="00461FD4"/>
    <w:rsid w:val="00461FE0"/>
    <w:rsid w:val="00461FFB"/>
    <w:rsid w:val="0046201C"/>
    <w:rsid w:val="00462024"/>
    <w:rsid w:val="0046206F"/>
    <w:rsid w:val="004620BF"/>
    <w:rsid w:val="004620F7"/>
    <w:rsid w:val="0046211D"/>
    <w:rsid w:val="00462256"/>
    <w:rsid w:val="00462271"/>
    <w:rsid w:val="00462272"/>
    <w:rsid w:val="00462284"/>
    <w:rsid w:val="0046230D"/>
    <w:rsid w:val="00462385"/>
    <w:rsid w:val="00462444"/>
    <w:rsid w:val="0046246C"/>
    <w:rsid w:val="004624B2"/>
    <w:rsid w:val="004624B6"/>
    <w:rsid w:val="0046254F"/>
    <w:rsid w:val="004625D0"/>
    <w:rsid w:val="00462615"/>
    <w:rsid w:val="0046262E"/>
    <w:rsid w:val="004626FE"/>
    <w:rsid w:val="0046277E"/>
    <w:rsid w:val="0046279C"/>
    <w:rsid w:val="0046280D"/>
    <w:rsid w:val="004629A8"/>
    <w:rsid w:val="00462A45"/>
    <w:rsid w:val="00462C6D"/>
    <w:rsid w:val="00462CC5"/>
    <w:rsid w:val="00462D54"/>
    <w:rsid w:val="00462D9D"/>
    <w:rsid w:val="00462DB7"/>
    <w:rsid w:val="00462DBA"/>
    <w:rsid w:val="00462DBF"/>
    <w:rsid w:val="00462DE6"/>
    <w:rsid w:val="00462E62"/>
    <w:rsid w:val="00462E79"/>
    <w:rsid w:val="00462EE9"/>
    <w:rsid w:val="00462FDB"/>
    <w:rsid w:val="00463005"/>
    <w:rsid w:val="0046301A"/>
    <w:rsid w:val="00463074"/>
    <w:rsid w:val="00463090"/>
    <w:rsid w:val="00463109"/>
    <w:rsid w:val="0046322A"/>
    <w:rsid w:val="00463280"/>
    <w:rsid w:val="00463314"/>
    <w:rsid w:val="00463343"/>
    <w:rsid w:val="004633BB"/>
    <w:rsid w:val="004634AF"/>
    <w:rsid w:val="004634DC"/>
    <w:rsid w:val="004634F3"/>
    <w:rsid w:val="004635BC"/>
    <w:rsid w:val="004635EA"/>
    <w:rsid w:val="0046367A"/>
    <w:rsid w:val="004636A5"/>
    <w:rsid w:val="004636FC"/>
    <w:rsid w:val="004638CD"/>
    <w:rsid w:val="00463906"/>
    <w:rsid w:val="00463983"/>
    <w:rsid w:val="00463A77"/>
    <w:rsid w:val="00463ABC"/>
    <w:rsid w:val="00463E12"/>
    <w:rsid w:val="00463EAA"/>
    <w:rsid w:val="00463F87"/>
    <w:rsid w:val="00463FFE"/>
    <w:rsid w:val="00464043"/>
    <w:rsid w:val="00464197"/>
    <w:rsid w:val="0046427F"/>
    <w:rsid w:val="004642BE"/>
    <w:rsid w:val="004642C3"/>
    <w:rsid w:val="004642D5"/>
    <w:rsid w:val="00464366"/>
    <w:rsid w:val="00464514"/>
    <w:rsid w:val="0046457F"/>
    <w:rsid w:val="00464659"/>
    <w:rsid w:val="004646F4"/>
    <w:rsid w:val="0046473A"/>
    <w:rsid w:val="00464778"/>
    <w:rsid w:val="00464843"/>
    <w:rsid w:val="0046486E"/>
    <w:rsid w:val="004648DB"/>
    <w:rsid w:val="00464925"/>
    <w:rsid w:val="00464987"/>
    <w:rsid w:val="004649F0"/>
    <w:rsid w:val="00464A99"/>
    <w:rsid w:val="00464AB0"/>
    <w:rsid w:val="00464AC9"/>
    <w:rsid w:val="00464AD9"/>
    <w:rsid w:val="00464CB2"/>
    <w:rsid w:val="00464CD3"/>
    <w:rsid w:val="00464D2B"/>
    <w:rsid w:val="00464D96"/>
    <w:rsid w:val="00464E1B"/>
    <w:rsid w:val="00464E3A"/>
    <w:rsid w:val="00464EBC"/>
    <w:rsid w:val="00464F1D"/>
    <w:rsid w:val="00464FF8"/>
    <w:rsid w:val="0046500A"/>
    <w:rsid w:val="004650BD"/>
    <w:rsid w:val="004650CC"/>
    <w:rsid w:val="00465113"/>
    <w:rsid w:val="00465117"/>
    <w:rsid w:val="00465158"/>
    <w:rsid w:val="004651DB"/>
    <w:rsid w:val="00465285"/>
    <w:rsid w:val="004652A5"/>
    <w:rsid w:val="00465398"/>
    <w:rsid w:val="004653B0"/>
    <w:rsid w:val="00465417"/>
    <w:rsid w:val="004655B0"/>
    <w:rsid w:val="004655B3"/>
    <w:rsid w:val="004655E6"/>
    <w:rsid w:val="00465688"/>
    <w:rsid w:val="00465724"/>
    <w:rsid w:val="0046582B"/>
    <w:rsid w:val="00465869"/>
    <w:rsid w:val="00465886"/>
    <w:rsid w:val="00465896"/>
    <w:rsid w:val="004658A9"/>
    <w:rsid w:val="00465A5E"/>
    <w:rsid w:val="00465BC5"/>
    <w:rsid w:val="00465BF7"/>
    <w:rsid w:val="00465C05"/>
    <w:rsid w:val="00465C0B"/>
    <w:rsid w:val="00465C70"/>
    <w:rsid w:val="00465CE5"/>
    <w:rsid w:val="00465D39"/>
    <w:rsid w:val="00465E4E"/>
    <w:rsid w:val="00465FAE"/>
    <w:rsid w:val="00465FC1"/>
    <w:rsid w:val="00466188"/>
    <w:rsid w:val="004661C8"/>
    <w:rsid w:val="004661D3"/>
    <w:rsid w:val="004661F4"/>
    <w:rsid w:val="00466222"/>
    <w:rsid w:val="0046624E"/>
    <w:rsid w:val="00466282"/>
    <w:rsid w:val="004662AD"/>
    <w:rsid w:val="004663D0"/>
    <w:rsid w:val="0046643B"/>
    <w:rsid w:val="0046643E"/>
    <w:rsid w:val="00466505"/>
    <w:rsid w:val="00466597"/>
    <w:rsid w:val="004665A1"/>
    <w:rsid w:val="004665F8"/>
    <w:rsid w:val="0046665F"/>
    <w:rsid w:val="00466671"/>
    <w:rsid w:val="004666B5"/>
    <w:rsid w:val="004666FA"/>
    <w:rsid w:val="00466778"/>
    <w:rsid w:val="0046678A"/>
    <w:rsid w:val="00466794"/>
    <w:rsid w:val="00466841"/>
    <w:rsid w:val="004668CC"/>
    <w:rsid w:val="0046691A"/>
    <w:rsid w:val="00466B96"/>
    <w:rsid w:val="00466BA8"/>
    <w:rsid w:val="00466BC2"/>
    <w:rsid w:val="00466BCF"/>
    <w:rsid w:val="00466C12"/>
    <w:rsid w:val="00466C20"/>
    <w:rsid w:val="00466C38"/>
    <w:rsid w:val="00466C6F"/>
    <w:rsid w:val="00466DF4"/>
    <w:rsid w:val="00466E40"/>
    <w:rsid w:val="00466EF0"/>
    <w:rsid w:val="00466EF3"/>
    <w:rsid w:val="00466F7F"/>
    <w:rsid w:val="00467107"/>
    <w:rsid w:val="0046714C"/>
    <w:rsid w:val="00467198"/>
    <w:rsid w:val="004671B9"/>
    <w:rsid w:val="00467200"/>
    <w:rsid w:val="004672F8"/>
    <w:rsid w:val="0046731E"/>
    <w:rsid w:val="00467393"/>
    <w:rsid w:val="004673B7"/>
    <w:rsid w:val="004673BA"/>
    <w:rsid w:val="00467453"/>
    <w:rsid w:val="00467490"/>
    <w:rsid w:val="004674F0"/>
    <w:rsid w:val="0046762D"/>
    <w:rsid w:val="0046762E"/>
    <w:rsid w:val="004676FD"/>
    <w:rsid w:val="0046779B"/>
    <w:rsid w:val="0046786F"/>
    <w:rsid w:val="0046787E"/>
    <w:rsid w:val="00467892"/>
    <w:rsid w:val="00467B78"/>
    <w:rsid w:val="00467D1B"/>
    <w:rsid w:val="00467D57"/>
    <w:rsid w:val="00467D8F"/>
    <w:rsid w:val="00467E10"/>
    <w:rsid w:val="00467E14"/>
    <w:rsid w:val="00467E2F"/>
    <w:rsid w:val="00467EC4"/>
    <w:rsid w:val="0047015A"/>
    <w:rsid w:val="004701DB"/>
    <w:rsid w:val="00470240"/>
    <w:rsid w:val="004702BE"/>
    <w:rsid w:val="004702ED"/>
    <w:rsid w:val="004702F0"/>
    <w:rsid w:val="004703EF"/>
    <w:rsid w:val="004704AC"/>
    <w:rsid w:val="004704B6"/>
    <w:rsid w:val="004705B7"/>
    <w:rsid w:val="004705FC"/>
    <w:rsid w:val="00470682"/>
    <w:rsid w:val="004706CD"/>
    <w:rsid w:val="00470741"/>
    <w:rsid w:val="00470784"/>
    <w:rsid w:val="0047078A"/>
    <w:rsid w:val="004707FE"/>
    <w:rsid w:val="00470818"/>
    <w:rsid w:val="00470845"/>
    <w:rsid w:val="00470885"/>
    <w:rsid w:val="00470898"/>
    <w:rsid w:val="00470905"/>
    <w:rsid w:val="00470910"/>
    <w:rsid w:val="004709D0"/>
    <w:rsid w:val="00470A51"/>
    <w:rsid w:val="00470A70"/>
    <w:rsid w:val="00470ACB"/>
    <w:rsid w:val="00470CDD"/>
    <w:rsid w:val="00470D7D"/>
    <w:rsid w:val="00470DC7"/>
    <w:rsid w:val="00470DDF"/>
    <w:rsid w:val="00470DFC"/>
    <w:rsid w:val="00470E58"/>
    <w:rsid w:val="00470E7B"/>
    <w:rsid w:val="00470E7F"/>
    <w:rsid w:val="00470F59"/>
    <w:rsid w:val="00471025"/>
    <w:rsid w:val="00471083"/>
    <w:rsid w:val="0047109F"/>
    <w:rsid w:val="00471133"/>
    <w:rsid w:val="004711B8"/>
    <w:rsid w:val="004711E4"/>
    <w:rsid w:val="004714F1"/>
    <w:rsid w:val="00471539"/>
    <w:rsid w:val="00471556"/>
    <w:rsid w:val="00471647"/>
    <w:rsid w:val="004716B5"/>
    <w:rsid w:val="00471708"/>
    <w:rsid w:val="00471718"/>
    <w:rsid w:val="0047174D"/>
    <w:rsid w:val="00471775"/>
    <w:rsid w:val="00471869"/>
    <w:rsid w:val="004718C9"/>
    <w:rsid w:val="0047195D"/>
    <w:rsid w:val="0047198C"/>
    <w:rsid w:val="00471AF2"/>
    <w:rsid w:val="00471B7C"/>
    <w:rsid w:val="00471B7F"/>
    <w:rsid w:val="00471BBC"/>
    <w:rsid w:val="00471C96"/>
    <w:rsid w:val="00471CC7"/>
    <w:rsid w:val="00471D66"/>
    <w:rsid w:val="00471D71"/>
    <w:rsid w:val="00471DC4"/>
    <w:rsid w:val="00471E45"/>
    <w:rsid w:val="00471E4D"/>
    <w:rsid w:val="00471F6F"/>
    <w:rsid w:val="00471F9A"/>
    <w:rsid w:val="00471FAD"/>
    <w:rsid w:val="0047204B"/>
    <w:rsid w:val="004720D4"/>
    <w:rsid w:val="00472167"/>
    <w:rsid w:val="004721EE"/>
    <w:rsid w:val="00472216"/>
    <w:rsid w:val="0047229B"/>
    <w:rsid w:val="00472317"/>
    <w:rsid w:val="00472361"/>
    <w:rsid w:val="0047239B"/>
    <w:rsid w:val="0047240F"/>
    <w:rsid w:val="00472443"/>
    <w:rsid w:val="004724EC"/>
    <w:rsid w:val="004725A3"/>
    <w:rsid w:val="0047263E"/>
    <w:rsid w:val="004726C5"/>
    <w:rsid w:val="004727A1"/>
    <w:rsid w:val="004727DE"/>
    <w:rsid w:val="0047286F"/>
    <w:rsid w:val="004728B1"/>
    <w:rsid w:val="00472901"/>
    <w:rsid w:val="00472AEA"/>
    <w:rsid w:val="00472B27"/>
    <w:rsid w:val="00472BD5"/>
    <w:rsid w:val="00472BDA"/>
    <w:rsid w:val="00472BFF"/>
    <w:rsid w:val="00472CC6"/>
    <w:rsid w:val="00472ED5"/>
    <w:rsid w:val="00473016"/>
    <w:rsid w:val="0047302C"/>
    <w:rsid w:val="004730A5"/>
    <w:rsid w:val="004730C1"/>
    <w:rsid w:val="00473108"/>
    <w:rsid w:val="004732E4"/>
    <w:rsid w:val="004733A1"/>
    <w:rsid w:val="004734F7"/>
    <w:rsid w:val="00473519"/>
    <w:rsid w:val="00473562"/>
    <w:rsid w:val="0047358E"/>
    <w:rsid w:val="00473646"/>
    <w:rsid w:val="00473694"/>
    <w:rsid w:val="004736E5"/>
    <w:rsid w:val="0047373C"/>
    <w:rsid w:val="0047377D"/>
    <w:rsid w:val="004737C9"/>
    <w:rsid w:val="00473815"/>
    <w:rsid w:val="0047382C"/>
    <w:rsid w:val="00473843"/>
    <w:rsid w:val="00473A95"/>
    <w:rsid w:val="00473AFA"/>
    <w:rsid w:val="00473E2F"/>
    <w:rsid w:val="00473E64"/>
    <w:rsid w:val="00473F86"/>
    <w:rsid w:val="00473F88"/>
    <w:rsid w:val="0047402C"/>
    <w:rsid w:val="00474033"/>
    <w:rsid w:val="00474056"/>
    <w:rsid w:val="00474140"/>
    <w:rsid w:val="004741E3"/>
    <w:rsid w:val="00474209"/>
    <w:rsid w:val="0047420A"/>
    <w:rsid w:val="00474214"/>
    <w:rsid w:val="004743C2"/>
    <w:rsid w:val="004743F5"/>
    <w:rsid w:val="00474409"/>
    <w:rsid w:val="00474471"/>
    <w:rsid w:val="0047457E"/>
    <w:rsid w:val="00474598"/>
    <w:rsid w:val="004745D0"/>
    <w:rsid w:val="004745D9"/>
    <w:rsid w:val="004745E5"/>
    <w:rsid w:val="00474777"/>
    <w:rsid w:val="004748A2"/>
    <w:rsid w:val="004749EB"/>
    <w:rsid w:val="00474A14"/>
    <w:rsid w:val="00474ACC"/>
    <w:rsid w:val="00474B70"/>
    <w:rsid w:val="00474B9D"/>
    <w:rsid w:val="00474BD4"/>
    <w:rsid w:val="00474C64"/>
    <w:rsid w:val="00474C9E"/>
    <w:rsid w:val="00474D8A"/>
    <w:rsid w:val="00474E78"/>
    <w:rsid w:val="00474E8D"/>
    <w:rsid w:val="00474EA5"/>
    <w:rsid w:val="00474FFA"/>
    <w:rsid w:val="00475067"/>
    <w:rsid w:val="004750B4"/>
    <w:rsid w:val="004750E3"/>
    <w:rsid w:val="004750E6"/>
    <w:rsid w:val="004750E9"/>
    <w:rsid w:val="00475103"/>
    <w:rsid w:val="00475124"/>
    <w:rsid w:val="004751D9"/>
    <w:rsid w:val="00475218"/>
    <w:rsid w:val="00475315"/>
    <w:rsid w:val="004753AC"/>
    <w:rsid w:val="00475424"/>
    <w:rsid w:val="004754D0"/>
    <w:rsid w:val="0047558B"/>
    <w:rsid w:val="004755DD"/>
    <w:rsid w:val="0047565E"/>
    <w:rsid w:val="004756C1"/>
    <w:rsid w:val="004757FC"/>
    <w:rsid w:val="00475828"/>
    <w:rsid w:val="004758D1"/>
    <w:rsid w:val="004758D4"/>
    <w:rsid w:val="0047592A"/>
    <w:rsid w:val="00475970"/>
    <w:rsid w:val="00475A44"/>
    <w:rsid w:val="00475A53"/>
    <w:rsid w:val="00475A5B"/>
    <w:rsid w:val="00475A7E"/>
    <w:rsid w:val="00475ACD"/>
    <w:rsid w:val="00475BB3"/>
    <w:rsid w:val="00475CB7"/>
    <w:rsid w:val="00475D62"/>
    <w:rsid w:val="00475DF9"/>
    <w:rsid w:val="0047601D"/>
    <w:rsid w:val="00476020"/>
    <w:rsid w:val="0047605D"/>
    <w:rsid w:val="00476065"/>
    <w:rsid w:val="004760CA"/>
    <w:rsid w:val="0047612E"/>
    <w:rsid w:val="00476318"/>
    <w:rsid w:val="00476387"/>
    <w:rsid w:val="004763AD"/>
    <w:rsid w:val="00476526"/>
    <w:rsid w:val="004765C0"/>
    <w:rsid w:val="004765F9"/>
    <w:rsid w:val="004767B2"/>
    <w:rsid w:val="00476A2D"/>
    <w:rsid w:val="00476A73"/>
    <w:rsid w:val="00476B50"/>
    <w:rsid w:val="00476C0D"/>
    <w:rsid w:val="00476C69"/>
    <w:rsid w:val="00476D25"/>
    <w:rsid w:val="00476D42"/>
    <w:rsid w:val="00476D8C"/>
    <w:rsid w:val="00476D97"/>
    <w:rsid w:val="00476EB6"/>
    <w:rsid w:val="00476F31"/>
    <w:rsid w:val="00476F67"/>
    <w:rsid w:val="00476F96"/>
    <w:rsid w:val="00476F9E"/>
    <w:rsid w:val="00476FE5"/>
    <w:rsid w:val="004770AF"/>
    <w:rsid w:val="0047713A"/>
    <w:rsid w:val="00477465"/>
    <w:rsid w:val="00477505"/>
    <w:rsid w:val="00477538"/>
    <w:rsid w:val="0047755B"/>
    <w:rsid w:val="00477568"/>
    <w:rsid w:val="00477696"/>
    <w:rsid w:val="00477729"/>
    <w:rsid w:val="004778E2"/>
    <w:rsid w:val="004778E4"/>
    <w:rsid w:val="004778ED"/>
    <w:rsid w:val="004778F9"/>
    <w:rsid w:val="00477959"/>
    <w:rsid w:val="00477A22"/>
    <w:rsid w:val="00477A30"/>
    <w:rsid w:val="00477A37"/>
    <w:rsid w:val="00477ACB"/>
    <w:rsid w:val="00477B3C"/>
    <w:rsid w:val="00477BC1"/>
    <w:rsid w:val="00477BFE"/>
    <w:rsid w:val="00477C0E"/>
    <w:rsid w:val="00477D73"/>
    <w:rsid w:val="00477E08"/>
    <w:rsid w:val="00477E0A"/>
    <w:rsid w:val="00477E8C"/>
    <w:rsid w:val="00477F5D"/>
    <w:rsid w:val="00477F9D"/>
    <w:rsid w:val="00477FA2"/>
    <w:rsid w:val="0048003A"/>
    <w:rsid w:val="00480087"/>
    <w:rsid w:val="0048009B"/>
    <w:rsid w:val="004800DD"/>
    <w:rsid w:val="004801E0"/>
    <w:rsid w:val="0048025F"/>
    <w:rsid w:val="004802A0"/>
    <w:rsid w:val="00480319"/>
    <w:rsid w:val="004803B5"/>
    <w:rsid w:val="004803F4"/>
    <w:rsid w:val="0048047F"/>
    <w:rsid w:val="0048049F"/>
    <w:rsid w:val="004804B9"/>
    <w:rsid w:val="004804C9"/>
    <w:rsid w:val="004804FC"/>
    <w:rsid w:val="0048051F"/>
    <w:rsid w:val="00480548"/>
    <w:rsid w:val="00480574"/>
    <w:rsid w:val="0048062E"/>
    <w:rsid w:val="0048067C"/>
    <w:rsid w:val="00480683"/>
    <w:rsid w:val="00480710"/>
    <w:rsid w:val="00480815"/>
    <w:rsid w:val="00480A56"/>
    <w:rsid w:val="00480A7A"/>
    <w:rsid w:val="00480B09"/>
    <w:rsid w:val="00480BB4"/>
    <w:rsid w:val="00480BDB"/>
    <w:rsid w:val="00480EA1"/>
    <w:rsid w:val="00480EBC"/>
    <w:rsid w:val="004810BD"/>
    <w:rsid w:val="00481156"/>
    <w:rsid w:val="0048117A"/>
    <w:rsid w:val="004811DA"/>
    <w:rsid w:val="0048126C"/>
    <w:rsid w:val="004812FB"/>
    <w:rsid w:val="00481396"/>
    <w:rsid w:val="004814D9"/>
    <w:rsid w:val="00481508"/>
    <w:rsid w:val="0048150C"/>
    <w:rsid w:val="0048158C"/>
    <w:rsid w:val="00481822"/>
    <w:rsid w:val="00481832"/>
    <w:rsid w:val="004818B7"/>
    <w:rsid w:val="0048192E"/>
    <w:rsid w:val="00481982"/>
    <w:rsid w:val="00481A72"/>
    <w:rsid w:val="00481A91"/>
    <w:rsid w:val="00481B9E"/>
    <w:rsid w:val="00481C0E"/>
    <w:rsid w:val="00481C79"/>
    <w:rsid w:val="00481C8D"/>
    <w:rsid w:val="00481CEE"/>
    <w:rsid w:val="00481D8D"/>
    <w:rsid w:val="00481EEB"/>
    <w:rsid w:val="00481FAA"/>
    <w:rsid w:val="00481FBB"/>
    <w:rsid w:val="004820DA"/>
    <w:rsid w:val="004821EA"/>
    <w:rsid w:val="004822DE"/>
    <w:rsid w:val="0048245B"/>
    <w:rsid w:val="0048246C"/>
    <w:rsid w:val="004824DA"/>
    <w:rsid w:val="0048265D"/>
    <w:rsid w:val="0048267F"/>
    <w:rsid w:val="0048274D"/>
    <w:rsid w:val="0048279F"/>
    <w:rsid w:val="004827A6"/>
    <w:rsid w:val="004827DA"/>
    <w:rsid w:val="00482808"/>
    <w:rsid w:val="004828E0"/>
    <w:rsid w:val="00482A10"/>
    <w:rsid w:val="00482A4F"/>
    <w:rsid w:val="00482A9A"/>
    <w:rsid w:val="00482C39"/>
    <w:rsid w:val="00482CB2"/>
    <w:rsid w:val="00482CBA"/>
    <w:rsid w:val="00482D5C"/>
    <w:rsid w:val="00482E47"/>
    <w:rsid w:val="00482E78"/>
    <w:rsid w:val="00482F77"/>
    <w:rsid w:val="00482F8B"/>
    <w:rsid w:val="00482FE3"/>
    <w:rsid w:val="0048306C"/>
    <w:rsid w:val="004830BF"/>
    <w:rsid w:val="00483117"/>
    <w:rsid w:val="00483182"/>
    <w:rsid w:val="0048319C"/>
    <w:rsid w:val="004831F2"/>
    <w:rsid w:val="004831FC"/>
    <w:rsid w:val="00483323"/>
    <w:rsid w:val="00483354"/>
    <w:rsid w:val="00483364"/>
    <w:rsid w:val="0048341A"/>
    <w:rsid w:val="0048348B"/>
    <w:rsid w:val="0048349C"/>
    <w:rsid w:val="004834A6"/>
    <w:rsid w:val="004835B6"/>
    <w:rsid w:val="0048378D"/>
    <w:rsid w:val="004837EC"/>
    <w:rsid w:val="004838E3"/>
    <w:rsid w:val="0048396D"/>
    <w:rsid w:val="004839CB"/>
    <w:rsid w:val="004839E1"/>
    <w:rsid w:val="00483B9A"/>
    <w:rsid w:val="00483C2F"/>
    <w:rsid w:val="00483E57"/>
    <w:rsid w:val="00483F62"/>
    <w:rsid w:val="00484039"/>
    <w:rsid w:val="0048408D"/>
    <w:rsid w:val="004840D1"/>
    <w:rsid w:val="0048413B"/>
    <w:rsid w:val="004842AB"/>
    <w:rsid w:val="004842D8"/>
    <w:rsid w:val="004843FC"/>
    <w:rsid w:val="0048452E"/>
    <w:rsid w:val="00484583"/>
    <w:rsid w:val="0048458E"/>
    <w:rsid w:val="00484624"/>
    <w:rsid w:val="00484713"/>
    <w:rsid w:val="00484873"/>
    <w:rsid w:val="004848F2"/>
    <w:rsid w:val="0048497D"/>
    <w:rsid w:val="00484A2F"/>
    <w:rsid w:val="00484A3E"/>
    <w:rsid w:val="00484B7D"/>
    <w:rsid w:val="00484B96"/>
    <w:rsid w:val="00484B9E"/>
    <w:rsid w:val="00484BB3"/>
    <w:rsid w:val="00484CC4"/>
    <w:rsid w:val="00484CD1"/>
    <w:rsid w:val="00484D08"/>
    <w:rsid w:val="00484FB4"/>
    <w:rsid w:val="004850F1"/>
    <w:rsid w:val="00485111"/>
    <w:rsid w:val="004851FE"/>
    <w:rsid w:val="0048527D"/>
    <w:rsid w:val="0048538E"/>
    <w:rsid w:val="00485590"/>
    <w:rsid w:val="004855E4"/>
    <w:rsid w:val="00485642"/>
    <w:rsid w:val="0048575D"/>
    <w:rsid w:val="004857DF"/>
    <w:rsid w:val="00485879"/>
    <w:rsid w:val="00485923"/>
    <w:rsid w:val="004859CB"/>
    <w:rsid w:val="00485AE0"/>
    <w:rsid w:val="00485B1D"/>
    <w:rsid w:val="00485BED"/>
    <w:rsid w:val="00485C6A"/>
    <w:rsid w:val="00485CE0"/>
    <w:rsid w:val="00485CEC"/>
    <w:rsid w:val="00485D9A"/>
    <w:rsid w:val="00485DB6"/>
    <w:rsid w:val="00485E11"/>
    <w:rsid w:val="00485E82"/>
    <w:rsid w:val="00485EDE"/>
    <w:rsid w:val="0048601B"/>
    <w:rsid w:val="00486188"/>
    <w:rsid w:val="0048619C"/>
    <w:rsid w:val="00486316"/>
    <w:rsid w:val="00486548"/>
    <w:rsid w:val="00486598"/>
    <w:rsid w:val="004865C3"/>
    <w:rsid w:val="00486657"/>
    <w:rsid w:val="00486734"/>
    <w:rsid w:val="00486740"/>
    <w:rsid w:val="0048677C"/>
    <w:rsid w:val="00486862"/>
    <w:rsid w:val="004868AA"/>
    <w:rsid w:val="00486951"/>
    <w:rsid w:val="0048696B"/>
    <w:rsid w:val="00486A45"/>
    <w:rsid w:val="00486A62"/>
    <w:rsid w:val="00486A7E"/>
    <w:rsid w:val="00486A92"/>
    <w:rsid w:val="00486A95"/>
    <w:rsid w:val="00486AAA"/>
    <w:rsid w:val="00486BC5"/>
    <w:rsid w:val="00486D01"/>
    <w:rsid w:val="00486DDC"/>
    <w:rsid w:val="00486E22"/>
    <w:rsid w:val="00486E46"/>
    <w:rsid w:val="00486F75"/>
    <w:rsid w:val="00486F82"/>
    <w:rsid w:val="00486F91"/>
    <w:rsid w:val="004870B2"/>
    <w:rsid w:val="0048710F"/>
    <w:rsid w:val="0048711D"/>
    <w:rsid w:val="0048713F"/>
    <w:rsid w:val="004871DA"/>
    <w:rsid w:val="004871EC"/>
    <w:rsid w:val="00487427"/>
    <w:rsid w:val="0048743C"/>
    <w:rsid w:val="0048745C"/>
    <w:rsid w:val="004874B6"/>
    <w:rsid w:val="0048755F"/>
    <w:rsid w:val="00487601"/>
    <w:rsid w:val="0048770A"/>
    <w:rsid w:val="0048771F"/>
    <w:rsid w:val="00487770"/>
    <w:rsid w:val="0048778B"/>
    <w:rsid w:val="00487AC4"/>
    <w:rsid w:val="00487B16"/>
    <w:rsid w:val="00487C12"/>
    <w:rsid w:val="00487EAB"/>
    <w:rsid w:val="00487FB8"/>
    <w:rsid w:val="00487FE0"/>
    <w:rsid w:val="00490011"/>
    <w:rsid w:val="004900E3"/>
    <w:rsid w:val="00490117"/>
    <w:rsid w:val="004901D4"/>
    <w:rsid w:val="004901F0"/>
    <w:rsid w:val="00490216"/>
    <w:rsid w:val="00490270"/>
    <w:rsid w:val="004902FB"/>
    <w:rsid w:val="00490332"/>
    <w:rsid w:val="00490349"/>
    <w:rsid w:val="004903F1"/>
    <w:rsid w:val="00490490"/>
    <w:rsid w:val="004905D7"/>
    <w:rsid w:val="004905E9"/>
    <w:rsid w:val="004906F7"/>
    <w:rsid w:val="00490770"/>
    <w:rsid w:val="00490864"/>
    <w:rsid w:val="004908B6"/>
    <w:rsid w:val="004909BD"/>
    <w:rsid w:val="004909E1"/>
    <w:rsid w:val="00490A0A"/>
    <w:rsid w:val="00490A56"/>
    <w:rsid w:val="00490A75"/>
    <w:rsid w:val="00490A86"/>
    <w:rsid w:val="00490ADC"/>
    <w:rsid w:val="00490B8E"/>
    <w:rsid w:val="00490BD7"/>
    <w:rsid w:val="00490C3C"/>
    <w:rsid w:val="00490C46"/>
    <w:rsid w:val="00490CB3"/>
    <w:rsid w:val="00491059"/>
    <w:rsid w:val="00491075"/>
    <w:rsid w:val="00491107"/>
    <w:rsid w:val="0049113C"/>
    <w:rsid w:val="0049114C"/>
    <w:rsid w:val="0049132C"/>
    <w:rsid w:val="0049143D"/>
    <w:rsid w:val="00491447"/>
    <w:rsid w:val="00491483"/>
    <w:rsid w:val="0049157E"/>
    <w:rsid w:val="0049160D"/>
    <w:rsid w:val="004916B7"/>
    <w:rsid w:val="004916D3"/>
    <w:rsid w:val="004916D8"/>
    <w:rsid w:val="00491825"/>
    <w:rsid w:val="00491879"/>
    <w:rsid w:val="0049193B"/>
    <w:rsid w:val="0049198D"/>
    <w:rsid w:val="00491991"/>
    <w:rsid w:val="0049199C"/>
    <w:rsid w:val="00491A49"/>
    <w:rsid w:val="00491A9E"/>
    <w:rsid w:val="00491AB7"/>
    <w:rsid w:val="00491AFB"/>
    <w:rsid w:val="00491B3C"/>
    <w:rsid w:val="00491C4D"/>
    <w:rsid w:val="00491CDE"/>
    <w:rsid w:val="00491D48"/>
    <w:rsid w:val="00491D72"/>
    <w:rsid w:val="00491D92"/>
    <w:rsid w:val="00491E6C"/>
    <w:rsid w:val="00491F70"/>
    <w:rsid w:val="00491F9B"/>
    <w:rsid w:val="00491FF3"/>
    <w:rsid w:val="00492013"/>
    <w:rsid w:val="00492054"/>
    <w:rsid w:val="0049209A"/>
    <w:rsid w:val="00492149"/>
    <w:rsid w:val="0049215D"/>
    <w:rsid w:val="0049219F"/>
    <w:rsid w:val="004921A9"/>
    <w:rsid w:val="004921C4"/>
    <w:rsid w:val="0049229F"/>
    <w:rsid w:val="004924A6"/>
    <w:rsid w:val="004924FE"/>
    <w:rsid w:val="004925B9"/>
    <w:rsid w:val="004925D7"/>
    <w:rsid w:val="004925E4"/>
    <w:rsid w:val="0049263D"/>
    <w:rsid w:val="0049269D"/>
    <w:rsid w:val="00492719"/>
    <w:rsid w:val="0049280C"/>
    <w:rsid w:val="00492843"/>
    <w:rsid w:val="00492B68"/>
    <w:rsid w:val="00492C30"/>
    <w:rsid w:val="00492CDB"/>
    <w:rsid w:val="00492D25"/>
    <w:rsid w:val="00492D82"/>
    <w:rsid w:val="00492DCF"/>
    <w:rsid w:val="00492DDE"/>
    <w:rsid w:val="00492DE8"/>
    <w:rsid w:val="00492F17"/>
    <w:rsid w:val="00492FED"/>
    <w:rsid w:val="0049306C"/>
    <w:rsid w:val="00493070"/>
    <w:rsid w:val="004930EE"/>
    <w:rsid w:val="00493158"/>
    <w:rsid w:val="0049318A"/>
    <w:rsid w:val="0049318C"/>
    <w:rsid w:val="0049328A"/>
    <w:rsid w:val="00493528"/>
    <w:rsid w:val="00493603"/>
    <w:rsid w:val="00493672"/>
    <w:rsid w:val="004936C5"/>
    <w:rsid w:val="004936C8"/>
    <w:rsid w:val="00493795"/>
    <w:rsid w:val="004937FC"/>
    <w:rsid w:val="00493839"/>
    <w:rsid w:val="0049385E"/>
    <w:rsid w:val="004938E0"/>
    <w:rsid w:val="00493955"/>
    <w:rsid w:val="00493A05"/>
    <w:rsid w:val="00493ACD"/>
    <w:rsid w:val="00493CBA"/>
    <w:rsid w:val="00493D26"/>
    <w:rsid w:val="00493D32"/>
    <w:rsid w:val="00493E12"/>
    <w:rsid w:val="00493E53"/>
    <w:rsid w:val="00493ED0"/>
    <w:rsid w:val="00493F7E"/>
    <w:rsid w:val="0049417D"/>
    <w:rsid w:val="00494190"/>
    <w:rsid w:val="00494281"/>
    <w:rsid w:val="0049430F"/>
    <w:rsid w:val="004944AD"/>
    <w:rsid w:val="004944B8"/>
    <w:rsid w:val="00494528"/>
    <w:rsid w:val="00494755"/>
    <w:rsid w:val="004948B1"/>
    <w:rsid w:val="0049490B"/>
    <w:rsid w:val="00494913"/>
    <w:rsid w:val="0049493C"/>
    <w:rsid w:val="004949F9"/>
    <w:rsid w:val="00494A3F"/>
    <w:rsid w:val="00494B0B"/>
    <w:rsid w:val="00494B42"/>
    <w:rsid w:val="00494B9A"/>
    <w:rsid w:val="00494C28"/>
    <w:rsid w:val="00494C32"/>
    <w:rsid w:val="00494C7F"/>
    <w:rsid w:val="00494CBB"/>
    <w:rsid w:val="00494CE3"/>
    <w:rsid w:val="00494DDC"/>
    <w:rsid w:val="00494DFC"/>
    <w:rsid w:val="00494E14"/>
    <w:rsid w:val="00494E27"/>
    <w:rsid w:val="00494EB4"/>
    <w:rsid w:val="00494EC7"/>
    <w:rsid w:val="00494EF9"/>
    <w:rsid w:val="00494F1B"/>
    <w:rsid w:val="00494F79"/>
    <w:rsid w:val="00495004"/>
    <w:rsid w:val="004951BD"/>
    <w:rsid w:val="004952AB"/>
    <w:rsid w:val="00495356"/>
    <w:rsid w:val="00495401"/>
    <w:rsid w:val="004954CC"/>
    <w:rsid w:val="004954F5"/>
    <w:rsid w:val="0049550A"/>
    <w:rsid w:val="00495514"/>
    <w:rsid w:val="00495560"/>
    <w:rsid w:val="004955B6"/>
    <w:rsid w:val="004956A0"/>
    <w:rsid w:val="004956CB"/>
    <w:rsid w:val="004956CF"/>
    <w:rsid w:val="004956EE"/>
    <w:rsid w:val="0049572A"/>
    <w:rsid w:val="00495753"/>
    <w:rsid w:val="004957F7"/>
    <w:rsid w:val="004958CB"/>
    <w:rsid w:val="00495B0A"/>
    <w:rsid w:val="00495C1D"/>
    <w:rsid w:val="00495C27"/>
    <w:rsid w:val="00495C6A"/>
    <w:rsid w:val="00495CB8"/>
    <w:rsid w:val="00495E98"/>
    <w:rsid w:val="0049600D"/>
    <w:rsid w:val="0049608B"/>
    <w:rsid w:val="004960B2"/>
    <w:rsid w:val="004960B7"/>
    <w:rsid w:val="004960D1"/>
    <w:rsid w:val="00496106"/>
    <w:rsid w:val="004962DC"/>
    <w:rsid w:val="00496305"/>
    <w:rsid w:val="0049631D"/>
    <w:rsid w:val="00496357"/>
    <w:rsid w:val="0049636B"/>
    <w:rsid w:val="004964C7"/>
    <w:rsid w:val="00496529"/>
    <w:rsid w:val="0049655B"/>
    <w:rsid w:val="0049665D"/>
    <w:rsid w:val="0049668A"/>
    <w:rsid w:val="0049696C"/>
    <w:rsid w:val="0049698C"/>
    <w:rsid w:val="004969B0"/>
    <w:rsid w:val="004969B7"/>
    <w:rsid w:val="00496AA3"/>
    <w:rsid w:val="00496B4C"/>
    <w:rsid w:val="00496B7A"/>
    <w:rsid w:val="00496BAC"/>
    <w:rsid w:val="00496BE5"/>
    <w:rsid w:val="00496CA0"/>
    <w:rsid w:val="00496CA5"/>
    <w:rsid w:val="00496E03"/>
    <w:rsid w:val="00496E2D"/>
    <w:rsid w:val="00496E80"/>
    <w:rsid w:val="00496ECA"/>
    <w:rsid w:val="00496FC5"/>
    <w:rsid w:val="00496FE1"/>
    <w:rsid w:val="00497029"/>
    <w:rsid w:val="00497095"/>
    <w:rsid w:val="004971B0"/>
    <w:rsid w:val="004971BC"/>
    <w:rsid w:val="00497261"/>
    <w:rsid w:val="00497317"/>
    <w:rsid w:val="0049755D"/>
    <w:rsid w:val="00497613"/>
    <w:rsid w:val="004976A2"/>
    <w:rsid w:val="00497731"/>
    <w:rsid w:val="004977F2"/>
    <w:rsid w:val="00497807"/>
    <w:rsid w:val="0049782A"/>
    <w:rsid w:val="0049783F"/>
    <w:rsid w:val="00497954"/>
    <w:rsid w:val="0049799B"/>
    <w:rsid w:val="00497A45"/>
    <w:rsid w:val="00497A77"/>
    <w:rsid w:val="00497B27"/>
    <w:rsid w:val="00497B95"/>
    <w:rsid w:val="00497BE6"/>
    <w:rsid w:val="00497C1F"/>
    <w:rsid w:val="00497D03"/>
    <w:rsid w:val="00497D3E"/>
    <w:rsid w:val="00497D5E"/>
    <w:rsid w:val="00497D65"/>
    <w:rsid w:val="00497D9E"/>
    <w:rsid w:val="00497E1C"/>
    <w:rsid w:val="00497F53"/>
    <w:rsid w:val="00497F81"/>
    <w:rsid w:val="004A00D2"/>
    <w:rsid w:val="004A01E8"/>
    <w:rsid w:val="004A0222"/>
    <w:rsid w:val="004A027E"/>
    <w:rsid w:val="004A0298"/>
    <w:rsid w:val="004A0336"/>
    <w:rsid w:val="004A0346"/>
    <w:rsid w:val="004A0358"/>
    <w:rsid w:val="004A03F0"/>
    <w:rsid w:val="004A03FD"/>
    <w:rsid w:val="004A0404"/>
    <w:rsid w:val="004A0416"/>
    <w:rsid w:val="004A043E"/>
    <w:rsid w:val="004A0469"/>
    <w:rsid w:val="004A0578"/>
    <w:rsid w:val="004A06B3"/>
    <w:rsid w:val="004A06CD"/>
    <w:rsid w:val="004A0844"/>
    <w:rsid w:val="004A08E3"/>
    <w:rsid w:val="004A090E"/>
    <w:rsid w:val="004A094C"/>
    <w:rsid w:val="004A0A41"/>
    <w:rsid w:val="004A0A43"/>
    <w:rsid w:val="004A0AA6"/>
    <w:rsid w:val="004A0B67"/>
    <w:rsid w:val="004A0B9D"/>
    <w:rsid w:val="004A0BB9"/>
    <w:rsid w:val="004A0BE4"/>
    <w:rsid w:val="004A0D31"/>
    <w:rsid w:val="004A0DD0"/>
    <w:rsid w:val="004A0E9B"/>
    <w:rsid w:val="004A0F07"/>
    <w:rsid w:val="004A0F8C"/>
    <w:rsid w:val="004A1024"/>
    <w:rsid w:val="004A1056"/>
    <w:rsid w:val="004A106B"/>
    <w:rsid w:val="004A111B"/>
    <w:rsid w:val="004A122B"/>
    <w:rsid w:val="004A1306"/>
    <w:rsid w:val="004A137D"/>
    <w:rsid w:val="004A13FF"/>
    <w:rsid w:val="004A146C"/>
    <w:rsid w:val="004A1523"/>
    <w:rsid w:val="004A1530"/>
    <w:rsid w:val="004A1564"/>
    <w:rsid w:val="004A1591"/>
    <w:rsid w:val="004A15AE"/>
    <w:rsid w:val="004A1680"/>
    <w:rsid w:val="004A1705"/>
    <w:rsid w:val="004A17A0"/>
    <w:rsid w:val="004A17B2"/>
    <w:rsid w:val="004A17D8"/>
    <w:rsid w:val="004A186A"/>
    <w:rsid w:val="004A1A0F"/>
    <w:rsid w:val="004A1AC8"/>
    <w:rsid w:val="004A1B87"/>
    <w:rsid w:val="004A1B8E"/>
    <w:rsid w:val="004A1B8F"/>
    <w:rsid w:val="004A1D9E"/>
    <w:rsid w:val="004A1DC5"/>
    <w:rsid w:val="004A1E9D"/>
    <w:rsid w:val="004A1F11"/>
    <w:rsid w:val="004A1F51"/>
    <w:rsid w:val="004A1F7B"/>
    <w:rsid w:val="004A2007"/>
    <w:rsid w:val="004A2048"/>
    <w:rsid w:val="004A20A4"/>
    <w:rsid w:val="004A2122"/>
    <w:rsid w:val="004A215D"/>
    <w:rsid w:val="004A21B0"/>
    <w:rsid w:val="004A2209"/>
    <w:rsid w:val="004A2278"/>
    <w:rsid w:val="004A22DB"/>
    <w:rsid w:val="004A2319"/>
    <w:rsid w:val="004A2372"/>
    <w:rsid w:val="004A23ED"/>
    <w:rsid w:val="004A240A"/>
    <w:rsid w:val="004A241C"/>
    <w:rsid w:val="004A2444"/>
    <w:rsid w:val="004A24E0"/>
    <w:rsid w:val="004A256A"/>
    <w:rsid w:val="004A25C2"/>
    <w:rsid w:val="004A25C7"/>
    <w:rsid w:val="004A2636"/>
    <w:rsid w:val="004A263E"/>
    <w:rsid w:val="004A26A7"/>
    <w:rsid w:val="004A26E1"/>
    <w:rsid w:val="004A27B6"/>
    <w:rsid w:val="004A2847"/>
    <w:rsid w:val="004A28F9"/>
    <w:rsid w:val="004A295C"/>
    <w:rsid w:val="004A29AF"/>
    <w:rsid w:val="004A29CE"/>
    <w:rsid w:val="004A29CF"/>
    <w:rsid w:val="004A2AA6"/>
    <w:rsid w:val="004A2AAE"/>
    <w:rsid w:val="004A2B0D"/>
    <w:rsid w:val="004A2C63"/>
    <w:rsid w:val="004A2CD1"/>
    <w:rsid w:val="004A2EC2"/>
    <w:rsid w:val="004A2EF9"/>
    <w:rsid w:val="004A2F8D"/>
    <w:rsid w:val="004A2FCC"/>
    <w:rsid w:val="004A30F2"/>
    <w:rsid w:val="004A3290"/>
    <w:rsid w:val="004A3301"/>
    <w:rsid w:val="004A3412"/>
    <w:rsid w:val="004A34C4"/>
    <w:rsid w:val="004A34FA"/>
    <w:rsid w:val="004A3679"/>
    <w:rsid w:val="004A36B8"/>
    <w:rsid w:val="004A3756"/>
    <w:rsid w:val="004A379C"/>
    <w:rsid w:val="004A37BD"/>
    <w:rsid w:val="004A3845"/>
    <w:rsid w:val="004A3858"/>
    <w:rsid w:val="004A3908"/>
    <w:rsid w:val="004A395E"/>
    <w:rsid w:val="004A3989"/>
    <w:rsid w:val="004A39CD"/>
    <w:rsid w:val="004A39FB"/>
    <w:rsid w:val="004A3B00"/>
    <w:rsid w:val="004A3B0F"/>
    <w:rsid w:val="004A3C6F"/>
    <w:rsid w:val="004A3D8D"/>
    <w:rsid w:val="004A3DA0"/>
    <w:rsid w:val="004A3DB5"/>
    <w:rsid w:val="004A3DBB"/>
    <w:rsid w:val="004A3F1D"/>
    <w:rsid w:val="004A3F69"/>
    <w:rsid w:val="004A40B4"/>
    <w:rsid w:val="004A40EB"/>
    <w:rsid w:val="004A40F9"/>
    <w:rsid w:val="004A413C"/>
    <w:rsid w:val="004A41C4"/>
    <w:rsid w:val="004A41DD"/>
    <w:rsid w:val="004A4200"/>
    <w:rsid w:val="004A42FC"/>
    <w:rsid w:val="004A436C"/>
    <w:rsid w:val="004A438E"/>
    <w:rsid w:val="004A439F"/>
    <w:rsid w:val="004A44D5"/>
    <w:rsid w:val="004A4633"/>
    <w:rsid w:val="004A46FA"/>
    <w:rsid w:val="004A4783"/>
    <w:rsid w:val="004A4797"/>
    <w:rsid w:val="004A4986"/>
    <w:rsid w:val="004A49DC"/>
    <w:rsid w:val="004A4A01"/>
    <w:rsid w:val="004A4A04"/>
    <w:rsid w:val="004A4A55"/>
    <w:rsid w:val="004A4A62"/>
    <w:rsid w:val="004A4AA7"/>
    <w:rsid w:val="004A4AEE"/>
    <w:rsid w:val="004A4B10"/>
    <w:rsid w:val="004A4B18"/>
    <w:rsid w:val="004A4B6B"/>
    <w:rsid w:val="004A4BD6"/>
    <w:rsid w:val="004A4D30"/>
    <w:rsid w:val="004A4D48"/>
    <w:rsid w:val="004A4DCE"/>
    <w:rsid w:val="004A4DE1"/>
    <w:rsid w:val="004A4DF4"/>
    <w:rsid w:val="004A4F18"/>
    <w:rsid w:val="004A4F8A"/>
    <w:rsid w:val="004A5027"/>
    <w:rsid w:val="004A50C8"/>
    <w:rsid w:val="004A5179"/>
    <w:rsid w:val="004A517C"/>
    <w:rsid w:val="004A52A7"/>
    <w:rsid w:val="004A52F5"/>
    <w:rsid w:val="004A5315"/>
    <w:rsid w:val="004A53D3"/>
    <w:rsid w:val="004A5470"/>
    <w:rsid w:val="004A5522"/>
    <w:rsid w:val="004A5559"/>
    <w:rsid w:val="004A559A"/>
    <w:rsid w:val="004A559D"/>
    <w:rsid w:val="004A55A4"/>
    <w:rsid w:val="004A562E"/>
    <w:rsid w:val="004A56C2"/>
    <w:rsid w:val="004A5724"/>
    <w:rsid w:val="004A5748"/>
    <w:rsid w:val="004A57A1"/>
    <w:rsid w:val="004A57A4"/>
    <w:rsid w:val="004A57C2"/>
    <w:rsid w:val="004A581C"/>
    <w:rsid w:val="004A5873"/>
    <w:rsid w:val="004A5875"/>
    <w:rsid w:val="004A588A"/>
    <w:rsid w:val="004A58C9"/>
    <w:rsid w:val="004A59BA"/>
    <w:rsid w:val="004A5ABD"/>
    <w:rsid w:val="004A5AD8"/>
    <w:rsid w:val="004A5AEB"/>
    <w:rsid w:val="004A5B62"/>
    <w:rsid w:val="004A5B6B"/>
    <w:rsid w:val="004A5C59"/>
    <w:rsid w:val="004A5C5C"/>
    <w:rsid w:val="004A5E82"/>
    <w:rsid w:val="004A5EBE"/>
    <w:rsid w:val="004A5ED1"/>
    <w:rsid w:val="004A5F02"/>
    <w:rsid w:val="004A5FC0"/>
    <w:rsid w:val="004A5FFE"/>
    <w:rsid w:val="004A601A"/>
    <w:rsid w:val="004A60FB"/>
    <w:rsid w:val="004A61F5"/>
    <w:rsid w:val="004A62F3"/>
    <w:rsid w:val="004A638A"/>
    <w:rsid w:val="004A6420"/>
    <w:rsid w:val="004A64D1"/>
    <w:rsid w:val="004A652C"/>
    <w:rsid w:val="004A6572"/>
    <w:rsid w:val="004A65FC"/>
    <w:rsid w:val="004A6615"/>
    <w:rsid w:val="004A674E"/>
    <w:rsid w:val="004A6786"/>
    <w:rsid w:val="004A67D6"/>
    <w:rsid w:val="004A67F9"/>
    <w:rsid w:val="004A6885"/>
    <w:rsid w:val="004A69E8"/>
    <w:rsid w:val="004A6A77"/>
    <w:rsid w:val="004A6ACC"/>
    <w:rsid w:val="004A6B32"/>
    <w:rsid w:val="004A6D0F"/>
    <w:rsid w:val="004A6D4E"/>
    <w:rsid w:val="004A6D56"/>
    <w:rsid w:val="004A6DC2"/>
    <w:rsid w:val="004A6EA7"/>
    <w:rsid w:val="004A703B"/>
    <w:rsid w:val="004A7049"/>
    <w:rsid w:val="004A70D9"/>
    <w:rsid w:val="004A71C2"/>
    <w:rsid w:val="004A7261"/>
    <w:rsid w:val="004A729B"/>
    <w:rsid w:val="004A72C6"/>
    <w:rsid w:val="004A72FD"/>
    <w:rsid w:val="004A735F"/>
    <w:rsid w:val="004A74C2"/>
    <w:rsid w:val="004A7516"/>
    <w:rsid w:val="004A756F"/>
    <w:rsid w:val="004A7583"/>
    <w:rsid w:val="004A769D"/>
    <w:rsid w:val="004A76DC"/>
    <w:rsid w:val="004A76E1"/>
    <w:rsid w:val="004A7728"/>
    <w:rsid w:val="004A77D1"/>
    <w:rsid w:val="004A77EB"/>
    <w:rsid w:val="004A787A"/>
    <w:rsid w:val="004A788E"/>
    <w:rsid w:val="004A7966"/>
    <w:rsid w:val="004A7B04"/>
    <w:rsid w:val="004A7B35"/>
    <w:rsid w:val="004A7B5D"/>
    <w:rsid w:val="004A7BFA"/>
    <w:rsid w:val="004A7C0A"/>
    <w:rsid w:val="004A7C46"/>
    <w:rsid w:val="004A7C54"/>
    <w:rsid w:val="004A7CEA"/>
    <w:rsid w:val="004A7CFC"/>
    <w:rsid w:val="004A7D43"/>
    <w:rsid w:val="004A7DD5"/>
    <w:rsid w:val="004A7E3F"/>
    <w:rsid w:val="004A7EE9"/>
    <w:rsid w:val="004A7F0D"/>
    <w:rsid w:val="004B00EC"/>
    <w:rsid w:val="004B019A"/>
    <w:rsid w:val="004B01EB"/>
    <w:rsid w:val="004B01F0"/>
    <w:rsid w:val="004B02E2"/>
    <w:rsid w:val="004B02E7"/>
    <w:rsid w:val="004B02FC"/>
    <w:rsid w:val="004B03EE"/>
    <w:rsid w:val="004B050E"/>
    <w:rsid w:val="004B063D"/>
    <w:rsid w:val="004B0664"/>
    <w:rsid w:val="004B07AC"/>
    <w:rsid w:val="004B0A03"/>
    <w:rsid w:val="004B0A9D"/>
    <w:rsid w:val="004B0AEC"/>
    <w:rsid w:val="004B0B6E"/>
    <w:rsid w:val="004B0B6F"/>
    <w:rsid w:val="004B0D4E"/>
    <w:rsid w:val="004B0DEC"/>
    <w:rsid w:val="004B0E9D"/>
    <w:rsid w:val="004B0EBE"/>
    <w:rsid w:val="004B0F1F"/>
    <w:rsid w:val="004B0FE9"/>
    <w:rsid w:val="004B0FF4"/>
    <w:rsid w:val="004B10B1"/>
    <w:rsid w:val="004B10F3"/>
    <w:rsid w:val="004B1173"/>
    <w:rsid w:val="004B121D"/>
    <w:rsid w:val="004B126C"/>
    <w:rsid w:val="004B12CF"/>
    <w:rsid w:val="004B12F2"/>
    <w:rsid w:val="004B13B5"/>
    <w:rsid w:val="004B13FA"/>
    <w:rsid w:val="004B1467"/>
    <w:rsid w:val="004B14A7"/>
    <w:rsid w:val="004B153A"/>
    <w:rsid w:val="004B1596"/>
    <w:rsid w:val="004B166B"/>
    <w:rsid w:val="004B180C"/>
    <w:rsid w:val="004B19AA"/>
    <w:rsid w:val="004B19F6"/>
    <w:rsid w:val="004B1A28"/>
    <w:rsid w:val="004B1A31"/>
    <w:rsid w:val="004B1B12"/>
    <w:rsid w:val="004B1B4E"/>
    <w:rsid w:val="004B1B67"/>
    <w:rsid w:val="004B1CA4"/>
    <w:rsid w:val="004B1CA5"/>
    <w:rsid w:val="004B1CB1"/>
    <w:rsid w:val="004B1DFF"/>
    <w:rsid w:val="004B1ED0"/>
    <w:rsid w:val="004B1F27"/>
    <w:rsid w:val="004B1F59"/>
    <w:rsid w:val="004B2003"/>
    <w:rsid w:val="004B2083"/>
    <w:rsid w:val="004B209B"/>
    <w:rsid w:val="004B2177"/>
    <w:rsid w:val="004B21A8"/>
    <w:rsid w:val="004B2219"/>
    <w:rsid w:val="004B2264"/>
    <w:rsid w:val="004B2297"/>
    <w:rsid w:val="004B22BD"/>
    <w:rsid w:val="004B2471"/>
    <w:rsid w:val="004B262B"/>
    <w:rsid w:val="004B26CB"/>
    <w:rsid w:val="004B277B"/>
    <w:rsid w:val="004B27D4"/>
    <w:rsid w:val="004B27FE"/>
    <w:rsid w:val="004B29C4"/>
    <w:rsid w:val="004B29D5"/>
    <w:rsid w:val="004B2A2A"/>
    <w:rsid w:val="004B2A46"/>
    <w:rsid w:val="004B2AA5"/>
    <w:rsid w:val="004B2B35"/>
    <w:rsid w:val="004B2BE7"/>
    <w:rsid w:val="004B2C77"/>
    <w:rsid w:val="004B2CA1"/>
    <w:rsid w:val="004B2D3F"/>
    <w:rsid w:val="004B2E05"/>
    <w:rsid w:val="004B2E24"/>
    <w:rsid w:val="004B2F5D"/>
    <w:rsid w:val="004B2FCB"/>
    <w:rsid w:val="004B2FF8"/>
    <w:rsid w:val="004B301A"/>
    <w:rsid w:val="004B309B"/>
    <w:rsid w:val="004B30D4"/>
    <w:rsid w:val="004B311D"/>
    <w:rsid w:val="004B3215"/>
    <w:rsid w:val="004B3231"/>
    <w:rsid w:val="004B3334"/>
    <w:rsid w:val="004B333E"/>
    <w:rsid w:val="004B3370"/>
    <w:rsid w:val="004B3496"/>
    <w:rsid w:val="004B34AC"/>
    <w:rsid w:val="004B34FD"/>
    <w:rsid w:val="004B3551"/>
    <w:rsid w:val="004B35E2"/>
    <w:rsid w:val="004B367F"/>
    <w:rsid w:val="004B36F3"/>
    <w:rsid w:val="004B374C"/>
    <w:rsid w:val="004B37FA"/>
    <w:rsid w:val="004B391F"/>
    <w:rsid w:val="004B3A21"/>
    <w:rsid w:val="004B3A3A"/>
    <w:rsid w:val="004B3A73"/>
    <w:rsid w:val="004B3ADA"/>
    <w:rsid w:val="004B3C65"/>
    <w:rsid w:val="004B3CD3"/>
    <w:rsid w:val="004B3D5A"/>
    <w:rsid w:val="004B3D8B"/>
    <w:rsid w:val="004B3E38"/>
    <w:rsid w:val="004B3E93"/>
    <w:rsid w:val="004B3F9D"/>
    <w:rsid w:val="004B40E2"/>
    <w:rsid w:val="004B4160"/>
    <w:rsid w:val="004B417A"/>
    <w:rsid w:val="004B4323"/>
    <w:rsid w:val="004B43DA"/>
    <w:rsid w:val="004B441E"/>
    <w:rsid w:val="004B446F"/>
    <w:rsid w:val="004B450D"/>
    <w:rsid w:val="004B4527"/>
    <w:rsid w:val="004B46C2"/>
    <w:rsid w:val="004B4704"/>
    <w:rsid w:val="004B483A"/>
    <w:rsid w:val="004B484C"/>
    <w:rsid w:val="004B4868"/>
    <w:rsid w:val="004B4874"/>
    <w:rsid w:val="004B48E1"/>
    <w:rsid w:val="004B4955"/>
    <w:rsid w:val="004B4A88"/>
    <w:rsid w:val="004B4A94"/>
    <w:rsid w:val="004B4B68"/>
    <w:rsid w:val="004B4C03"/>
    <w:rsid w:val="004B4C0B"/>
    <w:rsid w:val="004B4C3D"/>
    <w:rsid w:val="004B4E32"/>
    <w:rsid w:val="004B4EA0"/>
    <w:rsid w:val="004B4FAA"/>
    <w:rsid w:val="004B502D"/>
    <w:rsid w:val="004B5051"/>
    <w:rsid w:val="004B5078"/>
    <w:rsid w:val="004B5118"/>
    <w:rsid w:val="004B5219"/>
    <w:rsid w:val="004B524B"/>
    <w:rsid w:val="004B5348"/>
    <w:rsid w:val="004B5410"/>
    <w:rsid w:val="004B5470"/>
    <w:rsid w:val="004B5494"/>
    <w:rsid w:val="004B555F"/>
    <w:rsid w:val="004B55D3"/>
    <w:rsid w:val="004B55E4"/>
    <w:rsid w:val="004B55F3"/>
    <w:rsid w:val="004B55F6"/>
    <w:rsid w:val="004B56B9"/>
    <w:rsid w:val="004B57EA"/>
    <w:rsid w:val="004B57F8"/>
    <w:rsid w:val="004B57F9"/>
    <w:rsid w:val="004B5855"/>
    <w:rsid w:val="004B5900"/>
    <w:rsid w:val="004B5A39"/>
    <w:rsid w:val="004B5A69"/>
    <w:rsid w:val="004B5A7B"/>
    <w:rsid w:val="004B5B6A"/>
    <w:rsid w:val="004B5BA2"/>
    <w:rsid w:val="004B5BA4"/>
    <w:rsid w:val="004B5C0C"/>
    <w:rsid w:val="004B5CB0"/>
    <w:rsid w:val="004B5CD7"/>
    <w:rsid w:val="004B5D6B"/>
    <w:rsid w:val="004B5ED2"/>
    <w:rsid w:val="004B5F5C"/>
    <w:rsid w:val="004B6028"/>
    <w:rsid w:val="004B6278"/>
    <w:rsid w:val="004B633C"/>
    <w:rsid w:val="004B6372"/>
    <w:rsid w:val="004B6458"/>
    <w:rsid w:val="004B6567"/>
    <w:rsid w:val="004B6615"/>
    <w:rsid w:val="004B6719"/>
    <w:rsid w:val="004B67DB"/>
    <w:rsid w:val="004B6989"/>
    <w:rsid w:val="004B6A29"/>
    <w:rsid w:val="004B6A77"/>
    <w:rsid w:val="004B6A9C"/>
    <w:rsid w:val="004B6AF6"/>
    <w:rsid w:val="004B6B0A"/>
    <w:rsid w:val="004B6B4E"/>
    <w:rsid w:val="004B6B88"/>
    <w:rsid w:val="004B6B9C"/>
    <w:rsid w:val="004B6C2E"/>
    <w:rsid w:val="004B6C36"/>
    <w:rsid w:val="004B6CBF"/>
    <w:rsid w:val="004B6CC8"/>
    <w:rsid w:val="004B6CCA"/>
    <w:rsid w:val="004B6CED"/>
    <w:rsid w:val="004B6D5A"/>
    <w:rsid w:val="004B6D82"/>
    <w:rsid w:val="004B6E08"/>
    <w:rsid w:val="004B6E15"/>
    <w:rsid w:val="004B6F5B"/>
    <w:rsid w:val="004B6FE5"/>
    <w:rsid w:val="004B714D"/>
    <w:rsid w:val="004B71A7"/>
    <w:rsid w:val="004B7233"/>
    <w:rsid w:val="004B7387"/>
    <w:rsid w:val="004B73F3"/>
    <w:rsid w:val="004B746D"/>
    <w:rsid w:val="004B7482"/>
    <w:rsid w:val="004B74E5"/>
    <w:rsid w:val="004B750B"/>
    <w:rsid w:val="004B7560"/>
    <w:rsid w:val="004B757A"/>
    <w:rsid w:val="004B75E1"/>
    <w:rsid w:val="004B76BC"/>
    <w:rsid w:val="004B76DD"/>
    <w:rsid w:val="004B775B"/>
    <w:rsid w:val="004B777C"/>
    <w:rsid w:val="004B781B"/>
    <w:rsid w:val="004B7A26"/>
    <w:rsid w:val="004B7A36"/>
    <w:rsid w:val="004B7A77"/>
    <w:rsid w:val="004B7AF8"/>
    <w:rsid w:val="004B7B05"/>
    <w:rsid w:val="004B7D67"/>
    <w:rsid w:val="004B7D9A"/>
    <w:rsid w:val="004C0045"/>
    <w:rsid w:val="004C0059"/>
    <w:rsid w:val="004C0151"/>
    <w:rsid w:val="004C0194"/>
    <w:rsid w:val="004C0204"/>
    <w:rsid w:val="004C0247"/>
    <w:rsid w:val="004C02AD"/>
    <w:rsid w:val="004C031E"/>
    <w:rsid w:val="004C0348"/>
    <w:rsid w:val="004C0431"/>
    <w:rsid w:val="004C0456"/>
    <w:rsid w:val="004C0511"/>
    <w:rsid w:val="004C0667"/>
    <w:rsid w:val="004C067B"/>
    <w:rsid w:val="004C08A5"/>
    <w:rsid w:val="004C08BB"/>
    <w:rsid w:val="004C0902"/>
    <w:rsid w:val="004C0934"/>
    <w:rsid w:val="004C09B9"/>
    <w:rsid w:val="004C09CD"/>
    <w:rsid w:val="004C09DE"/>
    <w:rsid w:val="004C0AE1"/>
    <w:rsid w:val="004C0CD0"/>
    <w:rsid w:val="004C0DE2"/>
    <w:rsid w:val="004C0E4A"/>
    <w:rsid w:val="004C0E97"/>
    <w:rsid w:val="004C0EBB"/>
    <w:rsid w:val="004C0F42"/>
    <w:rsid w:val="004C0FCE"/>
    <w:rsid w:val="004C0FEE"/>
    <w:rsid w:val="004C1053"/>
    <w:rsid w:val="004C1062"/>
    <w:rsid w:val="004C10B1"/>
    <w:rsid w:val="004C113D"/>
    <w:rsid w:val="004C11B7"/>
    <w:rsid w:val="004C16E1"/>
    <w:rsid w:val="004C17E9"/>
    <w:rsid w:val="004C1827"/>
    <w:rsid w:val="004C184D"/>
    <w:rsid w:val="004C18BA"/>
    <w:rsid w:val="004C18E8"/>
    <w:rsid w:val="004C192D"/>
    <w:rsid w:val="004C19B5"/>
    <w:rsid w:val="004C19D6"/>
    <w:rsid w:val="004C1A97"/>
    <w:rsid w:val="004C1AAA"/>
    <w:rsid w:val="004C1AB0"/>
    <w:rsid w:val="004C1AB6"/>
    <w:rsid w:val="004C1AF2"/>
    <w:rsid w:val="004C1B61"/>
    <w:rsid w:val="004C1BA7"/>
    <w:rsid w:val="004C1CAB"/>
    <w:rsid w:val="004C1E8A"/>
    <w:rsid w:val="004C1F0F"/>
    <w:rsid w:val="004C1F3E"/>
    <w:rsid w:val="004C2042"/>
    <w:rsid w:val="004C2109"/>
    <w:rsid w:val="004C2163"/>
    <w:rsid w:val="004C2242"/>
    <w:rsid w:val="004C2286"/>
    <w:rsid w:val="004C236A"/>
    <w:rsid w:val="004C2454"/>
    <w:rsid w:val="004C24D0"/>
    <w:rsid w:val="004C24E3"/>
    <w:rsid w:val="004C253C"/>
    <w:rsid w:val="004C25C1"/>
    <w:rsid w:val="004C286C"/>
    <w:rsid w:val="004C28DC"/>
    <w:rsid w:val="004C28F6"/>
    <w:rsid w:val="004C297F"/>
    <w:rsid w:val="004C2981"/>
    <w:rsid w:val="004C2B8D"/>
    <w:rsid w:val="004C2C75"/>
    <w:rsid w:val="004C2CA8"/>
    <w:rsid w:val="004C2CBE"/>
    <w:rsid w:val="004C2D2D"/>
    <w:rsid w:val="004C2DC6"/>
    <w:rsid w:val="004C2E3B"/>
    <w:rsid w:val="004C2EEC"/>
    <w:rsid w:val="004C2F19"/>
    <w:rsid w:val="004C2FB4"/>
    <w:rsid w:val="004C2FD7"/>
    <w:rsid w:val="004C30C4"/>
    <w:rsid w:val="004C3125"/>
    <w:rsid w:val="004C312B"/>
    <w:rsid w:val="004C31FE"/>
    <w:rsid w:val="004C3218"/>
    <w:rsid w:val="004C323E"/>
    <w:rsid w:val="004C335E"/>
    <w:rsid w:val="004C33FB"/>
    <w:rsid w:val="004C341A"/>
    <w:rsid w:val="004C3421"/>
    <w:rsid w:val="004C3438"/>
    <w:rsid w:val="004C3450"/>
    <w:rsid w:val="004C3469"/>
    <w:rsid w:val="004C34FC"/>
    <w:rsid w:val="004C3526"/>
    <w:rsid w:val="004C36F2"/>
    <w:rsid w:val="004C375E"/>
    <w:rsid w:val="004C387E"/>
    <w:rsid w:val="004C3890"/>
    <w:rsid w:val="004C3942"/>
    <w:rsid w:val="004C3A6D"/>
    <w:rsid w:val="004C3B14"/>
    <w:rsid w:val="004C3BA3"/>
    <w:rsid w:val="004C3C70"/>
    <w:rsid w:val="004C3CCB"/>
    <w:rsid w:val="004C3D52"/>
    <w:rsid w:val="004C3DF4"/>
    <w:rsid w:val="004C3EFC"/>
    <w:rsid w:val="004C3FAE"/>
    <w:rsid w:val="004C407B"/>
    <w:rsid w:val="004C4108"/>
    <w:rsid w:val="004C418F"/>
    <w:rsid w:val="004C41B5"/>
    <w:rsid w:val="004C41D8"/>
    <w:rsid w:val="004C4288"/>
    <w:rsid w:val="004C42CF"/>
    <w:rsid w:val="004C42EC"/>
    <w:rsid w:val="004C43A4"/>
    <w:rsid w:val="004C43B2"/>
    <w:rsid w:val="004C43D1"/>
    <w:rsid w:val="004C4550"/>
    <w:rsid w:val="004C460A"/>
    <w:rsid w:val="004C4614"/>
    <w:rsid w:val="004C46A2"/>
    <w:rsid w:val="004C4704"/>
    <w:rsid w:val="004C4710"/>
    <w:rsid w:val="004C4836"/>
    <w:rsid w:val="004C489E"/>
    <w:rsid w:val="004C4A76"/>
    <w:rsid w:val="004C4B0E"/>
    <w:rsid w:val="004C4BBE"/>
    <w:rsid w:val="004C4C25"/>
    <w:rsid w:val="004C4C55"/>
    <w:rsid w:val="004C4C8F"/>
    <w:rsid w:val="004C4CCC"/>
    <w:rsid w:val="004C4D8C"/>
    <w:rsid w:val="004C4DA3"/>
    <w:rsid w:val="004C4E38"/>
    <w:rsid w:val="004C4E46"/>
    <w:rsid w:val="004C4E5D"/>
    <w:rsid w:val="004C5155"/>
    <w:rsid w:val="004C51AD"/>
    <w:rsid w:val="004C5205"/>
    <w:rsid w:val="004C535F"/>
    <w:rsid w:val="004C537B"/>
    <w:rsid w:val="004C5543"/>
    <w:rsid w:val="004C564A"/>
    <w:rsid w:val="004C564F"/>
    <w:rsid w:val="004C5652"/>
    <w:rsid w:val="004C569D"/>
    <w:rsid w:val="004C56DB"/>
    <w:rsid w:val="004C5765"/>
    <w:rsid w:val="004C57D4"/>
    <w:rsid w:val="004C5872"/>
    <w:rsid w:val="004C5885"/>
    <w:rsid w:val="004C5898"/>
    <w:rsid w:val="004C58A1"/>
    <w:rsid w:val="004C58A7"/>
    <w:rsid w:val="004C58CE"/>
    <w:rsid w:val="004C5AEB"/>
    <w:rsid w:val="004C5BF0"/>
    <w:rsid w:val="004C5BF4"/>
    <w:rsid w:val="004C5C7A"/>
    <w:rsid w:val="004C5CD4"/>
    <w:rsid w:val="004C5D33"/>
    <w:rsid w:val="004C5D48"/>
    <w:rsid w:val="004C5D4A"/>
    <w:rsid w:val="004C5EAF"/>
    <w:rsid w:val="004C5F5C"/>
    <w:rsid w:val="004C5FDF"/>
    <w:rsid w:val="004C6033"/>
    <w:rsid w:val="004C614D"/>
    <w:rsid w:val="004C61B2"/>
    <w:rsid w:val="004C61EA"/>
    <w:rsid w:val="004C6391"/>
    <w:rsid w:val="004C63A7"/>
    <w:rsid w:val="004C6425"/>
    <w:rsid w:val="004C642B"/>
    <w:rsid w:val="004C652C"/>
    <w:rsid w:val="004C6638"/>
    <w:rsid w:val="004C68A0"/>
    <w:rsid w:val="004C68A4"/>
    <w:rsid w:val="004C6982"/>
    <w:rsid w:val="004C698F"/>
    <w:rsid w:val="004C6A2A"/>
    <w:rsid w:val="004C6A52"/>
    <w:rsid w:val="004C6A78"/>
    <w:rsid w:val="004C6B67"/>
    <w:rsid w:val="004C6B7F"/>
    <w:rsid w:val="004C6C76"/>
    <w:rsid w:val="004C6C7B"/>
    <w:rsid w:val="004C6CC9"/>
    <w:rsid w:val="004C6CE8"/>
    <w:rsid w:val="004C6E14"/>
    <w:rsid w:val="004C6E1C"/>
    <w:rsid w:val="004C6F4D"/>
    <w:rsid w:val="004C6F7C"/>
    <w:rsid w:val="004C7009"/>
    <w:rsid w:val="004C7069"/>
    <w:rsid w:val="004C7273"/>
    <w:rsid w:val="004C7281"/>
    <w:rsid w:val="004C735A"/>
    <w:rsid w:val="004C73E4"/>
    <w:rsid w:val="004C73E5"/>
    <w:rsid w:val="004C743A"/>
    <w:rsid w:val="004C744B"/>
    <w:rsid w:val="004C7556"/>
    <w:rsid w:val="004C76E9"/>
    <w:rsid w:val="004C7756"/>
    <w:rsid w:val="004C781F"/>
    <w:rsid w:val="004C7869"/>
    <w:rsid w:val="004C7893"/>
    <w:rsid w:val="004C78BA"/>
    <w:rsid w:val="004C7901"/>
    <w:rsid w:val="004C7956"/>
    <w:rsid w:val="004C79A8"/>
    <w:rsid w:val="004C79B2"/>
    <w:rsid w:val="004C7B5E"/>
    <w:rsid w:val="004C7BE0"/>
    <w:rsid w:val="004C7BF2"/>
    <w:rsid w:val="004C7C54"/>
    <w:rsid w:val="004C7C79"/>
    <w:rsid w:val="004C7CA4"/>
    <w:rsid w:val="004C7D0C"/>
    <w:rsid w:val="004C7D59"/>
    <w:rsid w:val="004C7DB0"/>
    <w:rsid w:val="004C7E0A"/>
    <w:rsid w:val="004C7E50"/>
    <w:rsid w:val="004C7E65"/>
    <w:rsid w:val="004C7EA1"/>
    <w:rsid w:val="004C7F5F"/>
    <w:rsid w:val="004D00CA"/>
    <w:rsid w:val="004D015F"/>
    <w:rsid w:val="004D017B"/>
    <w:rsid w:val="004D0216"/>
    <w:rsid w:val="004D022F"/>
    <w:rsid w:val="004D02F3"/>
    <w:rsid w:val="004D0436"/>
    <w:rsid w:val="004D057E"/>
    <w:rsid w:val="004D0763"/>
    <w:rsid w:val="004D0779"/>
    <w:rsid w:val="004D07F3"/>
    <w:rsid w:val="004D082E"/>
    <w:rsid w:val="004D09B8"/>
    <w:rsid w:val="004D0A2B"/>
    <w:rsid w:val="004D0ABF"/>
    <w:rsid w:val="004D0AE7"/>
    <w:rsid w:val="004D0B79"/>
    <w:rsid w:val="004D0C0C"/>
    <w:rsid w:val="004D0EAC"/>
    <w:rsid w:val="004D0EE7"/>
    <w:rsid w:val="004D0EF1"/>
    <w:rsid w:val="004D0F12"/>
    <w:rsid w:val="004D0F31"/>
    <w:rsid w:val="004D0FCC"/>
    <w:rsid w:val="004D104F"/>
    <w:rsid w:val="004D10E0"/>
    <w:rsid w:val="004D110C"/>
    <w:rsid w:val="004D11A0"/>
    <w:rsid w:val="004D121C"/>
    <w:rsid w:val="004D12A0"/>
    <w:rsid w:val="004D1380"/>
    <w:rsid w:val="004D146B"/>
    <w:rsid w:val="004D1607"/>
    <w:rsid w:val="004D1643"/>
    <w:rsid w:val="004D174B"/>
    <w:rsid w:val="004D17AE"/>
    <w:rsid w:val="004D182F"/>
    <w:rsid w:val="004D1885"/>
    <w:rsid w:val="004D18BE"/>
    <w:rsid w:val="004D192A"/>
    <w:rsid w:val="004D1A6F"/>
    <w:rsid w:val="004D1AD6"/>
    <w:rsid w:val="004D1C48"/>
    <w:rsid w:val="004D1CC4"/>
    <w:rsid w:val="004D1DF4"/>
    <w:rsid w:val="004D1E99"/>
    <w:rsid w:val="004D1F0E"/>
    <w:rsid w:val="004D1F7C"/>
    <w:rsid w:val="004D1FC8"/>
    <w:rsid w:val="004D1FF2"/>
    <w:rsid w:val="004D2003"/>
    <w:rsid w:val="004D2080"/>
    <w:rsid w:val="004D21D3"/>
    <w:rsid w:val="004D2201"/>
    <w:rsid w:val="004D24BE"/>
    <w:rsid w:val="004D2560"/>
    <w:rsid w:val="004D25CE"/>
    <w:rsid w:val="004D2652"/>
    <w:rsid w:val="004D2667"/>
    <w:rsid w:val="004D2727"/>
    <w:rsid w:val="004D273E"/>
    <w:rsid w:val="004D27D3"/>
    <w:rsid w:val="004D27F2"/>
    <w:rsid w:val="004D28A1"/>
    <w:rsid w:val="004D28FE"/>
    <w:rsid w:val="004D2903"/>
    <w:rsid w:val="004D296C"/>
    <w:rsid w:val="004D2998"/>
    <w:rsid w:val="004D299B"/>
    <w:rsid w:val="004D29C3"/>
    <w:rsid w:val="004D2AE0"/>
    <w:rsid w:val="004D2C3E"/>
    <w:rsid w:val="004D2C6A"/>
    <w:rsid w:val="004D2C90"/>
    <w:rsid w:val="004D2D35"/>
    <w:rsid w:val="004D2DB0"/>
    <w:rsid w:val="004D2E61"/>
    <w:rsid w:val="004D2F31"/>
    <w:rsid w:val="004D2FDD"/>
    <w:rsid w:val="004D3050"/>
    <w:rsid w:val="004D319A"/>
    <w:rsid w:val="004D320D"/>
    <w:rsid w:val="004D3330"/>
    <w:rsid w:val="004D335C"/>
    <w:rsid w:val="004D3449"/>
    <w:rsid w:val="004D3469"/>
    <w:rsid w:val="004D34D8"/>
    <w:rsid w:val="004D3781"/>
    <w:rsid w:val="004D3822"/>
    <w:rsid w:val="004D3863"/>
    <w:rsid w:val="004D3864"/>
    <w:rsid w:val="004D38E4"/>
    <w:rsid w:val="004D398F"/>
    <w:rsid w:val="004D39C9"/>
    <w:rsid w:val="004D39DD"/>
    <w:rsid w:val="004D3B27"/>
    <w:rsid w:val="004D3B2D"/>
    <w:rsid w:val="004D3B2F"/>
    <w:rsid w:val="004D3BEE"/>
    <w:rsid w:val="004D3BF8"/>
    <w:rsid w:val="004D3C3E"/>
    <w:rsid w:val="004D3CC1"/>
    <w:rsid w:val="004D3CE6"/>
    <w:rsid w:val="004D3D1C"/>
    <w:rsid w:val="004D3D6E"/>
    <w:rsid w:val="004D3DB1"/>
    <w:rsid w:val="004D3DF8"/>
    <w:rsid w:val="004D3E1E"/>
    <w:rsid w:val="004D3E4A"/>
    <w:rsid w:val="004D3E66"/>
    <w:rsid w:val="004D3E9F"/>
    <w:rsid w:val="004D3F90"/>
    <w:rsid w:val="004D406E"/>
    <w:rsid w:val="004D409A"/>
    <w:rsid w:val="004D4131"/>
    <w:rsid w:val="004D4138"/>
    <w:rsid w:val="004D4168"/>
    <w:rsid w:val="004D4248"/>
    <w:rsid w:val="004D42DF"/>
    <w:rsid w:val="004D4358"/>
    <w:rsid w:val="004D442E"/>
    <w:rsid w:val="004D4473"/>
    <w:rsid w:val="004D44C6"/>
    <w:rsid w:val="004D4506"/>
    <w:rsid w:val="004D452B"/>
    <w:rsid w:val="004D4553"/>
    <w:rsid w:val="004D4647"/>
    <w:rsid w:val="004D4679"/>
    <w:rsid w:val="004D46BC"/>
    <w:rsid w:val="004D46F4"/>
    <w:rsid w:val="004D47D0"/>
    <w:rsid w:val="004D48AD"/>
    <w:rsid w:val="004D4949"/>
    <w:rsid w:val="004D49D1"/>
    <w:rsid w:val="004D4A45"/>
    <w:rsid w:val="004D4AA1"/>
    <w:rsid w:val="004D4EB3"/>
    <w:rsid w:val="004D4EBD"/>
    <w:rsid w:val="004D4EEB"/>
    <w:rsid w:val="004D50F7"/>
    <w:rsid w:val="004D5124"/>
    <w:rsid w:val="004D51BF"/>
    <w:rsid w:val="004D51EC"/>
    <w:rsid w:val="004D5232"/>
    <w:rsid w:val="004D5238"/>
    <w:rsid w:val="004D5254"/>
    <w:rsid w:val="004D538D"/>
    <w:rsid w:val="004D53C0"/>
    <w:rsid w:val="004D5423"/>
    <w:rsid w:val="004D5546"/>
    <w:rsid w:val="004D5568"/>
    <w:rsid w:val="004D55D6"/>
    <w:rsid w:val="004D55F8"/>
    <w:rsid w:val="004D5738"/>
    <w:rsid w:val="004D57A2"/>
    <w:rsid w:val="004D5806"/>
    <w:rsid w:val="004D5AD8"/>
    <w:rsid w:val="004D5B11"/>
    <w:rsid w:val="004D5C13"/>
    <w:rsid w:val="004D5C25"/>
    <w:rsid w:val="004D5D69"/>
    <w:rsid w:val="004D5D78"/>
    <w:rsid w:val="004D5E35"/>
    <w:rsid w:val="004D5E3A"/>
    <w:rsid w:val="004D5EBD"/>
    <w:rsid w:val="004D5FBB"/>
    <w:rsid w:val="004D6116"/>
    <w:rsid w:val="004D61B8"/>
    <w:rsid w:val="004D6290"/>
    <w:rsid w:val="004D63FD"/>
    <w:rsid w:val="004D6450"/>
    <w:rsid w:val="004D647D"/>
    <w:rsid w:val="004D6545"/>
    <w:rsid w:val="004D6561"/>
    <w:rsid w:val="004D65C5"/>
    <w:rsid w:val="004D6685"/>
    <w:rsid w:val="004D66C7"/>
    <w:rsid w:val="004D6803"/>
    <w:rsid w:val="004D6871"/>
    <w:rsid w:val="004D691F"/>
    <w:rsid w:val="004D6925"/>
    <w:rsid w:val="004D69EE"/>
    <w:rsid w:val="004D6A62"/>
    <w:rsid w:val="004D6B53"/>
    <w:rsid w:val="004D6B60"/>
    <w:rsid w:val="004D6C64"/>
    <w:rsid w:val="004D6D7A"/>
    <w:rsid w:val="004D6D8E"/>
    <w:rsid w:val="004D6E64"/>
    <w:rsid w:val="004D6F4E"/>
    <w:rsid w:val="004D7131"/>
    <w:rsid w:val="004D7205"/>
    <w:rsid w:val="004D7311"/>
    <w:rsid w:val="004D73C5"/>
    <w:rsid w:val="004D7402"/>
    <w:rsid w:val="004D74CB"/>
    <w:rsid w:val="004D74D5"/>
    <w:rsid w:val="004D7511"/>
    <w:rsid w:val="004D75E4"/>
    <w:rsid w:val="004D7617"/>
    <w:rsid w:val="004D761B"/>
    <w:rsid w:val="004D765A"/>
    <w:rsid w:val="004D771E"/>
    <w:rsid w:val="004D7746"/>
    <w:rsid w:val="004D77AD"/>
    <w:rsid w:val="004D7843"/>
    <w:rsid w:val="004D78CE"/>
    <w:rsid w:val="004D792B"/>
    <w:rsid w:val="004D7957"/>
    <w:rsid w:val="004D79AF"/>
    <w:rsid w:val="004D7B95"/>
    <w:rsid w:val="004D7C83"/>
    <w:rsid w:val="004D7C90"/>
    <w:rsid w:val="004D7DED"/>
    <w:rsid w:val="004D7DFB"/>
    <w:rsid w:val="004D7E08"/>
    <w:rsid w:val="004D7E46"/>
    <w:rsid w:val="004D7E6D"/>
    <w:rsid w:val="004D7E92"/>
    <w:rsid w:val="004D7E9B"/>
    <w:rsid w:val="004D7E9F"/>
    <w:rsid w:val="004D7F52"/>
    <w:rsid w:val="004E0000"/>
    <w:rsid w:val="004E006C"/>
    <w:rsid w:val="004E016C"/>
    <w:rsid w:val="004E01D2"/>
    <w:rsid w:val="004E029B"/>
    <w:rsid w:val="004E0354"/>
    <w:rsid w:val="004E0450"/>
    <w:rsid w:val="004E0466"/>
    <w:rsid w:val="004E052D"/>
    <w:rsid w:val="004E064B"/>
    <w:rsid w:val="004E06B7"/>
    <w:rsid w:val="004E075A"/>
    <w:rsid w:val="004E083E"/>
    <w:rsid w:val="004E087C"/>
    <w:rsid w:val="004E0B6A"/>
    <w:rsid w:val="004E0BF3"/>
    <w:rsid w:val="004E0C1B"/>
    <w:rsid w:val="004E0D66"/>
    <w:rsid w:val="004E0E3B"/>
    <w:rsid w:val="004E0E92"/>
    <w:rsid w:val="004E0EA0"/>
    <w:rsid w:val="004E0F2D"/>
    <w:rsid w:val="004E0F73"/>
    <w:rsid w:val="004E0FA0"/>
    <w:rsid w:val="004E109E"/>
    <w:rsid w:val="004E11D8"/>
    <w:rsid w:val="004E121F"/>
    <w:rsid w:val="004E123A"/>
    <w:rsid w:val="004E127C"/>
    <w:rsid w:val="004E12F5"/>
    <w:rsid w:val="004E135D"/>
    <w:rsid w:val="004E13FB"/>
    <w:rsid w:val="004E1435"/>
    <w:rsid w:val="004E149D"/>
    <w:rsid w:val="004E14B7"/>
    <w:rsid w:val="004E1595"/>
    <w:rsid w:val="004E1655"/>
    <w:rsid w:val="004E1686"/>
    <w:rsid w:val="004E1693"/>
    <w:rsid w:val="004E16B0"/>
    <w:rsid w:val="004E1793"/>
    <w:rsid w:val="004E179B"/>
    <w:rsid w:val="004E17C3"/>
    <w:rsid w:val="004E1811"/>
    <w:rsid w:val="004E1825"/>
    <w:rsid w:val="004E1857"/>
    <w:rsid w:val="004E1864"/>
    <w:rsid w:val="004E1902"/>
    <w:rsid w:val="004E1999"/>
    <w:rsid w:val="004E1B0B"/>
    <w:rsid w:val="004E1B24"/>
    <w:rsid w:val="004E1C41"/>
    <w:rsid w:val="004E1C44"/>
    <w:rsid w:val="004E1CA8"/>
    <w:rsid w:val="004E1DD4"/>
    <w:rsid w:val="004E1EC4"/>
    <w:rsid w:val="004E1ED4"/>
    <w:rsid w:val="004E1F40"/>
    <w:rsid w:val="004E1FBD"/>
    <w:rsid w:val="004E2064"/>
    <w:rsid w:val="004E2112"/>
    <w:rsid w:val="004E2120"/>
    <w:rsid w:val="004E215C"/>
    <w:rsid w:val="004E2225"/>
    <w:rsid w:val="004E2268"/>
    <w:rsid w:val="004E226C"/>
    <w:rsid w:val="004E2304"/>
    <w:rsid w:val="004E230E"/>
    <w:rsid w:val="004E2370"/>
    <w:rsid w:val="004E23F7"/>
    <w:rsid w:val="004E24D3"/>
    <w:rsid w:val="004E2531"/>
    <w:rsid w:val="004E2578"/>
    <w:rsid w:val="004E25AD"/>
    <w:rsid w:val="004E25BE"/>
    <w:rsid w:val="004E25E3"/>
    <w:rsid w:val="004E26ED"/>
    <w:rsid w:val="004E27E8"/>
    <w:rsid w:val="004E282B"/>
    <w:rsid w:val="004E2857"/>
    <w:rsid w:val="004E28F2"/>
    <w:rsid w:val="004E2914"/>
    <w:rsid w:val="004E2988"/>
    <w:rsid w:val="004E2A9B"/>
    <w:rsid w:val="004E2B57"/>
    <w:rsid w:val="004E2CB3"/>
    <w:rsid w:val="004E2DE4"/>
    <w:rsid w:val="004E2E38"/>
    <w:rsid w:val="004E2EAF"/>
    <w:rsid w:val="004E2F12"/>
    <w:rsid w:val="004E2FAE"/>
    <w:rsid w:val="004E30B3"/>
    <w:rsid w:val="004E30DC"/>
    <w:rsid w:val="004E3223"/>
    <w:rsid w:val="004E3310"/>
    <w:rsid w:val="004E332D"/>
    <w:rsid w:val="004E333F"/>
    <w:rsid w:val="004E33C4"/>
    <w:rsid w:val="004E3470"/>
    <w:rsid w:val="004E34B1"/>
    <w:rsid w:val="004E34BC"/>
    <w:rsid w:val="004E3649"/>
    <w:rsid w:val="004E3662"/>
    <w:rsid w:val="004E36CA"/>
    <w:rsid w:val="004E3767"/>
    <w:rsid w:val="004E37A7"/>
    <w:rsid w:val="004E38B2"/>
    <w:rsid w:val="004E38FC"/>
    <w:rsid w:val="004E397C"/>
    <w:rsid w:val="004E3A8A"/>
    <w:rsid w:val="004E3A9B"/>
    <w:rsid w:val="004E3B24"/>
    <w:rsid w:val="004E3B81"/>
    <w:rsid w:val="004E3B87"/>
    <w:rsid w:val="004E3C99"/>
    <w:rsid w:val="004E3D49"/>
    <w:rsid w:val="004E3D90"/>
    <w:rsid w:val="004E3DC9"/>
    <w:rsid w:val="004E3E07"/>
    <w:rsid w:val="004E3E4E"/>
    <w:rsid w:val="004E3E57"/>
    <w:rsid w:val="004E3E7D"/>
    <w:rsid w:val="004E3E92"/>
    <w:rsid w:val="004E3E9C"/>
    <w:rsid w:val="004E400C"/>
    <w:rsid w:val="004E40E5"/>
    <w:rsid w:val="004E4132"/>
    <w:rsid w:val="004E4233"/>
    <w:rsid w:val="004E42AF"/>
    <w:rsid w:val="004E42F6"/>
    <w:rsid w:val="004E438B"/>
    <w:rsid w:val="004E43A0"/>
    <w:rsid w:val="004E4604"/>
    <w:rsid w:val="004E4654"/>
    <w:rsid w:val="004E467B"/>
    <w:rsid w:val="004E46AE"/>
    <w:rsid w:val="004E4723"/>
    <w:rsid w:val="004E4820"/>
    <w:rsid w:val="004E4860"/>
    <w:rsid w:val="004E48A7"/>
    <w:rsid w:val="004E48D2"/>
    <w:rsid w:val="004E490E"/>
    <w:rsid w:val="004E4AF1"/>
    <w:rsid w:val="004E4B43"/>
    <w:rsid w:val="004E4B6C"/>
    <w:rsid w:val="004E4B6D"/>
    <w:rsid w:val="004E4C6E"/>
    <w:rsid w:val="004E4CE6"/>
    <w:rsid w:val="004E4CEE"/>
    <w:rsid w:val="004E4D1B"/>
    <w:rsid w:val="004E4D4F"/>
    <w:rsid w:val="004E4D7D"/>
    <w:rsid w:val="004E4EFE"/>
    <w:rsid w:val="004E4F20"/>
    <w:rsid w:val="004E5052"/>
    <w:rsid w:val="004E5081"/>
    <w:rsid w:val="004E5091"/>
    <w:rsid w:val="004E5101"/>
    <w:rsid w:val="004E5156"/>
    <w:rsid w:val="004E51A1"/>
    <w:rsid w:val="004E5434"/>
    <w:rsid w:val="004E543B"/>
    <w:rsid w:val="004E547A"/>
    <w:rsid w:val="004E54AB"/>
    <w:rsid w:val="004E5595"/>
    <w:rsid w:val="004E563C"/>
    <w:rsid w:val="004E5642"/>
    <w:rsid w:val="004E5774"/>
    <w:rsid w:val="004E57A4"/>
    <w:rsid w:val="004E584E"/>
    <w:rsid w:val="004E5851"/>
    <w:rsid w:val="004E59D5"/>
    <w:rsid w:val="004E5A4E"/>
    <w:rsid w:val="004E5B44"/>
    <w:rsid w:val="004E5B79"/>
    <w:rsid w:val="004E5BC7"/>
    <w:rsid w:val="004E5C29"/>
    <w:rsid w:val="004E5D9E"/>
    <w:rsid w:val="004E5DD2"/>
    <w:rsid w:val="004E5E58"/>
    <w:rsid w:val="004E5E8A"/>
    <w:rsid w:val="004E5E8B"/>
    <w:rsid w:val="004E5EE5"/>
    <w:rsid w:val="004E5F03"/>
    <w:rsid w:val="004E5F92"/>
    <w:rsid w:val="004E5FB9"/>
    <w:rsid w:val="004E604B"/>
    <w:rsid w:val="004E60EB"/>
    <w:rsid w:val="004E6104"/>
    <w:rsid w:val="004E6129"/>
    <w:rsid w:val="004E61B1"/>
    <w:rsid w:val="004E6211"/>
    <w:rsid w:val="004E62AA"/>
    <w:rsid w:val="004E63AE"/>
    <w:rsid w:val="004E63F9"/>
    <w:rsid w:val="004E6401"/>
    <w:rsid w:val="004E64B6"/>
    <w:rsid w:val="004E64FF"/>
    <w:rsid w:val="004E651E"/>
    <w:rsid w:val="004E65E7"/>
    <w:rsid w:val="004E6772"/>
    <w:rsid w:val="004E67CB"/>
    <w:rsid w:val="004E694F"/>
    <w:rsid w:val="004E6975"/>
    <w:rsid w:val="004E6995"/>
    <w:rsid w:val="004E69D6"/>
    <w:rsid w:val="004E69E1"/>
    <w:rsid w:val="004E6A28"/>
    <w:rsid w:val="004E6AAE"/>
    <w:rsid w:val="004E6AEA"/>
    <w:rsid w:val="004E6B44"/>
    <w:rsid w:val="004E6CBC"/>
    <w:rsid w:val="004E6DD8"/>
    <w:rsid w:val="004E6DF7"/>
    <w:rsid w:val="004E6E2C"/>
    <w:rsid w:val="004E6E33"/>
    <w:rsid w:val="004E6E36"/>
    <w:rsid w:val="004E6E84"/>
    <w:rsid w:val="004E6EC7"/>
    <w:rsid w:val="004E700D"/>
    <w:rsid w:val="004E7079"/>
    <w:rsid w:val="004E7136"/>
    <w:rsid w:val="004E7197"/>
    <w:rsid w:val="004E71B8"/>
    <w:rsid w:val="004E7268"/>
    <w:rsid w:val="004E726F"/>
    <w:rsid w:val="004E73E7"/>
    <w:rsid w:val="004E742B"/>
    <w:rsid w:val="004E758A"/>
    <w:rsid w:val="004E759B"/>
    <w:rsid w:val="004E777C"/>
    <w:rsid w:val="004E77BA"/>
    <w:rsid w:val="004E77DC"/>
    <w:rsid w:val="004E78A0"/>
    <w:rsid w:val="004E78B2"/>
    <w:rsid w:val="004E78D3"/>
    <w:rsid w:val="004E7953"/>
    <w:rsid w:val="004E7A1A"/>
    <w:rsid w:val="004E7A52"/>
    <w:rsid w:val="004E7AA3"/>
    <w:rsid w:val="004E7B01"/>
    <w:rsid w:val="004E7B80"/>
    <w:rsid w:val="004E7BBD"/>
    <w:rsid w:val="004E7BEB"/>
    <w:rsid w:val="004E7C73"/>
    <w:rsid w:val="004E7ED9"/>
    <w:rsid w:val="004E7F04"/>
    <w:rsid w:val="004F002A"/>
    <w:rsid w:val="004F0082"/>
    <w:rsid w:val="004F00ED"/>
    <w:rsid w:val="004F039C"/>
    <w:rsid w:val="004F03C6"/>
    <w:rsid w:val="004F03C9"/>
    <w:rsid w:val="004F0434"/>
    <w:rsid w:val="004F04A0"/>
    <w:rsid w:val="004F056E"/>
    <w:rsid w:val="004F05C4"/>
    <w:rsid w:val="004F06A3"/>
    <w:rsid w:val="004F0734"/>
    <w:rsid w:val="004F07F4"/>
    <w:rsid w:val="004F0889"/>
    <w:rsid w:val="004F0AF2"/>
    <w:rsid w:val="004F0BA7"/>
    <w:rsid w:val="004F0C22"/>
    <w:rsid w:val="004F0C27"/>
    <w:rsid w:val="004F0C82"/>
    <w:rsid w:val="004F0CBA"/>
    <w:rsid w:val="004F0D3C"/>
    <w:rsid w:val="004F0DEF"/>
    <w:rsid w:val="004F0F33"/>
    <w:rsid w:val="004F0F50"/>
    <w:rsid w:val="004F0F92"/>
    <w:rsid w:val="004F137C"/>
    <w:rsid w:val="004F13CD"/>
    <w:rsid w:val="004F146D"/>
    <w:rsid w:val="004F15B7"/>
    <w:rsid w:val="004F15BA"/>
    <w:rsid w:val="004F1602"/>
    <w:rsid w:val="004F1680"/>
    <w:rsid w:val="004F16D8"/>
    <w:rsid w:val="004F173D"/>
    <w:rsid w:val="004F1794"/>
    <w:rsid w:val="004F186F"/>
    <w:rsid w:val="004F187C"/>
    <w:rsid w:val="004F1956"/>
    <w:rsid w:val="004F195C"/>
    <w:rsid w:val="004F1A7A"/>
    <w:rsid w:val="004F1AE8"/>
    <w:rsid w:val="004F1AF6"/>
    <w:rsid w:val="004F1B07"/>
    <w:rsid w:val="004F1BC3"/>
    <w:rsid w:val="004F1C44"/>
    <w:rsid w:val="004F1C95"/>
    <w:rsid w:val="004F1CAD"/>
    <w:rsid w:val="004F1CF1"/>
    <w:rsid w:val="004F1D3B"/>
    <w:rsid w:val="004F1D8A"/>
    <w:rsid w:val="004F1D92"/>
    <w:rsid w:val="004F1E19"/>
    <w:rsid w:val="004F1E58"/>
    <w:rsid w:val="004F1E66"/>
    <w:rsid w:val="004F1EEA"/>
    <w:rsid w:val="004F1F93"/>
    <w:rsid w:val="004F2003"/>
    <w:rsid w:val="004F2191"/>
    <w:rsid w:val="004F21A8"/>
    <w:rsid w:val="004F21F9"/>
    <w:rsid w:val="004F2246"/>
    <w:rsid w:val="004F2377"/>
    <w:rsid w:val="004F24D3"/>
    <w:rsid w:val="004F253D"/>
    <w:rsid w:val="004F253F"/>
    <w:rsid w:val="004F25F0"/>
    <w:rsid w:val="004F2612"/>
    <w:rsid w:val="004F2651"/>
    <w:rsid w:val="004F26B2"/>
    <w:rsid w:val="004F270A"/>
    <w:rsid w:val="004F27C9"/>
    <w:rsid w:val="004F27F6"/>
    <w:rsid w:val="004F2814"/>
    <w:rsid w:val="004F28FF"/>
    <w:rsid w:val="004F2A3F"/>
    <w:rsid w:val="004F2A54"/>
    <w:rsid w:val="004F2A89"/>
    <w:rsid w:val="004F2B07"/>
    <w:rsid w:val="004F2CC5"/>
    <w:rsid w:val="004F2E28"/>
    <w:rsid w:val="004F2E2E"/>
    <w:rsid w:val="004F2E47"/>
    <w:rsid w:val="004F2F19"/>
    <w:rsid w:val="004F2FA8"/>
    <w:rsid w:val="004F2FE3"/>
    <w:rsid w:val="004F3098"/>
    <w:rsid w:val="004F30AF"/>
    <w:rsid w:val="004F30CA"/>
    <w:rsid w:val="004F3149"/>
    <w:rsid w:val="004F31E8"/>
    <w:rsid w:val="004F3257"/>
    <w:rsid w:val="004F32C7"/>
    <w:rsid w:val="004F32DE"/>
    <w:rsid w:val="004F34B5"/>
    <w:rsid w:val="004F34C3"/>
    <w:rsid w:val="004F35C6"/>
    <w:rsid w:val="004F3605"/>
    <w:rsid w:val="004F388A"/>
    <w:rsid w:val="004F3924"/>
    <w:rsid w:val="004F3966"/>
    <w:rsid w:val="004F398B"/>
    <w:rsid w:val="004F3A76"/>
    <w:rsid w:val="004F3B46"/>
    <w:rsid w:val="004F3BBA"/>
    <w:rsid w:val="004F3C1B"/>
    <w:rsid w:val="004F3C21"/>
    <w:rsid w:val="004F3D26"/>
    <w:rsid w:val="004F3D56"/>
    <w:rsid w:val="004F3D68"/>
    <w:rsid w:val="004F3E6C"/>
    <w:rsid w:val="004F3E75"/>
    <w:rsid w:val="004F3F4E"/>
    <w:rsid w:val="004F3F85"/>
    <w:rsid w:val="004F3FB0"/>
    <w:rsid w:val="004F3FE3"/>
    <w:rsid w:val="004F408E"/>
    <w:rsid w:val="004F40D5"/>
    <w:rsid w:val="004F417C"/>
    <w:rsid w:val="004F417F"/>
    <w:rsid w:val="004F41E4"/>
    <w:rsid w:val="004F427E"/>
    <w:rsid w:val="004F4396"/>
    <w:rsid w:val="004F43AB"/>
    <w:rsid w:val="004F4405"/>
    <w:rsid w:val="004F4503"/>
    <w:rsid w:val="004F454D"/>
    <w:rsid w:val="004F4556"/>
    <w:rsid w:val="004F4567"/>
    <w:rsid w:val="004F459B"/>
    <w:rsid w:val="004F4628"/>
    <w:rsid w:val="004F46DD"/>
    <w:rsid w:val="004F4707"/>
    <w:rsid w:val="004F475D"/>
    <w:rsid w:val="004F4852"/>
    <w:rsid w:val="004F4891"/>
    <w:rsid w:val="004F4893"/>
    <w:rsid w:val="004F4906"/>
    <w:rsid w:val="004F4934"/>
    <w:rsid w:val="004F496D"/>
    <w:rsid w:val="004F4A6A"/>
    <w:rsid w:val="004F4B7F"/>
    <w:rsid w:val="004F4BB4"/>
    <w:rsid w:val="004F4CA9"/>
    <w:rsid w:val="004F4D89"/>
    <w:rsid w:val="004F4DA2"/>
    <w:rsid w:val="004F4DB9"/>
    <w:rsid w:val="004F4E04"/>
    <w:rsid w:val="004F4E2E"/>
    <w:rsid w:val="004F4E99"/>
    <w:rsid w:val="004F4ED3"/>
    <w:rsid w:val="004F4FA0"/>
    <w:rsid w:val="004F4FA1"/>
    <w:rsid w:val="004F500D"/>
    <w:rsid w:val="004F516C"/>
    <w:rsid w:val="004F5468"/>
    <w:rsid w:val="004F54D0"/>
    <w:rsid w:val="004F5505"/>
    <w:rsid w:val="004F55B2"/>
    <w:rsid w:val="004F55C3"/>
    <w:rsid w:val="004F5631"/>
    <w:rsid w:val="004F5634"/>
    <w:rsid w:val="004F5668"/>
    <w:rsid w:val="004F5678"/>
    <w:rsid w:val="004F5681"/>
    <w:rsid w:val="004F56AC"/>
    <w:rsid w:val="004F56B4"/>
    <w:rsid w:val="004F579E"/>
    <w:rsid w:val="004F57DC"/>
    <w:rsid w:val="004F5864"/>
    <w:rsid w:val="004F588C"/>
    <w:rsid w:val="004F5903"/>
    <w:rsid w:val="004F5A1B"/>
    <w:rsid w:val="004F5B5E"/>
    <w:rsid w:val="004F5C90"/>
    <w:rsid w:val="004F5DDB"/>
    <w:rsid w:val="004F5DEB"/>
    <w:rsid w:val="004F5EF9"/>
    <w:rsid w:val="004F5FE5"/>
    <w:rsid w:val="004F612F"/>
    <w:rsid w:val="004F6157"/>
    <w:rsid w:val="004F61B0"/>
    <w:rsid w:val="004F6273"/>
    <w:rsid w:val="004F63A0"/>
    <w:rsid w:val="004F63B1"/>
    <w:rsid w:val="004F63FC"/>
    <w:rsid w:val="004F64F3"/>
    <w:rsid w:val="004F6521"/>
    <w:rsid w:val="004F652C"/>
    <w:rsid w:val="004F653A"/>
    <w:rsid w:val="004F6569"/>
    <w:rsid w:val="004F658F"/>
    <w:rsid w:val="004F65E4"/>
    <w:rsid w:val="004F6603"/>
    <w:rsid w:val="004F6639"/>
    <w:rsid w:val="004F6701"/>
    <w:rsid w:val="004F6724"/>
    <w:rsid w:val="004F6803"/>
    <w:rsid w:val="004F69AD"/>
    <w:rsid w:val="004F6A16"/>
    <w:rsid w:val="004F6B52"/>
    <w:rsid w:val="004F6B90"/>
    <w:rsid w:val="004F6C0C"/>
    <w:rsid w:val="004F6CED"/>
    <w:rsid w:val="004F6E0F"/>
    <w:rsid w:val="004F6EB7"/>
    <w:rsid w:val="004F709D"/>
    <w:rsid w:val="004F70D3"/>
    <w:rsid w:val="004F7142"/>
    <w:rsid w:val="004F7202"/>
    <w:rsid w:val="004F7207"/>
    <w:rsid w:val="004F7268"/>
    <w:rsid w:val="004F72A3"/>
    <w:rsid w:val="004F72B5"/>
    <w:rsid w:val="004F7371"/>
    <w:rsid w:val="004F744E"/>
    <w:rsid w:val="004F7527"/>
    <w:rsid w:val="004F75EA"/>
    <w:rsid w:val="004F7643"/>
    <w:rsid w:val="004F7655"/>
    <w:rsid w:val="004F76C4"/>
    <w:rsid w:val="004F776E"/>
    <w:rsid w:val="004F7908"/>
    <w:rsid w:val="004F7912"/>
    <w:rsid w:val="004F7A88"/>
    <w:rsid w:val="004F7B40"/>
    <w:rsid w:val="004F7B66"/>
    <w:rsid w:val="004F7BFC"/>
    <w:rsid w:val="004F7D52"/>
    <w:rsid w:val="004F7E6F"/>
    <w:rsid w:val="004F7EE0"/>
    <w:rsid w:val="004F7F93"/>
    <w:rsid w:val="004F7FD5"/>
    <w:rsid w:val="0050005D"/>
    <w:rsid w:val="0050008E"/>
    <w:rsid w:val="0050009E"/>
    <w:rsid w:val="005000B7"/>
    <w:rsid w:val="0050015F"/>
    <w:rsid w:val="00500183"/>
    <w:rsid w:val="0050034E"/>
    <w:rsid w:val="00500360"/>
    <w:rsid w:val="005003C4"/>
    <w:rsid w:val="00500439"/>
    <w:rsid w:val="005004FB"/>
    <w:rsid w:val="0050066B"/>
    <w:rsid w:val="005006EF"/>
    <w:rsid w:val="0050078A"/>
    <w:rsid w:val="0050083F"/>
    <w:rsid w:val="00500949"/>
    <w:rsid w:val="0050094E"/>
    <w:rsid w:val="0050097E"/>
    <w:rsid w:val="00500C70"/>
    <w:rsid w:val="00500D71"/>
    <w:rsid w:val="00500D8D"/>
    <w:rsid w:val="00500E09"/>
    <w:rsid w:val="00500EA5"/>
    <w:rsid w:val="00500ECA"/>
    <w:rsid w:val="00500F25"/>
    <w:rsid w:val="00500F30"/>
    <w:rsid w:val="00500F33"/>
    <w:rsid w:val="00500FA8"/>
    <w:rsid w:val="0050109E"/>
    <w:rsid w:val="005010D8"/>
    <w:rsid w:val="0050114D"/>
    <w:rsid w:val="005011A0"/>
    <w:rsid w:val="005011A2"/>
    <w:rsid w:val="0050124A"/>
    <w:rsid w:val="0050129F"/>
    <w:rsid w:val="0050134B"/>
    <w:rsid w:val="0050137D"/>
    <w:rsid w:val="005013B5"/>
    <w:rsid w:val="00501548"/>
    <w:rsid w:val="0050159A"/>
    <w:rsid w:val="005015FE"/>
    <w:rsid w:val="00501658"/>
    <w:rsid w:val="005016B5"/>
    <w:rsid w:val="005016C5"/>
    <w:rsid w:val="005017A1"/>
    <w:rsid w:val="0050184A"/>
    <w:rsid w:val="005018AB"/>
    <w:rsid w:val="0050192D"/>
    <w:rsid w:val="00501940"/>
    <w:rsid w:val="005019C6"/>
    <w:rsid w:val="00501A15"/>
    <w:rsid w:val="00501A24"/>
    <w:rsid w:val="00501A6D"/>
    <w:rsid w:val="00501AA8"/>
    <w:rsid w:val="00501B66"/>
    <w:rsid w:val="00501BD6"/>
    <w:rsid w:val="00501C70"/>
    <w:rsid w:val="00501E40"/>
    <w:rsid w:val="00501E64"/>
    <w:rsid w:val="00501E7B"/>
    <w:rsid w:val="00501EA4"/>
    <w:rsid w:val="00501F54"/>
    <w:rsid w:val="00501FB2"/>
    <w:rsid w:val="00502058"/>
    <w:rsid w:val="00502059"/>
    <w:rsid w:val="00502274"/>
    <w:rsid w:val="00502290"/>
    <w:rsid w:val="005022C8"/>
    <w:rsid w:val="00502311"/>
    <w:rsid w:val="00502314"/>
    <w:rsid w:val="00502385"/>
    <w:rsid w:val="00502398"/>
    <w:rsid w:val="005023A4"/>
    <w:rsid w:val="005023ED"/>
    <w:rsid w:val="0050247F"/>
    <w:rsid w:val="005024C8"/>
    <w:rsid w:val="005024EE"/>
    <w:rsid w:val="00502561"/>
    <w:rsid w:val="00502564"/>
    <w:rsid w:val="005025BF"/>
    <w:rsid w:val="0050262D"/>
    <w:rsid w:val="00502672"/>
    <w:rsid w:val="005027BD"/>
    <w:rsid w:val="00502852"/>
    <w:rsid w:val="00502983"/>
    <w:rsid w:val="00502B64"/>
    <w:rsid w:val="00502BCE"/>
    <w:rsid w:val="00502C29"/>
    <w:rsid w:val="00502C4B"/>
    <w:rsid w:val="00502D50"/>
    <w:rsid w:val="00502DC4"/>
    <w:rsid w:val="00502DFB"/>
    <w:rsid w:val="00502E0A"/>
    <w:rsid w:val="00503017"/>
    <w:rsid w:val="0050306A"/>
    <w:rsid w:val="005031C2"/>
    <w:rsid w:val="005031DA"/>
    <w:rsid w:val="00503257"/>
    <w:rsid w:val="005032EB"/>
    <w:rsid w:val="00503363"/>
    <w:rsid w:val="00503374"/>
    <w:rsid w:val="005033FB"/>
    <w:rsid w:val="005035C1"/>
    <w:rsid w:val="00503634"/>
    <w:rsid w:val="005036DF"/>
    <w:rsid w:val="005038BE"/>
    <w:rsid w:val="005039B3"/>
    <w:rsid w:val="00503A91"/>
    <w:rsid w:val="00503B84"/>
    <w:rsid w:val="00503BA6"/>
    <w:rsid w:val="00503BC9"/>
    <w:rsid w:val="00503BEB"/>
    <w:rsid w:val="00503C6B"/>
    <w:rsid w:val="00503CA0"/>
    <w:rsid w:val="00503CF3"/>
    <w:rsid w:val="00503E06"/>
    <w:rsid w:val="00503E67"/>
    <w:rsid w:val="00503F05"/>
    <w:rsid w:val="00503F8C"/>
    <w:rsid w:val="00503FB0"/>
    <w:rsid w:val="00504141"/>
    <w:rsid w:val="00504183"/>
    <w:rsid w:val="005042C2"/>
    <w:rsid w:val="0050438F"/>
    <w:rsid w:val="005043C2"/>
    <w:rsid w:val="0050440C"/>
    <w:rsid w:val="00504448"/>
    <w:rsid w:val="0050448D"/>
    <w:rsid w:val="005044E5"/>
    <w:rsid w:val="005045A9"/>
    <w:rsid w:val="005045CF"/>
    <w:rsid w:val="00504697"/>
    <w:rsid w:val="0050470F"/>
    <w:rsid w:val="0050473A"/>
    <w:rsid w:val="00504906"/>
    <w:rsid w:val="00504948"/>
    <w:rsid w:val="0050494E"/>
    <w:rsid w:val="00504990"/>
    <w:rsid w:val="00504A1A"/>
    <w:rsid w:val="00504A51"/>
    <w:rsid w:val="00504A61"/>
    <w:rsid w:val="00504CC7"/>
    <w:rsid w:val="00504DF5"/>
    <w:rsid w:val="00504E43"/>
    <w:rsid w:val="00504EC1"/>
    <w:rsid w:val="00504F00"/>
    <w:rsid w:val="00504F33"/>
    <w:rsid w:val="00504F88"/>
    <w:rsid w:val="00504F8C"/>
    <w:rsid w:val="00504FA4"/>
    <w:rsid w:val="0050500C"/>
    <w:rsid w:val="00505062"/>
    <w:rsid w:val="00505131"/>
    <w:rsid w:val="005051D2"/>
    <w:rsid w:val="005051ED"/>
    <w:rsid w:val="0050520D"/>
    <w:rsid w:val="0050528C"/>
    <w:rsid w:val="00505292"/>
    <w:rsid w:val="005052F0"/>
    <w:rsid w:val="00505369"/>
    <w:rsid w:val="005053AD"/>
    <w:rsid w:val="005053C2"/>
    <w:rsid w:val="005054A4"/>
    <w:rsid w:val="005054CE"/>
    <w:rsid w:val="00505527"/>
    <w:rsid w:val="00505560"/>
    <w:rsid w:val="00505703"/>
    <w:rsid w:val="00505775"/>
    <w:rsid w:val="005057F7"/>
    <w:rsid w:val="005058BD"/>
    <w:rsid w:val="0050594B"/>
    <w:rsid w:val="00505B50"/>
    <w:rsid w:val="00505B6D"/>
    <w:rsid w:val="00505BA0"/>
    <w:rsid w:val="00505C5E"/>
    <w:rsid w:val="00505CFC"/>
    <w:rsid w:val="00505D49"/>
    <w:rsid w:val="00505DA4"/>
    <w:rsid w:val="00505DCC"/>
    <w:rsid w:val="00505E94"/>
    <w:rsid w:val="0050614A"/>
    <w:rsid w:val="0050614D"/>
    <w:rsid w:val="0050615C"/>
    <w:rsid w:val="00506223"/>
    <w:rsid w:val="0050631C"/>
    <w:rsid w:val="005063EB"/>
    <w:rsid w:val="00506440"/>
    <w:rsid w:val="00506481"/>
    <w:rsid w:val="005064A0"/>
    <w:rsid w:val="0050668E"/>
    <w:rsid w:val="0050680D"/>
    <w:rsid w:val="00506840"/>
    <w:rsid w:val="005068AB"/>
    <w:rsid w:val="00506A5C"/>
    <w:rsid w:val="00506DCD"/>
    <w:rsid w:val="00506DD9"/>
    <w:rsid w:val="00506E40"/>
    <w:rsid w:val="00506E54"/>
    <w:rsid w:val="00506ED4"/>
    <w:rsid w:val="00506F42"/>
    <w:rsid w:val="00507035"/>
    <w:rsid w:val="005070A4"/>
    <w:rsid w:val="005071D8"/>
    <w:rsid w:val="005072FF"/>
    <w:rsid w:val="00507304"/>
    <w:rsid w:val="00507365"/>
    <w:rsid w:val="0050746B"/>
    <w:rsid w:val="0050747E"/>
    <w:rsid w:val="005074FC"/>
    <w:rsid w:val="0050752B"/>
    <w:rsid w:val="005075BD"/>
    <w:rsid w:val="00507610"/>
    <w:rsid w:val="00507638"/>
    <w:rsid w:val="00507667"/>
    <w:rsid w:val="00507699"/>
    <w:rsid w:val="00507747"/>
    <w:rsid w:val="0050774E"/>
    <w:rsid w:val="0050776C"/>
    <w:rsid w:val="005077D9"/>
    <w:rsid w:val="0050785A"/>
    <w:rsid w:val="00507868"/>
    <w:rsid w:val="005078A9"/>
    <w:rsid w:val="00507942"/>
    <w:rsid w:val="00507AD7"/>
    <w:rsid w:val="00507C46"/>
    <w:rsid w:val="00507C82"/>
    <w:rsid w:val="00507CBC"/>
    <w:rsid w:val="00507CCC"/>
    <w:rsid w:val="00507CE5"/>
    <w:rsid w:val="00507D74"/>
    <w:rsid w:val="00507DB3"/>
    <w:rsid w:val="00507DBC"/>
    <w:rsid w:val="00507E52"/>
    <w:rsid w:val="00507E87"/>
    <w:rsid w:val="00507F4E"/>
    <w:rsid w:val="00507FF7"/>
    <w:rsid w:val="00510054"/>
    <w:rsid w:val="005100F1"/>
    <w:rsid w:val="00510390"/>
    <w:rsid w:val="00510394"/>
    <w:rsid w:val="0051059C"/>
    <w:rsid w:val="00510709"/>
    <w:rsid w:val="00510748"/>
    <w:rsid w:val="0051080F"/>
    <w:rsid w:val="005108D0"/>
    <w:rsid w:val="00510A19"/>
    <w:rsid w:val="00510A2F"/>
    <w:rsid w:val="00510A49"/>
    <w:rsid w:val="00510A76"/>
    <w:rsid w:val="00510A91"/>
    <w:rsid w:val="00510AEA"/>
    <w:rsid w:val="00510BC5"/>
    <w:rsid w:val="00510BDD"/>
    <w:rsid w:val="00510C31"/>
    <w:rsid w:val="00510CA7"/>
    <w:rsid w:val="00510D17"/>
    <w:rsid w:val="00510DA4"/>
    <w:rsid w:val="00510DC9"/>
    <w:rsid w:val="00510DD1"/>
    <w:rsid w:val="00510FB7"/>
    <w:rsid w:val="00510FCB"/>
    <w:rsid w:val="005110D3"/>
    <w:rsid w:val="00511155"/>
    <w:rsid w:val="005111EF"/>
    <w:rsid w:val="00511203"/>
    <w:rsid w:val="00511307"/>
    <w:rsid w:val="00511365"/>
    <w:rsid w:val="005113AE"/>
    <w:rsid w:val="0051147B"/>
    <w:rsid w:val="00511484"/>
    <w:rsid w:val="00511487"/>
    <w:rsid w:val="00511488"/>
    <w:rsid w:val="005114F5"/>
    <w:rsid w:val="005115FE"/>
    <w:rsid w:val="00511609"/>
    <w:rsid w:val="00511624"/>
    <w:rsid w:val="005116E4"/>
    <w:rsid w:val="0051186F"/>
    <w:rsid w:val="00511885"/>
    <w:rsid w:val="005118B8"/>
    <w:rsid w:val="00511931"/>
    <w:rsid w:val="0051194C"/>
    <w:rsid w:val="00511A2F"/>
    <w:rsid w:val="00511A76"/>
    <w:rsid w:val="00511ADF"/>
    <w:rsid w:val="00511BE1"/>
    <w:rsid w:val="00511CB5"/>
    <w:rsid w:val="00511CE9"/>
    <w:rsid w:val="00511DA4"/>
    <w:rsid w:val="00511DD7"/>
    <w:rsid w:val="00511DDB"/>
    <w:rsid w:val="00511EB6"/>
    <w:rsid w:val="00511F6F"/>
    <w:rsid w:val="00511FB8"/>
    <w:rsid w:val="00512017"/>
    <w:rsid w:val="00512048"/>
    <w:rsid w:val="00512109"/>
    <w:rsid w:val="00512141"/>
    <w:rsid w:val="005121FA"/>
    <w:rsid w:val="0051220B"/>
    <w:rsid w:val="00512311"/>
    <w:rsid w:val="0051232E"/>
    <w:rsid w:val="00512381"/>
    <w:rsid w:val="005123C3"/>
    <w:rsid w:val="00512498"/>
    <w:rsid w:val="0051257F"/>
    <w:rsid w:val="00512597"/>
    <w:rsid w:val="00512710"/>
    <w:rsid w:val="00512726"/>
    <w:rsid w:val="005127AA"/>
    <w:rsid w:val="005127B7"/>
    <w:rsid w:val="005127D9"/>
    <w:rsid w:val="005129A9"/>
    <w:rsid w:val="00512AD7"/>
    <w:rsid w:val="00512AF2"/>
    <w:rsid w:val="00512C3C"/>
    <w:rsid w:val="00512C73"/>
    <w:rsid w:val="00512D21"/>
    <w:rsid w:val="00512D24"/>
    <w:rsid w:val="00512DE1"/>
    <w:rsid w:val="00512F76"/>
    <w:rsid w:val="0051303D"/>
    <w:rsid w:val="00513047"/>
    <w:rsid w:val="00513097"/>
    <w:rsid w:val="005130A1"/>
    <w:rsid w:val="005130E2"/>
    <w:rsid w:val="005130EB"/>
    <w:rsid w:val="0051321C"/>
    <w:rsid w:val="0051325A"/>
    <w:rsid w:val="005132A7"/>
    <w:rsid w:val="005132E1"/>
    <w:rsid w:val="0051331E"/>
    <w:rsid w:val="00513323"/>
    <w:rsid w:val="00513384"/>
    <w:rsid w:val="005133A2"/>
    <w:rsid w:val="0051344A"/>
    <w:rsid w:val="00513610"/>
    <w:rsid w:val="0051364D"/>
    <w:rsid w:val="005136A0"/>
    <w:rsid w:val="0051375E"/>
    <w:rsid w:val="005137A0"/>
    <w:rsid w:val="005137B7"/>
    <w:rsid w:val="0051388F"/>
    <w:rsid w:val="005138B2"/>
    <w:rsid w:val="0051397C"/>
    <w:rsid w:val="00513981"/>
    <w:rsid w:val="005139A2"/>
    <w:rsid w:val="00513A20"/>
    <w:rsid w:val="00513A38"/>
    <w:rsid w:val="00513A6E"/>
    <w:rsid w:val="00513A9F"/>
    <w:rsid w:val="00513B2C"/>
    <w:rsid w:val="00513B47"/>
    <w:rsid w:val="00513B6A"/>
    <w:rsid w:val="00513B89"/>
    <w:rsid w:val="00513C71"/>
    <w:rsid w:val="00513CCC"/>
    <w:rsid w:val="00513DD2"/>
    <w:rsid w:val="00513F60"/>
    <w:rsid w:val="00513F67"/>
    <w:rsid w:val="00513FEA"/>
    <w:rsid w:val="00514060"/>
    <w:rsid w:val="005140B3"/>
    <w:rsid w:val="0051411E"/>
    <w:rsid w:val="00514154"/>
    <w:rsid w:val="00514287"/>
    <w:rsid w:val="005142BB"/>
    <w:rsid w:val="00514317"/>
    <w:rsid w:val="00514378"/>
    <w:rsid w:val="005143D3"/>
    <w:rsid w:val="0051441C"/>
    <w:rsid w:val="005144BA"/>
    <w:rsid w:val="00514548"/>
    <w:rsid w:val="00514561"/>
    <w:rsid w:val="00514837"/>
    <w:rsid w:val="00514870"/>
    <w:rsid w:val="00514915"/>
    <w:rsid w:val="00514968"/>
    <w:rsid w:val="00514970"/>
    <w:rsid w:val="00514A46"/>
    <w:rsid w:val="00514A84"/>
    <w:rsid w:val="00514BAC"/>
    <w:rsid w:val="00514BEA"/>
    <w:rsid w:val="00514BFA"/>
    <w:rsid w:val="00514C06"/>
    <w:rsid w:val="00514C35"/>
    <w:rsid w:val="00514C87"/>
    <w:rsid w:val="00514E16"/>
    <w:rsid w:val="00514F12"/>
    <w:rsid w:val="005150E0"/>
    <w:rsid w:val="005150E9"/>
    <w:rsid w:val="005150F2"/>
    <w:rsid w:val="0051522D"/>
    <w:rsid w:val="00515260"/>
    <w:rsid w:val="00515282"/>
    <w:rsid w:val="00515339"/>
    <w:rsid w:val="00515349"/>
    <w:rsid w:val="0051536F"/>
    <w:rsid w:val="005153E9"/>
    <w:rsid w:val="0051542D"/>
    <w:rsid w:val="00515518"/>
    <w:rsid w:val="00515580"/>
    <w:rsid w:val="0051581C"/>
    <w:rsid w:val="00515852"/>
    <w:rsid w:val="00515976"/>
    <w:rsid w:val="005159FA"/>
    <w:rsid w:val="00515A11"/>
    <w:rsid w:val="00515AF7"/>
    <w:rsid w:val="00515B92"/>
    <w:rsid w:val="00515BCD"/>
    <w:rsid w:val="00515BCE"/>
    <w:rsid w:val="00515C99"/>
    <w:rsid w:val="00515D26"/>
    <w:rsid w:val="00515D38"/>
    <w:rsid w:val="00515E26"/>
    <w:rsid w:val="00515E53"/>
    <w:rsid w:val="00515EE6"/>
    <w:rsid w:val="00515EFE"/>
    <w:rsid w:val="00515F41"/>
    <w:rsid w:val="00515F89"/>
    <w:rsid w:val="00515FC4"/>
    <w:rsid w:val="00515FDB"/>
    <w:rsid w:val="00516002"/>
    <w:rsid w:val="00516025"/>
    <w:rsid w:val="005160BD"/>
    <w:rsid w:val="0051624E"/>
    <w:rsid w:val="005162FF"/>
    <w:rsid w:val="005163B9"/>
    <w:rsid w:val="00516574"/>
    <w:rsid w:val="005166B6"/>
    <w:rsid w:val="005166C3"/>
    <w:rsid w:val="005166CE"/>
    <w:rsid w:val="005166D1"/>
    <w:rsid w:val="0051677E"/>
    <w:rsid w:val="00516817"/>
    <w:rsid w:val="005168AE"/>
    <w:rsid w:val="005168C1"/>
    <w:rsid w:val="0051694B"/>
    <w:rsid w:val="0051698F"/>
    <w:rsid w:val="005169B2"/>
    <w:rsid w:val="00516A2B"/>
    <w:rsid w:val="00516B3B"/>
    <w:rsid w:val="00516B55"/>
    <w:rsid w:val="00516B8A"/>
    <w:rsid w:val="00516C05"/>
    <w:rsid w:val="00516C35"/>
    <w:rsid w:val="00516E98"/>
    <w:rsid w:val="00516EAE"/>
    <w:rsid w:val="00516EEF"/>
    <w:rsid w:val="00516F1A"/>
    <w:rsid w:val="00516F1B"/>
    <w:rsid w:val="00516F94"/>
    <w:rsid w:val="00517076"/>
    <w:rsid w:val="005170EB"/>
    <w:rsid w:val="0051716F"/>
    <w:rsid w:val="005171D9"/>
    <w:rsid w:val="0051724E"/>
    <w:rsid w:val="0051727C"/>
    <w:rsid w:val="005172D8"/>
    <w:rsid w:val="005172F5"/>
    <w:rsid w:val="005174BA"/>
    <w:rsid w:val="00517515"/>
    <w:rsid w:val="0051757C"/>
    <w:rsid w:val="005175E4"/>
    <w:rsid w:val="00517639"/>
    <w:rsid w:val="0051767B"/>
    <w:rsid w:val="005176BE"/>
    <w:rsid w:val="005176E4"/>
    <w:rsid w:val="00517779"/>
    <w:rsid w:val="0051778E"/>
    <w:rsid w:val="0051784E"/>
    <w:rsid w:val="005178B3"/>
    <w:rsid w:val="00517917"/>
    <w:rsid w:val="00517926"/>
    <w:rsid w:val="00517941"/>
    <w:rsid w:val="00517967"/>
    <w:rsid w:val="00517B4E"/>
    <w:rsid w:val="00517C84"/>
    <w:rsid w:val="00517C8E"/>
    <w:rsid w:val="00517D35"/>
    <w:rsid w:val="00517DAF"/>
    <w:rsid w:val="00517E7F"/>
    <w:rsid w:val="00517F02"/>
    <w:rsid w:val="00517F54"/>
    <w:rsid w:val="00517F5D"/>
    <w:rsid w:val="00517F97"/>
    <w:rsid w:val="00517FF4"/>
    <w:rsid w:val="0052003D"/>
    <w:rsid w:val="005200A3"/>
    <w:rsid w:val="005200A6"/>
    <w:rsid w:val="00520102"/>
    <w:rsid w:val="00520118"/>
    <w:rsid w:val="005201C0"/>
    <w:rsid w:val="00520306"/>
    <w:rsid w:val="00520456"/>
    <w:rsid w:val="005204B4"/>
    <w:rsid w:val="00520567"/>
    <w:rsid w:val="0052056C"/>
    <w:rsid w:val="00520586"/>
    <w:rsid w:val="00520650"/>
    <w:rsid w:val="00520702"/>
    <w:rsid w:val="005207EF"/>
    <w:rsid w:val="0052089D"/>
    <w:rsid w:val="005208B8"/>
    <w:rsid w:val="0052090C"/>
    <w:rsid w:val="00520B02"/>
    <w:rsid w:val="00520B2F"/>
    <w:rsid w:val="00520B32"/>
    <w:rsid w:val="00520C03"/>
    <w:rsid w:val="00520C77"/>
    <w:rsid w:val="00520CA6"/>
    <w:rsid w:val="00520D18"/>
    <w:rsid w:val="00520D8C"/>
    <w:rsid w:val="00520D9B"/>
    <w:rsid w:val="00520DF8"/>
    <w:rsid w:val="00520EE5"/>
    <w:rsid w:val="00520F45"/>
    <w:rsid w:val="00520F62"/>
    <w:rsid w:val="00521165"/>
    <w:rsid w:val="00521172"/>
    <w:rsid w:val="00521243"/>
    <w:rsid w:val="005213EA"/>
    <w:rsid w:val="00521539"/>
    <w:rsid w:val="0052159E"/>
    <w:rsid w:val="0052163D"/>
    <w:rsid w:val="0052169F"/>
    <w:rsid w:val="00521771"/>
    <w:rsid w:val="005217BB"/>
    <w:rsid w:val="00521800"/>
    <w:rsid w:val="00521834"/>
    <w:rsid w:val="00521853"/>
    <w:rsid w:val="0052187A"/>
    <w:rsid w:val="00521921"/>
    <w:rsid w:val="00521974"/>
    <w:rsid w:val="005219D5"/>
    <w:rsid w:val="00521AB4"/>
    <w:rsid w:val="00521AD4"/>
    <w:rsid w:val="00521B47"/>
    <w:rsid w:val="00521BD2"/>
    <w:rsid w:val="00521BE7"/>
    <w:rsid w:val="00521C4D"/>
    <w:rsid w:val="00521C78"/>
    <w:rsid w:val="00521DA5"/>
    <w:rsid w:val="00521DB4"/>
    <w:rsid w:val="00521DC8"/>
    <w:rsid w:val="00521E4A"/>
    <w:rsid w:val="00521EF5"/>
    <w:rsid w:val="00521F19"/>
    <w:rsid w:val="00521F73"/>
    <w:rsid w:val="00522123"/>
    <w:rsid w:val="0052218C"/>
    <w:rsid w:val="00522244"/>
    <w:rsid w:val="00522332"/>
    <w:rsid w:val="00522380"/>
    <w:rsid w:val="00522409"/>
    <w:rsid w:val="0052242A"/>
    <w:rsid w:val="0052243F"/>
    <w:rsid w:val="00522626"/>
    <w:rsid w:val="005227AF"/>
    <w:rsid w:val="005227D9"/>
    <w:rsid w:val="0052294E"/>
    <w:rsid w:val="0052299C"/>
    <w:rsid w:val="005229E2"/>
    <w:rsid w:val="00522AD0"/>
    <w:rsid w:val="00522B71"/>
    <w:rsid w:val="00522B8A"/>
    <w:rsid w:val="00522BC8"/>
    <w:rsid w:val="00522C26"/>
    <w:rsid w:val="00522CEB"/>
    <w:rsid w:val="00522D35"/>
    <w:rsid w:val="00522D8B"/>
    <w:rsid w:val="00522EFC"/>
    <w:rsid w:val="00522F67"/>
    <w:rsid w:val="00522F9C"/>
    <w:rsid w:val="00522FC2"/>
    <w:rsid w:val="00523015"/>
    <w:rsid w:val="005230EA"/>
    <w:rsid w:val="00523125"/>
    <w:rsid w:val="005231C7"/>
    <w:rsid w:val="005232F2"/>
    <w:rsid w:val="005233C3"/>
    <w:rsid w:val="00523403"/>
    <w:rsid w:val="00523442"/>
    <w:rsid w:val="005234A3"/>
    <w:rsid w:val="005234C3"/>
    <w:rsid w:val="005234EB"/>
    <w:rsid w:val="00523524"/>
    <w:rsid w:val="0052356C"/>
    <w:rsid w:val="00523618"/>
    <w:rsid w:val="005236A8"/>
    <w:rsid w:val="005236CD"/>
    <w:rsid w:val="00523706"/>
    <w:rsid w:val="005239B1"/>
    <w:rsid w:val="005239F4"/>
    <w:rsid w:val="00523A94"/>
    <w:rsid w:val="00523B1F"/>
    <w:rsid w:val="00523BBF"/>
    <w:rsid w:val="00523BD5"/>
    <w:rsid w:val="00523BD8"/>
    <w:rsid w:val="00523CED"/>
    <w:rsid w:val="00523D73"/>
    <w:rsid w:val="00523DB6"/>
    <w:rsid w:val="00523DDC"/>
    <w:rsid w:val="00523E75"/>
    <w:rsid w:val="00523EB6"/>
    <w:rsid w:val="00523EB8"/>
    <w:rsid w:val="0052402E"/>
    <w:rsid w:val="0052407C"/>
    <w:rsid w:val="005240D7"/>
    <w:rsid w:val="005241DE"/>
    <w:rsid w:val="005242A8"/>
    <w:rsid w:val="005243EB"/>
    <w:rsid w:val="00524415"/>
    <w:rsid w:val="00524480"/>
    <w:rsid w:val="00524496"/>
    <w:rsid w:val="005244A9"/>
    <w:rsid w:val="005244D1"/>
    <w:rsid w:val="005244D8"/>
    <w:rsid w:val="005246D5"/>
    <w:rsid w:val="00524823"/>
    <w:rsid w:val="005248A2"/>
    <w:rsid w:val="0052490F"/>
    <w:rsid w:val="005249D5"/>
    <w:rsid w:val="00524A18"/>
    <w:rsid w:val="00524AAE"/>
    <w:rsid w:val="00524B3C"/>
    <w:rsid w:val="00524B73"/>
    <w:rsid w:val="00524C37"/>
    <w:rsid w:val="00524C80"/>
    <w:rsid w:val="00524CD6"/>
    <w:rsid w:val="00524CEE"/>
    <w:rsid w:val="00524D25"/>
    <w:rsid w:val="00524DD7"/>
    <w:rsid w:val="00524E87"/>
    <w:rsid w:val="00524F34"/>
    <w:rsid w:val="00524FFA"/>
    <w:rsid w:val="00525160"/>
    <w:rsid w:val="00525184"/>
    <w:rsid w:val="005251A0"/>
    <w:rsid w:val="005251A1"/>
    <w:rsid w:val="005251B0"/>
    <w:rsid w:val="00525272"/>
    <w:rsid w:val="0052529B"/>
    <w:rsid w:val="005252B0"/>
    <w:rsid w:val="00525324"/>
    <w:rsid w:val="00525344"/>
    <w:rsid w:val="00525356"/>
    <w:rsid w:val="0052541B"/>
    <w:rsid w:val="0052545F"/>
    <w:rsid w:val="00525489"/>
    <w:rsid w:val="0052554A"/>
    <w:rsid w:val="005255F5"/>
    <w:rsid w:val="00525689"/>
    <w:rsid w:val="00525784"/>
    <w:rsid w:val="005257AB"/>
    <w:rsid w:val="00525856"/>
    <w:rsid w:val="005258F6"/>
    <w:rsid w:val="00525923"/>
    <w:rsid w:val="00525948"/>
    <w:rsid w:val="00525A5A"/>
    <w:rsid w:val="00525AA2"/>
    <w:rsid w:val="00525B43"/>
    <w:rsid w:val="00525D16"/>
    <w:rsid w:val="00525D43"/>
    <w:rsid w:val="00525D5D"/>
    <w:rsid w:val="00525E7E"/>
    <w:rsid w:val="00525EED"/>
    <w:rsid w:val="00525EF9"/>
    <w:rsid w:val="00525F00"/>
    <w:rsid w:val="00525F57"/>
    <w:rsid w:val="00525F64"/>
    <w:rsid w:val="005262FB"/>
    <w:rsid w:val="00526340"/>
    <w:rsid w:val="0052635E"/>
    <w:rsid w:val="00526376"/>
    <w:rsid w:val="0052640E"/>
    <w:rsid w:val="00526422"/>
    <w:rsid w:val="00526442"/>
    <w:rsid w:val="00526450"/>
    <w:rsid w:val="0052658A"/>
    <w:rsid w:val="00526611"/>
    <w:rsid w:val="00526779"/>
    <w:rsid w:val="00526788"/>
    <w:rsid w:val="00526791"/>
    <w:rsid w:val="005267BC"/>
    <w:rsid w:val="00526854"/>
    <w:rsid w:val="00526915"/>
    <w:rsid w:val="00526970"/>
    <w:rsid w:val="005269B4"/>
    <w:rsid w:val="00526A69"/>
    <w:rsid w:val="00526AE5"/>
    <w:rsid w:val="00526B90"/>
    <w:rsid w:val="00526C8C"/>
    <w:rsid w:val="00526D75"/>
    <w:rsid w:val="00526DBF"/>
    <w:rsid w:val="00526E24"/>
    <w:rsid w:val="00526F34"/>
    <w:rsid w:val="00526F4F"/>
    <w:rsid w:val="00526FDC"/>
    <w:rsid w:val="00526FF8"/>
    <w:rsid w:val="00527157"/>
    <w:rsid w:val="005271AD"/>
    <w:rsid w:val="0052724F"/>
    <w:rsid w:val="005272D7"/>
    <w:rsid w:val="00527337"/>
    <w:rsid w:val="00527383"/>
    <w:rsid w:val="0052741A"/>
    <w:rsid w:val="0052756D"/>
    <w:rsid w:val="00527571"/>
    <w:rsid w:val="005275A0"/>
    <w:rsid w:val="005275C3"/>
    <w:rsid w:val="005276FD"/>
    <w:rsid w:val="005277A9"/>
    <w:rsid w:val="00527844"/>
    <w:rsid w:val="0052784A"/>
    <w:rsid w:val="00527913"/>
    <w:rsid w:val="00527A12"/>
    <w:rsid w:val="00527A4E"/>
    <w:rsid w:val="00527A84"/>
    <w:rsid w:val="00527B34"/>
    <w:rsid w:val="00527B3E"/>
    <w:rsid w:val="00527B49"/>
    <w:rsid w:val="00527B65"/>
    <w:rsid w:val="00527BB0"/>
    <w:rsid w:val="00527BCF"/>
    <w:rsid w:val="00527C40"/>
    <w:rsid w:val="00527D33"/>
    <w:rsid w:val="00527D6E"/>
    <w:rsid w:val="00527D7C"/>
    <w:rsid w:val="00527DDA"/>
    <w:rsid w:val="00527E92"/>
    <w:rsid w:val="00527E97"/>
    <w:rsid w:val="00527ECB"/>
    <w:rsid w:val="0053000B"/>
    <w:rsid w:val="005303D9"/>
    <w:rsid w:val="005304AF"/>
    <w:rsid w:val="0053058E"/>
    <w:rsid w:val="005305ED"/>
    <w:rsid w:val="0053061B"/>
    <w:rsid w:val="00530661"/>
    <w:rsid w:val="005306BA"/>
    <w:rsid w:val="0053076C"/>
    <w:rsid w:val="00530823"/>
    <w:rsid w:val="005308B9"/>
    <w:rsid w:val="00530967"/>
    <w:rsid w:val="00530981"/>
    <w:rsid w:val="0053099B"/>
    <w:rsid w:val="00530AF6"/>
    <w:rsid w:val="00530B3E"/>
    <w:rsid w:val="00530C70"/>
    <w:rsid w:val="00530D44"/>
    <w:rsid w:val="00530D66"/>
    <w:rsid w:val="00530E47"/>
    <w:rsid w:val="00530F27"/>
    <w:rsid w:val="0053101C"/>
    <w:rsid w:val="005310B7"/>
    <w:rsid w:val="005310D6"/>
    <w:rsid w:val="005311BA"/>
    <w:rsid w:val="0053124A"/>
    <w:rsid w:val="00531315"/>
    <w:rsid w:val="0053131F"/>
    <w:rsid w:val="005313B6"/>
    <w:rsid w:val="00531441"/>
    <w:rsid w:val="00531538"/>
    <w:rsid w:val="005315A2"/>
    <w:rsid w:val="00531676"/>
    <w:rsid w:val="00531803"/>
    <w:rsid w:val="00531834"/>
    <w:rsid w:val="00531851"/>
    <w:rsid w:val="005318BB"/>
    <w:rsid w:val="005318D9"/>
    <w:rsid w:val="00531911"/>
    <w:rsid w:val="005319B8"/>
    <w:rsid w:val="00531A96"/>
    <w:rsid w:val="00531CA2"/>
    <w:rsid w:val="00531D2B"/>
    <w:rsid w:val="00531D9A"/>
    <w:rsid w:val="00531DFE"/>
    <w:rsid w:val="00531E14"/>
    <w:rsid w:val="00531E98"/>
    <w:rsid w:val="00531EAC"/>
    <w:rsid w:val="00531EB8"/>
    <w:rsid w:val="00531F0E"/>
    <w:rsid w:val="00532028"/>
    <w:rsid w:val="0053204D"/>
    <w:rsid w:val="00532076"/>
    <w:rsid w:val="005320B1"/>
    <w:rsid w:val="005320BC"/>
    <w:rsid w:val="005320D6"/>
    <w:rsid w:val="00532145"/>
    <w:rsid w:val="005322EC"/>
    <w:rsid w:val="0053231F"/>
    <w:rsid w:val="0053232B"/>
    <w:rsid w:val="005323FB"/>
    <w:rsid w:val="00532493"/>
    <w:rsid w:val="005324B3"/>
    <w:rsid w:val="00532590"/>
    <w:rsid w:val="005325AB"/>
    <w:rsid w:val="00532618"/>
    <w:rsid w:val="00532624"/>
    <w:rsid w:val="005326BC"/>
    <w:rsid w:val="005326F9"/>
    <w:rsid w:val="0053294E"/>
    <w:rsid w:val="005329A6"/>
    <w:rsid w:val="005329A8"/>
    <w:rsid w:val="00532B18"/>
    <w:rsid w:val="00532C8F"/>
    <w:rsid w:val="00532CFE"/>
    <w:rsid w:val="00532D0A"/>
    <w:rsid w:val="00532E13"/>
    <w:rsid w:val="00532EA7"/>
    <w:rsid w:val="00533050"/>
    <w:rsid w:val="0053308F"/>
    <w:rsid w:val="005330CE"/>
    <w:rsid w:val="005330FF"/>
    <w:rsid w:val="00533176"/>
    <w:rsid w:val="005331AD"/>
    <w:rsid w:val="00533205"/>
    <w:rsid w:val="005332CA"/>
    <w:rsid w:val="00533334"/>
    <w:rsid w:val="005333C9"/>
    <w:rsid w:val="0053340D"/>
    <w:rsid w:val="00533424"/>
    <w:rsid w:val="00533488"/>
    <w:rsid w:val="005335CF"/>
    <w:rsid w:val="0053362A"/>
    <w:rsid w:val="005336A3"/>
    <w:rsid w:val="005336B3"/>
    <w:rsid w:val="00533724"/>
    <w:rsid w:val="0053373E"/>
    <w:rsid w:val="005338E3"/>
    <w:rsid w:val="00533947"/>
    <w:rsid w:val="00533958"/>
    <w:rsid w:val="00533976"/>
    <w:rsid w:val="005339EC"/>
    <w:rsid w:val="00533A5E"/>
    <w:rsid w:val="00533AA4"/>
    <w:rsid w:val="00533B4E"/>
    <w:rsid w:val="00533B56"/>
    <w:rsid w:val="00533BB0"/>
    <w:rsid w:val="00533D43"/>
    <w:rsid w:val="00533D49"/>
    <w:rsid w:val="00533DB2"/>
    <w:rsid w:val="00533EC9"/>
    <w:rsid w:val="00533EE2"/>
    <w:rsid w:val="00533F31"/>
    <w:rsid w:val="00533FAB"/>
    <w:rsid w:val="00533FCC"/>
    <w:rsid w:val="00534008"/>
    <w:rsid w:val="0053403B"/>
    <w:rsid w:val="0053403F"/>
    <w:rsid w:val="00534045"/>
    <w:rsid w:val="00534048"/>
    <w:rsid w:val="0053409E"/>
    <w:rsid w:val="00534173"/>
    <w:rsid w:val="00534267"/>
    <w:rsid w:val="005342A4"/>
    <w:rsid w:val="005342BA"/>
    <w:rsid w:val="00534328"/>
    <w:rsid w:val="0053434A"/>
    <w:rsid w:val="005343BE"/>
    <w:rsid w:val="00534451"/>
    <w:rsid w:val="00534471"/>
    <w:rsid w:val="005344A8"/>
    <w:rsid w:val="00534539"/>
    <w:rsid w:val="00534607"/>
    <w:rsid w:val="00534679"/>
    <w:rsid w:val="00534853"/>
    <w:rsid w:val="005348A7"/>
    <w:rsid w:val="005349A0"/>
    <w:rsid w:val="005349AC"/>
    <w:rsid w:val="005349BF"/>
    <w:rsid w:val="00534A54"/>
    <w:rsid w:val="00534AEC"/>
    <w:rsid w:val="0053505B"/>
    <w:rsid w:val="00535064"/>
    <w:rsid w:val="005350EA"/>
    <w:rsid w:val="005350F3"/>
    <w:rsid w:val="005351C3"/>
    <w:rsid w:val="00535293"/>
    <w:rsid w:val="00535388"/>
    <w:rsid w:val="00535398"/>
    <w:rsid w:val="005353CD"/>
    <w:rsid w:val="005354F2"/>
    <w:rsid w:val="0053559E"/>
    <w:rsid w:val="005356C6"/>
    <w:rsid w:val="0053575E"/>
    <w:rsid w:val="00535769"/>
    <w:rsid w:val="00535801"/>
    <w:rsid w:val="00535829"/>
    <w:rsid w:val="005358AA"/>
    <w:rsid w:val="0053592C"/>
    <w:rsid w:val="00535969"/>
    <w:rsid w:val="00535AD4"/>
    <w:rsid w:val="00535B12"/>
    <w:rsid w:val="00535B1D"/>
    <w:rsid w:val="00535B7E"/>
    <w:rsid w:val="00535C5B"/>
    <w:rsid w:val="00535D8B"/>
    <w:rsid w:val="00535E3C"/>
    <w:rsid w:val="00535F44"/>
    <w:rsid w:val="00535F4E"/>
    <w:rsid w:val="00535F7F"/>
    <w:rsid w:val="00536117"/>
    <w:rsid w:val="00536164"/>
    <w:rsid w:val="005362C8"/>
    <w:rsid w:val="00536441"/>
    <w:rsid w:val="005364A9"/>
    <w:rsid w:val="0053658F"/>
    <w:rsid w:val="00536592"/>
    <w:rsid w:val="00536631"/>
    <w:rsid w:val="00536656"/>
    <w:rsid w:val="00536662"/>
    <w:rsid w:val="00536666"/>
    <w:rsid w:val="00536691"/>
    <w:rsid w:val="0053672E"/>
    <w:rsid w:val="00536742"/>
    <w:rsid w:val="005367C2"/>
    <w:rsid w:val="005367D1"/>
    <w:rsid w:val="0053689D"/>
    <w:rsid w:val="005368F9"/>
    <w:rsid w:val="0053690B"/>
    <w:rsid w:val="00536AB4"/>
    <w:rsid w:val="00536BAA"/>
    <w:rsid w:val="00536C0D"/>
    <w:rsid w:val="00536C4F"/>
    <w:rsid w:val="00536D2C"/>
    <w:rsid w:val="00536E64"/>
    <w:rsid w:val="00537058"/>
    <w:rsid w:val="00537076"/>
    <w:rsid w:val="005370B6"/>
    <w:rsid w:val="00537133"/>
    <w:rsid w:val="00537183"/>
    <w:rsid w:val="00537279"/>
    <w:rsid w:val="0053733D"/>
    <w:rsid w:val="00537367"/>
    <w:rsid w:val="00537455"/>
    <w:rsid w:val="0053747B"/>
    <w:rsid w:val="005374E2"/>
    <w:rsid w:val="00537535"/>
    <w:rsid w:val="005376A9"/>
    <w:rsid w:val="00537747"/>
    <w:rsid w:val="0053777C"/>
    <w:rsid w:val="00537873"/>
    <w:rsid w:val="005378D8"/>
    <w:rsid w:val="0053798C"/>
    <w:rsid w:val="005379A9"/>
    <w:rsid w:val="005379D3"/>
    <w:rsid w:val="00537A25"/>
    <w:rsid w:val="00537A34"/>
    <w:rsid w:val="00537A5B"/>
    <w:rsid w:val="00537C29"/>
    <w:rsid w:val="00537D19"/>
    <w:rsid w:val="00537DB1"/>
    <w:rsid w:val="00537DFC"/>
    <w:rsid w:val="00537F9B"/>
    <w:rsid w:val="00540005"/>
    <w:rsid w:val="0054001D"/>
    <w:rsid w:val="005401EC"/>
    <w:rsid w:val="005402BC"/>
    <w:rsid w:val="005402F3"/>
    <w:rsid w:val="0054030E"/>
    <w:rsid w:val="00540387"/>
    <w:rsid w:val="005403F4"/>
    <w:rsid w:val="005404FC"/>
    <w:rsid w:val="00540529"/>
    <w:rsid w:val="00540581"/>
    <w:rsid w:val="005405A4"/>
    <w:rsid w:val="005405C6"/>
    <w:rsid w:val="00540669"/>
    <w:rsid w:val="00540681"/>
    <w:rsid w:val="005406D0"/>
    <w:rsid w:val="005406EC"/>
    <w:rsid w:val="0054086A"/>
    <w:rsid w:val="00540971"/>
    <w:rsid w:val="0054098F"/>
    <w:rsid w:val="005409F5"/>
    <w:rsid w:val="00540A43"/>
    <w:rsid w:val="00540AA7"/>
    <w:rsid w:val="00540AD0"/>
    <w:rsid w:val="00540BA2"/>
    <w:rsid w:val="00540BF6"/>
    <w:rsid w:val="00540BFC"/>
    <w:rsid w:val="00540C7A"/>
    <w:rsid w:val="00540CBD"/>
    <w:rsid w:val="00540D05"/>
    <w:rsid w:val="00540E0B"/>
    <w:rsid w:val="00540E13"/>
    <w:rsid w:val="00540E59"/>
    <w:rsid w:val="00540E72"/>
    <w:rsid w:val="00540EB6"/>
    <w:rsid w:val="00540F11"/>
    <w:rsid w:val="00540F21"/>
    <w:rsid w:val="00540F44"/>
    <w:rsid w:val="00540F8D"/>
    <w:rsid w:val="00540F99"/>
    <w:rsid w:val="00540FB4"/>
    <w:rsid w:val="00541081"/>
    <w:rsid w:val="0054108E"/>
    <w:rsid w:val="00541146"/>
    <w:rsid w:val="005411E1"/>
    <w:rsid w:val="005411FB"/>
    <w:rsid w:val="005412C3"/>
    <w:rsid w:val="005412E5"/>
    <w:rsid w:val="005413E1"/>
    <w:rsid w:val="00541466"/>
    <w:rsid w:val="0054156D"/>
    <w:rsid w:val="005418A3"/>
    <w:rsid w:val="0054191F"/>
    <w:rsid w:val="005419A6"/>
    <w:rsid w:val="00541AC6"/>
    <w:rsid w:val="00541AF0"/>
    <w:rsid w:val="00541B31"/>
    <w:rsid w:val="00541C19"/>
    <w:rsid w:val="00541D4F"/>
    <w:rsid w:val="00541DFC"/>
    <w:rsid w:val="00541E3E"/>
    <w:rsid w:val="00541E57"/>
    <w:rsid w:val="00541F2D"/>
    <w:rsid w:val="0054209B"/>
    <w:rsid w:val="005420EC"/>
    <w:rsid w:val="00542111"/>
    <w:rsid w:val="00542181"/>
    <w:rsid w:val="005421E7"/>
    <w:rsid w:val="0054234E"/>
    <w:rsid w:val="00542391"/>
    <w:rsid w:val="00542498"/>
    <w:rsid w:val="0054255A"/>
    <w:rsid w:val="005425D2"/>
    <w:rsid w:val="00542780"/>
    <w:rsid w:val="005427F4"/>
    <w:rsid w:val="00542834"/>
    <w:rsid w:val="0054285E"/>
    <w:rsid w:val="005428C0"/>
    <w:rsid w:val="005428F7"/>
    <w:rsid w:val="00542916"/>
    <w:rsid w:val="005429B6"/>
    <w:rsid w:val="00542A1E"/>
    <w:rsid w:val="00542A53"/>
    <w:rsid w:val="00542BD8"/>
    <w:rsid w:val="00542BE2"/>
    <w:rsid w:val="00542C19"/>
    <w:rsid w:val="00542D73"/>
    <w:rsid w:val="00542DD0"/>
    <w:rsid w:val="00542F33"/>
    <w:rsid w:val="00542F86"/>
    <w:rsid w:val="00542FD5"/>
    <w:rsid w:val="00542FE1"/>
    <w:rsid w:val="00543021"/>
    <w:rsid w:val="00543059"/>
    <w:rsid w:val="0054305A"/>
    <w:rsid w:val="00543090"/>
    <w:rsid w:val="005430A4"/>
    <w:rsid w:val="005430AB"/>
    <w:rsid w:val="005430BA"/>
    <w:rsid w:val="00543133"/>
    <w:rsid w:val="005431A6"/>
    <w:rsid w:val="005431B1"/>
    <w:rsid w:val="005433E1"/>
    <w:rsid w:val="00543402"/>
    <w:rsid w:val="00543440"/>
    <w:rsid w:val="005434B3"/>
    <w:rsid w:val="00543530"/>
    <w:rsid w:val="00543603"/>
    <w:rsid w:val="005436FF"/>
    <w:rsid w:val="00543743"/>
    <w:rsid w:val="005438AC"/>
    <w:rsid w:val="00543962"/>
    <w:rsid w:val="00543AF2"/>
    <w:rsid w:val="00543B38"/>
    <w:rsid w:val="00543CC1"/>
    <w:rsid w:val="00543D14"/>
    <w:rsid w:val="00543F17"/>
    <w:rsid w:val="00543FD2"/>
    <w:rsid w:val="00544104"/>
    <w:rsid w:val="0054422B"/>
    <w:rsid w:val="00544328"/>
    <w:rsid w:val="005443A0"/>
    <w:rsid w:val="00544419"/>
    <w:rsid w:val="00544511"/>
    <w:rsid w:val="0054458C"/>
    <w:rsid w:val="00544707"/>
    <w:rsid w:val="00544709"/>
    <w:rsid w:val="0054479E"/>
    <w:rsid w:val="005447A1"/>
    <w:rsid w:val="0054485F"/>
    <w:rsid w:val="005448F4"/>
    <w:rsid w:val="005449BA"/>
    <w:rsid w:val="00544AD5"/>
    <w:rsid w:val="00544B57"/>
    <w:rsid w:val="00544BBF"/>
    <w:rsid w:val="00544BF7"/>
    <w:rsid w:val="00544C6A"/>
    <w:rsid w:val="00544D2E"/>
    <w:rsid w:val="00544D4C"/>
    <w:rsid w:val="00544D73"/>
    <w:rsid w:val="00544DA5"/>
    <w:rsid w:val="00544E3E"/>
    <w:rsid w:val="00544F69"/>
    <w:rsid w:val="00544F72"/>
    <w:rsid w:val="00544FEF"/>
    <w:rsid w:val="0054514D"/>
    <w:rsid w:val="005451BA"/>
    <w:rsid w:val="005451DF"/>
    <w:rsid w:val="0054526D"/>
    <w:rsid w:val="005452C4"/>
    <w:rsid w:val="005452C8"/>
    <w:rsid w:val="00545326"/>
    <w:rsid w:val="005454DD"/>
    <w:rsid w:val="005455BC"/>
    <w:rsid w:val="005455D7"/>
    <w:rsid w:val="00545632"/>
    <w:rsid w:val="0054567A"/>
    <w:rsid w:val="005458F6"/>
    <w:rsid w:val="005459B0"/>
    <w:rsid w:val="005459F8"/>
    <w:rsid w:val="00545B04"/>
    <w:rsid w:val="00545B08"/>
    <w:rsid w:val="00545B54"/>
    <w:rsid w:val="00545BF2"/>
    <w:rsid w:val="00545BF7"/>
    <w:rsid w:val="00545C5A"/>
    <w:rsid w:val="00545D66"/>
    <w:rsid w:val="00545DC4"/>
    <w:rsid w:val="00545E5B"/>
    <w:rsid w:val="00545F1D"/>
    <w:rsid w:val="00545F7C"/>
    <w:rsid w:val="00545FC7"/>
    <w:rsid w:val="00545FEA"/>
    <w:rsid w:val="00545FFC"/>
    <w:rsid w:val="0054601F"/>
    <w:rsid w:val="005460A1"/>
    <w:rsid w:val="005460C4"/>
    <w:rsid w:val="005461A7"/>
    <w:rsid w:val="00546269"/>
    <w:rsid w:val="005462AC"/>
    <w:rsid w:val="005465CE"/>
    <w:rsid w:val="005465F3"/>
    <w:rsid w:val="00546630"/>
    <w:rsid w:val="0054666E"/>
    <w:rsid w:val="0054674D"/>
    <w:rsid w:val="005468A0"/>
    <w:rsid w:val="005468C4"/>
    <w:rsid w:val="005468F2"/>
    <w:rsid w:val="00546935"/>
    <w:rsid w:val="0054694E"/>
    <w:rsid w:val="005469CC"/>
    <w:rsid w:val="005469DC"/>
    <w:rsid w:val="005469ED"/>
    <w:rsid w:val="00546B4D"/>
    <w:rsid w:val="00546B5E"/>
    <w:rsid w:val="00546B68"/>
    <w:rsid w:val="00546D5E"/>
    <w:rsid w:val="00546E48"/>
    <w:rsid w:val="00546E87"/>
    <w:rsid w:val="00546F31"/>
    <w:rsid w:val="00547013"/>
    <w:rsid w:val="00547055"/>
    <w:rsid w:val="005470DE"/>
    <w:rsid w:val="0054715D"/>
    <w:rsid w:val="005471BF"/>
    <w:rsid w:val="00547287"/>
    <w:rsid w:val="005472AD"/>
    <w:rsid w:val="00547365"/>
    <w:rsid w:val="005473DD"/>
    <w:rsid w:val="00547424"/>
    <w:rsid w:val="00547434"/>
    <w:rsid w:val="0054773B"/>
    <w:rsid w:val="0054775D"/>
    <w:rsid w:val="00547761"/>
    <w:rsid w:val="00547766"/>
    <w:rsid w:val="00547781"/>
    <w:rsid w:val="0054786F"/>
    <w:rsid w:val="00547944"/>
    <w:rsid w:val="00547993"/>
    <w:rsid w:val="00547A0D"/>
    <w:rsid w:val="00547A48"/>
    <w:rsid w:val="00547AFC"/>
    <w:rsid w:val="00547BD0"/>
    <w:rsid w:val="00547BD2"/>
    <w:rsid w:val="00547C24"/>
    <w:rsid w:val="00547CB0"/>
    <w:rsid w:val="00547D00"/>
    <w:rsid w:val="00547EFA"/>
    <w:rsid w:val="00547F67"/>
    <w:rsid w:val="00547F6D"/>
    <w:rsid w:val="00547F80"/>
    <w:rsid w:val="00547F92"/>
    <w:rsid w:val="0055001E"/>
    <w:rsid w:val="00550052"/>
    <w:rsid w:val="005500C5"/>
    <w:rsid w:val="00550131"/>
    <w:rsid w:val="00550148"/>
    <w:rsid w:val="0055014B"/>
    <w:rsid w:val="0055018C"/>
    <w:rsid w:val="005501CA"/>
    <w:rsid w:val="00550271"/>
    <w:rsid w:val="005502DF"/>
    <w:rsid w:val="00550532"/>
    <w:rsid w:val="005505D8"/>
    <w:rsid w:val="00550837"/>
    <w:rsid w:val="0055084C"/>
    <w:rsid w:val="00550899"/>
    <w:rsid w:val="0055093C"/>
    <w:rsid w:val="00550950"/>
    <w:rsid w:val="00550B26"/>
    <w:rsid w:val="00550BC7"/>
    <w:rsid w:val="00550BE8"/>
    <w:rsid w:val="00550C09"/>
    <w:rsid w:val="00550C7A"/>
    <w:rsid w:val="00550C84"/>
    <w:rsid w:val="00550D35"/>
    <w:rsid w:val="00550E4A"/>
    <w:rsid w:val="00550F56"/>
    <w:rsid w:val="00550FCB"/>
    <w:rsid w:val="00550FFC"/>
    <w:rsid w:val="00551011"/>
    <w:rsid w:val="0055107A"/>
    <w:rsid w:val="00551143"/>
    <w:rsid w:val="00551271"/>
    <w:rsid w:val="005512C5"/>
    <w:rsid w:val="005512E2"/>
    <w:rsid w:val="0055145B"/>
    <w:rsid w:val="00551558"/>
    <w:rsid w:val="005515F4"/>
    <w:rsid w:val="0055163E"/>
    <w:rsid w:val="0055183C"/>
    <w:rsid w:val="00551881"/>
    <w:rsid w:val="00551907"/>
    <w:rsid w:val="005519EF"/>
    <w:rsid w:val="00551A06"/>
    <w:rsid w:val="00551A28"/>
    <w:rsid w:val="00551ABD"/>
    <w:rsid w:val="00551B43"/>
    <w:rsid w:val="00551BD3"/>
    <w:rsid w:val="00551C09"/>
    <w:rsid w:val="00551E61"/>
    <w:rsid w:val="00551F1C"/>
    <w:rsid w:val="00551FB0"/>
    <w:rsid w:val="0055202B"/>
    <w:rsid w:val="005520B5"/>
    <w:rsid w:val="005520D5"/>
    <w:rsid w:val="005520EF"/>
    <w:rsid w:val="005521F1"/>
    <w:rsid w:val="0055225E"/>
    <w:rsid w:val="00552266"/>
    <w:rsid w:val="005522A4"/>
    <w:rsid w:val="005522B7"/>
    <w:rsid w:val="0055236A"/>
    <w:rsid w:val="005523A7"/>
    <w:rsid w:val="005523DD"/>
    <w:rsid w:val="00552445"/>
    <w:rsid w:val="00552448"/>
    <w:rsid w:val="005525A8"/>
    <w:rsid w:val="00552747"/>
    <w:rsid w:val="0055285E"/>
    <w:rsid w:val="0055290E"/>
    <w:rsid w:val="00552A91"/>
    <w:rsid w:val="00552BD0"/>
    <w:rsid w:val="00552C3F"/>
    <w:rsid w:val="00552D28"/>
    <w:rsid w:val="00552D81"/>
    <w:rsid w:val="00552E3C"/>
    <w:rsid w:val="00552EA2"/>
    <w:rsid w:val="00552EC2"/>
    <w:rsid w:val="00552F48"/>
    <w:rsid w:val="00552F54"/>
    <w:rsid w:val="00552FCC"/>
    <w:rsid w:val="00553029"/>
    <w:rsid w:val="005530E6"/>
    <w:rsid w:val="00553254"/>
    <w:rsid w:val="00553267"/>
    <w:rsid w:val="00553272"/>
    <w:rsid w:val="005532AB"/>
    <w:rsid w:val="005533AB"/>
    <w:rsid w:val="005533B0"/>
    <w:rsid w:val="005533F6"/>
    <w:rsid w:val="005534D8"/>
    <w:rsid w:val="00553563"/>
    <w:rsid w:val="00553584"/>
    <w:rsid w:val="0055367B"/>
    <w:rsid w:val="005536BC"/>
    <w:rsid w:val="005536F2"/>
    <w:rsid w:val="0055374E"/>
    <w:rsid w:val="005537BC"/>
    <w:rsid w:val="00553837"/>
    <w:rsid w:val="00553854"/>
    <w:rsid w:val="005538A5"/>
    <w:rsid w:val="0055392C"/>
    <w:rsid w:val="00553933"/>
    <w:rsid w:val="005539A2"/>
    <w:rsid w:val="005539A8"/>
    <w:rsid w:val="00553ADC"/>
    <w:rsid w:val="00553B65"/>
    <w:rsid w:val="00553C05"/>
    <w:rsid w:val="00553CC1"/>
    <w:rsid w:val="00553CD0"/>
    <w:rsid w:val="00553E92"/>
    <w:rsid w:val="00553E9B"/>
    <w:rsid w:val="00553F24"/>
    <w:rsid w:val="00553FA3"/>
    <w:rsid w:val="00554013"/>
    <w:rsid w:val="005540BE"/>
    <w:rsid w:val="005541E8"/>
    <w:rsid w:val="00554209"/>
    <w:rsid w:val="0055432D"/>
    <w:rsid w:val="0055438D"/>
    <w:rsid w:val="005544A6"/>
    <w:rsid w:val="005544CF"/>
    <w:rsid w:val="00554595"/>
    <w:rsid w:val="00554596"/>
    <w:rsid w:val="005546C6"/>
    <w:rsid w:val="005546D1"/>
    <w:rsid w:val="00554902"/>
    <w:rsid w:val="0055492A"/>
    <w:rsid w:val="00554930"/>
    <w:rsid w:val="0055496F"/>
    <w:rsid w:val="005549B9"/>
    <w:rsid w:val="00554AAB"/>
    <w:rsid w:val="00554ADD"/>
    <w:rsid w:val="00554B11"/>
    <w:rsid w:val="00554B5C"/>
    <w:rsid w:val="00554BA2"/>
    <w:rsid w:val="00554C30"/>
    <w:rsid w:val="00554D2C"/>
    <w:rsid w:val="00554D6B"/>
    <w:rsid w:val="00554F89"/>
    <w:rsid w:val="00555018"/>
    <w:rsid w:val="0055504B"/>
    <w:rsid w:val="005550AD"/>
    <w:rsid w:val="0055510F"/>
    <w:rsid w:val="00555165"/>
    <w:rsid w:val="00555175"/>
    <w:rsid w:val="00555244"/>
    <w:rsid w:val="00555307"/>
    <w:rsid w:val="00555343"/>
    <w:rsid w:val="00555383"/>
    <w:rsid w:val="00555398"/>
    <w:rsid w:val="005553DD"/>
    <w:rsid w:val="0055545A"/>
    <w:rsid w:val="00555504"/>
    <w:rsid w:val="00555508"/>
    <w:rsid w:val="00555570"/>
    <w:rsid w:val="0055560B"/>
    <w:rsid w:val="00555720"/>
    <w:rsid w:val="0055574B"/>
    <w:rsid w:val="0055588E"/>
    <w:rsid w:val="00555904"/>
    <w:rsid w:val="00555925"/>
    <w:rsid w:val="0055594A"/>
    <w:rsid w:val="0055598D"/>
    <w:rsid w:val="00555AE7"/>
    <w:rsid w:val="00555B57"/>
    <w:rsid w:val="00555C11"/>
    <w:rsid w:val="00555D1B"/>
    <w:rsid w:val="00555E7E"/>
    <w:rsid w:val="00555F72"/>
    <w:rsid w:val="00555FD4"/>
    <w:rsid w:val="0055600F"/>
    <w:rsid w:val="005562D8"/>
    <w:rsid w:val="00556382"/>
    <w:rsid w:val="005563DB"/>
    <w:rsid w:val="005564DF"/>
    <w:rsid w:val="00556521"/>
    <w:rsid w:val="00556530"/>
    <w:rsid w:val="0055654E"/>
    <w:rsid w:val="00556570"/>
    <w:rsid w:val="005565AB"/>
    <w:rsid w:val="005565E0"/>
    <w:rsid w:val="005565FA"/>
    <w:rsid w:val="00556614"/>
    <w:rsid w:val="005566A2"/>
    <w:rsid w:val="0055670D"/>
    <w:rsid w:val="00556771"/>
    <w:rsid w:val="005567C4"/>
    <w:rsid w:val="0055687A"/>
    <w:rsid w:val="0055689F"/>
    <w:rsid w:val="005568FC"/>
    <w:rsid w:val="005569DA"/>
    <w:rsid w:val="00556B92"/>
    <w:rsid w:val="00556CF6"/>
    <w:rsid w:val="00556CFE"/>
    <w:rsid w:val="00556D5C"/>
    <w:rsid w:val="00556D5F"/>
    <w:rsid w:val="00556DA0"/>
    <w:rsid w:val="00556DAC"/>
    <w:rsid w:val="00556E61"/>
    <w:rsid w:val="00556E8F"/>
    <w:rsid w:val="00556E9A"/>
    <w:rsid w:val="00556F69"/>
    <w:rsid w:val="0055701C"/>
    <w:rsid w:val="00557090"/>
    <w:rsid w:val="005570B2"/>
    <w:rsid w:val="0055713E"/>
    <w:rsid w:val="00557155"/>
    <w:rsid w:val="005571D0"/>
    <w:rsid w:val="0055721D"/>
    <w:rsid w:val="00557245"/>
    <w:rsid w:val="005572DB"/>
    <w:rsid w:val="00557319"/>
    <w:rsid w:val="00557382"/>
    <w:rsid w:val="00557518"/>
    <w:rsid w:val="00557523"/>
    <w:rsid w:val="0055753D"/>
    <w:rsid w:val="00557566"/>
    <w:rsid w:val="00557634"/>
    <w:rsid w:val="00557692"/>
    <w:rsid w:val="0055771D"/>
    <w:rsid w:val="00557754"/>
    <w:rsid w:val="005577A8"/>
    <w:rsid w:val="005577B5"/>
    <w:rsid w:val="005578E5"/>
    <w:rsid w:val="0055795A"/>
    <w:rsid w:val="00557A2A"/>
    <w:rsid w:val="00557A56"/>
    <w:rsid w:val="00557AA0"/>
    <w:rsid w:val="00557AB9"/>
    <w:rsid w:val="00557B6F"/>
    <w:rsid w:val="00557C60"/>
    <w:rsid w:val="00557C7C"/>
    <w:rsid w:val="00557CE7"/>
    <w:rsid w:val="00557ED4"/>
    <w:rsid w:val="00557FA4"/>
    <w:rsid w:val="0056008A"/>
    <w:rsid w:val="0056018C"/>
    <w:rsid w:val="005601D0"/>
    <w:rsid w:val="005601E1"/>
    <w:rsid w:val="00560246"/>
    <w:rsid w:val="0056024C"/>
    <w:rsid w:val="0056029E"/>
    <w:rsid w:val="00560579"/>
    <w:rsid w:val="005605B2"/>
    <w:rsid w:val="00560612"/>
    <w:rsid w:val="0056063E"/>
    <w:rsid w:val="00560675"/>
    <w:rsid w:val="0056068E"/>
    <w:rsid w:val="0056076C"/>
    <w:rsid w:val="005608D0"/>
    <w:rsid w:val="0056099E"/>
    <w:rsid w:val="00560A7D"/>
    <w:rsid w:val="00560AD2"/>
    <w:rsid w:val="00560BB2"/>
    <w:rsid w:val="00560C0C"/>
    <w:rsid w:val="00560CBB"/>
    <w:rsid w:val="00560D3E"/>
    <w:rsid w:val="00560E60"/>
    <w:rsid w:val="00560F49"/>
    <w:rsid w:val="00560FC0"/>
    <w:rsid w:val="00560FC7"/>
    <w:rsid w:val="00560FE9"/>
    <w:rsid w:val="005610AD"/>
    <w:rsid w:val="005610D4"/>
    <w:rsid w:val="00561129"/>
    <w:rsid w:val="00561157"/>
    <w:rsid w:val="00561247"/>
    <w:rsid w:val="0056156A"/>
    <w:rsid w:val="0056168E"/>
    <w:rsid w:val="00561797"/>
    <w:rsid w:val="005617DF"/>
    <w:rsid w:val="005618D5"/>
    <w:rsid w:val="0056196B"/>
    <w:rsid w:val="00561A83"/>
    <w:rsid w:val="00561A86"/>
    <w:rsid w:val="00561AB2"/>
    <w:rsid w:val="00561B3B"/>
    <w:rsid w:val="00561BCB"/>
    <w:rsid w:val="00561BFC"/>
    <w:rsid w:val="00561C89"/>
    <w:rsid w:val="00561CCE"/>
    <w:rsid w:val="00561D5F"/>
    <w:rsid w:val="00561D6D"/>
    <w:rsid w:val="00561DCF"/>
    <w:rsid w:val="00561E0D"/>
    <w:rsid w:val="00561E6B"/>
    <w:rsid w:val="00561E90"/>
    <w:rsid w:val="00561FBF"/>
    <w:rsid w:val="0056206A"/>
    <w:rsid w:val="0056214D"/>
    <w:rsid w:val="0056218B"/>
    <w:rsid w:val="005622A2"/>
    <w:rsid w:val="005622CF"/>
    <w:rsid w:val="00562300"/>
    <w:rsid w:val="00562346"/>
    <w:rsid w:val="005624E3"/>
    <w:rsid w:val="005624FE"/>
    <w:rsid w:val="00562515"/>
    <w:rsid w:val="0056255E"/>
    <w:rsid w:val="00562564"/>
    <w:rsid w:val="00562571"/>
    <w:rsid w:val="005625FC"/>
    <w:rsid w:val="00562607"/>
    <w:rsid w:val="0056262D"/>
    <w:rsid w:val="00562636"/>
    <w:rsid w:val="005626A9"/>
    <w:rsid w:val="00562796"/>
    <w:rsid w:val="00562863"/>
    <w:rsid w:val="005628D8"/>
    <w:rsid w:val="00562907"/>
    <w:rsid w:val="00562923"/>
    <w:rsid w:val="00562A8D"/>
    <w:rsid w:val="00562BF1"/>
    <w:rsid w:val="00562C6B"/>
    <w:rsid w:val="00562D57"/>
    <w:rsid w:val="00562D5E"/>
    <w:rsid w:val="00562E1C"/>
    <w:rsid w:val="00562EE7"/>
    <w:rsid w:val="00562F40"/>
    <w:rsid w:val="00562F7E"/>
    <w:rsid w:val="0056319C"/>
    <w:rsid w:val="005631EF"/>
    <w:rsid w:val="00563390"/>
    <w:rsid w:val="005633F2"/>
    <w:rsid w:val="005634C2"/>
    <w:rsid w:val="00563558"/>
    <w:rsid w:val="005635C4"/>
    <w:rsid w:val="005635F0"/>
    <w:rsid w:val="005636A6"/>
    <w:rsid w:val="00563737"/>
    <w:rsid w:val="00563752"/>
    <w:rsid w:val="0056375C"/>
    <w:rsid w:val="0056379B"/>
    <w:rsid w:val="005638C3"/>
    <w:rsid w:val="0056391C"/>
    <w:rsid w:val="005639B5"/>
    <w:rsid w:val="005639E8"/>
    <w:rsid w:val="00563ABA"/>
    <w:rsid w:val="00563B5B"/>
    <w:rsid w:val="00563C0B"/>
    <w:rsid w:val="00563D6E"/>
    <w:rsid w:val="00563D7B"/>
    <w:rsid w:val="00563E10"/>
    <w:rsid w:val="00563E96"/>
    <w:rsid w:val="00563EAD"/>
    <w:rsid w:val="00563FC4"/>
    <w:rsid w:val="0056402B"/>
    <w:rsid w:val="0056405B"/>
    <w:rsid w:val="005641E6"/>
    <w:rsid w:val="00564272"/>
    <w:rsid w:val="005642E7"/>
    <w:rsid w:val="00564395"/>
    <w:rsid w:val="005643D5"/>
    <w:rsid w:val="005643FF"/>
    <w:rsid w:val="00564417"/>
    <w:rsid w:val="00564483"/>
    <w:rsid w:val="005645A5"/>
    <w:rsid w:val="005645AD"/>
    <w:rsid w:val="00564679"/>
    <w:rsid w:val="005646B6"/>
    <w:rsid w:val="005646CA"/>
    <w:rsid w:val="005646D2"/>
    <w:rsid w:val="00564750"/>
    <w:rsid w:val="005647A8"/>
    <w:rsid w:val="00564827"/>
    <w:rsid w:val="00564A4A"/>
    <w:rsid w:val="00564ADA"/>
    <w:rsid w:val="00564B74"/>
    <w:rsid w:val="00564CBD"/>
    <w:rsid w:val="00564E9E"/>
    <w:rsid w:val="00564F59"/>
    <w:rsid w:val="00564F99"/>
    <w:rsid w:val="0056503C"/>
    <w:rsid w:val="005650E3"/>
    <w:rsid w:val="00565132"/>
    <w:rsid w:val="00565153"/>
    <w:rsid w:val="0056528F"/>
    <w:rsid w:val="0056531F"/>
    <w:rsid w:val="00565397"/>
    <w:rsid w:val="005654B6"/>
    <w:rsid w:val="00565520"/>
    <w:rsid w:val="005655DE"/>
    <w:rsid w:val="00565601"/>
    <w:rsid w:val="00565678"/>
    <w:rsid w:val="005656D0"/>
    <w:rsid w:val="00565764"/>
    <w:rsid w:val="005657D9"/>
    <w:rsid w:val="00565959"/>
    <w:rsid w:val="0056596F"/>
    <w:rsid w:val="0056599C"/>
    <w:rsid w:val="00565D03"/>
    <w:rsid w:val="00565EC2"/>
    <w:rsid w:val="005660E6"/>
    <w:rsid w:val="00566194"/>
    <w:rsid w:val="00566222"/>
    <w:rsid w:val="0056625A"/>
    <w:rsid w:val="00566278"/>
    <w:rsid w:val="0056627F"/>
    <w:rsid w:val="00566342"/>
    <w:rsid w:val="0056635A"/>
    <w:rsid w:val="005663A1"/>
    <w:rsid w:val="005663E1"/>
    <w:rsid w:val="0056648B"/>
    <w:rsid w:val="0056649B"/>
    <w:rsid w:val="0056650E"/>
    <w:rsid w:val="0056657D"/>
    <w:rsid w:val="005665E7"/>
    <w:rsid w:val="00566729"/>
    <w:rsid w:val="00566781"/>
    <w:rsid w:val="005667B4"/>
    <w:rsid w:val="0056683E"/>
    <w:rsid w:val="00566859"/>
    <w:rsid w:val="00566976"/>
    <w:rsid w:val="0056699F"/>
    <w:rsid w:val="005669D0"/>
    <w:rsid w:val="00566A80"/>
    <w:rsid w:val="00566BBD"/>
    <w:rsid w:val="00566C0E"/>
    <w:rsid w:val="00566C38"/>
    <w:rsid w:val="00566D43"/>
    <w:rsid w:val="00566D88"/>
    <w:rsid w:val="00566F24"/>
    <w:rsid w:val="00566F78"/>
    <w:rsid w:val="00567059"/>
    <w:rsid w:val="00567071"/>
    <w:rsid w:val="005670DA"/>
    <w:rsid w:val="005671EB"/>
    <w:rsid w:val="00567273"/>
    <w:rsid w:val="00567322"/>
    <w:rsid w:val="0056732A"/>
    <w:rsid w:val="00567396"/>
    <w:rsid w:val="005673F6"/>
    <w:rsid w:val="00567405"/>
    <w:rsid w:val="00567446"/>
    <w:rsid w:val="005674C3"/>
    <w:rsid w:val="0056775A"/>
    <w:rsid w:val="005677AB"/>
    <w:rsid w:val="005677CF"/>
    <w:rsid w:val="005677DD"/>
    <w:rsid w:val="00567955"/>
    <w:rsid w:val="005679E1"/>
    <w:rsid w:val="00567A5B"/>
    <w:rsid w:val="00567AFF"/>
    <w:rsid w:val="00567B82"/>
    <w:rsid w:val="00567BEB"/>
    <w:rsid w:val="00567CDE"/>
    <w:rsid w:val="00567D41"/>
    <w:rsid w:val="00567D8B"/>
    <w:rsid w:val="00567EE2"/>
    <w:rsid w:val="00567FD4"/>
    <w:rsid w:val="005700B9"/>
    <w:rsid w:val="0057015A"/>
    <w:rsid w:val="005701EF"/>
    <w:rsid w:val="0057035A"/>
    <w:rsid w:val="005703A7"/>
    <w:rsid w:val="00570403"/>
    <w:rsid w:val="0057054A"/>
    <w:rsid w:val="00570636"/>
    <w:rsid w:val="0057069D"/>
    <w:rsid w:val="005706D1"/>
    <w:rsid w:val="005707A3"/>
    <w:rsid w:val="005707CC"/>
    <w:rsid w:val="00570AEE"/>
    <w:rsid w:val="00570B43"/>
    <w:rsid w:val="00570BF0"/>
    <w:rsid w:val="00570D29"/>
    <w:rsid w:val="00570EA2"/>
    <w:rsid w:val="00570FDB"/>
    <w:rsid w:val="00571188"/>
    <w:rsid w:val="00571201"/>
    <w:rsid w:val="005712B1"/>
    <w:rsid w:val="0057133A"/>
    <w:rsid w:val="0057133E"/>
    <w:rsid w:val="0057140D"/>
    <w:rsid w:val="0057147F"/>
    <w:rsid w:val="00571511"/>
    <w:rsid w:val="0057157B"/>
    <w:rsid w:val="00571592"/>
    <w:rsid w:val="0057160B"/>
    <w:rsid w:val="00571622"/>
    <w:rsid w:val="00571644"/>
    <w:rsid w:val="005716A8"/>
    <w:rsid w:val="005716B3"/>
    <w:rsid w:val="00571799"/>
    <w:rsid w:val="005718B2"/>
    <w:rsid w:val="0057190F"/>
    <w:rsid w:val="00571977"/>
    <w:rsid w:val="005719A0"/>
    <w:rsid w:val="005719FC"/>
    <w:rsid w:val="00571A53"/>
    <w:rsid w:val="00571AE8"/>
    <w:rsid w:val="00571B3F"/>
    <w:rsid w:val="00571BEC"/>
    <w:rsid w:val="00571C5A"/>
    <w:rsid w:val="00571C6D"/>
    <w:rsid w:val="00571C77"/>
    <w:rsid w:val="00571CBE"/>
    <w:rsid w:val="00571CEE"/>
    <w:rsid w:val="00571D08"/>
    <w:rsid w:val="00571D19"/>
    <w:rsid w:val="00571DDE"/>
    <w:rsid w:val="00572041"/>
    <w:rsid w:val="00572050"/>
    <w:rsid w:val="0057205B"/>
    <w:rsid w:val="0057216F"/>
    <w:rsid w:val="00572183"/>
    <w:rsid w:val="005721D5"/>
    <w:rsid w:val="0057222A"/>
    <w:rsid w:val="00572233"/>
    <w:rsid w:val="005722B5"/>
    <w:rsid w:val="0057233C"/>
    <w:rsid w:val="00572345"/>
    <w:rsid w:val="0057248A"/>
    <w:rsid w:val="005724A8"/>
    <w:rsid w:val="005724AB"/>
    <w:rsid w:val="005724F0"/>
    <w:rsid w:val="0057253D"/>
    <w:rsid w:val="00572732"/>
    <w:rsid w:val="0057273B"/>
    <w:rsid w:val="0057289D"/>
    <w:rsid w:val="0057290E"/>
    <w:rsid w:val="005729B5"/>
    <w:rsid w:val="00572A30"/>
    <w:rsid w:val="00572B90"/>
    <w:rsid w:val="00572B9F"/>
    <w:rsid w:val="00572BA5"/>
    <w:rsid w:val="00572BDC"/>
    <w:rsid w:val="00572C3F"/>
    <w:rsid w:val="00572C90"/>
    <w:rsid w:val="00572E1F"/>
    <w:rsid w:val="00572EC7"/>
    <w:rsid w:val="00572ECD"/>
    <w:rsid w:val="00572F4E"/>
    <w:rsid w:val="00572F79"/>
    <w:rsid w:val="00573054"/>
    <w:rsid w:val="00573061"/>
    <w:rsid w:val="0057321D"/>
    <w:rsid w:val="0057328E"/>
    <w:rsid w:val="005732AC"/>
    <w:rsid w:val="005732D3"/>
    <w:rsid w:val="005733C6"/>
    <w:rsid w:val="0057349C"/>
    <w:rsid w:val="005734A4"/>
    <w:rsid w:val="005735C9"/>
    <w:rsid w:val="005735DF"/>
    <w:rsid w:val="0057368A"/>
    <w:rsid w:val="005736A6"/>
    <w:rsid w:val="0057379D"/>
    <w:rsid w:val="00573838"/>
    <w:rsid w:val="005738C6"/>
    <w:rsid w:val="0057391E"/>
    <w:rsid w:val="00573938"/>
    <w:rsid w:val="005739AB"/>
    <w:rsid w:val="00573A00"/>
    <w:rsid w:val="00573AB8"/>
    <w:rsid w:val="00573B01"/>
    <w:rsid w:val="00573B17"/>
    <w:rsid w:val="00573B97"/>
    <w:rsid w:val="00573C27"/>
    <w:rsid w:val="00573CFD"/>
    <w:rsid w:val="00573D2D"/>
    <w:rsid w:val="00573D3C"/>
    <w:rsid w:val="00573D4F"/>
    <w:rsid w:val="00573E09"/>
    <w:rsid w:val="00573E40"/>
    <w:rsid w:val="00573EDC"/>
    <w:rsid w:val="00573F39"/>
    <w:rsid w:val="00573F66"/>
    <w:rsid w:val="00573F73"/>
    <w:rsid w:val="00573F85"/>
    <w:rsid w:val="005740A0"/>
    <w:rsid w:val="005740D2"/>
    <w:rsid w:val="00574108"/>
    <w:rsid w:val="00574135"/>
    <w:rsid w:val="0057416C"/>
    <w:rsid w:val="00574180"/>
    <w:rsid w:val="00574240"/>
    <w:rsid w:val="005742B4"/>
    <w:rsid w:val="005742BC"/>
    <w:rsid w:val="005744AF"/>
    <w:rsid w:val="00574533"/>
    <w:rsid w:val="00574748"/>
    <w:rsid w:val="005748BF"/>
    <w:rsid w:val="00574914"/>
    <w:rsid w:val="00574A01"/>
    <w:rsid w:val="00574AD5"/>
    <w:rsid w:val="00574AF8"/>
    <w:rsid w:val="00574B09"/>
    <w:rsid w:val="00574CD9"/>
    <w:rsid w:val="00574CDA"/>
    <w:rsid w:val="00574D07"/>
    <w:rsid w:val="00574E56"/>
    <w:rsid w:val="00574E9A"/>
    <w:rsid w:val="00574EE3"/>
    <w:rsid w:val="00574EF4"/>
    <w:rsid w:val="00574F9A"/>
    <w:rsid w:val="0057500C"/>
    <w:rsid w:val="0057503E"/>
    <w:rsid w:val="00575174"/>
    <w:rsid w:val="00575179"/>
    <w:rsid w:val="00575205"/>
    <w:rsid w:val="005753B5"/>
    <w:rsid w:val="005753CA"/>
    <w:rsid w:val="00575469"/>
    <w:rsid w:val="005754DE"/>
    <w:rsid w:val="005755A4"/>
    <w:rsid w:val="005755A5"/>
    <w:rsid w:val="00575698"/>
    <w:rsid w:val="005756F2"/>
    <w:rsid w:val="00575770"/>
    <w:rsid w:val="00575798"/>
    <w:rsid w:val="005757DA"/>
    <w:rsid w:val="005758E0"/>
    <w:rsid w:val="005758E1"/>
    <w:rsid w:val="0057591F"/>
    <w:rsid w:val="00575976"/>
    <w:rsid w:val="00575BA9"/>
    <w:rsid w:val="00575C30"/>
    <w:rsid w:val="00575D3D"/>
    <w:rsid w:val="00575D69"/>
    <w:rsid w:val="00575D89"/>
    <w:rsid w:val="00575E14"/>
    <w:rsid w:val="00575EBF"/>
    <w:rsid w:val="00575F16"/>
    <w:rsid w:val="00575F32"/>
    <w:rsid w:val="00575FD6"/>
    <w:rsid w:val="005760FE"/>
    <w:rsid w:val="00576134"/>
    <w:rsid w:val="00576140"/>
    <w:rsid w:val="00576182"/>
    <w:rsid w:val="0057618C"/>
    <w:rsid w:val="005761BA"/>
    <w:rsid w:val="005762AF"/>
    <w:rsid w:val="005762E3"/>
    <w:rsid w:val="005763F1"/>
    <w:rsid w:val="00576443"/>
    <w:rsid w:val="00576491"/>
    <w:rsid w:val="0057649A"/>
    <w:rsid w:val="005764B5"/>
    <w:rsid w:val="005766B7"/>
    <w:rsid w:val="005766CA"/>
    <w:rsid w:val="0057670C"/>
    <w:rsid w:val="005767A5"/>
    <w:rsid w:val="005767C6"/>
    <w:rsid w:val="0057683A"/>
    <w:rsid w:val="005768D0"/>
    <w:rsid w:val="00576947"/>
    <w:rsid w:val="0057695D"/>
    <w:rsid w:val="00576992"/>
    <w:rsid w:val="00576A13"/>
    <w:rsid w:val="00576B9B"/>
    <w:rsid w:val="00576BA9"/>
    <w:rsid w:val="00576BE2"/>
    <w:rsid w:val="00576C3E"/>
    <w:rsid w:val="00576DA2"/>
    <w:rsid w:val="00576DF7"/>
    <w:rsid w:val="00576E58"/>
    <w:rsid w:val="00576E9E"/>
    <w:rsid w:val="00576F90"/>
    <w:rsid w:val="00577082"/>
    <w:rsid w:val="005770C6"/>
    <w:rsid w:val="00577148"/>
    <w:rsid w:val="005771D4"/>
    <w:rsid w:val="005771FD"/>
    <w:rsid w:val="00577237"/>
    <w:rsid w:val="0057728B"/>
    <w:rsid w:val="005772DE"/>
    <w:rsid w:val="005773BF"/>
    <w:rsid w:val="00577500"/>
    <w:rsid w:val="0057751C"/>
    <w:rsid w:val="005775DE"/>
    <w:rsid w:val="0057762E"/>
    <w:rsid w:val="005777B4"/>
    <w:rsid w:val="005777DD"/>
    <w:rsid w:val="005777DE"/>
    <w:rsid w:val="0057780B"/>
    <w:rsid w:val="005778A5"/>
    <w:rsid w:val="00577901"/>
    <w:rsid w:val="0057792E"/>
    <w:rsid w:val="00577A36"/>
    <w:rsid w:val="00577A64"/>
    <w:rsid w:val="00577C3E"/>
    <w:rsid w:val="00577D41"/>
    <w:rsid w:val="00577DB6"/>
    <w:rsid w:val="00577E48"/>
    <w:rsid w:val="00577E5E"/>
    <w:rsid w:val="00577E9A"/>
    <w:rsid w:val="00577EB1"/>
    <w:rsid w:val="00580049"/>
    <w:rsid w:val="005800E4"/>
    <w:rsid w:val="0058018B"/>
    <w:rsid w:val="005802DA"/>
    <w:rsid w:val="005802E7"/>
    <w:rsid w:val="00580302"/>
    <w:rsid w:val="00580376"/>
    <w:rsid w:val="005803D3"/>
    <w:rsid w:val="0058045F"/>
    <w:rsid w:val="005804EE"/>
    <w:rsid w:val="00580506"/>
    <w:rsid w:val="00580526"/>
    <w:rsid w:val="005805EE"/>
    <w:rsid w:val="0058068C"/>
    <w:rsid w:val="0058068D"/>
    <w:rsid w:val="0058074D"/>
    <w:rsid w:val="00580848"/>
    <w:rsid w:val="005808A3"/>
    <w:rsid w:val="005808E0"/>
    <w:rsid w:val="005808E2"/>
    <w:rsid w:val="0058094A"/>
    <w:rsid w:val="00580990"/>
    <w:rsid w:val="00580A78"/>
    <w:rsid w:val="00580AA3"/>
    <w:rsid w:val="00580AD9"/>
    <w:rsid w:val="00580BCE"/>
    <w:rsid w:val="00580C07"/>
    <w:rsid w:val="00580CF3"/>
    <w:rsid w:val="00580DEB"/>
    <w:rsid w:val="00580E60"/>
    <w:rsid w:val="00580E77"/>
    <w:rsid w:val="00580EAF"/>
    <w:rsid w:val="00580F1A"/>
    <w:rsid w:val="00580FA6"/>
    <w:rsid w:val="00580FBE"/>
    <w:rsid w:val="00581051"/>
    <w:rsid w:val="0058107B"/>
    <w:rsid w:val="005810B0"/>
    <w:rsid w:val="00581138"/>
    <w:rsid w:val="0058114C"/>
    <w:rsid w:val="00581184"/>
    <w:rsid w:val="005812B0"/>
    <w:rsid w:val="005812B8"/>
    <w:rsid w:val="005812FE"/>
    <w:rsid w:val="00581435"/>
    <w:rsid w:val="005814AD"/>
    <w:rsid w:val="00581508"/>
    <w:rsid w:val="00581598"/>
    <w:rsid w:val="0058165B"/>
    <w:rsid w:val="0058167A"/>
    <w:rsid w:val="005817D7"/>
    <w:rsid w:val="00581840"/>
    <w:rsid w:val="00581868"/>
    <w:rsid w:val="00581885"/>
    <w:rsid w:val="00581955"/>
    <w:rsid w:val="00581AB1"/>
    <w:rsid w:val="00581AC4"/>
    <w:rsid w:val="00581AE0"/>
    <w:rsid w:val="00581B6D"/>
    <w:rsid w:val="00581C17"/>
    <w:rsid w:val="00581C74"/>
    <w:rsid w:val="00581DF2"/>
    <w:rsid w:val="00581E6C"/>
    <w:rsid w:val="0058202C"/>
    <w:rsid w:val="0058203B"/>
    <w:rsid w:val="00582087"/>
    <w:rsid w:val="005820D6"/>
    <w:rsid w:val="00582130"/>
    <w:rsid w:val="0058217B"/>
    <w:rsid w:val="00582213"/>
    <w:rsid w:val="00582229"/>
    <w:rsid w:val="00582245"/>
    <w:rsid w:val="005822CC"/>
    <w:rsid w:val="0058242B"/>
    <w:rsid w:val="005824A5"/>
    <w:rsid w:val="0058255B"/>
    <w:rsid w:val="00582627"/>
    <w:rsid w:val="0058269F"/>
    <w:rsid w:val="005827BF"/>
    <w:rsid w:val="0058283C"/>
    <w:rsid w:val="0058284C"/>
    <w:rsid w:val="0058285F"/>
    <w:rsid w:val="005828F0"/>
    <w:rsid w:val="00582A87"/>
    <w:rsid w:val="00582B0E"/>
    <w:rsid w:val="00582B27"/>
    <w:rsid w:val="00582B98"/>
    <w:rsid w:val="00582BC7"/>
    <w:rsid w:val="00582BF4"/>
    <w:rsid w:val="00582CF9"/>
    <w:rsid w:val="00582F29"/>
    <w:rsid w:val="00582FEF"/>
    <w:rsid w:val="00582FFA"/>
    <w:rsid w:val="00583028"/>
    <w:rsid w:val="005830C9"/>
    <w:rsid w:val="00583123"/>
    <w:rsid w:val="0058315B"/>
    <w:rsid w:val="00583315"/>
    <w:rsid w:val="0058338E"/>
    <w:rsid w:val="005833E0"/>
    <w:rsid w:val="005834D1"/>
    <w:rsid w:val="00583538"/>
    <w:rsid w:val="005835A9"/>
    <w:rsid w:val="005835C4"/>
    <w:rsid w:val="005835D5"/>
    <w:rsid w:val="0058364A"/>
    <w:rsid w:val="00583786"/>
    <w:rsid w:val="005837FE"/>
    <w:rsid w:val="00583886"/>
    <w:rsid w:val="005839AE"/>
    <w:rsid w:val="005839EA"/>
    <w:rsid w:val="00583A88"/>
    <w:rsid w:val="00583AC6"/>
    <w:rsid w:val="00583ADA"/>
    <w:rsid w:val="00583BAF"/>
    <w:rsid w:val="00583BBE"/>
    <w:rsid w:val="00583C31"/>
    <w:rsid w:val="00583CC0"/>
    <w:rsid w:val="00583D4B"/>
    <w:rsid w:val="00583E5C"/>
    <w:rsid w:val="00583FB5"/>
    <w:rsid w:val="00584032"/>
    <w:rsid w:val="005840AB"/>
    <w:rsid w:val="005840BA"/>
    <w:rsid w:val="0058418D"/>
    <w:rsid w:val="005841FF"/>
    <w:rsid w:val="00584226"/>
    <w:rsid w:val="0058422D"/>
    <w:rsid w:val="00584245"/>
    <w:rsid w:val="0058435C"/>
    <w:rsid w:val="00584374"/>
    <w:rsid w:val="00584381"/>
    <w:rsid w:val="005843D3"/>
    <w:rsid w:val="005843E3"/>
    <w:rsid w:val="005843E9"/>
    <w:rsid w:val="00584422"/>
    <w:rsid w:val="0058449B"/>
    <w:rsid w:val="0058462D"/>
    <w:rsid w:val="005846C9"/>
    <w:rsid w:val="0058474C"/>
    <w:rsid w:val="00584985"/>
    <w:rsid w:val="005849C7"/>
    <w:rsid w:val="00584B35"/>
    <w:rsid w:val="00584B83"/>
    <w:rsid w:val="00584BAC"/>
    <w:rsid w:val="00584BAD"/>
    <w:rsid w:val="00584BD0"/>
    <w:rsid w:val="00584C13"/>
    <w:rsid w:val="00584C25"/>
    <w:rsid w:val="00584C6D"/>
    <w:rsid w:val="00584CF7"/>
    <w:rsid w:val="00584E74"/>
    <w:rsid w:val="00584EE2"/>
    <w:rsid w:val="00584F10"/>
    <w:rsid w:val="00584F32"/>
    <w:rsid w:val="00584F6D"/>
    <w:rsid w:val="00584FB7"/>
    <w:rsid w:val="00585020"/>
    <w:rsid w:val="00585040"/>
    <w:rsid w:val="005850AF"/>
    <w:rsid w:val="00585145"/>
    <w:rsid w:val="00585236"/>
    <w:rsid w:val="00585325"/>
    <w:rsid w:val="0058546A"/>
    <w:rsid w:val="00585513"/>
    <w:rsid w:val="00585660"/>
    <w:rsid w:val="005856D7"/>
    <w:rsid w:val="005857B1"/>
    <w:rsid w:val="0058594D"/>
    <w:rsid w:val="005859F2"/>
    <w:rsid w:val="005859FF"/>
    <w:rsid w:val="00585A5F"/>
    <w:rsid w:val="00585A62"/>
    <w:rsid w:val="00585A84"/>
    <w:rsid w:val="00585A88"/>
    <w:rsid w:val="00585AF6"/>
    <w:rsid w:val="00585B45"/>
    <w:rsid w:val="00585B4B"/>
    <w:rsid w:val="00585B5C"/>
    <w:rsid w:val="00585B94"/>
    <w:rsid w:val="00585BA8"/>
    <w:rsid w:val="00585BE3"/>
    <w:rsid w:val="00585BEA"/>
    <w:rsid w:val="00585CF8"/>
    <w:rsid w:val="00585D0E"/>
    <w:rsid w:val="00585D13"/>
    <w:rsid w:val="00585DB2"/>
    <w:rsid w:val="00585DDB"/>
    <w:rsid w:val="00585E92"/>
    <w:rsid w:val="00585EA6"/>
    <w:rsid w:val="0058605C"/>
    <w:rsid w:val="0058607A"/>
    <w:rsid w:val="005861B7"/>
    <w:rsid w:val="00586234"/>
    <w:rsid w:val="00586239"/>
    <w:rsid w:val="00586271"/>
    <w:rsid w:val="00586317"/>
    <w:rsid w:val="00586324"/>
    <w:rsid w:val="005863A2"/>
    <w:rsid w:val="005863B5"/>
    <w:rsid w:val="0058640A"/>
    <w:rsid w:val="00586412"/>
    <w:rsid w:val="0058648E"/>
    <w:rsid w:val="005864B6"/>
    <w:rsid w:val="00586609"/>
    <w:rsid w:val="005866CF"/>
    <w:rsid w:val="005867B5"/>
    <w:rsid w:val="0058683B"/>
    <w:rsid w:val="00586981"/>
    <w:rsid w:val="00586A85"/>
    <w:rsid w:val="00586A94"/>
    <w:rsid w:val="00586B1B"/>
    <w:rsid w:val="00586B90"/>
    <w:rsid w:val="00586C18"/>
    <w:rsid w:val="00586CB5"/>
    <w:rsid w:val="00586CE7"/>
    <w:rsid w:val="00586D11"/>
    <w:rsid w:val="00586E77"/>
    <w:rsid w:val="00586EB4"/>
    <w:rsid w:val="00586F17"/>
    <w:rsid w:val="00586FFC"/>
    <w:rsid w:val="00587045"/>
    <w:rsid w:val="00587086"/>
    <w:rsid w:val="005870A0"/>
    <w:rsid w:val="005870EA"/>
    <w:rsid w:val="00587100"/>
    <w:rsid w:val="00587140"/>
    <w:rsid w:val="005871D1"/>
    <w:rsid w:val="005872C8"/>
    <w:rsid w:val="005872D9"/>
    <w:rsid w:val="0058756B"/>
    <w:rsid w:val="005875E6"/>
    <w:rsid w:val="0058761F"/>
    <w:rsid w:val="0058767E"/>
    <w:rsid w:val="00587760"/>
    <w:rsid w:val="00587888"/>
    <w:rsid w:val="0058791B"/>
    <w:rsid w:val="00587A9C"/>
    <w:rsid w:val="00587AAC"/>
    <w:rsid w:val="00587AE0"/>
    <w:rsid w:val="00587BC3"/>
    <w:rsid w:val="00587C97"/>
    <w:rsid w:val="00587D16"/>
    <w:rsid w:val="00587E6C"/>
    <w:rsid w:val="00587E8A"/>
    <w:rsid w:val="00587FF0"/>
    <w:rsid w:val="00590113"/>
    <w:rsid w:val="00590134"/>
    <w:rsid w:val="0059020A"/>
    <w:rsid w:val="005902D0"/>
    <w:rsid w:val="005902D8"/>
    <w:rsid w:val="00590317"/>
    <w:rsid w:val="00590345"/>
    <w:rsid w:val="00590544"/>
    <w:rsid w:val="00590560"/>
    <w:rsid w:val="00590690"/>
    <w:rsid w:val="005906C7"/>
    <w:rsid w:val="00590796"/>
    <w:rsid w:val="00590797"/>
    <w:rsid w:val="00590848"/>
    <w:rsid w:val="00590917"/>
    <w:rsid w:val="005909D1"/>
    <w:rsid w:val="00590A0B"/>
    <w:rsid w:val="00590A5F"/>
    <w:rsid w:val="00590A60"/>
    <w:rsid w:val="00590B03"/>
    <w:rsid w:val="00590B2E"/>
    <w:rsid w:val="00590BC6"/>
    <w:rsid w:val="00590CD0"/>
    <w:rsid w:val="00590CD3"/>
    <w:rsid w:val="00590D2F"/>
    <w:rsid w:val="00590DB3"/>
    <w:rsid w:val="00590E36"/>
    <w:rsid w:val="00590ED2"/>
    <w:rsid w:val="00590EE6"/>
    <w:rsid w:val="00590F52"/>
    <w:rsid w:val="00590F5F"/>
    <w:rsid w:val="00590F64"/>
    <w:rsid w:val="00590F8B"/>
    <w:rsid w:val="00590F9A"/>
    <w:rsid w:val="00591138"/>
    <w:rsid w:val="00591183"/>
    <w:rsid w:val="005911B5"/>
    <w:rsid w:val="00591238"/>
    <w:rsid w:val="00591333"/>
    <w:rsid w:val="00591461"/>
    <w:rsid w:val="005914A6"/>
    <w:rsid w:val="00591584"/>
    <w:rsid w:val="005915A2"/>
    <w:rsid w:val="005915A9"/>
    <w:rsid w:val="005915F8"/>
    <w:rsid w:val="00591839"/>
    <w:rsid w:val="0059192A"/>
    <w:rsid w:val="005919A6"/>
    <w:rsid w:val="005919DE"/>
    <w:rsid w:val="00591BFD"/>
    <w:rsid w:val="00591C2E"/>
    <w:rsid w:val="00591CB1"/>
    <w:rsid w:val="00591CDA"/>
    <w:rsid w:val="00591CF9"/>
    <w:rsid w:val="00591D9D"/>
    <w:rsid w:val="00591DF6"/>
    <w:rsid w:val="00591DFE"/>
    <w:rsid w:val="00591E1C"/>
    <w:rsid w:val="00591FEB"/>
    <w:rsid w:val="005920CE"/>
    <w:rsid w:val="005923D2"/>
    <w:rsid w:val="005923E6"/>
    <w:rsid w:val="00592499"/>
    <w:rsid w:val="005924BD"/>
    <w:rsid w:val="00592522"/>
    <w:rsid w:val="0059265D"/>
    <w:rsid w:val="005926DB"/>
    <w:rsid w:val="00592740"/>
    <w:rsid w:val="005927A6"/>
    <w:rsid w:val="0059287A"/>
    <w:rsid w:val="005928D5"/>
    <w:rsid w:val="005929AB"/>
    <w:rsid w:val="00592A56"/>
    <w:rsid w:val="00592AC6"/>
    <w:rsid w:val="00592AD1"/>
    <w:rsid w:val="00592B41"/>
    <w:rsid w:val="00592BCD"/>
    <w:rsid w:val="00592C48"/>
    <w:rsid w:val="00592C6E"/>
    <w:rsid w:val="00592CF8"/>
    <w:rsid w:val="00592DCE"/>
    <w:rsid w:val="005932B0"/>
    <w:rsid w:val="005932B6"/>
    <w:rsid w:val="005932B7"/>
    <w:rsid w:val="00593363"/>
    <w:rsid w:val="005933F4"/>
    <w:rsid w:val="005934B6"/>
    <w:rsid w:val="005934EE"/>
    <w:rsid w:val="00593556"/>
    <w:rsid w:val="0059360C"/>
    <w:rsid w:val="00593682"/>
    <w:rsid w:val="00593729"/>
    <w:rsid w:val="0059374C"/>
    <w:rsid w:val="0059379C"/>
    <w:rsid w:val="005937CA"/>
    <w:rsid w:val="0059387E"/>
    <w:rsid w:val="005938BE"/>
    <w:rsid w:val="005938E8"/>
    <w:rsid w:val="005939C3"/>
    <w:rsid w:val="005939DE"/>
    <w:rsid w:val="00593A87"/>
    <w:rsid w:val="00593AF7"/>
    <w:rsid w:val="00593B58"/>
    <w:rsid w:val="00593C37"/>
    <w:rsid w:val="00593CBF"/>
    <w:rsid w:val="00593E17"/>
    <w:rsid w:val="00593E55"/>
    <w:rsid w:val="00593EA8"/>
    <w:rsid w:val="00593F92"/>
    <w:rsid w:val="0059402C"/>
    <w:rsid w:val="00594112"/>
    <w:rsid w:val="00594238"/>
    <w:rsid w:val="00594244"/>
    <w:rsid w:val="00594286"/>
    <w:rsid w:val="005942EA"/>
    <w:rsid w:val="0059430C"/>
    <w:rsid w:val="00594377"/>
    <w:rsid w:val="005943DE"/>
    <w:rsid w:val="005943DF"/>
    <w:rsid w:val="0059440B"/>
    <w:rsid w:val="0059440E"/>
    <w:rsid w:val="0059445C"/>
    <w:rsid w:val="00594558"/>
    <w:rsid w:val="005945E6"/>
    <w:rsid w:val="0059462E"/>
    <w:rsid w:val="0059468A"/>
    <w:rsid w:val="00594698"/>
    <w:rsid w:val="00594711"/>
    <w:rsid w:val="00594787"/>
    <w:rsid w:val="00594877"/>
    <w:rsid w:val="0059487A"/>
    <w:rsid w:val="00594990"/>
    <w:rsid w:val="005949AB"/>
    <w:rsid w:val="00594A15"/>
    <w:rsid w:val="00594C8F"/>
    <w:rsid w:val="00594CDC"/>
    <w:rsid w:val="00594E48"/>
    <w:rsid w:val="00594F02"/>
    <w:rsid w:val="00594F8B"/>
    <w:rsid w:val="00595040"/>
    <w:rsid w:val="00595090"/>
    <w:rsid w:val="005950C2"/>
    <w:rsid w:val="005950ED"/>
    <w:rsid w:val="005951B3"/>
    <w:rsid w:val="005951CF"/>
    <w:rsid w:val="005951DF"/>
    <w:rsid w:val="005951EB"/>
    <w:rsid w:val="00595229"/>
    <w:rsid w:val="005952D2"/>
    <w:rsid w:val="0059530D"/>
    <w:rsid w:val="005953E4"/>
    <w:rsid w:val="0059543E"/>
    <w:rsid w:val="0059549A"/>
    <w:rsid w:val="00595530"/>
    <w:rsid w:val="0059566E"/>
    <w:rsid w:val="005956D8"/>
    <w:rsid w:val="005956EB"/>
    <w:rsid w:val="00595743"/>
    <w:rsid w:val="005957B5"/>
    <w:rsid w:val="005957DF"/>
    <w:rsid w:val="005957E3"/>
    <w:rsid w:val="005958AC"/>
    <w:rsid w:val="00595A39"/>
    <w:rsid w:val="00595A55"/>
    <w:rsid w:val="00595AE7"/>
    <w:rsid w:val="00595B1B"/>
    <w:rsid w:val="00595C3C"/>
    <w:rsid w:val="00595DFB"/>
    <w:rsid w:val="00595E4B"/>
    <w:rsid w:val="00595E94"/>
    <w:rsid w:val="00595ED4"/>
    <w:rsid w:val="00595ED8"/>
    <w:rsid w:val="00595EF0"/>
    <w:rsid w:val="00595FDE"/>
    <w:rsid w:val="005960DE"/>
    <w:rsid w:val="005961AD"/>
    <w:rsid w:val="005962B0"/>
    <w:rsid w:val="005962B3"/>
    <w:rsid w:val="005962D6"/>
    <w:rsid w:val="005964FF"/>
    <w:rsid w:val="005965B0"/>
    <w:rsid w:val="005965B7"/>
    <w:rsid w:val="00596631"/>
    <w:rsid w:val="005966B7"/>
    <w:rsid w:val="00596717"/>
    <w:rsid w:val="00596AEC"/>
    <w:rsid w:val="00596B45"/>
    <w:rsid w:val="00596B65"/>
    <w:rsid w:val="00596BF6"/>
    <w:rsid w:val="00596C1E"/>
    <w:rsid w:val="00596C5A"/>
    <w:rsid w:val="00596D34"/>
    <w:rsid w:val="00596D82"/>
    <w:rsid w:val="00596DC5"/>
    <w:rsid w:val="00596DD0"/>
    <w:rsid w:val="00596E91"/>
    <w:rsid w:val="00596E97"/>
    <w:rsid w:val="00596EB2"/>
    <w:rsid w:val="00596F38"/>
    <w:rsid w:val="0059708D"/>
    <w:rsid w:val="005970AE"/>
    <w:rsid w:val="005970B6"/>
    <w:rsid w:val="005970D5"/>
    <w:rsid w:val="00597126"/>
    <w:rsid w:val="00597172"/>
    <w:rsid w:val="00597186"/>
    <w:rsid w:val="005971C6"/>
    <w:rsid w:val="0059721E"/>
    <w:rsid w:val="00597280"/>
    <w:rsid w:val="005972DD"/>
    <w:rsid w:val="00597314"/>
    <w:rsid w:val="005973BE"/>
    <w:rsid w:val="005973D3"/>
    <w:rsid w:val="005973EA"/>
    <w:rsid w:val="0059754E"/>
    <w:rsid w:val="0059755D"/>
    <w:rsid w:val="0059759B"/>
    <w:rsid w:val="005975C2"/>
    <w:rsid w:val="005975F7"/>
    <w:rsid w:val="00597715"/>
    <w:rsid w:val="0059778A"/>
    <w:rsid w:val="00597834"/>
    <w:rsid w:val="00597885"/>
    <w:rsid w:val="0059788D"/>
    <w:rsid w:val="00597958"/>
    <w:rsid w:val="0059795D"/>
    <w:rsid w:val="00597A0E"/>
    <w:rsid w:val="00597A9E"/>
    <w:rsid w:val="00597B1B"/>
    <w:rsid w:val="00597BE0"/>
    <w:rsid w:val="00597BE3"/>
    <w:rsid w:val="00597C0E"/>
    <w:rsid w:val="00597D86"/>
    <w:rsid w:val="00597E9E"/>
    <w:rsid w:val="00597F36"/>
    <w:rsid w:val="00597F58"/>
    <w:rsid w:val="005A00E7"/>
    <w:rsid w:val="005A01B8"/>
    <w:rsid w:val="005A062D"/>
    <w:rsid w:val="005A067A"/>
    <w:rsid w:val="005A06CC"/>
    <w:rsid w:val="005A06CD"/>
    <w:rsid w:val="005A0761"/>
    <w:rsid w:val="005A07B5"/>
    <w:rsid w:val="005A07BA"/>
    <w:rsid w:val="005A087F"/>
    <w:rsid w:val="005A09B6"/>
    <w:rsid w:val="005A0AA9"/>
    <w:rsid w:val="005A0C17"/>
    <w:rsid w:val="005A0C8D"/>
    <w:rsid w:val="005A0CC6"/>
    <w:rsid w:val="005A0CE7"/>
    <w:rsid w:val="005A0D11"/>
    <w:rsid w:val="005A0D9C"/>
    <w:rsid w:val="005A0DB2"/>
    <w:rsid w:val="005A0DB9"/>
    <w:rsid w:val="005A0E22"/>
    <w:rsid w:val="005A0FBE"/>
    <w:rsid w:val="005A1024"/>
    <w:rsid w:val="005A1053"/>
    <w:rsid w:val="005A106B"/>
    <w:rsid w:val="005A1122"/>
    <w:rsid w:val="005A1149"/>
    <w:rsid w:val="005A114E"/>
    <w:rsid w:val="005A117D"/>
    <w:rsid w:val="005A11EB"/>
    <w:rsid w:val="005A125B"/>
    <w:rsid w:val="005A126E"/>
    <w:rsid w:val="005A12A2"/>
    <w:rsid w:val="005A1450"/>
    <w:rsid w:val="005A14CE"/>
    <w:rsid w:val="005A164E"/>
    <w:rsid w:val="005A169E"/>
    <w:rsid w:val="005A170B"/>
    <w:rsid w:val="005A17C7"/>
    <w:rsid w:val="005A1939"/>
    <w:rsid w:val="005A1979"/>
    <w:rsid w:val="005A199C"/>
    <w:rsid w:val="005A1A0B"/>
    <w:rsid w:val="005A1A45"/>
    <w:rsid w:val="005A1A79"/>
    <w:rsid w:val="005A1AE1"/>
    <w:rsid w:val="005A1B3C"/>
    <w:rsid w:val="005A1C83"/>
    <w:rsid w:val="005A1CFD"/>
    <w:rsid w:val="005A1D52"/>
    <w:rsid w:val="005A1DA3"/>
    <w:rsid w:val="005A1DE1"/>
    <w:rsid w:val="005A1E7C"/>
    <w:rsid w:val="005A1EA7"/>
    <w:rsid w:val="005A1EEB"/>
    <w:rsid w:val="005A1F96"/>
    <w:rsid w:val="005A208A"/>
    <w:rsid w:val="005A2140"/>
    <w:rsid w:val="005A21B7"/>
    <w:rsid w:val="005A232D"/>
    <w:rsid w:val="005A2475"/>
    <w:rsid w:val="005A250A"/>
    <w:rsid w:val="005A25AD"/>
    <w:rsid w:val="005A25F5"/>
    <w:rsid w:val="005A2631"/>
    <w:rsid w:val="005A277E"/>
    <w:rsid w:val="005A278C"/>
    <w:rsid w:val="005A28DB"/>
    <w:rsid w:val="005A298B"/>
    <w:rsid w:val="005A29A1"/>
    <w:rsid w:val="005A2A1A"/>
    <w:rsid w:val="005A2AE5"/>
    <w:rsid w:val="005A2B3D"/>
    <w:rsid w:val="005A2B71"/>
    <w:rsid w:val="005A2B96"/>
    <w:rsid w:val="005A2C98"/>
    <w:rsid w:val="005A2CCE"/>
    <w:rsid w:val="005A2D9A"/>
    <w:rsid w:val="005A2DC8"/>
    <w:rsid w:val="005A2F6E"/>
    <w:rsid w:val="005A2F7B"/>
    <w:rsid w:val="005A2FC2"/>
    <w:rsid w:val="005A2FF8"/>
    <w:rsid w:val="005A3090"/>
    <w:rsid w:val="005A3125"/>
    <w:rsid w:val="005A319A"/>
    <w:rsid w:val="005A31B9"/>
    <w:rsid w:val="005A3247"/>
    <w:rsid w:val="005A32A1"/>
    <w:rsid w:val="005A33C5"/>
    <w:rsid w:val="005A346D"/>
    <w:rsid w:val="005A34EE"/>
    <w:rsid w:val="005A359E"/>
    <w:rsid w:val="005A3674"/>
    <w:rsid w:val="005A3688"/>
    <w:rsid w:val="005A3781"/>
    <w:rsid w:val="005A37EC"/>
    <w:rsid w:val="005A3807"/>
    <w:rsid w:val="005A3843"/>
    <w:rsid w:val="005A38B2"/>
    <w:rsid w:val="005A397F"/>
    <w:rsid w:val="005A3991"/>
    <w:rsid w:val="005A3A9F"/>
    <w:rsid w:val="005A3ACF"/>
    <w:rsid w:val="005A3B1A"/>
    <w:rsid w:val="005A3B23"/>
    <w:rsid w:val="005A3B8F"/>
    <w:rsid w:val="005A3BA4"/>
    <w:rsid w:val="005A3BA6"/>
    <w:rsid w:val="005A3BD0"/>
    <w:rsid w:val="005A3D0C"/>
    <w:rsid w:val="005A3DEB"/>
    <w:rsid w:val="005A3E18"/>
    <w:rsid w:val="005A3EC2"/>
    <w:rsid w:val="005A4011"/>
    <w:rsid w:val="005A407A"/>
    <w:rsid w:val="005A41AB"/>
    <w:rsid w:val="005A437D"/>
    <w:rsid w:val="005A4392"/>
    <w:rsid w:val="005A442A"/>
    <w:rsid w:val="005A446C"/>
    <w:rsid w:val="005A4615"/>
    <w:rsid w:val="005A466F"/>
    <w:rsid w:val="005A46D3"/>
    <w:rsid w:val="005A4747"/>
    <w:rsid w:val="005A483A"/>
    <w:rsid w:val="005A483D"/>
    <w:rsid w:val="005A4874"/>
    <w:rsid w:val="005A4937"/>
    <w:rsid w:val="005A49D4"/>
    <w:rsid w:val="005A4A17"/>
    <w:rsid w:val="005A4A20"/>
    <w:rsid w:val="005A4A7D"/>
    <w:rsid w:val="005A4B3A"/>
    <w:rsid w:val="005A4BEF"/>
    <w:rsid w:val="005A4C0E"/>
    <w:rsid w:val="005A4C72"/>
    <w:rsid w:val="005A4D04"/>
    <w:rsid w:val="005A4D62"/>
    <w:rsid w:val="005A4D99"/>
    <w:rsid w:val="005A4DAF"/>
    <w:rsid w:val="005A4DD2"/>
    <w:rsid w:val="005A4E62"/>
    <w:rsid w:val="005A4F01"/>
    <w:rsid w:val="005A4F73"/>
    <w:rsid w:val="005A5068"/>
    <w:rsid w:val="005A50B9"/>
    <w:rsid w:val="005A511F"/>
    <w:rsid w:val="005A52FC"/>
    <w:rsid w:val="005A536A"/>
    <w:rsid w:val="005A53B3"/>
    <w:rsid w:val="005A5400"/>
    <w:rsid w:val="005A54C5"/>
    <w:rsid w:val="005A54D2"/>
    <w:rsid w:val="005A54E7"/>
    <w:rsid w:val="005A55BE"/>
    <w:rsid w:val="005A578F"/>
    <w:rsid w:val="005A57E7"/>
    <w:rsid w:val="005A58AA"/>
    <w:rsid w:val="005A58E5"/>
    <w:rsid w:val="005A5922"/>
    <w:rsid w:val="005A5961"/>
    <w:rsid w:val="005A5984"/>
    <w:rsid w:val="005A5A49"/>
    <w:rsid w:val="005A5A5F"/>
    <w:rsid w:val="005A5A61"/>
    <w:rsid w:val="005A5A91"/>
    <w:rsid w:val="005A5B21"/>
    <w:rsid w:val="005A5BD5"/>
    <w:rsid w:val="005A5C85"/>
    <w:rsid w:val="005A5D3D"/>
    <w:rsid w:val="005A5D68"/>
    <w:rsid w:val="005A5DB8"/>
    <w:rsid w:val="005A5E1D"/>
    <w:rsid w:val="005A5E72"/>
    <w:rsid w:val="005A5E94"/>
    <w:rsid w:val="005A5EC5"/>
    <w:rsid w:val="005A5F18"/>
    <w:rsid w:val="005A5F48"/>
    <w:rsid w:val="005A5FB7"/>
    <w:rsid w:val="005A602B"/>
    <w:rsid w:val="005A60E2"/>
    <w:rsid w:val="005A60E6"/>
    <w:rsid w:val="005A6271"/>
    <w:rsid w:val="005A6290"/>
    <w:rsid w:val="005A62C0"/>
    <w:rsid w:val="005A6303"/>
    <w:rsid w:val="005A6313"/>
    <w:rsid w:val="005A63AF"/>
    <w:rsid w:val="005A63BE"/>
    <w:rsid w:val="005A648F"/>
    <w:rsid w:val="005A6567"/>
    <w:rsid w:val="005A6621"/>
    <w:rsid w:val="005A6623"/>
    <w:rsid w:val="005A66BA"/>
    <w:rsid w:val="005A67A5"/>
    <w:rsid w:val="005A67E3"/>
    <w:rsid w:val="005A67E9"/>
    <w:rsid w:val="005A6944"/>
    <w:rsid w:val="005A69BF"/>
    <w:rsid w:val="005A6A23"/>
    <w:rsid w:val="005A6A31"/>
    <w:rsid w:val="005A6A63"/>
    <w:rsid w:val="005A6B34"/>
    <w:rsid w:val="005A6B8C"/>
    <w:rsid w:val="005A6EFF"/>
    <w:rsid w:val="005A6FDC"/>
    <w:rsid w:val="005A7079"/>
    <w:rsid w:val="005A723F"/>
    <w:rsid w:val="005A7247"/>
    <w:rsid w:val="005A727B"/>
    <w:rsid w:val="005A72AD"/>
    <w:rsid w:val="005A7303"/>
    <w:rsid w:val="005A731A"/>
    <w:rsid w:val="005A73A8"/>
    <w:rsid w:val="005A73E0"/>
    <w:rsid w:val="005A749A"/>
    <w:rsid w:val="005A74EF"/>
    <w:rsid w:val="005A74F7"/>
    <w:rsid w:val="005A7533"/>
    <w:rsid w:val="005A7546"/>
    <w:rsid w:val="005A7569"/>
    <w:rsid w:val="005A75F8"/>
    <w:rsid w:val="005A760C"/>
    <w:rsid w:val="005A76F9"/>
    <w:rsid w:val="005A7706"/>
    <w:rsid w:val="005A7729"/>
    <w:rsid w:val="005A775D"/>
    <w:rsid w:val="005A77B7"/>
    <w:rsid w:val="005A77C8"/>
    <w:rsid w:val="005A78CA"/>
    <w:rsid w:val="005A7942"/>
    <w:rsid w:val="005A798A"/>
    <w:rsid w:val="005A7AAB"/>
    <w:rsid w:val="005A7B0D"/>
    <w:rsid w:val="005A7B20"/>
    <w:rsid w:val="005A7B40"/>
    <w:rsid w:val="005A7B61"/>
    <w:rsid w:val="005A7B69"/>
    <w:rsid w:val="005A7CCE"/>
    <w:rsid w:val="005A7CD6"/>
    <w:rsid w:val="005A7D0F"/>
    <w:rsid w:val="005A7D48"/>
    <w:rsid w:val="005A7EA9"/>
    <w:rsid w:val="005A7EBB"/>
    <w:rsid w:val="005A7EC0"/>
    <w:rsid w:val="005A7F0F"/>
    <w:rsid w:val="005A7FA0"/>
    <w:rsid w:val="005AA2A4"/>
    <w:rsid w:val="005B0158"/>
    <w:rsid w:val="005B0194"/>
    <w:rsid w:val="005B01A5"/>
    <w:rsid w:val="005B0280"/>
    <w:rsid w:val="005B02DF"/>
    <w:rsid w:val="005B02EF"/>
    <w:rsid w:val="005B03AC"/>
    <w:rsid w:val="005B03E5"/>
    <w:rsid w:val="005B0474"/>
    <w:rsid w:val="005B0587"/>
    <w:rsid w:val="005B06A8"/>
    <w:rsid w:val="005B0752"/>
    <w:rsid w:val="005B0829"/>
    <w:rsid w:val="005B082D"/>
    <w:rsid w:val="005B0873"/>
    <w:rsid w:val="005B08C0"/>
    <w:rsid w:val="005B08F1"/>
    <w:rsid w:val="005B08FE"/>
    <w:rsid w:val="005B09E7"/>
    <w:rsid w:val="005B0B6C"/>
    <w:rsid w:val="005B0BB7"/>
    <w:rsid w:val="005B0C52"/>
    <w:rsid w:val="005B0CF3"/>
    <w:rsid w:val="005B0DBD"/>
    <w:rsid w:val="005B0E06"/>
    <w:rsid w:val="005B0E25"/>
    <w:rsid w:val="005B0F98"/>
    <w:rsid w:val="005B11A6"/>
    <w:rsid w:val="005B11E5"/>
    <w:rsid w:val="005B11FA"/>
    <w:rsid w:val="005B1211"/>
    <w:rsid w:val="005B1369"/>
    <w:rsid w:val="005B13CA"/>
    <w:rsid w:val="005B13E8"/>
    <w:rsid w:val="005B1439"/>
    <w:rsid w:val="005B1487"/>
    <w:rsid w:val="005B14E6"/>
    <w:rsid w:val="005B151F"/>
    <w:rsid w:val="005B1625"/>
    <w:rsid w:val="005B165D"/>
    <w:rsid w:val="005B1791"/>
    <w:rsid w:val="005B188A"/>
    <w:rsid w:val="005B18BB"/>
    <w:rsid w:val="005B19B7"/>
    <w:rsid w:val="005B1A2F"/>
    <w:rsid w:val="005B1A7A"/>
    <w:rsid w:val="005B1A9D"/>
    <w:rsid w:val="005B1B16"/>
    <w:rsid w:val="005B1B30"/>
    <w:rsid w:val="005B1B93"/>
    <w:rsid w:val="005B1BB4"/>
    <w:rsid w:val="005B1C27"/>
    <w:rsid w:val="005B1D8B"/>
    <w:rsid w:val="005B1E8B"/>
    <w:rsid w:val="005B1F76"/>
    <w:rsid w:val="005B1FDB"/>
    <w:rsid w:val="005B1FE3"/>
    <w:rsid w:val="005B203F"/>
    <w:rsid w:val="005B207E"/>
    <w:rsid w:val="005B20A7"/>
    <w:rsid w:val="005B2292"/>
    <w:rsid w:val="005B22CA"/>
    <w:rsid w:val="005B22E8"/>
    <w:rsid w:val="005B2343"/>
    <w:rsid w:val="005B2357"/>
    <w:rsid w:val="005B24A5"/>
    <w:rsid w:val="005B258B"/>
    <w:rsid w:val="005B2595"/>
    <w:rsid w:val="005B271C"/>
    <w:rsid w:val="005B27EA"/>
    <w:rsid w:val="005B2858"/>
    <w:rsid w:val="005B2866"/>
    <w:rsid w:val="005B28A1"/>
    <w:rsid w:val="005B298C"/>
    <w:rsid w:val="005B29E6"/>
    <w:rsid w:val="005B2B4E"/>
    <w:rsid w:val="005B2BBD"/>
    <w:rsid w:val="005B2C17"/>
    <w:rsid w:val="005B2DBB"/>
    <w:rsid w:val="005B2E82"/>
    <w:rsid w:val="005B2EE4"/>
    <w:rsid w:val="005B2F0E"/>
    <w:rsid w:val="005B315C"/>
    <w:rsid w:val="005B328F"/>
    <w:rsid w:val="005B329E"/>
    <w:rsid w:val="005B3438"/>
    <w:rsid w:val="005B3452"/>
    <w:rsid w:val="005B3456"/>
    <w:rsid w:val="005B34D9"/>
    <w:rsid w:val="005B34E2"/>
    <w:rsid w:val="005B3594"/>
    <w:rsid w:val="005B35CD"/>
    <w:rsid w:val="005B35D4"/>
    <w:rsid w:val="005B3638"/>
    <w:rsid w:val="005B3666"/>
    <w:rsid w:val="005B369D"/>
    <w:rsid w:val="005B36EC"/>
    <w:rsid w:val="005B377A"/>
    <w:rsid w:val="005B37D1"/>
    <w:rsid w:val="005B37DA"/>
    <w:rsid w:val="005B38BE"/>
    <w:rsid w:val="005B38FD"/>
    <w:rsid w:val="005B3958"/>
    <w:rsid w:val="005B395B"/>
    <w:rsid w:val="005B3B62"/>
    <w:rsid w:val="005B3B64"/>
    <w:rsid w:val="005B3B82"/>
    <w:rsid w:val="005B3C50"/>
    <w:rsid w:val="005B3C75"/>
    <w:rsid w:val="005B3D04"/>
    <w:rsid w:val="005B3D5C"/>
    <w:rsid w:val="005B3D73"/>
    <w:rsid w:val="005B3D7E"/>
    <w:rsid w:val="005B3EB3"/>
    <w:rsid w:val="005B3F9C"/>
    <w:rsid w:val="005B4059"/>
    <w:rsid w:val="005B40F7"/>
    <w:rsid w:val="005B41ED"/>
    <w:rsid w:val="005B426C"/>
    <w:rsid w:val="005B42B0"/>
    <w:rsid w:val="005B42E8"/>
    <w:rsid w:val="005B4426"/>
    <w:rsid w:val="005B4429"/>
    <w:rsid w:val="005B4498"/>
    <w:rsid w:val="005B4553"/>
    <w:rsid w:val="005B4696"/>
    <w:rsid w:val="005B48B0"/>
    <w:rsid w:val="005B48DF"/>
    <w:rsid w:val="005B4950"/>
    <w:rsid w:val="005B4998"/>
    <w:rsid w:val="005B49DF"/>
    <w:rsid w:val="005B4AE8"/>
    <w:rsid w:val="005B4D79"/>
    <w:rsid w:val="005B4D8E"/>
    <w:rsid w:val="005B4E32"/>
    <w:rsid w:val="005B4F50"/>
    <w:rsid w:val="005B4FA1"/>
    <w:rsid w:val="005B5014"/>
    <w:rsid w:val="005B505D"/>
    <w:rsid w:val="005B5083"/>
    <w:rsid w:val="005B515E"/>
    <w:rsid w:val="005B529B"/>
    <w:rsid w:val="005B5339"/>
    <w:rsid w:val="005B5373"/>
    <w:rsid w:val="005B53CC"/>
    <w:rsid w:val="005B542D"/>
    <w:rsid w:val="005B552A"/>
    <w:rsid w:val="005B5541"/>
    <w:rsid w:val="005B56B3"/>
    <w:rsid w:val="005B57F1"/>
    <w:rsid w:val="005B5822"/>
    <w:rsid w:val="005B5873"/>
    <w:rsid w:val="005B58DB"/>
    <w:rsid w:val="005B5931"/>
    <w:rsid w:val="005B5A97"/>
    <w:rsid w:val="005B5AB8"/>
    <w:rsid w:val="005B5AF9"/>
    <w:rsid w:val="005B5B04"/>
    <w:rsid w:val="005B5B48"/>
    <w:rsid w:val="005B5C09"/>
    <w:rsid w:val="005B5D62"/>
    <w:rsid w:val="005B5D71"/>
    <w:rsid w:val="005B5DAE"/>
    <w:rsid w:val="005B5DBC"/>
    <w:rsid w:val="005B5DC3"/>
    <w:rsid w:val="005B5DDD"/>
    <w:rsid w:val="005B5E23"/>
    <w:rsid w:val="005B5E99"/>
    <w:rsid w:val="005B5EF2"/>
    <w:rsid w:val="005B5F2E"/>
    <w:rsid w:val="005B601C"/>
    <w:rsid w:val="005B6128"/>
    <w:rsid w:val="005B616E"/>
    <w:rsid w:val="005B62E3"/>
    <w:rsid w:val="005B6302"/>
    <w:rsid w:val="005B6328"/>
    <w:rsid w:val="005B6343"/>
    <w:rsid w:val="005B63B2"/>
    <w:rsid w:val="005B65D5"/>
    <w:rsid w:val="005B65E5"/>
    <w:rsid w:val="005B6684"/>
    <w:rsid w:val="005B66E7"/>
    <w:rsid w:val="005B673B"/>
    <w:rsid w:val="005B678C"/>
    <w:rsid w:val="005B67BC"/>
    <w:rsid w:val="005B686F"/>
    <w:rsid w:val="005B68D2"/>
    <w:rsid w:val="005B6987"/>
    <w:rsid w:val="005B6A70"/>
    <w:rsid w:val="005B6AF4"/>
    <w:rsid w:val="005B6B3B"/>
    <w:rsid w:val="005B6BCE"/>
    <w:rsid w:val="005B6C4C"/>
    <w:rsid w:val="005B6C54"/>
    <w:rsid w:val="005B6CA3"/>
    <w:rsid w:val="005B6CA4"/>
    <w:rsid w:val="005B6CB8"/>
    <w:rsid w:val="005B6CEB"/>
    <w:rsid w:val="005B6D02"/>
    <w:rsid w:val="005B6DF8"/>
    <w:rsid w:val="005B6E75"/>
    <w:rsid w:val="005B6E95"/>
    <w:rsid w:val="005B6EE8"/>
    <w:rsid w:val="005B6F19"/>
    <w:rsid w:val="005B6F2B"/>
    <w:rsid w:val="005B6F51"/>
    <w:rsid w:val="005B6FE5"/>
    <w:rsid w:val="005B6FE8"/>
    <w:rsid w:val="005B6FEB"/>
    <w:rsid w:val="005B706B"/>
    <w:rsid w:val="005B70BE"/>
    <w:rsid w:val="005B7100"/>
    <w:rsid w:val="005B7165"/>
    <w:rsid w:val="005B718D"/>
    <w:rsid w:val="005B7280"/>
    <w:rsid w:val="005B7284"/>
    <w:rsid w:val="005B737E"/>
    <w:rsid w:val="005B74BB"/>
    <w:rsid w:val="005B74FA"/>
    <w:rsid w:val="005B752D"/>
    <w:rsid w:val="005B756C"/>
    <w:rsid w:val="005B7648"/>
    <w:rsid w:val="005B76BE"/>
    <w:rsid w:val="005B76FE"/>
    <w:rsid w:val="005B7828"/>
    <w:rsid w:val="005B7892"/>
    <w:rsid w:val="005B78EF"/>
    <w:rsid w:val="005B794B"/>
    <w:rsid w:val="005B7A1F"/>
    <w:rsid w:val="005B7A28"/>
    <w:rsid w:val="005B7BB3"/>
    <w:rsid w:val="005B7BC2"/>
    <w:rsid w:val="005B7C06"/>
    <w:rsid w:val="005B7C5E"/>
    <w:rsid w:val="005B7E28"/>
    <w:rsid w:val="005B7F41"/>
    <w:rsid w:val="005C006B"/>
    <w:rsid w:val="005C00A3"/>
    <w:rsid w:val="005C020F"/>
    <w:rsid w:val="005C02BE"/>
    <w:rsid w:val="005C02C1"/>
    <w:rsid w:val="005C0335"/>
    <w:rsid w:val="005C037A"/>
    <w:rsid w:val="005C03E3"/>
    <w:rsid w:val="005C049B"/>
    <w:rsid w:val="005C04AF"/>
    <w:rsid w:val="005C0570"/>
    <w:rsid w:val="005C06CC"/>
    <w:rsid w:val="005C0935"/>
    <w:rsid w:val="005C094B"/>
    <w:rsid w:val="005C0A02"/>
    <w:rsid w:val="005C0A51"/>
    <w:rsid w:val="005C0A69"/>
    <w:rsid w:val="005C0B00"/>
    <w:rsid w:val="005C0B22"/>
    <w:rsid w:val="005C0CAB"/>
    <w:rsid w:val="005C0CF6"/>
    <w:rsid w:val="005C1015"/>
    <w:rsid w:val="005C10C6"/>
    <w:rsid w:val="005C10E9"/>
    <w:rsid w:val="005C1180"/>
    <w:rsid w:val="005C11DD"/>
    <w:rsid w:val="005C1242"/>
    <w:rsid w:val="005C1304"/>
    <w:rsid w:val="005C1361"/>
    <w:rsid w:val="005C13BC"/>
    <w:rsid w:val="005C14B7"/>
    <w:rsid w:val="005C14F2"/>
    <w:rsid w:val="005C1668"/>
    <w:rsid w:val="005C166C"/>
    <w:rsid w:val="005C16E9"/>
    <w:rsid w:val="005C178A"/>
    <w:rsid w:val="005C17BC"/>
    <w:rsid w:val="005C17CD"/>
    <w:rsid w:val="005C17D9"/>
    <w:rsid w:val="005C185C"/>
    <w:rsid w:val="005C1870"/>
    <w:rsid w:val="005C1922"/>
    <w:rsid w:val="005C1A21"/>
    <w:rsid w:val="005C1AFE"/>
    <w:rsid w:val="005C1B42"/>
    <w:rsid w:val="005C1B79"/>
    <w:rsid w:val="005C1B8A"/>
    <w:rsid w:val="005C1B8D"/>
    <w:rsid w:val="005C1B94"/>
    <w:rsid w:val="005C1BED"/>
    <w:rsid w:val="005C1C89"/>
    <w:rsid w:val="005C1E69"/>
    <w:rsid w:val="005C1E78"/>
    <w:rsid w:val="005C1E82"/>
    <w:rsid w:val="005C1FD5"/>
    <w:rsid w:val="005C20D8"/>
    <w:rsid w:val="005C2151"/>
    <w:rsid w:val="005C2254"/>
    <w:rsid w:val="005C2280"/>
    <w:rsid w:val="005C238B"/>
    <w:rsid w:val="005C239C"/>
    <w:rsid w:val="005C23CB"/>
    <w:rsid w:val="005C243C"/>
    <w:rsid w:val="005C26F7"/>
    <w:rsid w:val="005C27BE"/>
    <w:rsid w:val="005C27C2"/>
    <w:rsid w:val="005C27F3"/>
    <w:rsid w:val="005C27F9"/>
    <w:rsid w:val="005C286A"/>
    <w:rsid w:val="005C2875"/>
    <w:rsid w:val="005C2A3E"/>
    <w:rsid w:val="005C2AE7"/>
    <w:rsid w:val="005C2B45"/>
    <w:rsid w:val="005C2BAF"/>
    <w:rsid w:val="005C2C2E"/>
    <w:rsid w:val="005C2D6F"/>
    <w:rsid w:val="005C2DD2"/>
    <w:rsid w:val="005C2DF1"/>
    <w:rsid w:val="005C2E0E"/>
    <w:rsid w:val="005C2E66"/>
    <w:rsid w:val="005C2EBE"/>
    <w:rsid w:val="005C2FDA"/>
    <w:rsid w:val="005C31DA"/>
    <w:rsid w:val="005C3215"/>
    <w:rsid w:val="005C32D7"/>
    <w:rsid w:val="005C3376"/>
    <w:rsid w:val="005C3578"/>
    <w:rsid w:val="005C35CA"/>
    <w:rsid w:val="005C3824"/>
    <w:rsid w:val="005C38BC"/>
    <w:rsid w:val="005C39E6"/>
    <w:rsid w:val="005C3A48"/>
    <w:rsid w:val="005C3ADF"/>
    <w:rsid w:val="005C3B31"/>
    <w:rsid w:val="005C3B59"/>
    <w:rsid w:val="005C3C92"/>
    <w:rsid w:val="005C3CEB"/>
    <w:rsid w:val="005C3E6F"/>
    <w:rsid w:val="005C3F02"/>
    <w:rsid w:val="005C3FF5"/>
    <w:rsid w:val="005C402D"/>
    <w:rsid w:val="005C403D"/>
    <w:rsid w:val="005C4161"/>
    <w:rsid w:val="005C4216"/>
    <w:rsid w:val="005C4226"/>
    <w:rsid w:val="005C428F"/>
    <w:rsid w:val="005C42A4"/>
    <w:rsid w:val="005C434C"/>
    <w:rsid w:val="005C4351"/>
    <w:rsid w:val="005C4365"/>
    <w:rsid w:val="005C43A4"/>
    <w:rsid w:val="005C43DC"/>
    <w:rsid w:val="005C44C7"/>
    <w:rsid w:val="005C451E"/>
    <w:rsid w:val="005C456B"/>
    <w:rsid w:val="005C45A6"/>
    <w:rsid w:val="005C47B3"/>
    <w:rsid w:val="005C4A4D"/>
    <w:rsid w:val="005C4B56"/>
    <w:rsid w:val="005C4B57"/>
    <w:rsid w:val="005C4C26"/>
    <w:rsid w:val="005C4C49"/>
    <w:rsid w:val="005C4CD5"/>
    <w:rsid w:val="005C4D4C"/>
    <w:rsid w:val="005C4D89"/>
    <w:rsid w:val="005C4FF6"/>
    <w:rsid w:val="005C5039"/>
    <w:rsid w:val="005C50A6"/>
    <w:rsid w:val="005C50A9"/>
    <w:rsid w:val="005C50BC"/>
    <w:rsid w:val="005C5151"/>
    <w:rsid w:val="005C519B"/>
    <w:rsid w:val="005C51DD"/>
    <w:rsid w:val="005C51ED"/>
    <w:rsid w:val="005C5286"/>
    <w:rsid w:val="005C5293"/>
    <w:rsid w:val="005C533F"/>
    <w:rsid w:val="005C5372"/>
    <w:rsid w:val="005C53B1"/>
    <w:rsid w:val="005C5409"/>
    <w:rsid w:val="005C540B"/>
    <w:rsid w:val="005C545F"/>
    <w:rsid w:val="005C553F"/>
    <w:rsid w:val="005C557D"/>
    <w:rsid w:val="005C571A"/>
    <w:rsid w:val="005C574F"/>
    <w:rsid w:val="005C580D"/>
    <w:rsid w:val="005C5999"/>
    <w:rsid w:val="005C5AD7"/>
    <w:rsid w:val="005C5ADC"/>
    <w:rsid w:val="005C5BA0"/>
    <w:rsid w:val="005C5CF0"/>
    <w:rsid w:val="005C5D5D"/>
    <w:rsid w:val="005C5E50"/>
    <w:rsid w:val="005C5F14"/>
    <w:rsid w:val="005C5FAD"/>
    <w:rsid w:val="005C5FE9"/>
    <w:rsid w:val="005C5FF4"/>
    <w:rsid w:val="005C6016"/>
    <w:rsid w:val="005C60F0"/>
    <w:rsid w:val="005C6117"/>
    <w:rsid w:val="005C6155"/>
    <w:rsid w:val="005C6161"/>
    <w:rsid w:val="005C6191"/>
    <w:rsid w:val="005C6280"/>
    <w:rsid w:val="005C62C6"/>
    <w:rsid w:val="005C636E"/>
    <w:rsid w:val="005C63A7"/>
    <w:rsid w:val="005C63AB"/>
    <w:rsid w:val="005C6565"/>
    <w:rsid w:val="005C65B5"/>
    <w:rsid w:val="005C65C2"/>
    <w:rsid w:val="005C664E"/>
    <w:rsid w:val="005C66A5"/>
    <w:rsid w:val="005C6740"/>
    <w:rsid w:val="005C6741"/>
    <w:rsid w:val="005C6757"/>
    <w:rsid w:val="005C67F0"/>
    <w:rsid w:val="005C685B"/>
    <w:rsid w:val="005C68D6"/>
    <w:rsid w:val="005C69BE"/>
    <w:rsid w:val="005C6AA4"/>
    <w:rsid w:val="005C6AEF"/>
    <w:rsid w:val="005C6B1A"/>
    <w:rsid w:val="005C6B78"/>
    <w:rsid w:val="005C6C35"/>
    <w:rsid w:val="005C6C7D"/>
    <w:rsid w:val="005C6CF1"/>
    <w:rsid w:val="005C6D20"/>
    <w:rsid w:val="005C6D70"/>
    <w:rsid w:val="005C6D80"/>
    <w:rsid w:val="005C6DEB"/>
    <w:rsid w:val="005C6DFC"/>
    <w:rsid w:val="005C6E34"/>
    <w:rsid w:val="005C6E3F"/>
    <w:rsid w:val="005C6F08"/>
    <w:rsid w:val="005C6F1D"/>
    <w:rsid w:val="005C6F49"/>
    <w:rsid w:val="005C6FD1"/>
    <w:rsid w:val="005C703D"/>
    <w:rsid w:val="005C7167"/>
    <w:rsid w:val="005C7257"/>
    <w:rsid w:val="005C72E4"/>
    <w:rsid w:val="005C7315"/>
    <w:rsid w:val="005C7326"/>
    <w:rsid w:val="005C7383"/>
    <w:rsid w:val="005C73BA"/>
    <w:rsid w:val="005C7423"/>
    <w:rsid w:val="005C7458"/>
    <w:rsid w:val="005C76BB"/>
    <w:rsid w:val="005C7762"/>
    <w:rsid w:val="005C7816"/>
    <w:rsid w:val="005C78C0"/>
    <w:rsid w:val="005C78D6"/>
    <w:rsid w:val="005C7A71"/>
    <w:rsid w:val="005C7A8D"/>
    <w:rsid w:val="005C7C29"/>
    <w:rsid w:val="005C7C2C"/>
    <w:rsid w:val="005C7C8C"/>
    <w:rsid w:val="005C7C98"/>
    <w:rsid w:val="005C7DEA"/>
    <w:rsid w:val="005C7DEE"/>
    <w:rsid w:val="005C7DFC"/>
    <w:rsid w:val="005C7E0E"/>
    <w:rsid w:val="005C7E4B"/>
    <w:rsid w:val="005C7E7A"/>
    <w:rsid w:val="005C7EC2"/>
    <w:rsid w:val="005C7F50"/>
    <w:rsid w:val="005C7F9D"/>
    <w:rsid w:val="005D0015"/>
    <w:rsid w:val="005D007E"/>
    <w:rsid w:val="005D00D4"/>
    <w:rsid w:val="005D00E8"/>
    <w:rsid w:val="005D0114"/>
    <w:rsid w:val="005D019F"/>
    <w:rsid w:val="005D0205"/>
    <w:rsid w:val="005D0253"/>
    <w:rsid w:val="005D02C2"/>
    <w:rsid w:val="005D0314"/>
    <w:rsid w:val="005D03D6"/>
    <w:rsid w:val="005D041A"/>
    <w:rsid w:val="005D0495"/>
    <w:rsid w:val="005D04AD"/>
    <w:rsid w:val="005D04EE"/>
    <w:rsid w:val="005D0534"/>
    <w:rsid w:val="005D0581"/>
    <w:rsid w:val="005D05CE"/>
    <w:rsid w:val="005D05D7"/>
    <w:rsid w:val="005D05DC"/>
    <w:rsid w:val="005D05F2"/>
    <w:rsid w:val="005D06AB"/>
    <w:rsid w:val="005D0743"/>
    <w:rsid w:val="005D079B"/>
    <w:rsid w:val="005D07D8"/>
    <w:rsid w:val="005D07F8"/>
    <w:rsid w:val="005D0906"/>
    <w:rsid w:val="005D0942"/>
    <w:rsid w:val="005D0973"/>
    <w:rsid w:val="005D0ACD"/>
    <w:rsid w:val="005D0BE9"/>
    <w:rsid w:val="005D0CC6"/>
    <w:rsid w:val="005D0CCE"/>
    <w:rsid w:val="005D0CF3"/>
    <w:rsid w:val="005D0D59"/>
    <w:rsid w:val="005D0D91"/>
    <w:rsid w:val="005D0DD2"/>
    <w:rsid w:val="005D0E2E"/>
    <w:rsid w:val="005D0E6D"/>
    <w:rsid w:val="005D0EB8"/>
    <w:rsid w:val="005D0F3E"/>
    <w:rsid w:val="005D0F5B"/>
    <w:rsid w:val="005D1013"/>
    <w:rsid w:val="005D104E"/>
    <w:rsid w:val="005D1098"/>
    <w:rsid w:val="005D10C2"/>
    <w:rsid w:val="005D10D4"/>
    <w:rsid w:val="005D10E7"/>
    <w:rsid w:val="005D110C"/>
    <w:rsid w:val="005D112B"/>
    <w:rsid w:val="005D1176"/>
    <w:rsid w:val="005D11BB"/>
    <w:rsid w:val="005D11EC"/>
    <w:rsid w:val="005D1206"/>
    <w:rsid w:val="005D1288"/>
    <w:rsid w:val="005D12A5"/>
    <w:rsid w:val="005D12C9"/>
    <w:rsid w:val="005D1335"/>
    <w:rsid w:val="005D1467"/>
    <w:rsid w:val="005D14C9"/>
    <w:rsid w:val="005D155D"/>
    <w:rsid w:val="005D1577"/>
    <w:rsid w:val="005D15E4"/>
    <w:rsid w:val="005D16EE"/>
    <w:rsid w:val="005D171D"/>
    <w:rsid w:val="005D1724"/>
    <w:rsid w:val="005D17AE"/>
    <w:rsid w:val="005D1802"/>
    <w:rsid w:val="005D1A17"/>
    <w:rsid w:val="005D1A32"/>
    <w:rsid w:val="005D1A66"/>
    <w:rsid w:val="005D1A9A"/>
    <w:rsid w:val="005D1AA7"/>
    <w:rsid w:val="005D1B01"/>
    <w:rsid w:val="005D1B9B"/>
    <w:rsid w:val="005D1CBF"/>
    <w:rsid w:val="005D1D26"/>
    <w:rsid w:val="005D1DF0"/>
    <w:rsid w:val="005D1E04"/>
    <w:rsid w:val="005D1E61"/>
    <w:rsid w:val="005D1FA5"/>
    <w:rsid w:val="005D2058"/>
    <w:rsid w:val="005D21B5"/>
    <w:rsid w:val="005D2289"/>
    <w:rsid w:val="005D2357"/>
    <w:rsid w:val="005D24A9"/>
    <w:rsid w:val="005D268D"/>
    <w:rsid w:val="005D2725"/>
    <w:rsid w:val="005D2907"/>
    <w:rsid w:val="005D292C"/>
    <w:rsid w:val="005D298E"/>
    <w:rsid w:val="005D29CB"/>
    <w:rsid w:val="005D2B9B"/>
    <w:rsid w:val="005D2E3E"/>
    <w:rsid w:val="005D2EE4"/>
    <w:rsid w:val="005D2FFB"/>
    <w:rsid w:val="005D301E"/>
    <w:rsid w:val="005D3069"/>
    <w:rsid w:val="005D30E3"/>
    <w:rsid w:val="005D30E6"/>
    <w:rsid w:val="005D31C3"/>
    <w:rsid w:val="005D3332"/>
    <w:rsid w:val="005D3376"/>
    <w:rsid w:val="005D34A0"/>
    <w:rsid w:val="005D34AA"/>
    <w:rsid w:val="005D34C9"/>
    <w:rsid w:val="005D3550"/>
    <w:rsid w:val="005D3587"/>
    <w:rsid w:val="005D36EA"/>
    <w:rsid w:val="005D36FD"/>
    <w:rsid w:val="005D3788"/>
    <w:rsid w:val="005D37E7"/>
    <w:rsid w:val="005D392E"/>
    <w:rsid w:val="005D3A4F"/>
    <w:rsid w:val="005D3AD9"/>
    <w:rsid w:val="005D3ADF"/>
    <w:rsid w:val="005D3BD9"/>
    <w:rsid w:val="005D3CE4"/>
    <w:rsid w:val="005D3D66"/>
    <w:rsid w:val="005D3DAC"/>
    <w:rsid w:val="005D3DD7"/>
    <w:rsid w:val="005D3E2C"/>
    <w:rsid w:val="005D3EA6"/>
    <w:rsid w:val="005D3FB2"/>
    <w:rsid w:val="005D3FDD"/>
    <w:rsid w:val="005D408B"/>
    <w:rsid w:val="005D4178"/>
    <w:rsid w:val="005D41C2"/>
    <w:rsid w:val="005D42B0"/>
    <w:rsid w:val="005D42C0"/>
    <w:rsid w:val="005D42D8"/>
    <w:rsid w:val="005D4372"/>
    <w:rsid w:val="005D43F0"/>
    <w:rsid w:val="005D4493"/>
    <w:rsid w:val="005D453E"/>
    <w:rsid w:val="005D4545"/>
    <w:rsid w:val="005D456C"/>
    <w:rsid w:val="005D45D8"/>
    <w:rsid w:val="005D45DB"/>
    <w:rsid w:val="005D466C"/>
    <w:rsid w:val="005D466E"/>
    <w:rsid w:val="005D46F5"/>
    <w:rsid w:val="005D4A10"/>
    <w:rsid w:val="005D4AD9"/>
    <w:rsid w:val="005D4B72"/>
    <w:rsid w:val="005D4B84"/>
    <w:rsid w:val="005D4BC3"/>
    <w:rsid w:val="005D4C56"/>
    <w:rsid w:val="005D4CD0"/>
    <w:rsid w:val="005D4CFC"/>
    <w:rsid w:val="005D4D58"/>
    <w:rsid w:val="005D4D89"/>
    <w:rsid w:val="005D4DBA"/>
    <w:rsid w:val="005D4DF6"/>
    <w:rsid w:val="005D4EB8"/>
    <w:rsid w:val="005D4F0A"/>
    <w:rsid w:val="005D504D"/>
    <w:rsid w:val="005D5064"/>
    <w:rsid w:val="005D50A7"/>
    <w:rsid w:val="005D50AB"/>
    <w:rsid w:val="005D50D0"/>
    <w:rsid w:val="005D5114"/>
    <w:rsid w:val="005D51F4"/>
    <w:rsid w:val="005D5304"/>
    <w:rsid w:val="005D530F"/>
    <w:rsid w:val="005D5412"/>
    <w:rsid w:val="005D541F"/>
    <w:rsid w:val="005D542A"/>
    <w:rsid w:val="005D546A"/>
    <w:rsid w:val="005D5470"/>
    <w:rsid w:val="005D547E"/>
    <w:rsid w:val="005D5527"/>
    <w:rsid w:val="005D5639"/>
    <w:rsid w:val="005D582F"/>
    <w:rsid w:val="005D5A31"/>
    <w:rsid w:val="005D5AD1"/>
    <w:rsid w:val="005D5B35"/>
    <w:rsid w:val="005D5C7B"/>
    <w:rsid w:val="005D5C99"/>
    <w:rsid w:val="005D5D92"/>
    <w:rsid w:val="005D5DB0"/>
    <w:rsid w:val="005D5DDF"/>
    <w:rsid w:val="005D5FC4"/>
    <w:rsid w:val="005D601A"/>
    <w:rsid w:val="005D625B"/>
    <w:rsid w:val="005D6269"/>
    <w:rsid w:val="005D6275"/>
    <w:rsid w:val="005D62EC"/>
    <w:rsid w:val="005D6441"/>
    <w:rsid w:val="005D6462"/>
    <w:rsid w:val="005D66BC"/>
    <w:rsid w:val="005D676A"/>
    <w:rsid w:val="005D67DB"/>
    <w:rsid w:val="005D67FD"/>
    <w:rsid w:val="005D6840"/>
    <w:rsid w:val="005D6899"/>
    <w:rsid w:val="005D68C0"/>
    <w:rsid w:val="005D6934"/>
    <w:rsid w:val="005D694F"/>
    <w:rsid w:val="005D69F2"/>
    <w:rsid w:val="005D6A83"/>
    <w:rsid w:val="005D6A98"/>
    <w:rsid w:val="005D6ACC"/>
    <w:rsid w:val="005D6AF3"/>
    <w:rsid w:val="005D6BD4"/>
    <w:rsid w:val="005D6C8A"/>
    <w:rsid w:val="005D6CDF"/>
    <w:rsid w:val="005D6CFF"/>
    <w:rsid w:val="005D6D0C"/>
    <w:rsid w:val="005D6D3D"/>
    <w:rsid w:val="005D6DB1"/>
    <w:rsid w:val="005D6DF4"/>
    <w:rsid w:val="005D6EE0"/>
    <w:rsid w:val="005D6F60"/>
    <w:rsid w:val="005D708E"/>
    <w:rsid w:val="005D7096"/>
    <w:rsid w:val="005D70F2"/>
    <w:rsid w:val="005D7114"/>
    <w:rsid w:val="005D729B"/>
    <w:rsid w:val="005D738A"/>
    <w:rsid w:val="005D7482"/>
    <w:rsid w:val="005D7539"/>
    <w:rsid w:val="005D7559"/>
    <w:rsid w:val="005D7612"/>
    <w:rsid w:val="005D766E"/>
    <w:rsid w:val="005D76B4"/>
    <w:rsid w:val="005D7744"/>
    <w:rsid w:val="005D77C2"/>
    <w:rsid w:val="005D77FA"/>
    <w:rsid w:val="005D7BA2"/>
    <w:rsid w:val="005D7BC1"/>
    <w:rsid w:val="005D7C45"/>
    <w:rsid w:val="005D7C6A"/>
    <w:rsid w:val="005D7D36"/>
    <w:rsid w:val="005D7D87"/>
    <w:rsid w:val="005D7EB3"/>
    <w:rsid w:val="005D7ED7"/>
    <w:rsid w:val="005D7F92"/>
    <w:rsid w:val="005E00D0"/>
    <w:rsid w:val="005E020E"/>
    <w:rsid w:val="005E0260"/>
    <w:rsid w:val="005E02C4"/>
    <w:rsid w:val="005E02E8"/>
    <w:rsid w:val="005E0346"/>
    <w:rsid w:val="005E0373"/>
    <w:rsid w:val="005E03AC"/>
    <w:rsid w:val="005E050F"/>
    <w:rsid w:val="005E0515"/>
    <w:rsid w:val="005E05EA"/>
    <w:rsid w:val="005E06D9"/>
    <w:rsid w:val="005E06E2"/>
    <w:rsid w:val="005E0736"/>
    <w:rsid w:val="005E0799"/>
    <w:rsid w:val="005E0888"/>
    <w:rsid w:val="005E0933"/>
    <w:rsid w:val="005E0AA0"/>
    <w:rsid w:val="005E0AAF"/>
    <w:rsid w:val="005E0B20"/>
    <w:rsid w:val="005E0CCE"/>
    <w:rsid w:val="005E0CE0"/>
    <w:rsid w:val="005E0E46"/>
    <w:rsid w:val="005E0EBE"/>
    <w:rsid w:val="005E0EE0"/>
    <w:rsid w:val="005E0FE0"/>
    <w:rsid w:val="005E118E"/>
    <w:rsid w:val="005E134F"/>
    <w:rsid w:val="005E1388"/>
    <w:rsid w:val="005E148C"/>
    <w:rsid w:val="005E1513"/>
    <w:rsid w:val="005E1567"/>
    <w:rsid w:val="005E1568"/>
    <w:rsid w:val="005E15D2"/>
    <w:rsid w:val="005E1694"/>
    <w:rsid w:val="005E16B6"/>
    <w:rsid w:val="005E173E"/>
    <w:rsid w:val="005E1780"/>
    <w:rsid w:val="005E17E0"/>
    <w:rsid w:val="005E185D"/>
    <w:rsid w:val="005E1869"/>
    <w:rsid w:val="005E187C"/>
    <w:rsid w:val="005E18CC"/>
    <w:rsid w:val="005E18D0"/>
    <w:rsid w:val="005E1A9D"/>
    <w:rsid w:val="005E1B30"/>
    <w:rsid w:val="005E1B79"/>
    <w:rsid w:val="005E1BB2"/>
    <w:rsid w:val="005E1BDB"/>
    <w:rsid w:val="005E1D20"/>
    <w:rsid w:val="005E1D41"/>
    <w:rsid w:val="005E1DC4"/>
    <w:rsid w:val="005E1DEA"/>
    <w:rsid w:val="005E1E98"/>
    <w:rsid w:val="005E1F83"/>
    <w:rsid w:val="005E1FDA"/>
    <w:rsid w:val="005E207E"/>
    <w:rsid w:val="005E20A7"/>
    <w:rsid w:val="005E20C4"/>
    <w:rsid w:val="005E20F1"/>
    <w:rsid w:val="005E2154"/>
    <w:rsid w:val="005E22BA"/>
    <w:rsid w:val="005E22BC"/>
    <w:rsid w:val="005E23C8"/>
    <w:rsid w:val="005E24A2"/>
    <w:rsid w:val="005E24C4"/>
    <w:rsid w:val="005E24CE"/>
    <w:rsid w:val="005E2537"/>
    <w:rsid w:val="005E25A0"/>
    <w:rsid w:val="005E25B9"/>
    <w:rsid w:val="005E25D2"/>
    <w:rsid w:val="005E263F"/>
    <w:rsid w:val="005E273C"/>
    <w:rsid w:val="005E274B"/>
    <w:rsid w:val="005E2750"/>
    <w:rsid w:val="005E278D"/>
    <w:rsid w:val="005E27BA"/>
    <w:rsid w:val="005E27FF"/>
    <w:rsid w:val="005E2842"/>
    <w:rsid w:val="005E2885"/>
    <w:rsid w:val="005E2961"/>
    <w:rsid w:val="005E297D"/>
    <w:rsid w:val="005E2A6E"/>
    <w:rsid w:val="005E2A93"/>
    <w:rsid w:val="005E2B13"/>
    <w:rsid w:val="005E2B3D"/>
    <w:rsid w:val="005E2BDB"/>
    <w:rsid w:val="005E2BE9"/>
    <w:rsid w:val="005E2CE6"/>
    <w:rsid w:val="005E2DE0"/>
    <w:rsid w:val="005E2E39"/>
    <w:rsid w:val="005E2F73"/>
    <w:rsid w:val="005E2F9B"/>
    <w:rsid w:val="005E2FEF"/>
    <w:rsid w:val="005E30C4"/>
    <w:rsid w:val="005E326B"/>
    <w:rsid w:val="005E3272"/>
    <w:rsid w:val="005E32D5"/>
    <w:rsid w:val="005E32F2"/>
    <w:rsid w:val="005E3336"/>
    <w:rsid w:val="005E33FB"/>
    <w:rsid w:val="005E342A"/>
    <w:rsid w:val="005E34A9"/>
    <w:rsid w:val="005E34BF"/>
    <w:rsid w:val="005E34CF"/>
    <w:rsid w:val="005E34EA"/>
    <w:rsid w:val="005E36B1"/>
    <w:rsid w:val="005E36C6"/>
    <w:rsid w:val="005E371A"/>
    <w:rsid w:val="005E37A1"/>
    <w:rsid w:val="005E3923"/>
    <w:rsid w:val="005E3A65"/>
    <w:rsid w:val="005E3B14"/>
    <w:rsid w:val="005E3BA9"/>
    <w:rsid w:val="005E3C38"/>
    <w:rsid w:val="005E3D5F"/>
    <w:rsid w:val="005E3D70"/>
    <w:rsid w:val="005E3E14"/>
    <w:rsid w:val="005E3E6B"/>
    <w:rsid w:val="005E3F87"/>
    <w:rsid w:val="005E3F92"/>
    <w:rsid w:val="005E3FD8"/>
    <w:rsid w:val="005E4345"/>
    <w:rsid w:val="005E44BD"/>
    <w:rsid w:val="005E456F"/>
    <w:rsid w:val="005E4605"/>
    <w:rsid w:val="005E46D2"/>
    <w:rsid w:val="005E46F5"/>
    <w:rsid w:val="005E473F"/>
    <w:rsid w:val="005E4809"/>
    <w:rsid w:val="005E4890"/>
    <w:rsid w:val="005E48B4"/>
    <w:rsid w:val="005E48CB"/>
    <w:rsid w:val="005E498A"/>
    <w:rsid w:val="005E4997"/>
    <w:rsid w:val="005E4A70"/>
    <w:rsid w:val="005E4C00"/>
    <w:rsid w:val="005E4C4F"/>
    <w:rsid w:val="005E4CB0"/>
    <w:rsid w:val="005E4D4D"/>
    <w:rsid w:val="005E4D9D"/>
    <w:rsid w:val="005E4DB5"/>
    <w:rsid w:val="005E4E52"/>
    <w:rsid w:val="005E4F10"/>
    <w:rsid w:val="005E4FE0"/>
    <w:rsid w:val="005E500E"/>
    <w:rsid w:val="005E5018"/>
    <w:rsid w:val="005E5028"/>
    <w:rsid w:val="005E5030"/>
    <w:rsid w:val="005E504D"/>
    <w:rsid w:val="005E5068"/>
    <w:rsid w:val="005E522B"/>
    <w:rsid w:val="005E52DE"/>
    <w:rsid w:val="005E538D"/>
    <w:rsid w:val="005E5434"/>
    <w:rsid w:val="005E5527"/>
    <w:rsid w:val="005E553A"/>
    <w:rsid w:val="005E55B6"/>
    <w:rsid w:val="005E56B3"/>
    <w:rsid w:val="005E56F5"/>
    <w:rsid w:val="005E5750"/>
    <w:rsid w:val="005E5796"/>
    <w:rsid w:val="005E57D3"/>
    <w:rsid w:val="005E5853"/>
    <w:rsid w:val="005E5879"/>
    <w:rsid w:val="005E5905"/>
    <w:rsid w:val="005E5A28"/>
    <w:rsid w:val="005E5A4E"/>
    <w:rsid w:val="005E5A6B"/>
    <w:rsid w:val="005E5B03"/>
    <w:rsid w:val="005E5B71"/>
    <w:rsid w:val="005E5B8A"/>
    <w:rsid w:val="005E5C66"/>
    <w:rsid w:val="005E5C82"/>
    <w:rsid w:val="005E5DD3"/>
    <w:rsid w:val="005E5E24"/>
    <w:rsid w:val="005E5FB4"/>
    <w:rsid w:val="005E5FB5"/>
    <w:rsid w:val="005E60D7"/>
    <w:rsid w:val="005E61A1"/>
    <w:rsid w:val="005E61B9"/>
    <w:rsid w:val="005E6426"/>
    <w:rsid w:val="005E64BA"/>
    <w:rsid w:val="005E64F6"/>
    <w:rsid w:val="005E6509"/>
    <w:rsid w:val="005E6920"/>
    <w:rsid w:val="005E6BC8"/>
    <w:rsid w:val="005E6BD1"/>
    <w:rsid w:val="005E6C13"/>
    <w:rsid w:val="005E6C28"/>
    <w:rsid w:val="005E6E7A"/>
    <w:rsid w:val="005E6F58"/>
    <w:rsid w:val="005E6FBD"/>
    <w:rsid w:val="005E7011"/>
    <w:rsid w:val="005E7041"/>
    <w:rsid w:val="005E7206"/>
    <w:rsid w:val="005E7211"/>
    <w:rsid w:val="005E7214"/>
    <w:rsid w:val="005E731B"/>
    <w:rsid w:val="005E7324"/>
    <w:rsid w:val="005E7417"/>
    <w:rsid w:val="005E7427"/>
    <w:rsid w:val="005E746F"/>
    <w:rsid w:val="005E7472"/>
    <w:rsid w:val="005E74DD"/>
    <w:rsid w:val="005E74E0"/>
    <w:rsid w:val="005E74EA"/>
    <w:rsid w:val="005E75B8"/>
    <w:rsid w:val="005E7702"/>
    <w:rsid w:val="005E7783"/>
    <w:rsid w:val="005E77B5"/>
    <w:rsid w:val="005E7853"/>
    <w:rsid w:val="005E794B"/>
    <w:rsid w:val="005E7A31"/>
    <w:rsid w:val="005E7B13"/>
    <w:rsid w:val="005E7BF6"/>
    <w:rsid w:val="005E7C56"/>
    <w:rsid w:val="005E7D50"/>
    <w:rsid w:val="005E7D97"/>
    <w:rsid w:val="005E7DA8"/>
    <w:rsid w:val="005E7DF9"/>
    <w:rsid w:val="005E7EB0"/>
    <w:rsid w:val="005E7F00"/>
    <w:rsid w:val="005E7FFE"/>
    <w:rsid w:val="005F000C"/>
    <w:rsid w:val="005F00D8"/>
    <w:rsid w:val="005F014A"/>
    <w:rsid w:val="005F0240"/>
    <w:rsid w:val="005F0370"/>
    <w:rsid w:val="005F03E5"/>
    <w:rsid w:val="005F040A"/>
    <w:rsid w:val="005F050C"/>
    <w:rsid w:val="005F0635"/>
    <w:rsid w:val="005F0687"/>
    <w:rsid w:val="005F07E5"/>
    <w:rsid w:val="005F0815"/>
    <w:rsid w:val="005F0885"/>
    <w:rsid w:val="005F08C5"/>
    <w:rsid w:val="005F08F4"/>
    <w:rsid w:val="005F097D"/>
    <w:rsid w:val="005F09C3"/>
    <w:rsid w:val="005F09D6"/>
    <w:rsid w:val="005F09FC"/>
    <w:rsid w:val="005F0BA8"/>
    <w:rsid w:val="005F0C70"/>
    <w:rsid w:val="005F0CC0"/>
    <w:rsid w:val="005F0E27"/>
    <w:rsid w:val="005F0EC9"/>
    <w:rsid w:val="005F0ED6"/>
    <w:rsid w:val="005F0EE4"/>
    <w:rsid w:val="005F0F32"/>
    <w:rsid w:val="005F0FC8"/>
    <w:rsid w:val="005F0FE7"/>
    <w:rsid w:val="005F105C"/>
    <w:rsid w:val="005F1146"/>
    <w:rsid w:val="005F119B"/>
    <w:rsid w:val="005F1319"/>
    <w:rsid w:val="005F1320"/>
    <w:rsid w:val="005F1353"/>
    <w:rsid w:val="005F142C"/>
    <w:rsid w:val="005F146B"/>
    <w:rsid w:val="005F147C"/>
    <w:rsid w:val="005F1505"/>
    <w:rsid w:val="005F1518"/>
    <w:rsid w:val="005F16B4"/>
    <w:rsid w:val="005F16C9"/>
    <w:rsid w:val="005F172D"/>
    <w:rsid w:val="005F173A"/>
    <w:rsid w:val="005F1761"/>
    <w:rsid w:val="005F17F5"/>
    <w:rsid w:val="005F17FB"/>
    <w:rsid w:val="005F184E"/>
    <w:rsid w:val="005F1867"/>
    <w:rsid w:val="005F195F"/>
    <w:rsid w:val="005F1969"/>
    <w:rsid w:val="005F1A87"/>
    <w:rsid w:val="005F1AF3"/>
    <w:rsid w:val="005F1AFC"/>
    <w:rsid w:val="005F1B56"/>
    <w:rsid w:val="005F1B80"/>
    <w:rsid w:val="005F1C13"/>
    <w:rsid w:val="005F1C87"/>
    <w:rsid w:val="005F1C9D"/>
    <w:rsid w:val="005F1D40"/>
    <w:rsid w:val="005F1D69"/>
    <w:rsid w:val="005F1DB0"/>
    <w:rsid w:val="005F1E19"/>
    <w:rsid w:val="005F1E41"/>
    <w:rsid w:val="005F1E9A"/>
    <w:rsid w:val="005F2028"/>
    <w:rsid w:val="005F205D"/>
    <w:rsid w:val="005F20B9"/>
    <w:rsid w:val="005F213B"/>
    <w:rsid w:val="005F22C8"/>
    <w:rsid w:val="005F2304"/>
    <w:rsid w:val="005F23ED"/>
    <w:rsid w:val="005F244F"/>
    <w:rsid w:val="005F2657"/>
    <w:rsid w:val="005F26DE"/>
    <w:rsid w:val="005F2713"/>
    <w:rsid w:val="005F2751"/>
    <w:rsid w:val="005F2790"/>
    <w:rsid w:val="005F2843"/>
    <w:rsid w:val="005F289D"/>
    <w:rsid w:val="005F28AC"/>
    <w:rsid w:val="005F29FC"/>
    <w:rsid w:val="005F2A74"/>
    <w:rsid w:val="005F2C1F"/>
    <w:rsid w:val="005F2D35"/>
    <w:rsid w:val="005F2D84"/>
    <w:rsid w:val="005F2EE2"/>
    <w:rsid w:val="005F2F33"/>
    <w:rsid w:val="005F314D"/>
    <w:rsid w:val="005F318A"/>
    <w:rsid w:val="005F3280"/>
    <w:rsid w:val="005F3292"/>
    <w:rsid w:val="005F3315"/>
    <w:rsid w:val="005F3368"/>
    <w:rsid w:val="005F33C1"/>
    <w:rsid w:val="005F346C"/>
    <w:rsid w:val="005F34F2"/>
    <w:rsid w:val="005F352D"/>
    <w:rsid w:val="005F356A"/>
    <w:rsid w:val="005F35CB"/>
    <w:rsid w:val="005F3610"/>
    <w:rsid w:val="005F374A"/>
    <w:rsid w:val="005F3973"/>
    <w:rsid w:val="005F3974"/>
    <w:rsid w:val="005F3A68"/>
    <w:rsid w:val="005F3B01"/>
    <w:rsid w:val="005F3B43"/>
    <w:rsid w:val="005F3BEF"/>
    <w:rsid w:val="005F3C0F"/>
    <w:rsid w:val="005F3C50"/>
    <w:rsid w:val="005F3CD4"/>
    <w:rsid w:val="005F3E92"/>
    <w:rsid w:val="005F404B"/>
    <w:rsid w:val="005F4072"/>
    <w:rsid w:val="005F40AD"/>
    <w:rsid w:val="005F4148"/>
    <w:rsid w:val="005F424A"/>
    <w:rsid w:val="005F45AD"/>
    <w:rsid w:val="005F45F9"/>
    <w:rsid w:val="005F4753"/>
    <w:rsid w:val="005F48B5"/>
    <w:rsid w:val="005F49D1"/>
    <w:rsid w:val="005F49F7"/>
    <w:rsid w:val="005F4A92"/>
    <w:rsid w:val="005F4B68"/>
    <w:rsid w:val="005F4BBA"/>
    <w:rsid w:val="005F4BF5"/>
    <w:rsid w:val="005F4D57"/>
    <w:rsid w:val="005F4DA6"/>
    <w:rsid w:val="005F4DBA"/>
    <w:rsid w:val="005F4ED3"/>
    <w:rsid w:val="005F4FEE"/>
    <w:rsid w:val="005F508C"/>
    <w:rsid w:val="005F509B"/>
    <w:rsid w:val="005F50F2"/>
    <w:rsid w:val="005F511D"/>
    <w:rsid w:val="005F51FC"/>
    <w:rsid w:val="005F526B"/>
    <w:rsid w:val="005F52A3"/>
    <w:rsid w:val="005F5349"/>
    <w:rsid w:val="005F53F4"/>
    <w:rsid w:val="005F542A"/>
    <w:rsid w:val="005F54FE"/>
    <w:rsid w:val="005F5551"/>
    <w:rsid w:val="005F55CA"/>
    <w:rsid w:val="005F55DF"/>
    <w:rsid w:val="005F5622"/>
    <w:rsid w:val="005F56BC"/>
    <w:rsid w:val="005F56CB"/>
    <w:rsid w:val="005F5791"/>
    <w:rsid w:val="005F582F"/>
    <w:rsid w:val="005F585F"/>
    <w:rsid w:val="005F58F9"/>
    <w:rsid w:val="005F59A0"/>
    <w:rsid w:val="005F59ED"/>
    <w:rsid w:val="005F5AE2"/>
    <w:rsid w:val="005F5B91"/>
    <w:rsid w:val="005F5BA9"/>
    <w:rsid w:val="005F5BC6"/>
    <w:rsid w:val="005F5C3C"/>
    <w:rsid w:val="005F5C83"/>
    <w:rsid w:val="005F5D1F"/>
    <w:rsid w:val="005F5D3A"/>
    <w:rsid w:val="005F5D91"/>
    <w:rsid w:val="005F5E68"/>
    <w:rsid w:val="005F5ED0"/>
    <w:rsid w:val="005F5EE2"/>
    <w:rsid w:val="005F5EED"/>
    <w:rsid w:val="005F5F0C"/>
    <w:rsid w:val="005F5FBA"/>
    <w:rsid w:val="005F609C"/>
    <w:rsid w:val="005F60EE"/>
    <w:rsid w:val="005F61FF"/>
    <w:rsid w:val="005F62F5"/>
    <w:rsid w:val="005F63AC"/>
    <w:rsid w:val="005F64C5"/>
    <w:rsid w:val="005F6554"/>
    <w:rsid w:val="005F657A"/>
    <w:rsid w:val="005F66A8"/>
    <w:rsid w:val="005F66EA"/>
    <w:rsid w:val="005F672E"/>
    <w:rsid w:val="005F69FB"/>
    <w:rsid w:val="005F69FE"/>
    <w:rsid w:val="005F6A36"/>
    <w:rsid w:val="005F6A58"/>
    <w:rsid w:val="005F6A65"/>
    <w:rsid w:val="005F6AAC"/>
    <w:rsid w:val="005F6B24"/>
    <w:rsid w:val="005F6BA7"/>
    <w:rsid w:val="005F6C60"/>
    <w:rsid w:val="005F6C68"/>
    <w:rsid w:val="005F6D1E"/>
    <w:rsid w:val="005F6D30"/>
    <w:rsid w:val="005F6E1A"/>
    <w:rsid w:val="005F6E37"/>
    <w:rsid w:val="005F6E3E"/>
    <w:rsid w:val="005F6E80"/>
    <w:rsid w:val="005F6EF5"/>
    <w:rsid w:val="005F7099"/>
    <w:rsid w:val="005F70C0"/>
    <w:rsid w:val="005F718F"/>
    <w:rsid w:val="005F7288"/>
    <w:rsid w:val="005F729C"/>
    <w:rsid w:val="005F72F9"/>
    <w:rsid w:val="005F7470"/>
    <w:rsid w:val="005F74C4"/>
    <w:rsid w:val="005F752C"/>
    <w:rsid w:val="005F758A"/>
    <w:rsid w:val="005F758B"/>
    <w:rsid w:val="005F75AA"/>
    <w:rsid w:val="005F7759"/>
    <w:rsid w:val="005F78CB"/>
    <w:rsid w:val="005F7928"/>
    <w:rsid w:val="005F79DE"/>
    <w:rsid w:val="005F7A0B"/>
    <w:rsid w:val="005F7AC4"/>
    <w:rsid w:val="005F7BE8"/>
    <w:rsid w:val="005F7C1E"/>
    <w:rsid w:val="005F7C72"/>
    <w:rsid w:val="005F7CC1"/>
    <w:rsid w:val="005F7D2F"/>
    <w:rsid w:val="005F7D84"/>
    <w:rsid w:val="005F7DF7"/>
    <w:rsid w:val="005F7E0E"/>
    <w:rsid w:val="005F7E23"/>
    <w:rsid w:val="005F7E3F"/>
    <w:rsid w:val="005F7E75"/>
    <w:rsid w:val="005F7F97"/>
    <w:rsid w:val="00600038"/>
    <w:rsid w:val="0060004A"/>
    <w:rsid w:val="006000A3"/>
    <w:rsid w:val="006000FD"/>
    <w:rsid w:val="00600291"/>
    <w:rsid w:val="006002DB"/>
    <w:rsid w:val="0060039A"/>
    <w:rsid w:val="0060049E"/>
    <w:rsid w:val="0060057D"/>
    <w:rsid w:val="00600617"/>
    <w:rsid w:val="0060069D"/>
    <w:rsid w:val="006006D1"/>
    <w:rsid w:val="006006D5"/>
    <w:rsid w:val="00600823"/>
    <w:rsid w:val="006008F4"/>
    <w:rsid w:val="0060094F"/>
    <w:rsid w:val="00600998"/>
    <w:rsid w:val="00600A16"/>
    <w:rsid w:val="00600AB2"/>
    <w:rsid w:val="00600AFB"/>
    <w:rsid w:val="00600B9E"/>
    <w:rsid w:val="00600C68"/>
    <w:rsid w:val="00600C81"/>
    <w:rsid w:val="00600D4B"/>
    <w:rsid w:val="00600E5C"/>
    <w:rsid w:val="00600E97"/>
    <w:rsid w:val="00600EE6"/>
    <w:rsid w:val="00600F54"/>
    <w:rsid w:val="00600F55"/>
    <w:rsid w:val="0060103E"/>
    <w:rsid w:val="0060107D"/>
    <w:rsid w:val="0060117B"/>
    <w:rsid w:val="006012AB"/>
    <w:rsid w:val="0060134D"/>
    <w:rsid w:val="00601394"/>
    <w:rsid w:val="00601491"/>
    <w:rsid w:val="006014F8"/>
    <w:rsid w:val="0060151E"/>
    <w:rsid w:val="0060152B"/>
    <w:rsid w:val="006015B0"/>
    <w:rsid w:val="006015EB"/>
    <w:rsid w:val="00601684"/>
    <w:rsid w:val="006016A5"/>
    <w:rsid w:val="00601715"/>
    <w:rsid w:val="00601754"/>
    <w:rsid w:val="0060182E"/>
    <w:rsid w:val="006018B1"/>
    <w:rsid w:val="0060193A"/>
    <w:rsid w:val="006019FD"/>
    <w:rsid w:val="00601A25"/>
    <w:rsid w:val="00601AD5"/>
    <w:rsid w:val="00601B5C"/>
    <w:rsid w:val="00601C86"/>
    <w:rsid w:val="00601D35"/>
    <w:rsid w:val="00601D4F"/>
    <w:rsid w:val="00601DD9"/>
    <w:rsid w:val="00601F2F"/>
    <w:rsid w:val="00602042"/>
    <w:rsid w:val="0060228E"/>
    <w:rsid w:val="006022C1"/>
    <w:rsid w:val="00602361"/>
    <w:rsid w:val="0060236B"/>
    <w:rsid w:val="006023AB"/>
    <w:rsid w:val="00602570"/>
    <w:rsid w:val="00602577"/>
    <w:rsid w:val="006025A7"/>
    <w:rsid w:val="006025B8"/>
    <w:rsid w:val="006026A4"/>
    <w:rsid w:val="006026AE"/>
    <w:rsid w:val="006026E0"/>
    <w:rsid w:val="00602823"/>
    <w:rsid w:val="00602959"/>
    <w:rsid w:val="00602C24"/>
    <w:rsid w:val="00602CBC"/>
    <w:rsid w:val="00602D0E"/>
    <w:rsid w:val="00602D2A"/>
    <w:rsid w:val="00602E21"/>
    <w:rsid w:val="00602EA0"/>
    <w:rsid w:val="00602FDA"/>
    <w:rsid w:val="0060301B"/>
    <w:rsid w:val="00603056"/>
    <w:rsid w:val="00603070"/>
    <w:rsid w:val="00603310"/>
    <w:rsid w:val="0060332C"/>
    <w:rsid w:val="006033EF"/>
    <w:rsid w:val="00603413"/>
    <w:rsid w:val="0060345F"/>
    <w:rsid w:val="0060354A"/>
    <w:rsid w:val="00603625"/>
    <w:rsid w:val="00603823"/>
    <w:rsid w:val="0060384E"/>
    <w:rsid w:val="0060398E"/>
    <w:rsid w:val="006039B0"/>
    <w:rsid w:val="00603A1F"/>
    <w:rsid w:val="00603A9E"/>
    <w:rsid w:val="00603B00"/>
    <w:rsid w:val="00603BA7"/>
    <w:rsid w:val="00603CEC"/>
    <w:rsid w:val="00603D98"/>
    <w:rsid w:val="00603DFB"/>
    <w:rsid w:val="00603E5F"/>
    <w:rsid w:val="00603E6F"/>
    <w:rsid w:val="00603F04"/>
    <w:rsid w:val="00603FB5"/>
    <w:rsid w:val="00604194"/>
    <w:rsid w:val="006043C2"/>
    <w:rsid w:val="00604409"/>
    <w:rsid w:val="0060442B"/>
    <w:rsid w:val="00604468"/>
    <w:rsid w:val="006044CE"/>
    <w:rsid w:val="00604598"/>
    <w:rsid w:val="006045DF"/>
    <w:rsid w:val="00604607"/>
    <w:rsid w:val="0060463D"/>
    <w:rsid w:val="006047A5"/>
    <w:rsid w:val="006047C6"/>
    <w:rsid w:val="00604860"/>
    <w:rsid w:val="006048EC"/>
    <w:rsid w:val="0060494C"/>
    <w:rsid w:val="00604A33"/>
    <w:rsid w:val="00604A6B"/>
    <w:rsid w:val="00604BC1"/>
    <w:rsid w:val="00604C4E"/>
    <w:rsid w:val="00604D58"/>
    <w:rsid w:val="00604DD1"/>
    <w:rsid w:val="00604E55"/>
    <w:rsid w:val="00604E9A"/>
    <w:rsid w:val="00604F51"/>
    <w:rsid w:val="00604FC4"/>
    <w:rsid w:val="0060504F"/>
    <w:rsid w:val="00605095"/>
    <w:rsid w:val="006050E8"/>
    <w:rsid w:val="006050FD"/>
    <w:rsid w:val="0060518F"/>
    <w:rsid w:val="00605241"/>
    <w:rsid w:val="006052C9"/>
    <w:rsid w:val="0060531C"/>
    <w:rsid w:val="00605323"/>
    <w:rsid w:val="006054D5"/>
    <w:rsid w:val="00605583"/>
    <w:rsid w:val="00605641"/>
    <w:rsid w:val="00605692"/>
    <w:rsid w:val="006056BF"/>
    <w:rsid w:val="006056C1"/>
    <w:rsid w:val="00605711"/>
    <w:rsid w:val="00605868"/>
    <w:rsid w:val="00605869"/>
    <w:rsid w:val="00605A26"/>
    <w:rsid w:val="00605A9C"/>
    <w:rsid w:val="00605AEA"/>
    <w:rsid w:val="00605AF2"/>
    <w:rsid w:val="00605AF5"/>
    <w:rsid w:val="00605B08"/>
    <w:rsid w:val="00605B14"/>
    <w:rsid w:val="00605B2F"/>
    <w:rsid w:val="00605B7B"/>
    <w:rsid w:val="00605B80"/>
    <w:rsid w:val="00605B8D"/>
    <w:rsid w:val="00605B9E"/>
    <w:rsid w:val="00605CE3"/>
    <w:rsid w:val="00605E47"/>
    <w:rsid w:val="00605E69"/>
    <w:rsid w:val="00605FCB"/>
    <w:rsid w:val="0060600D"/>
    <w:rsid w:val="00606011"/>
    <w:rsid w:val="006060BB"/>
    <w:rsid w:val="006061E2"/>
    <w:rsid w:val="006061FB"/>
    <w:rsid w:val="0060622C"/>
    <w:rsid w:val="00606269"/>
    <w:rsid w:val="006062AE"/>
    <w:rsid w:val="006062BA"/>
    <w:rsid w:val="006064BE"/>
    <w:rsid w:val="00606503"/>
    <w:rsid w:val="00606582"/>
    <w:rsid w:val="0060659A"/>
    <w:rsid w:val="006065C4"/>
    <w:rsid w:val="006066C5"/>
    <w:rsid w:val="0060671E"/>
    <w:rsid w:val="00606737"/>
    <w:rsid w:val="00606826"/>
    <w:rsid w:val="0060684B"/>
    <w:rsid w:val="00606918"/>
    <w:rsid w:val="006069C0"/>
    <w:rsid w:val="00606A4A"/>
    <w:rsid w:val="00606A56"/>
    <w:rsid w:val="00606AA0"/>
    <w:rsid w:val="00606AE8"/>
    <w:rsid w:val="00606B7F"/>
    <w:rsid w:val="00606B89"/>
    <w:rsid w:val="00606C3F"/>
    <w:rsid w:val="00606CD6"/>
    <w:rsid w:val="00606CFF"/>
    <w:rsid w:val="00606D0B"/>
    <w:rsid w:val="00606D0E"/>
    <w:rsid w:val="00606D7B"/>
    <w:rsid w:val="00606D82"/>
    <w:rsid w:val="00606DD6"/>
    <w:rsid w:val="00606E29"/>
    <w:rsid w:val="00606E77"/>
    <w:rsid w:val="00606EE8"/>
    <w:rsid w:val="00606FA5"/>
    <w:rsid w:val="00607017"/>
    <w:rsid w:val="006070D2"/>
    <w:rsid w:val="00607142"/>
    <w:rsid w:val="006072D2"/>
    <w:rsid w:val="0060734B"/>
    <w:rsid w:val="0060739B"/>
    <w:rsid w:val="006073AB"/>
    <w:rsid w:val="006075BE"/>
    <w:rsid w:val="006075ED"/>
    <w:rsid w:val="00607634"/>
    <w:rsid w:val="0060767F"/>
    <w:rsid w:val="0060769B"/>
    <w:rsid w:val="006076D2"/>
    <w:rsid w:val="006076EC"/>
    <w:rsid w:val="00607781"/>
    <w:rsid w:val="006077B8"/>
    <w:rsid w:val="006078C8"/>
    <w:rsid w:val="00607919"/>
    <w:rsid w:val="0060794B"/>
    <w:rsid w:val="00607995"/>
    <w:rsid w:val="00607A8B"/>
    <w:rsid w:val="00607A96"/>
    <w:rsid w:val="00607B0A"/>
    <w:rsid w:val="00607C71"/>
    <w:rsid w:val="00607E73"/>
    <w:rsid w:val="00607EA3"/>
    <w:rsid w:val="00607F34"/>
    <w:rsid w:val="00607FEF"/>
    <w:rsid w:val="0061000D"/>
    <w:rsid w:val="0061002A"/>
    <w:rsid w:val="0061002D"/>
    <w:rsid w:val="00610064"/>
    <w:rsid w:val="00610132"/>
    <w:rsid w:val="006101EE"/>
    <w:rsid w:val="00610315"/>
    <w:rsid w:val="00610365"/>
    <w:rsid w:val="00610387"/>
    <w:rsid w:val="006103FA"/>
    <w:rsid w:val="00610460"/>
    <w:rsid w:val="00610484"/>
    <w:rsid w:val="006104AD"/>
    <w:rsid w:val="006104C6"/>
    <w:rsid w:val="00610567"/>
    <w:rsid w:val="00610577"/>
    <w:rsid w:val="0061061F"/>
    <w:rsid w:val="00610777"/>
    <w:rsid w:val="006109A5"/>
    <w:rsid w:val="00610A1F"/>
    <w:rsid w:val="00610B3A"/>
    <w:rsid w:val="00610B3B"/>
    <w:rsid w:val="00610C1D"/>
    <w:rsid w:val="00610C98"/>
    <w:rsid w:val="00610D20"/>
    <w:rsid w:val="00610EF3"/>
    <w:rsid w:val="00610F3D"/>
    <w:rsid w:val="006110B0"/>
    <w:rsid w:val="006110D2"/>
    <w:rsid w:val="006110D7"/>
    <w:rsid w:val="006110E7"/>
    <w:rsid w:val="0061111D"/>
    <w:rsid w:val="00611171"/>
    <w:rsid w:val="006111CC"/>
    <w:rsid w:val="0061128A"/>
    <w:rsid w:val="00611394"/>
    <w:rsid w:val="006113D0"/>
    <w:rsid w:val="0061146B"/>
    <w:rsid w:val="006114BC"/>
    <w:rsid w:val="006115F4"/>
    <w:rsid w:val="00611667"/>
    <w:rsid w:val="00611694"/>
    <w:rsid w:val="00611725"/>
    <w:rsid w:val="0061172F"/>
    <w:rsid w:val="00611744"/>
    <w:rsid w:val="006117CD"/>
    <w:rsid w:val="00611874"/>
    <w:rsid w:val="00611895"/>
    <w:rsid w:val="006118C8"/>
    <w:rsid w:val="0061196C"/>
    <w:rsid w:val="00611A2C"/>
    <w:rsid w:val="00611D2A"/>
    <w:rsid w:val="00611D3B"/>
    <w:rsid w:val="00611FDA"/>
    <w:rsid w:val="006120B9"/>
    <w:rsid w:val="00612129"/>
    <w:rsid w:val="006121EA"/>
    <w:rsid w:val="006122B2"/>
    <w:rsid w:val="006122BB"/>
    <w:rsid w:val="006122CB"/>
    <w:rsid w:val="0061242C"/>
    <w:rsid w:val="00612517"/>
    <w:rsid w:val="0061252E"/>
    <w:rsid w:val="006125B1"/>
    <w:rsid w:val="006125F1"/>
    <w:rsid w:val="00612616"/>
    <w:rsid w:val="00612662"/>
    <w:rsid w:val="006126CE"/>
    <w:rsid w:val="006126F7"/>
    <w:rsid w:val="00612832"/>
    <w:rsid w:val="00612896"/>
    <w:rsid w:val="006128B2"/>
    <w:rsid w:val="006128C0"/>
    <w:rsid w:val="00612920"/>
    <w:rsid w:val="00612997"/>
    <w:rsid w:val="00612ABD"/>
    <w:rsid w:val="00612B3F"/>
    <w:rsid w:val="00612B68"/>
    <w:rsid w:val="00612B8D"/>
    <w:rsid w:val="00612BF6"/>
    <w:rsid w:val="00612C1F"/>
    <w:rsid w:val="00612C21"/>
    <w:rsid w:val="00612C3E"/>
    <w:rsid w:val="00612DA3"/>
    <w:rsid w:val="00612DD0"/>
    <w:rsid w:val="00612DD1"/>
    <w:rsid w:val="00612E2C"/>
    <w:rsid w:val="00612EC0"/>
    <w:rsid w:val="00612F64"/>
    <w:rsid w:val="00612F78"/>
    <w:rsid w:val="00612F7A"/>
    <w:rsid w:val="00612FD3"/>
    <w:rsid w:val="0061301F"/>
    <w:rsid w:val="006130F2"/>
    <w:rsid w:val="00613198"/>
    <w:rsid w:val="006131F3"/>
    <w:rsid w:val="0061328A"/>
    <w:rsid w:val="00613396"/>
    <w:rsid w:val="006133D2"/>
    <w:rsid w:val="00613405"/>
    <w:rsid w:val="006134EA"/>
    <w:rsid w:val="006134F8"/>
    <w:rsid w:val="0061358D"/>
    <w:rsid w:val="00613618"/>
    <w:rsid w:val="0061365E"/>
    <w:rsid w:val="00613728"/>
    <w:rsid w:val="006137C2"/>
    <w:rsid w:val="00613833"/>
    <w:rsid w:val="00613835"/>
    <w:rsid w:val="0061385C"/>
    <w:rsid w:val="006138AE"/>
    <w:rsid w:val="0061391D"/>
    <w:rsid w:val="006139DB"/>
    <w:rsid w:val="006139F4"/>
    <w:rsid w:val="00613A05"/>
    <w:rsid w:val="00613A7D"/>
    <w:rsid w:val="00613B1A"/>
    <w:rsid w:val="00613B96"/>
    <w:rsid w:val="00613BA8"/>
    <w:rsid w:val="00613BFE"/>
    <w:rsid w:val="00613D7D"/>
    <w:rsid w:val="00613E0C"/>
    <w:rsid w:val="00613E40"/>
    <w:rsid w:val="00613E9F"/>
    <w:rsid w:val="00613EDE"/>
    <w:rsid w:val="00613F49"/>
    <w:rsid w:val="00613F7B"/>
    <w:rsid w:val="00613FFD"/>
    <w:rsid w:val="0061400E"/>
    <w:rsid w:val="0061401F"/>
    <w:rsid w:val="00614237"/>
    <w:rsid w:val="00614320"/>
    <w:rsid w:val="0061446D"/>
    <w:rsid w:val="0061447F"/>
    <w:rsid w:val="006144E1"/>
    <w:rsid w:val="006145EA"/>
    <w:rsid w:val="00614620"/>
    <w:rsid w:val="006146D7"/>
    <w:rsid w:val="006148A7"/>
    <w:rsid w:val="0061493F"/>
    <w:rsid w:val="006149B0"/>
    <w:rsid w:val="00614AC3"/>
    <w:rsid w:val="00614B0A"/>
    <w:rsid w:val="00614B16"/>
    <w:rsid w:val="00614B24"/>
    <w:rsid w:val="00614B30"/>
    <w:rsid w:val="00614B37"/>
    <w:rsid w:val="00614B45"/>
    <w:rsid w:val="00614BEA"/>
    <w:rsid w:val="00614D19"/>
    <w:rsid w:val="00614D23"/>
    <w:rsid w:val="00614E34"/>
    <w:rsid w:val="00614E75"/>
    <w:rsid w:val="00614FCF"/>
    <w:rsid w:val="0061504C"/>
    <w:rsid w:val="006150E6"/>
    <w:rsid w:val="006150F9"/>
    <w:rsid w:val="00615131"/>
    <w:rsid w:val="0061513A"/>
    <w:rsid w:val="00615141"/>
    <w:rsid w:val="006151CC"/>
    <w:rsid w:val="006151ED"/>
    <w:rsid w:val="006152F3"/>
    <w:rsid w:val="00615465"/>
    <w:rsid w:val="0061547C"/>
    <w:rsid w:val="006154D2"/>
    <w:rsid w:val="0061552E"/>
    <w:rsid w:val="00615578"/>
    <w:rsid w:val="00615584"/>
    <w:rsid w:val="0061558D"/>
    <w:rsid w:val="00615639"/>
    <w:rsid w:val="00615773"/>
    <w:rsid w:val="0061579F"/>
    <w:rsid w:val="006157CC"/>
    <w:rsid w:val="00615980"/>
    <w:rsid w:val="00615A80"/>
    <w:rsid w:val="00615A84"/>
    <w:rsid w:val="00615B7D"/>
    <w:rsid w:val="00615B91"/>
    <w:rsid w:val="00615BF3"/>
    <w:rsid w:val="00615BFF"/>
    <w:rsid w:val="00615C03"/>
    <w:rsid w:val="00615C76"/>
    <w:rsid w:val="00615EC1"/>
    <w:rsid w:val="00615F51"/>
    <w:rsid w:val="00615F75"/>
    <w:rsid w:val="00615F86"/>
    <w:rsid w:val="00616045"/>
    <w:rsid w:val="00616074"/>
    <w:rsid w:val="006160D0"/>
    <w:rsid w:val="006160D5"/>
    <w:rsid w:val="00616145"/>
    <w:rsid w:val="00616273"/>
    <w:rsid w:val="00616280"/>
    <w:rsid w:val="006162C0"/>
    <w:rsid w:val="006162EA"/>
    <w:rsid w:val="00616325"/>
    <w:rsid w:val="0061648B"/>
    <w:rsid w:val="006164D5"/>
    <w:rsid w:val="006165B4"/>
    <w:rsid w:val="006165BF"/>
    <w:rsid w:val="006165D2"/>
    <w:rsid w:val="006165DB"/>
    <w:rsid w:val="006165F6"/>
    <w:rsid w:val="00616673"/>
    <w:rsid w:val="00616691"/>
    <w:rsid w:val="006166A4"/>
    <w:rsid w:val="00616708"/>
    <w:rsid w:val="00616836"/>
    <w:rsid w:val="0061684E"/>
    <w:rsid w:val="00616894"/>
    <w:rsid w:val="006168E1"/>
    <w:rsid w:val="00616998"/>
    <w:rsid w:val="00616AA2"/>
    <w:rsid w:val="00616B4C"/>
    <w:rsid w:val="00616C5F"/>
    <w:rsid w:val="00616C8E"/>
    <w:rsid w:val="00616CB7"/>
    <w:rsid w:val="00616CF1"/>
    <w:rsid w:val="00616D5A"/>
    <w:rsid w:val="00616DF0"/>
    <w:rsid w:val="00616E9E"/>
    <w:rsid w:val="00616EBD"/>
    <w:rsid w:val="00616EDA"/>
    <w:rsid w:val="00617156"/>
    <w:rsid w:val="006171B9"/>
    <w:rsid w:val="006171D0"/>
    <w:rsid w:val="006172ED"/>
    <w:rsid w:val="0061736F"/>
    <w:rsid w:val="006173E7"/>
    <w:rsid w:val="006174E8"/>
    <w:rsid w:val="0061750B"/>
    <w:rsid w:val="00617512"/>
    <w:rsid w:val="006175B1"/>
    <w:rsid w:val="00617689"/>
    <w:rsid w:val="0061785D"/>
    <w:rsid w:val="00617861"/>
    <w:rsid w:val="006179A7"/>
    <w:rsid w:val="00617A04"/>
    <w:rsid w:val="00617A05"/>
    <w:rsid w:val="00617A77"/>
    <w:rsid w:val="00617AE6"/>
    <w:rsid w:val="00617BD7"/>
    <w:rsid w:val="00617BE0"/>
    <w:rsid w:val="00617C2B"/>
    <w:rsid w:val="00617C9E"/>
    <w:rsid w:val="00617CCB"/>
    <w:rsid w:val="00617D05"/>
    <w:rsid w:val="00617D5A"/>
    <w:rsid w:val="00617D5D"/>
    <w:rsid w:val="00617E02"/>
    <w:rsid w:val="00617ECC"/>
    <w:rsid w:val="00617EE4"/>
    <w:rsid w:val="00617F18"/>
    <w:rsid w:val="00617F85"/>
    <w:rsid w:val="00617FD1"/>
    <w:rsid w:val="0062017B"/>
    <w:rsid w:val="006201B5"/>
    <w:rsid w:val="00620302"/>
    <w:rsid w:val="006203CE"/>
    <w:rsid w:val="0062043A"/>
    <w:rsid w:val="0062045B"/>
    <w:rsid w:val="006204F1"/>
    <w:rsid w:val="00620591"/>
    <w:rsid w:val="006205D8"/>
    <w:rsid w:val="00620639"/>
    <w:rsid w:val="00620710"/>
    <w:rsid w:val="00620737"/>
    <w:rsid w:val="00620762"/>
    <w:rsid w:val="00620B55"/>
    <w:rsid w:val="00620B7B"/>
    <w:rsid w:val="00620BB4"/>
    <w:rsid w:val="00620D2C"/>
    <w:rsid w:val="00620DD9"/>
    <w:rsid w:val="00620E4D"/>
    <w:rsid w:val="00620E9F"/>
    <w:rsid w:val="00620FC8"/>
    <w:rsid w:val="0062100A"/>
    <w:rsid w:val="00621124"/>
    <w:rsid w:val="006211B4"/>
    <w:rsid w:val="006214C6"/>
    <w:rsid w:val="0062159B"/>
    <w:rsid w:val="006216E9"/>
    <w:rsid w:val="006217EE"/>
    <w:rsid w:val="006219D1"/>
    <w:rsid w:val="00621CD4"/>
    <w:rsid w:val="00621D0A"/>
    <w:rsid w:val="00621D16"/>
    <w:rsid w:val="00621D29"/>
    <w:rsid w:val="00621D53"/>
    <w:rsid w:val="00621D96"/>
    <w:rsid w:val="00621DA0"/>
    <w:rsid w:val="00621DE8"/>
    <w:rsid w:val="00621E4B"/>
    <w:rsid w:val="00621F38"/>
    <w:rsid w:val="00621F52"/>
    <w:rsid w:val="00621F9F"/>
    <w:rsid w:val="00622038"/>
    <w:rsid w:val="00622049"/>
    <w:rsid w:val="00622100"/>
    <w:rsid w:val="00622145"/>
    <w:rsid w:val="00622216"/>
    <w:rsid w:val="0062224A"/>
    <w:rsid w:val="00622275"/>
    <w:rsid w:val="00622280"/>
    <w:rsid w:val="0062229B"/>
    <w:rsid w:val="0062232C"/>
    <w:rsid w:val="0062235F"/>
    <w:rsid w:val="00622373"/>
    <w:rsid w:val="00622389"/>
    <w:rsid w:val="006223B0"/>
    <w:rsid w:val="00622422"/>
    <w:rsid w:val="00622483"/>
    <w:rsid w:val="006224B8"/>
    <w:rsid w:val="006224EA"/>
    <w:rsid w:val="006225AB"/>
    <w:rsid w:val="00622603"/>
    <w:rsid w:val="00622844"/>
    <w:rsid w:val="0062284B"/>
    <w:rsid w:val="00622972"/>
    <w:rsid w:val="006229A2"/>
    <w:rsid w:val="006229CF"/>
    <w:rsid w:val="006229FB"/>
    <w:rsid w:val="00622A02"/>
    <w:rsid w:val="00622A71"/>
    <w:rsid w:val="00622AFC"/>
    <w:rsid w:val="00622B41"/>
    <w:rsid w:val="00622B93"/>
    <w:rsid w:val="00622C3A"/>
    <w:rsid w:val="00622CF8"/>
    <w:rsid w:val="00622D41"/>
    <w:rsid w:val="00622D46"/>
    <w:rsid w:val="00622D62"/>
    <w:rsid w:val="00622DAF"/>
    <w:rsid w:val="00622E5B"/>
    <w:rsid w:val="00622F99"/>
    <w:rsid w:val="00623044"/>
    <w:rsid w:val="0062321F"/>
    <w:rsid w:val="00623319"/>
    <w:rsid w:val="006233CD"/>
    <w:rsid w:val="006233E2"/>
    <w:rsid w:val="0062340D"/>
    <w:rsid w:val="00623480"/>
    <w:rsid w:val="006234AA"/>
    <w:rsid w:val="006234F7"/>
    <w:rsid w:val="00623504"/>
    <w:rsid w:val="00623510"/>
    <w:rsid w:val="00623557"/>
    <w:rsid w:val="006235E0"/>
    <w:rsid w:val="00623648"/>
    <w:rsid w:val="00623727"/>
    <w:rsid w:val="006237DA"/>
    <w:rsid w:val="00623837"/>
    <w:rsid w:val="00623846"/>
    <w:rsid w:val="00623884"/>
    <w:rsid w:val="006238E2"/>
    <w:rsid w:val="00623955"/>
    <w:rsid w:val="006239BD"/>
    <w:rsid w:val="00623A0F"/>
    <w:rsid w:val="00623A94"/>
    <w:rsid w:val="00623B7F"/>
    <w:rsid w:val="00623B9C"/>
    <w:rsid w:val="00623BD5"/>
    <w:rsid w:val="00623BF1"/>
    <w:rsid w:val="00623C2D"/>
    <w:rsid w:val="00623C73"/>
    <w:rsid w:val="00623C76"/>
    <w:rsid w:val="00623CCF"/>
    <w:rsid w:val="00623CD4"/>
    <w:rsid w:val="00623DF0"/>
    <w:rsid w:val="00623E7E"/>
    <w:rsid w:val="00623EA3"/>
    <w:rsid w:val="00624071"/>
    <w:rsid w:val="006240E8"/>
    <w:rsid w:val="00624168"/>
    <w:rsid w:val="0062421C"/>
    <w:rsid w:val="00624262"/>
    <w:rsid w:val="006242FB"/>
    <w:rsid w:val="00624375"/>
    <w:rsid w:val="00624388"/>
    <w:rsid w:val="006243BC"/>
    <w:rsid w:val="00624483"/>
    <w:rsid w:val="006244E7"/>
    <w:rsid w:val="006245ED"/>
    <w:rsid w:val="00624614"/>
    <w:rsid w:val="00624696"/>
    <w:rsid w:val="006246FC"/>
    <w:rsid w:val="00624748"/>
    <w:rsid w:val="006247DF"/>
    <w:rsid w:val="00624812"/>
    <w:rsid w:val="0062490A"/>
    <w:rsid w:val="00624A9F"/>
    <w:rsid w:val="00624ACB"/>
    <w:rsid w:val="00624ADA"/>
    <w:rsid w:val="00624BDA"/>
    <w:rsid w:val="00624C2F"/>
    <w:rsid w:val="00624D11"/>
    <w:rsid w:val="00624D1B"/>
    <w:rsid w:val="00624F20"/>
    <w:rsid w:val="00625034"/>
    <w:rsid w:val="006250EF"/>
    <w:rsid w:val="0062511F"/>
    <w:rsid w:val="006252F8"/>
    <w:rsid w:val="0062535D"/>
    <w:rsid w:val="00625558"/>
    <w:rsid w:val="0062568D"/>
    <w:rsid w:val="006256A5"/>
    <w:rsid w:val="006256B1"/>
    <w:rsid w:val="0062573A"/>
    <w:rsid w:val="00625842"/>
    <w:rsid w:val="00625993"/>
    <w:rsid w:val="006259D7"/>
    <w:rsid w:val="006259DC"/>
    <w:rsid w:val="00625A5B"/>
    <w:rsid w:val="00625AC4"/>
    <w:rsid w:val="00625B58"/>
    <w:rsid w:val="00625C97"/>
    <w:rsid w:val="00625D0B"/>
    <w:rsid w:val="00625D1C"/>
    <w:rsid w:val="00625D5A"/>
    <w:rsid w:val="00625F04"/>
    <w:rsid w:val="00625F82"/>
    <w:rsid w:val="00625FBB"/>
    <w:rsid w:val="00626093"/>
    <w:rsid w:val="006260BE"/>
    <w:rsid w:val="006260D9"/>
    <w:rsid w:val="00626139"/>
    <w:rsid w:val="00626169"/>
    <w:rsid w:val="006261A5"/>
    <w:rsid w:val="006261D7"/>
    <w:rsid w:val="006262B8"/>
    <w:rsid w:val="006262F4"/>
    <w:rsid w:val="00626330"/>
    <w:rsid w:val="00626387"/>
    <w:rsid w:val="006263B6"/>
    <w:rsid w:val="006263F1"/>
    <w:rsid w:val="00626438"/>
    <w:rsid w:val="0062643C"/>
    <w:rsid w:val="0062645A"/>
    <w:rsid w:val="00626476"/>
    <w:rsid w:val="006264B8"/>
    <w:rsid w:val="006264CD"/>
    <w:rsid w:val="00626577"/>
    <w:rsid w:val="0062663A"/>
    <w:rsid w:val="00626675"/>
    <w:rsid w:val="00626676"/>
    <w:rsid w:val="0062678C"/>
    <w:rsid w:val="006267A3"/>
    <w:rsid w:val="00626836"/>
    <w:rsid w:val="006268A1"/>
    <w:rsid w:val="0062698B"/>
    <w:rsid w:val="006269D1"/>
    <w:rsid w:val="00626AF1"/>
    <w:rsid w:val="00626BEE"/>
    <w:rsid w:val="00626C43"/>
    <w:rsid w:val="00626C86"/>
    <w:rsid w:val="00626D7C"/>
    <w:rsid w:val="00626E11"/>
    <w:rsid w:val="00626E21"/>
    <w:rsid w:val="00626E98"/>
    <w:rsid w:val="00626F35"/>
    <w:rsid w:val="00626F6B"/>
    <w:rsid w:val="00627017"/>
    <w:rsid w:val="0062701C"/>
    <w:rsid w:val="0062701F"/>
    <w:rsid w:val="0062712D"/>
    <w:rsid w:val="00627158"/>
    <w:rsid w:val="006271B2"/>
    <w:rsid w:val="006271E2"/>
    <w:rsid w:val="0062726C"/>
    <w:rsid w:val="006272CA"/>
    <w:rsid w:val="006272FB"/>
    <w:rsid w:val="0062732D"/>
    <w:rsid w:val="00627377"/>
    <w:rsid w:val="0062738B"/>
    <w:rsid w:val="00627390"/>
    <w:rsid w:val="006273D1"/>
    <w:rsid w:val="006273ED"/>
    <w:rsid w:val="00627560"/>
    <w:rsid w:val="00627737"/>
    <w:rsid w:val="006277B5"/>
    <w:rsid w:val="006277DE"/>
    <w:rsid w:val="00627842"/>
    <w:rsid w:val="00627862"/>
    <w:rsid w:val="0062788F"/>
    <w:rsid w:val="006278B7"/>
    <w:rsid w:val="0062793D"/>
    <w:rsid w:val="00627985"/>
    <w:rsid w:val="00627A6C"/>
    <w:rsid w:val="00627AF7"/>
    <w:rsid w:val="00627B86"/>
    <w:rsid w:val="00627C49"/>
    <w:rsid w:val="00627D07"/>
    <w:rsid w:val="00627DBD"/>
    <w:rsid w:val="00627DDD"/>
    <w:rsid w:val="00627F9A"/>
    <w:rsid w:val="00627FB9"/>
    <w:rsid w:val="0063004B"/>
    <w:rsid w:val="0063009B"/>
    <w:rsid w:val="00630438"/>
    <w:rsid w:val="0063046E"/>
    <w:rsid w:val="0063052B"/>
    <w:rsid w:val="006306B4"/>
    <w:rsid w:val="006306FB"/>
    <w:rsid w:val="0063071A"/>
    <w:rsid w:val="00630827"/>
    <w:rsid w:val="006308C2"/>
    <w:rsid w:val="006308E7"/>
    <w:rsid w:val="00630955"/>
    <w:rsid w:val="006309BB"/>
    <w:rsid w:val="006309CA"/>
    <w:rsid w:val="00630A3C"/>
    <w:rsid w:val="00630AFD"/>
    <w:rsid w:val="00630B03"/>
    <w:rsid w:val="00630B1A"/>
    <w:rsid w:val="00630B2F"/>
    <w:rsid w:val="00630BAC"/>
    <w:rsid w:val="00630D3C"/>
    <w:rsid w:val="00630D8E"/>
    <w:rsid w:val="00630DA4"/>
    <w:rsid w:val="00631088"/>
    <w:rsid w:val="006310B1"/>
    <w:rsid w:val="006310FA"/>
    <w:rsid w:val="006310FE"/>
    <w:rsid w:val="0063120A"/>
    <w:rsid w:val="00631282"/>
    <w:rsid w:val="006313F9"/>
    <w:rsid w:val="00631432"/>
    <w:rsid w:val="00631443"/>
    <w:rsid w:val="006314C3"/>
    <w:rsid w:val="006314F4"/>
    <w:rsid w:val="00631520"/>
    <w:rsid w:val="00631542"/>
    <w:rsid w:val="0063154B"/>
    <w:rsid w:val="00631584"/>
    <w:rsid w:val="006315A7"/>
    <w:rsid w:val="0063165A"/>
    <w:rsid w:val="0063172B"/>
    <w:rsid w:val="006317E7"/>
    <w:rsid w:val="00631833"/>
    <w:rsid w:val="0063189E"/>
    <w:rsid w:val="00631916"/>
    <w:rsid w:val="00631929"/>
    <w:rsid w:val="0063192F"/>
    <w:rsid w:val="00631967"/>
    <w:rsid w:val="00631978"/>
    <w:rsid w:val="00631A18"/>
    <w:rsid w:val="00631B09"/>
    <w:rsid w:val="00631B7D"/>
    <w:rsid w:val="00631C45"/>
    <w:rsid w:val="00631D01"/>
    <w:rsid w:val="00631D83"/>
    <w:rsid w:val="00631DF6"/>
    <w:rsid w:val="00631F87"/>
    <w:rsid w:val="00632027"/>
    <w:rsid w:val="006320E9"/>
    <w:rsid w:val="006320FC"/>
    <w:rsid w:val="00632112"/>
    <w:rsid w:val="0063216B"/>
    <w:rsid w:val="00632195"/>
    <w:rsid w:val="0063236D"/>
    <w:rsid w:val="006323A6"/>
    <w:rsid w:val="00632439"/>
    <w:rsid w:val="006325CC"/>
    <w:rsid w:val="00632603"/>
    <w:rsid w:val="00632646"/>
    <w:rsid w:val="00632700"/>
    <w:rsid w:val="00632781"/>
    <w:rsid w:val="0063280E"/>
    <w:rsid w:val="00632898"/>
    <w:rsid w:val="00632967"/>
    <w:rsid w:val="00632B5C"/>
    <w:rsid w:val="00632B8F"/>
    <w:rsid w:val="00632C2F"/>
    <w:rsid w:val="00632D8C"/>
    <w:rsid w:val="00632DB8"/>
    <w:rsid w:val="00632E05"/>
    <w:rsid w:val="00632FA9"/>
    <w:rsid w:val="00632FD2"/>
    <w:rsid w:val="00633003"/>
    <w:rsid w:val="00633016"/>
    <w:rsid w:val="006332FD"/>
    <w:rsid w:val="00633347"/>
    <w:rsid w:val="006333E0"/>
    <w:rsid w:val="006336A2"/>
    <w:rsid w:val="006336A4"/>
    <w:rsid w:val="00633821"/>
    <w:rsid w:val="00633904"/>
    <w:rsid w:val="00633936"/>
    <w:rsid w:val="00633946"/>
    <w:rsid w:val="0063397E"/>
    <w:rsid w:val="006339DD"/>
    <w:rsid w:val="00633A04"/>
    <w:rsid w:val="00633BB5"/>
    <w:rsid w:val="00633C44"/>
    <w:rsid w:val="00633C57"/>
    <w:rsid w:val="00633CAA"/>
    <w:rsid w:val="00633D86"/>
    <w:rsid w:val="00633DC0"/>
    <w:rsid w:val="00633E8B"/>
    <w:rsid w:val="00633FE0"/>
    <w:rsid w:val="00634018"/>
    <w:rsid w:val="006341DF"/>
    <w:rsid w:val="00634361"/>
    <w:rsid w:val="00634431"/>
    <w:rsid w:val="00634459"/>
    <w:rsid w:val="0063449F"/>
    <w:rsid w:val="006344CD"/>
    <w:rsid w:val="006345A8"/>
    <w:rsid w:val="00634612"/>
    <w:rsid w:val="0063461A"/>
    <w:rsid w:val="00634668"/>
    <w:rsid w:val="006346D2"/>
    <w:rsid w:val="006346E8"/>
    <w:rsid w:val="0063471D"/>
    <w:rsid w:val="0063472B"/>
    <w:rsid w:val="0063474B"/>
    <w:rsid w:val="0063476A"/>
    <w:rsid w:val="0063477E"/>
    <w:rsid w:val="006347BA"/>
    <w:rsid w:val="0063482E"/>
    <w:rsid w:val="006348AB"/>
    <w:rsid w:val="006348E1"/>
    <w:rsid w:val="006348EC"/>
    <w:rsid w:val="00634902"/>
    <w:rsid w:val="00634913"/>
    <w:rsid w:val="00634914"/>
    <w:rsid w:val="00634955"/>
    <w:rsid w:val="006349BA"/>
    <w:rsid w:val="00634A0A"/>
    <w:rsid w:val="00634A3D"/>
    <w:rsid w:val="00634A77"/>
    <w:rsid w:val="00634A8A"/>
    <w:rsid w:val="00634AE8"/>
    <w:rsid w:val="00634B31"/>
    <w:rsid w:val="00634B5D"/>
    <w:rsid w:val="00634B9F"/>
    <w:rsid w:val="00634BB5"/>
    <w:rsid w:val="00634BB8"/>
    <w:rsid w:val="00634DA0"/>
    <w:rsid w:val="00634E52"/>
    <w:rsid w:val="00634EA7"/>
    <w:rsid w:val="00634EB6"/>
    <w:rsid w:val="00634F36"/>
    <w:rsid w:val="00634FDD"/>
    <w:rsid w:val="0063508E"/>
    <w:rsid w:val="00635165"/>
    <w:rsid w:val="00635282"/>
    <w:rsid w:val="0063530B"/>
    <w:rsid w:val="00635319"/>
    <w:rsid w:val="0063533E"/>
    <w:rsid w:val="00635364"/>
    <w:rsid w:val="00635437"/>
    <w:rsid w:val="00635475"/>
    <w:rsid w:val="0063550E"/>
    <w:rsid w:val="0063575A"/>
    <w:rsid w:val="00635784"/>
    <w:rsid w:val="006357AE"/>
    <w:rsid w:val="00635811"/>
    <w:rsid w:val="00635939"/>
    <w:rsid w:val="0063597E"/>
    <w:rsid w:val="006359D0"/>
    <w:rsid w:val="006359D5"/>
    <w:rsid w:val="00635A42"/>
    <w:rsid w:val="00635A82"/>
    <w:rsid w:val="00635C2C"/>
    <w:rsid w:val="00635D55"/>
    <w:rsid w:val="00635D90"/>
    <w:rsid w:val="00635E54"/>
    <w:rsid w:val="00635E95"/>
    <w:rsid w:val="00635EF4"/>
    <w:rsid w:val="00635F09"/>
    <w:rsid w:val="00635F28"/>
    <w:rsid w:val="00635F51"/>
    <w:rsid w:val="00635F52"/>
    <w:rsid w:val="00636083"/>
    <w:rsid w:val="00636102"/>
    <w:rsid w:val="0063617C"/>
    <w:rsid w:val="006361DE"/>
    <w:rsid w:val="006361EC"/>
    <w:rsid w:val="006362C4"/>
    <w:rsid w:val="006363C6"/>
    <w:rsid w:val="00636480"/>
    <w:rsid w:val="0063649F"/>
    <w:rsid w:val="00636506"/>
    <w:rsid w:val="0063657E"/>
    <w:rsid w:val="0063669A"/>
    <w:rsid w:val="00636899"/>
    <w:rsid w:val="0063691F"/>
    <w:rsid w:val="00636A67"/>
    <w:rsid w:val="00636BF1"/>
    <w:rsid w:val="00636CAE"/>
    <w:rsid w:val="00636CCE"/>
    <w:rsid w:val="00636CE8"/>
    <w:rsid w:val="00636E6A"/>
    <w:rsid w:val="00636ECE"/>
    <w:rsid w:val="00637052"/>
    <w:rsid w:val="0063706E"/>
    <w:rsid w:val="0063707E"/>
    <w:rsid w:val="006371B2"/>
    <w:rsid w:val="00637344"/>
    <w:rsid w:val="0063743A"/>
    <w:rsid w:val="00637441"/>
    <w:rsid w:val="006375AA"/>
    <w:rsid w:val="006375BC"/>
    <w:rsid w:val="006375ED"/>
    <w:rsid w:val="00637664"/>
    <w:rsid w:val="006376E4"/>
    <w:rsid w:val="00637725"/>
    <w:rsid w:val="0063790B"/>
    <w:rsid w:val="00637993"/>
    <w:rsid w:val="006379F7"/>
    <w:rsid w:val="00637A49"/>
    <w:rsid w:val="00637A62"/>
    <w:rsid w:val="00637ACF"/>
    <w:rsid w:val="00637B46"/>
    <w:rsid w:val="00637CB5"/>
    <w:rsid w:val="00637E6E"/>
    <w:rsid w:val="0064005C"/>
    <w:rsid w:val="006400E3"/>
    <w:rsid w:val="00640152"/>
    <w:rsid w:val="00640185"/>
    <w:rsid w:val="006401CF"/>
    <w:rsid w:val="006401EA"/>
    <w:rsid w:val="00640253"/>
    <w:rsid w:val="0064027D"/>
    <w:rsid w:val="00640281"/>
    <w:rsid w:val="0064038E"/>
    <w:rsid w:val="00640510"/>
    <w:rsid w:val="0064055B"/>
    <w:rsid w:val="006405FB"/>
    <w:rsid w:val="006407F7"/>
    <w:rsid w:val="0064081F"/>
    <w:rsid w:val="006408AE"/>
    <w:rsid w:val="00640917"/>
    <w:rsid w:val="0064092A"/>
    <w:rsid w:val="00640A36"/>
    <w:rsid w:val="00640AAA"/>
    <w:rsid w:val="00640ACA"/>
    <w:rsid w:val="00640B1A"/>
    <w:rsid w:val="00640B71"/>
    <w:rsid w:val="00640BF6"/>
    <w:rsid w:val="00640C59"/>
    <w:rsid w:val="00640C77"/>
    <w:rsid w:val="00640CC8"/>
    <w:rsid w:val="00640CEE"/>
    <w:rsid w:val="00640DD2"/>
    <w:rsid w:val="00640DF2"/>
    <w:rsid w:val="00640E2E"/>
    <w:rsid w:val="00640F40"/>
    <w:rsid w:val="00640F6E"/>
    <w:rsid w:val="00640F94"/>
    <w:rsid w:val="00640FD3"/>
    <w:rsid w:val="006410CF"/>
    <w:rsid w:val="0064111C"/>
    <w:rsid w:val="0064117C"/>
    <w:rsid w:val="006412DE"/>
    <w:rsid w:val="006416D7"/>
    <w:rsid w:val="006416EC"/>
    <w:rsid w:val="00641757"/>
    <w:rsid w:val="00641796"/>
    <w:rsid w:val="0064183B"/>
    <w:rsid w:val="006418A1"/>
    <w:rsid w:val="006418CD"/>
    <w:rsid w:val="00641925"/>
    <w:rsid w:val="00641961"/>
    <w:rsid w:val="006419CC"/>
    <w:rsid w:val="00641A07"/>
    <w:rsid w:val="00641B78"/>
    <w:rsid w:val="00641BAA"/>
    <w:rsid w:val="00641C30"/>
    <w:rsid w:val="00641C4B"/>
    <w:rsid w:val="00641C81"/>
    <w:rsid w:val="00641D04"/>
    <w:rsid w:val="00641D25"/>
    <w:rsid w:val="00641D30"/>
    <w:rsid w:val="00641D3C"/>
    <w:rsid w:val="00641EBF"/>
    <w:rsid w:val="00641EE7"/>
    <w:rsid w:val="00641F16"/>
    <w:rsid w:val="0064204F"/>
    <w:rsid w:val="006421E3"/>
    <w:rsid w:val="00642417"/>
    <w:rsid w:val="00642431"/>
    <w:rsid w:val="006424DD"/>
    <w:rsid w:val="00642544"/>
    <w:rsid w:val="0064261B"/>
    <w:rsid w:val="006426AF"/>
    <w:rsid w:val="0064292E"/>
    <w:rsid w:val="006429C2"/>
    <w:rsid w:val="00642AB9"/>
    <w:rsid w:val="00642B34"/>
    <w:rsid w:val="00642C1C"/>
    <w:rsid w:val="00642C29"/>
    <w:rsid w:val="00642D01"/>
    <w:rsid w:val="00642D62"/>
    <w:rsid w:val="00642D9C"/>
    <w:rsid w:val="00642E32"/>
    <w:rsid w:val="00642E52"/>
    <w:rsid w:val="00642EEB"/>
    <w:rsid w:val="00642F75"/>
    <w:rsid w:val="00643055"/>
    <w:rsid w:val="006430BA"/>
    <w:rsid w:val="00643242"/>
    <w:rsid w:val="00643262"/>
    <w:rsid w:val="0064340C"/>
    <w:rsid w:val="006434AD"/>
    <w:rsid w:val="00643550"/>
    <w:rsid w:val="00643554"/>
    <w:rsid w:val="00643585"/>
    <w:rsid w:val="00643601"/>
    <w:rsid w:val="0064366E"/>
    <w:rsid w:val="006436F7"/>
    <w:rsid w:val="0064385D"/>
    <w:rsid w:val="0064385E"/>
    <w:rsid w:val="006438FE"/>
    <w:rsid w:val="006439E7"/>
    <w:rsid w:val="00643ABC"/>
    <w:rsid w:val="00643D26"/>
    <w:rsid w:val="00643DA6"/>
    <w:rsid w:val="00643DDC"/>
    <w:rsid w:val="00643E83"/>
    <w:rsid w:val="00643F10"/>
    <w:rsid w:val="00644103"/>
    <w:rsid w:val="006441DC"/>
    <w:rsid w:val="00644227"/>
    <w:rsid w:val="00644313"/>
    <w:rsid w:val="0064443C"/>
    <w:rsid w:val="00644461"/>
    <w:rsid w:val="00644578"/>
    <w:rsid w:val="006445FF"/>
    <w:rsid w:val="00644609"/>
    <w:rsid w:val="00644663"/>
    <w:rsid w:val="0064466D"/>
    <w:rsid w:val="00644695"/>
    <w:rsid w:val="006446B5"/>
    <w:rsid w:val="0064472A"/>
    <w:rsid w:val="00644744"/>
    <w:rsid w:val="00644830"/>
    <w:rsid w:val="00644865"/>
    <w:rsid w:val="006448DB"/>
    <w:rsid w:val="00644980"/>
    <w:rsid w:val="006449D3"/>
    <w:rsid w:val="00644A48"/>
    <w:rsid w:val="00644AA8"/>
    <w:rsid w:val="00644AF7"/>
    <w:rsid w:val="00644B01"/>
    <w:rsid w:val="00644B7D"/>
    <w:rsid w:val="00644CE5"/>
    <w:rsid w:val="00644D03"/>
    <w:rsid w:val="00644D4F"/>
    <w:rsid w:val="00644D70"/>
    <w:rsid w:val="00644D77"/>
    <w:rsid w:val="00644E3B"/>
    <w:rsid w:val="00644F63"/>
    <w:rsid w:val="00644F81"/>
    <w:rsid w:val="00644F8B"/>
    <w:rsid w:val="00644FA7"/>
    <w:rsid w:val="0064510C"/>
    <w:rsid w:val="00645184"/>
    <w:rsid w:val="006453D1"/>
    <w:rsid w:val="00645423"/>
    <w:rsid w:val="006454C5"/>
    <w:rsid w:val="00645549"/>
    <w:rsid w:val="0064554C"/>
    <w:rsid w:val="0064555D"/>
    <w:rsid w:val="00645631"/>
    <w:rsid w:val="0064564B"/>
    <w:rsid w:val="00645779"/>
    <w:rsid w:val="00645782"/>
    <w:rsid w:val="00645826"/>
    <w:rsid w:val="006458DC"/>
    <w:rsid w:val="0064590B"/>
    <w:rsid w:val="00645982"/>
    <w:rsid w:val="006459D7"/>
    <w:rsid w:val="00645A37"/>
    <w:rsid w:val="00645AD7"/>
    <w:rsid w:val="00645B49"/>
    <w:rsid w:val="00645B62"/>
    <w:rsid w:val="00645B6F"/>
    <w:rsid w:val="00645B83"/>
    <w:rsid w:val="00645D49"/>
    <w:rsid w:val="00645E33"/>
    <w:rsid w:val="00645E3D"/>
    <w:rsid w:val="00645E55"/>
    <w:rsid w:val="00645E5F"/>
    <w:rsid w:val="0064600C"/>
    <w:rsid w:val="0064607F"/>
    <w:rsid w:val="006460D6"/>
    <w:rsid w:val="00646160"/>
    <w:rsid w:val="006461AB"/>
    <w:rsid w:val="00646229"/>
    <w:rsid w:val="00646293"/>
    <w:rsid w:val="0064643E"/>
    <w:rsid w:val="00646449"/>
    <w:rsid w:val="0064650C"/>
    <w:rsid w:val="00646643"/>
    <w:rsid w:val="006467C1"/>
    <w:rsid w:val="0064684F"/>
    <w:rsid w:val="00646944"/>
    <w:rsid w:val="00646A33"/>
    <w:rsid w:val="00646B62"/>
    <w:rsid w:val="00646BB6"/>
    <w:rsid w:val="00646BFD"/>
    <w:rsid w:val="00646C1F"/>
    <w:rsid w:val="00646C32"/>
    <w:rsid w:val="00646C64"/>
    <w:rsid w:val="00646C85"/>
    <w:rsid w:val="00646CF7"/>
    <w:rsid w:val="00646D6E"/>
    <w:rsid w:val="00646F16"/>
    <w:rsid w:val="00646F2B"/>
    <w:rsid w:val="00646FF2"/>
    <w:rsid w:val="006470F6"/>
    <w:rsid w:val="0064710A"/>
    <w:rsid w:val="00647154"/>
    <w:rsid w:val="0064715F"/>
    <w:rsid w:val="00647181"/>
    <w:rsid w:val="0064725F"/>
    <w:rsid w:val="006472BF"/>
    <w:rsid w:val="00647302"/>
    <w:rsid w:val="006473A6"/>
    <w:rsid w:val="00647424"/>
    <w:rsid w:val="0064743C"/>
    <w:rsid w:val="00647459"/>
    <w:rsid w:val="006474CC"/>
    <w:rsid w:val="006475C1"/>
    <w:rsid w:val="0064767D"/>
    <w:rsid w:val="006476D1"/>
    <w:rsid w:val="006476DA"/>
    <w:rsid w:val="0064777D"/>
    <w:rsid w:val="0064779A"/>
    <w:rsid w:val="006478B3"/>
    <w:rsid w:val="0064795E"/>
    <w:rsid w:val="00647969"/>
    <w:rsid w:val="00647B34"/>
    <w:rsid w:val="00647C12"/>
    <w:rsid w:val="00647C6F"/>
    <w:rsid w:val="00647C9C"/>
    <w:rsid w:val="00647D09"/>
    <w:rsid w:val="00647D1F"/>
    <w:rsid w:val="00647D39"/>
    <w:rsid w:val="00647D6C"/>
    <w:rsid w:val="00647D95"/>
    <w:rsid w:val="00647E0B"/>
    <w:rsid w:val="00647E11"/>
    <w:rsid w:val="00647E2A"/>
    <w:rsid w:val="00647EC6"/>
    <w:rsid w:val="00647F61"/>
    <w:rsid w:val="00647F7C"/>
    <w:rsid w:val="00647F95"/>
    <w:rsid w:val="00647F9C"/>
    <w:rsid w:val="00650093"/>
    <w:rsid w:val="0065018F"/>
    <w:rsid w:val="00650195"/>
    <w:rsid w:val="006502D6"/>
    <w:rsid w:val="0065031E"/>
    <w:rsid w:val="00650493"/>
    <w:rsid w:val="006504E5"/>
    <w:rsid w:val="00650550"/>
    <w:rsid w:val="006505ED"/>
    <w:rsid w:val="0065063F"/>
    <w:rsid w:val="006506DB"/>
    <w:rsid w:val="006506E8"/>
    <w:rsid w:val="00650712"/>
    <w:rsid w:val="006508DA"/>
    <w:rsid w:val="00650AB9"/>
    <w:rsid w:val="00650AC1"/>
    <w:rsid w:val="00650C74"/>
    <w:rsid w:val="00650D30"/>
    <w:rsid w:val="00650D97"/>
    <w:rsid w:val="00650ECC"/>
    <w:rsid w:val="00650F7C"/>
    <w:rsid w:val="00651008"/>
    <w:rsid w:val="00651056"/>
    <w:rsid w:val="0065105B"/>
    <w:rsid w:val="006511C8"/>
    <w:rsid w:val="00651326"/>
    <w:rsid w:val="00651474"/>
    <w:rsid w:val="006514D8"/>
    <w:rsid w:val="00651642"/>
    <w:rsid w:val="0065165A"/>
    <w:rsid w:val="006517DD"/>
    <w:rsid w:val="00651828"/>
    <w:rsid w:val="00651871"/>
    <w:rsid w:val="0065190E"/>
    <w:rsid w:val="00651970"/>
    <w:rsid w:val="00651A43"/>
    <w:rsid w:val="00651A9E"/>
    <w:rsid w:val="00651ADB"/>
    <w:rsid w:val="00651B45"/>
    <w:rsid w:val="00651BF0"/>
    <w:rsid w:val="00651D0D"/>
    <w:rsid w:val="00651D5F"/>
    <w:rsid w:val="00651DE4"/>
    <w:rsid w:val="00651E1F"/>
    <w:rsid w:val="00651EED"/>
    <w:rsid w:val="00651F3C"/>
    <w:rsid w:val="00651FC1"/>
    <w:rsid w:val="006520D2"/>
    <w:rsid w:val="006520FF"/>
    <w:rsid w:val="00652101"/>
    <w:rsid w:val="00652177"/>
    <w:rsid w:val="006523D5"/>
    <w:rsid w:val="006524EE"/>
    <w:rsid w:val="00652507"/>
    <w:rsid w:val="006525C6"/>
    <w:rsid w:val="006526AA"/>
    <w:rsid w:val="00652744"/>
    <w:rsid w:val="00652839"/>
    <w:rsid w:val="006528B2"/>
    <w:rsid w:val="006529BB"/>
    <w:rsid w:val="00652A3B"/>
    <w:rsid w:val="00652B19"/>
    <w:rsid w:val="00652B44"/>
    <w:rsid w:val="00652BEB"/>
    <w:rsid w:val="00652C51"/>
    <w:rsid w:val="00652F36"/>
    <w:rsid w:val="00652FDF"/>
    <w:rsid w:val="00653040"/>
    <w:rsid w:val="006530AB"/>
    <w:rsid w:val="00653108"/>
    <w:rsid w:val="006531B6"/>
    <w:rsid w:val="006531E3"/>
    <w:rsid w:val="0065322F"/>
    <w:rsid w:val="00653318"/>
    <w:rsid w:val="0065338F"/>
    <w:rsid w:val="00653426"/>
    <w:rsid w:val="0065343B"/>
    <w:rsid w:val="006534BE"/>
    <w:rsid w:val="006534C2"/>
    <w:rsid w:val="00653559"/>
    <w:rsid w:val="00653604"/>
    <w:rsid w:val="0065366D"/>
    <w:rsid w:val="0065367E"/>
    <w:rsid w:val="00653692"/>
    <w:rsid w:val="006537C2"/>
    <w:rsid w:val="006537C6"/>
    <w:rsid w:val="006537E5"/>
    <w:rsid w:val="00653836"/>
    <w:rsid w:val="0065386D"/>
    <w:rsid w:val="00653870"/>
    <w:rsid w:val="0065389D"/>
    <w:rsid w:val="006538D4"/>
    <w:rsid w:val="00653A25"/>
    <w:rsid w:val="00653A55"/>
    <w:rsid w:val="00653A83"/>
    <w:rsid w:val="00653B80"/>
    <w:rsid w:val="00653BAA"/>
    <w:rsid w:val="00653C3C"/>
    <w:rsid w:val="00653C68"/>
    <w:rsid w:val="00653C95"/>
    <w:rsid w:val="00653D5C"/>
    <w:rsid w:val="00653E36"/>
    <w:rsid w:val="00653EDD"/>
    <w:rsid w:val="00653FFF"/>
    <w:rsid w:val="00654059"/>
    <w:rsid w:val="006540A5"/>
    <w:rsid w:val="006540C3"/>
    <w:rsid w:val="0065415D"/>
    <w:rsid w:val="00654201"/>
    <w:rsid w:val="006542A1"/>
    <w:rsid w:val="006542A4"/>
    <w:rsid w:val="0065433A"/>
    <w:rsid w:val="0065438B"/>
    <w:rsid w:val="0065438C"/>
    <w:rsid w:val="006543EA"/>
    <w:rsid w:val="006544B9"/>
    <w:rsid w:val="00654509"/>
    <w:rsid w:val="00654545"/>
    <w:rsid w:val="006546DF"/>
    <w:rsid w:val="00654740"/>
    <w:rsid w:val="006547B6"/>
    <w:rsid w:val="0065483B"/>
    <w:rsid w:val="00654880"/>
    <w:rsid w:val="0065496B"/>
    <w:rsid w:val="006549C0"/>
    <w:rsid w:val="00654AA5"/>
    <w:rsid w:val="00654BAD"/>
    <w:rsid w:val="00654BC5"/>
    <w:rsid w:val="00654CDC"/>
    <w:rsid w:val="00654D52"/>
    <w:rsid w:val="00654D5F"/>
    <w:rsid w:val="00654DD4"/>
    <w:rsid w:val="00654E5B"/>
    <w:rsid w:val="00654EF7"/>
    <w:rsid w:val="00654FBA"/>
    <w:rsid w:val="00655107"/>
    <w:rsid w:val="0065518B"/>
    <w:rsid w:val="006551EA"/>
    <w:rsid w:val="0065542F"/>
    <w:rsid w:val="0065549F"/>
    <w:rsid w:val="006554DE"/>
    <w:rsid w:val="00655537"/>
    <w:rsid w:val="0065556A"/>
    <w:rsid w:val="006555BE"/>
    <w:rsid w:val="00655627"/>
    <w:rsid w:val="0065563F"/>
    <w:rsid w:val="006556DA"/>
    <w:rsid w:val="006557D2"/>
    <w:rsid w:val="0065585E"/>
    <w:rsid w:val="00655888"/>
    <w:rsid w:val="00655940"/>
    <w:rsid w:val="0065595A"/>
    <w:rsid w:val="0065599C"/>
    <w:rsid w:val="00655A01"/>
    <w:rsid w:val="00655A0E"/>
    <w:rsid w:val="00655A70"/>
    <w:rsid w:val="00655AA5"/>
    <w:rsid w:val="00655C65"/>
    <w:rsid w:val="00655CAE"/>
    <w:rsid w:val="00655CE2"/>
    <w:rsid w:val="00655D2D"/>
    <w:rsid w:val="00655D6F"/>
    <w:rsid w:val="00655D71"/>
    <w:rsid w:val="00655DA0"/>
    <w:rsid w:val="00655E10"/>
    <w:rsid w:val="00655E48"/>
    <w:rsid w:val="00655F46"/>
    <w:rsid w:val="00656089"/>
    <w:rsid w:val="00656183"/>
    <w:rsid w:val="0065626E"/>
    <w:rsid w:val="0065629B"/>
    <w:rsid w:val="006562E8"/>
    <w:rsid w:val="0065637B"/>
    <w:rsid w:val="006563C5"/>
    <w:rsid w:val="0065648B"/>
    <w:rsid w:val="006564DE"/>
    <w:rsid w:val="006565BA"/>
    <w:rsid w:val="006565D7"/>
    <w:rsid w:val="00656663"/>
    <w:rsid w:val="006566B7"/>
    <w:rsid w:val="00656700"/>
    <w:rsid w:val="006567A6"/>
    <w:rsid w:val="00656937"/>
    <w:rsid w:val="0065697F"/>
    <w:rsid w:val="006569B0"/>
    <w:rsid w:val="00656A0C"/>
    <w:rsid w:val="00656AF1"/>
    <w:rsid w:val="00656B35"/>
    <w:rsid w:val="00656B6B"/>
    <w:rsid w:val="00656BDF"/>
    <w:rsid w:val="00656C2E"/>
    <w:rsid w:val="00656CDB"/>
    <w:rsid w:val="00656D02"/>
    <w:rsid w:val="00656D6F"/>
    <w:rsid w:val="00656ED8"/>
    <w:rsid w:val="00656F25"/>
    <w:rsid w:val="00656FAE"/>
    <w:rsid w:val="00657048"/>
    <w:rsid w:val="006570A1"/>
    <w:rsid w:val="006570E0"/>
    <w:rsid w:val="00657127"/>
    <w:rsid w:val="00657175"/>
    <w:rsid w:val="006571EB"/>
    <w:rsid w:val="0065721F"/>
    <w:rsid w:val="0065728E"/>
    <w:rsid w:val="00657352"/>
    <w:rsid w:val="00657429"/>
    <w:rsid w:val="0065752F"/>
    <w:rsid w:val="00657695"/>
    <w:rsid w:val="006576AC"/>
    <w:rsid w:val="00657A78"/>
    <w:rsid w:val="00657C1A"/>
    <w:rsid w:val="00657CBA"/>
    <w:rsid w:val="00657CEB"/>
    <w:rsid w:val="00657D13"/>
    <w:rsid w:val="00657D3F"/>
    <w:rsid w:val="00657D52"/>
    <w:rsid w:val="00657DB5"/>
    <w:rsid w:val="00657DE3"/>
    <w:rsid w:val="00657F09"/>
    <w:rsid w:val="00657F85"/>
    <w:rsid w:val="00657F88"/>
    <w:rsid w:val="006602A0"/>
    <w:rsid w:val="00660433"/>
    <w:rsid w:val="00660480"/>
    <w:rsid w:val="0066048C"/>
    <w:rsid w:val="006604CA"/>
    <w:rsid w:val="006604D3"/>
    <w:rsid w:val="00660515"/>
    <w:rsid w:val="0066052C"/>
    <w:rsid w:val="006606FD"/>
    <w:rsid w:val="00660746"/>
    <w:rsid w:val="0066087E"/>
    <w:rsid w:val="0066097E"/>
    <w:rsid w:val="00660998"/>
    <w:rsid w:val="0066099D"/>
    <w:rsid w:val="006609AB"/>
    <w:rsid w:val="006609B8"/>
    <w:rsid w:val="006609BC"/>
    <w:rsid w:val="00660A38"/>
    <w:rsid w:val="00660BF9"/>
    <w:rsid w:val="00660C97"/>
    <w:rsid w:val="00660CE4"/>
    <w:rsid w:val="00660D8D"/>
    <w:rsid w:val="00660DCB"/>
    <w:rsid w:val="00660E16"/>
    <w:rsid w:val="00660E20"/>
    <w:rsid w:val="00660E9E"/>
    <w:rsid w:val="00660EB8"/>
    <w:rsid w:val="006610BA"/>
    <w:rsid w:val="006610D2"/>
    <w:rsid w:val="006610FF"/>
    <w:rsid w:val="00661308"/>
    <w:rsid w:val="00661369"/>
    <w:rsid w:val="00661397"/>
    <w:rsid w:val="006613AB"/>
    <w:rsid w:val="006613ED"/>
    <w:rsid w:val="006614F1"/>
    <w:rsid w:val="0066150D"/>
    <w:rsid w:val="0066152B"/>
    <w:rsid w:val="006615E4"/>
    <w:rsid w:val="006615F3"/>
    <w:rsid w:val="006616E1"/>
    <w:rsid w:val="006616E4"/>
    <w:rsid w:val="006616EE"/>
    <w:rsid w:val="006617D9"/>
    <w:rsid w:val="00661815"/>
    <w:rsid w:val="00661885"/>
    <w:rsid w:val="006618AE"/>
    <w:rsid w:val="00661954"/>
    <w:rsid w:val="00661995"/>
    <w:rsid w:val="00661B44"/>
    <w:rsid w:val="00661C70"/>
    <w:rsid w:val="00661C8A"/>
    <w:rsid w:val="00661D81"/>
    <w:rsid w:val="00661DA5"/>
    <w:rsid w:val="00661DA9"/>
    <w:rsid w:val="00661DE7"/>
    <w:rsid w:val="00661E00"/>
    <w:rsid w:val="00661EB8"/>
    <w:rsid w:val="00661ECC"/>
    <w:rsid w:val="00661FDF"/>
    <w:rsid w:val="00662034"/>
    <w:rsid w:val="0066207C"/>
    <w:rsid w:val="006620F2"/>
    <w:rsid w:val="006621EA"/>
    <w:rsid w:val="0066222D"/>
    <w:rsid w:val="006622B2"/>
    <w:rsid w:val="0066234A"/>
    <w:rsid w:val="0066241C"/>
    <w:rsid w:val="0066243A"/>
    <w:rsid w:val="00662444"/>
    <w:rsid w:val="0066244F"/>
    <w:rsid w:val="006624DF"/>
    <w:rsid w:val="006625C5"/>
    <w:rsid w:val="00662604"/>
    <w:rsid w:val="0066267E"/>
    <w:rsid w:val="0066269F"/>
    <w:rsid w:val="006626EC"/>
    <w:rsid w:val="0066273B"/>
    <w:rsid w:val="00662757"/>
    <w:rsid w:val="00662827"/>
    <w:rsid w:val="0066284C"/>
    <w:rsid w:val="006628B4"/>
    <w:rsid w:val="006629A0"/>
    <w:rsid w:val="00662A14"/>
    <w:rsid w:val="00662AB5"/>
    <w:rsid w:val="00662B35"/>
    <w:rsid w:val="00662BAA"/>
    <w:rsid w:val="00662BF3"/>
    <w:rsid w:val="00662EAE"/>
    <w:rsid w:val="00663021"/>
    <w:rsid w:val="006630BC"/>
    <w:rsid w:val="006630DC"/>
    <w:rsid w:val="00663122"/>
    <w:rsid w:val="0066313F"/>
    <w:rsid w:val="006631AF"/>
    <w:rsid w:val="006631D4"/>
    <w:rsid w:val="006631D7"/>
    <w:rsid w:val="006632E7"/>
    <w:rsid w:val="006632F3"/>
    <w:rsid w:val="0066337D"/>
    <w:rsid w:val="0066338F"/>
    <w:rsid w:val="00663565"/>
    <w:rsid w:val="0066356F"/>
    <w:rsid w:val="0066357F"/>
    <w:rsid w:val="006636B9"/>
    <w:rsid w:val="006636F2"/>
    <w:rsid w:val="006636F5"/>
    <w:rsid w:val="00663711"/>
    <w:rsid w:val="0066378E"/>
    <w:rsid w:val="006638EB"/>
    <w:rsid w:val="00663948"/>
    <w:rsid w:val="00663990"/>
    <w:rsid w:val="00663BB2"/>
    <w:rsid w:val="00663D17"/>
    <w:rsid w:val="00663D3E"/>
    <w:rsid w:val="00663D67"/>
    <w:rsid w:val="00663DF1"/>
    <w:rsid w:val="00663DF8"/>
    <w:rsid w:val="00664012"/>
    <w:rsid w:val="0066407F"/>
    <w:rsid w:val="006641D2"/>
    <w:rsid w:val="006642C3"/>
    <w:rsid w:val="0066432F"/>
    <w:rsid w:val="006643C1"/>
    <w:rsid w:val="006644D9"/>
    <w:rsid w:val="00664546"/>
    <w:rsid w:val="006645F8"/>
    <w:rsid w:val="0066462C"/>
    <w:rsid w:val="00664728"/>
    <w:rsid w:val="0066477D"/>
    <w:rsid w:val="006647D8"/>
    <w:rsid w:val="006647E9"/>
    <w:rsid w:val="00664897"/>
    <w:rsid w:val="006648AD"/>
    <w:rsid w:val="006649CE"/>
    <w:rsid w:val="00664ADA"/>
    <w:rsid w:val="00664AF4"/>
    <w:rsid w:val="00664B47"/>
    <w:rsid w:val="00664CA7"/>
    <w:rsid w:val="00664CD3"/>
    <w:rsid w:val="00664E0D"/>
    <w:rsid w:val="00664E81"/>
    <w:rsid w:val="00664F4A"/>
    <w:rsid w:val="006650B5"/>
    <w:rsid w:val="00665231"/>
    <w:rsid w:val="00665306"/>
    <w:rsid w:val="00665374"/>
    <w:rsid w:val="006653F6"/>
    <w:rsid w:val="00665402"/>
    <w:rsid w:val="0066540E"/>
    <w:rsid w:val="00665464"/>
    <w:rsid w:val="00665597"/>
    <w:rsid w:val="006655ED"/>
    <w:rsid w:val="0066563C"/>
    <w:rsid w:val="0066566C"/>
    <w:rsid w:val="00665729"/>
    <w:rsid w:val="00665792"/>
    <w:rsid w:val="006658BA"/>
    <w:rsid w:val="006658CB"/>
    <w:rsid w:val="00665959"/>
    <w:rsid w:val="00665985"/>
    <w:rsid w:val="00665B26"/>
    <w:rsid w:val="00665B28"/>
    <w:rsid w:val="00665B79"/>
    <w:rsid w:val="00665B88"/>
    <w:rsid w:val="00665B94"/>
    <w:rsid w:val="00665BA2"/>
    <w:rsid w:val="00665C26"/>
    <w:rsid w:val="00665D0D"/>
    <w:rsid w:val="00665D40"/>
    <w:rsid w:val="00665D4B"/>
    <w:rsid w:val="00665D8F"/>
    <w:rsid w:val="00665E62"/>
    <w:rsid w:val="00665F0C"/>
    <w:rsid w:val="00665F5C"/>
    <w:rsid w:val="00665FBC"/>
    <w:rsid w:val="00665FC9"/>
    <w:rsid w:val="00666052"/>
    <w:rsid w:val="00666074"/>
    <w:rsid w:val="0066609C"/>
    <w:rsid w:val="006660BE"/>
    <w:rsid w:val="0066613F"/>
    <w:rsid w:val="006661C3"/>
    <w:rsid w:val="006662E5"/>
    <w:rsid w:val="00666300"/>
    <w:rsid w:val="0066631D"/>
    <w:rsid w:val="00666323"/>
    <w:rsid w:val="0066633E"/>
    <w:rsid w:val="0066635D"/>
    <w:rsid w:val="00666368"/>
    <w:rsid w:val="0066640C"/>
    <w:rsid w:val="0066663A"/>
    <w:rsid w:val="006666DA"/>
    <w:rsid w:val="00666758"/>
    <w:rsid w:val="0066678A"/>
    <w:rsid w:val="006667B5"/>
    <w:rsid w:val="006668C1"/>
    <w:rsid w:val="00666A11"/>
    <w:rsid w:val="00666A32"/>
    <w:rsid w:val="00666A51"/>
    <w:rsid w:val="00666AC6"/>
    <w:rsid w:val="00666B31"/>
    <w:rsid w:val="00666C3E"/>
    <w:rsid w:val="00666CDB"/>
    <w:rsid w:val="00666CF4"/>
    <w:rsid w:val="00667059"/>
    <w:rsid w:val="006670C6"/>
    <w:rsid w:val="006670D7"/>
    <w:rsid w:val="006670EE"/>
    <w:rsid w:val="00667130"/>
    <w:rsid w:val="00667150"/>
    <w:rsid w:val="006671E5"/>
    <w:rsid w:val="006674AD"/>
    <w:rsid w:val="006674B3"/>
    <w:rsid w:val="006674C2"/>
    <w:rsid w:val="006675BE"/>
    <w:rsid w:val="00667625"/>
    <w:rsid w:val="00667629"/>
    <w:rsid w:val="00667734"/>
    <w:rsid w:val="00667785"/>
    <w:rsid w:val="0066778C"/>
    <w:rsid w:val="006677DF"/>
    <w:rsid w:val="0066782B"/>
    <w:rsid w:val="00667859"/>
    <w:rsid w:val="006678EF"/>
    <w:rsid w:val="006679DE"/>
    <w:rsid w:val="00667A60"/>
    <w:rsid w:val="00667BE6"/>
    <w:rsid w:val="00667C17"/>
    <w:rsid w:val="00667D81"/>
    <w:rsid w:val="00667DA3"/>
    <w:rsid w:val="00667DFF"/>
    <w:rsid w:val="00667E0E"/>
    <w:rsid w:val="00667E1A"/>
    <w:rsid w:val="00667E47"/>
    <w:rsid w:val="00667EA6"/>
    <w:rsid w:val="00667EDA"/>
    <w:rsid w:val="00670241"/>
    <w:rsid w:val="0067038D"/>
    <w:rsid w:val="006703CA"/>
    <w:rsid w:val="00670484"/>
    <w:rsid w:val="006705D8"/>
    <w:rsid w:val="00670617"/>
    <w:rsid w:val="006706CA"/>
    <w:rsid w:val="00670814"/>
    <w:rsid w:val="0067088E"/>
    <w:rsid w:val="006708AF"/>
    <w:rsid w:val="006708F3"/>
    <w:rsid w:val="006709B3"/>
    <w:rsid w:val="006709FC"/>
    <w:rsid w:val="00670A19"/>
    <w:rsid w:val="00670A56"/>
    <w:rsid w:val="00670AF2"/>
    <w:rsid w:val="00670C04"/>
    <w:rsid w:val="00670DDD"/>
    <w:rsid w:val="00670F50"/>
    <w:rsid w:val="00670F65"/>
    <w:rsid w:val="0067101A"/>
    <w:rsid w:val="0067127A"/>
    <w:rsid w:val="0067128A"/>
    <w:rsid w:val="006712D4"/>
    <w:rsid w:val="0067130A"/>
    <w:rsid w:val="0067140C"/>
    <w:rsid w:val="00671438"/>
    <w:rsid w:val="006715A5"/>
    <w:rsid w:val="0067160E"/>
    <w:rsid w:val="0067161D"/>
    <w:rsid w:val="0067164A"/>
    <w:rsid w:val="00671692"/>
    <w:rsid w:val="00671863"/>
    <w:rsid w:val="006718F1"/>
    <w:rsid w:val="00671958"/>
    <w:rsid w:val="006719EC"/>
    <w:rsid w:val="00671A5A"/>
    <w:rsid w:val="00671AAC"/>
    <w:rsid w:val="00671AB5"/>
    <w:rsid w:val="00671B0C"/>
    <w:rsid w:val="00671C26"/>
    <w:rsid w:val="00671C6E"/>
    <w:rsid w:val="00671CD3"/>
    <w:rsid w:val="00671E0D"/>
    <w:rsid w:val="0067202D"/>
    <w:rsid w:val="00672039"/>
    <w:rsid w:val="006720BB"/>
    <w:rsid w:val="006720EA"/>
    <w:rsid w:val="00672116"/>
    <w:rsid w:val="0067223B"/>
    <w:rsid w:val="006722F8"/>
    <w:rsid w:val="00672307"/>
    <w:rsid w:val="006723FC"/>
    <w:rsid w:val="00672430"/>
    <w:rsid w:val="006724A3"/>
    <w:rsid w:val="006725B8"/>
    <w:rsid w:val="006725EA"/>
    <w:rsid w:val="00672690"/>
    <w:rsid w:val="006726E1"/>
    <w:rsid w:val="0067283B"/>
    <w:rsid w:val="00672A1D"/>
    <w:rsid w:val="00672A90"/>
    <w:rsid w:val="00672B0F"/>
    <w:rsid w:val="00672B10"/>
    <w:rsid w:val="00672B37"/>
    <w:rsid w:val="00672B38"/>
    <w:rsid w:val="00672BC9"/>
    <w:rsid w:val="00672C6D"/>
    <w:rsid w:val="00672CA6"/>
    <w:rsid w:val="00672CBC"/>
    <w:rsid w:val="00672CD7"/>
    <w:rsid w:val="00672EA2"/>
    <w:rsid w:val="00672EF8"/>
    <w:rsid w:val="00672F19"/>
    <w:rsid w:val="00672F26"/>
    <w:rsid w:val="00672F61"/>
    <w:rsid w:val="00673017"/>
    <w:rsid w:val="00673035"/>
    <w:rsid w:val="00673095"/>
    <w:rsid w:val="0067313B"/>
    <w:rsid w:val="00673278"/>
    <w:rsid w:val="006732B6"/>
    <w:rsid w:val="006732F8"/>
    <w:rsid w:val="00673327"/>
    <w:rsid w:val="006733A4"/>
    <w:rsid w:val="00673422"/>
    <w:rsid w:val="00673429"/>
    <w:rsid w:val="00673561"/>
    <w:rsid w:val="006735D2"/>
    <w:rsid w:val="006736AC"/>
    <w:rsid w:val="00673803"/>
    <w:rsid w:val="006738F3"/>
    <w:rsid w:val="006738F5"/>
    <w:rsid w:val="006739A9"/>
    <w:rsid w:val="006739D5"/>
    <w:rsid w:val="006739EA"/>
    <w:rsid w:val="00673A19"/>
    <w:rsid w:val="00673A66"/>
    <w:rsid w:val="00673A67"/>
    <w:rsid w:val="00673B14"/>
    <w:rsid w:val="00673CF7"/>
    <w:rsid w:val="00673D5C"/>
    <w:rsid w:val="00673E21"/>
    <w:rsid w:val="00673EA0"/>
    <w:rsid w:val="00673EFB"/>
    <w:rsid w:val="00673F48"/>
    <w:rsid w:val="00673FA6"/>
    <w:rsid w:val="0067414B"/>
    <w:rsid w:val="0067418F"/>
    <w:rsid w:val="0067429A"/>
    <w:rsid w:val="00674394"/>
    <w:rsid w:val="0067448D"/>
    <w:rsid w:val="0067453D"/>
    <w:rsid w:val="006745DD"/>
    <w:rsid w:val="006745E7"/>
    <w:rsid w:val="006746CA"/>
    <w:rsid w:val="006747FB"/>
    <w:rsid w:val="00674868"/>
    <w:rsid w:val="00674872"/>
    <w:rsid w:val="006748FE"/>
    <w:rsid w:val="00674928"/>
    <w:rsid w:val="006749A4"/>
    <w:rsid w:val="00674B2A"/>
    <w:rsid w:val="00674B3C"/>
    <w:rsid w:val="00674BC0"/>
    <w:rsid w:val="00674C4E"/>
    <w:rsid w:val="00674E69"/>
    <w:rsid w:val="00674EB5"/>
    <w:rsid w:val="00674FC7"/>
    <w:rsid w:val="006750C3"/>
    <w:rsid w:val="00675195"/>
    <w:rsid w:val="006751C0"/>
    <w:rsid w:val="006751EE"/>
    <w:rsid w:val="0067537C"/>
    <w:rsid w:val="00675404"/>
    <w:rsid w:val="00675478"/>
    <w:rsid w:val="0067548E"/>
    <w:rsid w:val="0067562A"/>
    <w:rsid w:val="0067569B"/>
    <w:rsid w:val="006756CD"/>
    <w:rsid w:val="00675701"/>
    <w:rsid w:val="00675791"/>
    <w:rsid w:val="006757F9"/>
    <w:rsid w:val="00675890"/>
    <w:rsid w:val="006758FC"/>
    <w:rsid w:val="0067591E"/>
    <w:rsid w:val="0067597B"/>
    <w:rsid w:val="00675A6B"/>
    <w:rsid w:val="00675B2E"/>
    <w:rsid w:val="00675B49"/>
    <w:rsid w:val="00675B4D"/>
    <w:rsid w:val="00675BB4"/>
    <w:rsid w:val="00675BB6"/>
    <w:rsid w:val="00675CE6"/>
    <w:rsid w:val="00675D7E"/>
    <w:rsid w:val="00675DCD"/>
    <w:rsid w:val="00675E7B"/>
    <w:rsid w:val="00675EC6"/>
    <w:rsid w:val="00676045"/>
    <w:rsid w:val="006760A2"/>
    <w:rsid w:val="0067610D"/>
    <w:rsid w:val="006761BE"/>
    <w:rsid w:val="00676223"/>
    <w:rsid w:val="00676235"/>
    <w:rsid w:val="006762C2"/>
    <w:rsid w:val="00676357"/>
    <w:rsid w:val="0067644B"/>
    <w:rsid w:val="0067654F"/>
    <w:rsid w:val="00676589"/>
    <w:rsid w:val="0067669D"/>
    <w:rsid w:val="006767D9"/>
    <w:rsid w:val="00676887"/>
    <w:rsid w:val="00676888"/>
    <w:rsid w:val="00676A5D"/>
    <w:rsid w:val="00676B06"/>
    <w:rsid w:val="00676B3E"/>
    <w:rsid w:val="00676CD1"/>
    <w:rsid w:val="00676DD1"/>
    <w:rsid w:val="00676EAE"/>
    <w:rsid w:val="00676EB3"/>
    <w:rsid w:val="00676EC7"/>
    <w:rsid w:val="00676FEA"/>
    <w:rsid w:val="00677059"/>
    <w:rsid w:val="00677077"/>
    <w:rsid w:val="0067707E"/>
    <w:rsid w:val="006770AE"/>
    <w:rsid w:val="006770F6"/>
    <w:rsid w:val="00677143"/>
    <w:rsid w:val="006771B4"/>
    <w:rsid w:val="006771D2"/>
    <w:rsid w:val="006771D6"/>
    <w:rsid w:val="0067720E"/>
    <w:rsid w:val="00677214"/>
    <w:rsid w:val="00677216"/>
    <w:rsid w:val="006773AA"/>
    <w:rsid w:val="006773BC"/>
    <w:rsid w:val="00677569"/>
    <w:rsid w:val="006775B1"/>
    <w:rsid w:val="006776BA"/>
    <w:rsid w:val="0067770C"/>
    <w:rsid w:val="006777E4"/>
    <w:rsid w:val="00677819"/>
    <w:rsid w:val="0067788B"/>
    <w:rsid w:val="006778AC"/>
    <w:rsid w:val="006778B2"/>
    <w:rsid w:val="006778C2"/>
    <w:rsid w:val="006778E4"/>
    <w:rsid w:val="00677A05"/>
    <w:rsid w:val="00677A27"/>
    <w:rsid w:val="00677B6C"/>
    <w:rsid w:val="00677C28"/>
    <w:rsid w:val="00677CBD"/>
    <w:rsid w:val="00677CCD"/>
    <w:rsid w:val="00677DBC"/>
    <w:rsid w:val="00677DE6"/>
    <w:rsid w:val="00677DFF"/>
    <w:rsid w:val="00677ED9"/>
    <w:rsid w:val="00677FED"/>
    <w:rsid w:val="0068004C"/>
    <w:rsid w:val="006800C4"/>
    <w:rsid w:val="0068010B"/>
    <w:rsid w:val="0068013B"/>
    <w:rsid w:val="0068014A"/>
    <w:rsid w:val="0068014D"/>
    <w:rsid w:val="00680184"/>
    <w:rsid w:val="00680253"/>
    <w:rsid w:val="0068045B"/>
    <w:rsid w:val="006805EA"/>
    <w:rsid w:val="00680651"/>
    <w:rsid w:val="0068069E"/>
    <w:rsid w:val="00680828"/>
    <w:rsid w:val="0068087C"/>
    <w:rsid w:val="00680890"/>
    <w:rsid w:val="006808B9"/>
    <w:rsid w:val="00680943"/>
    <w:rsid w:val="00680A69"/>
    <w:rsid w:val="00680A7A"/>
    <w:rsid w:val="00680AAA"/>
    <w:rsid w:val="00680AEE"/>
    <w:rsid w:val="00680E0E"/>
    <w:rsid w:val="00680E24"/>
    <w:rsid w:val="00680E65"/>
    <w:rsid w:val="00681087"/>
    <w:rsid w:val="0068109E"/>
    <w:rsid w:val="006810A4"/>
    <w:rsid w:val="006810AF"/>
    <w:rsid w:val="006811B4"/>
    <w:rsid w:val="00681244"/>
    <w:rsid w:val="0068127F"/>
    <w:rsid w:val="0068128B"/>
    <w:rsid w:val="006813DC"/>
    <w:rsid w:val="00681434"/>
    <w:rsid w:val="006814A3"/>
    <w:rsid w:val="006814DC"/>
    <w:rsid w:val="0068154B"/>
    <w:rsid w:val="00681638"/>
    <w:rsid w:val="00681654"/>
    <w:rsid w:val="00681789"/>
    <w:rsid w:val="006818D2"/>
    <w:rsid w:val="0068195A"/>
    <w:rsid w:val="00681A05"/>
    <w:rsid w:val="00681A4B"/>
    <w:rsid w:val="00681A57"/>
    <w:rsid w:val="00681A6C"/>
    <w:rsid w:val="00681C1F"/>
    <w:rsid w:val="00681C62"/>
    <w:rsid w:val="00681C79"/>
    <w:rsid w:val="00681EB3"/>
    <w:rsid w:val="00681EDB"/>
    <w:rsid w:val="00681EDD"/>
    <w:rsid w:val="00682213"/>
    <w:rsid w:val="00682226"/>
    <w:rsid w:val="00682227"/>
    <w:rsid w:val="006824AC"/>
    <w:rsid w:val="00682586"/>
    <w:rsid w:val="00682602"/>
    <w:rsid w:val="0068261B"/>
    <w:rsid w:val="0068263F"/>
    <w:rsid w:val="006826F8"/>
    <w:rsid w:val="0068278A"/>
    <w:rsid w:val="00682802"/>
    <w:rsid w:val="006828FF"/>
    <w:rsid w:val="006829D2"/>
    <w:rsid w:val="00682A17"/>
    <w:rsid w:val="00682A35"/>
    <w:rsid w:val="00682A8E"/>
    <w:rsid w:val="00682B93"/>
    <w:rsid w:val="00682BCF"/>
    <w:rsid w:val="00682BE4"/>
    <w:rsid w:val="00682BE7"/>
    <w:rsid w:val="00682C1A"/>
    <w:rsid w:val="00682FA7"/>
    <w:rsid w:val="00683015"/>
    <w:rsid w:val="00683059"/>
    <w:rsid w:val="00683331"/>
    <w:rsid w:val="006833D3"/>
    <w:rsid w:val="0068348D"/>
    <w:rsid w:val="00683497"/>
    <w:rsid w:val="006834B5"/>
    <w:rsid w:val="006834E4"/>
    <w:rsid w:val="00683542"/>
    <w:rsid w:val="00683544"/>
    <w:rsid w:val="0068355B"/>
    <w:rsid w:val="00683605"/>
    <w:rsid w:val="0068385E"/>
    <w:rsid w:val="0068387E"/>
    <w:rsid w:val="006839FE"/>
    <w:rsid w:val="00683A14"/>
    <w:rsid w:val="00683A4B"/>
    <w:rsid w:val="00683AC8"/>
    <w:rsid w:val="00683ACB"/>
    <w:rsid w:val="00683B37"/>
    <w:rsid w:val="00683B6C"/>
    <w:rsid w:val="00683DED"/>
    <w:rsid w:val="00683E8A"/>
    <w:rsid w:val="00683E9A"/>
    <w:rsid w:val="00683EB9"/>
    <w:rsid w:val="00683FDC"/>
    <w:rsid w:val="00684044"/>
    <w:rsid w:val="00684103"/>
    <w:rsid w:val="00684343"/>
    <w:rsid w:val="00684384"/>
    <w:rsid w:val="0068453A"/>
    <w:rsid w:val="00684544"/>
    <w:rsid w:val="006845DB"/>
    <w:rsid w:val="006846FD"/>
    <w:rsid w:val="006847B0"/>
    <w:rsid w:val="0068484E"/>
    <w:rsid w:val="00684879"/>
    <w:rsid w:val="006848F3"/>
    <w:rsid w:val="006849D2"/>
    <w:rsid w:val="00684A22"/>
    <w:rsid w:val="00684A58"/>
    <w:rsid w:val="00684BA2"/>
    <w:rsid w:val="00684C4D"/>
    <w:rsid w:val="00684CAE"/>
    <w:rsid w:val="00684D0A"/>
    <w:rsid w:val="00684D48"/>
    <w:rsid w:val="00684D7B"/>
    <w:rsid w:val="00684DD0"/>
    <w:rsid w:val="00684E7B"/>
    <w:rsid w:val="00684F75"/>
    <w:rsid w:val="0068509A"/>
    <w:rsid w:val="006850C9"/>
    <w:rsid w:val="0068521B"/>
    <w:rsid w:val="00685237"/>
    <w:rsid w:val="00685255"/>
    <w:rsid w:val="00685279"/>
    <w:rsid w:val="00685473"/>
    <w:rsid w:val="00685512"/>
    <w:rsid w:val="0068552C"/>
    <w:rsid w:val="00685552"/>
    <w:rsid w:val="006855ED"/>
    <w:rsid w:val="006855F7"/>
    <w:rsid w:val="00685638"/>
    <w:rsid w:val="00685645"/>
    <w:rsid w:val="006856CB"/>
    <w:rsid w:val="006856E4"/>
    <w:rsid w:val="006856F7"/>
    <w:rsid w:val="00685745"/>
    <w:rsid w:val="006857BD"/>
    <w:rsid w:val="006858FB"/>
    <w:rsid w:val="00685970"/>
    <w:rsid w:val="00685972"/>
    <w:rsid w:val="006859C8"/>
    <w:rsid w:val="006859EC"/>
    <w:rsid w:val="00685A16"/>
    <w:rsid w:val="00685A3C"/>
    <w:rsid w:val="00685AC3"/>
    <w:rsid w:val="00685B86"/>
    <w:rsid w:val="00685C17"/>
    <w:rsid w:val="00685CED"/>
    <w:rsid w:val="00685DB6"/>
    <w:rsid w:val="00685DD4"/>
    <w:rsid w:val="00685E3C"/>
    <w:rsid w:val="00685EB9"/>
    <w:rsid w:val="00685EBA"/>
    <w:rsid w:val="00686042"/>
    <w:rsid w:val="00686142"/>
    <w:rsid w:val="00686149"/>
    <w:rsid w:val="006861EC"/>
    <w:rsid w:val="006862D3"/>
    <w:rsid w:val="0068634C"/>
    <w:rsid w:val="00686477"/>
    <w:rsid w:val="0068665E"/>
    <w:rsid w:val="0068668E"/>
    <w:rsid w:val="006867F0"/>
    <w:rsid w:val="006867F1"/>
    <w:rsid w:val="0068684A"/>
    <w:rsid w:val="0068685A"/>
    <w:rsid w:val="006868E8"/>
    <w:rsid w:val="00686907"/>
    <w:rsid w:val="00686935"/>
    <w:rsid w:val="006869D8"/>
    <w:rsid w:val="00686A00"/>
    <w:rsid w:val="00686A2E"/>
    <w:rsid w:val="00686AA7"/>
    <w:rsid w:val="00686BA5"/>
    <w:rsid w:val="00686BAE"/>
    <w:rsid w:val="00686BFF"/>
    <w:rsid w:val="00686D06"/>
    <w:rsid w:val="00686D6F"/>
    <w:rsid w:val="00686DD3"/>
    <w:rsid w:val="00686EF5"/>
    <w:rsid w:val="00686F4A"/>
    <w:rsid w:val="00686FEF"/>
    <w:rsid w:val="006871C5"/>
    <w:rsid w:val="0068738B"/>
    <w:rsid w:val="00687407"/>
    <w:rsid w:val="0068744D"/>
    <w:rsid w:val="00687455"/>
    <w:rsid w:val="006874CB"/>
    <w:rsid w:val="006874E5"/>
    <w:rsid w:val="006874EC"/>
    <w:rsid w:val="00687535"/>
    <w:rsid w:val="00687593"/>
    <w:rsid w:val="00687662"/>
    <w:rsid w:val="006876D5"/>
    <w:rsid w:val="00687866"/>
    <w:rsid w:val="006878D9"/>
    <w:rsid w:val="0068791B"/>
    <w:rsid w:val="006879CF"/>
    <w:rsid w:val="00687A2D"/>
    <w:rsid w:val="00687A5E"/>
    <w:rsid w:val="00687B11"/>
    <w:rsid w:val="00687B14"/>
    <w:rsid w:val="00687BB9"/>
    <w:rsid w:val="00687BC6"/>
    <w:rsid w:val="00687BDE"/>
    <w:rsid w:val="00687C4D"/>
    <w:rsid w:val="00687C7E"/>
    <w:rsid w:val="00687D41"/>
    <w:rsid w:val="00687D56"/>
    <w:rsid w:val="00687F33"/>
    <w:rsid w:val="00687F5A"/>
    <w:rsid w:val="00690083"/>
    <w:rsid w:val="00690286"/>
    <w:rsid w:val="0069047C"/>
    <w:rsid w:val="006904BD"/>
    <w:rsid w:val="00690533"/>
    <w:rsid w:val="00690772"/>
    <w:rsid w:val="0069079D"/>
    <w:rsid w:val="006907F9"/>
    <w:rsid w:val="00690841"/>
    <w:rsid w:val="0069087F"/>
    <w:rsid w:val="006908F1"/>
    <w:rsid w:val="00690943"/>
    <w:rsid w:val="006909CD"/>
    <w:rsid w:val="00690A87"/>
    <w:rsid w:val="00690BBA"/>
    <w:rsid w:val="00690BCE"/>
    <w:rsid w:val="00690BE8"/>
    <w:rsid w:val="00690C18"/>
    <w:rsid w:val="00690DBD"/>
    <w:rsid w:val="00690DDC"/>
    <w:rsid w:val="006910E4"/>
    <w:rsid w:val="0069126A"/>
    <w:rsid w:val="0069137C"/>
    <w:rsid w:val="006913A6"/>
    <w:rsid w:val="0069142C"/>
    <w:rsid w:val="006914A3"/>
    <w:rsid w:val="006914FC"/>
    <w:rsid w:val="006915A4"/>
    <w:rsid w:val="00691674"/>
    <w:rsid w:val="00691698"/>
    <w:rsid w:val="006916B5"/>
    <w:rsid w:val="006919A6"/>
    <w:rsid w:val="00691AD2"/>
    <w:rsid w:val="00691B9B"/>
    <w:rsid w:val="00691BD2"/>
    <w:rsid w:val="00691C00"/>
    <w:rsid w:val="00691C7F"/>
    <w:rsid w:val="00691D47"/>
    <w:rsid w:val="00691EC0"/>
    <w:rsid w:val="00691F4D"/>
    <w:rsid w:val="00691F84"/>
    <w:rsid w:val="006920CC"/>
    <w:rsid w:val="00692194"/>
    <w:rsid w:val="00692280"/>
    <w:rsid w:val="00692330"/>
    <w:rsid w:val="006923CD"/>
    <w:rsid w:val="0069242E"/>
    <w:rsid w:val="00692573"/>
    <w:rsid w:val="00692592"/>
    <w:rsid w:val="0069274A"/>
    <w:rsid w:val="0069282D"/>
    <w:rsid w:val="006928B7"/>
    <w:rsid w:val="00692906"/>
    <w:rsid w:val="0069292B"/>
    <w:rsid w:val="0069294C"/>
    <w:rsid w:val="0069296F"/>
    <w:rsid w:val="00692AD8"/>
    <w:rsid w:val="00692B04"/>
    <w:rsid w:val="00692E63"/>
    <w:rsid w:val="00692F06"/>
    <w:rsid w:val="00692F47"/>
    <w:rsid w:val="00692FB4"/>
    <w:rsid w:val="00693008"/>
    <w:rsid w:val="0069301C"/>
    <w:rsid w:val="00693028"/>
    <w:rsid w:val="006930D4"/>
    <w:rsid w:val="006930F6"/>
    <w:rsid w:val="006931D1"/>
    <w:rsid w:val="006931E1"/>
    <w:rsid w:val="00693212"/>
    <w:rsid w:val="006932AA"/>
    <w:rsid w:val="006933AA"/>
    <w:rsid w:val="00693421"/>
    <w:rsid w:val="00693487"/>
    <w:rsid w:val="006934B9"/>
    <w:rsid w:val="0069357A"/>
    <w:rsid w:val="0069358D"/>
    <w:rsid w:val="00693630"/>
    <w:rsid w:val="00693631"/>
    <w:rsid w:val="006936D0"/>
    <w:rsid w:val="006937BC"/>
    <w:rsid w:val="00693808"/>
    <w:rsid w:val="00693850"/>
    <w:rsid w:val="0069386E"/>
    <w:rsid w:val="0069394E"/>
    <w:rsid w:val="00693A07"/>
    <w:rsid w:val="00693AA2"/>
    <w:rsid w:val="00693AC5"/>
    <w:rsid w:val="00693B78"/>
    <w:rsid w:val="00693BAD"/>
    <w:rsid w:val="00693BE7"/>
    <w:rsid w:val="00693C7F"/>
    <w:rsid w:val="00693CA1"/>
    <w:rsid w:val="00693D30"/>
    <w:rsid w:val="00693D37"/>
    <w:rsid w:val="00693E0F"/>
    <w:rsid w:val="00693EBA"/>
    <w:rsid w:val="00693ED3"/>
    <w:rsid w:val="00693F6E"/>
    <w:rsid w:val="00693F96"/>
    <w:rsid w:val="00693FA2"/>
    <w:rsid w:val="006940A4"/>
    <w:rsid w:val="00694119"/>
    <w:rsid w:val="00694121"/>
    <w:rsid w:val="00694181"/>
    <w:rsid w:val="006941DB"/>
    <w:rsid w:val="006942CF"/>
    <w:rsid w:val="006942FB"/>
    <w:rsid w:val="0069435E"/>
    <w:rsid w:val="006943F3"/>
    <w:rsid w:val="0069440C"/>
    <w:rsid w:val="006944E4"/>
    <w:rsid w:val="006945BA"/>
    <w:rsid w:val="006945EB"/>
    <w:rsid w:val="006945F1"/>
    <w:rsid w:val="00694610"/>
    <w:rsid w:val="00694621"/>
    <w:rsid w:val="00694822"/>
    <w:rsid w:val="006948C1"/>
    <w:rsid w:val="00694912"/>
    <w:rsid w:val="006949A1"/>
    <w:rsid w:val="006949B7"/>
    <w:rsid w:val="00694A6B"/>
    <w:rsid w:val="00694A97"/>
    <w:rsid w:val="00694ADB"/>
    <w:rsid w:val="00694AE2"/>
    <w:rsid w:val="00694B36"/>
    <w:rsid w:val="00694C00"/>
    <w:rsid w:val="00694C59"/>
    <w:rsid w:val="00694D09"/>
    <w:rsid w:val="00694DA5"/>
    <w:rsid w:val="00694DE0"/>
    <w:rsid w:val="00694DF8"/>
    <w:rsid w:val="00694DFB"/>
    <w:rsid w:val="00694F46"/>
    <w:rsid w:val="00695007"/>
    <w:rsid w:val="0069503C"/>
    <w:rsid w:val="00695127"/>
    <w:rsid w:val="0069515A"/>
    <w:rsid w:val="006951ED"/>
    <w:rsid w:val="00695225"/>
    <w:rsid w:val="00695408"/>
    <w:rsid w:val="0069541D"/>
    <w:rsid w:val="00695434"/>
    <w:rsid w:val="0069543E"/>
    <w:rsid w:val="00695453"/>
    <w:rsid w:val="0069547C"/>
    <w:rsid w:val="00695483"/>
    <w:rsid w:val="00695526"/>
    <w:rsid w:val="006955BE"/>
    <w:rsid w:val="006955D5"/>
    <w:rsid w:val="0069561B"/>
    <w:rsid w:val="00695673"/>
    <w:rsid w:val="006956EC"/>
    <w:rsid w:val="00695715"/>
    <w:rsid w:val="0069572A"/>
    <w:rsid w:val="0069572C"/>
    <w:rsid w:val="00695798"/>
    <w:rsid w:val="006957BE"/>
    <w:rsid w:val="0069581C"/>
    <w:rsid w:val="00695869"/>
    <w:rsid w:val="0069587B"/>
    <w:rsid w:val="006958D8"/>
    <w:rsid w:val="00695A26"/>
    <w:rsid w:val="00695A57"/>
    <w:rsid w:val="00695A6D"/>
    <w:rsid w:val="00695AB2"/>
    <w:rsid w:val="00695AC3"/>
    <w:rsid w:val="00695B4B"/>
    <w:rsid w:val="00695B84"/>
    <w:rsid w:val="00695B87"/>
    <w:rsid w:val="00695C08"/>
    <w:rsid w:val="00695C75"/>
    <w:rsid w:val="00695CEE"/>
    <w:rsid w:val="00695FC2"/>
    <w:rsid w:val="00695FCA"/>
    <w:rsid w:val="00696022"/>
    <w:rsid w:val="00696038"/>
    <w:rsid w:val="0069614C"/>
    <w:rsid w:val="0069627D"/>
    <w:rsid w:val="00696360"/>
    <w:rsid w:val="006963AA"/>
    <w:rsid w:val="0069648F"/>
    <w:rsid w:val="006965C6"/>
    <w:rsid w:val="006965D5"/>
    <w:rsid w:val="006965F3"/>
    <w:rsid w:val="006967AF"/>
    <w:rsid w:val="006967E4"/>
    <w:rsid w:val="00696838"/>
    <w:rsid w:val="006968E8"/>
    <w:rsid w:val="0069696A"/>
    <w:rsid w:val="00696AFE"/>
    <w:rsid w:val="00696B91"/>
    <w:rsid w:val="00696BE2"/>
    <w:rsid w:val="00696C86"/>
    <w:rsid w:val="00696CFD"/>
    <w:rsid w:val="00696DB0"/>
    <w:rsid w:val="00696E59"/>
    <w:rsid w:val="00696EAF"/>
    <w:rsid w:val="00696EB7"/>
    <w:rsid w:val="00696F40"/>
    <w:rsid w:val="00696F87"/>
    <w:rsid w:val="00697009"/>
    <w:rsid w:val="00697097"/>
    <w:rsid w:val="00697127"/>
    <w:rsid w:val="006971B7"/>
    <w:rsid w:val="00697226"/>
    <w:rsid w:val="006972AF"/>
    <w:rsid w:val="006972FD"/>
    <w:rsid w:val="0069735E"/>
    <w:rsid w:val="00697368"/>
    <w:rsid w:val="00697444"/>
    <w:rsid w:val="006974AB"/>
    <w:rsid w:val="006976ED"/>
    <w:rsid w:val="006977BE"/>
    <w:rsid w:val="00697801"/>
    <w:rsid w:val="00697813"/>
    <w:rsid w:val="00697823"/>
    <w:rsid w:val="00697834"/>
    <w:rsid w:val="00697842"/>
    <w:rsid w:val="00697966"/>
    <w:rsid w:val="00697985"/>
    <w:rsid w:val="00697AD3"/>
    <w:rsid w:val="00697AF8"/>
    <w:rsid w:val="00697BF6"/>
    <w:rsid w:val="00697CEC"/>
    <w:rsid w:val="00697D14"/>
    <w:rsid w:val="00697DEE"/>
    <w:rsid w:val="00697EBC"/>
    <w:rsid w:val="00697F94"/>
    <w:rsid w:val="006A001C"/>
    <w:rsid w:val="006A0041"/>
    <w:rsid w:val="006A03DF"/>
    <w:rsid w:val="006A043C"/>
    <w:rsid w:val="006A0449"/>
    <w:rsid w:val="006A044A"/>
    <w:rsid w:val="006A04BE"/>
    <w:rsid w:val="006A04D2"/>
    <w:rsid w:val="006A0758"/>
    <w:rsid w:val="006A0834"/>
    <w:rsid w:val="006A095E"/>
    <w:rsid w:val="006A0A2B"/>
    <w:rsid w:val="006A0A5A"/>
    <w:rsid w:val="006A0BE4"/>
    <w:rsid w:val="006A0D19"/>
    <w:rsid w:val="006A0D70"/>
    <w:rsid w:val="006A0D76"/>
    <w:rsid w:val="006A0DB3"/>
    <w:rsid w:val="006A0DB6"/>
    <w:rsid w:val="006A0DF9"/>
    <w:rsid w:val="006A0E73"/>
    <w:rsid w:val="006A0EDB"/>
    <w:rsid w:val="006A100D"/>
    <w:rsid w:val="006A1042"/>
    <w:rsid w:val="006A1079"/>
    <w:rsid w:val="006A10FE"/>
    <w:rsid w:val="006A11A1"/>
    <w:rsid w:val="006A11F8"/>
    <w:rsid w:val="006A1208"/>
    <w:rsid w:val="006A1229"/>
    <w:rsid w:val="006A127D"/>
    <w:rsid w:val="006A129D"/>
    <w:rsid w:val="006A12AB"/>
    <w:rsid w:val="006A1397"/>
    <w:rsid w:val="006A1462"/>
    <w:rsid w:val="006A1466"/>
    <w:rsid w:val="006A14FB"/>
    <w:rsid w:val="006A161A"/>
    <w:rsid w:val="006A162D"/>
    <w:rsid w:val="006A164A"/>
    <w:rsid w:val="006A1686"/>
    <w:rsid w:val="006A1690"/>
    <w:rsid w:val="006A17C3"/>
    <w:rsid w:val="006A17C9"/>
    <w:rsid w:val="006A185E"/>
    <w:rsid w:val="006A1884"/>
    <w:rsid w:val="006A19DA"/>
    <w:rsid w:val="006A1A45"/>
    <w:rsid w:val="006A1A85"/>
    <w:rsid w:val="006A1C19"/>
    <w:rsid w:val="006A1C1E"/>
    <w:rsid w:val="006A1C25"/>
    <w:rsid w:val="006A1C4B"/>
    <w:rsid w:val="006A1C6F"/>
    <w:rsid w:val="006A1CB3"/>
    <w:rsid w:val="006A1D43"/>
    <w:rsid w:val="006A1D48"/>
    <w:rsid w:val="006A1DC0"/>
    <w:rsid w:val="006A1F1A"/>
    <w:rsid w:val="006A1F80"/>
    <w:rsid w:val="006A2001"/>
    <w:rsid w:val="006A200E"/>
    <w:rsid w:val="006A203B"/>
    <w:rsid w:val="006A205C"/>
    <w:rsid w:val="006A20F1"/>
    <w:rsid w:val="006A21D5"/>
    <w:rsid w:val="006A2254"/>
    <w:rsid w:val="006A23D9"/>
    <w:rsid w:val="006A23EE"/>
    <w:rsid w:val="006A2410"/>
    <w:rsid w:val="006A2557"/>
    <w:rsid w:val="006A25DB"/>
    <w:rsid w:val="006A261B"/>
    <w:rsid w:val="006A261F"/>
    <w:rsid w:val="006A2713"/>
    <w:rsid w:val="006A27AF"/>
    <w:rsid w:val="006A27E8"/>
    <w:rsid w:val="006A2847"/>
    <w:rsid w:val="006A2937"/>
    <w:rsid w:val="006A294B"/>
    <w:rsid w:val="006A2A06"/>
    <w:rsid w:val="006A2A0E"/>
    <w:rsid w:val="006A2ADF"/>
    <w:rsid w:val="006A2C94"/>
    <w:rsid w:val="006A2CF6"/>
    <w:rsid w:val="006A2D29"/>
    <w:rsid w:val="006A2D9E"/>
    <w:rsid w:val="006A2DB2"/>
    <w:rsid w:val="006A2DD0"/>
    <w:rsid w:val="006A2E0C"/>
    <w:rsid w:val="006A2E20"/>
    <w:rsid w:val="006A2E37"/>
    <w:rsid w:val="006A2E6D"/>
    <w:rsid w:val="006A2E8C"/>
    <w:rsid w:val="006A2FD0"/>
    <w:rsid w:val="006A3070"/>
    <w:rsid w:val="006A30F3"/>
    <w:rsid w:val="006A30FB"/>
    <w:rsid w:val="006A3186"/>
    <w:rsid w:val="006A31A3"/>
    <w:rsid w:val="006A31A8"/>
    <w:rsid w:val="006A31CB"/>
    <w:rsid w:val="006A320A"/>
    <w:rsid w:val="006A3284"/>
    <w:rsid w:val="006A336D"/>
    <w:rsid w:val="006A3385"/>
    <w:rsid w:val="006A3393"/>
    <w:rsid w:val="006A3545"/>
    <w:rsid w:val="006A357F"/>
    <w:rsid w:val="006A358E"/>
    <w:rsid w:val="006A359B"/>
    <w:rsid w:val="006A35BB"/>
    <w:rsid w:val="006A35DE"/>
    <w:rsid w:val="006A3600"/>
    <w:rsid w:val="006A3626"/>
    <w:rsid w:val="006A363D"/>
    <w:rsid w:val="006A39DF"/>
    <w:rsid w:val="006A3AD2"/>
    <w:rsid w:val="006A3AF1"/>
    <w:rsid w:val="006A3B56"/>
    <w:rsid w:val="006A3B79"/>
    <w:rsid w:val="006A3BB6"/>
    <w:rsid w:val="006A3BF8"/>
    <w:rsid w:val="006A3C5F"/>
    <w:rsid w:val="006A3CD6"/>
    <w:rsid w:val="006A3ECE"/>
    <w:rsid w:val="006A3F9E"/>
    <w:rsid w:val="006A3FDF"/>
    <w:rsid w:val="006A40E5"/>
    <w:rsid w:val="006A4206"/>
    <w:rsid w:val="006A422E"/>
    <w:rsid w:val="006A4262"/>
    <w:rsid w:val="006A42BF"/>
    <w:rsid w:val="006A440E"/>
    <w:rsid w:val="006A44B1"/>
    <w:rsid w:val="006A44D7"/>
    <w:rsid w:val="006A44EE"/>
    <w:rsid w:val="006A44F5"/>
    <w:rsid w:val="006A461A"/>
    <w:rsid w:val="006A46A8"/>
    <w:rsid w:val="006A4993"/>
    <w:rsid w:val="006A49D4"/>
    <w:rsid w:val="006A4AE4"/>
    <w:rsid w:val="006A4BF0"/>
    <w:rsid w:val="006A4C1E"/>
    <w:rsid w:val="006A4DA6"/>
    <w:rsid w:val="006A4E0C"/>
    <w:rsid w:val="006A4E34"/>
    <w:rsid w:val="006A4E35"/>
    <w:rsid w:val="006A4EB9"/>
    <w:rsid w:val="006A4FAE"/>
    <w:rsid w:val="006A4FF3"/>
    <w:rsid w:val="006A50A0"/>
    <w:rsid w:val="006A50E0"/>
    <w:rsid w:val="006A5138"/>
    <w:rsid w:val="006A517D"/>
    <w:rsid w:val="006A52FA"/>
    <w:rsid w:val="006A5350"/>
    <w:rsid w:val="006A53AA"/>
    <w:rsid w:val="006A5437"/>
    <w:rsid w:val="006A54B7"/>
    <w:rsid w:val="006A54E7"/>
    <w:rsid w:val="006A5518"/>
    <w:rsid w:val="006A556C"/>
    <w:rsid w:val="006A5635"/>
    <w:rsid w:val="006A5765"/>
    <w:rsid w:val="006A5788"/>
    <w:rsid w:val="006A57B4"/>
    <w:rsid w:val="006A57F1"/>
    <w:rsid w:val="006A593D"/>
    <w:rsid w:val="006A597B"/>
    <w:rsid w:val="006A59F4"/>
    <w:rsid w:val="006A5A06"/>
    <w:rsid w:val="006A5A8C"/>
    <w:rsid w:val="006A5AD2"/>
    <w:rsid w:val="006A5B0A"/>
    <w:rsid w:val="006A5BB5"/>
    <w:rsid w:val="006A5C27"/>
    <w:rsid w:val="006A5CA1"/>
    <w:rsid w:val="006A5D34"/>
    <w:rsid w:val="006A5D5C"/>
    <w:rsid w:val="006A5D6D"/>
    <w:rsid w:val="006A5E2F"/>
    <w:rsid w:val="006A5E75"/>
    <w:rsid w:val="006A5EC6"/>
    <w:rsid w:val="006A5ED7"/>
    <w:rsid w:val="006A5F2F"/>
    <w:rsid w:val="006A6162"/>
    <w:rsid w:val="006A61A3"/>
    <w:rsid w:val="006A61F4"/>
    <w:rsid w:val="006A6273"/>
    <w:rsid w:val="006A637B"/>
    <w:rsid w:val="006A63A6"/>
    <w:rsid w:val="006A63C5"/>
    <w:rsid w:val="006A6477"/>
    <w:rsid w:val="006A663E"/>
    <w:rsid w:val="006A6731"/>
    <w:rsid w:val="006A68AC"/>
    <w:rsid w:val="006A69F0"/>
    <w:rsid w:val="006A6A6F"/>
    <w:rsid w:val="006A6AEE"/>
    <w:rsid w:val="006A6B2A"/>
    <w:rsid w:val="006A6B43"/>
    <w:rsid w:val="006A6BA2"/>
    <w:rsid w:val="006A6C2D"/>
    <w:rsid w:val="006A6C47"/>
    <w:rsid w:val="006A6C56"/>
    <w:rsid w:val="006A6C62"/>
    <w:rsid w:val="006A6C9F"/>
    <w:rsid w:val="006A6D65"/>
    <w:rsid w:val="006A6EFC"/>
    <w:rsid w:val="006A6F12"/>
    <w:rsid w:val="006A6F13"/>
    <w:rsid w:val="006A6FB7"/>
    <w:rsid w:val="006A6FB8"/>
    <w:rsid w:val="006A705D"/>
    <w:rsid w:val="006A7127"/>
    <w:rsid w:val="006A718A"/>
    <w:rsid w:val="006A71A0"/>
    <w:rsid w:val="006A723B"/>
    <w:rsid w:val="006A72A7"/>
    <w:rsid w:val="006A74BE"/>
    <w:rsid w:val="006A74DF"/>
    <w:rsid w:val="006A7500"/>
    <w:rsid w:val="006A755B"/>
    <w:rsid w:val="006A7631"/>
    <w:rsid w:val="006A76B9"/>
    <w:rsid w:val="006A77C0"/>
    <w:rsid w:val="006A77CB"/>
    <w:rsid w:val="006A7869"/>
    <w:rsid w:val="006A7891"/>
    <w:rsid w:val="006A78A0"/>
    <w:rsid w:val="006A7989"/>
    <w:rsid w:val="006A79CB"/>
    <w:rsid w:val="006A7A12"/>
    <w:rsid w:val="006A7BC9"/>
    <w:rsid w:val="006A7BFA"/>
    <w:rsid w:val="006A7D9F"/>
    <w:rsid w:val="006A7F69"/>
    <w:rsid w:val="006A7FB5"/>
    <w:rsid w:val="006A7FEF"/>
    <w:rsid w:val="006B0043"/>
    <w:rsid w:val="006B006A"/>
    <w:rsid w:val="006B0168"/>
    <w:rsid w:val="006B01F8"/>
    <w:rsid w:val="006B0317"/>
    <w:rsid w:val="006B03E6"/>
    <w:rsid w:val="006B0419"/>
    <w:rsid w:val="006B0465"/>
    <w:rsid w:val="006B0502"/>
    <w:rsid w:val="006B05DA"/>
    <w:rsid w:val="006B06C3"/>
    <w:rsid w:val="006B074F"/>
    <w:rsid w:val="006B0752"/>
    <w:rsid w:val="006B0807"/>
    <w:rsid w:val="006B081F"/>
    <w:rsid w:val="006B0842"/>
    <w:rsid w:val="006B084D"/>
    <w:rsid w:val="006B090A"/>
    <w:rsid w:val="006B0A2C"/>
    <w:rsid w:val="006B0BCD"/>
    <w:rsid w:val="006B0C0E"/>
    <w:rsid w:val="006B0D25"/>
    <w:rsid w:val="006B0D8B"/>
    <w:rsid w:val="006B0D9F"/>
    <w:rsid w:val="006B0DB7"/>
    <w:rsid w:val="006B0DD2"/>
    <w:rsid w:val="006B0F6C"/>
    <w:rsid w:val="006B0F74"/>
    <w:rsid w:val="006B10FE"/>
    <w:rsid w:val="006B10FF"/>
    <w:rsid w:val="006B1163"/>
    <w:rsid w:val="006B117E"/>
    <w:rsid w:val="006B12AB"/>
    <w:rsid w:val="006B12B2"/>
    <w:rsid w:val="006B12B7"/>
    <w:rsid w:val="006B12BC"/>
    <w:rsid w:val="006B1386"/>
    <w:rsid w:val="006B139A"/>
    <w:rsid w:val="006B1411"/>
    <w:rsid w:val="006B1482"/>
    <w:rsid w:val="006B14A7"/>
    <w:rsid w:val="006B15FC"/>
    <w:rsid w:val="006B169F"/>
    <w:rsid w:val="006B170C"/>
    <w:rsid w:val="006B1716"/>
    <w:rsid w:val="006B171A"/>
    <w:rsid w:val="006B1722"/>
    <w:rsid w:val="006B176B"/>
    <w:rsid w:val="006B17BF"/>
    <w:rsid w:val="006B1887"/>
    <w:rsid w:val="006B18CB"/>
    <w:rsid w:val="006B1AF5"/>
    <w:rsid w:val="006B1BDA"/>
    <w:rsid w:val="006B1BDE"/>
    <w:rsid w:val="006B1C69"/>
    <w:rsid w:val="006B1D27"/>
    <w:rsid w:val="006B1DA2"/>
    <w:rsid w:val="006B1E63"/>
    <w:rsid w:val="006B1F37"/>
    <w:rsid w:val="006B1F7B"/>
    <w:rsid w:val="006B207E"/>
    <w:rsid w:val="006B208B"/>
    <w:rsid w:val="006B20AC"/>
    <w:rsid w:val="006B2114"/>
    <w:rsid w:val="006B2176"/>
    <w:rsid w:val="006B21DA"/>
    <w:rsid w:val="006B21F9"/>
    <w:rsid w:val="006B22C2"/>
    <w:rsid w:val="006B22C3"/>
    <w:rsid w:val="006B23C6"/>
    <w:rsid w:val="006B23DC"/>
    <w:rsid w:val="006B240D"/>
    <w:rsid w:val="006B2417"/>
    <w:rsid w:val="006B2479"/>
    <w:rsid w:val="006B24BC"/>
    <w:rsid w:val="006B255C"/>
    <w:rsid w:val="006B25FD"/>
    <w:rsid w:val="006B2641"/>
    <w:rsid w:val="006B264F"/>
    <w:rsid w:val="006B2726"/>
    <w:rsid w:val="006B2784"/>
    <w:rsid w:val="006B278C"/>
    <w:rsid w:val="006B28A2"/>
    <w:rsid w:val="006B2955"/>
    <w:rsid w:val="006B29A0"/>
    <w:rsid w:val="006B29DB"/>
    <w:rsid w:val="006B2A43"/>
    <w:rsid w:val="006B2BBE"/>
    <w:rsid w:val="006B2CC0"/>
    <w:rsid w:val="006B2D27"/>
    <w:rsid w:val="006B2DBE"/>
    <w:rsid w:val="006B2DC7"/>
    <w:rsid w:val="006B2DEC"/>
    <w:rsid w:val="006B2E05"/>
    <w:rsid w:val="006B2E15"/>
    <w:rsid w:val="006B2F08"/>
    <w:rsid w:val="006B2FA8"/>
    <w:rsid w:val="006B2FAA"/>
    <w:rsid w:val="006B306A"/>
    <w:rsid w:val="006B31BD"/>
    <w:rsid w:val="006B32D3"/>
    <w:rsid w:val="006B32EC"/>
    <w:rsid w:val="006B33B8"/>
    <w:rsid w:val="006B348F"/>
    <w:rsid w:val="006B35DD"/>
    <w:rsid w:val="006B3696"/>
    <w:rsid w:val="006B3776"/>
    <w:rsid w:val="006B378D"/>
    <w:rsid w:val="006B37A8"/>
    <w:rsid w:val="006B3840"/>
    <w:rsid w:val="006B3881"/>
    <w:rsid w:val="006B3891"/>
    <w:rsid w:val="006B38FE"/>
    <w:rsid w:val="006B3AE5"/>
    <w:rsid w:val="006B3B09"/>
    <w:rsid w:val="006B3B1F"/>
    <w:rsid w:val="006B3F30"/>
    <w:rsid w:val="006B3FED"/>
    <w:rsid w:val="006B402B"/>
    <w:rsid w:val="006B414C"/>
    <w:rsid w:val="006B4207"/>
    <w:rsid w:val="006B4210"/>
    <w:rsid w:val="006B429F"/>
    <w:rsid w:val="006B42CE"/>
    <w:rsid w:val="006B436B"/>
    <w:rsid w:val="006B447E"/>
    <w:rsid w:val="006B44A7"/>
    <w:rsid w:val="006B4585"/>
    <w:rsid w:val="006B45AA"/>
    <w:rsid w:val="006B46FD"/>
    <w:rsid w:val="006B47AA"/>
    <w:rsid w:val="006B47FC"/>
    <w:rsid w:val="006B4823"/>
    <w:rsid w:val="006B493F"/>
    <w:rsid w:val="006B4963"/>
    <w:rsid w:val="006B4A60"/>
    <w:rsid w:val="006B4B00"/>
    <w:rsid w:val="006B4B0A"/>
    <w:rsid w:val="006B4BE3"/>
    <w:rsid w:val="006B4C02"/>
    <w:rsid w:val="006B4C0A"/>
    <w:rsid w:val="006B4C9F"/>
    <w:rsid w:val="006B4E36"/>
    <w:rsid w:val="006B4F53"/>
    <w:rsid w:val="006B4FA7"/>
    <w:rsid w:val="006B4FD2"/>
    <w:rsid w:val="006B50EF"/>
    <w:rsid w:val="006B514A"/>
    <w:rsid w:val="006B533D"/>
    <w:rsid w:val="006B5471"/>
    <w:rsid w:val="006B5552"/>
    <w:rsid w:val="006B55C3"/>
    <w:rsid w:val="006B561B"/>
    <w:rsid w:val="006B56A6"/>
    <w:rsid w:val="006B56BF"/>
    <w:rsid w:val="006B56DE"/>
    <w:rsid w:val="006B56EC"/>
    <w:rsid w:val="006B5721"/>
    <w:rsid w:val="006B5737"/>
    <w:rsid w:val="006B57AC"/>
    <w:rsid w:val="006B57FC"/>
    <w:rsid w:val="006B5821"/>
    <w:rsid w:val="006B583B"/>
    <w:rsid w:val="006B58F8"/>
    <w:rsid w:val="006B5923"/>
    <w:rsid w:val="006B59F3"/>
    <w:rsid w:val="006B59F7"/>
    <w:rsid w:val="006B5A46"/>
    <w:rsid w:val="006B5AAC"/>
    <w:rsid w:val="006B5ACF"/>
    <w:rsid w:val="006B5ADC"/>
    <w:rsid w:val="006B5B9A"/>
    <w:rsid w:val="006B5BD7"/>
    <w:rsid w:val="006B5C5B"/>
    <w:rsid w:val="006B5C8D"/>
    <w:rsid w:val="006B5D07"/>
    <w:rsid w:val="006B5D92"/>
    <w:rsid w:val="006B5DCA"/>
    <w:rsid w:val="006B5DD1"/>
    <w:rsid w:val="006B5EB5"/>
    <w:rsid w:val="006B5FF5"/>
    <w:rsid w:val="006B60D6"/>
    <w:rsid w:val="006B60FD"/>
    <w:rsid w:val="006B628F"/>
    <w:rsid w:val="006B636D"/>
    <w:rsid w:val="006B64CC"/>
    <w:rsid w:val="006B6555"/>
    <w:rsid w:val="006B6593"/>
    <w:rsid w:val="006B66AB"/>
    <w:rsid w:val="006B6725"/>
    <w:rsid w:val="006B687F"/>
    <w:rsid w:val="006B6956"/>
    <w:rsid w:val="006B6973"/>
    <w:rsid w:val="006B69F6"/>
    <w:rsid w:val="006B6A03"/>
    <w:rsid w:val="006B6A30"/>
    <w:rsid w:val="006B6A37"/>
    <w:rsid w:val="006B6A3D"/>
    <w:rsid w:val="006B6A8D"/>
    <w:rsid w:val="006B6AAD"/>
    <w:rsid w:val="006B6BBB"/>
    <w:rsid w:val="006B6C05"/>
    <w:rsid w:val="006B6C17"/>
    <w:rsid w:val="006B6DA6"/>
    <w:rsid w:val="006B6E32"/>
    <w:rsid w:val="006B6E90"/>
    <w:rsid w:val="006B6EA8"/>
    <w:rsid w:val="006B6F17"/>
    <w:rsid w:val="006B716A"/>
    <w:rsid w:val="006B7173"/>
    <w:rsid w:val="006B71A6"/>
    <w:rsid w:val="006B71B5"/>
    <w:rsid w:val="006B7216"/>
    <w:rsid w:val="006B722B"/>
    <w:rsid w:val="006B7261"/>
    <w:rsid w:val="006B726E"/>
    <w:rsid w:val="006B7281"/>
    <w:rsid w:val="006B7409"/>
    <w:rsid w:val="006B74CD"/>
    <w:rsid w:val="006B74E9"/>
    <w:rsid w:val="006B7710"/>
    <w:rsid w:val="006B774F"/>
    <w:rsid w:val="006B7887"/>
    <w:rsid w:val="006B79AC"/>
    <w:rsid w:val="006B79AE"/>
    <w:rsid w:val="006B79FD"/>
    <w:rsid w:val="006B7B1F"/>
    <w:rsid w:val="006B7BE2"/>
    <w:rsid w:val="006B7CC8"/>
    <w:rsid w:val="006B7D67"/>
    <w:rsid w:val="006B7DF2"/>
    <w:rsid w:val="006B7E87"/>
    <w:rsid w:val="006B7F54"/>
    <w:rsid w:val="006B7F68"/>
    <w:rsid w:val="006C014E"/>
    <w:rsid w:val="006C017F"/>
    <w:rsid w:val="006C03AF"/>
    <w:rsid w:val="006C044E"/>
    <w:rsid w:val="006C0555"/>
    <w:rsid w:val="006C05BF"/>
    <w:rsid w:val="006C05E5"/>
    <w:rsid w:val="006C0623"/>
    <w:rsid w:val="006C07E5"/>
    <w:rsid w:val="006C0898"/>
    <w:rsid w:val="006C08BB"/>
    <w:rsid w:val="006C0AE4"/>
    <w:rsid w:val="006C0D46"/>
    <w:rsid w:val="006C0DAB"/>
    <w:rsid w:val="006C0E49"/>
    <w:rsid w:val="006C0EC4"/>
    <w:rsid w:val="006C10B8"/>
    <w:rsid w:val="006C10BB"/>
    <w:rsid w:val="006C1158"/>
    <w:rsid w:val="006C119B"/>
    <w:rsid w:val="006C1221"/>
    <w:rsid w:val="006C1412"/>
    <w:rsid w:val="006C1433"/>
    <w:rsid w:val="006C1521"/>
    <w:rsid w:val="006C153A"/>
    <w:rsid w:val="006C15BC"/>
    <w:rsid w:val="006C15F7"/>
    <w:rsid w:val="006C1642"/>
    <w:rsid w:val="006C1675"/>
    <w:rsid w:val="006C16C3"/>
    <w:rsid w:val="006C170B"/>
    <w:rsid w:val="006C177A"/>
    <w:rsid w:val="006C1797"/>
    <w:rsid w:val="006C181A"/>
    <w:rsid w:val="006C1891"/>
    <w:rsid w:val="006C1981"/>
    <w:rsid w:val="006C1A6A"/>
    <w:rsid w:val="006C1B24"/>
    <w:rsid w:val="006C1B71"/>
    <w:rsid w:val="006C1CA1"/>
    <w:rsid w:val="006C1CEA"/>
    <w:rsid w:val="006C1D0C"/>
    <w:rsid w:val="006C1D94"/>
    <w:rsid w:val="006C1D95"/>
    <w:rsid w:val="006C1E71"/>
    <w:rsid w:val="006C1ECC"/>
    <w:rsid w:val="006C1F44"/>
    <w:rsid w:val="006C1FF0"/>
    <w:rsid w:val="006C2020"/>
    <w:rsid w:val="006C2027"/>
    <w:rsid w:val="006C2046"/>
    <w:rsid w:val="006C204B"/>
    <w:rsid w:val="006C2062"/>
    <w:rsid w:val="006C20F4"/>
    <w:rsid w:val="006C20F5"/>
    <w:rsid w:val="006C2101"/>
    <w:rsid w:val="006C2201"/>
    <w:rsid w:val="006C221A"/>
    <w:rsid w:val="006C22C7"/>
    <w:rsid w:val="006C237E"/>
    <w:rsid w:val="006C240C"/>
    <w:rsid w:val="006C2584"/>
    <w:rsid w:val="006C2617"/>
    <w:rsid w:val="006C2639"/>
    <w:rsid w:val="006C2651"/>
    <w:rsid w:val="006C2720"/>
    <w:rsid w:val="006C2931"/>
    <w:rsid w:val="006C2A41"/>
    <w:rsid w:val="006C2B3D"/>
    <w:rsid w:val="006C2B44"/>
    <w:rsid w:val="006C2C4B"/>
    <w:rsid w:val="006C2CEC"/>
    <w:rsid w:val="006C2D42"/>
    <w:rsid w:val="006C2D56"/>
    <w:rsid w:val="006C2D75"/>
    <w:rsid w:val="006C2E51"/>
    <w:rsid w:val="006C2E68"/>
    <w:rsid w:val="006C2EE7"/>
    <w:rsid w:val="006C2F56"/>
    <w:rsid w:val="006C3092"/>
    <w:rsid w:val="006C310F"/>
    <w:rsid w:val="006C3140"/>
    <w:rsid w:val="006C31AA"/>
    <w:rsid w:val="006C323B"/>
    <w:rsid w:val="006C340F"/>
    <w:rsid w:val="006C3553"/>
    <w:rsid w:val="006C358C"/>
    <w:rsid w:val="006C37B5"/>
    <w:rsid w:val="006C3840"/>
    <w:rsid w:val="006C3891"/>
    <w:rsid w:val="006C38F1"/>
    <w:rsid w:val="006C3963"/>
    <w:rsid w:val="006C39F5"/>
    <w:rsid w:val="006C3BE8"/>
    <w:rsid w:val="006C3C5A"/>
    <w:rsid w:val="006C3D38"/>
    <w:rsid w:val="006C3D97"/>
    <w:rsid w:val="006C3DA6"/>
    <w:rsid w:val="006C3DCA"/>
    <w:rsid w:val="006C3DD2"/>
    <w:rsid w:val="006C3DD3"/>
    <w:rsid w:val="006C3F55"/>
    <w:rsid w:val="006C3F56"/>
    <w:rsid w:val="006C4023"/>
    <w:rsid w:val="006C406B"/>
    <w:rsid w:val="006C40FC"/>
    <w:rsid w:val="006C411D"/>
    <w:rsid w:val="006C412F"/>
    <w:rsid w:val="006C4140"/>
    <w:rsid w:val="006C416B"/>
    <w:rsid w:val="006C41CC"/>
    <w:rsid w:val="006C41D6"/>
    <w:rsid w:val="006C4205"/>
    <w:rsid w:val="006C4227"/>
    <w:rsid w:val="006C4233"/>
    <w:rsid w:val="006C428A"/>
    <w:rsid w:val="006C4355"/>
    <w:rsid w:val="006C43C4"/>
    <w:rsid w:val="006C43F1"/>
    <w:rsid w:val="006C445A"/>
    <w:rsid w:val="006C455B"/>
    <w:rsid w:val="006C464C"/>
    <w:rsid w:val="006C466F"/>
    <w:rsid w:val="006C46AE"/>
    <w:rsid w:val="006C47BD"/>
    <w:rsid w:val="006C4858"/>
    <w:rsid w:val="006C4999"/>
    <w:rsid w:val="006C4AA5"/>
    <w:rsid w:val="006C4AFD"/>
    <w:rsid w:val="006C4C0B"/>
    <w:rsid w:val="006C4CDC"/>
    <w:rsid w:val="006C4D7F"/>
    <w:rsid w:val="006C4DFD"/>
    <w:rsid w:val="006C4EAC"/>
    <w:rsid w:val="006C4FB9"/>
    <w:rsid w:val="006C4FEC"/>
    <w:rsid w:val="006C5036"/>
    <w:rsid w:val="006C5049"/>
    <w:rsid w:val="006C5076"/>
    <w:rsid w:val="006C5084"/>
    <w:rsid w:val="006C508E"/>
    <w:rsid w:val="006C50C5"/>
    <w:rsid w:val="006C513D"/>
    <w:rsid w:val="006C516E"/>
    <w:rsid w:val="006C517D"/>
    <w:rsid w:val="006C5267"/>
    <w:rsid w:val="006C5461"/>
    <w:rsid w:val="006C5536"/>
    <w:rsid w:val="006C5592"/>
    <w:rsid w:val="006C5692"/>
    <w:rsid w:val="006C56A9"/>
    <w:rsid w:val="006C5701"/>
    <w:rsid w:val="006C5757"/>
    <w:rsid w:val="006C5801"/>
    <w:rsid w:val="006C5806"/>
    <w:rsid w:val="006C58D3"/>
    <w:rsid w:val="006C590E"/>
    <w:rsid w:val="006C591B"/>
    <w:rsid w:val="006C592C"/>
    <w:rsid w:val="006C5949"/>
    <w:rsid w:val="006C5955"/>
    <w:rsid w:val="006C597C"/>
    <w:rsid w:val="006C599F"/>
    <w:rsid w:val="006C5A34"/>
    <w:rsid w:val="006C5ABA"/>
    <w:rsid w:val="006C5C34"/>
    <w:rsid w:val="006C5D9B"/>
    <w:rsid w:val="006C5E70"/>
    <w:rsid w:val="006C5E94"/>
    <w:rsid w:val="006C5F16"/>
    <w:rsid w:val="006C5F40"/>
    <w:rsid w:val="006C5F6F"/>
    <w:rsid w:val="006C60CC"/>
    <w:rsid w:val="006C6102"/>
    <w:rsid w:val="006C6134"/>
    <w:rsid w:val="006C6249"/>
    <w:rsid w:val="006C6264"/>
    <w:rsid w:val="006C62FF"/>
    <w:rsid w:val="006C63A1"/>
    <w:rsid w:val="006C6405"/>
    <w:rsid w:val="006C6419"/>
    <w:rsid w:val="006C6496"/>
    <w:rsid w:val="006C6658"/>
    <w:rsid w:val="006C66E9"/>
    <w:rsid w:val="006C66F1"/>
    <w:rsid w:val="006C679B"/>
    <w:rsid w:val="006C69CA"/>
    <w:rsid w:val="006C69E0"/>
    <w:rsid w:val="006C6C44"/>
    <w:rsid w:val="006C6D10"/>
    <w:rsid w:val="006C6D4C"/>
    <w:rsid w:val="006C6D5C"/>
    <w:rsid w:val="006C6E48"/>
    <w:rsid w:val="006C6E9F"/>
    <w:rsid w:val="006C6EEF"/>
    <w:rsid w:val="006C70DD"/>
    <w:rsid w:val="006C714D"/>
    <w:rsid w:val="006C72CD"/>
    <w:rsid w:val="006C73DE"/>
    <w:rsid w:val="006C75D8"/>
    <w:rsid w:val="006C7636"/>
    <w:rsid w:val="006C76CE"/>
    <w:rsid w:val="006C776C"/>
    <w:rsid w:val="006C79F3"/>
    <w:rsid w:val="006C7A2A"/>
    <w:rsid w:val="006C7A95"/>
    <w:rsid w:val="006C7ABB"/>
    <w:rsid w:val="006C7AC8"/>
    <w:rsid w:val="006C7B00"/>
    <w:rsid w:val="006C7BD7"/>
    <w:rsid w:val="006C7BD8"/>
    <w:rsid w:val="006C7C72"/>
    <w:rsid w:val="006C7CB8"/>
    <w:rsid w:val="006C7CDC"/>
    <w:rsid w:val="006C7EB7"/>
    <w:rsid w:val="006C7F4E"/>
    <w:rsid w:val="006C7F8F"/>
    <w:rsid w:val="006C7FF1"/>
    <w:rsid w:val="006D00EC"/>
    <w:rsid w:val="006D00FF"/>
    <w:rsid w:val="006D028D"/>
    <w:rsid w:val="006D0341"/>
    <w:rsid w:val="006D038F"/>
    <w:rsid w:val="006D04CD"/>
    <w:rsid w:val="006D04DE"/>
    <w:rsid w:val="006D0625"/>
    <w:rsid w:val="006D062A"/>
    <w:rsid w:val="006D0639"/>
    <w:rsid w:val="006D0711"/>
    <w:rsid w:val="006D0729"/>
    <w:rsid w:val="006D07E5"/>
    <w:rsid w:val="006D085F"/>
    <w:rsid w:val="006D087D"/>
    <w:rsid w:val="006D0961"/>
    <w:rsid w:val="006D0A10"/>
    <w:rsid w:val="006D0A5C"/>
    <w:rsid w:val="006D0A71"/>
    <w:rsid w:val="006D0AD9"/>
    <w:rsid w:val="006D0BA6"/>
    <w:rsid w:val="006D0C77"/>
    <w:rsid w:val="006D0CE9"/>
    <w:rsid w:val="006D0D6C"/>
    <w:rsid w:val="006D0DCB"/>
    <w:rsid w:val="006D0E2C"/>
    <w:rsid w:val="006D0EA4"/>
    <w:rsid w:val="006D0F45"/>
    <w:rsid w:val="006D0F60"/>
    <w:rsid w:val="006D0F9D"/>
    <w:rsid w:val="006D0FCC"/>
    <w:rsid w:val="006D104A"/>
    <w:rsid w:val="006D1056"/>
    <w:rsid w:val="006D10FA"/>
    <w:rsid w:val="006D10FD"/>
    <w:rsid w:val="006D11CE"/>
    <w:rsid w:val="006D11D8"/>
    <w:rsid w:val="006D122E"/>
    <w:rsid w:val="006D1285"/>
    <w:rsid w:val="006D13FB"/>
    <w:rsid w:val="006D1474"/>
    <w:rsid w:val="006D14AD"/>
    <w:rsid w:val="006D152B"/>
    <w:rsid w:val="006D1586"/>
    <w:rsid w:val="006D15F1"/>
    <w:rsid w:val="006D1670"/>
    <w:rsid w:val="006D1693"/>
    <w:rsid w:val="006D16CD"/>
    <w:rsid w:val="006D16CF"/>
    <w:rsid w:val="006D179A"/>
    <w:rsid w:val="006D179B"/>
    <w:rsid w:val="006D17FE"/>
    <w:rsid w:val="006D1835"/>
    <w:rsid w:val="006D18A2"/>
    <w:rsid w:val="006D198A"/>
    <w:rsid w:val="006D1ADF"/>
    <w:rsid w:val="006D1C8C"/>
    <w:rsid w:val="006D1CB9"/>
    <w:rsid w:val="006D1CF4"/>
    <w:rsid w:val="006D1DBA"/>
    <w:rsid w:val="006D1DC6"/>
    <w:rsid w:val="006D1E4B"/>
    <w:rsid w:val="006D1FD7"/>
    <w:rsid w:val="006D2064"/>
    <w:rsid w:val="006D20B0"/>
    <w:rsid w:val="006D2194"/>
    <w:rsid w:val="006D2243"/>
    <w:rsid w:val="006D22DA"/>
    <w:rsid w:val="006D25B0"/>
    <w:rsid w:val="006D2759"/>
    <w:rsid w:val="006D27FC"/>
    <w:rsid w:val="006D2816"/>
    <w:rsid w:val="006D2893"/>
    <w:rsid w:val="006D289D"/>
    <w:rsid w:val="006D28AA"/>
    <w:rsid w:val="006D29F7"/>
    <w:rsid w:val="006D2ACC"/>
    <w:rsid w:val="006D2B14"/>
    <w:rsid w:val="006D2BA0"/>
    <w:rsid w:val="006D2C1B"/>
    <w:rsid w:val="006D2D79"/>
    <w:rsid w:val="006D2D9A"/>
    <w:rsid w:val="006D2E87"/>
    <w:rsid w:val="006D2EA6"/>
    <w:rsid w:val="006D329D"/>
    <w:rsid w:val="006D336A"/>
    <w:rsid w:val="006D33CB"/>
    <w:rsid w:val="006D34FE"/>
    <w:rsid w:val="006D351A"/>
    <w:rsid w:val="006D35DC"/>
    <w:rsid w:val="006D3705"/>
    <w:rsid w:val="006D3747"/>
    <w:rsid w:val="006D376B"/>
    <w:rsid w:val="006D377F"/>
    <w:rsid w:val="006D37E5"/>
    <w:rsid w:val="006D37FD"/>
    <w:rsid w:val="006D38B0"/>
    <w:rsid w:val="006D38B3"/>
    <w:rsid w:val="006D3985"/>
    <w:rsid w:val="006D3AC9"/>
    <w:rsid w:val="006D3AEC"/>
    <w:rsid w:val="006D3B8B"/>
    <w:rsid w:val="006D3E4C"/>
    <w:rsid w:val="006D3F47"/>
    <w:rsid w:val="006D3F79"/>
    <w:rsid w:val="006D3FCA"/>
    <w:rsid w:val="006D3FDE"/>
    <w:rsid w:val="006D40FF"/>
    <w:rsid w:val="006D41A1"/>
    <w:rsid w:val="006D43D8"/>
    <w:rsid w:val="006D43ED"/>
    <w:rsid w:val="006D4540"/>
    <w:rsid w:val="006D473A"/>
    <w:rsid w:val="006D47E6"/>
    <w:rsid w:val="006D4823"/>
    <w:rsid w:val="006D483B"/>
    <w:rsid w:val="006D4949"/>
    <w:rsid w:val="006D4B9E"/>
    <w:rsid w:val="006D4BAE"/>
    <w:rsid w:val="006D4CD0"/>
    <w:rsid w:val="006D4D09"/>
    <w:rsid w:val="006D4D38"/>
    <w:rsid w:val="006D4DE5"/>
    <w:rsid w:val="006D4DED"/>
    <w:rsid w:val="006D4EB0"/>
    <w:rsid w:val="006D4FE7"/>
    <w:rsid w:val="006D50BE"/>
    <w:rsid w:val="006D511D"/>
    <w:rsid w:val="006D51CB"/>
    <w:rsid w:val="006D51E8"/>
    <w:rsid w:val="006D5251"/>
    <w:rsid w:val="006D52A3"/>
    <w:rsid w:val="006D54DC"/>
    <w:rsid w:val="006D54FA"/>
    <w:rsid w:val="006D54FD"/>
    <w:rsid w:val="006D5561"/>
    <w:rsid w:val="006D5593"/>
    <w:rsid w:val="006D56AC"/>
    <w:rsid w:val="006D56D5"/>
    <w:rsid w:val="006D570B"/>
    <w:rsid w:val="006D5746"/>
    <w:rsid w:val="006D57B6"/>
    <w:rsid w:val="006D58F6"/>
    <w:rsid w:val="006D5922"/>
    <w:rsid w:val="006D594C"/>
    <w:rsid w:val="006D59B3"/>
    <w:rsid w:val="006D5ABD"/>
    <w:rsid w:val="006D5B59"/>
    <w:rsid w:val="006D5B86"/>
    <w:rsid w:val="006D5BD9"/>
    <w:rsid w:val="006D5C7E"/>
    <w:rsid w:val="006D5CF3"/>
    <w:rsid w:val="006D5D6D"/>
    <w:rsid w:val="006D5E00"/>
    <w:rsid w:val="006D5E28"/>
    <w:rsid w:val="006D5E4F"/>
    <w:rsid w:val="006D5E75"/>
    <w:rsid w:val="006D5F06"/>
    <w:rsid w:val="006D6046"/>
    <w:rsid w:val="006D60DE"/>
    <w:rsid w:val="006D611E"/>
    <w:rsid w:val="006D6121"/>
    <w:rsid w:val="006D61AD"/>
    <w:rsid w:val="006D6232"/>
    <w:rsid w:val="006D6462"/>
    <w:rsid w:val="006D651F"/>
    <w:rsid w:val="006D66BD"/>
    <w:rsid w:val="006D6719"/>
    <w:rsid w:val="006D685F"/>
    <w:rsid w:val="006D689F"/>
    <w:rsid w:val="006D6A43"/>
    <w:rsid w:val="006D6AFB"/>
    <w:rsid w:val="006D6BA4"/>
    <w:rsid w:val="006D6C1E"/>
    <w:rsid w:val="006D6C43"/>
    <w:rsid w:val="006D6C9B"/>
    <w:rsid w:val="006D6D5F"/>
    <w:rsid w:val="006D6D71"/>
    <w:rsid w:val="006D6DC4"/>
    <w:rsid w:val="006D6E7C"/>
    <w:rsid w:val="006D6EF5"/>
    <w:rsid w:val="006D6F99"/>
    <w:rsid w:val="006D7075"/>
    <w:rsid w:val="006D7157"/>
    <w:rsid w:val="006D7192"/>
    <w:rsid w:val="006D71A0"/>
    <w:rsid w:val="006D71F5"/>
    <w:rsid w:val="006D72F5"/>
    <w:rsid w:val="006D7317"/>
    <w:rsid w:val="006D737C"/>
    <w:rsid w:val="006D73DC"/>
    <w:rsid w:val="006D73EE"/>
    <w:rsid w:val="006D7419"/>
    <w:rsid w:val="006D7442"/>
    <w:rsid w:val="006D74D2"/>
    <w:rsid w:val="006D76BA"/>
    <w:rsid w:val="006D76FB"/>
    <w:rsid w:val="006D772F"/>
    <w:rsid w:val="006D7745"/>
    <w:rsid w:val="006D7790"/>
    <w:rsid w:val="006D779C"/>
    <w:rsid w:val="006D78C8"/>
    <w:rsid w:val="006D78E9"/>
    <w:rsid w:val="006D7932"/>
    <w:rsid w:val="006D7953"/>
    <w:rsid w:val="006D7A67"/>
    <w:rsid w:val="006D7A98"/>
    <w:rsid w:val="006D7B48"/>
    <w:rsid w:val="006D7BAB"/>
    <w:rsid w:val="006D7C6F"/>
    <w:rsid w:val="006D7D8B"/>
    <w:rsid w:val="006D7DB5"/>
    <w:rsid w:val="006D7DC9"/>
    <w:rsid w:val="006D7E20"/>
    <w:rsid w:val="006D7E84"/>
    <w:rsid w:val="006D7F09"/>
    <w:rsid w:val="006D7F86"/>
    <w:rsid w:val="006E002F"/>
    <w:rsid w:val="006E0051"/>
    <w:rsid w:val="006E0059"/>
    <w:rsid w:val="006E0119"/>
    <w:rsid w:val="006E0145"/>
    <w:rsid w:val="006E01F4"/>
    <w:rsid w:val="006E0279"/>
    <w:rsid w:val="006E02D7"/>
    <w:rsid w:val="006E0466"/>
    <w:rsid w:val="006E04DA"/>
    <w:rsid w:val="006E05E0"/>
    <w:rsid w:val="006E0649"/>
    <w:rsid w:val="006E07EF"/>
    <w:rsid w:val="006E080C"/>
    <w:rsid w:val="006E085C"/>
    <w:rsid w:val="006E0867"/>
    <w:rsid w:val="006E0956"/>
    <w:rsid w:val="006E09DB"/>
    <w:rsid w:val="006E0A63"/>
    <w:rsid w:val="006E0BBD"/>
    <w:rsid w:val="006E0C0B"/>
    <w:rsid w:val="006E0C35"/>
    <w:rsid w:val="006E0C5B"/>
    <w:rsid w:val="006E0CB7"/>
    <w:rsid w:val="006E0CBB"/>
    <w:rsid w:val="006E0F65"/>
    <w:rsid w:val="006E0F80"/>
    <w:rsid w:val="006E1062"/>
    <w:rsid w:val="006E12D4"/>
    <w:rsid w:val="006E1301"/>
    <w:rsid w:val="006E144C"/>
    <w:rsid w:val="006E1524"/>
    <w:rsid w:val="006E1626"/>
    <w:rsid w:val="006E1684"/>
    <w:rsid w:val="006E16D6"/>
    <w:rsid w:val="006E16E0"/>
    <w:rsid w:val="006E1702"/>
    <w:rsid w:val="006E172F"/>
    <w:rsid w:val="006E1750"/>
    <w:rsid w:val="006E17A7"/>
    <w:rsid w:val="006E1819"/>
    <w:rsid w:val="006E1861"/>
    <w:rsid w:val="006E18C9"/>
    <w:rsid w:val="006E18DD"/>
    <w:rsid w:val="006E19DA"/>
    <w:rsid w:val="006E1AF2"/>
    <w:rsid w:val="006E1B60"/>
    <w:rsid w:val="006E1B6A"/>
    <w:rsid w:val="006E1BDC"/>
    <w:rsid w:val="006E1BE5"/>
    <w:rsid w:val="006E1C1F"/>
    <w:rsid w:val="006E1D04"/>
    <w:rsid w:val="006E1D10"/>
    <w:rsid w:val="006E1D60"/>
    <w:rsid w:val="006E1EA6"/>
    <w:rsid w:val="006E2041"/>
    <w:rsid w:val="006E20F5"/>
    <w:rsid w:val="006E217D"/>
    <w:rsid w:val="006E2243"/>
    <w:rsid w:val="006E2248"/>
    <w:rsid w:val="006E2300"/>
    <w:rsid w:val="006E24F5"/>
    <w:rsid w:val="006E25AD"/>
    <w:rsid w:val="006E269B"/>
    <w:rsid w:val="006E26DB"/>
    <w:rsid w:val="006E27D6"/>
    <w:rsid w:val="006E27E3"/>
    <w:rsid w:val="006E2822"/>
    <w:rsid w:val="006E2844"/>
    <w:rsid w:val="006E28C1"/>
    <w:rsid w:val="006E293F"/>
    <w:rsid w:val="006E29A6"/>
    <w:rsid w:val="006E29D6"/>
    <w:rsid w:val="006E29E6"/>
    <w:rsid w:val="006E2A26"/>
    <w:rsid w:val="006E2A7A"/>
    <w:rsid w:val="006E2B7F"/>
    <w:rsid w:val="006E2BC0"/>
    <w:rsid w:val="006E2CBC"/>
    <w:rsid w:val="006E2CFC"/>
    <w:rsid w:val="006E2E42"/>
    <w:rsid w:val="006E2E4C"/>
    <w:rsid w:val="006E2FCD"/>
    <w:rsid w:val="006E3100"/>
    <w:rsid w:val="006E3114"/>
    <w:rsid w:val="006E3153"/>
    <w:rsid w:val="006E3158"/>
    <w:rsid w:val="006E31F2"/>
    <w:rsid w:val="006E32C7"/>
    <w:rsid w:val="006E334C"/>
    <w:rsid w:val="006E33EC"/>
    <w:rsid w:val="006E3450"/>
    <w:rsid w:val="006E34CC"/>
    <w:rsid w:val="006E34DC"/>
    <w:rsid w:val="006E353D"/>
    <w:rsid w:val="006E357E"/>
    <w:rsid w:val="006E36FC"/>
    <w:rsid w:val="006E3752"/>
    <w:rsid w:val="006E3844"/>
    <w:rsid w:val="006E38AD"/>
    <w:rsid w:val="006E38B8"/>
    <w:rsid w:val="006E38B9"/>
    <w:rsid w:val="006E3931"/>
    <w:rsid w:val="006E39D5"/>
    <w:rsid w:val="006E39DC"/>
    <w:rsid w:val="006E3AB0"/>
    <w:rsid w:val="006E3AD0"/>
    <w:rsid w:val="006E3B3D"/>
    <w:rsid w:val="006E3BE3"/>
    <w:rsid w:val="006E3C53"/>
    <w:rsid w:val="006E3C83"/>
    <w:rsid w:val="006E3D70"/>
    <w:rsid w:val="006E3FDB"/>
    <w:rsid w:val="006E3FEE"/>
    <w:rsid w:val="006E3FFC"/>
    <w:rsid w:val="006E4023"/>
    <w:rsid w:val="006E4024"/>
    <w:rsid w:val="006E4055"/>
    <w:rsid w:val="006E406D"/>
    <w:rsid w:val="006E40F3"/>
    <w:rsid w:val="006E41F8"/>
    <w:rsid w:val="006E4265"/>
    <w:rsid w:val="006E4475"/>
    <w:rsid w:val="006E4495"/>
    <w:rsid w:val="006E44E0"/>
    <w:rsid w:val="006E458B"/>
    <w:rsid w:val="006E4623"/>
    <w:rsid w:val="006E4693"/>
    <w:rsid w:val="006E47B5"/>
    <w:rsid w:val="006E47F5"/>
    <w:rsid w:val="006E48E5"/>
    <w:rsid w:val="006E495E"/>
    <w:rsid w:val="006E49D3"/>
    <w:rsid w:val="006E4A1F"/>
    <w:rsid w:val="006E4A41"/>
    <w:rsid w:val="006E4C1B"/>
    <w:rsid w:val="006E4CBA"/>
    <w:rsid w:val="006E4CC7"/>
    <w:rsid w:val="006E4CDB"/>
    <w:rsid w:val="006E4CE6"/>
    <w:rsid w:val="006E4D05"/>
    <w:rsid w:val="006E4D5A"/>
    <w:rsid w:val="006E4DAF"/>
    <w:rsid w:val="006E4DD1"/>
    <w:rsid w:val="006E4EE9"/>
    <w:rsid w:val="006E4EFF"/>
    <w:rsid w:val="006E4F33"/>
    <w:rsid w:val="006E4F92"/>
    <w:rsid w:val="006E4FF3"/>
    <w:rsid w:val="006E5045"/>
    <w:rsid w:val="006E50E9"/>
    <w:rsid w:val="006E513A"/>
    <w:rsid w:val="006E516D"/>
    <w:rsid w:val="006E520B"/>
    <w:rsid w:val="006E53BF"/>
    <w:rsid w:val="006E54B4"/>
    <w:rsid w:val="006E5511"/>
    <w:rsid w:val="006E55C6"/>
    <w:rsid w:val="006E55FB"/>
    <w:rsid w:val="006E5660"/>
    <w:rsid w:val="006E5763"/>
    <w:rsid w:val="006E57A9"/>
    <w:rsid w:val="006E5819"/>
    <w:rsid w:val="006E5832"/>
    <w:rsid w:val="006E5874"/>
    <w:rsid w:val="006E588B"/>
    <w:rsid w:val="006E58EF"/>
    <w:rsid w:val="006E59D1"/>
    <w:rsid w:val="006E5AE3"/>
    <w:rsid w:val="006E5D4E"/>
    <w:rsid w:val="006E5D74"/>
    <w:rsid w:val="006E5DDB"/>
    <w:rsid w:val="006E5E07"/>
    <w:rsid w:val="006E5E74"/>
    <w:rsid w:val="006E5E75"/>
    <w:rsid w:val="006E5E7B"/>
    <w:rsid w:val="006E5EAF"/>
    <w:rsid w:val="006E5ED1"/>
    <w:rsid w:val="006E5EE8"/>
    <w:rsid w:val="006E5F88"/>
    <w:rsid w:val="006E5F95"/>
    <w:rsid w:val="006E6049"/>
    <w:rsid w:val="006E60A0"/>
    <w:rsid w:val="006E6109"/>
    <w:rsid w:val="006E6197"/>
    <w:rsid w:val="006E61C0"/>
    <w:rsid w:val="006E61DD"/>
    <w:rsid w:val="006E61E2"/>
    <w:rsid w:val="006E61EF"/>
    <w:rsid w:val="006E6264"/>
    <w:rsid w:val="006E626F"/>
    <w:rsid w:val="006E6349"/>
    <w:rsid w:val="006E6370"/>
    <w:rsid w:val="006E63C1"/>
    <w:rsid w:val="006E63F9"/>
    <w:rsid w:val="006E63FD"/>
    <w:rsid w:val="006E6403"/>
    <w:rsid w:val="006E647A"/>
    <w:rsid w:val="006E6485"/>
    <w:rsid w:val="006E6548"/>
    <w:rsid w:val="006E65A6"/>
    <w:rsid w:val="006E65C2"/>
    <w:rsid w:val="006E66AA"/>
    <w:rsid w:val="006E67B3"/>
    <w:rsid w:val="006E67B5"/>
    <w:rsid w:val="006E67F9"/>
    <w:rsid w:val="006E6BAB"/>
    <w:rsid w:val="006E6BB3"/>
    <w:rsid w:val="006E6BF4"/>
    <w:rsid w:val="006E6C8F"/>
    <w:rsid w:val="006E6D25"/>
    <w:rsid w:val="006E6E2A"/>
    <w:rsid w:val="006E6E6E"/>
    <w:rsid w:val="006E6E8A"/>
    <w:rsid w:val="006E7037"/>
    <w:rsid w:val="006E7052"/>
    <w:rsid w:val="006E7056"/>
    <w:rsid w:val="006E709D"/>
    <w:rsid w:val="006E70F0"/>
    <w:rsid w:val="006E7108"/>
    <w:rsid w:val="006E7165"/>
    <w:rsid w:val="006E7187"/>
    <w:rsid w:val="006E7227"/>
    <w:rsid w:val="006E7380"/>
    <w:rsid w:val="006E74DD"/>
    <w:rsid w:val="006E7540"/>
    <w:rsid w:val="006E76F5"/>
    <w:rsid w:val="006E771E"/>
    <w:rsid w:val="006E78C3"/>
    <w:rsid w:val="006E7A41"/>
    <w:rsid w:val="006E7BE7"/>
    <w:rsid w:val="006E7CB1"/>
    <w:rsid w:val="006E7CE2"/>
    <w:rsid w:val="006E7D2B"/>
    <w:rsid w:val="006E7D6A"/>
    <w:rsid w:val="006E7E08"/>
    <w:rsid w:val="006E7E32"/>
    <w:rsid w:val="006E7E99"/>
    <w:rsid w:val="006E7FE1"/>
    <w:rsid w:val="006E7FF4"/>
    <w:rsid w:val="006F0123"/>
    <w:rsid w:val="006F0184"/>
    <w:rsid w:val="006F01B3"/>
    <w:rsid w:val="006F0297"/>
    <w:rsid w:val="006F031D"/>
    <w:rsid w:val="006F03C3"/>
    <w:rsid w:val="006F0439"/>
    <w:rsid w:val="006F0457"/>
    <w:rsid w:val="006F0522"/>
    <w:rsid w:val="006F05E1"/>
    <w:rsid w:val="006F0677"/>
    <w:rsid w:val="006F06FA"/>
    <w:rsid w:val="006F0762"/>
    <w:rsid w:val="006F08C4"/>
    <w:rsid w:val="006F08DD"/>
    <w:rsid w:val="006F090D"/>
    <w:rsid w:val="006F090E"/>
    <w:rsid w:val="006F092F"/>
    <w:rsid w:val="006F09F9"/>
    <w:rsid w:val="006F0A55"/>
    <w:rsid w:val="006F0B14"/>
    <w:rsid w:val="006F0B5E"/>
    <w:rsid w:val="006F0C26"/>
    <w:rsid w:val="006F0D68"/>
    <w:rsid w:val="006F0DBB"/>
    <w:rsid w:val="006F0E28"/>
    <w:rsid w:val="006F0E3D"/>
    <w:rsid w:val="006F0F20"/>
    <w:rsid w:val="006F0F2E"/>
    <w:rsid w:val="006F0F83"/>
    <w:rsid w:val="006F1081"/>
    <w:rsid w:val="006F10CE"/>
    <w:rsid w:val="006F115B"/>
    <w:rsid w:val="006F11A0"/>
    <w:rsid w:val="006F11A2"/>
    <w:rsid w:val="006F14CE"/>
    <w:rsid w:val="006F17C3"/>
    <w:rsid w:val="006F17D6"/>
    <w:rsid w:val="006F17E9"/>
    <w:rsid w:val="006F1815"/>
    <w:rsid w:val="006F18C5"/>
    <w:rsid w:val="006F18D9"/>
    <w:rsid w:val="006F1939"/>
    <w:rsid w:val="006F1996"/>
    <w:rsid w:val="006F1A0B"/>
    <w:rsid w:val="006F1B12"/>
    <w:rsid w:val="006F1BBC"/>
    <w:rsid w:val="006F1C70"/>
    <w:rsid w:val="006F1DBB"/>
    <w:rsid w:val="006F1E07"/>
    <w:rsid w:val="006F1F6B"/>
    <w:rsid w:val="006F1FDC"/>
    <w:rsid w:val="006F1FF4"/>
    <w:rsid w:val="006F2030"/>
    <w:rsid w:val="006F20A4"/>
    <w:rsid w:val="006F20A9"/>
    <w:rsid w:val="006F2113"/>
    <w:rsid w:val="006F2160"/>
    <w:rsid w:val="006F2163"/>
    <w:rsid w:val="006F2185"/>
    <w:rsid w:val="006F218A"/>
    <w:rsid w:val="006F2191"/>
    <w:rsid w:val="006F21F8"/>
    <w:rsid w:val="006F2347"/>
    <w:rsid w:val="006F238F"/>
    <w:rsid w:val="006F2482"/>
    <w:rsid w:val="006F24ED"/>
    <w:rsid w:val="006F24F5"/>
    <w:rsid w:val="006F24FC"/>
    <w:rsid w:val="006F256D"/>
    <w:rsid w:val="006F26E5"/>
    <w:rsid w:val="006F2700"/>
    <w:rsid w:val="006F2710"/>
    <w:rsid w:val="006F271A"/>
    <w:rsid w:val="006F281D"/>
    <w:rsid w:val="006F2867"/>
    <w:rsid w:val="006F294D"/>
    <w:rsid w:val="006F2A1F"/>
    <w:rsid w:val="006F2B9E"/>
    <w:rsid w:val="006F2BB1"/>
    <w:rsid w:val="006F2C14"/>
    <w:rsid w:val="006F2C4C"/>
    <w:rsid w:val="006F2C85"/>
    <w:rsid w:val="006F2CA8"/>
    <w:rsid w:val="006F2D20"/>
    <w:rsid w:val="006F2E92"/>
    <w:rsid w:val="006F2EEE"/>
    <w:rsid w:val="006F2F49"/>
    <w:rsid w:val="006F2F84"/>
    <w:rsid w:val="006F2FE7"/>
    <w:rsid w:val="006F3096"/>
    <w:rsid w:val="006F3135"/>
    <w:rsid w:val="006F315C"/>
    <w:rsid w:val="006F315F"/>
    <w:rsid w:val="006F331F"/>
    <w:rsid w:val="006F332B"/>
    <w:rsid w:val="006F33A4"/>
    <w:rsid w:val="006F3403"/>
    <w:rsid w:val="006F340C"/>
    <w:rsid w:val="006F343C"/>
    <w:rsid w:val="006F3488"/>
    <w:rsid w:val="006F3543"/>
    <w:rsid w:val="006F3564"/>
    <w:rsid w:val="006F373B"/>
    <w:rsid w:val="006F378A"/>
    <w:rsid w:val="006F395B"/>
    <w:rsid w:val="006F3B34"/>
    <w:rsid w:val="006F3B95"/>
    <w:rsid w:val="006F3C00"/>
    <w:rsid w:val="006F3DE8"/>
    <w:rsid w:val="006F3EB6"/>
    <w:rsid w:val="006F3F73"/>
    <w:rsid w:val="006F3F75"/>
    <w:rsid w:val="006F4005"/>
    <w:rsid w:val="006F4053"/>
    <w:rsid w:val="006F40A4"/>
    <w:rsid w:val="006F410D"/>
    <w:rsid w:val="006F415A"/>
    <w:rsid w:val="006F4277"/>
    <w:rsid w:val="006F4381"/>
    <w:rsid w:val="006F442D"/>
    <w:rsid w:val="006F4474"/>
    <w:rsid w:val="006F44FC"/>
    <w:rsid w:val="006F462A"/>
    <w:rsid w:val="006F4648"/>
    <w:rsid w:val="006F4683"/>
    <w:rsid w:val="006F46E6"/>
    <w:rsid w:val="006F47BA"/>
    <w:rsid w:val="006F47E0"/>
    <w:rsid w:val="006F491F"/>
    <w:rsid w:val="006F4921"/>
    <w:rsid w:val="006F4940"/>
    <w:rsid w:val="006F4941"/>
    <w:rsid w:val="006F49D5"/>
    <w:rsid w:val="006F4A39"/>
    <w:rsid w:val="006F4B77"/>
    <w:rsid w:val="006F4CE6"/>
    <w:rsid w:val="006F4CE9"/>
    <w:rsid w:val="006F4E09"/>
    <w:rsid w:val="006F4E17"/>
    <w:rsid w:val="006F4E6C"/>
    <w:rsid w:val="006F4EA1"/>
    <w:rsid w:val="006F4F17"/>
    <w:rsid w:val="006F4F3D"/>
    <w:rsid w:val="006F4FCC"/>
    <w:rsid w:val="006F50EA"/>
    <w:rsid w:val="006F50FC"/>
    <w:rsid w:val="006F5115"/>
    <w:rsid w:val="006F5117"/>
    <w:rsid w:val="006F5186"/>
    <w:rsid w:val="006F5223"/>
    <w:rsid w:val="006F52A4"/>
    <w:rsid w:val="006F5611"/>
    <w:rsid w:val="006F5622"/>
    <w:rsid w:val="006F5658"/>
    <w:rsid w:val="006F566B"/>
    <w:rsid w:val="006F56CA"/>
    <w:rsid w:val="006F5857"/>
    <w:rsid w:val="006F5895"/>
    <w:rsid w:val="006F58A7"/>
    <w:rsid w:val="006F595D"/>
    <w:rsid w:val="006F5984"/>
    <w:rsid w:val="006F5B30"/>
    <w:rsid w:val="006F5B57"/>
    <w:rsid w:val="006F5B9D"/>
    <w:rsid w:val="006F5C8E"/>
    <w:rsid w:val="006F5D45"/>
    <w:rsid w:val="006F5D4A"/>
    <w:rsid w:val="006F5D98"/>
    <w:rsid w:val="006F5E49"/>
    <w:rsid w:val="006F5EFF"/>
    <w:rsid w:val="006F5F0F"/>
    <w:rsid w:val="006F5F3E"/>
    <w:rsid w:val="006F5F7C"/>
    <w:rsid w:val="006F607A"/>
    <w:rsid w:val="006F60E7"/>
    <w:rsid w:val="006F61B1"/>
    <w:rsid w:val="006F6249"/>
    <w:rsid w:val="006F626E"/>
    <w:rsid w:val="006F62BD"/>
    <w:rsid w:val="006F62CA"/>
    <w:rsid w:val="006F6303"/>
    <w:rsid w:val="006F65BA"/>
    <w:rsid w:val="006F65CA"/>
    <w:rsid w:val="006F6673"/>
    <w:rsid w:val="006F668F"/>
    <w:rsid w:val="006F66B8"/>
    <w:rsid w:val="006F6719"/>
    <w:rsid w:val="006F6793"/>
    <w:rsid w:val="006F6910"/>
    <w:rsid w:val="006F691C"/>
    <w:rsid w:val="006F6975"/>
    <w:rsid w:val="006F697D"/>
    <w:rsid w:val="006F69BD"/>
    <w:rsid w:val="006F6B79"/>
    <w:rsid w:val="006F6BF4"/>
    <w:rsid w:val="006F6C3C"/>
    <w:rsid w:val="006F6D15"/>
    <w:rsid w:val="006F6D29"/>
    <w:rsid w:val="006F6D8A"/>
    <w:rsid w:val="006F6EC0"/>
    <w:rsid w:val="006F6F08"/>
    <w:rsid w:val="006F6F9C"/>
    <w:rsid w:val="006F6FC1"/>
    <w:rsid w:val="006F702D"/>
    <w:rsid w:val="006F71D1"/>
    <w:rsid w:val="006F71F7"/>
    <w:rsid w:val="006F72A2"/>
    <w:rsid w:val="006F72A4"/>
    <w:rsid w:val="006F72B7"/>
    <w:rsid w:val="006F72BF"/>
    <w:rsid w:val="006F73C4"/>
    <w:rsid w:val="006F7493"/>
    <w:rsid w:val="006F74F1"/>
    <w:rsid w:val="006F75B3"/>
    <w:rsid w:val="006F75EA"/>
    <w:rsid w:val="006F76D3"/>
    <w:rsid w:val="006F76F2"/>
    <w:rsid w:val="006F777E"/>
    <w:rsid w:val="006F77A4"/>
    <w:rsid w:val="006F77E0"/>
    <w:rsid w:val="006F78A4"/>
    <w:rsid w:val="006F79C8"/>
    <w:rsid w:val="006F79EE"/>
    <w:rsid w:val="006F7AED"/>
    <w:rsid w:val="006F7C49"/>
    <w:rsid w:val="006F7CA7"/>
    <w:rsid w:val="006F7D38"/>
    <w:rsid w:val="006F7D47"/>
    <w:rsid w:val="006F7DEA"/>
    <w:rsid w:val="006F7E95"/>
    <w:rsid w:val="006F7F46"/>
    <w:rsid w:val="0070003B"/>
    <w:rsid w:val="007000FA"/>
    <w:rsid w:val="00700137"/>
    <w:rsid w:val="00700172"/>
    <w:rsid w:val="0070021C"/>
    <w:rsid w:val="0070023F"/>
    <w:rsid w:val="007002D4"/>
    <w:rsid w:val="007002EE"/>
    <w:rsid w:val="00700326"/>
    <w:rsid w:val="00700354"/>
    <w:rsid w:val="00700369"/>
    <w:rsid w:val="0070039C"/>
    <w:rsid w:val="007004A7"/>
    <w:rsid w:val="007004B5"/>
    <w:rsid w:val="007004BB"/>
    <w:rsid w:val="00700506"/>
    <w:rsid w:val="0070051B"/>
    <w:rsid w:val="0070052B"/>
    <w:rsid w:val="00700544"/>
    <w:rsid w:val="00700637"/>
    <w:rsid w:val="0070096B"/>
    <w:rsid w:val="00700A44"/>
    <w:rsid w:val="00700A83"/>
    <w:rsid w:val="00700B38"/>
    <w:rsid w:val="00700BA0"/>
    <w:rsid w:val="00700BAB"/>
    <w:rsid w:val="00700BE1"/>
    <w:rsid w:val="00700C28"/>
    <w:rsid w:val="00700C84"/>
    <w:rsid w:val="00700CD9"/>
    <w:rsid w:val="00700D2B"/>
    <w:rsid w:val="00700D7E"/>
    <w:rsid w:val="00700DE1"/>
    <w:rsid w:val="00700E1D"/>
    <w:rsid w:val="00700F15"/>
    <w:rsid w:val="00700F82"/>
    <w:rsid w:val="0070100E"/>
    <w:rsid w:val="00701204"/>
    <w:rsid w:val="0070123E"/>
    <w:rsid w:val="0070126D"/>
    <w:rsid w:val="0070130D"/>
    <w:rsid w:val="0070133D"/>
    <w:rsid w:val="0070136A"/>
    <w:rsid w:val="00701509"/>
    <w:rsid w:val="007015AE"/>
    <w:rsid w:val="00701626"/>
    <w:rsid w:val="00701664"/>
    <w:rsid w:val="00701691"/>
    <w:rsid w:val="007016CA"/>
    <w:rsid w:val="0070176A"/>
    <w:rsid w:val="007017D2"/>
    <w:rsid w:val="0070183E"/>
    <w:rsid w:val="007018C7"/>
    <w:rsid w:val="007018EE"/>
    <w:rsid w:val="00701911"/>
    <w:rsid w:val="0070194A"/>
    <w:rsid w:val="00701987"/>
    <w:rsid w:val="007019AF"/>
    <w:rsid w:val="00701C2E"/>
    <w:rsid w:val="00701C91"/>
    <w:rsid w:val="00701CB8"/>
    <w:rsid w:val="00701D42"/>
    <w:rsid w:val="00701DB1"/>
    <w:rsid w:val="00701E0C"/>
    <w:rsid w:val="00701E75"/>
    <w:rsid w:val="00701FF6"/>
    <w:rsid w:val="00702116"/>
    <w:rsid w:val="00702222"/>
    <w:rsid w:val="00702234"/>
    <w:rsid w:val="007023A1"/>
    <w:rsid w:val="00702538"/>
    <w:rsid w:val="0070254A"/>
    <w:rsid w:val="00702685"/>
    <w:rsid w:val="00702864"/>
    <w:rsid w:val="0070287C"/>
    <w:rsid w:val="007028D2"/>
    <w:rsid w:val="007028FD"/>
    <w:rsid w:val="007029AF"/>
    <w:rsid w:val="007029BA"/>
    <w:rsid w:val="00702A2B"/>
    <w:rsid w:val="00702B19"/>
    <w:rsid w:val="00702BDC"/>
    <w:rsid w:val="00702C4A"/>
    <w:rsid w:val="00702CE7"/>
    <w:rsid w:val="00702E7F"/>
    <w:rsid w:val="00702E91"/>
    <w:rsid w:val="00702F97"/>
    <w:rsid w:val="00703203"/>
    <w:rsid w:val="0070321E"/>
    <w:rsid w:val="00703247"/>
    <w:rsid w:val="007032FF"/>
    <w:rsid w:val="00703448"/>
    <w:rsid w:val="007034E5"/>
    <w:rsid w:val="00703705"/>
    <w:rsid w:val="00703810"/>
    <w:rsid w:val="0070397F"/>
    <w:rsid w:val="00703A24"/>
    <w:rsid w:val="00703AF4"/>
    <w:rsid w:val="00703B45"/>
    <w:rsid w:val="00703BB3"/>
    <w:rsid w:val="00703BFD"/>
    <w:rsid w:val="00703C97"/>
    <w:rsid w:val="00703CA3"/>
    <w:rsid w:val="00703D01"/>
    <w:rsid w:val="00703D16"/>
    <w:rsid w:val="00703E09"/>
    <w:rsid w:val="00704056"/>
    <w:rsid w:val="00704065"/>
    <w:rsid w:val="007040A5"/>
    <w:rsid w:val="00704297"/>
    <w:rsid w:val="007042DD"/>
    <w:rsid w:val="0070430A"/>
    <w:rsid w:val="007043E5"/>
    <w:rsid w:val="00704409"/>
    <w:rsid w:val="0070442D"/>
    <w:rsid w:val="00704477"/>
    <w:rsid w:val="007044B0"/>
    <w:rsid w:val="007045D3"/>
    <w:rsid w:val="00704618"/>
    <w:rsid w:val="007046E0"/>
    <w:rsid w:val="00704795"/>
    <w:rsid w:val="007048C5"/>
    <w:rsid w:val="007049AA"/>
    <w:rsid w:val="00704A11"/>
    <w:rsid w:val="00704AEF"/>
    <w:rsid w:val="00704B66"/>
    <w:rsid w:val="00704C6A"/>
    <w:rsid w:val="00704E25"/>
    <w:rsid w:val="00704E2A"/>
    <w:rsid w:val="00704E5B"/>
    <w:rsid w:val="00704EAE"/>
    <w:rsid w:val="0070501B"/>
    <w:rsid w:val="007050F5"/>
    <w:rsid w:val="00705140"/>
    <w:rsid w:val="0070516B"/>
    <w:rsid w:val="007051AB"/>
    <w:rsid w:val="0070521F"/>
    <w:rsid w:val="00705313"/>
    <w:rsid w:val="007053E8"/>
    <w:rsid w:val="00705554"/>
    <w:rsid w:val="0070560C"/>
    <w:rsid w:val="00705758"/>
    <w:rsid w:val="00705820"/>
    <w:rsid w:val="00705973"/>
    <w:rsid w:val="00705A2B"/>
    <w:rsid w:val="00705ADB"/>
    <w:rsid w:val="00705D9E"/>
    <w:rsid w:val="00705E1E"/>
    <w:rsid w:val="00705E95"/>
    <w:rsid w:val="00705E99"/>
    <w:rsid w:val="00705EFD"/>
    <w:rsid w:val="00705F40"/>
    <w:rsid w:val="0070602D"/>
    <w:rsid w:val="007060F1"/>
    <w:rsid w:val="007061D5"/>
    <w:rsid w:val="007061EB"/>
    <w:rsid w:val="0070623D"/>
    <w:rsid w:val="0070628E"/>
    <w:rsid w:val="00706364"/>
    <w:rsid w:val="007063C5"/>
    <w:rsid w:val="00706439"/>
    <w:rsid w:val="0070645E"/>
    <w:rsid w:val="0070650F"/>
    <w:rsid w:val="0070652C"/>
    <w:rsid w:val="00706577"/>
    <w:rsid w:val="007065D4"/>
    <w:rsid w:val="0070661F"/>
    <w:rsid w:val="00706648"/>
    <w:rsid w:val="00706705"/>
    <w:rsid w:val="00706771"/>
    <w:rsid w:val="007067AB"/>
    <w:rsid w:val="007067B2"/>
    <w:rsid w:val="007068DC"/>
    <w:rsid w:val="007068E9"/>
    <w:rsid w:val="00706918"/>
    <w:rsid w:val="007069B1"/>
    <w:rsid w:val="00706AF9"/>
    <w:rsid w:val="00706DA4"/>
    <w:rsid w:val="00706EA3"/>
    <w:rsid w:val="00706EB8"/>
    <w:rsid w:val="00706F17"/>
    <w:rsid w:val="00706FC9"/>
    <w:rsid w:val="00706FE8"/>
    <w:rsid w:val="00707003"/>
    <w:rsid w:val="007070B9"/>
    <w:rsid w:val="00707136"/>
    <w:rsid w:val="0070721F"/>
    <w:rsid w:val="00707361"/>
    <w:rsid w:val="007073AA"/>
    <w:rsid w:val="0070748E"/>
    <w:rsid w:val="007074AF"/>
    <w:rsid w:val="007075D7"/>
    <w:rsid w:val="007075F8"/>
    <w:rsid w:val="007076B8"/>
    <w:rsid w:val="00707720"/>
    <w:rsid w:val="00707756"/>
    <w:rsid w:val="00707784"/>
    <w:rsid w:val="00707809"/>
    <w:rsid w:val="00707889"/>
    <w:rsid w:val="007078A7"/>
    <w:rsid w:val="00707959"/>
    <w:rsid w:val="00707995"/>
    <w:rsid w:val="007079BA"/>
    <w:rsid w:val="00707ACF"/>
    <w:rsid w:val="00707B42"/>
    <w:rsid w:val="00707C38"/>
    <w:rsid w:val="00707D36"/>
    <w:rsid w:val="00707DC1"/>
    <w:rsid w:val="00707F29"/>
    <w:rsid w:val="00710028"/>
    <w:rsid w:val="0071006B"/>
    <w:rsid w:val="0071006D"/>
    <w:rsid w:val="0071009A"/>
    <w:rsid w:val="00710180"/>
    <w:rsid w:val="0071022D"/>
    <w:rsid w:val="00710232"/>
    <w:rsid w:val="00710315"/>
    <w:rsid w:val="00710380"/>
    <w:rsid w:val="0071040E"/>
    <w:rsid w:val="0071049A"/>
    <w:rsid w:val="007104C2"/>
    <w:rsid w:val="007104E0"/>
    <w:rsid w:val="007105AB"/>
    <w:rsid w:val="007105B3"/>
    <w:rsid w:val="00710605"/>
    <w:rsid w:val="00710686"/>
    <w:rsid w:val="007106AB"/>
    <w:rsid w:val="007107F0"/>
    <w:rsid w:val="00710940"/>
    <w:rsid w:val="007109D0"/>
    <w:rsid w:val="00710A7F"/>
    <w:rsid w:val="00710AE3"/>
    <w:rsid w:val="00710D01"/>
    <w:rsid w:val="00710DE0"/>
    <w:rsid w:val="00710E3F"/>
    <w:rsid w:val="00710E77"/>
    <w:rsid w:val="00711098"/>
    <w:rsid w:val="00711167"/>
    <w:rsid w:val="0071130D"/>
    <w:rsid w:val="00711349"/>
    <w:rsid w:val="00711367"/>
    <w:rsid w:val="0071140D"/>
    <w:rsid w:val="0071163D"/>
    <w:rsid w:val="00711655"/>
    <w:rsid w:val="0071178C"/>
    <w:rsid w:val="007117A2"/>
    <w:rsid w:val="00711816"/>
    <w:rsid w:val="00711920"/>
    <w:rsid w:val="0071192F"/>
    <w:rsid w:val="00711ADD"/>
    <w:rsid w:val="00711C95"/>
    <w:rsid w:val="00711CB4"/>
    <w:rsid w:val="00711CFF"/>
    <w:rsid w:val="00711D52"/>
    <w:rsid w:val="00711DC0"/>
    <w:rsid w:val="00711E19"/>
    <w:rsid w:val="00711E4A"/>
    <w:rsid w:val="00711E57"/>
    <w:rsid w:val="00712070"/>
    <w:rsid w:val="00712232"/>
    <w:rsid w:val="0071229A"/>
    <w:rsid w:val="007123E5"/>
    <w:rsid w:val="0071243D"/>
    <w:rsid w:val="0071258B"/>
    <w:rsid w:val="00712741"/>
    <w:rsid w:val="007127A6"/>
    <w:rsid w:val="007127C6"/>
    <w:rsid w:val="007127EC"/>
    <w:rsid w:val="00712818"/>
    <w:rsid w:val="0071288D"/>
    <w:rsid w:val="00712B36"/>
    <w:rsid w:val="00712B42"/>
    <w:rsid w:val="00712CFA"/>
    <w:rsid w:val="00712DF0"/>
    <w:rsid w:val="00712E40"/>
    <w:rsid w:val="00712EA8"/>
    <w:rsid w:val="00712EC0"/>
    <w:rsid w:val="00712ED4"/>
    <w:rsid w:val="00712F6D"/>
    <w:rsid w:val="00713065"/>
    <w:rsid w:val="007130B8"/>
    <w:rsid w:val="007130F0"/>
    <w:rsid w:val="00713188"/>
    <w:rsid w:val="007131D5"/>
    <w:rsid w:val="00713201"/>
    <w:rsid w:val="007132C5"/>
    <w:rsid w:val="007133A7"/>
    <w:rsid w:val="00713420"/>
    <w:rsid w:val="007134BD"/>
    <w:rsid w:val="007134DE"/>
    <w:rsid w:val="0071351E"/>
    <w:rsid w:val="00713527"/>
    <w:rsid w:val="00713598"/>
    <w:rsid w:val="007135FF"/>
    <w:rsid w:val="00713600"/>
    <w:rsid w:val="00713610"/>
    <w:rsid w:val="00713663"/>
    <w:rsid w:val="007136AA"/>
    <w:rsid w:val="0071376F"/>
    <w:rsid w:val="00713887"/>
    <w:rsid w:val="007138DB"/>
    <w:rsid w:val="00713A18"/>
    <w:rsid w:val="00713BBB"/>
    <w:rsid w:val="00713C3A"/>
    <w:rsid w:val="00713C80"/>
    <w:rsid w:val="00713C9D"/>
    <w:rsid w:val="00713DC6"/>
    <w:rsid w:val="00713E63"/>
    <w:rsid w:val="00713FB8"/>
    <w:rsid w:val="00714067"/>
    <w:rsid w:val="007140FB"/>
    <w:rsid w:val="00714350"/>
    <w:rsid w:val="007143B2"/>
    <w:rsid w:val="007143CC"/>
    <w:rsid w:val="007143E2"/>
    <w:rsid w:val="007143E3"/>
    <w:rsid w:val="00714425"/>
    <w:rsid w:val="0071444E"/>
    <w:rsid w:val="007145DD"/>
    <w:rsid w:val="0071460A"/>
    <w:rsid w:val="0071482C"/>
    <w:rsid w:val="007148F7"/>
    <w:rsid w:val="00714937"/>
    <w:rsid w:val="00714A43"/>
    <w:rsid w:val="00714D13"/>
    <w:rsid w:val="00714D92"/>
    <w:rsid w:val="00714D98"/>
    <w:rsid w:val="00714D9A"/>
    <w:rsid w:val="00714E1A"/>
    <w:rsid w:val="00714E1C"/>
    <w:rsid w:val="00714E40"/>
    <w:rsid w:val="00714FFF"/>
    <w:rsid w:val="0071501A"/>
    <w:rsid w:val="0071502A"/>
    <w:rsid w:val="0071515D"/>
    <w:rsid w:val="0071517D"/>
    <w:rsid w:val="007151A7"/>
    <w:rsid w:val="0071520F"/>
    <w:rsid w:val="007152F0"/>
    <w:rsid w:val="00715468"/>
    <w:rsid w:val="0071547E"/>
    <w:rsid w:val="0071558E"/>
    <w:rsid w:val="007155F8"/>
    <w:rsid w:val="007156C6"/>
    <w:rsid w:val="0071573F"/>
    <w:rsid w:val="00715879"/>
    <w:rsid w:val="0071587A"/>
    <w:rsid w:val="007158E2"/>
    <w:rsid w:val="007159A5"/>
    <w:rsid w:val="007159B0"/>
    <w:rsid w:val="007159EA"/>
    <w:rsid w:val="00715A0A"/>
    <w:rsid w:val="00715AAA"/>
    <w:rsid w:val="00715C12"/>
    <w:rsid w:val="00715C23"/>
    <w:rsid w:val="00715C24"/>
    <w:rsid w:val="00715C91"/>
    <w:rsid w:val="00715CD0"/>
    <w:rsid w:val="00715D36"/>
    <w:rsid w:val="00715D7C"/>
    <w:rsid w:val="00715E7B"/>
    <w:rsid w:val="00715EBE"/>
    <w:rsid w:val="00715EE5"/>
    <w:rsid w:val="00715FFA"/>
    <w:rsid w:val="0071604A"/>
    <w:rsid w:val="00716180"/>
    <w:rsid w:val="007161F0"/>
    <w:rsid w:val="00716218"/>
    <w:rsid w:val="00716263"/>
    <w:rsid w:val="007162AC"/>
    <w:rsid w:val="00716389"/>
    <w:rsid w:val="00716682"/>
    <w:rsid w:val="007166D6"/>
    <w:rsid w:val="007167A9"/>
    <w:rsid w:val="0071686E"/>
    <w:rsid w:val="00716935"/>
    <w:rsid w:val="00716953"/>
    <w:rsid w:val="007169A9"/>
    <w:rsid w:val="007169CB"/>
    <w:rsid w:val="00716A5C"/>
    <w:rsid w:val="00716A8D"/>
    <w:rsid w:val="00716AF0"/>
    <w:rsid w:val="00716B08"/>
    <w:rsid w:val="00716B78"/>
    <w:rsid w:val="00716C5B"/>
    <w:rsid w:val="00716C5D"/>
    <w:rsid w:val="00716D21"/>
    <w:rsid w:val="00716EB1"/>
    <w:rsid w:val="00716ED4"/>
    <w:rsid w:val="00716EE5"/>
    <w:rsid w:val="00716F4D"/>
    <w:rsid w:val="00716FC3"/>
    <w:rsid w:val="00716FE8"/>
    <w:rsid w:val="0071709E"/>
    <w:rsid w:val="00717148"/>
    <w:rsid w:val="00717157"/>
    <w:rsid w:val="00717184"/>
    <w:rsid w:val="007171BF"/>
    <w:rsid w:val="00717201"/>
    <w:rsid w:val="007173F6"/>
    <w:rsid w:val="00717413"/>
    <w:rsid w:val="00717434"/>
    <w:rsid w:val="00717469"/>
    <w:rsid w:val="007174D1"/>
    <w:rsid w:val="007174D5"/>
    <w:rsid w:val="00717564"/>
    <w:rsid w:val="007175BE"/>
    <w:rsid w:val="0071762C"/>
    <w:rsid w:val="007176B3"/>
    <w:rsid w:val="00717779"/>
    <w:rsid w:val="007177A8"/>
    <w:rsid w:val="007177D7"/>
    <w:rsid w:val="0071787E"/>
    <w:rsid w:val="007179C6"/>
    <w:rsid w:val="00717B64"/>
    <w:rsid w:val="00717C1E"/>
    <w:rsid w:val="00717CB8"/>
    <w:rsid w:val="00717CCB"/>
    <w:rsid w:val="00717D49"/>
    <w:rsid w:val="00717D5F"/>
    <w:rsid w:val="00717DD3"/>
    <w:rsid w:val="00717DEC"/>
    <w:rsid w:val="00717E1B"/>
    <w:rsid w:val="00717E56"/>
    <w:rsid w:val="00717FBE"/>
    <w:rsid w:val="00717FDB"/>
    <w:rsid w:val="00717FE3"/>
    <w:rsid w:val="007200A3"/>
    <w:rsid w:val="007200C6"/>
    <w:rsid w:val="00720153"/>
    <w:rsid w:val="0072015F"/>
    <w:rsid w:val="00720189"/>
    <w:rsid w:val="007201EB"/>
    <w:rsid w:val="0072021B"/>
    <w:rsid w:val="00720278"/>
    <w:rsid w:val="007202BD"/>
    <w:rsid w:val="0072036C"/>
    <w:rsid w:val="0072041E"/>
    <w:rsid w:val="007204C7"/>
    <w:rsid w:val="007205DB"/>
    <w:rsid w:val="007206E1"/>
    <w:rsid w:val="0072084C"/>
    <w:rsid w:val="00720924"/>
    <w:rsid w:val="00720934"/>
    <w:rsid w:val="007209C0"/>
    <w:rsid w:val="00720AD2"/>
    <w:rsid w:val="00720B76"/>
    <w:rsid w:val="00720C60"/>
    <w:rsid w:val="00720C82"/>
    <w:rsid w:val="00720D7B"/>
    <w:rsid w:val="00720D82"/>
    <w:rsid w:val="00720DB6"/>
    <w:rsid w:val="00720DC5"/>
    <w:rsid w:val="00720DE5"/>
    <w:rsid w:val="00720E2A"/>
    <w:rsid w:val="00720E36"/>
    <w:rsid w:val="00720E41"/>
    <w:rsid w:val="00720F07"/>
    <w:rsid w:val="00720F12"/>
    <w:rsid w:val="00720F3D"/>
    <w:rsid w:val="00720F57"/>
    <w:rsid w:val="00720FC8"/>
    <w:rsid w:val="00720FC9"/>
    <w:rsid w:val="0072108A"/>
    <w:rsid w:val="007210A3"/>
    <w:rsid w:val="0072110E"/>
    <w:rsid w:val="00721120"/>
    <w:rsid w:val="007211D3"/>
    <w:rsid w:val="007211E2"/>
    <w:rsid w:val="007211EF"/>
    <w:rsid w:val="007212FC"/>
    <w:rsid w:val="0072136C"/>
    <w:rsid w:val="0072139C"/>
    <w:rsid w:val="00721452"/>
    <w:rsid w:val="00721454"/>
    <w:rsid w:val="007216D4"/>
    <w:rsid w:val="0072177C"/>
    <w:rsid w:val="00721791"/>
    <w:rsid w:val="007217C7"/>
    <w:rsid w:val="00721852"/>
    <w:rsid w:val="007218B8"/>
    <w:rsid w:val="007218ED"/>
    <w:rsid w:val="007218F1"/>
    <w:rsid w:val="007219AE"/>
    <w:rsid w:val="00721AB3"/>
    <w:rsid w:val="00721B17"/>
    <w:rsid w:val="00721B5B"/>
    <w:rsid w:val="00721BFB"/>
    <w:rsid w:val="00721C41"/>
    <w:rsid w:val="00721C4E"/>
    <w:rsid w:val="00721C5D"/>
    <w:rsid w:val="00721C7E"/>
    <w:rsid w:val="00721E17"/>
    <w:rsid w:val="00721ED2"/>
    <w:rsid w:val="00721F0F"/>
    <w:rsid w:val="00722145"/>
    <w:rsid w:val="007221D7"/>
    <w:rsid w:val="007221F1"/>
    <w:rsid w:val="00722221"/>
    <w:rsid w:val="0072222F"/>
    <w:rsid w:val="00722244"/>
    <w:rsid w:val="0072224B"/>
    <w:rsid w:val="0072225C"/>
    <w:rsid w:val="007222B8"/>
    <w:rsid w:val="00722379"/>
    <w:rsid w:val="007224F2"/>
    <w:rsid w:val="007224F9"/>
    <w:rsid w:val="0072268A"/>
    <w:rsid w:val="00722705"/>
    <w:rsid w:val="00722760"/>
    <w:rsid w:val="007227D0"/>
    <w:rsid w:val="007227D8"/>
    <w:rsid w:val="007228CF"/>
    <w:rsid w:val="00722907"/>
    <w:rsid w:val="0072297D"/>
    <w:rsid w:val="00722AF2"/>
    <w:rsid w:val="00722AF3"/>
    <w:rsid w:val="00722B89"/>
    <w:rsid w:val="00722BD1"/>
    <w:rsid w:val="00722C5A"/>
    <w:rsid w:val="00722C64"/>
    <w:rsid w:val="00722D66"/>
    <w:rsid w:val="00722D91"/>
    <w:rsid w:val="00722E69"/>
    <w:rsid w:val="00722E7D"/>
    <w:rsid w:val="00722EE6"/>
    <w:rsid w:val="00723040"/>
    <w:rsid w:val="00723061"/>
    <w:rsid w:val="00723079"/>
    <w:rsid w:val="0072322F"/>
    <w:rsid w:val="0072327A"/>
    <w:rsid w:val="007233B0"/>
    <w:rsid w:val="007233B1"/>
    <w:rsid w:val="00723429"/>
    <w:rsid w:val="00723449"/>
    <w:rsid w:val="007235DA"/>
    <w:rsid w:val="0072390F"/>
    <w:rsid w:val="00723932"/>
    <w:rsid w:val="0072395D"/>
    <w:rsid w:val="007239A4"/>
    <w:rsid w:val="007239BD"/>
    <w:rsid w:val="00723A15"/>
    <w:rsid w:val="00723AB2"/>
    <w:rsid w:val="00723AB5"/>
    <w:rsid w:val="00723AC2"/>
    <w:rsid w:val="00723AC3"/>
    <w:rsid w:val="00723AEC"/>
    <w:rsid w:val="00723AFD"/>
    <w:rsid w:val="00723C42"/>
    <w:rsid w:val="00723D44"/>
    <w:rsid w:val="00723D66"/>
    <w:rsid w:val="00723E04"/>
    <w:rsid w:val="00723E5B"/>
    <w:rsid w:val="00723E64"/>
    <w:rsid w:val="00723E65"/>
    <w:rsid w:val="00723EB3"/>
    <w:rsid w:val="00723F00"/>
    <w:rsid w:val="00723FBA"/>
    <w:rsid w:val="00724071"/>
    <w:rsid w:val="00724085"/>
    <w:rsid w:val="0072417B"/>
    <w:rsid w:val="0072421E"/>
    <w:rsid w:val="00724358"/>
    <w:rsid w:val="00724375"/>
    <w:rsid w:val="007243C5"/>
    <w:rsid w:val="007245F8"/>
    <w:rsid w:val="0072464E"/>
    <w:rsid w:val="00724789"/>
    <w:rsid w:val="007247A8"/>
    <w:rsid w:val="00724855"/>
    <w:rsid w:val="00724956"/>
    <w:rsid w:val="0072496B"/>
    <w:rsid w:val="00724986"/>
    <w:rsid w:val="0072499E"/>
    <w:rsid w:val="007249DC"/>
    <w:rsid w:val="00724B29"/>
    <w:rsid w:val="00724BA3"/>
    <w:rsid w:val="00724BE6"/>
    <w:rsid w:val="00724C31"/>
    <w:rsid w:val="00724D0A"/>
    <w:rsid w:val="00724DD4"/>
    <w:rsid w:val="00724E59"/>
    <w:rsid w:val="00724E64"/>
    <w:rsid w:val="00724E71"/>
    <w:rsid w:val="00724EB4"/>
    <w:rsid w:val="00724F90"/>
    <w:rsid w:val="00725107"/>
    <w:rsid w:val="0072520C"/>
    <w:rsid w:val="0072545F"/>
    <w:rsid w:val="007254F1"/>
    <w:rsid w:val="00725545"/>
    <w:rsid w:val="00725628"/>
    <w:rsid w:val="0072567F"/>
    <w:rsid w:val="007256BC"/>
    <w:rsid w:val="00725706"/>
    <w:rsid w:val="00725792"/>
    <w:rsid w:val="007257C8"/>
    <w:rsid w:val="0072591E"/>
    <w:rsid w:val="00725984"/>
    <w:rsid w:val="007259F3"/>
    <w:rsid w:val="00725B82"/>
    <w:rsid w:val="00725CCE"/>
    <w:rsid w:val="00725D20"/>
    <w:rsid w:val="00725D5B"/>
    <w:rsid w:val="00725E43"/>
    <w:rsid w:val="00725E5C"/>
    <w:rsid w:val="00725EF6"/>
    <w:rsid w:val="00725F4C"/>
    <w:rsid w:val="00725F99"/>
    <w:rsid w:val="0072604D"/>
    <w:rsid w:val="00726084"/>
    <w:rsid w:val="007260A4"/>
    <w:rsid w:val="0072611A"/>
    <w:rsid w:val="00726158"/>
    <w:rsid w:val="007262B6"/>
    <w:rsid w:val="00726320"/>
    <w:rsid w:val="00726342"/>
    <w:rsid w:val="00726417"/>
    <w:rsid w:val="00726443"/>
    <w:rsid w:val="00726454"/>
    <w:rsid w:val="007266C5"/>
    <w:rsid w:val="007269C0"/>
    <w:rsid w:val="00726BD4"/>
    <w:rsid w:val="00726C56"/>
    <w:rsid w:val="00726CC7"/>
    <w:rsid w:val="00726D29"/>
    <w:rsid w:val="00726DA1"/>
    <w:rsid w:val="00726E1C"/>
    <w:rsid w:val="00726F25"/>
    <w:rsid w:val="00726F7C"/>
    <w:rsid w:val="00726F98"/>
    <w:rsid w:val="00727044"/>
    <w:rsid w:val="00727050"/>
    <w:rsid w:val="007270D0"/>
    <w:rsid w:val="007270D9"/>
    <w:rsid w:val="00727155"/>
    <w:rsid w:val="00727159"/>
    <w:rsid w:val="0072722B"/>
    <w:rsid w:val="00727248"/>
    <w:rsid w:val="0072728C"/>
    <w:rsid w:val="00727290"/>
    <w:rsid w:val="00727486"/>
    <w:rsid w:val="00727693"/>
    <w:rsid w:val="007276D0"/>
    <w:rsid w:val="00727785"/>
    <w:rsid w:val="00727923"/>
    <w:rsid w:val="00727987"/>
    <w:rsid w:val="007279CE"/>
    <w:rsid w:val="00727ABB"/>
    <w:rsid w:val="00727B09"/>
    <w:rsid w:val="00727BA1"/>
    <w:rsid w:val="00727C2B"/>
    <w:rsid w:val="00727C57"/>
    <w:rsid w:val="00727CFF"/>
    <w:rsid w:val="00727DC8"/>
    <w:rsid w:val="00727DE7"/>
    <w:rsid w:val="00727E09"/>
    <w:rsid w:val="00727EEA"/>
    <w:rsid w:val="00727FD9"/>
    <w:rsid w:val="00730011"/>
    <w:rsid w:val="007300B3"/>
    <w:rsid w:val="007300E1"/>
    <w:rsid w:val="00730147"/>
    <w:rsid w:val="0073021E"/>
    <w:rsid w:val="00730321"/>
    <w:rsid w:val="007303E6"/>
    <w:rsid w:val="00730487"/>
    <w:rsid w:val="007304A6"/>
    <w:rsid w:val="00730688"/>
    <w:rsid w:val="00730715"/>
    <w:rsid w:val="0073073B"/>
    <w:rsid w:val="007307A3"/>
    <w:rsid w:val="007307B5"/>
    <w:rsid w:val="007307ED"/>
    <w:rsid w:val="0073087B"/>
    <w:rsid w:val="0073089F"/>
    <w:rsid w:val="00730904"/>
    <w:rsid w:val="0073097B"/>
    <w:rsid w:val="00730982"/>
    <w:rsid w:val="007309FC"/>
    <w:rsid w:val="00730A02"/>
    <w:rsid w:val="00730A30"/>
    <w:rsid w:val="00730A3A"/>
    <w:rsid w:val="00730A49"/>
    <w:rsid w:val="00730AE9"/>
    <w:rsid w:val="00730B5B"/>
    <w:rsid w:val="00730B61"/>
    <w:rsid w:val="00730B8C"/>
    <w:rsid w:val="00730B8E"/>
    <w:rsid w:val="00730CD7"/>
    <w:rsid w:val="00730E08"/>
    <w:rsid w:val="00731116"/>
    <w:rsid w:val="0073112C"/>
    <w:rsid w:val="0073125B"/>
    <w:rsid w:val="0073131E"/>
    <w:rsid w:val="007313E6"/>
    <w:rsid w:val="00731414"/>
    <w:rsid w:val="0073142B"/>
    <w:rsid w:val="007314FA"/>
    <w:rsid w:val="0073160D"/>
    <w:rsid w:val="00731691"/>
    <w:rsid w:val="007316D0"/>
    <w:rsid w:val="007316D2"/>
    <w:rsid w:val="00731755"/>
    <w:rsid w:val="007317B1"/>
    <w:rsid w:val="00731856"/>
    <w:rsid w:val="0073187E"/>
    <w:rsid w:val="007318FE"/>
    <w:rsid w:val="0073196F"/>
    <w:rsid w:val="007319A8"/>
    <w:rsid w:val="00731A01"/>
    <w:rsid w:val="00731AE0"/>
    <w:rsid w:val="00731CDD"/>
    <w:rsid w:val="00731D18"/>
    <w:rsid w:val="00731E0F"/>
    <w:rsid w:val="00731EB1"/>
    <w:rsid w:val="00731EEB"/>
    <w:rsid w:val="00731F2A"/>
    <w:rsid w:val="00731F5E"/>
    <w:rsid w:val="00731F97"/>
    <w:rsid w:val="007320F1"/>
    <w:rsid w:val="00732156"/>
    <w:rsid w:val="007321DE"/>
    <w:rsid w:val="00732239"/>
    <w:rsid w:val="00732266"/>
    <w:rsid w:val="007322E8"/>
    <w:rsid w:val="007323FB"/>
    <w:rsid w:val="00732410"/>
    <w:rsid w:val="007325B1"/>
    <w:rsid w:val="00732636"/>
    <w:rsid w:val="007326A4"/>
    <w:rsid w:val="0073279B"/>
    <w:rsid w:val="007328BD"/>
    <w:rsid w:val="007328F4"/>
    <w:rsid w:val="00732961"/>
    <w:rsid w:val="00732967"/>
    <w:rsid w:val="00732A04"/>
    <w:rsid w:val="00732B2F"/>
    <w:rsid w:val="00732BF9"/>
    <w:rsid w:val="00732C42"/>
    <w:rsid w:val="00732D0C"/>
    <w:rsid w:val="00732D64"/>
    <w:rsid w:val="00732D68"/>
    <w:rsid w:val="00732E5F"/>
    <w:rsid w:val="00732EF1"/>
    <w:rsid w:val="00732F58"/>
    <w:rsid w:val="00732F83"/>
    <w:rsid w:val="00732FC6"/>
    <w:rsid w:val="00733074"/>
    <w:rsid w:val="0073307D"/>
    <w:rsid w:val="00733113"/>
    <w:rsid w:val="0073314D"/>
    <w:rsid w:val="00733201"/>
    <w:rsid w:val="007333B8"/>
    <w:rsid w:val="00733481"/>
    <w:rsid w:val="007334B6"/>
    <w:rsid w:val="007336BF"/>
    <w:rsid w:val="007336DE"/>
    <w:rsid w:val="007336E6"/>
    <w:rsid w:val="0073372A"/>
    <w:rsid w:val="00733768"/>
    <w:rsid w:val="007337B0"/>
    <w:rsid w:val="007337D7"/>
    <w:rsid w:val="0073385B"/>
    <w:rsid w:val="00733988"/>
    <w:rsid w:val="00733A15"/>
    <w:rsid w:val="00733B5D"/>
    <w:rsid w:val="00733B67"/>
    <w:rsid w:val="00733C9C"/>
    <w:rsid w:val="00733CD0"/>
    <w:rsid w:val="00733CD6"/>
    <w:rsid w:val="00733D4D"/>
    <w:rsid w:val="00733DA3"/>
    <w:rsid w:val="00733F63"/>
    <w:rsid w:val="00733F86"/>
    <w:rsid w:val="00733FA8"/>
    <w:rsid w:val="00733FD3"/>
    <w:rsid w:val="0073403E"/>
    <w:rsid w:val="00734066"/>
    <w:rsid w:val="007340A5"/>
    <w:rsid w:val="007340B0"/>
    <w:rsid w:val="0073411A"/>
    <w:rsid w:val="00734181"/>
    <w:rsid w:val="007341DB"/>
    <w:rsid w:val="0073420B"/>
    <w:rsid w:val="00734220"/>
    <w:rsid w:val="007342E2"/>
    <w:rsid w:val="00734305"/>
    <w:rsid w:val="007343B1"/>
    <w:rsid w:val="00734497"/>
    <w:rsid w:val="007344B2"/>
    <w:rsid w:val="007344EC"/>
    <w:rsid w:val="00734555"/>
    <w:rsid w:val="00734558"/>
    <w:rsid w:val="0073459D"/>
    <w:rsid w:val="007345AD"/>
    <w:rsid w:val="007345DC"/>
    <w:rsid w:val="0073477E"/>
    <w:rsid w:val="007347B8"/>
    <w:rsid w:val="00734822"/>
    <w:rsid w:val="0073488B"/>
    <w:rsid w:val="00734927"/>
    <w:rsid w:val="00734AFF"/>
    <w:rsid w:val="00734B39"/>
    <w:rsid w:val="00734B74"/>
    <w:rsid w:val="00734C6B"/>
    <w:rsid w:val="00734D47"/>
    <w:rsid w:val="00734D8F"/>
    <w:rsid w:val="00734E1A"/>
    <w:rsid w:val="00734E9F"/>
    <w:rsid w:val="00734F3F"/>
    <w:rsid w:val="00734FF1"/>
    <w:rsid w:val="00735030"/>
    <w:rsid w:val="00735099"/>
    <w:rsid w:val="007350B9"/>
    <w:rsid w:val="0073514F"/>
    <w:rsid w:val="0073528D"/>
    <w:rsid w:val="007352D1"/>
    <w:rsid w:val="0073546A"/>
    <w:rsid w:val="00735508"/>
    <w:rsid w:val="007355B3"/>
    <w:rsid w:val="0073571F"/>
    <w:rsid w:val="00735796"/>
    <w:rsid w:val="00735861"/>
    <w:rsid w:val="00735873"/>
    <w:rsid w:val="00735AE5"/>
    <w:rsid w:val="00735B45"/>
    <w:rsid w:val="00735B91"/>
    <w:rsid w:val="00735C4F"/>
    <w:rsid w:val="00735C7F"/>
    <w:rsid w:val="00735C93"/>
    <w:rsid w:val="00735CA2"/>
    <w:rsid w:val="00735D03"/>
    <w:rsid w:val="00735D3C"/>
    <w:rsid w:val="00735D55"/>
    <w:rsid w:val="00735E8D"/>
    <w:rsid w:val="00735F3E"/>
    <w:rsid w:val="00736069"/>
    <w:rsid w:val="0073607D"/>
    <w:rsid w:val="00736187"/>
    <w:rsid w:val="0073619F"/>
    <w:rsid w:val="007362DE"/>
    <w:rsid w:val="0073638D"/>
    <w:rsid w:val="00736427"/>
    <w:rsid w:val="00736584"/>
    <w:rsid w:val="0073667F"/>
    <w:rsid w:val="007366A5"/>
    <w:rsid w:val="007366F8"/>
    <w:rsid w:val="00736733"/>
    <w:rsid w:val="00736738"/>
    <w:rsid w:val="0073679F"/>
    <w:rsid w:val="007367C0"/>
    <w:rsid w:val="00736819"/>
    <w:rsid w:val="0073687D"/>
    <w:rsid w:val="007368E5"/>
    <w:rsid w:val="00736992"/>
    <w:rsid w:val="00736A3E"/>
    <w:rsid w:val="00736A4E"/>
    <w:rsid w:val="00736A8E"/>
    <w:rsid w:val="00736AF4"/>
    <w:rsid w:val="00736B1B"/>
    <w:rsid w:val="00736BBD"/>
    <w:rsid w:val="00736BD4"/>
    <w:rsid w:val="00736C6C"/>
    <w:rsid w:val="00736CC9"/>
    <w:rsid w:val="00736D70"/>
    <w:rsid w:val="00736EA9"/>
    <w:rsid w:val="00736F56"/>
    <w:rsid w:val="00737039"/>
    <w:rsid w:val="00737058"/>
    <w:rsid w:val="00737267"/>
    <w:rsid w:val="0073741A"/>
    <w:rsid w:val="00737481"/>
    <w:rsid w:val="00737595"/>
    <w:rsid w:val="00737703"/>
    <w:rsid w:val="00737760"/>
    <w:rsid w:val="00737900"/>
    <w:rsid w:val="007379DD"/>
    <w:rsid w:val="00737A64"/>
    <w:rsid w:val="00737AB0"/>
    <w:rsid w:val="00737B08"/>
    <w:rsid w:val="00737B33"/>
    <w:rsid w:val="00737B8F"/>
    <w:rsid w:val="00737C2C"/>
    <w:rsid w:val="00737C2D"/>
    <w:rsid w:val="00737C9E"/>
    <w:rsid w:val="00737CE5"/>
    <w:rsid w:val="00737D34"/>
    <w:rsid w:val="00737DF8"/>
    <w:rsid w:val="00737DFE"/>
    <w:rsid w:val="00737F0D"/>
    <w:rsid w:val="00737F30"/>
    <w:rsid w:val="00737F5C"/>
    <w:rsid w:val="00737FBF"/>
    <w:rsid w:val="0074008E"/>
    <w:rsid w:val="00740148"/>
    <w:rsid w:val="007401F4"/>
    <w:rsid w:val="0074027E"/>
    <w:rsid w:val="0074031B"/>
    <w:rsid w:val="00740366"/>
    <w:rsid w:val="007404A0"/>
    <w:rsid w:val="007404FF"/>
    <w:rsid w:val="007405A2"/>
    <w:rsid w:val="0074061A"/>
    <w:rsid w:val="00740704"/>
    <w:rsid w:val="00740714"/>
    <w:rsid w:val="00740755"/>
    <w:rsid w:val="0074082C"/>
    <w:rsid w:val="007408D3"/>
    <w:rsid w:val="00740962"/>
    <w:rsid w:val="0074099B"/>
    <w:rsid w:val="00740A6D"/>
    <w:rsid w:val="00740B11"/>
    <w:rsid w:val="00740BDA"/>
    <w:rsid w:val="00740CB3"/>
    <w:rsid w:val="00740CDB"/>
    <w:rsid w:val="00740CEB"/>
    <w:rsid w:val="00740D2A"/>
    <w:rsid w:val="00740DB6"/>
    <w:rsid w:val="00740E89"/>
    <w:rsid w:val="00740F1F"/>
    <w:rsid w:val="00740F92"/>
    <w:rsid w:val="00740FB0"/>
    <w:rsid w:val="00741051"/>
    <w:rsid w:val="0074109C"/>
    <w:rsid w:val="0074116D"/>
    <w:rsid w:val="007411BC"/>
    <w:rsid w:val="007411FD"/>
    <w:rsid w:val="00741314"/>
    <w:rsid w:val="00741460"/>
    <w:rsid w:val="00741547"/>
    <w:rsid w:val="007415D1"/>
    <w:rsid w:val="007415DC"/>
    <w:rsid w:val="00741677"/>
    <w:rsid w:val="007416F0"/>
    <w:rsid w:val="00741704"/>
    <w:rsid w:val="007418A5"/>
    <w:rsid w:val="007418AE"/>
    <w:rsid w:val="00741964"/>
    <w:rsid w:val="0074197C"/>
    <w:rsid w:val="00741A4F"/>
    <w:rsid w:val="00741AE5"/>
    <w:rsid w:val="00741B22"/>
    <w:rsid w:val="00741B85"/>
    <w:rsid w:val="00741C80"/>
    <w:rsid w:val="00741C85"/>
    <w:rsid w:val="00741EA8"/>
    <w:rsid w:val="00741ED8"/>
    <w:rsid w:val="00741EE2"/>
    <w:rsid w:val="00741EEF"/>
    <w:rsid w:val="00742006"/>
    <w:rsid w:val="007420B3"/>
    <w:rsid w:val="007420EC"/>
    <w:rsid w:val="007421A9"/>
    <w:rsid w:val="0074223B"/>
    <w:rsid w:val="007422ED"/>
    <w:rsid w:val="00742302"/>
    <w:rsid w:val="0074230A"/>
    <w:rsid w:val="007423A0"/>
    <w:rsid w:val="007423B4"/>
    <w:rsid w:val="00742416"/>
    <w:rsid w:val="00742483"/>
    <w:rsid w:val="007425A9"/>
    <w:rsid w:val="007425EC"/>
    <w:rsid w:val="00742671"/>
    <w:rsid w:val="00742804"/>
    <w:rsid w:val="0074286C"/>
    <w:rsid w:val="00742A05"/>
    <w:rsid w:val="00742A42"/>
    <w:rsid w:val="00742A77"/>
    <w:rsid w:val="00742AD2"/>
    <w:rsid w:val="00742B60"/>
    <w:rsid w:val="00742CCB"/>
    <w:rsid w:val="00742D2D"/>
    <w:rsid w:val="00742D44"/>
    <w:rsid w:val="00742E54"/>
    <w:rsid w:val="00742EB7"/>
    <w:rsid w:val="00742F26"/>
    <w:rsid w:val="00742F28"/>
    <w:rsid w:val="00742F34"/>
    <w:rsid w:val="00742FB9"/>
    <w:rsid w:val="00742FD9"/>
    <w:rsid w:val="00743022"/>
    <w:rsid w:val="007430B5"/>
    <w:rsid w:val="007430F7"/>
    <w:rsid w:val="00743157"/>
    <w:rsid w:val="0074321E"/>
    <w:rsid w:val="0074331F"/>
    <w:rsid w:val="00743379"/>
    <w:rsid w:val="00743380"/>
    <w:rsid w:val="00743390"/>
    <w:rsid w:val="00743392"/>
    <w:rsid w:val="0074357B"/>
    <w:rsid w:val="00743626"/>
    <w:rsid w:val="0074364F"/>
    <w:rsid w:val="00743691"/>
    <w:rsid w:val="00743745"/>
    <w:rsid w:val="0074375E"/>
    <w:rsid w:val="0074377B"/>
    <w:rsid w:val="00743827"/>
    <w:rsid w:val="007438D0"/>
    <w:rsid w:val="007438F0"/>
    <w:rsid w:val="007439EB"/>
    <w:rsid w:val="007439EF"/>
    <w:rsid w:val="00743A5E"/>
    <w:rsid w:val="00743AD2"/>
    <w:rsid w:val="00743B99"/>
    <w:rsid w:val="00743C4B"/>
    <w:rsid w:val="00743C68"/>
    <w:rsid w:val="00743C93"/>
    <w:rsid w:val="00743CD6"/>
    <w:rsid w:val="00743D7A"/>
    <w:rsid w:val="00743D8C"/>
    <w:rsid w:val="00743DA8"/>
    <w:rsid w:val="00743E18"/>
    <w:rsid w:val="00743E30"/>
    <w:rsid w:val="00743EA3"/>
    <w:rsid w:val="0074406A"/>
    <w:rsid w:val="0074412E"/>
    <w:rsid w:val="00744168"/>
    <w:rsid w:val="007442B4"/>
    <w:rsid w:val="00744330"/>
    <w:rsid w:val="00744348"/>
    <w:rsid w:val="00744481"/>
    <w:rsid w:val="0074452A"/>
    <w:rsid w:val="0074453A"/>
    <w:rsid w:val="0074457D"/>
    <w:rsid w:val="00744706"/>
    <w:rsid w:val="0074486F"/>
    <w:rsid w:val="00744A31"/>
    <w:rsid w:val="00744A97"/>
    <w:rsid w:val="00744B16"/>
    <w:rsid w:val="00744B47"/>
    <w:rsid w:val="00744BBD"/>
    <w:rsid w:val="00744CBA"/>
    <w:rsid w:val="00744DA3"/>
    <w:rsid w:val="00744E20"/>
    <w:rsid w:val="00744F5F"/>
    <w:rsid w:val="00744F69"/>
    <w:rsid w:val="00745008"/>
    <w:rsid w:val="0074507F"/>
    <w:rsid w:val="00745143"/>
    <w:rsid w:val="00745161"/>
    <w:rsid w:val="007452AB"/>
    <w:rsid w:val="007453CC"/>
    <w:rsid w:val="0074541E"/>
    <w:rsid w:val="0074584C"/>
    <w:rsid w:val="00745909"/>
    <w:rsid w:val="00745A54"/>
    <w:rsid w:val="00745A7C"/>
    <w:rsid w:val="00745AD0"/>
    <w:rsid w:val="00745AF8"/>
    <w:rsid w:val="00745B0D"/>
    <w:rsid w:val="00745BCE"/>
    <w:rsid w:val="00745CBE"/>
    <w:rsid w:val="00745D5E"/>
    <w:rsid w:val="00745FE8"/>
    <w:rsid w:val="0074603F"/>
    <w:rsid w:val="0074618F"/>
    <w:rsid w:val="00746236"/>
    <w:rsid w:val="00746336"/>
    <w:rsid w:val="007463BE"/>
    <w:rsid w:val="007463D6"/>
    <w:rsid w:val="007464BE"/>
    <w:rsid w:val="00746611"/>
    <w:rsid w:val="00746752"/>
    <w:rsid w:val="00746770"/>
    <w:rsid w:val="00746793"/>
    <w:rsid w:val="007467C6"/>
    <w:rsid w:val="007467D9"/>
    <w:rsid w:val="00746822"/>
    <w:rsid w:val="0074687C"/>
    <w:rsid w:val="00746881"/>
    <w:rsid w:val="00746950"/>
    <w:rsid w:val="00746969"/>
    <w:rsid w:val="007469AC"/>
    <w:rsid w:val="007469B3"/>
    <w:rsid w:val="00746A88"/>
    <w:rsid w:val="00746CE1"/>
    <w:rsid w:val="00746D4D"/>
    <w:rsid w:val="00746DFD"/>
    <w:rsid w:val="00746E1B"/>
    <w:rsid w:val="00746E9F"/>
    <w:rsid w:val="00746EB6"/>
    <w:rsid w:val="00746F73"/>
    <w:rsid w:val="00746FA5"/>
    <w:rsid w:val="00747085"/>
    <w:rsid w:val="007470E6"/>
    <w:rsid w:val="00747112"/>
    <w:rsid w:val="00747115"/>
    <w:rsid w:val="007471AD"/>
    <w:rsid w:val="007471F3"/>
    <w:rsid w:val="00747207"/>
    <w:rsid w:val="00747217"/>
    <w:rsid w:val="00747300"/>
    <w:rsid w:val="007473B7"/>
    <w:rsid w:val="0074750E"/>
    <w:rsid w:val="0074760E"/>
    <w:rsid w:val="00747691"/>
    <w:rsid w:val="007476F1"/>
    <w:rsid w:val="00747871"/>
    <w:rsid w:val="00747892"/>
    <w:rsid w:val="0074793D"/>
    <w:rsid w:val="00747ACF"/>
    <w:rsid w:val="00747B0F"/>
    <w:rsid w:val="00747C32"/>
    <w:rsid w:val="00747C68"/>
    <w:rsid w:val="00747C9C"/>
    <w:rsid w:val="00747D4D"/>
    <w:rsid w:val="00747E43"/>
    <w:rsid w:val="00747EC8"/>
    <w:rsid w:val="00750051"/>
    <w:rsid w:val="00750052"/>
    <w:rsid w:val="007500E0"/>
    <w:rsid w:val="00750327"/>
    <w:rsid w:val="007503EB"/>
    <w:rsid w:val="00750576"/>
    <w:rsid w:val="007505B9"/>
    <w:rsid w:val="007506DB"/>
    <w:rsid w:val="007507F5"/>
    <w:rsid w:val="00750836"/>
    <w:rsid w:val="00750898"/>
    <w:rsid w:val="007508AA"/>
    <w:rsid w:val="007508B1"/>
    <w:rsid w:val="00750919"/>
    <w:rsid w:val="00750A2F"/>
    <w:rsid w:val="00750A53"/>
    <w:rsid w:val="00750C0F"/>
    <w:rsid w:val="00750CB4"/>
    <w:rsid w:val="00750D0C"/>
    <w:rsid w:val="00750D46"/>
    <w:rsid w:val="00750E20"/>
    <w:rsid w:val="00750F12"/>
    <w:rsid w:val="00750FA0"/>
    <w:rsid w:val="007510B1"/>
    <w:rsid w:val="007510D8"/>
    <w:rsid w:val="00751103"/>
    <w:rsid w:val="007511E5"/>
    <w:rsid w:val="007512B7"/>
    <w:rsid w:val="00751350"/>
    <w:rsid w:val="0075135D"/>
    <w:rsid w:val="00751404"/>
    <w:rsid w:val="007514C2"/>
    <w:rsid w:val="007514C3"/>
    <w:rsid w:val="007514CA"/>
    <w:rsid w:val="007515E2"/>
    <w:rsid w:val="007516F3"/>
    <w:rsid w:val="0075171D"/>
    <w:rsid w:val="00751826"/>
    <w:rsid w:val="0075186E"/>
    <w:rsid w:val="007518CA"/>
    <w:rsid w:val="00751902"/>
    <w:rsid w:val="00751914"/>
    <w:rsid w:val="0075192D"/>
    <w:rsid w:val="007519D7"/>
    <w:rsid w:val="00751A56"/>
    <w:rsid w:val="00751AD8"/>
    <w:rsid w:val="00751B25"/>
    <w:rsid w:val="00751B2A"/>
    <w:rsid w:val="00751BF1"/>
    <w:rsid w:val="00751C2E"/>
    <w:rsid w:val="00751CE1"/>
    <w:rsid w:val="00751CEE"/>
    <w:rsid w:val="00751D34"/>
    <w:rsid w:val="00751D78"/>
    <w:rsid w:val="00751D91"/>
    <w:rsid w:val="00751DF6"/>
    <w:rsid w:val="00751DF7"/>
    <w:rsid w:val="00751E10"/>
    <w:rsid w:val="00751E61"/>
    <w:rsid w:val="00751E8B"/>
    <w:rsid w:val="00751EB8"/>
    <w:rsid w:val="00751ECB"/>
    <w:rsid w:val="00751F10"/>
    <w:rsid w:val="00751F2F"/>
    <w:rsid w:val="00751F36"/>
    <w:rsid w:val="00751F99"/>
    <w:rsid w:val="0075200F"/>
    <w:rsid w:val="0075204B"/>
    <w:rsid w:val="0075204C"/>
    <w:rsid w:val="0075216F"/>
    <w:rsid w:val="007521D7"/>
    <w:rsid w:val="00752286"/>
    <w:rsid w:val="0075229C"/>
    <w:rsid w:val="007523BA"/>
    <w:rsid w:val="007523CD"/>
    <w:rsid w:val="007523D3"/>
    <w:rsid w:val="007523DF"/>
    <w:rsid w:val="0075252A"/>
    <w:rsid w:val="0075258D"/>
    <w:rsid w:val="007525C9"/>
    <w:rsid w:val="0075262F"/>
    <w:rsid w:val="007526B4"/>
    <w:rsid w:val="0075272A"/>
    <w:rsid w:val="00752744"/>
    <w:rsid w:val="00752746"/>
    <w:rsid w:val="0075275E"/>
    <w:rsid w:val="00752767"/>
    <w:rsid w:val="007527EF"/>
    <w:rsid w:val="00752802"/>
    <w:rsid w:val="007528C0"/>
    <w:rsid w:val="00752967"/>
    <w:rsid w:val="0075299F"/>
    <w:rsid w:val="007529CA"/>
    <w:rsid w:val="00752A7B"/>
    <w:rsid w:val="00752A7F"/>
    <w:rsid w:val="00752B8B"/>
    <w:rsid w:val="00752CE5"/>
    <w:rsid w:val="00752EF4"/>
    <w:rsid w:val="00752EF5"/>
    <w:rsid w:val="00753022"/>
    <w:rsid w:val="00753084"/>
    <w:rsid w:val="0075311E"/>
    <w:rsid w:val="0075313F"/>
    <w:rsid w:val="00753177"/>
    <w:rsid w:val="0075323D"/>
    <w:rsid w:val="007532A9"/>
    <w:rsid w:val="007532EB"/>
    <w:rsid w:val="0075335D"/>
    <w:rsid w:val="0075339B"/>
    <w:rsid w:val="00753404"/>
    <w:rsid w:val="007534B9"/>
    <w:rsid w:val="007534E0"/>
    <w:rsid w:val="00753620"/>
    <w:rsid w:val="0075366C"/>
    <w:rsid w:val="007536A7"/>
    <w:rsid w:val="007536EB"/>
    <w:rsid w:val="0075374B"/>
    <w:rsid w:val="00753770"/>
    <w:rsid w:val="00753AB8"/>
    <w:rsid w:val="00753AEB"/>
    <w:rsid w:val="00753B12"/>
    <w:rsid w:val="00753B2A"/>
    <w:rsid w:val="00753C60"/>
    <w:rsid w:val="00753CBA"/>
    <w:rsid w:val="00753CE9"/>
    <w:rsid w:val="00753D2A"/>
    <w:rsid w:val="00753DDC"/>
    <w:rsid w:val="00753E97"/>
    <w:rsid w:val="00753F21"/>
    <w:rsid w:val="00753FBE"/>
    <w:rsid w:val="00754080"/>
    <w:rsid w:val="007540A5"/>
    <w:rsid w:val="007540F4"/>
    <w:rsid w:val="0075413A"/>
    <w:rsid w:val="007541B6"/>
    <w:rsid w:val="007542C4"/>
    <w:rsid w:val="00754360"/>
    <w:rsid w:val="007543BB"/>
    <w:rsid w:val="00754408"/>
    <w:rsid w:val="00754477"/>
    <w:rsid w:val="00754485"/>
    <w:rsid w:val="00754498"/>
    <w:rsid w:val="007544BF"/>
    <w:rsid w:val="007544FA"/>
    <w:rsid w:val="007545FB"/>
    <w:rsid w:val="00754679"/>
    <w:rsid w:val="00754751"/>
    <w:rsid w:val="00754756"/>
    <w:rsid w:val="007547AD"/>
    <w:rsid w:val="007547CB"/>
    <w:rsid w:val="007547DF"/>
    <w:rsid w:val="00754863"/>
    <w:rsid w:val="00754916"/>
    <w:rsid w:val="00754935"/>
    <w:rsid w:val="0075498D"/>
    <w:rsid w:val="00754A18"/>
    <w:rsid w:val="00754C9F"/>
    <w:rsid w:val="00754CCE"/>
    <w:rsid w:val="00754D42"/>
    <w:rsid w:val="00754DF5"/>
    <w:rsid w:val="00754E38"/>
    <w:rsid w:val="007550CA"/>
    <w:rsid w:val="0075516E"/>
    <w:rsid w:val="0075516F"/>
    <w:rsid w:val="007551B8"/>
    <w:rsid w:val="007551E9"/>
    <w:rsid w:val="0075524D"/>
    <w:rsid w:val="00755277"/>
    <w:rsid w:val="007552D1"/>
    <w:rsid w:val="0075552B"/>
    <w:rsid w:val="00755682"/>
    <w:rsid w:val="007556D8"/>
    <w:rsid w:val="00755758"/>
    <w:rsid w:val="0075594D"/>
    <w:rsid w:val="00755992"/>
    <w:rsid w:val="007559BE"/>
    <w:rsid w:val="00755A55"/>
    <w:rsid w:val="00755AE8"/>
    <w:rsid w:val="00755C0F"/>
    <w:rsid w:val="00755D5E"/>
    <w:rsid w:val="00755E06"/>
    <w:rsid w:val="00755E3F"/>
    <w:rsid w:val="00755E85"/>
    <w:rsid w:val="00755EEF"/>
    <w:rsid w:val="00755EFC"/>
    <w:rsid w:val="00755F7C"/>
    <w:rsid w:val="00756033"/>
    <w:rsid w:val="007561B9"/>
    <w:rsid w:val="00756467"/>
    <w:rsid w:val="0075647C"/>
    <w:rsid w:val="00756488"/>
    <w:rsid w:val="007564D5"/>
    <w:rsid w:val="007565BF"/>
    <w:rsid w:val="00756742"/>
    <w:rsid w:val="0075674E"/>
    <w:rsid w:val="00756938"/>
    <w:rsid w:val="007569E9"/>
    <w:rsid w:val="00756AAA"/>
    <w:rsid w:val="00756AEF"/>
    <w:rsid w:val="00756B8B"/>
    <w:rsid w:val="00756C31"/>
    <w:rsid w:val="00756C99"/>
    <w:rsid w:val="00756CB9"/>
    <w:rsid w:val="00756CDE"/>
    <w:rsid w:val="00756CF0"/>
    <w:rsid w:val="00756DF4"/>
    <w:rsid w:val="00756E02"/>
    <w:rsid w:val="00756ED6"/>
    <w:rsid w:val="00756F09"/>
    <w:rsid w:val="00756F9C"/>
    <w:rsid w:val="007570F8"/>
    <w:rsid w:val="00757102"/>
    <w:rsid w:val="00757170"/>
    <w:rsid w:val="00757193"/>
    <w:rsid w:val="007571A2"/>
    <w:rsid w:val="0075723F"/>
    <w:rsid w:val="00757340"/>
    <w:rsid w:val="007573D0"/>
    <w:rsid w:val="007574B1"/>
    <w:rsid w:val="0075757B"/>
    <w:rsid w:val="00757659"/>
    <w:rsid w:val="00757750"/>
    <w:rsid w:val="00757849"/>
    <w:rsid w:val="0075785C"/>
    <w:rsid w:val="007578CB"/>
    <w:rsid w:val="007578F0"/>
    <w:rsid w:val="00757946"/>
    <w:rsid w:val="00757A3D"/>
    <w:rsid w:val="00757BBE"/>
    <w:rsid w:val="00757BF6"/>
    <w:rsid w:val="00757D93"/>
    <w:rsid w:val="00757DDC"/>
    <w:rsid w:val="00757DF4"/>
    <w:rsid w:val="00757E00"/>
    <w:rsid w:val="00757E67"/>
    <w:rsid w:val="00757E89"/>
    <w:rsid w:val="00757F27"/>
    <w:rsid w:val="00757F95"/>
    <w:rsid w:val="00757FB8"/>
    <w:rsid w:val="0076003A"/>
    <w:rsid w:val="0076005A"/>
    <w:rsid w:val="007600C3"/>
    <w:rsid w:val="00760220"/>
    <w:rsid w:val="0076028A"/>
    <w:rsid w:val="007602A8"/>
    <w:rsid w:val="0076032D"/>
    <w:rsid w:val="0076036A"/>
    <w:rsid w:val="007603C0"/>
    <w:rsid w:val="0076049D"/>
    <w:rsid w:val="00760655"/>
    <w:rsid w:val="00760673"/>
    <w:rsid w:val="007607AE"/>
    <w:rsid w:val="0076080F"/>
    <w:rsid w:val="0076091C"/>
    <w:rsid w:val="007609A0"/>
    <w:rsid w:val="00760AB8"/>
    <w:rsid w:val="00760C0F"/>
    <w:rsid w:val="00760C45"/>
    <w:rsid w:val="00760C78"/>
    <w:rsid w:val="00760D9B"/>
    <w:rsid w:val="00760FAE"/>
    <w:rsid w:val="00760FDA"/>
    <w:rsid w:val="00761103"/>
    <w:rsid w:val="0076118E"/>
    <w:rsid w:val="0076121A"/>
    <w:rsid w:val="007612A2"/>
    <w:rsid w:val="007612B8"/>
    <w:rsid w:val="007612BD"/>
    <w:rsid w:val="00761396"/>
    <w:rsid w:val="007613BE"/>
    <w:rsid w:val="0076151F"/>
    <w:rsid w:val="007615BE"/>
    <w:rsid w:val="00761715"/>
    <w:rsid w:val="00761722"/>
    <w:rsid w:val="00761760"/>
    <w:rsid w:val="007617C1"/>
    <w:rsid w:val="00761808"/>
    <w:rsid w:val="00761865"/>
    <w:rsid w:val="007619B5"/>
    <w:rsid w:val="007619D7"/>
    <w:rsid w:val="00761AE1"/>
    <w:rsid w:val="00761B2D"/>
    <w:rsid w:val="00761B31"/>
    <w:rsid w:val="00761C42"/>
    <w:rsid w:val="00761C57"/>
    <w:rsid w:val="00761CE4"/>
    <w:rsid w:val="00761E61"/>
    <w:rsid w:val="00761E92"/>
    <w:rsid w:val="00761EA7"/>
    <w:rsid w:val="007620E1"/>
    <w:rsid w:val="00762164"/>
    <w:rsid w:val="00762250"/>
    <w:rsid w:val="00762300"/>
    <w:rsid w:val="007624AD"/>
    <w:rsid w:val="007624B2"/>
    <w:rsid w:val="007624D1"/>
    <w:rsid w:val="00762618"/>
    <w:rsid w:val="0076263B"/>
    <w:rsid w:val="00762676"/>
    <w:rsid w:val="0076271B"/>
    <w:rsid w:val="007627A1"/>
    <w:rsid w:val="007627F5"/>
    <w:rsid w:val="00762931"/>
    <w:rsid w:val="00762949"/>
    <w:rsid w:val="0076296F"/>
    <w:rsid w:val="00762994"/>
    <w:rsid w:val="00762A88"/>
    <w:rsid w:val="00762B8A"/>
    <w:rsid w:val="00762BCE"/>
    <w:rsid w:val="00762C82"/>
    <w:rsid w:val="00762CAF"/>
    <w:rsid w:val="00762CBB"/>
    <w:rsid w:val="00762CE1"/>
    <w:rsid w:val="00762DBD"/>
    <w:rsid w:val="00762E63"/>
    <w:rsid w:val="00762E69"/>
    <w:rsid w:val="00762F5E"/>
    <w:rsid w:val="00762FEB"/>
    <w:rsid w:val="0076306E"/>
    <w:rsid w:val="007630A7"/>
    <w:rsid w:val="007631BC"/>
    <w:rsid w:val="00763401"/>
    <w:rsid w:val="0076357C"/>
    <w:rsid w:val="00763714"/>
    <w:rsid w:val="00763745"/>
    <w:rsid w:val="0076377C"/>
    <w:rsid w:val="00763795"/>
    <w:rsid w:val="00763819"/>
    <w:rsid w:val="00763A33"/>
    <w:rsid w:val="00763BC4"/>
    <w:rsid w:val="00763C1A"/>
    <w:rsid w:val="00763C24"/>
    <w:rsid w:val="00763C3B"/>
    <w:rsid w:val="00763D4E"/>
    <w:rsid w:val="00763DFE"/>
    <w:rsid w:val="00763E43"/>
    <w:rsid w:val="00763F7D"/>
    <w:rsid w:val="00763FCC"/>
    <w:rsid w:val="00764013"/>
    <w:rsid w:val="0076402F"/>
    <w:rsid w:val="007640DC"/>
    <w:rsid w:val="007642A5"/>
    <w:rsid w:val="007642C7"/>
    <w:rsid w:val="007642EA"/>
    <w:rsid w:val="007643AC"/>
    <w:rsid w:val="00764407"/>
    <w:rsid w:val="00764548"/>
    <w:rsid w:val="00764767"/>
    <w:rsid w:val="007647EA"/>
    <w:rsid w:val="007648BB"/>
    <w:rsid w:val="0076491D"/>
    <w:rsid w:val="00764930"/>
    <w:rsid w:val="0076493A"/>
    <w:rsid w:val="00764956"/>
    <w:rsid w:val="00764969"/>
    <w:rsid w:val="00764A31"/>
    <w:rsid w:val="00764A3F"/>
    <w:rsid w:val="00764A5E"/>
    <w:rsid w:val="00764A7B"/>
    <w:rsid w:val="00764A7C"/>
    <w:rsid w:val="00764AE7"/>
    <w:rsid w:val="00764D15"/>
    <w:rsid w:val="00764DE1"/>
    <w:rsid w:val="00764E4A"/>
    <w:rsid w:val="00764ECF"/>
    <w:rsid w:val="00764F01"/>
    <w:rsid w:val="00764F0D"/>
    <w:rsid w:val="0076507E"/>
    <w:rsid w:val="007650BD"/>
    <w:rsid w:val="0076510B"/>
    <w:rsid w:val="007652D1"/>
    <w:rsid w:val="007654E0"/>
    <w:rsid w:val="0076564C"/>
    <w:rsid w:val="0076566A"/>
    <w:rsid w:val="007656D6"/>
    <w:rsid w:val="0076574F"/>
    <w:rsid w:val="00765826"/>
    <w:rsid w:val="00765843"/>
    <w:rsid w:val="0076585B"/>
    <w:rsid w:val="0076585E"/>
    <w:rsid w:val="00765862"/>
    <w:rsid w:val="00765887"/>
    <w:rsid w:val="00765A6B"/>
    <w:rsid w:val="00765ABE"/>
    <w:rsid w:val="00765B23"/>
    <w:rsid w:val="00765B7E"/>
    <w:rsid w:val="00765C18"/>
    <w:rsid w:val="00765C31"/>
    <w:rsid w:val="00765C66"/>
    <w:rsid w:val="00765D5E"/>
    <w:rsid w:val="00765D6C"/>
    <w:rsid w:val="00765E5E"/>
    <w:rsid w:val="00765E5F"/>
    <w:rsid w:val="00765F8F"/>
    <w:rsid w:val="00765F98"/>
    <w:rsid w:val="00766118"/>
    <w:rsid w:val="00766120"/>
    <w:rsid w:val="00766184"/>
    <w:rsid w:val="007661C9"/>
    <w:rsid w:val="0076622F"/>
    <w:rsid w:val="0076626F"/>
    <w:rsid w:val="00766320"/>
    <w:rsid w:val="007663DF"/>
    <w:rsid w:val="00766439"/>
    <w:rsid w:val="00766450"/>
    <w:rsid w:val="00766465"/>
    <w:rsid w:val="0076647B"/>
    <w:rsid w:val="00766667"/>
    <w:rsid w:val="00766753"/>
    <w:rsid w:val="0076682B"/>
    <w:rsid w:val="0076683E"/>
    <w:rsid w:val="00766942"/>
    <w:rsid w:val="0076697B"/>
    <w:rsid w:val="0076698E"/>
    <w:rsid w:val="007669DA"/>
    <w:rsid w:val="00766A25"/>
    <w:rsid w:val="00766AA4"/>
    <w:rsid w:val="00766BC3"/>
    <w:rsid w:val="00766BE1"/>
    <w:rsid w:val="00766BEF"/>
    <w:rsid w:val="00766C4B"/>
    <w:rsid w:val="00766D1A"/>
    <w:rsid w:val="00766DA9"/>
    <w:rsid w:val="00766E87"/>
    <w:rsid w:val="00766E9F"/>
    <w:rsid w:val="00767102"/>
    <w:rsid w:val="00767161"/>
    <w:rsid w:val="007671BE"/>
    <w:rsid w:val="007672CA"/>
    <w:rsid w:val="00767379"/>
    <w:rsid w:val="007673E3"/>
    <w:rsid w:val="00767403"/>
    <w:rsid w:val="00767466"/>
    <w:rsid w:val="0076751B"/>
    <w:rsid w:val="0076753C"/>
    <w:rsid w:val="007676CB"/>
    <w:rsid w:val="00767716"/>
    <w:rsid w:val="007677DC"/>
    <w:rsid w:val="00767818"/>
    <w:rsid w:val="007678CF"/>
    <w:rsid w:val="00767982"/>
    <w:rsid w:val="00767A78"/>
    <w:rsid w:val="00767AD4"/>
    <w:rsid w:val="00767B39"/>
    <w:rsid w:val="00767BDE"/>
    <w:rsid w:val="00767CA3"/>
    <w:rsid w:val="00767CA7"/>
    <w:rsid w:val="00767D10"/>
    <w:rsid w:val="00767DA7"/>
    <w:rsid w:val="00767DFA"/>
    <w:rsid w:val="00767E65"/>
    <w:rsid w:val="00767FD3"/>
    <w:rsid w:val="0077012E"/>
    <w:rsid w:val="007701A8"/>
    <w:rsid w:val="00770213"/>
    <w:rsid w:val="0077021C"/>
    <w:rsid w:val="0077028A"/>
    <w:rsid w:val="00770293"/>
    <w:rsid w:val="00770315"/>
    <w:rsid w:val="0077035F"/>
    <w:rsid w:val="007703E1"/>
    <w:rsid w:val="0077041D"/>
    <w:rsid w:val="007704AD"/>
    <w:rsid w:val="007704C0"/>
    <w:rsid w:val="00770573"/>
    <w:rsid w:val="00770689"/>
    <w:rsid w:val="00770722"/>
    <w:rsid w:val="007707D4"/>
    <w:rsid w:val="00770908"/>
    <w:rsid w:val="007709D4"/>
    <w:rsid w:val="00770A0D"/>
    <w:rsid w:val="00770A5B"/>
    <w:rsid w:val="00770B1B"/>
    <w:rsid w:val="00770B60"/>
    <w:rsid w:val="00770B8D"/>
    <w:rsid w:val="00770B92"/>
    <w:rsid w:val="00770BB3"/>
    <w:rsid w:val="00770BFE"/>
    <w:rsid w:val="00770C7D"/>
    <w:rsid w:val="00770D55"/>
    <w:rsid w:val="00770D5B"/>
    <w:rsid w:val="00770D63"/>
    <w:rsid w:val="00770DE4"/>
    <w:rsid w:val="00770E8A"/>
    <w:rsid w:val="00770EA3"/>
    <w:rsid w:val="007710E5"/>
    <w:rsid w:val="0077116E"/>
    <w:rsid w:val="007711E4"/>
    <w:rsid w:val="00771260"/>
    <w:rsid w:val="007712A5"/>
    <w:rsid w:val="00771363"/>
    <w:rsid w:val="007714D2"/>
    <w:rsid w:val="0077159E"/>
    <w:rsid w:val="0077164D"/>
    <w:rsid w:val="0077168F"/>
    <w:rsid w:val="007716E2"/>
    <w:rsid w:val="007716FC"/>
    <w:rsid w:val="00771745"/>
    <w:rsid w:val="007717C6"/>
    <w:rsid w:val="00771847"/>
    <w:rsid w:val="007718CC"/>
    <w:rsid w:val="00771902"/>
    <w:rsid w:val="00771926"/>
    <w:rsid w:val="0077197B"/>
    <w:rsid w:val="00771A53"/>
    <w:rsid w:val="00771A5C"/>
    <w:rsid w:val="00771A65"/>
    <w:rsid w:val="00771AD1"/>
    <w:rsid w:val="00771B0C"/>
    <w:rsid w:val="00771B2F"/>
    <w:rsid w:val="00771B8F"/>
    <w:rsid w:val="00771BDE"/>
    <w:rsid w:val="00771CCF"/>
    <w:rsid w:val="00771CE7"/>
    <w:rsid w:val="00771D08"/>
    <w:rsid w:val="00771DE3"/>
    <w:rsid w:val="00771DF9"/>
    <w:rsid w:val="00771E0B"/>
    <w:rsid w:val="00771E5F"/>
    <w:rsid w:val="00771EB2"/>
    <w:rsid w:val="00771F1B"/>
    <w:rsid w:val="0077202C"/>
    <w:rsid w:val="0077204B"/>
    <w:rsid w:val="007720D4"/>
    <w:rsid w:val="00772198"/>
    <w:rsid w:val="00772199"/>
    <w:rsid w:val="007721A6"/>
    <w:rsid w:val="007721D6"/>
    <w:rsid w:val="007721EC"/>
    <w:rsid w:val="00772227"/>
    <w:rsid w:val="00772234"/>
    <w:rsid w:val="00772347"/>
    <w:rsid w:val="00772367"/>
    <w:rsid w:val="0077240A"/>
    <w:rsid w:val="007724A4"/>
    <w:rsid w:val="007724D8"/>
    <w:rsid w:val="007725C5"/>
    <w:rsid w:val="0077282B"/>
    <w:rsid w:val="0077288F"/>
    <w:rsid w:val="007729A1"/>
    <w:rsid w:val="00772A86"/>
    <w:rsid w:val="00772AF9"/>
    <w:rsid w:val="00772B40"/>
    <w:rsid w:val="00772B44"/>
    <w:rsid w:val="00772BE1"/>
    <w:rsid w:val="00772D63"/>
    <w:rsid w:val="00772DF5"/>
    <w:rsid w:val="00772E12"/>
    <w:rsid w:val="00772E48"/>
    <w:rsid w:val="00772E4B"/>
    <w:rsid w:val="00772E5E"/>
    <w:rsid w:val="00772E7D"/>
    <w:rsid w:val="00772ED7"/>
    <w:rsid w:val="00772F30"/>
    <w:rsid w:val="00772F3D"/>
    <w:rsid w:val="00772FAE"/>
    <w:rsid w:val="0077306A"/>
    <w:rsid w:val="00773097"/>
    <w:rsid w:val="007730DA"/>
    <w:rsid w:val="00773197"/>
    <w:rsid w:val="00773234"/>
    <w:rsid w:val="00773271"/>
    <w:rsid w:val="007732BD"/>
    <w:rsid w:val="007733D0"/>
    <w:rsid w:val="0077357C"/>
    <w:rsid w:val="007735DB"/>
    <w:rsid w:val="0077360B"/>
    <w:rsid w:val="0077368D"/>
    <w:rsid w:val="00773692"/>
    <w:rsid w:val="0077371E"/>
    <w:rsid w:val="007737CF"/>
    <w:rsid w:val="007737D9"/>
    <w:rsid w:val="0077383D"/>
    <w:rsid w:val="00773864"/>
    <w:rsid w:val="007739BF"/>
    <w:rsid w:val="007739D3"/>
    <w:rsid w:val="00773A30"/>
    <w:rsid w:val="00773ADF"/>
    <w:rsid w:val="00773BB7"/>
    <w:rsid w:val="00773D3B"/>
    <w:rsid w:val="00773DE1"/>
    <w:rsid w:val="00774054"/>
    <w:rsid w:val="007740DD"/>
    <w:rsid w:val="007740FD"/>
    <w:rsid w:val="00774191"/>
    <w:rsid w:val="007741BC"/>
    <w:rsid w:val="007742E2"/>
    <w:rsid w:val="007744F6"/>
    <w:rsid w:val="0077461C"/>
    <w:rsid w:val="007747CC"/>
    <w:rsid w:val="00774846"/>
    <w:rsid w:val="00774859"/>
    <w:rsid w:val="007748EB"/>
    <w:rsid w:val="00774909"/>
    <w:rsid w:val="0077499B"/>
    <w:rsid w:val="00774D81"/>
    <w:rsid w:val="00774D96"/>
    <w:rsid w:val="00774DDD"/>
    <w:rsid w:val="00774E58"/>
    <w:rsid w:val="00774F06"/>
    <w:rsid w:val="00774F27"/>
    <w:rsid w:val="00774F2A"/>
    <w:rsid w:val="00774F33"/>
    <w:rsid w:val="00774F6A"/>
    <w:rsid w:val="00775010"/>
    <w:rsid w:val="0077503E"/>
    <w:rsid w:val="00775083"/>
    <w:rsid w:val="007750A4"/>
    <w:rsid w:val="007751AB"/>
    <w:rsid w:val="007751C0"/>
    <w:rsid w:val="00775228"/>
    <w:rsid w:val="00775335"/>
    <w:rsid w:val="0077538E"/>
    <w:rsid w:val="007753B6"/>
    <w:rsid w:val="0077547D"/>
    <w:rsid w:val="00775486"/>
    <w:rsid w:val="00775535"/>
    <w:rsid w:val="007755AC"/>
    <w:rsid w:val="007756ED"/>
    <w:rsid w:val="00775786"/>
    <w:rsid w:val="00775815"/>
    <w:rsid w:val="0077585A"/>
    <w:rsid w:val="0077585F"/>
    <w:rsid w:val="007758B5"/>
    <w:rsid w:val="00775998"/>
    <w:rsid w:val="00775C9A"/>
    <w:rsid w:val="00775CAF"/>
    <w:rsid w:val="00775CB9"/>
    <w:rsid w:val="00775D34"/>
    <w:rsid w:val="00775D41"/>
    <w:rsid w:val="00775D4E"/>
    <w:rsid w:val="00775DF0"/>
    <w:rsid w:val="00775DF9"/>
    <w:rsid w:val="00775E20"/>
    <w:rsid w:val="00775E8C"/>
    <w:rsid w:val="00775F31"/>
    <w:rsid w:val="00775F41"/>
    <w:rsid w:val="00775FD8"/>
    <w:rsid w:val="00775FE3"/>
    <w:rsid w:val="00776003"/>
    <w:rsid w:val="0077609D"/>
    <w:rsid w:val="007760F7"/>
    <w:rsid w:val="00776112"/>
    <w:rsid w:val="007761DC"/>
    <w:rsid w:val="00776243"/>
    <w:rsid w:val="0077629A"/>
    <w:rsid w:val="0077633D"/>
    <w:rsid w:val="007764B8"/>
    <w:rsid w:val="007764DC"/>
    <w:rsid w:val="00776533"/>
    <w:rsid w:val="00776569"/>
    <w:rsid w:val="0077660D"/>
    <w:rsid w:val="00776698"/>
    <w:rsid w:val="007767E4"/>
    <w:rsid w:val="00776802"/>
    <w:rsid w:val="00776885"/>
    <w:rsid w:val="00776A08"/>
    <w:rsid w:val="00776A55"/>
    <w:rsid w:val="00776A63"/>
    <w:rsid w:val="00776EDF"/>
    <w:rsid w:val="00776F79"/>
    <w:rsid w:val="00776FE1"/>
    <w:rsid w:val="00777038"/>
    <w:rsid w:val="007770B7"/>
    <w:rsid w:val="007770E3"/>
    <w:rsid w:val="007771BC"/>
    <w:rsid w:val="007771DC"/>
    <w:rsid w:val="00777208"/>
    <w:rsid w:val="007772F9"/>
    <w:rsid w:val="00777388"/>
    <w:rsid w:val="0077738A"/>
    <w:rsid w:val="00777392"/>
    <w:rsid w:val="007773FF"/>
    <w:rsid w:val="00777432"/>
    <w:rsid w:val="007774D5"/>
    <w:rsid w:val="0077759F"/>
    <w:rsid w:val="0077777F"/>
    <w:rsid w:val="007777AF"/>
    <w:rsid w:val="007777F1"/>
    <w:rsid w:val="007778CB"/>
    <w:rsid w:val="00777960"/>
    <w:rsid w:val="0077796F"/>
    <w:rsid w:val="00777A1D"/>
    <w:rsid w:val="00777A48"/>
    <w:rsid w:val="00777AE7"/>
    <w:rsid w:val="00777B81"/>
    <w:rsid w:val="00777B8E"/>
    <w:rsid w:val="00777C4F"/>
    <w:rsid w:val="00777C74"/>
    <w:rsid w:val="00777CF6"/>
    <w:rsid w:val="00777D6B"/>
    <w:rsid w:val="00777D94"/>
    <w:rsid w:val="00777F59"/>
    <w:rsid w:val="00777F6B"/>
    <w:rsid w:val="00777F72"/>
    <w:rsid w:val="0078007D"/>
    <w:rsid w:val="0078013A"/>
    <w:rsid w:val="007801C3"/>
    <w:rsid w:val="007802CA"/>
    <w:rsid w:val="0078031F"/>
    <w:rsid w:val="00780341"/>
    <w:rsid w:val="0078038B"/>
    <w:rsid w:val="0078044D"/>
    <w:rsid w:val="00780487"/>
    <w:rsid w:val="00780544"/>
    <w:rsid w:val="0078061D"/>
    <w:rsid w:val="0078063B"/>
    <w:rsid w:val="0078065D"/>
    <w:rsid w:val="00780778"/>
    <w:rsid w:val="0078085C"/>
    <w:rsid w:val="0078085D"/>
    <w:rsid w:val="0078086D"/>
    <w:rsid w:val="007808F9"/>
    <w:rsid w:val="007808FA"/>
    <w:rsid w:val="00780926"/>
    <w:rsid w:val="0078094B"/>
    <w:rsid w:val="00780978"/>
    <w:rsid w:val="00780B5D"/>
    <w:rsid w:val="00780BD6"/>
    <w:rsid w:val="00780BF9"/>
    <w:rsid w:val="00780C42"/>
    <w:rsid w:val="00780C68"/>
    <w:rsid w:val="00780CFF"/>
    <w:rsid w:val="00780D53"/>
    <w:rsid w:val="00780D96"/>
    <w:rsid w:val="00780E28"/>
    <w:rsid w:val="00780E74"/>
    <w:rsid w:val="00780E82"/>
    <w:rsid w:val="00780FD8"/>
    <w:rsid w:val="00781158"/>
    <w:rsid w:val="007811B2"/>
    <w:rsid w:val="00781239"/>
    <w:rsid w:val="0078129A"/>
    <w:rsid w:val="007813AD"/>
    <w:rsid w:val="00781449"/>
    <w:rsid w:val="0078162B"/>
    <w:rsid w:val="0078165C"/>
    <w:rsid w:val="007816EB"/>
    <w:rsid w:val="00781727"/>
    <w:rsid w:val="00781773"/>
    <w:rsid w:val="00781783"/>
    <w:rsid w:val="007817EE"/>
    <w:rsid w:val="00781841"/>
    <w:rsid w:val="007818F7"/>
    <w:rsid w:val="007819E9"/>
    <w:rsid w:val="00781A03"/>
    <w:rsid w:val="00781A0D"/>
    <w:rsid w:val="00781AC8"/>
    <w:rsid w:val="00781CF3"/>
    <w:rsid w:val="00781D0F"/>
    <w:rsid w:val="00781D10"/>
    <w:rsid w:val="00781DCA"/>
    <w:rsid w:val="00781DF2"/>
    <w:rsid w:val="00781E09"/>
    <w:rsid w:val="00781E2A"/>
    <w:rsid w:val="00781E6D"/>
    <w:rsid w:val="00781E6E"/>
    <w:rsid w:val="00781EA5"/>
    <w:rsid w:val="00781F98"/>
    <w:rsid w:val="00781FDF"/>
    <w:rsid w:val="007820C1"/>
    <w:rsid w:val="007821DA"/>
    <w:rsid w:val="00782262"/>
    <w:rsid w:val="007822A6"/>
    <w:rsid w:val="007823EC"/>
    <w:rsid w:val="007824A9"/>
    <w:rsid w:val="00782521"/>
    <w:rsid w:val="00782556"/>
    <w:rsid w:val="007825E5"/>
    <w:rsid w:val="0078260D"/>
    <w:rsid w:val="007826C0"/>
    <w:rsid w:val="0078271E"/>
    <w:rsid w:val="00782875"/>
    <w:rsid w:val="007828D4"/>
    <w:rsid w:val="007828DF"/>
    <w:rsid w:val="00782949"/>
    <w:rsid w:val="0078294A"/>
    <w:rsid w:val="00782956"/>
    <w:rsid w:val="007829B6"/>
    <w:rsid w:val="00782A37"/>
    <w:rsid w:val="00782A43"/>
    <w:rsid w:val="00782C08"/>
    <w:rsid w:val="00782C16"/>
    <w:rsid w:val="00782D1D"/>
    <w:rsid w:val="00782D34"/>
    <w:rsid w:val="00782D86"/>
    <w:rsid w:val="00782D8C"/>
    <w:rsid w:val="00782E10"/>
    <w:rsid w:val="00782F39"/>
    <w:rsid w:val="00783043"/>
    <w:rsid w:val="007830DD"/>
    <w:rsid w:val="007830E3"/>
    <w:rsid w:val="0078325A"/>
    <w:rsid w:val="007832D1"/>
    <w:rsid w:val="007832DA"/>
    <w:rsid w:val="007833EF"/>
    <w:rsid w:val="00783401"/>
    <w:rsid w:val="00783442"/>
    <w:rsid w:val="0078345F"/>
    <w:rsid w:val="0078353B"/>
    <w:rsid w:val="0078359F"/>
    <w:rsid w:val="00783641"/>
    <w:rsid w:val="00783876"/>
    <w:rsid w:val="00783A3E"/>
    <w:rsid w:val="00783AB1"/>
    <w:rsid w:val="00783ADD"/>
    <w:rsid w:val="00783B7A"/>
    <w:rsid w:val="00783B90"/>
    <w:rsid w:val="00783B9D"/>
    <w:rsid w:val="00783C31"/>
    <w:rsid w:val="00783C3C"/>
    <w:rsid w:val="00783CBA"/>
    <w:rsid w:val="00783D00"/>
    <w:rsid w:val="00783D13"/>
    <w:rsid w:val="00783D44"/>
    <w:rsid w:val="00783DA6"/>
    <w:rsid w:val="00783DF3"/>
    <w:rsid w:val="00783E6C"/>
    <w:rsid w:val="00783E9C"/>
    <w:rsid w:val="00783F84"/>
    <w:rsid w:val="007840A3"/>
    <w:rsid w:val="00784187"/>
    <w:rsid w:val="007842D9"/>
    <w:rsid w:val="00784417"/>
    <w:rsid w:val="007845A2"/>
    <w:rsid w:val="007845A4"/>
    <w:rsid w:val="007845D9"/>
    <w:rsid w:val="00784666"/>
    <w:rsid w:val="0078469A"/>
    <w:rsid w:val="00784733"/>
    <w:rsid w:val="0078480D"/>
    <w:rsid w:val="0078483B"/>
    <w:rsid w:val="0078487A"/>
    <w:rsid w:val="00784933"/>
    <w:rsid w:val="00784969"/>
    <w:rsid w:val="0078497F"/>
    <w:rsid w:val="00784BAA"/>
    <w:rsid w:val="00784BB3"/>
    <w:rsid w:val="00784C80"/>
    <w:rsid w:val="00784C93"/>
    <w:rsid w:val="00784CDE"/>
    <w:rsid w:val="00784D41"/>
    <w:rsid w:val="00784D7A"/>
    <w:rsid w:val="00784DC3"/>
    <w:rsid w:val="00784DD6"/>
    <w:rsid w:val="00784E50"/>
    <w:rsid w:val="00784E61"/>
    <w:rsid w:val="00784EA4"/>
    <w:rsid w:val="00784ED6"/>
    <w:rsid w:val="00784F54"/>
    <w:rsid w:val="00784FD0"/>
    <w:rsid w:val="00785011"/>
    <w:rsid w:val="00785043"/>
    <w:rsid w:val="00785050"/>
    <w:rsid w:val="0078505F"/>
    <w:rsid w:val="007850D0"/>
    <w:rsid w:val="00785134"/>
    <w:rsid w:val="007853E0"/>
    <w:rsid w:val="0078550D"/>
    <w:rsid w:val="00785638"/>
    <w:rsid w:val="007857CA"/>
    <w:rsid w:val="00785817"/>
    <w:rsid w:val="00785867"/>
    <w:rsid w:val="007858A9"/>
    <w:rsid w:val="00785988"/>
    <w:rsid w:val="00785A47"/>
    <w:rsid w:val="00785A75"/>
    <w:rsid w:val="00785A7B"/>
    <w:rsid w:val="00785A7D"/>
    <w:rsid w:val="00785ABB"/>
    <w:rsid w:val="00785B33"/>
    <w:rsid w:val="00785C43"/>
    <w:rsid w:val="00785C48"/>
    <w:rsid w:val="00785C68"/>
    <w:rsid w:val="00785CC8"/>
    <w:rsid w:val="00785DAF"/>
    <w:rsid w:val="00785EDE"/>
    <w:rsid w:val="00785F58"/>
    <w:rsid w:val="00785FC3"/>
    <w:rsid w:val="00785FCB"/>
    <w:rsid w:val="00786056"/>
    <w:rsid w:val="00786091"/>
    <w:rsid w:val="0078617D"/>
    <w:rsid w:val="00786194"/>
    <w:rsid w:val="0078622A"/>
    <w:rsid w:val="007862A2"/>
    <w:rsid w:val="007862AB"/>
    <w:rsid w:val="00786353"/>
    <w:rsid w:val="007863D2"/>
    <w:rsid w:val="00786447"/>
    <w:rsid w:val="0078670A"/>
    <w:rsid w:val="00786770"/>
    <w:rsid w:val="00786774"/>
    <w:rsid w:val="0078679A"/>
    <w:rsid w:val="007867DF"/>
    <w:rsid w:val="007867EF"/>
    <w:rsid w:val="00786901"/>
    <w:rsid w:val="007869B4"/>
    <w:rsid w:val="007869FF"/>
    <w:rsid w:val="00786A73"/>
    <w:rsid w:val="00786AEE"/>
    <w:rsid w:val="00786B48"/>
    <w:rsid w:val="00786BA5"/>
    <w:rsid w:val="00786CF7"/>
    <w:rsid w:val="00786DDE"/>
    <w:rsid w:val="00786F4E"/>
    <w:rsid w:val="00786F50"/>
    <w:rsid w:val="00786F9B"/>
    <w:rsid w:val="00786FA8"/>
    <w:rsid w:val="00786FE2"/>
    <w:rsid w:val="00787020"/>
    <w:rsid w:val="00787029"/>
    <w:rsid w:val="007870E3"/>
    <w:rsid w:val="0078710F"/>
    <w:rsid w:val="00787157"/>
    <w:rsid w:val="0078729B"/>
    <w:rsid w:val="007873B2"/>
    <w:rsid w:val="007873BC"/>
    <w:rsid w:val="0078754D"/>
    <w:rsid w:val="00787672"/>
    <w:rsid w:val="007876BD"/>
    <w:rsid w:val="00787701"/>
    <w:rsid w:val="007878A4"/>
    <w:rsid w:val="007878B7"/>
    <w:rsid w:val="007878D0"/>
    <w:rsid w:val="0078799E"/>
    <w:rsid w:val="00787A01"/>
    <w:rsid w:val="00787A72"/>
    <w:rsid w:val="00787AD0"/>
    <w:rsid w:val="00787B10"/>
    <w:rsid w:val="00787B4D"/>
    <w:rsid w:val="00787B71"/>
    <w:rsid w:val="00787BBB"/>
    <w:rsid w:val="00787C34"/>
    <w:rsid w:val="00787DB0"/>
    <w:rsid w:val="00787DDE"/>
    <w:rsid w:val="00787E29"/>
    <w:rsid w:val="00787E6D"/>
    <w:rsid w:val="0079007F"/>
    <w:rsid w:val="007901BD"/>
    <w:rsid w:val="00790290"/>
    <w:rsid w:val="0079031E"/>
    <w:rsid w:val="0079041A"/>
    <w:rsid w:val="0079042A"/>
    <w:rsid w:val="007905A2"/>
    <w:rsid w:val="007905C1"/>
    <w:rsid w:val="007905CF"/>
    <w:rsid w:val="007907D8"/>
    <w:rsid w:val="00790804"/>
    <w:rsid w:val="00790811"/>
    <w:rsid w:val="00790897"/>
    <w:rsid w:val="007908E2"/>
    <w:rsid w:val="00790906"/>
    <w:rsid w:val="0079090B"/>
    <w:rsid w:val="007909E0"/>
    <w:rsid w:val="00790B35"/>
    <w:rsid w:val="00790B70"/>
    <w:rsid w:val="00790BA1"/>
    <w:rsid w:val="00790BE3"/>
    <w:rsid w:val="00790C33"/>
    <w:rsid w:val="00790C6A"/>
    <w:rsid w:val="00790D77"/>
    <w:rsid w:val="00790E7B"/>
    <w:rsid w:val="00790EE4"/>
    <w:rsid w:val="00790F04"/>
    <w:rsid w:val="00790F4F"/>
    <w:rsid w:val="00790F87"/>
    <w:rsid w:val="00791045"/>
    <w:rsid w:val="00791095"/>
    <w:rsid w:val="0079112D"/>
    <w:rsid w:val="00791151"/>
    <w:rsid w:val="00791176"/>
    <w:rsid w:val="007911D8"/>
    <w:rsid w:val="007911EB"/>
    <w:rsid w:val="00791233"/>
    <w:rsid w:val="007912CA"/>
    <w:rsid w:val="00791300"/>
    <w:rsid w:val="0079132B"/>
    <w:rsid w:val="00791524"/>
    <w:rsid w:val="0079152E"/>
    <w:rsid w:val="00791540"/>
    <w:rsid w:val="007915CB"/>
    <w:rsid w:val="0079166B"/>
    <w:rsid w:val="007916AF"/>
    <w:rsid w:val="00791701"/>
    <w:rsid w:val="0079176B"/>
    <w:rsid w:val="007917C4"/>
    <w:rsid w:val="007917C9"/>
    <w:rsid w:val="00791805"/>
    <w:rsid w:val="00791A22"/>
    <w:rsid w:val="00791A47"/>
    <w:rsid w:val="00791B0C"/>
    <w:rsid w:val="00791C9D"/>
    <w:rsid w:val="00791CA0"/>
    <w:rsid w:val="00791D77"/>
    <w:rsid w:val="00791E3A"/>
    <w:rsid w:val="00791F3D"/>
    <w:rsid w:val="00791FC2"/>
    <w:rsid w:val="007920CD"/>
    <w:rsid w:val="007920F0"/>
    <w:rsid w:val="007920FA"/>
    <w:rsid w:val="007922C1"/>
    <w:rsid w:val="007922C8"/>
    <w:rsid w:val="007922F0"/>
    <w:rsid w:val="007923FB"/>
    <w:rsid w:val="0079242F"/>
    <w:rsid w:val="00792481"/>
    <w:rsid w:val="00792495"/>
    <w:rsid w:val="00792498"/>
    <w:rsid w:val="007924ED"/>
    <w:rsid w:val="00792536"/>
    <w:rsid w:val="0079258D"/>
    <w:rsid w:val="0079263D"/>
    <w:rsid w:val="00792686"/>
    <w:rsid w:val="0079268B"/>
    <w:rsid w:val="007926C9"/>
    <w:rsid w:val="007926E5"/>
    <w:rsid w:val="007929AF"/>
    <w:rsid w:val="00792A15"/>
    <w:rsid w:val="00792A54"/>
    <w:rsid w:val="00792AC1"/>
    <w:rsid w:val="00792B2C"/>
    <w:rsid w:val="00792BD7"/>
    <w:rsid w:val="00792C5A"/>
    <w:rsid w:val="00792D7E"/>
    <w:rsid w:val="00792E37"/>
    <w:rsid w:val="00792EE5"/>
    <w:rsid w:val="00793255"/>
    <w:rsid w:val="007932A3"/>
    <w:rsid w:val="007933FB"/>
    <w:rsid w:val="00793450"/>
    <w:rsid w:val="0079347F"/>
    <w:rsid w:val="0079348A"/>
    <w:rsid w:val="007934FF"/>
    <w:rsid w:val="00793510"/>
    <w:rsid w:val="0079359E"/>
    <w:rsid w:val="00793687"/>
    <w:rsid w:val="00793740"/>
    <w:rsid w:val="00793766"/>
    <w:rsid w:val="007937A1"/>
    <w:rsid w:val="00793813"/>
    <w:rsid w:val="00793942"/>
    <w:rsid w:val="00793991"/>
    <w:rsid w:val="00793A6F"/>
    <w:rsid w:val="00793AA0"/>
    <w:rsid w:val="00793AC8"/>
    <w:rsid w:val="00793B5F"/>
    <w:rsid w:val="00793B89"/>
    <w:rsid w:val="00793C71"/>
    <w:rsid w:val="00793D6C"/>
    <w:rsid w:val="00793DBD"/>
    <w:rsid w:val="00793DCF"/>
    <w:rsid w:val="00793EA2"/>
    <w:rsid w:val="00793F16"/>
    <w:rsid w:val="00794017"/>
    <w:rsid w:val="0079402D"/>
    <w:rsid w:val="00794058"/>
    <w:rsid w:val="00794159"/>
    <w:rsid w:val="0079418E"/>
    <w:rsid w:val="00794421"/>
    <w:rsid w:val="00794449"/>
    <w:rsid w:val="0079446E"/>
    <w:rsid w:val="007944CE"/>
    <w:rsid w:val="0079450E"/>
    <w:rsid w:val="007945FB"/>
    <w:rsid w:val="0079460C"/>
    <w:rsid w:val="00794644"/>
    <w:rsid w:val="007948B1"/>
    <w:rsid w:val="00794A28"/>
    <w:rsid w:val="00794A76"/>
    <w:rsid w:val="00794AC0"/>
    <w:rsid w:val="00794D75"/>
    <w:rsid w:val="00794D7E"/>
    <w:rsid w:val="00794D99"/>
    <w:rsid w:val="00794DC8"/>
    <w:rsid w:val="007950C9"/>
    <w:rsid w:val="007950D5"/>
    <w:rsid w:val="00795105"/>
    <w:rsid w:val="00795135"/>
    <w:rsid w:val="00795186"/>
    <w:rsid w:val="0079519E"/>
    <w:rsid w:val="007952D4"/>
    <w:rsid w:val="007953C5"/>
    <w:rsid w:val="007953EB"/>
    <w:rsid w:val="00795414"/>
    <w:rsid w:val="0079541F"/>
    <w:rsid w:val="0079543F"/>
    <w:rsid w:val="007954B0"/>
    <w:rsid w:val="00795531"/>
    <w:rsid w:val="00795590"/>
    <w:rsid w:val="00795620"/>
    <w:rsid w:val="00795708"/>
    <w:rsid w:val="0079580F"/>
    <w:rsid w:val="00795812"/>
    <w:rsid w:val="0079587B"/>
    <w:rsid w:val="0079589B"/>
    <w:rsid w:val="00795912"/>
    <w:rsid w:val="00795920"/>
    <w:rsid w:val="0079596D"/>
    <w:rsid w:val="007959F4"/>
    <w:rsid w:val="00795A4F"/>
    <w:rsid w:val="00795AFC"/>
    <w:rsid w:val="00795B07"/>
    <w:rsid w:val="00795BE6"/>
    <w:rsid w:val="00795CE1"/>
    <w:rsid w:val="00795E4F"/>
    <w:rsid w:val="00795ED9"/>
    <w:rsid w:val="00795F42"/>
    <w:rsid w:val="00796155"/>
    <w:rsid w:val="007961B3"/>
    <w:rsid w:val="007961B7"/>
    <w:rsid w:val="007961C1"/>
    <w:rsid w:val="00796216"/>
    <w:rsid w:val="007962F2"/>
    <w:rsid w:val="007962F4"/>
    <w:rsid w:val="00796314"/>
    <w:rsid w:val="0079649D"/>
    <w:rsid w:val="007964E9"/>
    <w:rsid w:val="007965B2"/>
    <w:rsid w:val="007965E9"/>
    <w:rsid w:val="00796678"/>
    <w:rsid w:val="00796862"/>
    <w:rsid w:val="00796888"/>
    <w:rsid w:val="00796898"/>
    <w:rsid w:val="007968A8"/>
    <w:rsid w:val="007968DF"/>
    <w:rsid w:val="00796943"/>
    <w:rsid w:val="00796981"/>
    <w:rsid w:val="00796ADF"/>
    <w:rsid w:val="00796C95"/>
    <w:rsid w:val="00796C99"/>
    <w:rsid w:val="00796CC1"/>
    <w:rsid w:val="00796D3F"/>
    <w:rsid w:val="00796E29"/>
    <w:rsid w:val="00796E97"/>
    <w:rsid w:val="00796EA6"/>
    <w:rsid w:val="00796EBA"/>
    <w:rsid w:val="00796EFB"/>
    <w:rsid w:val="00796F3E"/>
    <w:rsid w:val="00796FB4"/>
    <w:rsid w:val="00797026"/>
    <w:rsid w:val="00797030"/>
    <w:rsid w:val="007970BE"/>
    <w:rsid w:val="007970C1"/>
    <w:rsid w:val="00797158"/>
    <w:rsid w:val="007972F2"/>
    <w:rsid w:val="00797301"/>
    <w:rsid w:val="00797332"/>
    <w:rsid w:val="007974D3"/>
    <w:rsid w:val="0079758C"/>
    <w:rsid w:val="007975E1"/>
    <w:rsid w:val="0079760D"/>
    <w:rsid w:val="0079781A"/>
    <w:rsid w:val="00797852"/>
    <w:rsid w:val="0079785A"/>
    <w:rsid w:val="007978F9"/>
    <w:rsid w:val="00797947"/>
    <w:rsid w:val="0079795C"/>
    <w:rsid w:val="00797996"/>
    <w:rsid w:val="00797A2E"/>
    <w:rsid w:val="00797AFC"/>
    <w:rsid w:val="00797B24"/>
    <w:rsid w:val="00797B8C"/>
    <w:rsid w:val="00797D76"/>
    <w:rsid w:val="00797DF2"/>
    <w:rsid w:val="00797E34"/>
    <w:rsid w:val="00797EBE"/>
    <w:rsid w:val="00797F0A"/>
    <w:rsid w:val="00797F0B"/>
    <w:rsid w:val="00797F2F"/>
    <w:rsid w:val="007A0065"/>
    <w:rsid w:val="007A00AB"/>
    <w:rsid w:val="007A012C"/>
    <w:rsid w:val="007A02E5"/>
    <w:rsid w:val="007A0327"/>
    <w:rsid w:val="007A044C"/>
    <w:rsid w:val="007A048C"/>
    <w:rsid w:val="007A0494"/>
    <w:rsid w:val="007A04B8"/>
    <w:rsid w:val="007A053D"/>
    <w:rsid w:val="007A055E"/>
    <w:rsid w:val="007A0599"/>
    <w:rsid w:val="007A0635"/>
    <w:rsid w:val="007A0677"/>
    <w:rsid w:val="007A071B"/>
    <w:rsid w:val="007A0782"/>
    <w:rsid w:val="007A07AF"/>
    <w:rsid w:val="007A082D"/>
    <w:rsid w:val="007A08DD"/>
    <w:rsid w:val="007A095E"/>
    <w:rsid w:val="007A0965"/>
    <w:rsid w:val="007A0992"/>
    <w:rsid w:val="007A0AC7"/>
    <w:rsid w:val="007A0B03"/>
    <w:rsid w:val="007A0B4F"/>
    <w:rsid w:val="007A0B73"/>
    <w:rsid w:val="007A0C90"/>
    <w:rsid w:val="007A0CBE"/>
    <w:rsid w:val="007A0D29"/>
    <w:rsid w:val="007A0E38"/>
    <w:rsid w:val="007A0E62"/>
    <w:rsid w:val="007A0EC6"/>
    <w:rsid w:val="007A0F40"/>
    <w:rsid w:val="007A0F80"/>
    <w:rsid w:val="007A0FEF"/>
    <w:rsid w:val="007A0FF1"/>
    <w:rsid w:val="007A10A6"/>
    <w:rsid w:val="007A1179"/>
    <w:rsid w:val="007A11B1"/>
    <w:rsid w:val="007A123B"/>
    <w:rsid w:val="007A127D"/>
    <w:rsid w:val="007A1454"/>
    <w:rsid w:val="007A1460"/>
    <w:rsid w:val="007A146C"/>
    <w:rsid w:val="007A153A"/>
    <w:rsid w:val="007A15CE"/>
    <w:rsid w:val="007A16AB"/>
    <w:rsid w:val="007A16D2"/>
    <w:rsid w:val="007A1724"/>
    <w:rsid w:val="007A180B"/>
    <w:rsid w:val="007A1863"/>
    <w:rsid w:val="007A1938"/>
    <w:rsid w:val="007A1939"/>
    <w:rsid w:val="007A19C6"/>
    <w:rsid w:val="007A1A04"/>
    <w:rsid w:val="007A1A56"/>
    <w:rsid w:val="007A1AA5"/>
    <w:rsid w:val="007A1B6B"/>
    <w:rsid w:val="007A1C0E"/>
    <w:rsid w:val="007A1CC1"/>
    <w:rsid w:val="007A1D26"/>
    <w:rsid w:val="007A1DA0"/>
    <w:rsid w:val="007A1E02"/>
    <w:rsid w:val="007A1E1B"/>
    <w:rsid w:val="007A1EA4"/>
    <w:rsid w:val="007A1EEC"/>
    <w:rsid w:val="007A1F41"/>
    <w:rsid w:val="007A2049"/>
    <w:rsid w:val="007A20FD"/>
    <w:rsid w:val="007A2194"/>
    <w:rsid w:val="007A21E4"/>
    <w:rsid w:val="007A22E6"/>
    <w:rsid w:val="007A2360"/>
    <w:rsid w:val="007A23E2"/>
    <w:rsid w:val="007A2411"/>
    <w:rsid w:val="007A2430"/>
    <w:rsid w:val="007A24A7"/>
    <w:rsid w:val="007A24FE"/>
    <w:rsid w:val="007A25AE"/>
    <w:rsid w:val="007A26AF"/>
    <w:rsid w:val="007A2795"/>
    <w:rsid w:val="007A27CC"/>
    <w:rsid w:val="007A28B2"/>
    <w:rsid w:val="007A29D3"/>
    <w:rsid w:val="007A29DA"/>
    <w:rsid w:val="007A2A06"/>
    <w:rsid w:val="007A2A4D"/>
    <w:rsid w:val="007A2B0A"/>
    <w:rsid w:val="007A2B43"/>
    <w:rsid w:val="007A2B8B"/>
    <w:rsid w:val="007A2C60"/>
    <w:rsid w:val="007A2CDF"/>
    <w:rsid w:val="007A2CEC"/>
    <w:rsid w:val="007A2DB7"/>
    <w:rsid w:val="007A2DB8"/>
    <w:rsid w:val="007A2EE3"/>
    <w:rsid w:val="007A2FBB"/>
    <w:rsid w:val="007A2FD7"/>
    <w:rsid w:val="007A3003"/>
    <w:rsid w:val="007A3110"/>
    <w:rsid w:val="007A31BF"/>
    <w:rsid w:val="007A3243"/>
    <w:rsid w:val="007A3252"/>
    <w:rsid w:val="007A326E"/>
    <w:rsid w:val="007A32BE"/>
    <w:rsid w:val="007A330B"/>
    <w:rsid w:val="007A3460"/>
    <w:rsid w:val="007A3518"/>
    <w:rsid w:val="007A35A6"/>
    <w:rsid w:val="007A35AC"/>
    <w:rsid w:val="007A36C8"/>
    <w:rsid w:val="007A37C7"/>
    <w:rsid w:val="007A380F"/>
    <w:rsid w:val="007A38D3"/>
    <w:rsid w:val="007A3901"/>
    <w:rsid w:val="007A39C0"/>
    <w:rsid w:val="007A3A33"/>
    <w:rsid w:val="007A3AE7"/>
    <w:rsid w:val="007A3C74"/>
    <w:rsid w:val="007A3C98"/>
    <w:rsid w:val="007A3D15"/>
    <w:rsid w:val="007A3DEA"/>
    <w:rsid w:val="007A3F5A"/>
    <w:rsid w:val="007A3FC3"/>
    <w:rsid w:val="007A4000"/>
    <w:rsid w:val="007A4002"/>
    <w:rsid w:val="007A4116"/>
    <w:rsid w:val="007A411D"/>
    <w:rsid w:val="007A414B"/>
    <w:rsid w:val="007A41CC"/>
    <w:rsid w:val="007A41F4"/>
    <w:rsid w:val="007A4229"/>
    <w:rsid w:val="007A43D1"/>
    <w:rsid w:val="007A4461"/>
    <w:rsid w:val="007A44A7"/>
    <w:rsid w:val="007A44ED"/>
    <w:rsid w:val="007A44F1"/>
    <w:rsid w:val="007A45AE"/>
    <w:rsid w:val="007A45F8"/>
    <w:rsid w:val="007A4667"/>
    <w:rsid w:val="007A4695"/>
    <w:rsid w:val="007A46E5"/>
    <w:rsid w:val="007A46EA"/>
    <w:rsid w:val="007A4702"/>
    <w:rsid w:val="007A4776"/>
    <w:rsid w:val="007A4785"/>
    <w:rsid w:val="007A47F4"/>
    <w:rsid w:val="007A4856"/>
    <w:rsid w:val="007A488F"/>
    <w:rsid w:val="007A48A9"/>
    <w:rsid w:val="007A48DF"/>
    <w:rsid w:val="007A498C"/>
    <w:rsid w:val="007A4995"/>
    <w:rsid w:val="007A49AE"/>
    <w:rsid w:val="007A49DA"/>
    <w:rsid w:val="007A49EE"/>
    <w:rsid w:val="007A4A71"/>
    <w:rsid w:val="007A4AE6"/>
    <w:rsid w:val="007A4CAE"/>
    <w:rsid w:val="007A4CBE"/>
    <w:rsid w:val="007A4CCC"/>
    <w:rsid w:val="007A4D20"/>
    <w:rsid w:val="007A4D3D"/>
    <w:rsid w:val="007A4D40"/>
    <w:rsid w:val="007A4DA1"/>
    <w:rsid w:val="007A4E5F"/>
    <w:rsid w:val="007A4E89"/>
    <w:rsid w:val="007A4ECA"/>
    <w:rsid w:val="007A4EF4"/>
    <w:rsid w:val="007A4F30"/>
    <w:rsid w:val="007A4F6C"/>
    <w:rsid w:val="007A4FD3"/>
    <w:rsid w:val="007A50C4"/>
    <w:rsid w:val="007A511F"/>
    <w:rsid w:val="007A5182"/>
    <w:rsid w:val="007A5210"/>
    <w:rsid w:val="007A5223"/>
    <w:rsid w:val="007A528B"/>
    <w:rsid w:val="007A53AD"/>
    <w:rsid w:val="007A53BC"/>
    <w:rsid w:val="007A540B"/>
    <w:rsid w:val="007A5443"/>
    <w:rsid w:val="007A54CD"/>
    <w:rsid w:val="007A54EE"/>
    <w:rsid w:val="007A570A"/>
    <w:rsid w:val="007A5783"/>
    <w:rsid w:val="007A586B"/>
    <w:rsid w:val="007A5880"/>
    <w:rsid w:val="007A5997"/>
    <w:rsid w:val="007A5A4E"/>
    <w:rsid w:val="007A5AFA"/>
    <w:rsid w:val="007A5B24"/>
    <w:rsid w:val="007A5B8E"/>
    <w:rsid w:val="007A5C82"/>
    <w:rsid w:val="007A5CE7"/>
    <w:rsid w:val="007A5E4B"/>
    <w:rsid w:val="007A5E50"/>
    <w:rsid w:val="007A5E68"/>
    <w:rsid w:val="007A5EB4"/>
    <w:rsid w:val="007A5ED2"/>
    <w:rsid w:val="007A5F5B"/>
    <w:rsid w:val="007A5F8F"/>
    <w:rsid w:val="007A61F2"/>
    <w:rsid w:val="007A6277"/>
    <w:rsid w:val="007A62BC"/>
    <w:rsid w:val="007A6362"/>
    <w:rsid w:val="007A6452"/>
    <w:rsid w:val="007A6500"/>
    <w:rsid w:val="007A651B"/>
    <w:rsid w:val="007A657A"/>
    <w:rsid w:val="007A65EE"/>
    <w:rsid w:val="007A6601"/>
    <w:rsid w:val="007A6649"/>
    <w:rsid w:val="007A6698"/>
    <w:rsid w:val="007A6871"/>
    <w:rsid w:val="007A6989"/>
    <w:rsid w:val="007A69D4"/>
    <w:rsid w:val="007A69F6"/>
    <w:rsid w:val="007A6A4B"/>
    <w:rsid w:val="007A6A6A"/>
    <w:rsid w:val="007A6AC8"/>
    <w:rsid w:val="007A6AD9"/>
    <w:rsid w:val="007A6ADE"/>
    <w:rsid w:val="007A6D0C"/>
    <w:rsid w:val="007A6D80"/>
    <w:rsid w:val="007A6E2A"/>
    <w:rsid w:val="007A6E80"/>
    <w:rsid w:val="007A6EB3"/>
    <w:rsid w:val="007A6F89"/>
    <w:rsid w:val="007A7049"/>
    <w:rsid w:val="007A706B"/>
    <w:rsid w:val="007A7074"/>
    <w:rsid w:val="007A71BF"/>
    <w:rsid w:val="007A72C9"/>
    <w:rsid w:val="007A7362"/>
    <w:rsid w:val="007A7385"/>
    <w:rsid w:val="007A7406"/>
    <w:rsid w:val="007A77B5"/>
    <w:rsid w:val="007A7A01"/>
    <w:rsid w:val="007A7A65"/>
    <w:rsid w:val="007A7AB5"/>
    <w:rsid w:val="007A7AE7"/>
    <w:rsid w:val="007A7BEA"/>
    <w:rsid w:val="007A7C3D"/>
    <w:rsid w:val="007A7C55"/>
    <w:rsid w:val="007A7C56"/>
    <w:rsid w:val="007A7C76"/>
    <w:rsid w:val="007A7CA8"/>
    <w:rsid w:val="007A7E40"/>
    <w:rsid w:val="007A7E5D"/>
    <w:rsid w:val="007A7EB5"/>
    <w:rsid w:val="007B000F"/>
    <w:rsid w:val="007B0017"/>
    <w:rsid w:val="007B00ED"/>
    <w:rsid w:val="007B016D"/>
    <w:rsid w:val="007B021D"/>
    <w:rsid w:val="007B0264"/>
    <w:rsid w:val="007B0323"/>
    <w:rsid w:val="007B0387"/>
    <w:rsid w:val="007B0399"/>
    <w:rsid w:val="007B04EC"/>
    <w:rsid w:val="007B0586"/>
    <w:rsid w:val="007B05BA"/>
    <w:rsid w:val="007B061C"/>
    <w:rsid w:val="007B0650"/>
    <w:rsid w:val="007B0654"/>
    <w:rsid w:val="007B06E7"/>
    <w:rsid w:val="007B0762"/>
    <w:rsid w:val="007B0920"/>
    <w:rsid w:val="007B09C1"/>
    <w:rsid w:val="007B0A31"/>
    <w:rsid w:val="007B0AAD"/>
    <w:rsid w:val="007B0B75"/>
    <w:rsid w:val="007B0BC2"/>
    <w:rsid w:val="007B0BE2"/>
    <w:rsid w:val="007B0CD4"/>
    <w:rsid w:val="007B0CEC"/>
    <w:rsid w:val="007B0CF0"/>
    <w:rsid w:val="007B0D1C"/>
    <w:rsid w:val="007B0D7C"/>
    <w:rsid w:val="007B0DA1"/>
    <w:rsid w:val="007B0E08"/>
    <w:rsid w:val="007B0F12"/>
    <w:rsid w:val="007B0F8A"/>
    <w:rsid w:val="007B1082"/>
    <w:rsid w:val="007B10F9"/>
    <w:rsid w:val="007B1151"/>
    <w:rsid w:val="007B11AA"/>
    <w:rsid w:val="007B11D9"/>
    <w:rsid w:val="007B1289"/>
    <w:rsid w:val="007B128B"/>
    <w:rsid w:val="007B129F"/>
    <w:rsid w:val="007B12FB"/>
    <w:rsid w:val="007B13E1"/>
    <w:rsid w:val="007B147C"/>
    <w:rsid w:val="007B153E"/>
    <w:rsid w:val="007B15CC"/>
    <w:rsid w:val="007B16D5"/>
    <w:rsid w:val="007B16DB"/>
    <w:rsid w:val="007B1707"/>
    <w:rsid w:val="007B1744"/>
    <w:rsid w:val="007B1793"/>
    <w:rsid w:val="007B19A5"/>
    <w:rsid w:val="007B1ACE"/>
    <w:rsid w:val="007B1B8D"/>
    <w:rsid w:val="007B1BE0"/>
    <w:rsid w:val="007B1C5A"/>
    <w:rsid w:val="007B1C60"/>
    <w:rsid w:val="007B1D06"/>
    <w:rsid w:val="007B1D50"/>
    <w:rsid w:val="007B1DDF"/>
    <w:rsid w:val="007B1DE8"/>
    <w:rsid w:val="007B1E74"/>
    <w:rsid w:val="007B1E7D"/>
    <w:rsid w:val="007B1E9E"/>
    <w:rsid w:val="007B1F56"/>
    <w:rsid w:val="007B1FC2"/>
    <w:rsid w:val="007B1FD8"/>
    <w:rsid w:val="007B1FE2"/>
    <w:rsid w:val="007B2093"/>
    <w:rsid w:val="007B2110"/>
    <w:rsid w:val="007B2160"/>
    <w:rsid w:val="007B21F2"/>
    <w:rsid w:val="007B2301"/>
    <w:rsid w:val="007B236D"/>
    <w:rsid w:val="007B2424"/>
    <w:rsid w:val="007B2465"/>
    <w:rsid w:val="007B2496"/>
    <w:rsid w:val="007B24B7"/>
    <w:rsid w:val="007B260D"/>
    <w:rsid w:val="007B2699"/>
    <w:rsid w:val="007B26B0"/>
    <w:rsid w:val="007B27F3"/>
    <w:rsid w:val="007B2840"/>
    <w:rsid w:val="007B2893"/>
    <w:rsid w:val="007B2896"/>
    <w:rsid w:val="007B289C"/>
    <w:rsid w:val="007B296E"/>
    <w:rsid w:val="007B297B"/>
    <w:rsid w:val="007B2A06"/>
    <w:rsid w:val="007B2A1D"/>
    <w:rsid w:val="007B2B31"/>
    <w:rsid w:val="007B2BD3"/>
    <w:rsid w:val="007B2BDF"/>
    <w:rsid w:val="007B2BEE"/>
    <w:rsid w:val="007B2CBE"/>
    <w:rsid w:val="007B2E22"/>
    <w:rsid w:val="007B2E48"/>
    <w:rsid w:val="007B2F32"/>
    <w:rsid w:val="007B2F34"/>
    <w:rsid w:val="007B2FAC"/>
    <w:rsid w:val="007B3133"/>
    <w:rsid w:val="007B3165"/>
    <w:rsid w:val="007B31FC"/>
    <w:rsid w:val="007B3205"/>
    <w:rsid w:val="007B329E"/>
    <w:rsid w:val="007B32DA"/>
    <w:rsid w:val="007B3320"/>
    <w:rsid w:val="007B334A"/>
    <w:rsid w:val="007B3409"/>
    <w:rsid w:val="007B34BE"/>
    <w:rsid w:val="007B3559"/>
    <w:rsid w:val="007B362F"/>
    <w:rsid w:val="007B365A"/>
    <w:rsid w:val="007B3682"/>
    <w:rsid w:val="007B3873"/>
    <w:rsid w:val="007B3893"/>
    <w:rsid w:val="007B38D5"/>
    <w:rsid w:val="007B38E2"/>
    <w:rsid w:val="007B38E3"/>
    <w:rsid w:val="007B3965"/>
    <w:rsid w:val="007B3A18"/>
    <w:rsid w:val="007B3A91"/>
    <w:rsid w:val="007B3B19"/>
    <w:rsid w:val="007B3B4F"/>
    <w:rsid w:val="007B3B57"/>
    <w:rsid w:val="007B3BB0"/>
    <w:rsid w:val="007B3C16"/>
    <w:rsid w:val="007B3C6D"/>
    <w:rsid w:val="007B3DBE"/>
    <w:rsid w:val="007B3DCB"/>
    <w:rsid w:val="007B3EAB"/>
    <w:rsid w:val="007B3EED"/>
    <w:rsid w:val="007B3F04"/>
    <w:rsid w:val="007B3F85"/>
    <w:rsid w:val="007B41A1"/>
    <w:rsid w:val="007B41B3"/>
    <w:rsid w:val="007B41BB"/>
    <w:rsid w:val="007B444E"/>
    <w:rsid w:val="007B453B"/>
    <w:rsid w:val="007B4546"/>
    <w:rsid w:val="007B45EB"/>
    <w:rsid w:val="007B463B"/>
    <w:rsid w:val="007B464C"/>
    <w:rsid w:val="007B46DB"/>
    <w:rsid w:val="007B4826"/>
    <w:rsid w:val="007B483C"/>
    <w:rsid w:val="007B494F"/>
    <w:rsid w:val="007B4952"/>
    <w:rsid w:val="007B49A2"/>
    <w:rsid w:val="007B4BE9"/>
    <w:rsid w:val="007B4C10"/>
    <w:rsid w:val="007B4C83"/>
    <w:rsid w:val="007B4D20"/>
    <w:rsid w:val="007B4D4A"/>
    <w:rsid w:val="007B4E45"/>
    <w:rsid w:val="007B4EA5"/>
    <w:rsid w:val="007B500F"/>
    <w:rsid w:val="007B5078"/>
    <w:rsid w:val="007B5164"/>
    <w:rsid w:val="007B5185"/>
    <w:rsid w:val="007B51AC"/>
    <w:rsid w:val="007B51B3"/>
    <w:rsid w:val="007B523D"/>
    <w:rsid w:val="007B5338"/>
    <w:rsid w:val="007B5346"/>
    <w:rsid w:val="007B552D"/>
    <w:rsid w:val="007B5536"/>
    <w:rsid w:val="007B5629"/>
    <w:rsid w:val="007B5769"/>
    <w:rsid w:val="007B57C2"/>
    <w:rsid w:val="007B5843"/>
    <w:rsid w:val="007B588F"/>
    <w:rsid w:val="007B58F6"/>
    <w:rsid w:val="007B58FD"/>
    <w:rsid w:val="007B59E0"/>
    <w:rsid w:val="007B5B41"/>
    <w:rsid w:val="007B5B96"/>
    <w:rsid w:val="007B5BAA"/>
    <w:rsid w:val="007B5C84"/>
    <w:rsid w:val="007B5C8E"/>
    <w:rsid w:val="007B5C9D"/>
    <w:rsid w:val="007B5CC3"/>
    <w:rsid w:val="007B5D9E"/>
    <w:rsid w:val="007B5DEB"/>
    <w:rsid w:val="007B5E46"/>
    <w:rsid w:val="007B5E6F"/>
    <w:rsid w:val="007B601A"/>
    <w:rsid w:val="007B6054"/>
    <w:rsid w:val="007B60BB"/>
    <w:rsid w:val="007B60E0"/>
    <w:rsid w:val="007B60EB"/>
    <w:rsid w:val="007B61A6"/>
    <w:rsid w:val="007B61F0"/>
    <w:rsid w:val="007B629C"/>
    <w:rsid w:val="007B6316"/>
    <w:rsid w:val="007B637E"/>
    <w:rsid w:val="007B6506"/>
    <w:rsid w:val="007B6522"/>
    <w:rsid w:val="007B655A"/>
    <w:rsid w:val="007B66AA"/>
    <w:rsid w:val="007B66BE"/>
    <w:rsid w:val="007B6821"/>
    <w:rsid w:val="007B6932"/>
    <w:rsid w:val="007B69BE"/>
    <w:rsid w:val="007B6A1D"/>
    <w:rsid w:val="007B6A8E"/>
    <w:rsid w:val="007B6AC7"/>
    <w:rsid w:val="007B6B0C"/>
    <w:rsid w:val="007B6C08"/>
    <w:rsid w:val="007B6C58"/>
    <w:rsid w:val="007B6C86"/>
    <w:rsid w:val="007B6CE2"/>
    <w:rsid w:val="007B6E12"/>
    <w:rsid w:val="007B6FE4"/>
    <w:rsid w:val="007B7012"/>
    <w:rsid w:val="007B70C8"/>
    <w:rsid w:val="007B7171"/>
    <w:rsid w:val="007B7201"/>
    <w:rsid w:val="007B7235"/>
    <w:rsid w:val="007B7288"/>
    <w:rsid w:val="007B72CA"/>
    <w:rsid w:val="007B72F7"/>
    <w:rsid w:val="007B730B"/>
    <w:rsid w:val="007B730D"/>
    <w:rsid w:val="007B7393"/>
    <w:rsid w:val="007B73AB"/>
    <w:rsid w:val="007B73CC"/>
    <w:rsid w:val="007B749B"/>
    <w:rsid w:val="007B757B"/>
    <w:rsid w:val="007B7661"/>
    <w:rsid w:val="007B7793"/>
    <w:rsid w:val="007B783A"/>
    <w:rsid w:val="007B78B9"/>
    <w:rsid w:val="007B7976"/>
    <w:rsid w:val="007B7A04"/>
    <w:rsid w:val="007B7A39"/>
    <w:rsid w:val="007B7ABC"/>
    <w:rsid w:val="007B7D71"/>
    <w:rsid w:val="007B7E2D"/>
    <w:rsid w:val="007B7E31"/>
    <w:rsid w:val="007B7E37"/>
    <w:rsid w:val="007B7E9E"/>
    <w:rsid w:val="007B7EA0"/>
    <w:rsid w:val="007B7EF6"/>
    <w:rsid w:val="007B7FC9"/>
    <w:rsid w:val="007C000E"/>
    <w:rsid w:val="007C0093"/>
    <w:rsid w:val="007C0132"/>
    <w:rsid w:val="007C0154"/>
    <w:rsid w:val="007C0168"/>
    <w:rsid w:val="007C02B0"/>
    <w:rsid w:val="007C03F8"/>
    <w:rsid w:val="007C0449"/>
    <w:rsid w:val="007C050C"/>
    <w:rsid w:val="007C0521"/>
    <w:rsid w:val="007C0526"/>
    <w:rsid w:val="007C053E"/>
    <w:rsid w:val="007C0583"/>
    <w:rsid w:val="007C068E"/>
    <w:rsid w:val="007C070D"/>
    <w:rsid w:val="007C079F"/>
    <w:rsid w:val="007C07BD"/>
    <w:rsid w:val="007C07C0"/>
    <w:rsid w:val="007C0876"/>
    <w:rsid w:val="007C0979"/>
    <w:rsid w:val="007C0A4B"/>
    <w:rsid w:val="007C0A5B"/>
    <w:rsid w:val="007C0B26"/>
    <w:rsid w:val="007C0C67"/>
    <w:rsid w:val="007C0D94"/>
    <w:rsid w:val="007C0DB5"/>
    <w:rsid w:val="007C0E2C"/>
    <w:rsid w:val="007C0E4F"/>
    <w:rsid w:val="007C0F36"/>
    <w:rsid w:val="007C0F64"/>
    <w:rsid w:val="007C111E"/>
    <w:rsid w:val="007C1132"/>
    <w:rsid w:val="007C11C1"/>
    <w:rsid w:val="007C128D"/>
    <w:rsid w:val="007C1324"/>
    <w:rsid w:val="007C1354"/>
    <w:rsid w:val="007C140B"/>
    <w:rsid w:val="007C154D"/>
    <w:rsid w:val="007C15DD"/>
    <w:rsid w:val="007C15DE"/>
    <w:rsid w:val="007C15E9"/>
    <w:rsid w:val="007C16A7"/>
    <w:rsid w:val="007C16EE"/>
    <w:rsid w:val="007C1762"/>
    <w:rsid w:val="007C1771"/>
    <w:rsid w:val="007C17F1"/>
    <w:rsid w:val="007C1824"/>
    <w:rsid w:val="007C187F"/>
    <w:rsid w:val="007C190C"/>
    <w:rsid w:val="007C194B"/>
    <w:rsid w:val="007C1974"/>
    <w:rsid w:val="007C19AD"/>
    <w:rsid w:val="007C1A57"/>
    <w:rsid w:val="007C1AD4"/>
    <w:rsid w:val="007C1B2C"/>
    <w:rsid w:val="007C1CFC"/>
    <w:rsid w:val="007C1D31"/>
    <w:rsid w:val="007C1D5E"/>
    <w:rsid w:val="007C1D61"/>
    <w:rsid w:val="007C1DDB"/>
    <w:rsid w:val="007C1F25"/>
    <w:rsid w:val="007C1F64"/>
    <w:rsid w:val="007C21CB"/>
    <w:rsid w:val="007C21CD"/>
    <w:rsid w:val="007C21F1"/>
    <w:rsid w:val="007C22AF"/>
    <w:rsid w:val="007C2346"/>
    <w:rsid w:val="007C2453"/>
    <w:rsid w:val="007C247A"/>
    <w:rsid w:val="007C2498"/>
    <w:rsid w:val="007C24CB"/>
    <w:rsid w:val="007C2590"/>
    <w:rsid w:val="007C25ED"/>
    <w:rsid w:val="007C263F"/>
    <w:rsid w:val="007C26BD"/>
    <w:rsid w:val="007C26E9"/>
    <w:rsid w:val="007C2738"/>
    <w:rsid w:val="007C2779"/>
    <w:rsid w:val="007C27A9"/>
    <w:rsid w:val="007C27B1"/>
    <w:rsid w:val="007C27B5"/>
    <w:rsid w:val="007C27EA"/>
    <w:rsid w:val="007C2802"/>
    <w:rsid w:val="007C2871"/>
    <w:rsid w:val="007C28BC"/>
    <w:rsid w:val="007C2979"/>
    <w:rsid w:val="007C2982"/>
    <w:rsid w:val="007C2A43"/>
    <w:rsid w:val="007C2B4E"/>
    <w:rsid w:val="007C2E47"/>
    <w:rsid w:val="007C2E74"/>
    <w:rsid w:val="007C2E93"/>
    <w:rsid w:val="007C302A"/>
    <w:rsid w:val="007C309B"/>
    <w:rsid w:val="007C30EB"/>
    <w:rsid w:val="007C30FA"/>
    <w:rsid w:val="007C312B"/>
    <w:rsid w:val="007C3205"/>
    <w:rsid w:val="007C325A"/>
    <w:rsid w:val="007C3370"/>
    <w:rsid w:val="007C33E8"/>
    <w:rsid w:val="007C3448"/>
    <w:rsid w:val="007C350C"/>
    <w:rsid w:val="007C3534"/>
    <w:rsid w:val="007C362C"/>
    <w:rsid w:val="007C36EA"/>
    <w:rsid w:val="007C3751"/>
    <w:rsid w:val="007C37CA"/>
    <w:rsid w:val="007C3800"/>
    <w:rsid w:val="007C398C"/>
    <w:rsid w:val="007C39A6"/>
    <w:rsid w:val="007C3B07"/>
    <w:rsid w:val="007C3B47"/>
    <w:rsid w:val="007C3B92"/>
    <w:rsid w:val="007C3BBD"/>
    <w:rsid w:val="007C3C9D"/>
    <w:rsid w:val="007C3D00"/>
    <w:rsid w:val="007C3D8D"/>
    <w:rsid w:val="007C3D98"/>
    <w:rsid w:val="007C3DA5"/>
    <w:rsid w:val="007C3DDC"/>
    <w:rsid w:val="007C3DE0"/>
    <w:rsid w:val="007C3DEE"/>
    <w:rsid w:val="007C3E3E"/>
    <w:rsid w:val="007C3E46"/>
    <w:rsid w:val="007C3E9C"/>
    <w:rsid w:val="007C3F21"/>
    <w:rsid w:val="007C3FD4"/>
    <w:rsid w:val="007C4187"/>
    <w:rsid w:val="007C4247"/>
    <w:rsid w:val="007C428E"/>
    <w:rsid w:val="007C42DA"/>
    <w:rsid w:val="007C4348"/>
    <w:rsid w:val="007C4383"/>
    <w:rsid w:val="007C438C"/>
    <w:rsid w:val="007C4459"/>
    <w:rsid w:val="007C455F"/>
    <w:rsid w:val="007C4724"/>
    <w:rsid w:val="007C4746"/>
    <w:rsid w:val="007C4AC4"/>
    <w:rsid w:val="007C4AE4"/>
    <w:rsid w:val="007C4B79"/>
    <w:rsid w:val="007C4BB1"/>
    <w:rsid w:val="007C4D18"/>
    <w:rsid w:val="007C4E10"/>
    <w:rsid w:val="007C4E1F"/>
    <w:rsid w:val="007C4F72"/>
    <w:rsid w:val="007C4F82"/>
    <w:rsid w:val="007C4FFD"/>
    <w:rsid w:val="007C5071"/>
    <w:rsid w:val="007C510C"/>
    <w:rsid w:val="007C5158"/>
    <w:rsid w:val="007C5186"/>
    <w:rsid w:val="007C51A0"/>
    <w:rsid w:val="007C51AD"/>
    <w:rsid w:val="007C523A"/>
    <w:rsid w:val="007C5252"/>
    <w:rsid w:val="007C5371"/>
    <w:rsid w:val="007C53E3"/>
    <w:rsid w:val="007C54E5"/>
    <w:rsid w:val="007C5509"/>
    <w:rsid w:val="007C5577"/>
    <w:rsid w:val="007C559E"/>
    <w:rsid w:val="007C55D9"/>
    <w:rsid w:val="007C55DC"/>
    <w:rsid w:val="007C5600"/>
    <w:rsid w:val="007C5647"/>
    <w:rsid w:val="007C5791"/>
    <w:rsid w:val="007C5884"/>
    <w:rsid w:val="007C58BC"/>
    <w:rsid w:val="007C5980"/>
    <w:rsid w:val="007C5A64"/>
    <w:rsid w:val="007C5BFC"/>
    <w:rsid w:val="007C5C4E"/>
    <w:rsid w:val="007C5CE3"/>
    <w:rsid w:val="007C5D0E"/>
    <w:rsid w:val="007C5DDF"/>
    <w:rsid w:val="007C5F18"/>
    <w:rsid w:val="007C5F4F"/>
    <w:rsid w:val="007C602E"/>
    <w:rsid w:val="007C605D"/>
    <w:rsid w:val="007C6071"/>
    <w:rsid w:val="007C6115"/>
    <w:rsid w:val="007C6186"/>
    <w:rsid w:val="007C61D2"/>
    <w:rsid w:val="007C61EE"/>
    <w:rsid w:val="007C6334"/>
    <w:rsid w:val="007C6393"/>
    <w:rsid w:val="007C641D"/>
    <w:rsid w:val="007C6445"/>
    <w:rsid w:val="007C644D"/>
    <w:rsid w:val="007C6477"/>
    <w:rsid w:val="007C6570"/>
    <w:rsid w:val="007C659B"/>
    <w:rsid w:val="007C671E"/>
    <w:rsid w:val="007C6731"/>
    <w:rsid w:val="007C68DA"/>
    <w:rsid w:val="007C693E"/>
    <w:rsid w:val="007C6964"/>
    <w:rsid w:val="007C69B5"/>
    <w:rsid w:val="007C6A03"/>
    <w:rsid w:val="007C6A22"/>
    <w:rsid w:val="007C6A58"/>
    <w:rsid w:val="007C6A6B"/>
    <w:rsid w:val="007C6B1D"/>
    <w:rsid w:val="007C6BF9"/>
    <w:rsid w:val="007C6C1F"/>
    <w:rsid w:val="007C6C3B"/>
    <w:rsid w:val="007C6D04"/>
    <w:rsid w:val="007C6DE5"/>
    <w:rsid w:val="007C6E0F"/>
    <w:rsid w:val="007C6EE2"/>
    <w:rsid w:val="007C6F5E"/>
    <w:rsid w:val="007C6FD3"/>
    <w:rsid w:val="007C6FD5"/>
    <w:rsid w:val="007C703A"/>
    <w:rsid w:val="007C7052"/>
    <w:rsid w:val="007C7053"/>
    <w:rsid w:val="007C713D"/>
    <w:rsid w:val="007C7246"/>
    <w:rsid w:val="007C737E"/>
    <w:rsid w:val="007C73D3"/>
    <w:rsid w:val="007C73D9"/>
    <w:rsid w:val="007C73F2"/>
    <w:rsid w:val="007C75B2"/>
    <w:rsid w:val="007C761A"/>
    <w:rsid w:val="007C778C"/>
    <w:rsid w:val="007C7804"/>
    <w:rsid w:val="007C7872"/>
    <w:rsid w:val="007C7883"/>
    <w:rsid w:val="007C792F"/>
    <w:rsid w:val="007C7B4B"/>
    <w:rsid w:val="007C7B6E"/>
    <w:rsid w:val="007C7B9D"/>
    <w:rsid w:val="007C7C95"/>
    <w:rsid w:val="007D0019"/>
    <w:rsid w:val="007D01B1"/>
    <w:rsid w:val="007D0222"/>
    <w:rsid w:val="007D0224"/>
    <w:rsid w:val="007D024F"/>
    <w:rsid w:val="007D0275"/>
    <w:rsid w:val="007D02E7"/>
    <w:rsid w:val="007D0367"/>
    <w:rsid w:val="007D0382"/>
    <w:rsid w:val="007D03CC"/>
    <w:rsid w:val="007D0446"/>
    <w:rsid w:val="007D0594"/>
    <w:rsid w:val="007D05CF"/>
    <w:rsid w:val="007D0847"/>
    <w:rsid w:val="007D08C3"/>
    <w:rsid w:val="007D0A59"/>
    <w:rsid w:val="007D0A5F"/>
    <w:rsid w:val="007D0C58"/>
    <w:rsid w:val="007D0D2B"/>
    <w:rsid w:val="007D0D56"/>
    <w:rsid w:val="007D0D89"/>
    <w:rsid w:val="007D0E42"/>
    <w:rsid w:val="007D0E62"/>
    <w:rsid w:val="007D0F7A"/>
    <w:rsid w:val="007D1018"/>
    <w:rsid w:val="007D111C"/>
    <w:rsid w:val="007D114A"/>
    <w:rsid w:val="007D117F"/>
    <w:rsid w:val="007D11E2"/>
    <w:rsid w:val="007D12E0"/>
    <w:rsid w:val="007D12ED"/>
    <w:rsid w:val="007D13D4"/>
    <w:rsid w:val="007D13FD"/>
    <w:rsid w:val="007D1513"/>
    <w:rsid w:val="007D1555"/>
    <w:rsid w:val="007D1578"/>
    <w:rsid w:val="007D16B1"/>
    <w:rsid w:val="007D1709"/>
    <w:rsid w:val="007D177E"/>
    <w:rsid w:val="007D17AC"/>
    <w:rsid w:val="007D187D"/>
    <w:rsid w:val="007D18E6"/>
    <w:rsid w:val="007D193B"/>
    <w:rsid w:val="007D194D"/>
    <w:rsid w:val="007D1972"/>
    <w:rsid w:val="007D1975"/>
    <w:rsid w:val="007D1A6E"/>
    <w:rsid w:val="007D1B51"/>
    <w:rsid w:val="007D1B7A"/>
    <w:rsid w:val="007D1CAF"/>
    <w:rsid w:val="007D1D58"/>
    <w:rsid w:val="007D1DEF"/>
    <w:rsid w:val="007D1E92"/>
    <w:rsid w:val="007D1EEB"/>
    <w:rsid w:val="007D1F34"/>
    <w:rsid w:val="007D1FAD"/>
    <w:rsid w:val="007D20DB"/>
    <w:rsid w:val="007D20F1"/>
    <w:rsid w:val="007D2115"/>
    <w:rsid w:val="007D2163"/>
    <w:rsid w:val="007D2171"/>
    <w:rsid w:val="007D218B"/>
    <w:rsid w:val="007D21CC"/>
    <w:rsid w:val="007D21DE"/>
    <w:rsid w:val="007D22EB"/>
    <w:rsid w:val="007D2325"/>
    <w:rsid w:val="007D237E"/>
    <w:rsid w:val="007D23E3"/>
    <w:rsid w:val="007D23F7"/>
    <w:rsid w:val="007D2525"/>
    <w:rsid w:val="007D26AD"/>
    <w:rsid w:val="007D26F0"/>
    <w:rsid w:val="007D275C"/>
    <w:rsid w:val="007D27AA"/>
    <w:rsid w:val="007D2816"/>
    <w:rsid w:val="007D2857"/>
    <w:rsid w:val="007D285C"/>
    <w:rsid w:val="007D287D"/>
    <w:rsid w:val="007D291E"/>
    <w:rsid w:val="007D294E"/>
    <w:rsid w:val="007D2971"/>
    <w:rsid w:val="007D29C9"/>
    <w:rsid w:val="007D2A75"/>
    <w:rsid w:val="007D2BEC"/>
    <w:rsid w:val="007D2C4C"/>
    <w:rsid w:val="007D2C6D"/>
    <w:rsid w:val="007D2CBC"/>
    <w:rsid w:val="007D2CEE"/>
    <w:rsid w:val="007D2D03"/>
    <w:rsid w:val="007D2D1F"/>
    <w:rsid w:val="007D2DB4"/>
    <w:rsid w:val="007D2DE0"/>
    <w:rsid w:val="007D2E06"/>
    <w:rsid w:val="007D2E7C"/>
    <w:rsid w:val="007D2EA0"/>
    <w:rsid w:val="007D3014"/>
    <w:rsid w:val="007D3036"/>
    <w:rsid w:val="007D31A0"/>
    <w:rsid w:val="007D320D"/>
    <w:rsid w:val="007D322E"/>
    <w:rsid w:val="007D3233"/>
    <w:rsid w:val="007D3236"/>
    <w:rsid w:val="007D3292"/>
    <w:rsid w:val="007D333D"/>
    <w:rsid w:val="007D337A"/>
    <w:rsid w:val="007D33B3"/>
    <w:rsid w:val="007D35D2"/>
    <w:rsid w:val="007D3732"/>
    <w:rsid w:val="007D373E"/>
    <w:rsid w:val="007D379F"/>
    <w:rsid w:val="007D37D6"/>
    <w:rsid w:val="007D37D7"/>
    <w:rsid w:val="007D3A1F"/>
    <w:rsid w:val="007D3A2F"/>
    <w:rsid w:val="007D3C0F"/>
    <w:rsid w:val="007D3C2B"/>
    <w:rsid w:val="007D3C43"/>
    <w:rsid w:val="007D3C70"/>
    <w:rsid w:val="007D3CBB"/>
    <w:rsid w:val="007D3D3B"/>
    <w:rsid w:val="007D3E80"/>
    <w:rsid w:val="007D3EAA"/>
    <w:rsid w:val="007D3F64"/>
    <w:rsid w:val="007D3F78"/>
    <w:rsid w:val="007D4023"/>
    <w:rsid w:val="007D412F"/>
    <w:rsid w:val="007D41C2"/>
    <w:rsid w:val="007D4223"/>
    <w:rsid w:val="007D4312"/>
    <w:rsid w:val="007D4361"/>
    <w:rsid w:val="007D4464"/>
    <w:rsid w:val="007D4646"/>
    <w:rsid w:val="007D4700"/>
    <w:rsid w:val="007D471C"/>
    <w:rsid w:val="007D4764"/>
    <w:rsid w:val="007D478A"/>
    <w:rsid w:val="007D478F"/>
    <w:rsid w:val="007D47C5"/>
    <w:rsid w:val="007D48D2"/>
    <w:rsid w:val="007D4911"/>
    <w:rsid w:val="007D492E"/>
    <w:rsid w:val="007D498B"/>
    <w:rsid w:val="007D4A24"/>
    <w:rsid w:val="007D4B7F"/>
    <w:rsid w:val="007D4D3E"/>
    <w:rsid w:val="007D4D75"/>
    <w:rsid w:val="007D4DF5"/>
    <w:rsid w:val="007D50DD"/>
    <w:rsid w:val="007D5265"/>
    <w:rsid w:val="007D527A"/>
    <w:rsid w:val="007D5319"/>
    <w:rsid w:val="007D5437"/>
    <w:rsid w:val="007D5446"/>
    <w:rsid w:val="007D5468"/>
    <w:rsid w:val="007D552D"/>
    <w:rsid w:val="007D55D5"/>
    <w:rsid w:val="007D561E"/>
    <w:rsid w:val="007D568A"/>
    <w:rsid w:val="007D56B0"/>
    <w:rsid w:val="007D56F9"/>
    <w:rsid w:val="007D56FA"/>
    <w:rsid w:val="007D5784"/>
    <w:rsid w:val="007D57FB"/>
    <w:rsid w:val="007D58AB"/>
    <w:rsid w:val="007D5993"/>
    <w:rsid w:val="007D59DD"/>
    <w:rsid w:val="007D5A4F"/>
    <w:rsid w:val="007D5AAC"/>
    <w:rsid w:val="007D5C03"/>
    <w:rsid w:val="007D5C53"/>
    <w:rsid w:val="007D5CCF"/>
    <w:rsid w:val="007D5E02"/>
    <w:rsid w:val="007D5EA7"/>
    <w:rsid w:val="007D6069"/>
    <w:rsid w:val="007D6098"/>
    <w:rsid w:val="007D609D"/>
    <w:rsid w:val="007D60B9"/>
    <w:rsid w:val="007D6195"/>
    <w:rsid w:val="007D625E"/>
    <w:rsid w:val="007D62C7"/>
    <w:rsid w:val="007D6368"/>
    <w:rsid w:val="007D636B"/>
    <w:rsid w:val="007D6401"/>
    <w:rsid w:val="007D646D"/>
    <w:rsid w:val="007D646E"/>
    <w:rsid w:val="007D64F0"/>
    <w:rsid w:val="007D6522"/>
    <w:rsid w:val="007D6532"/>
    <w:rsid w:val="007D6568"/>
    <w:rsid w:val="007D6602"/>
    <w:rsid w:val="007D6624"/>
    <w:rsid w:val="007D664B"/>
    <w:rsid w:val="007D6656"/>
    <w:rsid w:val="007D66A6"/>
    <w:rsid w:val="007D6708"/>
    <w:rsid w:val="007D6829"/>
    <w:rsid w:val="007D6893"/>
    <w:rsid w:val="007D6910"/>
    <w:rsid w:val="007D6930"/>
    <w:rsid w:val="007D6950"/>
    <w:rsid w:val="007D6990"/>
    <w:rsid w:val="007D69D7"/>
    <w:rsid w:val="007D69F5"/>
    <w:rsid w:val="007D6A95"/>
    <w:rsid w:val="007D6ACA"/>
    <w:rsid w:val="007D6BE6"/>
    <w:rsid w:val="007D6C86"/>
    <w:rsid w:val="007D6DD3"/>
    <w:rsid w:val="007D6EB1"/>
    <w:rsid w:val="007D6F3C"/>
    <w:rsid w:val="007D6F9E"/>
    <w:rsid w:val="007D701C"/>
    <w:rsid w:val="007D70A7"/>
    <w:rsid w:val="007D7197"/>
    <w:rsid w:val="007D71E2"/>
    <w:rsid w:val="007D7247"/>
    <w:rsid w:val="007D72D4"/>
    <w:rsid w:val="007D72E4"/>
    <w:rsid w:val="007D7339"/>
    <w:rsid w:val="007D7373"/>
    <w:rsid w:val="007D73F0"/>
    <w:rsid w:val="007D7532"/>
    <w:rsid w:val="007D7577"/>
    <w:rsid w:val="007D7647"/>
    <w:rsid w:val="007D76B0"/>
    <w:rsid w:val="007D76B7"/>
    <w:rsid w:val="007D7756"/>
    <w:rsid w:val="007D77C9"/>
    <w:rsid w:val="007D77CD"/>
    <w:rsid w:val="007D7830"/>
    <w:rsid w:val="007D78AB"/>
    <w:rsid w:val="007D7A58"/>
    <w:rsid w:val="007D7A7D"/>
    <w:rsid w:val="007D7BB0"/>
    <w:rsid w:val="007D7BDC"/>
    <w:rsid w:val="007D7BE2"/>
    <w:rsid w:val="007D7C17"/>
    <w:rsid w:val="007D7C7B"/>
    <w:rsid w:val="007D7D5A"/>
    <w:rsid w:val="007D7E09"/>
    <w:rsid w:val="007D7F2D"/>
    <w:rsid w:val="007D7FF4"/>
    <w:rsid w:val="007E00D0"/>
    <w:rsid w:val="007E00D1"/>
    <w:rsid w:val="007E0147"/>
    <w:rsid w:val="007E0186"/>
    <w:rsid w:val="007E01EC"/>
    <w:rsid w:val="007E0269"/>
    <w:rsid w:val="007E028A"/>
    <w:rsid w:val="007E0341"/>
    <w:rsid w:val="007E03F3"/>
    <w:rsid w:val="007E0498"/>
    <w:rsid w:val="007E04CE"/>
    <w:rsid w:val="007E0559"/>
    <w:rsid w:val="007E0566"/>
    <w:rsid w:val="007E0568"/>
    <w:rsid w:val="007E059B"/>
    <w:rsid w:val="007E070C"/>
    <w:rsid w:val="007E07E5"/>
    <w:rsid w:val="007E0898"/>
    <w:rsid w:val="007E091D"/>
    <w:rsid w:val="007E0B62"/>
    <w:rsid w:val="007E0C21"/>
    <w:rsid w:val="007E0C2F"/>
    <w:rsid w:val="007E0D2E"/>
    <w:rsid w:val="007E0D76"/>
    <w:rsid w:val="007E0D7B"/>
    <w:rsid w:val="007E0E19"/>
    <w:rsid w:val="007E0ED5"/>
    <w:rsid w:val="007E10BB"/>
    <w:rsid w:val="007E10C2"/>
    <w:rsid w:val="007E1120"/>
    <w:rsid w:val="007E11FF"/>
    <w:rsid w:val="007E129B"/>
    <w:rsid w:val="007E12EC"/>
    <w:rsid w:val="007E1351"/>
    <w:rsid w:val="007E1402"/>
    <w:rsid w:val="007E14A6"/>
    <w:rsid w:val="007E14DB"/>
    <w:rsid w:val="007E14E2"/>
    <w:rsid w:val="007E1684"/>
    <w:rsid w:val="007E1709"/>
    <w:rsid w:val="007E180B"/>
    <w:rsid w:val="007E1822"/>
    <w:rsid w:val="007E1826"/>
    <w:rsid w:val="007E1863"/>
    <w:rsid w:val="007E18C1"/>
    <w:rsid w:val="007E1914"/>
    <w:rsid w:val="007E1916"/>
    <w:rsid w:val="007E19EC"/>
    <w:rsid w:val="007E1ABC"/>
    <w:rsid w:val="007E1B09"/>
    <w:rsid w:val="007E1B15"/>
    <w:rsid w:val="007E1B82"/>
    <w:rsid w:val="007E1BD7"/>
    <w:rsid w:val="007E1C3B"/>
    <w:rsid w:val="007E1DF0"/>
    <w:rsid w:val="007E1E14"/>
    <w:rsid w:val="007E1FD2"/>
    <w:rsid w:val="007E1FD7"/>
    <w:rsid w:val="007E20CB"/>
    <w:rsid w:val="007E2277"/>
    <w:rsid w:val="007E231F"/>
    <w:rsid w:val="007E241F"/>
    <w:rsid w:val="007E2463"/>
    <w:rsid w:val="007E2491"/>
    <w:rsid w:val="007E25F0"/>
    <w:rsid w:val="007E26EB"/>
    <w:rsid w:val="007E26FC"/>
    <w:rsid w:val="007E2705"/>
    <w:rsid w:val="007E272A"/>
    <w:rsid w:val="007E27EF"/>
    <w:rsid w:val="007E2872"/>
    <w:rsid w:val="007E28A2"/>
    <w:rsid w:val="007E299F"/>
    <w:rsid w:val="007E2A09"/>
    <w:rsid w:val="007E2AB4"/>
    <w:rsid w:val="007E2ABC"/>
    <w:rsid w:val="007E2C40"/>
    <w:rsid w:val="007E2DAF"/>
    <w:rsid w:val="007E2DDF"/>
    <w:rsid w:val="007E2E07"/>
    <w:rsid w:val="007E2E22"/>
    <w:rsid w:val="007E2EF1"/>
    <w:rsid w:val="007E2F56"/>
    <w:rsid w:val="007E2F60"/>
    <w:rsid w:val="007E2F8A"/>
    <w:rsid w:val="007E3049"/>
    <w:rsid w:val="007E3050"/>
    <w:rsid w:val="007E30B7"/>
    <w:rsid w:val="007E3158"/>
    <w:rsid w:val="007E32A5"/>
    <w:rsid w:val="007E3303"/>
    <w:rsid w:val="007E3355"/>
    <w:rsid w:val="007E33DC"/>
    <w:rsid w:val="007E345F"/>
    <w:rsid w:val="007E3499"/>
    <w:rsid w:val="007E35CC"/>
    <w:rsid w:val="007E3720"/>
    <w:rsid w:val="007E37E7"/>
    <w:rsid w:val="007E38A7"/>
    <w:rsid w:val="007E3936"/>
    <w:rsid w:val="007E396C"/>
    <w:rsid w:val="007E39B5"/>
    <w:rsid w:val="007E39CB"/>
    <w:rsid w:val="007E3A09"/>
    <w:rsid w:val="007E3A31"/>
    <w:rsid w:val="007E3A8A"/>
    <w:rsid w:val="007E3A95"/>
    <w:rsid w:val="007E3AE3"/>
    <w:rsid w:val="007E3CAF"/>
    <w:rsid w:val="007E3DBB"/>
    <w:rsid w:val="007E3DD3"/>
    <w:rsid w:val="007E3EE3"/>
    <w:rsid w:val="007E3F50"/>
    <w:rsid w:val="007E3F92"/>
    <w:rsid w:val="007E405A"/>
    <w:rsid w:val="007E40D8"/>
    <w:rsid w:val="007E4182"/>
    <w:rsid w:val="007E4248"/>
    <w:rsid w:val="007E4270"/>
    <w:rsid w:val="007E43C5"/>
    <w:rsid w:val="007E43DD"/>
    <w:rsid w:val="007E43E8"/>
    <w:rsid w:val="007E449E"/>
    <w:rsid w:val="007E44A2"/>
    <w:rsid w:val="007E44BE"/>
    <w:rsid w:val="007E457F"/>
    <w:rsid w:val="007E4593"/>
    <w:rsid w:val="007E45BB"/>
    <w:rsid w:val="007E4662"/>
    <w:rsid w:val="007E46B6"/>
    <w:rsid w:val="007E472B"/>
    <w:rsid w:val="007E47DC"/>
    <w:rsid w:val="007E4871"/>
    <w:rsid w:val="007E4895"/>
    <w:rsid w:val="007E4A99"/>
    <w:rsid w:val="007E4B43"/>
    <w:rsid w:val="007E4BCD"/>
    <w:rsid w:val="007E4C75"/>
    <w:rsid w:val="007E4C86"/>
    <w:rsid w:val="007E4CD2"/>
    <w:rsid w:val="007E4D94"/>
    <w:rsid w:val="007E4DBF"/>
    <w:rsid w:val="007E4E32"/>
    <w:rsid w:val="007E4E4C"/>
    <w:rsid w:val="007E4FEB"/>
    <w:rsid w:val="007E4FF9"/>
    <w:rsid w:val="007E5189"/>
    <w:rsid w:val="007E519F"/>
    <w:rsid w:val="007E51B8"/>
    <w:rsid w:val="007E531E"/>
    <w:rsid w:val="007E5336"/>
    <w:rsid w:val="007E538D"/>
    <w:rsid w:val="007E53F1"/>
    <w:rsid w:val="007E545E"/>
    <w:rsid w:val="007E5478"/>
    <w:rsid w:val="007E55B9"/>
    <w:rsid w:val="007E5652"/>
    <w:rsid w:val="007E569F"/>
    <w:rsid w:val="007E56F8"/>
    <w:rsid w:val="007E57BA"/>
    <w:rsid w:val="007E597D"/>
    <w:rsid w:val="007E59BB"/>
    <w:rsid w:val="007E5B47"/>
    <w:rsid w:val="007E5B91"/>
    <w:rsid w:val="007E5E8C"/>
    <w:rsid w:val="007E5F8F"/>
    <w:rsid w:val="007E6035"/>
    <w:rsid w:val="007E60DA"/>
    <w:rsid w:val="007E60E2"/>
    <w:rsid w:val="007E6143"/>
    <w:rsid w:val="007E61C0"/>
    <w:rsid w:val="007E61E1"/>
    <w:rsid w:val="007E625B"/>
    <w:rsid w:val="007E627C"/>
    <w:rsid w:val="007E62CC"/>
    <w:rsid w:val="007E6312"/>
    <w:rsid w:val="007E6321"/>
    <w:rsid w:val="007E6357"/>
    <w:rsid w:val="007E64B6"/>
    <w:rsid w:val="007E64F3"/>
    <w:rsid w:val="007E6616"/>
    <w:rsid w:val="007E666F"/>
    <w:rsid w:val="007E6792"/>
    <w:rsid w:val="007E6949"/>
    <w:rsid w:val="007E69E5"/>
    <w:rsid w:val="007E6AC0"/>
    <w:rsid w:val="007E6AC3"/>
    <w:rsid w:val="007E6D4F"/>
    <w:rsid w:val="007E6DC5"/>
    <w:rsid w:val="007E6E25"/>
    <w:rsid w:val="007E6E9A"/>
    <w:rsid w:val="007E6EC3"/>
    <w:rsid w:val="007E6EF1"/>
    <w:rsid w:val="007E6F14"/>
    <w:rsid w:val="007E6F7F"/>
    <w:rsid w:val="007E70CB"/>
    <w:rsid w:val="007E70FE"/>
    <w:rsid w:val="007E73F2"/>
    <w:rsid w:val="007E746C"/>
    <w:rsid w:val="007E7505"/>
    <w:rsid w:val="007E7513"/>
    <w:rsid w:val="007E7568"/>
    <w:rsid w:val="007E7599"/>
    <w:rsid w:val="007E765A"/>
    <w:rsid w:val="007E769C"/>
    <w:rsid w:val="007E76F4"/>
    <w:rsid w:val="007E7722"/>
    <w:rsid w:val="007E7788"/>
    <w:rsid w:val="007E778C"/>
    <w:rsid w:val="007E779D"/>
    <w:rsid w:val="007E7834"/>
    <w:rsid w:val="007E784B"/>
    <w:rsid w:val="007E7923"/>
    <w:rsid w:val="007E7948"/>
    <w:rsid w:val="007E7982"/>
    <w:rsid w:val="007E7BF7"/>
    <w:rsid w:val="007E7C40"/>
    <w:rsid w:val="007E7C50"/>
    <w:rsid w:val="007E7CDC"/>
    <w:rsid w:val="007E7E9A"/>
    <w:rsid w:val="007E7ED2"/>
    <w:rsid w:val="007E7EE9"/>
    <w:rsid w:val="007E7F31"/>
    <w:rsid w:val="007E7F56"/>
    <w:rsid w:val="007E7F73"/>
    <w:rsid w:val="007E7FDB"/>
    <w:rsid w:val="007EA876"/>
    <w:rsid w:val="007F0088"/>
    <w:rsid w:val="007F00F4"/>
    <w:rsid w:val="007F0134"/>
    <w:rsid w:val="007F01BC"/>
    <w:rsid w:val="007F0266"/>
    <w:rsid w:val="007F02F7"/>
    <w:rsid w:val="007F03BE"/>
    <w:rsid w:val="007F0466"/>
    <w:rsid w:val="007F0571"/>
    <w:rsid w:val="007F06F1"/>
    <w:rsid w:val="007F06FE"/>
    <w:rsid w:val="007F072B"/>
    <w:rsid w:val="007F077A"/>
    <w:rsid w:val="007F0788"/>
    <w:rsid w:val="007F07F3"/>
    <w:rsid w:val="007F0893"/>
    <w:rsid w:val="007F090D"/>
    <w:rsid w:val="007F094D"/>
    <w:rsid w:val="007F0997"/>
    <w:rsid w:val="007F0A4A"/>
    <w:rsid w:val="007F0BF8"/>
    <w:rsid w:val="007F0D88"/>
    <w:rsid w:val="007F0D8A"/>
    <w:rsid w:val="007F0DD1"/>
    <w:rsid w:val="007F0E5C"/>
    <w:rsid w:val="007F0F8D"/>
    <w:rsid w:val="007F0FCB"/>
    <w:rsid w:val="007F104E"/>
    <w:rsid w:val="007F1053"/>
    <w:rsid w:val="007F10E2"/>
    <w:rsid w:val="007F10EE"/>
    <w:rsid w:val="007F110C"/>
    <w:rsid w:val="007F1226"/>
    <w:rsid w:val="007F1238"/>
    <w:rsid w:val="007F1266"/>
    <w:rsid w:val="007F129C"/>
    <w:rsid w:val="007F12E4"/>
    <w:rsid w:val="007F1508"/>
    <w:rsid w:val="007F1532"/>
    <w:rsid w:val="007F1535"/>
    <w:rsid w:val="007F1553"/>
    <w:rsid w:val="007F155A"/>
    <w:rsid w:val="007F157A"/>
    <w:rsid w:val="007F171F"/>
    <w:rsid w:val="007F174E"/>
    <w:rsid w:val="007F18D8"/>
    <w:rsid w:val="007F18E2"/>
    <w:rsid w:val="007F197E"/>
    <w:rsid w:val="007F1A2F"/>
    <w:rsid w:val="007F1A34"/>
    <w:rsid w:val="007F1C09"/>
    <w:rsid w:val="007F1CF3"/>
    <w:rsid w:val="007F1D01"/>
    <w:rsid w:val="007F1D15"/>
    <w:rsid w:val="007F1DAC"/>
    <w:rsid w:val="007F1DC0"/>
    <w:rsid w:val="007F1E4E"/>
    <w:rsid w:val="007F1EAC"/>
    <w:rsid w:val="007F1EAF"/>
    <w:rsid w:val="007F1EC0"/>
    <w:rsid w:val="007F1EEA"/>
    <w:rsid w:val="007F1F74"/>
    <w:rsid w:val="007F1FA8"/>
    <w:rsid w:val="007F2001"/>
    <w:rsid w:val="007F2183"/>
    <w:rsid w:val="007F21BC"/>
    <w:rsid w:val="007F21D5"/>
    <w:rsid w:val="007F2246"/>
    <w:rsid w:val="007F22AB"/>
    <w:rsid w:val="007F22FD"/>
    <w:rsid w:val="007F236F"/>
    <w:rsid w:val="007F238A"/>
    <w:rsid w:val="007F23F1"/>
    <w:rsid w:val="007F2466"/>
    <w:rsid w:val="007F24CA"/>
    <w:rsid w:val="007F2503"/>
    <w:rsid w:val="007F2542"/>
    <w:rsid w:val="007F25BF"/>
    <w:rsid w:val="007F25EE"/>
    <w:rsid w:val="007F25F7"/>
    <w:rsid w:val="007F260A"/>
    <w:rsid w:val="007F2619"/>
    <w:rsid w:val="007F264C"/>
    <w:rsid w:val="007F2712"/>
    <w:rsid w:val="007F27B1"/>
    <w:rsid w:val="007F27D8"/>
    <w:rsid w:val="007F2868"/>
    <w:rsid w:val="007F286D"/>
    <w:rsid w:val="007F2905"/>
    <w:rsid w:val="007F292C"/>
    <w:rsid w:val="007F2957"/>
    <w:rsid w:val="007F2AAD"/>
    <w:rsid w:val="007F2BE4"/>
    <w:rsid w:val="007F2C27"/>
    <w:rsid w:val="007F2CD7"/>
    <w:rsid w:val="007F2CF2"/>
    <w:rsid w:val="007F2D6D"/>
    <w:rsid w:val="007F2EE1"/>
    <w:rsid w:val="007F2F59"/>
    <w:rsid w:val="007F30A7"/>
    <w:rsid w:val="007F30AF"/>
    <w:rsid w:val="007F3149"/>
    <w:rsid w:val="007F316C"/>
    <w:rsid w:val="007F31B5"/>
    <w:rsid w:val="007F31B6"/>
    <w:rsid w:val="007F3211"/>
    <w:rsid w:val="007F3230"/>
    <w:rsid w:val="007F3236"/>
    <w:rsid w:val="007F3266"/>
    <w:rsid w:val="007F32BC"/>
    <w:rsid w:val="007F3336"/>
    <w:rsid w:val="007F33E0"/>
    <w:rsid w:val="007F34BE"/>
    <w:rsid w:val="007F3544"/>
    <w:rsid w:val="007F35CA"/>
    <w:rsid w:val="007F35FE"/>
    <w:rsid w:val="007F3642"/>
    <w:rsid w:val="007F3773"/>
    <w:rsid w:val="007F3784"/>
    <w:rsid w:val="007F37FD"/>
    <w:rsid w:val="007F3A22"/>
    <w:rsid w:val="007F3ABD"/>
    <w:rsid w:val="007F3AC5"/>
    <w:rsid w:val="007F3B9F"/>
    <w:rsid w:val="007F3C45"/>
    <w:rsid w:val="007F3C4C"/>
    <w:rsid w:val="007F3C97"/>
    <w:rsid w:val="007F3CA5"/>
    <w:rsid w:val="007F3CDC"/>
    <w:rsid w:val="007F3D17"/>
    <w:rsid w:val="007F3E4B"/>
    <w:rsid w:val="007F3F1E"/>
    <w:rsid w:val="007F3F63"/>
    <w:rsid w:val="007F3FD7"/>
    <w:rsid w:val="007F3FDB"/>
    <w:rsid w:val="007F3FDC"/>
    <w:rsid w:val="007F4084"/>
    <w:rsid w:val="007F40B4"/>
    <w:rsid w:val="007F40CF"/>
    <w:rsid w:val="007F418C"/>
    <w:rsid w:val="007F41D2"/>
    <w:rsid w:val="007F4244"/>
    <w:rsid w:val="007F427A"/>
    <w:rsid w:val="007F4359"/>
    <w:rsid w:val="007F4438"/>
    <w:rsid w:val="007F451F"/>
    <w:rsid w:val="007F453A"/>
    <w:rsid w:val="007F45C4"/>
    <w:rsid w:val="007F471E"/>
    <w:rsid w:val="007F4761"/>
    <w:rsid w:val="007F48A3"/>
    <w:rsid w:val="007F4A65"/>
    <w:rsid w:val="007F4AD2"/>
    <w:rsid w:val="007F4AF6"/>
    <w:rsid w:val="007F4B0A"/>
    <w:rsid w:val="007F4CC6"/>
    <w:rsid w:val="007F4D60"/>
    <w:rsid w:val="007F4FAA"/>
    <w:rsid w:val="007F4FCF"/>
    <w:rsid w:val="007F5044"/>
    <w:rsid w:val="007F5048"/>
    <w:rsid w:val="007F5057"/>
    <w:rsid w:val="007F5064"/>
    <w:rsid w:val="007F5065"/>
    <w:rsid w:val="007F5091"/>
    <w:rsid w:val="007F50CB"/>
    <w:rsid w:val="007F5123"/>
    <w:rsid w:val="007F5265"/>
    <w:rsid w:val="007F52D5"/>
    <w:rsid w:val="007F532B"/>
    <w:rsid w:val="007F5579"/>
    <w:rsid w:val="007F5686"/>
    <w:rsid w:val="007F5719"/>
    <w:rsid w:val="007F57CE"/>
    <w:rsid w:val="007F587D"/>
    <w:rsid w:val="007F5953"/>
    <w:rsid w:val="007F5A8A"/>
    <w:rsid w:val="007F5B2F"/>
    <w:rsid w:val="007F5B54"/>
    <w:rsid w:val="007F5B62"/>
    <w:rsid w:val="007F5BFD"/>
    <w:rsid w:val="007F5C20"/>
    <w:rsid w:val="007F5CA4"/>
    <w:rsid w:val="007F5D04"/>
    <w:rsid w:val="007F5D1F"/>
    <w:rsid w:val="007F5D57"/>
    <w:rsid w:val="007F5D8C"/>
    <w:rsid w:val="007F5DB4"/>
    <w:rsid w:val="007F5F6D"/>
    <w:rsid w:val="007F6022"/>
    <w:rsid w:val="007F6065"/>
    <w:rsid w:val="007F6152"/>
    <w:rsid w:val="007F6197"/>
    <w:rsid w:val="007F622F"/>
    <w:rsid w:val="007F62A7"/>
    <w:rsid w:val="007F6350"/>
    <w:rsid w:val="007F6489"/>
    <w:rsid w:val="007F66DD"/>
    <w:rsid w:val="007F6704"/>
    <w:rsid w:val="007F6769"/>
    <w:rsid w:val="007F6793"/>
    <w:rsid w:val="007F6985"/>
    <w:rsid w:val="007F6ABA"/>
    <w:rsid w:val="007F6C2C"/>
    <w:rsid w:val="007F6DFF"/>
    <w:rsid w:val="007F6EF2"/>
    <w:rsid w:val="007F6F94"/>
    <w:rsid w:val="007F6FF4"/>
    <w:rsid w:val="007F706F"/>
    <w:rsid w:val="007F70F3"/>
    <w:rsid w:val="007F7100"/>
    <w:rsid w:val="007F71A2"/>
    <w:rsid w:val="007F7340"/>
    <w:rsid w:val="007F7354"/>
    <w:rsid w:val="007F73A9"/>
    <w:rsid w:val="007F74D6"/>
    <w:rsid w:val="007F74F1"/>
    <w:rsid w:val="007F7504"/>
    <w:rsid w:val="007F754B"/>
    <w:rsid w:val="007F761C"/>
    <w:rsid w:val="007F764C"/>
    <w:rsid w:val="007F7688"/>
    <w:rsid w:val="007F7754"/>
    <w:rsid w:val="007F775A"/>
    <w:rsid w:val="007F7770"/>
    <w:rsid w:val="007F778D"/>
    <w:rsid w:val="007F7871"/>
    <w:rsid w:val="007F7892"/>
    <w:rsid w:val="007F7A51"/>
    <w:rsid w:val="007F7A54"/>
    <w:rsid w:val="007F7A72"/>
    <w:rsid w:val="007F7B92"/>
    <w:rsid w:val="007F7C05"/>
    <w:rsid w:val="007F7D15"/>
    <w:rsid w:val="007F7D79"/>
    <w:rsid w:val="007F7D7F"/>
    <w:rsid w:val="007F7DBE"/>
    <w:rsid w:val="007F7DDC"/>
    <w:rsid w:val="007F7F4F"/>
    <w:rsid w:val="008000BD"/>
    <w:rsid w:val="008001ED"/>
    <w:rsid w:val="0080020B"/>
    <w:rsid w:val="00800302"/>
    <w:rsid w:val="00800311"/>
    <w:rsid w:val="008004E7"/>
    <w:rsid w:val="008005DE"/>
    <w:rsid w:val="0080065A"/>
    <w:rsid w:val="0080070E"/>
    <w:rsid w:val="008007C8"/>
    <w:rsid w:val="008007E2"/>
    <w:rsid w:val="008007F7"/>
    <w:rsid w:val="00800833"/>
    <w:rsid w:val="008008FF"/>
    <w:rsid w:val="00800975"/>
    <w:rsid w:val="00800A04"/>
    <w:rsid w:val="00800A3C"/>
    <w:rsid w:val="00800AB7"/>
    <w:rsid w:val="00800B3E"/>
    <w:rsid w:val="00800B94"/>
    <w:rsid w:val="00800BDA"/>
    <w:rsid w:val="00800C42"/>
    <w:rsid w:val="00800C45"/>
    <w:rsid w:val="00800C58"/>
    <w:rsid w:val="00800C6A"/>
    <w:rsid w:val="00800D82"/>
    <w:rsid w:val="00800E30"/>
    <w:rsid w:val="00800EF8"/>
    <w:rsid w:val="00801074"/>
    <w:rsid w:val="0080107F"/>
    <w:rsid w:val="008010B5"/>
    <w:rsid w:val="008011F3"/>
    <w:rsid w:val="008012EE"/>
    <w:rsid w:val="0080131C"/>
    <w:rsid w:val="00801533"/>
    <w:rsid w:val="0080178B"/>
    <w:rsid w:val="008018FD"/>
    <w:rsid w:val="0080195E"/>
    <w:rsid w:val="00801965"/>
    <w:rsid w:val="00801967"/>
    <w:rsid w:val="00801A72"/>
    <w:rsid w:val="00801B72"/>
    <w:rsid w:val="00801B95"/>
    <w:rsid w:val="00801B9E"/>
    <w:rsid w:val="00801BA8"/>
    <w:rsid w:val="00801BDC"/>
    <w:rsid w:val="00801BE5"/>
    <w:rsid w:val="00801BF6"/>
    <w:rsid w:val="00801D22"/>
    <w:rsid w:val="00801D27"/>
    <w:rsid w:val="00801E2A"/>
    <w:rsid w:val="00801EB2"/>
    <w:rsid w:val="00801EC2"/>
    <w:rsid w:val="00801EF4"/>
    <w:rsid w:val="00801F14"/>
    <w:rsid w:val="0080209C"/>
    <w:rsid w:val="0080212C"/>
    <w:rsid w:val="0080220D"/>
    <w:rsid w:val="00802343"/>
    <w:rsid w:val="00802369"/>
    <w:rsid w:val="00802429"/>
    <w:rsid w:val="0080243B"/>
    <w:rsid w:val="0080244F"/>
    <w:rsid w:val="0080245D"/>
    <w:rsid w:val="008024EF"/>
    <w:rsid w:val="008026AD"/>
    <w:rsid w:val="0080277A"/>
    <w:rsid w:val="008027E4"/>
    <w:rsid w:val="0080281C"/>
    <w:rsid w:val="0080283A"/>
    <w:rsid w:val="00802A4D"/>
    <w:rsid w:val="00802A59"/>
    <w:rsid w:val="00802A62"/>
    <w:rsid w:val="00802B63"/>
    <w:rsid w:val="00802C73"/>
    <w:rsid w:val="00802C79"/>
    <w:rsid w:val="00802CC1"/>
    <w:rsid w:val="00802D85"/>
    <w:rsid w:val="00802E2D"/>
    <w:rsid w:val="00802E39"/>
    <w:rsid w:val="00802ECF"/>
    <w:rsid w:val="00802F9D"/>
    <w:rsid w:val="008030A8"/>
    <w:rsid w:val="008030C7"/>
    <w:rsid w:val="0080316E"/>
    <w:rsid w:val="008031B6"/>
    <w:rsid w:val="008031CA"/>
    <w:rsid w:val="0080329A"/>
    <w:rsid w:val="008032C0"/>
    <w:rsid w:val="00803302"/>
    <w:rsid w:val="0080337D"/>
    <w:rsid w:val="00803433"/>
    <w:rsid w:val="0080347B"/>
    <w:rsid w:val="008034AA"/>
    <w:rsid w:val="00803552"/>
    <w:rsid w:val="008035A6"/>
    <w:rsid w:val="008035C6"/>
    <w:rsid w:val="008035D6"/>
    <w:rsid w:val="008037A1"/>
    <w:rsid w:val="008037C1"/>
    <w:rsid w:val="0080395E"/>
    <w:rsid w:val="008039BF"/>
    <w:rsid w:val="008039D1"/>
    <w:rsid w:val="00803ADF"/>
    <w:rsid w:val="00803AEA"/>
    <w:rsid w:val="00803B27"/>
    <w:rsid w:val="00803BC2"/>
    <w:rsid w:val="00803CB9"/>
    <w:rsid w:val="00803CE8"/>
    <w:rsid w:val="00803CED"/>
    <w:rsid w:val="00803D27"/>
    <w:rsid w:val="00803D6D"/>
    <w:rsid w:val="00803D80"/>
    <w:rsid w:val="00803E1D"/>
    <w:rsid w:val="00803E8A"/>
    <w:rsid w:val="00804016"/>
    <w:rsid w:val="008040EF"/>
    <w:rsid w:val="00804139"/>
    <w:rsid w:val="00804156"/>
    <w:rsid w:val="008042B2"/>
    <w:rsid w:val="00804332"/>
    <w:rsid w:val="00804389"/>
    <w:rsid w:val="008043BE"/>
    <w:rsid w:val="008043F9"/>
    <w:rsid w:val="00804557"/>
    <w:rsid w:val="00804578"/>
    <w:rsid w:val="008045AC"/>
    <w:rsid w:val="008045BF"/>
    <w:rsid w:val="008045F0"/>
    <w:rsid w:val="00804633"/>
    <w:rsid w:val="0080464F"/>
    <w:rsid w:val="0080475F"/>
    <w:rsid w:val="00804789"/>
    <w:rsid w:val="0080482A"/>
    <w:rsid w:val="00804879"/>
    <w:rsid w:val="00804991"/>
    <w:rsid w:val="00804A22"/>
    <w:rsid w:val="00804A72"/>
    <w:rsid w:val="00804AE4"/>
    <w:rsid w:val="00804DD3"/>
    <w:rsid w:val="00804DE0"/>
    <w:rsid w:val="00804F0F"/>
    <w:rsid w:val="0080515D"/>
    <w:rsid w:val="00805219"/>
    <w:rsid w:val="00805225"/>
    <w:rsid w:val="00805286"/>
    <w:rsid w:val="008053B3"/>
    <w:rsid w:val="00805411"/>
    <w:rsid w:val="008054E7"/>
    <w:rsid w:val="00805692"/>
    <w:rsid w:val="00805732"/>
    <w:rsid w:val="008057EF"/>
    <w:rsid w:val="00805813"/>
    <w:rsid w:val="008059A1"/>
    <w:rsid w:val="00805A1A"/>
    <w:rsid w:val="00805A5D"/>
    <w:rsid w:val="00805B98"/>
    <w:rsid w:val="00805BD7"/>
    <w:rsid w:val="00805D6E"/>
    <w:rsid w:val="00805F59"/>
    <w:rsid w:val="00805F6E"/>
    <w:rsid w:val="00806010"/>
    <w:rsid w:val="00806034"/>
    <w:rsid w:val="0080610A"/>
    <w:rsid w:val="00806111"/>
    <w:rsid w:val="00806116"/>
    <w:rsid w:val="0080611B"/>
    <w:rsid w:val="008061C1"/>
    <w:rsid w:val="008061F4"/>
    <w:rsid w:val="0080626C"/>
    <w:rsid w:val="008062C2"/>
    <w:rsid w:val="00806392"/>
    <w:rsid w:val="00806442"/>
    <w:rsid w:val="00806487"/>
    <w:rsid w:val="008066F4"/>
    <w:rsid w:val="00806810"/>
    <w:rsid w:val="0080690E"/>
    <w:rsid w:val="00806929"/>
    <w:rsid w:val="00806990"/>
    <w:rsid w:val="008069EB"/>
    <w:rsid w:val="00806A12"/>
    <w:rsid w:val="00806B9A"/>
    <w:rsid w:val="00806BC5"/>
    <w:rsid w:val="00806C25"/>
    <w:rsid w:val="00806C47"/>
    <w:rsid w:val="00806D3D"/>
    <w:rsid w:val="00806E36"/>
    <w:rsid w:val="00806EBB"/>
    <w:rsid w:val="00806F13"/>
    <w:rsid w:val="00806F18"/>
    <w:rsid w:val="00806FB1"/>
    <w:rsid w:val="0080709F"/>
    <w:rsid w:val="0080711B"/>
    <w:rsid w:val="008071D4"/>
    <w:rsid w:val="0080726D"/>
    <w:rsid w:val="0080734F"/>
    <w:rsid w:val="008073B1"/>
    <w:rsid w:val="008073B3"/>
    <w:rsid w:val="008074E8"/>
    <w:rsid w:val="008074F9"/>
    <w:rsid w:val="0080759A"/>
    <w:rsid w:val="0080765C"/>
    <w:rsid w:val="0080766E"/>
    <w:rsid w:val="00807686"/>
    <w:rsid w:val="0080776A"/>
    <w:rsid w:val="00807838"/>
    <w:rsid w:val="00807866"/>
    <w:rsid w:val="0080792A"/>
    <w:rsid w:val="0080795E"/>
    <w:rsid w:val="00807A3E"/>
    <w:rsid w:val="00807C32"/>
    <w:rsid w:val="00807C4D"/>
    <w:rsid w:val="00807D18"/>
    <w:rsid w:val="00807DDF"/>
    <w:rsid w:val="00807E38"/>
    <w:rsid w:val="00807E42"/>
    <w:rsid w:val="00807F17"/>
    <w:rsid w:val="00810004"/>
    <w:rsid w:val="00810024"/>
    <w:rsid w:val="00810099"/>
    <w:rsid w:val="008100A5"/>
    <w:rsid w:val="008100DF"/>
    <w:rsid w:val="00810111"/>
    <w:rsid w:val="00810152"/>
    <w:rsid w:val="008101E6"/>
    <w:rsid w:val="00810284"/>
    <w:rsid w:val="00810296"/>
    <w:rsid w:val="008102E0"/>
    <w:rsid w:val="0081042C"/>
    <w:rsid w:val="0081057B"/>
    <w:rsid w:val="008105EF"/>
    <w:rsid w:val="00810622"/>
    <w:rsid w:val="0081065E"/>
    <w:rsid w:val="008106CD"/>
    <w:rsid w:val="00810717"/>
    <w:rsid w:val="008107CB"/>
    <w:rsid w:val="008107E9"/>
    <w:rsid w:val="00810815"/>
    <w:rsid w:val="00810860"/>
    <w:rsid w:val="00810940"/>
    <w:rsid w:val="0081096C"/>
    <w:rsid w:val="00810A2E"/>
    <w:rsid w:val="00810B5A"/>
    <w:rsid w:val="00810BBE"/>
    <w:rsid w:val="00810C2C"/>
    <w:rsid w:val="00810D06"/>
    <w:rsid w:val="00810D66"/>
    <w:rsid w:val="00810DAA"/>
    <w:rsid w:val="00810DEF"/>
    <w:rsid w:val="00810EA0"/>
    <w:rsid w:val="00810EAB"/>
    <w:rsid w:val="00810EB6"/>
    <w:rsid w:val="00810FA3"/>
    <w:rsid w:val="00811091"/>
    <w:rsid w:val="00811270"/>
    <w:rsid w:val="0081129C"/>
    <w:rsid w:val="008112C0"/>
    <w:rsid w:val="0081131E"/>
    <w:rsid w:val="00811452"/>
    <w:rsid w:val="008114A2"/>
    <w:rsid w:val="008114C5"/>
    <w:rsid w:val="008114EC"/>
    <w:rsid w:val="0081151F"/>
    <w:rsid w:val="00811529"/>
    <w:rsid w:val="00811534"/>
    <w:rsid w:val="0081169C"/>
    <w:rsid w:val="008116A3"/>
    <w:rsid w:val="008116C3"/>
    <w:rsid w:val="008116E6"/>
    <w:rsid w:val="008117C9"/>
    <w:rsid w:val="00811A8B"/>
    <w:rsid w:val="00811AF8"/>
    <w:rsid w:val="00811AF9"/>
    <w:rsid w:val="00811AFC"/>
    <w:rsid w:val="00811BA0"/>
    <w:rsid w:val="00811C57"/>
    <w:rsid w:val="00811C68"/>
    <w:rsid w:val="00811D40"/>
    <w:rsid w:val="00811D75"/>
    <w:rsid w:val="00811E4C"/>
    <w:rsid w:val="00811EAF"/>
    <w:rsid w:val="00811F76"/>
    <w:rsid w:val="008120EE"/>
    <w:rsid w:val="00812160"/>
    <w:rsid w:val="00812248"/>
    <w:rsid w:val="0081248B"/>
    <w:rsid w:val="008124F5"/>
    <w:rsid w:val="008125B1"/>
    <w:rsid w:val="008126D7"/>
    <w:rsid w:val="00812759"/>
    <w:rsid w:val="008127E6"/>
    <w:rsid w:val="008128C1"/>
    <w:rsid w:val="00812905"/>
    <w:rsid w:val="0081296F"/>
    <w:rsid w:val="00812A84"/>
    <w:rsid w:val="00812A89"/>
    <w:rsid w:val="00812AE7"/>
    <w:rsid w:val="00812BD9"/>
    <w:rsid w:val="00812C0C"/>
    <w:rsid w:val="00812D80"/>
    <w:rsid w:val="00812D8A"/>
    <w:rsid w:val="00812E54"/>
    <w:rsid w:val="00812EB9"/>
    <w:rsid w:val="00812EFB"/>
    <w:rsid w:val="00812F2E"/>
    <w:rsid w:val="00812F57"/>
    <w:rsid w:val="00812FB5"/>
    <w:rsid w:val="00812FC4"/>
    <w:rsid w:val="00813017"/>
    <w:rsid w:val="00813037"/>
    <w:rsid w:val="00813055"/>
    <w:rsid w:val="00813061"/>
    <w:rsid w:val="0081308C"/>
    <w:rsid w:val="008130E9"/>
    <w:rsid w:val="00813141"/>
    <w:rsid w:val="00813167"/>
    <w:rsid w:val="0081319F"/>
    <w:rsid w:val="0081321B"/>
    <w:rsid w:val="00813245"/>
    <w:rsid w:val="008132EA"/>
    <w:rsid w:val="00813316"/>
    <w:rsid w:val="00813327"/>
    <w:rsid w:val="0081339A"/>
    <w:rsid w:val="0081339D"/>
    <w:rsid w:val="008133D6"/>
    <w:rsid w:val="0081345E"/>
    <w:rsid w:val="00813557"/>
    <w:rsid w:val="008135A7"/>
    <w:rsid w:val="008135DA"/>
    <w:rsid w:val="008136F5"/>
    <w:rsid w:val="0081372A"/>
    <w:rsid w:val="0081378A"/>
    <w:rsid w:val="008137A7"/>
    <w:rsid w:val="008137CF"/>
    <w:rsid w:val="008137DB"/>
    <w:rsid w:val="00813816"/>
    <w:rsid w:val="0081381B"/>
    <w:rsid w:val="00813890"/>
    <w:rsid w:val="008138AA"/>
    <w:rsid w:val="008139BE"/>
    <w:rsid w:val="00813ABF"/>
    <w:rsid w:val="00813B33"/>
    <w:rsid w:val="00813BD9"/>
    <w:rsid w:val="00813BE9"/>
    <w:rsid w:val="00813C9E"/>
    <w:rsid w:val="00813D21"/>
    <w:rsid w:val="00813DBB"/>
    <w:rsid w:val="00813F07"/>
    <w:rsid w:val="00813F12"/>
    <w:rsid w:val="00813F5D"/>
    <w:rsid w:val="00813F9E"/>
    <w:rsid w:val="00813FB9"/>
    <w:rsid w:val="008140F0"/>
    <w:rsid w:val="0081415E"/>
    <w:rsid w:val="0081419D"/>
    <w:rsid w:val="008141FF"/>
    <w:rsid w:val="0081430B"/>
    <w:rsid w:val="008143B4"/>
    <w:rsid w:val="00814417"/>
    <w:rsid w:val="0081441F"/>
    <w:rsid w:val="0081457C"/>
    <w:rsid w:val="008145C6"/>
    <w:rsid w:val="008145CB"/>
    <w:rsid w:val="008146E3"/>
    <w:rsid w:val="0081476E"/>
    <w:rsid w:val="008147C4"/>
    <w:rsid w:val="00814809"/>
    <w:rsid w:val="008148C5"/>
    <w:rsid w:val="008148E4"/>
    <w:rsid w:val="00814A6F"/>
    <w:rsid w:val="00814BC8"/>
    <w:rsid w:val="00814CA7"/>
    <w:rsid w:val="00814DDB"/>
    <w:rsid w:val="00814DDC"/>
    <w:rsid w:val="00814E49"/>
    <w:rsid w:val="00814E55"/>
    <w:rsid w:val="00814E64"/>
    <w:rsid w:val="00814E71"/>
    <w:rsid w:val="00814E9C"/>
    <w:rsid w:val="008150DB"/>
    <w:rsid w:val="008152F4"/>
    <w:rsid w:val="0081532F"/>
    <w:rsid w:val="0081538E"/>
    <w:rsid w:val="00815456"/>
    <w:rsid w:val="008154DA"/>
    <w:rsid w:val="008156E9"/>
    <w:rsid w:val="008156F0"/>
    <w:rsid w:val="008157B4"/>
    <w:rsid w:val="0081585B"/>
    <w:rsid w:val="008158AD"/>
    <w:rsid w:val="008159F4"/>
    <w:rsid w:val="00815A41"/>
    <w:rsid w:val="00815B28"/>
    <w:rsid w:val="00815C8B"/>
    <w:rsid w:val="00815D05"/>
    <w:rsid w:val="00815D9D"/>
    <w:rsid w:val="00815DA2"/>
    <w:rsid w:val="00815E48"/>
    <w:rsid w:val="00815EBE"/>
    <w:rsid w:val="00815EFA"/>
    <w:rsid w:val="008160A9"/>
    <w:rsid w:val="008160E1"/>
    <w:rsid w:val="00816139"/>
    <w:rsid w:val="0081616D"/>
    <w:rsid w:val="00816214"/>
    <w:rsid w:val="008162E2"/>
    <w:rsid w:val="0081631F"/>
    <w:rsid w:val="00816728"/>
    <w:rsid w:val="00816785"/>
    <w:rsid w:val="00816888"/>
    <w:rsid w:val="008168A3"/>
    <w:rsid w:val="00816942"/>
    <w:rsid w:val="00816A0F"/>
    <w:rsid w:val="00816AC3"/>
    <w:rsid w:val="00816AE9"/>
    <w:rsid w:val="00816B2F"/>
    <w:rsid w:val="00816D81"/>
    <w:rsid w:val="00816DB1"/>
    <w:rsid w:val="00816DE3"/>
    <w:rsid w:val="00816E85"/>
    <w:rsid w:val="00816EC6"/>
    <w:rsid w:val="00816EDC"/>
    <w:rsid w:val="00816F05"/>
    <w:rsid w:val="00816F21"/>
    <w:rsid w:val="00816F76"/>
    <w:rsid w:val="00816FCB"/>
    <w:rsid w:val="00816FDB"/>
    <w:rsid w:val="0081710D"/>
    <w:rsid w:val="0081714B"/>
    <w:rsid w:val="008171CF"/>
    <w:rsid w:val="00817218"/>
    <w:rsid w:val="008172DD"/>
    <w:rsid w:val="00817377"/>
    <w:rsid w:val="0081739D"/>
    <w:rsid w:val="008173C4"/>
    <w:rsid w:val="008173D7"/>
    <w:rsid w:val="008173EE"/>
    <w:rsid w:val="00817419"/>
    <w:rsid w:val="00817476"/>
    <w:rsid w:val="00817638"/>
    <w:rsid w:val="00817683"/>
    <w:rsid w:val="008176D0"/>
    <w:rsid w:val="008176D1"/>
    <w:rsid w:val="0081777B"/>
    <w:rsid w:val="008177A0"/>
    <w:rsid w:val="008177B0"/>
    <w:rsid w:val="008177F2"/>
    <w:rsid w:val="008178F6"/>
    <w:rsid w:val="008179D6"/>
    <w:rsid w:val="00817AA2"/>
    <w:rsid w:val="00817ABB"/>
    <w:rsid w:val="00817AD3"/>
    <w:rsid w:val="00817B2F"/>
    <w:rsid w:val="00817B3D"/>
    <w:rsid w:val="00817B4D"/>
    <w:rsid w:val="00817B54"/>
    <w:rsid w:val="00817BB2"/>
    <w:rsid w:val="00817BF6"/>
    <w:rsid w:val="00817C0C"/>
    <w:rsid w:val="00817C8E"/>
    <w:rsid w:val="00817CBE"/>
    <w:rsid w:val="00817D2A"/>
    <w:rsid w:val="00817E0F"/>
    <w:rsid w:val="00817E24"/>
    <w:rsid w:val="00817EDE"/>
    <w:rsid w:val="00817FB6"/>
    <w:rsid w:val="008200D0"/>
    <w:rsid w:val="008200E5"/>
    <w:rsid w:val="008200F3"/>
    <w:rsid w:val="00820108"/>
    <w:rsid w:val="0082010B"/>
    <w:rsid w:val="00820223"/>
    <w:rsid w:val="0082023A"/>
    <w:rsid w:val="008202D2"/>
    <w:rsid w:val="00820419"/>
    <w:rsid w:val="00820446"/>
    <w:rsid w:val="008204A2"/>
    <w:rsid w:val="008204D9"/>
    <w:rsid w:val="00820545"/>
    <w:rsid w:val="00820590"/>
    <w:rsid w:val="008205C8"/>
    <w:rsid w:val="00820649"/>
    <w:rsid w:val="00820950"/>
    <w:rsid w:val="008209F4"/>
    <w:rsid w:val="00820A01"/>
    <w:rsid w:val="00820A69"/>
    <w:rsid w:val="00820B63"/>
    <w:rsid w:val="00820CFA"/>
    <w:rsid w:val="00820D33"/>
    <w:rsid w:val="00820D88"/>
    <w:rsid w:val="00820DB9"/>
    <w:rsid w:val="00820F1F"/>
    <w:rsid w:val="00820F34"/>
    <w:rsid w:val="00820F95"/>
    <w:rsid w:val="008211AE"/>
    <w:rsid w:val="008211B3"/>
    <w:rsid w:val="008211F5"/>
    <w:rsid w:val="0082126D"/>
    <w:rsid w:val="00821287"/>
    <w:rsid w:val="00821303"/>
    <w:rsid w:val="0082140F"/>
    <w:rsid w:val="00821427"/>
    <w:rsid w:val="008215C9"/>
    <w:rsid w:val="0082160A"/>
    <w:rsid w:val="008216EC"/>
    <w:rsid w:val="00821717"/>
    <w:rsid w:val="00821777"/>
    <w:rsid w:val="0082179A"/>
    <w:rsid w:val="008217A6"/>
    <w:rsid w:val="0082181C"/>
    <w:rsid w:val="0082182D"/>
    <w:rsid w:val="0082198A"/>
    <w:rsid w:val="00821ABD"/>
    <w:rsid w:val="00821B23"/>
    <w:rsid w:val="00821B66"/>
    <w:rsid w:val="00821B70"/>
    <w:rsid w:val="00821BC9"/>
    <w:rsid w:val="00821BD0"/>
    <w:rsid w:val="00821CB3"/>
    <w:rsid w:val="00821D3E"/>
    <w:rsid w:val="00821D4E"/>
    <w:rsid w:val="00821E66"/>
    <w:rsid w:val="00821E6F"/>
    <w:rsid w:val="008220B6"/>
    <w:rsid w:val="0082210E"/>
    <w:rsid w:val="00822114"/>
    <w:rsid w:val="0082211C"/>
    <w:rsid w:val="0082214E"/>
    <w:rsid w:val="008221F8"/>
    <w:rsid w:val="00822424"/>
    <w:rsid w:val="008224F5"/>
    <w:rsid w:val="00822500"/>
    <w:rsid w:val="00822504"/>
    <w:rsid w:val="0082253E"/>
    <w:rsid w:val="0082254E"/>
    <w:rsid w:val="00822675"/>
    <w:rsid w:val="008226A0"/>
    <w:rsid w:val="0082275A"/>
    <w:rsid w:val="008227C6"/>
    <w:rsid w:val="00822A17"/>
    <w:rsid w:val="00822B55"/>
    <w:rsid w:val="00822B89"/>
    <w:rsid w:val="00822BBE"/>
    <w:rsid w:val="00822D6A"/>
    <w:rsid w:val="00822E5A"/>
    <w:rsid w:val="00822F10"/>
    <w:rsid w:val="00822F9E"/>
    <w:rsid w:val="00823305"/>
    <w:rsid w:val="0082333C"/>
    <w:rsid w:val="00823358"/>
    <w:rsid w:val="0082339A"/>
    <w:rsid w:val="0082355E"/>
    <w:rsid w:val="008235D0"/>
    <w:rsid w:val="00823671"/>
    <w:rsid w:val="008236A9"/>
    <w:rsid w:val="008237CE"/>
    <w:rsid w:val="00823855"/>
    <w:rsid w:val="00823870"/>
    <w:rsid w:val="00823880"/>
    <w:rsid w:val="0082390A"/>
    <w:rsid w:val="008239C4"/>
    <w:rsid w:val="008239CB"/>
    <w:rsid w:val="00823A83"/>
    <w:rsid w:val="00823B63"/>
    <w:rsid w:val="00823BCB"/>
    <w:rsid w:val="00823C14"/>
    <w:rsid w:val="00823D26"/>
    <w:rsid w:val="00823D6C"/>
    <w:rsid w:val="00823DCF"/>
    <w:rsid w:val="00823E99"/>
    <w:rsid w:val="00823F43"/>
    <w:rsid w:val="00823FDB"/>
    <w:rsid w:val="00824035"/>
    <w:rsid w:val="008240A8"/>
    <w:rsid w:val="008240AD"/>
    <w:rsid w:val="0082417E"/>
    <w:rsid w:val="008241B9"/>
    <w:rsid w:val="008241D5"/>
    <w:rsid w:val="0082427A"/>
    <w:rsid w:val="008242D6"/>
    <w:rsid w:val="008242FB"/>
    <w:rsid w:val="00824333"/>
    <w:rsid w:val="00824355"/>
    <w:rsid w:val="00824411"/>
    <w:rsid w:val="0082443F"/>
    <w:rsid w:val="00824441"/>
    <w:rsid w:val="0082451B"/>
    <w:rsid w:val="00824551"/>
    <w:rsid w:val="00824685"/>
    <w:rsid w:val="0082494A"/>
    <w:rsid w:val="00824BA4"/>
    <w:rsid w:val="00824C9A"/>
    <w:rsid w:val="00824D52"/>
    <w:rsid w:val="00824D93"/>
    <w:rsid w:val="00824E0D"/>
    <w:rsid w:val="00824E99"/>
    <w:rsid w:val="00824F77"/>
    <w:rsid w:val="00824FBF"/>
    <w:rsid w:val="00824FF0"/>
    <w:rsid w:val="0082503E"/>
    <w:rsid w:val="00825061"/>
    <w:rsid w:val="00825083"/>
    <w:rsid w:val="0082509F"/>
    <w:rsid w:val="008250D9"/>
    <w:rsid w:val="0082512C"/>
    <w:rsid w:val="00825154"/>
    <w:rsid w:val="00825190"/>
    <w:rsid w:val="00825206"/>
    <w:rsid w:val="00825231"/>
    <w:rsid w:val="0082534A"/>
    <w:rsid w:val="008253A1"/>
    <w:rsid w:val="008253F8"/>
    <w:rsid w:val="00825472"/>
    <w:rsid w:val="008255E2"/>
    <w:rsid w:val="00825644"/>
    <w:rsid w:val="008256EB"/>
    <w:rsid w:val="00825720"/>
    <w:rsid w:val="008258C6"/>
    <w:rsid w:val="00825901"/>
    <w:rsid w:val="008259D2"/>
    <w:rsid w:val="008259D5"/>
    <w:rsid w:val="00825A77"/>
    <w:rsid w:val="00825AFF"/>
    <w:rsid w:val="00825B7E"/>
    <w:rsid w:val="00825BFD"/>
    <w:rsid w:val="00825D1D"/>
    <w:rsid w:val="00825D35"/>
    <w:rsid w:val="00825F9D"/>
    <w:rsid w:val="00825FC4"/>
    <w:rsid w:val="00826081"/>
    <w:rsid w:val="0082627E"/>
    <w:rsid w:val="008262FB"/>
    <w:rsid w:val="0082638E"/>
    <w:rsid w:val="008263C1"/>
    <w:rsid w:val="008263FE"/>
    <w:rsid w:val="00826462"/>
    <w:rsid w:val="00826476"/>
    <w:rsid w:val="0082647F"/>
    <w:rsid w:val="00826565"/>
    <w:rsid w:val="00826592"/>
    <w:rsid w:val="008265B0"/>
    <w:rsid w:val="008265EF"/>
    <w:rsid w:val="00826612"/>
    <w:rsid w:val="00826624"/>
    <w:rsid w:val="00826666"/>
    <w:rsid w:val="008266FB"/>
    <w:rsid w:val="0082675B"/>
    <w:rsid w:val="008269BE"/>
    <w:rsid w:val="008269E7"/>
    <w:rsid w:val="00826A6B"/>
    <w:rsid w:val="00826AB4"/>
    <w:rsid w:val="00826B77"/>
    <w:rsid w:val="00826BAA"/>
    <w:rsid w:val="00826C6D"/>
    <w:rsid w:val="00826C98"/>
    <w:rsid w:val="00826E33"/>
    <w:rsid w:val="00826EB5"/>
    <w:rsid w:val="00826F19"/>
    <w:rsid w:val="00827108"/>
    <w:rsid w:val="008271E4"/>
    <w:rsid w:val="00827251"/>
    <w:rsid w:val="00827318"/>
    <w:rsid w:val="0082736E"/>
    <w:rsid w:val="00827430"/>
    <w:rsid w:val="008274A1"/>
    <w:rsid w:val="008275C6"/>
    <w:rsid w:val="008277B3"/>
    <w:rsid w:val="0082781E"/>
    <w:rsid w:val="008278A0"/>
    <w:rsid w:val="008278D9"/>
    <w:rsid w:val="00827901"/>
    <w:rsid w:val="0082792D"/>
    <w:rsid w:val="00827A77"/>
    <w:rsid w:val="00827AC6"/>
    <w:rsid w:val="00827AD3"/>
    <w:rsid w:val="00827AEC"/>
    <w:rsid w:val="00827B60"/>
    <w:rsid w:val="00827B61"/>
    <w:rsid w:val="00827B87"/>
    <w:rsid w:val="00827BBA"/>
    <w:rsid w:val="00827C6D"/>
    <w:rsid w:val="00827CB6"/>
    <w:rsid w:val="00827DC8"/>
    <w:rsid w:val="00827DFC"/>
    <w:rsid w:val="00827EF7"/>
    <w:rsid w:val="00827F35"/>
    <w:rsid w:val="00827F58"/>
    <w:rsid w:val="00827FC5"/>
    <w:rsid w:val="00827FEF"/>
    <w:rsid w:val="0083008F"/>
    <w:rsid w:val="0083012D"/>
    <w:rsid w:val="0083013D"/>
    <w:rsid w:val="00830314"/>
    <w:rsid w:val="0083039F"/>
    <w:rsid w:val="008305E1"/>
    <w:rsid w:val="00830614"/>
    <w:rsid w:val="0083065C"/>
    <w:rsid w:val="008306CC"/>
    <w:rsid w:val="008306F4"/>
    <w:rsid w:val="00830752"/>
    <w:rsid w:val="0083076A"/>
    <w:rsid w:val="00830A14"/>
    <w:rsid w:val="00830A4B"/>
    <w:rsid w:val="00830AAA"/>
    <w:rsid w:val="00830B04"/>
    <w:rsid w:val="00830BC8"/>
    <w:rsid w:val="00830BDA"/>
    <w:rsid w:val="00830C56"/>
    <w:rsid w:val="00830C62"/>
    <w:rsid w:val="00830C93"/>
    <w:rsid w:val="00830D2D"/>
    <w:rsid w:val="00830DDD"/>
    <w:rsid w:val="00830E36"/>
    <w:rsid w:val="00830F77"/>
    <w:rsid w:val="00830F8A"/>
    <w:rsid w:val="00830FD8"/>
    <w:rsid w:val="00830FFD"/>
    <w:rsid w:val="0083106E"/>
    <w:rsid w:val="00831198"/>
    <w:rsid w:val="008311C3"/>
    <w:rsid w:val="0083124F"/>
    <w:rsid w:val="00831310"/>
    <w:rsid w:val="00831478"/>
    <w:rsid w:val="008314AF"/>
    <w:rsid w:val="00831502"/>
    <w:rsid w:val="0083158A"/>
    <w:rsid w:val="0083159A"/>
    <w:rsid w:val="0083160E"/>
    <w:rsid w:val="0083166B"/>
    <w:rsid w:val="0083168C"/>
    <w:rsid w:val="008316EE"/>
    <w:rsid w:val="008317BD"/>
    <w:rsid w:val="008318C8"/>
    <w:rsid w:val="008318D7"/>
    <w:rsid w:val="0083199E"/>
    <w:rsid w:val="008319F6"/>
    <w:rsid w:val="00831A30"/>
    <w:rsid w:val="00831BB5"/>
    <w:rsid w:val="00831C9A"/>
    <w:rsid w:val="00831CEC"/>
    <w:rsid w:val="00831D27"/>
    <w:rsid w:val="00831EDF"/>
    <w:rsid w:val="00831EEA"/>
    <w:rsid w:val="00831EF1"/>
    <w:rsid w:val="00832163"/>
    <w:rsid w:val="008321DA"/>
    <w:rsid w:val="0083222A"/>
    <w:rsid w:val="0083223F"/>
    <w:rsid w:val="008322D0"/>
    <w:rsid w:val="008322F8"/>
    <w:rsid w:val="008323B0"/>
    <w:rsid w:val="008323FD"/>
    <w:rsid w:val="0083253D"/>
    <w:rsid w:val="008326FC"/>
    <w:rsid w:val="0083279F"/>
    <w:rsid w:val="00832816"/>
    <w:rsid w:val="008328E2"/>
    <w:rsid w:val="008328FE"/>
    <w:rsid w:val="008329E4"/>
    <w:rsid w:val="00832B3F"/>
    <w:rsid w:val="00832BB0"/>
    <w:rsid w:val="00832BD6"/>
    <w:rsid w:val="00832C37"/>
    <w:rsid w:val="00832D12"/>
    <w:rsid w:val="00832D9C"/>
    <w:rsid w:val="00832DC7"/>
    <w:rsid w:val="00832E45"/>
    <w:rsid w:val="00832FB9"/>
    <w:rsid w:val="0083303D"/>
    <w:rsid w:val="0083314E"/>
    <w:rsid w:val="0083316C"/>
    <w:rsid w:val="0083318A"/>
    <w:rsid w:val="00833200"/>
    <w:rsid w:val="00833380"/>
    <w:rsid w:val="008335A1"/>
    <w:rsid w:val="008336B0"/>
    <w:rsid w:val="0083377B"/>
    <w:rsid w:val="0083379A"/>
    <w:rsid w:val="008337BC"/>
    <w:rsid w:val="0083386D"/>
    <w:rsid w:val="00833A12"/>
    <w:rsid w:val="00833B21"/>
    <w:rsid w:val="00833B3B"/>
    <w:rsid w:val="00833C31"/>
    <w:rsid w:val="00833CB4"/>
    <w:rsid w:val="00833D7A"/>
    <w:rsid w:val="00833D7D"/>
    <w:rsid w:val="00833E95"/>
    <w:rsid w:val="00833EC3"/>
    <w:rsid w:val="00833F67"/>
    <w:rsid w:val="008340CF"/>
    <w:rsid w:val="00834191"/>
    <w:rsid w:val="008341F6"/>
    <w:rsid w:val="00834410"/>
    <w:rsid w:val="00834441"/>
    <w:rsid w:val="0083447A"/>
    <w:rsid w:val="00834503"/>
    <w:rsid w:val="0083450C"/>
    <w:rsid w:val="00834512"/>
    <w:rsid w:val="00834543"/>
    <w:rsid w:val="00834560"/>
    <w:rsid w:val="008345B6"/>
    <w:rsid w:val="0083464C"/>
    <w:rsid w:val="00834681"/>
    <w:rsid w:val="00834805"/>
    <w:rsid w:val="00834AA2"/>
    <w:rsid w:val="00834AC3"/>
    <w:rsid w:val="00834B25"/>
    <w:rsid w:val="00834C72"/>
    <w:rsid w:val="00834D8B"/>
    <w:rsid w:val="00834D93"/>
    <w:rsid w:val="00834DBF"/>
    <w:rsid w:val="00834E02"/>
    <w:rsid w:val="00834E3E"/>
    <w:rsid w:val="00834E70"/>
    <w:rsid w:val="00834E7D"/>
    <w:rsid w:val="00834EBE"/>
    <w:rsid w:val="00834F49"/>
    <w:rsid w:val="00834F59"/>
    <w:rsid w:val="00834F95"/>
    <w:rsid w:val="00834FFE"/>
    <w:rsid w:val="0083505A"/>
    <w:rsid w:val="0083508F"/>
    <w:rsid w:val="0083517E"/>
    <w:rsid w:val="008351CB"/>
    <w:rsid w:val="00835227"/>
    <w:rsid w:val="008352DD"/>
    <w:rsid w:val="008352F4"/>
    <w:rsid w:val="0083530D"/>
    <w:rsid w:val="008353A2"/>
    <w:rsid w:val="008353F2"/>
    <w:rsid w:val="00835424"/>
    <w:rsid w:val="0083555A"/>
    <w:rsid w:val="00835583"/>
    <w:rsid w:val="00835597"/>
    <w:rsid w:val="008355DE"/>
    <w:rsid w:val="008356A8"/>
    <w:rsid w:val="00835712"/>
    <w:rsid w:val="00835755"/>
    <w:rsid w:val="008357A1"/>
    <w:rsid w:val="008357A9"/>
    <w:rsid w:val="008357AB"/>
    <w:rsid w:val="0083586A"/>
    <w:rsid w:val="00835977"/>
    <w:rsid w:val="00835989"/>
    <w:rsid w:val="00835B5C"/>
    <w:rsid w:val="00835B79"/>
    <w:rsid w:val="00835C44"/>
    <w:rsid w:val="00835DBB"/>
    <w:rsid w:val="00835DD4"/>
    <w:rsid w:val="00835FD1"/>
    <w:rsid w:val="008360FA"/>
    <w:rsid w:val="0083615B"/>
    <w:rsid w:val="008361ED"/>
    <w:rsid w:val="00836239"/>
    <w:rsid w:val="0083627C"/>
    <w:rsid w:val="0083631B"/>
    <w:rsid w:val="008363C3"/>
    <w:rsid w:val="00836420"/>
    <w:rsid w:val="0083644E"/>
    <w:rsid w:val="00836473"/>
    <w:rsid w:val="008364EE"/>
    <w:rsid w:val="0083657A"/>
    <w:rsid w:val="00836690"/>
    <w:rsid w:val="008366E3"/>
    <w:rsid w:val="00836959"/>
    <w:rsid w:val="00836A61"/>
    <w:rsid w:val="00836B76"/>
    <w:rsid w:val="00836B9A"/>
    <w:rsid w:val="00836D52"/>
    <w:rsid w:val="00836DAE"/>
    <w:rsid w:val="00836EE8"/>
    <w:rsid w:val="00836F2F"/>
    <w:rsid w:val="00836F9D"/>
    <w:rsid w:val="00836FAD"/>
    <w:rsid w:val="0083709B"/>
    <w:rsid w:val="008370D6"/>
    <w:rsid w:val="00837251"/>
    <w:rsid w:val="0083728B"/>
    <w:rsid w:val="0083767E"/>
    <w:rsid w:val="008376C4"/>
    <w:rsid w:val="0083776C"/>
    <w:rsid w:val="0083778D"/>
    <w:rsid w:val="0083793D"/>
    <w:rsid w:val="00837A51"/>
    <w:rsid w:val="00837B27"/>
    <w:rsid w:val="00837BF1"/>
    <w:rsid w:val="00837C23"/>
    <w:rsid w:val="00837C4C"/>
    <w:rsid w:val="00837CD5"/>
    <w:rsid w:val="00837D02"/>
    <w:rsid w:val="00837D76"/>
    <w:rsid w:val="00837DF6"/>
    <w:rsid w:val="00837E0F"/>
    <w:rsid w:val="00837E36"/>
    <w:rsid w:val="00837E7A"/>
    <w:rsid w:val="00837E84"/>
    <w:rsid w:val="00837F3F"/>
    <w:rsid w:val="008400BA"/>
    <w:rsid w:val="0084012C"/>
    <w:rsid w:val="00840138"/>
    <w:rsid w:val="0084015B"/>
    <w:rsid w:val="008401F5"/>
    <w:rsid w:val="008404E7"/>
    <w:rsid w:val="00840612"/>
    <w:rsid w:val="0084062E"/>
    <w:rsid w:val="0084065F"/>
    <w:rsid w:val="00840672"/>
    <w:rsid w:val="00840678"/>
    <w:rsid w:val="00840768"/>
    <w:rsid w:val="008407D5"/>
    <w:rsid w:val="00840886"/>
    <w:rsid w:val="008408FA"/>
    <w:rsid w:val="008408FB"/>
    <w:rsid w:val="008409CD"/>
    <w:rsid w:val="00840B4C"/>
    <w:rsid w:val="00840B79"/>
    <w:rsid w:val="00840C0A"/>
    <w:rsid w:val="00840C10"/>
    <w:rsid w:val="00840C7A"/>
    <w:rsid w:val="00840CCB"/>
    <w:rsid w:val="00840D70"/>
    <w:rsid w:val="00840D9F"/>
    <w:rsid w:val="00840DB3"/>
    <w:rsid w:val="00840DF1"/>
    <w:rsid w:val="00840DF4"/>
    <w:rsid w:val="00840E6A"/>
    <w:rsid w:val="00840F30"/>
    <w:rsid w:val="00840F69"/>
    <w:rsid w:val="00841022"/>
    <w:rsid w:val="00841044"/>
    <w:rsid w:val="008410BA"/>
    <w:rsid w:val="008410D0"/>
    <w:rsid w:val="00841198"/>
    <w:rsid w:val="008411FF"/>
    <w:rsid w:val="0084127F"/>
    <w:rsid w:val="00841294"/>
    <w:rsid w:val="00841295"/>
    <w:rsid w:val="00841304"/>
    <w:rsid w:val="00841319"/>
    <w:rsid w:val="00841394"/>
    <w:rsid w:val="008413B9"/>
    <w:rsid w:val="008413CD"/>
    <w:rsid w:val="00841410"/>
    <w:rsid w:val="0084142D"/>
    <w:rsid w:val="0084147E"/>
    <w:rsid w:val="008414D5"/>
    <w:rsid w:val="00841520"/>
    <w:rsid w:val="00841526"/>
    <w:rsid w:val="0084163E"/>
    <w:rsid w:val="0084177A"/>
    <w:rsid w:val="00841826"/>
    <w:rsid w:val="008418D5"/>
    <w:rsid w:val="008418DD"/>
    <w:rsid w:val="0084190C"/>
    <w:rsid w:val="0084192D"/>
    <w:rsid w:val="0084196F"/>
    <w:rsid w:val="00841A35"/>
    <w:rsid w:val="00841A7F"/>
    <w:rsid w:val="00841AC1"/>
    <w:rsid w:val="00841B69"/>
    <w:rsid w:val="00841C9A"/>
    <w:rsid w:val="00841CE9"/>
    <w:rsid w:val="00841DE8"/>
    <w:rsid w:val="00841F60"/>
    <w:rsid w:val="00841F85"/>
    <w:rsid w:val="00841FC1"/>
    <w:rsid w:val="00841FC4"/>
    <w:rsid w:val="00841FE1"/>
    <w:rsid w:val="0084203D"/>
    <w:rsid w:val="008420AD"/>
    <w:rsid w:val="00842188"/>
    <w:rsid w:val="00842215"/>
    <w:rsid w:val="00842282"/>
    <w:rsid w:val="0084228C"/>
    <w:rsid w:val="00842323"/>
    <w:rsid w:val="00842361"/>
    <w:rsid w:val="00842482"/>
    <w:rsid w:val="0084252A"/>
    <w:rsid w:val="0084263E"/>
    <w:rsid w:val="008426A7"/>
    <w:rsid w:val="0084292A"/>
    <w:rsid w:val="008429A3"/>
    <w:rsid w:val="00842A20"/>
    <w:rsid w:val="00842C17"/>
    <w:rsid w:val="00842CDD"/>
    <w:rsid w:val="00842D61"/>
    <w:rsid w:val="00842D62"/>
    <w:rsid w:val="00842DB2"/>
    <w:rsid w:val="00842E0E"/>
    <w:rsid w:val="00842E25"/>
    <w:rsid w:val="00842EB0"/>
    <w:rsid w:val="00842EC3"/>
    <w:rsid w:val="00842EEF"/>
    <w:rsid w:val="00842EFA"/>
    <w:rsid w:val="00842F03"/>
    <w:rsid w:val="00842F57"/>
    <w:rsid w:val="00842F92"/>
    <w:rsid w:val="0084304C"/>
    <w:rsid w:val="0084311C"/>
    <w:rsid w:val="00843263"/>
    <w:rsid w:val="008432AC"/>
    <w:rsid w:val="00843380"/>
    <w:rsid w:val="008433A4"/>
    <w:rsid w:val="008433B6"/>
    <w:rsid w:val="00843465"/>
    <w:rsid w:val="00843489"/>
    <w:rsid w:val="008434B9"/>
    <w:rsid w:val="008434F2"/>
    <w:rsid w:val="008434FE"/>
    <w:rsid w:val="008435E9"/>
    <w:rsid w:val="0084361F"/>
    <w:rsid w:val="00843677"/>
    <w:rsid w:val="008437A3"/>
    <w:rsid w:val="00843893"/>
    <w:rsid w:val="00843960"/>
    <w:rsid w:val="0084399D"/>
    <w:rsid w:val="00843AE8"/>
    <w:rsid w:val="00843B29"/>
    <w:rsid w:val="00843B7C"/>
    <w:rsid w:val="00843BE0"/>
    <w:rsid w:val="00843CAB"/>
    <w:rsid w:val="00843CB1"/>
    <w:rsid w:val="00843CBF"/>
    <w:rsid w:val="00843CC0"/>
    <w:rsid w:val="00843D07"/>
    <w:rsid w:val="00843EAD"/>
    <w:rsid w:val="00843F2D"/>
    <w:rsid w:val="00843F63"/>
    <w:rsid w:val="008440B1"/>
    <w:rsid w:val="00844199"/>
    <w:rsid w:val="008441AD"/>
    <w:rsid w:val="008443F2"/>
    <w:rsid w:val="00844447"/>
    <w:rsid w:val="008444A1"/>
    <w:rsid w:val="00844534"/>
    <w:rsid w:val="00844661"/>
    <w:rsid w:val="00844687"/>
    <w:rsid w:val="0084469C"/>
    <w:rsid w:val="008446D4"/>
    <w:rsid w:val="00844796"/>
    <w:rsid w:val="0084479B"/>
    <w:rsid w:val="008447F6"/>
    <w:rsid w:val="008448CF"/>
    <w:rsid w:val="0084491D"/>
    <w:rsid w:val="00844940"/>
    <w:rsid w:val="008449C1"/>
    <w:rsid w:val="00844AB5"/>
    <w:rsid w:val="00844B70"/>
    <w:rsid w:val="00844BFA"/>
    <w:rsid w:val="00844C3D"/>
    <w:rsid w:val="00844E14"/>
    <w:rsid w:val="00844E4B"/>
    <w:rsid w:val="00844E5F"/>
    <w:rsid w:val="00844F7A"/>
    <w:rsid w:val="00844FA3"/>
    <w:rsid w:val="00844FCD"/>
    <w:rsid w:val="0084503E"/>
    <w:rsid w:val="0084504F"/>
    <w:rsid w:val="008450C8"/>
    <w:rsid w:val="0084513D"/>
    <w:rsid w:val="008451A7"/>
    <w:rsid w:val="008451E8"/>
    <w:rsid w:val="00845225"/>
    <w:rsid w:val="00845283"/>
    <w:rsid w:val="0084529C"/>
    <w:rsid w:val="008452B9"/>
    <w:rsid w:val="008453CF"/>
    <w:rsid w:val="008453F9"/>
    <w:rsid w:val="00845577"/>
    <w:rsid w:val="008455C7"/>
    <w:rsid w:val="008455E2"/>
    <w:rsid w:val="0084563B"/>
    <w:rsid w:val="0084566B"/>
    <w:rsid w:val="00845957"/>
    <w:rsid w:val="00845A44"/>
    <w:rsid w:val="00845CDA"/>
    <w:rsid w:val="00845D08"/>
    <w:rsid w:val="00845E67"/>
    <w:rsid w:val="00845EC2"/>
    <w:rsid w:val="00845EDF"/>
    <w:rsid w:val="00845F64"/>
    <w:rsid w:val="00845F82"/>
    <w:rsid w:val="00845FF3"/>
    <w:rsid w:val="0084608D"/>
    <w:rsid w:val="0084608F"/>
    <w:rsid w:val="008460F5"/>
    <w:rsid w:val="00846193"/>
    <w:rsid w:val="008461AA"/>
    <w:rsid w:val="00846224"/>
    <w:rsid w:val="008462A2"/>
    <w:rsid w:val="008462F2"/>
    <w:rsid w:val="008463F8"/>
    <w:rsid w:val="00846427"/>
    <w:rsid w:val="0084646C"/>
    <w:rsid w:val="0084649F"/>
    <w:rsid w:val="008464C9"/>
    <w:rsid w:val="008465B3"/>
    <w:rsid w:val="0084664E"/>
    <w:rsid w:val="00846718"/>
    <w:rsid w:val="00846737"/>
    <w:rsid w:val="0084679D"/>
    <w:rsid w:val="008467B2"/>
    <w:rsid w:val="008467B3"/>
    <w:rsid w:val="008467C9"/>
    <w:rsid w:val="00846814"/>
    <w:rsid w:val="00846896"/>
    <w:rsid w:val="00846976"/>
    <w:rsid w:val="00846998"/>
    <w:rsid w:val="00846A14"/>
    <w:rsid w:val="00846A21"/>
    <w:rsid w:val="00846A8F"/>
    <w:rsid w:val="00846B2F"/>
    <w:rsid w:val="00846C2C"/>
    <w:rsid w:val="00846C39"/>
    <w:rsid w:val="00846D1A"/>
    <w:rsid w:val="00846D57"/>
    <w:rsid w:val="00846D78"/>
    <w:rsid w:val="00846DDC"/>
    <w:rsid w:val="00846DEE"/>
    <w:rsid w:val="00846E7A"/>
    <w:rsid w:val="00846FAB"/>
    <w:rsid w:val="00847117"/>
    <w:rsid w:val="008471B5"/>
    <w:rsid w:val="0084727D"/>
    <w:rsid w:val="008473E6"/>
    <w:rsid w:val="0084740C"/>
    <w:rsid w:val="00847554"/>
    <w:rsid w:val="008476F3"/>
    <w:rsid w:val="00847818"/>
    <w:rsid w:val="008478E9"/>
    <w:rsid w:val="00847945"/>
    <w:rsid w:val="00847B79"/>
    <w:rsid w:val="00847B92"/>
    <w:rsid w:val="00847BB9"/>
    <w:rsid w:val="00847BD7"/>
    <w:rsid w:val="00847CA5"/>
    <w:rsid w:val="00847D5D"/>
    <w:rsid w:val="00847D6C"/>
    <w:rsid w:val="00847E11"/>
    <w:rsid w:val="00847E48"/>
    <w:rsid w:val="00847F84"/>
    <w:rsid w:val="00847FAE"/>
    <w:rsid w:val="00850006"/>
    <w:rsid w:val="008502A9"/>
    <w:rsid w:val="0085032C"/>
    <w:rsid w:val="00850459"/>
    <w:rsid w:val="008504D5"/>
    <w:rsid w:val="00850502"/>
    <w:rsid w:val="008505B8"/>
    <w:rsid w:val="008505C1"/>
    <w:rsid w:val="00850665"/>
    <w:rsid w:val="0085076D"/>
    <w:rsid w:val="00850794"/>
    <w:rsid w:val="0085084B"/>
    <w:rsid w:val="00850868"/>
    <w:rsid w:val="008508AA"/>
    <w:rsid w:val="0085098F"/>
    <w:rsid w:val="008509D4"/>
    <w:rsid w:val="008509D9"/>
    <w:rsid w:val="00850A72"/>
    <w:rsid w:val="00850B71"/>
    <w:rsid w:val="00850C82"/>
    <w:rsid w:val="00850C8F"/>
    <w:rsid w:val="00850F1C"/>
    <w:rsid w:val="00850FCC"/>
    <w:rsid w:val="00851009"/>
    <w:rsid w:val="0085103F"/>
    <w:rsid w:val="008511EF"/>
    <w:rsid w:val="00851298"/>
    <w:rsid w:val="008512C0"/>
    <w:rsid w:val="00851361"/>
    <w:rsid w:val="008513C9"/>
    <w:rsid w:val="008513DF"/>
    <w:rsid w:val="00851455"/>
    <w:rsid w:val="008514A3"/>
    <w:rsid w:val="0085158B"/>
    <w:rsid w:val="00851658"/>
    <w:rsid w:val="008516BE"/>
    <w:rsid w:val="00851727"/>
    <w:rsid w:val="00851749"/>
    <w:rsid w:val="0085177C"/>
    <w:rsid w:val="00851784"/>
    <w:rsid w:val="0085178B"/>
    <w:rsid w:val="0085178C"/>
    <w:rsid w:val="0085187B"/>
    <w:rsid w:val="008518A4"/>
    <w:rsid w:val="00851998"/>
    <w:rsid w:val="00851A2B"/>
    <w:rsid w:val="00851B20"/>
    <w:rsid w:val="00851D04"/>
    <w:rsid w:val="00851D0A"/>
    <w:rsid w:val="00851D4E"/>
    <w:rsid w:val="00851D6E"/>
    <w:rsid w:val="00851DC7"/>
    <w:rsid w:val="00851DC8"/>
    <w:rsid w:val="00851E68"/>
    <w:rsid w:val="00851F12"/>
    <w:rsid w:val="00851F6D"/>
    <w:rsid w:val="008520B4"/>
    <w:rsid w:val="00852256"/>
    <w:rsid w:val="008522A6"/>
    <w:rsid w:val="0085231A"/>
    <w:rsid w:val="00852341"/>
    <w:rsid w:val="008523BC"/>
    <w:rsid w:val="00852410"/>
    <w:rsid w:val="008524E9"/>
    <w:rsid w:val="00852548"/>
    <w:rsid w:val="0085261D"/>
    <w:rsid w:val="0085266A"/>
    <w:rsid w:val="0085268C"/>
    <w:rsid w:val="0085275D"/>
    <w:rsid w:val="0085279B"/>
    <w:rsid w:val="008527B7"/>
    <w:rsid w:val="008528C1"/>
    <w:rsid w:val="008528F0"/>
    <w:rsid w:val="00852902"/>
    <w:rsid w:val="00852B41"/>
    <w:rsid w:val="00852B76"/>
    <w:rsid w:val="00852C9A"/>
    <w:rsid w:val="00852D93"/>
    <w:rsid w:val="00852DD3"/>
    <w:rsid w:val="00852DD7"/>
    <w:rsid w:val="00852E92"/>
    <w:rsid w:val="00852F6C"/>
    <w:rsid w:val="00852FB0"/>
    <w:rsid w:val="00852FFB"/>
    <w:rsid w:val="00853038"/>
    <w:rsid w:val="00853046"/>
    <w:rsid w:val="0085310A"/>
    <w:rsid w:val="008531BA"/>
    <w:rsid w:val="008531D1"/>
    <w:rsid w:val="00853241"/>
    <w:rsid w:val="00853265"/>
    <w:rsid w:val="00853329"/>
    <w:rsid w:val="0085333C"/>
    <w:rsid w:val="0085349D"/>
    <w:rsid w:val="00853540"/>
    <w:rsid w:val="00853611"/>
    <w:rsid w:val="00853768"/>
    <w:rsid w:val="0085376C"/>
    <w:rsid w:val="00853884"/>
    <w:rsid w:val="008538B1"/>
    <w:rsid w:val="008538BA"/>
    <w:rsid w:val="0085391B"/>
    <w:rsid w:val="00853A0F"/>
    <w:rsid w:val="00853A30"/>
    <w:rsid w:val="00853AC7"/>
    <w:rsid w:val="00853AF4"/>
    <w:rsid w:val="00853B79"/>
    <w:rsid w:val="00853B7E"/>
    <w:rsid w:val="00853BBE"/>
    <w:rsid w:val="00853BDE"/>
    <w:rsid w:val="00853BF0"/>
    <w:rsid w:val="00853C38"/>
    <w:rsid w:val="00853C5F"/>
    <w:rsid w:val="00853CBA"/>
    <w:rsid w:val="00853CDC"/>
    <w:rsid w:val="00853D7D"/>
    <w:rsid w:val="00853DA0"/>
    <w:rsid w:val="00853EA6"/>
    <w:rsid w:val="00853F42"/>
    <w:rsid w:val="00853F59"/>
    <w:rsid w:val="00854068"/>
    <w:rsid w:val="0085406A"/>
    <w:rsid w:val="00854142"/>
    <w:rsid w:val="00854170"/>
    <w:rsid w:val="0085417A"/>
    <w:rsid w:val="008541F3"/>
    <w:rsid w:val="00854203"/>
    <w:rsid w:val="00854285"/>
    <w:rsid w:val="00854329"/>
    <w:rsid w:val="008544A6"/>
    <w:rsid w:val="00854581"/>
    <w:rsid w:val="008545B1"/>
    <w:rsid w:val="008545F8"/>
    <w:rsid w:val="008545FD"/>
    <w:rsid w:val="0085460B"/>
    <w:rsid w:val="008546A2"/>
    <w:rsid w:val="00854716"/>
    <w:rsid w:val="00854721"/>
    <w:rsid w:val="008547C3"/>
    <w:rsid w:val="00854840"/>
    <w:rsid w:val="0085489B"/>
    <w:rsid w:val="00854997"/>
    <w:rsid w:val="00854A00"/>
    <w:rsid w:val="00854A02"/>
    <w:rsid w:val="00854A09"/>
    <w:rsid w:val="00854A69"/>
    <w:rsid w:val="00854B05"/>
    <w:rsid w:val="00854B58"/>
    <w:rsid w:val="00854B7C"/>
    <w:rsid w:val="00854C40"/>
    <w:rsid w:val="00854D09"/>
    <w:rsid w:val="00854D3C"/>
    <w:rsid w:val="00854D4A"/>
    <w:rsid w:val="00854D4F"/>
    <w:rsid w:val="00854DB5"/>
    <w:rsid w:val="00854EDF"/>
    <w:rsid w:val="00854F30"/>
    <w:rsid w:val="00855104"/>
    <w:rsid w:val="00855134"/>
    <w:rsid w:val="008551F8"/>
    <w:rsid w:val="008551FB"/>
    <w:rsid w:val="00855294"/>
    <w:rsid w:val="008552A7"/>
    <w:rsid w:val="008552EF"/>
    <w:rsid w:val="00855343"/>
    <w:rsid w:val="00855387"/>
    <w:rsid w:val="008553C8"/>
    <w:rsid w:val="00855449"/>
    <w:rsid w:val="0085544C"/>
    <w:rsid w:val="008554F6"/>
    <w:rsid w:val="00855634"/>
    <w:rsid w:val="0085565F"/>
    <w:rsid w:val="00855715"/>
    <w:rsid w:val="0085578C"/>
    <w:rsid w:val="00855A47"/>
    <w:rsid w:val="00855B9F"/>
    <w:rsid w:val="00855C11"/>
    <w:rsid w:val="00855C73"/>
    <w:rsid w:val="00855CF7"/>
    <w:rsid w:val="00855D0A"/>
    <w:rsid w:val="00855D1C"/>
    <w:rsid w:val="00855F11"/>
    <w:rsid w:val="00856322"/>
    <w:rsid w:val="0085635B"/>
    <w:rsid w:val="00856440"/>
    <w:rsid w:val="0085650B"/>
    <w:rsid w:val="0085651D"/>
    <w:rsid w:val="0085659C"/>
    <w:rsid w:val="0085670A"/>
    <w:rsid w:val="0085671E"/>
    <w:rsid w:val="00856819"/>
    <w:rsid w:val="0085685B"/>
    <w:rsid w:val="0085693F"/>
    <w:rsid w:val="0085694E"/>
    <w:rsid w:val="00856973"/>
    <w:rsid w:val="00856A0D"/>
    <w:rsid w:val="00856B37"/>
    <w:rsid w:val="00856B6E"/>
    <w:rsid w:val="00856B9B"/>
    <w:rsid w:val="00856CF5"/>
    <w:rsid w:val="00856DAD"/>
    <w:rsid w:val="00856DE0"/>
    <w:rsid w:val="00856F4C"/>
    <w:rsid w:val="00856F5A"/>
    <w:rsid w:val="00856FB8"/>
    <w:rsid w:val="0085705D"/>
    <w:rsid w:val="0085708B"/>
    <w:rsid w:val="008570B4"/>
    <w:rsid w:val="00857142"/>
    <w:rsid w:val="00857170"/>
    <w:rsid w:val="0085719C"/>
    <w:rsid w:val="008571E1"/>
    <w:rsid w:val="00857209"/>
    <w:rsid w:val="008573EE"/>
    <w:rsid w:val="0085745A"/>
    <w:rsid w:val="00857611"/>
    <w:rsid w:val="00857630"/>
    <w:rsid w:val="00857680"/>
    <w:rsid w:val="00857698"/>
    <w:rsid w:val="008576DE"/>
    <w:rsid w:val="008576EF"/>
    <w:rsid w:val="008577C4"/>
    <w:rsid w:val="008577D1"/>
    <w:rsid w:val="00857863"/>
    <w:rsid w:val="008578B7"/>
    <w:rsid w:val="008578C5"/>
    <w:rsid w:val="008578F3"/>
    <w:rsid w:val="00857A0D"/>
    <w:rsid w:val="00857A4F"/>
    <w:rsid w:val="00857BC9"/>
    <w:rsid w:val="00857C5C"/>
    <w:rsid w:val="00857E70"/>
    <w:rsid w:val="00857E78"/>
    <w:rsid w:val="00857F0A"/>
    <w:rsid w:val="00857F91"/>
    <w:rsid w:val="00860042"/>
    <w:rsid w:val="008601CA"/>
    <w:rsid w:val="00860290"/>
    <w:rsid w:val="0086062C"/>
    <w:rsid w:val="008606D8"/>
    <w:rsid w:val="008607AA"/>
    <w:rsid w:val="0086084C"/>
    <w:rsid w:val="008608E1"/>
    <w:rsid w:val="0086096C"/>
    <w:rsid w:val="00860B34"/>
    <w:rsid w:val="00860B62"/>
    <w:rsid w:val="00860B66"/>
    <w:rsid w:val="00860BDE"/>
    <w:rsid w:val="00860C81"/>
    <w:rsid w:val="00860CB6"/>
    <w:rsid w:val="00860D61"/>
    <w:rsid w:val="00860E45"/>
    <w:rsid w:val="00860F1E"/>
    <w:rsid w:val="00860F38"/>
    <w:rsid w:val="00860F63"/>
    <w:rsid w:val="008610AD"/>
    <w:rsid w:val="008610C0"/>
    <w:rsid w:val="008610EC"/>
    <w:rsid w:val="0086115D"/>
    <w:rsid w:val="00861206"/>
    <w:rsid w:val="008612EE"/>
    <w:rsid w:val="008615C3"/>
    <w:rsid w:val="0086163C"/>
    <w:rsid w:val="008617AD"/>
    <w:rsid w:val="008617D9"/>
    <w:rsid w:val="0086183E"/>
    <w:rsid w:val="008618B6"/>
    <w:rsid w:val="0086199F"/>
    <w:rsid w:val="00861A14"/>
    <w:rsid w:val="00861AEE"/>
    <w:rsid w:val="00861B15"/>
    <w:rsid w:val="00861BCF"/>
    <w:rsid w:val="00861C66"/>
    <w:rsid w:val="00861D07"/>
    <w:rsid w:val="00861D88"/>
    <w:rsid w:val="00861DB7"/>
    <w:rsid w:val="00861ED1"/>
    <w:rsid w:val="00861EDD"/>
    <w:rsid w:val="00861F36"/>
    <w:rsid w:val="00861FA9"/>
    <w:rsid w:val="00862084"/>
    <w:rsid w:val="008620AC"/>
    <w:rsid w:val="008620CC"/>
    <w:rsid w:val="008620F3"/>
    <w:rsid w:val="00862162"/>
    <w:rsid w:val="00862165"/>
    <w:rsid w:val="00862243"/>
    <w:rsid w:val="00862263"/>
    <w:rsid w:val="008622B4"/>
    <w:rsid w:val="008622F8"/>
    <w:rsid w:val="008622FB"/>
    <w:rsid w:val="00862335"/>
    <w:rsid w:val="00862352"/>
    <w:rsid w:val="00862369"/>
    <w:rsid w:val="0086242B"/>
    <w:rsid w:val="0086243C"/>
    <w:rsid w:val="008624F2"/>
    <w:rsid w:val="00862507"/>
    <w:rsid w:val="0086263E"/>
    <w:rsid w:val="008626B5"/>
    <w:rsid w:val="008626E7"/>
    <w:rsid w:val="0086270A"/>
    <w:rsid w:val="00862733"/>
    <w:rsid w:val="00862779"/>
    <w:rsid w:val="00862799"/>
    <w:rsid w:val="008627C7"/>
    <w:rsid w:val="00862862"/>
    <w:rsid w:val="00862881"/>
    <w:rsid w:val="008628B2"/>
    <w:rsid w:val="008629E0"/>
    <w:rsid w:val="00862A39"/>
    <w:rsid w:val="00862AD0"/>
    <w:rsid w:val="00862AE3"/>
    <w:rsid w:val="00862C0A"/>
    <w:rsid w:val="00862C13"/>
    <w:rsid w:val="00862C7E"/>
    <w:rsid w:val="00862E75"/>
    <w:rsid w:val="00862F48"/>
    <w:rsid w:val="00862F71"/>
    <w:rsid w:val="00862F8B"/>
    <w:rsid w:val="00863013"/>
    <w:rsid w:val="00863149"/>
    <w:rsid w:val="008631D1"/>
    <w:rsid w:val="00863303"/>
    <w:rsid w:val="00863341"/>
    <w:rsid w:val="00863361"/>
    <w:rsid w:val="008633BD"/>
    <w:rsid w:val="00863491"/>
    <w:rsid w:val="00863555"/>
    <w:rsid w:val="00863597"/>
    <w:rsid w:val="0086359C"/>
    <w:rsid w:val="008635F6"/>
    <w:rsid w:val="008636DA"/>
    <w:rsid w:val="00863781"/>
    <w:rsid w:val="00863789"/>
    <w:rsid w:val="008637D5"/>
    <w:rsid w:val="00863839"/>
    <w:rsid w:val="0086386C"/>
    <w:rsid w:val="00863890"/>
    <w:rsid w:val="00863913"/>
    <w:rsid w:val="008639D0"/>
    <w:rsid w:val="00863A10"/>
    <w:rsid w:val="00863A23"/>
    <w:rsid w:val="00863B0F"/>
    <w:rsid w:val="00863B88"/>
    <w:rsid w:val="00863C84"/>
    <w:rsid w:val="00863D86"/>
    <w:rsid w:val="00863E5F"/>
    <w:rsid w:val="00863E93"/>
    <w:rsid w:val="00863EA6"/>
    <w:rsid w:val="00863F18"/>
    <w:rsid w:val="00863FA8"/>
    <w:rsid w:val="00863FBF"/>
    <w:rsid w:val="008640AC"/>
    <w:rsid w:val="00864119"/>
    <w:rsid w:val="008641A1"/>
    <w:rsid w:val="008641F7"/>
    <w:rsid w:val="008642AD"/>
    <w:rsid w:val="00864350"/>
    <w:rsid w:val="00864370"/>
    <w:rsid w:val="008643CF"/>
    <w:rsid w:val="00864499"/>
    <w:rsid w:val="008644F9"/>
    <w:rsid w:val="008645ED"/>
    <w:rsid w:val="0086467D"/>
    <w:rsid w:val="0086468F"/>
    <w:rsid w:val="00864737"/>
    <w:rsid w:val="0086487B"/>
    <w:rsid w:val="0086496D"/>
    <w:rsid w:val="00864A2F"/>
    <w:rsid w:val="00864AB0"/>
    <w:rsid w:val="00864AB3"/>
    <w:rsid w:val="00864BC5"/>
    <w:rsid w:val="00864BCC"/>
    <w:rsid w:val="00864C94"/>
    <w:rsid w:val="00864E39"/>
    <w:rsid w:val="00864F04"/>
    <w:rsid w:val="00864F5C"/>
    <w:rsid w:val="00864FDC"/>
    <w:rsid w:val="00865027"/>
    <w:rsid w:val="0086515C"/>
    <w:rsid w:val="00865175"/>
    <w:rsid w:val="00865181"/>
    <w:rsid w:val="00865366"/>
    <w:rsid w:val="00865469"/>
    <w:rsid w:val="0086556A"/>
    <w:rsid w:val="0086560C"/>
    <w:rsid w:val="00865648"/>
    <w:rsid w:val="008657CD"/>
    <w:rsid w:val="008658FD"/>
    <w:rsid w:val="008659D1"/>
    <w:rsid w:val="00865BE4"/>
    <w:rsid w:val="00865C1B"/>
    <w:rsid w:val="00865D15"/>
    <w:rsid w:val="00865D65"/>
    <w:rsid w:val="00865D8B"/>
    <w:rsid w:val="00865DA3"/>
    <w:rsid w:val="00865DF0"/>
    <w:rsid w:val="00865E4F"/>
    <w:rsid w:val="00865EC8"/>
    <w:rsid w:val="0086601A"/>
    <w:rsid w:val="0086608D"/>
    <w:rsid w:val="008660B3"/>
    <w:rsid w:val="00866197"/>
    <w:rsid w:val="008661DC"/>
    <w:rsid w:val="0086621E"/>
    <w:rsid w:val="00866297"/>
    <w:rsid w:val="0086631F"/>
    <w:rsid w:val="008664FB"/>
    <w:rsid w:val="00866517"/>
    <w:rsid w:val="008665FC"/>
    <w:rsid w:val="00866672"/>
    <w:rsid w:val="0086676B"/>
    <w:rsid w:val="008667E7"/>
    <w:rsid w:val="008667F9"/>
    <w:rsid w:val="00866855"/>
    <w:rsid w:val="00866871"/>
    <w:rsid w:val="008669F1"/>
    <w:rsid w:val="00866AC8"/>
    <w:rsid w:val="00866AEA"/>
    <w:rsid w:val="00866B35"/>
    <w:rsid w:val="00866BE7"/>
    <w:rsid w:val="00866BF1"/>
    <w:rsid w:val="00866C37"/>
    <w:rsid w:val="00866C50"/>
    <w:rsid w:val="00866C62"/>
    <w:rsid w:val="00866E03"/>
    <w:rsid w:val="00866E0B"/>
    <w:rsid w:val="00866EB1"/>
    <w:rsid w:val="00866EF6"/>
    <w:rsid w:val="00866F15"/>
    <w:rsid w:val="00866FD0"/>
    <w:rsid w:val="008671BC"/>
    <w:rsid w:val="008672E1"/>
    <w:rsid w:val="00867411"/>
    <w:rsid w:val="008674C6"/>
    <w:rsid w:val="00867546"/>
    <w:rsid w:val="00867583"/>
    <w:rsid w:val="008675B3"/>
    <w:rsid w:val="0086760D"/>
    <w:rsid w:val="0086765F"/>
    <w:rsid w:val="0086769A"/>
    <w:rsid w:val="008676CE"/>
    <w:rsid w:val="008676DD"/>
    <w:rsid w:val="00867722"/>
    <w:rsid w:val="008677A5"/>
    <w:rsid w:val="00867820"/>
    <w:rsid w:val="00867870"/>
    <w:rsid w:val="00867879"/>
    <w:rsid w:val="00867885"/>
    <w:rsid w:val="008678E4"/>
    <w:rsid w:val="00867ADF"/>
    <w:rsid w:val="00867B21"/>
    <w:rsid w:val="00867C0A"/>
    <w:rsid w:val="00867C7F"/>
    <w:rsid w:val="00867CA4"/>
    <w:rsid w:val="00867DB0"/>
    <w:rsid w:val="00867DD5"/>
    <w:rsid w:val="00867E02"/>
    <w:rsid w:val="00867EAD"/>
    <w:rsid w:val="00867ED2"/>
    <w:rsid w:val="00867F7D"/>
    <w:rsid w:val="008700D5"/>
    <w:rsid w:val="00870133"/>
    <w:rsid w:val="008701AA"/>
    <w:rsid w:val="008701B8"/>
    <w:rsid w:val="00870222"/>
    <w:rsid w:val="00870289"/>
    <w:rsid w:val="008702A0"/>
    <w:rsid w:val="0087038C"/>
    <w:rsid w:val="008704BC"/>
    <w:rsid w:val="00870502"/>
    <w:rsid w:val="008705A1"/>
    <w:rsid w:val="0087072A"/>
    <w:rsid w:val="00870733"/>
    <w:rsid w:val="00870839"/>
    <w:rsid w:val="0087086D"/>
    <w:rsid w:val="008708FA"/>
    <w:rsid w:val="00870980"/>
    <w:rsid w:val="008709DB"/>
    <w:rsid w:val="00870AC8"/>
    <w:rsid w:val="00870B16"/>
    <w:rsid w:val="00870B37"/>
    <w:rsid w:val="00870BB5"/>
    <w:rsid w:val="00870DFA"/>
    <w:rsid w:val="00870E57"/>
    <w:rsid w:val="00871016"/>
    <w:rsid w:val="008710CC"/>
    <w:rsid w:val="0087111F"/>
    <w:rsid w:val="00871195"/>
    <w:rsid w:val="008711A6"/>
    <w:rsid w:val="00871262"/>
    <w:rsid w:val="00871268"/>
    <w:rsid w:val="008712C3"/>
    <w:rsid w:val="008712C6"/>
    <w:rsid w:val="0087130D"/>
    <w:rsid w:val="0087130E"/>
    <w:rsid w:val="0087132B"/>
    <w:rsid w:val="008713A7"/>
    <w:rsid w:val="00871431"/>
    <w:rsid w:val="008714B6"/>
    <w:rsid w:val="00871573"/>
    <w:rsid w:val="0087160F"/>
    <w:rsid w:val="008716A9"/>
    <w:rsid w:val="00871718"/>
    <w:rsid w:val="0087171B"/>
    <w:rsid w:val="00871805"/>
    <w:rsid w:val="00871A48"/>
    <w:rsid w:val="00871A88"/>
    <w:rsid w:val="00871AC6"/>
    <w:rsid w:val="00871B19"/>
    <w:rsid w:val="00871B95"/>
    <w:rsid w:val="00871BAE"/>
    <w:rsid w:val="00871BFC"/>
    <w:rsid w:val="00871CF2"/>
    <w:rsid w:val="00871D18"/>
    <w:rsid w:val="00871D53"/>
    <w:rsid w:val="00871DAB"/>
    <w:rsid w:val="00871EAF"/>
    <w:rsid w:val="00871F7E"/>
    <w:rsid w:val="00871FBB"/>
    <w:rsid w:val="00871FF0"/>
    <w:rsid w:val="008720AA"/>
    <w:rsid w:val="008720F7"/>
    <w:rsid w:val="00872140"/>
    <w:rsid w:val="008721B4"/>
    <w:rsid w:val="008721BF"/>
    <w:rsid w:val="0087220F"/>
    <w:rsid w:val="0087223A"/>
    <w:rsid w:val="008723DF"/>
    <w:rsid w:val="008723EA"/>
    <w:rsid w:val="00872415"/>
    <w:rsid w:val="00872421"/>
    <w:rsid w:val="008724A7"/>
    <w:rsid w:val="0087255A"/>
    <w:rsid w:val="00872582"/>
    <w:rsid w:val="008725D0"/>
    <w:rsid w:val="008725E0"/>
    <w:rsid w:val="008726EC"/>
    <w:rsid w:val="00872728"/>
    <w:rsid w:val="00872951"/>
    <w:rsid w:val="0087295A"/>
    <w:rsid w:val="008729ED"/>
    <w:rsid w:val="00872AA3"/>
    <w:rsid w:val="00872AA7"/>
    <w:rsid w:val="00872AB7"/>
    <w:rsid w:val="00872B44"/>
    <w:rsid w:val="00872B46"/>
    <w:rsid w:val="00872BE5"/>
    <w:rsid w:val="00872C16"/>
    <w:rsid w:val="00872C51"/>
    <w:rsid w:val="00872C68"/>
    <w:rsid w:val="00872D4C"/>
    <w:rsid w:val="00872DA9"/>
    <w:rsid w:val="00872E28"/>
    <w:rsid w:val="00872FCF"/>
    <w:rsid w:val="00873019"/>
    <w:rsid w:val="00873043"/>
    <w:rsid w:val="008730C0"/>
    <w:rsid w:val="00873268"/>
    <w:rsid w:val="00873640"/>
    <w:rsid w:val="0087367F"/>
    <w:rsid w:val="008736EF"/>
    <w:rsid w:val="00873949"/>
    <w:rsid w:val="0087399A"/>
    <w:rsid w:val="00873A23"/>
    <w:rsid w:val="00873A94"/>
    <w:rsid w:val="00873A95"/>
    <w:rsid w:val="00873AE5"/>
    <w:rsid w:val="00873BD0"/>
    <w:rsid w:val="00873C0A"/>
    <w:rsid w:val="00873CBB"/>
    <w:rsid w:val="00873FB3"/>
    <w:rsid w:val="00874029"/>
    <w:rsid w:val="0087403C"/>
    <w:rsid w:val="008740F1"/>
    <w:rsid w:val="008741EC"/>
    <w:rsid w:val="0087428E"/>
    <w:rsid w:val="008742F9"/>
    <w:rsid w:val="0087434E"/>
    <w:rsid w:val="00874365"/>
    <w:rsid w:val="00874367"/>
    <w:rsid w:val="008743BB"/>
    <w:rsid w:val="0087442A"/>
    <w:rsid w:val="00874486"/>
    <w:rsid w:val="008744E2"/>
    <w:rsid w:val="0087458F"/>
    <w:rsid w:val="008745BB"/>
    <w:rsid w:val="008745E3"/>
    <w:rsid w:val="008746F2"/>
    <w:rsid w:val="00874884"/>
    <w:rsid w:val="008748F3"/>
    <w:rsid w:val="00874903"/>
    <w:rsid w:val="00874977"/>
    <w:rsid w:val="00874A67"/>
    <w:rsid w:val="00874AF3"/>
    <w:rsid w:val="00874AF4"/>
    <w:rsid w:val="00874B27"/>
    <w:rsid w:val="00874B7F"/>
    <w:rsid w:val="00874BA7"/>
    <w:rsid w:val="00874BD0"/>
    <w:rsid w:val="00874C3D"/>
    <w:rsid w:val="00874C99"/>
    <w:rsid w:val="00874CF4"/>
    <w:rsid w:val="00874DEC"/>
    <w:rsid w:val="00874F0C"/>
    <w:rsid w:val="00874F81"/>
    <w:rsid w:val="00875088"/>
    <w:rsid w:val="00875139"/>
    <w:rsid w:val="00875141"/>
    <w:rsid w:val="0087517B"/>
    <w:rsid w:val="0087517F"/>
    <w:rsid w:val="00875206"/>
    <w:rsid w:val="0087527E"/>
    <w:rsid w:val="00875448"/>
    <w:rsid w:val="00875593"/>
    <w:rsid w:val="0087563F"/>
    <w:rsid w:val="00875650"/>
    <w:rsid w:val="00875686"/>
    <w:rsid w:val="008756B9"/>
    <w:rsid w:val="0087577B"/>
    <w:rsid w:val="00875796"/>
    <w:rsid w:val="008757F2"/>
    <w:rsid w:val="00875832"/>
    <w:rsid w:val="0087599A"/>
    <w:rsid w:val="008759FF"/>
    <w:rsid w:val="00875A50"/>
    <w:rsid w:val="00875A7B"/>
    <w:rsid w:val="00875AED"/>
    <w:rsid w:val="00875BB5"/>
    <w:rsid w:val="00875BB8"/>
    <w:rsid w:val="00875BD7"/>
    <w:rsid w:val="00875BDD"/>
    <w:rsid w:val="00875CA6"/>
    <w:rsid w:val="00875CB8"/>
    <w:rsid w:val="00875D7D"/>
    <w:rsid w:val="00875E50"/>
    <w:rsid w:val="00875E78"/>
    <w:rsid w:val="00875E89"/>
    <w:rsid w:val="00875E9E"/>
    <w:rsid w:val="00875EF8"/>
    <w:rsid w:val="00875F19"/>
    <w:rsid w:val="00875F44"/>
    <w:rsid w:val="00875F6C"/>
    <w:rsid w:val="00875F72"/>
    <w:rsid w:val="00875FDC"/>
    <w:rsid w:val="00876079"/>
    <w:rsid w:val="0087625E"/>
    <w:rsid w:val="00876357"/>
    <w:rsid w:val="00876373"/>
    <w:rsid w:val="00876411"/>
    <w:rsid w:val="008764C0"/>
    <w:rsid w:val="008764CF"/>
    <w:rsid w:val="008764D6"/>
    <w:rsid w:val="00876520"/>
    <w:rsid w:val="00876546"/>
    <w:rsid w:val="00876752"/>
    <w:rsid w:val="008767AD"/>
    <w:rsid w:val="008767C8"/>
    <w:rsid w:val="008767F3"/>
    <w:rsid w:val="00876817"/>
    <w:rsid w:val="0087682E"/>
    <w:rsid w:val="008768F2"/>
    <w:rsid w:val="0087691B"/>
    <w:rsid w:val="00876973"/>
    <w:rsid w:val="00876987"/>
    <w:rsid w:val="00876A2F"/>
    <w:rsid w:val="00876B8A"/>
    <w:rsid w:val="00876C4F"/>
    <w:rsid w:val="00876C56"/>
    <w:rsid w:val="00876C70"/>
    <w:rsid w:val="00876C83"/>
    <w:rsid w:val="00876C85"/>
    <w:rsid w:val="00876D09"/>
    <w:rsid w:val="00876D0D"/>
    <w:rsid w:val="00876D81"/>
    <w:rsid w:val="00876E03"/>
    <w:rsid w:val="00876E23"/>
    <w:rsid w:val="00876F34"/>
    <w:rsid w:val="00876FB9"/>
    <w:rsid w:val="008770A6"/>
    <w:rsid w:val="00877114"/>
    <w:rsid w:val="00877128"/>
    <w:rsid w:val="008771A8"/>
    <w:rsid w:val="0087727C"/>
    <w:rsid w:val="00877294"/>
    <w:rsid w:val="00877371"/>
    <w:rsid w:val="00877382"/>
    <w:rsid w:val="0087758C"/>
    <w:rsid w:val="008775E7"/>
    <w:rsid w:val="008775FB"/>
    <w:rsid w:val="00877653"/>
    <w:rsid w:val="008776A1"/>
    <w:rsid w:val="008776EB"/>
    <w:rsid w:val="00877715"/>
    <w:rsid w:val="00877836"/>
    <w:rsid w:val="008778C4"/>
    <w:rsid w:val="0087792F"/>
    <w:rsid w:val="00877956"/>
    <w:rsid w:val="008779CE"/>
    <w:rsid w:val="00877A5B"/>
    <w:rsid w:val="00877A8E"/>
    <w:rsid w:val="00877AF0"/>
    <w:rsid w:val="00877B49"/>
    <w:rsid w:val="00877B5D"/>
    <w:rsid w:val="00877BED"/>
    <w:rsid w:val="00877C14"/>
    <w:rsid w:val="00877C4E"/>
    <w:rsid w:val="00877CF8"/>
    <w:rsid w:val="00877D16"/>
    <w:rsid w:val="00877D31"/>
    <w:rsid w:val="00877D83"/>
    <w:rsid w:val="00877DA1"/>
    <w:rsid w:val="00877DDA"/>
    <w:rsid w:val="00877EDB"/>
    <w:rsid w:val="00877F80"/>
    <w:rsid w:val="00877FE4"/>
    <w:rsid w:val="00880148"/>
    <w:rsid w:val="00880370"/>
    <w:rsid w:val="008803B1"/>
    <w:rsid w:val="008803B7"/>
    <w:rsid w:val="008803CC"/>
    <w:rsid w:val="0088056F"/>
    <w:rsid w:val="008805A5"/>
    <w:rsid w:val="008805BC"/>
    <w:rsid w:val="008805FD"/>
    <w:rsid w:val="008806CC"/>
    <w:rsid w:val="008806D2"/>
    <w:rsid w:val="008806F2"/>
    <w:rsid w:val="0088074A"/>
    <w:rsid w:val="00880767"/>
    <w:rsid w:val="0088076E"/>
    <w:rsid w:val="008807D6"/>
    <w:rsid w:val="00880890"/>
    <w:rsid w:val="0088089D"/>
    <w:rsid w:val="0088098E"/>
    <w:rsid w:val="008809ED"/>
    <w:rsid w:val="00880A86"/>
    <w:rsid w:val="00880ADA"/>
    <w:rsid w:val="00880B83"/>
    <w:rsid w:val="00880C61"/>
    <w:rsid w:val="00880D29"/>
    <w:rsid w:val="00880DAA"/>
    <w:rsid w:val="00880DE2"/>
    <w:rsid w:val="00880E51"/>
    <w:rsid w:val="00880F26"/>
    <w:rsid w:val="00880F38"/>
    <w:rsid w:val="00880FED"/>
    <w:rsid w:val="008810CB"/>
    <w:rsid w:val="0088119D"/>
    <w:rsid w:val="00881210"/>
    <w:rsid w:val="008812D8"/>
    <w:rsid w:val="00881518"/>
    <w:rsid w:val="00881566"/>
    <w:rsid w:val="008815A8"/>
    <w:rsid w:val="00881652"/>
    <w:rsid w:val="00881673"/>
    <w:rsid w:val="008816C7"/>
    <w:rsid w:val="008816CA"/>
    <w:rsid w:val="008816FC"/>
    <w:rsid w:val="0088170D"/>
    <w:rsid w:val="00881780"/>
    <w:rsid w:val="008817BA"/>
    <w:rsid w:val="00881801"/>
    <w:rsid w:val="00881868"/>
    <w:rsid w:val="008819C0"/>
    <w:rsid w:val="008819E7"/>
    <w:rsid w:val="00881A0B"/>
    <w:rsid w:val="00881A67"/>
    <w:rsid w:val="00881AB8"/>
    <w:rsid w:val="00881B4B"/>
    <w:rsid w:val="00881BAC"/>
    <w:rsid w:val="00881BD9"/>
    <w:rsid w:val="00881C5E"/>
    <w:rsid w:val="00881C94"/>
    <w:rsid w:val="00881D46"/>
    <w:rsid w:val="00881DF6"/>
    <w:rsid w:val="00881E5B"/>
    <w:rsid w:val="00881EB6"/>
    <w:rsid w:val="00881FF5"/>
    <w:rsid w:val="00881FFB"/>
    <w:rsid w:val="00882181"/>
    <w:rsid w:val="008821A1"/>
    <w:rsid w:val="008821A7"/>
    <w:rsid w:val="00882299"/>
    <w:rsid w:val="00882401"/>
    <w:rsid w:val="0088251D"/>
    <w:rsid w:val="00882537"/>
    <w:rsid w:val="0088258E"/>
    <w:rsid w:val="008825A1"/>
    <w:rsid w:val="00882649"/>
    <w:rsid w:val="008827E2"/>
    <w:rsid w:val="008828E4"/>
    <w:rsid w:val="00882970"/>
    <w:rsid w:val="00882996"/>
    <w:rsid w:val="008829BF"/>
    <w:rsid w:val="008829E9"/>
    <w:rsid w:val="00882A01"/>
    <w:rsid w:val="00882AF1"/>
    <w:rsid w:val="00882C3B"/>
    <w:rsid w:val="00882CEC"/>
    <w:rsid w:val="00882DEE"/>
    <w:rsid w:val="00882EA2"/>
    <w:rsid w:val="00882EBC"/>
    <w:rsid w:val="00882F31"/>
    <w:rsid w:val="00882F32"/>
    <w:rsid w:val="00882F5F"/>
    <w:rsid w:val="00882F9B"/>
    <w:rsid w:val="00882FCF"/>
    <w:rsid w:val="00883215"/>
    <w:rsid w:val="00883267"/>
    <w:rsid w:val="0088329E"/>
    <w:rsid w:val="008833BC"/>
    <w:rsid w:val="00883438"/>
    <w:rsid w:val="00883475"/>
    <w:rsid w:val="008834CE"/>
    <w:rsid w:val="008835A5"/>
    <w:rsid w:val="00883606"/>
    <w:rsid w:val="0088374E"/>
    <w:rsid w:val="008838BC"/>
    <w:rsid w:val="008838C0"/>
    <w:rsid w:val="008838D9"/>
    <w:rsid w:val="00883A33"/>
    <w:rsid w:val="00883ABF"/>
    <w:rsid w:val="00883B02"/>
    <w:rsid w:val="00883B29"/>
    <w:rsid w:val="00883B69"/>
    <w:rsid w:val="00883BBA"/>
    <w:rsid w:val="00883C17"/>
    <w:rsid w:val="00883C30"/>
    <w:rsid w:val="00883CF3"/>
    <w:rsid w:val="00883D00"/>
    <w:rsid w:val="00883D1D"/>
    <w:rsid w:val="00884165"/>
    <w:rsid w:val="00884182"/>
    <w:rsid w:val="00884186"/>
    <w:rsid w:val="00884253"/>
    <w:rsid w:val="008843C9"/>
    <w:rsid w:val="008844DF"/>
    <w:rsid w:val="008845BC"/>
    <w:rsid w:val="008845E9"/>
    <w:rsid w:val="008845F8"/>
    <w:rsid w:val="00884605"/>
    <w:rsid w:val="00884620"/>
    <w:rsid w:val="008846B7"/>
    <w:rsid w:val="00884725"/>
    <w:rsid w:val="00884762"/>
    <w:rsid w:val="008847F6"/>
    <w:rsid w:val="008847FF"/>
    <w:rsid w:val="008849C5"/>
    <w:rsid w:val="008849FD"/>
    <w:rsid w:val="00884A4D"/>
    <w:rsid w:val="00884AB5"/>
    <w:rsid w:val="00884AE7"/>
    <w:rsid w:val="00884D4C"/>
    <w:rsid w:val="00884E85"/>
    <w:rsid w:val="00884F19"/>
    <w:rsid w:val="00884F39"/>
    <w:rsid w:val="00884FB2"/>
    <w:rsid w:val="00885038"/>
    <w:rsid w:val="0088509E"/>
    <w:rsid w:val="008850D8"/>
    <w:rsid w:val="008851F7"/>
    <w:rsid w:val="008851FD"/>
    <w:rsid w:val="00885359"/>
    <w:rsid w:val="00885383"/>
    <w:rsid w:val="008853BB"/>
    <w:rsid w:val="008853FE"/>
    <w:rsid w:val="00885565"/>
    <w:rsid w:val="008855D1"/>
    <w:rsid w:val="0088560A"/>
    <w:rsid w:val="008856C0"/>
    <w:rsid w:val="0088570C"/>
    <w:rsid w:val="0088572B"/>
    <w:rsid w:val="008857DB"/>
    <w:rsid w:val="00885894"/>
    <w:rsid w:val="008858AA"/>
    <w:rsid w:val="00885B4D"/>
    <w:rsid w:val="00885C0C"/>
    <w:rsid w:val="00885C0E"/>
    <w:rsid w:val="00885D27"/>
    <w:rsid w:val="00885D6C"/>
    <w:rsid w:val="00885DED"/>
    <w:rsid w:val="00885E9E"/>
    <w:rsid w:val="00885EC0"/>
    <w:rsid w:val="00885ECD"/>
    <w:rsid w:val="00885F87"/>
    <w:rsid w:val="00885FA9"/>
    <w:rsid w:val="00885FD4"/>
    <w:rsid w:val="0088604B"/>
    <w:rsid w:val="0088613A"/>
    <w:rsid w:val="00886191"/>
    <w:rsid w:val="008861AC"/>
    <w:rsid w:val="00886255"/>
    <w:rsid w:val="00886388"/>
    <w:rsid w:val="008863B7"/>
    <w:rsid w:val="00886528"/>
    <w:rsid w:val="00886540"/>
    <w:rsid w:val="00886551"/>
    <w:rsid w:val="008865C8"/>
    <w:rsid w:val="008865FD"/>
    <w:rsid w:val="008865FF"/>
    <w:rsid w:val="00886618"/>
    <w:rsid w:val="00886665"/>
    <w:rsid w:val="008866F5"/>
    <w:rsid w:val="00886778"/>
    <w:rsid w:val="00886825"/>
    <w:rsid w:val="00886945"/>
    <w:rsid w:val="00886A6D"/>
    <w:rsid w:val="00886C66"/>
    <w:rsid w:val="00886CF2"/>
    <w:rsid w:val="00886DD7"/>
    <w:rsid w:val="00886E10"/>
    <w:rsid w:val="00886E78"/>
    <w:rsid w:val="00886EAA"/>
    <w:rsid w:val="00886EB9"/>
    <w:rsid w:val="00886F6C"/>
    <w:rsid w:val="00887006"/>
    <w:rsid w:val="00887089"/>
    <w:rsid w:val="008870AD"/>
    <w:rsid w:val="008870BB"/>
    <w:rsid w:val="008870D8"/>
    <w:rsid w:val="0088712C"/>
    <w:rsid w:val="0088718F"/>
    <w:rsid w:val="008871DD"/>
    <w:rsid w:val="0088725B"/>
    <w:rsid w:val="0088729B"/>
    <w:rsid w:val="0088741F"/>
    <w:rsid w:val="008874D2"/>
    <w:rsid w:val="008874EE"/>
    <w:rsid w:val="00887580"/>
    <w:rsid w:val="00887691"/>
    <w:rsid w:val="008876E1"/>
    <w:rsid w:val="0088773A"/>
    <w:rsid w:val="00887747"/>
    <w:rsid w:val="00887758"/>
    <w:rsid w:val="0088777D"/>
    <w:rsid w:val="008877E2"/>
    <w:rsid w:val="00887878"/>
    <w:rsid w:val="00887971"/>
    <w:rsid w:val="00887A9F"/>
    <w:rsid w:val="00887AAA"/>
    <w:rsid w:val="00887AD1"/>
    <w:rsid w:val="00887BD6"/>
    <w:rsid w:val="00887C7A"/>
    <w:rsid w:val="00887C87"/>
    <w:rsid w:val="00887CC5"/>
    <w:rsid w:val="00887DAF"/>
    <w:rsid w:val="00887DDC"/>
    <w:rsid w:val="00887E3F"/>
    <w:rsid w:val="00887E86"/>
    <w:rsid w:val="00887F8E"/>
    <w:rsid w:val="00890132"/>
    <w:rsid w:val="0089014E"/>
    <w:rsid w:val="008901BF"/>
    <w:rsid w:val="008902DF"/>
    <w:rsid w:val="0089030C"/>
    <w:rsid w:val="0089034B"/>
    <w:rsid w:val="00890384"/>
    <w:rsid w:val="008903EE"/>
    <w:rsid w:val="008906BC"/>
    <w:rsid w:val="00890852"/>
    <w:rsid w:val="00890922"/>
    <w:rsid w:val="008909F2"/>
    <w:rsid w:val="00890A80"/>
    <w:rsid w:val="00890BC8"/>
    <w:rsid w:val="00890C20"/>
    <w:rsid w:val="00890C2C"/>
    <w:rsid w:val="00890C31"/>
    <w:rsid w:val="00890E04"/>
    <w:rsid w:val="00890E30"/>
    <w:rsid w:val="00890F06"/>
    <w:rsid w:val="00890F6F"/>
    <w:rsid w:val="00890F92"/>
    <w:rsid w:val="00891063"/>
    <w:rsid w:val="008910A3"/>
    <w:rsid w:val="008911FD"/>
    <w:rsid w:val="008912CC"/>
    <w:rsid w:val="00891315"/>
    <w:rsid w:val="0089131D"/>
    <w:rsid w:val="0089134A"/>
    <w:rsid w:val="008914F3"/>
    <w:rsid w:val="00891530"/>
    <w:rsid w:val="0089156D"/>
    <w:rsid w:val="0089157C"/>
    <w:rsid w:val="008916E7"/>
    <w:rsid w:val="00891714"/>
    <w:rsid w:val="0089176B"/>
    <w:rsid w:val="0089177B"/>
    <w:rsid w:val="008917B7"/>
    <w:rsid w:val="00891833"/>
    <w:rsid w:val="00891901"/>
    <w:rsid w:val="00891A00"/>
    <w:rsid w:val="00891B10"/>
    <w:rsid w:val="00891BAD"/>
    <w:rsid w:val="00891C58"/>
    <w:rsid w:val="00891D69"/>
    <w:rsid w:val="00891D8D"/>
    <w:rsid w:val="00891F1A"/>
    <w:rsid w:val="00891FC4"/>
    <w:rsid w:val="008920BC"/>
    <w:rsid w:val="0089212A"/>
    <w:rsid w:val="00892163"/>
    <w:rsid w:val="008921BF"/>
    <w:rsid w:val="008921DF"/>
    <w:rsid w:val="0089223E"/>
    <w:rsid w:val="00892265"/>
    <w:rsid w:val="008924B8"/>
    <w:rsid w:val="008924D5"/>
    <w:rsid w:val="008924FF"/>
    <w:rsid w:val="00892530"/>
    <w:rsid w:val="0089253B"/>
    <w:rsid w:val="008927BC"/>
    <w:rsid w:val="008928B1"/>
    <w:rsid w:val="008928BB"/>
    <w:rsid w:val="00892924"/>
    <w:rsid w:val="00892A30"/>
    <w:rsid w:val="00892A9A"/>
    <w:rsid w:val="00892B89"/>
    <w:rsid w:val="00892D7D"/>
    <w:rsid w:val="00892E54"/>
    <w:rsid w:val="00892EA7"/>
    <w:rsid w:val="00892F36"/>
    <w:rsid w:val="008930B3"/>
    <w:rsid w:val="00893109"/>
    <w:rsid w:val="0089310D"/>
    <w:rsid w:val="00893165"/>
    <w:rsid w:val="0089330E"/>
    <w:rsid w:val="008934C1"/>
    <w:rsid w:val="008934F1"/>
    <w:rsid w:val="00893555"/>
    <w:rsid w:val="008935B1"/>
    <w:rsid w:val="008935F7"/>
    <w:rsid w:val="00893610"/>
    <w:rsid w:val="00893764"/>
    <w:rsid w:val="00893861"/>
    <w:rsid w:val="008938B6"/>
    <w:rsid w:val="008938C3"/>
    <w:rsid w:val="00893A83"/>
    <w:rsid w:val="00893ABB"/>
    <w:rsid w:val="00893B26"/>
    <w:rsid w:val="00893B2E"/>
    <w:rsid w:val="00893D39"/>
    <w:rsid w:val="00893DFF"/>
    <w:rsid w:val="00893E13"/>
    <w:rsid w:val="00893E26"/>
    <w:rsid w:val="00893E30"/>
    <w:rsid w:val="00893E5A"/>
    <w:rsid w:val="00893E71"/>
    <w:rsid w:val="00893E9E"/>
    <w:rsid w:val="00893ED8"/>
    <w:rsid w:val="00893F50"/>
    <w:rsid w:val="00893F66"/>
    <w:rsid w:val="008940C3"/>
    <w:rsid w:val="008940F5"/>
    <w:rsid w:val="00894138"/>
    <w:rsid w:val="0089422E"/>
    <w:rsid w:val="00894257"/>
    <w:rsid w:val="00894306"/>
    <w:rsid w:val="00894326"/>
    <w:rsid w:val="00894367"/>
    <w:rsid w:val="008943B1"/>
    <w:rsid w:val="008943BC"/>
    <w:rsid w:val="0089479C"/>
    <w:rsid w:val="0089486E"/>
    <w:rsid w:val="00894870"/>
    <w:rsid w:val="008948C9"/>
    <w:rsid w:val="008948D3"/>
    <w:rsid w:val="008948FC"/>
    <w:rsid w:val="0089493C"/>
    <w:rsid w:val="00894990"/>
    <w:rsid w:val="00894992"/>
    <w:rsid w:val="00894A23"/>
    <w:rsid w:val="00894A7D"/>
    <w:rsid w:val="00894B57"/>
    <w:rsid w:val="00894BB4"/>
    <w:rsid w:val="00894C8C"/>
    <w:rsid w:val="00894CAB"/>
    <w:rsid w:val="00894CEF"/>
    <w:rsid w:val="00894CF6"/>
    <w:rsid w:val="00894DA7"/>
    <w:rsid w:val="00894DB3"/>
    <w:rsid w:val="00894EDD"/>
    <w:rsid w:val="00894F3D"/>
    <w:rsid w:val="00894FB5"/>
    <w:rsid w:val="00894FB7"/>
    <w:rsid w:val="00894FEA"/>
    <w:rsid w:val="0089553D"/>
    <w:rsid w:val="0089555C"/>
    <w:rsid w:val="0089557A"/>
    <w:rsid w:val="008955E1"/>
    <w:rsid w:val="008956DC"/>
    <w:rsid w:val="0089578F"/>
    <w:rsid w:val="00895821"/>
    <w:rsid w:val="00895879"/>
    <w:rsid w:val="00895884"/>
    <w:rsid w:val="00895916"/>
    <w:rsid w:val="00895985"/>
    <w:rsid w:val="00895A40"/>
    <w:rsid w:val="00895AB1"/>
    <w:rsid w:val="00895ACF"/>
    <w:rsid w:val="00895AED"/>
    <w:rsid w:val="00895B2F"/>
    <w:rsid w:val="00895B58"/>
    <w:rsid w:val="00895B6E"/>
    <w:rsid w:val="00895B93"/>
    <w:rsid w:val="00895C13"/>
    <w:rsid w:val="00895C55"/>
    <w:rsid w:val="00895CF1"/>
    <w:rsid w:val="00895D0C"/>
    <w:rsid w:val="00895E0D"/>
    <w:rsid w:val="00895E28"/>
    <w:rsid w:val="00895E35"/>
    <w:rsid w:val="00895ECD"/>
    <w:rsid w:val="00896000"/>
    <w:rsid w:val="00896078"/>
    <w:rsid w:val="008960F5"/>
    <w:rsid w:val="00896146"/>
    <w:rsid w:val="008962BB"/>
    <w:rsid w:val="00896327"/>
    <w:rsid w:val="008963A5"/>
    <w:rsid w:val="0089643C"/>
    <w:rsid w:val="00896445"/>
    <w:rsid w:val="00896448"/>
    <w:rsid w:val="008964FD"/>
    <w:rsid w:val="00896508"/>
    <w:rsid w:val="0089650A"/>
    <w:rsid w:val="0089651F"/>
    <w:rsid w:val="00896533"/>
    <w:rsid w:val="00896613"/>
    <w:rsid w:val="00896716"/>
    <w:rsid w:val="00896817"/>
    <w:rsid w:val="008969E4"/>
    <w:rsid w:val="00896AF6"/>
    <w:rsid w:val="00896B1D"/>
    <w:rsid w:val="00896D1C"/>
    <w:rsid w:val="00896D77"/>
    <w:rsid w:val="00896DA9"/>
    <w:rsid w:val="00896EF8"/>
    <w:rsid w:val="00896F0C"/>
    <w:rsid w:val="00897037"/>
    <w:rsid w:val="00897068"/>
    <w:rsid w:val="008971BA"/>
    <w:rsid w:val="0089721F"/>
    <w:rsid w:val="00897346"/>
    <w:rsid w:val="00897513"/>
    <w:rsid w:val="008975E4"/>
    <w:rsid w:val="0089761D"/>
    <w:rsid w:val="008976AF"/>
    <w:rsid w:val="00897729"/>
    <w:rsid w:val="00897828"/>
    <w:rsid w:val="00897833"/>
    <w:rsid w:val="0089785F"/>
    <w:rsid w:val="008979D4"/>
    <w:rsid w:val="00897A17"/>
    <w:rsid w:val="00897BC2"/>
    <w:rsid w:val="00897C4F"/>
    <w:rsid w:val="00897C57"/>
    <w:rsid w:val="00897CC8"/>
    <w:rsid w:val="00897DED"/>
    <w:rsid w:val="00897E18"/>
    <w:rsid w:val="00897E1B"/>
    <w:rsid w:val="00897F25"/>
    <w:rsid w:val="00897F96"/>
    <w:rsid w:val="00897F9A"/>
    <w:rsid w:val="008A0051"/>
    <w:rsid w:val="008A008A"/>
    <w:rsid w:val="008A0173"/>
    <w:rsid w:val="008A0184"/>
    <w:rsid w:val="008A01E1"/>
    <w:rsid w:val="008A0285"/>
    <w:rsid w:val="008A02C0"/>
    <w:rsid w:val="008A0390"/>
    <w:rsid w:val="008A0483"/>
    <w:rsid w:val="008A04A6"/>
    <w:rsid w:val="008A04C7"/>
    <w:rsid w:val="008A0538"/>
    <w:rsid w:val="008A062E"/>
    <w:rsid w:val="008A0809"/>
    <w:rsid w:val="008A086C"/>
    <w:rsid w:val="008A0917"/>
    <w:rsid w:val="008A0A28"/>
    <w:rsid w:val="008A0A7E"/>
    <w:rsid w:val="008A0CAA"/>
    <w:rsid w:val="008A0CB6"/>
    <w:rsid w:val="008A0D3C"/>
    <w:rsid w:val="008A0D7C"/>
    <w:rsid w:val="008A0EE8"/>
    <w:rsid w:val="008A0F27"/>
    <w:rsid w:val="008A0F49"/>
    <w:rsid w:val="008A1016"/>
    <w:rsid w:val="008A1097"/>
    <w:rsid w:val="008A1174"/>
    <w:rsid w:val="008A125F"/>
    <w:rsid w:val="008A126C"/>
    <w:rsid w:val="008A13FB"/>
    <w:rsid w:val="008A14B9"/>
    <w:rsid w:val="008A1524"/>
    <w:rsid w:val="008A1575"/>
    <w:rsid w:val="008A158E"/>
    <w:rsid w:val="008A15AB"/>
    <w:rsid w:val="008A167C"/>
    <w:rsid w:val="008A16B7"/>
    <w:rsid w:val="008A16C4"/>
    <w:rsid w:val="008A1759"/>
    <w:rsid w:val="008A17DB"/>
    <w:rsid w:val="008A1801"/>
    <w:rsid w:val="008A1845"/>
    <w:rsid w:val="008A18B1"/>
    <w:rsid w:val="008A199C"/>
    <w:rsid w:val="008A1A69"/>
    <w:rsid w:val="008A1A78"/>
    <w:rsid w:val="008A1B06"/>
    <w:rsid w:val="008A1B0E"/>
    <w:rsid w:val="008A1B2F"/>
    <w:rsid w:val="008A1CF8"/>
    <w:rsid w:val="008A1E5A"/>
    <w:rsid w:val="008A1E80"/>
    <w:rsid w:val="008A1E9E"/>
    <w:rsid w:val="008A1EEB"/>
    <w:rsid w:val="008A1F48"/>
    <w:rsid w:val="008A1F95"/>
    <w:rsid w:val="008A1FFC"/>
    <w:rsid w:val="008A2103"/>
    <w:rsid w:val="008A2209"/>
    <w:rsid w:val="008A22AE"/>
    <w:rsid w:val="008A22E4"/>
    <w:rsid w:val="008A23B7"/>
    <w:rsid w:val="008A23DD"/>
    <w:rsid w:val="008A24A1"/>
    <w:rsid w:val="008A24E3"/>
    <w:rsid w:val="008A2534"/>
    <w:rsid w:val="008A2559"/>
    <w:rsid w:val="008A26FD"/>
    <w:rsid w:val="008A2824"/>
    <w:rsid w:val="008A28AE"/>
    <w:rsid w:val="008A2973"/>
    <w:rsid w:val="008A299A"/>
    <w:rsid w:val="008A29EF"/>
    <w:rsid w:val="008A2A12"/>
    <w:rsid w:val="008A2A22"/>
    <w:rsid w:val="008A2A8E"/>
    <w:rsid w:val="008A2B20"/>
    <w:rsid w:val="008A2B99"/>
    <w:rsid w:val="008A2BD6"/>
    <w:rsid w:val="008A2BD9"/>
    <w:rsid w:val="008A2C75"/>
    <w:rsid w:val="008A2CEC"/>
    <w:rsid w:val="008A2D3B"/>
    <w:rsid w:val="008A2D6A"/>
    <w:rsid w:val="008A2D8A"/>
    <w:rsid w:val="008A2DB8"/>
    <w:rsid w:val="008A2E1B"/>
    <w:rsid w:val="008A2E63"/>
    <w:rsid w:val="008A2EFF"/>
    <w:rsid w:val="008A2FBE"/>
    <w:rsid w:val="008A2FCB"/>
    <w:rsid w:val="008A302F"/>
    <w:rsid w:val="008A3065"/>
    <w:rsid w:val="008A3099"/>
    <w:rsid w:val="008A313B"/>
    <w:rsid w:val="008A3186"/>
    <w:rsid w:val="008A327A"/>
    <w:rsid w:val="008A35D7"/>
    <w:rsid w:val="008A35DE"/>
    <w:rsid w:val="008A3604"/>
    <w:rsid w:val="008A3671"/>
    <w:rsid w:val="008A3688"/>
    <w:rsid w:val="008A36CD"/>
    <w:rsid w:val="008A377B"/>
    <w:rsid w:val="008A37A5"/>
    <w:rsid w:val="008A37E7"/>
    <w:rsid w:val="008A37EF"/>
    <w:rsid w:val="008A388D"/>
    <w:rsid w:val="008A38C5"/>
    <w:rsid w:val="008A39A6"/>
    <w:rsid w:val="008A39C4"/>
    <w:rsid w:val="008A3A1F"/>
    <w:rsid w:val="008A3AA8"/>
    <w:rsid w:val="008A3ABD"/>
    <w:rsid w:val="008A3B38"/>
    <w:rsid w:val="008A3C11"/>
    <w:rsid w:val="008A3CA7"/>
    <w:rsid w:val="008A3CDD"/>
    <w:rsid w:val="008A3CE0"/>
    <w:rsid w:val="008A3D46"/>
    <w:rsid w:val="008A3D9B"/>
    <w:rsid w:val="008A3E53"/>
    <w:rsid w:val="008A3EEC"/>
    <w:rsid w:val="008A3F2E"/>
    <w:rsid w:val="008A3F71"/>
    <w:rsid w:val="008A3F76"/>
    <w:rsid w:val="008A3FE9"/>
    <w:rsid w:val="008A401B"/>
    <w:rsid w:val="008A406F"/>
    <w:rsid w:val="008A40D9"/>
    <w:rsid w:val="008A41DD"/>
    <w:rsid w:val="008A422D"/>
    <w:rsid w:val="008A4380"/>
    <w:rsid w:val="008A43A3"/>
    <w:rsid w:val="008A45AB"/>
    <w:rsid w:val="008A4605"/>
    <w:rsid w:val="008A46E6"/>
    <w:rsid w:val="008A4758"/>
    <w:rsid w:val="008A486E"/>
    <w:rsid w:val="008A4926"/>
    <w:rsid w:val="008A492A"/>
    <w:rsid w:val="008A49E2"/>
    <w:rsid w:val="008A49E3"/>
    <w:rsid w:val="008A49E4"/>
    <w:rsid w:val="008A4AF9"/>
    <w:rsid w:val="008A4CDB"/>
    <w:rsid w:val="008A4D17"/>
    <w:rsid w:val="008A4D43"/>
    <w:rsid w:val="008A4F32"/>
    <w:rsid w:val="008A4F36"/>
    <w:rsid w:val="008A504D"/>
    <w:rsid w:val="008A512C"/>
    <w:rsid w:val="008A52DB"/>
    <w:rsid w:val="008A52FB"/>
    <w:rsid w:val="008A54F3"/>
    <w:rsid w:val="008A55DC"/>
    <w:rsid w:val="008A562B"/>
    <w:rsid w:val="008A56B7"/>
    <w:rsid w:val="008A56EB"/>
    <w:rsid w:val="008A57A1"/>
    <w:rsid w:val="008A57C1"/>
    <w:rsid w:val="008A58BE"/>
    <w:rsid w:val="008A58DC"/>
    <w:rsid w:val="008A58EE"/>
    <w:rsid w:val="008A58FB"/>
    <w:rsid w:val="008A590C"/>
    <w:rsid w:val="008A59D7"/>
    <w:rsid w:val="008A5A88"/>
    <w:rsid w:val="008A5ABA"/>
    <w:rsid w:val="008A5AC1"/>
    <w:rsid w:val="008A5B80"/>
    <w:rsid w:val="008A5BFB"/>
    <w:rsid w:val="008A5C16"/>
    <w:rsid w:val="008A5C6D"/>
    <w:rsid w:val="008A5C7E"/>
    <w:rsid w:val="008A5CB7"/>
    <w:rsid w:val="008A5CBA"/>
    <w:rsid w:val="008A5F3F"/>
    <w:rsid w:val="008A5F79"/>
    <w:rsid w:val="008A60D0"/>
    <w:rsid w:val="008A610E"/>
    <w:rsid w:val="008A610F"/>
    <w:rsid w:val="008A61AD"/>
    <w:rsid w:val="008A62EF"/>
    <w:rsid w:val="008A6366"/>
    <w:rsid w:val="008A63AC"/>
    <w:rsid w:val="008A641E"/>
    <w:rsid w:val="008A6452"/>
    <w:rsid w:val="008A646D"/>
    <w:rsid w:val="008A6576"/>
    <w:rsid w:val="008A65FD"/>
    <w:rsid w:val="008A660D"/>
    <w:rsid w:val="008A6655"/>
    <w:rsid w:val="008A6753"/>
    <w:rsid w:val="008A6788"/>
    <w:rsid w:val="008A6790"/>
    <w:rsid w:val="008A6925"/>
    <w:rsid w:val="008A69A9"/>
    <w:rsid w:val="008A6A8A"/>
    <w:rsid w:val="008A6ADC"/>
    <w:rsid w:val="008A6AFE"/>
    <w:rsid w:val="008A6B86"/>
    <w:rsid w:val="008A6C96"/>
    <w:rsid w:val="008A6D2C"/>
    <w:rsid w:val="008A6DFD"/>
    <w:rsid w:val="008A6E07"/>
    <w:rsid w:val="008A6E6F"/>
    <w:rsid w:val="008A6E76"/>
    <w:rsid w:val="008A6E81"/>
    <w:rsid w:val="008A6EA5"/>
    <w:rsid w:val="008A6EC4"/>
    <w:rsid w:val="008A6F60"/>
    <w:rsid w:val="008A7040"/>
    <w:rsid w:val="008A7225"/>
    <w:rsid w:val="008A7251"/>
    <w:rsid w:val="008A7293"/>
    <w:rsid w:val="008A72E0"/>
    <w:rsid w:val="008A73EE"/>
    <w:rsid w:val="008A752F"/>
    <w:rsid w:val="008A75A5"/>
    <w:rsid w:val="008A75AD"/>
    <w:rsid w:val="008A75B7"/>
    <w:rsid w:val="008A7671"/>
    <w:rsid w:val="008A76FB"/>
    <w:rsid w:val="008A7792"/>
    <w:rsid w:val="008A77C4"/>
    <w:rsid w:val="008A784D"/>
    <w:rsid w:val="008A785B"/>
    <w:rsid w:val="008A78BE"/>
    <w:rsid w:val="008A794A"/>
    <w:rsid w:val="008A7BDA"/>
    <w:rsid w:val="008A7CE4"/>
    <w:rsid w:val="008A7DFD"/>
    <w:rsid w:val="008A7EA9"/>
    <w:rsid w:val="008A7EE5"/>
    <w:rsid w:val="008B0003"/>
    <w:rsid w:val="008B0120"/>
    <w:rsid w:val="008B01A3"/>
    <w:rsid w:val="008B028B"/>
    <w:rsid w:val="008B0304"/>
    <w:rsid w:val="008B030E"/>
    <w:rsid w:val="008B0329"/>
    <w:rsid w:val="008B039E"/>
    <w:rsid w:val="008B044C"/>
    <w:rsid w:val="008B0573"/>
    <w:rsid w:val="008B0587"/>
    <w:rsid w:val="008B06DE"/>
    <w:rsid w:val="008B07CC"/>
    <w:rsid w:val="008B07F1"/>
    <w:rsid w:val="008B0835"/>
    <w:rsid w:val="008B084C"/>
    <w:rsid w:val="008B0896"/>
    <w:rsid w:val="008B08AE"/>
    <w:rsid w:val="008B08C3"/>
    <w:rsid w:val="008B0904"/>
    <w:rsid w:val="008B0970"/>
    <w:rsid w:val="008B0A6A"/>
    <w:rsid w:val="008B0ADB"/>
    <w:rsid w:val="008B0D7C"/>
    <w:rsid w:val="008B0E1C"/>
    <w:rsid w:val="008B0F50"/>
    <w:rsid w:val="008B0F78"/>
    <w:rsid w:val="008B100B"/>
    <w:rsid w:val="008B1124"/>
    <w:rsid w:val="008B1176"/>
    <w:rsid w:val="008B119A"/>
    <w:rsid w:val="008B1215"/>
    <w:rsid w:val="008B124C"/>
    <w:rsid w:val="008B124F"/>
    <w:rsid w:val="008B13DF"/>
    <w:rsid w:val="008B13E3"/>
    <w:rsid w:val="008B13FE"/>
    <w:rsid w:val="008B143E"/>
    <w:rsid w:val="008B149C"/>
    <w:rsid w:val="008B14A5"/>
    <w:rsid w:val="008B1568"/>
    <w:rsid w:val="008B15B7"/>
    <w:rsid w:val="008B160B"/>
    <w:rsid w:val="008B1632"/>
    <w:rsid w:val="008B176F"/>
    <w:rsid w:val="008B184C"/>
    <w:rsid w:val="008B1972"/>
    <w:rsid w:val="008B1997"/>
    <w:rsid w:val="008B1A17"/>
    <w:rsid w:val="008B1A52"/>
    <w:rsid w:val="008B1A97"/>
    <w:rsid w:val="008B1B15"/>
    <w:rsid w:val="008B1B84"/>
    <w:rsid w:val="008B1C5F"/>
    <w:rsid w:val="008B1CB5"/>
    <w:rsid w:val="008B1CF2"/>
    <w:rsid w:val="008B1D28"/>
    <w:rsid w:val="008B1D4A"/>
    <w:rsid w:val="008B1D51"/>
    <w:rsid w:val="008B1D6C"/>
    <w:rsid w:val="008B1DC6"/>
    <w:rsid w:val="008B1E2B"/>
    <w:rsid w:val="008B1E7C"/>
    <w:rsid w:val="008B1EBF"/>
    <w:rsid w:val="008B1ECF"/>
    <w:rsid w:val="008B1EEC"/>
    <w:rsid w:val="008B1F24"/>
    <w:rsid w:val="008B1F39"/>
    <w:rsid w:val="008B2115"/>
    <w:rsid w:val="008B2144"/>
    <w:rsid w:val="008B2151"/>
    <w:rsid w:val="008B21A0"/>
    <w:rsid w:val="008B2247"/>
    <w:rsid w:val="008B22E3"/>
    <w:rsid w:val="008B239E"/>
    <w:rsid w:val="008B241F"/>
    <w:rsid w:val="008B2478"/>
    <w:rsid w:val="008B250B"/>
    <w:rsid w:val="008B251E"/>
    <w:rsid w:val="008B262F"/>
    <w:rsid w:val="008B26F9"/>
    <w:rsid w:val="008B2758"/>
    <w:rsid w:val="008B28B3"/>
    <w:rsid w:val="008B2905"/>
    <w:rsid w:val="008B291B"/>
    <w:rsid w:val="008B2936"/>
    <w:rsid w:val="008B29F5"/>
    <w:rsid w:val="008B2B29"/>
    <w:rsid w:val="008B2B82"/>
    <w:rsid w:val="008B2C46"/>
    <w:rsid w:val="008B2D08"/>
    <w:rsid w:val="008B2D14"/>
    <w:rsid w:val="008B2DF2"/>
    <w:rsid w:val="008B2E25"/>
    <w:rsid w:val="008B2EA0"/>
    <w:rsid w:val="008B2EA3"/>
    <w:rsid w:val="008B2EB6"/>
    <w:rsid w:val="008B2F4F"/>
    <w:rsid w:val="008B2F68"/>
    <w:rsid w:val="008B2FA4"/>
    <w:rsid w:val="008B2FB9"/>
    <w:rsid w:val="008B3006"/>
    <w:rsid w:val="008B301C"/>
    <w:rsid w:val="008B30AE"/>
    <w:rsid w:val="008B30B3"/>
    <w:rsid w:val="008B3164"/>
    <w:rsid w:val="008B31C4"/>
    <w:rsid w:val="008B31F9"/>
    <w:rsid w:val="008B3215"/>
    <w:rsid w:val="008B3263"/>
    <w:rsid w:val="008B32E5"/>
    <w:rsid w:val="008B3399"/>
    <w:rsid w:val="008B33DB"/>
    <w:rsid w:val="008B3404"/>
    <w:rsid w:val="008B347A"/>
    <w:rsid w:val="008B368F"/>
    <w:rsid w:val="008B36D2"/>
    <w:rsid w:val="008B36E7"/>
    <w:rsid w:val="008B36F1"/>
    <w:rsid w:val="008B379B"/>
    <w:rsid w:val="008B38FB"/>
    <w:rsid w:val="008B3ABD"/>
    <w:rsid w:val="008B3B42"/>
    <w:rsid w:val="008B3B66"/>
    <w:rsid w:val="008B3B9C"/>
    <w:rsid w:val="008B3C35"/>
    <w:rsid w:val="008B3D9C"/>
    <w:rsid w:val="008B3DA2"/>
    <w:rsid w:val="008B3DC6"/>
    <w:rsid w:val="008B3DC9"/>
    <w:rsid w:val="008B3E15"/>
    <w:rsid w:val="008B3E36"/>
    <w:rsid w:val="008B3EDE"/>
    <w:rsid w:val="008B3F4B"/>
    <w:rsid w:val="008B4095"/>
    <w:rsid w:val="008B40AF"/>
    <w:rsid w:val="008B40BD"/>
    <w:rsid w:val="008B4191"/>
    <w:rsid w:val="008B421A"/>
    <w:rsid w:val="008B423B"/>
    <w:rsid w:val="008B42C6"/>
    <w:rsid w:val="008B42D1"/>
    <w:rsid w:val="008B42E7"/>
    <w:rsid w:val="008B42F1"/>
    <w:rsid w:val="008B432A"/>
    <w:rsid w:val="008B444B"/>
    <w:rsid w:val="008B446A"/>
    <w:rsid w:val="008B46DE"/>
    <w:rsid w:val="008B46F7"/>
    <w:rsid w:val="008B4722"/>
    <w:rsid w:val="008B4745"/>
    <w:rsid w:val="008B477D"/>
    <w:rsid w:val="008B4A7B"/>
    <w:rsid w:val="008B4AA9"/>
    <w:rsid w:val="008B4ACC"/>
    <w:rsid w:val="008B4AE3"/>
    <w:rsid w:val="008B4AE4"/>
    <w:rsid w:val="008B4B55"/>
    <w:rsid w:val="008B4C81"/>
    <w:rsid w:val="008B4CDA"/>
    <w:rsid w:val="008B4DE8"/>
    <w:rsid w:val="008B4E28"/>
    <w:rsid w:val="008B4E85"/>
    <w:rsid w:val="008B4EFA"/>
    <w:rsid w:val="008B5033"/>
    <w:rsid w:val="008B50B3"/>
    <w:rsid w:val="008B5183"/>
    <w:rsid w:val="008B518D"/>
    <w:rsid w:val="008B53E9"/>
    <w:rsid w:val="008B5409"/>
    <w:rsid w:val="008B5656"/>
    <w:rsid w:val="008B56DA"/>
    <w:rsid w:val="008B5794"/>
    <w:rsid w:val="008B5878"/>
    <w:rsid w:val="008B58A2"/>
    <w:rsid w:val="008B59A9"/>
    <w:rsid w:val="008B5A0C"/>
    <w:rsid w:val="008B5AF1"/>
    <w:rsid w:val="008B5B09"/>
    <w:rsid w:val="008B5DD5"/>
    <w:rsid w:val="008B5E47"/>
    <w:rsid w:val="008B5E6B"/>
    <w:rsid w:val="008B5E9F"/>
    <w:rsid w:val="008B5EE0"/>
    <w:rsid w:val="008B5F62"/>
    <w:rsid w:val="008B5F8F"/>
    <w:rsid w:val="008B5FDD"/>
    <w:rsid w:val="008B6010"/>
    <w:rsid w:val="008B6088"/>
    <w:rsid w:val="008B6101"/>
    <w:rsid w:val="008B61C4"/>
    <w:rsid w:val="008B6296"/>
    <w:rsid w:val="008B62FF"/>
    <w:rsid w:val="008B6391"/>
    <w:rsid w:val="008B64EC"/>
    <w:rsid w:val="008B653B"/>
    <w:rsid w:val="008B6570"/>
    <w:rsid w:val="008B6632"/>
    <w:rsid w:val="008B671E"/>
    <w:rsid w:val="008B682B"/>
    <w:rsid w:val="008B6878"/>
    <w:rsid w:val="008B6A8A"/>
    <w:rsid w:val="008B6A9C"/>
    <w:rsid w:val="008B6ACD"/>
    <w:rsid w:val="008B6B13"/>
    <w:rsid w:val="008B6BFD"/>
    <w:rsid w:val="008B6CD2"/>
    <w:rsid w:val="008B6E7D"/>
    <w:rsid w:val="008B6F60"/>
    <w:rsid w:val="008B6F6B"/>
    <w:rsid w:val="008B6F91"/>
    <w:rsid w:val="008B6FB5"/>
    <w:rsid w:val="008B707B"/>
    <w:rsid w:val="008B7082"/>
    <w:rsid w:val="008B708F"/>
    <w:rsid w:val="008B709D"/>
    <w:rsid w:val="008B7149"/>
    <w:rsid w:val="008B729B"/>
    <w:rsid w:val="008B72B7"/>
    <w:rsid w:val="008B72C6"/>
    <w:rsid w:val="008B72CB"/>
    <w:rsid w:val="008B7354"/>
    <w:rsid w:val="008B73BF"/>
    <w:rsid w:val="008B73D0"/>
    <w:rsid w:val="008B742B"/>
    <w:rsid w:val="008B74A7"/>
    <w:rsid w:val="008B74C9"/>
    <w:rsid w:val="008B74EC"/>
    <w:rsid w:val="008B75C7"/>
    <w:rsid w:val="008B7715"/>
    <w:rsid w:val="008B77D5"/>
    <w:rsid w:val="008B781C"/>
    <w:rsid w:val="008B789C"/>
    <w:rsid w:val="008B79EB"/>
    <w:rsid w:val="008B7A04"/>
    <w:rsid w:val="008B7A79"/>
    <w:rsid w:val="008B7B33"/>
    <w:rsid w:val="008B7BAF"/>
    <w:rsid w:val="008B7CE5"/>
    <w:rsid w:val="008B7E6B"/>
    <w:rsid w:val="008B7F9A"/>
    <w:rsid w:val="008B7FA3"/>
    <w:rsid w:val="008B7FD8"/>
    <w:rsid w:val="008C00F2"/>
    <w:rsid w:val="008C0124"/>
    <w:rsid w:val="008C0213"/>
    <w:rsid w:val="008C02DC"/>
    <w:rsid w:val="008C0300"/>
    <w:rsid w:val="008C030C"/>
    <w:rsid w:val="008C0329"/>
    <w:rsid w:val="008C03A9"/>
    <w:rsid w:val="008C0497"/>
    <w:rsid w:val="008C053B"/>
    <w:rsid w:val="008C0760"/>
    <w:rsid w:val="008C077E"/>
    <w:rsid w:val="008C086E"/>
    <w:rsid w:val="008C09A8"/>
    <w:rsid w:val="008C09DD"/>
    <w:rsid w:val="008C0A3C"/>
    <w:rsid w:val="008C0AA1"/>
    <w:rsid w:val="008C0B51"/>
    <w:rsid w:val="008C0B62"/>
    <w:rsid w:val="008C0C5C"/>
    <w:rsid w:val="008C0CAA"/>
    <w:rsid w:val="008C0D6A"/>
    <w:rsid w:val="008C0D6B"/>
    <w:rsid w:val="008C0E38"/>
    <w:rsid w:val="008C0E8D"/>
    <w:rsid w:val="008C1052"/>
    <w:rsid w:val="008C119B"/>
    <w:rsid w:val="008C11D4"/>
    <w:rsid w:val="008C11E7"/>
    <w:rsid w:val="008C12ED"/>
    <w:rsid w:val="008C13D6"/>
    <w:rsid w:val="008C13E3"/>
    <w:rsid w:val="008C145A"/>
    <w:rsid w:val="008C154A"/>
    <w:rsid w:val="008C1619"/>
    <w:rsid w:val="008C1751"/>
    <w:rsid w:val="008C1780"/>
    <w:rsid w:val="008C1956"/>
    <w:rsid w:val="008C198D"/>
    <w:rsid w:val="008C19D1"/>
    <w:rsid w:val="008C1A46"/>
    <w:rsid w:val="008C1AAA"/>
    <w:rsid w:val="008C1AC4"/>
    <w:rsid w:val="008C1AC6"/>
    <w:rsid w:val="008C1BA3"/>
    <w:rsid w:val="008C1CF4"/>
    <w:rsid w:val="008C1D86"/>
    <w:rsid w:val="008C1F6B"/>
    <w:rsid w:val="008C1FD0"/>
    <w:rsid w:val="008C20A1"/>
    <w:rsid w:val="008C2106"/>
    <w:rsid w:val="008C2144"/>
    <w:rsid w:val="008C216A"/>
    <w:rsid w:val="008C2176"/>
    <w:rsid w:val="008C222F"/>
    <w:rsid w:val="008C24C5"/>
    <w:rsid w:val="008C24D7"/>
    <w:rsid w:val="008C257A"/>
    <w:rsid w:val="008C258A"/>
    <w:rsid w:val="008C2636"/>
    <w:rsid w:val="008C2642"/>
    <w:rsid w:val="008C26C7"/>
    <w:rsid w:val="008C26EE"/>
    <w:rsid w:val="008C2773"/>
    <w:rsid w:val="008C27E5"/>
    <w:rsid w:val="008C28B8"/>
    <w:rsid w:val="008C2924"/>
    <w:rsid w:val="008C299F"/>
    <w:rsid w:val="008C2A05"/>
    <w:rsid w:val="008C2AF8"/>
    <w:rsid w:val="008C2BBF"/>
    <w:rsid w:val="008C2C46"/>
    <w:rsid w:val="008C2CEA"/>
    <w:rsid w:val="008C2D06"/>
    <w:rsid w:val="008C2D13"/>
    <w:rsid w:val="008C2D92"/>
    <w:rsid w:val="008C2E82"/>
    <w:rsid w:val="008C2F68"/>
    <w:rsid w:val="008C3047"/>
    <w:rsid w:val="008C30AB"/>
    <w:rsid w:val="008C30C1"/>
    <w:rsid w:val="008C30DF"/>
    <w:rsid w:val="008C32BA"/>
    <w:rsid w:val="008C32C5"/>
    <w:rsid w:val="008C33AE"/>
    <w:rsid w:val="008C3400"/>
    <w:rsid w:val="008C3405"/>
    <w:rsid w:val="008C3441"/>
    <w:rsid w:val="008C3449"/>
    <w:rsid w:val="008C34C8"/>
    <w:rsid w:val="008C353C"/>
    <w:rsid w:val="008C3595"/>
    <w:rsid w:val="008C35FB"/>
    <w:rsid w:val="008C36FC"/>
    <w:rsid w:val="008C3769"/>
    <w:rsid w:val="008C3823"/>
    <w:rsid w:val="008C3A28"/>
    <w:rsid w:val="008C3A43"/>
    <w:rsid w:val="008C3B52"/>
    <w:rsid w:val="008C3BCE"/>
    <w:rsid w:val="008C3C17"/>
    <w:rsid w:val="008C3C91"/>
    <w:rsid w:val="008C3D13"/>
    <w:rsid w:val="008C3DBF"/>
    <w:rsid w:val="008C3E30"/>
    <w:rsid w:val="008C3F8D"/>
    <w:rsid w:val="008C4014"/>
    <w:rsid w:val="008C40BD"/>
    <w:rsid w:val="008C40F4"/>
    <w:rsid w:val="008C4194"/>
    <w:rsid w:val="008C4225"/>
    <w:rsid w:val="008C42BE"/>
    <w:rsid w:val="008C43DC"/>
    <w:rsid w:val="008C43F1"/>
    <w:rsid w:val="008C4412"/>
    <w:rsid w:val="008C4490"/>
    <w:rsid w:val="008C4499"/>
    <w:rsid w:val="008C465F"/>
    <w:rsid w:val="008C46D9"/>
    <w:rsid w:val="008C47CA"/>
    <w:rsid w:val="008C4805"/>
    <w:rsid w:val="008C481F"/>
    <w:rsid w:val="008C492D"/>
    <w:rsid w:val="008C4A01"/>
    <w:rsid w:val="008C4AC1"/>
    <w:rsid w:val="008C4AEC"/>
    <w:rsid w:val="008C4B4A"/>
    <w:rsid w:val="008C4C25"/>
    <w:rsid w:val="008C4C4E"/>
    <w:rsid w:val="008C4C7E"/>
    <w:rsid w:val="008C4C81"/>
    <w:rsid w:val="008C4CDA"/>
    <w:rsid w:val="008C4CE7"/>
    <w:rsid w:val="008C4D06"/>
    <w:rsid w:val="008C4D40"/>
    <w:rsid w:val="008C4EE6"/>
    <w:rsid w:val="008C4F45"/>
    <w:rsid w:val="008C4FBF"/>
    <w:rsid w:val="008C50CC"/>
    <w:rsid w:val="008C51F4"/>
    <w:rsid w:val="008C52B3"/>
    <w:rsid w:val="008C53F4"/>
    <w:rsid w:val="008C5423"/>
    <w:rsid w:val="008C5460"/>
    <w:rsid w:val="008C56DE"/>
    <w:rsid w:val="008C5793"/>
    <w:rsid w:val="008C57C1"/>
    <w:rsid w:val="008C57FC"/>
    <w:rsid w:val="008C5881"/>
    <w:rsid w:val="008C58B6"/>
    <w:rsid w:val="008C58E2"/>
    <w:rsid w:val="008C58EF"/>
    <w:rsid w:val="008C5989"/>
    <w:rsid w:val="008C59AB"/>
    <w:rsid w:val="008C5AFB"/>
    <w:rsid w:val="008C5B19"/>
    <w:rsid w:val="008C5B1D"/>
    <w:rsid w:val="008C5B65"/>
    <w:rsid w:val="008C5C81"/>
    <w:rsid w:val="008C5CC9"/>
    <w:rsid w:val="008C5D8D"/>
    <w:rsid w:val="008C5DDD"/>
    <w:rsid w:val="008C5DE8"/>
    <w:rsid w:val="008C5F85"/>
    <w:rsid w:val="008C6029"/>
    <w:rsid w:val="008C60D8"/>
    <w:rsid w:val="008C6142"/>
    <w:rsid w:val="008C6167"/>
    <w:rsid w:val="008C6170"/>
    <w:rsid w:val="008C619F"/>
    <w:rsid w:val="008C6244"/>
    <w:rsid w:val="008C62B8"/>
    <w:rsid w:val="008C62D9"/>
    <w:rsid w:val="008C6316"/>
    <w:rsid w:val="008C634D"/>
    <w:rsid w:val="008C6491"/>
    <w:rsid w:val="008C64DC"/>
    <w:rsid w:val="008C6503"/>
    <w:rsid w:val="008C6537"/>
    <w:rsid w:val="008C6662"/>
    <w:rsid w:val="008C66A1"/>
    <w:rsid w:val="008C66A6"/>
    <w:rsid w:val="008C6781"/>
    <w:rsid w:val="008C6785"/>
    <w:rsid w:val="008C67C4"/>
    <w:rsid w:val="008C688B"/>
    <w:rsid w:val="008C6893"/>
    <w:rsid w:val="008C68A9"/>
    <w:rsid w:val="008C6980"/>
    <w:rsid w:val="008C69FA"/>
    <w:rsid w:val="008C6A0D"/>
    <w:rsid w:val="008C6A2D"/>
    <w:rsid w:val="008C6AB9"/>
    <w:rsid w:val="008C6B18"/>
    <w:rsid w:val="008C6BF6"/>
    <w:rsid w:val="008C6C1B"/>
    <w:rsid w:val="008C6C3E"/>
    <w:rsid w:val="008C6C83"/>
    <w:rsid w:val="008C6D08"/>
    <w:rsid w:val="008C6D1D"/>
    <w:rsid w:val="008C6D21"/>
    <w:rsid w:val="008C6EA1"/>
    <w:rsid w:val="008C6EE5"/>
    <w:rsid w:val="008C6F77"/>
    <w:rsid w:val="008C6FBF"/>
    <w:rsid w:val="008C7001"/>
    <w:rsid w:val="008C7031"/>
    <w:rsid w:val="008C709D"/>
    <w:rsid w:val="008C70EF"/>
    <w:rsid w:val="008C710D"/>
    <w:rsid w:val="008C7195"/>
    <w:rsid w:val="008C71A8"/>
    <w:rsid w:val="008C7262"/>
    <w:rsid w:val="008C7304"/>
    <w:rsid w:val="008C73B9"/>
    <w:rsid w:val="008C7498"/>
    <w:rsid w:val="008C7512"/>
    <w:rsid w:val="008C7546"/>
    <w:rsid w:val="008C755D"/>
    <w:rsid w:val="008C75B0"/>
    <w:rsid w:val="008C76AD"/>
    <w:rsid w:val="008C76F7"/>
    <w:rsid w:val="008C7773"/>
    <w:rsid w:val="008C77E9"/>
    <w:rsid w:val="008C784E"/>
    <w:rsid w:val="008C7853"/>
    <w:rsid w:val="008C785D"/>
    <w:rsid w:val="008C7894"/>
    <w:rsid w:val="008C78F2"/>
    <w:rsid w:val="008C793E"/>
    <w:rsid w:val="008C7989"/>
    <w:rsid w:val="008C7AF0"/>
    <w:rsid w:val="008C7B6E"/>
    <w:rsid w:val="008C7BC1"/>
    <w:rsid w:val="008C7C14"/>
    <w:rsid w:val="008C7CC5"/>
    <w:rsid w:val="008C7CEB"/>
    <w:rsid w:val="008C7E87"/>
    <w:rsid w:val="008C7EE8"/>
    <w:rsid w:val="008C7EFE"/>
    <w:rsid w:val="008C7F07"/>
    <w:rsid w:val="008D00BF"/>
    <w:rsid w:val="008D00E5"/>
    <w:rsid w:val="008D0102"/>
    <w:rsid w:val="008D0294"/>
    <w:rsid w:val="008D02EE"/>
    <w:rsid w:val="008D033A"/>
    <w:rsid w:val="008D03B4"/>
    <w:rsid w:val="008D03DE"/>
    <w:rsid w:val="008D03F2"/>
    <w:rsid w:val="008D041D"/>
    <w:rsid w:val="008D04E5"/>
    <w:rsid w:val="008D0555"/>
    <w:rsid w:val="008D05AD"/>
    <w:rsid w:val="008D062B"/>
    <w:rsid w:val="008D07BE"/>
    <w:rsid w:val="008D093E"/>
    <w:rsid w:val="008D09C3"/>
    <w:rsid w:val="008D0A1B"/>
    <w:rsid w:val="008D0B8F"/>
    <w:rsid w:val="008D0BFD"/>
    <w:rsid w:val="008D0C04"/>
    <w:rsid w:val="008D0C19"/>
    <w:rsid w:val="008D0C35"/>
    <w:rsid w:val="008D0C3B"/>
    <w:rsid w:val="008D0C7D"/>
    <w:rsid w:val="008D0C89"/>
    <w:rsid w:val="008D0DEA"/>
    <w:rsid w:val="008D0EB9"/>
    <w:rsid w:val="008D0EEC"/>
    <w:rsid w:val="008D0F36"/>
    <w:rsid w:val="008D0FA8"/>
    <w:rsid w:val="008D0FC8"/>
    <w:rsid w:val="008D1158"/>
    <w:rsid w:val="008D13AD"/>
    <w:rsid w:val="008D14E6"/>
    <w:rsid w:val="008D15FE"/>
    <w:rsid w:val="008D1764"/>
    <w:rsid w:val="008D1806"/>
    <w:rsid w:val="008D1898"/>
    <w:rsid w:val="008D191C"/>
    <w:rsid w:val="008D192F"/>
    <w:rsid w:val="008D19A8"/>
    <w:rsid w:val="008D1A7C"/>
    <w:rsid w:val="008D1AB3"/>
    <w:rsid w:val="008D1B17"/>
    <w:rsid w:val="008D1B3B"/>
    <w:rsid w:val="008D1B7C"/>
    <w:rsid w:val="008D1BC3"/>
    <w:rsid w:val="008D1CC7"/>
    <w:rsid w:val="008D1CEA"/>
    <w:rsid w:val="008D1D0B"/>
    <w:rsid w:val="008D1D1E"/>
    <w:rsid w:val="008D1DD6"/>
    <w:rsid w:val="008D1E3A"/>
    <w:rsid w:val="008D1E75"/>
    <w:rsid w:val="008D1F2A"/>
    <w:rsid w:val="008D1F7F"/>
    <w:rsid w:val="008D2029"/>
    <w:rsid w:val="008D217A"/>
    <w:rsid w:val="008D21E2"/>
    <w:rsid w:val="008D2286"/>
    <w:rsid w:val="008D2374"/>
    <w:rsid w:val="008D2391"/>
    <w:rsid w:val="008D2489"/>
    <w:rsid w:val="008D248F"/>
    <w:rsid w:val="008D24F5"/>
    <w:rsid w:val="008D2503"/>
    <w:rsid w:val="008D2512"/>
    <w:rsid w:val="008D2674"/>
    <w:rsid w:val="008D26CD"/>
    <w:rsid w:val="008D2774"/>
    <w:rsid w:val="008D27AD"/>
    <w:rsid w:val="008D2860"/>
    <w:rsid w:val="008D2919"/>
    <w:rsid w:val="008D2A00"/>
    <w:rsid w:val="008D2A48"/>
    <w:rsid w:val="008D2A6B"/>
    <w:rsid w:val="008D2A9F"/>
    <w:rsid w:val="008D2B4B"/>
    <w:rsid w:val="008D2BFD"/>
    <w:rsid w:val="008D2C4D"/>
    <w:rsid w:val="008D2C76"/>
    <w:rsid w:val="008D2CBB"/>
    <w:rsid w:val="008D2D22"/>
    <w:rsid w:val="008D2D57"/>
    <w:rsid w:val="008D2D9A"/>
    <w:rsid w:val="008D2DA0"/>
    <w:rsid w:val="008D2DAB"/>
    <w:rsid w:val="008D2E0E"/>
    <w:rsid w:val="008D2E1B"/>
    <w:rsid w:val="008D2E4A"/>
    <w:rsid w:val="008D2F05"/>
    <w:rsid w:val="008D2F7A"/>
    <w:rsid w:val="008D30A7"/>
    <w:rsid w:val="008D30D3"/>
    <w:rsid w:val="008D3168"/>
    <w:rsid w:val="008D31CC"/>
    <w:rsid w:val="008D3289"/>
    <w:rsid w:val="008D32A2"/>
    <w:rsid w:val="008D32CE"/>
    <w:rsid w:val="008D3335"/>
    <w:rsid w:val="008D3384"/>
    <w:rsid w:val="008D33C0"/>
    <w:rsid w:val="008D33C8"/>
    <w:rsid w:val="008D3484"/>
    <w:rsid w:val="008D34FC"/>
    <w:rsid w:val="008D354D"/>
    <w:rsid w:val="008D3613"/>
    <w:rsid w:val="008D3670"/>
    <w:rsid w:val="008D3733"/>
    <w:rsid w:val="008D3803"/>
    <w:rsid w:val="008D3834"/>
    <w:rsid w:val="008D383A"/>
    <w:rsid w:val="008D38A5"/>
    <w:rsid w:val="008D38EA"/>
    <w:rsid w:val="008D391B"/>
    <w:rsid w:val="008D394E"/>
    <w:rsid w:val="008D3A23"/>
    <w:rsid w:val="008D3A85"/>
    <w:rsid w:val="008D3AAC"/>
    <w:rsid w:val="008D3BA2"/>
    <w:rsid w:val="008D3C69"/>
    <w:rsid w:val="008D3C79"/>
    <w:rsid w:val="008D3CE2"/>
    <w:rsid w:val="008D3E2D"/>
    <w:rsid w:val="008D3E64"/>
    <w:rsid w:val="008D3FF4"/>
    <w:rsid w:val="008D3FF5"/>
    <w:rsid w:val="008D404E"/>
    <w:rsid w:val="008D4182"/>
    <w:rsid w:val="008D41B3"/>
    <w:rsid w:val="008D41C4"/>
    <w:rsid w:val="008D4211"/>
    <w:rsid w:val="008D4265"/>
    <w:rsid w:val="008D4297"/>
    <w:rsid w:val="008D42C3"/>
    <w:rsid w:val="008D433D"/>
    <w:rsid w:val="008D434D"/>
    <w:rsid w:val="008D43A3"/>
    <w:rsid w:val="008D44E9"/>
    <w:rsid w:val="008D45B0"/>
    <w:rsid w:val="008D4607"/>
    <w:rsid w:val="008D4635"/>
    <w:rsid w:val="008D4672"/>
    <w:rsid w:val="008D4680"/>
    <w:rsid w:val="008D46E4"/>
    <w:rsid w:val="008D476D"/>
    <w:rsid w:val="008D47EF"/>
    <w:rsid w:val="008D48D1"/>
    <w:rsid w:val="008D4971"/>
    <w:rsid w:val="008D4A69"/>
    <w:rsid w:val="008D4A89"/>
    <w:rsid w:val="008D4AC6"/>
    <w:rsid w:val="008D4B81"/>
    <w:rsid w:val="008D4BC7"/>
    <w:rsid w:val="008D4BC9"/>
    <w:rsid w:val="008D4C3A"/>
    <w:rsid w:val="008D4C65"/>
    <w:rsid w:val="008D4D6C"/>
    <w:rsid w:val="008D4E0C"/>
    <w:rsid w:val="008D4E17"/>
    <w:rsid w:val="008D4ECF"/>
    <w:rsid w:val="008D4F29"/>
    <w:rsid w:val="008D4F86"/>
    <w:rsid w:val="008D4FA4"/>
    <w:rsid w:val="008D5045"/>
    <w:rsid w:val="008D5090"/>
    <w:rsid w:val="008D5108"/>
    <w:rsid w:val="008D5181"/>
    <w:rsid w:val="008D5252"/>
    <w:rsid w:val="008D5267"/>
    <w:rsid w:val="008D5444"/>
    <w:rsid w:val="008D5449"/>
    <w:rsid w:val="008D5454"/>
    <w:rsid w:val="008D54A1"/>
    <w:rsid w:val="008D5523"/>
    <w:rsid w:val="008D55FA"/>
    <w:rsid w:val="008D5603"/>
    <w:rsid w:val="008D5634"/>
    <w:rsid w:val="008D5720"/>
    <w:rsid w:val="008D57F3"/>
    <w:rsid w:val="008D58C0"/>
    <w:rsid w:val="008D5908"/>
    <w:rsid w:val="008D5984"/>
    <w:rsid w:val="008D5A76"/>
    <w:rsid w:val="008D5B1C"/>
    <w:rsid w:val="008D5B31"/>
    <w:rsid w:val="008D5B80"/>
    <w:rsid w:val="008D5BD2"/>
    <w:rsid w:val="008D5BEF"/>
    <w:rsid w:val="008D5D4C"/>
    <w:rsid w:val="008D5DD2"/>
    <w:rsid w:val="008D6022"/>
    <w:rsid w:val="008D602B"/>
    <w:rsid w:val="008D60AC"/>
    <w:rsid w:val="008D6104"/>
    <w:rsid w:val="008D613D"/>
    <w:rsid w:val="008D61ED"/>
    <w:rsid w:val="008D6259"/>
    <w:rsid w:val="008D6285"/>
    <w:rsid w:val="008D62A6"/>
    <w:rsid w:val="008D647A"/>
    <w:rsid w:val="008D647B"/>
    <w:rsid w:val="008D65E5"/>
    <w:rsid w:val="008D675E"/>
    <w:rsid w:val="008D6770"/>
    <w:rsid w:val="008D6784"/>
    <w:rsid w:val="008D679D"/>
    <w:rsid w:val="008D6947"/>
    <w:rsid w:val="008D69A0"/>
    <w:rsid w:val="008D69B9"/>
    <w:rsid w:val="008D6AB1"/>
    <w:rsid w:val="008D6AF7"/>
    <w:rsid w:val="008D6C18"/>
    <w:rsid w:val="008D6CB6"/>
    <w:rsid w:val="008D6D25"/>
    <w:rsid w:val="008D6EFE"/>
    <w:rsid w:val="008D6F20"/>
    <w:rsid w:val="008D6F51"/>
    <w:rsid w:val="008D7072"/>
    <w:rsid w:val="008D7088"/>
    <w:rsid w:val="008D71EA"/>
    <w:rsid w:val="008D7207"/>
    <w:rsid w:val="008D7241"/>
    <w:rsid w:val="008D729B"/>
    <w:rsid w:val="008D72E5"/>
    <w:rsid w:val="008D7446"/>
    <w:rsid w:val="008D7481"/>
    <w:rsid w:val="008D76F8"/>
    <w:rsid w:val="008D772B"/>
    <w:rsid w:val="008D776D"/>
    <w:rsid w:val="008D77A2"/>
    <w:rsid w:val="008D7806"/>
    <w:rsid w:val="008D7859"/>
    <w:rsid w:val="008D7A89"/>
    <w:rsid w:val="008D7A9D"/>
    <w:rsid w:val="008D7AED"/>
    <w:rsid w:val="008D7B09"/>
    <w:rsid w:val="008D7B0C"/>
    <w:rsid w:val="008D7B9A"/>
    <w:rsid w:val="008D7C14"/>
    <w:rsid w:val="008D7CAB"/>
    <w:rsid w:val="008D7CAD"/>
    <w:rsid w:val="008D7E9B"/>
    <w:rsid w:val="008D7EB3"/>
    <w:rsid w:val="008D7F73"/>
    <w:rsid w:val="008E001C"/>
    <w:rsid w:val="008E0172"/>
    <w:rsid w:val="008E0190"/>
    <w:rsid w:val="008E01D8"/>
    <w:rsid w:val="008E0390"/>
    <w:rsid w:val="008E0398"/>
    <w:rsid w:val="008E03AF"/>
    <w:rsid w:val="008E041B"/>
    <w:rsid w:val="008E046A"/>
    <w:rsid w:val="008E04E2"/>
    <w:rsid w:val="008E0580"/>
    <w:rsid w:val="008E05C3"/>
    <w:rsid w:val="008E06E2"/>
    <w:rsid w:val="008E0714"/>
    <w:rsid w:val="008E078D"/>
    <w:rsid w:val="008E0B69"/>
    <w:rsid w:val="008E0CD6"/>
    <w:rsid w:val="008E0CD9"/>
    <w:rsid w:val="008E0E04"/>
    <w:rsid w:val="008E110F"/>
    <w:rsid w:val="008E11CB"/>
    <w:rsid w:val="008E11ED"/>
    <w:rsid w:val="008E11F1"/>
    <w:rsid w:val="008E1329"/>
    <w:rsid w:val="008E1368"/>
    <w:rsid w:val="008E137A"/>
    <w:rsid w:val="008E1387"/>
    <w:rsid w:val="008E13F4"/>
    <w:rsid w:val="008E1462"/>
    <w:rsid w:val="008E1643"/>
    <w:rsid w:val="008E1695"/>
    <w:rsid w:val="008E16DB"/>
    <w:rsid w:val="008E1752"/>
    <w:rsid w:val="008E17D5"/>
    <w:rsid w:val="008E18A1"/>
    <w:rsid w:val="008E1920"/>
    <w:rsid w:val="008E1ADB"/>
    <w:rsid w:val="008E1AFA"/>
    <w:rsid w:val="008E1B4B"/>
    <w:rsid w:val="008E1C40"/>
    <w:rsid w:val="008E1C6C"/>
    <w:rsid w:val="008E1C8B"/>
    <w:rsid w:val="008E1CE8"/>
    <w:rsid w:val="008E1F70"/>
    <w:rsid w:val="008E1FD1"/>
    <w:rsid w:val="008E2088"/>
    <w:rsid w:val="008E219F"/>
    <w:rsid w:val="008E228D"/>
    <w:rsid w:val="008E230A"/>
    <w:rsid w:val="008E236A"/>
    <w:rsid w:val="008E238F"/>
    <w:rsid w:val="008E244D"/>
    <w:rsid w:val="008E24BA"/>
    <w:rsid w:val="008E24F8"/>
    <w:rsid w:val="008E2510"/>
    <w:rsid w:val="008E2516"/>
    <w:rsid w:val="008E2532"/>
    <w:rsid w:val="008E255B"/>
    <w:rsid w:val="008E25E6"/>
    <w:rsid w:val="008E2603"/>
    <w:rsid w:val="008E293B"/>
    <w:rsid w:val="008E2959"/>
    <w:rsid w:val="008E2962"/>
    <w:rsid w:val="008E2989"/>
    <w:rsid w:val="008E29F3"/>
    <w:rsid w:val="008E2AA0"/>
    <w:rsid w:val="008E2B0E"/>
    <w:rsid w:val="008E2B39"/>
    <w:rsid w:val="008E2B3E"/>
    <w:rsid w:val="008E2BA3"/>
    <w:rsid w:val="008E2C13"/>
    <w:rsid w:val="008E2C8C"/>
    <w:rsid w:val="008E2CEF"/>
    <w:rsid w:val="008E2E07"/>
    <w:rsid w:val="008E2EDC"/>
    <w:rsid w:val="008E2F02"/>
    <w:rsid w:val="008E2FC1"/>
    <w:rsid w:val="008E2FC8"/>
    <w:rsid w:val="008E313C"/>
    <w:rsid w:val="008E31CB"/>
    <w:rsid w:val="008E31D3"/>
    <w:rsid w:val="008E3237"/>
    <w:rsid w:val="008E3314"/>
    <w:rsid w:val="008E3432"/>
    <w:rsid w:val="008E343C"/>
    <w:rsid w:val="008E34A8"/>
    <w:rsid w:val="008E34B5"/>
    <w:rsid w:val="008E3522"/>
    <w:rsid w:val="008E358B"/>
    <w:rsid w:val="008E35C4"/>
    <w:rsid w:val="008E3616"/>
    <w:rsid w:val="008E3697"/>
    <w:rsid w:val="008E36CD"/>
    <w:rsid w:val="008E374C"/>
    <w:rsid w:val="008E37FA"/>
    <w:rsid w:val="008E385C"/>
    <w:rsid w:val="008E38F5"/>
    <w:rsid w:val="008E3915"/>
    <w:rsid w:val="008E391A"/>
    <w:rsid w:val="008E3A9D"/>
    <w:rsid w:val="008E3C27"/>
    <w:rsid w:val="008E3D57"/>
    <w:rsid w:val="008E3DB8"/>
    <w:rsid w:val="008E3E4E"/>
    <w:rsid w:val="008E3E82"/>
    <w:rsid w:val="008E3EAF"/>
    <w:rsid w:val="008E3EB8"/>
    <w:rsid w:val="008E3ED3"/>
    <w:rsid w:val="008E4092"/>
    <w:rsid w:val="008E40A0"/>
    <w:rsid w:val="008E40A9"/>
    <w:rsid w:val="008E4125"/>
    <w:rsid w:val="008E417C"/>
    <w:rsid w:val="008E42B4"/>
    <w:rsid w:val="008E4353"/>
    <w:rsid w:val="008E4383"/>
    <w:rsid w:val="008E43AC"/>
    <w:rsid w:val="008E44A9"/>
    <w:rsid w:val="008E452E"/>
    <w:rsid w:val="008E453A"/>
    <w:rsid w:val="008E45D2"/>
    <w:rsid w:val="008E4696"/>
    <w:rsid w:val="008E46CF"/>
    <w:rsid w:val="008E48C3"/>
    <w:rsid w:val="008E4981"/>
    <w:rsid w:val="008E4992"/>
    <w:rsid w:val="008E4A29"/>
    <w:rsid w:val="008E4A41"/>
    <w:rsid w:val="008E4A7E"/>
    <w:rsid w:val="008E4A8F"/>
    <w:rsid w:val="008E4B13"/>
    <w:rsid w:val="008E4B7D"/>
    <w:rsid w:val="008E4BFF"/>
    <w:rsid w:val="008E4CBD"/>
    <w:rsid w:val="008E4CDF"/>
    <w:rsid w:val="008E4D80"/>
    <w:rsid w:val="008E4DC5"/>
    <w:rsid w:val="008E4E56"/>
    <w:rsid w:val="008E4E95"/>
    <w:rsid w:val="008E4ED9"/>
    <w:rsid w:val="008E4F3C"/>
    <w:rsid w:val="008E4F3E"/>
    <w:rsid w:val="008E505F"/>
    <w:rsid w:val="008E5070"/>
    <w:rsid w:val="008E5086"/>
    <w:rsid w:val="008E5170"/>
    <w:rsid w:val="008E519F"/>
    <w:rsid w:val="008E51B1"/>
    <w:rsid w:val="008E535D"/>
    <w:rsid w:val="008E53B6"/>
    <w:rsid w:val="008E551F"/>
    <w:rsid w:val="008E5536"/>
    <w:rsid w:val="008E5566"/>
    <w:rsid w:val="008E5581"/>
    <w:rsid w:val="008E55AB"/>
    <w:rsid w:val="008E55BC"/>
    <w:rsid w:val="008E55ED"/>
    <w:rsid w:val="008E5643"/>
    <w:rsid w:val="008E5659"/>
    <w:rsid w:val="008E570A"/>
    <w:rsid w:val="008E5720"/>
    <w:rsid w:val="008E576E"/>
    <w:rsid w:val="008E57ED"/>
    <w:rsid w:val="008E580A"/>
    <w:rsid w:val="008E583B"/>
    <w:rsid w:val="008E5879"/>
    <w:rsid w:val="008E5930"/>
    <w:rsid w:val="008E59C9"/>
    <w:rsid w:val="008E5A1F"/>
    <w:rsid w:val="008E5A97"/>
    <w:rsid w:val="008E5B15"/>
    <w:rsid w:val="008E5B35"/>
    <w:rsid w:val="008E5BA7"/>
    <w:rsid w:val="008E5CB2"/>
    <w:rsid w:val="008E5CCF"/>
    <w:rsid w:val="008E5D2B"/>
    <w:rsid w:val="008E5DE5"/>
    <w:rsid w:val="008E5EA6"/>
    <w:rsid w:val="008E5EAE"/>
    <w:rsid w:val="008E5EFF"/>
    <w:rsid w:val="008E5F69"/>
    <w:rsid w:val="008E5FCB"/>
    <w:rsid w:val="008E622E"/>
    <w:rsid w:val="008E6370"/>
    <w:rsid w:val="008E639E"/>
    <w:rsid w:val="008E63E0"/>
    <w:rsid w:val="008E645C"/>
    <w:rsid w:val="008E64B1"/>
    <w:rsid w:val="008E64D9"/>
    <w:rsid w:val="008E650D"/>
    <w:rsid w:val="008E6652"/>
    <w:rsid w:val="008E66EE"/>
    <w:rsid w:val="008E6721"/>
    <w:rsid w:val="008E674B"/>
    <w:rsid w:val="008E68FA"/>
    <w:rsid w:val="008E6920"/>
    <w:rsid w:val="008E694F"/>
    <w:rsid w:val="008E69A8"/>
    <w:rsid w:val="008E6A2F"/>
    <w:rsid w:val="008E6BC1"/>
    <w:rsid w:val="008E6BF6"/>
    <w:rsid w:val="008E6C22"/>
    <w:rsid w:val="008E6CA9"/>
    <w:rsid w:val="008E6CE5"/>
    <w:rsid w:val="008E6D03"/>
    <w:rsid w:val="008E6D6B"/>
    <w:rsid w:val="008E6DA0"/>
    <w:rsid w:val="008E6E59"/>
    <w:rsid w:val="008E6F4D"/>
    <w:rsid w:val="008E700F"/>
    <w:rsid w:val="008E703D"/>
    <w:rsid w:val="008E7119"/>
    <w:rsid w:val="008E71D5"/>
    <w:rsid w:val="008E7342"/>
    <w:rsid w:val="008E74CC"/>
    <w:rsid w:val="008E74DD"/>
    <w:rsid w:val="008E7510"/>
    <w:rsid w:val="008E7517"/>
    <w:rsid w:val="008E75FC"/>
    <w:rsid w:val="008E7631"/>
    <w:rsid w:val="008E7697"/>
    <w:rsid w:val="008E76C7"/>
    <w:rsid w:val="008E7739"/>
    <w:rsid w:val="008E774B"/>
    <w:rsid w:val="008E7A49"/>
    <w:rsid w:val="008E7B60"/>
    <w:rsid w:val="008E7BC8"/>
    <w:rsid w:val="008E7BD5"/>
    <w:rsid w:val="008E7D15"/>
    <w:rsid w:val="008E7D83"/>
    <w:rsid w:val="008E7D9E"/>
    <w:rsid w:val="008E7DBA"/>
    <w:rsid w:val="008E7DE0"/>
    <w:rsid w:val="008E7DEB"/>
    <w:rsid w:val="008E7E1B"/>
    <w:rsid w:val="008E7EA2"/>
    <w:rsid w:val="008E7EE1"/>
    <w:rsid w:val="008E7EE3"/>
    <w:rsid w:val="008E7FE5"/>
    <w:rsid w:val="008F0004"/>
    <w:rsid w:val="008F000B"/>
    <w:rsid w:val="008F0035"/>
    <w:rsid w:val="008F0071"/>
    <w:rsid w:val="008F01CB"/>
    <w:rsid w:val="008F029C"/>
    <w:rsid w:val="008F02A0"/>
    <w:rsid w:val="008F0325"/>
    <w:rsid w:val="008F0353"/>
    <w:rsid w:val="008F03FB"/>
    <w:rsid w:val="008F0473"/>
    <w:rsid w:val="008F04C3"/>
    <w:rsid w:val="008F0578"/>
    <w:rsid w:val="008F065F"/>
    <w:rsid w:val="008F072A"/>
    <w:rsid w:val="008F07D6"/>
    <w:rsid w:val="008F0880"/>
    <w:rsid w:val="008F093A"/>
    <w:rsid w:val="008F0B03"/>
    <w:rsid w:val="008F0B0C"/>
    <w:rsid w:val="008F0C51"/>
    <w:rsid w:val="008F0CC7"/>
    <w:rsid w:val="008F0D08"/>
    <w:rsid w:val="008F0DE4"/>
    <w:rsid w:val="008F0FFC"/>
    <w:rsid w:val="008F116E"/>
    <w:rsid w:val="008F122A"/>
    <w:rsid w:val="008F12E9"/>
    <w:rsid w:val="008F133F"/>
    <w:rsid w:val="008F13BA"/>
    <w:rsid w:val="008F1424"/>
    <w:rsid w:val="008F1442"/>
    <w:rsid w:val="008F1463"/>
    <w:rsid w:val="008F1507"/>
    <w:rsid w:val="008F1547"/>
    <w:rsid w:val="008F1644"/>
    <w:rsid w:val="008F16EA"/>
    <w:rsid w:val="008F1868"/>
    <w:rsid w:val="008F18AA"/>
    <w:rsid w:val="008F194E"/>
    <w:rsid w:val="008F199B"/>
    <w:rsid w:val="008F1A6C"/>
    <w:rsid w:val="008F1AB2"/>
    <w:rsid w:val="008F1ABF"/>
    <w:rsid w:val="008F1ADB"/>
    <w:rsid w:val="008F1B4C"/>
    <w:rsid w:val="008F1BD8"/>
    <w:rsid w:val="008F1C46"/>
    <w:rsid w:val="008F1CC3"/>
    <w:rsid w:val="008F1CDC"/>
    <w:rsid w:val="008F1D35"/>
    <w:rsid w:val="008F1DDE"/>
    <w:rsid w:val="008F1E4A"/>
    <w:rsid w:val="008F1F1A"/>
    <w:rsid w:val="008F1F61"/>
    <w:rsid w:val="008F20CC"/>
    <w:rsid w:val="008F21DF"/>
    <w:rsid w:val="008F221C"/>
    <w:rsid w:val="008F225B"/>
    <w:rsid w:val="008F236B"/>
    <w:rsid w:val="008F2405"/>
    <w:rsid w:val="008F2438"/>
    <w:rsid w:val="008F248E"/>
    <w:rsid w:val="008F26B0"/>
    <w:rsid w:val="008F27CB"/>
    <w:rsid w:val="008F2827"/>
    <w:rsid w:val="008F288C"/>
    <w:rsid w:val="008F2928"/>
    <w:rsid w:val="008F2973"/>
    <w:rsid w:val="008F2A0F"/>
    <w:rsid w:val="008F2A47"/>
    <w:rsid w:val="008F2B56"/>
    <w:rsid w:val="008F2B85"/>
    <w:rsid w:val="008F2BC9"/>
    <w:rsid w:val="008F2CC8"/>
    <w:rsid w:val="008F2D2D"/>
    <w:rsid w:val="008F2D60"/>
    <w:rsid w:val="008F2D6C"/>
    <w:rsid w:val="008F2D81"/>
    <w:rsid w:val="008F2E27"/>
    <w:rsid w:val="008F2E2B"/>
    <w:rsid w:val="008F2E97"/>
    <w:rsid w:val="008F2EC1"/>
    <w:rsid w:val="008F2F17"/>
    <w:rsid w:val="008F2F8C"/>
    <w:rsid w:val="008F3020"/>
    <w:rsid w:val="008F3044"/>
    <w:rsid w:val="008F3105"/>
    <w:rsid w:val="008F31C9"/>
    <w:rsid w:val="008F3238"/>
    <w:rsid w:val="008F32C6"/>
    <w:rsid w:val="008F3357"/>
    <w:rsid w:val="008F3391"/>
    <w:rsid w:val="008F33E1"/>
    <w:rsid w:val="008F33F7"/>
    <w:rsid w:val="008F3472"/>
    <w:rsid w:val="008F3514"/>
    <w:rsid w:val="008F3566"/>
    <w:rsid w:val="008F35EE"/>
    <w:rsid w:val="008F36C9"/>
    <w:rsid w:val="008F382C"/>
    <w:rsid w:val="008F387D"/>
    <w:rsid w:val="008F39A8"/>
    <w:rsid w:val="008F3B76"/>
    <w:rsid w:val="008F3C3B"/>
    <w:rsid w:val="008F3C64"/>
    <w:rsid w:val="008F3CDE"/>
    <w:rsid w:val="008F3CEA"/>
    <w:rsid w:val="008F3DAB"/>
    <w:rsid w:val="008F3DE0"/>
    <w:rsid w:val="008F3FC2"/>
    <w:rsid w:val="008F404C"/>
    <w:rsid w:val="008F4092"/>
    <w:rsid w:val="008F40BC"/>
    <w:rsid w:val="008F40CC"/>
    <w:rsid w:val="008F4123"/>
    <w:rsid w:val="008F415E"/>
    <w:rsid w:val="008F4287"/>
    <w:rsid w:val="008F437C"/>
    <w:rsid w:val="008F4387"/>
    <w:rsid w:val="008F4423"/>
    <w:rsid w:val="008F44C5"/>
    <w:rsid w:val="008F450A"/>
    <w:rsid w:val="008F457B"/>
    <w:rsid w:val="008F45AB"/>
    <w:rsid w:val="008F45B8"/>
    <w:rsid w:val="008F45BD"/>
    <w:rsid w:val="008F4636"/>
    <w:rsid w:val="008F4684"/>
    <w:rsid w:val="008F46C3"/>
    <w:rsid w:val="008F46D5"/>
    <w:rsid w:val="008F46F1"/>
    <w:rsid w:val="008F4700"/>
    <w:rsid w:val="008F4739"/>
    <w:rsid w:val="008F4751"/>
    <w:rsid w:val="008F4823"/>
    <w:rsid w:val="008F4975"/>
    <w:rsid w:val="008F4AC7"/>
    <w:rsid w:val="008F4BED"/>
    <w:rsid w:val="008F4DC8"/>
    <w:rsid w:val="008F5154"/>
    <w:rsid w:val="008F5165"/>
    <w:rsid w:val="008F516D"/>
    <w:rsid w:val="008F5241"/>
    <w:rsid w:val="008F526F"/>
    <w:rsid w:val="008F5369"/>
    <w:rsid w:val="008F5395"/>
    <w:rsid w:val="008F5396"/>
    <w:rsid w:val="008F53A6"/>
    <w:rsid w:val="008F5456"/>
    <w:rsid w:val="008F54F6"/>
    <w:rsid w:val="008F553B"/>
    <w:rsid w:val="008F562B"/>
    <w:rsid w:val="008F5781"/>
    <w:rsid w:val="008F57E3"/>
    <w:rsid w:val="008F5870"/>
    <w:rsid w:val="008F5878"/>
    <w:rsid w:val="008F59AA"/>
    <w:rsid w:val="008F5AAB"/>
    <w:rsid w:val="008F5AF2"/>
    <w:rsid w:val="008F5AFC"/>
    <w:rsid w:val="008F5B51"/>
    <w:rsid w:val="008F5B8B"/>
    <w:rsid w:val="008F5B92"/>
    <w:rsid w:val="008F5BDE"/>
    <w:rsid w:val="008F5C23"/>
    <w:rsid w:val="008F5CB7"/>
    <w:rsid w:val="008F5D02"/>
    <w:rsid w:val="008F5DF4"/>
    <w:rsid w:val="008F5FE0"/>
    <w:rsid w:val="008F6033"/>
    <w:rsid w:val="008F6238"/>
    <w:rsid w:val="008F6248"/>
    <w:rsid w:val="008F6304"/>
    <w:rsid w:val="008F6526"/>
    <w:rsid w:val="008F652E"/>
    <w:rsid w:val="008F65EF"/>
    <w:rsid w:val="008F66FB"/>
    <w:rsid w:val="008F6836"/>
    <w:rsid w:val="008F68C2"/>
    <w:rsid w:val="008F6960"/>
    <w:rsid w:val="008F69E2"/>
    <w:rsid w:val="008F6A18"/>
    <w:rsid w:val="008F6A6B"/>
    <w:rsid w:val="008F6B76"/>
    <w:rsid w:val="008F6C1E"/>
    <w:rsid w:val="008F6C75"/>
    <w:rsid w:val="008F6CDE"/>
    <w:rsid w:val="008F6CE1"/>
    <w:rsid w:val="008F6DF6"/>
    <w:rsid w:val="008F6E2C"/>
    <w:rsid w:val="008F6E5C"/>
    <w:rsid w:val="008F6EB5"/>
    <w:rsid w:val="008F6F33"/>
    <w:rsid w:val="008F6FB7"/>
    <w:rsid w:val="008F6FBC"/>
    <w:rsid w:val="008F7000"/>
    <w:rsid w:val="008F7040"/>
    <w:rsid w:val="008F70E6"/>
    <w:rsid w:val="008F71A6"/>
    <w:rsid w:val="008F725C"/>
    <w:rsid w:val="008F738B"/>
    <w:rsid w:val="008F73D0"/>
    <w:rsid w:val="008F74A3"/>
    <w:rsid w:val="008F750A"/>
    <w:rsid w:val="008F756A"/>
    <w:rsid w:val="008F757C"/>
    <w:rsid w:val="008F7611"/>
    <w:rsid w:val="008F7752"/>
    <w:rsid w:val="008F7821"/>
    <w:rsid w:val="008F788B"/>
    <w:rsid w:val="008F78AB"/>
    <w:rsid w:val="008F7903"/>
    <w:rsid w:val="008F7907"/>
    <w:rsid w:val="008F791A"/>
    <w:rsid w:val="008F7927"/>
    <w:rsid w:val="008F79AD"/>
    <w:rsid w:val="008F7A99"/>
    <w:rsid w:val="008F7AFD"/>
    <w:rsid w:val="008F7B41"/>
    <w:rsid w:val="008F7B4F"/>
    <w:rsid w:val="008F7B85"/>
    <w:rsid w:val="008F7C32"/>
    <w:rsid w:val="008F7DCD"/>
    <w:rsid w:val="008F7E4D"/>
    <w:rsid w:val="008F7EA6"/>
    <w:rsid w:val="008F7F40"/>
    <w:rsid w:val="00900001"/>
    <w:rsid w:val="00900041"/>
    <w:rsid w:val="00900068"/>
    <w:rsid w:val="009000DC"/>
    <w:rsid w:val="009001FB"/>
    <w:rsid w:val="009002F3"/>
    <w:rsid w:val="0090040C"/>
    <w:rsid w:val="009004A1"/>
    <w:rsid w:val="009005F8"/>
    <w:rsid w:val="00900675"/>
    <w:rsid w:val="009006A6"/>
    <w:rsid w:val="00900747"/>
    <w:rsid w:val="00900854"/>
    <w:rsid w:val="00900906"/>
    <w:rsid w:val="00900A23"/>
    <w:rsid w:val="00900AD3"/>
    <w:rsid w:val="00900B58"/>
    <w:rsid w:val="00900B6E"/>
    <w:rsid w:val="00900BB6"/>
    <w:rsid w:val="00900BD6"/>
    <w:rsid w:val="00900C99"/>
    <w:rsid w:val="00900CCA"/>
    <w:rsid w:val="00900D8A"/>
    <w:rsid w:val="00900ED9"/>
    <w:rsid w:val="009010BF"/>
    <w:rsid w:val="009010F5"/>
    <w:rsid w:val="00901188"/>
    <w:rsid w:val="00901248"/>
    <w:rsid w:val="00901365"/>
    <w:rsid w:val="00901415"/>
    <w:rsid w:val="00901532"/>
    <w:rsid w:val="0090158A"/>
    <w:rsid w:val="009016E7"/>
    <w:rsid w:val="0090191B"/>
    <w:rsid w:val="00901A13"/>
    <w:rsid w:val="00901C55"/>
    <w:rsid w:val="00901D1A"/>
    <w:rsid w:val="00901DAB"/>
    <w:rsid w:val="00901E16"/>
    <w:rsid w:val="00901ECA"/>
    <w:rsid w:val="00901ED4"/>
    <w:rsid w:val="00901F36"/>
    <w:rsid w:val="00901F4B"/>
    <w:rsid w:val="00901F8D"/>
    <w:rsid w:val="009020F7"/>
    <w:rsid w:val="00902176"/>
    <w:rsid w:val="009021A9"/>
    <w:rsid w:val="009021C0"/>
    <w:rsid w:val="00902242"/>
    <w:rsid w:val="00902245"/>
    <w:rsid w:val="009022B6"/>
    <w:rsid w:val="009022E6"/>
    <w:rsid w:val="0090235A"/>
    <w:rsid w:val="009023E0"/>
    <w:rsid w:val="00902475"/>
    <w:rsid w:val="009025A9"/>
    <w:rsid w:val="009026B7"/>
    <w:rsid w:val="0090277A"/>
    <w:rsid w:val="009027A7"/>
    <w:rsid w:val="009027D9"/>
    <w:rsid w:val="00902800"/>
    <w:rsid w:val="00902833"/>
    <w:rsid w:val="009029E3"/>
    <w:rsid w:val="00902AF5"/>
    <w:rsid w:val="00902B46"/>
    <w:rsid w:val="00902B63"/>
    <w:rsid w:val="00902C1C"/>
    <w:rsid w:val="00902C20"/>
    <w:rsid w:val="00902C75"/>
    <w:rsid w:val="00902CDF"/>
    <w:rsid w:val="00902D79"/>
    <w:rsid w:val="00902DB5"/>
    <w:rsid w:val="00902F13"/>
    <w:rsid w:val="00902F6D"/>
    <w:rsid w:val="00903042"/>
    <w:rsid w:val="0090304F"/>
    <w:rsid w:val="009030E6"/>
    <w:rsid w:val="00903190"/>
    <w:rsid w:val="0090358B"/>
    <w:rsid w:val="009035C8"/>
    <w:rsid w:val="00903631"/>
    <w:rsid w:val="0090365B"/>
    <w:rsid w:val="009036CB"/>
    <w:rsid w:val="009036D9"/>
    <w:rsid w:val="0090377C"/>
    <w:rsid w:val="00903786"/>
    <w:rsid w:val="009037A7"/>
    <w:rsid w:val="0090385A"/>
    <w:rsid w:val="009038AC"/>
    <w:rsid w:val="009038F4"/>
    <w:rsid w:val="009038F7"/>
    <w:rsid w:val="0090395C"/>
    <w:rsid w:val="0090396B"/>
    <w:rsid w:val="00903984"/>
    <w:rsid w:val="00903AA6"/>
    <w:rsid w:val="00903AF6"/>
    <w:rsid w:val="00903AF9"/>
    <w:rsid w:val="00903C60"/>
    <w:rsid w:val="00903D4E"/>
    <w:rsid w:val="00903D70"/>
    <w:rsid w:val="00903F4A"/>
    <w:rsid w:val="00904013"/>
    <w:rsid w:val="009040F8"/>
    <w:rsid w:val="00904179"/>
    <w:rsid w:val="009041CA"/>
    <w:rsid w:val="009041FF"/>
    <w:rsid w:val="00904267"/>
    <w:rsid w:val="00904351"/>
    <w:rsid w:val="00904370"/>
    <w:rsid w:val="00904403"/>
    <w:rsid w:val="00904461"/>
    <w:rsid w:val="00904486"/>
    <w:rsid w:val="009045EE"/>
    <w:rsid w:val="00904630"/>
    <w:rsid w:val="0090464F"/>
    <w:rsid w:val="0090469F"/>
    <w:rsid w:val="00904700"/>
    <w:rsid w:val="009047BF"/>
    <w:rsid w:val="009047D2"/>
    <w:rsid w:val="0090486D"/>
    <w:rsid w:val="0090487F"/>
    <w:rsid w:val="00904950"/>
    <w:rsid w:val="00904AF1"/>
    <w:rsid w:val="00904B3C"/>
    <w:rsid w:val="00904B3D"/>
    <w:rsid w:val="00904BAC"/>
    <w:rsid w:val="00904BF1"/>
    <w:rsid w:val="00904CA3"/>
    <w:rsid w:val="00904CAE"/>
    <w:rsid w:val="00904D36"/>
    <w:rsid w:val="00904E43"/>
    <w:rsid w:val="00904E74"/>
    <w:rsid w:val="00904EA4"/>
    <w:rsid w:val="00904EF2"/>
    <w:rsid w:val="00904F54"/>
    <w:rsid w:val="00904FA8"/>
    <w:rsid w:val="00905033"/>
    <w:rsid w:val="009050DF"/>
    <w:rsid w:val="009050FF"/>
    <w:rsid w:val="0090511A"/>
    <w:rsid w:val="00905136"/>
    <w:rsid w:val="009052A8"/>
    <w:rsid w:val="009052C3"/>
    <w:rsid w:val="009052EA"/>
    <w:rsid w:val="0090533E"/>
    <w:rsid w:val="0090540F"/>
    <w:rsid w:val="0090545D"/>
    <w:rsid w:val="00905495"/>
    <w:rsid w:val="009054F5"/>
    <w:rsid w:val="00905615"/>
    <w:rsid w:val="0090565D"/>
    <w:rsid w:val="00905693"/>
    <w:rsid w:val="009056D4"/>
    <w:rsid w:val="00905787"/>
    <w:rsid w:val="00905894"/>
    <w:rsid w:val="0090590C"/>
    <w:rsid w:val="00905948"/>
    <w:rsid w:val="00905A44"/>
    <w:rsid w:val="00905D02"/>
    <w:rsid w:val="00905D92"/>
    <w:rsid w:val="00905DC1"/>
    <w:rsid w:val="00905DF5"/>
    <w:rsid w:val="00905E59"/>
    <w:rsid w:val="00905EB0"/>
    <w:rsid w:val="00905F5C"/>
    <w:rsid w:val="00905F6A"/>
    <w:rsid w:val="00905F83"/>
    <w:rsid w:val="00906001"/>
    <w:rsid w:val="00906027"/>
    <w:rsid w:val="00906069"/>
    <w:rsid w:val="0090618B"/>
    <w:rsid w:val="0090634C"/>
    <w:rsid w:val="00906371"/>
    <w:rsid w:val="0090641A"/>
    <w:rsid w:val="0090666B"/>
    <w:rsid w:val="009066C2"/>
    <w:rsid w:val="009067B7"/>
    <w:rsid w:val="00906832"/>
    <w:rsid w:val="009068E3"/>
    <w:rsid w:val="00906998"/>
    <w:rsid w:val="00906A15"/>
    <w:rsid w:val="00906ABC"/>
    <w:rsid w:val="00906B3A"/>
    <w:rsid w:val="00906B46"/>
    <w:rsid w:val="00906B9C"/>
    <w:rsid w:val="00906BB8"/>
    <w:rsid w:val="00906D30"/>
    <w:rsid w:val="00906D43"/>
    <w:rsid w:val="00906D92"/>
    <w:rsid w:val="00906E58"/>
    <w:rsid w:val="00906FB3"/>
    <w:rsid w:val="00907086"/>
    <w:rsid w:val="009070A7"/>
    <w:rsid w:val="00907129"/>
    <w:rsid w:val="00907173"/>
    <w:rsid w:val="009071AF"/>
    <w:rsid w:val="00907414"/>
    <w:rsid w:val="00907595"/>
    <w:rsid w:val="00907656"/>
    <w:rsid w:val="00907718"/>
    <w:rsid w:val="00907720"/>
    <w:rsid w:val="00907864"/>
    <w:rsid w:val="009079AF"/>
    <w:rsid w:val="009079B2"/>
    <w:rsid w:val="009079BE"/>
    <w:rsid w:val="009079DD"/>
    <w:rsid w:val="00907A50"/>
    <w:rsid w:val="00907B0E"/>
    <w:rsid w:val="00907B4D"/>
    <w:rsid w:val="00907B99"/>
    <w:rsid w:val="00907BC1"/>
    <w:rsid w:val="00907DA1"/>
    <w:rsid w:val="00907E08"/>
    <w:rsid w:val="00907E28"/>
    <w:rsid w:val="00907E38"/>
    <w:rsid w:val="00907E96"/>
    <w:rsid w:val="00907EBD"/>
    <w:rsid w:val="00907FDB"/>
    <w:rsid w:val="0091006A"/>
    <w:rsid w:val="009100D8"/>
    <w:rsid w:val="0091013A"/>
    <w:rsid w:val="009101B2"/>
    <w:rsid w:val="009101CD"/>
    <w:rsid w:val="00910202"/>
    <w:rsid w:val="00910225"/>
    <w:rsid w:val="009103B8"/>
    <w:rsid w:val="0091041A"/>
    <w:rsid w:val="0091044D"/>
    <w:rsid w:val="00910550"/>
    <w:rsid w:val="00910673"/>
    <w:rsid w:val="009106A8"/>
    <w:rsid w:val="0091080F"/>
    <w:rsid w:val="009108A1"/>
    <w:rsid w:val="009108D4"/>
    <w:rsid w:val="00910956"/>
    <w:rsid w:val="009109A4"/>
    <w:rsid w:val="00910A1C"/>
    <w:rsid w:val="00910A94"/>
    <w:rsid w:val="00910AA6"/>
    <w:rsid w:val="00910E72"/>
    <w:rsid w:val="00910EB4"/>
    <w:rsid w:val="00910EEB"/>
    <w:rsid w:val="00910F01"/>
    <w:rsid w:val="00910F9B"/>
    <w:rsid w:val="00910FED"/>
    <w:rsid w:val="00911030"/>
    <w:rsid w:val="00911082"/>
    <w:rsid w:val="00911083"/>
    <w:rsid w:val="009110CC"/>
    <w:rsid w:val="00911145"/>
    <w:rsid w:val="009111E6"/>
    <w:rsid w:val="00911233"/>
    <w:rsid w:val="00911294"/>
    <w:rsid w:val="0091129B"/>
    <w:rsid w:val="009113C5"/>
    <w:rsid w:val="00911492"/>
    <w:rsid w:val="00911557"/>
    <w:rsid w:val="00911561"/>
    <w:rsid w:val="00911662"/>
    <w:rsid w:val="009116B8"/>
    <w:rsid w:val="009117E3"/>
    <w:rsid w:val="0091198D"/>
    <w:rsid w:val="00911ACA"/>
    <w:rsid w:val="00911B5F"/>
    <w:rsid w:val="00911C1F"/>
    <w:rsid w:val="00911CB7"/>
    <w:rsid w:val="00911DB3"/>
    <w:rsid w:val="00911E44"/>
    <w:rsid w:val="00911EBE"/>
    <w:rsid w:val="00911EC5"/>
    <w:rsid w:val="00911ED9"/>
    <w:rsid w:val="00911FDE"/>
    <w:rsid w:val="009120C5"/>
    <w:rsid w:val="009121B6"/>
    <w:rsid w:val="0091220D"/>
    <w:rsid w:val="009122BE"/>
    <w:rsid w:val="00912342"/>
    <w:rsid w:val="0091235F"/>
    <w:rsid w:val="00912367"/>
    <w:rsid w:val="00912390"/>
    <w:rsid w:val="00912443"/>
    <w:rsid w:val="009124A5"/>
    <w:rsid w:val="00912532"/>
    <w:rsid w:val="00912548"/>
    <w:rsid w:val="00912591"/>
    <w:rsid w:val="0091261C"/>
    <w:rsid w:val="00912792"/>
    <w:rsid w:val="00912829"/>
    <w:rsid w:val="00912877"/>
    <w:rsid w:val="009128B1"/>
    <w:rsid w:val="00912943"/>
    <w:rsid w:val="00912964"/>
    <w:rsid w:val="009129BC"/>
    <w:rsid w:val="00912ACA"/>
    <w:rsid w:val="00912C30"/>
    <w:rsid w:val="00912C7C"/>
    <w:rsid w:val="00912CD0"/>
    <w:rsid w:val="00912D17"/>
    <w:rsid w:val="00912D30"/>
    <w:rsid w:val="00912DDB"/>
    <w:rsid w:val="00912E3B"/>
    <w:rsid w:val="00912ECD"/>
    <w:rsid w:val="00912FB3"/>
    <w:rsid w:val="009130DD"/>
    <w:rsid w:val="0091311A"/>
    <w:rsid w:val="00913196"/>
    <w:rsid w:val="009131BB"/>
    <w:rsid w:val="00913226"/>
    <w:rsid w:val="00913251"/>
    <w:rsid w:val="009132AF"/>
    <w:rsid w:val="0091332C"/>
    <w:rsid w:val="0091334F"/>
    <w:rsid w:val="0091350E"/>
    <w:rsid w:val="009135B7"/>
    <w:rsid w:val="0091371D"/>
    <w:rsid w:val="00913726"/>
    <w:rsid w:val="0091385C"/>
    <w:rsid w:val="0091386B"/>
    <w:rsid w:val="009138EA"/>
    <w:rsid w:val="0091394A"/>
    <w:rsid w:val="0091395E"/>
    <w:rsid w:val="00913A5A"/>
    <w:rsid w:val="00913AAE"/>
    <w:rsid w:val="00913ADE"/>
    <w:rsid w:val="00913AE7"/>
    <w:rsid w:val="00913DF4"/>
    <w:rsid w:val="00913DFD"/>
    <w:rsid w:val="00913E0E"/>
    <w:rsid w:val="00913E5D"/>
    <w:rsid w:val="00913E64"/>
    <w:rsid w:val="00913EDF"/>
    <w:rsid w:val="00913F2B"/>
    <w:rsid w:val="00913F4C"/>
    <w:rsid w:val="00914134"/>
    <w:rsid w:val="00914245"/>
    <w:rsid w:val="009142A4"/>
    <w:rsid w:val="00914370"/>
    <w:rsid w:val="00914375"/>
    <w:rsid w:val="0091439D"/>
    <w:rsid w:val="00914464"/>
    <w:rsid w:val="009144F5"/>
    <w:rsid w:val="0091459F"/>
    <w:rsid w:val="0091464E"/>
    <w:rsid w:val="009146A1"/>
    <w:rsid w:val="009146E3"/>
    <w:rsid w:val="009146FF"/>
    <w:rsid w:val="00914732"/>
    <w:rsid w:val="009148CF"/>
    <w:rsid w:val="009148FC"/>
    <w:rsid w:val="00914957"/>
    <w:rsid w:val="009149CF"/>
    <w:rsid w:val="009149D9"/>
    <w:rsid w:val="00914A2E"/>
    <w:rsid w:val="00914A5B"/>
    <w:rsid w:val="00914A85"/>
    <w:rsid w:val="00914CAA"/>
    <w:rsid w:val="00914CB1"/>
    <w:rsid w:val="00914D20"/>
    <w:rsid w:val="00914DEA"/>
    <w:rsid w:val="00914FFD"/>
    <w:rsid w:val="00915022"/>
    <w:rsid w:val="0091502A"/>
    <w:rsid w:val="009150A5"/>
    <w:rsid w:val="009150EC"/>
    <w:rsid w:val="009150ED"/>
    <w:rsid w:val="00915110"/>
    <w:rsid w:val="0091527D"/>
    <w:rsid w:val="009154CC"/>
    <w:rsid w:val="00915509"/>
    <w:rsid w:val="00915588"/>
    <w:rsid w:val="009157F9"/>
    <w:rsid w:val="00915B09"/>
    <w:rsid w:val="00915B26"/>
    <w:rsid w:val="00915B6C"/>
    <w:rsid w:val="00915BCE"/>
    <w:rsid w:val="00915BF9"/>
    <w:rsid w:val="00915C8C"/>
    <w:rsid w:val="00915D34"/>
    <w:rsid w:val="00915D84"/>
    <w:rsid w:val="00915EAD"/>
    <w:rsid w:val="00915EDE"/>
    <w:rsid w:val="00915F00"/>
    <w:rsid w:val="00915F54"/>
    <w:rsid w:val="00915FFA"/>
    <w:rsid w:val="009161C0"/>
    <w:rsid w:val="009161DB"/>
    <w:rsid w:val="009162C1"/>
    <w:rsid w:val="00916338"/>
    <w:rsid w:val="009165A8"/>
    <w:rsid w:val="009166CE"/>
    <w:rsid w:val="009168B5"/>
    <w:rsid w:val="00916912"/>
    <w:rsid w:val="00916924"/>
    <w:rsid w:val="0091692C"/>
    <w:rsid w:val="009169C4"/>
    <w:rsid w:val="00916A40"/>
    <w:rsid w:val="00916A74"/>
    <w:rsid w:val="00916AD2"/>
    <w:rsid w:val="00916ADA"/>
    <w:rsid w:val="00916ADE"/>
    <w:rsid w:val="00916C1A"/>
    <w:rsid w:val="00916C1E"/>
    <w:rsid w:val="00916D3F"/>
    <w:rsid w:val="00916D51"/>
    <w:rsid w:val="00916E36"/>
    <w:rsid w:val="00916E6E"/>
    <w:rsid w:val="00916EA0"/>
    <w:rsid w:val="0091705D"/>
    <w:rsid w:val="009170C9"/>
    <w:rsid w:val="009170EC"/>
    <w:rsid w:val="009170F3"/>
    <w:rsid w:val="009170F5"/>
    <w:rsid w:val="00917109"/>
    <w:rsid w:val="0091711E"/>
    <w:rsid w:val="0091712D"/>
    <w:rsid w:val="009171B8"/>
    <w:rsid w:val="00917240"/>
    <w:rsid w:val="009172FF"/>
    <w:rsid w:val="00917383"/>
    <w:rsid w:val="009173A2"/>
    <w:rsid w:val="00917574"/>
    <w:rsid w:val="0091757A"/>
    <w:rsid w:val="0091758A"/>
    <w:rsid w:val="0091762C"/>
    <w:rsid w:val="00917632"/>
    <w:rsid w:val="00917692"/>
    <w:rsid w:val="009176DD"/>
    <w:rsid w:val="009177E6"/>
    <w:rsid w:val="009177F3"/>
    <w:rsid w:val="00917830"/>
    <w:rsid w:val="0091788E"/>
    <w:rsid w:val="00917935"/>
    <w:rsid w:val="00917944"/>
    <w:rsid w:val="00917965"/>
    <w:rsid w:val="0091799B"/>
    <w:rsid w:val="00917A1C"/>
    <w:rsid w:val="00917AA0"/>
    <w:rsid w:val="00917B48"/>
    <w:rsid w:val="00917C1E"/>
    <w:rsid w:val="00917C33"/>
    <w:rsid w:val="00917CBA"/>
    <w:rsid w:val="00917D38"/>
    <w:rsid w:val="00917D52"/>
    <w:rsid w:val="00917D9F"/>
    <w:rsid w:val="00917E0C"/>
    <w:rsid w:val="00917E14"/>
    <w:rsid w:val="00917E91"/>
    <w:rsid w:val="00917EBB"/>
    <w:rsid w:val="00917FB8"/>
    <w:rsid w:val="0092000F"/>
    <w:rsid w:val="00920086"/>
    <w:rsid w:val="0092038D"/>
    <w:rsid w:val="009203E0"/>
    <w:rsid w:val="009203E7"/>
    <w:rsid w:val="00920438"/>
    <w:rsid w:val="00920643"/>
    <w:rsid w:val="00920783"/>
    <w:rsid w:val="009207AF"/>
    <w:rsid w:val="00920890"/>
    <w:rsid w:val="00920958"/>
    <w:rsid w:val="009209FA"/>
    <w:rsid w:val="00920AB0"/>
    <w:rsid w:val="00920AC3"/>
    <w:rsid w:val="00920BE7"/>
    <w:rsid w:val="00920C18"/>
    <w:rsid w:val="00920CBB"/>
    <w:rsid w:val="00920EC3"/>
    <w:rsid w:val="00920EE5"/>
    <w:rsid w:val="00920F8C"/>
    <w:rsid w:val="00920F9D"/>
    <w:rsid w:val="0092104F"/>
    <w:rsid w:val="00921059"/>
    <w:rsid w:val="00921111"/>
    <w:rsid w:val="00921125"/>
    <w:rsid w:val="00921138"/>
    <w:rsid w:val="0092118C"/>
    <w:rsid w:val="00921211"/>
    <w:rsid w:val="00921352"/>
    <w:rsid w:val="0092140E"/>
    <w:rsid w:val="0092141C"/>
    <w:rsid w:val="0092147B"/>
    <w:rsid w:val="00921576"/>
    <w:rsid w:val="009215B5"/>
    <w:rsid w:val="009215B7"/>
    <w:rsid w:val="00921629"/>
    <w:rsid w:val="009216BE"/>
    <w:rsid w:val="009218A2"/>
    <w:rsid w:val="00921978"/>
    <w:rsid w:val="00921A3D"/>
    <w:rsid w:val="00921B45"/>
    <w:rsid w:val="00921CF9"/>
    <w:rsid w:val="00921D01"/>
    <w:rsid w:val="00921E04"/>
    <w:rsid w:val="00921E88"/>
    <w:rsid w:val="00921F53"/>
    <w:rsid w:val="009220C3"/>
    <w:rsid w:val="00922128"/>
    <w:rsid w:val="00922141"/>
    <w:rsid w:val="00922253"/>
    <w:rsid w:val="009222C3"/>
    <w:rsid w:val="00922369"/>
    <w:rsid w:val="00922488"/>
    <w:rsid w:val="009224B1"/>
    <w:rsid w:val="0092250A"/>
    <w:rsid w:val="0092252A"/>
    <w:rsid w:val="0092256B"/>
    <w:rsid w:val="00922631"/>
    <w:rsid w:val="00922637"/>
    <w:rsid w:val="0092265D"/>
    <w:rsid w:val="0092282F"/>
    <w:rsid w:val="00922881"/>
    <w:rsid w:val="009228D8"/>
    <w:rsid w:val="009228F0"/>
    <w:rsid w:val="009229AF"/>
    <w:rsid w:val="00922A1D"/>
    <w:rsid w:val="00922A2D"/>
    <w:rsid w:val="00922BEE"/>
    <w:rsid w:val="00922DE4"/>
    <w:rsid w:val="00922EAA"/>
    <w:rsid w:val="00922EB6"/>
    <w:rsid w:val="00922EF5"/>
    <w:rsid w:val="00922FCE"/>
    <w:rsid w:val="00923028"/>
    <w:rsid w:val="00923279"/>
    <w:rsid w:val="009232F3"/>
    <w:rsid w:val="00923398"/>
    <w:rsid w:val="009233D0"/>
    <w:rsid w:val="00923449"/>
    <w:rsid w:val="0092348D"/>
    <w:rsid w:val="009234F5"/>
    <w:rsid w:val="0092357C"/>
    <w:rsid w:val="009235BE"/>
    <w:rsid w:val="009236A3"/>
    <w:rsid w:val="009236C8"/>
    <w:rsid w:val="009236EE"/>
    <w:rsid w:val="009236F5"/>
    <w:rsid w:val="00923742"/>
    <w:rsid w:val="0092378D"/>
    <w:rsid w:val="0092386E"/>
    <w:rsid w:val="009239AA"/>
    <w:rsid w:val="00923A94"/>
    <w:rsid w:val="00923AE3"/>
    <w:rsid w:val="00923B5A"/>
    <w:rsid w:val="00923B6E"/>
    <w:rsid w:val="00923BDE"/>
    <w:rsid w:val="00923C19"/>
    <w:rsid w:val="00923C36"/>
    <w:rsid w:val="00923C64"/>
    <w:rsid w:val="00923C8B"/>
    <w:rsid w:val="00923CA0"/>
    <w:rsid w:val="00923CD4"/>
    <w:rsid w:val="00923DCD"/>
    <w:rsid w:val="00923DD0"/>
    <w:rsid w:val="00923F3E"/>
    <w:rsid w:val="00923FDF"/>
    <w:rsid w:val="00923FED"/>
    <w:rsid w:val="009240CA"/>
    <w:rsid w:val="0092412F"/>
    <w:rsid w:val="00924142"/>
    <w:rsid w:val="009241E8"/>
    <w:rsid w:val="009242C8"/>
    <w:rsid w:val="009243AE"/>
    <w:rsid w:val="00924411"/>
    <w:rsid w:val="0092444D"/>
    <w:rsid w:val="00924577"/>
    <w:rsid w:val="009245CE"/>
    <w:rsid w:val="00924722"/>
    <w:rsid w:val="0092474C"/>
    <w:rsid w:val="009247D0"/>
    <w:rsid w:val="009247DD"/>
    <w:rsid w:val="00924A87"/>
    <w:rsid w:val="00924B60"/>
    <w:rsid w:val="00924BAC"/>
    <w:rsid w:val="00924BC6"/>
    <w:rsid w:val="00924BCF"/>
    <w:rsid w:val="00924C30"/>
    <w:rsid w:val="00924CC7"/>
    <w:rsid w:val="00924CF7"/>
    <w:rsid w:val="00924DCE"/>
    <w:rsid w:val="00925059"/>
    <w:rsid w:val="0092509F"/>
    <w:rsid w:val="009250D1"/>
    <w:rsid w:val="00925149"/>
    <w:rsid w:val="00925240"/>
    <w:rsid w:val="00925244"/>
    <w:rsid w:val="00925264"/>
    <w:rsid w:val="009252B1"/>
    <w:rsid w:val="00925396"/>
    <w:rsid w:val="0092542C"/>
    <w:rsid w:val="0092548E"/>
    <w:rsid w:val="00925655"/>
    <w:rsid w:val="00925673"/>
    <w:rsid w:val="009256B3"/>
    <w:rsid w:val="009257D2"/>
    <w:rsid w:val="0092588D"/>
    <w:rsid w:val="0092593F"/>
    <w:rsid w:val="00925A0B"/>
    <w:rsid w:val="00925A20"/>
    <w:rsid w:val="00925A79"/>
    <w:rsid w:val="00925BAB"/>
    <w:rsid w:val="00925BC2"/>
    <w:rsid w:val="00925C1B"/>
    <w:rsid w:val="00925D2A"/>
    <w:rsid w:val="00925E49"/>
    <w:rsid w:val="00925E58"/>
    <w:rsid w:val="00925ECC"/>
    <w:rsid w:val="00925ED9"/>
    <w:rsid w:val="00925F5F"/>
    <w:rsid w:val="00925F9F"/>
    <w:rsid w:val="00925FF0"/>
    <w:rsid w:val="00925FF2"/>
    <w:rsid w:val="00926026"/>
    <w:rsid w:val="0092611B"/>
    <w:rsid w:val="00926156"/>
    <w:rsid w:val="00926173"/>
    <w:rsid w:val="0092617B"/>
    <w:rsid w:val="00926198"/>
    <w:rsid w:val="009261EC"/>
    <w:rsid w:val="0092620A"/>
    <w:rsid w:val="0092625B"/>
    <w:rsid w:val="0092639E"/>
    <w:rsid w:val="0092642E"/>
    <w:rsid w:val="0092656D"/>
    <w:rsid w:val="00926577"/>
    <w:rsid w:val="00926588"/>
    <w:rsid w:val="009265B8"/>
    <w:rsid w:val="009265D5"/>
    <w:rsid w:val="009265E1"/>
    <w:rsid w:val="0092660E"/>
    <w:rsid w:val="00926635"/>
    <w:rsid w:val="009266B4"/>
    <w:rsid w:val="00926789"/>
    <w:rsid w:val="00926971"/>
    <w:rsid w:val="00926A0A"/>
    <w:rsid w:val="00926BA7"/>
    <w:rsid w:val="00926C34"/>
    <w:rsid w:val="00926C4E"/>
    <w:rsid w:val="00926E8F"/>
    <w:rsid w:val="00926F45"/>
    <w:rsid w:val="00926FAD"/>
    <w:rsid w:val="00926FD9"/>
    <w:rsid w:val="00927022"/>
    <w:rsid w:val="0092704A"/>
    <w:rsid w:val="009270AD"/>
    <w:rsid w:val="009270DB"/>
    <w:rsid w:val="0092713F"/>
    <w:rsid w:val="009271A0"/>
    <w:rsid w:val="009271F8"/>
    <w:rsid w:val="00927228"/>
    <w:rsid w:val="00927251"/>
    <w:rsid w:val="00927260"/>
    <w:rsid w:val="009272BF"/>
    <w:rsid w:val="00927327"/>
    <w:rsid w:val="0092738A"/>
    <w:rsid w:val="0092762D"/>
    <w:rsid w:val="009277CB"/>
    <w:rsid w:val="0092784F"/>
    <w:rsid w:val="0092787A"/>
    <w:rsid w:val="00927965"/>
    <w:rsid w:val="0092797D"/>
    <w:rsid w:val="00927B41"/>
    <w:rsid w:val="00927C49"/>
    <w:rsid w:val="00927C4E"/>
    <w:rsid w:val="00927C50"/>
    <w:rsid w:val="00927DF4"/>
    <w:rsid w:val="00927E91"/>
    <w:rsid w:val="00927EF2"/>
    <w:rsid w:val="00927F28"/>
    <w:rsid w:val="00927F59"/>
    <w:rsid w:val="00927FA0"/>
    <w:rsid w:val="00927FDB"/>
    <w:rsid w:val="0093000F"/>
    <w:rsid w:val="00930033"/>
    <w:rsid w:val="00930055"/>
    <w:rsid w:val="00930059"/>
    <w:rsid w:val="00930139"/>
    <w:rsid w:val="009301BC"/>
    <w:rsid w:val="009301F8"/>
    <w:rsid w:val="00930204"/>
    <w:rsid w:val="00930289"/>
    <w:rsid w:val="009302AB"/>
    <w:rsid w:val="0093032A"/>
    <w:rsid w:val="00930374"/>
    <w:rsid w:val="00930456"/>
    <w:rsid w:val="009305B4"/>
    <w:rsid w:val="009305ED"/>
    <w:rsid w:val="00930734"/>
    <w:rsid w:val="009308D0"/>
    <w:rsid w:val="009308FF"/>
    <w:rsid w:val="0093098A"/>
    <w:rsid w:val="009309E0"/>
    <w:rsid w:val="00930A8F"/>
    <w:rsid w:val="00930ACD"/>
    <w:rsid w:val="00930ADD"/>
    <w:rsid w:val="00930ADE"/>
    <w:rsid w:val="00930B26"/>
    <w:rsid w:val="00930BDC"/>
    <w:rsid w:val="00930C83"/>
    <w:rsid w:val="00930DFB"/>
    <w:rsid w:val="00930E3E"/>
    <w:rsid w:val="00930E5E"/>
    <w:rsid w:val="00930FF0"/>
    <w:rsid w:val="00931015"/>
    <w:rsid w:val="0093102F"/>
    <w:rsid w:val="00931083"/>
    <w:rsid w:val="00931116"/>
    <w:rsid w:val="00931196"/>
    <w:rsid w:val="0093121E"/>
    <w:rsid w:val="009312CB"/>
    <w:rsid w:val="00931320"/>
    <w:rsid w:val="009313C2"/>
    <w:rsid w:val="009315C7"/>
    <w:rsid w:val="009316B8"/>
    <w:rsid w:val="00931788"/>
    <w:rsid w:val="009317C5"/>
    <w:rsid w:val="009317CA"/>
    <w:rsid w:val="009317D3"/>
    <w:rsid w:val="009317D6"/>
    <w:rsid w:val="009317D7"/>
    <w:rsid w:val="009317DD"/>
    <w:rsid w:val="00931808"/>
    <w:rsid w:val="009318AA"/>
    <w:rsid w:val="0093197D"/>
    <w:rsid w:val="00931A5A"/>
    <w:rsid w:val="00931A91"/>
    <w:rsid w:val="00931AB3"/>
    <w:rsid w:val="00931ADB"/>
    <w:rsid w:val="00931B26"/>
    <w:rsid w:val="00931B5A"/>
    <w:rsid w:val="00931B7D"/>
    <w:rsid w:val="00931BB8"/>
    <w:rsid w:val="00931C86"/>
    <w:rsid w:val="00931CD7"/>
    <w:rsid w:val="00931E4A"/>
    <w:rsid w:val="00931F4B"/>
    <w:rsid w:val="0093216F"/>
    <w:rsid w:val="00932187"/>
    <w:rsid w:val="00932228"/>
    <w:rsid w:val="009322D1"/>
    <w:rsid w:val="0093235F"/>
    <w:rsid w:val="00932374"/>
    <w:rsid w:val="009323C0"/>
    <w:rsid w:val="0093244D"/>
    <w:rsid w:val="0093247C"/>
    <w:rsid w:val="009324A4"/>
    <w:rsid w:val="009324A8"/>
    <w:rsid w:val="00932506"/>
    <w:rsid w:val="00932556"/>
    <w:rsid w:val="009325F5"/>
    <w:rsid w:val="00932746"/>
    <w:rsid w:val="009327AE"/>
    <w:rsid w:val="009327E7"/>
    <w:rsid w:val="009327FF"/>
    <w:rsid w:val="009328F8"/>
    <w:rsid w:val="009329FE"/>
    <w:rsid w:val="00932A18"/>
    <w:rsid w:val="00932B03"/>
    <w:rsid w:val="00932B8F"/>
    <w:rsid w:val="00932B98"/>
    <w:rsid w:val="00932C5C"/>
    <w:rsid w:val="00932D34"/>
    <w:rsid w:val="00932EC9"/>
    <w:rsid w:val="0093310A"/>
    <w:rsid w:val="0093312B"/>
    <w:rsid w:val="00933240"/>
    <w:rsid w:val="00933249"/>
    <w:rsid w:val="00933250"/>
    <w:rsid w:val="00933294"/>
    <w:rsid w:val="009333A3"/>
    <w:rsid w:val="009333E5"/>
    <w:rsid w:val="00933412"/>
    <w:rsid w:val="0093350D"/>
    <w:rsid w:val="00933551"/>
    <w:rsid w:val="0093355D"/>
    <w:rsid w:val="00933598"/>
    <w:rsid w:val="009335B1"/>
    <w:rsid w:val="0093362B"/>
    <w:rsid w:val="009336C3"/>
    <w:rsid w:val="009336DC"/>
    <w:rsid w:val="00933705"/>
    <w:rsid w:val="00933729"/>
    <w:rsid w:val="0093372C"/>
    <w:rsid w:val="009337B5"/>
    <w:rsid w:val="0093382F"/>
    <w:rsid w:val="00933915"/>
    <w:rsid w:val="00933A67"/>
    <w:rsid w:val="00933A7A"/>
    <w:rsid w:val="00933C4A"/>
    <w:rsid w:val="00933CCC"/>
    <w:rsid w:val="00933D1E"/>
    <w:rsid w:val="00933D36"/>
    <w:rsid w:val="00933DE7"/>
    <w:rsid w:val="00933E32"/>
    <w:rsid w:val="00933E97"/>
    <w:rsid w:val="00933F18"/>
    <w:rsid w:val="009340EC"/>
    <w:rsid w:val="0093415A"/>
    <w:rsid w:val="0093418E"/>
    <w:rsid w:val="00934193"/>
    <w:rsid w:val="009341A4"/>
    <w:rsid w:val="00934234"/>
    <w:rsid w:val="0093430F"/>
    <w:rsid w:val="009343B0"/>
    <w:rsid w:val="00934410"/>
    <w:rsid w:val="009345C7"/>
    <w:rsid w:val="009346B1"/>
    <w:rsid w:val="009346CF"/>
    <w:rsid w:val="009347EB"/>
    <w:rsid w:val="0093481B"/>
    <w:rsid w:val="00934B49"/>
    <w:rsid w:val="00934BCF"/>
    <w:rsid w:val="00934C1E"/>
    <w:rsid w:val="00934C6B"/>
    <w:rsid w:val="00934E0A"/>
    <w:rsid w:val="00934E31"/>
    <w:rsid w:val="00934E68"/>
    <w:rsid w:val="0093508F"/>
    <w:rsid w:val="009350C8"/>
    <w:rsid w:val="0093516A"/>
    <w:rsid w:val="009351D2"/>
    <w:rsid w:val="00935226"/>
    <w:rsid w:val="009352A4"/>
    <w:rsid w:val="00935304"/>
    <w:rsid w:val="0093540E"/>
    <w:rsid w:val="0093543F"/>
    <w:rsid w:val="0093546D"/>
    <w:rsid w:val="0093554D"/>
    <w:rsid w:val="009355D8"/>
    <w:rsid w:val="009355EC"/>
    <w:rsid w:val="00935619"/>
    <w:rsid w:val="00935678"/>
    <w:rsid w:val="00935684"/>
    <w:rsid w:val="009356E2"/>
    <w:rsid w:val="009356F5"/>
    <w:rsid w:val="009358B0"/>
    <w:rsid w:val="00935916"/>
    <w:rsid w:val="0093594E"/>
    <w:rsid w:val="00935A36"/>
    <w:rsid w:val="00935A3B"/>
    <w:rsid w:val="00935AB0"/>
    <w:rsid w:val="00935B34"/>
    <w:rsid w:val="00935BAF"/>
    <w:rsid w:val="00935C2B"/>
    <w:rsid w:val="00935C3B"/>
    <w:rsid w:val="00935E4F"/>
    <w:rsid w:val="00935E97"/>
    <w:rsid w:val="00935F16"/>
    <w:rsid w:val="00935F18"/>
    <w:rsid w:val="00935FC4"/>
    <w:rsid w:val="0093600D"/>
    <w:rsid w:val="00936091"/>
    <w:rsid w:val="009360C4"/>
    <w:rsid w:val="009360EE"/>
    <w:rsid w:val="00936124"/>
    <w:rsid w:val="009361D6"/>
    <w:rsid w:val="00936202"/>
    <w:rsid w:val="0093621F"/>
    <w:rsid w:val="00936273"/>
    <w:rsid w:val="009362B7"/>
    <w:rsid w:val="0093630D"/>
    <w:rsid w:val="009363BD"/>
    <w:rsid w:val="009363F2"/>
    <w:rsid w:val="009363F5"/>
    <w:rsid w:val="0093640A"/>
    <w:rsid w:val="00936461"/>
    <w:rsid w:val="009364DF"/>
    <w:rsid w:val="009364E9"/>
    <w:rsid w:val="00936552"/>
    <w:rsid w:val="0093658D"/>
    <w:rsid w:val="00936596"/>
    <w:rsid w:val="009365A8"/>
    <w:rsid w:val="009365DC"/>
    <w:rsid w:val="00936761"/>
    <w:rsid w:val="009367AE"/>
    <w:rsid w:val="009367F4"/>
    <w:rsid w:val="0093685D"/>
    <w:rsid w:val="009368A7"/>
    <w:rsid w:val="009368DF"/>
    <w:rsid w:val="00936921"/>
    <w:rsid w:val="009369D9"/>
    <w:rsid w:val="00936A8D"/>
    <w:rsid w:val="00936AD0"/>
    <w:rsid w:val="00936CD3"/>
    <w:rsid w:val="00936CE1"/>
    <w:rsid w:val="00936E18"/>
    <w:rsid w:val="00936E5D"/>
    <w:rsid w:val="00936EAA"/>
    <w:rsid w:val="00936EE6"/>
    <w:rsid w:val="00936F18"/>
    <w:rsid w:val="00936FAF"/>
    <w:rsid w:val="00936FB9"/>
    <w:rsid w:val="00936FD9"/>
    <w:rsid w:val="00937009"/>
    <w:rsid w:val="009370A6"/>
    <w:rsid w:val="009370BF"/>
    <w:rsid w:val="009370D4"/>
    <w:rsid w:val="009371B1"/>
    <w:rsid w:val="009371E9"/>
    <w:rsid w:val="00937336"/>
    <w:rsid w:val="0093737B"/>
    <w:rsid w:val="00937427"/>
    <w:rsid w:val="00937439"/>
    <w:rsid w:val="0093746B"/>
    <w:rsid w:val="009375F1"/>
    <w:rsid w:val="009375F3"/>
    <w:rsid w:val="0093767C"/>
    <w:rsid w:val="009376E6"/>
    <w:rsid w:val="009377AC"/>
    <w:rsid w:val="009377F9"/>
    <w:rsid w:val="0093788E"/>
    <w:rsid w:val="0093799C"/>
    <w:rsid w:val="0093799F"/>
    <w:rsid w:val="009379BD"/>
    <w:rsid w:val="00937A7D"/>
    <w:rsid w:val="00937C3B"/>
    <w:rsid w:val="00937CE0"/>
    <w:rsid w:val="00937CE7"/>
    <w:rsid w:val="00937D02"/>
    <w:rsid w:val="00937E96"/>
    <w:rsid w:val="00937F4C"/>
    <w:rsid w:val="00937FDB"/>
    <w:rsid w:val="00937FF9"/>
    <w:rsid w:val="00940075"/>
    <w:rsid w:val="009400C7"/>
    <w:rsid w:val="00940181"/>
    <w:rsid w:val="00940218"/>
    <w:rsid w:val="00940449"/>
    <w:rsid w:val="009404C9"/>
    <w:rsid w:val="009404F6"/>
    <w:rsid w:val="00940530"/>
    <w:rsid w:val="0094061A"/>
    <w:rsid w:val="00940675"/>
    <w:rsid w:val="009406A7"/>
    <w:rsid w:val="00940777"/>
    <w:rsid w:val="009407E9"/>
    <w:rsid w:val="009407F1"/>
    <w:rsid w:val="00940861"/>
    <w:rsid w:val="009408DB"/>
    <w:rsid w:val="00940B8F"/>
    <w:rsid w:val="00940BFF"/>
    <w:rsid w:val="00940C53"/>
    <w:rsid w:val="00940CE2"/>
    <w:rsid w:val="00940D5A"/>
    <w:rsid w:val="00940DA4"/>
    <w:rsid w:val="009410EE"/>
    <w:rsid w:val="0094120A"/>
    <w:rsid w:val="00941301"/>
    <w:rsid w:val="00941528"/>
    <w:rsid w:val="009415B8"/>
    <w:rsid w:val="00941617"/>
    <w:rsid w:val="00941661"/>
    <w:rsid w:val="00941677"/>
    <w:rsid w:val="009416BD"/>
    <w:rsid w:val="00941711"/>
    <w:rsid w:val="0094180D"/>
    <w:rsid w:val="00941849"/>
    <w:rsid w:val="00941872"/>
    <w:rsid w:val="009418B1"/>
    <w:rsid w:val="00941952"/>
    <w:rsid w:val="009419B4"/>
    <w:rsid w:val="00941A8A"/>
    <w:rsid w:val="00941A9D"/>
    <w:rsid w:val="00941B32"/>
    <w:rsid w:val="00941B7F"/>
    <w:rsid w:val="00941B98"/>
    <w:rsid w:val="00941BA8"/>
    <w:rsid w:val="00941BC3"/>
    <w:rsid w:val="00941BCB"/>
    <w:rsid w:val="00941BCC"/>
    <w:rsid w:val="00941BD6"/>
    <w:rsid w:val="00941C91"/>
    <w:rsid w:val="00941D36"/>
    <w:rsid w:val="00941DCB"/>
    <w:rsid w:val="00941DE0"/>
    <w:rsid w:val="00941F54"/>
    <w:rsid w:val="00941FE7"/>
    <w:rsid w:val="0094207D"/>
    <w:rsid w:val="0094208E"/>
    <w:rsid w:val="009420DE"/>
    <w:rsid w:val="009421DF"/>
    <w:rsid w:val="009422F1"/>
    <w:rsid w:val="00942306"/>
    <w:rsid w:val="00942310"/>
    <w:rsid w:val="0094234E"/>
    <w:rsid w:val="0094235D"/>
    <w:rsid w:val="009423BF"/>
    <w:rsid w:val="00942448"/>
    <w:rsid w:val="00942484"/>
    <w:rsid w:val="009424BC"/>
    <w:rsid w:val="0094268A"/>
    <w:rsid w:val="00942692"/>
    <w:rsid w:val="009426D3"/>
    <w:rsid w:val="00942755"/>
    <w:rsid w:val="009427D4"/>
    <w:rsid w:val="00942805"/>
    <w:rsid w:val="009428B6"/>
    <w:rsid w:val="00942A0C"/>
    <w:rsid w:val="00942A9C"/>
    <w:rsid w:val="00942B2D"/>
    <w:rsid w:val="00942B60"/>
    <w:rsid w:val="00942B8A"/>
    <w:rsid w:val="00942BBF"/>
    <w:rsid w:val="00942C93"/>
    <w:rsid w:val="00942CD5"/>
    <w:rsid w:val="00942EF8"/>
    <w:rsid w:val="00942F73"/>
    <w:rsid w:val="00942F87"/>
    <w:rsid w:val="00942FA1"/>
    <w:rsid w:val="00942FBB"/>
    <w:rsid w:val="00942FE6"/>
    <w:rsid w:val="009430D5"/>
    <w:rsid w:val="00943100"/>
    <w:rsid w:val="00943113"/>
    <w:rsid w:val="00943136"/>
    <w:rsid w:val="009431D4"/>
    <w:rsid w:val="009431DA"/>
    <w:rsid w:val="00943228"/>
    <w:rsid w:val="00943296"/>
    <w:rsid w:val="00943467"/>
    <w:rsid w:val="00943498"/>
    <w:rsid w:val="0094350E"/>
    <w:rsid w:val="0094365D"/>
    <w:rsid w:val="00943750"/>
    <w:rsid w:val="00943775"/>
    <w:rsid w:val="0094377E"/>
    <w:rsid w:val="009437F7"/>
    <w:rsid w:val="00943B5B"/>
    <w:rsid w:val="00943B6A"/>
    <w:rsid w:val="00943D89"/>
    <w:rsid w:val="00943E1B"/>
    <w:rsid w:val="00943E2D"/>
    <w:rsid w:val="00943ED1"/>
    <w:rsid w:val="00943EFF"/>
    <w:rsid w:val="00943F39"/>
    <w:rsid w:val="00944010"/>
    <w:rsid w:val="0094422E"/>
    <w:rsid w:val="0094425A"/>
    <w:rsid w:val="00944433"/>
    <w:rsid w:val="00944487"/>
    <w:rsid w:val="00944619"/>
    <w:rsid w:val="0094468B"/>
    <w:rsid w:val="00944693"/>
    <w:rsid w:val="009446F6"/>
    <w:rsid w:val="0094471A"/>
    <w:rsid w:val="00944768"/>
    <w:rsid w:val="00944807"/>
    <w:rsid w:val="00944893"/>
    <w:rsid w:val="00944902"/>
    <w:rsid w:val="00944964"/>
    <w:rsid w:val="00944A4D"/>
    <w:rsid w:val="00944AC5"/>
    <w:rsid w:val="00944AFE"/>
    <w:rsid w:val="00944B17"/>
    <w:rsid w:val="00944D43"/>
    <w:rsid w:val="00944D68"/>
    <w:rsid w:val="0094506E"/>
    <w:rsid w:val="00945088"/>
    <w:rsid w:val="009450AD"/>
    <w:rsid w:val="0094512C"/>
    <w:rsid w:val="00945178"/>
    <w:rsid w:val="009451D9"/>
    <w:rsid w:val="00945208"/>
    <w:rsid w:val="009454BF"/>
    <w:rsid w:val="009454EA"/>
    <w:rsid w:val="0094553D"/>
    <w:rsid w:val="009455DC"/>
    <w:rsid w:val="00945664"/>
    <w:rsid w:val="009456B4"/>
    <w:rsid w:val="009456E9"/>
    <w:rsid w:val="0094576D"/>
    <w:rsid w:val="00945793"/>
    <w:rsid w:val="009457DB"/>
    <w:rsid w:val="009457EB"/>
    <w:rsid w:val="00945890"/>
    <w:rsid w:val="00945900"/>
    <w:rsid w:val="00945BCE"/>
    <w:rsid w:val="00945BF0"/>
    <w:rsid w:val="00945BF1"/>
    <w:rsid w:val="00945C0D"/>
    <w:rsid w:val="00945CA0"/>
    <w:rsid w:val="00945CE4"/>
    <w:rsid w:val="00945D7C"/>
    <w:rsid w:val="00945DDE"/>
    <w:rsid w:val="00945ECB"/>
    <w:rsid w:val="00945F70"/>
    <w:rsid w:val="00945F8D"/>
    <w:rsid w:val="0094606A"/>
    <w:rsid w:val="0094606B"/>
    <w:rsid w:val="009460A6"/>
    <w:rsid w:val="009462C4"/>
    <w:rsid w:val="00946315"/>
    <w:rsid w:val="0094637E"/>
    <w:rsid w:val="009463C7"/>
    <w:rsid w:val="009463D5"/>
    <w:rsid w:val="00946544"/>
    <w:rsid w:val="00946577"/>
    <w:rsid w:val="009465DA"/>
    <w:rsid w:val="009466B7"/>
    <w:rsid w:val="009466D9"/>
    <w:rsid w:val="009467D2"/>
    <w:rsid w:val="0094687D"/>
    <w:rsid w:val="0094689E"/>
    <w:rsid w:val="009468CD"/>
    <w:rsid w:val="0094694D"/>
    <w:rsid w:val="00946956"/>
    <w:rsid w:val="00946962"/>
    <w:rsid w:val="00946977"/>
    <w:rsid w:val="009469A3"/>
    <w:rsid w:val="00946A0E"/>
    <w:rsid w:val="00946A1E"/>
    <w:rsid w:val="00946A59"/>
    <w:rsid w:val="00946A8A"/>
    <w:rsid w:val="00946B42"/>
    <w:rsid w:val="00946B5E"/>
    <w:rsid w:val="00946B92"/>
    <w:rsid w:val="00946C02"/>
    <w:rsid w:val="00946C57"/>
    <w:rsid w:val="00946D52"/>
    <w:rsid w:val="00946E0C"/>
    <w:rsid w:val="00946E3B"/>
    <w:rsid w:val="00946E5D"/>
    <w:rsid w:val="00946F17"/>
    <w:rsid w:val="009471DB"/>
    <w:rsid w:val="00947286"/>
    <w:rsid w:val="009472CF"/>
    <w:rsid w:val="009473F8"/>
    <w:rsid w:val="00947407"/>
    <w:rsid w:val="0094746D"/>
    <w:rsid w:val="0094756C"/>
    <w:rsid w:val="00947587"/>
    <w:rsid w:val="00947588"/>
    <w:rsid w:val="0094758A"/>
    <w:rsid w:val="0094762D"/>
    <w:rsid w:val="0094765C"/>
    <w:rsid w:val="009476A0"/>
    <w:rsid w:val="00947752"/>
    <w:rsid w:val="009477D4"/>
    <w:rsid w:val="0094789E"/>
    <w:rsid w:val="009478C6"/>
    <w:rsid w:val="00947A1D"/>
    <w:rsid w:val="00947A65"/>
    <w:rsid w:val="00947AEC"/>
    <w:rsid w:val="00947B1B"/>
    <w:rsid w:val="00947CF4"/>
    <w:rsid w:val="00947CF6"/>
    <w:rsid w:val="00947D58"/>
    <w:rsid w:val="00947E2B"/>
    <w:rsid w:val="00947E65"/>
    <w:rsid w:val="00947EDC"/>
    <w:rsid w:val="00947F1A"/>
    <w:rsid w:val="00950090"/>
    <w:rsid w:val="00950134"/>
    <w:rsid w:val="00950141"/>
    <w:rsid w:val="00950175"/>
    <w:rsid w:val="009501D4"/>
    <w:rsid w:val="009503A3"/>
    <w:rsid w:val="00950422"/>
    <w:rsid w:val="009504AB"/>
    <w:rsid w:val="009504DD"/>
    <w:rsid w:val="0095055C"/>
    <w:rsid w:val="009505E4"/>
    <w:rsid w:val="0095060A"/>
    <w:rsid w:val="00950618"/>
    <w:rsid w:val="00950869"/>
    <w:rsid w:val="0095098C"/>
    <w:rsid w:val="00950AB3"/>
    <w:rsid w:val="00950AE3"/>
    <w:rsid w:val="00950AF5"/>
    <w:rsid w:val="00950BED"/>
    <w:rsid w:val="00950D7F"/>
    <w:rsid w:val="00950DB2"/>
    <w:rsid w:val="00950E7D"/>
    <w:rsid w:val="00950EB4"/>
    <w:rsid w:val="00950EC1"/>
    <w:rsid w:val="00950F2B"/>
    <w:rsid w:val="00950F61"/>
    <w:rsid w:val="00950FC4"/>
    <w:rsid w:val="00951147"/>
    <w:rsid w:val="00951289"/>
    <w:rsid w:val="009512A8"/>
    <w:rsid w:val="00951329"/>
    <w:rsid w:val="00951354"/>
    <w:rsid w:val="009513B4"/>
    <w:rsid w:val="00951534"/>
    <w:rsid w:val="00951552"/>
    <w:rsid w:val="00951620"/>
    <w:rsid w:val="00951699"/>
    <w:rsid w:val="009516ED"/>
    <w:rsid w:val="0095171E"/>
    <w:rsid w:val="009517D0"/>
    <w:rsid w:val="009518A5"/>
    <w:rsid w:val="00951903"/>
    <w:rsid w:val="0095190C"/>
    <w:rsid w:val="00951AE7"/>
    <w:rsid w:val="00951B6B"/>
    <w:rsid w:val="00951BA9"/>
    <w:rsid w:val="00951C3C"/>
    <w:rsid w:val="00951DED"/>
    <w:rsid w:val="00951E50"/>
    <w:rsid w:val="00951ED3"/>
    <w:rsid w:val="00951EE7"/>
    <w:rsid w:val="00951F25"/>
    <w:rsid w:val="00951FC5"/>
    <w:rsid w:val="00951FC7"/>
    <w:rsid w:val="00952134"/>
    <w:rsid w:val="00952143"/>
    <w:rsid w:val="00952261"/>
    <w:rsid w:val="00952267"/>
    <w:rsid w:val="0095232B"/>
    <w:rsid w:val="009524B7"/>
    <w:rsid w:val="0095254B"/>
    <w:rsid w:val="00952670"/>
    <w:rsid w:val="009526BC"/>
    <w:rsid w:val="00952742"/>
    <w:rsid w:val="00952747"/>
    <w:rsid w:val="0095274C"/>
    <w:rsid w:val="0095277B"/>
    <w:rsid w:val="009527CB"/>
    <w:rsid w:val="00952818"/>
    <w:rsid w:val="0095297F"/>
    <w:rsid w:val="00952995"/>
    <w:rsid w:val="00952AAE"/>
    <w:rsid w:val="00952AF3"/>
    <w:rsid w:val="00952B38"/>
    <w:rsid w:val="00952B84"/>
    <w:rsid w:val="00952B8C"/>
    <w:rsid w:val="00952B9E"/>
    <w:rsid w:val="00952BD6"/>
    <w:rsid w:val="00952C1F"/>
    <w:rsid w:val="00952C5B"/>
    <w:rsid w:val="00952D26"/>
    <w:rsid w:val="00952D3E"/>
    <w:rsid w:val="00952DCB"/>
    <w:rsid w:val="00952E84"/>
    <w:rsid w:val="00952F61"/>
    <w:rsid w:val="0095306A"/>
    <w:rsid w:val="009530B0"/>
    <w:rsid w:val="00953170"/>
    <w:rsid w:val="00953275"/>
    <w:rsid w:val="00953299"/>
    <w:rsid w:val="0095340E"/>
    <w:rsid w:val="009534C3"/>
    <w:rsid w:val="00953589"/>
    <w:rsid w:val="009535F7"/>
    <w:rsid w:val="00953641"/>
    <w:rsid w:val="00953655"/>
    <w:rsid w:val="00953689"/>
    <w:rsid w:val="00953693"/>
    <w:rsid w:val="0095378F"/>
    <w:rsid w:val="00953A23"/>
    <w:rsid w:val="00953AA1"/>
    <w:rsid w:val="00953AD4"/>
    <w:rsid w:val="00953B5B"/>
    <w:rsid w:val="00953C72"/>
    <w:rsid w:val="00953D21"/>
    <w:rsid w:val="00953D73"/>
    <w:rsid w:val="00953F65"/>
    <w:rsid w:val="00953F75"/>
    <w:rsid w:val="00953F76"/>
    <w:rsid w:val="00953F7E"/>
    <w:rsid w:val="00954013"/>
    <w:rsid w:val="00954014"/>
    <w:rsid w:val="009540B1"/>
    <w:rsid w:val="009540C7"/>
    <w:rsid w:val="00954110"/>
    <w:rsid w:val="009541C8"/>
    <w:rsid w:val="00954245"/>
    <w:rsid w:val="0095425D"/>
    <w:rsid w:val="00954266"/>
    <w:rsid w:val="00954288"/>
    <w:rsid w:val="009542F6"/>
    <w:rsid w:val="00954481"/>
    <w:rsid w:val="009544A4"/>
    <w:rsid w:val="009544C3"/>
    <w:rsid w:val="00954629"/>
    <w:rsid w:val="0095467B"/>
    <w:rsid w:val="0095469D"/>
    <w:rsid w:val="009546B0"/>
    <w:rsid w:val="0095472F"/>
    <w:rsid w:val="009547F2"/>
    <w:rsid w:val="00954888"/>
    <w:rsid w:val="00954946"/>
    <w:rsid w:val="00954954"/>
    <w:rsid w:val="009549CC"/>
    <w:rsid w:val="00954A1C"/>
    <w:rsid w:val="00954BBA"/>
    <w:rsid w:val="00954C26"/>
    <w:rsid w:val="00954C82"/>
    <w:rsid w:val="00954CDC"/>
    <w:rsid w:val="00954D26"/>
    <w:rsid w:val="00954D45"/>
    <w:rsid w:val="00954D52"/>
    <w:rsid w:val="00954D6B"/>
    <w:rsid w:val="00954D6F"/>
    <w:rsid w:val="00954D8A"/>
    <w:rsid w:val="00954E41"/>
    <w:rsid w:val="00954E45"/>
    <w:rsid w:val="00954FC5"/>
    <w:rsid w:val="00955168"/>
    <w:rsid w:val="00955187"/>
    <w:rsid w:val="009551A2"/>
    <w:rsid w:val="009551B6"/>
    <w:rsid w:val="00955236"/>
    <w:rsid w:val="00955325"/>
    <w:rsid w:val="00955393"/>
    <w:rsid w:val="009553A7"/>
    <w:rsid w:val="009553AC"/>
    <w:rsid w:val="00955487"/>
    <w:rsid w:val="009554FE"/>
    <w:rsid w:val="009556FE"/>
    <w:rsid w:val="0095581F"/>
    <w:rsid w:val="0095584C"/>
    <w:rsid w:val="0095586C"/>
    <w:rsid w:val="009558C8"/>
    <w:rsid w:val="0095596E"/>
    <w:rsid w:val="00955975"/>
    <w:rsid w:val="00955A9C"/>
    <w:rsid w:val="00955ACE"/>
    <w:rsid w:val="00955B68"/>
    <w:rsid w:val="00955B92"/>
    <w:rsid w:val="00955C95"/>
    <w:rsid w:val="00955D3F"/>
    <w:rsid w:val="00955DBD"/>
    <w:rsid w:val="00955DDF"/>
    <w:rsid w:val="00955E45"/>
    <w:rsid w:val="00955EA2"/>
    <w:rsid w:val="00955EBE"/>
    <w:rsid w:val="00955F27"/>
    <w:rsid w:val="00956039"/>
    <w:rsid w:val="00956041"/>
    <w:rsid w:val="009560D5"/>
    <w:rsid w:val="009560F9"/>
    <w:rsid w:val="0095613B"/>
    <w:rsid w:val="00956182"/>
    <w:rsid w:val="0095618C"/>
    <w:rsid w:val="009561AE"/>
    <w:rsid w:val="009561CA"/>
    <w:rsid w:val="0095627A"/>
    <w:rsid w:val="00956301"/>
    <w:rsid w:val="0095633F"/>
    <w:rsid w:val="00956457"/>
    <w:rsid w:val="009564A0"/>
    <w:rsid w:val="009564A2"/>
    <w:rsid w:val="0095651B"/>
    <w:rsid w:val="0095653F"/>
    <w:rsid w:val="0095663E"/>
    <w:rsid w:val="00956699"/>
    <w:rsid w:val="009567E0"/>
    <w:rsid w:val="00956841"/>
    <w:rsid w:val="0095685D"/>
    <w:rsid w:val="0095686A"/>
    <w:rsid w:val="0095692A"/>
    <w:rsid w:val="00956B99"/>
    <w:rsid w:val="00956B9D"/>
    <w:rsid w:val="00956C25"/>
    <w:rsid w:val="00956C6A"/>
    <w:rsid w:val="00956C71"/>
    <w:rsid w:val="00956DFB"/>
    <w:rsid w:val="00956E08"/>
    <w:rsid w:val="00956E1C"/>
    <w:rsid w:val="00956E23"/>
    <w:rsid w:val="00956E4B"/>
    <w:rsid w:val="00956EBD"/>
    <w:rsid w:val="00956F7D"/>
    <w:rsid w:val="009570B7"/>
    <w:rsid w:val="009570E5"/>
    <w:rsid w:val="00957168"/>
    <w:rsid w:val="009571CA"/>
    <w:rsid w:val="00957272"/>
    <w:rsid w:val="0095731B"/>
    <w:rsid w:val="0095738B"/>
    <w:rsid w:val="009574CE"/>
    <w:rsid w:val="0095753D"/>
    <w:rsid w:val="00957541"/>
    <w:rsid w:val="009575B9"/>
    <w:rsid w:val="00957677"/>
    <w:rsid w:val="009576D7"/>
    <w:rsid w:val="00957710"/>
    <w:rsid w:val="0095789C"/>
    <w:rsid w:val="009578D3"/>
    <w:rsid w:val="00957925"/>
    <w:rsid w:val="00957937"/>
    <w:rsid w:val="0095798C"/>
    <w:rsid w:val="00957A21"/>
    <w:rsid w:val="00957A75"/>
    <w:rsid w:val="00957CC0"/>
    <w:rsid w:val="00957DAA"/>
    <w:rsid w:val="00957DF6"/>
    <w:rsid w:val="00957F0E"/>
    <w:rsid w:val="00957FD8"/>
    <w:rsid w:val="009600C2"/>
    <w:rsid w:val="009600D3"/>
    <w:rsid w:val="00960235"/>
    <w:rsid w:val="00960250"/>
    <w:rsid w:val="009602A0"/>
    <w:rsid w:val="009602AA"/>
    <w:rsid w:val="009604FA"/>
    <w:rsid w:val="00960570"/>
    <w:rsid w:val="009605B4"/>
    <w:rsid w:val="009606FA"/>
    <w:rsid w:val="009607F6"/>
    <w:rsid w:val="0096084C"/>
    <w:rsid w:val="009608DD"/>
    <w:rsid w:val="009608EF"/>
    <w:rsid w:val="00960938"/>
    <w:rsid w:val="009609AB"/>
    <w:rsid w:val="009609CD"/>
    <w:rsid w:val="009609DD"/>
    <w:rsid w:val="00960A79"/>
    <w:rsid w:val="00960C2F"/>
    <w:rsid w:val="00960C52"/>
    <w:rsid w:val="00960D26"/>
    <w:rsid w:val="00960D3F"/>
    <w:rsid w:val="00960D44"/>
    <w:rsid w:val="00960D78"/>
    <w:rsid w:val="00960E7B"/>
    <w:rsid w:val="00960EA3"/>
    <w:rsid w:val="00960EA8"/>
    <w:rsid w:val="00960EB6"/>
    <w:rsid w:val="00960EF1"/>
    <w:rsid w:val="00960F13"/>
    <w:rsid w:val="00960F3A"/>
    <w:rsid w:val="00960F5E"/>
    <w:rsid w:val="00961160"/>
    <w:rsid w:val="009611EA"/>
    <w:rsid w:val="00961208"/>
    <w:rsid w:val="0096127F"/>
    <w:rsid w:val="009612E2"/>
    <w:rsid w:val="009612FE"/>
    <w:rsid w:val="0096136E"/>
    <w:rsid w:val="009613B7"/>
    <w:rsid w:val="00961421"/>
    <w:rsid w:val="00961501"/>
    <w:rsid w:val="00961537"/>
    <w:rsid w:val="0096165A"/>
    <w:rsid w:val="009616A2"/>
    <w:rsid w:val="009616CF"/>
    <w:rsid w:val="009617CE"/>
    <w:rsid w:val="009619A6"/>
    <w:rsid w:val="009619DF"/>
    <w:rsid w:val="00961A06"/>
    <w:rsid w:val="00961AA8"/>
    <w:rsid w:val="00961B1F"/>
    <w:rsid w:val="00961B3D"/>
    <w:rsid w:val="00961C57"/>
    <w:rsid w:val="00961D15"/>
    <w:rsid w:val="00961D1D"/>
    <w:rsid w:val="00961D6E"/>
    <w:rsid w:val="00961DF4"/>
    <w:rsid w:val="00961E81"/>
    <w:rsid w:val="00961EC0"/>
    <w:rsid w:val="00961F51"/>
    <w:rsid w:val="00961F8B"/>
    <w:rsid w:val="00961FB3"/>
    <w:rsid w:val="00962009"/>
    <w:rsid w:val="0096200D"/>
    <w:rsid w:val="00962037"/>
    <w:rsid w:val="0096211F"/>
    <w:rsid w:val="00962590"/>
    <w:rsid w:val="00962610"/>
    <w:rsid w:val="009627CF"/>
    <w:rsid w:val="009627F0"/>
    <w:rsid w:val="00962866"/>
    <w:rsid w:val="009629F8"/>
    <w:rsid w:val="00962A0D"/>
    <w:rsid w:val="00962ABD"/>
    <w:rsid w:val="00962B1C"/>
    <w:rsid w:val="00962BA0"/>
    <w:rsid w:val="00962BC4"/>
    <w:rsid w:val="00962BD3"/>
    <w:rsid w:val="00962C86"/>
    <w:rsid w:val="00962D1D"/>
    <w:rsid w:val="00962DAB"/>
    <w:rsid w:val="00962E1E"/>
    <w:rsid w:val="00962E97"/>
    <w:rsid w:val="00963002"/>
    <w:rsid w:val="0096306D"/>
    <w:rsid w:val="009630C5"/>
    <w:rsid w:val="009630D3"/>
    <w:rsid w:val="009631BE"/>
    <w:rsid w:val="00963351"/>
    <w:rsid w:val="0096335F"/>
    <w:rsid w:val="009633CC"/>
    <w:rsid w:val="00963527"/>
    <w:rsid w:val="009635BF"/>
    <w:rsid w:val="009635C9"/>
    <w:rsid w:val="009635EA"/>
    <w:rsid w:val="00963679"/>
    <w:rsid w:val="009636A7"/>
    <w:rsid w:val="009637E3"/>
    <w:rsid w:val="00963843"/>
    <w:rsid w:val="0096385C"/>
    <w:rsid w:val="009639AE"/>
    <w:rsid w:val="009639CF"/>
    <w:rsid w:val="00963BE5"/>
    <w:rsid w:val="00963C56"/>
    <w:rsid w:val="00963CCC"/>
    <w:rsid w:val="00963D31"/>
    <w:rsid w:val="00963E65"/>
    <w:rsid w:val="00963E6D"/>
    <w:rsid w:val="00963E6E"/>
    <w:rsid w:val="00963E76"/>
    <w:rsid w:val="00963F3B"/>
    <w:rsid w:val="00963F96"/>
    <w:rsid w:val="0096404F"/>
    <w:rsid w:val="00964098"/>
    <w:rsid w:val="009640C0"/>
    <w:rsid w:val="0096412A"/>
    <w:rsid w:val="0096444D"/>
    <w:rsid w:val="009644A6"/>
    <w:rsid w:val="009644E2"/>
    <w:rsid w:val="00964675"/>
    <w:rsid w:val="00964698"/>
    <w:rsid w:val="009646AB"/>
    <w:rsid w:val="009646BB"/>
    <w:rsid w:val="009646DC"/>
    <w:rsid w:val="0096480E"/>
    <w:rsid w:val="00964840"/>
    <w:rsid w:val="009648CB"/>
    <w:rsid w:val="009649B1"/>
    <w:rsid w:val="00964A6A"/>
    <w:rsid w:val="00964B9F"/>
    <w:rsid w:val="00964CBB"/>
    <w:rsid w:val="00964EDA"/>
    <w:rsid w:val="00964FCA"/>
    <w:rsid w:val="00964FD1"/>
    <w:rsid w:val="0096513F"/>
    <w:rsid w:val="00965221"/>
    <w:rsid w:val="00965242"/>
    <w:rsid w:val="009652CA"/>
    <w:rsid w:val="00965331"/>
    <w:rsid w:val="0096539A"/>
    <w:rsid w:val="00965473"/>
    <w:rsid w:val="00965591"/>
    <w:rsid w:val="009655B3"/>
    <w:rsid w:val="009655D2"/>
    <w:rsid w:val="0096565C"/>
    <w:rsid w:val="0096582F"/>
    <w:rsid w:val="0096588E"/>
    <w:rsid w:val="0096588F"/>
    <w:rsid w:val="009659AE"/>
    <w:rsid w:val="009659E5"/>
    <w:rsid w:val="00965B62"/>
    <w:rsid w:val="00965B68"/>
    <w:rsid w:val="00965B87"/>
    <w:rsid w:val="00965D2E"/>
    <w:rsid w:val="00965F14"/>
    <w:rsid w:val="00966058"/>
    <w:rsid w:val="0096607B"/>
    <w:rsid w:val="00966098"/>
    <w:rsid w:val="009660D7"/>
    <w:rsid w:val="00966269"/>
    <w:rsid w:val="009662C3"/>
    <w:rsid w:val="0096631D"/>
    <w:rsid w:val="009663AB"/>
    <w:rsid w:val="00966405"/>
    <w:rsid w:val="0096640C"/>
    <w:rsid w:val="00966487"/>
    <w:rsid w:val="0096650A"/>
    <w:rsid w:val="00966634"/>
    <w:rsid w:val="009666EB"/>
    <w:rsid w:val="00966700"/>
    <w:rsid w:val="00966771"/>
    <w:rsid w:val="00966893"/>
    <w:rsid w:val="00966955"/>
    <w:rsid w:val="009669D5"/>
    <w:rsid w:val="00966A42"/>
    <w:rsid w:val="00966A62"/>
    <w:rsid w:val="00966A76"/>
    <w:rsid w:val="00966A88"/>
    <w:rsid w:val="00966B35"/>
    <w:rsid w:val="00966B85"/>
    <w:rsid w:val="00966BC9"/>
    <w:rsid w:val="00966CC2"/>
    <w:rsid w:val="00966D05"/>
    <w:rsid w:val="00966FCC"/>
    <w:rsid w:val="00966FD0"/>
    <w:rsid w:val="00967027"/>
    <w:rsid w:val="009670B1"/>
    <w:rsid w:val="00967119"/>
    <w:rsid w:val="009671C0"/>
    <w:rsid w:val="00967216"/>
    <w:rsid w:val="009672A7"/>
    <w:rsid w:val="009672C3"/>
    <w:rsid w:val="009672CC"/>
    <w:rsid w:val="009673C7"/>
    <w:rsid w:val="0096747C"/>
    <w:rsid w:val="0096752C"/>
    <w:rsid w:val="00967552"/>
    <w:rsid w:val="0096763F"/>
    <w:rsid w:val="0096766F"/>
    <w:rsid w:val="009676AD"/>
    <w:rsid w:val="009676CC"/>
    <w:rsid w:val="0096770C"/>
    <w:rsid w:val="0096776B"/>
    <w:rsid w:val="00967795"/>
    <w:rsid w:val="0096792F"/>
    <w:rsid w:val="00967980"/>
    <w:rsid w:val="009679B7"/>
    <w:rsid w:val="00967AC0"/>
    <w:rsid w:val="00967B5E"/>
    <w:rsid w:val="00967CA7"/>
    <w:rsid w:val="00967CBF"/>
    <w:rsid w:val="00967E0D"/>
    <w:rsid w:val="00967E1C"/>
    <w:rsid w:val="00967F8A"/>
    <w:rsid w:val="00967FD4"/>
    <w:rsid w:val="0097007A"/>
    <w:rsid w:val="0097010A"/>
    <w:rsid w:val="00970150"/>
    <w:rsid w:val="0097017F"/>
    <w:rsid w:val="009701EC"/>
    <w:rsid w:val="009705B4"/>
    <w:rsid w:val="009705C5"/>
    <w:rsid w:val="0097064E"/>
    <w:rsid w:val="009706B8"/>
    <w:rsid w:val="009706DA"/>
    <w:rsid w:val="00970703"/>
    <w:rsid w:val="009707A5"/>
    <w:rsid w:val="009707AE"/>
    <w:rsid w:val="00970856"/>
    <w:rsid w:val="0097091A"/>
    <w:rsid w:val="00970931"/>
    <w:rsid w:val="009709D9"/>
    <w:rsid w:val="00970A00"/>
    <w:rsid w:val="00970BED"/>
    <w:rsid w:val="00970C79"/>
    <w:rsid w:val="00970D38"/>
    <w:rsid w:val="00970D5D"/>
    <w:rsid w:val="00971001"/>
    <w:rsid w:val="009710C5"/>
    <w:rsid w:val="009710D6"/>
    <w:rsid w:val="009711DC"/>
    <w:rsid w:val="00971280"/>
    <w:rsid w:val="009712BD"/>
    <w:rsid w:val="009713FB"/>
    <w:rsid w:val="00971404"/>
    <w:rsid w:val="00971498"/>
    <w:rsid w:val="009714CD"/>
    <w:rsid w:val="009714E2"/>
    <w:rsid w:val="009714FB"/>
    <w:rsid w:val="0097164E"/>
    <w:rsid w:val="00971708"/>
    <w:rsid w:val="00971814"/>
    <w:rsid w:val="009718F3"/>
    <w:rsid w:val="009718F4"/>
    <w:rsid w:val="00971968"/>
    <w:rsid w:val="00971974"/>
    <w:rsid w:val="0097197B"/>
    <w:rsid w:val="00971A11"/>
    <w:rsid w:val="00971A57"/>
    <w:rsid w:val="00971AB4"/>
    <w:rsid w:val="00971CEE"/>
    <w:rsid w:val="00971D30"/>
    <w:rsid w:val="00971D69"/>
    <w:rsid w:val="00971D6F"/>
    <w:rsid w:val="00971E07"/>
    <w:rsid w:val="00971EF2"/>
    <w:rsid w:val="00971F6F"/>
    <w:rsid w:val="00971FA9"/>
    <w:rsid w:val="00971FF3"/>
    <w:rsid w:val="00971FFF"/>
    <w:rsid w:val="0097200C"/>
    <w:rsid w:val="009720A1"/>
    <w:rsid w:val="009720AB"/>
    <w:rsid w:val="009720CA"/>
    <w:rsid w:val="009721A5"/>
    <w:rsid w:val="009721F4"/>
    <w:rsid w:val="0097226F"/>
    <w:rsid w:val="009722B8"/>
    <w:rsid w:val="0097233A"/>
    <w:rsid w:val="00972385"/>
    <w:rsid w:val="009723DC"/>
    <w:rsid w:val="00972428"/>
    <w:rsid w:val="0097243A"/>
    <w:rsid w:val="00972498"/>
    <w:rsid w:val="00972842"/>
    <w:rsid w:val="00972876"/>
    <w:rsid w:val="00972920"/>
    <w:rsid w:val="00972943"/>
    <w:rsid w:val="00972950"/>
    <w:rsid w:val="00972ADE"/>
    <w:rsid w:val="00972B00"/>
    <w:rsid w:val="00972C72"/>
    <w:rsid w:val="00972D16"/>
    <w:rsid w:val="00972DBD"/>
    <w:rsid w:val="00972E72"/>
    <w:rsid w:val="00972ECD"/>
    <w:rsid w:val="00972F0E"/>
    <w:rsid w:val="00972F1C"/>
    <w:rsid w:val="00972FC2"/>
    <w:rsid w:val="00973019"/>
    <w:rsid w:val="00973022"/>
    <w:rsid w:val="0097305D"/>
    <w:rsid w:val="009730A8"/>
    <w:rsid w:val="009730D2"/>
    <w:rsid w:val="0097319F"/>
    <w:rsid w:val="00973228"/>
    <w:rsid w:val="009733A5"/>
    <w:rsid w:val="00973593"/>
    <w:rsid w:val="009735FE"/>
    <w:rsid w:val="0097385E"/>
    <w:rsid w:val="00973956"/>
    <w:rsid w:val="009739F8"/>
    <w:rsid w:val="009739FD"/>
    <w:rsid w:val="00973B42"/>
    <w:rsid w:val="00973B65"/>
    <w:rsid w:val="00973B7A"/>
    <w:rsid w:val="00973BA5"/>
    <w:rsid w:val="00973C16"/>
    <w:rsid w:val="00973E11"/>
    <w:rsid w:val="00973E22"/>
    <w:rsid w:val="00973E6D"/>
    <w:rsid w:val="00973EA7"/>
    <w:rsid w:val="00973EF2"/>
    <w:rsid w:val="00973F62"/>
    <w:rsid w:val="00973FC1"/>
    <w:rsid w:val="0097405C"/>
    <w:rsid w:val="00974103"/>
    <w:rsid w:val="0097428C"/>
    <w:rsid w:val="0097434D"/>
    <w:rsid w:val="00974374"/>
    <w:rsid w:val="00974464"/>
    <w:rsid w:val="00974698"/>
    <w:rsid w:val="009746A3"/>
    <w:rsid w:val="009746C1"/>
    <w:rsid w:val="00974809"/>
    <w:rsid w:val="00974927"/>
    <w:rsid w:val="0097493C"/>
    <w:rsid w:val="0097497D"/>
    <w:rsid w:val="00974AB2"/>
    <w:rsid w:val="00974B54"/>
    <w:rsid w:val="00974B75"/>
    <w:rsid w:val="00974C7D"/>
    <w:rsid w:val="00974CC0"/>
    <w:rsid w:val="00974CD7"/>
    <w:rsid w:val="00974D53"/>
    <w:rsid w:val="00974D97"/>
    <w:rsid w:val="00974DB3"/>
    <w:rsid w:val="00974DB6"/>
    <w:rsid w:val="00974E79"/>
    <w:rsid w:val="00974F80"/>
    <w:rsid w:val="0097505C"/>
    <w:rsid w:val="009750CA"/>
    <w:rsid w:val="00975109"/>
    <w:rsid w:val="00975139"/>
    <w:rsid w:val="00975179"/>
    <w:rsid w:val="009752C4"/>
    <w:rsid w:val="009752F6"/>
    <w:rsid w:val="0097531C"/>
    <w:rsid w:val="0097532C"/>
    <w:rsid w:val="009753BA"/>
    <w:rsid w:val="0097540D"/>
    <w:rsid w:val="00975417"/>
    <w:rsid w:val="0097544B"/>
    <w:rsid w:val="009754CE"/>
    <w:rsid w:val="00975501"/>
    <w:rsid w:val="00975562"/>
    <w:rsid w:val="009755A8"/>
    <w:rsid w:val="009755BF"/>
    <w:rsid w:val="00975605"/>
    <w:rsid w:val="0097562D"/>
    <w:rsid w:val="00975657"/>
    <w:rsid w:val="00975739"/>
    <w:rsid w:val="00975755"/>
    <w:rsid w:val="0097589E"/>
    <w:rsid w:val="00975932"/>
    <w:rsid w:val="009759AB"/>
    <w:rsid w:val="00975A2E"/>
    <w:rsid w:val="00975A42"/>
    <w:rsid w:val="00975AD6"/>
    <w:rsid w:val="00975D51"/>
    <w:rsid w:val="00975D64"/>
    <w:rsid w:val="00975D9C"/>
    <w:rsid w:val="00975EE2"/>
    <w:rsid w:val="00976071"/>
    <w:rsid w:val="009760A4"/>
    <w:rsid w:val="00976146"/>
    <w:rsid w:val="00976155"/>
    <w:rsid w:val="009761B6"/>
    <w:rsid w:val="009761FA"/>
    <w:rsid w:val="00976238"/>
    <w:rsid w:val="00976257"/>
    <w:rsid w:val="009762DC"/>
    <w:rsid w:val="0097632D"/>
    <w:rsid w:val="00976330"/>
    <w:rsid w:val="0097638B"/>
    <w:rsid w:val="009763DA"/>
    <w:rsid w:val="00976437"/>
    <w:rsid w:val="00976452"/>
    <w:rsid w:val="00976588"/>
    <w:rsid w:val="00976638"/>
    <w:rsid w:val="00976729"/>
    <w:rsid w:val="00976741"/>
    <w:rsid w:val="0097676C"/>
    <w:rsid w:val="00976876"/>
    <w:rsid w:val="0097699E"/>
    <w:rsid w:val="009769A4"/>
    <w:rsid w:val="009769CE"/>
    <w:rsid w:val="00976A32"/>
    <w:rsid w:val="00976A34"/>
    <w:rsid w:val="00976A51"/>
    <w:rsid w:val="00976A54"/>
    <w:rsid w:val="00976A6C"/>
    <w:rsid w:val="00976AB0"/>
    <w:rsid w:val="00976BCF"/>
    <w:rsid w:val="00976C09"/>
    <w:rsid w:val="00976D2A"/>
    <w:rsid w:val="00976D6E"/>
    <w:rsid w:val="00976E27"/>
    <w:rsid w:val="00976F30"/>
    <w:rsid w:val="00976F3F"/>
    <w:rsid w:val="00976F6B"/>
    <w:rsid w:val="00976FF0"/>
    <w:rsid w:val="00977002"/>
    <w:rsid w:val="0097704B"/>
    <w:rsid w:val="009773D6"/>
    <w:rsid w:val="009773E9"/>
    <w:rsid w:val="009774BA"/>
    <w:rsid w:val="009776B8"/>
    <w:rsid w:val="00977728"/>
    <w:rsid w:val="00977782"/>
    <w:rsid w:val="009777E2"/>
    <w:rsid w:val="009778AA"/>
    <w:rsid w:val="00977955"/>
    <w:rsid w:val="009779D8"/>
    <w:rsid w:val="00977A16"/>
    <w:rsid w:val="00977AED"/>
    <w:rsid w:val="00977BDD"/>
    <w:rsid w:val="00977C28"/>
    <w:rsid w:val="00977CC2"/>
    <w:rsid w:val="00977D40"/>
    <w:rsid w:val="00977D79"/>
    <w:rsid w:val="00977DDE"/>
    <w:rsid w:val="00977E13"/>
    <w:rsid w:val="00977E2D"/>
    <w:rsid w:val="00977E83"/>
    <w:rsid w:val="00977E9A"/>
    <w:rsid w:val="00980058"/>
    <w:rsid w:val="009801C9"/>
    <w:rsid w:val="009801FB"/>
    <w:rsid w:val="0098021D"/>
    <w:rsid w:val="00980267"/>
    <w:rsid w:val="009802A8"/>
    <w:rsid w:val="00980308"/>
    <w:rsid w:val="00980398"/>
    <w:rsid w:val="00980564"/>
    <w:rsid w:val="00980587"/>
    <w:rsid w:val="009805BB"/>
    <w:rsid w:val="009806CF"/>
    <w:rsid w:val="00980743"/>
    <w:rsid w:val="009809AB"/>
    <w:rsid w:val="00980B13"/>
    <w:rsid w:val="00980BBE"/>
    <w:rsid w:val="00980C44"/>
    <w:rsid w:val="00980C55"/>
    <w:rsid w:val="00980C78"/>
    <w:rsid w:val="00980CB6"/>
    <w:rsid w:val="00980CBE"/>
    <w:rsid w:val="00980D0A"/>
    <w:rsid w:val="00980D6F"/>
    <w:rsid w:val="00980DBF"/>
    <w:rsid w:val="00980DE7"/>
    <w:rsid w:val="00980E1A"/>
    <w:rsid w:val="00980E2B"/>
    <w:rsid w:val="00980EF6"/>
    <w:rsid w:val="00980F5A"/>
    <w:rsid w:val="009810F5"/>
    <w:rsid w:val="00981107"/>
    <w:rsid w:val="00981128"/>
    <w:rsid w:val="00981150"/>
    <w:rsid w:val="009811B2"/>
    <w:rsid w:val="009811C8"/>
    <w:rsid w:val="009811F6"/>
    <w:rsid w:val="00981206"/>
    <w:rsid w:val="00981238"/>
    <w:rsid w:val="009812EE"/>
    <w:rsid w:val="00981324"/>
    <w:rsid w:val="00981392"/>
    <w:rsid w:val="009814D3"/>
    <w:rsid w:val="009814F9"/>
    <w:rsid w:val="0098151D"/>
    <w:rsid w:val="00981593"/>
    <w:rsid w:val="00981637"/>
    <w:rsid w:val="009816AC"/>
    <w:rsid w:val="00981807"/>
    <w:rsid w:val="0098187A"/>
    <w:rsid w:val="009819FF"/>
    <w:rsid w:val="00981A57"/>
    <w:rsid w:val="00981A85"/>
    <w:rsid w:val="00981AF3"/>
    <w:rsid w:val="00981AFB"/>
    <w:rsid w:val="00981AFE"/>
    <w:rsid w:val="00981B91"/>
    <w:rsid w:val="00981C20"/>
    <w:rsid w:val="00981C6B"/>
    <w:rsid w:val="00981CF6"/>
    <w:rsid w:val="00981D2C"/>
    <w:rsid w:val="00981DD3"/>
    <w:rsid w:val="00981DDB"/>
    <w:rsid w:val="00981E53"/>
    <w:rsid w:val="00981E79"/>
    <w:rsid w:val="00981EBA"/>
    <w:rsid w:val="00981EFE"/>
    <w:rsid w:val="00981FCC"/>
    <w:rsid w:val="00982055"/>
    <w:rsid w:val="009820FC"/>
    <w:rsid w:val="00982197"/>
    <w:rsid w:val="009821AD"/>
    <w:rsid w:val="009821E3"/>
    <w:rsid w:val="009821EF"/>
    <w:rsid w:val="009821FB"/>
    <w:rsid w:val="0098220E"/>
    <w:rsid w:val="009822A7"/>
    <w:rsid w:val="009822BE"/>
    <w:rsid w:val="00982480"/>
    <w:rsid w:val="009825A2"/>
    <w:rsid w:val="009826BC"/>
    <w:rsid w:val="00982724"/>
    <w:rsid w:val="00982727"/>
    <w:rsid w:val="00982740"/>
    <w:rsid w:val="00982753"/>
    <w:rsid w:val="00982924"/>
    <w:rsid w:val="00982946"/>
    <w:rsid w:val="0098298D"/>
    <w:rsid w:val="009829A2"/>
    <w:rsid w:val="00982B52"/>
    <w:rsid w:val="00982BE3"/>
    <w:rsid w:val="00982BF6"/>
    <w:rsid w:val="00982C19"/>
    <w:rsid w:val="00982D60"/>
    <w:rsid w:val="00982E88"/>
    <w:rsid w:val="00982FFF"/>
    <w:rsid w:val="009830AD"/>
    <w:rsid w:val="00983106"/>
    <w:rsid w:val="0098312A"/>
    <w:rsid w:val="0098316A"/>
    <w:rsid w:val="0098328D"/>
    <w:rsid w:val="009832A5"/>
    <w:rsid w:val="009832BD"/>
    <w:rsid w:val="00983315"/>
    <w:rsid w:val="00983567"/>
    <w:rsid w:val="009835A1"/>
    <w:rsid w:val="009835C4"/>
    <w:rsid w:val="00983611"/>
    <w:rsid w:val="0098366B"/>
    <w:rsid w:val="009836BD"/>
    <w:rsid w:val="0098387D"/>
    <w:rsid w:val="00983884"/>
    <w:rsid w:val="00983891"/>
    <w:rsid w:val="009838A8"/>
    <w:rsid w:val="009838EF"/>
    <w:rsid w:val="009839CB"/>
    <w:rsid w:val="00983A04"/>
    <w:rsid w:val="00983AA6"/>
    <w:rsid w:val="00983ACF"/>
    <w:rsid w:val="00983C68"/>
    <w:rsid w:val="00983D94"/>
    <w:rsid w:val="00983DC3"/>
    <w:rsid w:val="00983DD7"/>
    <w:rsid w:val="00983ECA"/>
    <w:rsid w:val="00983EDC"/>
    <w:rsid w:val="00983F47"/>
    <w:rsid w:val="00983FFB"/>
    <w:rsid w:val="00984006"/>
    <w:rsid w:val="009841C3"/>
    <w:rsid w:val="00984420"/>
    <w:rsid w:val="0098442B"/>
    <w:rsid w:val="00984535"/>
    <w:rsid w:val="009845EE"/>
    <w:rsid w:val="0098462A"/>
    <w:rsid w:val="00984680"/>
    <w:rsid w:val="009846C5"/>
    <w:rsid w:val="009846F7"/>
    <w:rsid w:val="00984711"/>
    <w:rsid w:val="0098481F"/>
    <w:rsid w:val="00984820"/>
    <w:rsid w:val="00984851"/>
    <w:rsid w:val="009848D3"/>
    <w:rsid w:val="00984901"/>
    <w:rsid w:val="00984996"/>
    <w:rsid w:val="00984A11"/>
    <w:rsid w:val="00984A17"/>
    <w:rsid w:val="00984B39"/>
    <w:rsid w:val="00984CB6"/>
    <w:rsid w:val="00984D22"/>
    <w:rsid w:val="00984D68"/>
    <w:rsid w:val="00984E20"/>
    <w:rsid w:val="00984F5F"/>
    <w:rsid w:val="009850CA"/>
    <w:rsid w:val="0098515A"/>
    <w:rsid w:val="009851A9"/>
    <w:rsid w:val="00985284"/>
    <w:rsid w:val="0098533C"/>
    <w:rsid w:val="009853E5"/>
    <w:rsid w:val="009853F7"/>
    <w:rsid w:val="00985616"/>
    <w:rsid w:val="00985758"/>
    <w:rsid w:val="009857AD"/>
    <w:rsid w:val="009857B0"/>
    <w:rsid w:val="00985885"/>
    <w:rsid w:val="009858A0"/>
    <w:rsid w:val="0098599D"/>
    <w:rsid w:val="009859C5"/>
    <w:rsid w:val="00985A2A"/>
    <w:rsid w:val="00985AB8"/>
    <w:rsid w:val="00985B30"/>
    <w:rsid w:val="00985BF3"/>
    <w:rsid w:val="00985D35"/>
    <w:rsid w:val="00985D5B"/>
    <w:rsid w:val="00985D72"/>
    <w:rsid w:val="00985D82"/>
    <w:rsid w:val="00985D8F"/>
    <w:rsid w:val="00985E49"/>
    <w:rsid w:val="00985ED1"/>
    <w:rsid w:val="00985ED2"/>
    <w:rsid w:val="00985F25"/>
    <w:rsid w:val="00985F59"/>
    <w:rsid w:val="00986090"/>
    <w:rsid w:val="00986095"/>
    <w:rsid w:val="00986147"/>
    <w:rsid w:val="0098614A"/>
    <w:rsid w:val="00986182"/>
    <w:rsid w:val="009861C1"/>
    <w:rsid w:val="00986233"/>
    <w:rsid w:val="00986283"/>
    <w:rsid w:val="0098638F"/>
    <w:rsid w:val="00986458"/>
    <w:rsid w:val="009864B0"/>
    <w:rsid w:val="0098650A"/>
    <w:rsid w:val="0098655A"/>
    <w:rsid w:val="00986568"/>
    <w:rsid w:val="00986615"/>
    <w:rsid w:val="00986728"/>
    <w:rsid w:val="00986758"/>
    <w:rsid w:val="009867DB"/>
    <w:rsid w:val="0098680F"/>
    <w:rsid w:val="00986883"/>
    <w:rsid w:val="00986936"/>
    <w:rsid w:val="0098693B"/>
    <w:rsid w:val="00986967"/>
    <w:rsid w:val="00986A67"/>
    <w:rsid w:val="00986AFA"/>
    <w:rsid w:val="00986B9F"/>
    <w:rsid w:val="00986BA2"/>
    <w:rsid w:val="00986C2F"/>
    <w:rsid w:val="00986C54"/>
    <w:rsid w:val="00986C99"/>
    <w:rsid w:val="00986D62"/>
    <w:rsid w:val="00986E4C"/>
    <w:rsid w:val="00986E60"/>
    <w:rsid w:val="00986F2C"/>
    <w:rsid w:val="00986F8A"/>
    <w:rsid w:val="00987014"/>
    <w:rsid w:val="0098707E"/>
    <w:rsid w:val="009870CB"/>
    <w:rsid w:val="00987178"/>
    <w:rsid w:val="009871B5"/>
    <w:rsid w:val="009871C0"/>
    <w:rsid w:val="009871C9"/>
    <w:rsid w:val="00987235"/>
    <w:rsid w:val="009872D1"/>
    <w:rsid w:val="009872DB"/>
    <w:rsid w:val="00987526"/>
    <w:rsid w:val="009875AB"/>
    <w:rsid w:val="0098760B"/>
    <w:rsid w:val="00987626"/>
    <w:rsid w:val="0098762A"/>
    <w:rsid w:val="009876D8"/>
    <w:rsid w:val="009876FA"/>
    <w:rsid w:val="009877C3"/>
    <w:rsid w:val="00987858"/>
    <w:rsid w:val="009879E8"/>
    <w:rsid w:val="00987A01"/>
    <w:rsid w:val="00987AD6"/>
    <w:rsid w:val="00987B5C"/>
    <w:rsid w:val="00987BCA"/>
    <w:rsid w:val="00987BE1"/>
    <w:rsid w:val="00987BED"/>
    <w:rsid w:val="00987C04"/>
    <w:rsid w:val="00987C48"/>
    <w:rsid w:val="00987CB3"/>
    <w:rsid w:val="00987CC1"/>
    <w:rsid w:val="00987D11"/>
    <w:rsid w:val="00987E58"/>
    <w:rsid w:val="00987E6E"/>
    <w:rsid w:val="00987E90"/>
    <w:rsid w:val="00987E9E"/>
    <w:rsid w:val="00987FE6"/>
    <w:rsid w:val="00987FF5"/>
    <w:rsid w:val="00990063"/>
    <w:rsid w:val="009900F0"/>
    <w:rsid w:val="0099020F"/>
    <w:rsid w:val="00990261"/>
    <w:rsid w:val="0099037B"/>
    <w:rsid w:val="00990489"/>
    <w:rsid w:val="009904B7"/>
    <w:rsid w:val="009904DB"/>
    <w:rsid w:val="009904DE"/>
    <w:rsid w:val="00990536"/>
    <w:rsid w:val="0099070B"/>
    <w:rsid w:val="00990756"/>
    <w:rsid w:val="0099078D"/>
    <w:rsid w:val="009907D2"/>
    <w:rsid w:val="0099083D"/>
    <w:rsid w:val="00990888"/>
    <w:rsid w:val="00990908"/>
    <w:rsid w:val="00990910"/>
    <w:rsid w:val="00990A27"/>
    <w:rsid w:val="00990C04"/>
    <w:rsid w:val="00990C16"/>
    <w:rsid w:val="00990CB8"/>
    <w:rsid w:val="00990DC9"/>
    <w:rsid w:val="00990DE7"/>
    <w:rsid w:val="00990E9B"/>
    <w:rsid w:val="00990EAE"/>
    <w:rsid w:val="00990F55"/>
    <w:rsid w:val="00990FCB"/>
    <w:rsid w:val="00990FCE"/>
    <w:rsid w:val="00991085"/>
    <w:rsid w:val="0099112E"/>
    <w:rsid w:val="0099114D"/>
    <w:rsid w:val="009911B7"/>
    <w:rsid w:val="00991200"/>
    <w:rsid w:val="00991277"/>
    <w:rsid w:val="00991290"/>
    <w:rsid w:val="00991296"/>
    <w:rsid w:val="00991341"/>
    <w:rsid w:val="0099134C"/>
    <w:rsid w:val="00991476"/>
    <w:rsid w:val="0099169C"/>
    <w:rsid w:val="009916C3"/>
    <w:rsid w:val="009917E8"/>
    <w:rsid w:val="0099181E"/>
    <w:rsid w:val="009918D6"/>
    <w:rsid w:val="00991955"/>
    <w:rsid w:val="00991963"/>
    <w:rsid w:val="009919B8"/>
    <w:rsid w:val="00991C59"/>
    <w:rsid w:val="00991D98"/>
    <w:rsid w:val="00991DF1"/>
    <w:rsid w:val="009920D4"/>
    <w:rsid w:val="00992110"/>
    <w:rsid w:val="0099212C"/>
    <w:rsid w:val="00992140"/>
    <w:rsid w:val="00992198"/>
    <w:rsid w:val="009921EA"/>
    <w:rsid w:val="0099226A"/>
    <w:rsid w:val="0099230B"/>
    <w:rsid w:val="00992312"/>
    <w:rsid w:val="00992424"/>
    <w:rsid w:val="009924AF"/>
    <w:rsid w:val="009926B2"/>
    <w:rsid w:val="00992837"/>
    <w:rsid w:val="00992842"/>
    <w:rsid w:val="009929F0"/>
    <w:rsid w:val="00992A07"/>
    <w:rsid w:val="00992A28"/>
    <w:rsid w:val="00992A74"/>
    <w:rsid w:val="00992AAE"/>
    <w:rsid w:val="00992B1B"/>
    <w:rsid w:val="00992B66"/>
    <w:rsid w:val="00992C06"/>
    <w:rsid w:val="00992CA8"/>
    <w:rsid w:val="00992DDB"/>
    <w:rsid w:val="00992DE3"/>
    <w:rsid w:val="00992E24"/>
    <w:rsid w:val="00992EB6"/>
    <w:rsid w:val="00992EEF"/>
    <w:rsid w:val="00992F6D"/>
    <w:rsid w:val="00992F72"/>
    <w:rsid w:val="00993026"/>
    <w:rsid w:val="00993054"/>
    <w:rsid w:val="00993068"/>
    <w:rsid w:val="0099306B"/>
    <w:rsid w:val="0099308A"/>
    <w:rsid w:val="00993283"/>
    <w:rsid w:val="00993288"/>
    <w:rsid w:val="009932A1"/>
    <w:rsid w:val="009932BA"/>
    <w:rsid w:val="0099331F"/>
    <w:rsid w:val="009933FA"/>
    <w:rsid w:val="0099352A"/>
    <w:rsid w:val="00993559"/>
    <w:rsid w:val="0099368D"/>
    <w:rsid w:val="0099370C"/>
    <w:rsid w:val="00993735"/>
    <w:rsid w:val="0099373B"/>
    <w:rsid w:val="0099378C"/>
    <w:rsid w:val="009937BA"/>
    <w:rsid w:val="009937D7"/>
    <w:rsid w:val="009937F0"/>
    <w:rsid w:val="00993854"/>
    <w:rsid w:val="0099391B"/>
    <w:rsid w:val="00993A57"/>
    <w:rsid w:val="00993B23"/>
    <w:rsid w:val="00993B84"/>
    <w:rsid w:val="00993BA8"/>
    <w:rsid w:val="00993C0F"/>
    <w:rsid w:val="00993C21"/>
    <w:rsid w:val="00993C99"/>
    <w:rsid w:val="00993CCC"/>
    <w:rsid w:val="00993E12"/>
    <w:rsid w:val="00993E14"/>
    <w:rsid w:val="00993E93"/>
    <w:rsid w:val="00993EC1"/>
    <w:rsid w:val="00993EC7"/>
    <w:rsid w:val="00993FB7"/>
    <w:rsid w:val="009940E5"/>
    <w:rsid w:val="00994103"/>
    <w:rsid w:val="00994128"/>
    <w:rsid w:val="00994133"/>
    <w:rsid w:val="00994175"/>
    <w:rsid w:val="009941C2"/>
    <w:rsid w:val="009942AA"/>
    <w:rsid w:val="00994475"/>
    <w:rsid w:val="00994483"/>
    <w:rsid w:val="009944AE"/>
    <w:rsid w:val="009945ED"/>
    <w:rsid w:val="0099469C"/>
    <w:rsid w:val="00994700"/>
    <w:rsid w:val="00994750"/>
    <w:rsid w:val="009947EA"/>
    <w:rsid w:val="009948BE"/>
    <w:rsid w:val="0099498C"/>
    <w:rsid w:val="009949E6"/>
    <w:rsid w:val="009949F0"/>
    <w:rsid w:val="00994A40"/>
    <w:rsid w:val="00994AC2"/>
    <w:rsid w:val="00994AFE"/>
    <w:rsid w:val="00994B78"/>
    <w:rsid w:val="00994B92"/>
    <w:rsid w:val="00994BC1"/>
    <w:rsid w:val="00994CB7"/>
    <w:rsid w:val="00994D03"/>
    <w:rsid w:val="00994D27"/>
    <w:rsid w:val="00994D78"/>
    <w:rsid w:val="00994E68"/>
    <w:rsid w:val="00994E78"/>
    <w:rsid w:val="00994EC3"/>
    <w:rsid w:val="00994F04"/>
    <w:rsid w:val="00994F4B"/>
    <w:rsid w:val="00994F57"/>
    <w:rsid w:val="00995005"/>
    <w:rsid w:val="009950AC"/>
    <w:rsid w:val="009950C7"/>
    <w:rsid w:val="009952D8"/>
    <w:rsid w:val="00995346"/>
    <w:rsid w:val="00995389"/>
    <w:rsid w:val="00995402"/>
    <w:rsid w:val="0099542E"/>
    <w:rsid w:val="009954B1"/>
    <w:rsid w:val="009954DD"/>
    <w:rsid w:val="00995585"/>
    <w:rsid w:val="009955FF"/>
    <w:rsid w:val="009956B5"/>
    <w:rsid w:val="009956D8"/>
    <w:rsid w:val="0099577B"/>
    <w:rsid w:val="009958B7"/>
    <w:rsid w:val="0099597C"/>
    <w:rsid w:val="00995983"/>
    <w:rsid w:val="009959E3"/>
    <w:rsid w:val="00995A27"/>
    <w:rsid w:val="00995AD0"/>
    <w:rsid w:val="00995B37"/>
    <w:rsid w:val="00995BA2"/>
    <w:rsid w:val="00995BDA"/>
    <w:rsid w:val="00995BE1"/>
    <w:rsid w:val="00995C3F"/>
    <w:rsid w:val="00995C9A"/>
    <w:rsid w:val="00995DA9"/>
    <w:rsid w:val="00995DE5"/>
    <w:rsid w:val="00995DF9"/>
    <w:rsid w:val="00995E6E"/>
    <w:rsid w:val="00995F7C"/>
    <w:rsid w:val="009960CF"/>
    <w:rsid w:val="00996248"/>
    <w:rsid w:val="00996265"/>
    <w:rsid w:val="00996279"/>
    <w:rsid w:val="009962BD"/>
    <w:rsid w:val="00996428"/>
    <w:rsid w:val="009964F5"/>
    <w:rsid w:val="00996542"/>
    <w:rsid w:val="0099657C"/>
    <w:rsid w:val="009965A0"/>
    <w:rsid w:val="00996688"/>
    <w:rsid w:val="009966FC"/>
    <w:rsid w:val="009967D5"/>
    <w:rsid w:val="0099681F"/>
    <w:rsid w:val="009968D4"/>
    <w:rsid w:val="00996914"/>
    <w:rsid w:val="0099697C"/>
    <w:rsid w:val="00996A59"/>
    <w:rsid w:val="00996B40"/>
    <w:rsid w:val="00996B6D"/>
    <w:rsid w:val="00996C23"/>
    <w:rsid w:val="00996C51"/>
    <w:rsid w:val="00996C7D"/>
    <w:rsid w:val="00996CFE"/>
    <w:rsid w:val="00996D01"/>
    <w:rsid w:val="00996DCD"/>
    <w:rsid w:val="00996DEC"/>
    <w:rsid w:val="00996F64"/>
    <w:rsid w:val="00996F8F"/>
    <w:rsid w:val="00997027"/>
    <w:rsid w:val="0099704E"/>
    <w:rsid w:val="0099705E"/>
    <w:rsid w:val="009970A1"/>
    <w:rsid w:val="00997150"/>
    <w:rsid w:val="00997195"/>
    <w:rsid w:val="009971DB"/>
    <w:rsid w:val="009971F9"/>
    <w:rsid w:val="00997343"/>
    <w:rsid w:val="009973C3"/>
    <w:rsid w:val="0099754E"/>
    <w:rsid w:val="00997815"/>
    <w:rsid w:val="0099783F"/>
    <w:rsid w:val="009978AC"/>
    <w:rsid w:val="009978F5"/>
    <w:rsid w:val="0099791C"/>
    <w:rsid w:val="00997939"/>
    <w:rsid w:val="009979DD"/>
    <w:rsid w:val="009979E4"/>
    <w:rsid w:val="00997AA1"/>
    <w:rsid w:val="00997AFB"/>
    <w:rsid w:val="00997BF3"/>
    <w:rsid w:val="00997C1F"/>
    <w:rsid w:val="00997CC7"/>
    <w:rsid w:val="00997D00"/>
    <w:rsid w:val="00997D17"/>
    <w:rsid w:val="00997F30"/>
    <w:rsid w:val="00997F39"/>
    <w:rsid w:val="00997FE0"/>
    <w:rsid w:val="00997FE8"/>
    <w:rsid w:val="009A000B"/>
    <w:rsid w:val="009A0073"/>
    <w:rsid w:val="009A0090"/>
    <w:rsid w:val="009A018F"/>
    <w:rsid w:val="009A028C"/>
    <w:rsid w:val="009A0295"/>
    <w:rsid w:val="009A0304"/>
    <w:rsid w:val="009A0356"/>
    <w:rsid w:val="009A03CA"/>
    <w:rsid w:val="009A045A"/>
    <w:rsid w:val="009A0475"/>
    <w:rsid w:val="009A047B"/>
    <w:rsid w:val="009A0548"/>
    <w:rsid w:val="009A06EC"/>
    <w:rsid w:val="009A072A"/>
    <w:rsid w:val="009A0816"/>
    <w:rsid w:val="009A0819"/>
    <w:rsid w:val="009A08E8"/>
    <w:rsid w:val="009A09C4"/>
    <w:rsid w:val="009A0A7A"/>
    <w:rsid w:val="009A0B5F"/>
    <w:rsid w:val="009A0B60"/>
    <w:rsid w:val="009A0C34"/>
    <w:rsid w:val="009A0CA1"/>
    <w:rsid w:val="009A0D58"/>
    <w:rsid w:val="009A0E2A"/>
    <w:rsid w:val="009A0E55"/>
    <w:rsid w:val="009A0E87"/>
    <w:rsid w:val="009A114A"/>
    <w:rsid w:val="009A1282"/>
    <w:rsid w:val="009A12EA"/>
    <w:rsid w:val="009A154E"/>
    <w:rsid w:val="009A156C"/>
    <w:rsid w:val="009A15D1"/>
    <w:rsid w:val="009A161D"/>
    <w:rsid w:val="009A1636"/>
    <w:rsid w:val="009A16DF"/>
    <w:rsid w:val="009A17D2"/>
    <w:rsid w:val="009A1817"/>
    <w:rsid w:val="009A1818"/>
    <w:rsid w:val="009A1A3B"/>
    <w:rsid w:val="009A1AFF"/>
    <w:rsid w:val="009A1B3E"/>
    <w:rsid w:val="009A1BC4"/>
    <w:rsid w:val="009A1BC5"/>
    <w:rsid w:val="009A1BF6"/>
    <w:rsid w:val="009A1C16"/>
    <w:rsid w:val="009A1C69"/>
    <w:rsid w:val="009A1CA8"/>
    <w:rsid w:val="009A1D5F"/>
    <w:rsid w:val="009A1EBB"/>
    <w:rsid w:val="009A1F12"/>
    <w:rsid w:val="009A1F15"/>
    <w:rsid w:val="009A208B"/>
    <w:rsid w:val="009A208F"/>
    <w:rsid w:val="009A20F2"/>
    <w:rsid w:val="009A213E"/>
    <w:rsid w:val="009A21F7"/>
    <w:rsid w:val="009A2242"/>
    <w:rsid w:val="009A236C"/>
    <w:rsid w:val="009A23E4"/>
    <w:rsid w:val="009A23FA"/>
    <w:rsid w:val="009A240B"/>
    <w:rsid w:val="009A2448"/>
    <w:rsid w:val="009A2485"/>
    <w:rsid w:val="009A25B8"/>
    <w:rsid w:val="009A2643"/>
    <w:rsid w:val="009A2652"/>
    <w:rsid w:val="009A26A5"/>
    <w:rsid w:val="009A26ED"/>
    <w:rsid w:val="009A2827"/>
    <w:rsid w:val="009A2903"/>
    <w:rsid w:val="009A2989"/>
    <w:rsid w:val="009A2BF6"/>
    <w:rsid w:val="009A2C2B"/>
    <w:rsid w:val="009A2C6D"/>
    <w:rsid w:val="009A2DDE"/>
    <w:rsid w:val="009A2E18"/>
    <w:rsid w:val="009A2EDB"/>
    <w:rsid w:val="009A2F4E"/>
    <w:rsid w:val="009A3013"/>
    <w:rsid w:val="009A3058"/>
    <w:rsid w:val="009A3285"/>
    <w:rsid w:val="009A32F3"/>
    <w:rsid w:val="009A3307"/>
    <w:rsid w:val="009A332F"/>
    <w:rsid w:val="009A339E"/>
    <w:rsid w:val="009A3517"/>
    <w:rsid w:val="009A35F3"/>
    <w:rsid w:val="009A36CC"/>
    <w:rsid w:val="009A36E2"/>
    <w:rsid w:val="009A36FA"/>
    <w:rsid w:val="009A3AA6"/>
    <w:rsid w:val="009A3AFF"/>
    <w:rsid w:val="009A3C57"/>
    <w:rsid w:val="009A3DF2"/>
    <w:rsid w:val="009A3E35"/>
    <w:rsid w:val="009A3E90"/>
    <w:rsid w:val="009A3EB8"/>
    <w:rsid w:val="009A3F88"/>
    <w:rsid w:val="009A4044"/>
    <w:rsid w:val="009A409A"/>
    <w:rsid w:val="009A416E"/>
    <w:rsid w:val="009A421E"/>
    <w:rsid w:val="009A424A"/>
    <w:rsid w:val="009A42D6"/>
    <w:rsid w:val="009A4398"/>
    <w:rsid w:val="009A43AB"/>
    <w:rsid w:val="009A4420"/>
    <w:rsid w:val="009A44EC"/>
    <w:rsid w:val="009A4519"/>
    <w:rsid w:val="009A45DA"/>
    <w:rsid w:val="009A46A6"/>
    <w:rsid w:val="009A46F0"/>
    <w:rsid w:val="009A47B8"/>
    <w:rsid w:val="009A4956"/>
    <w:rsid w:val="009A499A"/>
    <w:rsid w:val="009A4A58"/>
    <w:rsid w:val="009A4B78"/>
    <w:rsid w:val="009A4B8B"/>
    <w:rsid w:val="009A4BC8"/>
    <w:rsid w:val="009A4BD2"/>
    <w:rsid w:val="009A4BE6"/>
    <w:rsid w:val="009A4C4D"/>
    <w:rsid w:val="009A4C5F"/>
    <w:rsid w:val="009A4D03"/>
    <w:rsid w:val="009A4D84"/>
    <w:rsid w:val="009A4D98"/>
    <w:rsid w:val="009A4E94"/>
    <w:rsid w:val="009A4F2E"/>
    <w:rsid w:val="009A4F48"/>
    <w:rsid w:val="009A4F84"/>
    <w:rsid w:val="009A5086"/>
    <w:rsid w:val="009A50D4"/>
    <w:rsid w:val="009A51A0"/>
    <w:rsid w:val="009A51C3"/>
    <w:rsid w:val="009A51F2"/>
    <w:rsid w:val="009A5207"/>
    <w:rsid w:val="009A52D8"/>
    <w:rsid w:val="009A535C"/>
    <w:rsid w:val="009A53E1"/>
    <w:rsid w:val="009A54F2"/>
    <w:rsid w:val="009A5651"/>
    <w:rsid w:val="009A5652"/>
    <w:rsid w:val="009A5653"/>
    <w:rsid w:val="009A571D"/>
    <w:rsid w:val="009A5720"/>
    <w:rsid w:val="009A5729"/>
    <w:rsid w:val="009A5783"/>
    <w:rsid w:val="009A5906"/>
    <w:rsid w:val="009A5910"/>
    <w:rsid w:val="009A5926"/>
    <w:rsid w:val="009A59E0"/>
    <w:rsid w:val="009A5B5D"/>
    <w:rsid w:val="009A5C10"/>
    <w:rsid w:val="009A5D35"/>
    <w:rsid w:val="009A5E61"/>
    <w:rsid w:val="009A5F9F"/>
    <w:rsid w:val="009A600C"/>
    <w:rsid w:val="009A60F0"/>
    <w:rsid w:val="009A6152"/>
    <w:rsid w:val="009A6163"/>
    <w:rsid w:val="009A61F5"/>
    <w:rsid w:val="009A61F9"/>
    <w:rsid w:val="009A625B"/>
    <w:rsid w:val="009A62E3"/>
    <w:rsid w:val="009A6326"/>
    <w:rsid w:val="009A6434"/>
    <w:rsid w:val="009A664F"/>
    <w:rsid w:val="009A66FC"/>
    <w:rsid w:val="009A6862"/>
    <w:rsid w:val="009A687D"/>
    <w:rsid w:val="009A692A"/>
    <w:rsid w:val="009A6960"/>
    <w:rsid w:val="009A69E1"/>
    <w:rsid w:val="009A69E7"/>
    <w:rsid w:val="009A6A08"/>
    <w:rsid w:val="009A6A6B"/>
    <w:rsid w:val="009A6A8D"/>
    <w:rsid w:val="009A6A93"/>
    <w:rsid w:val="009A6AF1"/>
    <w:rsid w:val="009A6BB2"/>
    <w:rsid w:val="009A6BF0"/>
    <w:rsid w:val="009A6C85"/>
    <w:rsid w:val="009A6CAF"/>
    <w:rsid w:val="009A6E20"/>
    <w:rsid w:val="009A6E27"/>
    <w:rsid w:val="009A6FBB"/>
    <w:rsid w:val="009A6FCD"/>
    <w:rsid w:val="009A700B"/>
    <w:rsid w:val="009A7013"/>
    <w:rsid w:val="009A7045"/>
    <w:rsid w:val="009A71C9"/>
    <w:rsid w:val="009A731E"/>
    <w:rsid w:val="009A739D"/>
    <w:rsid w:val="009A73C8"/>
    <w:rsid w:val="009A7400"/>
    <w:rsid w:val="009A74B6"/>
    <w:rsid w:val="009A74BC"/>
    <w:rsid w:val="009A74E7"/>
    <w:rsid w:val="009A751D"/>
    <w:rsid w:val="009A7557"/>
    <w:rsid w:val="009A7791"/>
    <w:rsid w:val="009A7845"/>
    <w:rsid w:val="009A784A"/>
    <w:rsid w:val="009A786B"/>
    <w:rsid w:val="009A7880"/>
    <w:rsid w:val="009A7893"/>
    <w:rsid w:val="009A78B4"/>
    <w:rsid w:val="009A78DD"/>
    <w:rsid w:val="009A790E"/>
    <w:rsid w:val="009A7A6E"/>
    <w:rsid w:val="009A7A86"/>
    <w:rsid w:val="009A7BE9"/>
    <w:rsid w:val="009A7BF1"/>
    <w:rsid w:val="009A7C5F"/>
    <w:rsid w:val="009A7CD0"/>
    <w:rsid w:val="009A7D0C"/>
    <w:rsid w:val="009A7E84"/>
    <w:rsid w:val="009A7E93"/>
    <w:rsid w:val="009A7EC8"/>
    <w:rsid w:val="009A7F04"/>
    <w:rsid w:val="009A7F75"/>
    <w:rsid w:val="009A7FF8"/>
    <w:rsid w:val="009A7FFB"/>
    <w:rsid w:val="009B00A0"/>
    <w:rsid w:val="009B01A8"/>
    <w:rsid w:val="009B01BC"/>
    <w:rsid w:val="009B029D"/>
    <w:rsid w:val="009B0407"/>
    <w:rsid w:val="009B048D"/>
    <w:rsid w:val="009B04AD"/>
    <w:rsid w:val="009B062E"/>
    <w:rsid w:val="009B06A5"/>
    <w:rsid w:val="009B06D2"/>
    <w:rsid w:val="009B07B4"/>
    <w:rsid w:val="009B087C"/>
    <w:rsid w:val="009B0885"/>
    <w:rsid w:val="009B0952"/>
    <w:rsid w:val="009B0AA1"/>
    <w:rsid w:val="009B0AC7"/>
    <w:rsid w:val="009B0B81"/>
    <w:rsid w:val="009B0B9C"/>
    <w:rsid w:val="009B0BA9"/>
    <w:rsid w:val="009B0D23"/>
    <w:rsid w:val="009B0D6C"/>
    <w:rsid w:val="009B0DCC"/>
    <w:rsid w:val="009B0EFC"/>
    <w:rsid w:val="009B0F3F"/>
    <w:rsid w:val="009B0F50"/>
    <w:rsid w:val="009B114F"/>
    <w:rsid w:val="009B1290"/>
    <w:rsid w:val="009B12AC"/>
    <w:rsid w:val="009B1323"/>
    <w:rsid w:val="009B132D"/>
    <w:rsid w:val="009B1416"/>
    <w:rsid w:val="009B1420"/>
    <w:rsid w:val="009B1436"/>
    <w:rsid w:val="009B157C"/>
    <w:rsid w:val="009B1671"/>
    <w:rsid w:val="009B17C5"/>
    <w:rsid w:val="009B17FB"/>
    <w:rsid w:val="009B180A"/>
    <w:rsid w:val="009B1893"/>
    <w:rsid w:val="009B18C4"/>
    <w:rsid w:val="009B195F"/>
    <w:rsid w:val="009B196F"/>
    <w:rsid w:val="009B19E9"/>
    <w:rsid w:val="009B1A41"/>
    <w:rsid w:val="009B1A43"/>
    <w:rsid w:val="009B1A88"/>
    <w:rsid w:val="009B1B0C"/>
    <w:rsid w:val="009B1BD4"/>
    <w:rsid w:val="009B1CCF"/>
    <w:rsid w:val="009B1D5E"/>
    <w:rsid w:val="009B1D80"/>
    <w:rsid w:val="009B1F2A"/>
    <w:rsid w:val="009B1F5B"/>
    <w:rsid w:val="009B1FB2"/>
    <w:rsid w:val="009B1FE0"/>
    <w:rsid w:val="009B1FFA"/>
    <w:rsid w:val="009B2017"/>
    <w:rsid w:val="009B2097"/>
    <w:rsid w:val="009B20BF"/>
    <w:rsid w:val="009B2117"/>
    <w:rsid w:val="009B220E"/>
    <w:rsid w:val="009B2211"/>
    <w:rsid w:val="009B22E7"/>
    <w:rsid w:val="009B242F"/>
    <w:rsid w:val="009B2438"/>
    <w:rsid w:val="009B2592"/>
    <w:rsid w:val="009B25CA"/>
    <w:rsid w:val="009B2602"/>
    <w:rsid w:val="009B271A"/>
    <w:rsid w:val="009B2863"/>
    <w:rsid w:val="009B287E"/>
    <w:rsid w:val="009B2A57"/>
    <w:rsid w:val="009B2BA0"/>
    <w:rsid w:val="009B2BA4"/>
    <w:rsid w:val="009B2D00"/>
    <w:rsid w:val="009B2D80"/>
    <w:rsid w:val="009B2D81"/>
    <w:rsid w:val="009B2DEA"/>
    <w:rsid w:val="009B2E49"/>
    <w:rsid w:val="009B2FF9"/>
    <w:rsid w:val="009B3073"/>
    <w:rsid w:val="009B3125"/>
    <w:rsid w:val="009B317C"/>
    <w:rsid w:val="009B3194"/>
    <w:rsid w:val="009B31AD"/>
    <w:rsid w:val="009B324B"/>
    <w:rsid w:val="009B32F4"/>
    <w:rsid w:val="009B3439"/>
    <w:rsid w:val="009B3449"/>
    <w:rsid w:val="009B3452"/>
    <w:rsid w:val="009B3545"/>
    <w:rsid w:val="009B36D8"/>
    <w:rsid w:val="009B3845"/>
    <w:rsid w:val="009B397D"/>
    <w:rsid w:val="009B39B5"/>
    <w:rsid w:val="009B3AB5"/>
    <w:rsid w:val="009B3AF4"/>
    <w:rsid w:val="009B3B3E"/>
    <w:rsid w:val="009B3B90"/>
    <w:rsid w:val="009B3C59"/>
    <w:rsid w:val="009B3D1C"/>
    <w:rsid w:val="009B3D91"/>
    <w:rsid w:val="009B3DC5"/>
    <w:rsid w:val="009B3DF5"/>
    <w:rsid w:val="009B3E13"/>
    <w:rsid w:val="009B3E1B"/>
    <w:rsid w:val="009B3E72"/>
    <w:rsid w:val="009B3EA1"/>
    <w:rsid w:val="009B3EBE"/>
    <w:rsid w:val="009B4035"/>
    <w:rsid w:val="009B426C"/>
    <w:rsid w:val="009B42D4"/>
    <w:rsid w:val="009B433A"/>
    <w:rsid w:val="009B447B"/>
    <w:rsid w:val="009B453B"/>
    <w:rsid w:val="009B4571"/>
    <w:rsid w:val="009B45E7"/>
    <w:rsid w:val="009B45F2"/>
    <w:rsid w:val="009B462D"/>
    <w:rsid w:val="009B469E"/>
    <w:rsid w:val="009B4703"/>
    <w:rsid w:val="009B4906"/>
    <w:rsid w:val="009B4995"/>
    <w:rsid w:val="009B49AC"/>
    <w:rsid w:val="009B4AAC"/>
    <w:rsid w:val="009B4AC6"/>
    <w:rsid w:val="009B4B11"/>
    <w:rsid w:val="009B4BA6"/>
    <w:rsid w:val="009B4BFA"/>
    <w:rsid w:val="009B4C40"/>
    <w:rsid w:val="009B4C85"/>
    <w:rsid w:val="009B4CCD"/>
    <w:rsid w:val="009B4CFA"/>
    <w:rsid w:val="009B4D4A"/>
    <w:rsid w:val="009B4D52"/>
    <w:rsid w:val="009B4D76"/>
    <w:rsid w:val="009B4DED"/>
    <w:rsid w:val="009B4E58"/>
    <w:rsid w:val="009B4ECF"/>
    <w:rsid w:val="009B4EE5"/>
    <w:rsid w:val="009B4F66"/>
    <w:rsid w:val="009B5031"/>
    <w:rsid w:val="009B5056"/>
    <w:rsid w:val="009B508B"/>
    <w:rsid w:val="009B5090"/>
    <w:rsid w:val="009B50A7"/>
    <w:rsid w:val="009B50E3"/>
    <w:rsid w:val="009B5236"/>
    <w:rsid w:val="009B52A1"/>
    <w:rsid w:val="009B52DE"/>
    <w:rsid w:val="009B534E"/>
    <w:rsid w:val="009B53BC"/>
    <w:rsid w:val="009B5411"/>
    <w:rsid w:val="009B541F"/>
    <w:rsid w:val="009B54FA"/>
    <w:rsid w:val="009B5539"/>
    <w:rsid w:val="009B553B"/>
    <w:rsid w:val="009B5596"/>
    <w:rsid w:val="009B5659"/>
    <w:rsid w:val="009B5718"/>
    <w:rsid w:val="009B5721"/>
    <w:rsid w:val="009B5738"/>
    <w:rsid w:val="009B580E"/>
    <w:rsid w:val="009B585C"/>
    <w:rsid w:val="009B5863"/>
    <w:rsid w:val="009B588D"/>
    <w:rsid w:val="009B5972"/>
    <w:rsid w:val="009B59D9"/>
    <w:rsid w:val="009B59E6"/>
    <w:rsid w:val="009B5A08"/>
    <w:rsid w:val="009B5AD5"/>
    <w:rsid w:val="009B5B15"/>
    <w:rsid w:val="009B5BD1"/>
    <w:rsid w:val="009B5C14"/>
    <w:rsid w:val="009B5C49"/>
    <w:rsid w:val="009B5D41"/>
    <w:rsid w:val="009B5DDB"/>
    <w:rsid w:val="009B5E31"/>
    <w:rsid w:val="009B5E86"/>
    <w:rsid w:val="009B5F01"/>
    <w:rsid w:val="009B5F33"/>
    <w:rsid w:val="009B5F41"/>
    <w:rsid w:val="009B5F83"/>
    <w:rsid w:val="009B6095"/>
    <w:rsid w:val="009B60A5"/>
    <w:rsid w:val="009B614F"/>
    <w:rsid w:val="009B624D"/>
    <w:rsid w:val="009B6325"/>
    <w:rsid w:val="009B6377"/>
    <w:rsid w:val="009B6424"/>
    <w:rsid w:val="009B644D"/>
    <w:rsid w:val="009B6463"/>
    <w:rsid w:val="009B6521"/>
    <w:rsid w:val="009B652B"/>
    <w:rsid w:val="009B65A3"/>
    <w:rsid w:val="009B663B"/>
    <w:rsid w:val="009B6644"/>
    <w:rsid w:val="009B674D"/>
    <w:rsid w:val="009B6806"/>
    <w:rsid w:val="009B699F"/>
    <w:rsid w:val="009B69A8"/>
    <w:rsid w:val="009B6A53"/>
    <w:rsid w:val="009B6A83"/>
    <w:rsid w:val="009B6C55"/>
    <w:rsid w:val="009B6CCC"/>
    <w:rsid w:val="009B6CE9"/>
    <w:rsid w:val="009B6D24"/>
    <w:rsid w:val="009B6D63"/>
    <w:rsid w:val="009B6EB9"/>
    <w:rsid w:val="009B6F94"/>
    <w:rsid w:val="009B6FBB"/>
    <w:rsid w:val="009B6FDB"/>
    <w:rsid w:val="009B6FDD"/>
    <w:rsid w:val="009B705A"/>
    <w:rsid w:val="009B708B"/>
    <w:rsid w:val="009B7093"/>
    <w:rsid w:val="009B70C7"/>
    <w:rsid w:val="009B70D9"/>
    <w:rsid w:val="009B719A"/>
    <w:rsid w:val="009B71D5"/>
    <w:rsid w:val="009B71E6"/>
    <w:rsid w:val="009B726C"/>
    <w:rsid w:val="009B72DB"/>
    <w:rsid w:val="009B7300"/>
    <w:rsid w:val="009B7365"/>
    <w:rsid w:val="009B738E"/>
    <w:rsid w:val="009B7456"/>
    <w:rsid w:val="009B759C"/>
    <w:rsid w:val="009B7610"/>
    <w:rsid w:val="009B7675"/>
    <w:rsid w:val="009B789D"/>
    <w:rsid w:val="009B7A0B"/>
    <w:rsid w:val="009B7A63"/>
    <w:rsid w:val="009B7AD4"/>
    <w:rsid w:val="009B7B20"/>
    <w:rsid w:val="009B7B4A"/>
    <w:rsid w:val="009B7B5D"/>
    <w:rsid w:val="009B7B80"/>
    <w:rsid w:val="009B7BDA"/>
    <w:rsid w:val="009B7C0C"/>
    <w:rsid w:val="009B7DD7"/>
    <w:rsid w:val="009B7E1B"/>
    <w:rsid w:val="009B7FDE"/>
    <w:rsid w:val="009C003E"/>
    <w:rsid w:val="009C01A0"/>
    <w:rsid w:val="009C01C8"/>
    <w:rsid w:val="009C01D9"/>
    <w:rsid w:val="009C0251"/>
    <w:rsid w:val="009C0262"/>
    <w:rsid w:val="009C030C"/>
    <w:rsid w:val="009C04FF"/>
    <w:rsid w:val="009C076E"/>
    <w:rsid w:val="009C07A9"/>
    <w:rsid w:val="009C091C"/>
    <w:rsid w:val="009C0962"/>
    <w:rsid w:val="009C097B"/>
    <w:rsid w:val="009C0A07"/>
    <w:rsid w:val="009C0A0C"/>
    <w:rsid w:val="009C0A99"/>
    <w:rsid w:val="009C0AAA"/>
    <w:rsid w:val="009C0AFD"/>
    <w:rsid w:val="009C0B10"/>
    <w:rsid w:val="009C0B23"/>
    <w:rsid w:val="009C0C0F"/>
    <w:rsid w:val="009C0D2F"/>
    <w:rsid w:val="009C0D94"/>
    <w:rsid w:val="009C0E4B"/>
    <w:rsid w:val="009C0E77"/>
    <w:rsid w:val="009C0E7A"/>
    <w:rsid w:val="009C0F57"/>
    <w:rsid w:val="009C0F62"/>
    <w:rsid w:val="009C0F7F"/>
    <w:rsid w:val="009C1004"/>
    <w:rsid w:val="009C103B"/>
    <w:rsid w:val="009C1048"/>
    <w:rsid w:val="009C104C"/>
    <w:rsid w:val="009C10A7"/>
    <w:rsid w:val="009C10B0"/>
    <w:rsid w:val="009C1377"/>
    <w:rsid w:val="009C15F6"/>
    <w:rsid w:val="009C1650"/>
    <w:rsid w:val="009C1693"/>
    <w:rsid w:val="009C16FB"/>
    <w:rsid w:val="009C181B"/>
    <w:rsid w:val="009C1A60"/>
    <w:rsid w:val="009C1A6F"/>
    <w:rsid w:val="009C1B3C"/>
    <w:rsid w:val="009C1B60"/>
    <w:rsid w:val="009C1B6F"/>
    <w:rsid w:val="009C1DDC"/>
    <w:rsid w:val="009C1E16"/>
    <w:rsid w:val="009C1E1D"/>
    <w:rsid w:val="009C1E77"/>
    <w:rsid w:val="009C1F02"/>
    <w:rsid w:val="009C1F64"/>
    <w:rsid w:val="009C2045"/>
    <w:rsid w:val="009C2049"/>
    <w:rsid w:val="009C212B"/>
    <w:rsid w:val="009C2166"/>
    <w:rsid w:val="009C2271"/>
    <w:rsid w:val="009C23D3"/>
    <w:rsid w:val="009C23DF"/>
    <w:rsid w:val="009C2628"/>
    <w:rsid w:val="009C267B"/>
    <w:rsid w:val="009C26D9"/>
    <w:rsid w:val="009C26DA"/>
    <w:rsid w:val="009C2747"/>
    <w:rsid w:val="009C2776"/>
    <w:rsid w:val="009C27A1"/>
    <w:rsid w:val="009C27BD"/>
    <w:rsid w:val="009C28D7"/>
    <w:rsid w:val="009C28E0"/>
    <w:rsid w:val="009C29A4"/>
    <w:rsid w:val="009C2A7F"/>
    <w:rsid w:val="009C2BBF"/>
    <w:rsid w:val="009C2BDB"/>
    <w:rsid w:val="009C2BFC"/>
    <w:rsid w:val="009C2C10"/>
    <w:rsid w:val="009C2C24"/>
    <w:rsid w:val="009C2C5A"/>
    <w:rsid w:val="009C2CA3"/>
    <w:rsid w:val="009C2D57"/>
    <w:rsid w:val="009C2D89"/>
    <w:rsid w:val="009C2DE7"/>
    <w:rsid w:val="009C2F3F"/>
    <w:rsid w:val="009C2F58"/>
    <w:rsid w:val="009C2F5D"/>
    <w:rsid w:val="009C2F9C"/>
    <w:rsid w:val="009C301F"/>
    <w:rsid w:val="009C310F"/>
    <w:rsid w:val="009C3365"/>
    <w:rsid w:val="009C336A"/>
    <w:rsid w:val="009C339D"/>
    <w:rsid w:val="009C3495"/>
    <w:rsid w:val="009C34A2"/>
    <w:rsid w:val="009C352F"/>
    <w:rsid w:val="009C3568"/>
    <w:rsid w:val="009C35BB"/>
    <w:rsid w:val="009C3616"/>
    <w:rsid w:val="009C3653"/>
    <w:rsid w:val="009C366C"/>
    <w:rsid w:val="009C36DB"/>
    <w:rsid w:val="009C374B"/>
    <w:rsid w:val="009C382E"/>
    <w:rsid w:val="009C3864"/>
    <w:rsid w:val="009C38F6"/>
    <w:rsid w:val="009C395E"/>
    <w:rsid w:val="009C3A29"/>
    <w:rsid w:val="009C3A9C"/>
    <w:rsid w:val="009C3BDC"/>
    <w:rsid w:val="009C3CAC"/>
    <w:rsid w:val="009C3D22"/>
    <w:rsid w:val="009C3D2C"/>
    <w:rsid w:val="009C3D88"/>
    <w:rsid w:val="009C3E46"/>
    <w:rsid w:val="009C3E56"/>
    <w:rsid w:val="009C3EDB"/>
    <w:rsid w:val="009C41F4"/>
    <w:rsid w:val="009C4299"/>
    <w:rsid w:val="009C42C3"/>
    <w:rsid w:val="009C4310"/>
    <w:rsid w:val="009C4553"/>
    <w:rsid w:val="009C45E5"/>
    <w:rsid w:val="009C46A1"/>
    <w:rsid w:val="009C46EA"/>
    <w:rsid w:val="009C49E5"/>
    <w:rsid w:val="009C4AF2"/>
    <w:rsid w:val="009C4B7B"/>
    <w:rsid w:val="009C4C38"/>
    <w:rsid w:val="009C4CA5"/>
    <w:rsid w:val="009C4DAA"/>
    <w:rsid w:val="009C4DBC"/>
    <w:rsid w:val="009C4E70"/>
    <w:rsid w:val="009C4EBB"/>
    <w:rsid w:val="009C4FF5"/>
    <w:rsid w:val="009C5077"/>
    <w:rsid w:val="009C50A8"/>
    <w:rsid w:val="009C50D3"/>
    <w:rsid w:val="009C5263"/>
    <w:rsid w:val="009C5281"/>
    <w:rsid w:val="009C52E9"/>
    <w:rsid w:val="009C5353"/>
    <w:rsid w:val="009C5355"/>
    <w:rsid w:val="009C53D7"/>
    <w:rsid w:val="009C5405"/>
    <w:rsid w:val="009C5466"/>
    <w:rsid w:val="009C54CC"/>
    <w:rsid w:val="009C55EF"/>
    <w:rsid w:val="009C56CF"/>
    <w:rsid w:val="009C575D"/>
    <w:rsid w:val="009C5835"/>
    <w:rsid w:val="009C593A"/>
    <w:rsid w:val="009C59B8"/>
    <w:rsid w:val="009C59C3"/>
    <w:rsid w:val="009C59D7"/>
    <w:rsid w:val="009C5BBD"/>
    <w:rsid w:val="009C5C3A"/>
    <w:rsid w:val="009C5DBC"/>
    <w:rsid w:val="009C5DF5"/>
    <w:rsid w:val="009C5E43"/>
    <w:rsid w:val="009C5ED1"/>
    <w:rsid w:val="009C5F49"/>
    <w:rsid w:val="009C6037"/>
    <w:rsid w:val="009C612B"/>
    <w:rsid w:val="009C6216"/>
    <w:rsid w:val="009C622C"/>
    <w:rsid w:val="009C628A"/>
    <w:rsid w:val="009C636B"/>
    <w:rsid w:val="009C641D"/>
    <w:rsid w:val="009C643C"/>
    <w:rsid w:val="009C648C"/>
    <w:rsid w:val="009C64CA"/>
    <w:rsid w:val="009C654B"/>
    <w:rsid w:val="009C6575"/>
    <w:rsid w:val="009C6587"/>
    <w:rsid w:val="009C65AE"/>
    <w:rsid w:val="009C65BF"/>
    <w:rsid w:val="009C6692"/>
    <w:rsid w:val="009C6697"/>
    <w:rsid w:val="009C66AD"/>
    <w:rsid w:val="009C68CD"/>
    <w:rsid w:val="009C68E7"/>
    <w:rsid w:val="009C6938"/>
    <w:rsid w:val="009C69A2"/>
    <w:rsid w:val="009C69F0"/>
    <w:rsid w:val="009C6AA7"/>
    <w:rsid w:val="009C6B4B"/>
    <w:rsid w:val="009C6B56"/>
    <w:rsid w:val="009C6C5B"/>
    <w:rsid w:val="009C6D5F"/>
    <w:rsid w:val="009C6DB3"/>
    <w:rsid w:val="009C6E32"/>
    <w:rsid w:val="009C6F59"/>
    <w:rsid w:val="009C6FC3"/>
    <w:rsid w:val="009C6FE6"/>
    <w:rsid w:val="009C7050"/>
    <w:rsid w:val="009C7074"/>
    <w:rsid w:val="009C72F2"/>
    <w:rsid w:val="009C7367"/>
    <w:rsid w:val="009C7410"/>
    <w:rsid w:val="009C748E"/>
    <w:rsid w:val="009C74B1"/>
    <w:rsid w:val="009C755C"/>
    <w:rsid w:val="009C7636"/>
    <w:rsid w:val="009C76F7"/>
    <w:rsid w:val="009C771D"/>
    <w:rsid w:val="009C7763"/>
    <w:rsid w:val="009C7782"/>
    <w:rsid w:val="009C779E"/>
    <w:rsid w:val="009C781B"/>
    <w:rsid w:val="009C795A"/>
    <w:rsid w:val="009C79BE"/>
    <w:rsid w:val="009C79E6"/>
    <w:rsid w:val="009C7A79"/>
    <w:rsid w:val="009C7A9A"/>
    <w:rsid w:val="009C7B05"/>
    <w:rsid w:val="009C7B12"/>
    <w:rsid w:val="009C7B32"/>
    <w:rsid w:val="009C7B7C"/>
    <w:rsid w:val="009C7BEA"/>
    <w:rsid w:val="009C7CBB"/>
    <w:rsid w:val="009C7CC1"/>
    <w:rsid w:val="009C7D24"/>
    <w:rsid w:val="009C7D56"/>
    <w:rsid w:val="009C7E9B"/>
    <w:rsid w:val="009C7FB4"/>
    <w:rsid w:val="009D0021"/>
    <w:rsid w:val="009D006C"/>
    <w:rsid w:val="009D007E"/>
    <w:rsid w:val="009D019E"/>
    <w:rsid w:val="009D01EA"/>
    <w:rsid w:val="009D0223"/>
    <w:rsid w:val="009D022B"/>
    <w:rsid w:val="009D022E"/>
    <w:rsid w:val="009D025E"/>
    <w:rsid w:val="009D029B"/>
    <w:rsid w:val="009D039D"/>
    <w:rsid w:val="009D051E"/>
    <w:rsid w:val="009D05E3"/>
    <w:rsid w:val="009D066A"/>
    <w:rsid w:val="009D0683"/>
    <w:rsid w:val="009D06EB"/>
    <w:rsid w:val="009D07B8"/>
    <w:rsid w:val="009D09AC"/>
    <w:rsid w:val="009D09DD"/>
    <w:rsid w:val="009D0A12"/>
    <w:rsid w:val="009D0A9A"/>
    <w:rsid w:val="009D0AED"/>
    <w:rsid w:val="009D0C10"/>
    <w:rsid w:val="009D0C15"/>
    <w:rsid w:val="009D0C1A"/>
    <w:rsid w:val="009D0D3F"/>
    <w:rsid w:val="009D0E02"/>
    <w:rsid w:val="009D0E2F"/>
    <w:rsid w:val="009D1305"/>
    <w:rsid w:val="009D1311"/>
    <w:rsid w:val="009D1362"/>
    <w:rsid w:val="009D137D"/>
    <w:rsid w:val="009D13AE"/>
    <w:rsid w:val="009D147D"/>
    <w:rsid w:val="009D14E8"/>
    <w:rsid w:val="009D152B"/>
    <w:rsid w:val="009D1568"/>
    <w:rsid w:val="009D156E"/>
    <w:rsid w:val="009D164F"/>
    <w:rsid w:val="009D1662"/>
    <w:rsid w:val="009D17C9"/>
    <w:rsid w:val="009D185B"/>
    <w:rsid w:val="009D1A67"/>
    <w:rsid w:val="009D1A7C"/>
    <w:rsid w:val="009D1A85"/>
    <w:rsid w:val="009D1B27"/>
    <w:rsid w:val="009D1BDB"/>
    <w:rsid w:val="009D1D5F"/>
    <w:rsid w:val="009D1D90"/>
    <w:rsid w:val="009D1EC8"/>
    <w:rsid w:val="009D1F97"/>
    <w:rsid w:val="009D1FA6"/>
    <w:rsid w:val="009D2056"/>
    <w:rsid w:val="009D20A8"/>
    <w:rsid w:val="009D2176"/>
    <w:rsid w:val="009D22EC"/>
    <w:rsid w:val="009D2351"/>
    <w:rsid w:val="009D237A"/>
    <w:rsid w:val="009D237E"/>
    <w:rsid w:val="009D23A2"/>
    <w:rsid w:val="009D23A9"/>
    <w:rsid w:val="009D23F1"/>
    <w:rsid w:val="009D24A9"/>
    <w:rsid w:val="009D24FD"/>
    <w:rsid w:val="009D2544"/>
    <w:rsid w:val="009D25D5"/>
    <w:rsid w:val="009D26BD"/>
    <w:rsid w:val="009D2950"/>
    <w:rsid w:val="009D2A39"/>
    <w:rsid w:val="009D2B22"/>
    <w:rsid w:val="009D2B9C"/>
    <w:rsid w:val="009D2BCB"/>
    <w:rsid w:val="009D2C85"/>
    <w:rsid w:val="009D2C92"/>
    <w:rsid w:val="009D30A0"/>
    <w:rsid w:val="009D325E"/>
    <w:rsid w:val="009D326C"/>
    <w:rsid w:val="009D3288"/>
    <w:rsid w:val="009D3331"/>
    <w:rsid w:val="009D333B"/>
    <w:rsid w:val="009D338E"/>
    <w:rsid w:val="009D33F0"/>
    <w:rsid w:val="009D3430"/>
    <w:rsid w:val="009D3483"/>
    <w:rsid w:val="009D351F"/>
    <w:rsid w:val="009D3634"/>
    <w:rsid w:val="009D370C"/>
    <w:rsid w:val="009D3712"/>
    <w:rsid w:val="009D3841"/>
    <w:rsid w:val="009D3998"/>
    <w:rsid w:val="009D3A20"/>
    <w:rsid w:val="009D3ACF"/>
    <w:rsid w:val="009D3ADB"/>
    <w:rsid w:val="009D3BA5"/>
    <w:rsid w:val="009D3BDB"/>
    <w:rsid w:val="009D3BEE"/>
    <w:rsid w:val="009D3C12"/>
    <w:rsid w:val="009D3C32"/>
    <w:rsid w:val="009D3D92"/>
    <w:rsid w:val="009D3E1C"/>
    <w:rsid w:val="009D3E68"/>
    <w:rsid w:val="009D3EA0"/>
    <w:rsid w:val="009D3F81"/>
    <w:rsid w:val="009D3FD2"/>
    <w:rsid w:val="009D4033"/>
    <w:rsid w:val="009D40BE"/>
    <w:rsid w:val="009D426B"/>
    <w:rsid w:val="009D4287"/>
    <w:rsid w:val="009D42DA"/>
    <w:rsid w:val="009D439D"/>
    <w:rsid w:val="009D45C6"/>
    <w:rsid w:val="009D4639"/>
    <w:rsid w:val="009D479E"/>
    <w:rsid w:val="009D483A"/>
    <w:rsid w:val="009D4870"/>
    <w:rsid w:val="009D48A3"/>
    <w:rsid w:val="009D4946"/>
    <w:rsid w:val="009D4959"/>
    <w:rsid w:val="009D4A3D"/>
    <w:rsid w:val="009D4A4F"/>
    <w:rsid w:val="009D4B92"/>
    <w:rsid w:val="009D4BD2"/>
    <w:rsid w:val="009D4BEC"/>
    <w:rsid w:val="009D4C14"/>
    <w:rsid w:val="009D4C82"/>
    <w:rsid w:val="009D4CA6"/>
    <w:rsid w:val="009D4E4B"/>
    <w:rsid w:val="009D4EB2"/>
    <w:rsid w:val="009D4FD6"/>
    <w:rsid w:val="009D501A"/>
    <w:rsid w:val="009D50E9"/>
    <w:rsid w:val="009D52E9"/>
    <w:rsid w:val="009D52EF"/>
    <w:rsid w:val="009D5377"/>
    <w:rsid w:val="009D5389"/>
    <w:rsid w:val="009D53BD"/>
    <w:rsid w:val="009D54E0"/>
    <w:rsid w:val="009D555D"/>
    <w:rsid w:val="009D5585"/>
    <w:rsid w:val="009D55A5"/>
    <w:rsid w:val="009D55D9"/>
    <w:rsid w:val="009D565F"/>
    <w:rsid w:val="009D5667"/>
    <w:rsid w:val="009D56DE"/>
    <w:rsid w:val="009D570E"/>
    <w:rsid w:val="009D5782"/>
    <w:rsid w:val="009D578F"/>
    <w:rsid w:val="009D57E9"/>
    <w:rsid w:val="009D5817"/>
    <w:rsid w:val="009D5834"/>
    <w:rsid w:val="009D58B9"/>
    <w:rsid w:val="009D59EC"/>
    <w:rsid w:val="009D5A82"/>
    <w:rsid w:val="009D5A9C"/>
    <w:rsid w:val="009D5ACF"/>
    <w:rsid w:val="009D5C1C"/>
    <w:rsid w:val="009D5C6B"/>
    <w:rsid w:val="009D5CE8"/>
    <w:rsid w:val="009D5D5A"/>
    <w:rsid w:val="009D5DA2"/>
    <w:rsid w:val="009D5E87"/>
    <w:rsid w:val="009D5EC1"/>
    <w:rsid w:val="009D5EEC"/>
    <w:rsid w:val="009D5FC3"/>
    <w:rsid w:val="009D603B"/>
    <w:rsid w:val="009D6077"/>
    <w:rsid w:val="009D60A5"/>
    <w:rsid w:val="009D610B"/>
    <w:rsid w:val="009D61B4"/>
    <w:rsid w:val="009D6252"/>
    <w:rsid w:val="009D629D"/>
    <w:rsid w:val="009D62C7"/>
    <w:rsid w:val="009D62FF"/>
    <w:rsid w:val="009D6351"/>
    <w:rsid w:val="009D63FB"/>
    <w:rsid w:val="009D647A"/>
    <w:rsid w:val="009D64BD"/>
    <w:rsid w:val="009D6564"/>
    <w:rsid w:val="009D6646"/>
    <w:rsid w:val="009D6702"/>
    <w:rsid w:val="009D6707"/>
    <w:rsid w:val="009D67F1"/>
    <w:rsid w:val="009D688F"/>
    <w:rsid w:val="009D68AD"/>
    <w:rsid w:val="009D68F0"/>
    <w:rsid w:val="009D692B"/>
    <w:rsid w:val="009D6931"/>
    <w:rsid w:val="009D6B30"/>
    <w:rsid w:val="009D6B67"/>
    <w:rsid w:val="009D6B85"/>
    <w:rsid w:val="009D6D04"/>
    <w:rsid w:val="009D6DFC"/>
    <w:rsid w:val="009D6E29"/>
    <w:rsid w:val="009D6FF5"/>
    <w:rsid w:val="009D7025"/>
    <w:rsid w:val="009D7106"/>
    <w:rsid w:val="009D711F"/>
    <w:rsid w:val="009D712C"/>
    <w:rsid w:val="009D739B"/>
    <w:rsid w:val="009D73F6"/>
    <w:rsid w:val="009D73F9"/>
    <w:rsid w:val="009D7418"/>
    <w:rsid w:val="009D741D"/>
    <w:rsid w:val="009D746A"/>
    <w:rsid w:val="009D74A6"/>
    <w:rsid w:val="009D74D6"/>
    <w:rsid w:val="009D74EA"/>
    <w:rsid w:val="009D751D"/>
    <w:rsid w:val="009D7538"/>
    <w:rsid w:val="009D7564"/>
    <w:rsid w:val="009D76AA"/>
    <w:rsid w:val="009D7746"/>
    <w:rsid w:val="009D777D"/>
    <w:rsid w:val="009D77BF"/>
    <w:rsid w:val="009D7855"/>
    <w:rsid w:val="009D7859"/>
    <w:rsid w:val="009D788E"/>
    <w:rsid w:val="009D79D6"/>
    <w:rsid w:val="009D7A11"/>
    <w:rsid w:val="009D7A32"/>
    <w:rsid w:val="009D7B24"/>
    <w:rsid w:val="009D7C22"/>
    <w:rsid w:val="009D7C4D"/>
    <w:rsid w:val="009D7D21"/>
    <w:rsid w:val="009D7DBC"/>
    <w:rsid w:val="009D7DE5"/>
    <w:rsid w:val="009D7EB7"/>
    <w:rsid w:val="009E00E2"/>
    <w:rsid w:val="009E01C2"/>
    <w:rsid w:val="009E0229"/>
    <w:rsid w:val="009E02AB"/>
    <w:rsid w:val="009E02E7"/>
    <w:rsid w:val="009E0387"/>
    <w:rsid w:val="009E03AE"/>
    <w:rsid w:val="009E03F7"/>
    <w:rsid w:val="009E040F"/>
    <w:rsid w:val="009E0453"/>
    <w:rsid w:val="009E04C5"/>
    <w:rsid w:val="009E04DE"/>
    <w:rsid w:val="009E0510"/>
    <w:rsid w:val="009E05AC"/>
    <w:rsid w:val="009E0773"/>
    <w:rsid w:val="009E07E4"/>
    <w:rsid w:val="009E0870"/>
    <w:rsid w:val="009E0902"/>
    <w:rsid w:val="009E0973"/>
    <w:rsid w:val="009E0A67"/>
    <w:rsid w:val="009E0BE7"/>
    <w:rsid w:val="009E0C5B"/>
    <w:rsid w:val="009E0E0A"/>
    <w:rsid w:val="009E0E95"/>
    <w:rsid w:val="009E0F03"/>
    <w:rsid w:val="009E0F25"/>
    <w:rsid w:val="009E0F49"/>
    <w:rsid w:val="009E0FBB"/>
    <w:rsid w:val="009E1028"/>
    <w:rsid w:val="009E110E"/>
    <w:rsid w:val="009E1186"/>
    <w:rsid w:val="009E11DB"/>
    <w:rsid w:val="009E11ED"/>
    <w:rsid w:val="009E132F"/>
    <w:rsid w:val="009E14CF"/>
    <w:rsid w:val="009E14E2"/>
    <w:rsid w:val="009E14E7"/>
    <w:rsid w:val="009E1662"/>
    <w:rsid w:val="009E166F"/>
    <w:rsid w:val="009E16F3"/>
    <w:rsid w:val="009E16F6"/>
    <w:rsid w:val="009E177A"/>
    <w:rsid w:val="009E1799"/>
    <w:rsid w:val="009E18A2"/>
    <w:rsid w:val="009E1938"/>
    <w:rsid w:val="009E1953"/>
    <w:rsid w:val="009E1A79"/>
    <w:rsid w:val="009E1A94"/>
    <w:rsid w:val="009E1AE3"/>
    <w:rsid w:val="009E1B48"/>
    <w:rsid w:val="009E1B7B"/>
    <w:rsid w:val="009E1BDE"/>
    <w:rsid w:val="009E1BE0"/>
    <w:rsid w:val="009E1EFB"/>
    <w:rsid w:val="009E1F80"/>
    <w:rsid w:val="009E203F"/>
    <w:rsid w:val="009E2055"/>
    <w:rsid w:val="009E20A2"/>
    <w:rsid w:val="009E20A3"/>
    <w:rsid w:val="009E20A9"/>
    <w:rsid w:val="009E20E5"/>
    <w:rsid w:val="009E2124"/>
    <w:rsid w:val="009E22BF"/>
    <w:rsid w:val="009E2342"/>
    <w:rsid w:val="009E23A4"/>
    <w:rsid w:val="009E25BB"/>
    <w:rsid w:val="009E264F"/>
    <w:rsid w:val="009E26C4"/>
    <w:rsid w:val="009E26C5"/>
    <w:rsid w:val="009E26D2"/>
    <w:rsid w:val="009E270C"/>
    <w:rsid w:val="009E2776"/>
    <w:rsid w:val="009E28B5"/>
    <w:rsid w:val="009E2920"/>
    <w:rsid w:val="009E2970"/>
    <w:rsid w:val="009E29A3"/>
    <w:rsid w:val="009E2A96"/>
    <w:rsid w:val="009E2BAC"/>
    <w:rsid w:val="009E2BC8"/>
    <w:rsid w:val="009E2BEC"/>
    <w:rsid w:val="009E2D39"/>
    <w:rsid w:val="009E2D70"/>
    <w:rsid w:val="009E2D76"/>
    <w:rsid w:val="009E2E46"/>
    <w:rsid w:val="009E2E60"/>
    <w:rsid w:val="009E2ECB"/>
    <w:rsid w:val="009E2F5B"/>
    <w:rsid w:val="009E3055"/>
    <w:rsid w:val="009E30A0"/>
    <w:rsid w:val="009E31E1"/>
    <w:rsid w:val="009E3237"/>
    <w:rsid w:val="009E324A"/>
    <w:rsid w:val="009E3331"/>
    <w:rsid w:val="009E342C"/>
    <w:rsid w:val="009E348E"/>
    <w:rsid w:val="009E34FD"/>
    <w:rsid w:val="009E3506"/>
    <w:rsid w:val="009E3547"/>
    <w:rsid w:val="009E3566"/>
    <w:rsid w:val="009E35BF"/>
    <w:rsid w:val="009E366A"/>
    <w:rsid w:val="009E3721"/>
    <w:rsid w:val="009E3731"/>
    <w:rsid w:val="009E3736"/>
    <w:rsid w:val="009E37C6"/>
    <w:rsid w:val="009E3814"/>
    <w:rsid w:val="009E3829"/>
    <w:rsid w:val="009E3843"/>
    <w:rsid w:val="009E3847"/>
    <w:rsid w:val="009E388E"/>
    <w:rsid w:val="009E38B9"/>
    <w:rsid w:val="009E3925"/>
    <w:rsid w:val="009E39B7"/>
    <w:rsid w:val="009E39EF"/>
    <w:rsid w:val="009E3AD4"/>
    <w:rsid w:val="009E3B16"/>
    <w:rsid w:val="009E3B52"/>
    <w:rsid w:val="009E3B56"/>
    <w:rsid w:val="009E3BA0"/>
    <w:rsid w:val="009E3C69"/>
    <w:rsid w:val="009E3CE9"/>
    <w:rsid w:val="009E3DD7"/>
    <w:rsid w:val="009E3E4B"/>
    <w:rsid w:val="009E3E8C"/>
    <w:rsid w:val="009E3EF7"/>
    <w:rsid w:val="009E3EF8"/>
    <w:rsid w:val="009E3F1D"/>
    <w:rsid w:val="009E3F2F"/>
    <w:rsid w:val="009E3F4D"/>
    <w:rsid w:val="009E3F6D"/>
    <w:rsid w:val="009E3F85"/>
    <w:rsid w:val="009E41EC"/>
    <w:rsid w:val="009E4247"/>
    <w:rsid w:val="009E42CE"/>
    <w:rsid w:val="009E42D0"/>
    <w:rsid w:val="009E43B5"/>
    <w:rsid w:val="009E4486"/>
    <w:rsid w:val="009E4506"/>
    <w:rsid w:val="009E45F3"/>
    <w:rsid w:val="009E4612"/>
    <w:rsid w:val="009E4621"/>
    <w:rsid w:val="009E46C0"/>
    <w:rsid w:val="009E4712"/>
    <w:rsid w:val="009E4733"/>
    <w:rsid w:val="009E479D"/>
    <w:rsid w:val="009E4814"/>
    <w:rsid w:val="009E4825"/>
    <w:rsid w:val="009E482B"/>
    <w:rsid w:val="009E483F"/>
    <w:rsid w:val="009E48E3"/>
    <w:rsid w:val="009E491B"/>
    <w:rsid w:val="009E49A1"/>
    <w:rsid w:val="009E4A7A"/>
    <w:rsid w:val="009E4AE4"/>
    <w:rsid w:val="009E4B3B"/>
    <w:rsid w:val="009E4B57"/>
    <w:rsid w:val="009E4C22"/>
    <w:rsid w:val="009E4C87"/>
    <w:rsid w:val="009E4CD6"/>
    <w:rsid w:val="009E4E08"/>
    <w:rsid w:val="009E4E95"/>
    <w:rsid w:val="009E4FA0"/>
    <w:rsid w:val="009E5151"/>
    <w:rsid w:val="009E51AE"/>
    <w:rsid w:val="009E51BE"/>
    <w:rsid w:val="009E51C4"/>
    <w:rsid w:val="009E51CE"/>
    <w:rsid w:val="009E51EE"/>
    <w:rsid w:val="009E5266"/>
    <w:rsid w:val="009E5270"/>
    <w:rsid w:val="009E53B3"/>
    <w:rsid w:val="009E53EF"/>
    <w:rsid w:val="009E5581"/>
    <w:rsid w:val="009E55BE"/>
    <w:rsid w:val="009E55C5"/>
    <w:rsid w:val="009E56A2"/>
    <w:rsid w:val="009E5711"/>
    <w:rsid w:val="009E579F"/>
    <w:rsid w:val="009E57B6"/>
    <w:rsid w:val="009E5824"/>
    <w:rsid w:val="009E5847"/>
    <w:rsid w:val="009E589E"/>
    <w:rsid w:val="009E5963"/>
    <w:rsid w:val="009E5977"/>
    <w:rsid w:val="009E5A14"/>
    <w:rsid w:val="009E5C83"/>
    <w:rsid w:val="009E5CC2"/>
    <w:rsid w:val="009E5DC4"/>
    <w:rsid w:val="009E5DCC"/>
    <w:rsid w:val="009E5DDE"/>
    <w:rsid w:val="009E5FCF"/>
    <w:rsid w:val="009E60A5"/>
    <w:rsid w:val="009E619F"/>
    <w:rsid w:val="009E6215"/>
    <w:rsid w:val="009E6222"/>
    <w:rsid w:val="009E6226"/>
    <w:rsid w:val="009E62BE"/>
    <w:rsid w:val="009E6302"/>
    <w:rsid w:val="009E630E"/>
    <w:rsid w:val="009E63D4"/>
    <w:rsid w:val="009E64E0"/>
    <w:rsid w:val="009E65C1"/>
    <w:rsid w:val="009E65DB"/>
    <w:rsid w:val="009E668D"/>
    <w:rsid w:val="009E6740"/>
    <w:rsid w:val="009E67EC"/>
    <w:rsid w:val="009E6842"/>
    <w:rsid w:val="009E685B"/>
    <w:rsid w:val="009E69AD"/>
    <w:rsid w:val="009E6A3C"/>
    <w:rsid w:val="009E6A6A"/>
    <w:rsid w:val="009E6B7A"/>
    <w:rsid w:val="009E6C60"/>
    <w:rsid w:val="009E6CA2"/>
    <w:rsid w:val="009E6CDD"/>
    <w:rsid w:val="009E6D13"/>
    <w:rsid w:val="009E6EB1"/>
    <w:rsid w:val="009E6EC3"/>
    <w:rsid w:val="009E6F34"/>
    <w:rsid w:val="009E7031"/>
    <w:rsid w:val="009E703C"/>
    <w:rsid w:val="009E7053"/>
    <w:rsid w:val="009E7312"/>
    <w:rsid w:val="009E7529"/>
    <w:rsid w:val="009E761B"/>
    <w:rsid w:val="009E76CD"/>
    <w:rsid w:val="009E76E3"/>
    <w:rsid w:val="009E7711"/>
    <w:rsid w:val="009E776D"/>
    <w:rsid w:val="009E776F"/>
    <w:rsid w:val="009E780E"/>
    <w:rsid w:val="009E78A2"/>
    <w:rsid w:val="009E7992"/>
    <w:rsid w:val="009E7B38"/>
    <w:rsid w:val="009E7B40"/>
    <w:rsid w:val="009E7D20"/>
    <w:rsid w:val="009E7D6E"/>
    <w:rsid w:val="009E7DD3"/>
    <w:rsid w:val="009E7E05"/>
    <w:rsid w:val="009E7E2A"/>
    <w:rsid w:val="009E7E30"/>
    <w:rsid w:val="009E7E82"/>
    <w:rsid w:val="009E7E91"/>
    <w:rsid w:val="009E7EB6"/>
    <w:rsid w:val="009E7ED7"/>
    <w:rsid w:val="009E7EF4"/>
    <w:rsid w:val="009E7F76"/>
    <w:rsid w:val="009F0012"/>
    <w:rsid w:val="009F0041"/>
    <w:rsid w:val="009F0050"/>
    <w:rsid w:val="009F0088"/>
    <w:rsid w:val="009F0101"/>
    <w:rsid w:val="009F01B1"/>
    <w:rsid w:val="009F01C2"/>
    <w:rsid w:val="009F0256"/>
    <w:rsid w:val="009F02A5"/>
    <w:rsid w:val="009F0368"/>
    <w:rsid w:val="009F0449"/>
    <w:rsid w:val="009F04FB"/>
    <w:rsid w:val="009F0511"/>
    <w:rsid w:val="009F054A"/>
    <w:rsid w:val="009F067A"/>
    <w:rsid w:val="009F06B6"/>
    <w:rsid w:val="009F0730"/>
    <w:rsid w:val="009F0779"/>
    <w:rsid w:val="009F079D"/>
    <w:rsid w:val="009F07B0"/>
    <w:rsid w:val="009F08A1"/>
    <w:rsid w:val="009F0945"/>
    <w:rsid w:val="009F0981"/>
    <w:rsid w:val="009F0AA9"/>
    <w:rsid w:val="009F0B09"/>
    <w:rsid w:val="009F0C3E"/>
    <w:rsid w:val="009F0CEF"/>
    <w:rsid w:val="009F0D36"/>
    <w:rsid w:val="009F0D59"/>
    <w:rsid w:val="009F0DA4"/>
    <w:rsid w:val="009F0DAE"/>
    <w:rsid w:val="009F0E97"/>
    <w:rsid w:val="009F0FCB"/>
    <w:rsid w:val="009F1013"/>
    <w:rsid w:val="009F1074"/>
    <w:rsid w:val="009F109A"/>
    <w:rsid w:val="009F120F"/>
    <w:rsid w:val="009F12E1"/>
    <w:rsid w:val="009F132C"/>
    <w:rsid w:val="009F1393"/>
    <w:rsid w:val="009F13EA"/>
    <w:rsid w:val="009F13ED"/>
    <w:rsid w:val="009F1551"/>
    <w:rsid w:val="009F1670"/>
    <w:rsid w:val="009F16C5"/>
    <w:rsid w:val="009F17CD"/>
    <w:rsid w:val="009F1850"/>
    <w:rsid w:val="009F190E"/>
    <w:rsid w:val="009F1920"/>
    <w:rsid w:val="009F1960"/>
    <w:rsid w:val="009F1989"/>
    <w:rsid w:val="009F1B2E"/>
    <w:rsid w:val="009F1B38"/>
    <w:rsid w:val="009F1B98"/>
    <w:rsid w:val="009F1CB2"/>
    <w:rsid w:val="009F1E5F"/>
    <w:rsid w:val="009F1E98"/>
    <w:rsid w:val="009F1F55"/>
    <w:rsid w:val="009F1FC6"/>
    <w:rsid w:val="009F20C8"/>
    <w:rsid w:val="009F2221"/>
    <w:rsid w:val="009F224F"/>
    <w:rsid w:val="009F2320"/>
    <w:rsid w:val="009F236C"/>
    <w:rsid w:val="009F2425"/>
    <w:rsid w:val="009F24D2"/>
    <w:rsid w:val="009F260D"/>
    <w:rsid w:val="009F2619"/>
    <w:rsid w:val="009F269B"/>
    <w:rsid w:val="009F2732"/>
    <w:rsid w:val="009F277E"/>
    <w:rsid w:val="009F28A6"/>
    <w:rsid w:val="009F29D2"/>
    <w:rsid w:val="009F2AE3"/>
    <w:rsid w:val="009F2B1F"/>
    <w:rsid w:val="009F2B28"/>
    <w:rsid w:val="009F2BD7"/>
    <w:rsid w:val="009F2BF5"/>
    <w:rsid w:val="009F2C93"/>
    <w:rsid w:val="009F2CB7"/>
    <w:rsid w:val="009F2D71"/>
    <w:rsid w:val="009F2DE6"/>
    <w:rsid w:val="009F2F79"/>
    <w:rsid w:val="009F2F9B"/>
    <w:rsid w:val="009F2FF9"/>
    <w:rsid w:val="009F304B"/>
    <w:rsid w:val="009F3158"/>
    <w:rsid w:val="009F318B"/>
    <w:rsid w:val="009F318F"/>
    <w:rsid w:val="009F31A7"/>
    <w:rsid w:val="009F3226"/>
    <w:rsid w:val="009F322E"/>
    <w:rsid w:val="009F328E"/>
    <w:rsid w:val="009F3385"/>
    <w:rsid w:val="009F34A7"/>
    <w:rsid w:val="009F34E6"/>
    <w:rsid w:val="009F351E"/>
    <w:rsid w:val="009F35F0"/>
    <w:rsid w:val="009F3634"/>
    <w:rsid w:val="009F369C"/>
    <w:rsid w:val="009F372F"/>
    <w:rsid w:val="009F3730"/>
    <w:rsid w:val="009F3921"/>
    <w:rsid w:val="009F396B"/>
    <w:rsid w:val="009F3B32"/>
    <w:rsid w:val="009F3B77"/>
    <w:rsid w:val="009F3B87"/>
    <w:rsid w:val="009F3BE5"/>
    <w:rsid w:val="009F3BF5"/>
    <w:rsid w:val="009F3C72"/>
    <w:rsid w:val="009F3CED"/>
    <w:rsid w:val="009F3CFB"/>
    <w:rsid w:val="009F3DBB"/>
    <w:rsid w:val="009F3E0B"/>
    <w:rsid w:val="009F3E97"/>
    <w:rsid w:val="009F3ED3"/>
    <w:rsid w:val="009F3F80"/>
    <w:rsid w:val="009F3FFA"/>
    <w:rsid w:val="009F402F"/>
    <w:rsid w:val="009F4041"/>
    <w:rsid w:val="009F4074"/>
    <w:rsid w:val="009F4087"/>
    <w:rsid w:val="009F41FC"/>
    <w:rsid w:val="009F426C"/>
    <w:rsid w:val="009F4277"/>
    <w:rsid w:val="009F430E"/>
    <w:rsid w:val="009F4393"/>
    <w:rsid w:val="009F4447"/>
    <w:rsid w:val="009F4497"/>
    <w:rsid w:val="009F4499"/>
    <w:rsid w:val="009F44C1"/>
    <w:rsid w:val="009F44E5"/>
    <w:rsid w:val="009F457C"/>
    <w:rsid w:val="009F4600"/>
    <w:rsid w:val="009F466A"/>
    <w:rsid w:val="009F46F2"/>
    <w:rsid w:val="009F4716"/>
    <w:rsid w:val="009F4809"/>
    <w:rsid w:val="009F481F"/>
    <w:rsid w:val="009F482D"/>
    <w:rsid w:val="009F4881"/>
    <w:rsid w:val="009F49D4"/>
    <w:rsid w:val="009F4A11"/>
    <w:rsid w:val="009F4A3E"/>
    <w:rsid w:val="009F4A86"/>
    <w:rsid w:val="009F4A93"/>
    <w:rsid w:val="009F4ADA"/>
    <w:rsid w:val="009F4BB0"/>
    <w:rsid w:val="009F4C3E"/>
    <w:rsid w:val="009F4CBF"/>
    <w:rsid w:val="009F4CD1"/>
    <w:rsid w:val="009F4D18"/>
    <w:rsid w:val="009F4D45"/>
    <w:rsid w:val="009F4E60"/>
    <w:rsid w:val="009F4EFC"/>
    <w:rsid w:val="009F4FCB"/>
    <w:rsid w:val="009F5004"/>
    <w:rsid w:val="009F5177"/>
    <w:rsid w:val="009F5181"/>
    <w:rsid w:val="009F529A"/>
    <w:rsid w:val="009F52E6"/>
    <w:rsid w:val="009F554B"/>
    <w:rsid w:val="009F56A5"/>
    <w:rsid w:val="009F56DC"/>
    <w:rsid w:val="009F56F7"/>
    <w:rsid w:val="009F573F"/>
    <w:rsid w:val="009F574E"/>
    <w:rsid w:val="009F57A8"/>
    <w:rsid w:val="009F580C"/>
    <w:rsid w:val="009F5837"/>
    <w:rsid w:val="009F584A"/>
    <w:rsid w:val="009F58B2"/>
    <w:rsid w:val="009F58F1"/>
    <w:rsid w:val="009F5930"/>
    <w:rsid w:val="009F5A06"/>
    <w:rsid w:val="009F5A7D"/>
    <w:rsid w:val="009F5ACA"/>
    <w:rsid w:val="009F5BDE"/>
    <w:rsid w:val="009F5C0C"/>
    <w:rsid w:val="009F5C39"/>
    <w:rsid w:val="009F5C43"/>
    <w:rsid w:val="009F5C7D"/>
    <w:rsid w:val="009F5D56"/>
    <w:rsid w:val="009F5D57"/>
    <w:rsid w:val="009F5E61"/>
    <w:rsid w:val="009F5F6F"/>
    <w:rsid w:val="009F605E"/>
    <w:rsid w:val="009F60C6"/>
    <w:rsid w:val="009F60C9"/>
    <w:rsid w:val="009F6144"/>
    <w:rsid w:val="009F623A"/>
    <w:rsid w:val="009F629E"/>
    <w:rsid w:val="009F62B6"/>
    <w:rsid w:val="009F6315"/>
    <w:rsid w:val="009F6353"/>
    <w:rsid w:val="009F6471"/>
    <w:rsid w:val="009F647D"/>
    <w:rsid w:val="009F651C"/>
    <w:rsid w:val="009F658A"/>
    <w:rsid w:val="009F65CC"/>
    <w:rsid w:val="009F6607"/>
    <w:rsid w:val="009F66B9"/>
    <w:rsid w:val="009F66C2"/>
    <w:rsid w:val="009F6704"/>
    <w:rsid w:val="009F67A5"/>
    <w:rsid w:val="009F6857"/>
    <w:rsid w:val="009F6873"/>
    <w:rsid w:val="009F6876"/>
    <w:rsid w:val="009F68FB"/>
    <w:rsid w:val="009F690C"/>
    <w:rsid w:val="009F6967"/>
    <w:rsid w:val="009F699F"/>
    <w:rsid w:val="009F69B2"/>
    <w:rsid w:val="009F6A22"/>
    <w:rsid w:val="009F6A9A"/>
    <w:rsid w:val="009F6BC4"/>
    <w:rsid w:val="009F6DBA"/>
    <w:rsid w:val="009F6DCF"/>
    <w:rsid w:val="009F6E99"/>
    <w:rsid w:val="009F6FCE"/>
    <w:rsid w:val="009F72E8"/>
    <w:rsid w:val="009F731B"/>
    <w:rsid w:val="009F7381"/>
    <w:rsid w:val="009F750F"/>
    <w:rsid w:val="009F765F"/>
    <w:rsid w:val="009F76C1"/>
    <w:rsid w:val="009F7741"/>
    <w:rsid w:val="009F785B"/>
    <w:rsid w:val="009F78E6"/>
    <w:rsid w:val="009F7922"/>
    <w:rsid w:val="009F7B02"/>
    <w:rsid w:val="009F7BE9"/>
    <w:rsid w:val="009F7BF1"/>
    <w:rsid w:val="009F7C0F"/>
    <w:rsid w:val="009F7C2D"/>
    <w:rsid w:val="009F7DA6"/>
    <w:rsid w:val="009F7DB7"/>
    <w:rsid w:val="009F7E1D"/>
    <w:rsid w:val="009F7E5C"/>
    <w:rsid w:val="009F7EE9"/>
    <w:rsid w:val="009F7F05"/>
    <w:rsid w:val="009F7F21"/>
    <w:rsid w:val="009F7F34"/>
    <w:rsid w:val="009F7F63"/>
    <w:rsid w:val="009F7F81"/>
    <w:rsid w:val="00A000A1"/>
    <w:rsid w:val="00A00170"/>
    <w:rsid w:val="00A0021C"/>
    <w:rsid w:val="00A0029E"/>
    <w:rsid w:val="00A002D4"/>
    <w:rsid w:val="00A002D6"/>
    <w:rsid w:val="00A00304"/>
    <w:rsid w:val="00A00305"/>
    <w:rsid w:val="00A00422"/>
    <w:rsid w:val="00A00506"/>
    <w:rsid w:val="00A00519"/>
    <w:rsid w:val="00A00526"/>
    <w:rsid w:val="00A005A1"/>
    <w:rsid w:val="00A0061B"/>
    <w:rsid w:val="00A0062E"/>
    <w:rsid w:val="00A00674"/>
    <w:rsid w:val="00A00720"/>
    <w:rsid w:val="00A0077B"/>
    <w:rsid w:val="00A007B5"/>
    <w:rsid w:val="00A007D7"/>
    <w:rsid w:val="00A007F3"/>
    <w:rsid w:val="00A0094C"/>
    <w:rsid w:val="00A009AF"/>
    <w:rsid w:val="00A00ACE"/>
    <w:rsid w:val="00A00B0D"/>
    <w:rsid w:val="00A00B5C"/>
    <w:rsid w:val="00A00C56"/>
    <w:rsid w:val="00A00CCC"/>
    <w:rsid w:val="00A00D2E"/>
    <w:rsid w:val="00A00D48"/>
    <w:rsid w:val="00A00DDE"/>
    <w:rsid w:val="00A00DFF"/>
    <w:rsid w:val="00A00F5D"/>
    <w:rsid w:val="00A00F81"/>
    <w:rsid w:val="00A00F83"/>
    <w:rsid w:val="00A01000"/>
    <w:rsid w:val="00A01078"/>
    <w:rsid w:val="00A01110"/>
    <w:rsid w:val="00A01218"/>
    <w:rsid w:val="00A01240"/>
    <w:rsid w:val="00A01288"/>
    <w:rsid w:val="00A01289"/>
    <w:rsid w:val="00A012A5"/>
    <w:rsid w:val="00A013E4"/>
    <w:rsid w:val="00A013FE"/>
    <w:rsid w:val="00A01456"/>
    <w:rsid w:val="00A01626"/>
    <w:rsid w:val="00A01635"/>
    <w:rsid w:val="00A01732"/>
    <w:rsid w:val="00A01755"/>
    <w:rsid w:val="00A017CC"/>
    <w:rsid w:val="00A01836"/>
    <w:rsid w:val="00A01841"/>
    <w:rsid w:val="00A01865"/>
    <w:rsid w:val="00A018CF"/>
    <w:rsid w:val="00A018DA"/>
    <w:rsid w:val="00A018DC"/>
    <w:rsid w:val="00A01901"/>
    <w:rsid w:val="00A0194B"/>
    <w:rsid w:val="00A0197A"/>
    <w:rsid w:val="00A01B48"/>
    <w:rsid w:val="00A01C0F"/>
    <w:rsid w:val="00A01DB1"/>
    <w:rsid w:val="00A01DCD"/>
    <w:rsid w:val="00A01EC4"/>
    <w:rsid w:val="00A01F0B"/>
    <w:rsid w:val="00A01F77"/>
    <w:rsid w:val="00A0220A"/>
    <w:rsid w:val="00A02246"/>
    <w:rsid w:val="00A023FB"/>
    <w:rsid w:val="00A024A4"/>
    <w:rsid w:val="00A024A7"/>
    <w:rsid w:val="00A024B2"/>
    <w:rsid w:val="00A02537"/>
    <w:rsid w:val="00A02564"/>
    <w:rsid w:val="00A02794"/>
    <w:rsid w:val="00A0290C"/>
    <w:rsid w:val="00A029AF"/>
    <w:rsid w:val="00A02AFB"/>
    <w:rsid w:val="00A02B5F"/>
    <w:rsid w:val="00A02B9B"/>
    <w:rsid w:val="00A02C12"/>
    <w:rsid w:val="00A02C2D"/>
    <w:rsid w:val="00A02C43"/>
    <w:rsid w:val="00A02C52"/>
    <w:rsid w:val="00A02D5C"/>
    <w:rsid w:val="00A02D83"/>
    <w:rsid w:val="00A02E55"/>
    <w:rsid w:val="00A02E5E"/>
    <w:rsid w:val="00A02EA9"/>
    <w:rsid w:val="00A02FB4"/>
    <w:rsid w:val="00A0303B"/>
    <w:rsid w:val="00A030BB"/>
    <w:rsid w:val="00A030E8"/>
    <w:rsid w:val="00A030F5"/>
    <w:rsid w:val="00A031C1"/>
    <w:rsid w:val="00A03231"/>
    <w:rsid w:val="00A032EF"/>
    <w:rsid w:val="00A03461"/>
    <w:rsid w:val="00A034AF"/>
    <w:rsid w:val="00A0357F"/>
    <w:rsid w:val="00A037B5"/>
    <w:rsid w:val="00A037E0"/>
    <w:rsid w:val="00A037EC"/>
    <w:rsid w:val="00A037F1"/>
    <w:rsid w:val="00A03876"/>
    <w:rsid w:val="00A038B4"/>
    <w:rsid w:val="00A03926"/>
    <w:rsid w:val="00A03991"/>
    <w:rsid w:val="00A03B02"/>
    <w:rsid w:val="00A03B81"/>
    <w:rsid w:val="00A03BAD"/>
    <w:rsid w:val="00A03BBB"/>
    <w:rsid w:val="00A03BEC"/>
    <w:rsid w:val="00A03C09"/>
    <w:rsid w:val="00A03C73"/>
    <w:rsid w:val="00A03CE4"/>
    <w:rsid w:val="00A03CF1"/>
    <w:rsid w:val="00A03E61"/>
    <w:rsid w:val="00A03EE2"/>
    <w:rsid w:val="00A03F13"/>
    <w:rsid w:val="00A03F46"/>
    <w:rsid w:val="00A0402E"/>
    <w:rsid w:val="00A040ED"/>
    <w:rsid w:val="00A04235"/>
    <w:rsid w:val="00A043D6"/>
    <w:rsid w:val="00A043D9"/>
    <w:rsid w:val="00A043EC"/>
    <w:rsid w:val="00A0441C"/>
    <w:rsid w:val="00A04476"/>
    <w:rsid w:val="00A04649"/>
    <w:rsid w:val="00A0468F"/>
    <w:rsid w:val="00A046A2"/>
    <w:rsid w:val="00A04965"/>
    <w:rsid w:val="00A04986"/>
    <w:rsid w:val="00A049C7"/>
    <w:rsid w:val="00A049F4"/>
    <w:rsid w:val="00A04AB0"/>
    <w:rsid w:val="00A04AB4"/>
    <w:rsid w:val="00A04B1E"/>
    <w:rsid w:val="00A04C14"/>
    <w:rsid w:val="00A04C8C"/>
    <w:rsid w:val="00A04C9A"/>
    <w:rsid w:val="00A04D54"/>
    <w:rsid w:val="00A04DBE"/>
    <w:rsid w:val="00A04EA8"/>
    <w:rsid w:val="00A04F27"/>
    <w:rsid w:val="00A04FA3"/>
    <w:rsid w:val="00A04FDB"/>
    <w:rsid w:val="00A050A9"/>
    <w:rsid w:val="00A050B1"/>
    <w:rsid w:val="00A050CE"/>
    <w:rsid w:val="00A05123"/>
    <w:rsid w:val="00A051AA"/>
    <w:rsid w:val="00A05338"/>
    <w:rsid w:val="00A0540C"/>
    <w:rsid w:val="00A05447"/>
    <w:rsid w:val="00A05456"/>
    <w:rsid w:val="00A054F0"/>
    <w:rsid w:val="00A0550B"/>
    <w:rsid w:val="00A05562"/>
    <w:rsid w:val="00A05594"/>
    <w:rsid w:val="00A05946"/>
    <w:rsid w:val="00A0596E"/>
    <w:rsid w:val="00A059D6"/>
    <w:rsid w:val="00A05A76"/>
    <w:rsid w:val="00A05AE5"/>
    <w:rsid w:val="00A05B32"/>
    <w:rsid w:val="00A05E65"/>
    <w:rsid w:val="00A05E7B"/>
    <w:rsid w:val="00A05EAA"/>
    <w:rsid w:val="00A05EF9"/>
    <w:rsid w:val="00A05F31"/>
    <w:rsid w:val="00A05F39"/>
    <w:rsid w:val="00A05FD3"/>
    <w:rsid w:val="00A0600C"/>
    <w:rsid w:val="00A06061"/>
    <w:rsid w:val="00A062A7"/>
    <w:rsid w:val="00A062C4"/>
    <w:rsid w:val="00A0634E"/>
    <w:rsid w:val="00A06378"/>
    <w:rsid w:val="00A06382"/>
    <w:rsid w:val="00A06449"/>
    <w:rsid w:val="00A06561"/>
    <w:rsid w:val="00A06595"/>
    <w:rsid w:val="00A066E6"/>
    <w:rsid w:val="00A0671D"/>
    <w:rsid w:val="00A067CC"/>
    <w:rsid w:val="00A067E3"/>
    <w:rsid w:val="00A0696B"/>
    <w:rsid w:val="00A06A6B"/>
    <w:rsid w:val="00A06A93"/>
    <w:rsid w:val="00A06BAC"/>
    <w:rsid w:val="00A06C65"/>
    <w:rsid w:val="00A06C8F"/>
    <w:rsid w:val="00A06D53"/>
    <w:rsid w:val="00A06DF4"/>
    <w:rsid w:val="00A06E4D"/>
    <w:rsid w:val="00A06E95"/>
    <w:rsid w:val="00A06EA5"/>
    <w:rsid w:val="00A06EC0"/>
    <w:rsid w:val="00A06F32"/>
    <w:rsid w:val="00A06F90"/>
    <w:rsid w:val="00A06FA4"/>
    <w:rsid w:val="00A07007"/>
    <w:rsid w:val="00A0700C"/>
    <w:rsid w:val="00A07073"/>
    <w:rsid w:val="00A070EA"/>
    <w:rsid w:val="00A0727B"/>
    <w:rsid w:val="00A07288"/>
    <w:rsid w:val="00A07352"/>
    <w:rsid w:val="00A07379"/>
    <w:rsid w:val="00A07483"/>
    <w:rsid w:val="00A074D8"/>
    <w:rsid w:val="00A075C9"/>
    <w:rsid w:val="00A075ED"/>
    <w:rsid w:val="00A075F8"/>
    <w:rsid w:val="00A0767D"/>
    <w:rsid w:val="00A077D9"/>
    <w:rsid w:val="00A0785D"/>
    <w:rsid w:val="00A07879"/>
    <w:rsid w:val="00A078A5"/>
    <w:rsid w:val="00A078B5"/>
    <w:rsid w:val="00A078E7"/>
    <w:rsid w:val="00A07A1A"/>
    <w:rsid w:val="00A07A58"/>
    <w:rsid w:val="00A07A79"/>
    <w:rsid w:val="00A07A8A"/>
    <w:rsid w:val="00A07ACD"/>
    <w:rsid w:val="00A07C14"/>
    <w:rsid w:val="00A07C4E"/>
    <w:rsid w:val="00A07CB1"/>
    <w:rsid w:val="00A07E9C"/>
    <w:rsid w:val="00A07ECE"/>
    <w:rsid w:val="00A100B4"/>
    <w:rsid w:val="00A100D4"/>
    <w:rsid w:val="00A10101"/>
    <w:rsid w:val="00A10171"/>
    <w:rsid w:val="00A101EF"/>
    <w:rsid w:val="00A10205"/>
    <w:rsid w:val="00A10220"/>
    <w:rsid w:val="00A102DC"/>
    <w:rsid w:val="00A1030E"/>
    <w:rsid w:val="00A10580"/>
    <w:rsid w:val="00A106BB"/>
    <w:rsid w:val="00A106CD"/>
    <w:rsid w:val="00A10743"/>
    <w:rsid w:val="00A10760"/>
    <w:rsid w:val="00A10766"/>
    <w:rsid w:val="00A10799"/>
    <w:rsid w:val="00A107AE"/>
    <w:rsid w:val="00A107FD"/>
    <w:rsid w:val="00A10808"/>
    <w:rsid w:val="00A10A18"/>
    <w:rsid w:val="00A10A4C"/>
    <w:rsid w:val="00A10A9F"/>
    <w:rsid w:val="00A10C00"/>
    <w:rsid w:val="00A10C24"/>
    <w:rsid w:val="00A10C5C"/>
    <w:rsid w:val="00A10C78"/>
    <w:rsid w:val="00A10D77"/>
    <w:rsid w:val="00A10E82"/>
    <w:rsid w:val="00A10F1F"/>
    <w:rsid w:val="00A10F93"/>
    <w:rsid w:val="00A10FB7"/>
    <w:rsid w:val="00A1101E"/>
    <w:rsid w:val="00A1108F"/>
    <w:rsid w:val="00A110E9"/>
    <w:rsid w:val="00A110ED"/>
    <w:rsid w:val="00A111C1"/>
    <w:rsid w:val="00A111C4"/>
    <w:rsid w:val="00A111DB"/>
    <w:rsid w:val="00A11217"/>
    <w:rsid w:val="00A11220"/>
    <w:rsid w:val="00A112A9"/>
    <w:rsid w:val="00A114A4"/>
    <w:rsid w:val="00A1160D"/>
    <w:rsid w:val="00A116B0"/>
    <w:rsid w:val="00A116D7"/>
    <w:rsid w:val="00A11745"/>
    <w:rsid w:val="00A11868"/>
    <w:rsid w:val="00A11875"/>
    <w:rsid w:val="00A1188D"/>
    <w:rsid w:val="00A118FB"/>
    <w:rsid w:val="00A1192E"/>
    <w:rsid w:val="00A11966"/>
    <w:rsid w:val="00A11A1A"/>
    <w:rsid w:val="00A11A57"/>
    <w:rsid w:val="00A11AFC"/>
    <w:rsid w:val="00A11B8B"/>
    <w:rsid w:val="00A11BA1"/>
    <w:rsid w:val="00A11BD9"/>
    <w:rsid w:val="00A11BDF"/>
    <w:rsid w:val="00A11C18"/>
    <w:rsid w:val="00A11C52"/>
    <w:rsid w:val="00A11CD6"/>
    <w:rsid w:val="00A11E60"/>
    <w:rsid w:val="00A11EBB"/>
    <w:rsid w:val="00A11F56"/>
    <w:rsid w:val="00A11F5B"/>
    <w:rsid w:val="00A11FEA"/>
    <w:rsid w:val="00A1204C"/>
    <w:rsid w:val="00A12050"/>
    <w:rsid w:val="00A12133"/>
    <w:rsid w:val="00A12153"/>
    <w:rsid w:val="00A1217C"/>
    <w:rsid w:val="00A1219D"/>
    <w:rsid w:val="00A12221"/>
    <w:rsid w:val="00A12432"/>
    <w:rsid w:val="00A12443"/>
    <w:rsid w:val="00A12583"/>
    <w:rsid w:val="00A125B7"/>
    <w:rsid w:val="00A1261A"/>
    <w:rsid w:val="00A1280A"/>
    <w:rsid w:val="00A1288D"/>
    <w:rsid w:val="00A12964"/>
    <w:rsid w:val="00A12A06"/>
    <w:rsid w:val="00A12C20"/>
    <w:rsid w:val="00A12D94"/>
    <w:rsid w:val="00A12E46"/>
    <w:rsid w:val="00A12E7E"/>
    <w:rsid w:val="00A12EFD"/>
    <w:rsid w:val="00A12F39"/>
    <w:rsid w:val="00A12F7C"/>
    <w:rsid w:val="00A12FD2"/>
    <w:rsid w:val="00A12FD8"/>
    <w:rsid w:val="00A12FF4"/>
    <w:rsid w:val="00A130AB"/>
    <w:rsid w:val="00A1311F"/>
    <w:rsid w:val="00A13261"/>
    <w:rsid w:val="00A132DC"/>
    <w:rsid w:val="00A1335C"/>
    <w:rsid w:val="00A13393"/>
    <w:rsid w:val="00A13396"/>
    <w:rsid w:val="00A1343F"/>
    <w:rsid w:val="00A134FE"/>
    <w:rsid w:val="00A1355E"/>
    <w:rsid w:val="00A1356D"/>
    <w:rsid w:val="00A135C2"/>
    <w:rsid w:val="00A136BA"/>
    <w:rsid w:val="00A1371F"/>
    <w:rsid w:val="00A1380F"/>
    <w:rsid w:val="00A1393E"/>
    <w:rsid w:val="00A1396E"/>
    <w:rsid w:val="00A139DC"/>
    <w:rsid w:val="00A139E4"/>
    <w:rsid w:val="00A13A2B"/>
    <w:rsid w:val="00A13A4D"/>
    <w:rsid w:val="00A13A5A"/>
    <w:rsid w:val="00A13AE3"/>
    <w:rsid w:val="00A13B17"/>
    <w:rsid w:val="00A13BCB"/>
    <w:rsid w:val="00A13C7E"/>
    <w:rsid w:val="00A13C91"/>
    <w:rsid w:val="00A13D5F"/>
    <w:rsid w:val="00A13DE7"/>
    <w:rsid w:val="00A13E93"/>
    <w:rsid w:val="00A13FDD"/>
    <w:rsid w:val="00A14017"/>
    <w:rsid w:val="00A14140"/>
    <w:rsid w:val="00A142CF"/>
    <w:rsid w:val="00A142D0"/>
    <w:rsid w:val="00A144E5"/>
    <w:rsid w:val="00A1451C"/>
    <w:rsid w:val="00A14553"/>
    <w:rsid w:val="00A1459B"/>
    <w:rsid w:val="00A1459D"/>
    <w:rsid w:val="00A145A5"/>
    <w:rsid w:val="00A14620"/>
    <w:rsid w:val="00A1464F"/>
    <w:rsid w:val="00A1473F"/>
    <w:rsid w:val="00A14961"/>
    <w:rsid w:val="00A14A9A"/>
    <w:rsid w:val="00A14A9D"/>
    <w:rsid w:val="00A14BE6"/>
    <w:rsid w:val="00A14C59"/>
    <w:rsid w:val="00A14CC1"/>
    <w:rsid w:val="00A14D5F"/>
    <w:rsid w:val="00A14D76"/>
    <w:rsid w:val="00A14D91"/>
    <w:rsid w:val="00A14D9A"/>
    <w:rsid w:val="00A14E01"/>
    <w:rsid w:val="00A14F35"/>
    <w:rsid w:val="00A14F38"/>
    <w:rsid w:val="00A14F3F"/>
    <w:rsid w:val="00A14FDF"/>
    <w:rsid w:val="00A150A5"/>
    <w:rsid w:val="00A15128"/>
    <w:rsid w:val="00A1515C"/>
    <w:rsid w:val="00A151E3"/>
    <w:rsid w:val="00A15217"/>
    <w:rsid w:val="00A153B1"/>
    <w:rsid w:val="00A153B7"/>
    <w:rsid w:val="00A153E9"/>
    <w:rsid w:val="00A15458"/>
    <w:rsid w:val="00A15484"/>
    <w:rsid w:val="00A154F3"/>
    <w:rsid w:val="00A15533"/>
    <w:rsid w:val="00A155D6"/>
    <w:rsid w:val="00A155DF"/>
    <w:rsid w:val="00A155F7"/>
    <w:rsid w:val="00A1564E"/>
    <w:rsid w:val="00A15681"/>
    <w:rsid w:val="00A156BF"/>
    <w:rsid w:val="00A157CF"/>
    <w:rsid w:val="00A157D1"/>
    <w:rsid w:val="00A158FD"/>
    <w:rsid w:val="00A15958"/>
    <w:rsid w:val="00A15ABA"/>
    <w:rsid w:val="00A15AC0"/>
    <w:rsid w:val="00A15AD0"/>
    <w:rsid w:val="00A15AF5"/>
    <w:rsid w:val="00A15B88"/>
    <w:rsid w:val="00A15C1B"/>
    <w:rsid w:val="00A15C2D"/>
    <w:rsid w:val="00A15C4C"/>
    <w:rsid w:val="00A15CDC"/>
    <w:rsid w:val="00A15DE3"/>
    <w:rsid w:val="00A15DEE"/>
    <w:rsid w:val="00A15E5E"/>
    <w:rsid w:val="00A15F4F"/>
    <w:rsid w:val="00A15F6D"/>
    <w:rsid w:val="00A15FCA"/>
    <w:rsid w:val="00A16171"/>
    <w:rsid w:val="00A161A3"/>
    <w:rsid w:val="00A162B1"/>
    <w:rsid w:val="00A162D8"/>
    <w:rsid w:val="00A16471"/>
    <w:rsid w:val="00A16492"/>
    <w:rsid w:val="00A16575"/>
    <w:rsid w:val="00A165EC"/>
    <w:rsid w:val="00A16789"/>
    <w:rsid w:val="00A16801"/>
    <w:rsid w:val="00A1693F"/>
    <w:rsid w:val="00A16986"/>
    <w:rsid w:val="00A16994"/>
    <w:rsid w:val="00A169DC"/>
    <w:rsid w:val="00A169E7"/>
    <w:rsid w:val="00A16A27"/>
    <w:rsid w:val="00A16AB2"/>
    <w:rsid w:val="00A16C6F"/>
    <w:rsid w:val="00A16D69"/>
    <w:rsid w:val="00A16D6F"/>
    <w:rsid w:val="00A16D96"/>
    <w:rsid w:val="00A16DCB"/>
    <w:rsid w:val="00A16DFB"/>
    <w:rsid w:val="00A16DFC"/>
    <w:rsid w:val="00A16E38"/>
    <w:rsid w:val="00A16E49"/>
    <w:rsid w:val="00A16E91"/>
    <w:rsid w:val="00A16F9C"/>
    <w:rsid w:val="00A16FBD"/>
    <w:rsid w:val="00A16FE1"/>
    <w:rsid w:val="00A1709B"/>
    <w:rsid w:val="00A170A9"/>
    <w:rsid w:val="00A1717F"/>
    <w:rsid w:val="00A1718A"/>
    <w:rsid w:val="00A171DF"/>
    <w:rsid w:val="00A17240"/>
    <w:rsid w:val="00A17281"/>
    <w:rsid w:val="00A17309"/>
    <w:rsid w:val="00A17316"/>
    <w:rsid w:val="00A17385"/>
    <w:rsid w:val="00A1747E"/>
    <w:rsid w:val="00A1752E"/>
    <w:rsid w:val="00A175B7"/>
    <w:rsid w:val="00A175D6"/>
    <w:rsid w:val="00A17638"/>
    <w:rsid w:val="00A17669"/>
    <w:rsid w:val="00A17716"/>
    <w:rsid w:val="00A1771D"/>
    <w:rsid w:val="00A17883"/>
    <w:rsid w:val="00A179CA"/>
    <w:rsid w:val="00A179EA"/>
    <w:rsid w:val="00A17A6C"/>
    <w:rsid w:val="00A17AB7"/>
    <w:rsid w:val="00A17BEC"/>
    <w:rsid w:val="00A17CA0"/>
    <w:rsid w:val="00A17CAD"/>
    <w:rsid w:val="00A17CCE"/>
    <w:rsid w:val="00A17CFC"/>
    <w:rsid w:val="00A17E44"/>
    <w:rsid w:val="00A17F20"/>
    <w:rsid w:val="00A17F6A"/>
    <w:rsid w:val="00A17F80"/>
    <w:rsid w:val="00A17F9E"/>
    <w:rsid w:val="00A20007"/>
    <w:rsid w:val="00A20040"/>
    <w:rsid w:val="00A20048"/>
    <w:rsid w:val="00A201AB"/>
    <w:rsid w:val="00A201B7"/>
    <w:rsid w:val="00A202F1"/>
    <w:rsid w:val="00A2032A"/>
    <w:rsid w:val="00A2038F"/>
    <w:rsid w:val="00A203AE"/>
    <w:rsid w:val="00A20411"/>
    <w:rsid w:val="00A204B0"/>
    <w:rsid w:val="00A204CD"/>
    <w:rsid w:val="00A2057B"/>
    <w:rsid w:val="00A205FA"/>
    <w:rsid w:val="00A207B0"/>
    <w:rsid w:val="00A207D1"/>
    <w:rsid w:val="00A207F2"/>
    <w:rsid w:val="00A20924"/>
    <w:rsid w:val="00A2093D"/>
    <w:rsid w:val="00A209D3"/>
    <w:rsid w:val="00A20A90"/>
    <w:rsid w:val="00A20AA0"/>
    <w:rsid w:val="00A20ACC"/>
    <w:rsid w:val="00A20BEA"/>
    <w:rsid w:val="00A20D0B"/>
    <w:rsid w:val="00A20D71"/>
    <w:rsid w:val="00A20D76"/>
    <w:rsid w:val="00A20E0F"/>
    <w:rsid w:val="00A20E55"/>
    <w:rsid w:val="00A20EA2"/>
    <w:rsid w:val="00A20F80"/>
    <w:rsid w:val="00A20FB7"/>
    <w:rsid w:val="00A20FF6"/>
    <w:rsid w:val="00A21059"/>
    <w:rsid w:val="00A210BD"/>
    <w:rsid w:val="00A2112F"/>
    <w:rsid w:val="00A21168"/>
    <w:rsid w:val="00A211C3"/>
    <w:rsid w:val="00A21250"/>
    <w:rsid w:val="00A21314"/>
    <w:rsid w:val="00A21358"/>
    <w:rsid w:val="00A2138C"/>
    <w:rsid w:val="00A213C6"/>
    <w:rsid w:val="00A213CC"/>
    <w:rsid w:val="00A21487"/>
    <w:rsid w:val="00A21571"/>
    <w:rsid w:val="00A21608"/>
    <w:rsid w:val="00A21658"/>
    <w:rsid w:val="00A217D6"/>
    <w:rsid w:val="00A21836"/>
    <w:rsid w:val="00A21A36"/>
    <w:rsid w:val="00A21B73"/>
    <w:rsid w:val="00A21B74"/>
    <w:rsid w:val="00A21C5B"/>
    <w:rsid w:val="00A21C75"/>
    <w:rsid w:val="00A21E6E"/>
    <w:rsid w:val="00A21EA0"/>
    <w:rsid w:val="00A22111"/>
    <w:rsid w:val="00A221C3"/>
    <w:rsid w:val="00A221E6"/>
    <w:rsid w:val="00A2221F"/>
    <w:rsid w:val="00A223A3"/>
    <w:rsid w:val="00A2253B"/>
    <w:rsid w:val="00A2271F"/>
    <w:rsid w:val="00A227E0"/>
    <w:rsid w:val="00A2280F"/>
    <w:rsid w:val="00A2284E"/>
    <w:rsid w:val="00A22857"/>
    <w:rsid w:val="00A22868"/>
    <w:rsid w:val="00A22874"/>
    <w:rsid w:val="00A228B5"/>
    <w:rsid w:val="00A2294E"/>
    <w:rsid w:val="00A229CA"/>
    <w:rsid w:val="00A22A44"/>
    <w:rsid w:val="00A22A5B"/>
    <w:rsid w:val="00A22B5C"/>
    <w:rsid w:val="00A22BC0"/>
    <w:rsid w:val="00A22C75"/>
    <w:rsid w:val="00A22C78"/>
    <w:rsid w:val="00A22CDE"/>
    <w:rsid w:val="00A22D06"/>
    <w:rsid w:val="00A22D4E"/>
    <w:rsid w:val="00A22DA4"/>
    <w:rsid w:val="00A22E81"/>
    <w:rsid w:val="00A22ED9"/>
    <w:rsid w:val="00A22F15"/>
    <w:rsid w:val="00A22F43"/>
    <w:rsid w:val="00A22F94"/>
    <w:rsid w:val="00A22FC5"/>
    <w:rsid w:val="00A23017"/>
    <w:rsid w:val="00A2301E"/>
    <w:rsid w:val="00A23020"/>
    <w:rsid w:val="00A23088"/>
    <w:rsid w:val="00A23091"/>
    <w:rsid w:val="00A23141"/>
    <w:rsid w:val="00A233BC"/>
    <w:rsid w:val="00A234BB"/>
    <w:rsid w:val="00A23633"/>
    <w:rsid w:val="00A23770"/>
    <w:rsid w:val="00A23827"/>
    <w:rsid w:val="00A23A16"/>
    <w:rsid w:val="00A23A62"/>
    <w:rsid w:val="00A23A88"/>
    <w:rsid w:val="00A23AC3"/>
    <w:rsid w:val="00A23B53"/>
    <w:rsid w:val="00A23BDC"/>
    <w:rsid w:val="00A23BE1"/>
    <w:rsid w:val="00A23C71"/>
    <w:rsid w:val="00A23C74"/>
    <w:rsid w:val="00A23D44"/>
    <w:rsid w:val="00A23D6D"/>
    <w:rsid w:val="00A23D89"/>
    <w:rsid w:val="00A23DB7"/>
    <w:rsid w:val="00A23E3A"/>
    <w:rsid w:val="00A23E43"/>
    <w:rsid w:val="00A23F1A"/>
    <w:rsid w:val="00A23F86"/>
    <w:rsid w:val="00A23F9F"/>
    <w:rsid w:val="00A24051"/>
    <w:rsid w:val="00A240FA"/>
    <w:rsid w:val="00A2423D"/>
    <w:rsid w:val="00A24247"/>
    <w:rsid w:val="00A242DE"/>
    <w:rsid w:val="00A243FD"/>
    <w:rsid w:val="00A244DA"/>
    <w:rsid w:val="00A245B3"/>
    <w:rsid w:val="00A24636"/>
    <w:rsid w:val="00A24641"/>
    <w:rsid w:val="00A24665"/>
    <w:rsid w:val="00A246C8"/>
    <w:rsid w:val="00A24769"/>
    <w:rsid w:val="00A24779"/>
    <w:rsid w:val="00A248D3"/>
    <w:rsid w:val="00A248EE"/>
    <w:rsid w:val="00A24939"/>
    <w:rsid w:val="00A24A13"/>
    <w:rsid w:val="00A24A3B"/>
    <w:rsid w:val="00A24AA7"/>
    <w:rsid w:val="00A24AD2"/>
    <w:rsid w:val="00A24ADF"/>
    <w:rsid w:val="00A24C19"/>
    <w:rsid w:val="00A24C3B"/>
    <w:rsid w:val="00A24CB7"/>
    <w:rsid w:val="00A24CE0"/>
    <w:rsid w:val="00A24D51"/>
    <w:rsid w:val="00A24D90"/>
    <w:rsid w:val="00A24DC9"/>
    <w:rsid w:val="00A24E53"/>
    <w:rsid w:val="00A24FCD"/>
    <w:rsid w:val="00A24FFD"/>
    <w:rsid w:val="00A25082"/>
    <w:rsid w:val="00A250BB"/>
    <w:rsid w:val="00A25106"/>
    <w:rsid w:val="00A2513A"/>
    <w:rsid w:val="00A2514C"/>
    <w:rsid w:val="00A251FA"/>
    <w:rsid w:val="00A25265"/>
    <w:rsid w:val="00A252BB"/>
    <w:rsid w:val="00A25350"/>
    <w:rsid w:val="00A25465"/>
    <w:rsid w:val="00A25478"/>
    <w:rsid w:val="00A254A4"/>
    <w:rsid w:val="00A254EB"/>
    <w:rsid w:val="00A25719"/>
    <w:rsid w:val="00A2573A"/>
    <w:rsid w:val="00A257E8"/>
    <w:rsid w:val="00A257EB"/>
    <w:rsid w:val="00A258E3"/>
    <w:rsid w:val="00A259C2"/>
    <w:rsid w:val="00A259C3"/>
    <w:rsid w:val="00A25A0B"/>
    <w:rsid w:val="00A25A28"/>
    <w:rsid w:val="00A25A2D"/>
    <w:rsid w:val="00A25A41"/>
    <w:rsid w:val="00A25A93"/>
    <w:rsid w:val="00A25B16"/>
    <w:rsid w:val="00A25B33"/>
    <w:rsid w:val="00A25B36"/>
    <w:rsid w:val="00A25B3B"/>
    <w:rsid w:val="00A25BB7"/>
    <w:rsid w:val="00A25C45"/>
    <w:rsid w:val="00A25DA6"/>
    <w:rsid w:val="00A25E31"/>
    <w:rsid w:val="00A25E84"/>
    <w:rsid w:val="00A26050"/>
    <w:rsid w:val="00A26188"/>
    <w:rsid w:val="00A261EC"/>
    <w:rsid w:val="00A26292"/>
    <w:rsid w:val="00A262C9"/>
    <w:rsid w:val="00A2631C"/>
    <w:rsid w:val="00A2639C"/>
    <w:rsid w:val="00A26408"/>
    <w:rsid w:val="00A26516"/>
    <w:rsid w:val="00A2657A"/>
    <w:rsid w:val="00A266F2"/>
    <w:rsid w:val="00A2674B"/>
    <w:rsid w:val="00A26928"/>
    <w:rsid w:val="00A26A3E"/>
    <w:rsid w:val="00A26B18"/>
    <w:rsid w:val="00A26B32"/>
    <w:rsid w:val="00A26BA3"/>
    <w:rsid w:val="00A26CB9"/>
    <w:rsid w:val="00A26CE2"/>
    <w:rsid w:val="00A26DC9"/>
    <w:rsid w:val="00A26E90"/>
    <w:rsid w:val="00A26EB5"/>
    <w:rsid w:val="00A26F4C"/>
    <w:rsid w:val="00A26F9A"/>
    <w:rsid w:val="00A26FF4"/>
    <w:rsid w:val="00A27051"/>
    <w:rsid w:val="00A270BE"/>
    <w:rsid w:val="00A2718C"/>
    <w:rsid w:val="00A271A5"/>
    <w:rsid w:val="00A271EE"/>
    <w:rsid w:val="00A2722E"/>
    <w:rsid w:val="00A2723C"/>
    <w:rsid w:val="00A27342"/>
    <w:rsid w:val="00A27373"/>
    <w:rsid w:val="00A273D1"/>
    <w:rsid w:val="00A274EB"/>
    <w:rsid w:val="00A2765D"/>
    <w:rsid w:val="00A2765F"/>
    <w:rsid w:val="00A276B4"/>
    <w:rsid w:val="00A27732"/>
    <w:rsid w:val="00A27854"/>
    <w:rsid w:val="00A27861"/>
    <w:rsid w:val="00A27870"/>
    <w:rsid w:val="00A27871"/>
    <w:rsid w:val="00A278E5"/>
    <w:rsid w:val="00A278EA"/>
    <w:rsid w:val="00A27948"/>
    <w:rsid w:val="00A27A74"/>
    <w:rsid w:val="00A27A80"/>
    <w:rsid w:val="00A27CB4"/>
    <w:rsid w:val="00A27CEB"/>
    <w:rsid w:val="00A27D6D"/>
    <w:rsid w:val="00A27E2C"/>
    <w:rsid w:val="00A27EDD"/>
    <w:rsid w:val="00A27F11"/>
    <w:rsid w:val="00A27F51"/>
    <w:rsid w:val="00A30055"/>
    <w:rsid w:val="00A300B2"/>
    <w:rsid w:val="00A3019C"/>
    <w:rsid w:val="00A301A5"/>
    <w:rsid w:val="00A301DF"/>
    <w:rsid w:val="00A30228"/>
    <w:rsid w:val="00A302E0"/>
    <w:rsid w:val="00A30354"/>
    <w:rsid w:val="00A304E2"/>
    <w:rsid w:val="00A304ED"/>
    <w:rsid w:val="00A3068A"/>
    <w:rsid w:val="00A306B1"/>
    <w:rsid w:val="00A3073A"/>
    <w:rsid w:val="00A307C5"/>
    <w:rsid w:val="00A308A4"/>
    <w:rsid w:val="00A30A17"/>
    <w:rsid w:val="00A30A93"/>
    <w:rsid w:val="00A30B6A"/>
    <w:rsid w:val="00A30CBE"/>
    <w:rsid w:val="00A30CCE"/>
    <w:rsid w:val="00A30DAE"/>
    <w:rsid w:val="00A30DBA"/>
    <w:rsid w:val="00A30E59"/>
    <w:rsid w:val="00A30F27"/>
    <w:rsid w:val="00A30F9A"/>
    <w:rsid w:val="00A31062"/>
    <w:rsid w:val="00A31099"/>
    <w:rsid w:val="00A3114C"/>
    <w:rsid w:val="00A31281"/>
    <w:rsid w:val="00A31313"/>
    <w:rsid w:val="00A313C3"/>
    <w:rsid w:val="00A3165F"/>
    <w:rsid w:val="00A31696"/>
    <w:rsid w:val="00A31792"/>
    <w:rsid w:val="00A3181E"/>
    <w:rsid w:val="00A3182F"/>
    <w:rsid w:val="00A3186A"/>
    <w:rsid w:val="00A318DA"/>
    <w:rsid w:val="00A31A65"/>
    <w:rsid w:val="00A31A80"/>
    <w:rsid w:val="00A31A96"/>
    <w:rsid w:val="00A31B13"/>
    <w:rsid w:val="00A31B54"/>
    <w:rsid w:val="00A31B72"/>
    <w:rsid w:val="00A31B92"/>
    <w:rsid w:val="00A31CAE"/>
    <w:rsid w:val="00A31DBD"/>
    <w:rsid w:val="00A31DC0"/>
    <w:rsid w:val="00A31DE2"/>
    <w:rsid w:val="00A31DF5"/>
    <w:rsid w:val="00A31E08"/>
    <w:rsid w:val="00A31E14"/>
    <w:rsid w:val="00A31F56"/>
    <w:rsid w:val="00A32001"/>
    <w:rsid w:val="00A320B1"/>
    <w:rsid w:val="00A320E0"/>
    <w:rsid w:val="00A3214B"/>
    <w:rsid w:val="00A32227"/>
    <w:rsid w:val="00A322AB"/>
    <w:rsid w:val="00A322C3"/>
    <w:rsid w:val="00A323E2"/>
    <w:rsid w:val="00A324DD"/>
    <w:rsid w:val="00A32525"/>
    <w:rsid w:val="00A3258E"/>
    <w:rsid w:val="00A3264A"/>
    <w:rsid w:val="00A32712"/>
    <w:rsid w:val="00A32780"/>
    <w:rsid w:val="00A327B0"/>
    <w:rsid w:val="00A327B5"/>
    <w:rsid w:val="00A327E0"/>
    <w:rsid w:val="00A32823"/>
    <w:rsid w:val="00A3287D"/>
    <w:rsid w:val="00A328D3"/>
    <w:rsid w:val="00A32A06"/>
    <w:rsid w:val="00A32A50"/>
    <w:rsid w:val="00A32ABE"/>
    <w:rsid w:val="00A32C0E"/>
    <w:rsid w:val="00A32E97"/>
    <w:rsid w:val="00A32ED4"/>
    <w:rsid w:val="00A330DD"/>
    <w:rsid w:val="00A330DF"/>
    <w:rsid w:val="00A3312B"/>
    <w:rsid w:val="00A3322D"/>
    <w:rsid w:val="00A332F7"/>
    <w:rsid w:val="00A33396"/>
    <w:rsid w:val="00A333C2"/>
    <w:rsid w:val="00A333D7"/>
    <w:rsid w:val="00A334AC"/>
    <w:rsid w:val="00A334FC"/>
    <w:rsid w:val="00A335B6"/>
    <w:rsid w:val="00A33634"/>
    <w:rsid w:val="00A336AB"/>
    <w:rsid w:val="00A3372E"/>
    <w:rsid w:val="00A337DA"/>
    <w:rsid w:val="00A33814"/>
    <w:rsid w:val="00A338B9"/>
    <w:rsid w:val="00A338C2"/>
    <w:rsid w:val="00A3394B"/>
    <w:rsid w:val="00A33A94"/>
    <w:rsid w:val="00A33A9A"/>
    <w:rsid w:val="00A33AD0"/>
    <w:rsid w:val="00A33AD3"/>
    <w:rsid w:val="00A33B6C"/>
    <w:rsid w:val="00A33CCD"/>
    <w:rsid w:val="00A33D1B"/>
    <w:rsid w:val="00A33EE0"/>
    <w:rsid w:val="00A33F3B"/>
    <w:rsid w:val="00A3420A"/>
    <w:rsid w:val="00A34245"/>
    <w:rsid w:val="00A34259"/>
    <w:rsid w:val="00A34281"/>
    <w:rsid w:val="00A343DB"/>
    <w:rsid w:val="00A34495"/>
    <w:rsid w:val="00A344B5"/>
    <w:rsid w:val="00A34501"/>
    <w:rsid w:val="00A3453E"/>
    <w:rsid w:val="00A3464D"/>
    <w:rsid w:val="00A347D3"/>
    <w:rsid w:val="00A34912"/>
    <w:rsid w:val="00A34C2B"/>
    <w:rsid w:val="00A34C97"/>
    <w:rsid w:val="00A34D2E"/>
    <w:rsid w:val="00A34E0A"/>
    <w:rsid w:val="00A34F0C"/>
    <w:rsid w:val="00A34F81"/>
    <w:rsid w:val="00A3511F"/>
    <w:rsid w:val="00A3523B"/>
    <w:rsid w:val="00A35255"/>
    <w:rsid w:val="00A352EE"/>
    <w:rsid w:val="00A3535B"/>
    <w:rsid w:val="00A3545E"/>
    <w:rsid w:val="00A354BC"/>
    <w:rsid w:val="00A3552A"/>
    <w:rsid w:val="00A355E2"/>
    <w:rsid w:val="00A35608"/>
    <w:rsid w:val="00A35749"/>
    <w:rsid w:val="00A35836"/>
    <w:rsid w:val="00A3588D"/>
    <w:rsid w:val="00A35922"/>
    <w:rsid w:val="00A35ABD"/>
    <w:rsid w:val="00A35B4C"/>
    <w:rsid w:val="00A35BA6"/>
    <w:rsid w:val="00A35BC2"/>
    <w:rsid w:val="00A35D1A"/>
    <w:rsid w:val="00A35DB4"/>
    <w:rsid w:val="00A35DBD"/>
    <w:rsid w:val="00A35E45"/>
    <w:rsid w:val="00A35E50"/>
    <w:rsid w:val="00A35EEE"/>
    <w:rsid w:val="00A35F10"/>
    <w:rsid w:val="00A35F3F"/>
    <w:rsid w:val="00A35FDC"/>
    <w:rsid w:val="00A36096"/>
    <w:rsid w:val="00A360CC"/>
    <w:rsid w:val="00A3619C"/>
    <w:rsid w:val="00A361E2"/>
    <w:rsid w:val="00A3622B"/>
    <w:rsid w:val="00A3625F"/>
    <w:rsid w:val="00A3626D"/>
    <w:rsid w:val="00A362B7"/>
    <w:rsid w:val="00A3631E"/>
    <w:rsid w:val="00A36383"/>
    <w:rsid w:val="00A3642D"/>
    <w:rsid w:val="00A36546"/>
    <w:rsid w:val="00A36566"/>
    <w:rsid w:val="00A365BC"/>
    <w:rsid w:val="00A365E8"/>
    <w:rsid w:val="00A3666B"/>
    <w:rsid w:val="00A366F2"/>
    <w:rsid w:val="00A36792"/>
    <w:rsid w:val="00A367CC"/>
    <w:rsid w:val="00A36809"/>
    <w:rsid w:val="00A368A7"/>
    <w:rsid w:val="00A368BE"/>
    <w:rsid w:val="00A36993"/>
    <w:rsid w:val="00A369FA"/>
    <w:rsid w:val="00A36A47"/>
    <w:rsid w:val="00A36AB1"/>
    <w:rsid w:val="00A36C3F"/>
    <w:rsid w:val="00A36C6D"/>
    <w:rsid w:val="00A36DE9"/>
    <w:rsid w:val="00A36EF9"/>
    <w:rsid w:val="00A36F31"/>
    <w:rsid w:val="00A36F9D"/>
    <w:rsid w:val="00A37037"/>
    <w:rsid w:val="00A370A5"/>
    <w:rsid w:val="00A3712E"/>
    <w:rsid w:val="00A3717A"/>
    <w:rsid w:val="00A37189"/>
    <w:rsid w:val="00A3718C"/>
    <w:rsid w:val="00A37216"/>
    <w:rsid w:val="00A37279"/>
    <w:rsid w:val="00A372ED"/>
    <w:rsid w:val="00A3731A"/>
    <w:rsid w:val="00A37328"/>
    <w:rsid w:val="00A37329"/>
    <w:rsid w:val="00A37580"/>
    <w:rsid w:val="00A37591"/>
    <w:rsid w:val="00A375CA"/>
    <w:rsid w:val="00A37755"/>
    <w:rsid w:val="00A3781F"/>
    <w:rsid w:val="00A37A96"/>
    <w:rsid w:val="00A37ADF"/>
    <w:rsid w:val="00A37C1D"/>
    <w:rsid w:val="00A37C88"/>
    <w:rsid w:val="00A37CCD"/>
    <w:rsid w:val="00A37CE5"/>
    <w:rsid w:val="00A37D18"/>
    <w:rsid w:val="00A37D94"/>
    <w:rsid w:val="00A37F4D"/>
    <w:rsid w:val="00A37F75"/>
    <w:rsid w:val="00A37F84"/>
    <w:rsid w:val="00A37F9B"/>
    <w:rsid w:val="00A4007D"/>
    <w:rsid w:val="00A4013E"/>
    <w:rsid w:val="00A40175"/>
    <w:rsid w:val="00A401A9"/>
    <w:rsid w:val="00A40254"/>
    <w:rsid w:val="00A40289"/>
    <w:rsid w:val="00A402ED"/>
    <w:rsid w:val="00A4030A"/>
    <w:rsid w:val="00A4038C"/>
    <w:rsid w:val="00A403D4"/>
    <w:rsid w:val="00A403E9"/>
    <w:rsid w:val="00A403FE"/>
    <w:rsid w:val="00A40430"/>
    <w:rsid w:val="00A4044F"/>
    <w:rsid w:val="00A40450"/>
    <w:rsid w:val="00A404A9"/>
    <w:rsid w:val="00A4052E"/>
    <w:rsid w:val="00A4054A"/>
    <w:rsid w:val="00A4058B"/>
    <w:rsid w:val="00A405F2"/>
    <w:rsid w:val="00A40620"/>
    <w:rsid w:val="00A40706"/>
    <w:rsid w:val="00A40736"/>
    <w:rsid w:val="00A4085C"/>
    <w:rsid w:val="00A4087F"/>
    <w:rsid w:val="00A4091A"/>
    <w:rsid w:val="00A40AF1"/>
    <w:rsid w:val="00A40B01"/>
    <w:rsid w:val="00A40B61"/>
    <w:rsid w:val="00A40B79"/>
    <w:rsid w:val="00A40D9A"/>
    <w:rsid w:val="00A40DAC"/>
    <w:rsid w:val="00A40DB3"/>
    <w:rsid w:val="00A40E17"/>
    <w:rsid w:val="00A40EC3"/>
    <w:rsid w:val="00A40ED7"/>
    <w:rsid w:val="00A40FD3"/>
    <w:rsid w:val="00A41009"/>
    <w:rsid w:val="00A4100D"/>
    <w:rsid w:val="00A410B1"/>
    <w:rsid w:val="00A41115"/>
    <w:rsid w:val="00A41203"/>
    <w:rsid w:val="00A4126B"/>
    <w:rsid w:val="00A41291"/>
    <w:rsid w:val="00A412A7"/>
    <w:rsid w:val="00A412B2"/>
    <w:rsid w:val="00A412CF"/>
    <w:rsid w:val="00A412D1"/>
    <w:rsid w:val="00A414CD"/>
    <w:rsid w:val="00A415BF"/>
    <w:rsid w:val="00A41770"/>
    <w:rsid w:val="00A41799"/>
    <w:rsid w:val="00A41864"/>
    <w:rsid w:val="00A418D1"/>
    <w:rsid w:val="00A41A82"/>
    <w:rsid w:val="00A41B16"/>
    <w:rsid w:val="00A41B1A"/>
    <w:rsid w:val="00A41B2C"/>
    <w:rsid w:val="00A41B3F"/>
    <w:rsid w:val="00A41B6F"/>
    <w:rsid w:val="00A41C92"/>
    <w:rsid w:val="00A41C9B"/>
    <w:rsid w:val="00A41D39"/>
    <w:rsid w:val="00A41DE8"/>
    <w:rsid w:val="00A41EC5"/>
    <w:rsid w:val="00A41EDB"/>
    <w:rsid w:val="00A41FFF"/>
    <w:rsid w:val="00A4203A"/>
    <w:rsid w:val="00A42066"/>
    <w:rsid w:val="00A4209A"/>
    <w:rsid w:val="00A42152"/>
    <w:rsid w:val="00A4217B"/>
    <w:rsid w:val="00A421EA"/>
    <w:rsid w:val="00A421FA"/>
    <w:rsid w:val="00A42211"/>
    <w:rsid w:val="00A42224"/>
    <w:rsid w:val="00A42393"/>
    <w:rsid w:val="00A4248C"/>
    <w:rsid w:val="00A424AE"/>
    <w:rsid w:val="00A424CB"/>
    <w:rsid w:val="00A424D6"/>
    <w:rsid w:val="00A4267E"/>
    <w:rsid w:val="00A426DC"/>
    <w:rsid w:val="00A42759"/>
    <w:rsid w:val="00A427C4"/>
    <w:rsid w:val="00A42857"/>
    <w:rsid w:val="00A42876"/>
    <w:rsid w:val="00A429CC"/>
    <w:rsid w:val="00A42AAF"/>
    <w:rsid w:val="00A42B49"/>
    <w:rsid w:val="00A42C11"/>
    <w:rsid w:val="00A42C41"/>
    <w:rsid w:val="00A42D49"/>
    <w:rsid w:val="00A42D96"/>
    <w:rsid w:val="00A430D1"/>
    <w:rsid w:val="00A430E6"/>
    <w:rsid w:val="00A430EE"/>
    <w:rsid w:val="00A43114"/>
    <w:rsid w:val="00A43144"/>
    <w:rsid w:val="00A43292"/>
    <w:rsid w:val="00A432AE"/>
    <w:rsid w:val="00A4331E"/>
    <w:rsid w:val="00A43331"/>
    <w:rsid w:val="00A433CD"/>
    <w:rsid w:val="00A433E4"/>
    <w:rsid w:val="00A434D2"/>
    <w:rsid w:val="00A43502"/>
    <w:rsid w:val="00A4356C"/>
    <w:rsid w:val="00A43620"/>
    <w:rsid w:val="00A436BC"/>
    <w:rsid w:val="00A436D3"/>
    <w:rsid w:val="00A436EF"/>
    <w:rsid w:val="00A43755"/>
    <w:rsid w:val="00A4383B"/>
    <w:rsid w:val="00A4388A"/>
    <w:rsid w:val="00A43A27"/>
    <w:rsid w:val="00A43A61"/>
    <w:rsid w:val="00A43B3E"/>
    <w:rsid w:val="00A43B5F"/>
    <w:rsid w:val="00A43B8A"/>
    <w:rsid w:val="00A43BF4"/>
    <w:rsid w:val="00A43C1E"/>
    <w:rsid w:val="00A43CE6"/>
    <w:rsid w:val="00A43D1D"/>
    <w:rsid w:val="00A43D32"/>
    <w:rsid w:val="00A43D34"/>
    <w:rsid w:val="00A43D45"/>
    <w:rsid w:val="00A43DF5"/>
    <w:rsid w:val="00A43E5D"/>
    <w:rsid w:val="00A43EA3"/>
    <w:rsid w:val="00A44124"/>
    <w:rsid w:val="00A441BF"/>
    <w:rsid w:val="00A441ED"/>
    <w:rsid w:val="00A4424F"/>
    <w:rsid w:val="00A4435A"/>
    <w:rsid w:val="00A44366"/>
    <w:rsid w:val="00A445F9"/>
    <w:rsid w:val="00A44605"/>
    <w:rsid w:val="00A44743"/>
    <w:rsid w:val="00A4487A"/>
    <w:rsid w:val="00A44A80"/>
    <w:rsid w:val="00A44B8C"/>
    <w:rsid w:val="00A44BCB"/>
    <w:rsid w:val="00A44C07"/>
    <w:rsid w:val="00A44C38"/>
    <w:rsid w:val="00A44CED"/>
    <w:rsid w:val="00A44D09"/>
    <w:rsid w:val="00A44DAB"/>
    <w:rsid w:val="00A44F40"/>
    <w:rsid w:val="00A44F8E"/>
    <w:rsid w:val="00A45022"/>
    <w:rsid w:val="00A450CE"/>
    <w:rsid w:val="00A4516A"/>
    <w:rsid w:val="00A451BE"/>
    <w:rsid w:val="00A45203"/>
    <w:rsid w:val="00A452A3"/>
    <w:rsid w:val="00A452E7"/>
    <w:rsid w:val="00A45327"/>
    <w:rsid w:val="00A45349"/>
    <w:rsid w:val="00A4536A"/>
    <w:rsid w:val="00A453AD"/>
    <w:rsid w:val="00A453C1"/>
    <w:rsid w:val="00A453E5"/>
    <w:rsid w:val="00A454A0"/>
    <w:rsid w:val="00A454E1"/>
    <w:rsid w:val="00A454F8"/>
    <w:rsid w:val="00A455D1"/>
    <w:rsid w:val="00A456DA"/>
    <w:rsid w:val="00A4579B"/>
    <w:rsid w:val="00A45842"/>
    <w:rsid w:val="00A458AD"/>
    <w:rsid w:val="00A458B8"/>
    <w:rsid w:val="00A4596E"/>
    <w:rsid w:val="00A459C2"/>
    <w:rsid w:val="00A45B79"/>
    <w:rsid w:val="00A45B7D"/>
    <w:rsid w:val="00A45BDE"/>
    <w:rsid w:val="00A45C00"/>
    <w:rsid w:val="00A45C8A"/>
    <w:rsid w:val="00A45CD3"/>
    <w:rsid w:val="00A45D18"/>
    <w:rsid w:val="00A45D3B"/>
    <w:rsid w:val="00A45D5E"/>
    <w:rsid w:val="00A45DC0"/>
    <w:rsid w:val="00A45DE8"/>
    <w:rsid w:val="00A45F7D"/>
    <w:rsid w:val="00A4605A"/>
    <w:rsid w:val="00A460F4"/>
    <w:rsid w:val="00A461B1"/>
    <w:rsid w:val="00A46260"/>
    <w:rsid w:val="00A46268"/>
    <w:rsid w:val="00A462BF"/>
    <w:rsid w:val="00A4641A"/>
    <w:rsid w:val="00A46453"/>
    <w:rsid w:val="00A46590"/>
    <w:rsid w:val="00A46987"/>
    <w:rsid w:val="00A46A6D"/>
    <w:rsid w:val="00A46B4A"/>
    <w:rsid w:val="00A46B81"/>
    <w:rsid w:val="00A46BB9"/>
    <w:rsid w:val="00A46DCF"/>
    <w:rsid w:val="00A46ED1"/>
    <w:rsid w:val="00A46F00"/>
    <w:rsid w:val="00A46F94"/>
    <w:rsid w:val="00A46FD5"/>
    <w:rsid w:val="00A46FE1"/>
    <w:rsid w:val="00A46FE9"/>
    <w:rsid w:val="00A4702B"/>
    <w:rsid w:val="00A47090"/>
    <w:rsid w:val="00A47110"/>
    <w:rsid w:val="00A47216"/>
    <w:rsid w:val="00A47429"/>
    <w:rsid w:val="00A474C7"/>
    <w:rsid w:val="00A47565"/>
    <w:rsid w:val="00A476BE"/>
    <w:rsid w:val="00A47711"/>
    <w:rsid w:val="00A477C5"/>
    <w:rsid w:val="00A4782C"/>
    <w:rsid w:val="00A4789C"/>
    <w:rsid w:val="00A478DA"/>
    <w:rsid w:val="00A479E7"/>
    <w:rsid w:val="00A47B8C"/>
    <w:rsid w:val="00A47B9A"/>
    <w:rsid w:val="00A47C20"/>
    <w:rsid w:val="00A47CA3"/>
    <w:rsid w:val="00A47CB5"/>
    <w:rsid w:val="00A47CD2"/>
    <w:rsid w:val="00A47D9B"/>
    <w:rsid w:val="00A47E7B"/>
    <w:rsid w:val="00A47ED8"/>
    <w:rsid w:val="00A47F21"/>
    <w:rsid w:val="00A5017A"/>
    <w:rsid w:val="00A501C0"/>
    <w:rsid w:val="00A5028D"/>
    <w:rsid w:val="00A502C8"/>
    <w:rsid w:val="00A5030C"/>
    <w:rsid w:val="00A5036A"/>
    <w:rsid w:val="00A5056B"/>
    <w:rsid w:val="00A505AF"/>
    <w:rsid w:val="00A5066C"/>
    <w:rsid w:val="00A506EB"/>
    <w:rsid w:val="00A508AB"/>
    <w:rsid w:val="00A508DF"/>
    <w:rsid w:val="00A509BB"/>
    <w:rsid w:val="00A509C4"/>
    <w:rsid w:val="00A50A62"/>
    <w:rsid w:val="00A50A89"/>
    <w:rsid w:val="00A50ABE"/>
    <w:rsid w:val="00A50B7B"/>
    <w:rsid w:val="00A50B89"/>
    <w:rsid w:val="00A50C26"/>
    <w:rsid w:val="00A50C33"/>
    <w:rsid w:val="00A50D63"/>
    <w:rsid w:val="00A50DB2"/>
    <w:rsid w:val="00A50E7F"/>
    <w:rsid w:val="00A50F21"/>
    <w:rsid w:val="00A50F64"/>
    <w:rsid w:val="00A50F77"/>
    <w:rsid w:val="00A50F90"/>
    <w:rsid w:val="00A50FB3"/>
    <w:rsid w:val="00A50FF9"/>
    <w:rsid w:val="00A510A8"/>
    <w:rsid w:val="00A51118"/>
    <w:rsid w:val="00A51123"/>
    <w:rsid w:val="00A51211"/>
    <w:rsid w:val="00A51231"/>
    <w:rsid w:val="00A51249"/>
    <w:rsid w:val="00A5124E"/>
    <w:rsid w:val="00A5126C"/>
    <w:rsid w:val="00A512DB"/>
    <w:rsid w:val="00A51485"/>
    <w:rsid w:val="00A51566"/>
    <w:rsid w:val="00A5159B"/>
    <w:rsid w:val="00A515BF"/>
    <w:rsid w:val="00A516E1"/>
    <w:rsid w:val="00A517A3"/>
    <w:rsid w:val="00A518F7"/>
    <w:rsid w:val="00A518FA"/>
    <w:rsid w:val="00A51952"/>
    <w:rsid w:val="00A51970"/>
    <w:rsid w:val="00A519EF"/>
    <w:rsid w:val="00A51A12"/>
    <w:rsid w:val="00A51C5D"/>
    <w:rsid w:val="00A51CE1"/>
    <w:rsid w:val="00A51CE9"/>
    <w:rsid w:val="00A51E0F"/>
    <w:rsid w:val="00A51E9F"/>
    <w:rsid w:val="00A51EDD"/>
    <w:rsid w:val="00A520B4"/>
    <w:rsid w:val="00A52139"/>
    <w:rsid w:val="00A52141"/>
    <w:rsid w:val="00A5225E"/>
    <w:rsid w:val="00A52331"/>
    <w:rsid w:val="00A5236D"/>
    <w:rsid w:val="00A52493"/>
    <w:rsid w:val="00A525F1"/>
    <w:rsid w:val="00A52600"/>
    <w:rsid w:val="00A52696"/>
    <w:rsid w:val="00A5272C"/>
    <w:rsid w:val="00A52782"/>
    <w:rsid w:val="00A52833"/>
    <w:rsid w:val="00A5287D"/>
    <w:rsid w:val="00A5291F"/>
    <w:rsid w:val="00A529A8"/>
    <w:rsid w:val="00A52A37"/>
    <w:rsid w:val="00A52CB8"/>
    <w:rsid w:val="00A52CF1"/>
    <w:rsid w:val="00A52DA2"/>
    <w:rsid w:val="00A52DDE"/>
    <w:rsid w:val="00A52EF1"/>
    <w:rsid w:val="00A52F69"/>
    <w:rsid w:val="00A5306D"/>
    <w:rsid w:val="00A53077"/>
    <w:rsid w:val="00A5315F"/>
    <w:rsid w:val="00A53173"/>
    <w:rsid w:val="00A531BC"/>
    <w:rsid w:val="00A53207"/>
    <w:rsid w:val="00A53364"/>
    <w:rsid w:val="00A53398"/>
    <w:rsid w:val="00A533F7"/>
    <w:rsid w:val="00A5347A"/>
    <w:rsid w:val="00A534A2"/>
    <w:rsid w:val="00A534E4"/>
    <w:rsid w:val="00A535B4"/>
    <w:rsid w:val="00A535C3"/>
    <w:rsid w:val="00A5360C"/>
    <w:rsid w:val="00A53692"/>
    <w:rsid w:val="00A536F5"/>
    <w:rsid w:val="00A537C2"/>
    <w:rsid w:val="00A53873"/>
    <w:rsid w:val="00A53923"/>
    <w:rsid w:val="00A539AE"/>
    <w:rsid w:val="00A53A78"/>
    <w:rsid w:val="00A53BAD"/>
    <w:rsid w:val="00A53C61"/>
    <w:rsid w:val="00A53D04"/>
    <w:rsid w:val="00A53E00"/>
    <w:rsid w:val="00A53E8E"/>
    <w:rsid w:val="00A53F45"/>
    <w:rsid w:val="00A53F9D"/>
    <w:rsid w:val="00A5403E"/>
    <w:rsid w:val="00A54168"/>
    <w:rsid w:val="00A54195"/>
    <w:rsid w:val="00A5427B"/>
    <w:rsid w:val="00A543A3"/>
    <w:rsid w:val="00A543B3"/>
    <w:rsid w:val="00A544F3"/>
    <w:rsid w:val="00A544FD"/>
    <w:rsid w:val="00A54509"/>
    <w:rsid w:val="00A54682"/>
    <w:rsid w:val="00A54759"/>
    <w:rsid w:val="00A54800"/>
    <w:rsid w:val="00A54859"/>
    <w:rsid w:val="00A54869"/>
    <w:rsid w:val="00A54899"/>
    <w:rsid w:val="00A548CA"/>
    <w:rsid w:val="00A548CB"/>
    <w:rsid w:val="00A54936"/>
    <w:rsid w:val="00A54958"/>
    <w:rsid w:val="00A54968"/>
    <w:rsid w:val="00A54AA6"/>
    <w:rsid w:val="00A54B3A"/>
    <w:rsid w:val="00A54BF8"/>
    <w:rsid w:val="00A54CFA"/>
    <w:rsid w:val="00A54D83"/>
    <w:rsid w:val="00A54DAA"/>
    <w:rsid w:val="00A54DCD"/>
    <w:rsid w:val="00A54E27"/>
    <w:rsid w:val="00A54E38"/>
    <w:rsid w:val="00A54EC5"/>
    <w:rsid w:val="00A54FC9"/>
    <w:rsid w:val="00A550A0"/>
    <w:rsid w:val="00A550D9"/>
    <w:rsid w:val="00A55142"/>
    <w:rsid w:val="00A5515C"/>
    <w:rsid w:val="00A551CA"/>
    <w:rsid w:val="00A551EB"/>
    <w:rsid w:val="00A552DE"/>
    <w:rsid w:val="00A5534F"/>
    <w:rsid w:val="00A5535F"/>
    <w:rsid w:val="00A55398"/>
    <w:rsid w:val="00A553CD"/>
    <w:rsid w:val="00A55462"/>
    <w:rsid w:val="00A5549A"/>
    <w:rsid w:val="00A554D0"/>
    <w:rsid w:val="00A554D9"/>
    <w:rsid w:val="00A55566"/>
    <w:rsid w:val="00A55585"/>
    <w:rsid w:val="00A5575C"/>
    <w:rsid w:val="00A557D4"/>
    <w:rsid w:val="00A55868"/>
    <w:rsid w:val="00A558E8"/>
    <w:rsid w:val="00A55918"/>
    <w:rsid w:val="00A559A1"/>
    <w:rsid w:val="00A55A23"/>
    <w:rsid w:val="00A55A3A"/>
    <w:rsid w:val="00A55AFE"/>
    <w:rsid w:val="00A55B01"/>
    <w:rsid w:val="00A55D05"/>
    <w:rsid w:val="00A55D5C"/>
    <w:rsid w:val="00A56142"/>
    <w:rsid w:val="00A56169"/>
    <w:rsid w:val="00A56383"/>
    <w:rsid w:val="00A563B7"/>
    <w:rsid w:val="00A56457"/>
    <w:rsid w:val="00A5648A"/>
    <w:rsid w:val="00A5648D"/>
    <w:rsid w:val="00A56507"/>
    <w:rsid w:val="00A56573"/>
    <w:rsid w:val="00A56607"/>
    <w:rsid w:val="00A566CB"/>
    <w:rsid w:val="00A566E3"/>
    <w:rsid w:val="00A5671D"/>
    <w:rsid w:val="00A56729"/>
    <w:rsid w:val="00A567B1"/>
    <w:rsid w:val="00A56807"/>
    <w:rsid w:val="00A5685E"/>
    <w:rsid w:val="00A568E5"/>
    <w:rsid w:val="00A568F5"/>
    <w:rsid w:val="00A56AD2"/>
    <w:rsid w:val="00A56BF6"/>
    <w:rsid w:val="00A56CDF"/>
    <w:rsid w:val="00A56D18"/>
    <w:rsid w:val="00A56DDC"/>
    <w:rsid w:val="00A56E82"/>
    <w:rsid w:val="00A56FAB"/>
    <w:rsid w:val="00A56FE5"/>
    <w:rsid w:val="00A57009"/>
    <w:rsid w:val="00A5700C"/>
    <w:rsid w:val="00A570DF"/>
    <w:rsid w:val="00A570F0"/>
    <w:rsid w:val="00A57105"/>
    <w:rsid w:val="00A57158"/>
    <w:rsid w:val="00A571D0"/>
    <w:rsid w:val="00A571FE"/>
    <w:rsid w:val="00A57217"/>
    <w:rsid w:val="00A57247"/>
    <w:rsid w:val="00A573F5"/>
    <w:rsid w:val="00A5747F"/>
    <w:rsid w:val="00A5749A"/>
    <w:rsid w:val="00A574DC"/>
    <w:rsid w:val="00A57613"/>
    <w:rsid w:val="00A5764D"/>
    <w:rsid w:val="00A577EA"/>
    <w:rsid w:val="00A57907"/>
    <w:rsid w:val="00A57926"/>
    <w:rsid w:val="00A579DB"/>
    <w:rsid w:val="00A57A6B"/>
    <w:rsid w:val="00A57B0C"/>
    <w:rsid w:val="00A57B49"/>
    <w:rsid w:val="00A57C1C"/>
    <w:rsid w:val="00A57C30"/>
    <w:rsid w:val="00A57C76"/>
    <w:rsid w:val="00A57D37"/>
    <w:rsid w:val="00A57D76"/>
    <w:rsid w:val="00A57DA9"/>
    <w:rsid w:val="00A57E24"/>
    <w:rsid w:val="00A57FB0"/>
    <w:rsid w:val="00A5A33D"/>
    <w:rsid w:val="00A60011"/>
    <w:rsid w:val="00A6004A"/>
    <w:rsid w:val="00A60094"/>
    <w:rsid w:val="00A600A0"/>
    <w:rsid w:val="00A600DC"/>
    <w:rsid w:val="00A60179"/>
    <w:rsid w:val="00A602AA"/>
    <w:rsid w:val="00A602E0"/>
    <w:rsid w:val="00A6034B"/>
    <w:rsid w:val="00A6038A"/>
    <w:rsid w:val="00A60442"/>
    <w:rsid w:val="00A6057E"/>
    <w:rsid w:val="00A6073B"/>
    <w:rsid w:val="00A6079A"/>
    <w:rsid w:val="00A607EC"/>
    <w:rsid w:val="00A607EF"/>
    <w:rsid w:val="00A60900"/>
    <w:rsid w:val="00A60917"/>
    <w:rsid w:val="00A609EC"/>
    <w:rsid w:val="00A60B67"/>
    <w:rsid w:val="00A60C41"/>
    <w:rsid w:val="00A60D07"/>
    <w:rsid w:val="00A60ED8"/>
    <w:rsid w:val="00A60EF3"/>
    <w:rsid w:val="00A60F21"/>
    <w:rsid w:val="00A60FCD"/>
    <w:rsid w:val="00A611E3"/>
    <w:rsid w:val="00A61366"/>
    <w:rsid w:val="00A61380"/>
    <w:rsid w:val="00A61394"/>
    <w:rsid w:val="00A61414"/>
    <w:rsid w:val="00A61446"/>
    <w:rsid w:val="00A61529"/>
    <w:rsid w:val="00A61546"/>
    <w:rsid w:val="00A615AD"/>
    <w:rsid w:val="00A615D2"/>
    <w:rsid w:val="00A61605"/>
    <w:rsid w:val="00A61646"/>
    <w:rsid w:val="00A61740"/>
    <w:rsid w:val="00A61742"/>
    <w:rsid w:val="00A61767"/>
    <w:rsid w:val="00A61790"/>
    <w:rsid w:val="00A61991"/>
    <w:rsid w:val="00A61A45"/>
    <w:rsid w:val="00A61A82"/>
    <w:rsid w:val="00A61A8C"/>
    <w:rsid w:val="00A61A8D"/>
    <w:rsid w:val="00A61AF8"/>
    <w:rsid w:val="00A61B3E"/>
    <w:rsid w:val="00A61B53"/>
    <w:rsid w:val="00A61B5A"/>
    <w:rsid w:val="00A61C59"/>
    <w:rsid w:val="00A61C66"/>
    <w:rsid w:val="00A61DCA"/>
    <w:rsid w:val="00A61E89"/>
    <w:rsid w:val="00A61E99"/>
    <w:rsid w:val="00A61F5B"/>
    <w:rsid w:val="00A61FE4"/>
    <w:rsid w:val="00A6205B"/>
    <w:rsid w:val="00A62080"/>
    <w:rsid w:val="00A6209F"/>
    <w:rsid w:val="00A620C9"/>
    <w:rsid w:val="00A62159"/>
    <w:rsid w:val="00A6215C"/>
    <w:rsid w:val="00A621C6"/>
    <w:rsid w:val="00A62266"/>
    <w:rsid w:val="00A62316"/>
    <w:rsid w:val="00A62533"/>
    <w:rsid w:val="00A625AD"/>
    <w:rsid w:val="00A6261E"/>
    <w:rsid w:val="00A62628"/>
    <w:rsid w:val="00A6273D"/>
    <w:rsid w:val="00A627D3"/>
    <w:rsid w:val="00A628F7"/>
    <w:rsid w:val="00A62A48"/>
    <w:rsid w:val="00A62A87"/>
    <w:rsid w:val="00A62AF2"/>
    <w:rsid w:val="00A62AFC"/>
    <w:rsid w:val="00A62B20"/>
    <w:rsid w:val="00A62B2B"/>
    <w:rsid w:val="00A62B31"/>
    <w:rsid w:val="00A62B33"/>
    <w:rsid w:val="00A62B67"/>
    <w:rsid w:val="00A62B81"/>
    <w:rsid w:val="00A62D22"/>
    <w:rsid w:val="00A62D3B"/>
    <w:rsid w:val="00A62D3E"/>
    <w:rsid w:val="00A62DB4"/>
    <w:rsid w:val="00A62DE6"/>
    <w:rsid w:val="00A62E20"/>
    <w:rsid w:val="00A62F01"/>
    <w:rsid w:val="00A62FAF"/>
    <w:rsid w:val="00A62FD0"/>
    <w:rsid w:val="00A63012"/>
    <w:rsid w:val="00A6310E"/>
    <w:rsid w:val="00A631D3"/>
    <w:rsid w:val="00A63340"/>
    <w:rsid w:val="00A6335E"/>
    <w:rsid w:val="00A633BA"/>
    <w:rsid w:val="00A63453"/>
    <w:rsid w:val="00A63467"/>
    <w:rsid w:val="00A63484"/>
    <w:rsid w:val="00A6351F"/>
    <w:rsid w:val="00A63674"/>
    <w:rsid w:val="00A637D1"/>
    <w:rsid w:val="00A6383B"/>
    <w:rsid w:val="00A6385A"/>
    <w:rsid w:val="00A6387F"/>
    <w:rsid w:val="00A6388B"/>
    <w:rsid w:val="00A63976"/>
    <w:rsid w:val="00A63AB8"/>
    <w:rsid w:val="00A63B0D"/>
    <w:rsid w:val="00A63B14"/>
    <w:rsid w:val="00A63C26"/>
    <w:rsid w:val="00A63C41"/>
    <w:rsid w:val="00A63CBD"/>
    <w:rsid w:val="00A63CBE"/>
    <w:rsid w:val="00A63D0E"/>
    <w:rsid w:val="00A63DBC"/>
    <w:rsid w:val="00A63E1F"/>
    <w:rsid w:val="00A63EA3"/>
    <w:rsid w:val="00A63F46"/>
    <w:rsid w:val="00A64013"/>
    <w:rsid w:val="00A64027"/>
    <w:rsid w:val="00A64102"/>
    <w:rsid w:val="00A64106"/>
    <w:rsid w:val="00A642E4"/>
    <w:rsid w:val="00A6434E"/>
    <w:rsid w:val="00A644BD"/>
    <w:rsid w:val="00A64504"/>
    <w:rsid w:val="00A645DE"/>
    <w:rsid w:val="00A6463B"/>
    <w:rsid w:val="00A64684"/>
    <w:rsid w:val="00A64744"/>
    <w:rsid w:val="00A647EC"/>
    <w:rsid w:val="00A6481C"/>
    <w:rsid w:val="00A64906"/>
    <w:rsid w:val="00A649DA"/>
    <w:rsid w:val="00A64C04"/>
    <w:rsid w:val="00A64CDD"/>
    <w:rsid w:val="00A64D76"/>
    <w:rsid w:val="00A64D83"/>
    <w:rsid w:val="00A64E3A"/>
    <w:rsid w:val="00A64EAD"/>
    <w:rsid w:val="00A64FF0"/>
    <w:rsid w:val="00A65202"/>
    <w:rsid w:val="00A65210"/>
    <w:rsid w:val="00A65214"/>
    <w:rsid w:val="00A65252"/>
    <w:rsid w:val="00A652A8"/>
    <w:rsid w:val="00A65409"/>
    <w:rsid w:val="00A65463"/>
    <w:rsid w:val="00A65466"/>
    <w:rsid w:val="00A6546C"/>
    <w:rsid w:val="00A655F6"/>
    <w:rsid w:val="00A6565B"/>
    <w:rsid w:val="00A6568D"/>
    <w:rsid w:val="00A656AB"/>
    <w:rsid w:val="00A656E0"/>
    <w:rsid w:val="00A65826"/>
    <w:rsid w:val="00A6584E"/>
    <w:rsid w:val="00A658E5"/>
    <w:rsid w:val="00A6599C"/>
    <w:rsid w:val="00A65A03"/>
    <w:rsid w:val="00A65A41"/>
    <w:rsid w:val="00A65A9F"/>
    <w:rsid w:val="00A65AF2"/>
    <w:rsid w:val="00A65B48"/>
    <w:rsid w:val="00A65B65"/>
    <w:rsid w:val="00A65C52"/>
    <w:rsid w:val="00A65C5B"/>
    <w:rsid w:val="00A65DAA"/>
    <w:rsid w:val="00A65DBB"/>
    <w:rsid w:val="00A65DCE"/>
    <w:rsid w:val="00A65DF2"/>
    <w:rsid w:val="00A65E9D"/>
    <w:rsid w:val="00A65F67"/>
    <w:rsid w:val="00A66041"/>
    <w:rsid w:val="00A660DE"/>
    <w:rsid w:val="00A6617F"/>
    <w:rsid w:val="00A66389"/>
    <w:rsid w:val="00A66438"/>
    <w:rsid w:val="00A664BC"/>
    <w:rsid w:val="00A6661A"/>
    <w:rsid w:val="00A66684"/>
    <w:rsid w:val="00A667BF"/>
    <w:rsid w:val="00A667C2"/>
    <w:rsid w:val="00A66818"/>
    <w:rsid w:val="00A66896"/>
    <w:rsid w:val="00A66987"/>
    <w:rsid w:val="00A669B3"/>
    <w:rsid w:val="00A669E2"/>
    <w:rsid w:val="00A66A7C"/>
    <w:rsid w:val="00A66AF3"/>
    <w:rsid w:val="00A66B07"/>
    <w:rsid w:val="00A66B26"/>
    <w:rsid w:val="00A66B32"/>
    <w:rsid w:val="00A66B55"/>
    <w:rsid w:val="00A66B61"/>
    <w:rsid w:val="00A66BA2"/>
    <w:rsid w:val="00A66BD8"/>
    <w:rsid w:val="00A66DA5"/>
    <w:rsid w:val="00A66E09"/>
    <w:rsid w:val="00A66F17"/>
    <w:rsid w:val="00A66F94"/>
    <w:rsid w:val="00A66FD3"/>
    <w:rsid w:val="00A6701A"/>
    <w:rsid w:val="00A6715F"/>
    <w:rsid w:val="00A6720E"/>
    <w:rsid w:val="00A67272"/>
    <w:rsid w:val="00A67280"/>
    <w:rsid w:val="00A672EE"/>
    <w:rsid w:val="00A6732F"/>
    <w:rsid w:val="00A673D9"/>
    <w:rsid w:val="00A67418"/>
    <w:rsid w:val="00A676D0"/>
    <w:rsid w:val="00A6775D"/>
    <w:rsid w:val="00A677A6"/>
    <w:rsid w:val="00A67810"/>
    <w:rsid w:val="00A678A3"/>
    <w:rsid w:val="00A679BD"/>
    <w:rsid w:val="00A67A14"/>
    <w:rsid w:val="00A67A18"/>
    <w:rsid w:val="00A67A59"/>
    <w:rsid w:val="00A67B76"/>
    <w:rsid w:val="00A67B81"/>
    <w:rsid w:val="00A67B8D"/>
    <w:rsid w:val="00A67CB4"/>
    <w:rsid w:val="00A67D66"/>
    <w:rsid w:val="00A67DBE"/>
    <w:rsid w:val="00A67EC8"/>
    <w:rsid w:val="00A67EDC"/>
    <w:rsid w:val="00A67EE8"/>
    <w:rsid w:val="00A67F5F"/>
    <w:rsid w:val="00A67F83"/>
    <w:rsid w:val="00A70024"/>
    <w:rsid w:val="00A7008A"/>
    <w:rsid w:val="00A700CC"/>
    <w:rsid w:val="00A700F7"/>
    <w:rsid w:val="00A70158"/>
    <w:rsid w:val="00A701A2"/>
    <w:rsid w:val="00A7033B"/>
    <w:rsid w:val="00A70358"/>
    <w:rsid w:val="00A70416"/>
    <w:rsid w:val="00A70435"/>
    <w:rsid w:val="00A70479"/>
    <w:rsid w:val="00A704BF"/>
    <w:rsid w:val="00A704FC"/>
    <w:rsid w:val="00A7058E"/>
    <w:rsid w:val="00A705EB"/>
    <w:rsid w:val="00A70680"/>
    <w:rsid w:val="00A706BB"/>
    <w:rsid w:val="00A706F2"/>
    <w:rsid w:val="00A7072B"/>
    <w:rsid w:val="00A70801"/>
    <w:rsid w:val="00A709C4"/>
    <w:rsid w:val="00A70AD7"/>
    <w:rsid w:val="00A70C0A"/>
    <w:rsid w:val="00A70C41"/>
    <w:rsid w:val="00A70C89"/>
    <w:rsid w:val="00A70D02"/>
    <w:rsid w:val="00A70D7D"/>
    <w:rsid w:val="00A70F01"/>
    <w:rsid w:val="00A70F9D"/>
    <w:rsid w:val="00A70FD7"/>
    <w:rsid w:val="00A70FF0"/>
    <w:rsid w:val="00A71069"/>
    <w:rsid w:val="00A71114"/>
    <w:rsid w:val="00A711BD"/>
    <w:rsid w:val="00A711F3"/>
    <w:rsid w:val="00A71230"/>
    <w:rsid w:val="00A71258"/>
    <w:rsid w:val="00A713C8"/>
    <w:rsid w:val="00A713D4"/>
    <w:rsid w:val="00A71435"/>
    <w:rsid w:val="00A71466"/>
    <w:rsid w:val="00A71493"/>
    <w:rsid w:val="00A71498"/>
    <w:rsid w:val="00A714EC"/>
    <w:rsid w:val="00A715D4"/>
    <w:rsid w:val="00A71602"/>
    <w:rsid w:val="00A71630"/>
    <w:rsid w:val="00A716BC"/>
    <w:rsid w:val="00A7173A"/>
    <w:rsid w:val="00A71825"/>
    <w:rsid w:val="00A7185C"/>
    <w:rsid w:val="00A718BA"/>
    <w:rsid w:val="00A71A82"/>
    <w:rsid w:val="00A71A86"/>
    <w:rsid w:val="00A71B40"/>
    <w:rsid w:val="00A71C11"/>
    <w:rsid w:val="00A71C2C"/>
    <w:rsid w:val="00A71C55"/>
    <w:rsid w:val="00A71C9A"/>
    <w:rsid w:val="00A71D1B"/>
    <w:rsid w:val="00A71D88"/>
    <w:rsid w:val="00A71DD9"/>
    <w:rsid w:val="00A71F24"/>
    <w:rsid w:val="00A71F27"/>
    <w:rsid w:val="00A71F3D"/>
    <w:rsid w:val="00A71F7D"/>
    <w:rsid w:val="00A72044"/>
    <w:rsid w:val="00A7205E"/>
    <w:rsid w:val="00A72179"/>
    <w:rsid w:val="00A722BE"/>
    <w:rsid w:val="00A722F5"/>
    <w:rsid w:val="00A723FF"/>
    <w:rsid w:val="00A7264C"/>
    <w:rsid w:val="00A72680"/>
    <w:rsid w:val="00A72773"/>
    <w:rsid w:val="00A727F4"/>
    <w:rsid w:val="00A72938"/>
    <w:rsid w:val="00A7295D"/>
    <w:rsid w:val="00A72984"/>
    <w:rsid w:val="00A729F3"/>
    <w:rsid w:val="00A72A15"/>
    <w:rsid w:val="00A72AAC"/>
    <w:rsid w:val="00A72B4F"/>
    <w:rsid w:val="00A72BAF"/>
    <w:rsid w:val="00A72CED"/>
    <w:rsid w:val="00A72EB4"/>
    <w:rsid w:val="00A72FF2"/>
    <w:rsid w:val="00A72FF4"/>
    <w:rsid w:val="00A73133"/>
    <w:rsid w:val="00A731C5"/>
    <w:rsid w:val="00A731EA"/>
    <w:rsid w:val="00A732A9"/>
    <w:rsid w:val="00A732B7"/>
    <w:rsid w:val="00A7331B"/>
    <w:rsid w:val="00A7345D"/>
    <w:rsid w:val="00A73470"/>
    <w:rsid w:val="00A7354D"/>
    <w:rsid w:val="00A7367D"/>
    <w:rsid w:val="00A736F8"/>
    <w:rsid w:val="00A7371A"/>
    <w:rsid w:val="00A73741"/>
    <w:rsid w:val="00A737FF"/>
    <w:rsid w:val="00A73869"/>
    <w:rsid w:val="00A739ED"/>
    <w:rsid w:val="00A73B4B"/>
    <w:rsid w:val="00A73B92"/>
    <w:rsid w:val="00A73BF2"/>
    <w:rsid w:val="00A73C84"/>
    <w:rsid w:val="00A73C8F"/>
    <w:rsid w:val="00A73D04"/>
    <w:rsid w:val="00A73D9D"/>
    <w:rsid w:val="00A73E33"/>
    <w:rsid w:val="00A73E56"/>
    <w:rsid w:val="00A73EA8"/>
    <w:rsid w:val="00A73F8D"/>
    <w:rsid w:val="00A7402C"/>
    <w:rsid w:val="00A74041"/>
    <w:rsid w:val="00A74088"/>
    <w:rsid w:val="00A740FF"/>
    <w:rsid w:val="00A7410A"/>
    <w:rsid w:val="00A74125"/>
    <w:rsid w:val="00A74163"/>
    <w:rsid w:val="00A741FC"/>
    <w:rsid w:val="00A74282"/>
    <w:rsid w:val="00A7429F"/>
    <w:rsid w:val="00A742C7"/>
    <w:rsid w:val="00A743A1"/>
    <w:rsid w:val="00A74506"/>
    <w:rsid w:val="00A745C5"/>
    <w:rsid w:val="00A7466B"/>
    <w:rsid w:val="00A7478E"/>
    <w:rsid w:val="00A7480C"/>
    <w:rsid w:val="00A7486B"/>
    <w:rsid w:val="00A74892"/>
    <w:rsid w:val="00A7494C"/>
    <w:rsid w:val="00A74981"/>
    <w:rsid w:val="00A74990"/>
    <w:rsid w:val="00A74C0F"/>
    <w:rsid w:val="00A74C2C"/>
    <w:rsid w:val="00A74C83"/>
    <w:rsid w:val="00A74C85"/>
    <w:rsid w:val="00A74D07"/>
    <w:rsid w:val="00A74EBC"/>
    <w:rsid w:val="00A75014"/>
    <w:rsid w:val="00A7501D"/>
    <w:rsid w:val="00A7502A"/>
    <w:rsid w:val="00A75115"/>
    <w:rsid w:val="00A7516B"/>
    <w:rsid w:val="00A75214"/>
    <w:rsid w:val="00A75336"/>
    <w:rsid w:val="00A754D0"/>
    <w:rsid w:val="00A75565"/>
    <w:rsid w:val="00A75627"/>
    <w:rsid w:val="00A75682"/>
    <w:rsid w:val="00A7584F"/>
    <w:rsid w:val="00A75898"/>
    <w:rsid w:val="00A759D5"/>
    <w:rsid w:val="00A759E0"/>
    <w:rsid w:val="00A75ABC"/>
    <w:rsid w:val="00A75B06"/>
    <w:rsid w:val="00A75B30"/>
    <w:rsid w:val="00A75B95"/>
    <w:rsid w:val="00A75CF9"/>
    <w:rsid w:val="00A75DFE"/>
    <w:rsid w:val="00A75EC0"/>
    <w:rsid w:val="00A7618F"/>
    <w:rsid w:val="00A7619D"/>
    <w:rsid w:val="00A76286"/>
    <w:rsid w:val="00A762D1"/>
    <w:rsid w:val="00A76513"/>
    <w:rsid w:val="00A7666B"/>
    <w:rsid w:val="00A76857"/>
    <w:rsid w:val="00A7699B"/>
    <w:rsid w:val="00A76A6A"/>
    <w:rsid w:val="00A76C81"/>
    <w:rsid w:val="00A76C94"/>
    <w:rsid w:val="00A76CA2"/>
    <w:rsid w:val="00A76CBF"/>
    <w:rsid w:val="00A76D64"/>
    <w:rsid w:val="00A76D83"/>
    <w:rsid w:val="00A76E49"/>
    <w:rsid w:val="00A76E6E"/>
    <w:rsid w:val="00A76EFA"/>
    <w:rsid w:val="00A76F1E"/>
    <w:rsid w:val="00A76F20"/>
    <w:rsid w:val="00A76F28"/>
    <w:rsid w:val="00A76F4B"/>
    <w:rsid w:val="00A76F8D"/>
    <w:rsid w:val="00A76F97"/>
    <w:rsid w:val="00A7707B"/>
    <w:rsid w:val="00A7708E"/>
    <w:rsid w:val="00A770DC"/>
    <w:rsid w:val="00A7712F"/>
    <w:rsid w:val="00A77166"/>
    <w:rsid w:val="00A771A9"/>
    <w:rsid w:val="00A77295"/>
    <w:rsid w:val="00A77358"/>
    <w:rsid w:val="00A77371"/>
    <w:rsid w:val="00A773BA"/>
    <w:rsid w:val="00A775B0"/>
    <w:rsid w:val="00A7760D"/>
    <w:rsid w:val="00A77714"/>
    <w:rsid w:val="00A77862"/>
    <w:rsid w:val="00A778BB"/>
    <w:rsid w:val="00A7793B"/>
    <w:rsid w:val="00A779A9"/>
    <w:rsid w:val="00A779AF"/>
    <w:rsid w:val="00A779B3"/>
    <w:rsid w:val="00A779D5"/>
    <w:rsid w:val="00A77A6B"/>
    <w:rsid w:val="00A77B3E"/>
    <w:rsid w:val="00A77BA7"/>
    <w:rsid w:val="00A77C24"/>
    <w:rsid w:val="00A77C2F"/>
    <w:rsid w:val="00A77CA9"/>
    <w:rsid w:val="00A77D63"/>
    <w:rsid w:val="00A77D8E"/>
    <w:rsid w:val="00A77E4F"/>
    <w:rsid w:val="00A77EC1"/>
    <w:rsid w:val="00A77F2E"/>
    <w:rsid w:val="00A77F87"/>
    <w:rsid w:val="00A77FF0"/>
    <w:rsid w:val="00A80184"/>
    <w:rsid w:val="00A80188"/>
    <w:rsid w:val="00A8025A"/>
    <w:rsid w:val="00A802AE"/>
    <w:rsid w:val="00A80447"/>
    <w:rsid w:val="00A8047B"/>
    <w:rsid w:val="00A80536"/>
    <w:rsid w:val="00A80544"/>
    <w:rsid w:val="00A805D6"/>
    <w:rsid w:val="00A8060C"/>
    <w:rsid w:val="00A80735"/>
    <w:rsid w:val="00A8077B"/>
    <w:rsid w:val="00A80846"/>
    <w:rsid w:val="00A808F6"/>
    <w:rsid w:val="00A808F7"/>
    <w:rsid w:val="00A809E6"/>
    <w:rsid w:val="00A80A0C"/>
    <w:rsid w:val="00A80ADA"/>
    <w:rsid w:val="00A80B10"/>
    <w:rsid w:val="00A80BE0"/>
    <w:rsid w:val="00A80C5B"/>
    <w:rsid w:val="00A80C76"/>
    <w:rsid w:val="00A80CEC"/>
    <w:rsid w:val="00A80DF1"/>
    <w:rsid w:val="00A80E99"/>
    <w:rsid w:val="00A8101B"/>
    <w:rsid w:val="00A8110D"/>
    <w:rsid w:val="00A8123B"/>
    <w:rsid w:val="00A81255"/>
    <w:rsid w:val="00A81349"/>
    <w:rsid w:val="00A81350"/>
    <w:rsid w:val="00A8136E"/>
    <w:rsid w:val="00A813FB"/>
    <w:rsid w:val="00A81529"/>
    <w:rsid w:val="00A8157C"/>
    <w:rsid w:val="00A81632"/>
    <w:rsid w:val="00A81723"/>
    <w:rsid w:val="00A81780"/>
    <w:rsid w:val="00A81782"/>
    <w:rsid w:val="00A81788"/>
    <w:rsid w:val="00A818A5"/>
    <w:rsid w:val="00A818D9"/>
    <w:rsid w:val="00A8191F"/>
    <w:rsid w:val="00A81939"/>
    <w:rsid w:val="00A81A6D"/>
    <w:rsid w:val="00A81A7E"/>
    <w:rsid w:val="00A81BE4"/>
    <w:rsid w:val="00A81C01"/>
    <w:rsid w:val="00A81C23"/>
    <w:rsid w:val="00A81C2E"/>
    <w:rsid w:val="00A81CBB"/>
    <w:rsid w:val="00A81CBD"/>
    <w:rsid w:val="00A81D5B"/>
    <w:rsid w:val="00A81DA0"/>
    <w:rsid w:val="00A81EF1"/>
    <w:rsid w:val="00A81F65"/>
    <w:rsid w:val="00A82039"/>
    <w:rsid w:val="00A8203C"/>
    <w:rsid w:val="00A8204A"/>
    <w:rsid w:val="00A8207D"/>
    <w:rsid w:val="00A822D4"/>
    <w:rsid w:val="00A82396"/>
    <w:rsid w:val="00A82461"/>
    <w:rsid w:val="00A824DB"/>
    <w:rsid w:val="00A824ED"/>
    <w:rsid w:val="00A8259E"/>
    <w:rsid w:val="00A82787"/>
    <w:rsid w:val="00A827D0"/>
    <w:rsid w:val="00A827DF"/>
    <w:rsid w:val="00A827E5"/>
    <w:rsid w:val="00A827FE"/>
    <w:rsid w:val="00A82821"/>
    <w:rsid w:val="00A8284D"/>
    <w:rsid w:val="00A82888"/>
    <w:rsid w:val="00A82899"/>
    <w:rsid w:val="00A828D8"/>
    <w:rsid w:val="00A82969"/>
    <w:rsid w:val="00A82A2F"/>
    <w:rsid w:val="00A82A97"/>
    <w:rsid w:val="00A82B02"/>
    <w:rsid w:val="00A82B5B"/>
    <w:rsid w:val="00A82C2D"/>
    <w:rsid w:val="00A82CC6"/>
    <w:rsid w:val="00A82D04"/>
    <w:rsid w:val="00A82D13"/>
    <w:rsid w:val="00A82D1B"/>
    <w:rsid w:val="00A82EAB"/>
    <w:rsid w:val="00A82F4B"/>
    <w:rsid w:val="00A83080"/>
    <w:rsid w:val="00A830A9"/>
    <w:rsid w:val="00A830BA"/>
    <w:rsid w:val="00A83131"/>
    <w:rsid w:val="00A832B0"/>
    <w:rsid w:val="00A833F1"/>
    <w:rsid w:val="00A833F9"/>
    <w:rsid w:val="00A834F8"/>
    <w:rsid w:val="00A835C0"/>
    <w:rsid w:val="00A83666"/>
    <w:rsid w:val="00A836C9"/>
    <w:rsid w:val="00A8372C"/>
    <w:rsid w:val="00A83809"/>
    <w:rsid w:val="00A83869"/>
    <w:rsid w:val="00A838F0"/>
    <w:rsid w:val="00A83A10"/>
    <w:rsid w:val="00A83A21"/>
    <w:rsid w:val="00A83B24"/>
    <w:rsid w:val="00A83B3A"/>
    <w:rsid w:val="00A83B83"/>
    <w:rsid w:val="00A83C05"/>
    <w:rsid w:val="00A83D04"/>
    <w:rsid w:val="00A83E76"/>
    <w:rsid w:val="00A83EAB"/>
    <w:rsid w:val="00A83F72"/>
    <w:rsid w:val="00A84056"/>
    <w:rsid w:val="00A84058"/>
    <w:rsid w:val="00A8405C"/>
    <w:rsid w:val="00A84129"/>
    <w:rsid w:val="00A8428A"/>
    <w:rsid w:val="00A842F3"/>
    <w:rsid w:val="00A8444B"/>
    <w:rsid w:val="00A84563"/>
    <w:rsid w:val="00A845FF"/>
    <w:rsid w:val="00A846D7"/>
    <w:rsid w:val="00A846EA"/>
    <w:rsid w:val="00A84711"/>
    <w:rsid w:val="00A847BA"/>
    <w:rsid w:val="00A848AD"/>
    <w:rsid w:val="00A848BB"/>
    <w:rsid w:val="00A849DB"/>
    <w:rsid w:val="00A84A02"/>
    <w:rsid w:val="00A84A9D"/>
    <w:rsid w:val="00A84C0B"/>
    <w:rsid w:val="00A84C38"/>
    <w:rsid w:val="00A84CB4"/>
    <w:rsid w:val="00A84E3C"/>
    <w:rsid w:val="00A84EDD"/>
    <w:rsid w:val="00A84FC9"/>
    <w:rsid w:val="00A84FDB"/>
    <w:rsid w:val="00A85293"/>
    <w:rsid w:val="00A852C4"/>
    <w:rsid w:val="00A852D8"/>
    <w:rsid w:val="00A853AA"/>
    <w:rsid w:val="00A85481"/>
    <w:rsid w:val="00A85588"/>
    <w:rsid w:val="00A855A9"/>
    <w:rsid w:val="00A855AF"/>
    <w:rsid w:val="00A8566C"/>
    <w:rsid w:val="00A85744"/>
    <w:rsid w:val="00A8586A"/>
    <w:rsid w:val="00A858B3"/>
    <w:rsid w:val="00A8592F"/>
    <w:rsid w:val="00A859BC"/>
    <w:rsid w:val="00A85A18"/>
    <w:rsid w:val="00A85A24"/>
    <w:rsid w:val="00A85A2D"/>
    <w:rsid w:val="00A85A3B"/>
    <w:rsid w:val="00A85A7B"/>
    <w:rsid w:val="00A85B22"/>
    <w:rsid w:val="00A85C35"/>
    <w:rsid w:val="00A85D17"/>
    <w:rsid w:val="00A85DAD"/>
    <w:rsid w:val="00A85E05"/>
    <w:rsid w:val="00A85E0E"/>
    <w:rsid w:val="00A85F09"/>
    <w:rsid w:val="00A85F14"/>
    <w:rsid w:val="00A8603A"/>
    <w:rsid w:val="00A86060"/>
    <w:rsid w:val="00A8608C"/>
    <w:rsid w:val="00A860EC"/>
    <w:rsid w:val="00A86163"/>
    <w:rsid w:val="00A861ED"/>
    <w:rsid w:val="00A86305"/>
    <w:rsid w:val="00A86334"/>
    <w:rsid w:val="00A863B7"/>
    <w:rsid w:val="00A86406"/>
    <w:rsid w:val="00A86453"/>
    <w:rsid w:val="00A864A6"/>
    <w:rsid w:val="00A864CD"/>
    <w:rsid w:val="00A864D7"/>
    <w:rsid w:val="00A8656F"/>
    <w:rsid w:val="00A86753"/>
    <w:rsid w:val="00A8699F"/>
    <w:rsid w:val="00A869B2"/>
    <w:rsid w:val="00A869C4"/>
    <w:rsid w:val="00A86A1D"/>
    <w:rsid w:val="00A86A95"/>
    <w:rsid w:val="00A86B2A"/>
    <w:rsid w:val="00A86C7D"/>
    <w:rsid w:val="00A86CE9"/>
    <w:rsid w:val="00A86DB7"/>
    <w:rsid w:val="00A86E8B"/>
    <w:rsid w:val="00A86EDB"/>
    <w:rsid w:val="00A86FC6"/>
    <w:rsid w:val="00A870AF"/>
    <w:rsid w:val="00A871A6"/>
    <w:rsid w:val="00A87276"/>
    <w:rsid w:val="00A873CB"/>
    <w:rsid w:val="00A87402"/>
    <w:rsid w:val="00A8743E"/>
    <w:rsid w:val="00A8756A"/>
    <w:rsid w:val="00A87653"/>
    <w:rsid w:val="00A87672"/>
    <w:rsid w:val="00A87759"/>
    <w:rsid w:val="00A87816"/>
    <w:rsid w:val="00A87856"/>
    <w:rsid w:val="00A878B6"/>
    <w:rsid w:val="00A878E5"/>
    <w:rsid w:val="00A87A32"/>
    <w:rsid w:val="00A87AF8"/>
    <w:rsid w:val="00A87B85"/>
    <w:rsid w:val="00A87BB3"/>
    <w:rsid w:val="00A87BDC"/>
    <w:rsid w:val="00A87C4D"/>
    <w:rsid w:val="00A87DB5"/>
    <w:rsid w:val="00A87E9C"/>
    <w:rsid w:val="00A87F0F"/>
    <w:rsid w:val="00A87FB5"/>
    <w:rsid w:val="00A8DDC6"/>
    <w:rsid w:val="00A9001D"/>
    <w:rsid w:val="00A9008A"/>
    <w:rsid w:val="00A900AF"/>
    <w:rsid w:val="00A90341"/>
    <w:rsid w:val="00A90360"/>
    <w:rsid w:val="00A90365"/>
    <w:rsid w:val="00A90397"/>
    <w:rsid w:val="00A903F0"/>
    <w:rsid w:val="00A90624"/>
    <w:rsid w:val="00A9070D"/>
    <w:rsid w:val="00A90757"/>
    <w:rsid w:val="00A908DF"/>
    <w:rsid w:val="00A90963"/>
    <w:rsid w:val="00A90A2D"/>
    <w:rsid w:val="00A90AB0"/>
    <w:rsid w:val="00A90C45"/>
    <w:rsid w:val="00A90D40"/>
    <w:rsid w:val="00A90D73"/>
    <w:rsid w:val="00A90DCE"/>
    <w:rsid w:val="00A90E0B"/>
    <w:rsid w:val="00A90E38"/>
    <w:rsid w:val="00A90E3A"/>
    <w:rsid w:val="00A90E59"/>
    <w:rsid w:val="00A90E95"/>
    <w:rsid w:val="00A90F2E"/>
    <w:rsid w:val="00A90F3C"/>
    <w:rsid w:val="00A90FCA"/>
    <w:rsid w:val="00A91022"/>
    <w:rsid w:val="00A91100"/>
    <w:rsid w:val="00A9114E"/>
    <w:rsid w:val="00A9119C"/>
    <w:rsid w:val="00A9126D"/>
    <w:rsid w:val="00A9128A"/>
    <w:rsid w:val="00A913A1"/>
    <w:rsid w:val="00A914AD"/>
    <w:rsid w:val="00A9157A"/>
    <w:rsid w:val="00A915D3"/>
    <w:rsid w:val="00A91705"/>
    <w:rsid w:val="00A9171B"/>
    <w:rsid w:val="00A917D3"/>
    <w:rsid w:val="00A91857"/>
    <w:rsid w:val="00A919E3"/>
    <w:rsid w:val="00A91AB2"/>
    <w:rsid w:val="00A91AB9"/>
    <w:rsid w:val="00A91BC1"/>
    <w:rsid w:val="00A91C10"/>
    <w:rsid w:val="00A91D04"/>
    <w:rsid w:val="00A91D3E"/>
    <w:rsid w:val="00A91D46"/>
    <w:rsid w:val="00A91EB7"/>
    <w:rsid w:val="00A91EE5"/>
    <w:rsid w:val="00A91F46"/>
    <w:rsid w:val="00A91F6B"/>
    <w:rsid w:val="00A91FAA"/>
    <w:rsid w:val="00A91FF6"/>
    <w:rsid w:val="00A92048"/>
    <w:rsid w:val="00A920DF"/>
    <w:rsid w:val="00A92137"/>
    <w:rsid w:val="00A9220A"/>
    <w:rsid w:val="00A92276"/>
    <w:rsid w:val="00A92286"/>
    <w:rsid w:val="00A922CB"/>
    <w:rsid w:val="00A923F6"/>
    <w:rsid w:val="00A9242F"/>
    <w:rsid w:val="00A92448"/>
    <w:rsid w:val="00A9256A"/>
    <w:rsid w:val="00A92575"/>
    <w:rsid w:val="00A92746"/>
    <w:rsid w:val="00A927BE"/>
    <w:rsid w:val="00A927F4"/>
    <w:rsid w:val="00A9285D"/>
    <w:rsid w:val="00A928B5"/>
    <w:rsid w:val="00A928BF"/>
    <w:rsid w:val="00A928EF"/>
    <w:rsid w:val="00A92918"/>
    <w:rsid w:val="00A9294A"/>
    <w:rsid w:val="00A92969"/>
    <w:rsid w:val="00A92A01"/>
    <w:rsid w:val="00A92A85"/>
    <w:rsid w:val="00A92A9B"/>
    <w:rsid w:val="00A92B77"/>
    <w:rsid w:val="00A92BE0"/>
    <w:rsid w:val="00A92C2F"/>
    <w:rsid w:val="00A92C3B"/>
    <w:rsid w:val="00A92C4C"/>
    <w:rsid w:val="00A92CEB"/>
    <w:rsid w:val="00A92D14"/>
    <w:rsid w:val="00A930FA"/>
    <w:rsid w:val="00A93157"/>
    <w:rsid w:val="00A93273"/>
    <w:rsid w:val="00A93275"/>
    <w:rsid w:val="00A932D7"/>
    <w:rsid w:val="00A93375"/>
    <w:rsid w:val="00A933E7"/>
    <w:rsid w:val="00A93400"/>
    <w:rsid w:val="00A93408"/>
    <w:rsid w:val="00A9353F"/>
    <w:rsid w:val="00A9358C"/>
    <w:rsid w:val="00A935CD"/>
    <w:rsid w:val="00A93615"/>
    <w:rsid w:val="00A93617"/>
    <w:rsid w:val="00A936D3"/>
    <w:rsid w:val="00A937E3"/>
    <w:rsid w:val="00A93915"/>
    <w:rsid w:val="00A9394A"/>
    <w:rsid w:val="00A93952"/>
    <w:rsid w:val="00A939EA"/>
    <w:rsid w:val="00A93AF6"/>
    <w:rsid w:val="00A93B8B"/>
    <w:rsid w:val="00A93C1B"/>
    <w:rsid w:val="00A93C7B"/>
    <w:rsid w:val="00A93CA3"/>
    <w:rsid w:val="00A93CC5"/>
    <w:rsid w:val="00A93E26"/>
    <w:rsid w:val="00A93E76"/>
    <w:rsid w:val="00A93EB1"/>
    <w:rsid w:val="00A93FAD"/>
    <w:rsid w:val="00A9419D"/>
    <w:rsid w:val="00A941CB"/>
    <w:rsid w:val="00A941DF"/>
    <w:rsid w:val="00A9427D"/>
    <w:rsid w:val="00A9429E"/>
    <w:rsid w:val="00A9433B"/>
    <w:rsid w:val="00A94342"/>
    <w:rsid w:val="00A94366"/>
    <w:rsid w:val="00A9459D"/>
    <w:rsid w:val="00A946BF"/>
    <w:rsid w:val="00A94781"/>
    <w:rsid w:val="00A94793"/>
    <w:rsid w:val="00A947F6"/>
    <w:rsid w:val="00A94805"/>
    <w:rsid w:val="00A94821"/>
    <w:rsid w:val="00A9484A"/>
    <w:rsid w:val="00A9499A"/>
    <w:rsid w:val="00A949ED"/>
    <w:rsid w:val="00A94A10"/>
    <w:rsid w:val="00A94A39"/>
    <w:rsid w:val="00A94BDF"/>
    <w:rsid w:val="00A94CFC"/>
    <w:rsid w:val="00A94D99"/>
    <w:rsid w:val="00A94E55"/>
    <w:rsid w:val="00A94F7A"/>
    <w:rsid w:val="00A94F7C"/>
    <w:rsid w:val="00A94FEA"/>
    <w:rsid w:val="00A94FF4"/>
    <w:rsid w:val="00A95020"/>
    <w:rsid w:val="00A9503A"/>
    <w:rsid w:val="00A95078"/>
    <w:rsid w:val="00A95079"/>
    <w:rsid w:val="00A95103"/>
    <w:rsid w:val="00A9515E"/>
    <w:rsid w:val="00A95162"/>
    <w:rsid w:val="00A95275"/>
    <w:rsid w:val="00A9528A"/>
    <w:rsid w:val="00A9530F"/>
    <w:rsid w:val="00A9543D"/>
    <w:rsid w:val="00A95493"/>
    <w:rsid w:val="00A9550E"/>
    <w:rsid w:val="00A95567"/>
    <w:rsid w:val="00A95603"/>
    <w:rsid w:val="00A956C7"/>
    <w:rsid w:val="00A95733"/>
    <w:rsid w:val="00A957EE"/>
    <w:rsid w:val="00A957EF"/>
    <w:rsid w:val="00A95842"/>
    <w:rsid w:val="00A9590A"/>
    <w:rsid w:val="00A95A83"/>
    <w:rsid w:val="00A95AB5"/>
    <w:rsid w:val="00A95B17"/>
    <w:rsid w:val="00A95B4B"/>
    <w:rsid w:val="00A95B4E"/>
    <w:rsid w:val="00A95BFC"/>
    <w:rsid w:val="00A95C25"/>
    <w:rsid w:val="00A95C61"/>
    <w:rsid w:val="00A95CB1"/>
    <w:rsid w:val="00A95D2A"/>
    <w:rsid w:val="00A95E50"/>
    <w:rsid w:val="00A95E6A"/>
    <w:rsid w:val="00A95ED5"/>
    <w:rsid w:val="00A95F23"/>
    <w:rsid w:val="00A95F88"/>
    <w:rsid w:val="00A96056"/>
    <w:rsid w:val="00A96158"/>
    <w:rsid w:val="00A96195"/>
    <w:rsid w:val="00A9622C"/>
    <w:rsid w:val="00A962A4"/>
    <w:rsid w:val="00A96364"/>
    <w:rsid w:val="00A9638D"/>
    <w:rsid w:val="00A963DD"/>
    <w:rsid w:val="00A9640D"/>
    <w:rsid w:val="00A9644E"/>
    <w:rsid w:val="00A9651C"/>
    <w:rsid w:val="00A96566"/>
    <w:rsid w:val="00A96700"/>
    <w:rsid w:val="00A967D4"/>
    <w:rsid w:val="00A9685E"/>
    <w:rsid w:val="00A969CD"/>
    <w:rsid w:val="00A96A1F"/>
    <w:rsid w:val="00A96A60"/>
    <w:rsid w:val="00A96C51"/>
    <w:rsid w:val="00A96CB4"/>
    <w:rsid w:val="00A96F6C"/>
    <w:rsid w:val="00A97036"/>
    <w:rsid w:val="00A97037"/>
    <w:rsid w:val="00A9705B"/>
    <w:rsid w:val="00A97135"/>
    <w:rsid w:val="00A97186"/>
    <w:rsid w:val="00A97287"/>
    <w:rsid w:val="00A973AF"/>
    <w:rsid w:val="00A973C1"/>
    <w:rsid w:val="00A97482"/>
    <w:rsid w:val="00A9748A"/>
    <w:rsid w:val="00A974F4"/>
    <w:rsid w:val="00A97554"/>
    <w:rsid w:val="00A97641"/>
    <w:rsid w:val="00A97697"/>
    <w:rsid w:val="00A97714"/>
    <w:rsid w:val="00A9775A"/>
    <w:rsid w:val="00A977F2"/>
    <w:rsid w:val="00A9780B"/>
    <w:rsid w:val="00A9788E"/>
    <w:rsid w:val="00A978E8"/>
    <w:rsid w:val="00A9792E"/>
    <w:rsid w:val="00A9793A"/>
    <w:rsid w:val="00A97A06"/>
    <w:rsid w:val="00A97A22"/>
    <w:rsid w:val="00A97AC6"/>
    <w:rsid w:val="00A97BFB"/>
    <w:rsid w:val="00A97C02"/>
    <w:rsid w:val="00A97C1F"/>
    <w:rsid w:val="00A97CD6"/>
    <w:rsid w:val="00A97E3A"/>
    <w:rsid w:val="00A97E44"/>
    <w:rsid w:val="00A97F4C"/>
    <w:rsid w:val="00A97FAE"/>
    <w:rsid w:val="00AA0041"/>
    <w:rsid w:val="00AA0107"/>
    <w:rsid w:val="00AA0170"/>
    <w:rsid w:val="00AA0198"/>
    <w:rsid w:val="00AA0231"/>
    <w:rsid w:val="00AA0317"/>
    <w:rsid w:val="00AA03C1"/>
    <w:rsid w:val="00AA03DE"/>
    <w:rsid w:val="00AA048A"/>
    <w:rsid w:val="00AA059C"/>
    <w:rsid w:val="00AA0649"/>
    <w:rsid w:val="00AA06B8"/>
    <w:rsid w:val="00AA0786"/>
    <w:rsid w:val="00AA07B1"/>
    <w:rsid w:val="00AA07C8"/>
    <w:rsid w:val="00AA07DE"/>
    <w:rsid w:val="00AA084E"/>
    <w:rsid w:val="00AA098E"/>
    <w:rsid w:val="00AA0A8E"/>
    <w:rsid w:val="00AA0ADE"/>
    <w:rsid w:val="00AA0B14"/>
    <w:rsid w:val="00AA0B1E"/>
    <w:rsid w:val="00AA0B38"/>
    <w:rsid w:val="00AA0B3A"/>
    <w:rsid w:val="00AA0B51"/>
    <w:rsid w:val="00AA0B7F"/>
    <w:rsid w:val="00AA0C50"/>
    <w:rsid w:val="00AA0C8B"/>
    <w:rsid w:val="00AA0C8D"/>
    <w:rsid w:val="00AA0DA2"/>
    <w:rsid w:val="00AA0E8F"/>
    <w:rsid w:val="00AA0FE9"/>
    <w:rsid w:val="00AA110C"/>
    <w:rsid w:val="00AA11D9"/>
    <w:rsid w:val="00AA124A"/>
    <w:rsid w:val="00AA1330"/>
    <w:rsid w:val="00AA1382"/>
    <w:rsid w:val="00AA140A"/>
    <w:rsid w:val="00AA143D"/>
    <w:rsid w:val="00AA145B"/>
    <w:rsid w:val="00AA1478"/>
    <w:rsid w:val="00AA1484"/>
    <w:rsid w:val="00AA14A9"/>
    <w:rsid w:val="00AA1557"/>
    <w:rsid w:val="00AA1591"/>
    <w:rsid w:val="00AA15CB"/>
    <w:rsid w:val="00AA1727"/>
    <w:rsid w:val="00AA17FE"/>
    <w:rsid w:val="00AA1824"/>
    <w:rsid w:val="00AA1853"/>
    <w:rsid w:val="00AA1866"/>
    <w:rsid w:val="00AA18AC"/>
    <w:rsid w:val="00AA18DA"/>
    <w:rsid w:val="00AA18DD"/>
    <w:rsid w:val="00AA1935"/>
    <w:rsid w:val="00AA1AAB"/>
    <w:rsid w:val="00AA1AE1"/>
    <w:rsid w:val="00AA1B5C"/>
    <w:rsid w:val="00AA1B99"/>
    <w:rsid w:val="00AA1BB9"/>
    <w:rsid w:val="00AA1C55"/>
    <w:rsid w:val="00AA1CF0"/>
    <w:rsid w:val="00AA1D44"/>
    <w:rsid w:val="00AA1D93"/>
    <w:rsid w:val="00AA1DBB"/>
    <w:rsid w:val="00AA1F4E"/>
    <w:rsid w:val="00AA1FAD"/>
    <w:rsid w:val="00AA1FCF"/>
    <w:rsid w:val="00AA2018"/>
    <w:rsid w:val="00AA2058"/>
    <w:rsid w:val="00AA205B"/>
    <w:rsid w:val="00AA2060"/>
    <w:rsid w:val="00AA20A1"/>
    <w:rsid w:val="00AA22BC"/>
    <w:rsid w:val="00AA2311"/>
    <w:rsid w:val="00AA2396"/>
    <w:rsid w:val="00AA2472"/>
    <w:rsid w:val="00AA25BE"/>
    <w:rsid w:val="00AA269D"/>
    <w:rsid w:val="00AA2709"/>
    <w:rsid w:val="00AA283A"/>
    <w:rsid w:val="00AA28AF"/>
    <w:rsid w:val="00AA28B3"/>
    <w:rsid w:val="00AA2921"/>
    <w:rsid w:val="00AA2954"/>
    <w:rsid w:val="00AA296B"/>
    <w:rsid w:val="00AA297F"/>
    <w:rsid w:val="00AA29EA"/>
    <w:rsid w:val="00AA2C17"/>
    <w:rsid w:val="00AA2C3C"/>
    <w:rsid w:val="00AA2C52"/>
    <w:rsid w:val="00AA2CF8"/>
    <w:rsid w:val="00AA2D27"/>
    <w:rsid w:val="00AA2D7F"/>
    <w:rsid w:val="00AA2D9D"/>
    <w:rsid w:val="00AA2EA6"/>
    <w:rsid w:val="00AA2EAF"/>
    <w:rsid w:val="00AA2F19"/>
    <w:rsid w:val="00AA2F70"/>
    <w:rsid w:val="00AA2FE6"/>
    <w:rsid w:val="00AA31B2"/>
    <w:rsid w:val="00AA32BF"/>
    <w:rsid w:val="00AA332A"/>
    <w:rsid w:val="00AA334A"/>
    <w:rsid w:val="00AA33C4"/>
    <w:rsid w:val="00AA3503"/>
    <w:rsid w:val="00AA3568"/>
    <w:rsid w:val="00AA35ED"/>
    <w:rsid w:val="00AA3758"/>
    <w:rsid w:val="00AA37A4"/>
    <w:rsid w:val="00AA38E9"/>
    <w:rsid w:val="00AA3959"/>
    <w:rsid w:val="00AA396B"/>
    <w:rsid w:val="00AA3A68"/>
    <w:rsid w:val="00AA3B86"/>
    <w:rsid w:val="00AA3C0C"/>
    <w:rsid w:val="00AA3C4F"/>
    <w:rsid w:val="00AA3CB1"/>
    <w:rsid w:val="00AA3CE6"/>
    <w:rsid w:val="00AA3D9B"/>
    <w:rsid w:val="00AA3E4E"/>
    <w:rsid w:val="00AA3E88"/>
    <w:rsid w:val="00AA3F3D"/>
    <w:rsid w:val="00AA3FCF"/>
    <w:rsid w:val="00AA4082"/>
    <w:rsid w:val="00AA40E7"/>
    <w:rsid w:val="00AA412E"/>
    <w:rsid w:val="00AA4130"/>
    <w:rsid w:val="00AA415F"/>
    <w:rsid w:val="00AA41AB"/>
    <w:rsid w:val="00AA4220"/>
    <w:rsid w:val="00AA43E7"/>
    <w:rsid w:val="00AA4427"/>
    <w:rsid w:val="00AA47B5"/>
    <w:rsid w:val="00AA47F0"/>
    <w:rsid w:val="00AA4853"/>
    <w:rsid w:val="00AA4879"/>
    <w:rsid w:val="00AA48E8"/>
    <w:rsid w:val="00AA48EC"/>
    <w:rsid w:val="00AA4926"/>
    <w:rsid w:val="00AA4957"/>
    <w:rsid w:val="00AA4966"/>
    <w:rsid w:val="00AA4A4C"/>
    <w:rsid w:val="00AA4AC0"/>
    <w:rsid w:val="00AA4B4F"/>
    <w:rsid w:val="00AA4B8E"/>
    <w:rsid w:val="00AA4C94"/>
    <w:rsid w:val="00AA4CC2"/>
    <w:rsid w:val="00AA4D82"/>
    <w:rsid w:val="00AA4E87"/>
    <w:rsid w:val="00AA4E97"/>
    <w:rsid w:val="00AA4FC7"/>
    <w:rsid w:val="00AA4FF5"/>
    <w:rsid w:val="00AA5046"/>
    <w:rsid w:val="00AA5087"/>
    <w:rsid w:val="00AA5107"/>
    <w:rsid w:val="00AA51B2"/>
    <w:rsid w:val="00AA51E3"/>
    <w:rsid w:val="00AA5305"/>
    <w:rsid w:val="00AA5336"/>
    <w:rsid w:val="00AA53C2"/>
    <w:rsid w:val="00AA5427"/>
    <w:rsid w:val="00AA54B9"/>
    <w:rsid w:val="00AA5571"/>
    <w:rsid w:val="00AA565A"/>
    <w:rsid w:val="00AA5692"/>
    <w:rsid w:val="00AA57AE"/>
    <w:rsid w:val="00AA5825"/>
    <w:rsid w:val="00AA5B0E"/>
    <w:rsid w:val="00AA5BCF"/>
    <w:rsid w:val="00AA5DD1"/>
    <w:rsid w:val="00AA5E25"/>
    <w:rsid w:val="00AA5E7A"/>
    <w:rsid w:val="00AA5FD3"/>
    <w:rsid w:val="00AA5FD9"/>
    <w:rsid w:val="00AA60BE"/>
    <w:rsid w:val="00AA60E7"/>
    <w:rsid w:val="00AA620B"/>
    <w:rsid w:val="00AA624C"/>
    <w:rsid w:val="00AA6326"/>
    <w:rsid w:val="00AA632E"/>
    <w:rsid w:val="00AA6451"/>
    <w:rsid w:val="00AA646B"/>
    <w:rsid w:val="00AA64BF"/>
    <w:rsid w:val="00AA656E"/>
    <w:rsid w:val="00AA65E2"/>
    <w:rsid w:val="00AA65E7"/>
    <w:rsid w:val="00AA66DE"/>
    <w:rsid w:val="00AA66E4"/>
    <w:rsid w:val="00AA6766"/>
    <w:rsid w:val="00AA67D7"/>
    <w:rsid w:val="00AA6895"/>
    <w:rsid w:val="00AA68B6"/>
    <w:rsid w:val="00AA693F"/>
    <w:rsid w:val="00AA6973"/>
    <w:rsid w:val="00AA6A11"/>
    <w:rsid w:val="00AA6A3C"/>
    <w:rsid w:val="00AA6A42"/>
    <w:rsid w:val="00AA6BD2"/>
    <w:rsid w:val="00AA6BEB"/>
    <w:rsid w:val="00AA6CD1"/>
    <w:rsid w:val="00AA6D56"/>
    <w:rsid w:val="00AA6D6D"/>
    <w:rsid w:val="00AA6E75"/>
    <w:rsid w:val="00AA6F20"/>
    <w:rsid w:val="00AA6F86"/>
    <w:rsid w:val="00AA7008"/>
    <w:rsid w:val="00AA706E"/>
    <w:rsid w:val="00AA7108"/>
    <w:rsid w:val="00AA714A"/>
    <w:rsid w:val="00AA715B"/>
    <w:rsid w:val="00AA7182"/>
    <w:rsid w:val="00AA731E"/>
    <w:rsid w:val="00AA735A"/>
    <w:rsid w:val="00AA73A6"/>
    <w:rsid w:val="00AA7479"/>
    <w:rsid w:val="00AA74DD"/>
    <w:rsid w:val="00AA74FF"/>
    <w:rsid w:val="00AA7522"/>
    <w:rsid w:val="00AA7544"/>
    <w:rsid w:val="00AA75F1"/>
    <w:rsid w:val="00AA7638"/>
    <w:rsid w:val="00AA76B5"/>
    <w:rsid w:val="00AA76D1"/>
    <w:rsid w:val="00AA7788"/>
    <w:rsid w:val="00AA79DD"/>
    <w:rsid w:val="00AA7A0B"/>
    <w:rsid w:val="00AA7A34"/>
    <w:rsid w:val="00AA7A4B"/>
    <w:rsid w:val="00AA7AC9"/>
    <w:rsid w:val="00AA7D07"/>
    <w:rsid w:val="00AA7D08"/>
    <w:rsid w:val="00AA7D19"/>
    <w:rsid w:val="00AA7D2A"/>
    <w:rsid w:val="00AA7DBD"/>
    <w:rsid w:val="00AA7F7B"/>
    <w:rsid w:val="00AA7FAD"/>
    <w:rsid w:val="00AB0063"/>
    <w:rsid w:val="00AB037B"/>
    <w:rsid w:val="00AB039B"/>
    <w:rsid w:val="00AB03DC"/>
    <w:rsid w:val="00AB03E3"/>
    <w:rsid w:val="00AB0495"/>
    <w:rsid w:val="00AB0499"/>
    <w:rsid w:val="00AB0510"/>
    <w:rsid w:val="00AB05A0"/>
    <w:rsid w:val="00AB065D"/>
    <w:rsid w:val="00AB06DE"/>
    <w:rsid w:val="00AB06EB"/>
    <w:rsid w:val="00AB077C"/>
    <w:rsid w:val="00AB0957"/>
    <w:rsid w:val="00AB0A35"/>
    <w:rsid w:val="00AB0ADA"/>
    <w:rsid w:val="00AB0C1A"/>
    <w:rsid w:val="00AB0CEB"/>
    <w:rsid w:val="00AB0CF4"/>
    <w:rsid w:val="00AB0DD4"/>
    <w:rsid w:val="00AB0E13"/>
    <w:rsid w:val="00AB0E7E"/>
    <w:rsid w:val="00AB0EE9"/>
    <w:rsid w:val="00AB0EFF"/>
    <w:rsid w:val="00AB0FF4"/>
    <w:rsid w:val="00AB0FF5"/>
    <w:rsid w:val="00AB10B9"/>
    <w:rsid w:val="00AB110E"/>
    <w:rsid w:val="00AB1199"/>
    <w:rsid w:val="00AB11B9"/>
    <w:rsid w:val="00AB11DB"/>
    <w:rsid w:val="00AB11E2"/>
    <w:rsid w:val="00AB1227"/>
    <w:rsid w:val="00AB14E4"/>
    <w:rsid w:val="00AB152F"/>
    <w:rsid w:val="00AB15A4"/>
    <w:rsid w:val="00AB15ED"/>
    <w:rsid w:val="00AB15F5"/>
    <w:rsid w:val="00AB1714"/>
    <w:rsid w:val="00AB17BE"/>
    <w:rsid w:val="00AB17FE"/>
    <w:rsid w:val="00AB188A"/>
    <w:rsid w:val="00AB1925"/>
    <w:rsid w:val="00AB1946"/>
    <w:rsid w:val="00AB19D5"/>
    <w:rsid w:val="00AB1A05"/>
    <w:rsid w:val="00AB1A1D"/>
    <w:rsid w:val="00AB1A28"/>
    <w:rsid w:val="00AB1AC8"/>
    <w:rsid w:val="00AB1B4E"/>
    <w:rsid w:val="00AB1BA2"/>
    <w:rsid w:val="00AB1C8D"/>
    <w:rsid w:val="00AB1DA5"/>
    <w:rsid w:val="00AB1DE0"/>
    <w:rsid w:val="00AB1EF9"/>
    <w:rsid w:val="00AB1F0C"/>
    <w:rsid w:val="00AB1F36"/>
    <w:rsid w:val="00AB1F66"/>
    <w:rsid w:val="00AB1FFE"/>
    <w:rsid w:val="00AB2015"/>
    <w:rsid w:val="00AB2095"/>
    <w:rsid w:val="00AB20C9"/>
    <w:rsid w:val="00AB20E1"/>
    <w:rsid w:val="00AB211E"/>
    <w:rsid w:val="00AB21BF"/>
    <w:rsid w:val="00AB2201"/>
    <w:rsid w:val="00AB2280"/>
    <w:rsid w:val="00AB2282"/>
    <w:rsid w:val="00AB229F"/>
    <w:rsid w:val="00AB22D3"/>
    <w:rsid w:val="00AB23F1"/>
    <w:rsid w:val="00AB2426"/>
    <w:rsid w:val="00AB2479"/>
    <w:rsid w:val="00AB2554"/>
    <w:rsid w:val="00AB256D"/>
    <w:rsid w:val="00AB25D5"/>
    <w:rsid w:val="00AB266B"/>
    <w:rsid w:val="00AB27BB"/>
    <w:rsid w:val="00AB28A1"/>
    <w:rsid w:val="00AB28B3"/>
    <w:rsid w:val="00AB28BE"/>
    <w:rsid w:val="00AB28F1"/>
    <w:rsid w:val="00AB29CA"/>
    <w:rsid w:val="00AB29E3"/>
    <w:rsid w:val="00AB2A22"/>
    <w:rsid w:val="00AB2AED"/>
    <w:rsid w:val="00AB2B7D"/>
    <w:rsid w:val="00AB2BA7"/>
    <w:rsid w:val="00AB2BE4"/>
    <w:rsid w:val="00AB2D19"/>
    <w:rsid w:val="00AB2D39"/>
    <w:rsid w:val="00AB2DC1"/>
    <w:rsid w:val="00AB2EF3"/>
    <w:rsid w:val="00AB2F78"/>
    <w:rsid w:val="00AB3111"/>
    <w:rsid w:val="00AB312A"/>
    <w:rsid w:val="00AB3409"/>
    <w:rsid w:val="00AB340D"/>
    <w:rsid w:val="00AB3452"/>
    <w:rsid w:val="00AB34BA"/>
    <w:rsid w:val="00AB354E"/>
    <w:rsid w:val="00AB35C3"/>
    <w:rsid w:val="00AB36E3"/>
    <w:rsid w:val="00AB372A"/>
    <w:rsid w:val="00AB37A1"/>
    <w:rsid w:val="00AB3809"/>
    <w:rsid w:val="00AB39DF"/>
    <w:rsid w:val="00AB3A68"/>
    <w:rsid w:val="00AB3AF1"/>
    <w:rsid w:val="00AB3B53"/>
    <w:rsid w:val="00AB3CF9"/>
    <w:rsid w:val="00AB3E34"/>
    <w:rsid w:val="00AB3E59"/>
    <w:rsid w:val="00AB3EF3"/>
    <w:rsid w:val="00AB3F13"/>
    <w:rsid w:val="00AB3F88"/>
    <w:rsid w:val="00AB40CE"/>
    <w:rsid w:val="00AB42A6"/>
    <w:rsid w:val="00AB42D7"/>
    <w:rsid w:val="00AB42F2"/>
    <w:rsid w:val="00AB42F4"/>
    <w:rsid w:val="00AB43FC"/>
    <w:rsid w:val="00AB445D"/>
    <w:rsid w:val="00AB44A3"/>
    <w:rsid w:val="00AB44FF"/>
    <w:rsid w:val="00AB450A"/>
    <w:rsid w:val="00AB46CD"/>
    <w:rsid w:val="00AB4704"/>
    <w:rsid w:val="00AB475A"/>
    <w:rsid w:val="00AB4776"/>
    <w:rsid w:val="00AB4780"/>
    <w:rsid w:val="00AB47AE"/>
    <w:rsid w:val="00AB4840"/>
    <w:rsid w:val="00AB4917"/>
    <w:rsid w:val="00AB493D"/>
    <w:rsid w:val="00AB49F4"/>
    <w:rsid w:val="00AB4AE0"/>
    <w:rsid w:val="00AB4C2A"/>
    <w:rsid w:val="00AB4D4C"/>
    <w:rsid w:val="00AB4D7B"/>
    <w:rsid w:val="00AB4DC7"/>
    <w:rsid w:val="00AB4DE0"/>
    <w:rsid w:val="00AB4E2E"/>
    <w:rsid w:val="00AB4E93"/>
    <w:rsid w:val="00AB5367"/>
    <w:rsid w:val="00AB536A"/>
    <w:rsid w:val="00AB536D"/>
    <w:rsid w:val="00AB53AD"/>
    <w:rsid w:val="00AB53CF"/>
    <w:rsid w:val="00AB54BF"/>
    <w:rsid w:val="00AB5501"/>
    <w:rsid w:val="00AB55CC"/>
    <w:rsid w:val="00AB5712"/>
    <w:rsid w:val="00AB5765"/>
    <w:rsid w:val="00AB5797"/>
    <w:rsid w:val="00AB579C"/>
    <w:rsid w:val="00AB57D7"/>
    <w:rsid w:val="00AB585C"/>
    <w:rsid w:val="00AB589C"/>
    <w:rsid w:val="00AB58F4"/>
    <w:rsid w:val="00AB59C7"/>
    <w:rsid w:val="00AB5AB8"/>
    <w:rsid w:val="00AB5B87"/>
    <w:rsid w:val="00AB5B88"/>
    <w:rsid w:val="00AB5BA2"/>
    <w:rsid w:val="00AB5BA3"/>
    <w:rsid w:val="00AB5BD6"/>
    <w:rsid w:val="00AB5E58"/>
    <w:rsid w:val="00AB5E7D"/>
    <w:rsid w:val="00AB5EC0"/>
    <w:rsid w:val="00AB5EFF"/>
    <w:rsid w:val="00AB5FAF"/>
    <w:rsid w:val="00AB6038"/>
    <w:rsid w:val="00AB6154"/>
    <w:rsid w:val="00AB6171"/>
    <w:rsid w:val="00AB61E2"/>
    <w:rsid w:val="00AB6263"/>
    <w:rsid w:val="00AB626E"/>
    <w:rsid w:val="00AB62CB"/>
    <w:rsid w:val="00AB63B7"/>
    <w:rsid w:val="00AB63E0"/>
    <w:rsid w:val="00AB6420"/>
    <w:rsid w:val="00AB6445"/>
    <w:rsid w:val="00AB6488"/>
    <w:rsid w:val="00AB65C2"/>
    <w:rsid w:val="00AB663C"/>
    <w:rsid w:val="00AB6663"/>
    <w:rsid w:val="00AB66A7"/>
    <w:rsid w:val="00AB66E6"/>
    <w:rsid w:val="00AB683C"/>
    <w:rsid w:val="00AB690B"/>
    <w:rsid w:val="00AB6996"/>
    <w:rsid w:val="00AB69C0"/>
    <w:rsid w:val="00AB69E9"/>
    <w:rsid w:val="00AB69F5"/>
    <w:rsid w:val="00AB6AC5"/>
    <w:rsid w:val="00AB6B6E"/>
    <w:rsid w:val="00AB6C37"/>
    <w:rsid w:val="00AB6E97"/>
    <w:rsid w:val="00AB6F3A"/>
    <w:rsid w:val="00AB7026"/>
    <w:rsid w:val="00AB7145"/>
    <w:rsid w:val="00AB716D"/>
    <w:rsid w:val="00AB7227"/>
    <w:rsid w:val="00AB7240"/>
    <w:rsid w:val="00AB72EA"/>
    <w:rsid w:val="00AB72FB"/>
    <w:rsid w:val="00AB73C6"/>
    <w:rsid w:val="00AB74D4"/>
    <w:rsid w:val="00AB74DC"/>
    <w:rsid w:val="00AB7548"/>
    <w:rsid w:val="00AB7559"/>
    <w:rsid w:val="00AB756B"/>
    <w:rsid w:val="00AB75C2"/>
    <w:rsid w:val="00AB765A"/>
    <w:rsid w:val="00AB76A5"/>
    <w:rsid w:val="00AB76E7"/>
    <w:rsid w:val="00AB7769"/>
    <w:rsid w:val="00AB77D6"/>
    <w:rsid w:val="00AB782E"/>
    <w:rsid w:val="00AB7883"/>
    <w:rsid w:val="00AB78C3"/>
    <w:rsid w:val="00AB7A21"/>
    <w:rsid w:val="00AB7A2D"/>
    <w:rsid w:val="00AB7A8B"/>
    <w:rsid w:val="00AB7AFC"/>
    <w:rsid w:val="00AB7C56"/>
    <w:rsid w:val="00AB7C99"/>
    <w:rsid w:val="00AB7D62"/>
    <w:rsid w:val="00AB7DB3"/>
    <w:rsid w:val="00AB7E24"/>
    <w:rsid w:val="00AB7E71"/>
    <w:rsid w:val="00AC002C"/>
    <w:rsid w:val="00AC00EE"/>
    <w:rsid w:val="00AC0184"/>
    <w:rsid w:val="00AC01BC"/>
    <w:rsid w:val="00AC0213"/>
    <w:rsid w:val="00AC0238"/>
    <w:rsid w:val="00AC029C"/>
    <w:rsid w:val="00AC02C4"/>
    <w:rsid w:val="00AC03A9"/>
    <w:rsid w:val="00AC0412"/>
    <w:rsid w:val="00AC0428"/>
    <w:rsid w:val="00AC04E6"/>
    <w:rsid w:val="00AC0573"/>
    <w:rsid w:val="00AC06EC"/>
    <w:rsid w:val="00AC06F9"/>
    <w:rsid w:val="00AC0747"/>
    <w:rsid w:val="00AC0A04"/>
    <w:rsid w:val="00AC0A27"/>
    <w:rsid w:val="00AC0A83"/>
    <w:rsid w:val="00AC0ABB"/>
    <w:rsid w:val="00AC0CED"/>
    <w:rsid w:val="00AC0D33"/>
    <w:rsid w:val="00AC0E0E"/>
    <w:rsid w:val="00AC0EE6"/>
    <w:rsid w:val="00AC0F3E"/>
    <w:rsid w:val="00AC0F6D"/>
    <w:rsid w:val="00AC0F78"/>
    <w:rsid w:val="00AC103D"/>
    <w:rsid w:val="00AC10CD"/>
    <w:rsid w:val="00AC1110"/>
    <w:rsid w:val="00AC1128"/>
    <w:rsid w:val="00AC114C"/>
    <w:rsid w:val="00AC1159"/>
    <w:rsid w:val="00AC11DD"/>
    <w:rsid w:val="00AC1321"/>
    <w:rsid w:val="00AC1325"/>
    <w:rsid w:val="00AC1501"/>
    <w:rsid w:val="00AC158A"/>
    <w:rsid w:val="00AC15CF"/>
    <w:rsid w:val="00AC1606"/>
    <w:rsid w:val="00AC161F"/>
    <w:rsid w:val="00AC1644"/>
    <w:rsid w:val="00AC1673"/>
    <w:rsid w:val="00AC1715"/>
    <w:rsid w:val="00AC1751"/>
    <w:rsid w:val="00AC175E"/>
    <w:rsid w:val="00AC175F"/>
    <w:rsid w:val="00AC181C"/>
    <w:rsid w:val="00AC1858"/>
    <w:rsid w:val="00AC18A7"/>
    <w:rsid w:val="00AC1A19"/>
    <w:rsid w:val="00AC1B17"/>
    <w:rsid w:val="00AC1B6D"/>
    <w:rsid w:val="00AC1BEC"/>
    <w:rsid w:val="00AC1C8E"/>
    <w:rsid w:val="00AC1CF1"/>
    <w:rsid w:val="00AC1D46"/>
    <w:rsid w:val="00AC1D5A"/>
    <w:rsid w:val="00AC1D74"/>
    <w:rsid w:val="00AC1D75"/>
    <w:rsid w:val="00AC1D93"/>
    <w:rsid w:val="00AC1E2A"/>
    <w:rsid w:val="00AC1E8D"/>
    <w:rsid w:val="00AC1F93"/>
    <w:rsid w:val="00AC1FDA"/>
    <w:rsid w:val="00AC2042"/>
    <w:rsid w:val="00AC2046"/>
    <w:rsid w:val="00AC208E"/>
    <w:rsid w:val="00AC2120"/>
    <w:rsid w:val="00AC213B"/>
    <w:rsid w:val="00AC227E"/>
    <w:rsid w:val="00AC22F9"/>
    <w:rsid w:val="00AC2300"/>
    <w:rsid w:val="00AC2320"/>
    <w:rsid w:val="00AC232F"/>
    <w:rsid w:val="00AC2430"/>
    <w:rsid w:val="00AC247B"/>
    <w:rsid w:val="00AC2522"/>
    <w:rsid w:val="00AC2617"/>
    <w:rsid w:val="00AC279D"/>
    <w:rsid w:val="00AC2993"/>
    <w:rsid w:val="00AC29DB"/>
    <w:rsid w:val="00AC2A02"/>
    <w:rsid w:val="00AC2A61"/>
    <w:rsid w:val="00AC2B0C"/>
    <w:rsid w:val="00AC2B62"/>
    <w:rsid w:val="00AC2B64"/>
    <w:rsid w:val="00AC2BE4"/>
    <w:rsid w:val="00AC2DE4"/>
    <w:rsid w:val="00AC2E1E"/>
    <w:rsid w:val="00AC2E4A"/>
    <w:rsid w:val="00AC2E69"/>
    <w:rsid w:val="00AC2F01"/>
    <w:rsid w:val="00AC2F22"/>
    <w:rsid w:val="00AC2F9F"/>
    <w:rsid w:val="00AC301F"/>
    <w:rsid w:val="00AC3071"/>
    <w:rsid w:val="00AC30AF"/>
    <w:rsid w:val="00AC31D6"/>
    <w:rsid w:val="00AC32DA"/>
    <w:rsid w:val="00AC33C8"/>
    <w:rsid w:val="00AC343A"/>
    <w:rsid w:val="00AC3496"/>
    <w:rsid w:val="00AC34C1"/>
    <w:rsid w:val="00AC34D4"/>
    <w:rsid w:val="00AC35F6"/>
    <w:rsid w:val="00AC3654"/>
    <w:rsid w:val="00AC3693"/>
    <w:rsid w:val="00AC36E9"/>
    <w:rsid w:val="00AC36ED"/>
    <w:rsid w:val="00AC3710"/>
    <w:rsid w:val="00AC3745"/>
    <w:rsid w:val="00AC374C"/>
    <w:rsid w:val="00AC377A"/>
    <w:rsid w:val="00AC37BF"/>
    <w:rsid w:val="00AC37E8"/>
    <w:rsid w:val="00AC3982"/>
    <w:rsid w:val="00AC3A10"/>
    <w:rsid w:val="00AC3B91"/>
    <w:rsid w:val="00AC3BE6"/>
    <w:rsid w:val="00AC3CA1"/>
    <w:rsid w:val="00AC3D9B"/>
    <w:rsid w:val="00AC3DD4"/>
    <w:rsid w:val="00AC3EC3"/>
    <w:rsid w:val="00AC40AF"/>
    <w:rsid w:val="00AC40D5"/>
    <w:rsid w:val="00AC41DC"/>
    <w:rsid w:val="00AC4210"/>
    <w:rsid w:val="00AC42ED"/>
    <w:rsid w:val="00AC4326"/>
    <w:rsid w:val="00AC43C9"/>
    <w:rsid w:val="00AC43D0"/>
    <w:rsid w:val="00AC43D9"/>
    <w:rsid w:val="00AC43FF"/>
    <w:rsid w:val="00AC4641"/>
    <w:rsid w:val="00AC4835"/>
    <w:rsid w:val="00AC4860"/>
    <w:rsid w:val="00AC495E"/>
    <w:rsid w:val="00AC4B25"/>
    <w:rsid w:val="00AC4BB7"/>
    <w:rsid w:val="00AC4BCB"/>
    <w:rsid w:val="00AC4C1A"/>
    <w:rsid w:val="00AC4D25"/>
    <w:rsid w:val="00AC4D3B"/>
    <w:rsid w:val="00AC4D95"/>
    <w:rsid w:val="00AC4DB3"/>
    <w:rsid w:val="00AC4F0C"/>
    <w:rsid w:val="00AC4F48"/>
    <w:rsid w:val="00AC4F4F"/>
    <w:rsid w:val="00AC504A"/>
    <w:rsid w:val="00AC505D"/>
    <w:rsid w:val="00AC50A7"/>
    <w:rsid w:val="00AC50FF"/>
    <w:rsid w:val="00AC5139"/>
    <w:rsid w:val="00AC519D"/>
    <w:rsid w:val="00AC52D5"/>
    <w:rsid w:val="00AC52E7"/>
    <w:rsid w:val="00AC5354"/>
    <w:rsid w:val="00AC546C"/>
    <w:rsid w:val="00AC56AC"/>
    <w:rsid w:val="00AC56C6"/>
    <w:rsid w:val="00AC56D4"/>
    <w:rsid w:val="00AC589C"/>
    <w:rsid w:val="00AC5905"/>
    <w:rsid w:val="00AC59E7"/>
    <w:rsid w:val="00AC5B31"/>
    <w:rsid w:val="00AC5BBE"/>
    <w:rsid w:val="00AC5C86"/>
    <w:rsid w:val="00AC5CFD"/>
    <w:rsid w:val="00AC5D18"/>
    <w:rsid w:val="00AC5D69"/>
    <w:rsid w:val="00AC5DB0"/>
    <w:rsid w:val="00AC5DE6"/>
    <w:rsid w:val="00AC5E66"/>
    <w:rsid w:val="00AC5E9D"/>
    <w:rsid w:val="00AC5EFE"/>
    <w:rsid w:val="00AC6049"/>
    <w:rsid w:val="00AC607D"/>
    <w:rsid w:val="00AC609C"/>
    <w:rsid w:val="00AC611F"/>
    <w:rsid w:val="00AC6176"/>
    <w:rsid w:val="00AC6196"/>
    <w:rsid w:val="00AC61F9"/>
    <w:rsid w:val="00AC62FD"/>
    <w:rsid w:val="00AC63DF"/>
    <w:rsid w:val="00AC6407"/>
    <w:rsid w:val="00AC649A"/>
    <w:rsid w:val="00AC654D"/>
    <w:rsid w:val="00AC6566"/>
    <w:rsid w:val="00AC6580"/>
    <w:rsid w:val="00AC65C5"/>
    <w:rsid w:val="00AC668D"/>
    <w:rsid w:val="00AC66C1"/>
    <w:rsid w:val="00AC6727"/>
    <w:rsid w:val="00AC6728"/>
    <w:rsid w:val="00AC673D"/>
    <w:rsid w:val="00AC67DC"/>
    <w:rsid w:val="00AC6834"/>
    <w:rsid w:val="00AC691D"/>
    <w:rsid w:val="00AC69CD"/>
    <w:rsid w:val="00AC69DF"/>
    <w:rsid w:val="00AC6A66"/>
    <w:rsid w:val="00AC6AD3"/>
    <w:rsid w:val="00AC6BC7"/>
    <w:rsid w:val="00AC6C35"/>
    <w:rsid w:val="00AC6D77"/>
    <w:rsid w:val="00AC6E13"/>
    <w:rsid w:val="00AC6E1E"/>
    <w:rsid w:val="00AC6E6A"/>
    <w:rsid w:val="00AC6E77"/>
    <w:rsid w:val="00AC6EC5"/>
    <w:rsid w:val="00AC6F18"/>
    <w:rsid w:val="00AC6F36"/>
    <w:rsid w:val="00AC7012"/>
    <w:rsid w:val="00AC704E"/>
    <w:rsid w:val="00AC7083"/>
    <w:rsid w:val="00AC712A"/>
    <w:rsid w:val="00AC722B"/>
    <w:rsid w:val="00AC72B3"/>
    <w:rsid w:val="00AC73B6"/>
    <w:rsid w:val="00AC73D3"/>
    <w:rsid w:val="00AC73F5"/>
    <w:rsid w:val="00AC7476"/>
    <w:rsid w:val="00AC750C"/>
    <w:rsid w:val="00AC758B"/>
    <w:rsid w:val="00AC75C7"/>
    <w:rsid w:val="00AC75E6"/>
    <w:rsid w:val="00AC7634"/>
    <w:rsid w:val="00AC76CD"/>
    <w:rsid w:val="00AC7719"/>
    <w:rsid w:val="00AC775E"/>
    <w:rsid w:val="00AC7B02"/>
    <w:rsid w:val="00AC7B78"/>
    <w:rsid w:val="00AC7BA3"/>
    <w:rsid w:val="00AC7BF6"/>
    <w:rsid w:val="00AC7BFC"/>
    <w:rsid w:val="00AC7C52"/>
    <w:rsid w:val="00AC7C68"/>
    <w:rsid w:val="00AC7D4D"/>
    <w:rsid w:val="00AC7DB9"/>
    <w:rsid w:val="00AC7E2B"/>
    <w:rsid w:val="00AC7E4A"/>
    <w:rsid w:val="00AC7F53"/>
    <w:rsid w:val="00AD0010"/>
    <w:rsid w:val="00AD013A"/>
    <w:rsid w:val="00AD0160"/>
    <w:rsid w:val="00AD0237"/>
    <w:rsid w:val="00AD025F"/>
    <w:rsid w:val="00AD05EC"/>
    <w:rsid w:val="00AD0758"/>
    <w:rsid w:val="00AD0778"/>
    <w:rsid w:val="00AD08D1"/>
    <w:rsid w:val="00AD08FE"/>
    <w:rsid w:val="00AD0968"/>
    <w:rsid w:val="00AD09B5"/>
    <w:rsid w:val="00AD0ACC"/>
    <w:rsid w:val="00AD0B8C"/>
    <w:rsid w:val="00AD0CC6"/>
    <w:rsid w:val="00AD0D3C"/>
    <w:rsid w:val="00AD0D91"/>
    <w:rsid w:val="00AD0D92"/>
    <w:rsid w:val="00AD0EC0"/>
    <w:rsid w:val="00AD0EC7"/>
    <w:rsid w:val="00AD0F4D"/>
    <w:rsid w:val="00AD0F5E"/>
    <w:rsid w:val="00AD1008"/>
    <w:rsid w:val="00AD1012"/>
    <w:rsid w:val="00AD1025"/>
    <w:rsid w:val="00AD1054"/>
    <w:rsid w:val="00AD11F9"/>
    <w:rsid w:val="00AD12F6"/>
    <w:rsid w:val="00AD144C"/>
    <w:rsid w:val="00AD1524"/>
    <w:rsid w:val="00AD1579"/>
    <w:rsid w:val="00AD1597"/>
    <w:rsid w:val="00AD1606"/>
    <w:rsid w:val="00AD160E"/>
    <w:rsid w:val="00AD1863"/>
    <w:rsid w:val="00AD18F5"/>
    <w:rsid w:val="00AD1928"/>
    <w:rsid w:val="00AD197B"/>
    <w:rsid w:val="00AD19AF"/>
    <w:rsid w:val="00AD19F2"/>
    <w:rsid w:val="00AD1A06"/>
    <w:rsid w:val="00AD1B06"/>
    <w:rsid w:val="00AD1B2F"/>
    <w:rsid w:val="00AD1B49"/>
    <w:rsid w:val="00AD1C6A"/>
    <w:rsid w:val="00AD1CAD"/>
    <w:rsid w:val="00AD1D8B"/>
    <w:rsid w:val="00AD1EBB"/>
    <w:rsid w:val="00AD1F7C"/>
    <w:rsid w:val="00AD202E"/>
    <w:rsid w:val="00AD20C9"/>
    <w:rsid w:val="00AD215C"/>
    <w:rsid w:val="00AD2242"/>
    <w:rsid w:val="00AD23BF"/>
    <w:rsid w:val="00AD24A8"/>
    <w:rsid w:val="00AD24D7"/>
    <w:rsid w:val="00AD26BD"/>
    <w:rsid w:val="00AD2708"/>
    <w:rsid w:val="00AD27AC"/>
    <w:rsid w:val="00AD27AD"/>
    <w:rsid w:val="00AD290A"/>
    <w:rsid w:val="00AD291A"/>
    <w:rsid w:val="00AD29EF"/>
    <w:rsid w:val="00AD2A8C"/>
    <w:rsid w:val="00AD2AC6"/>
    <w:rsid w:val="00AD2AF5"/>
    <w:rsid w:val="00AD2B82"/>
    <w:rsid w:val="00AD2C1A"/>
    <w:rsid w:val="00AD2C90"/>
    <w:rsid w:val="00AD2EEF"/>
    <w:rsid w:val="00AD2F60"/>
    <w:rsid w:val="00AD2FC8"/>
    <w:rsid w:val="00AD30B4"/>
    <w:rsid w:val="00AD3106"/>
    <w:rsid w:val="00AD312F"/>
    <w:rsid w:val="00AD3152"/>
    <w:rsid w:val="00AD3162"/>
    <w:rsid w:val="00AD31AD"/>
    <w:rsid w:val="00AD3218"/>
    <w:rsid w:val="00AD3322"/>
    <w:rsid w:val="00AD3358"/>
    <w:rsid w:val="00AD33F6"/>
    <w:rsid w:val="00AD344E"/>
    <w:rsid w:val="00AD3468"/>
    <w:rsid w:val="00AD349B"/>
    <w:rsid w:val="00AD34C7"/>
    <w:rsid w:val="00AD356C"/>
    <w:rsid w:val="00AD35C8"/>
    <w:rsid w:val="00AD35FF"/>
    <w:rsid w:val="00AD3688"/>
    <w:rsid w:val="00AD36F2"/>
    <w:rsid w:val="00AD3736"/>
    <w:rsid w:val="00AD3761"/>
    <w:rsid w:val="00AD379D"/>
    <w:rsid w:val="00AD37A7"/>
    <w:rsid w:val="00AD3829"/>
    <w:rsid w:val="00AD39DD"/>
    <w:rsid w:val="00AD3A95"/>
    <w:rsid w:val="00AD3B69"/>
    <w:rsid w:val="00AD3BD8"/>
    <w:rsid w:val="00AD3C2E"/>
    <w:rsid w:val="00AD3CB0"/>
    <w:rsid w:val="00AD3CB1"/>
    <w:rsid w:val="00AD3D2A"/>
    <w:rsid w:val="00AD3D2D"/>
    <w:rsid w:val="00AD3DFA"/>
    <w:rsid w:val="00AD3E41"/>
    <w:rsid w:val="00AD3F6D"/>
    <w:rsid w:val="00AD40B1"/>
    <w:rsid w:val="00AD40DB"/>
    <w:rsid w:val="00AD41A4"/>
    <w:rsid w:val="00AD41CF"/>
    <w:rsid w:val="00AD41DC"/>
    <w:rsid w:val="00AD42E6"/>
    <w:rsid w:val="00AD4314"/>
    <w:rsid w:val="00AD432F"/>
    <w:rsid w:val="00AD4348"/>
    <w:rsid w:val="00AD45E1"/>
    <w:rsid w:val="00AD45FA"/>
    <w:rsid w:val="00AD462A"/>
    <w:rsid w:val="00AD47DD"/>
    <w:rsid w:val="00AD47ED"/>
    <w:rsid w:val="00AD48AC"/>
    <w:rsid w:val="00AD4ABB"/>
    <w:rsid w:val="00AD4B10"/>
    <w:rsid w:val="00AD4B14"/>
    <w:rsid w:val="00AD4C0A"/>
    <w:rsid w:val="00AD4D03"/>
    <w:rsid w:val="00AD4D9F"/>
    <w:rsid w:val="00AD4DAB"/>
    <w:rsid w:val="00AD4E02"/>
    <w:rsid w:val="00AD4EC3"/>
    <w:rsid w:val="00AD4F43"/>
    <w:rsid w:val="00AD5024"/>
    <w:rsid w:val="00AD5032"/>
    <w:rsid w:val="00AD5090"/>
    <w:rsid w:val="00AD50F6"/>
    <w:rsid w:val="00AD512B"/>
    <w:rsid w:val="00AD51CA"/>
    <w:rsid w:val="00AD52AF"/>
    <w:rsid w:val="00AD5347"/>
    <w:rsid w:val="00AD53B7"/>
    <w:rsid w:val="00AD53E6"/>
    <w:rsid w:val="00AD5445"/>
    <w:rsid w:val="00AD54B1"/>
    <w:rsid w:val="00AD54C0"/>
    <w:rsid w:val="00AD5588"/>
    <w:rsid w:val="00AD55CD"/>
    <w:rsid w:val="00AD569C"/>
    <w:rsid w:val="00AD5766"/>
    <w:rsid w:val="00AD57A6"/>
    <w:rsid w:val="00AD57B0"/>
    <w:rsid w:val="00AD582D"/>
    <w:rsid w:val="00AD582E"/>
    <w:rsid w:val="00AD58CF"/>
    <w:rsid w:val="00AD58E7"/>
    <w:rsid w:val="00AD5916"/>
    <w:rsid w:val="00AD5ACB"/>
    <w:rsid w:val="00AD5B69"/>
    <w:rsid w:val="00AD5B7B"/>
    <w:rsid w:val="00AD5CE5"/>
    <w:rsid w:val="00AD5E17"/>
    <w:rsid w:val="00AD5F25"/>
    <w:rsid w:val="00AD5F35"/>
    <w:rsid w:val="00AD604B"/>
    <w:rsid w:val="00AD60B6"/>
    <w:rsid w:val="00AD60C8"/>
    <w:rsid w:val="00AD6105"/>
    <w:rsid w:val="00AD6180"/>
    <w:rsid w:val="00AD61B0"/>
    <w:rsid w:val="00AD62B3"/>
    <w:rsid w:val="00AD630F"/>
    <w:rsid w:val="00AD633A"/>
    <w:rsid w:val="00AD6494"/>
    <w:rsid w:val="00AD6532"/>
    <w:rsid w:val="00AD6872"/>
    <w:rsid w:val="00AD6A3C"/>
    <w:rsid w:val="00AD6A75"/>
    <w:rsid w:val="00AD6AAF"/>
    <w:rsid w:val="00AD6B79"/>
    <w:rsid w:val="00AD6BAB"/>
    <w:rsid w:val="00AD6C23"/>
    <w:rsid w:val="00AD6CDE"/>
    <w:rsid w:val="00AD6D1A"/>
    <w:rsid w:val="00AD6EE2"/>
    <w:rsid w:val="00AD6F7A"/>
    <w:rsid w:val="00AD7016"/>
    <w:rsid w:val="00AD70DC"/>
    <w:rsid w:val="00AD7106"/>
    <w:rsid w:val="00AD7168"/>
    <w:rsid w:val="00AD7177"/>
    <w:rsid w:val="00AD72AB"/>
    <w:rsid w:val="00AD72BF"/>
    <w:rsid w:val="00AD72F2"/>
    <w:rsid w:val="00AD7322"/>
    <w:rsid w:val="00AD7401"/>
    <w:rsid w:val="00AD7444"/>
    <w:rsid w:val="00AD749A"/>
    <w:rsid w:val="00AD7501"/>
    <w:rsid w:val="00AD757E"/>
    <w:rsid w:val="00AD75FE"/>
    <w:rsid w:val="00AD766A"/>
    <w:rsid w:val="00AD76B3"/>
    <w:rsid w:val="00AD76FD"/>
    <w:rsid w:val="00AD7846"/>
    <w:rsid w:val="00AD7872"/>
    <w:rsid w:val="00AD78A2"/>
    <w:rsid w:val="00AD7A10"/>
    <w:rsid w:val="00AD7A5E"/>
    <w:rsid w:val="00AD7AA4"/>
    <w:rsid w:val="00AD7AAE"/>
    <w:rsid w:val="00AD7AD3"/>
    <w:rsid w:val="00AD7B82"/>
    <w:rsid w:val="00AD7BE2"/>
    <w:rsid w:val="00AD7BF3"/>
    <w:rsid w:val="00AD7C08"/>
    <w:rsid w:val="00AD7C8D"/>
    <w:rsid w:val="00AD7E1E"/>
    <w:rsid w:val="00AD7E7F"/>
    <w:rsid w:val="00AE001A"/>
    <w:rsid w:val="00AE0033"/>
    <w:rsid w:val="00AE0042"/>
    <w:rsid w:val="00AE0054"/>
    <w:rsid w:val="00AE00C8"/>
    <w:rsid w:val="00AE017A"/>
    <w:rsid w:val="00AE0194"/>
    <w:rsid w:val="00AE01DC"/>
    <w:rsid w:val="00AE01EF"/>
    <w:rsid w:val="00AE0238"/>
    <w:rsid w:val="00AE024F"/>
    <w:rsid w:val="00AE0266"/>
    <w:rsid w:val="00AE0271"/>
    <w:rsid w:val="00AE027D"/>
    <w:rsid w:val="00AE0281"/>
    <w:rsid w:val="00AE02E6"/>
    <w:rsid w:val="00AE02ED"/>
    <w:rsid w:val="00AE03A8"/>
    <w:rsid w:val="00AE0426"/>
    <w:rsid w:val="00AE049F"/>
    <w:rsid w:val="00AE05BA"/>
    <w:rsid w:val="00AE05F4"/>
    <w:rsid w:val="00AE0699"/>
    <w:rsid w:val="00AE06F7"/>
    <w:rsid w:val="00AE0735"/>
    <w:rsid w:val="00AE07EC"/>
    <w:rsid w:val="00AE08AD"/>
    <w:rsid w:val="00AE0919"/>
    <w:rsid w:val="00AE0950"/>
    <w:rsid w:val="00AE0A97"/>
    <w:rsid w:val="00AE0BEB"/>
    <w:rsid w:val="00AE0C4F"/>
    <w:rsid w:val="00AE0D01"/>
    <w:rsid w:val="00AE0D35"/>
    <w:rsid w:val="00AE0D8F"/>
    <w:rsid w:val="00AE0DF1"/>
    <w:rsid w:val="00AE0F18"/>
    <w:rsid w:val="00AE0F31"/>
    <w:rsid w:val="00AE0F3E"/>
    <w:rsid w:val="00AE0F44"/>
    <w:rsid w:val="00AE0FDE"/>
    <w:rsid w:val="00AE10C6"/>
    <w:rsid w:val="00AE11C1"/>
    <w:rsid w:val="00AE1238"/>
    <w:rsid w:val="00AE127D"/>
    <w:rsid w:val="00AE129E"/>
    <w:rsid w:val="00AE12A3"/>
    <w:rsid w:val="00AE12F4"/>
    <w:rsid w:val="00AE1367"/>
    <w:rsid w:val="00AE13C2"/>
    <w:rsid w:val="00AE144A"/>
    <w:rsid w:val="00AE14FB"/>
    <w:rsid w:val="00AE15A3"/>
    <w:rsid w:val="00AE162D"/>
    <w:rsid w:val="00AE1640"/>
    <w:rsid w:val="00AE1660"/>
    <w:rsid w:val="00AE1726"/>
    <w:rsid w:val="00AE177E"/>
    <w:rsid w:val="00AE189E"/>
    <w:rsid w:val="00AE18E5"/>
    <w:rsid w:val="00AE1939"/>
    <w:rsid w:val="00AE19CF"/>
    <w:rsid w:val="00AE1AE0"/>
    <w:rsid w:val="00AE1B32"/>
    <w:rsid w:val="00AE1C94"/>
    <w:rsid w:val="00AE1CD3"/>
    <w:rsid w:val="00AE1DC7"/>
    <w:rsid w:val="00AE1E42"/>
    <w:rsid w:val="00AE1E73"/>
    <w:rsid w:val="00AE1EFA"/>
    <w:rsid w:val="00AE207D"/>
    <w:rsid w:val="00AE20AC"/>
    <w:rsid w:val="00AE21C4"/>
    <w:rsid w:val="00AE21D9"/>
    <w:rsid w:val="00AE2216"/>
    <w:rsid w:val="00AE229D"/>
    <w:rsid w:val="00AE22B9"/>
    <w:rsid w:val="00AE2313"/>
    <w:rsid w:val="00AE232C"/>
    <w:rsid w:val="00AE2358"/>
    <w:rsid w:val="00AE23B7"/>
    <w:rsid w:val="00AE2430"/>
    <w:rsid w:val="00AE2507"/>
    <w:rsid w:val="00AE26CF"/>
    <w:rsid w:val="00AE279E"/>
    <w:rsid w:val="00AE2862"/>
    <w:rsid w:val="00AE287B"/>
    <w:rsid w:val="00AE2883"/>
    <w:rsid w:val="00AE28C7"/>
    <w:rsid w:val="00AE29CA"/>
    <w:rsid w:val="00AE2AEF"/>
    <w:rsid w:val="00AE2B02"/>
    <w:rsid w:val="00AE2B0F"/>
    <w:rsid w:val="00AE2BCE"/>
    <w:rsid w:val="00AE2D98"/>
    <w:rsid w:val="00AE2E1B"/>
    <w:rsid w:val="00AE2E44"/>
    <w:rsid w:val="00AE2EC4"/>
    <w:rsid w:val="00AE2F1D"/>
    <w:rsid w:val="00AE2FAC"/>
    <w:rsid w:val="00AE304F"/>
    <w:rsid w:val="00AE305C"/>
    <w:rsid w:val="00AE3064"/>
    <w:rsid w:val="00AE310C"/>
    <w:rsid w:val="00AE31F3"/>
    <w:rsid w:val="00AE3225"/>
    <w:rsid w:val="00AE3246"/>
    <w:rsid w:val="00AE32BE"/>
    <w:rsid w:val="00AE332B"/>
    <w:rsid w:val="00AE33BD"/>
    <w:rsid w:val="00AE33F7"/>
    <w:rsid w:val="00AE3510"/>
    <w:rsid w:val="00AE352B"/>
    <w:rsid w:val="00AE354C"/>
    <w:rsid w:val="00AE35A4"/>
    <w:rsid w:val="00AE36CF"/>
    <w:rsid w:val="00AE36EC"/>
    <w:rsid w:val="00AE3705"/>
    <w:rsid w:val="00AE3787"/>
    <w:rsid w:val="00AE38AB"/>
    <w:rsid w:val="00AE3A32"/>
    <w:rsid w:val="00AE3AA7"/>
    <w:rsid w:val="00AE3ABC"/>
    <w:rsid w:val="00AE3B01"/>
    <w:rsid w:val="00AE3C18"/>
    <w:rsid w:val="00AE3C4B"/>
    <w:rsid w:val="00AE3D63"/>
    <w:rsid w:val="00AE3E16"/>
    <w:rsid w:val="00AE404A"/>
    <w:rsid w:val="00AE408F"/>
    <w:rsid w:val="00AE40ED"/>
    <w:rsid w:val="00AE4125"/>
    <w:rsid w:val="00AE4172"/>
    <w:rsid w:val="00AE41A0"/>
    <w:rsid w:val="00AE41AA"/>
    <w:rsid w:val="00AE4279"/>
    <w:rsid w:val="00AE43C3"/>
    <w:rsid w:val="00AE43D3"/>
    <w:rsid w:val="00AE4459"/>
    <w:rsid w:val="00AE44F2"/>
    <w:rsid w:val="00AE45F4"/>
    <w:rsid w:val="00AE46AD"/>
    <w:rsid w:val="00AE47D2"/>
    <w:rsid w:val="00AE48DE"/>
    <w:rsid w:val="00AE48E9"/>
    <w:rsid w:val="00AE4919"/>
    <w:rsid w:val="00AE4955"/>
    <w:rsid w:val="00AE4A2C"/>
    <w:rsid w:val="00AE4A7A"/>
    <w:rsid w:val="00AE4A83"/>
    <w:rsid w:val="00AE4B48"/>
    <w:rsid w:val="00AE4B7C"/>
    <w:rsid w:val="00AE4D2B"/>
    <w:rsid w:val="00AE4E07"/>
    <w:rsid w:val="00AE4E32"/>
    <w:rsid w:val="00AE4E52"/>
    <w:rsid w:val="00AE4E77"/>
    <w:rsid w:val="00AE4ED6"/>
    <w:rsid w:val="00AE5099"/>
    <w:rsid w:val="00AE50A1"/>
    <w:rsid w:val="00AE51A4"/>
    <w:rsid w:val="00AE51E3"/>
    <w:rsid w:val="00AE538F"/>
    <w:rsid w:val="00AE53A6"/>
    <w:rsid w:val="00AE53D2"/>
    <w:rsid w:val="00AE53F2"/>
    <w:rsid w:val="00AE559E"/>
    <w:rsid w:val="00AE56D0"/>
    <w:rsid w:val="00AE5814"/>
    <w:rsid w:val="00AE5932"/>
    <w:rsid w:val="00AE5946"/>
    <w:rsid w:val="00AE598D"/>
    <w:rsid w:val="00AE5A00"/>
    <w:rsid w:val="00AE5A80"/>
    <w:rsid w:val="00AE5AB8"/>
    <w:rsid w:val="00AE5B70"/>
    <w:rsid w:val="00AE5D78"/>
    <w:rsid w:val="00AE5D79"/>
    <w:rsid w:val="00AE5DBA"/>
    <w:rsid w:val="00AE5E10"/>
    <w:rsid w:val="00AE5E6E"/>
    <w:rsid w:val="00AE5EE9"/>
    <w:rsid w:val="00AE5F1E"/>
    <w:rsid w:val="00AE5FF1"/>
    <w:rsid w:val="00AE6125"/>
    <w:rsid w:val="00AE6241"/>
    <w:rsid w:val="00AE624C"/>
    <w:rsid w:val="00AE62F6"/>
    <w:rsid w:val="00AE6329"/>
    <w:rsid w:val="00AE63A3"/>
    <w:rsid w:val="00AE63CD"/>
    <w:rsid w:val="00AE63F4"/>
    <w:rsid w:val="00AE65EC"/>
    <w:rsid w:val="00AE6911"/>
    <w:rsid w:val="00AE6923"/>
    <w:rsid w:val="00AE69F9"/>
    <w:rsid w:val="00AE6AE3"/>
    <w:rsid w:val="00AE6B9E"/>
    <w:rsid w:val="00AE6BA4"/>
    <w:rsid w:val="00AE6C3B"/>
    <w:rsid w:val="00AE6CD5"/>
    <w:rsid w:val="00AE6F55"/>
    <w:rsid w:val="00AE6F9F"/>
    <w:rsid w:val="00AE6FDC"/>
    <w:rsid w:val="00AE7020"/>
    <w:rsid w:val="00AE70A8"/>
    <w:rsid w:val="00AE71A5"/>
    <w:rsid w:val="00AE720E"/>
    <w:rsid w:val="00AE7250"/>
    <w:rsid w:val="00AE72D1"/>
    <w:rsid w:val="00AE73C9"/>
    <w:rsid w:val="00AE74ED"/>
    <w:rsid w:val="00AE759F"/>
    <w:rsid w:val="00AE75C6"/>
    <w:rsid w:val="00AE7602"/>
    <w:rsid w:val="00AE7619"/>
    <w:rsid w:val="00AE7646"/>
    <w:rsid w:val="00AE7667"/>
    <w:rsid w:val="00AE7715"/>
    <w:rsid w:val="00AE7792"/>
    <w:rsid w:val="00AE7848"/>
    <w:rsid w:val="00AE786C"/>
    <w:rsid w:val="00AE789B"/>
    <w:rsid w:val="00AE7939"/>
    <w:rsid w:val="00AE7A0D"/>
    <w:rsid w:val="00AE7A40"/>
    <w:rsid w:val="00AE7A98"/>
    <w:rsid w:val="00AE7ABB"/>
    <w:rsid w:val="00AE7AD8"/>
    <w:rsid w:val="00AE7B30"/>
    <w:rsid w:val="00AE7BB4"/>
    <w:rsid w:val="00AE7E7C"/>
    <w:rsid w:val="00AE7E8D"/>
    <w:rsid w:val="00AE7ECF"/>
    <w:rsid w:val="00AE7F4B"/>
    <w:rsid w:val="00AF015B"/>
    <w:rsid w:val="00AF0181"/>
    <w:rsid w:val="00AF01BF"/>
    <w:rsid w:val="00AF027F"/>
    <w:rsid w:val="00AF029A"/>
    <w:rsid w:val="00AF033F"/>
    <w:rsid w:val="00AF03CB"/>
    <w:rsid w:val="00AF04D3"/>
    <w:rsid w:val="00AF051E"/>
    <w:rsid w:val="00AF0693"/>
    <w:rsid w:val="00AF0744"/>
    <w:rsid w:val="00AF0812"/>
    <w:rsid w:val="00AF0844"/>
    <w:rsid w:val="00AF084E"/>
    <w:rsid w:val="00AF09CD"/>
    <w:rsid w:val="00AF0AAB"/>
    <w:rsid w:val="00AF0B8E"/>
    <w:rsid w:val="00AF0CE2"/>
    <w:rsid w:val="00AF0DB9"/>
    <w:rsid w:val="00AF0DDF"/>
    <w:rsid w:val="00AF0E79"/>
    <w:rsid w:val="00AF1025"/>
    <w:rsid w:val="00AF10AC"/>
    <w:rsid w:val="00AF10D8"/>
    <w:rsid w:val="00AF116E"/>
    <w:rsid w:val="00AF119A"/>
    <w:rsid w:val="00AF123B"/>
    <w:rsid w:val="00AF12B8"/>
    <w:rsid w:val="00AF12F7"/>
    <w:rsid w:val="00AF1377"/>
    <w:rsid w:val="00AF1481"/>
    <w:rsid w:val="00AF14F8"/>
    <w:rsid w:val="00AF1602"/>
    <w:rsid w:val="00AF1657"/>
    <w:rsid w:val="00AF16F7"/>
    <w:rsid w:val="00AF1783"/>
    <w:rsid w:val="00AF179A"/>
    <w:rsid w:val="00AF17D7"/>
    <w:rsid w:val="00AF1A90"/>
    <w:rsid w:val="00AF1AA9"/>
    <w:rsid w:val="00AF1AEB"/>
    <w:rsid w:val="00AF1B7E"/>
    <w:rsid w:val="00AF1D80"/>
    <w:rsid w:val="00AF1D90"/>
    <w:rsid w:val="00AF1DCD"/>
    <w:rsid w:val="00AF1DE3"/>
    <w:rsid w:val="00AF1DF8"/>
    <w:rsid w:val="00AF1EF3"/>
    <w:rsid w:val="00AF1F87"/>
    <w:rsid w:val="00AF2065"/>
    <w:rsid w:val="00AF20A3"/>
    <w:rsid w:val="00AF20F7"/>
    <w:rsid w:val="00AF2118"/>
    <w:rsid w:val="00AF2167"/>
    <w:rsid w:val="00AF2173"/>
    <w:rsid w:val="00AF22F3"/>
    <w:rsid w:val="00AF232E"/>
    <w:rsid w:val="00AF23CA"/>
    <w:rsid w:val="00AF23EB"/>
    <w:rsid w:val="00AF23FC"/>
    <w:rsid w:val="00AF244D"/>
    <w:rsid w:val="00AF245D"/>
    <w:rsid w:val="00AF2477"/>
    <w:rsid w:val="00AF24B6"/>
    <w:rsid w:val="00AF24D3"/>
    <w:rsid w:val="00AF24E7"/>
    <w:rsid w:val="00AF253E"/>
    <w:rsid w:val="00AF25D2"/>
    <w:rsid w:val="00AF25EA"/>
    <w:rsid w:val="00AF25F2"/>
    <w:rsid w:val="00AF2632"/>
    <w:rsid w:val="00AF2702"/>
    <w:rsid w:val="00AF2723"/>
    <w:rsid w:val="00AF27B8"/>
    <w:rsid w:val="00AF289E"/>
    <w:rsid w:val="00AF28FD"/>
    <w:rsid w:val="00AF2981"/>
    <w:rsid w:val="00AF2ACD"/>
    <w:rsid w:val="00AF2AD2"/>
    <w:rsid w:val="00AF2B42"/>
    <w:rsid w:val="00AF2C85"/>
    <w:rsid w:val="00AF2C9D"/>
    <w:rsid w:val="00AF2E95"/>
    <w:rsid w:val="00AF2EBD"/>
    <w:rsid w:val="00AF3032"/>
    <w:rsid w:val="00AF311A"/>
    <w:rsid w:val="00AF314C"/>
    <w:rsid w:val="00AF315B"/>
    <w:rsid w:val="00AF32A6"/>
    <w:rsid w:val="00AF3343"/>
    <w:rsid w:val="00AF3346"/>
    <w:rsid w:val="00AF334C"/>
    <w:rsid w:val="00AF3397"/>
    <w:rsid w:val="00AF3428"/>
    <w:rsid w:val="00AF3446"/>
    <w:rsid w:val="00AF3448"/>
    <w:rsid w:val="00AF3459"/>
    <w:rsid w:val="00AF34D0"/>
    <w:rsid w:val="00AF353B"/>
    <w:rsid w:val="00AF3588"/>
    <w:rsid w:val="00AF35C8"/>
    <w:rsid w:val="00AF35D5"/>
    <w:rsid w:val="00AF3620"/>
    <w:rsid w:val="00AF3663"/>
    <w:rsid w:val="00AF37E1"/>
    <w:rsid w:val="00AF37F2"/>
    <w:rsid w:val="00AF38B5"/>
    <w:rsid w:val="00AF39B9"/>
    <w:rsid w:val="00AF39FC"/>
    <w:rsid w:val="00AF3A1A"/>
    <w:rsid w:val="00AF3A42"/>
    <w:rsid w:val="00AF3BF7"/>
    <w:rsid w:val="00AF3C0F"/>
    <w:rsid w:val="00AF3C20"/>
    <w:rsid w:val="00AF3C75"/>
    <w:rsid w:val="00AF3D07"/>
    <w:rsid w:val="00AF3D58"/>
    <w:rsid w:val="00AF3E41"/>
    <w:rsid w:val="00AF3E5F"/>
    <w:rsid w:val="00AF3E63"/>
    <w:rsid w:val="00AF3E84"/>
    <w:rsid w:val="00AF3FAC"/>
    <w:rsid w:val="00AF4043"/>
    <w:rsid w:val="00AF4159"/>
    <w:rsid w:val="00AF4164"/>
    <w:rsid w:val="00AF42F8"/>
    <w:rsid w:val="00AF4459"/>
    <w:rsid w:val="00AF45BE"/>
    <w:rsid w:val="00AF464E"/>
    <w:rsid w:val="00AF46A6"/>
    <w:rsid w:val="00AF46C1"/>
    <w:rsid w:val="00AF47DB"/>
    <w:rsid w:val="00AF47F3"/>
    <w:rsid w:val="00AF48FE"/>
    <w:rsid w:val="00AF4992"/>
    <w:rsid w:val="00AF4A70"/>
    <w:rsid w:val="00AF4A74"/>
    <w:rsid w:val="00AF4AAE"/>
    <w:rsid w:val="00AF4B21"/>
    <w:rsid w:val="00AF4BCD"/>
    <w:rsid w:val="00AF4C19"/>
    <w:rsid w:val="00AF4C8D"/>
    <w:rsid w:val="00AF4D2E"/>
    <w:rsid w:val="00AF4D34"/>
    <w:rsid w:val="00AF4D6C"/>
    <w:rsid w:val="00AF4D8D"/>
    <w:rsid w:val="00AF4E59"/>
    <w:rsid w:val="00AF4EA4"/>
    <w:rsid w:val="00AF4EE1"/>
    <w:rsid w:val="00AF5074"/>
    <w:rsid w:val="00AF5264"/>
    <w:rsid w:val="00AF5280"/>
    <w:rsid w:val="00AF5323"/>
    <w:rsid w:val="00AF5420"/>
    <w:rsid w:val="00AF547C"/>
    <w:rsid w:val="00AF54CC"/>
    <w:rsid w:val="00AF54F8"/>
    <w:rsid w:val="00AF5568"/>
    <w:rsid w:val="00AF55FF"/>
    <w:rsid w:val="00AF567F"/>
    <w:rsid w:val="00AF56C7"/>
    <w:rsid w:val="00AF5794"/>
    <w:rsid w:val="00AF57DE"/>
    <w:rsid w:val="00AF57F8"/>
    <w:rsid w:val="00AF5860"/>
    <w:rsid w:val="00AF58F1"/>
    <w:rsid w:val="00AF592A"/>
    <w:rsid w:val="00AF599B"/>
    <w:rsid w:val="00AF5A44"/>
    <w:rsid w:val="00AF5B0C"/>
    <w:rsid w:val="00AF5B2C"/>
    <w:rsid w:val="00AF5C0D"/>
    <w:rsid w:val="00AF5C7C"/>
    <w:rsid w:val="00AF5CD8"/>
    <w:rsid w:val="00AF5D14"/>
    <w:rsid w:val="00AF5D16"/>
    <w:rsid w:val="00AF5DAE"/>
    <w:rsid w:val="00AF5DFD"/>
    <w:rsid w:val="00AF5F60"/>
    <w:rsid w:val="00AF61B6"/>
    <w:rsid w:val="00AF626D"/>
    <w:rsid w:val="00AF62CA"/>
    <w:rsid w:val="00AF62D9"/>
    <w:rsid w:val="00AF633B"/>
    <w:rsid w:val="00AF6349"/>
    <w:rsid w:val="00AF6362"/>
    <w:rsid w:val="00AF6396"/>
    <w:rsid w:val="00AF6561"/>
    <w:rsid w:val="00AF657F"/>
    <w:rsid w:val="00AF65A3"/>
    <w:rsid w:val="00AF666D"/>
    <w:rsid w:val="00AF67C1"/>
    <w:rsid w:val="00AF67E4"/>
    <w:rsid w:val="00AF687A"/>
    <w:rsid w:val="00AF6948"/>
    <w:rsid w:val="00AF69DD"/>
    <w:rsid w:val="00AF6C9D"/>
    <w:rsid w:val="00AF6CDF"/>
    <w:rsid w:val="00AF6D1C"/>
    <w:rsid w:val="00AF6EF4"/>
    <w:rsid w:val="00AF6F03"/>
    <w:rsid w:val="00AF6F67"/>
    <w:rsid w:val="00AF7025"/>
    <w:rsid w:val="00AF7058"/>
    <w:rsid w:val="00AF708A"/>
    <w:rsid w:val="00AF7095"/>
    <w:rsid w:val="00AF719E"/>
    <w:rsid w:val="00AF71E4"/>
    <w:rsid w:val="00AF722C"/>
    <w:rsid w:val="00AF72E6"/>
    <w:rsid w:val="00AF7334"/>
    <w:rsid w:val="00AF7498"/>
    <w:rsid w:val="00AF749D"/>
    <w:rsid w:val="00AF76FC"/>
    <w:rsid w:val="00AF7745"/>
    <w:rsid w:val="00AF774A"/>
    <w:rsid w:val="00AF7800"/>
    <w:rsid w:val="00AF7A66"/>
    <w:rsid w:val="00AF7AEB"/>
    <w:rsid w:val="00AF7BBD"/>
    <w:rsid w:val="00AF7C32"/>
    <w:rsid w:val="00AF7C98"/>
    <w:rsid w:val="00AF7CC1"/>
    <w:rsid w:val="00AF7D39"/>
    <w:rsid w:val="00AF7D40"/>
    <w:rsid w:val="00AFA115"/>
    <w:rsid w:val="00B0000B"/>
    <w:rsid w:val="00B0012D"/>
    <w:rsid w:val="00B001DD"/>
    <w:rsid w:val="00B001F3"/>
    <w:rsid w:val="00B00287"/>
    <w:rsid w:val="00B002FB"/>
    <w:rsid w:val="00B003F7"/>
    <w:rsid w:val="00B004F3"/>
    <w:rsid w:val="00B005D2"/>
    <w:rsid w:val="00B00600"/>
    <w:rsid w:val="00B00613"/>
    <w:rsid w:val="00B006F7"/>
    <w:rsid w:val="00B00712"/>
    <w:rsid w:val="00B0075E"/>
    <w:rsid w:val="00B00779"/>
    <w:rsid w:val="00B00789"/>
    <w:rsid w:val="00B007A6"/>
    <w:rsid w:val="00B00844"/>
    <w:rsid w:val="00B009CA"/>
    <w:rsid w:val="00B00A59"/>
    <w:rsid w:val="00B00B2A"/>
    <w:rsid w:val="00B00B54"/>
    <w:rsid w:val="00B00B73"/>
    <w:rsid w:val="00B00BA6"/>
    <w:rsid w:val="00B00C96"/>
    <w:rsid w:val="00B00D97"/>
    <w:rsid w:val="00B00E19"/>
    <w:rsid w:val="00B00E21"/>
    <w:rsid w:val="00B00E46"/>
    <w:rsid w:val="00B01072"/>
    <w:rsid w:val="00B01079"/>
    <w:rsid w:val="00B0107A"/>
    <w:rsid w:val="00B01184"/>
    <w:rsid w:val="00B0125A"/>
    <w:rsid w:val="00B01262"/>
    <w:rsid w:val="00B01290"/>
    <w:rsid w:val="00B012AC"/>
    <w:rsid w:val="00B0133F"/>
    <w:rsid w:val="00B013D3"/>
    <w:rsid w:val="00B014AF"/>
    <w:rsid w:val="00B014E6"/>
    <w:rsid w:val="00B015E0"/>
    <w:rsid w:val="00B015EF"/>
    <w:rsid w:val="00B0168E"/>
    <w:rsid w:val="00B016A3"/>
    <w:rsid w:val="00B017F9"/>
    <w:rsid w:val="00B0180C"/>
    <w:rsid w:val="00B018DE"/>
    <w:rsid w:val="00B0193F"/>
    <w:rsid w:val="00B01958"/>
    <w:rsid w:val="00B01994"/>
    <w:rsid w:val="00B019E0"/>
    <w:rsid w:val="00B01A18"/>
    <w:rsid w:val="00B01A89"/>
    <w:rsid w:val="00B01B68"/>
    <w:rsid w:val="00B01B6A"/>
    <w:rsid w:val="00B01B83"/>
    <w:rsid w:val="00B01B8F"/>
    <w:rsid w:val="00B01BBB"/>
    <w:rsid w:val="00B01CBB"/>
    <w:rsid w:val="00B01CD9"/>
    <w:rsid w:val="00B01D0C"/>
    <w:rsid w:val="00B01D18"/>
    <w:rsid w:val="00B01D1F"/>
    <w:rsid w:val="00B01D5A"/>
    <w:rsid w:val="00B01E0C"/>
    <w:rsid w:val="00B01E6C"/>
    <w:rsid w:val="00B01EFB"/>
    <w:rsid w:val="00B01F4F"/>
    <w:rsid w:val="00B01F77"/>
    <w:rsid w:val="00B0214C"/>
    <w:rsid w:val="00B02172"/>
    <w:rsid w:val="00B0236B"/>
    <w:rsid w:val="00B02525"/>
    <w:rsid w:val="00B02566"/>
    <w:rsid w:val="00B02634"/>
    <w:rsid w:val="00B0277C"/>
    <w:rsid w:val="00B0277E"/>
    <w:rsid w:val="00B02837"/>
    <w:rsid w:val="00B02838"/>
    <w:rsid w:val="00B02929"/>
    <w:rsid w:val="00B02AF8"/>
    <w:rsid w:val="00B02B25"/>
    <w:rsid w:val="00B02E07"/>
    <w:rsid w:val="00B02E27"/>
    <w:rsid w:val="00B02EB5"/>
    <w:rsid w:val="00B03040"/>
    <w:rsid w:val="00B03096"/>
    <w:rsid w:val="00B031EB"/>
    <w:rsid w:val="00B031F9"/>
    <w:rsid w:val="00B0328D"/>
    <w:rsid w:val="00B032DB"/>
    <w:rsid w:val="00B032DC"/>
    <w:rsid w:val="00B032FB"/>
    <w:rsid w:val="00B0333C"/>
    <w:rsid w:val="00B03392"/>
    <w:rsid w:val="00B03408"/>
    <w:rsid w:val="00B03452"/>
    <w:rsid w:val="00B034A2"/>
    <w:rsid w:val="00B0352A"/>
    <w:rsid w:val="00B03541"/>
    <w:rsid w:val="00B0355E"/>
    <w:rsid w:val="00B0388A"/>
    <w:rsid w:val="00B038C3"/>
    <w:rsid w:val="00B038D6"/>
    <w:rsid w:val="00B03926"/>
    <w:rsid w:val="00B039EF"/>
    <w:rsid w:val="00B03A8E"/>
    <w:rsid w:val="00B03BAE"/>
    <w:rsid w:val="00B03BB3"/>
    <w:rsid w:val="00B03CA4"/>
    <w:rsid w:val="00B03CC5"/>
    <w:rsid w:val="00B03CE8"/>
    <w:rsid w:val="00B03E93"/>
    <w:rsid w:val="00B03FA0"/>
    <w:rsid w:val="00B04067"/>
    <w:rsid w:val="00B04156"/>
    <w:rsid w:val="00B041EF"/>
    <w:rsid w:val="00B04379"/>
    <w:rsid w:val="00B04380"/>
    <w:rsid w:val="00B0440D"/>
    <w:rsid w:val="00B044EB"/>
    <w:rsid w:val="00B04558"/>
    <w:rsid w:val="00B045AF"/>
    <w:rsid w:val="00B045FF"/>
    <w:rsid w:val="00B0470C"/>
    <w:rsid w:val="00B047A5"/>
    <w:rsid w:val="00B04839"/>
    <w:rsid w:val="00B04903"/>
    <w:rsid w:val="00B04946"/>
    <w:rsid w:val="00B04AE9"/>
    <w:rsid w:val="00B04B28"/>
    <w:rsid w:val="00B04B30"/>
    <w:rsid w:val="00B04C56"/>
    <w:rsid w:val="00B04CD4"/>
    <w:rsid w:val="00B04DC2"/>
    <w:rsid w:val="00B04E3D"/>
    <w:rsid w:val="00B04E94"/>
    <w:rsid w:val="00B05007"/>
    <w:rsid w:val="00B050D2"/>
    <w:rsid w:val="00B05186"/>
    <w:rsid w:val="00B05193"/>
    <w:rsid w:val="00B052CE"/>
    <w:rsid w:val="00B052D2"/>
    <w:rsid w:val="00B052D9"/>
    <w:rsid w:val="00B05315"/>
    <w:rsid w:val="00B0537B"/>
    <w:rsid w:val="00B053E0"/>
    <w:rsid w:val="00B054B1"/>
    <w:rsid w:val="00B0558C"/>
    <w:rsid w:val="00B05621"/>
    <w:rsid w:val="00B0564D"/>
    <w:rsid w:val="00B056AA"/>
    <w:rsid w:val="00B05721"/>
    <w:rsid w:val="00B057B3"/>
    <w:rsid w:val="00B057C1"/>
    <w:rsid w:val="00B05991"/>
    <w:rsid w:val="00B05A06"/>
    <w:rsid w:val="00B05A62"/>
    <w:rsid w:val="00B05B38"/>
    <w:rsid w:val="00B05B46"/>
    <w:rsid w:val="00B05C1E"/>
    <w:rsid w:val="00B05D41"/>
    <w:rsid w:val="00B05E4B"/>
    <w:rsid w:val="00B05E83"/>
    <w:rsid w:val="00B05E92"/>
    <w:rsid w:val="00B05EDD"/>
    <w:rsid w:val="00B05FE1"/>
    <w:rsid w:val="00B0610B"/>
    <w:rsid w:val="00B06144"/>
    <w:rsid w:val="00B061EE"/>
    <w:rsid w:val="00B0621A"/>
    <w:rsid w:val="00B06431"/>
    <w:rsid w:val="00B06512"/>
    <w:rsid w:val="00B06546"/>
    <w:rsid w:val="00B06778"/>
    <w:rsid w:val="00B0681A"/>
    <w:rsid w:val="00B068A5"/>
    <w:rsid w:val="00B0695F"/>
    <w:rsid w:val="00B069A4"/>
    <w:rsid w:val="00B06A4D"/>
    <w:rsid w:val="00B06AAE"/>
    <w:rsid w:val="00B06AE8"/>
    <w:rsid w:val="00B06B03"/>
    <w:rsid w:val="00B06BBE"/>
    <w:rsid w:val="00B06BDA"/>
    <w:rsid w:val="00B06C4E"/>
    <w:rsid w:val="00B06C68"/>
    <w:rsid w:val="00B06C85"/>
    <w:rsid w:val="00B06C9A"/>
    <w:rsid w:val="00B06FAF"/>
    <w:rsid w:val="00B06FB5"/>
    <w:rsid w:val="00B06FDD"/>
    <w:rsid w:val="00B07091"/>
    <w:rsid w:val="00B0709D"/>
    <w:rsid w:val="00B070E8"/>
    <w:rsid w:val="00B0710A"/>
    <w:rsid w:val="00B071B8"/>
    <w:rsid w:val="00B072C6"/>
    <w:rsid w:val="00B073A3"/>
    <w:rsid w:val="00B073C7"/>
    <w:rsid w:val="00B07466"/>
    <w:rsid w:val="00B074BB"/>
    <w:rsid w:val="00B074F1"/>
    <w:rsid w:val="00B074FA"/>
    <w:rsid w:val="00B074FF"/>
    <w:rsid w:val="00B0755C"/>
    <w:rsid w:val="00B07610"/>
    <w:rsid w:val="00B07671"/>
    <w:rsid w:val="00B0767C"/>
    <w:rsid w:val="00B076B4"/>
    <w:rsid w:val="00B077AC"/>
    <w:rsid w:val="00B077F8"/>
    <w:rsid w:val="00B0791B"/>
    <w:rsid w:val="00B07926"/>
    <w:rsid w:val="00B0796E"/>
    <w:rsid w:val="00B0799D"/>
    <w:rsid w:val="00B079BC"/>
    <w:rsid w:val="00B07A74"/>
    <w:rsid w:val="00B07B72"/>
    <w:rsid w:val="00B07C1E"/>
    <w:rsid w:val="00B07C2E"/>
    <w:rsid w:val="00B07CDE"/>
    <w:rsid w:val="00B07D0A"/>
    <w:rsid w:val="00B07DF5"/>
    <w:rsid w:val="00B07EC5"/>
    <w:rsid w:val="00B07F13"/>
    <w:rsid w:val="00B07F32"/>
    <w:rsid w:val="00B07FBA"/>
    <w:rsid w:val="00B101C6"/>
    <w:rsid w:val="00B1043A"/>
    <w:rsid w:val="00B10484"/>
    <w:rsid w:val="00B10595"/>
    <w:rsid w:val="00B1059D"/>
    <w:rsid w:val="00B105B2"/>
    <w:rsid w:val="00B1061B"/>
    <w:rsid w:val="00B10788"/>
    <w:rsid w:val="00B10825"/>
    <w:rsid w:val="00B1088E"/>
    <w:rsid w:val="00B108CA"/>
    <w:rsid w:val="00B108CD"/>
    <w:rsid w:val="00B10AA0"/>
    <w:rsid w:val="00B10AE0"/>
    <w:rsid w:val="00B10B39"/>
    <w:rsid w:val="00B10B80"/>
    <w:rsid w:val="00B10BC7"/>
    <w:rsid w:val="00B10BE2"/>
    <w:rsid w:val="00B10C0B"/>
    <w:rsid w:val="00B10C66"/>
    <w:rsid w:val="00B10CCA"/>
    <w:rsid w:val="00B10CE3"/>
    <w:rsid w:val="00B10D2D"/>
    <w:rsid w:val="00B10DA0"/>
    <w:rsid w:val="00B10E17"/>
    <w:rsid w:val="00B10E19"/>
    <w:rsid w:val="00B10E4B"/>
    <w:rsid w:val="00B10ED9"/>
    <w:rsid w:val="00B10F11"/>
    <w:rsid w:val="00B10F4A"/>
    <w:rsid w:val="00B11334"/>
    <w:rsid w:val="00B11358"/>
    <w:rsid w:val="00B113DA"/>
    <w:rsid w:val="00B113EB"/>
    <w:rsid w:val="00B113EF"/>
    <w:rsid w:val="00B11663"/>
    <w:rsid w:val="00B116CC"/>
    <w:rsid w:val="00B116E8"/>
    <w:rsid w:val="00B1177D"/>
    <w:rsid w:val="00B117A9"/>
    <w:rsid w:val="00B117FD"/>
    <w:rsid w:val="00B11815"/>
    <w:rsid w:val="00B1184A"/>
    <w:rsid w:val="00B1191B"/>
    <w:rsid w:val="00B11955"/>
    <w:rsid w:val="00B1197B"/>
    <w:rsid w:val="00B1198A"/>
    <w:rsid w:val="00B11D05"/>
    <w:rsid w:val="00B11E13"/>
    <w:rsid w:val="00B11E4C"/>
    <w:rsid w:val="00B11ECE"/>
    <w:rsid w:val="00B11F0C"/>
    <w:rsid w:val="00B12072"/>
    <w:rsid w:val="00B120CA"/>
    <w:rsid w:val="00B12185"/>
    <w:rsid w:val="00B121F7"/>
    <w:rsid w:val="00B12279"/>
    <w:rsid w:val="00B122FB"/>
    <w:rsid w:val="00B12433"/>
    <w:rsid w:val="00B12554"/>
    <w:rsid w:val="00B12645"/>
    <w:rsid w:val="00B1281A"/>
    <w:rsid w:val="00B128B5"/>
    <w:rsid w:val="00B128C4"/>
    <w:rsid w:val="00B12902"/>
    <w:rsid w:val="00B12909"/>
    <w:rsid w:val="00B12957"/>
    <w:rsid w:val="00B12987"/>
    <w:rsid w:val="00B1299D"/>
    <w:rsid w:val="00B129D1"/>
    <w:rsid w:val="00B12AAA"/>
    <w:rsid w:val="00B12B18"/>
    <w:rsid w:val="00B12C68"/>
    <w:rsid w:val="00B12C7B"/>
    <w:rsid w:val="00B12D5D"/>
    <w:rsid w:val="00B130C3"/>
    <w:rsid w:val="00B13279"/>
    <w:rsid w:val="00B134C1"/>
    <w:rsid w:val="00B13548"/>
    <w:rsid w:val="00B135F6"/>
    <w:rsid w:val="00B13656"/>
    <w:rsid w:val="00B136D8"/>
    <w:rsid w:val="00B137AE"/>
    <w:rsid w:val="00B13820"/>
    <w:rsid w:val="00B13974"/>
    <w:rsid w:val="00B139D2"/>
    <w:rsid w:val="00B13A5C"/>
    <w:rsid w:val="00B13A93"/>
    <w:rsid w:val="00B13AA9"/>
    <w:rsid w:val="00B13BA7"/>
    <w:rsid w:val="00B13C5A"/>
    <w:rsid w:val="00B13F75"/>
    <w:rsid w:val="00B13FD4"/>
    <w:rsid w:val="00B14038"/>
    <w:rsid w:val="00B1407E"/>
    <w:rsid w:val="00B14083"/>
    <w:rsid w:val="00B141AB"/>
    <w:rsid w:val="00B141BF"/>
    <w:rsid w:val="00B14265"/>
    <w:rsid w:val="00B142C9"/>
    <w:rsid w:val="00B1443E"/>
    <w:rsid w:val="00B1446B"/>
    <w:rsid w:val="00B14485"/>
    <w:rsid w:val="00B144E3"/>
    <w:rsid w:val="00B144FC"/>
    <w:rsid w:val="00B14609"/>
    <w:rsid w:val="00B14629"/>
    <w:rsid w:val="00B14633"/>
    <w:rsid w:val="00B14703"/>
    <w:rsid w:val="00B14798"/>
    <w:rsid w:val="00B148C4"/>
    <w:rsid w:val="00B14956"/>
    <w:rsid w:val="00B14ACE"/>
    <w:rsid w:val="00B14BAE"/>
    <w:rsid w:val="00B14C20"/>
    <w:rsid w:val="00B14C3F"/>
    <w:rsid w:val="00B14C88"/>
    <w:rsid w:val="00B14E08"/>
    <w:rsid w:val="00B14E16"/>
    <w:rsid w:val="00B14F35"/>
    <w:rsid w:val="00B150DE"/>
    <w:rsid w:val="00B15101"/>
    <w:rsid w:val="00B151EE"/>
    <w:rsid w:val="00B1526D"/>
    <w:rsid w:val="00B152EE"/>
    <w:rsid w:val="00B15317"/>
    <w:rsid w:val="00B1533A"/>
    <w:rsid w:val="00B15399"/>
    <w:rsid w:val="00B153AD"/>
    <w:rsid w:val="00B15414"/>
    <w:rsid w:val="00B15442"/>
    <w:rsid w:val="00B155B4"/>
    <w:rsid w:val="00B1563E"/>
    <w:rsid w:val="00B15659"/>
    <w:rsid w:val="00B15681"/>
    <w:rsid w:val="00B1569F"/>
    <w:rsid w:val="00B156C4"/>
    <w:rsid w:val="00B157A2"/>
    <w:rsid w:val="00B1583F"/>
    <w:rsid w:val="00B15844"/>
    <w:rsid w:val="00B159DA"/>
    <w:rsid w:val="00B159FC"/>
    <w:rsid w:val="00B15A97"/>
    <w:rsid w:val="00B15B27"/>
    <w:rsid w:val="00B15B45"/>
    <w:rsid w:val="00B15C18"/>
    <w:rsid w:val="00B15C88"/>
    <w:rsid w:val="00B15D89"/>
    <w:rsid w:val="00B15E44"/>
    <w:rsid w:val="00B15F1E"/>
    <w:rsid w:val="00B15F31"/>
    <w:rsid w:val="00B1603D"/>
    <w:rsid w:val="00B16059"/>
    <w:rsid w:val="00B1615E"/>
    <w:rsid w:val="00B161B3"/>
    <w:rsid w:val="00B161E1"/>
    <w:rsid w:val="00B161F9"/>
    <w:rsid w:val="00B162E9"/>
    <w:rsid w:val="00B16338"/>
    <w:rsid w:val="00B16358"/>
    <w:rsid w:val="00B163B2"/>
    <w:rsid w:val="00B163C2"/>
    <w:rsid w:val="00B16458"/>
    <w:rsid w:val="00B1647D"/>
    <w:rsid w:val="00B164B3"/>
    <w:rsid w:val="00B1657D"/>
    <w:rsid w:val="00B16633"/>
    <w:rsid w:val="00B166C9"/>
    <w:rsid w:val="00B16795"/>
    <w:rsid w:val="00B167AD"/>
    <w:rsid w:val="00B167B6"/>
    <w:rsid w:val="00B16800"/>
    <w:rsid w:val="00B1688B"/>
    <w:rsid w:val="00B169A3"/>
    <w:rsid w:val="00B16A08"/>
    <w:rsid w:val="00B16AE9"/>
    <w:rsid w:val="00B16B19"/>
    <w:rsid w:val="00B16B32"/>
    <w:rsid w:val="00B16BA2"/>
    <w:rsid w:val="00B16BC1"/>
    <w:rsid w:val="00B16C41"/>
    <w:rsid w:val="00B16E5E"/>
    <w:rsid w:val="00B16EBA"/>
    <w:rsid w:val="00B16EF2"/>
    <w:rsid w:val="00B16EF3"/>
    <w:rsid w:val="00B17058"/>
    <w:rsid w:val="00B1717F"/>
    <w:rsid w:val="00B1719F"/>
    <w:rsid w:val="00B17246"/>
    <w:rsid w:val="00B17398"/>
    <w:rsid w:val="00B173B1"/>
    <w:rsid w:val="00B174A4"/>
    <w:rsid w:val="00B17589"/>
    <w:rsid w:val="00B175B1"/>
    <w:rsid w:val="00B17617"/>
    <w:rsid w:val="00B176CD"/>
    <w:rsid w:val="00B17703"/>
    <w:rsid w:val="00B17706"/>
    <w:rsid w:val="00B17757"/>
    <w:rsid w:val="00B17812"/>
    <w:rsid w:val="00B1781B"/>
    <w:rsid w:val="00B17851"/>
    <w:rsid w:val="00B17868"/>
    <w:rsid w:val="00B17879"/>
    <w:rsid w:val="00B1798D"/>
    <w:rsid w:val="00B17994"/>
    <w:rsid w:val="00B179BA"/>
    <w:rsid w:val="00B179C6"/>
    <w:rsid w:val="00B179D9"/>
    <w:rsid w:val="00B17B63"/>
    <w:rsid w:val="00B17C39"/>
    <w:rsid w:val="00B17C8A"/>
    <w:rsid w:val="00B17CA8"/>
    <w:rsid w:val="00B17D53"/>
    <w:rsid w:val="00B17D63"/>
    <w:rsid w:val="00B17D76"/>
    <w:rsid w:val="00B17DA8"/>
    <w:rsid w:val="00B17DB9"/>
    <w:rsid w:val="00B17EDF"/>
    <w:rsid w:val="00B17EE2"/>
    <w:rsid w:val="00B17FC0"/>
    <w:rsid w:val="00B17FE5"/>
    <w:rsid w:val="00B2002A"/>
    <w:rsid w:val="00B20094"/>
    <w:rsid w:val="00B200F7"/>
    <w:rsid w:val="00B20178"/>
    <w:rsid w:val="00B20195"/>
    <w:rsid w:val="00B2028D"/>
    <w:rsid w:val="00B2032A"/>
    <w:rsid w:val="00B2041A"/>
    <w:rsid w:val="00B2043E"/>
    <w:rsid w:val="00B204A2"/>
    <w:rsid w:val="00B204A8"/>
    <w:rsid w:val="00B20548"/>
    <w:rsid w:val="00B20589"/>
    <w:rsid w:val="00B206E3"/>
    <w:rsid w:val="00B2077F"/>
    <w:rsid w:val="00B20787"/>
    <w:rsid w:val="00B207B5"/>
    <w:rsid w:val="00B20845"/>
    <w:rsid w:val="00B2086B"/>
    <w:rsid w:val="00B20983"/>
    <w:rsid w:val="00B20A19"/>
    <w:rsid w:val="00B20A34"/>
    <w:rsid w:val="00B20BB5"/>
    <w:rsid w:val="00B20BF9"/>
    <w:rsid w:val="00B20C43"/>
    <w:rsid w:val="00B20CA3"/>
    <w:rsid w:val="00B20DA8"/>
    <w:rsid w:val="00B20E09"/>
    <w:rsid w:val="00B20E4F"/>
    <w:rsid w:val="00B20ED8"/>
    <w:rsid w:val="00B20F6B"/>
    <w:rsid w:val="00B2108F"/>
    <w:rsid w:val="00B2110A"/>
    <w:rsid w:val="00B211C9"/>
    <w:rsid w:val="00B21349"/>
    <w:rsid w:val="00B2143B"/>
    <w:rsid w:val="00B21457"/>
    <w:rsid w:val="00B21481"/>
    <w:rsid w:val="00B214EA"/>
    <w:rsid w:val="00B214FB"/>
    <w:rsid w:val="00B215CF"/>
    <w:rsid w:val="00B2160B"/>
    <w:rsid w:val="00B21617"/>
    <w:rsid w:val="00B216FC"/>
    <w:rsid w:val="00B2171E"/>
    <w:rsid w:val="00B21790"/>
    <w:rsid w:val="00B21855"/>
    <w:rsid w:val="00B21985"/>
    <w:rsid w:val="00B21989"/>
    <w:rsid w:val="00B219D5"/>
    <w:rsid w:val="00B219D6"/>
    <w:rsid w:val="00B21A9B"/>
    <w:rsid w:val="00B21C48"/>
    <w:rsid w:val="00B21C58"/>
    <w:rsid w:val="00B21C5E"/>
    <w:rsid w:val="00B21E70"/>
    <w:rsid w:val="00B21E72"/>
    <w:rsid w:val="00B21E7E"/>
    <w:rsid w:val="00B21E82"/>
    <w:rsid w:val="00B21F71"/>
    <w:rsid w:val="00B22075"/>
    <w:rsid w:val="00B22488"/>
    <w:rsid w:val="00B2248F"/>
    <w:rsid w:val="00B2251A"/>
    <w:rsid w:val="00B2265F"/>
    <w:rsid w:val="00B2273E"/>
    <w:rsid w:val="00B22759"/>
    <w:rsid w:val="00B2279D"/>
    <w:rsid w:val="00B227D5"/>
    <w:rsid w:val="00B22882"/>
    <w:rsid w:val="00B228C9"/>
    <w:rsid w:val="00B228E1"/>
    <w:rsid w:val="00B22902"/>
    <w:rsid w:val="00B22A29"/>
    <w:rsid w:val="00B22AAE"/>
    <w:rsid w:val="00B22AD8"/>
    <w:rsid w:val="00B22BD9"/>
    <w:rsid w:val="00B22DA5"/>
    <w:rsid w:val="00B22E0C"/>
    <w:rsid w:val="00B22E19"/>
    <w:rsid w:val="00B22FBA"/>
    <w:rsid w:val="00B22FBD"/>
    <w:rsid w:val="00B23049"/>
    <w:rsid w:val="00B23053"/>
    <w:rsid w:val="00B2324A"/>
    <w:rsid w:val="00B23261"/>
    <w:rsid w:val="00B232B6"/>
    <w:rsid w:val="00B232C2"/>
    <w:rsid w:val="00B232E6"/>
    <w:rsid w:val="00B23309"/>
    <w:rsid w:val="00B2330A"/>
    <w:rsid w:val="00B233C6"/>
    <w:rsid w:val="00B233E4"/>
    <w:rsid w:val="00B23406"/>
    <w:rsid w:val="00B234F1"/>
    <w:rsid w:val="00B234FF"/>
    <w:rsid w:val="00B2354F"/>
    <w:rsid w:val="00B2368A"/>
    <w:rsid w:val="00B236C4"/>
    <w:rsid w:val="00B236D3"/>
    <w:rsid w:val="00B23703"/>
    <w:rsid w:val="00B23864"/>
    <w:rsid w:val="00B2388A"/>
    <w:rsid w:val="00B2398C"/>
    <w:rsid w:val="00B239CF"/>
    <w:rsid w:val="00B23ABF"/>
    <w:rsid w:val="00B23B22"/>
    <w:rsid w:val="00B23B29"/>
    <w:rsid w:val="00B23D3D"/>
    <w:rsid w:val="00B23E8A"/>
    <w:rsid w:val="00B23EBA"/>
    <w:rsid w:val="00B23F77"/>
    <w:rsid w:val="00B23F9C"/>
    <w:rsid w:val="00B240A7"/>
    <w:rsid w:val="00B24112"/>
    <w:rsid w:val="00B24144"/>
    <w:rsid w:val="00B24160"/>
    <w:rsid w:val="00B2418A"/>
    <w:rsid w:val="00B2432E"/>
    <w:rsid w:val="00B2433E"/>
    <w:rsid w:val="00B24341"/>
    <w:rsid w:val="00B24391"/>
    <w:rsid w:val="00B24417"/>
    <w:rsid w:val="00B244B9"/>
    <w:rsid w:val="00B24560"/>
    <w:rsid w:val="00B245C8"/>
    <w:rsid w:val="00B245EF"/>
    <w:rsid w:val="00B246D4"/>
    <w:rsid w:val="00B24758"/>
    <w:rsid w:val="00B247E6"/>
    <w:rsid w:val="00B2482F"/>
    <w:rsid w:val="00B24A01"/>
    <w:rsid w:val="00B24A15"/>
    <w:rsid w:val="00B24A3D"/>
    <w:rsid w:val="00B24BD8"/>
    <w:rsid w:val="00B24C78"/>
    <w:rsid w:val="00B24C7E"/>
    <w:rsid w:val="00B24CCC"/>
    <w:rsid w:val="00B24CD4"/>
    <w:rsid w:val="00B24D2B"/>
    <w:rsid w:val="00B24D90"/>
    <w:rsid w:val="00B24D99"/>
    <w:rsid w:val="00B24DDE"/>
    <w:rsid w:val="00B24F00"/>
    <w:rsid w:val="00B24F38"/>
    <w:rsid w:val="00B24FFD"/>
    <w:rsid w:val="00B25023"/>
    <w:rsid w:val="00B25183"/>
    <w:rsid w:val="00B251A5"/>
    <w:rsid w:val="00B252AA"/>
    <w:rsid w:val="00B25360"/>
    <w:rsid w:val="00B25367"/>
    <w:rsid w:val="00B2536B"/>
    <w:rsid w:val="00B2546E"/>
    <w:rsid w:val="00B254BA"/>
    <w:rsid w:val="00B2553E"/>
    <w:rsid w:val="00B25620"/>
    <w:rsid w:val="00B256BB"/>
    <w:rsid w:val="00B25705"/>
    <w:rsid w:val="00B2571D"/>
    <w:rsid w:val="00B257E2"/>
    <w:rsid w:val="00B2585A"/>
    <w:rsid w:val="00B25A62"/>
    <w:rsid w:val="00B25B31"/>
    <w:rsid w:val="00B25BD4"/>
    <w:rsid w:val="00B25C37"/>
    <w:rsid w:val="00B25D3D"/>
    <w:rsid w:val="00B25E85"/>
    <w:rsid w:val="00B25E8F"/>
    <w:rsid w:val="00B25EE6"/>
    <w:rsid w:val="00B25F05"/>
    <w:rsid w:val="00B25F48"/>
    <w:rsid w:val="00B26050"/>
    <w:rsid w:val="00B26075"/>
    <w:rsid w:val="00B260FE"/>
    <w:rsid w:val="00B26165"/>
    <w:rsid w:val="00B2631F"/>
    <w:rsid w:val="00B2635F"/>
    <w:rsid w:val="00B26571"/>
    <w:rsid w:val="00B2676B"/>
    <w:rsid w:val="00B26774"/>
    <w:rsid w:val="00B267EC"/>
    <w:rsid w:val="00B26802"/>
    <w:rsid w:val="00B268D2"/>
    <w:rsid w:val="00B268E6"/>
    <w:rsid w:val="00B269A7"/>
    <w:rsid w:val="00B269DD"/>
    <w:rsid w:val="00B26AC4"/>
    <w:rsid w:val="00B26AE7"/>
    <w:rsid w:val="00B26B1F"/>
    <w:rsid w:val="00B26B38"/>
    <w:rsid w:val="00B26B94"/>
    <w:rsid w:val="00B26C07"/>
    <w:rsid w:val="00B26C1D"/>
    <w:rsid w:val="00B26C35"/>
    <w:rsid w:val="00B26D3B"/>
    <w:rsid w:val="00B26DFF"/>
    <w:rsid w:val="00B26E68"/>
    <w:rsid w:val="00B26E9F"/>
    <w:rsid w:val="00B26EC7"/>
    <w:rsid w:val="00B26F61"/>
    <w:rsid w:val="00B26F7A"/>
    <w:rsid w:val="00B2718C"/>
    <w:rsid w:val="00B272A9"/>
    <w:rsid w:val="00B27323"/>
    <w:rsid w:val="00B27409"/>
    <w:rsid w:val="00B27412"/>
    <w:rsid w:val="00B27430"/>
    <w:rsid w:val="00B275D7"/>
    <w:rsid w:val="00B275FF"/>
    <w:rsid w:val="00B2761C"/>
    <w:rsid w:val="00B27783"/>
    <w:rsid w:val="00B277CA"/>
    <w:rsid w:val="00B2787D"/>
    <w:rsid w:val="00B278A7"/>
    <w:rsid w:val="00B278AF"/>
    <w:rsid w:val="00B27952"/>
    <w:rsid w:val="00B27A7D"/>
    <w:rsid w:val="00B27AFF"/>
    <w:rsid w:val="00B27B45"/>
    <w:rsid w:val="00B27B79"/>
    <w:rsid w:val="00B27CDD"/>
    <w:rsid w:val="00B27D4B"/>
    <w:rsid w:val="00B27D59"/>
    <w:rsid w:val="00B27D66"/>
    <w:rsid w:val="00B27E10"/>
    <w:rsid w:val="00B27E2D"/>
    <w:rsid w:val="00B27EB7"/>
    <w:rsid w:val="00B27F8D"/>
    <w:rsid w:val="00B27FA3"/>
    <w:rsid w:val="00B27FA5"/>
    <w:rsid w:val="00B300B3"/>
    <w:rsid w:val="00B300C3"/>
    <w:rsid w:val="00B30348"/>
    <w:rsid w:val="00B303AE"/>
    <w:rsid w:val="00B303F7"/>
    <w:rsid w:val="00B30404"/>
    <w:rsid w:val="00B3043A"/>
    <w:rsid w:val="00B3056F"/>
    <w:rsid w:val="00B305AA"/>
    <w:rsid w:val="00B305EA"/>
    <w:rsid w:val="00B3062D"/>
    <w:rsid w:val="00B306BF"/>
    <w:rsid w:val="00B307B8"/>
    <w:rsid w:val="00B307EB"/>
    <w:rsid w:val="00B308F6"/>
    <w:rsid w:val="00B30915"/>
    <w:rsid w:val="00B3097F"/>
    <w:rsid w:val="00B30A41"/>
    <w:rsid w:val="00B30B64"/>
    <w:rsid w:val="00B30C99"/>
    <w:rsid w:val="00B30D91"/>
    <w:rsid w:val="00B30DF9"/>
    <w:rsid w:val="00B30DFC"/>
    <w:rsid w:val="00B30ED7"/>
    <w:rsid w:val="00B30EE0"/>
    <w:rsid w:val="00B30EFB"/>
    <w:rsid w:val="00B30F02"/>
    <w:rsid w:val="00B30F8A"/>
    <w:rsid w:val="00B30FD5"/>
    <w:rsid w:val="00B30FDB"/>
    <w:rsid w:val="00B310E9"/>
    <w:rsid w:val="00B31105"/>
    <w:rsid w:val="00B3114B"/>
    <w:rsid w:val="00B31161"/>
    <w:rsid w:val="00B31178"/>
    <w:rsid w:val="00B3119D"/>
    <w:rsid w:val="00B311FE"/>
    <w:rsid w:val="00B3121F"/>
    <w:rsid w:val="00B31291"/>
    <w:rsid w:val="00B31440"/>
    <w:rsid w:val="00B314A5"/>
    <w:rsid w:val="00B314D5"/>
    <w:rsid w:val="00B31530"/>
    <w:rsid w:val="00B316F7"/>
    <w:rsid w:val="00B317D3"/>
    <w:rsid w:val="00B3182D"/>
    <w:rsid w:val="00B31868"/>
    <w:rsid w:val="00B318A4"/>
    <w:rsid w:val="00B31949"/>
    <w:rsid w:val="00B31955"/>
    <w:rsid w:val="00B319C1"/>
    <w:rsid w:val="00B319CC"/>
    <w:rsid w:val="00B31B90"/>
    <w:rsid w:val="00B31B9A"/>
    <w:rsid w:val="00B31BBD"/>
    <w:rsid w:val="00B31C03"/>
    <w:rsid w:val="00B31CD9"/>
    <w:rsid w:val="00B31D2B"/>
    <w:rsid w:val="00B31D74"/>
    <w:rsid w:val="00B31DC3"/>
    <w:rsid w:val="00B31E10"/>
    <w:rsid w:val="00B31EC5"/>
    <w:rsid w:val="00B31F1F"/>
    <w:rsid w:val="00B31FA5"/>
    <w:rsid w:val="00B31FB7"/>
    <w:rsid w:val="00B3201D"/>
    <w:rsid w:val="00B3202E"/>
    <w:rsid w:val="00B3206F"/>
    <w:rsid w:val="00B3209D"/>
    <w:rsid w:val="00B32104"/>
    <w:rsid w:val="00B322BE"/>
    <w:rsid w:val="00B322C4"/>
    <w:rsid w:val="00B323A8"/>
    <w:rsid w:val="00B323B7"/>
    <w:rsid w:val="00B32455"/>
    <w:rsid w:val="00B32480"/>
    <w:rsid w:val="00B324CE"/>
    <w:rsid w:val="00B3250D"/>
    <w:rsid w:val="00B325A4"/>
    <w:rsid w:val="00B3261E"/>
    <w:rsid w:val="00B3271E"/>
    <w:rsid w:val="00B32758"/>
    <w:rsid w:val="00B327B7"/>
    <w:rsid w:val="00B327C1"/>
    <w:rsid w:val="00B3287E"/>
    <w:rsid w:val="00B32935"/>
    <w:rsid w:val="00B3294C"/>
    <w:rsid w:val="00B3299E"/>
    <w:rsid w:val="00B329C4"/>
    <w:rsid w:val="00B329EC"/>
    <w:rsid w:val="00B32A09"/>
    <w:rsid w:val="00B32AE7"/>
    <w:rsid w:val="00B32B01"/>
    <w:rsid w:val="00B32B0C"/>
    <w:rsid w:val="00B32C80"/>
    <w:rsid w:val="00B32CC9"/>
    <w:rsid w:val="00B32D48"/>
    <w:rsid w:val="00B32E09"/>
    <w:rsid w:val="00B32E87"/>
    <w:rsid w:val="00B32F13"/>
    <w:rsid w:val="00B32F43"/>
    <w:rsid w:val="00B3303B"/>
    <w:rsid w:val="00B3308F"/>
    <w:rsid w:val="00B330BB"/>
    <w:rsid w:val="00B330BC"/>
    <w:rsid w:val="00B33113"/>
    <w:rsid w:val="00B3311D"/>
    <w:rsid w:val="00B3316F"/>
    <w:rsid w:val="00B331A7"/>
    <w:rsid w:val="00B331C9"/>
    <w:rsid w:val="00B332EB"/>
    <w:rsid w:val="00B33345"/>
    <w:rsid w:val="00B33398"/>
    <w:rsid w:val="00B333AD"/>
    <w:rsid w:val="00B3348E"/>
    <w:rsid w:val="00B334B6"/>
    <w:rsid w:val="00B334D6"/>
    <w:rsid w:val="00B3351F"/>
    <w:rsid w:val="00B33648"/>
    <w:rsid w:val="00B336F5"/>
    <w:rsid w:val="00B3373E"/>
    <w:rsid w:val="00B3382A"/>
    <w:rsid w:val="00B3392E"/>
    <w:rsid w:val="00B339C7"/>
    <w:rsid w:val="00B33A02"/>
    <w:rsid w:val="00B33A60"/>
    <w:rsid w:val="00B33C10"/>
    <w:rsid w:val="00B33C26"/>
    <w:rsid w:val="00B33CEC"/>
    <w:rsid w:val="00B33D8F"/>
    <w:rsid w:val="00B33DD5"/>
    <w:rsid w:val="00B33E0B"/>
    <w:rsid w:val="00B33EAD"/>
    <w:rsid w:val="00B33F74"/>
    <w:rsid w:val="00B3403E"/>
    <w:rsid w:val="00B34058"/>
    <w:rsid w:val="00B340BF"/>
    <w:rsid w:val="00B340FB"/>
    <w:rsid w:val="00B34279"/>
    <w:rsid w:val="00B342E4"/>
    <w:rsid w:val="00B3439E"/>
    <w:rsid w:val="00B3441F"/>
    <w:rsid w:val="00B3448D"/>
    <w:rsid w:val="00B344ED"/>
    <w:rsid w:val="00B345CB"/>
    <w:rsid w:val="00B345E0"/>
    <w:rsid w:val="00B3460C"/>
    <w:rsid w:val="00B34664"/>
    <w:rsid w:val="00B34690"/>
    <w:rsid w:val="00B34705"/>
    <w:rsid w:val="00B34868"/>
    <w:rsid w:val="00B3486A"/>
    <w:rsid w:val="00B3488B"/>
    <w:rsid w:val="00B348C0"/>
    <w:rsid w:val="00B34925"/>
    <w:rsid w:val="00B34BCD"/>
    <w:rsid w:val="00B34E0B"/>
    <w:rsid w:val="00B34ED4"/>
    <w:rsid w:val="00B34F0B"/>
    <w:rsid w:val="00B35043"/>
    <w:rsid w:val="00B3515D"/>
    <w:rsid w:val="00B35292"/>
    <w:rsid w:val="00B3531D"/>
    <w:rsid w:val="00B35476"/>
    <w:rsid w:val="00B35661"/>
    <w:rsid w:val="00B3566A"/>
    <w:rsid w:val="00B35708"/>
    <w:rsid w:val="00B3577A"/>
    <w:rsid w:val="00B357A7"/>
    <w:rsid w:val="00B35857"/>
    <w:rsid w:val="00B358E8"/>
    <w:rsid w:val="00B358FC"/>
    <w:rsid w:val="00B359FD"/>
    <w:rsid w:val="00B35CAD"/>
    <w:rsid w:val="00B35D0A"/>
    <w:rsid w:val="00B35F51"/>
    <w:rsid w:val="00B3605C"/>
    <w:rsid w:val="00B3611B"/>
    <w:rsid w:val="00B3619C"/>
    <w:rsid w:val="00B361E6"/>
    <w:rsid w:val="00B3622F"/>
    <w:rsid w:val="00B36323"/>
    <w:rsid w:val="00B363AD"/>
    <w:rsid w:val="00B364C3"/>
    <w:rsid w:val="00B364CA"/>
    <w:rsid w:val="00B36602"/>
    <w:rsid w:val="00B36605"/>
    <w:rsid w:val="00B36692"/>
    <w:rsid w:val="00B3675E"/>
    <w:rsid w:val="00B36771"/>
    <w:rsid w:val="00B36867"/>
    <w:rsid w:val="00B368F1"/>
    <w:rsid w:val="00B36ABD"/>
    <w:rsid w:val="00B36ABE"/>
    <w:rsid w:val="00B36BE5"/>
    <w:rsid w:val="00B36C88"/>
    <w:rsid w:val="00B36C9D"/>
    <w:rsid w:val="00B36DE3"/>
    <w:rsid w:val="00B36DFB"/>
    <w:rsid w:val="00B36F32"/>
    <w:rsid w:val="00B36F62"/>
    <w:rsid w:val="00B37084"/>
    <w:rsid w:val="00B370A8"/>
    <w:rsid w:val="00B371C2"/>
    <w:rsid w:val="00B37232"/>
    <w:rsid w:val="00B3723A"/>
    <w:rsid w:val="00B3727B"/>
    <w:rsid w:val="00B37286"/>
    <w:rsid w:val="00B373D3"/>
    <w:rsid w:val="00B373DC"/>
    <w:rsid w:val="00B37451"/>
    <w:rsid w:val="00B3758E"/>
    <w:rsid w:val="00B3770E"/>
    <w:rsid w:val="00B3776F"/>
    <w:rsid w:val="00B37775"/>
    <w:rsid w:val="00B37787"/>
    <w:rsid w:val="00B377C7"/>
    <w:rsid w:val="00B37834"/>
    <w:rsid w:val="00B37838"/>
    <w:rsid w:val="00B3784F"/>
    <w:rsid w:val="00B37855"/>
    <w:rsid w:val="00B3785A"/>
    <w:rsid w:val="00B37888"/>
    <w:rsid w:val="00B379E2"/>
    <w:rsid w:val="00B37A5C"/>
    <w:rsid w:val="00B37B0E"/>
    <w:rsid w:val="00B37B17"/>
    <w:rsid w:val="00B37B5C"/>
    <w:rsid w:val="00B37BDB"/>
    <w:rsid w:val="00B37C73"/>
    <w:rsid w:val="00B37C8C"/>
    <w:rsid w:val="00B37C8D"/>
    <w:rsid w:val="00B37CBF"/>
    <w:rsid w:val="00B37D36"/>
    <w:rsid w:val="00B37D40"/>
    <w:rsid w:val="00B37F07"/>
    <w:rsid w:val="00B37FA4"/>
    <w:rsid w:val="00B37FDA"/>
    <w:rsid w:val="00B40063"/>
    <w:rsid w:val="00B400B3"/>
    <w:rsid w:val="00B40172"/>
    <w:rsid w:val="00B401A0"/>
    <w:rsid w:val="00B401BF"/>
    <w:rsid w:val="00B402C8"/>
    <w:rsid w:val="00B40304"/>
    <w:rsid w:val="00B40391"/>
    <w:rsid w:val="00B4049A"/>
    <w:rsid w:val="00B404B9"/>
    <w:rsid w:val="00B4064F"/>
    <w:rsid w:val="00B408B7"/>
    <w:rsid w:val="00B4091B"/>
    <w:rsid w:val="00B40925"/>
    <w:rsid w:val="00B40951"/>
    <w:rsid w:val="00B4097F"/>
    <w:rsid w:val="00B40A5E"/>
    <w:rsid w:val="00B40BDF"/>
    <w:rsid w:val="00B40D3B"/>
    <w:rsid w:val="00B40D8B"/>
    <w:rsid w:val="00B40DC4"/>
    <w:rsid w:val="00B40FA7"/>
    <w:rsid w:val="00B40FBB"/>
    <w:rsid w:val="00B4100C"/>
    <w:rsid w:val="00B411E7"/>
    <w:rsid w:val="00B41202"/>
    <w:rsid w:val="00B41249"/>
    <w:rsid w:val="00B41282"/>
    <w:rsid w:val="00B412BD"/>
    <w:rsid w:val="00B4142D"/>
    <w:rsid w:val="00B41582"/>
    <w:rsid w:val="00B415E5"/>
    <w:rsid w:val="00B4169C"/>
    <w:rsid w:val="00B4197C"/>
    <w:rsid w:val="00B41A4F"/>
    <w:rsid w:val="00B41AD0"/>
    <w:rsid w:val="00B41B20"/>
    <w:rsid w:val="00B41D2F"/>
    <w:rsid w:val="00B41E53"/>
    <w:rsid w:val="00B41F43"/>
    <w:rsid w:val="00B41F57"/>
    <w:rsid w:val="00B41F83"/>
    <w:rsid w:val="00B41FB3"/>
    <w:rsid w:val="00B41FB7"/>
    <w:rsid w:val="00B42013"/>
    <w:rsid w:val="00B42014"/>
    <w:rsid w:val="00B4206A"/>
    <w:rsid w:val="00B420B4"/>
    <w:rsid w:val="00B421AE"/>
    <w:rsid w:val="00B421F8"/>
    <w:rsid w:val="00B4221B"/>
    <w:rsid w:val="00B42221"/>
    <w:rsid w:val="00B42287"/>
    <w:rsid w:val="00B422B0"/>
    <w:rsid w:val="00B42327"/>
    <w:rsid w:val="00B423C1"/>
    <w:rsid w:val="00B42413"/>
    <w:rsid w:val="00B424C7"/>
    <w:rsid w:val="00B42629"/>
    <w:rsid w:val="00B426B9"/>
    <w:rsid w:val="00B42741"/>
    <w:rsid w:val="00B427B1"/>
    <w:rsid w:val="00B4286E"/>
    <w:rsid w:val="00B42A7B"/>
    <w:rsid w:val="00B42AE2"/>
    <w:rsid w:val="00B42BAD"/>
    <w:rsid w:val="00B42BF8"/>
    <w:rsid w:val="00B42C1D"/>
    <w:rsid w:val="00B42CC1"/>
    <w:rsid w:val="00B42DD2"/>
    <w:rsid w:val="00B42F1A"/>
    <w:rsid w:val="00B42F49"/>
    <w:rsid w:val="00B4303F"/>
    <w:rsid w:val="00B430BF"/>
    <w:rsid w:val="00B431DF"/>
    <w:rsid w:val="00B431E4"/>
    <w:rsid w:val="00B4322D"/>
    <w:rsid w:val="00B432E2"/>
    <w:rsid w:val="00B4336D"/>
    <w:rsid w:val="00B433BB"/>
    <w:rsid w:val="00B433E3"/>
    <w:rsid w:val="00B435A9"/>
    <w:rsid w:val="00B4365D"/>
    <w:rsid w:val="00B4366F"/>
    <w:rsid w:val="00B436FE"/>
    <w:rsid w:val="00B4371E"/>
    <w:rsid w:val="00B438E6"/>
    <w:rsid w:val="00B4393F"/>
    <w:rsid w:val="00B43A21"/>
    <w:rsid w:val="00B43A27"/>
    <w:rsid w:val="00B43B0E"/>
    <w:rsid w:val="00B43BA9"/>
    <w:rsid w:val="00B43BE2"/>
    <w:rsid w:val="00B43C00"/>
    <w:rsid w:val="00B43CAA"/>
    <w:rsid w:val="00B43D0F"/>
    <w:rsid w:val="00B43D51"/>
    <w:rsid w:val="00B43DD0"/>
    <w:rsid w:val="00B43DFB"/>
    <w:rsid w:val="00B43F97"/>
    <w:rsid w:val="00B43FC5"/>
    <w:rsid w:val="00B44029"/>
    <w:rsid w:val="00B44082"/>
    <w:rsid w:val="00B4434A"/>
    <w:rsid w:val="00B443C9"/>
    <w:rsid w:val="00B446B8"/>
    <w:rsid w:val="00B446E6"/>
    <w:rsid w:val="00B4471C"/>
    <w:rsid w:val="00B44778"/>
    <w:rsid w:val="00B4478D"/>
    <w:rsid w:val="00B447E0"/>
    <w:rsid w:val="00B448BB"/>
    <w:rsid w:val="00B448D3"/>
    <w:rsid w:val="00B448FB"/>
    <w:rsid w:val="00B4499D"/>
    <w:rsid w:val="00B44AB1"/>
    <w:rsid w:val="00B44AF8"/>
    <w:rsid w:val="00B44C16"/>
    <w:rsid w:val="00B44DC8"/>
    <w:rsid w:val="00B44EED"/>
    <w:rsid w:val="00B44F05"/>
    <w:rsid w:val="00B44F17"/>
    <w:rsid w:val="00B44F8D"/>
    <w:rsid w:val="00B45031"/>
    <w:rsid w:val="00B45051"/>
    <w:rsid w:val="00B451E7"/>
    <w:rsid w:val="00B45246"/>
    <w:rsid w:val="00B452B6"/>
    <w:rsid w:val="00B452CF"/>
    <w:rsid w:val="00B45400"/>
    <w:rsid w:val="00B454AA"/>
    <w:rsid w:val="00B454C9"/>
    <w:rsid w:val="00B45558"/>
    <w:rsid w:val="00B4564E"/>
    <w:rsid w:val="00B4569C"/>
    <w:rsid w:val="00B45726"/>
    <w:rsid w:val="00B457A0"/>
    <w:rsid w:val="00B45885"/>
    <w:rsid w:val="00B45948"/>
    <w:rsid w:val="00B459C3"/>
    <w:rsid w:val="00B45A1E"/>
    <w:rsid w:val="00B45B03"/>
    <w:rsid w:val="00B45B12"/>
    <w:rsid w:val="00B45BAF"/>
    <w:rsid w:val="00B45C4D"/>
    <w:rsid w:val="00B45DFE"/>
    <w:rsid w:val="00B46011"/>
    <w:rsid w:val="00B461EE"/>
    <w:rsid w:val="00B4621A"/>
    <w:rsid w:val="00B46269"/>
    <w:rsid w:val="00B46399"/>
    <w:rsid w:val="00B463D4"/>
    <w:rsid w:val="00B4642A"/>
    <w:rsid w:val="00B4646F"/>
    <w:rsid w:val="00B46554"/>
    <w:rsid w:val="00B465B1"/>
    <w:rsid w:val="00B46683"/>
    <w:rsid w:val="00B46755"/>
    <w:rsid w:val="00B46868"/>
    <w:rsid w:val="00B46875"/>
    <w:rsid w:val="00B468CF"/>
    <w:rsid w:val="00B46952"/>
    <w:rsid w:val="00B46A19"/>
    <w:rsid w:val="00B46A8C"/>
    <w:rsid w:val="00B46B26"/>
    <w:rsid w:val="00B46B52"/>
    <w:rsid w:val="00B46B55"/>
    <w:rsid w:val="00B46B75"/>
    <w:rsid w:val="00B46BA9"/>
    <w:rsid w:val="00B46BFD"/>
    <w:rsid w:val="00B46C15"/>
    <w:rsid w:val="00B46CCE"/>
    <w:rsid w:val="00B46D87"/>
    <w:rsid w:val="00B46EA4"/>
    <w:rsid w:val="00B46EEE"/>
    <w:rsid w:val="00B46FBF"/>
    <w:rsid w:val="00B4704F"/>
    <w:rsid w:val="00B47263"/>
    <w:rsid w:val="00B472BC"/>
    <w:rsid w:val="00B472DE"/>
    <w:rsid w:val="00B472E9"/>
    <w:rsid w:val="00B47309"/>
    <w:rsid w:val="00B4732D"/>
    <w:rsid w:val="00B474CF"/>
    <w:rsid w:val="00B47585"/>
    <w:rsid w:val="00B475EA"/>
    <w:rsid w:val="00B476C6"/>
    <w:rsid w:val="00B477A3"/>
    <w:rsid w:val="00B47897"/>
    <w:rsid w:val="00B47966"/>
    <w:rsid w:val="00B47A0F"/>
    <w:rsid w:val="00B47AB8"/>
    <w:rsid w:val="00B47B88"/>
    <w:rsid w:val="00B47C5D"/>
    <w:rsid w:val="00B47C64"/>
    <w:rsid w:val="00B47CBB"/>
    <w:rsid w:val="00B47D6C"/>
    <w:rsid w:val="00B47D87"/>
    <w:rsid w:val="00B47DEB"/>
    <w:rsid w:val="00B47E5C"/>
    <w:rsid w:val="00B47EA9"/>
    <w:rsid w:val="00B47ED3"/>
    <w:rsid w:val="00B47F21"/>
    <w:rsid w:val="00B47FAB"/>
    <w:rsid w:val="00B47FAC"/>
    <w:rsid w:val="00B47FC2"/>
    <w:rsid w:val="00B50056"/>
    <w:rsid w:val="00B5013B"/>
    <w:rsid w:val="00B5024B"/>
    <w:rsid w:val="00B50344"/>
    <w:rsid w:val="00B503D3"/>
    <w:rsid w:val="00B504A1"/>
    <w:rsid w:val="00B505DE"/>
    <w:rsid w:val="00B50611"/>
    <w:rsid w:val="00B50617"/>
    <w:rsid w:val="00B50757"/>
    <w:rsid w:val="00B50787"/>
    <w:rsid w:val="00B5078B"/>
    <w:rsid w:val="00B507BE"/>
    <w:rsid w:val="00B507D5"/>
    <w:rsid w:val="00B508D7"/>
    <w:rsid w:val="00B50907"/>
    <w:rsid w:val="00B509E9"/>
    <w:rsid w:val="00B50A25"/>
    <w:rsid w:val="00B50AA6"/>
    <w:rsid w:val="00B50B81"/>
    <w:rsid w:val="00B50C59"/>
    <w:rsid w:val="00B50CE1"/>
    <w:rsid w:val="00B50D28"/>
    <w:rsid w:val="00B50F08"/>
    <w:rsid w:val="00B50FB1"/>
    <w:rsid w:val="00B50FB4"/>
    <w:rsid w:val="00B510FD"/>
    <w:rsid w:val="00B5120E"/>
    <w:rsid w:val="00B513A2"/>
    <w:rsid w:val="00B5146E"/>
    <w:rsid w:val="00B51550"/>
    <w:rsid w:val="00B51637"/>
    <w:rsid w:val="00B51638"/>
    <w:rsid w:val="00B5172B"/>
    <w:rsid w:val="00B517D3"/>
    <w:rsid w:val="00B5180E"/>
    <w:rsid w:val="00B51878"/>
    <w:rsid w:val="00B518C5"/>
    <w:rsid w:val="00B519D2"/>
    <w:rsid w:val="00B51AB5"/>
    <w:rsid w:val="00B51AC9"/>
    <w:rsid w:val="00B51B52"/>
    <w:rsid w:val="00B51B95"/>
    <w:rsid w:val="00B51C52"/>
    <w:rsid w:val="00B51CBE"/>
    <w:rsid w:val="00B51D80"/>
    <w:rsid w:val="00B51D95"/>
    <w:rsid w:val="00B51DC4"/>
    <w:rsid w:val="00B51E80"/>
    <w:rsid w:val="00B51FC2"/>
    <w:rsid w:val="00B52011"/>
    <w:rsid w:val="00B52015"/>
    <w:rsid w:val="00B52065"/>
    <w:rsid w:val="00B5208E"/>
    <w:rsid w:val="00B52092"/>
    <w:rsid w:val="00B520EB"/>
    <w:rsid w:val="00B5217F"/>
    <w:rsid w:val="00B52251"/>
    <w:rsid w:val="00B5225E"/>
    <w:rsid w:val="00B5227F"/>
    <w:rsid w:val="00B523D4"/>
    <w:rsid w:val="00B523F9"/>
    <w:rsid w:val="00B52458"/>
    <w:rsid w:val="00B5248A"/>
    <w:rsid w:val="00B524BE"/>
    <w:rsid w:val="00B52531"/>
    <w:rsid w:val="00B525BA"/>
    <w:rsid w:val="00B52633"/>
    <w:rsid w:val="00B52682"/>
    <w:rsid w:val="00B5268D"/>
    <w:rsid w:val="00B5272D"/>
    <w:rsid w:val="00B52731"/>
    <w:rsid w:val="00B527EF"/>
    <w:rsid w:val="00B52810"/>
    <w:rsid w:val="00B528A1"/>
    <w:rsid w:val="00B528D1"/>
    <w:rsid w:val="00B528E9"/>
    <w:rsid w:val="00B52932"/>
    <w:rsid w:val="00B529ED"/>
    <w:rsid w:val="00B52A92"/>
    <w:rsid w:val="00B52BAD"/>
    <w:rsid w:val="00B52BB1"/>
    <w:rsid w:val="00B52BC8"/>
    <w:rsid w:val="00B52BE3"/>
    <w:rsid w:val="00B52C4A"/>
    <w:rsid w:val="00B52CD9"/>
    <w:rsid w:val="00B52CDA"/>
    <w:rsid w:val="00B52D59"/>
    <w:rsid w:val="00B52E2E"/>
    <w:rsid w:val="00B52F2B"/>
    <w:rsid w:val="00B52F2D"/>
    <w:rsid w:val="00B52F48"/>
    <w:rsid w:val="00B52FAB"/>
    <w:rsid w:val="00B53307"/>
    <w:rsid w:val="00B5330C"/>
    <w:rsid w:val="00B5332B"/>
    <w:rsid w:val="00B5340F"/>
    <w:rsid w:val="00B53449"/>
    <w:rsid w:val="00B5361B"/>
    <w:rsid w:val="00B53637"/>
    <w:rsid w:val="00B53726"/>
    <w:rsid w:val="00B537DB"/>
    <w:rsid w:val="00B5380D"/>
    <w:rsid w:val="00B5390E"/>
    <w:rsid w:val="00B53A5B"/>
    <w:rsid w:val="00B53B07"/>
    <w:rsid w:val="00B53B57"/>
    <w:rsid w:val="00B53B83"/>
    <w:rsid w:val="00B53BCD"/>
    <w:rsid w:val="00B53C9D"/>
    <w:rsid w:val="00B53CA0"/>
    <w:rsid w:val="00B53D33"/>
    <w:rsid w:val="00B53DE7"/>
    <w:rsid w:val="00B53E0A"/>
    <w:rsid w:val="00B53E58"/>
    <w:rsid w:val="00B53E9D"/>
    <w:rsid w:val="00B53EB1"/>
    <w:rsid w:val="00B53EE4"/>
    <w:rsid w:val="00B53F7D"/>
    <w:rsid w:val="00B53FE2"/>
    <w:rsid w:val="00B54042"/>
    <w:rsid w:val="00B5405A"/>
    <w:rsid w:val="00B5408B"/>
    <w:rsid w:val="00B54090"/>
    <w:rsid w:val="00B54111"/>
    <w:rsid w:val="00B54115"/>
    <w:rsid w:val="00B54144"/>
    <w:rsid w:val="00B54230"/>
    <w:rsid w:val="00B54279"/>
    <w:rsid w:val="00B542ED"/>
    <w:rsid w:val="00B5433C"/>
    <w:rsid w:val="00B543CB"/>
    <w:rsid w:val="00B54426"/>
    <w:rsid w:val="00B5444E"/>
    <w:rsid w:val="00B54540"/>
    <w:rsid w:val="00B545A9"/>
    <w:rsid w:val="00B54676"/>
    <w:rsid w:val="00B546C3"/>
    <w:rsid w:val="00B5483A"/>
    <w:rsid w:val="00B548A1"/>
    <w:rsid w:val="00B548DA"/>
    <w:rsid w:val="00B54944"/>
    <w:rsid w:val="00B54AFB"/>
    <w:rsid w:val="00B54B27"/>
    <w:rsid w:val="00B54B5C"/>
    <w:rsid w:val="00B54B80"/>
    <w:rsid w:val="00B54C56"/>
    <w:rsid w:val="00B54CE9"/>
    <w:rsid w:val="00B54D50"/>
    <w:rsid w:val="00B54DE7"/>
    <w:rsid w:val="00B54DEC"/>
    <w:rsid w:val="00B54DF3"/>
    <w:rsid w:val="00B54EF7"/>
    <w:rsid w:val="00B54FBD"/>
    <w:rsid w:val="00B55129"/>
    <w:rsid w:val="00B551BE"/>
    <w:rsid w:val="00B55263"/>
    <w:rsid w:val="00B55296"/>
    <w:rsid w:val="00B552B6"/>
    <w:rsid w:val="00B552B7"/>
    <w:rsid w:val="00B5536A"/>
    <w:rsid w:val="00B55541"/>
    <w:rsid w:val="00B55555"/>
    <w:rsid w:val="00B5566F"/>
    <w:rsid w:val="00B556FB"/>
    <w:rsid w:val="00B5591F"/>
    <w:rsid w:val="00B55943"/>
    <w:rsid w:val="00B55997"/>
    <w:rsid w:val="00B55999"/>
    <w:rsid w:val="00B5599D"/>
    <w:rsid w:val="00B559BA"/>
    <w:rsid w:val="00B559E7"/>
    <w:rsid w:val="00B55A32"/>
    <w:rsid w:val="00B55AB7"/>
    <w:rsid w:val="00B55B40"/>
    <w:rsid w:val="00B55B69"/>
    <w:rsid w:val="00B55BDE"/>
    <w:rsid w:val="00B55C84"/>
    <w:rsid w:val="00B55CE6"/>
    <w:rsid w:val="00B55D3A"/>
    <w:rsid w:val="00B55DE1"/>
    <w:rsid w:val="00B55DE2"/>
    <w:rsid w:val="00B55DFA"/>
    <w:rsid w:val="00B55E3D"/>
    <w:rsid w:val="00B55E4D"/>
    <w:rsid w:val="00B55E67"/>
    <w:rsid w:val="00B55EAE"/>
    <w:rsid w:val="00B55F1C"/>
    <w:rsid w:val="00B55FF2"/>
    <w:rsid w:val="00B56021"/>
    <w:rsid w:val="00B56080"/>
    <w:rsid w:val="00B560C5"/>
    <w:rsid w:val="00B56137"/>
    <w:rsid w:val="00B5618A"/>
    <w:rsid w:val="00B5627B"/>
    <w:rsid w:val="00B56287"/>
    <w:rsid w:val="00B562E0"/>
    <w:rsid w:val="00B5631C"/>
    <w:rsid w:val="00B5636D"/>
    <w:rsid w:val="00B564BE"/>
    <w:rsid w:val="00B5652D"/>
    <w:rsid w:val="00B56531"/>
    <w:rsid w:val="00B565F4"/>
    <w:rsid w:val="00B566FD"/>
    <w:rsid w:val="00B5672A"/>
    <w:rsid w:val="00B567F6"/>
    <w:rsid w:val="00B56895"/>
    <w:rsid w:val="00B569A4"/>
    <w:rsid w:val="00B569E8"/>
    <w:rsid w:val="00B56A67"/>
    <w:rsid w:val="00B56B64"/>
    <w:rsid w:val="00B56C14"/>
    <w:rsid w:val="00B56C32"/>
    <w:rsid w:val="00B56C47"/>
    <w:rsid w:val="00B56C51"/>
    <w:rsid w:val="00B56D06"/>
    <w:rsid w:val="00B56E29"/>
    <w:rsid w:val="00B56EA0"/>
    <w:rsid w:val="00B56FB0"/>
    <w:rsid w:val="00B57147"/>
    <w:rsid w:val="00B57158"/>
    <w:rsid w:val="00B5725E"/>
    <w:rsid w:val="00B572AE"/>
    <w:rsid w:val="00B572C3"/>
    <w:rsid w:val="00B5736A"/>
    <w:rsid w:val="00B5741E"/>
    <w:rsid w:val="00B57467"/>
    <w:rsid w:val="00B574D7"/>
    <w:rsid w:val="00B5759E"/>
    <w:rsid w:val="00B575A5"/>
    <w:rsid w:val="00B57666"/>
    <w:rsid w:val="00B576C6"/>
    <w:rsid w:val="00B5775E"/>
    <w:rsid w:val="00B577CA"/>
    <w:rsid w:val="00B57883"/>
    <w:rsid w:val="00B578FB"/>
    <w:rsid w:val="00B579A6"/>
    <w:rsid w:val="00B57AD7"/>
    <w:rsid w:val="00B57CA5"/>
    <w:rsid w:val="00B57EAB"/>
    <w:rsid w:val="00B57F30"/>
    <w:rsid w:val="00B57F9F"/>
    <w:rsid w:val="00B57FA5"/>
    <w:rsid w:val="00B57FBA"/>
    <w:rsid w:val="00B60009"/>
    <w:rsid w:val="00B60019"/>
    <w:rsid w:val="00B60048"/>
    <w:rsid w:val="00B60266"/>
    <w:rsid w:val="00B602E0"/>
    <w:rsid w:val="00B60332"/>
    <w:rsid w:val="00B60347"/>
    <w:rsid w:val="00B6047C"/>
    <w:rsid w:val="00B604B9"/>
    <w:rsid w:val="00B60543"/>
    <w:rsid w:val="00B60560"/>
    <w:rsid w:val="00B60565"/>
    <w:rsid w:val="00B60581"/>
    <w:rsid w:val="00B605BC"/>
    <w:rsid w:val="00B6060A"/>
    <w:rsid w:val="00B6073E"/>
    <w:rsid w:val="00B60752"/>
    <w:rsid w:val="00B6077B"/>
    <w:rsid w:val="00B607A3"/>
    <w:rsid w:val="00B607CF"/>
    <w:rsid w:val="00B60810"/>
    <w:rsid w:val="00B6087D"/>
    <w:rsid w:val="00B608DE"/>
    <w:rsid w:val="00B609E5"/>
    <w:rsid w:val="00B60B5C"/>
    <w:rsid w:val="00B60C8F"/>
    <w:rsid w:val="00B60CFB"/>
    <w:rsid w:val="00B60D5B"/>
    <w:rsid w:val="00B60D5E"/>
    <w:rsid w:val="00B60DD9"/>
    <w:rsid w:val="00B60E68"/>
    <w:rsid w:val="00B60F6D"/>
    <w:rsid w:val="00B610DC"/>
    <w:rsid w:val="00B61102"/>
    <w:rsid w:val="00B6113B"/>
    <w:rsid w:val="00B61231"/>
    <w:rsid w:val="00B612A0"/>
    <w:rsid w:val="00B613B6"/>
    <w:rsid w:val="00B6144D"/>
    <w:rsid w:val="00B61484"/>
    <w:rsid w:val="00B615B1"/>
    <w:rsid w:val="00B61603"/>
    <w:rsid w:val="00B6163B"/>
    <w:rsid w:val="00B616D4"/>
    <w:rsid w:val="00B616DC"/>
    <w:rsid w:val="00B61735"/>
    <w:rsid w:val="00B617B6"/>
    <w:rsid w:val="00B61846"/>
    <w:rsid w:val="00B618AB"/>
    <w:rsid w:val="00B618C3"/>
    <w:rsid w:val="00B61957"/>
    <w:rsid w:val="00B619B4"/>
    <w:rsid w:val="00B619F4"/>
    <w:rsid w:val="00B61A16"/>
    <w:rsid w:val="00B61A6B"/>
    <w:rsid w:val="00B61B2E"/>
    <w:rsid w:val="00B61B97"/>
    <w:rsid w:val="00B61C07"/>
    <w:rsid w:val="00B61C0B"/>
    <w:rsid w:val="00B61C2E"/>
    <w:rsid w:val="00B61C4F"/>
    <w:rsid w:val="00B61CB7"/>
    <w:rsid w:val="00B61D03"/>
    <w:rsid w:val="00B61D63"/>
    <w:rsid w:val="00B620DF"/>
    <w:rsid w:val="00B6213F"/>
    <w:rsid w:val="00B6219C"/>
    <w:rsid w:val="00B6227B"/>
    <w:rsid w:val="00B62283"/>
    <w:rsid w:val="00B622CD"/>
    <w:rsid w:val="00B6241B"/>
    <w:rsid w:val="00B62435"/>
    <w:rsid w:val="00B62664"/>
    <w:rsid w:val="00B62671"/>
    <w:rsid w:val="00B626EB"/>
    <w:rsid w:val="00B627BE"/>
    <w:rsid w:val="00B62821"/>
    <w:rsid w:val="00B62AB5"/>
    <w:rsid w:val="00B62C0E"/>
    <w:rsid w:val="00B62C6A"/>
    <w:rsid w:val="00B62CA9"/>
    <w:rsid w:val="00B62D00"/>
    <w:rsid w:val="00B62DB4"/>
    <w:rsid w:val="00B62DC9"/>
    <w:rsid w:val="00B62DD4"/>
    <w:rsid w:val="00B62E23"/>
    <w:rsid w:val="00B62FA6"/>
    <w:rsid w:val="00B63029"/>
    <w:rsid w:val="00B630D8"/>
    <w:rsid w:val="00B63101"/>
    <w:rsid w:val="00B6318B"/>
    <w:rsid w:val="00B63191"/>
    <w:rsid w:val="00B63199"/>
    <w:rsid w:val="00B631BA"/>
    <w:rsid w:val="00B632E9"/>
    <w:rsid w:val="00B633D9"/>
    <w:rsid w:val="00B633FA"/>
    <w:rsid w:val="00B63437"/>
    <w:rsid w:val="00B6344C"/>
    <w:rsid w:val="00B634B5"/>
    <w:rsid w:val="00B6354B"/>
    <w:rsid w:val="00B635F4"/>
    <w:rsid w:val="00B635FE"/>
    <w:rsid w:val="00B636A9"/>
    <w:rsid w:val="00B6382A"/>
    <w:rsid w:val="00B63864"/>
    <w:rsid w:val="00B63870"/>
    <w:rsid w:val="00B638E1"/>
    <w:rsid w:val="00B63AF3"/>
    <w:rsid w:val="00B63B45"/>
    <w:rsid w:val="00B63BE9"/>
    <w:rsid w:val="00B63C32"/>
    <w:rsid w:val="00B63D8D"/>
    <w:rsid w:val="00B63F71"/>
    <w:rsid w:val="00B63FBD"/>
    <w:rsid w:val="00B640F5"/>
    <w:rsid w:val="00B6413D"/>
    <w:rsid w:val="00B64165"/>
    <w:rsid w:val="00B6418C"/>
    <w:rsid w:val="00B642C4"/>
    <w:rsid w:val="00B642F8"/>
    <w:rsid w:val="00B64371"/>
    <w:rsid w:val="00B64392"/>
    <w:rsid w:val="00B643B2"/>
    <w:rsid w:val="00B6441F"/>
    <w:rsid w:val="00B644F1"/>
    <w:rsid w:val="00B64633"/>
    <w:rsid w:val="00B6465D"/>
    <w:rsid w:val="00B646C2"/>
    <w:rsid w:val="00B646FF"/>
    <w:rsid w:val="00B648E7"/>
    <w:rsid w:val="00B64993"/>
    <w:rsid w:val="00B64A74"/>
    <w:rsid w:val="00B64BC2"/>
    <w:rsid w:val="00B64BFD"/>
    <w:rsid w:val="00B64D2D"/>
    <w:rsid w:val="00B64D7F"/>
    <w:rsid w:val="00B64E32"/>
    <w:rsid w:val="00B64E51"/>
    <w:rsid w:val="00B64ECD"/>
    <w:rsid w:val="00B64F1D"/>
    <w:rsid w:val="00B64F9B"/>
    <w:rsid w:val="00B64FDD"/>
    <w:rsid w:val="00B65046"/>
    <w:rsid w:val="00B6517C"/>
    <w:rsid w:val="00B6518B"/>
    <w:rsid w:val="00B65235"/>
    <w:rsid w:val="00B65238"/>
    <w:rsid w:val="00B6526D"/>
    <w:rsid w:val="00B6538C"/>
    <w:rsid w:val="00B6542D"/>
    <w:rsid w:val="00B654C2"/>
    <w:rsid w:val="00B65791"/>
    <w:rsid w:val="00B6579D"/>
    <w:rsid w:val="00B657A1"/>
    <w:rsid w:val="00B65823"/>
    <w:rsid w:val="00B6582E"/>
    <w:rsid w:val="00B658F5"/>
    <w:rsid w:val="00B65BC9"/>
    <w:rsid w:val="00B65C09"/>
    <w:rsid w:val="00B65C74"/>
    <w:rsid w:val="00B65D58"/>
    <w:rsid w:val="00B65EC9"/>
    <w:rsid w:val="00B65EF5"/>
    <w:rsid w:val="00B65F46"/>
    <w:rsid w:val="00B65F9D"/>
    <w:rsid w:val="00B660D8"/>
    <w:rsid w:val="00B66151"/>
    <w:rsid w:val="00B66162"/>
    <w:rsid w:val="00B66387"/>
    <w:rsid w:val="00B663F7"/>
    <w:rsid w:val="00B66438"/>
    <w:rsid w:val="00B66466"/>
    <w:rsid w:val="00B664B1"/>
    <w:rsid w:val="00B6650D"/>
    <w:rsid w:val="00B665AC"/>
    <w:rsid w:val="00B665B1"/>
    <w:rsid w:val="00B666D2"/>
    <w:rsid w:val="00B66753"/>
    <w:rsid w:val="00B66765"/>
    <w:rsid w:val="00B66789"/>
    <w:rsid w:val="00B66879"/>
    <w:rsid w:val="00B668A5"/>
    <w:rsid w:val="00B668BF"/>
    <w:rsid w:val="00B668CF"/>
    <w:rsid w:val="00B66977"/>
    <w:rsid w:val="00B669C1"/>
    <w:rsid w:val="00B66A02"/>
    <w:rsid w:val="00B66A53"/>
    <w:rsid w:val="00B66AC5"/>
    <w:rsid w:val="00B66B65"/>
    <w:rsid w:val="00B66C90"/>
    <w:rsid w:val="00B66CAC"/>
    <w:rsid w:val="00B66D0D"/>
    <w:rsid w:val="00B66D10"/>
    <w:rsid w:val="00B66D4A"/>
    <w:rsid w:val="00B66DE4"/>
    <w:rsid w:val="00B66DF4"/>
    <w:rsid w:val="00B66E3E"/>
    <w:rsid w:val="00B66EF1"/>
    <w:rsid w:val="00B66F34"/>
    <w:rsid w:val="00B67129"/>
    <w:rsid w:val="00B6719D"/>
    <w:rsid w:val="00B671E7"/>
    <w:rsid w:val="00B67235"/>
    <w:rsid w:val="00B67267"/>
    <w:rsid w:val="00B67565"/>
    <w:rsid w:val="00B676B9"/>
    <w:rsid w:val="00B6788D"/>
    <w:rsid w:val="00B678BB"/>
    <w:rsid w:val="00B678D5"/>
    <w:rsid w:val="00B6792E"/>
    <w:rsid w:val="00B679B3"/>
    <w:rsid w:val="00B67AE2"/>
    <w:rsid w:val="00B67B48"/>
    <w:rsid w:val="00B67BB8"/>
    <w:rsid w:val="00B67CA4"/>
    <w:rsid w:val="00B67D66"/>
    <w:rsid w:val="00B67D7D"/>
    <w:rsid w:val="00B67DEB"/>
    <w:rsid w:val="00B67DFB"/>
    <w:rsid w:val="00B67E16"/>
    <w:rsid w:val="00B67E45"/>
    <w:rsid w:val="00B67EB4"/>
    <w:rsid w:val="00B67F44"/>
    <w:rsid w:val="00B70187"/>
    <w:rsid w:val="00B70191"/>
    <w:rsid w:val="00B70197"/>
    <w:rsid w:val="00B701F0"/>
    <w:rsid w:val="00B70223"/>
    <w:rsid w:val="00B702DF"/>
    <w:rsid w:val="00B703D2"/>
    <w:rsid w:val="00B703F3"/>
    <w:rsid w:val="00B70468"/>
    <w:rsid w:val="00B704A9"/>
    <w:rsid w:val="00B704FD"/>
    <w:rsid w:val="00B705D7"/>
    <w:rsid w:val="00B70616"/>
    <w:rsid w:val="00B706CD"/>
    <w:rsid w:val="00B70735"/>
    <w:rsid w:val="00B707BC"/>
    <w:rsid w:val="00B708EE"/>
    <w:rsid w:val="00B709B2"/>
    <w:rsid w:val="00B709D6"/>
    <w:rsid w:val="00B70A40"/>
    <w:rsid w:val="00B70B18"/>
    <w:rsid w:val="00B70B1A"/>
    <w:rsid w:val="00B70B50"/>
    <w:rsid w:val="00B70B94"/>
    <w:rsid w:val="00B70BD7"/>
    <w:rsid w:val="00B70BE6"/>
    <w:rsid w:val="00B70D45"/>
    <w:rsid w:val="00B70E12"/>
    <w:rsid w:val="00B70F55"/>
    <w:rsid w:val="00B70F7D"/>
    <w:rsid w:val="00B70F88"/>
    <w:rsid w:val="00B70FAB"/>
    <w:rsid w:val="00B71105"/>
    <w:rsid w:val="00B711AC"/>
    <w:rsid w:val="00B711ED"/>
    <w:rsid w:val="00B712A1"/>
    <w:rsid w:val="00B713A2"/>
    <w:rsid w:val="00B7141A"/>
    <w:rsid w:val="00B71462"/>
    <w:rsid w:val="00B714DE"/>
    <w:rsid w:val="00B71568"/>
    <w:rsid w:val="00B71630"/>
    <w:rsid w:val="00B716B0"/>
    <w:rsid w:val="00B716BF"/>
    <w:rsid w:val="00B7170D"/>
    <w:rsid w:val="00B717E2"/>
    <w:rsid w:val="00B719EA"/>
    <w:rsid w:val="00B71A31"/>
    <w:rsid w:val="00B71A3C"/>
    <w:rsid w:val="00B71A56"/>
    <w:rsid w:val="00B71AB4"/>
    <w:rsid w:val="00B71B56"/>
    <w:rsid w:val="00B71C3C"/>
    <w:rsid w:val="00B71CC1"/>
    <w:rsid w:val="00B71CC7"/>
    <w:rsid w:val="00B71D98"/>
    <w:rsid w:val="00B71DAC"/>
    <w:rsid w:val="00B71E45"/>
    <w:rsid w:val="00B71EB4"/>
    <w:rsid w:val="00B71F1E"/>
    <w:rsid w:val="00B71FEA"/>
    <w:rsid w:val="00B7208B"/>
    <w:rsid w:val="00B7215E"/>
    <w:rsid w:val="00B72299"/>
    <w:rsid w:val="00B72323"/>
    <w:rsid w:val="00B7255A"/>
    <w:rsid w:val="00B72648"/>
    <w:rsid w:val="00B72724"/>
    <w:rsid w:val="00B7285F"/>
    <w:rsid w:val="00B72866"/>
    <w:rsid w:val="00B72903"/>
    <w:rsid w:val="00B7295C"/>
    <w:rsid w:val="00B729DB"/>
    <w:rsid w:val="00B729F9"/>
    <w:rsid w:val="00B72ACF"/>
    <w:rsid w:val="00B72B04"/>
    <w:rsid w:val="00B72B51"/>
    <w:rsid w:val="00B72BC2"/>
    <w:rsid w:val="00B72CCA"/>
    <w:rsid w:val="00B72D0A"/>
    <w:rsid w:val="00B72DFC"/>
    <w:rsid w:val="00B72DFE"/>
    <w:rsid w:val="00B72F05"/>
    <w:rsid w:val="00B72F2C"/>
    <w:rsid w:val="00B72F34"/>
    <w:rsid w:val="00B72F8A"/>
    <w:rsid w:val="00B73023"/>
    <w:rsid w:val="00B7317F"/>
    <w:rsid w:val="00B731C0"/>
    <w:rsid w:val="00B731FA"/>
    <w:rsid w:val="00B734BF"/>
    <w:rsid w:val="00B734E5"/>
    <w:rsid w:val="00B735A1"/>
    <w:rsid w:val="00B735C0"/>
    <w:rsid w:val="00B7361C"/>
    <w:rsid w:val="00B73630"/>
    <w:rsid w:val="00B7375E"/>
    <w:rsid w:val="00B737BF"/>
    <w:rsid w:val="00B7381B"/>
    <w:rsid w:val="00B738D3"/>
    <w:rsid w:val="00B7396F"/>
    <w:rsid w:val="00B73999"/>
    <w:rsid w:val="00B73BB0"/>
    <w:rsid w:val="00B73BB6"/>
    <w:rsid w:val="00B73C0F"/>
    <w:rsid w:val="00B73CF2"/>
    <w:rsid w:val="00B73CFC"/>
    <w:rsid w:val="00B73D30"/>
    <w:rsid w:val="00B73D37"/>
    <w:rsid w:val="00B73D9D"/>
    <w:rsid w:val="00B73DAF"/>
    <w:rsid w:val="00B73DB7"/>
    <w:rsid w:val="00B73DD5"/>
    <w:rsid w:val="00B73EF8"/>
    <w:rsid w:val="00B73F39"/>
    <w:rsid w:val="00B73FBF"/>
    <w:rsid w:val="00B740D4"/>
    <w:rsid w:val="00B7412B"/>
    <w:rsid w:val="00B7415E"/>
    <w:rsid w:val="00B741D9"/>
    <w:rsid w:val="00B74265"/>
    <w:rsid w:val="00B74287"/>
    <w:rsid w:val="00B743F3"/>
    <w:rsid w:val="00B743F8"/>
    <w:rsid w:val="00B7441B"/>
    <w:rsid w:val="00B74494"/>
    <w:rsid w:val="00B744F1"/>
    <w:rsid w:val="00B7453A"/>
    <w:rsid w:val="00B745B6"/>
    <w:rsid w:val="00B7464E"/>
    <w:rsid w:val="00B74692"/>
    <w:rsid w:val="00B7480A"/>
    <w:rsid w:val="00B74898"/>
    <w:rsid w:val="00B74A34"/>
    <w:rsid w:val="00B74AE0"/>
    <w:rsid w:val="00B74BA2"/>
    <w:rsid w:val="00B74BF6"/>
    <w:rsid w:val="00B74CFA"/>
    <w:rsid w:val="00B74D4D"/>
    <w:rsid w:val="00B74DA0"/>
    <w:rsid w:val="00B74DDE"/>
    <w:rsid w:val="00B74E25"/>
    <w:rsid w:val="00B74EB1"/>
    <w:rsid w:val="00B74EFD"/>
    <w:rsid w:val="00B74F39"/>
    <w:rsid w:val="00B74F6A"/>
    <w:rsid w:val="00B74F85"/>
    <w:rsid w:val="00B74FC3"/>
    <w:rsid w:val="00B750DE"/>
    <w:rsid w:val="00B751B4"/>
    <w:rsid w:val="00B7538D"/>
    <w:rsid w:val="00B75555"/>
    <w:rsid w:val="00B756D3"/>
    <w:rsid w:val="00B75703"/>
    <w:rsid w:val="00B757C3"/>
    <w:rsid w:val="00B758E8"/>
    <w:rsid w:val="00B75908"/>
    <w:rsid w:val="00B75A14"/>
    <w:rsid w:val="00B75AB9"/>
    <w:rsid w:val="00B75B62"/>
    <w:rsid w:val="00B75B87"/>
    <w:rsid w:val="00B75BB1"/>
    <w:rsid w:val="00B75C3D"/>
    <w:rsid w:val="00B75C64"/>
    <w:rsid w:val="00B75E69"/>
    <w:rsid w:val="00B75E7B"/>
    <w:rsid w:val="00B76037"/>
    <w:rsid w:val="00B7607C"/>
    <w:rsid w:val="00B76087"/>
    <w:rsid w:val="00B76106"/>
    <w:rsid w:val="00B76181"/>
    <w:rsid w:val="00B761AB"/>
    <w:rsid w:val="00B762EC"/>
    <w:rsid w:val="00B7644F"/>
    <w:rsid w:val="00B76458"/>
    <w:rsid w:val="00B76504"/>
    <w:rsid w:val="00B76533"/>
    <w:rsid w:val="00B7664A"/>
    <w:rsid w:val="00B76668"/>
    <w:rsid w:val="00B767D4"/>
    <w:rsid w:val="00B768A2"/>
    <w:rsid w:val="00B768FA"/>
    <w:rsid w:val="00B76A12"/>
    <w:rsid w:val="00B76BFB"/>
    <w:rsid w:val="00B76C2B"/>
    <w:rsid w:val="00B76CD7"/>
    <w:rsid w:val="00B76E5E"/>
    <w:rsid w:val="00B76EF6"/>
    <w:rsid w:val="00B76F67"/>
    <w:rsid w:val="00B77011"/>
    <w:rsid w:val="00B77074"/>
    <w:rsid w:val="00B770B4"/>
    <w:rsid w:val="00B770C2"/>
    <w:rsid w:val="00B7714A"/>
    <w:rsid w:val="00B771EF"/>
    <w:rsid w:val="00B7739A"/>
    <w:rsid w:val="00B77467"/>
    <w:rsid w:val="00B774E1"/>
    <w:rsid w:val="00B774FD"/>
    <w:rsid w:val="00B77703"/>
    <w:rsid w:val="00B77759"/>
    <w:rsid w:val="00B777EF"/>
    <w:rsid w:val="00B778E1"/>
    <w:rsid w:val="00B7792B"/>
    <w:rsid w:val="00B779E1"/>
    <w:rsid w:val="00B77AFF"/>
    <w:rsid w:val="00B77C8D"/>
    <w:rsid w:val="00B77CFC"/>
    <w:rsid w:val="00B77D12"/>
    <w:rsid w:val="00B77D29"/>
    <w:rsid w:val="00B77D96"/>
    <w:rsid w:val="00B77FF1"/>
    <w:rsid w:val="00B80021"/>
    <w:rsid w:val="00B80060"/>
    <w:rsid w:val="00B80164"/>
    <w:rsid w:val="00B80312"/>
    <w:rsid w:val="00B803B4"/>
    <w:rsid w:val="00B803C3"/>
    <w:rsid w:val="00B8042F"/>
    <w:rsid w:val="00B80475"/>
    <w:rsid w:val="00B80493"/>
    <w:rsid w:val="00B804CC"/>
    <w:rsid w:val="00B804EC"/>
    <w:rsid w:val="00B8050D"/>
    <w:rsid w:val="00B80584"/>
    <w:rsid w:val="00B80651"/>
    <w:rsid w:val="00B80801"/>
    <w:rsid w:val="00B8080D"/>
    <w:rsid w:val="00B80895"/>
    <w:rsid w:val="00B808C1"/>
    <w:rsid w:val="00B8090F"/>
    <w:rsid w:val="00B80965"/>
    <w:rsid w:val="00B80ABB"/>
    <w:rsid w:val="00B80B9E"/>
    <w:rsid w:val="00B80BE9"/>
    <w:rsid w:val="00B80C06"/>
    <w:rsid w:val="00B80CA2"/>
    <w:rsid w:val="00B80CCA"/>
    <w:rsid w:val="00B80D14"/>
    <w:rsid w:val="00B80D31"/>
    <w:rsid w:val="00B80E38"/>
    <w:rsid w:val="00B80EF6"/>
    <w:rsid w:val="00B80F43"/>
    <w:rsid w:val="00B80FCD"/>
    <w:rsid w:val="00B80FCE"/>
    <w:rsid w:val="00B80FD9"/>
    <w:rsid w:val="00B80FEB"/>
    <w:rsid w:val="00B810FE"/>
    <w:rsid w:val="00B8122A"/>
    <w:rsid w:val="00B8144E"/>
    <w:rsid w:val="00B814AE"/>
    <w:rsid w:val="00B815A8"/>
    <w:rsid w:val="00B81621"/>
    <w:rsid w:val="00B816B1"/>
    <w:rsid w:val="00B81730"/>
    <w:rsid w:val="00B81850"/>
    <w:rsid w:val="00B818C3"/>
    <w:rsid w:val="00B819EE"/>
    <w:rsid w:val="00B81A2A"/>
    <w:rsid w:val="00B81B22"/>
    <w:rsid w:val="00B81B57"/>
    <w:rsid w:val="00B81C02"/>
    <w:rsid w:val="00B81C41"/>
    <w:rsid w:val="00B81CEE"/>
    <w:rsid w:val="00B81E14"/>
    <w:rsid w:val="00B81E36"/>
    <w:rsid w:val="00B81E72"/>
    <w:rsid w:val="00B81EC7"/>
    <w:rsid w:val="00B81EF1"/>
    <w:rsid w:val="00B81F22"/>
    <w:rsid w:val="00B81FF0"/>
    <w:rsid w:val="00B82032"/>
    <w:rsid w:val="00B820A9"/>
    <w:rsid w:val="00B820BF"/>
    <w:rsid w:val="00B82186"/>
    <w:rsid w:val="00B82298"/>
    <w:rsid w:val="00B822B7"/>
    <w:rsid w:val="00B823BB"/>
    <w:rsid w:val="00B82406"/>
    <w:rsid w:val="00B824B5"/>
    <w:rsid w:val="00B825FB"/>
    <w:rsid w:val="00B82610"/>
    <w:rsid w:val="00B826B6"/>
    <w:rsid w:val="00B826D7"/>
    <w:rsid w:val="00B8272A"/>
    <w:rsid w:val="00B82794"/>
    <w:rsid w:val="00B827D4"/>
    <w:rsid w:val="00B82843"/>
    <w:rsid w:val="00B8286E"/>
    <w:rsid w:val="00B82895"/>
    <w:rsid w:val="00B82ECF"/>
    <w:rsid w:val="00B82F75"/>
    <w:rsid w:val="00B82FAB"/>
    <w:rsid w:val="00B83032"/>
    <w:rsid w:val="00B8303C"/>
    <w:rsid w:val="00B8306F"/>
    <w:rsid w:val="00B830A3"/>
    <w:rsid w:val="00B83128"/>
    <w:rsid w:val="00B831BD"/>
    <w:rsid w:val="00B83202"/>
    <w:rsid w:val="00B8322A"/>
    <w:rsid w:val="00B832AF"/>
    <w:rsid w:val="00B83321"/>
    <w:rsid w:val="00B8334C"/>
    <w:rsid w:val="00B833E2"/>
    <w:rsid w:val="00B8347D"/>
    <w:rsid w:val="00B8352A"/>
    <w:rsid w:val="00B8355D"/>
    <w:rsid w:val="00B83602"/>
    <w:rsid w:val="00B8361A"/>
    <w:rsid w:val="00B83668"/>
    <w:rsid w:val="00B8367E"/>
    <w:rsid w:val="00B836FB"/>
    <w:rsid w:val="00B83764"/>
    <w:rsid w:val="00B837A8"/>
    <w:rsid w:val="00B8384C"/>
    <w:rsid w:val="00B83894"/>
    <w:rsid w:val="00B838CB"/>
    <w:rsid w:val="00B83955"/>
    <w:rsid w:val="00B83968"/>
    <w:rsid w:val="00B8399F"/>
    <w:rsid w:val="00B83ADE"/>
    <w:rsid w:val="00B83B0E"/>
    <w:rsid w:val="00B83B58"/>
    <w:rsid w:val="00B83C79"/>
    <w:rsid w:val="00B83CCC"/>
    <w:rsid w:val="00B83D11"/>
    <w:rsid w:val="00B83D74"/>
    <w:rsid w:val="00B83DF3"/>
    <w:rsid w:val="00B83DF6"/>
    <w:rsid w:val="00B83E9A"/>
    <w:rsid w:val="00B83ED8"/>
    <w:rsid w:val="00B83FFB"/>
    <w:rsid w:val="00B8409E"/>
    <w:rsid w:val="00B8418C"/>
    <w:rsid w:val="00B841C4"/>
    <w:rsid w:val="00B84285"/>
    <w:rsid w:val="00B84363"/>
    <w:rsid w:val="00B84374"/>
    <w:rsid w:val="00B8445B"/>
    <w:rsid w:val="00B84526"/>
    <w:rsid w:val="00B846C5"/>
    <w:rsid w:val="00B846CA"/>
    <w:rsid w:val="00B846D3"/>
    <w:rsid w:val="00B84735"/>
    <w:rsid w:val="00B84773"/>
    <w:rsid w:val="00B84775"/>
    <w:rsid w:val="00B84876"/>
    <w:rsid w:val="00B849A8"/>
    <w:rsid w:val="00B849DD"/>
    <w:rsid w:val="00B84A0A"/>
    <w:rsid w:val="00B84A13"/>
    <w:rsid w:val="00B84A3A"/>
    <w:rsid w:val="00B84ACB"/>
    <w:rsid w:val="00B84B31"/>
    <w:rsid w:val="00B84B89"/>
    <w:rsid w:val="00B84BBC"/>
    <w:rsid w:val="00B84BD3"/>
    <w:rsid w:val="00B84CEF"/>
    <w:rsid w:val="00B84D37"/>
    <w:rsid w:val="00B84E07"/>
    <w:rsid w:val="00B84E4B"/>
    <w:rsid w:val="00B84EB9"/>
    <w:rsid w:val="00B84EDB"/>
    <w:rsid w:val="00B85149"/>
    <w:rsid w:val="00B85180"/>
    <w:rsid w:val="00B851B3"/>
    <w:rsid w:val="00B8520E"/>
    <w:rsid w:val="00B8525A"/>
    <w:rsid w:val="00B85331"/>
    <w:rsid w:val="00B8533C"/>
    <w:rsid w:val="00B8537B"/>
    <w:rsid w:val="00B8544D"/>
    <w:rsid w:val="00B854E2"/>
    <w:rsid w:val="00B85586"/>
    <w:rsid w:val="00B855FE"/>
    <w:rsid w:val="00B8560D"/>
    <w:rsid w:val="00B85753"/>
    <w:rsid w:val="00B857D4"/>
    <w:rsid w:val="00B85972"/>
    <w:rsid w:val="00B859DE"/>
    <w:rsid w:val="00B85A66"/>
    <w:rsid w:val="00B85A6C"/>
    <w:rsid w:val="00B85ABF"/>
    <w:rsid w:val="00B85B07"/>
    <w:rsid w:val="00B85B65"/>
    <w:rsid w:val="00B85B94"/>
    <w:rsid w:val="00B85C0B"/>
    <w:rsid w:val="00B85C0E"/>
    <w:rsid w:val="00B85C1A"/>
    <w:rsid w:val="00B85C52"/>
    <w:rsid w:val="00B85CA4"/>
    <w:rsid w:val="00B85E32"/>
    <w:rsid w:val="00B85E4A"/>
    <w:rsid w:val="00B86006"/>
    <w:rsid w:val="00B86047"/>
    <w:rsid w:val="00B860C3"/>
    <w:rsid w:val="00B86114"/>
    <w:rsid w:val="00B8613C"/>
    <w:rsid w:val="00B8616E"/>
    <w:rsid w:val="00B8632F"/>
    <w:rsid w:val="00B86343"/>
    <w:rsid w:val="00B86406"/>
    <w:rsid w:val="00B8647E"/>
    <w:rsid w:val="00B864F3"/>
    <w:rsid w:val="00B86513"/>
    <w:rsid w:val="00B8656C"/>
    <w:rsid w:val="00B865DB"/>
    <w:rsid w:val="00B86600"/>
    <w:rsid w:val="00B867F1"/>
    <w:rsid w:val="00B868DF"/>
    <w:rsid w:val="00B86954"/>
    <w:rsid w:val="00B86A3A"/>
    <w:rsid w:val="00B86AF0"/>
    <w:rsid w:val="00B86B40"/>
    <w:rsid w:val="00B86B4F"/>
    <w:rsid w:val="00B86B83"/>
    <w:rsid w:val="00B86C36"/>
    <w:rsid w:val="00B86D8E"/>
    <w:rsid w:val="00B86DE9"/>
    <w:rsid w:val="00B86E94"/>
    <w:rsid w:val="00B86EC9"/>
    <w:rsid w:val="00B86F6E"/>
    <w:rsid w:val="00B86FC7"/>
    <w:rsid w:val="00B86FE5"/>
    <w:rsid w:val="00B87065"/>
    <w:rsid w:val="00B87074"/>
    <w:rsid w:val="00B870F2"/>
    <w:rsid w:val="00B8712D"/>
    <w:rsid w:val="00B87193"/>
    <w:rsid w:val="00B87234"/>
    <w:rsid w:val="00B87325"/>
    <w:rsid w:val="00B87326"/>
    <w:rsid w:val="00B8747F"/>
    <w:rsid w:val="00B87487"/>
    <w:rsid w:val="00B874AE"/>
    <w:rsid w:val="00B8760A"/>
    <w:rsid w:val="00B87612"/>
    <w:rsid w:val="00B87726"/>
    <w:rsid w:val="00B87884"/>
    <w:rsid w:val="00B87898"/>
    <w:rsid w:val="00B878F0"/>
    <w:rsid w:val="00B87924"/>
    <w:rsid w:val="00B87B0C"/>
    <w:rsid w:val="00B87DAF"/>
    <w:rsid w:val="00B87F34"/>
    <w:rsid w:val="00B87F70"/>
    <w:rsid w:val="00B87FA3"/>
    <w:rsid w:val="00B87FB9"/>
    <w:rsid w:val="00B87FF6"/>
    <w:rsid w:val="00B9007A"/>
    <w:rsid w:val="00B90091"/>
    <w:rsid w:val="00B9009B"/>
    <w:rsid w:val="00B900B7"/>
    <w:rsid w:val="00B90139"/>
    <w:rsid w:val="00B9013E"/>
    <w:rsid w:val="00B90188"/>
    <w:rsid w:val="00B901D6"/>
    <w:rsid w:val="00B901DE"/>
    <w:rsid w:val="00B901E0"/>
    <w:rsid w:val="00B90211"/>
    <w:rsid w:val="00B904CA"/>
    <w:rsid w:val="00B9052C"/>
    <w:rsid w:val="00B9055A"/>
    <w:rsid w:val="00B9056B"/>
    <w:rsid w:val="00B9064A"/>
    <w:rsid w:val="00B90740"/>
    <w:rsid w:val="00B90855"/>
    <w:rsid w:val="00B90876"/>
    <w:rsid w:val="00B908E3"/>
    <w:rsid w:val="00B90901"/>
    <w:rsid w:val="00B90907"/>
    <w:rsid w:val="00B90910"/>
    <w:rsid w:val="00B9091E"/>
    <w:rsid w:val="00B90926"/>
    <w:rsid w:val="00B90935"/>
    <w:rsid w:val="00B90A21"/>
    <w:rsid w:val="00B90AFE"/>
    <w:rsid w:val="00B90C0A"/>
    <w:rsid w:val="00B90C6A"/>
    <w:rsid w:val="00B90CF9"/>
    <w:rsid w:val="00B90D20"/>
    <w:rsid w:val="00B90DAD"/>
    <w:rsid w:val="00B90E15"/>
    <w:rsid w:val="00B90EE9"/>
    <w:rsid w:val="00B90FAA"/>
    <w:rsid w:val="00B90FDE"/>
    <w:rsid w:val="00B90FF2"/>
    <w:rsid w:val="00B91076"/>
    <w:rsid w:val="00B910DD"/>
    <w:rsid w:val="00B9114A"/>
    <w:rsid w:val="00B91186"/>
    <w:rsid w:val="00B91294"/>
    <w:rsid w:val="00B913AE"/>
    <w:rsid w:val="00B913B8"/>
    <w:rsid w:val="00B913FD"/>
    <w:rsid w:val="00B9148B"/>
    <w:rsid w:val="00B914B5"/>
    <w:rsid w:val="00B91513"/>
    <w:rsid w:val="00B915AB"/>
    <w:rsid w:val="00B91614"/>
    <w:rsid w:val="00B9167D"/>
    <w:rsid w:val="00B91695"/>
    <w:rsid w:val="00B9174E"/>
    <w:rsid w:val="00B91771"/>
    <w:rsid w:val="00B91803"/>
    <w:rsid w:val="00B9185C"/>
    <w:rsid w:val="00B918D5"/>
    <w:rsid w:val="00B91986"/>
    <w:rsid w:val="00B919F7"/>
    <w:rsid w:val="00B91A72"/>
    <w:rsid w:val="00B91B86"/>
    <w:rsid w:val="00B91BAC"/>
    <w:rsid w:val="00B91BB8"/>
    <w:rsid w:val="00B91BF8"/>
    <w:rsid w:val="00B91D18"/>
    <w:rsid w:val="00B91D33"/>
    <w:rsid w:val="00B91DA7"/>
    <w:rsid w:val="00B91E71"/>
    <w:rsid w:val="00B91E8E"/>
    <w:rsid w:val="00B91EDB"/>
    <w:rsid w:val="00B91F49"/>
    <w:rsid w:val="00B91F4B"/>
    <w:rsid w:val="00B92007"/>
    <w:rsid w:val="00B92010"/>
    <w:rsid w:val="00B920F7"/>
    <w:rsid w:val="00B92124"/>
    <w:rsid w:val="00B9215E"/>
    <w:rsid w:val="00B921F4"/>
    <w:rsid w:val="00B92235"/>
    <w:rsid w:val="00B92290"/>
    <w:rsid w:val="00B922E2"/>
    <w:rsid w:val="00B922F7"/>
    <w:rsid w:val="00B923B4"/>
    <w:rsid w:val="00B923F1"/>
    <w:rsid w:val="00B92409"/>
    <w:rsid w:val="00B92464"/>
    <w:rsid w:val="00B9247D"/>
    <w:rsid w:val="00B924E0"/>
    <w:rsid w:val="00B924EA"/>
    <w:rsid w:val="00B9258F"/>
    <w:rsid w:val="00B925B5"/>
    <w:rsid w:val="00B927C3"/>
    <w:rsid w:val="00B927F6"/>
    <w:rsid w:val="00B92886"/>
    <w:rsid w:val="00B928C0"/>
    <w:rsid w:val="00B928EE"/>
    <w:rsid w:val="00B9290F"/>
    <w:rsid w:val="00B92947"/>
    <w:rsid w:val="00B92AA4"/>
    <w:rsid w:val="00B92BAE"/>
    <w:rsid w:val="00B92CD0"/>
    <w:rsid w:val="00B92CF2"/>
    <w:rsid w:val="00B92DC6"/>
    <w:rsid w:val="00B92DFC"/>
    <w:rsid w:val="00B92F7F"/>
    <w:rsid w:val="00B9323C"/>
    <w:rsid w:val="00B9326E"/>
    <w:rsid w:val="00B9327C"/>
    <w:rsid w:val="00B9333C"/>
    <w:rsid w:val="00B93426"/>
    <w:rsid w:val="00B934F0"/>
    <w:rsid w:val="00B9361B"/>
    <w:rsid w:val="00B93643"/>
    <w:rsid w:val="00B936A0"/>
    <w:rsid w:val="00B936E2"/>
    <w:rsid w:val="00B93742"/>
    <w:rsid w:val="00B93751"/>
    <w:rsid w:val="00B93753"/>
    <w:rsid w:val="00B93794"/>
    <w:rsid w:val="00B938A5"/>
    <w:rsid w:val="00B93976"/>
    <w:rsid w:val="00B939C2"/>
    <w:rsid w:val="00B93A4E"/>
    <w:rsid w:val="00B93A55"/>
    <w:rsid w:val="00B93A5A"/>
    <w:rsid w:val="00B93B41"/>
    <w:rsid w:val="00B93C0E"/>
    <w:rsid w:val="00B93CD8"/>
    <w:rsid w:val="00B93D31"/>
    <w:rsid w:val="00B93D77"/>
    <w:rsid w:val="00B93D78"/>
    <w:rsid w:val="00B93D97"/>
    <w:rsid w:val="00B93DCF"/>
    <w:rsid w:val="00B93EA5"/>
    <w:rsid w:val="00B93F2A"/>
    <w:rsid w:val="00B93F41"/>
    <w:rsid w:val="00B93FB1"/>
    <w:rsid w:val="00B93FCB"/>
    <w:rsid w:val="00B94060"/>
    <w:rsid w:val="00B94099"/>
    <w:rsid w:val="00B9435B"/>
    <w:rsid w:val="00B943E6"/>
    <w:rsid w:val="00B94512"/>
    <w:rsid w:val="00B945D1"/>
    <w:rsid w:val="00B945F4"/>
    <w:rsid w:val="00B9471A"/>
    <w:rsid w:val="00B94862"/>
    <w:rsid w:val="00B94894"/>
    <w:rsid w:val="00B94904"/>
    <w:rsid w:val="00B949FE"/>
    <w:rsid w:val="00B94A76"/>
    <w:rsid w:val="00B94B66"/>
    <w:rsid w:val="00B94CA2"/>
    <w:rsid w:val="00B94E68"/>
    <w:rsid w:val="00B94EAD"/>
    <w:rsid w:val="00B94EBD"/>
    <w:rsid w:val="00B94EC7"/>
    <w:rsid w:val="00B94F9A"/>
    <w:rsid w:val="00B9508E"/>
    <w:rsid w:val="00B950B5"/>
    <w:rsid w:val="00B950E2"/>
    <w:rsid w:val="00B950E8"/>
    <w:rsid w:val="00B95197"/>
    <w:rsid w:val="00B95228"/>
    <w:rsid w:val="00B95293"/>
    <w:rsid w:val="00B95300"/>
    <w:rsid w:val="00B95327"/>
    <w:rsid w:val="00B9536A"/>
    <w:rsid w:val="00B953FC"/>
    <w:rsid w:val="00B95475"/>
    <w:rsid w:val="00B95479"/>
    <w:rsid w:val="00B95492"/>
    <w:rsid w:val="00B9550D"/>
    <w:rsid w:val="00B9555B"/>
    <w:rsid w:val="00B955D2"/>
    <w:rsid w:val="00B95692"/>
    <w:rsid w:val="00B9574C"/>
    <w:rsid w:val="00B95867"/>
    <w:rsid w:val="00B95868"/>
    <w:rsid w:val="00B9594C"/>
    <w:rsid w:val="00B959F7"/>
    <w:rsid w:val="00B95BAB"/>
    <w:rsid w:val="00B95BF3"/>
    <w:rsid w:val="00B95C13"/>
    <w:rsid w:val="00B95D3D"/>
    <w:rsid w:val="00B95DF8"/>
    <w:rsid w:val="00B95E23"/>
    <w:rsid w:val="00B95E68"/>
    <w:rsid w:val="00B95E79"/>
    <w:rsid w:val="00B95EB6"/>
    <w:rsid w:val="00B95EEE"/>
    <w:rsid w:val="00B95F3A"/>
    <w:rsid w:val="00B95FB4"/>
    <w:rsid w:val="00B95FC9"/>
    <w:rsid w:val="00B9602C"/>
    <w:rsid w:val="00B96038"/>
    <w:rsid w:val="00B960D5"/>
    <w:rsid w:val="00B96131"/>
    <w:rsid w:val="00B96148"/>
    <w:rsid w:val="00B9622A"/>
    <w:rsid w:val="00B962D0"/>
    <w:rsid w:val="00B96327"/>
    <w:rsid w:val="00B96488"/>
    <w:rsid w:val="00B964A6"/>
    <w:rsid w:val="00B964AB"/>
    <w:rsid w:val="00B964CF"/>
    <w:rsid w:val="00B96697"/>
    <w:rsid w:val="00B967EB"/>
    <w:rsid w:val="00B968D7"/>
    <w:rsid w:val="00B96932"/>
    <w:rsid w:val="00B9693F"/>
    <w:rsid w:val="00B96A04"/>
    <w:rsid w:val="00B96A14"/>
    <w:rsid w:val="00B96A83"/>
    <w:rsid w:val="00B96B58"/>
    <w:rsid w:val="00B96C7F"/>
    <w:rsid w:val="00B96C99"/>
    <w:rsid w:val="00B96CD5"/>
    <w:rsid w:val="00B96D60"/>
    <w:rsid w:val="00B96DAC"/>
    <w:rsid w:val="00B96DB9"/>
    <w:rsid w:val="00B96DE9"/>
    <w:rsid w:val="00B96DEF"/>
    <w:rsid w:val="00B96F09"/>
    <w:rsid w:val="00B96F48"/>
    <w:rsid w:val="00B96F75"/>
    <w:rsid w:val="00B9711E"/>
    <w:rsid w:val="00B97173"/>
    <w:rsid w:val="00B97215"/>
    <w:rsid w:val="00B972B2"/>
    <w:rsid w:val="00B972E8"/>
    <w:rsid w:val="00B97356"/>
    <w:rsid w:val="00B97386"/>
    <w:rsid w:val="00B9738F"/>
    <w:rsid w:val="00B97425"/>
    <w:rsid w:val="00B974A4"/>
    <w:rsid w:val="00B9765E"/>
    <w:rsid w:val="00B976D1"/>
    <w:rsid w:val="00B97749"/>
    <w:rsid w:val="00B9775C"/>
    <w:rsid w:val="00B977BF"/>
    <w:rsid w:val="00B97852"/>
    <w:rsid w:val="00B978DA"/>
    <w:rsid w:val="00B979EA"/>
    <w:rsid w:val="00B979EE"/>
    <w:rsid w:val="00B97A01"/>
    <w:rsid w:val="00B97AFA"/>
    <w:rsid w:val="00B97C8D"/>
    <w:rsid w:val="00B97D0E"/>
    <w:rsid w:val="00B97D42"/>
    <w:rsid w:val="00B97E4A"/>
    <w:rsid w:val="00B97E54"/>
    <w:rsid w:val="00B97EB3"/>
    <w:rsid w:val="00B97F20"/>
    <w:rsid w:val="00B97F88"/>
    <w:rsid w:val="00BA001A"/>
    <w:rsid w:val="00BA0073"/>
    <w:rsid w:val="00BA0116"/>
    <w:rsid w:val="00BA0196"/>
    <w:rsid w:val="00BA022F"/>
    <w:rsid w:val="00BA028E"/>
    <w:rsid w:val="00BA02A9"/>
    <w:rsid w:val="00BA0311"/>
    <w:rsid w:val="00BA0368"/>
    <w:rsid w:val="00BA0393"/>
    <w:rsid w:val="00BA0396"/>
    <w:rsid w:val="00BA03F7"/>
    <w:rsid w:val="00BA0537"/>
    <w:rsid w:val="00BA0583"/>
    <w:rsid w:val="00BA05FF"/>
    <w:rsid w:val="00BA06C3"/>
    <w:rsid w:val="00BA06E2"/>
    <w:rsid w:val="00BA0773"/>
    <w:rsid w:val="00BA0943"/>
    <w:rsid w:val="00BA09A4"/>
    <w:rsid w:val="00BA09A7"/>
    <w:rsid w:val="00BA09B2"/>
    <w:rsid w:val="00BA0AAF"/>
    <w:rsid w:val="00BA0AB1"/>
    <w:rsid w:val="00BA0C1A"/>
    <w:rsid w:val="00BA0CF6"/>
    <w:rsid w:val="00BA0DCF"/>
    <w:rsid w:val="00BA0F45"/>
    <w:rsid w:val="00BA0F69"/>
    <w:rsid w:val="00BA0FD5"/>
    <w:rsid w:val="00BA105D"/>
    <w:rsid w:val="00BA10B8"/>
    <w:rsid w:val="00BA10EF"/>
    <w:rsid w:val="00BA119A"/>
    <w:rsid w:val="00BA11BF"/>
    <w:rsid w:val="00BA125A"/>
    <w:rsid w:val="00BA126D"/>
    <w:rsid w:val="00BA130B"/>
    <w:rsid w:val="00BA1344"/>
    <w:rsid w:val="00BA1470"/>
    <w:rsid w:val="00BA14B3"/>
    <w:rsid w:val="00BA158A"/>
    <w:rsid w:val="00BA15F6"/>
    <w:rsid w:val="00BA1759"/>
    <w:rsid w:val="00BA175A"/>
    <w:rsid w:val="00BA1774"/>
    <w:rsid w:val="00BA17F3"/>
    <w:rsid w:val="00BA19A0"/>
    <w:rsid w:val="00BA1A1A"/>
    <w:rsid w:val="00BA1A43"/>
    <w:rsid w:val="00BA1AC4"/>
    <w:rsid w:val="00BA1B32"/>
    <w:rsid w:val="00BA1C2F"/>
    <w:rsid w:val="00BA1CF7"/>
    <w:rsid w:val="00BA1D86"/>
    <w:rsid w:val="00BA1F11"/>
    <w:rsid w:val="00BA2047"/>
    <w:rsid w:val="00BA229E"/>
    <w:rsid w:val="00BA22AE"/>
    <w:rsid w:val="00BA22E3"/>
    <w:rsid w:val="00BA2302"/>
    <w:rsid w:val="00BA23D8"/>
    <w:rsid w:val="00BA2403"/>
    <w:rsid w:val="00BA251E"/>
    <w:rsid w:val="00BA2520"/>
    <w:rsid w:val="00BA2745"/>
    <w:rsid w:val="00BA27FA"/>
    <w:rsid w:val="00BA2854"/>
    <w:rsid w:val="00BA2896"/>
    <w:rsid w:val="00BA28A7"/>
    <w:rsid w:val="00BA28AA"/>
    <w:rsid w:val="00BA29AE"/>
    <w:rsid w:val="00BA2B0E"/>
    <w:rsid w:val="00BA2BAE"/>
    <w:rsid w:val="00BA2BE6"/>
    <w:rsid w:val="00BA2BF5"/>
    <w:rsid w:val="00BA2C10"/>
    <w:rsid w:val="00BA2C1A"/>
    <w:rsid w:val="00BA2C96"/>
    <w:rsid w:val="00BA2C9F"/>
    <w:rsid w:val="00BA2CB6"/>
    <w:rsid w:val="00BA2CE6"/>
    <w:rsid w:val="00BA2D2D"/>
    <w:rsid w:val="00BA2D43"/>
    <w:rsid w:val="00BA2D84"/>
    <w:rsid w:val="00BA2DF8"/>
    <w:rsid w:val="00BA2EC7"/>
    <w:rsid w:val="00BA3021"/>
    <w:rsid w:val="00BA3118"/>
    <w:rsid w:val="00BA3119"/>
    <w:rsid w:val="00BA311E"/>
    <w:rsid w:val="00BA32E0"/>
    <w:rsid w:val="00BA3371"/>
    <w:rsid w:val="00BA33B8"/>
    <w:rsid w:val="00BA343A"/>
    <w:rsid w:val="00BA34D0"/>
    <w:rsid w:val="00BA35A0"/>
    <w:rsid w:val="00BA37CA"/>
    <w:rsid w:val="00BA37F9"/>
    <w:rsid w:val="00BA38DF"/>
    <w:rsid w:val="00BA3A4B"/>
    <w:rsid w:val="00BA3C07"/>
    <w:rsid w:val="00BA3C1E"/>
    <w:rsid w:val="00BA3C9C"/>
    <w:rsid w:val="00BA3D17"/>
    <w:rsid w:val="00BA3D51"/>
    <w:rsid w:val="00BA3D69"/>
    <w:rsid w:val="00BA3DDA"/>
    <w:rsid w:val="00BA3EE8"/>
    <w:rsid w:val="00BA3F66"/>
    <w:rsid w:val="00BA3FF4"/>
    <w:rsid w:val="00BA4020"/>
    <w:rsid w:val="00BA4032"/>
    <w:rsid w:val="00BA427B"/>
    <w:rsid w:val="00BA4292"/>
    <w:rsid w:val="00BA42B2"/>
    <w:rsid w:val="00BA4387"/>
    <w:rsid w:val="00BA43B4"/>
    <w:rsid w:val="00BA43CD"/>
    <w:rsid w:val="00BA4438"/>
    <w:rsid w:val="00BA4444"/>
    <w:rsid w:val="00BA450C"/>
    <w:rsid w:val="00BA45E3"/>
    <w:rsid w:val="00BA464F"/>
    <w:rsid w:val="00BA467E"/>
    <w:rsid w:val="00BA488A"/>
    <w:rsid w:val="00BA4A29"/>
    <w:rsid w:val="00BA4AA2"/>
    <w:rsid w:val="00BA4AD3"/>
    <w:rsid w:val="00BA4BAE"/>
    <w:rsid w:val="00BA4C0D"/>
    <w:rsid w:val="00BA4C89"/>
    <w:rsid w:val="00BA4CC3"/>
    <w:rsid w:val="00BA4DC1"/>
    <w:rsid w:val="00BA4DE1"/>
    <w:rsid w:val="00BA4E16"/>
    <w:rsid w:val="00BA4E94"/>
    <w:rsid w:val="00BA4EC0"/>
    <w:rsid w:val="00BA4F30"/>
    <w:rsid w:val="00BA503A"/>
    <w:rsid w:val="00BA5108"/>
    <w:rsid w:val="00BA520C"/>
    <w:rsid w:val="00BA52DA"/>
    <w:rsid w:val="00BA52DB"/>
    <w:rsid w:val="00BA53C3"/>
    <w:rsid w:val="00BA54A0"/>
    <w:rsid w:val="00BA54B1"/>
    <w:rsid w:val="00BA54D3"/>
    <w:rsid w:val="00BA54D4"/>
    <w:rsid w:val="00BA551D"/>
    <w:rsid w:val="00BA55B7"/>
    <w:rsid w:val="00BA55D0"/>
    <w:rsid w:val="00BA573E"/>
    <w:rsid w:val="00BA57E3"/>
    <w:rsid w:val="00BA58AA"/>
    <w:rsid w:val="00BA5914"/>
    <w:rsid w:val="00BA595C"/>
    <w:rsid w:val="00BA5A1E"/>
    <w:rsid w:val="00BA5A28"/>
    <w:rsid w:val="00BA5A67"/>
    <w:rsid w:val="00BA5ADE"/>
    <w:rsid w:val="00BA5AF8"/>
    <w:rsid w:val="00BA5B45"/>
    <w:rsid w:val="00BA5B50"/>
    <w:rsid w:val="00BA5BB1"/>
    <w:rsid w:val="00BA5BC4"/>
    <w:rsid w:val="00BA5CD7"/>
    <w:rsid w:val="00BA5CE5"/>
    <w:rsid w:val="00BA5CE6"/>
    <w:rsid w:val="00BA5CE9"/>
    <w:rsid w:val="00BA5D42"/>
    <w:rsid w:val="00BA5D77"/>
    <w:rsid w:val="00BA5E0A"/>
    <w:rsid w:val="00BA5E19"/>
    <w:rsid w:val="00BA5E81"/>
    <w:rsid w:val="00BA5EB8"/>
    <w:rsid w:val="00BA5EED"/>
    <w:rsid w:val="00BA6031"/>
    <w:rsid w:val="00BA60AD"/>
    <w:rsid w:val="00BA6116"/>
    <w:rsid w:val="00BA6152"/>
    <w:rsid w:val="00BA6192"/>
    <w:rsid w:val="00BA6198"/>
    <w:rsid w:val="00BA624E"/>
    <w:rsid w:val="00BA6251"/>
    <w:rsid w:val="00BA625B"/>
    <w:rsid w:val="00BA6284"/>
    <w:rsid w:val="00BA62A7"/>
    <w:rsid w:val="00BA630E"/>
    <w:rsid w:val="00BA63A4"/>
    <w:rsid w:val="00BA63BB"/>
    <w:rsid w:val="00BA65B5"/>
    <w:rsid w:val="00BA6646"/>
    <w:rsid w:val="00BA66D7"/>
    <w:rsid w:val="00BA6701"/>
    <w:rsid w:val="00BA681B"/>
    <w:rsid w:val="00BA6835"/>
    <w:rsid w:val="00BA6914"/>
    <w:rsid w:val="00BA6B28"/>
    <w:rsid w:val="00BA6B39"/>
    <w:rsid w:val="00BA6B6A"/>
    <w:rsid w:val="00BA6B9D"/>
    <w:rsid w:val="00BA6C3F"/>
    <w:rsid w:val="00BA6CD0"/>
    <w:rsid w:val="00BA6D1A"/>
    <w:rsid w:val="00BA6D40"/>
    <w:rsid w:val="00BA6D53"/>
    <w:rsid w:val="00BA6D78"/>
    <w:rsid w:val="00BA6DA7"/>
    <w:rsid w:val="00BA6E48"/>
    <w:rsid w:val="00BA6EBB"/>
    <w:rsid w:val="00BA6EBE"/>
    <w:rsid w:val="00BA7139"/>
    <w:rsid w:val="00BA716E"/>
    <w:rsid w:val="00BA723D"/>
    <w:rsid w:val="00BA7242"/>
    <w:rsid w:val="00BA72B4"/>
    <w:rsid w:val="00BA72FE"/>
    <w:rsid w:val="00BA7390"/>
    <w:rsid w:val="00BA73A0"/>
    <w:rsid w:val="00BA73E7"/>
    <w:rsid w:val="00BA740D"/>
    <w:rsid w:val="00BA7451"/>
    <w:rsid w:val="00BA74AC"/>
    <w:rsid w:val="00BA74B3"/>
    <w:rsid w:val="00BA74BE"/>
    <w:rsid w:val="00BA74DD"/>
    <w:rsid w:val="00BA750F"/>
    <w:rsid w:val="00BA75BD"/>
    <w:rsid w:val="00BA7682"/>
    <w:rsid w:val="00BA76AC"/>
    <w:rsid w:val="00BA772D"/>
    <w:rsid w:val="00BA778C"/>
    <w:rsid w:val="00BA77C4"/>
    <w:rsid w:val="00BA77DB"/>
    <w:rsid w:val="00BA7939"/>
    <w:rsid w:val="00BA79B4"/>
    <w:rsid w:val="00BA79E3"/>
    <w:rsid w:val="00BA7A10"/>
    <w:rsid w:val="00BA7A20"/>
    <w:rsid w:val="00BA7A3F"/>
    <w:rsid w:val="00BA7A72"/>
    <w:rsid w:val="00BA7AC9"/>
    <w:rsid w:val="00BA7B63"/>
    <w:rsid w:val="00BA7B7C"/>
    <w:rsid w:val="00BA7CB0"/>
    <w:rsid w:val="00BA7CDB"/>
    <w:rsid w:val="00BA7DC7"/>
    <w:rsid w:val="00BB000C"/>
    <w:rsid w:val="00BB000F"/>
    <w:rsid w:val="00BB0031"/>
    <w:rsid w:val="00BB0063"/>
    <w:rsid w:val="00BB0090"/>
    <w:rsid w:val="00BB00E8"/>
    <w:rsid w:val="00BB00EF"/>
    <w:rsid w:val="00BB017A"/>
    <w:rsid w:val="00BB0290"/>
    <w:rsid w:val="00BB02D6"/>
    <w:rsid w:val="00BB02E5"/>
    <w:rsid w:val="00BB0367"/>
    <w:rsid w:val="00BB0371"/>
    <w:rsid w:val="00BB0506"/>
    <w:rsid w:val="00BB0677"/>
    <w:rsid w:val="00BB06D9"/>
    <w:rsid w:val="00BB0717"/>
    <w:rsid w:val="00BB080F"/>
    <w:rsid w:val="00BB095D"/>
    <w:rsid w:val="00BB0967"/>
    <w:rsid w:val="00BB09BD"/>
    <w:rsid w:val="00BB0BD3"/>
    <w:rsid w:val="00BB0BDB"/>
    <w:rsid w:val="00BB0C35"/>
    <w:rsid w:val="00BB0C44"/>
    <w:rsid w:val="00BB0C82"/>
    <w:rsid w:val="00BB0DD0"/>
    <w:rsid w:val="00BB0DE1"/>
    <w:rsid w:val="00BB0DFF"/>
    <w:rsid w:val="00BB0FF3"/>
    <w:rsid w:val="00BB10B3"/>
    <w:rsid w:val="00BB10B9"/>
    <w:rsid w:val="00BB128F"/>
    <w:rsid w:val="00BB133A"/>
    <w:rsid w:val="00BB1493"/>
    <w:rsid w:val="00BB1530"/>
    <w:rsid w:val="00BB155D"/>
    <w:rsid w:val="00BB15F8"/>
    <w:rsid w:val="00BB1761"/>
    <w:rsid w:val="00BB17FF"/>
    <w:rsid w:val="00BB1868"/>
    <w:rsid w:val="00BB1911"/>
    <w:rsid w:val="00BB1A98"/>
    <w:rsid w:val="00BB1B44"/>
    <w:rsid w:val="00BB1B72"/>
    <w:rsid w:val="00BB1BDE"/>
    <w:rsid w:val="00BB1C8C"/>
    <w:rsid w:val="00BB1C9E"/>
    <w:rsid w:val="00BB1DAE"/>
    <w:rsid w:val="00BB1E4E"/>
    <w:rsid w:val="00BB1EDB"/>
    <w:rsid w:val="00BB1EE2"/>
    <w:rsid w:val="00BB1F21"/>
    <w:rsid w:val="00BB1F41"/>
    <w:rsid w:val="00BB1FED"/>
    <w:rsid w:val="00BB2019"/>
    <w:rsid w:val="00BB2066"/>
    <w:rsid w:val="00BB2103"/>
    <w:rsid w:val="00BB212C"/>
    <w:rsid w:val="00BB213E"/>
    <w:rsid w:val="00BB219C"/>
    <w:rsid w:val="00BB241B"/>
    <w:rsid w:val="00BB2493"/>
    <w:rsid w:val="00BB25B2"/>
    <w:rsid w:val="00BB2635"/>
    <w:rsid w:val="00BB265A"/>
    <w:rsid w:val="00BB26AF"/>
    <w:rsid w:val="00BB2711"/>
    <w:rsid w:val="00BB2757"/>
    <w:rsid w:val="00BB283D"/>
    <w:rsid w:val="00BB29A9"/>
    <w:rsid w:val="00BB2AA1"/>
    <w:rsid w:val="00BB2AAE"/>
    <w:rsid w:val="00BB2C55"/>
    <w:rsid w:val="00BB2C56"/>
    <w:rsid w:val="00BB2C5D"/>
    <w:rsid w:val="00BB2D14"/>
    <w:rsid w:val="00BB2DC1"/>
    <w:rsid w:val="00BB2E0C"/>
    <w:rsid w:val="00BB2E7C"/>
    <w:rsid w:val="00BB2EA9"/>
    <w:rsid w:val="00BB2F8D"/>
    <w:rsid w:val="00BB308F"/>
    <w:rsid w:val="00BB309D"/>
    <w:rsid w:val="00BB30B3"/>
    <w:rsid w:val="00BB32F3"/>
    <w:rsid w:val="00BB32F7"/>
    <w:rsid w:val="00BB3460"/>
    <w:rsid w:val="00BB348B"/>
    <w:rsid w:val="00BB34AC"/>
    <w:rsid w:val="00BB3548"/>
    <w:rsid w:val="00BB35B3"/>
    <w:rsid w:val="00BB35F6"/>
    <w:rsid w:val="00BB36AF"/>
    <w:rsid w:val="00BB36CE"/>
    <w:rsid w:val="00BB3755"/>
    <w:rsid w:val="00BB3769"/>
    <w:rsid w:val="00BB376E"/>
    <w:rsid w:val="00BB384C"/>
    <w:rsid w:val="00BB388F"/>
    <w:rsid w:val="00BB38D4"/>
    <w:rsid w:val="00BB38EE"/>
    <w:rsid w:val="00BB3972"/>
    <w:rsid w:val="00BB397D"/>
    <w:rsid w:val="00BB39EE"/>
    <w:rsid w:val="00BB3AD5"/>
    <w:rsid w:val="00BB3BC4"/>
    <w:rsid w:val="00BB3C5A"/>
    <w:rsid w:val="00BB3C9D"/>
    <w:rsid w:val="00BB3D37"/>
    <w:rsid w:val="00BB3D84"/>
    <w:rsid w:val="00BB3E1E"/>
    <w:rsid w:val="00BB3E2D"/>
    <w:rsid w:val="00BB3E7F"/>
    <w:rsid w:val="00BB3E84"/>
    <w:rsid w:val="00BB3F60"/>
    <w:rsid w:val="00BB3FBA"/>
    <w:rsid w:val="00BB403B"/>
    <w:rsid w:val="00BB4042"/>
    <w:rsid w:val="00BB4088"/>
    <w:rsid w:val="00BB40D9"/>
    <w:rsid w:val="00BB40E2"/>
    <w:rsid w:val="00BB40F0"/>
    <w:rsid w:val="00BB4184"/>
    <w:rsid w:val="00BB430A"/>
    <w:rsid w:val="00BB4361"/>
    <w:rsid w:val="00BB438E"/>
    <w:rsid w:val="00BB43B3"/>
    <w:rsid w:val="00BB43C3"/>
    <w:rsid w:val="00BB4423"/>
    <w:rsid w:val="00BB4499"/>
    <w:rsid w:val="00BB44DB"/>
    <w:rsid w:val="00BB4504"/>
    <w:rsid w:val="00BB4518"/>
    <w:rsid w:val="00BB45BC"/>
    <w:rsid w:val="00BB4600"/>
    <w:rsid w:val="00BB46B8"/>
    <w:rsid w:val="00BB46BF"/>
    <w:rsid w:val="00BB4761"/>
    <w:rsid w:val="00BB4782"/>
    <w:rsid w:val="00BB47B0"/>
    <w:rsid w:val="00BB47EE"/>
    <w:rsid w:val="00BB4852"/>
    <w:rsid w:val="00BB4911"/>
    <w:rsid w:val="00BB4965"/>
    <w:rsid w:val="00BB49DE"/>
    <w:rsid w:val="00BB4A35"/>
    <w:rsid w:val="00BB4A6A"/>
    <w:rsid w:val="00BB4AD4"/>
    <w:rsid w:val="00BB4AE0"/>
    <w:rsid w:val="00BB4C85"/>
    <w:rsid w:val="00BB4CD3"/>
    <w:rsid w:val="00BB4D38"/>
    <w:rsid w:val="00BB4DDF"/>
    <w:rsid w:val="00BB4E22"/>
    <w:rsid w:val="00BB4E5B"/>
    <w:rsid w:val="00BB4EF7"/>
    <w:rsid w:val="00BB4FE1"/>
    <w:rsid w:val="00BB5071"/>
    <w:rsid w:val="00BB5074"/>
    <w:rsid w:val="00BB50AD"/>
    <w:rsid w:val="00BB51F8"/>
    <w:rsid w:val="00BB528E"/>
    <w:rsid w:val="00BB52FE"/>
    <w:rsid w:val="00BB5356"/>
    <w:rsid w:val="00BB54B7"/>
    <w:rsid w:val="00BB5524"/>
    <w:rsid w:val="00BB5546"/>
    <w:rsid w:val="00BB55EE"/>
    <w:rsid w:val="00BB5658"/>
    <w:rsid w:val="00BB56B6"/>
    <w:rsid w:val="00BB57B4"/>
    <w:rsid w:val="00BB58E3"/>
    <w:rsid w:val="00BB5910"/>
    <w:rsid w:val="00BB5954"/>
    <w:rsid w:val="00BB5987"/>
    <w:rsid w:val="00BB59EE"/>
    <w:rsid w:val="00BB5A11"/>
    <w:rsid w:val="00BB5A53"/>
    <w:rsid w:val="00BB5BF0"/>
    <w:rsid w:val="00BB5C47"/>
    <w:rsid w:val="00BB5C5C"/>
    <w:rsid w:val="00BB5C91"/>
    <w:rsid w:val="00BB5E03"/>
    <w:rsid w:val="00BB5E5C"/>
    <w:rsid w:val="00BB5F16"/>
    <w:rsid w:val="00BB5F8B"/>
    <w:rsid w:val="00BB5F97"/>
    <w:rsid w:val="00BB605E"/>
    <w:rsid w:val="00BB60A0"/>
    <w:rsid w:val="00BB6176"/>
    <w:rsid w:val="00BB6179"/>
    <w:rsid w:val="00BB61FA"/>
    <w:rsid w:val="00BB63B8"/>
    <w:rsid w:val="00BB6436"/>
    <w:rsid w:val="00BB651D"/>
    <w:rsid w:val="00BB652F"/>
    <w:rsid w:val="00BB6553"/>
    <w:rsid w:val="00BB6601"/>
    <w:rsid w:val="00BB665B"/>
    <w:rsid w:val="00BB668A"/>
    <w:rsid w:val="00BB66BE"/>
    <w:rsid w:val="00BB6840"/>
    <w:rsid w:val="00BB68AC"/>
    <w:rsid w:val="00BB6B5D"/>
    <w:rsid w:val="00BB6C81"/>
    <w:rsid w:val="00BB6C8F"/>
    <w:rsid w:val="00BB6C93"/>
    <w:rsid w:val="00BB6CFC"/>
    <w:rsid w:val="00BB6F78"/>
    <w:rsid w:val="00BB6FB1"/>
    <w:rsid w:val="00BB6FBA"/>
    <w:rsid w:val="00BB7004"/>
    <w:rsid w:val="00BB71B4"/>
    <w:rsid w:val="00BB71C3"/>
    <w:rsid w:val="00BB725B"/>
    <w:rsid w:val="00BB7342"/>
    <w:rsid w:val="00BB7359"/>
    <w:rsid w:val="00BB73B0"/>
    <w:rsid w:val="00BB742C"/>
    <w:rsid w:val="00BB7469"/>
    <w:rsid w:val="00BB7473"/>
    <w:rsid w:val="00BB74DA"/>
    <w:rsid w:val="00BB750A"/>
    <w:rsid w:val="00BB752F"/>
    <w:rsid w:val="00BB758F"/>
    <w:rsid w:val="00BB7609"/>
    <w:rsid w:val="00BB7618"/>
    <w:rsid w:val="00BB7654"/>
    <w:rsid w:val="00BB76E3"/>
    <w:rsid w:val="00BB773A"/>
    <w:rsid w:val="00BB795A"/>
    <w:rsid w:val="00BB7A2B"/>
    <w:rsid w:val="00BB7ABD"/>
    <w:rsid w:val="00BB7B3C"/>
    <w:rsid w:val="00BB7BBC"/>
    <w:rsid w:val="00BB7BF6"/>
    <w:rsid w:val="00BB7C79"/>
    <w:rsid w:val="00BB7C91"/>
    <w:rsid w:val="00BB7D09"/>
    <w:rsid w:val="00BB7D5A"/>
    <w:rsid w:val="00BB7EB3"/>
    <w:rsid w:val="00BB7F86"/>
    <w:rsid w:val="00BB7FE7"/>
    <w:rsid w:val="00BC0043"/>
    <w:rsid w:val="00BC0129"/>
    <w:rsid w:val="00BC0151"/>
    <w:rsid w:val="00BC0197"/>
    <w:rsid w:val="00BC0199"/>
    <w:rsid w:val="00BC024A"/>
    <w:rsid w:val="00BC02A5"/>
    <w:rsid w:val="00BC02E1"/>
    <w:rsid w:val="00BC043C"/>
    <w:rsid w:val="00BC0559"/>
    <w:rsid w:val="00BC055F"/>
    <w:rsid w:val="00BC0588"/>
    <w:rsid w:val="00BC05DE"/>
    <w:rsid w:val="00BC07D5"/>
    <w:rsid w:val="00BC0811"/>
    <w:rsid w:val="00BC08D9"/>
    <w:rsid w:val="00BC08E2"/>
    <w:rsid w:val="00BC08ED"/>
    <w:rsid w:val="00BC0933"/>
    <w:rsid w:val="00BC094A"/>
    <w:rsid w:val="00BC099B"/>
    <w:rsid w:val="00BC0A36"/>
    <w:rsid w:val="00BC0AC8"/>
    <w:rsid w:val="00BC0BDB"/>
    <w:rsid w:val="00BC0C03"/>
    <w:rsid w:val="00BC0C93"/>
    <w:rsid w:val="00BC0C9C"/>
    <w:rsid w:val="00BC0D13"/>
    <w:rsid w:val="00BC0D47"/>
    <w:rsid w:val="00BC0D77"/>
    <w:rsid w:val="00BC0D96"/>
    <w:rsid w:val="00BC0DC7"/>
    <w:rsid w:val="00BC0F02"/>
    <w:rsid w:val="00BC0FFA"/>
    <w:rsid w:val="00BC1042"/>
    <w:rsid w:val="00BC1086"/>
    <w:rsid w:val="00BC1144"/>
    <w:rsid w:val="00BC117D"/>
    <w:rsid w:val="00BC1274"/>
    <w:rsid w:val="00BC12BC"/>
    <w:rsid w:val="00BC12CE"/>
    <w:rsid w:val="00BC12E6"/>
    <w:rsid w:val="00BC1487"/>
    <w:rsid w:val="00BC14C6"/>
    <w:rsid w:val="00BC1512"/>
    <w:rsid w:val="00BC15A4"/>
    <w:rsid w:val="00BC15B2"/>
    <w:rsid w:val="00BC179A"/>
    <w:rsid w:val="00BC182F"/>
    <w:rsid w:val="00BC188A"/>
    <w:rsid w:val="00BC1A53"/>
    <w:rsid w:val="00BC1B57"/>
    <w:rsid w:val="00BC1CEB"/>
    <w:rsid w:val="00BC1D1D"/>
    <w:rsid w:val="00BC1D2B"/>
    <w:rsid w:val="00BC1DF4"/>
    <w:rsid w:val="00BC1F1F"/>
    <w:rsid w:val="00BC1F52"/>
    <w:rsid w:val="00BC1F5B"/>
    <w:rsid w:val="00BC1F90"/>
    <w:rsid w:val="00BC1F96"/>
    <w:rsid w:val="00BC2004"/>
    <w:rsid w:val="00BC203D"/>
    <w:rsid w:val="00BC2051"/>
    <w:rsid w:val="00BC21EA"/>
    <w:rsid w:val="00BC2214"/>
    <w:rsid w:val="00BC2328"/>
    <w:rsid w:val="00BC234A"/>
    <w:rsid w:val="00BC249C"/>
    <w:rsid w:val="00BC253B"/>
    <w:rsid w:val="00BC25EF"/>
    <w:rsid w:val="00BC26D9"/>
    <w:rsid w:val="00BC28BC"/>
    <w:rsid w:val="00BC293A"/>
    <w:rsid w:val="00BC294A"/>
    <w:rsid w:val="00BC2980"/>
    <w:rsid w:val="00BC29B0"/>
    <w:rsid w:val="00BC29BA"/>
    <w:rsid w:val="00BC2A94"/>
    <w:rsid w:val="00BC2B04"/>
    <w:rsid w:val="00BC2BDD"/>
    <w:rsid w:val="00BC2BF6"/>
    <w:rsid w:val="00BC2C42"/>
    <w:rsid w:val="00BC2D6F"/>
    <w:rsid w:val="00BC2DAD"/>
    <w:rsid w:val="00BC2E63"/>
    <w:rsid w:val="00BC2F6B"/>
    <w:rsid w:val="00BC2F85"/>
    <w:rsid w:val="00BC307C"/>
    <w:rsid w:val="00BC30DC"/>
    <w:rsid w:val="00BC310F"/>
    <w:rsid w:val="00BC3162"/>
    <w:rsid w:val="00BC316D"/>
    <w:rsid w:val="00BC32D6"/>
    <w:rsid w:val="00BC32E9"/>
    <w:rsid w:val="00BC3304"/>
    <w:rsid w:val="00BC3309"/>
    <w:rsid w:val="00BC3344"/>
    <w:rsid w:val="00BC33CD"/>
    <w:rsid w:val="00BC3426"/>
    <w:rsid w:val="00BC345B"/>
    <w:rsid w:val="00BC34EE"/>
    <w:rsid w:val="00BC3568"/>
    <w:rsid w:val="00BC35AA"/>
    <w:rsid w:val="00BC35C4"/>
    <w:rsid w:val="00BC378F"/>
    <w:rsid w:val="00BC3860"/>
    <w:rsid w:val="00BC3A62"/>
    <w:rsid w:val="00BC3A7E"/>
    <w:rsid w:val="00BC3A93"/>
    <w:rsid w:val="00BC3BA1"/>
    <w:rsid w:val="00BC3BEA"/>
    <w:rsid w:val="00BC3BFA"/>
    <w:rsid w:val="00BC3D0A"/>
    <w:rsid w:val="00BC3E43"/>
    <w:rsid w:val="00BC3FC9"/>
    <w:rsid w:val="00BC4121"/>
    <w:rsid w:val="00BC4141"/>
    <w:rsid w:val="00BC417F"/>
    <w:rsid w:val="00BC426E"/>
    <w:rsid w:val="00BC4280"/>
    <w:rsid w:val="00BC44D8"/>
    <w:rsid w:val="00BC457B"/>
    <w:rsid w:val="00BC459F"/>
    <w:rsid w:val="00BC469B"/>
    <w:rsid w:val="00BC4A61"/>
    <w:rsid w:val="00BC4A6A"/>
    <w:rsid w:val="00BC4C3E"/>
    <w:rsid w:val="00BC4C4A"/>
    <w:rsid w:val="00BC4CBC"/>
    <w:rsid w:val="00BC4DB8"/>
    <w:rsid w:val="00BC4E13"/>
    <w:rsid w:val="00BC4E84"/>
    <w:rsid w:val="00BC4EEF"/>
    <w:rsid w:val="00BC4FB9"/>
    <w:rsid w:val="00BC4FBD"/>
    <w:rsid w:val="00BC50AB"/>
    <w:rsid w:val="00BC5132"/>
    <w:rsid w:val="00BC5176"/>
    <w:rsid w:val="00BC518C"/>
    <w:rsid w:val="00BC51C0"/>
    <w:rsid w:val="00BC51C1"/>
    <w:rsid w:val="00BC5323"/>
    <w:rsid w:val="00BC5385"/>
    <w:rsid w:val="00BC53B7"/>
    <w:rsid w:val="00BC5540"/>
    <w:rsid w:val="00BC554F"/>
    <w:rsid w:val="00BC55F7"/>
    <w:rsid w:val="00BC5716"/>
    <w:rsid w:val="00BC57CD"/>
    <w:rsid w:val="00BC5826"/>
    <w:rsid w:val="00BC5852"/>
    <w:rsid w:val="00BC589D"/>
    <w:rsid w:val="00BC58D1"/>
    <w:rsid w:val="00BC58F0"/>
    <w:rsid w:val="00BC59E6"/>
    <w:rsid w:val="00BC59F7"/>
    <w:rsid w:val="00BC5A10"/>
    <w:rsid w:val="00BC5AAA"/>
    <w:rsid w:val="00BC5B81"/>
    <w:rsid w:val="00BC5BE5"/>
    <w:rsid w:val="00BC5C5F"/>
    <w:rsid w:val="00BC5CEA"/>
    <w:rsid w:val="00BC5D33"/>
    <w:rsid w:val="00BC5D5C"/>
    <w:rsid w:val="00BC5DB7"/>
    <w:rsid w:val="00BC5E5A"/>
    <w:rsid w:val="00BC5EC1"/>
    <w:rsid w:val="00BC5FFE"/>
    <w:rsid w:val="00BC6058"/>
    <w:rsid w:val="00BC610A"/>
    <w:rsid w:val="00BC612E"/>
    <w:rsid w:val="00BC6186"/>
    <w:rsid w:val="00BC6229"/>
    <w:rsid w:val="00BC6244"/>
    <w:rsid w:val="00BC6312"/>
    <w:rsid w:val="00BC6375"/>
    <w:rsid w:val="00BC63D6"/>
    <w:rsid w:val="00BC643D"/>
    <w:rsid w:val="00BC6455"/>
    <w:rsid w:val="00BC646E"/>
    <w:rsid w:val="00BC6489"/>
    <w:rsid w:val="00BC64AE"/>
    <w:rsid w:val="00BC64E3"/>
    <w:rsid w:val="00BC6517"/>
    <w:rsid w:val="00BC660D"/>
    <w:rsid w:val="00BC665D"/>
    <w:rsid w:val="00BC66BF"/>
    <w:rsid w:val="00BC685D"/>
    <w:rsid w:val="00BC69BA"/>
    <w:rsid w:val="00BC69C4"/>
    <w:rsid w:val="00BC6B33"/>
    <w:rsid w:val="00BC6C0F"/>
    <w:rsid w:val="00BC6CA2"/>
    <w:rsid w:val="00BC6D12"/>
    <w:rsid w:val="00BC6D38"/>
    <w:rsid w:val="00BC6E13"/>
    <w:rsid w:val="00BC6F71"/>
    <w:rsid w:val="00BC6F8B"/>
    <w:rsid w:val="00BC7082"/>
    <w:rsid w:val="00BC709A"/>
    <w:rsid w:val="00BC7108"/>
    <w:rsid w:val="00BC718E"/>
    <w:rsid w:val="00BC7283"/>
    <w:rsid w:val="00BC73D9"/>
    <w:rsid w:val="00BC748B"/>
    <w:rsid w:val="00BC752A"/>
    <w:rsid w:val="00BC76C3"/>
    <w:rsid w:val="00BC77E5"/>
    <w:rsid w:val="00BC7835"/>
    <w:rsid w:val="00BC78C6"/>
    <w:rsid w:val="00BC78E4"/>
    <w:rsid w:val="00BC7927"/>
    <w:rsid w:val="00BC79B6"/>
    <w:rsid w:val="00BC79D8"/>
    <w:rsid w:val="00BC79E8"/>
    <w:rsid w:val="00BC7A23"/>
    <w:rsid w:val="00BC7ADD"/>
    <w:rsid w:val="00BC7C3A"/>
    <w:rsid w:val="00BC7CF2"/>
    <w:rsid w:val="00BC7CFD"/>
    <w:rsid w:val="00BC7D4E"/>
    <w:rsid w:val="00BC7D7A"/>
    <w:rsid w:val="00BC7DCF"/>
    <w:rsid w:val="00BC7E0C"/>
    <w:rsid w:val="00BD0072"/>
    <w:rsid w:val="00BD0207"/>
    <w:rsid w:val="00BD0286"/>
    <w:rsid w:val="00BD030A"/>
    <w:rsid w:val="00BD032E"/>
    <w:rsid w:val="00BD0399"/>
    <w:rsid w:val="00BD03DD"/>
    <w:rsid w:val="00BD0419"/>
    <w:rsid w:val="00BD0422"/>
    <w:rsid w:val="00BD04A5"/>
    <w:rsid w:val="00BD062D"/>
    <w:rsid w:val="00BD07DA"/>
    <w:rsid w:val="00BD08F0"/>
    <w:rsid w:val="00BD0A95"/>
    <w:rsid w:val="00BD0CBB"/>
    <w:rsid w:val="00BD0CD7"/>
    <w:rsid w:val="00BD0CE3"/>
    <w:rsid w:val="00BD0D12"/>
    <w:rsid w:val="00BD1052"/>
    <w:rsid w:val="00BD10E1"/>
    <w:rsid w:val="00BD1226"/>
    <w:rsid w:val="00BD122C"/>
    <w:rsid w:val="00BD1235"/>
    <w:rsid w:val="00BD132E"/>
    <w:rsid w:val="00BD1451"/>
    <w:rsid w:val="00BD15D1"/>
    <w:rsid w:val="00BD15F9"/>
    <w:rsid w:val="00BD1669"/>
    <w:rsid w:val="00BD16D1"/>
    <w:rsid w:val="00BD1718"/>
    <w:rsid w:val="00BD17C6"/>
    <w:rsid w:val="00BD17CF"/>
    <w:rsid w:val="00BD18D9"/>
    <w:rsid w:val="00BD194C"/>
    <w:rsid w:val="00BD1A1D"/>
    <w:rsid w:val="00BD1A3E"/>
    <w:rsid w:val="00BD1A48"/>
    <w:rsid w:val="00BD1B74"/>
    <w:rsid w:val="00BD1BDF"/>
    <w:rsid w:val="00BD1DC0"/>
    <w:rsid w:val="00BD1DC5"/>
    <w:rsid w:val="00BD1F2B"/>
    <w:rsid w:val="00BD1F35"/>
    <w:rsid w:val="00BD1F61"/>
    <w:rsid w:val="00BD2086"/>
    <w:rsid w:val="00BD20E7"/>
    <w:rsid w:val="00BD2129"/>
    <w:rsid w:val="00BD2396"/>
    <w:rsid w:val="00BD23D9"/>
    <w:rsid w:val="00BD24C6"/>
    <w:rsid w:val="00BD2506"/>
    <w:rsid w:val="00BD2528"/>
    <w:rsid w:val="00BD253A"/>
    <w:rsid w:val="00BD25E0"/>
    <w:rsid w:val="00BD25FD"/>
    <w:rsid w:val="00BD2652"/>
    <w:rsid w:val="00BD266E"/>
    <w:rsid w:val="00BD2784"/>
    <w:rsid w:val="00BD27B8"/>
    <w:rsid w:val="00BD27C2"/>
    <w:rsid w:val="00BD2996"/>
    <w:rsid w:val="00BD29C7"/>
    <w:rsid w:val="00BD2A39"/>
    <w:rsid w:val="00BD2ABC"/>
    <w:rsid w:val="00BD2B0F"/>
    <w:rsid w:val="00BD2B3D"/>
    <w:rsid w:val="00BD2C43"/>
    <w:rsid w:val="00BD2C93"/>
    <w:rsid w:val="00BD2D64"/>
    <w:rsid w:val="00BD2D77"/>
    <w:rsid w:val="00BD2F05"/>
    <w:rsid w:val="00BD2F67"/>
    <w:rsid w:val="00BD303D"/>
    <w:rsid w:val="00BD3051"/>
    <w:rsid w:val="00BD31A8"/>
    <w:rsid w:val="00BD325D"/>
    <w:rsid w:val="00BD326B"/>
    <w:rsid w:val="00BD33BD"/>
    <w:rsid w:val="00BD342C"/>
    <w:rsid w:val="00BD3458"/>
    <w:rsid w:val="00BD35F9"/>
    <w:rsid w:val="00BD35FA"/>
    <w:rsid w:val="00BD3643"/>
    <w:rsid w:val="00BD3648"/>
    <w:rsid w:val="00BD3692"/>
    <w:rsid w:val="00BD38AB"/>
    <w:rsid w:val="00BD3941"/>
    <w:rsid w:val="00BD3974"/>
    <w:rsid w:val="00BD398D"/>
    <w:rsid w:val="00BD3B08"/>
    <w:rsid w:val="00BD3BFD"/>
    <w:rsid w:val="00BD3C0F"/>
    <w:rsid w:val="00BD3CC4"/>
    <w:rsid w:val="00BD3CD6"/>
    <w:rsid w:val="00BD3D04"/>
    <w:rsid w:val="00BD3E26"/>
    <w:rsid w:val="00BD3E4B"/>
    <w:rsid w:val="00BD3F54"/>
    <w:rsid w:val="00BD3FAE"/>
    <w:rsid w:val="00BD3FB1"/>
    <w:rsid w:val="00BD43CF"/>
    <w:rsid w:val="00BD446E"/>
    <w:rsid w:val="00BD4488"/>
    <w:rsid w:val="00BD449E"/>
    <w:rsid w:val="00BD45DC"/>
    <w:rsid w:val="00BD4620"/>
    <w:rsid w:val="00BD4763"/>
    <w:rsid w:val="00BD479D"/>
    <w:rsid w:val="00BD47DC"/>
    <w:rsid w:val="00BD47EC"/>
    <w:rsid w:val="00BD489D"/>
    <w:rsid w:val="00BD4972"/>
    <w:rsid w:val="00BD49BF"/>
    <w:rsid w:val="00BD4A66"/>
    <w:rsid w:val="00BD4A91"/>
    <w:rsid w:val="00BD4AD9"/>
    <w:rsid w:val="00BD4C36"/>
    <w:rsid w:val="00BD4C3B"/>
    <w:rsid w:val="00BD4C44"/>
    <w:rsid w:val="00BD4E6A"/>
    <w:rsid w:val="00BD4E8C"/>
    <w:rsid w:val="00BD4F62"/>
    <w:rsid w:val="00BD4FD0"/>
    <w:rsid w:val="00BD5073"/>
    <w:rsid w:val="00BD508D"/>
    <w:rsid w:val="00BD50AA"/>
    <w:rsid w:val="00BD5310"/>
    <w:rsid w:val="00BD53DE"/>
    <w:rsid w:val="00BD53F0"/>
    <w:rsid w:val="00BD5543"/>
    <w:rsid w:val="00BD5581"/>
    <w:rsid w:val="00BD5685"/>
    <w:rsid w:val="00BD5692"/>
    <w:rsid w:val="00BD56C8"/>
    <w:rsid w:val="00BD571A"/>
    <w:rsid w:val="00BD573B"/>
    <w:rsid w:val="00BD573E"/>
    <w:rsid w:val="00BD5754"/>
    <w:rsid w:val="00BD576E"/>
    <w:rsid w:val="00BD584A"/>
    <w:rsid w:val="00BD5911"/>
    <w:rsid w:val="00BD5918"/>
    <w:rsid w:val="00BD5999"/>
    <w:rsid w:val="00BD59A6"/>
    <w:rsid w:val="00BD59BE"/>
    <w:rsid w:val="00BD5A78"/>
    <w:rsid w:val="00BD5B69"/>
    <w:rsid w:val="00BD5BC0"/>
    <w:rsid w:val="00BD5BED"/>
    <w:rsid w:val="00BD5C2A"/>
    <w:rsid w:val="00BD5C32"/>
    <w:rsid w:val="00BD5C86"/>
    <w:rsid w:val="00BD5D3F"/>
    <w:rsid w:val="00BD5D76"/>
    <w:rsid w:val="00BD5DAF"/>
    <w:rsid w:val="00BD5E42"/>
    <w:rsid w:val="00BD5F12"/>
    <w:rsid w:val="00BD5F4E"/>
    <w:rsid w:val="00BD5F89"/>
    <w:rsid w:val="00BD5FF7"/>
    <w:rsid w:val="00BD6021"/>
    <w:rsid w:val="00BD6046"/>
    <w:rsid w:val="00BD6076"/>
    <w:rsid w:val="00BD60BA"/>
    <w:rsid w:val="00BD60E5"/>
    <w:rsid w:val="00BD61DC"/>
    <w:rsid w:val="00BD635A"/>
    <w:rsid w:val="00BD6423"/>
    <w:rsid w:val="00BD642D"/>
    <w:rsid w:val="00BD6512"/>
    <w:rsid w:val="00BD65C2"/>
    <w:rsid w:val="00BD66A9"/>
    <w:rsid w:val="00BD66E6"/>
    <w:rsid w:val="00BD68F9"/>
    <w:rsid w:val="00BD6A91"/>
    <w:rsid w:val="00BD6B40"/>
    <w:rsid w:val="00BD6B55"/>
    <w:rsid w:val="00BD6BF4"/>
    <w:rsid w:val="00BD6D8E"/>
    <w:rsid w:val="00BD6E49"/>
    <w:rsid w:val="00BD6F99"/>
    <w:rsid w:val="00BD6FFA"/>
    <w:rsid w:val="00BD70FA"/>
    <w:rsid w:val="00BD7105"/>
    <w:rsid w:val="00BD7127"/>
    <w:rsid w:val="00BD7158"/>
    <w:rsid w:val="00BD717B"/>
    <w:rsid w:val="00BD7226"/>
    <w:rsid w:val="00BD72AE"/>
    <w:rsid w:val="00BD7416"/>
    <w:rsid w:val="00BD74A8"/>
    <w:rsid w:val="00BD751F"/>
    <w:rsid w:val="00BD774C"/>
    <w:rsid w:val="00BD78D2"/>
    <w:rsid w:val="00BD7945"/>
    <w:rsid w:val="00BD7963"/>
    <w:rsid w:val="00BD79E5"/>
    <w:rsid w:val="00BD79FE"/>
    <w:rsid w:val="00BD7A3B"/>
    <w:rsid w:val="00BD7AFE"/>
    <w:rsid w:val="00BD7C27"/>
    <w:rsid w:val="00BD7D45"/>
    <w:rsid w:val="00BD7D97"/>
    <w:rsid w:val="00BD7DE3"/>
    <w:rsid w:val="00BD7E46"/>
    <w:rsid w:val="00BD7F82"/>
    <w:rsid w:val="00BE0067"/>
    <w:rsid w:val="00BE007C"/>
    <w:rsid w:val="00BE014C"/>
    <w:rsid w:val="00BE0257"/>
    <w:rsid w:val="00BE027B"/>
    <w:rsid w:val="00BE02A4"/>
    <w:rsid w:val="00BE0358"/>
    <w:rsid w:val="00BE0365"/>
    <w:rsid w:val="00BE03C2"/>
    <w:rsid w:val="00BE049E"/>
    <w:rsid w:val="00BE05F4"/>
    <w:rsid w:val="00BE0619"/>
    <w:rsid w:val="00BE0771"/>
    <w:rsid w:val="00BE07B0"/>
    <w:rsid w:val="00BE07EB"/>
    <w:rsid w:val="00BE0804"/>
    <w:rsid w:val="00BE083D"/>
    <w:rsid w:val="00BE091A"/>
    <w:rsid w:val="00BE0947"/>
    <w:rsid w:val="00BE09A0"/>
    <w:rsid w:val="00BE0A5A"/>
    <w:rsid w:val="00BE0ADD"/>
    <w:rsid w:val="00BE0AF7"/>
    <w:rsid w:val="00BE0B50"/>
    <w:rsid w:val="00BE0BAE"/>
    <w:rsid w:val="00BE0BFC"/>
    <w:rsid w:val="00BE0C09"/>
    <w:rsid w:val="00BE0CCF"/>
    <w:rsid w:val="00BE0CDA"/>
    <w:rsid w:val="00BE0D7D"/>
    <w:rsid w:val="00BE0D8C"/>
    <w:rsid w:val="00BE0E31"/>
    <w:rsid w:val="00BE0EF1"/>
    <w:rsid w:val="00BE0F57"/>
    <w:rsid w:val="00BE0F7C"/>
    <w:rsid w:val="00BE0FD9"/>
    <w:rsid w:val="00BE10FE"/>
    <w:rsid w:val="00BE1112"/>
    <w:rsid w:val="00BE1201"/>
    <w:rsid w:val="00BE120A"/>
    <w:rsid w:val="00BE1228"/>
    <w:rsid w:val="00BE13B9"/>
    <w:rsid w:val="00BE142E"/>
    <w:rsid w:val="00BE14E8"/>
    <w:rsid w:val="00BE1545"/>
    <w:rsid w:val="00BE154F"/>
    <w:rsid w:val="00BE15BE"/>
    <w:rsid w:val="00BE15D3"/>
    <w:rsid w:val="00BE1602"/>
    <w:rsid w:val="00BE16C4"/>
    <w:rsid w:val="00BE1A24"/>
    <w:rsid w:val="00BE1A30"/>
    <w:rsid w:val="00BE1B54"/>
    <w:rsid w:val="00BE1B85"/>
    <w:rsid w:val="00BE1BA0"/>
    <w:rsid w:val="00BE1BAC"/>
    <w:rsid w:val="00BE1C3D"/>
    <w:rsid w:val="00BE1C52"/>
    <w:rsid w:val="00BE1D29"/>
    <w:rsid w:val="00BE1D89"/>
    <w:rsid w:val="00BE1D9B"/>
    <w:rsid w:val="00BE1DA9"/>
    <w:rsid w:val="00BE1DAD"/>
    <w:rsid w:val="00BE1DC4"/>
    <w:rsid w:val="00BE1DE8"/>
    <w:rsid w:val="00BE1F0C"/>
    <w:rsid w:val="00BE1FC5"/>
    <w:rsid w:val="00BE2045"/>
    <w:rsid w:val="00BE2114"/>
    <w:rsid w:val="00BE212B"/>
    <w:rsid w:val="00BE214A"/>
    <w:rsid w:val="00BE21FF"/>
    <w:rsid w:val="00BE2231"/>
    <w:rsid w:val="00BE229E"/>
    <w:rsid w:val="00BE241B"/>
    <w:rsid w:val="00BE243B"/>
    <w:rsid w:val="00BE249F"/>
    <w:rsid w:val="00BE24C1"/>
    <w:rsid w:val="00BE24CB"/>
    <w:rsid w:val="00BE255F"/>
    <w:rsid w:val="00BE25DF"/>
    <w:rsid w:val="00BE25E0"/>
    <w:rsid w:val="00BE264C"/>
    <w:rsid w:val="00BE2908"/>
    <w:rsid w:val="00BE2911"/>
    <w:rsid w:val="00BE2AC7"/>
    <w:rsid w:val="00BE2ACF"/>
    <w:rsid w:val="00BE2B66"/>
    <w:rsid w:val="00BE2B94"/>
    <w:rsid w:val="00BE2BA7"/>
    <w:rsid w:val="00BE2C19"/>
    <w:rsid w:val="00BE2CFE"/>
    <w:rsid w:val="00BE2F95"/>
    <w:rsid w:val="00BE2F9A"/>
    <w:rsid w:val="00BE2FBE"/>
    <w:rsid w:val="00BE2FDC"/>
    <w:rsid w:val="00BE30A6"/>
    <w:rsid w:val="00BE30AA"/>
    <w:rsid w:val="00BE312F"/>
    <w:rsid w:val="00BE3213"/>
    <w:rsid w:val="00BE3245"/>
    <w:rsid w:val="00BE337A"/>
    <w:rsid w:val="00BE33C7"/>
    <w:rsid w:val="00BE3409"/>
    <w:rsid w:val="00BE348A"/>
    <w:rsid w:val="00BE3509"/>
    <w:rsid w:val="00BE36B7"/>
    <w:rsid w:val="00BE3708"/>
    <w:rsid w:val="00BE37F8"/>
    <w:rsid w:val="00BE3836"/>
    <w:rsid w:val="00BE3910"/>
    <w:rsid w:val="00BE393A"/>
    <w:rsid w:val="00BE397F"/>
    <w:rsid w:val="00BE3A09"/>
    <w:rsid w:val="00BE3BF4"/>
    <w:rsid w:val="00BE3C23"/>
    <w:rsid w:val="00BE3C8B"/>
    <w:rsid w:val="00BE3C95"/>
    <w:rsid w:val="00BE3CAD"/>
    <w:rsid w:val="00BE3D29"/>
    <w:rsid w:val="00BE3D55"/>
    <w:rsid w:val="00BE3D7D"/>
    <w:rsid w:val="00BE3DCE"/>
    <w:rsid w:val="00BE3E0C"/>
    <w:rsid w:val="00BE3E4B"/>
    <w:rsid w:val="00BE3E56"/>
    <w:rsid w:val="00BE3F87"/>
    <w:rsid w:val="00BE3FDD"/>
    <w:rsid w:val="00BE4017"/>
    <w:rsid w:val="00BE40E0"/>
    <w:rsid w:val="00BE40E5"/>
    <w:rsid w:val="00BE41D7"/>
    <w:rsid w:val="00BE42A4"/>
    <w:rsid w:val="00BE44DD"/>
    <w:rsid w:val="00BE46D0"/>
    <w:rsid w:val="00BE483E"/>
    <w:rsid w:val="00BE489F"/>
    <w:rsid w:val="00BE4915"/>
    <w:rsid w:val="00BE4936"/>
    <w:rsid w:val="00BE4961"/>
    <w:rsid w:val="00BE49DD"/>
    <w:rsid w:val="00BE4A3F"/>
    <w:rsid w:val="00BE4A6A"/>
    <w:rsid w:val="00BE4B5D"/>
    <w:rsid w:val="00BE4B64"/>
    <w:rsid w:val="00BE4B66"/>
    <w:rsid w:val="00BE4B70"/>
    <w:rsid w:val="00BE4C26"/>
    <w:rsid w:val="00BE4C73"/>
    <w:rsid w:val="00BE4D8B"/>
    <w:rsid w:val="00BE50EF"/>
    <w:rsid w:val="00BE510C"/>
    <w:rsid w:val="00BE5369"/>
    <w:rsid w:val="00BE5378"/>
    <w:rsid w:val="00BE545C"/>
    <w:rsid w:val="00BE5548"/>
    <w:rsid w:val="00BE55EB"/>
    <w:rsid w:val="00BE5692"/>
    <w:rsid w:val="00BE56A5"/>
    <w:rsid w:val="00BE56BD"/>
    <w:rsid w:val="00BE5769"/>
    <w:rsid w:val="00BE58A1"/>
    <w:rsid w:val="00BE58BC"/>
    <w:rsid w:val="00BE58E2"/>
    <w:rsid w:val="00BE58F4"/>
    <w:rsid w:val="00BE5915"/>
    <w:rsid w:val="00BE5A0D"/>
    <w:rsid w:val="00BE5B37"/>
    <w:rsid w:val="00BE5B91"/>
    <w:rsid w:val="00BE5C36"/>
    <w:rsid w:val="00BE5CE5"/>
    <w:rsid w:val="00BE5E60"/>
    <w:rsid w:val="00BE5F33"/>
    <w:rsid w:val="00BE5FD7"/>
    <w:rsid w:val="00BE60D8"/>
    <w:rsid w:val="00BE60FA"/>
    <w:rsid w:val="00BE626F"/>
    <w:rsid w:val="00BE62E7"/>
    <w:rsid w:val="00BE63AB"/>
    <w:rsid w:val="00BE6610"/>
    <w:rsid w:val="00BE6635"/>
    <w:rsid w:val="00BE663A"/>
    <w:rsid w:val="00BE66A5"/>
    <w:rsid w:val="00BE66D5"/>
    <w:rsid w:val="00BE66D7"/>
    <w:rsid w:val="00BE66FF"/>
    <w:rsid w:val="00BE674C"/>
    <w:rsid w:val="00BE6753"/>
    <w:rsid w:val="00BE67C5"/>
    <w:rsid w:val="00BE67DA"/>
    <w:rsid w:val="00BE698F"/>
    <w:rsid w:val="00BE69E4"/>
    <w:rsid w:val="00BE6AA9"/>
    <w:rsid w:val="00BE6BEF"/>
    <w:rsid w:val="00BE6BF0"/>
    <w:rsid w:val="00BE6C38"/>
    <w:rsid w:val="00BE6C81"/>
    <w:rsid w:val="00BE6CAD"/>
    <w:rsid w:val="00BE6E28"/>
    <w:rsid w:val="00BE6E94"/>
    <w:rsid w:val="00BE6FE1"/>
    <w:rsid w:val="00BE7055"/>
    <w:rsid w:val="00BE70F7"/>
    <w:rsid w:val="00BE7178"/>
    <w:rsid w:val="00BE7237"/>
    <w:rsid w:val="00BE74BB"/>
    <w:rsid w:val="00BE74E3"/>
    <w:rsid w:val="00BE7659"/>
    <w:rsid w:val="00BE76E3"/>
    <w:rsid w:val="00BE7780"/>
    <w:rsid w:val="00BE77B5"/>
    <w:rsid w:val="00BE77B7"/>
    <w:rsid w:val="00BE792D"/>
    <w:rsid w:val="00BE7A18"/>
    <w:rsid w:val="00BE7B03"/>
    <w:rsid w:val="00BE7C5F"/>
    <w:rsid w:val="00BE7CF2"/>
    <w:rsid w:val="00BE7DFE"/>
    <w:rsid w:val="00BE7E33"/>
    <w:rsid w:val="00BE7E5E"/>
    <w:rsid w:val="00BE7FCF"/>
    <w:rsid w:val="00BE7FEC"/>
    <w:rsid w:val="00BF00F5"/>
    <w:rsid w:val="00BF0234"/>
    <w:rsid w:val="00BF02F7"/>
    <w:rsid w:val="00BF030C"/>
    <w:rsid w:val="00BF0351"/>
    <w:rsid w:val="00BF035D"/>
    <w:rsid w:val="00BF0463"/>
    <w:rsid w:val="00BF0471"/>
    <w:rsid w:val="00BF0544"/>
    <w:rsid w:val="00BF0562"/>
    <w:rsid w:val="00BF064C"/>
    <w:rsid w:val="00BF06A3"/>
    <w:rsid w:val="00BF06ED"/>
    <w:rsid w:val="00BF0720"/>
    <w:rsid w:val="00BF0758"/>
    <w:rsid w:val="00BF07B8"/>
    <w:rsid w:val="00BF0870"/>
    <w:rsid w:val="00BF09E8"/>
    <w:rsid w:val="00BF0A30"/>
    <w:rsid w:val="00BF0A78"/>
    <w:rsid w:val="00BF0A7B"/>
    <w:rsid w:val="00BF0B21"/>
    <w:rsid w:val="00BF0B93"/>
    <w:rsid w:val="00BF0BF2"/>
    <w:rsid w:val="00BF0C98"/>
    <w:rsid w:val="00BF0D73"/>
    <w:rsid w:val="00BF0DDC"/>
    <w:rsid w:val="00BF0DF5"/>
    <w:rsid w:val="00BF0E04"/>
    <w:rsid w:val="00BF0E6A"/>
    <w:rsid w:val="00BF0F90"/>
    <w:rsid w:val="00BF0F96"/>
    <w:rsid w:val="00BF104F"/>
    <w:rsid w:val="00BF1259"/>
    <w:rsid w:val="00BF1327"/>
    <w:rsid w:val="00BF13A6"/>
    <w:rsid w:val="00BF1463"/>
    <w:rsid w:val="00BF1498"/>
    <w:rsid w:val="00BF1515"/>
    <w:rsid w:val="00BF1630"/>
    <w:rsid w:val="00BF1648"/>
    <w:rsid w:val="00BF16A6"/>
    <w:rsid w:val="00BF1711"/>
    <w:rsid w:val="00BF1772"/>
    <w:rsid w:val="00BF18D1"/>
    <w:rsid w:val="00BF1975"/>
    <w:rsid w:val="00BF1994"/>
    <w:rsid w:val="00BF1B4B"/>
    <w:rsid w:val="00BF1BFD"/>
    <w:rsid w:val="00BF1C7B"/>
    <w:rsid w:val="00BF1CAF"/>
    <w:rsid w:val="00BF1CE0"/>
    <w:rsid w:val="00BF1D60"/>
    <w:rsid w:val="00BF1D73"/>
    <w:rsid w:val="00BF1DA5"/>
    <w:rsid w:val="00BF1DFD"/>
    <w:rsid w:val="00BF1E71"/>
    <w:rsid w:val="00BF1E88"/>
    <w:rsid w:val="00BF2006"/>
    <w:rsid w:val="00BF208C"/>
    <w:rsid w:val="00BF20CD"/>
    <w:rsid w:val="00BF21BE"/>
    <w:rsid w:val="00BF2414"/>
    <w:rsid w:val="00BF24F3"/>
    <w:rsid w:val="00BF257C"/>
    <w:rsid w:val="00BF25B6"/>
    <w:rsid w:val="00BF25E3"/>
    <w:rsid w:val="00BF25FE"/>
    <w:rsid w:val="00BF26A3"/>
    <w:rsid w:val="00BF270B"/>
    <w:rsid w:val="00BF2885"/>
    <w:rsid w:val="00BF2886"/>
    <w:rsid w:val="00BF28A3"/>
    <w:rsid w:val="00BF291F"/>
    <w:rsid w:val="00BF29FA"/>
    <w:rsid w:val="00BF2A45"/>
    <w:rsid w:val="00BF2A54"/>
    <w:rsid w:val="00BF2B01"/>
    <w:rsid w:val="00BF2B9D"/>
    <w:rsid w:val="00BF2C79"/>
    <w:rsid w:val="00BF2CC1"/>
    <w:rsid w:val="00BF2CEF"/>
    <w:rsid w:val="00BF2D7C"/>
    <w:rsid w:val="00BF2E1E"/>
    <w:rsid w:val="00BF2F8C"/>
    <w:rsid w:val="00BF2F9C"/>
    <w:rsid w:val="00BF3011"/>
    <w:rsid w:val="00BF3068"/>
    <w:rsid w:val="00BF3096"/>
    <w:rsid w:val="00BF30C2"/>
    <w:rsid w:val="00BF313E"/>
    <w:rsid w:val="00BF3171"/>
    <w:rsid w:val="00BF3343"/>
    <w:rsid w:val="00BF33BB"/>
    <w:rsid w:val="00BF33C1"/>
    <w:rsid w:val="00BF33C2"/>
    <w:rsid w:val="00BF3573"/>
    <w:rsid w:val="00BF3603"/>
    <w:rsid w:val="00BF36F0"/>
    <w:rsid w:val="00BF3812"/>
    <w:rsid w:val="00BF3951"/>
    <w:rsid w:val="00BF3952"/>
    <w:rsid w:val="00BF39FB"/>
    <w:rsid w:val="00BF3ABB"/>
    <w:rsid w:val="00BF3ABD"/>
    <w:rsid w:val="00BF3ADA"/>
    <w:rsid w:val="00BF3C11"/>
    <w:rsid w:val="00BF3CBF"/>
    <w:rsid w:val="00BF3DDD"/>
    <w:rsid w:val="00BF3DF8"/>
    <w:rsid w:val="00BF3F67"/>
    <w:rsid w:val="00BF4015"/>
    <w:rsid w:val="00BF4073"/>
    <w:rsid w:val="00BF4139"/>
    <w:rsid w:val="00BF421F"/>
    <w:rsid w:val="00BF4266"/>
    <w:rsid w:val="00BF42EF"/>
    <w:rsid w:val="00BF4454"/>
    <w:rsid w:val="00BF4483"/>
    <w:rsid w:val="00BF4626"/>
    <w:rsid w:val="00BF47DF"/>
    <w:rsid w:val="00BF4817"/>
    <w:rsid w:val="00BF49DE"/>
    <w:rsid w:val="00BF4A17"/>
    <w:rsid w:val="00BF4A1E"/>
    <w:rsid w:val="00BF4A36"/>
    <w:rsid w:val="00BF4AFA"/>
    <w:rsid w:val="00BF4AFD"/>
    <w:rsid w:val="00BF4B2E"/>
    <w:rsid w:val="00BF4C10"/>
    <w:rsid w:val="00BF4CAF"/>
    <w:rsid w:val="00BF4CE9"/>
    <w:rsid w:val="00BF4F38"/>
    <w:rsid w:val="00BF504C"/>
    <w:rsid w:val="00BF516B"/>
    <w:rsid w:val="00BF51DD"/>
    <w:rsid w:val="00BF533E"/>
    <w:rsid w:val="00BF5562"/>
    <w:rsid w:val="00BF5566"/>
    <w:rsid w:val="00BF5609"/>
    <w:rsid w:val="00BF56A4"/>
    <w:rsid w:val="00BF56BF"/>
    <w:rsid w:val="00BF56EC"/>
    <w:rsid w:val="00BF5729"/>
    <w:rsid w:val="00BF579D"/>
    <w:rsid w:val="00BF57DC"/>
    <w:rsid w:val="00BF5860"/>
    <w:rsid w:val="00BF58FF"/>
    <w:rsid w:val="00BF5958"/>
    <w:rsid w:val="00BF59B6"/>
    <w:rsid w:val="00BF5B6C"/>
    <w:rsid w:val="00BF5B7C"/>
    <w:rsid w:val="00BF5B98"/>
    <w:rsid w:val="00BF5C27"/>
    <w:rsid w:val="00BF5CD0"/>
    <w:rsid w:val="00BF5DAB"/>
    <w:rsid w:val="00BF5DC8"/>
    <w:rsid w:val="00BF5FD4"/>
    <w:rsid w:val="00BF6093"/>
    <w:rsid w:val="00BF6141"/>
    <w:rsid w:val="00BF6202"/>
    <w:rsid w:val="00BF6205"/>
    <w:rsid w:val="00BF6437"/>
    <w:rsid w:val="00BF6467"/>
    <w:rsid w:val="00BF651F"/>
    <w:rsid w:val="00BF656C"/>
    <w:rsid w:val="00BF65B9"/>
    <w:rsid w:val="00BF65DD"/>
    <w:rsid w:val="00BF67A9"/>
    <w:rsid w:val="00BF68DC"/>
    <w:rsid w:val="00BF6AE1"/>
    <w:rsid w:val="00BF6B4A"/>
    <w:rsid w:val="00BF6C42"/>
    <w:rsid w:val="00BF6CA1"/>
    <w:rsid w:val="00BF6D1B"/>
    <w:rsid w:val="00BF6E09"/>
    <w:rsid w:val="00BF6EF2"/>
    <w:rsid w:val="00BF6F29"/>
    <w:rsid w:val="00BF6FAE"/>
    <w:rsid w:val="00BF700B"/>
    <w:rsid w:val="00BF70C6"/>
    <w:rsid w:val="00BF729F"/>
    <w:rsid w:val="00BF73CA"/>
    <w:rsid w:val="00BF7453"/>
    <w:rsid w:val="00BF759F"/>
    <w:rsid w:val="00BF75CF"/>
    <w:rsid w:val="00BF7632"/>
    <w:rsid w:val="00BF77E7"/>
    <w:rsid w:val="00BF7808"/>
    <w:rsid w:val="00BF784E"/>
    <w:rsid w:val="00BF788C"/>
    <w:rsid w:val="00BF7966"/>
    <w:rsid w:val="00BF7A0E"/>
    <w:rsid w:val="00BF7A59"/>
    <w:rsid w:val="00BF7AAD"/>
    <w:rsid w:val="00BF7B9B"/>
    <w:rsid w:val="00BF7C03"/>
    <w:rsid w:val="00BF7C44"/>
    <w:rsid w:val="00BF7C56"/>
    <w:rsid w:val="00BF7DBA"/>
    <w:rsid w:val="00BF7EA9"/>
    <w:rsid w:val="00BF7EBD"/>
    <w:rsid w:val="00BF7FA5"/>
    <w:rsid w:val="00C0010C"/>
    <w:rsid w:val="00C00270"/>
    <w:rsid w:val="00C00284"/>
    <w:rsid w:val="00C00286"/>
    <w:rsid w:val="00C00335"/>
    <w:rsid w:val="00C004B4"/>
    <w:rsid w:val="00C0058E"/>
    <w:rsid w:val="00C0065C"/>
    <w:rsid w:val="00C0072D"/>
    <w:rsid w:val="00C007D3"/>
    <w:rsid w:val="00C007F2"/>
    <w:rsid w:val="00C00807"/>
    <w:rsid w:val="00C0089F"/>
    <w:rsid w:val="00C008B8"/>
    <w:rsid w:val="00C009A7"/>
    <w:rsid w:val="00C009F7"/>
    <w:rsid w:val="00C00AA5"/>
    <w:rsid w:val="00C00AD6"/>
    <w:rsid w:val="00C00B57"/>
    <w:rsid w:val="00C00B76"/>
    <w:rsid w:val="00C00B83"/>
    <w:rsid w:val="00C00CDE"/>
    <w:rsid w:val="00C00D03"/>
    <w:rsid w:val="00C00D09"/>
    <w:rsid w:val="00C00D0A"/>
    <w:rsid w:val="00C00D84"/>
    <w:rsid w:val="00C00D85"/>
    <w:rsid w:val="00C00DB3"/>
    <w:rsid w:val="00C00E1B"/>
    <w:rsid w:val="00C00EB7"/>
    <w:rsid w:val="00C00FD1"/>
    <w:rsid w:val="00C00FEF"/>
    <w:rsid w:val="00C01081"/>
    <w:rsid w:val="00C0108F"/>
    <w:rsid w:val="00C010E9"/>
    <w:rsid w:val="00C01144"/>
    <w:rsid w:val="00C0118B"/>
    <w:rsid w:val="00C01296"/>
    <w:rsid w:val="00C01298"/>
    <w:rsid w:val="00C012ED"/>
    <w:rsid w:val="00C016D9"/>
    <w:rsid w:val="00C0170C"/>
    <w:rsid w:val="00C017E6"/>
    <w:rsid w:val="00C0180C"/>
    <w:rsid w:val="00C01929"/>
    <w:rsid w:val="00C01A28"/>
    <w:rsid w:val="00C01A66"/>
    <w:rsid w:val="00C01A98"/>
    <w:rsid w:val="00C01AF9"/>
    <w:rsid w:val="00C01BC8"/>
    <w:rsid w:val="00C01C89"/>
    <w:rsid w:val="00C01C9C"/>
    <w:rsid w:val="00C01D70"/>
    <w:rsid w:val="00C01F19"/>
    <w:rsid w:val="00C01F78"/>
    <w:rsid w:val="00C02062"/>
    <w:rsid w:val="00C02063"/>
    <w:rsid w:val="00C0208F"/>
    <w:rsid w:val="00C02238"/>
    <w:rsid w:val="00C022E3"/>
    <w:rsid w:val="00C02329"/>
    <w:rsid w:val="00C0233E"/>
    <w:rsid w:val="00C0247C"/>
    <w:rsid w:val="00C024B2"/>
    <w:rsid w:val="00C024D6"/>
    <w:rsid w:val="00C02545"/>
    <w:rsid w:val="00C025A2"/>
    <w:rsid w:val="00C025BD"/>
    <w:rsid w:val="00C02703"/>
    <w:rsid w:val="00C02710"/>
    <w:rsid w:val="00C02776"/>
    <w:rsid w:val="00C0286C"/>
    <w:rsid w:val="00C02874"/>
    <w:rsid w:val="00C02879"/>
    <w:rsid w:val="00C028E6"/>
    <w:rsid w:val="00C02A2E"/>
    <w:rsid w:val="00C02CCD"/>
    <w:rsid w:val="00C02CFE"/>
    <w:rsid w:val="00C02DA6"/>
    <w:rsid w:val="00C02DE1"/>
    <w:rsid w:val="00C02DFA"/>
    <w:rsid w:val="00C02EB5"/>
    <w:rsid w:val="00C02F4B"/>
    <w:rsid w:val="00C03034"/>
    <w:rsid w:val="00C030F1"/>
    <w:rsid w:val="00C03169"/>
    <w:rsid w:val="00C0323F"/>
    <w:rsid w:val="00C03242"/>
    <w:rsid w:val="00C03362"/>
    <w:rsid w:val="00C033FA"/>
    <w:rsid w:val="00C033FB"/>
    <w:rsid w:val="00C03401"/>
    <w:rsid w:val="00C0342A"/>
    <w:rsid w:val="00C03498"/>
    <w:rsid w:val="00C03713"/>
    <w:rsid w:val="00C03749"/>
    <w:rsid w:val="00C03802"/>
    <w:rsid w:val="00C038CD"/>
    <w:rsid w:val="00C03913"/>
    <w:rsid w:val="00C03949"/>
    <w:rsid w:val="00C03A28"/>
    <w:rsid w:val="00C03A5C"/>
    <w:rsid w:val="00C03B9D"/>
    <w:rsid w:val="00C03BE9"/>
    <w:rsid w:val="00C03D32"/>
    <w:rsid w:val="00C03D88"/>
    <w:rsid w:val="00C03DD5"/>
    <w:rsid w:val="00C03E27"/>
    <w:rsid w:val="00C03E9C"/>
    <w:rsid w:val="00C03EC8"/>
    <w:rsid w:val="00C03FBB"/>
    <w:rsid w:val="00C04025"/>
    <w:rsid w:val="00C04060"/>
    <w:rsid w:val="00C04072"/>
    <w:rsid w:val="00C040E1"/>
    <w:rsid w:val="00C04230"/>
    <w:rsid w:val="00C04384"/>
    <w:rsid w:val="00C0442F"/>
    <w:rsid w:val="00C0445E"/>
    <w:rsid w:val="00C0450E"/>
    <w:rsid w:val="00C045AE"/>
    <w:rsid w:val="00C04610"/>
    <w:rsid w:val="00C04614"/>
    <w:rsid w:val="00C049E9"/>
    <w:rsid w:val="00C04A71"/>
    <w:rsid w:val="00C04B19"/>
    <w:rsid w:val="00C04BF1"/>
    <w:rsid w:val="00C04C93"/>
    <w:rsid w:val="00C04D45"/>
    <w:rsid w:val="00C04E63"/>
    <w:rsid w:val="00C04E6F"/>
    <w:rsid w:val="00C04EAB"/>
    <w:rsid w:val="00C0503F"/>
    <w:rsid w:val="00C051E3"/>
    <w:rsid w:val="00C0525B"/>
    <w:rsid w:val="00C052D2"/>
    <w:rsid w:val="00C052EC"/>
    <w:rsid w:val="00C052FC"/>
    <w:rsid w:val="00C0538D"/>
    <w:rsid w:val="00C0542B"/>
    <w:rsid w:val="00C054E4"/>
    <w:rsid w:val="00C054EE"/>
    <w:rsid w:val="00C055F4"/>
    <w:rsid w:val="00C057A4"/>
    <w:rsid w:val="00C057B3"/>
    <w:rsid w:val="00C05876"/>
    <w:rsid w:val="00C05943"/>
    <w:rsid w:val="00C059F6"/>
    <w:rsid w:val="00C05B72"/>
    <w:rsid w:val="00C05B9D"/>
    <w:rsid w:val="00C05C66"/>
    <w:rsid w:val="00C05C77"/>
    <w:rsid w:val="00C05CC0"/>
    <w:rsid w:val="00C05D24"/>
    <w:rsid w:val="00C05E27"/>
    <w:rsid w:val="00C05F3E"/>
    <w:rsid w:val="00C0600A"/>
    <w:rsid w:val="00C060B7"/>
    <w:rsid w:val="00C06111"/>
    <w:rsid w:val="00C06132"/>
    <w:rsid w:val="00C062AF"/>
    <w:rsid w:val="00C062EF"/>
    <w:rsid w:val="00C0630B"/>
    <w:rsid w:val="00C06339"/>
    <w:rsid w:val="00C063FD"/>
    <w:rsid w:val="00C06439"/>
    <w:rsid w:val="00C06498"/>
    <w:rsid w:val="00C064BF"/>
    <w:rsid w:val="00C0650E"/>
    <w:rsid w:val="00C0655B"/>
    <w:rsid w:val="00C0658B"/>
    <w:rsid w:val="00C066A0"/>
    <w:rsid w:val="00C06777"/>
    <w:rsid w:val="00C067BA"/>
    <w:rsid w:val="00C06838"/>
    <w:rsid w:val="00C06866"/>
    <w:rsid w:val="00C06A9C"/>
    <w:rsid w:val="00C06C5E"/>
    <w:rsid w:val="00C06D2F"/>
    <w:rsid w:val="00C06E3C"/>
    <w:rsid w:val="00C06F70"/>
    <w:rsid w:val="00C07040"/>
    <w:rsid w:val="00C070CD"/>
    <w:rsid w:val="00C0712B"/>
    <w:rsid w:val="00C0716D"/>
    <w:rsid w:val="00C0718B"/>
    <w:rsid w:val="00C07321"/>
    <w:rsid w:val="00C0738D"/>
    <w:rsid w:val="00C073F5"/>
    <w:rsid w:val="00C0740F"/>
    <w:rsid w:val="00C075F6"/>
    <w:rsid w:val="00C07690"/>
    <w:rsid w:val="00C0771F"/>
    <w:rsid w:val="00C077D1"/>
    <w:rsid w:val="00C07859"/>
    <w:rsid w:val="00C078AA"/>
    <w:rsid w:val="00C0791D"/>
    <w:rsid w:val="00C07937"/>
    <w:rsid w:val="00C07A30"/>
    <w:rsid w:val="00C07AAD"/>
    <w:rsid w:val="00C07B3C"/>
    <w:rsid w:val="00C07BE9"/>
    <w:rsid w:val="00C07BFC"/>
    <w:rsid w:val="00C07C31"/>
    <w:rsid w:val="00C07C4A"/>
    <w:rsid w:val="00C07C55"/>
    <w:rsid w:val="00C07C5B"/>
    <w:rsid w:val="00C07D3C"/>
    <w:rsid w:val="00C07E8B"/>
    <w:rsid w:val="00C07ED3"/>
    <w:rsid w:val="00C07F26"/>
    <w:rsid w:val="00C07F57"/>
    <w:rsid w:val="00C07F78"/>
    <w:rsid w:val="00C07FE8"/>
    <w:rsid w:val="00C100C6"/>
    <w:rsid w:val="00C10118"/>
    <w:rsid w:val="00C10139"/>
    <w:rsid w:val="00C10171"/>
    <w:rsid w:val="00C101D9"/>
    <w:rsid w:val="00C103FF"/>
    <w:rsid w:val="00C104CF"/>
    <w:rsid w:val="00C104E7"/>
    <w:rsid w:val="00C105B7"/>
    <w:rsid w:val="00C1062A"/>
    <w:rsid w:val="00C10665"/>
    <w:rsid w:val="00C1068A"/>
    <w:rsid w:val="00C10758"/>
    <w:rsid w:val="00C107C9"/>
    <w:rsid w:val="00C10851"/>
    <w:rsid w:val="00C10956"/>
    <w:rsid w:val="00C109CB"/>
    <w:rsid w:val="00C10A5B"/>
    <w:rsid w:val="00C10A6E"/>
    <w:rsid w:val="00C10B41"/>
    <w:rsid w:val="00C10DD5"/>
    <w:rsid w:val="00C10F05"/>
    <w:rsid w:val="00C10F88"/>
    <w:rsid w:val="00C10F99"/>
    <w:rsid w:val="00C10FE0"/>
    <w:rsid w:val="00C11157"/>
    <w:rsid w:val="00C1116B"/>
    <w:rsid w:val="00C11209"/>
    <w:rsid w:val="00C112A7"/>
    <w:rsid w:val="00C1130A"/>
    <w:rsid w:val="00C1135F"/>
    <w:rsid w:val="00C113BD"/>
    <w:rsid w:val="00C113BE"/>
    <w:rsid w:val="00C113F4"/>
    <w:rsid w:val="00C11413"/>
    <w:rsid w:val="00C1143D"/>
    <w:rsid w:val="00C114A6"/>
    <w:rsid w:val="00C114CB"/>
    <w:rsid w:val="00C11670"/>
    <w:rsid w:val="00C11712"/>
    <w:rsid w:val="00C11767"/>
    <w:rsid w:val="00C11792"/>
    <w:rsid w:val="00C117AD"/>
    <w:rsid w:val="00C11918"/>
    <w:rsid w:val="00C119CD"/>
    <w:rsid w:val="00C11B57"/>
    <w:rsid w:val="00C11D36"/>
    <w:rsid w:val="00C11D46"/>
    <w:rsid w:val="00C11DE0"/>
    <w:rsid w:val="00C11F39"/>
    <w:rsid w:val="00C11F8B"/>
    <w:rsid w:val="00C11FC5"/>
    <w:rsid w:val="00C1208F"/>
    <w:rsid w:val="00C12126"/>
    <w:rsid w:val="00C12132"/>
    <w:rsid w:val="00C121DF"/>
    <w:rsid w:val="00C121F1"/>
    <w:rsid w:val="00C12205"/>
    <w:rsid w:val="00C122B9"/>
    <w:rsid w:val="00C12315"/>
    <w:rsid w:val="00C12339"/>
    <w:rsid w:val="00C123B0"/>
    <w:rsid w:val="00C124D7"/>
    <w:rsid w:val="00C12507"/>
    <w:rsid w:val="00C1252B"/>
    <w:rsid w:val="00C12542"/>
    <w:rsid w:val="00C12612"/>
    <w:rsid w:val="00C1262E"/>
    <w:rsid w:val="00C1269D"/>
    <w:rsid w:val="00C126F4"/>
    <w:rsid w:val="00C1297B"/>
    <w:rsid w:val="00C12AE1"/>
    <w:rsid w:val="00C12AEA"/>
    <w:rsid w:val="00C12CAE"/>
    <w:rsid w:val="00C12CF3"/>
    <w:rsid w:val="00C12D13"/>
    <w:rsid w:val="00C12D81"/>
    <w:rsid w:val="00C12E2A"/>
    <w:rsid w:val="00C12E31"/>
    <w:rsid w:val="00C12EA1"/>
    <w:rsid w:val="00C12F42"/>
    <w:rsid w:val="00C12FC1"/>
    <w:rsid w:val="00C13001"/>
    <w:rsid w:val="00C130AB"/>
    <w:rsid w:val="00C13129"/>
    <w:rsid w:val="00C13230"/>
    <w:rsid w:val="00C13353"/>
    <w:rsid w:val="00C1335F"/>
    <w:rsid w:val="00C1358D"/>
    <w:rsid w:val="00C135EA"/>
    <w:rsid w:val="00C13663"/>
    <w:rsid w:val="00C13681"/>
    <w:rsid w:val="00C137AF"/>
    <w:rsid w:val="00C137D3"/>
    <w:rsid w:val="00C137E4"/>
    <w:rsid w:val="00C13806"/>
    <w:rsid w:val="00C138AA"/>
    <w:rsid w:val="00C1390D"/>
    <w:rsid w:val="00C13C57"/>
    <w:rsid w:val="00C13C81"/>
    <w:rsid w:val="00C13C95"/>
    <w:rsid w:val="00C13C9E"/>
    <w:rsid w:val="00C13D0C"/>
    <w:rsid w:val="00C13E04"/>
    <w:rsid w:val="00C13EAB"/>
    <w:rsid w:val="00C13FA2"/>
    <w:rsid w:val="00C1419A"/>
    <w:rsid w:val="00C141D3"/>
    <w:rsid w:val="00C141D7"/>
    <w:rsid w:val="00C141FD"/>
    <w:rsid w:val="00C1431F"/>
    <w:rsid w:val="00C1436E"/>
    <w:rsid w:val="00C143A9"/>
    <w:rsid w:val="00C143AA"/>
    <w:rsid w:val="00C143B4"/>
    <w:rsid w:val="00C143F1"/>
    <w:rsid w:val="00C14463"/>
    <w:rsid w:val="00C144E6"/>
    <w:rsid w:val="00C14548"/>
    <w:rsid w:val="00C14564"/>
    <w:rsid w:val="00C1461F"/>
    <w:rsid w:val="00C1465E"/>
    <w:rsid w:val="00C1471C"/>
    <w:rsid w:val="00C14919"/>
    <w:rsid w:val="00C14A8E"/>
    <w:rsid w:val="00C14C12"/>
    <w:rsid w:val="00C14C29"/>
    <w:rsid w:val="00C14D84"/>
    <w:rsid w:val="00C14E0B"/>
    <w:rsid w:val="00C14E11"/>
    <w:rsid w:val="00C14E62"/>
    <w:rsid w:val="00C14ECD"/>
    <w:rsid w:val="00C14F8A"/>
    <w:rsid w:val="00C15086"/>
    <w:rsid w:val="00C150D6"/>
    <w:rsid w:val="00C15256"/>
    <w:rsid w:val="00C15354"/>
    <w:rsid w:val="00C153B9"/>
    <w:rsid w:val="00C153BD"/>
    <w:rsid w:val="00C15491"/>
    <w:rsid w:val="00C154AF"/>
    <w:rsid w:val="00C15524"/>
    <w:rsid w:val="00C1557D"/>
    <w:rsid w:val="00C155D7"/>
    <w:rsid w:val="00C155E1"/>
    <w:rsid w:val="00C1569A"/>
    <w:rsid w:val="00C156B3"/>
    <w:rsid w:val="00C15753"/>
    <w:rsid w:val="00C158DD"/>
    <w:rsid w:val="00C15909"/>
    <w:rsid w:val="00C15942"/>
    <w:rsid w:val="00C15951"/>
    <w:rsid w:val="00C15998"/>
    <w:rsid w:val="00C159C2"/>
    <w:rsid w:val="00C15A16"/>
    <w:rsid w:val="00C15A71"/>
    <w:rsid w:val="00C15B55"/>
    <w:rsid w:val="00C15B90"/>
    <w:rsid w:val="00C15CAD"/>
    <w:rsid w:val="00C15D2A"/>
    <w:rsid w:val="00C15D30"/>
    <w:rsid w:val="00C15D68"/>
    <w:rsid w:val="00C15DA7"/>
    <w:rsid w:val="00C15DE4"/>
    <w:rsid w:val="00C15EE1"/>
    <w:rsid w:val="00C15F92"/>
    <w:rsid w:val="00C1607F"/>
    <w:rsid w:val="00C16176"/>
    <w:rsid w:val="00C161D2"/>
    <w:rsid w:val="00C16208"/>
    <w:rsid w:val="00C1623F"/>
    <w:rsid w:val="00C16274"/>
    <w:rsid w:val="00C16279"/>
    <w:rsid w:val="00C163C5"/>
    <w:rsid w:val="00C16434"/>
    <w:rsid w:val="00C164C2"/>
    <w:rsid w:val="00C1653F"/>
    <w:rsid w:val="00C16542"/>
    <w:rsid w:val="00C16610"/>
    <w:rsid w:val="00C1665A"/>
    <w:rsid w:val="00C16690"/>
    <w:rsid w:val="00C16778"/>
    <w:rsid w:val="00C167CC"/>
    <w:rsid w:val="00C16921"/>
    <w:rsid w:val="00C16967"/>
    <w:rsid w:val="00C16A1A"/>
    <w:rsid w:val="00C16A3D"/>
    <w:rsid w:val="00C16A4A"/>
    <w:rsid w:val="00C16C99"/>
    <w:rsid w:val="00C16CCF"/>
    <w:rsid w:val="00C16CE0"/>
    <w:rsid w:val="00C16D78"/>
    <w:rsid w:val="00C16DCD"/>
    <w:rsid w:val="00C16DD1"/>
    <w:rsid w:val="00C16E1B"/>
    <w:rsid w:val="00C16ED7"/>
    <w:rsid w:val="00C16F5D"/>
    <w:rsid w:val="00C17038"/>
    <w:rsid w:val="00C17041"/>
    <w:rsid w:val="00C17055"/>
    <w:rsid w:val="00C17171"/>
    <w:rsid w:val="00C171BF"/>
    <w:rsid w:val="00C17227"/>
    <w:rsid w:val="00C17232"/>
    <w:rsid w:val="00C1727A"/>
    <w:rsid w:val="00C17310"/>
    <w:rsid w:val="00C1734E"/>
    <w:rsid w:val="00C1735E"/>
    <w:rsid w:val="00C17394"/>
    <w:rsid w:val="00C173FB"/>
    <w:rsid w:val="00C17543"/>
    <w:rsid w:val="00C175F0"/>
    <w:rsid w:val="00C1766B"/>
    <w:rsid w:val="00C176AD"/>
    <w:rsid w:val="00C176CE"/>
    <w:rsid w:val="00C17793"/>
    <w:rsid w:val="00C177A7"/>
    <w:rsid w:val="00C17880"/>
    <w:rsid w:val="00C1791C"/>
    <w:rsid w:val="00C17B2D"/>
    <w:rsid w:val="00C17BBF"/>
    <w:rsid w:val="00C17BE2"/>
    <w:rsid w:val="00C17BF6"/>
    <w:rsid w:val="00C17C00"/>
    <w:rsid w:val="00C17D1E"/>
    <w:rsid w:val="00C17D60"/>
    <w:rsid w:val="00C17D79"/>
    <w:rsid w:val="00C17D7C"/>
    <w:rsid w:val="00C17DF3"/>
    <w:rsid w:val="00C17E0D"/>
    <w:rsid w:val="00C17E8E"/>
    <w:rsid w:val="00C17F1F"/>
    <w:rsid w:val="00C17F65"/>
    <w:rsid w:val="00C200FB"/>
    <w:rsid w:val="00C20106"/>
    <w:rsid w:val="00C201AF"/>
    <w:rsid w:val="00C20202"/>
    <w:rsid w:val="00C202B7"/>
    <w:rsid w:val="00C2033C"/>
    <w:rsid w:val="00C20368"/>
    <w:rsid w:val="00C2036C"/>
    <w:rsid w:val="00C203A2"/>
    <w:rsid w:val="00C203BB"/>
    <w:rsid w:val="00C20467"/>
    <w:rsid w:val="00C20550"/>
    <w:rsid w:val="00C20552"/>
    <w:rsid w:val="00C20566"/>
    <w:rsid w:val="00C20586"/>
    <w:rsid w:val="00C205DA"/>
    <w:rsid w:val="00C20662"/>
    <w:rsid w:val="00C20664"/>
    <w:rsid w:val="00C20671"/>
    <w:rsid w:val="00C2067D"/>
    <w:rsid w:val="00C206B5"/>
    <w:rsid w:val="00C20846"/>
    <w:rsid w:val="00C2089D"/>
    <w:rsid w:val="00C209F1"/>
    <w:rsid w:val="00C20A21"/>
    <w:rsid w:val="00C20AC2"/>
    <w:rsid w:val="00C20C96"/>
    <w:rsid w:val="00C20C9F"/>
    <w:rsid w:val="00C20E9F"/>
    <w:rsid w:val="00C20EC5"/>
    <w:rsid w:val="00C20F42"/>
    <w:rsid w:val="00C20F9C"/>
    <w:rsid w:val="00C20FCC"/>
    <w:rsid w:val="00C21037"/>
    <w:rsid w:val="00C210C4"/>
    <w:rsid w:val="00C21161"/>
    <w:rsid w:val="00C2116F"/>
    <w:rsid w:val="00C211FD"/>
    <w:rsid w:val="00C2125B"/>
    <w:rsid w:val="00C212C3"/>
    <w:rsid w:val="00C212FD"/>
    <w:rsid w:val="00C21463"/>
    <w:rsid w:val="00C2149A"/>
    <w:rsid w:val="00C215A4"/>
    <w:rsid w:val="00C21619"/>
    <w:rsid w:val="00C2161A"/>
    <w:rsid w:val="00C2170C"/>
    <w:rsid w:val="00C2170E"/>
    <w:rsid w:val="00C2183D"/>
    <w:rsid w:val="00C2187B"/>
    <w:rsid w:val="00C219B0"/>
    <w:rsid w:val="00C219BD"/>
    <w:rsid w:val="00C219BE"/>
    <w:rsid w:val="00C21A8A"/>
    <w:rsid w:val="00C21AA8"/>
    <w:rsid w:val="00C21C70"/>
    <w:rsid w:val="00C21C83"/>
    <w:rsid w:val="00C21CFE"/>
    <w:rsid w:val="00C21DC1"/>
    <w:rsid w:val="00C21E48"/>
    <w:rsid w:val="00C21FA7"/>
    <w:rsid w:val="00C2205E"/>
    <w:rsid w:val="00C22080"/>
    <w:rsid w:val="00C22101"/>
    <w:rsid w:val="00C223DF"/>
    <w:rsid w:val="00C22438"/>
    <w:rsid w:val="00C22479"/>
    <w:rsid w:val="00C22545"/>
    <w:rsid w:val="00C226EB"/>
    <w:rsid w:val="00C22722"/>
    <w:rsid w:val="00C227F9"/>
    <w:rsid w:val="00C2288B"/>
    <w:rsid w:val="00C2292E"/>
    <w:rsid w:val="00C229BE"/>
    <w:rsid w:val="00C229CA"/>
    <w:rsid w:val="00C22A13"/>
    <w:rsid w:val="00C22A32"/>
    <w:rsid w:val="00C22A4C"/>
    <w:rsid w:val="00C22B21"/>
    <w:rsid w:val="00C22B52"/>
    <w:rsid w:val="00C22BA8"/>
    <w:rsid w:val="00C22DC6"/>
    <w:rsid w:val="00C22EBC"/>
    <w:rsid w:val="00C22EE4"/>
    <w:rsid w:val="00C22F87"/>
    <w:rsid w:val="00C23021"/>
    <w:rsid w:val="00C2309F"/>
    <w:rsid w:val="00C230A7"/>
    <w:rsid w:val="00C230AF"/>
    <w:rsid w:val="00C230C9"/>
    <w:rsid w:val="00C23162"/>
    <w:rsid w:val="00C231F6"/>
    <w:rsid w:val="00C23244"/>
    <w:rsid w:val="00C23317"/>
    <w:rsid w:val="00C2337E"/>
    <w:rsid w:val="00C23444"/>
    <w:rsid w:val="00C23478"/>
    <w:rsid w:val="00C23527"/>
    <w:rsid w:val="00C2371A"/>
    <w:rsid w:val="00C237C7"/>
    <w:rsid w:val="00C23801"/>
    <w:rsid w:val="00C23803"/>
    <w:rsid w:val="00C2387D"/>
    <w:rsid w:val="00C2388D"/>
    <w:rsid w:val="00C2389F"/>
    <w:rsid w:val="00C238D4"/>
    <w:rsid w:val="00C23961"/>
    <w:rsid w:val="00C2398E"/>
    <w:rsid w:val="00C23A61"/>
    <w:rsid w:val="00C23A7E"/>
    <w:rsid w:val="00C23A93"/>
    <w:rsid w:val="00C23B30"/>
    <w:rsid w:val="00C23C2E"/>
    <w:rsid w:val="00C23D23"/>
    <w:rsid w:val="00C23D40"/>
    <w:rsid w:val="00C23DBB"/>
    <w:rsid w:val="00C23E05"/>
    <w:rsid w:val="00C23E0A"/>
    <w:rsid w:val="00C23E54"/>
    <w:rsid w:val="00C23EBA"/>
    <w:rsid w:val="00C24030"/>
    <w:rsid w:val="00C24213"/>
    <w:rsid w:val="00C24274"/>
    <w:rsid w:val="00C242E3"/>
    <w:rsid w:val="00C2444E"/>
    <w:rsid w:val="00C24530"/>
    <w:rsid w:val="00C245A5"/>
    <w:rsid w:val="00C245EF"/>
    <w:rsid w:val="00C2464C"/>
    <w:rsid w:val="00C246BC"/>
    <w:rsid w:val="00C248A3"/>
    <w:rsid w:val="00C248B9"/>
    <w:rsid w:val="00C24903"/>
    <w:rsid w:val="00C24975"/>
    <w:rsid w:val="00C249FE"/>
    <w:rsid w:val="00C24A23"/>
    <w:rsid w:val="00C24A8F"/>
    <w:rsid w:val="00C24AB1"/>
    <w:rsid w:val="00C24AFA"/>
    <w:rsid w:val="00C24B1B"/>
    <w:rsid w:val="00C24BD0"/>
    <w:rsid w:val="00C24CCF"/>
    <w:rsid w:val="00C24CE7"/>
    <w:rsid w:val="00C24D00"/>
    <w:rsid w:val="00C24E5B"/>
    <w:rsid w:val="00C24E6A"/>
    <w:rsid w:val="00C24ED7"/>
    <w:rsid w:val="00C24F76"/>
    <w:rsid w:val="00C24FFD"/>
    <w:rsid w:val="00C25077"/>
    <w:rsid w:val="00C250FF"/>
    <w:rsid w:val="00C2510A"/>
    <w:rsid w:val="00C252C0"/>
    <w:rsid w:val="00C252CF"/>
    <w:rsid w:val="00C25362"/>
    <w:rsid w:val="00C2537C"/>
    <w:rsid w:val="00C253E2"/>
    <w:rsid w:val="00C25520"/>
    <w:rsid w:val="00C25552"/>
    <w:rsid w:val="00C25692"/>
    <w:rsid w:val="00C256F2"/>
    <w:rsid w:val="00C25784"/>
    <w:rsid w:val="00C25794"/>
    <w:rsid w:val="00C257B0"/>
    <w:rsid w:val="00C25845"/>
    <w:rsid w:val="00C25847"/>
    <w:rsid w:val="00C25900"/>
    <w:rsid w:val="00C25920"/>
    <w:rsid w:val="00C25937"/>
    <w:rsid w:val="00C259B0"/>
    <w:rsid w:val="00C25A27"/>
    <w:rsid w:val="00C25AD3"/>
    <w:rsid w:val="00C25AF1"/>
    <w:rsid w:val="00C25BD0"/>
    <w:rsid w:val="00C25E70"/>
    <w:rsid w:val="00C25F47"/>
    <w:rsid w:val="00C26004"/>
    <w:rsid w:val="00C260D4"/>
    <w:rsid w:val="00C2612C"/>
    <w:rsid w:val="00C261ED"/>
    <w:rsid w:val="00C26204"/>
    <w:rsid w:val="00C2623C"/>
    <w:rsid w:val="00C26377"/>
    <w:rsid w:val="00C263F7"/>
    <w:rsid w:val="00C26442"/>
    <w:rsid w:val="00C264C0"/>
    <w:rsid w:val="00C264C6"/>
    <w:rsid w:val="00C264C9"/>
    <w:rsid w:val="00C2651B"/>
    <w:rsid w:val="00C265DE"/>
    <w:rsid w:val="00C26750"/>
    <w:rsid w:val="00C267C2"/>
    <w:rsid w:val="00C267CD"/>
    <w:rsid w:val="00C267D2"/>
    <w:rsid w:val="00C26859"/>
    <w:rsid w:val="00C26981"/>
    <w:rsid w:val="00C269A5"/>
    <w:rsid w:val="00C269F7"/>
    <w:rsid w:val="00C26B63"/>
    <w:rsid w:val="00C26B71"/>
    <w:rsid w:val="00C26C3B"/>
    <w:rsid w:val="00C26CC7"/>
    <w:rsid w:val="00C26DA9"/>
    <w:rsid w:val="00C26E1A"/>
    <w:rsid w:val="00C26E89"/>
    <w:rsid w:val="00C26ED7"/>
    <w:rsid w:val="00C26F23"/>
    <w:rsid w:val="00C26FA8"/>
    <w:rsid w:val="00C27072"/>
    <w:rsid w:val="00C2708E"/>
    <w:rsid w:val="00C270AA"/>
    <w:rsid w:val="00C2710E"/>
    <w:rsid w:val="00C27151"/>
    <w:rsid w:val="00C271EA"/>
    <w:rsid w:val="00C27241"/>
    <w:rsid w:val="00C27258"/>
    <w:rsid w:val="00C2729E"/>
    <w:rsid w:val="00C2738D"/>
    <w:rsid w:val="00C2742C"/>
    <w:rsid w:val="00C274E3"/>
    <w:rsid w:val="00C27576"/>
    <w:rsid w:val="00C275BA"/>
    <w:rsid w:val="00C276A4"/>
    <w:rsid w:val="00C277E3"/>
    <w:rsid w:val="00C2783C"/>
    <w:rsid w:val="00C27856"/>
    <w:rsid w:val="00C278A0"/>
    <w:rsid w:val="00C27961"/>
    <w:rsid w:val="00C27968"/>
    <w:rsid w:val="00C27A59"/>
    <w:rsid w:val="00C27B38"/>
    <w:rsid w:val="00C27BC8"/>
    <w:rsid w:val="00C27C9A"/>
    <w:rsid w:val="00C27CA0"/>
    <w:rsid w:val="00C27D54"/>
    <w:rsid w:val="00C27DBB"/>
    <w:rsid w:val="00C27DC0"/>
    <w:rsid w:val="00C27EB5"/>
    <w:rsid w:val="00C27F26"/>
    <w:rsid w:val="00C30059"/>
    <w:rsid w:val="00C3006E"/>
    <w:rsid w:val="00C3011F"/>
    <w:rsid w:val="00C30186"/>
    <w:rsid w:val="00C301E8"/>
    <w:rsid w:val="00C30210"/>
    <w:rsid w:val="00C30224"/>
    <w:rsid w:val="00C30282"/>
    <w:rsid w:val="00C303BD"/>
    <w:rsid w:val="00C303ED"/>
    <w:rsid w:val="00C3042B"/>
    <w:rsid w:val="00C30481"/>
    <w:rsid w:val="00C3049A"/>
    <w:rsid w:val="00C304ED"/>
    <w:rsid w:val="00C305DF"/>
    <w:rsid w:val="00C3062C"/>
    <w:rsid w:val="00C3065C"/>
    <w:rsid w:val="00C306C3"/>
    <w:rsid w:val="00C307A8"/>
    <w:rsid w:val="00C3091D"/>
    <w:rsid w:val="00C309DB"/>
    <w:rsid w:val="00C30ADB"/>
    <w:rsid w:val="00C30B17"/>
    <w:rsid w:val="00C30C8E"/>
    <w:rsid w:val="00C30E48"/>
    <w:rsid w:val="00C30E9B"/>
    <w:rsid w:val="00C31060"/>
    <w:rsid w:val="00C31156"/>
    <w:rsid w:val="00C311C2"/>
    <w:rsid w:val="00C31252"/>
    <w:rsid w:val="00C312F2"/>
    <w:rsid w:val="00C31308"/>
    <w:rsid w:val="00C313E0"/>
    <w:rsid w:val="00C314BA"/>
    <w:rsid w:val="00C314C9"/>
    <w:rsid w:val="00C314E5"/>
    <w:rsid w:val="00C31607"/>
    <w:rsid w:val="00C3168A"/>
    <w:rsid w:val="00C31713"/>
    <w:rsid w:val="00C31741"/>
    <w:rsid w:val="00C31796"/>
    <w:rsid w:val="00C3188E"/>
    <w:rsid w:val="00C318BB"/>
    <w:rsid w:val="00C318F6"/>
    <w:rsid w:val="00C318FC"/>
    <w:rsid w:val="00C31A0D"/>
    <w:rsid w:val="00C31A26"/>
    <w:rsid w:val="00C31AEC"/>
    <w:rsid w:val="00C31B3F"/>
    <w:rsid w:val="00C31B5D"/>
    <w:rsid w:val="00C31DD7"/>
    <w:rsid w:val="00C31E6C"/>
    <w:rsid w:val="00C31F30"/>
    <w:rsid w:val="00C31F62"/>
    <w:rsid w:val="00C31FD3"/>
    <w:rsid w:val="00C32155"/>
    <w:rsid w:val="00C32171"/>
    <w:rsid w:val="00C321B1"/>
    <w:rsid w:val="00C321C0"/>
    <w:rsid w:val="00C321EA"/>
    <w:rsid w:val="00C32224"/>
    <w:rsid w:val="00C32303"/>
    <w:rsid w:val="00C3231B"/>
    <w:rsid w:val="00C3241E"/>
    <w:rsid w:val="00C324B3"/>
    <w:rsid w:val="00C3251B"/>
    <w:rsid w:val="00C3256A"/>
    <w:rsid w:val="00C326BC"/>
    <w:rsid w:val="00C32758"/>
    <w:rsid w:val="00C327C6"/>
    <w:rsid w:val="00C327F7"/>
    <w:rsid w:val="00C3288F"/>
    <w:rsid w:val="00C329B4"/>
    <w:rsid w:val="00C32A23"/>
    <w:rsid w:val="00C32AAC"/>
    <w:rsid w:val="00C32AC4"/>
    <w:rsid w:val="00C32BE5"/>
    <w:rsid w:val="00C32C04"/>
    <w:rsid w:val="00C32C8D"/>
    <w:rsid w:val="00C32C99"/>
    <w:rsid w:val="00C32CD2"/>
    <w:rsid w:val="00C32D28"/>
    <w:rsid w:val="00C32E0A"/>
    <w:rsid w:val="00C32FE3"/>
    <w:rsid w:val="00C33024"/>
    <w:rsid w:val="00C33041"/>
    <w:rsid w:val="00C3316D"/>
    <w:rsid w:val="00C331EE"/>
    <w:rsid w:val="00C333BF"/>
    <w:rsid w:val="00C333C8"/>
    <w:rsid w:val="00C333E5"/>
    <w:rsid w:val="00C3347A"/>
    <w:rsid w:val="00C3353D"/>
    <w:rsid w:val="00C33591"/>
    <w:rsid w:val="00C335E3"/>
    <w:rsid w:val="00C33635"/>
    <w:rsid w:val="00C336EA"/>
    <w:rsid w:val="00C33748"/>
    <w:rsid w:val="00C337B3"/>
    <w:rsid w:val="00C337CB"/>
    <w:rsid w:val="00C338A1"/>
    <w:rsid w:val="00C338A2"/>
    <w:rsid w:val="00C339C9"/>
    <w:rsid w:val="00C33B91"/>
    <w:rsid w:val="00C33D77"/>
    <w:rsid w:val="00C33DB6"/>
    <w:rsid w:val="00C33DEB"/>
    <w:rsid w:val="00C33E40"/>
    <w:rsid w:val="00C33FAE"/>
    <w:rsid w:val="00C3406F"/>
    <w:rsid w:val="00C340E7"/>
    <w:rsid w:val="00C34152"/>
    <w:rsid w:val="00C34283"/>
    <w:rsid w:val="00C3428F"/>
    <w:rsid w:val="00C342DE"/>
    <w:rsid w:val="00C345CC"/>
    <w:rsid w:val="00C34646"/>
    <w:rsid w:val="00C34768"/>
    <w:rsid w:val="00C349AA"/>
    <w:rsid w:val="00C349EF"/>
    <w:rsid w:val="00C34A51"/>
    <w:rsid w:val="00C34ACE"/>
    <w:rsid w:val="00C34B02"/>
    <w:rsid w:val="00C34B18"/>
    <w:rsid w:val="00C34B36"/>
    <w:rsid w:val="00C34D5E"/>
    <w:rsid w:val="00C34D64"/>
    <w:rsid w:val="00C34EA2"/>
    <w:rsid w:val="00C34EAC"/>
    <w:rsid w:val="00C34ED6"/>
    <w:rsid w:val="00C34F65"/>
    <w:rsid w:val="00C34F80"/>
    <w:rsid w:val="00C34FB0"/>
    <w:rsid w:val="00C34FC9"/>
    <w:rsid w:val="00C350E0"/>
    <w:rsid w:val="00C35202"/>
    <w:rsid w:val="00C352B0"/>
    <w:rsid w:val="00C352D1"/>
    <w:rsid w:val="00C35308"/>
    <w:rsid w:val="00C35351"/>
    <w:rsid w:val="00C353FC"/>
    <w:rsid w:val="00C3545A"/>
    <w:rsid w:val="00C3545B"/>
    <w:rsid w:val="00C354B7"/>
    <w:rsid w:val="00C355CD"/>
    <w:rsid w:val="00C355D2"/>
    <w:rsid w:val="00C3566F"/>
    <w:rsid w:val="00C35674"/>
    <w:rsid w:val="00C356EA"/>
    <w:rsid w:val="00C356F7"/>
    <w:rsid w:val="00C358D9"/>
    <w:rsid w:val="00C359F7"/>
    <w:rsid w:val="00C35A39"/>
    <w:rsid w:val="00C35B64"/>
    <w:rsid w:val="00C35B7E"/>
    <w:rsid w:val="00C35B8E"/>
    <w:rsid w:val="00C35BD0"/>
    <w:rsid w:val="00C35C11"/>
    <w:rsid w:val="00C35C5B"/>
    <w:rsid w:val="00C35C9B"/>
    <w:rsid w:val="00C35D9C"/>
    <w:rsid w:val="00C35E0E"/>
    <w:rsid w:val="00C35E29"/>
    <w:rsid w:val="00C361D3"/>
    <w:rsid w:val="00C362A3"/>
    <w:rsid w:val="00C3630D"/>
    <w:rsid w:val="00C3631C"/>
    <w:rsid w:val="00C36411"/>
    <w:rsid w:val="00C36433"/>
    <w:rsid w:val="00C3657A"/>
    <w:rsid w:val="00C365C8"/>
    <w:rsid w:val="00C365F8"/>
    <w:rsid w:val="00C3664E"/>
    <w:rsid w:val="00C366F3"/>
    <w:rsid w:val="00C367FF"/>
    <w:rsid w:val="00C36829"/>
    <w:rsid w:val="00C368BF"/>
    <w:rsid w:val="00C368C0"/>
    <w:rsid w:val="00C36949"/>
    <w:rsid w:val="00C36997"/>
    <w:rsid w:val="00C36A02"/>
    <w:rsid w:val="00C36A40"/>
    <w:rsid w:val="00C36C4B"/>
    <w:rsid w:val="00C36C64"/>
    <w:rsid w:val="00C36CC9"/>
    <w:rsid w:val="00C36E0D"/>
    <w:rsid w:val="00C36FD3"/>
    <w:rsid w:val="00C36FF6"/>
    <w:rsid w:val="00C3701F"/>
    <w:rsid w:val="00C371A7"/>
    <w:rsid w:val="00C37303"/>
    <w:rsid w:val="00C37376"/>
    <w:rsid w:val="00C373E3"/>
    <w:rsid w:val="00C374E0"/>
    <w:rsid w:val="00C374EE"/>
    <w:rsid w:val="00C3753F"/>
    <w:rsid w:val="00C37586"/>
    <w:rsid w:val="00C375B4"/>
    <w:rsid w:val="00C375E8"/>
    <w:rsid w:val="00C37655"/>
    <w:rsid w:val="00C37662"/>
    <w:rsid w:val="00C37716"/>
    <w:rsid w:val="00C37772"/>
    <w:rsid w:val="00C377B9"/>
    <w:rsid w:val="00C377EE"/>
    <w:rsid w:val="00C37814"/>
    <w:rsid w:val="00C3783E"/>
    <w:rsid w:val="00C378BD"/>
    <w:rsid w:val="00C37947"/>
    <w:rsid w:val="00C379E0"/>
    <w:rsid w:val="00C37A30"/>
    <w:rsid w:val="00C37AD1"/>
    <w:rsid w:val="00C37AFA"/>
    <w:rsid w:val="00C37BD4"/>
    <w:rsid w:val="00C37BFC"/>
    <w:rsid w:val="00C37C05"/>
    <w:rsid w:val="00C37C55"/>
    <w:rsid w:val="00C37C86"/>
    <w:rsid w:val="00C37D4B"/>
    <w:rsid w:val="00C37D77"/>
    <w:rsid w:val="00C37E1F"/>
    <w:rsid w:val="00C37EF5"/>
    <w:rsid w:val="00C37F2E"/>
    <w:rsid w:val="00C40018"/>
    <w:rsid w:val="00C40084"/>
    <w:rsid w:val="00C40161"/>
    <w:rsid w:val="00C40189"/>
    <w:rsid w:val="00C40198"/>
    <w:rsid w:val="00C4023C"/>
    <w:rsid w:val="00C4024E"/>
    <w:rsid w:val="00C402B2"/>
    <w:rsid w:val="00C403B3"/>
    <w:rsid w:val="00C403BB"/>
    <w:rsid w:val="00C403BD"/>
    <w:rsid w:val="00C405A2"/>
    <w:rsid w:val="00C406F0"/>
    <w:rsid w:val="00C407DF"/>
    <w:rsid w:val="00C40821"/>
    <w:rsid w:val="00C4085B"/>
    <w:rsid w:val="00C40947"/>
    <w:rsid w:val="00C4099C"/>
    <w:rsid w:val="00C409DD"/>
    <w:rsid w:val="00C40A23"/>
    <w:rsid w:val="00C40ADE"/>
    <w:rsid w:val="00C40C05"/>
    <w:rsid w:val="00C40CBD"/>
    <w:rsid w:val="00C40CE2"/>
    <w:rsid w:val="00C40D30"/>
    <w:rsid w:val="00C40D98"/>
    <w:rsid w:val="00C40E21"/>
    <w:rsid w:val="00C40EA4"/>
    <w:rsid w:val="00C40F46"/>
    <w:rsid w:val="00C40FAA"/>
    <w:rsid w:val="00C410D1"/>
    <w:rsid w:val="00C410FA"/>
    <w:rsid w:val="00C411BB"/>
    <w:rsid w:val="00C4123B"/>
    <w:rsid w:val="00C412A3"/>
    <w:rsid w:val="00C4139E"/>
    <w:rsid w:val="00C414A9"/>
    <w:rsid w:val="00C415AD"/>
    <w:rsid w:val="00C415D4"/>
    <w:rsid w:val="00C41645"/>
    <w:rsid w:val="00C4166B"/>
    <w:rsid w:val="00C41680"/>
    <w:rsid w:val="00C41741"/>
    <w:rsid w:val="00C417A2"/>
    <w:rsid w:val="00C417BD"/>
    <w:rsid w:val="00C417DB"/>
    <w:rsid w:val="00C4187C"/>
    <w:rsid w:val="00C41882"/>
    <w:rsid w:val="00C418D6"/>
    <w:rsid w:val="00C418FA"/>
    <w:rsid w:val="00C41905"/>
    <w:rsid w:val="00C41932"/>
    <w:rsid w:val="00C4198D"/>
    <w:rsid w:val="00C419BC"/>
    <w:rsid w:val="00C419C6"/>
    <w:rsid w:val="00C41A1E"/>
    <w:rsid w:val="00C41A21"/>
    <w:rsid w:val="00C41B70"/>
    <w:rsid w:val="00C41C2B"/>
    <w:rsid w:val="00C41CE8"/>
    <w:rsid w:val="00C41D59"/>
    <w:rsid w:val="00C41D5E"/>
    <w:rsid w:val="00C41D67"/>
    <w:rsid w:val="00C41E69"/>
    <w:rsid w:val="00C41E8D"/>
    <w:rsid w:val="00C4204C"/>
    <w:rsid w:val="00C4211B"/>
    <w:rsid w:val="00C4218C"/>
    <w:rsid w:val="00C42219"/>
    <w:rsid w:val="00C42223"/>
    <w:rsid w:val="00C422DC"/>
    <w:rsid w:val="00C422E7"/>
    <w:rsid w:val="00C42413"/>
    <w:rsid w:val="00C424D2"/>
    <w:rsid w:val="00C4250B"/>
    <w:rsid w:val="00C42525"/>
    <w:rsid w:val="00C42542"/>
    <w:rsid w:val="00C42593"/>
    <w:rsid w:val="00C42722"/>
    <w:rsid w:val="00C4280F"/>
    <w:rsid w:val="00C428B2"/>
    <w:rsid w:val="00C42957"/>
    <w:rsid w:val="00C42A83"/>
    <w:rsid w:val="00C42BB3"/>
    <w:rsid w:val="00C42BF8"/>
    <w:rsid w:val="00C42C02"/>
    <w:rsid w:val="00C42DE7"/>
    <w:rsid w:val="00C42E42"/>
    <w:rsid w:val="00C42E73"/>
    <w:rsid w:val="00C43000"/>
    <w:rsid w:val="00C4301A"/>
    <w:rsid w:val="00C4304E"/>
    <w:rsid w:val="00C430B2"/>
    <w:rsid w:val="00C43221"/>
    <w:rsid w:val="00C432B7"/>
    <w:rsid w:val="00C432CA"/>
    <w:rsid w:val="00C43329"/>
    <w:rsid w:val="00C43341"/>
    <w:rsid w:val="00C43403"/>
    <w:rsid w:val="00C43452"/>
    <w:rsid w:val="00C43460"/>
    <w:rsid w:val="00C4354A"/>
    <w:rsid w:val="00C43597"/>
    <w:rsid w:val="00C43736"/>
    <w:rsid w:val="00C4378A"/>
    <w:rsid w:val="00C43874"/>
    <w:rsid w:val="00C4390E"/>
    <w:rsid w:val="00C4395E"/>
    <w:rsid w:val="00C43A6A"/>
    <w:rsid w:val="00C43A88"/>
    <w:rsid w:val="00C43ACC"/>
    <w:rsid w:val="00C43BCD"/>
    <w:rsid w:val="00C43C22"/>
    <w:rsid w:val="00C43C52"/>
    <w:rsid w:val="00C43D29"/>
    <w:rsid w:val="00C43D8E"/>
    <w:rsid w:val="00C43E47"/>
    <w:rsid w:val="00C43F72"/>
    <w:rsid w:val="00C44018"/>
    <w:rsid w:val="00C4405D"/>
    <w:rsid w:val="00C44084"/>
    <w:rsid w:val="00C440B3"/>
    <w:rsid w:val="00C44135"/>
    <w:rsid w:val="00C44157"/>
    <w:rsid w:val="00C441A7"/>
    <w:rsid w:val="00C441D1"/>
    <w:rsid w:val="00C44304"/>
    <w:rsid w:val="00C44333"/>
    <w:rsid w:val="00C44338"/>
    <w:rsid w:val="00C44342"/>
    <w:rsid w:val="00C44368"/>
    <w:rsid w:val="00C443EC"/>
    <w:rsid w:val="00C4446A"/>
    <w:rsid w:val="00C444AD"/>
    <w:rsid w:val="00C444DE"/>
    <w:rsid w:val="00C4455B"/>
    <w:rsid w:val="00C4456C"/>
    <w:rsid w:val="00C446C6"/>
    <w:rsid w:val="00C44746"/>
    <w:rsid w:val="00C448D0"/>
    <w:rsid w:val="00C44926"/>
    <w:rsid w:val="00C449B0"/>
    <w:rsid w:val="00C44A3D"/>
    <w:rsid w:val="00C44A7E"/>
    <w:rsid w:val="00C44A9E"/>
    <w:rsid w:val="00C44AF7"/>
    <w:rsid w:val="00C44B6F"/>
    <w:rsid w:val="00C44BF5"/>
    <w:rsid w:val="00C44C17"/>
    <w:rsid w:val="00C44C6A"/>
    <w:rsid w:val="00C44C6F"/>
    <w:rsid w:val="00C44CC4"/>
    <w:rsid w:val="00C44E31"/>
    <w:rsid w:val="00C44E6C"/>
    <w:rsid w:val="00C44F48"/>
    <w:rsid w:val="00C4508B"/>
    <w:rsid w:val="00C450A3"/>
    <w:rsid w:val="00C4531F"/>
    <w:rsid w:val="00C45349"/>
    <w:rsid w:val="00C453AB"/>
    <w:rsid w:val="00C453BD"/>
    <w:rsid w:val="00C453D2"/>
    <w:rsid w:val="00C4540E"/>
    <w:rsid w:val="00C454C5"/>
    <w:rsid w:val="00C4566A"/>
    <w:rsid w:val="00C456E1"/>
    <w:rsid w:val="00C45743"/>
    <w:rsid w:val="00C45755"/>
    <w:rsid w:val="00C45761"/>
    <w:rsid w:val="00C45789"/>
    <w:rsid w:val="00C4578C"/>
    <w:rsid w:val="00C459CA"/>
    <w:rsid w:val="00C45A93"/>
    <w:rsid w:val="00C45B89"/>
    <w:rsid w:val="00C45E26"/>
    <w:rsid w:val="00C45E87"/>
    <w:rsid w:val="00C45F1A"/>
    <w:rsid w:val="00C45F8F"/>
    <w:rsid w:val="00C46032"/>
    <w:rsid w:val="00C46071"/>
    <w:rsid w:val="00C460A0"/>
    <w:rsid w:val="00C460B1"/>
    <w:rsid w:val="00C46119"/>
    <w:rsid w:val="00C46125"/>
    <w:rsid w:val="00C461A6"/>
    <w:rsid w:val="00C461C7"/>
    <w:rsid w:val="00C46252"/>
    <w:rsid w:val="00C46256"/>
    <w:rsid w:val="00C462C4"/>
    <w:rsid w:val="00C462FC"/>
    <w:rsid w:val="00C4641E"/>
    <w:rsid w:val="00C46490"/>
    <w:rsid w:val="00C464F8"/>
    <w:rsid w:val="00C4650E"/>
    <w:rsid w:val="00C4657C"/>
    <w:rsid w:val="00C46599"/>
    <w:rsid w:val="00C465DE"/>
    <w:rsid w:val="00C46628"/>
    <w:rsid w:val="00C46783"/>
    <w:rsid w:val="00C4692A"/>
    <w:rsid w:val="00C46973"/>
    <w:rsid w:val="00C46A5B"/>
    <w:rsid w:val="00C46B36"/>
    <w:rsid w:val="00C46B4F"/>
    <w:rsid w:val="00C46B75"/>
    <w:rsid w:val="00C46BB5"/>
    <w:rsid w:val="00C46BBD"/>
    <w:rsid w:val="00C46CCC"/>
    <w:rsid w:val="00C46DFB"/>
    <w:rsid w:val="00C46E1A"/>
    <w:rsid w:val="00C46E44"/>
    <w:rsid w:val="00C46FB2"/>
    <w:rsid w:val="00C46FD3"/>
    <w:rsid w:val="00C47043"/>
    <w:rsid w:val="00C47055"/>
    <w:rsid w:val="00C47086"/>
    <w:rsid w:val="00C470AD"/>
    <w:rsid w:val="00C47172"/>
    <w:rsid w:val="00C4727B"/>
    <w:rsid w:val="00C472DD"/>
    <w:rsid w:val="00C4740F"/>
    <w:rsid w:val="00C4745B"/>
    <w:rsid w:val="00C4750A"/>
    <w:rsid w:val="00C47595"/>
    <w:rsid w:val="00C4789C"/>
    <w:rsid w:val="00C478D2"/>
    <w:rsid w:val="00C47932"/>
    <w:rsid w:val="00C47959"/>
    <w:rsid w:val="00C479B4"/>
    <w:rsid w:val="00C47B08"/>
    <w:rsid w:val="00C47BC0"/>
    <w:rsid w:val="00C47BF2"/>
    <w:rsid w:val="00C47C0E"/>
    <w:rsid w:val="00C47D32"/>
    <w:rsid w:val="00C47D77"/>
    <w:rsid w:val="00C47D89"/>
    <w:rsid w:val="00C47DB4"/>
    <w:rsid w:val="00C47DDC"/>
    <w:rsid w:val="00C47DF6"/>
    <w:rsid w:val="00C47F2A"/>
    <w:rsid w:val="00C47F89"/>
    <w:rsid w:val="00C50028"/>
    <w:rsid w:val="00C500A4"/>
    <w:rsid w:val="00C5014C"/>
    <w:rsid w:val="00C50194"/>
    <w:rsid w:val="00C501E2"/>
    <w:rsid w:val="00C502B8"/>
    <w:rsid w:val="00C502EB"/>
    <w:rsid w:val="00C5030B"/>
    <w:rsid w:val="00C50491"/>
    <w:rsid w:val="00C504A7"/>
    <w:rsid w:val="00C504B3"/>
    <w:rsid w:val="00C5052F"/>
    <w:rsid w:val="00C50589"/>
    <w:rsid w:val="00C505DF"/>
    <w:rsid w:val="00C50689"/>
    <w:rsid w:val="00C506C7"/>
    <w:rsid w:val="00C50731"/>
    <w:rsid w:val="00C507B7"/>
    <w:rsid w:val="00C5083B"/>
    <w:rsid w:val="00C5099D"/>
    <w:rsid w:val="00C50AA7"/>
    <w:rsid w:val="00C50B48"/>
    <w:rsid w:val="00C50B90"/>
    <w:rsid w:val="00C50CBE"/>
    <w:rsid w:val="00C50EDF"/>
    <w:rsid w:val="00C50F2E"/>
    <w:rsid w:val="00C50F74"/>
    <w:rsid w:val="00C50FBD"/>
    <w:rsid w:val="00C51021"/>
    <w:rsid w:val="00C51179"/>
    <w:rsid w:val="00C511FB"/>
    <w:rsid w:val="00C5121D"/>
    <w:rsid w:val="00C512C3"/>
    <w:rsid w:val="00C5131B"/>
    <w:rsid w:val="00C513E6"/>
    <w:rsid w:val="00C51459"/>
    <w:rsid w:val="00C514F0"/>
    <w:rsid w:val="00C5152D"/>
    <w:rsid w:val="00C515DF"/>
    <w:rsid w:val="00C51725"/>
    <w:rsid w:val="00C517A4"/>
    <w:rsid w:val="00C5186B"/>
    <w:rsid w:val="00C51AA5"/>
    <w:rsid w:val="00C51B22"/>
    <w:rsid w:val="00C51B6B"/>
    <w:rsid w:val="00C51B85"/>
    <w:rsid w:val="00C51BA2"/>
    <w:rsid w:val="00C51C1F"/>
    <w:rsid w:val="00C51CFE"/>
    <w:rsid w:val="00C51D3E"/>
    <w:rsid w:val="00C51DB4"/>
    <w:rsid w:val="00C51DDD"/>
    <w:rsid w:val="00C51EAA"/>
    <w:rsid w:val="00C51F4C"/>
    <w:rsid w:val="00C51F82"/>
    <w:rsid w:val="00C51FD3"/>
    <w:rsid w:val="00C5214D"/>
    <w:rsid w:val="00C52151"/>
    <w:rsid w:val="00C5226C"/>
    <w:rsid w:val="00C52293"/>
    <w:rsid w:val="00C523BA"/>
    <w:rsid w:val="00C52400"/>
    <w:rsid w:val="00C52475"/>
    <w:rsid w:val="00C524BC"/>
    <w:rsid w:val="00C524FB"/>
    <w:rsid w:val="00C52537"/>
    <w:rsid w:val="00C525A8"/>
    <w:rsid w:val="00C525FF"/>
    <w:rsid w:val="00C52648"/>
    <w:rsid w:val="00C52700"/>
    <w:rsid w:val="00C5272B"/>
    <w:rsid w:val="00C52784"/>
    <w:rsid w:val="00C527AE"/>
    <w:rsid w:val="00C527BA"/>
    <w:rsid w:val="00C5290D"/>
    <w:rsid w:val="00C5298D"/>
    <w:rsid w:val="00C529FF"/>
    <w:rsid w:val="00C52A43"/>
    <w:rsid w:val="00C52B4D"/>
    <w:rsid w:val="00C52CC5"/>
    <w:rsid w:val="00C52CD8"/>
    <w:rsid w:val="00C52DE9"/>
    <w:rsid w:val="00C52E2A"/>
    <w:rsid w:val="00C52E73"/>
    <w:rsid w:val="00C52E77"/>
    <w:rsid w:val="00C52ECE"/>
    <w:rsid w:val="00C52F70"/>
    <w:rsid w:val="00C5309B"/>
    <w:rsid w:val="00C530A6"/>
    <w:rsid w:val="00C53179"/>
    <w:rsid w:val="00C531DD"/>
    <w:rsid w:val="00C531EB"/>
    <w:rsid w:val="00C53233"/>
    <w:rsid w:val="00C532C6"/>
    <w:rsid w:val="00C5334A"/>
    <w:rsid w:val="00C533B8"/>
    <w:rsid w:val="00C53404"/>
    <w:rsid w:val="00C535A1"/>
    <w:rsid w:val="00C53672"/>
    <w:rsid w:val="00C5378B"/>
    <w:rsid w:val="00C537BD"/>
    <w:rsid w:val="00C537F4"/>
    <w:rsid w:val="00C53811"/>
    <w:rsid w:val="00C53878"/>
    <w:rsid w:val="00C53B3B"/>
    <w:rsid w:val="00C53B82"/>
    <w:rsid w:val="00C53BA6"/>
    <w:rsid w:val="00C53C85"/>
    <w:rsid w:val="00C53CC4"/>
    <w:rsid w:val="00C53D26"/>
    <w:rsid w:val="00C53D66"/>
    <w:rsid w:val="00C53DB1"/>
    <w:rsid w:val="00C53E56"/>
    <w:rsid w:val="00C53E91"/>
    <w:rsid w:val="00C53FEB"/>
    <w:rsid w:val="00C5402F"/>
    <w:rsid w:val="00C54123"/>
    <w:rsid w:val="00C541A0"/>
    <w:rsid w:val="00C54208"/>
    <w:rsid w:val="00C542A3"/>
    <w:rsid w:val="00C543D2"/>
    <w:rsid w:val="00C54416"/>
    <w:rsid w:val="00C54425"/>
    <w:rsid w:val="00C54457"/>
    <w:rsid w:val="00C544A6"/>
    <w:rsid w:val="00C54534"/>
    <w:rsid w:val="00C54548"/>
    <w:rsid w:val="00C545C1"/>
    <w:rsid w:val="00C54610"/>
    <w:rsid w:val="00C5464C"/>
    <w:rsid w:val="00C54708"/>
    <w:rsid w:val="00C54827"/>
    <w:rsid w:val="00C548DD"/>
    <w:rsid w:val="00C54985"/>
    <w:rsid w:val="00C549E6"/>
    <w:rsid w:val="00C54A36"/>
    <w:rsid w:val="00C54AC8"/>
    <w:rsid w:val="00C54B1B"/>
    <w:rsid w:val="00C54BE0"/>
    <w:rsid w:val="00C54DB3"/>
    <w:rsid w:val="00C54ECB"/>
    <w:rsid w:val="00C54EE5"/>
    <w:rsid w:val="00C54F87"/>
    <w:rsid w:val="00C54FAB"/>
    <w:rsid w:val="00C54FAC"/>
    <w:rsid w:val="00C54FD0"/>
    <w:rsid w:val="00C551B2"/>
    <w:rsid w:val="00C551E5"/>
    <w:rsid w:val="00C551ED"/>
    <w:rsid w:val="00C55279"/>
    <w:rsid w:val="00C552BD"/>
    <w:rsid w:val="00C55319"/>
    <w:rsid w:val="00C5535A"/>
    <w:rsid w:val="00C5543F"/>
    <w:rsid w:val="00C55489"/>
    <w:rsid w:val="00C55575"/>
    <w:rsid w:val="00C5579E"/>
    <w:rsid w:val="00C557E3"/>
    <w:rsid w:val="00C55830"/>
    <w:rsid w:val="00C559A4"/>
    <w:rsid w:val="00C55AB7"/>
    <w:rsid w:val="00C55BC2"/>
    <w:rsid w:val="00C55BE0"/>
    <w:rsid w:val="00C55BE6"/>
    <w:rsid w:val="00C55C01"/>
    <w:rsid w:val="00C55C0D"/>
    <w:rsid w:val="00C55C96"/>
    <w:rsid w:val="00C55CFF"/>
    <w:rsid w:val="00C55D91"/>
    <w:rsid w:val="00C55F84"/>
    <w:rsid w:val="00C55FAA"/>
    <w:rsid w:val="00C55FDA"/>
    <w:rsid w:val="00C56034"/>
    <w:rsid w:val="00C56099"/>
    <w:rsid w:val="00C560B5"/>
    <w:rsid w:val="00C561D8"/>
    <w:rsid w:val="00C56285"/>
    <w:rsid w:val="00C56288"/>
    <w:rsid w:val="00C5638A"/>
    <w:rsid w:val="00C5638B"/>
    <w:rsid w:val="00C563BB"/>
    <w:rsid w:val="00C563FD"/>
    <w:rsid w:val="00C564EC"/>
    <w:rsid w:val="00C5655C"/>
    <w:rsid w:val="00C565C7"/>
    <w:rsid w:val="00C5665B"/>
    <w:rsid w:val="00C566B8"/>
    <w:rsid w:val="00C5673F"/>
    <w:rsid w:val="00C56821"/>
    <w:rsid w:val="00C56865"/>
    <w:rsid w:val="00C568FB"/>
    <w:rsid w:val="00C5698D"/>
    <w:rsid w:val="00C56996"/>
    <w:rsid w:val="00C569C4"/>
    <w:rsid w:val="00C56A66"/>
    <w:rsid w:val="00C56AAF"/>
    <w:rsid w:val="00C56ADE"/>
    <w:rsid w:val="00C56AE2"/>
    <w:rsid w:val="00C56AFF"/>
    <w:rsid w:val="00C56B00"/>
    <w:rsid w:val="00C56B15"/>
    <w:rsid w:val="00C56B48"/>
    <w:rsid w:val="00C56BA1"/>
    <w:rsid w:val="00C56BC6"/>
    <w:rsid w:val="00C56D83"/>
    <w:rsid w:val="00C56DCD"/>
    <w:rsid w:val="00C56F54"/>
    <w:rsid w:val="00C56F6E"/>
    <w:rsid w:val="00C57286"/>
    <w:rsid w:val="00C5734C"/>
    <w:rsid w:val="00C57355"/>
    <w:rsid w:val="00C573AB"/>
    <w:rsid w:val="00C57476"/>
    <w:rsid w:val="00C5747A"/>
    <w:rsid w:val="00C57494"/>
    <w:rsid w:val="00C574EA"/>
    <w:rsid w:val="00C57552"/>
    <w:rsid w:val="00C575EC"/>
    <w:rsid w:val="00C575EF"/>
    <w:rsid w:val="00C5763F"/>
    <w:rsid w:val="00C57668"/>
    <w:rsid w:val="00C57765"/>
    <w:rsid w:val="00C5778B"/>
    <w:rsid w:val="00C577BD"/>
    <w:rsid w:val="00C57834"/>
    <w:rsid w:val="00C578A2"/>
    <w:rsid w:val="00C5798F"/>
    <w:rsid w:val="00C5799F"/>
    <w:rsid w:val="00C57A86"/>
    <w:rsid w:val="00C57A91"/>
    <w:rsid w:val="00C57BD6"/>
    <w:rsid w:val="00C57D6B"/>
    <w:rsid w:val="00C57D79"/>
    <w:rsid w:val="00C57DCE"/>
    <w:rsid w:val="00C57E2A"/>
    <w:rsid w:val="00C57E67"/>
    <w:rsid w:val="00C57E6A"/>
    <w:rsid w:val="00C57E6D"/>
    <w:rsid w:val="00C60009"/>
    <w:rsid w:val="00C60059"/>
    <w:rsid w:val="00C60091"/>
    <w:rsid w:val="00C60191"/>
    <w:rsid w:val="00C601C9"/>
    <w:rsid w:val="00C60282"/>
    <w:rsid w:val="00C6031A"/>
    <w:rsid w:val="00C60415"/>
    <w:rsid w:val="00C6041B"/>
    <w:rsid w:val="00C60432"/>
    <w:rsid w:val="00C606B6"/>
    <w:rsid w:val="00C606D6"/>
    <w:rsid w:val="00C60754"/>
    <w:rsid w:val="00C60758"/>
    <w:rsid w:val="00C607CB"/>
    <w:rsid w:val="00C608FC"/>
    <w:rsid w:val="00C609B0"/>
    <w:rsid w:val="00C609B2"/>
    <w:rsid w:val="00C609E9"/>
    <w:rsid w:val="00C60ABF"/>
    <w:rsid w:val="00C60B6A"/>
    <w:rsid w:val="00C60BDD"/>
    <w:rsid w:val="00C60C9E"/>
    <w:rsid w:val="00C60D0B"/>
    <w:rsid w:val="00C60D30"/>
    <w:rsid w:val="00C60D68"/>
    <w:rsid w:val="00C60E27"/>
    <w:rsid w:val="00C60EAC"/>
    <w:rsid w:val="00C60F96"/>
    <w:rsid w:val="00C6101F"/>
    <w:rsid w:val="00C61134"/>
    <w:rsid w:val="00C611A2"/>
    <w:rsid w:val="00C6122C"/>
    <w:rsid w:val="00C6125F"/>
    <w:rsid w:val="00C612AB"/>
    <w:rsid w:val="00C612C6"/>
    <w:rsid w:val="00C612D6"/>
    <w:rsid w:val="00C612F3"/>
    <w:rsid w:val="00C6136A"/>
    <w:rsid w:val="00C613EB"/>
    <w:rsid w:val="00C6158C"/>
    <w:rsid w:val="00C615B7"/>
    <w:rsid w:val="00C6163F"/>
    <w:rsid w:val="00C61722"/>
    <w:rsid w:val="00C61869"/>
    <w:rsid w:val="00C618CF"/>
    <w:rsid w:val="00C61921"/>
    <w:rsid w:val="00C61A52"/>
    <w:rsid w:val="00C61A8D"/>
    <w:rsid w:val="00C61A9A"/>
    <w:rsid w:val="00C61B12"/>
    <w:rsid w:val="00C61B98"/>
    <w:rsid w:val="00C61BB5"/>
    <w:rsid w:val="00C61BB9"/>
    <w:rsid w:val="00C61C9E"/>
    <w:rsid w:val="00C61D30"/>
    <w:rsid w:val="00C61DC3"/>
    <w:rsid w:val="00C61F4B"/>
    <w:rsid w:val="00C62062"/>
    <w:rsid w:val="00C6208F"/>
    <w:rsid w:val="00C620A2"/>
    <w:rsid w:val="00C6210D"/>
    <w:rsid w:val="00C622C9"/>
    <w:rsid w:val="00C62306"/>
    <w:rsid w:val="00C623DB"/>
    <w:rsid w:val="00C624BE"/>
    <w:rsid w:val="00C624EF"/>
    <w:rsid w:val="00C62523"/>
    <w:rsid w:val="00C625D9"/>
    <w:rsid w:val="00C62638"/>
    <w:rsid w:val="00C62691"/>
    <w:rsid w:val="00C626A8"/>
    <w:rsid w:val="00C626E0"/>
    <w:rsid w:val="00C62869"/>
    <w:rsid w:val="00C628DD"/>
    <w:rsid w:val="00C629D2"/>
    <w:rsid w:val="00C629F3"/>
    <w:rsid w:val="00C62A62"/>
    <w:rsid w:val="00C62AB2"/>
    <w:rsid w:val="00C62AE4"/>
    <w:rsid w:val="00C62B08"/>
    <w:rsid w:val="00C62B38"/>
    <w:rsid w:val="00C62B6C"/>
    <w:rsid w:val="00C62BFD"/>
    <w:rsid w:val="00C62C90"/>
    <w:rsid w:val="00C62CD5"/>
    <w:rsid w:val="00C62DE8"/>
    <w:rsid w:val="00C62DFC"/>
    <w:rsid w:val="00C62E6F"/>
    <w:rsid w:val="00C62F32"/>
    <w:rsid w:val="00C630E2"/>
    <w:rsid w:val="00C63161"/>
    <w:rsid w:val="00C6321D"/>
    <w:rsid w:val="00C63329"/>
    <w:rsid w:val="00C63375"/>
    <w:rsid w:val="00C63376"/>
    <w:rsid w:val="00C63380"/>
    <w:rsid w:val="00C6339C"/>
    <w:rsid w:val="00C63415"/>
    <w:rsid w:val="00C6348E"/>
    <w:rsid w:val="00C6360C"/>
    <w:rsid w:val="00C636E2"/>
    <w:rsid w:val="00C6370A"/>
    <w:rsid w:val="00C63748"/>
    <w:rsid w:val="00C638B7"/>
    <w:rsid w:val="00C638E5"/>
    <w:rsid w:val="00C63A07"/>
    <w:rsid w:val="00C63A44"/>
    <w:rsid w:val="00C63AAB"/>
    <w:rsid w:val="00C63D84"/>
    <w:rsid w:val="00C63E9E"/>
    <w:rsid w:val="00C63F67"/>
    <w:rsid w:val="00C63F89"/>
    <w:rsid w:val="00C63FD1"/>
    <w:rsid w:val="00C6410B"/>
    <w:rsid w:val="00C64115"/>
    <w:rsid w:val="00C6412B"/>
    <w:rsid w:val="00C64229"/>
    <w:rsid w:val="00C6422C"/>
    <w:rsid w:val="00C643DA"/>
    <w:rsid w:val="00C6440E"/>
    <w:rsid w:val="00C6446D"/>
    <w:rsid w:val="00C644A7"/>
    <w:rsid w:val="00C6458D"/>
    <w:rsid w:val="00C6458F"/>
    <w:rsid w:val="00C645FF"/>
    <w:rsid w:val="00C64638"/>
    <w:rsid w:val="00C6466D"/>
    <w:rsid w:val="00C64694"/>
    <w:rsid w:val="00C6472B"/>
    <w:rsid w:val="00C64738"/>
    <w:rsid w:val="00C6473D"/>
    <w:rsid w:val="00C6477C"/>
    <w:rsid w:val="00C6488D"/>
    <w:rsid w:val="00C6497F"/>
    <w:rsid w:val="00C649A0"/>
    <w:rsid w:val="00C649EE"/>
    <w:rsid w:val="00C64B01"/>
    <w:rsid w:val="00C64C79"/>
    <w:rsid w:val="00C64C8A"/>
    <w:rsid w:val="00C64CEC"/>
    <w:rsid w:val="00C64D5E"/>
    <w:rsid w:val="00C64DB3"/>
    <w:rsid w:val="00C64F58"/>
    <w:rsid w:val="00C64F92"/>
    <w:rsid w:val="00C65021"/>
    <w:rsid w:val="00C65029"/>
    <w:rsid w:val="00C651A7"/>
    <w:rsid w:val="00C651F2"/>
    <w:rsid w:val="00C6524E"/>
    <w:rsid w:val="00C65266"/>
    <w:rsid w:val="00C652D9"/>
    <w:rsid w:val="00C65484"/>
    <w:rsid w:val="00C654EB"/>
    <w:rsid w:val="00C655CC"/>
    <w:rsid w:val="00C656E0"/>
    <w:rsid w:val="00C656E4"/>
    <w:rsid w:val="00C65729"/>
    <w:rsid w:val="00C657D0"/>
    <w:rsid w:val="00C6582C"/>
    <w:rsid w:val="00C6588C"/>
    <w:rsid w:val="00C65891"/>
    <w:rsid w:val="00C658A9"/>
    <w:rsid w:val="00C658DE"/>
    <w:rsid w:val="00C65904"/>
    <w:rsid w:val="00C6595D"/>
    <w:rsid w:val="00C65991"/>
    <w:rsid w:val="00C65A0A"/>
    <w:rsid w:val="00C65A58"/>
    <w:rsid w:val="00C65A73"/>
    <w:rsid w:val="00C65A83"/>
    <w:rsid w:val="00C65ABF"/>
    <w:rsid w:val="00C65AF0"/>
    <w:rsid w:val="00C65B29"/>
    <w:rsid w:val="00C65BB2"/>
    <w:rsid w:val="00C65CAB"/>
    <w:rsid w:val="00C65D81"/>
    <w:rsid w:val="00C65E2D"/>
    <w:rsid w:val="00C65EC6"/>
    <w:rsid w:val="00C6602A"/>
    <w:rsid w:val="00C66145"/>
    <w:rsid w:val="00C6617E"/>
    <w:rsid w:val="00C661C5"/>
    <w:rsid w:val="00C661C9"/>
    <w:rsid w:val="00C66265"/>
    <w:rsid w:val="00C6629B"/>
    <w:rsid w:val="00C662E5"/>
    <w:rsid w:val="00C66497"/>
    <w:rsid w:val="00C664D6"/>
    <w:rsid w:val="00C66541"/>
    <w:rsid w:val="00C66552"/>
    <w:rsid w:val="00C66592"/>
    <w:rsid w:val="00C665A5"/>
    <w:rsid w:val="00C666E3"/>
    <w:rsid w:val="00C6678A"/>
    <w:rsid w:val="00C667CA"/>
    <w:rsid w:val="00C667E9"/>
    <w:rsid w:val="00C6682A"/>
    <w:rsid w:val="00C66845"/>
    <w:rsid w:val="00C66848"/>
    <w:rsid w:val="00C66864"/>
    <w:rsid w:val="00C6690F"/>
    <w:rsid w:val="00C66939"/>
    <w:rsid w:val="00C66A8C"/>
    <w:rsid w:val="00C66ABC"/>
    <w:rsid w:val="00C66AE5"/>
    <w:rsid w:val="00C66C1B"/>
    <w:rsid w:val="00C66C3D"/>
    <w:rsid w:val="00C66D0F"/>
    <w:rsid w:val="00C66E09"/>
    <w:rsid w:val="00C66EFF"/>
    <w:rsid w:val="00C66F70"/>
    <w:rsid w:val="00C66F9B"/>
    <w:rsid w:val="00C66FF8"/>
    <w:rsid w:val="00C6707B"/>
    <w:rsid w:val="00C671F2"/>
    <w:rsid w:val="00C6741A"/>
    <w:rsid w:val="00C67810"/>
    <w:rsid w:val="00C6783F"/>
    <w:rsid w:val="00C678A5"/>
    <w:rsid w:val="00C67914"/>
    <w:rsid w:val="00C67989"/>
    <w:rsid w:val="00C67AEF"/>
    <w:rsid w:val="00C67B0B"/>
    <w:rsid w:val="00C67B9E"/>
    <w:rsid w:val="00C67C0E"/>
    <w:rsid w:val="00C67C83"/>
    <w:rsid w:val="00C67CA3"/>
    <w:rsid w:val="00C67E0C"/>
    <w:rsid w:val="00C67EF3"/>
    <w:rsid w:val="00C67F6D"/>
    <w:rsid w:val="00C7001A"/>
    <w:rsid w:val="00C70023"/>
    <w:rsid w:val="00C7008B"/>
    <w:rsid w:val="00C700A7"/>
    <w:rsid w:val="00C700B0"/>
    <w:rsid w:val="00C700B7"/>
    <w:rsid w:val="00C701C5"/>
    <w:rsid w:val="00C702A5"/>
    <w:rsid w:val="00C70515"/>
    <w:rsid w:val="00C705C8"/>
    <w:rsid w:val="00C7066D"/>
    <w:rsid w:val="00C7069F"/>
    <w:rsid w:val="00C70700"/>
    <w:rsid w:val="00C707C0"/>
    <w:rsid w:val="00C708E8"/>
    <w:rsid w:val="00C70906"/>
    <w:rsid w:val="00C70957"/>
    <w:rsid w:val="00C709B4"/>
    <w:rsid w:val="00C709B5"/>
    <w:rsid w:val="00C70B91"/>
    <w:rsid w:val="00C70CC3"/>
    <w:rsid w:val="00C70DE3"/>
    <w:rsid w:val="00C70E04"/>
    <w:rsid w:val="00C70E3A"/>
    <w:rsid w:val="00C70E8F"/>
    <w:rsid w:val="00C70EA9"/>
    <w:rsid w:val="00C70F1B"/>
    <w:rsid w:val="00C70F5B"/>
    <w:rsid w:val="00C71023"/>
    <w:rsid w:val="00C71028"/>
    <w:rsid w:val="00C7111D"/>
    <w:rsid w:val="00C7125E"/>
    <w:rsid w:val="00C71293"/>
    <w:rsid w:val="00C712BF"/>
    <w:rsid w:val="00C7131F"/>
    <w:rsid w:val="00C713A6"/>
    <w:rsid w:val="00C7162D"/>
    <w:rsid w:val="00C717DA"/>
    <w:rsid w:val="00C7180F"/>
    <w:rsid w:val="00C71849"/>
    <w:rsid w:val="00C7194E"/>
    <w:rsid w:val="00C71A36"/>
    <w:rsid w:val="00C71AC3"/>
    <w:rsid w:val="00C71B26"/>
    <w:rsid w:val="00C71C2E"/>
    <w:rsid w:val="00C71C58"/>
    <w:rsid w:val="00C71C5B"/>
    <w:rsid w:val="00C71C9F"/>
    <w:rsid w:val="00C71D06"/>
    <w:rsid w:val="00C71D0B"/>
    <w:rsid w:val="00C71D39"/>
    <w:rsid w:val="00C71D44"/>
    <w:rsid w:val="00C71E25"/>
    <w:rsid w:val="00C71F5D"/>
    <w:rsid w:val="00C72042"/>
    <w:rsid w:val="00C720B7"/>
    <w:rsid w:val="00C7218E"/>
    <w:rsid w:val="00C721AF"/>
    <w:rsid w:val="00C721B3"/>
    <w:rsid w:val="00C72210"/>
    <w:rsid w:val="00C72230"/>
    <w:rsid w:val="00C7232A"/>
    <w:rsid w:val="00C723B9"/>
    <w:rsid w:val="00C7253C"/>
    <w:rsid w:val="00C72566"/>
    <w:rsid w:val="00C725E2"/>
    <w:rsid w:val="00C725F7"/>
    <w:rsid w:val="00C7273C"/>
    <w:rsid w:val="00C7283D"/>
    <w:rsid w:val="00C7293F"/>
    <w:rsid w:val="00C729D3"/>
    <w:rsid w:val="00C72A88"/>
    <w:rsid w:val="00C72A8E"/>
    <w:rsid w:val="00C72AEB"/>
    <w:rsid w:val="00C72BFA"/>
    <w:rsid w:val="00C72D20"/>
    <w:rsid w:val="00C72E41"/>
    <w:rsid w:val="00C72F73"/>
    <w:rsid w:val="00C72F95"/>
    <w:rsid w:val="00C7302D"/>
    <w:rsid w:val="00C7303C"/>
    <w:rsid w:val="00C730A0"/>
    <w:rsid w:val="00C7317C"/>
    <w:rsid w:val="00C731F8"/>
    <w:rsid w:val="00C73335"/>
    <w:rsid w:val="00C7334E"/>
    <w:rsid w:val="00C73422"/>
    <w:rsid w:val="00C73440"/>
    <w:rsid w:val="00C73473"/>
    <w:rsid w:val="00C73534"/>
    <w:rsid w:val="00C7355B"/>
    <w:rsid w:val="00C7360D"/>
    <w:rsid w:val="00C7361B"/>
    <w:rsid w:val="00C736C6"/>
    <w:rsid w:val="00C7374C"/>
    <w:rsid w:val="00C73750"/>
    <w:rsid w:val="00C73849"/>
    <w:rsid w:val="00C7385D"/>
    <w:rsid w:val="00C738AF"/>
    <w:rsid w:val="00C738DD"/>
    <w:rsid w:val="00C738F5"/>
    <w:rsid w:val="00C7395C"/>
    <w:rsid w:val="00C73A72"/>
    <w:rsid w:val="00C73B72"/>
    <w:rsid w:val="00C73C3C"/>
    <w:rsid w:val="00C73E29"/>
    <w:rsid w:val="00C7400F"/>
    <w:rsid w:val="00C7403D"/>
    <w:rsid w:val="00C740DC"/>
    <w:rsid w:val="00C74120"/>
    <w:rsid w:val="00C74185"/>
    <w:rsid w:val="00C74211"/>
    <w:rsid w:val="00C7429A"/>
    <w:rsid w:val="00C742F1"/>
    <w:rsid w:val="00C74318"/>
    <w:rsid w:val="00C7439A"/>
    <w:rsid w:val="00C74539"/>
    <w:rsid w:val="00C746F7"/>
    <w:rsid w:val="00C747C4"/>
    <w:rsid w:val="00C747E0"/>
    <w:rsid w:val="00C74813"/>
    <w:rsid w:val="00C749D9"/>
    <w:rsid w:val="00C74BD7"/>
    <w:rsid w:val="00C74C0E"/>
    <w:rsid w:val="00C74C41"/>
    <w:rsid w:val="00C74C96"/>
    <w:rsid w:val="00C74D0D"/>
    <w:rsid w:val="00C74D7B"/>
    <w:rsid w:val="00C74E10"/>
    <w:rsid w:val="00C74E41"/>
    <w:rsid w:val="00C74E82"/>
    <w:rsid w:val="00C74F3B"/>
    <w:rsid w:val="00C75004"/>
    <w:rsid w:val="00C75149"/>
    <w:rsid w:val="00C751D5"/>
    <w:rsid w:val="00C751EE"/>
    <w:rsid w:val="00C7537D"/>
    <w:rsid w:val="00C753E5"/>
    <w:rsid w:val="00C75422"/>
    <w:rsid w:val="00C754A0"/>
    <w:rsid w:val="00C755B1"/>
    <w:rsid w:val="00C755F4"/>
    <w:rsid w:val="00C757D9"/>
    <w:rsid w:val="00C7580A"/>
    <w:rsid w:val="00C75908"/>
    <w:rsid w:val="00C75975"/>
    <w:rsid w:val="00C75A19"/>
    <w:rsid w:val="00C75A48"/>
    <w:rsid w:val="00C75A71"/>
    <w:rsid w:val="00C75A7D"/>
    <w:rsid w:val="00C75B38"/>
    <w:rsid w:val="00C75C3D"/>
    <w:rsid w:val="00C75D17"/>
    <w:rsid w:val="00C75D81"/>
    <w:rsid w:val="00C75D9A"/>
    <w:rsid w:val="00C75E04"/>
    <w:rsid w:val="00C75E0D"/>
    <w:rsid w:val="00C75FDB"/>
    <w:rsid w:val="00C76017"/>
    <w:rsid w:val="00C7603F"/>
    <w:rsid w:val="00C76139"/>
    <w:rsid w:val="00C76199"/>
    <w:rsid w:val="00C76206"/>
    <w:rsid w:val="00C76208"/>
    <w:rsid w:val="00C76227"/>
    <w:rsid w:val="00C76236"/>
    <w:rsid w:val="00C7624C"/>
    <w:rsid w:val="00C76358"/>
    <w:rsid w:val="00C76380"/>
    <w:rsid w:val="00C763B7"/>
    <w:rsid w:val="00C763BE"/>
    <w:rsid w:val="00C7644E"/>
    <w:rsid w:val="00C764DE"/>
    <w:rsid w:val="00C7660E"/>
    <w:rsid w:val="00C766B4"/>
    <w:rsid w:val="00C76833"/>
    <w:rsid w:val="00C768ED"/>
    <w:rsid w:val="00C76979"/>
    <w:rsid w:val="00C76ACB"/>
    <w:rsid w:val="00C76BC1"/>
    <w:rsid w:val="00C76D2D"/>
    <w:rsid w:val="00C76D38"/>
    <w:rsid w:val="00C76D70"/>
    <w:rsid w:val="00C76E25"/>
    <w:rsid w:val="00C76F4F"/>
    <w:rsid w:val="00C76FA7"/>
    <w:rsid w:val="00C76FF6"/>
    <w:rsid w:val="00C7706A"/>
    <w:rsid w:val="00C771B3"/>
    <w:rsid w:val="00C77240"/>
    <w:rsid w:val="00C772DD"/>
    <w:rsid w:val="00C773E0"/>
    <w:rsid w:val="00C77408"/>
    <w:rsid w:val="00C77458"/>
    <w:rsid w:val="00C77545"/>
    <w:rsid w:val="00C77612"/>
    <w:rsid w:val="00C776AE"/>
    <w:rsid w:val="00C77752"/>
    <w:rsid w:val="00C77897"/>
    <w:rsid w:val="00C77A21"/>
    <w:rsid w:val="00C77AAD"/>
    <w:rsid w:val="00C77BEF"/>
    <w:rsid w:val="00C77C80"/>
    <w:rsid w:val="00C77C94"/>
    <w:rsid w:val="00C77D5B"/>
    <w:rsid w:val="00C77D80"/>
    <w:rsid w:val="00C77DAE"/>
    <w:rsid w:val="00C77E8F"/>
    <w:rsid w:val="00C77EF0"/>
    <w:rsid w:val="00C77FE6"/>
    <w:rsid w:val="00C8002A"/>
    <w:rsid w:val="00C8019B"/>
    <w:rsid w:val="00C8048E"/>
    <w:rsid w:val="00C804A1"/>
    <w:rsid w:val="00C8052C"/>
    <w:rsid w:val="00C805AE"/>
    <w:rsid w:val="00C80655"/>
    <w:rsid w:val="00C80684"/>
    <w:rsid w:val="00C806ED"/>
    <w:rsid w:val="00C8076D"/>
    <w:rsid w:val="00C80879"/>
    <w:rsid w:val="00C808E7"/>
    <w:rsid w:val="00C80942"/>
    <w:rsid w:val="00C80AB1"/>
    <w:rsid w:val="00C80AF3"/>
    <w:rsid w:val="00C80B0B"/>
    <w:rsid w:val="00C80B4D"/>
    <w:rsid w:val="00C80BD5"/>
    <w:rsid w:val="00C80D58"/>
    <w:rsid w:val="00C80D68"/>
    <w:rsid w:val="00C80D99"/>
    <w:rsid w:val="00C80E7E"/>
    <w:rsid w:val="00C810AE"/>
    <w:rsid w:val="00C810E8"/>
    <w:rsid w:val="00C8117F"/>
    <w:rsid w:val="00C8118C"/>
    <w:rsid w:val="00C8132F"/>
    <w:rsid w:val="00C81377"/>
    <w:rsid w:val="00C813F1"/>
    <w:rsid w:val="00C81408"/>
    <w:rsid w:val="00C81498"/>
    <w:rsid w:val="00C814C1"/>
    <w:rsid w:val="00C814FA"/>
    <w:rsid w:val="00C815CD"/>
    <w:rsid w:val="00C816A3"/>
    <w:rsid w:val="00C81748"/>
    <w:rsid w:val="00C81764"/>
    <w:rsid w:val="00C817A1"/>
    <w:rsid w:val="00C8181F"/>
    <w:rsid w:val="00C818D9"/>
    <w:rsid w:val="00C8197A"/>
    <w:rsid w:val="00C819EB"/>
    <w:rsid w:val="00C819EE"/>
    <w:rsid w:val="00C81A6E"/>
    <w:rsid w:val="00C81AEF"/>
    <w:rsid w:val="00C81BA3"/>
    <w:rsid w:val="00C81C2A"/>
    <w:rsid w:val="00C81D24"/>
    <w:rsid w:val="00C81D86"/>
    <w:rsid w:val="00C81DB2"/>
    <w:rsid w:val="00C81EB4"/>
    <w:rsid w:val="00C81EB6"/>
    <w:rsid w:val="00C81F05"/>
    <w:rsid w:val="00C81F76"/>
    <w:rsid w:val="00C81FB1"/>
    <w:rsid w:val="00C81FF3"/>
    <w:rsid w:val="00C8200C"/>
    <w:rsid w:val="00C820BD"/>
    <w:rsid w:val="00C820C0"/>
    <w:rsid w:val="00C82134"/>
    <w:rsid w:val="00C82135"/>
    <w:rsid w:val="00C821F8"/>
    <w:rsid w:val="00C82225"/>
    <w:rsid w:val="00C823A4"/>
    <w:rsid w:val="00C8250B"/>
    <w:rsid w:val="00C82532"/>
    <w:rsid w:val="00C82631"/>
    <w:rsid w:val="00C826CA"/>
    <w:rsid w:val="00C826D4"/>
    <w:rsid w:val="00C8280A"/>
    <w:rsid w:val="00C8284B"/>
    <w:rsid w:val="00C8285D"/>
    <w:rsid w:val="00C8288B"/>
    <w:rsid w:val="00C828F1"/>
    <w:rsid w:val="00C829FE"/>
    <w:rsid w:val="00C82A17"/>
    <w:rsid w:val="00C82B6E"/>
    <w:rsid w:val="00C82CB7"/>
    <w:rsid w:val="00C82D4B"/>
    <w:rsid w:val="00C82D67"/>
    <w:rsid w:val="00C82D9A"/>
    <w:rsid w:val="00C82E41"/>
    <w:rsid w:val="00C82E5C"/>
    <w:rsid w:val="00C82EE3"/>
    <w:rsid w:val="00C82FA5"/>
    <w:rsid w:val="00C82FF3"/>
    <w:rsid w:val="00C830D8"/>
    <w:rsid w:val="00C83166"/>
    <w:rsid w:val="00C83193"/>
    <w:rsid w:val="00C8321E"/>
    <w:rsid w:val="00C8329E"/>
    <w:rsid w:val="00C83386"/>
    <w:rsid w:val="00C834D6"/>
    <w:rsid w:val="00C83522"/>
    <w:rsid w:val="00C835AC"/>
    <w:rsid w:val="00C83643"/>
    <w:rsid w:val="00C8366C"/>
    <w:rsid w:val="00C837E6"/>
    <w:rsid w:val="00C8380D"/>
    <w:rsid w:val="00C8394E"/>
    <w:rsid w:val="00C839D6"/>
    <w:rsid w:val="00C83A0F"/>
    <w:rsid w:val="00C83A4E"/>
    <w:rsid w:val="00C83B2F"/>
    <w:rsid w:val="00C83C1E"/>
    <w:rsid w:val="00C83CA6"/>
    <w:rsid w:val="00C83D55"/>
    <w:rsid w:val="00C83DEB"/>
    <w:rsid w:val="00C83E97"/>
    <w:rsid w:val="00C83EA6"/>
    <w:rsid w:val="00C83FBD"/>
    <w:rsid w:val="00C84055"/>
    <w:rsid w:val="00C8408C"/>
    <w:rsid w:val="00C840DC"/>
    <w:rsid w:val="00C840FE"/>
    <w:rsid w:val="00C84185"/>
    <w:rsid w:val="00C84339"/>
    <w:rsid w:val="00C84552"/>
    <w:rsid w:val="00C845E2"/>
    <w:rsid w:val="00C84648"/>
    <w:rsid w:val="00C84676"/>
    <w:rsid w:val="00C8467D"/>
    <w:rsid w:val="00C84698"/>
    <w:rsid w:val="00C846C0"/>
    <w:rsid w:val="00C84796"/>
    <w:rsid w:val="00C8480E"/>
    <w:rsid w:val="00C84824"/>
    <w:rsid w:val="00C84984"/>
    <w:rsid w:val="00C849FF"/>
    <w:rsid w:val="00C84ACC"/>
    <w:rsid w:val="00C84B6F"/>
    <w:rsid w:val="00C84B9E"/>
    <w:rsid w:val="00C84BF0"/>
    <w:rsid w:val="00C84E06"/>
    <w:rsid w:val="00C84E2A"/>
    <w:rsid w:val="00C84FC7"/>
    <w:rsid w:val="00C8500C"/>
    <w:rsid w:val="00C85011"/>
    <w:rsid w:val="00C8523A"/>
    <w:rsid w:val="00C8523C"/>
    <w:rsid w:val="00C85255"/>
    <w:rsid w:val="00C8527B"/>
    <w:rsid w:val="00C85283"/>
    <w:rsid w:val="00C85522"/>
    <w:rsid w:val="00C8554A"/>
    <w:rsid w:val="00C855BF"/>
    <w:rsid w:val="00C85962"/>
    <w:rsid w:val="00C859CF"/>
    <w:rsid w:val="00C85A64"/>
    <w:rsid w:val="00C85A86"/>
    <w:rsid w:val="00C85AB4"/>
    <w:rsid w:val="00C85AD8"/>
    <w:rsid w:val="00C85B1E"/>
    <w:rsid w:val="00C85B67"/>
    <w:rsid w:val="00C85CED"/>
    <w:rsid w:val="00C85D3D"/>
    <w:rsid w:val="00C85DA5"/>
    <w:rsid w:val="00C85DB4"/>
    <w:rsid w:val="00C85E4F"/>
    <w:rsid w:val="00C85F2B"/>
    <w:rsid w:val="00C85F2F"/>
    <w:rsid w:val="00C860F8"/>
    <w:rsid w:val="00C861D3"/>
    <w:rsid w:val="00C8626D"/>
    <w:rsid w:val="00C8626F"/>
    <w:rsid w:val="00C862B0"/>
    <w:rsid w:val="00C862D4"/>
    <w:rsid w:val="00C863AC"/>
    <w:rsid w:val="00C86417"/>
    <w:rsid w:val="00C86424"/>
    <w:rsid w:val="00C8645D"/>
    <w:rsid w:val="00C86495"/>
    <w:rsid w:val="00C864D6"/>
    <w:rsid w:val="00C8653B"/>
    <w:rsid w:val="00C8669F"/>
    <w:rsid w:val="00C866C4"/>
    <w:rsid w:val="00C86796"/>
    <w:rsid w:val="00C868F4"/>
    <w:rsid w:val="00C869CE"/>
    <w:rsid w:val="00C869ED"/>
    <w:rsid w:val="00C86A0C"/>
    <w:rsid w:val="00C86AB4"/>
    <w:rsid w:val="00C86B16"/>
    <w:rsid w:val="00C86B82"/>
    <w:rsid w:val="00C86BBC"/>
    <w:rsid w:val="00C86C37"/>
    <w:rsid w:val="00C86C7C"/>
    <w:rsid w:val="00C86C96"/>
    <w:rsid w:val="00C86E7D"/>
    <w:rsid w:val="00C86F90"/>
    <w:rsid w:val="00C86FC1"/>
    <w:rsid w:val="00C86FEB"/>
    <w:rsid w:val="00C87012"/>
    <w:rsid w:val="00C87067"/>
    <w:rsid w:val="00C87081"/>
    <w:rsid w:val="00C871A5"/>
    <w:rsid w:val="00C871AB"/>
    <w:rsid w:val="00C871C6"/>
    <w:rsid w:val="00C871DD"/>
    <w:rsid w:val="00C872AA"/>
    <w:rsid w:val="00C87321"/>
    <w:rsid w:val="00C873A4"/>
    <w:rsid w:val="00C873E5"/>
    <w:rsid w:val="00C8747F"/>
    <w:rsid w:val="00C874DC"/>
    <w:rsid w:val="00C874E2"/>
    <w:rsid w:val="00C8754C"/>
    <w:rsid w:val="00C87556"/>
    <w:rsid w:val="00C87589"/>
    <w:rsid w:val="00C87599"/>
    <w:rsid w:val="00C87638"/>
    <w:rsid w:val="00C8766B"/>
    <w:rsid w:val="00C8768D"/>
    <w:rsid w:val="00C8770A"/>
    <w:rsid w:val="00C8774B"/>
    <w:rsid w:val="00C87895"/>
    <w:rsid w:val="00C8792E"/>
    <w:rsid w:val="00C87977"/>
    <w:rsid w:val="00C8799F"/>
    <w:rsid w:val="00C87AFA"/>
    <w:rsid w:val="00C87B1D"/>
    <w:rsid w:val="00C87E1D"/>
    <w:rsid w:val="00C87EC1"/>
    <w:rsid w:val="00C87F7F"/>
    <w:rsid w:val="00C87F85"/>
    <w:rsid w:val="00C90055"/>
    <w:rsid w:val="00C9039F"/>
    <w:rsid w:val="00C903BA"/>
    <w:rsid w:val="00C903C7"/>
    <w:rsid w:val="00C903FE"/>
    <w:rsid w:val="00C90451"/>
    <w:rsid w:val="00C904F5"/>
    <w:rsid w:val="00C90610"/>
    <w:rsid w:val="00C90738"/>
    <w:rsid w:val="00C9079C"/>
    <w:rsid w:val="00C9082A"/>
    <w:rsid w:val="00C90987"/>
    <w:rsid w:val="00C90990"/>
    <w:rsid w:val="00C909E1"/>
    <w:rsid w:val="00C90A90"/>
    <w:rsid w:val="00C90B4A"/>
    <w:rsid w:val="00C90D22"/>
    <w:rsid w:val="00C90DD3"/>
    <w:rsid w:val="00C90DDF"/>
    <w:rsid w:val="00C90E45"/>
    <w:rsid w:val="00C90E4F"/>
    <w:rsid w:val="00C90E56"/>
    <w:rsid w:val="00C90F1D"/>
    <w:rsid w:val="00C90FBC"/>
    <w:rsid w:val="00C91030"/>
    <w:rsid w:val="00C910BC"/>
    <w:rsid w:val="00C9114C"/>
    <w:rsid w:val="00C911F5"/>
    <w:rsid w:val="00C91355"/>
    <w:rsid w:val="00C91408"/>
    <w:rsid w:val="00C9141C"/>
    <w:rsid w:val="00C91426"/>
    <w:rsid w:val="00C91463"/>
    <w:rsid w:val="00C9156D"/>
    <w:rsid w:val="00C916B8"/>
    <w:rsid w:val="00C9177C"/>
    <w:rsid w:val="00C917A4"/>
    <w:rsid w:val="00C917F5"/>
    <w:rsid w:val="00C91944"/>
    <w:rsid w:val="00C919B0"/>
    <w:rsid w:val="00C919CC"/>
    <w:rsid w:val="00C91A1D"/>
    <w:rsid w:val="00C91A28"/>
    <w:rsid w:val="00C91A51"/>
    <w:rsid w:val="00C91A6A"/>
    <w:rsid w:val="00C91AB5"/>
    <w:rsid w:val="00C91AD4"/>
    <w:rsid w:val="00C91B9D"/>
    <w:rsid w:val="00C91BA4"/>
    <w:rsid w:val="00C91BF0"/>
    <w:rsid w:val="00C91BF4"/>
    <w:rsid w:val="00C91F1C"/>
    <w:rsid w:val="00C91F49"/>
    <w:rsid w:val="00C91F99"/>
    <w:rsid w:val="00C92036"/>
    <w:rsid w:val="00C9205E"/>
    <w:rsid w:val="00C922A1"/>
    <w:rsid w:val="00C92623"/>
    <w:rsid w:val="00C92627"/>
    <w:rsid w:val="00C92696"/>
    <w:rsid w:val="00C92703"/>
    <w:rsid w:val="00C927A8"/>
    <w:rsid w:val="00C927D6"/>
    <w:rsid w:val="00C927D8"/>
    <w:rsid w:val="00C92814"/>
    <w:rsid w:val="00C92823"/>
    <w:rsid w:val="00C9285F"/>
    <w:rsid w:val="00C92864"/>
    <w:rsid w:val="00C92885"/>
    <w:rsid w:val="00C928AA"/>
    <w:rsid w:val="00C9299B"/>
    <w:rsid w:val="00C929B6"/>
    <w:rsid w:val="00C92A78"/>
    <w:rsid w:val="00C92AF6"/>
    <w:rsid w:val="00C92B2B"/>
    <w:rsid w:val="00C92B30"/>
    <w:rsid w:val="00C92B6F"/>
    <w:rsid w:val="00C92C14"/>
    <w:rsid w:val="00C92C7D"/>
    <w:rsid w:val="00C92CC9"/>
    <w:rsid w:val="00C92D28"/>
    <w:rsid w:val="00C92D62"/>
    <w:rsid w:val="00C92D87"/>
    <w:rsid w:val="00C92E2B"/>
    <w:rsid w:val="00C92E34"/>
    <w:rsid w:val="00C92E41"/>
    <w:rsid w:val="00C92EC0"/>
    <w:rsid w:val="00C92F51"/>
    <w:rsid w:val="00C92FAE"/>
    <w:rsid w:val="00C92FDE"/>
    <w:rsid w:val="00C93046"/>
    <w:rsid w:val="00C930C3"/>
    <w:rsid w:val="00C931E8"/>
    <w:rsid w:val="00C93255"/>
    <w:rsid w:val="00C9325A"/>
    <w:rsid w:val="00C9339F"/>
    <w:rsid w:val="00C93448"/>
    <w:rsid w:val="00C93537"/>
    <w:rsid w:val="00C93588"/>
    <w:rsid w:val="00C935B1"/>
    <w:rsid w:val="00C935DE"/>
    <w:rsid w:val="00C9362A"/>
    <w:rsid w:val="00C93645"/>
    <w:rsid w:val="00C9364F"/>
    <w:rsid w:val="00C93690"/>
    <w:rsid w:val="00C936F2"/>
    <w:rsid w:val="00C93704"/>
    <w:rsid w:val="00C9373C"/>
    <w:rsid w:val="00C9384B"/>
    <w:rsid w:val="00C93882"/>
    <w:rsid w:val="00C93B75"/>
    <w:rsid w:val="00C93D02"/>
    <w:rsid w:val="00C93D26"/>
    <w:rsid w:val="00C93D66"/>
    <w:rsid w:val="00C93D68"/>
    <w:rsid w:val="00C93D75"/>
    <w:rsid w:val="00C93DC7"/>
    <w:rsid w:val="00C93E20"/>
    <w:rsid w:val="00C93E47"/>
    <w:rsid w:val="00C93EF5"/>
    <w:rsid w:val="00C93F0C"/>
    <w:rsid w:val="00C93FAA"/>
    <w:rsid w:val="00C93FFF"/>
    <w:rsid w:val="00C94031"/>
    <w:rsid w:val="00C94195"/>
    <w:rsid w:val="00C94265"/>
    <w:rsid w:val="00C9426E"/>
    <w:rsid w:val="00C942CD"/>
    <w:rsid w:val="00C9433C"/>
    <w:rsid w:val="00C9435C"/>
    <w:rsid w:val="00C943C7"/>
    <w:rsid w:val="00C944B3"/>
    <w:rsid w:val="00C946B2"/>
    <w:rsid w:val="00C946E6"/>
    <w:rsid w:val="00C946E9"/>
    <w:rsid w:val="00C948B3"/>
    <w:rsid w:val="00C94A40"/>
    <w:rsid w:val="00C94B84"/>
    <w:rsid w:val="00C94BC9"/>
    <w:rsid w:val="00C94DA3"/>
    <w:rsid w:val="00C94DAC"/>
    <w:rsid w:val="00C94E89"/>
    <w:rsid w:val="00C94EBD"/>
    <w:rsid w:val="00C94EC6"/>
    <w:rsid w:val="00C94F2D"/>
    <w:rsid w:val="00C94F8D"/>
    <w:rsid w:val="00C95003"/>
    <w:rsid w:val="00C9502A"/>
    <w:rsid w:val="00C95076"/>
    <w:rsid w:val="00C95087"/>
    <w:rsid w:val="00C9530B"/>
    <w:rsid w:val="00C95323"/>
    <w:rsid w:val="00C953B8"/>
    <w:rsid w:val="00C95459"/>
    <w:rsid w:val="00C954F9"/>
    <w:rsid w:val="00C955DC"/>
    <w:rsid w:val="00C956FB"/>
    <w:rsid w:val="00C9570A"/>
    <w:rsid w:val="00C95734"/>
    <w:rsid w:val="00C957F1"/>
    <w:rsid w:val="00C959E7"/>
    <w:rsid w:val="00C95ACB"/>
    <w:rsid w:val="00C95AD4"/>
    <w:rsid w:val="00C95B56"/>
    <w:rsid w:val="00C95B6A"/>
    <w:rsid w:val="00C95B8C"/>
    <w:rsid w:val="00C95D1B"/>
    <w:rsid w:val="00C95D27"/>
    <w:rsid w:val="00C95E0E"/>
    <w:rsid w:val="00C95E8B"/>
    <w:rsid w:val="00C95E8C"/>
    <w:rsid w:val="00C95F18"/>
    <w:rsid w:val="00C95FC9"/>
    <w:rsid w:val="00C95FEB"/>
    <w:rsid w:val="00C96335"/>
    <w:rsid w:val="00C963DA"/>
    <w:rsid w:val="00C9644F"/>
    <w:rsid w:val="00C964AD"/>
    <w:rsid w:val="00C96522"/>
    <w:rsid w:val="00C96534"/>
    <w:rsid w:val="00C96569"/>
    <w:rsid w:val="00C96634"/>
    <w:rsid w:val="00C966B5"/>
    <w:rsid w:val="00C966C2"/>
    <w:rsid w:val="00C966EC"/>
    <w:rsid w:val="00C967B8"/>
    <w:rsid w:val="00C96826"/>
    <w:rsid w:val="00C96857"/>
    <w:rsid w:val="00C96878"/>
    <w:rsid w:val="00C969B8"/>
    <w:rsid w:val="00C96A23"/>
    <w:rsid w:val="00C96A6E"/>
    <w:rsid w:val="00C96A9F"/>
    <w:rsid w:val="00C96C60"/>
    <w:rsid w:val="00C96DB3"/>
    <w:rsid w:val="00C96E06"/>
    <w:rsid w:val="00C96E5F"/>
    <w:rsid w:val="00C96E7A"/>
    <w:rsid w:val="00C96F2E"/>
    <w:rsid w:val="00C96FA1"/>
    <w:rsid w:val="00C96FC9"/>
    <w:rsid w:val="00C96FE9"/>
    <w:rsid w:val="00C970F8"/>
    <w:rsid w:val="00C97171"/>
    <w:rsid w:val="00C97350"/>
    <w:rsid w:val="00C97355"/>
    <w:rsid w:val="00C973CA"/>
    <w:rsid w:val="00C973E7"/>
    <w:rsid w:val="00C973EF"/>
    <w:rsid w:val="00C9745E"/>
    <w:rsid w:val="00C974A9"/>
    <w:rsid w:val="00C97580"/>
    <w:rsid w:val="00C975E8"/>
    <w:rsid w:val="00C97788"/>
    <w:rsid w:val="00C9788A"/>
    <w:rsid w:val="00C978AB"/>
    <w:rsid w:val="00C97901"/>
    <w:rsid w:val="00C97911"/>
    <w:rsid w:val="00C979F8"/>
    <w:rsid w:val="00C97BAC"/>
    <w:rsid w:val="00C97BAD"/>
    <w:rsid w:val="00C97C98"/>
    <w:rsid w:val="00C97CEB"/>
    <w:rsid w:val="00C97CF8"/>
    <w:rsid w:val="00C97D03"/>
    <w:rsid w:val="00C97D46"/>
    <w:rsid w:val="00C97D8E"/>
    <w:rsid w:val="00C97E1A"/>
    <w:rsid w:val="00C97E92"/>
    <w:rsid w:val="00C97EC6"/>
    <w:rsid w:val="00CA0035"/>
    <w:rsid w:val="00CA0041"/>
    <w:rsid w:val="00CA00F7"/>
    <w:rsid w:val="00CA01E5"/>
    <w:rsid w:val="00CA024B"/>
    <w:rsid w:val="00CA030A"/>
    <w:rsid w:val="00CA05DE"/>
    <w:rsid w:val="00CA05E5"/>
    <w:rsid w:val="00CA0622"/>
    <w:rsid w:val="00CA06AC"/>
    <w:rsid w:val="00CA06F4"/>
    <w:rsid w:val="00CA08EE"/>
    <w:rsid w:val="00CA0930"/>
    <w:rsid w:val="00CA0A01"/>
    <w:rsid w:val="00CA0AAE"/>
    <w:rsid w:val="00CA0B97"/>
    <w:rsid w:val="00CA0C1D"/>
    <w:rsid w:val="00CA0C6E"/>
    <w:rsid w:val="00CA0CAE"/>
    <w:rsid w:val="00CA0D1D"/>
    <w:rsid w:val="00CA0F37"/>
    <w:rsid w:val="00CA0F6A"/>
    <w:rsid w:val="00CA11D2"/>
    <w:rsid w:val="00CA1242"/>
    <w:rsid w:val="00CA124A"/>
    <w:rsid w:val="00CA12A8"/>
    <w:rsid w:val="00CA12A9"/>
    <w:rsid w:val="00CA12F3"/>
    <w:rsid w:val="00CA1300"/>
    <w:rsid w:val="00CA1307"/>
    <w:rsid w:val="00CA1312"/>
    <w:rsid w:val="00CA1320"/>
    <w:rsid w:val="00CA153A"/>
    <w:rsid w:val="00CA1591"/>
    <w:rsid w:val="00CA15C5"/>
    <w:rsid w:val="00CA15CD"/>
    <w:rsid w:val="00CA15F4"/>
    <w:rsid w:val="00CA160E"/>
    <w:rsid w:val="00CA1662"/>
    <w:rsid w:val="00CA16C2"/>
    <w:rsid w:val="00CA16CB"/>
    <w:rsid w:val="00CA16E9"/>
    <w:rsid w:val="00CA172E"/>
    <w:rsid w:val="00CA1761"/>
    <w:rsid w:val="00CA17F7"/>
    <w:rsid w:val="00CA17FA"/>
    <w:rsid w:val="00CA186A"/>
    <w:rsid w:val="00CA19B2"/>
    <w:rsid w:val="00CA19D5"/>
    <w:rsid w:val="00CA1A96"/>
    <w:rsid w:val="00CA1AAF"/>
    <w:rsid w:val="00CA1B95"/>
    <w:rsid w:val="00CA1BF0"/>
    <w:rsid w:val="00CA1C4E"/>
    <w:rsid w:val="00CA1C82"/>
    <w:rsid w:val="00CA1DB6"/>
    <w:rsid w:val="00CA1F96"/>
    <w:rsid w:val="00CA1FBB"/>
    <w:rsid w:val="00CA214B"/>
    <w:rsid w:val="00CA21DE"/>
    <w:rsid w:val="00CA235F"/>
    <w:rsid w:val="00CA2457"/>
    <w:rsid w:val="00CA2477"/>
    <w:rsid w:val="00CA24F4"/>
    <w:rsid w:val="00CA250A"/>
    <w:rsid w:val="00CA2589"/>
    <w:rsid w:val="00CA2657"/>
    <w:rsid w:val="00CA2698"/>
    <w:rsid w:val="00CA284A"/>
    <w:rsid w:val="00CA286B"/>
    <w:rsid w:val="00CA28CC"/>
    <w:rsid w:val="00CA29AA"/>
    <w:rsid w:val="00CA29BA"/>
    <w:rsid w:val="00CA29F2"/>
    <w:rsid w:val="00CA2A64"/>
    <w:rsid w:val="00CA2AD7"/>
    <w:rsid w:val="00CA2B2A"/>
    <w:rsid w:val="00CA2BCB"/>
    <w:rsid w:val="00CA2D65"/>
    <w:rsid w:val="00CA2DB5"/>
    <w:rsid w:val="00CA2E02"/>
    <w:rsid w:val="00CA2E16"/>
    <w:rsid w:val="00CA2E48"/>
    <w:rsid w:val="00CA2EF2"/>
    <w:rsid w:val="00CA2F21"/>
    <w:rsid w:val="00CA2F64"/>
    <w:rsid w:val="00CA2F66"/>
    <w:rsid w:val="00CA30A7"/>
    <w:rsid w:val="00CA31EB"/>
    <w:rsid w:val="00CA3229"/>
    <w:rsid w:val="00CA322C"/>
    <w:rsid w:val="00CA32B2"/>
    <w:rsid w:val="00CA3348"/>
    <w:rsid w:val="00CA3438"/>
    <w:rsid w:val="00CA3482"/>
    <w:rsid w:val="00CA350C"/>
    <w:rsid w:val="00CA353C"/>
    <w:rsid w:val="00CA35F7"/>
    <w:rsid w:val="00CA3636"/>
    <w:rsid w:val="00CA36B4"/>
    <w:rsid w:val="00CA36F4"/>
    <w:rsid w:val="00CA376F"/>
    <w:rsid w:val="00CA378B"/>
    <w:rsid w:val="00CA37BF"/>
    <w:rsid w:val="00CA3832"/>
    <w:rsid w:val="00CA386F"/>
    <w:rsid w:val="00CA38C6"/>
    <w:rsid w:val="00CA3A8D"/>
    <w:rsid w:val="00CA3C2D"/>
    <w:rsid w:val="00CA3C87"/>
    <w:rsid w:val="00CA3CAD"/>
    <w:rsid w:val="00CA3DB3"/>
    <w:rsid w:val="00CA3DB5"/>
    <w:rsid w:val="00CA3DFD"/>
    <w:rsid w:val="00CA3F1C"/>
    <w:rsid w:val="00CA3F57"/>
    <w:rsid w:val="00CA3F63"/>
    <w:rsid w:val="00CA3F93"/>
    <w:rsid w:val="00CA406A"/>
    <w:rsid w:val="00CA40AC"/>
    <w:rsid w:val="00CA40F3"/>
    <w:rsid w:val="00CA42E4"/>
    <w:rsid w:val="00CA42E6"/>
    <w:rsid w:val="00CA4351"/>
    <w:rsid w:val="00CA44E9"/>
    <w:rsid w:val="00CA45B5"/>
    <w:rsid w:val="00CA462C"/>
    <w:rsid w:val="00CA4701"/>
    <w:rsid w:val="00CA4713"/>
    <w:rsid w:val="00CA47AA"/>
    <w:rsid w:val="00CA47C6"/>
    <w:rsid w:val="00CA4800"/>
    <w:rsid w:val="00CA4898"/>
    <w:rsid w:val="00CA48DA"/>
    <w:rsid w:val="00CA4912"/>
    <w:rsid w:val="00CA4B43"/>
    <w:rsid w:val="00CA4BBB"/>
    <w:rsid w:val="00CA4BCB"/>
    <w:rsid w:val="00CA4C72"/>
    <w:rsid w:val="00CA4E05"/>
    <w:rsid w:val="00CA4E60"/>
    <w:rsid w:val="00CA4EED"/>
    <w:rsid w:val="00CA4F3B"/>
    <w:rsid w:val="00CA4F4C"/>
    <w:rsid w:val="00CA4FAA"/>
    <w:rsid w:val="00CA5002"/>
    <w:rsid w:val="00CA5061"/>
    <w:rsid w:val="00CA509E"/>
    <w:rsid w:val="00CA5117"/>
    <w:rsid w:val="00CA5165"/>
    <w:rsid w:val="00CA5180"/>
    <w:rsid w:val="00CA518D"/>
    <w:rsid w:val="00CA51C2"/>
    <w:rsid w:val="00CA524D"/>
    <w:rsid w:val="00CA537C"/>
    <w:rsid w:val="00CA5409"/>
    <w:rsid w:val="00CA5485"/>
    <w:rsid w:val="00CA5517"/>
    <w:rsid w:val="00CA558E"/>
    <w:rsid w:val="00CA56BA"/>
    <w:rsid w:val="00CA5759"/>
    <w:rsid w:val="00CA57A1"/>
    <w:rsid w:val="00CA57AA"/>
    <w:rsid w:val="00CA5818"/>
    <w:rsid w:val="00CA590F"/>
    <w:rsid w:val="00CA5912"/>
    <w:rsid w:val="00CA5929"/>
    <w:rsid w:val="00CA5A2D"/>
    <w:rsid w:val="00CA5B14"/>
    <w:rsid w:val="00CA5B4D"/>
    <w:rsid w:val="00CA5BA2"/>
    <w:rsid w:val="00CA5BAB"/>
    <w:rsid w:val="00CA5C1B"/>
    <w:rsid w:val="00CA5CAE"/>
    <w:rsid w:val="00CA5CE2"/>
    <w:rsid w:val="00CA5D62"/>
    <w:rsid w:val="00CA5D91"/>
    <w:rsid w:val="00CA5DA3"/>
    <w:rsid w:val="00CA5DD6"/>
    <w:rsid w:val="00CA5DFB"/>
    <w:rsid w:val="00CA5E8C"/>
    <w:rsid w:val="00CA5EE3"/>
    <w:rsid w:val="00CA5EE5"/>
    <w:rsid w:val="00CA5F69"/>
    <w:rsid w:val="00CA5FB1"/>
    <w:rsid w:val="00CA5FEA"/>
    <w:rsid w:val="00CA600F"/>
    <w:rsid w:val="00CA6013"/>
    <w:rsid w:val="00CA6053"/>
    <w:rsid w:val="00CA60E3"/>
    <w:rsid w:val="00CA6156"/>
    <w:rsid w:val="00CA6164"/>
    <w:rsid w:val="00CA62B5"/>
    <w:rsid w:val="00CA62C8"/>
    <w:rsid w:val="00CA62CA"/>
    <w:rsid w:val="00CA6489"/>
    <w:rsid w:val="00CA67B5"/>
    <w:rsid w:val="00CA6847"/>
    <w:rsid w:val="00CA6967"/>
    <w:rsid w:val="00CA6A70"/>
    <w:rsid w:val="00CA6A73"/>
    <w:rsid w:val="00CA6AC6"/>
    <w:rsid w:val="00CA6AE8"/>
    <w:rsid w:val="00CA6C3B"/>
    <w:rsid w:val="00CA6E09"/>
    <w:rsid w:val="00CA6E3A"/>
    <w:rsid w:val="00CA701D"/>
    <w:rsid w:val="00CA7043"/>
    <w:rsid w:val="00CA7183"/>
    <w:rsid w:val="00CA71CB"/>
    <w:rsid w:val="00CA73CE"/>
    <w:rsid w:val="00CA7447"/>
    <w:rsid w:val="00CA7448"/>
    <w:rsid w:val="00CA748B"/>
    <w:rsid w:val="00CA748F"/>
    <w:rsid w:val="00CA755A"/>
    <w:rsid w:val="00CA7591"/>
    <w:rsid w:val="00CA75F1"/>
    <w:rsid w:val="00CA75F8"/>
    <w:rsid w:val="00CA75FE"/>
    <w:rsid w:val="00CA76E6"/>
    <w:rsid w:val="00CA774C"/>
    <w:rsid w:val="00CA7797"/>
    <w:rsid w:val="00CA77B1"/>
    <w:rsid w:val="00CA77FD"/>
    <w:rsid w:val="00CA793C"/>
    <w:rsid w:val="00CA796D"/>
    <w:rsid w:val="00CA7982"/>
    <w:rsid w:val="00CA79F3"/>
    <w:rsid w:val="00CA79FD"/>
    <w:rsid w:val="00CA7A13"/>
    <w:rsid w:val="00CA7A90"/>
    <w:rsid w:val="00CA7A95"/>
    <w:rsid w:val="00CA7B95"/>
    <w:rsid w:val="00CA7C73"/>
    <w:rsid w:val="00CA7C95"/>
    <w:rsid w:val="00CA7CCC"/>
    <w:rsid w:val="00CA7D4E"/>
    <w:rsid w:val="00CA7E2E"/>
    <w:rsid w:val="00CA7F16"/>
    <w:rsid w:val="00CA7F39"/>
    <w:rsid w:val="00CA7F42"/>
    <w:rsid w:val="00CA7F4D"/>
    <w:rsid w:val="00CA7F99"/>
    <w:rsid w:val="00CB01DC"/>
    <w:rsid w:val="00CB0271"/>
    <w:rsid w:val="00CB05C8"/>
    <w:rsid w:val="00CB05D0"/>
    <w:rsid w:val="00CB060D"/>
    <w:rsid w:val="00CB069C"/>
    <w:rsid w:val="00CB0738"/>
    <w:rsid w:val="00CB0754"/>
    <w:rsid w:val="00CB07EB"/>
    <w:rsid w:val="00CB0845"/>
    <w:rsid w:val="00CB0870"/>
    <w:rsid w:val="00CB089D"/>
    <w:rsid w:val="00CB0964"/>
    <w:rsid w:val="00CB09E4"/>
    <w:rsid w:val="00CB09F3"/>
    <w:rsid w:val="00CB0A6C"/>
    <w:rsid w:val="00CB0A85"/>
    <w:rsid w:val="00CB0B2D"/>
    <w:rsid w:val="00CB0BDA"/>
    <w:rsid w:val="00CB0CE6"/>
    <w:rsid w:val="00CB0D81"/>
    <w:rsid w:val="00CB0E22"/>
    <w:rsid w:val="00CB0E24"/>
    <w:rsid w:val="00CB0E8F"/>
    <w:rsid w:val="00CB0E95"/>
    <w:rsid w:val="00CB0EA2"/>
    <w:rsid w:val="00CB0EBB"/>
    <w:rsid w:val="00CB0EFA"/>
    <w:rsid w:val="00CB0F2E"/>
    <w:rsid w:val="00CB0F49"/>
    <w:rsid w:val="00CB0FD4"/>
    <w:rsid w:val="00CB0FE5"/>
    <w:rsid w:val="00CB100E"/>
    <w:rsid w:val="00CB11B2"/>
    <w:rsid w:val="00CB11F0"/>
    <w:rsid w:val="00CB1220"/>
    <w:rsid w:val="00CB1226"/>
    <w:rsid w:val="00CB12F8"/>
    <w:rsid w:val="00CB1346"/>
    <w:rsid w:val="00CB13CE"/>
    <w:rsid w:val="00CB156D"/>
    <w:rsid w:val="00CB159A"/>
    <w:rsid w:val="00CB15CA"/>
    <w:rsid w:val="00CB1606"/>
    <w:rsid w:val="00CB167D"/>
    <w:rsid w:val="00CB1696"/>
    <w:rsid w:val="00CB16A2"/>
    <w:rsid w:val="00CB1719"/>
    <w:rsid w:val="00CB1725"/>
    <w:rsid w:val="00CB1791"/>
    <w:rsid w:val="00CB17B1"/>
    <w:rsid w:val="00CB17BB"/>
    <w:rsid w:val="00CB1804"/>
    <w:rsid w:val="00CB1894"/>
    <w:rsid w:val="00CB18C0"/>
    <w:rsid w:val="00CB18C8"/>
    <w:rsid w:val="00CB1AC9"/>
    <w:rsid w:val="00CB1B06"/>
    <w:rsid w:val="00CB1CAA"/>
    <w:rsid w:val="00CB1CC9"/>
    <w:rsid w:val="00CB1CE5"/>
    <w:rsid w:val="00CB1D07"/>
    <w:rsid w:val="00CB1EF5"/>
    <w:rsid w:val="00CB1F2F"/>
    <w:rsid w:val="00CB1F9D"/>
    <w:rsid w:val="00CB1FCB"/>
    <w:rsid w:val="00CB1FFA"/>
    <w:rsid w:val="00CB2000"/>
    <w:rsid w:val="00CB200B"/>
    <w:rsid w:val="00CB2014"/>
    <w:rsid w:val="00CB2129"/>
    <w:rsid w:val="00CB2195"/>
    <w:rsid w:val="00CB21B1"/>
    <w:rsid w:val="00CB21D5"/>
    <w:rsid w:val="00CB21D8"/>
    <w:rsid w:val="00CB225F"/>
    <w:rsid w:val="00CB22B2"/>
    <w:rsid w:val="00CB22B8"/>
    <w:rsid w:val="00CB2300"/>
    <w:rsid w:val="00CB2360"/>
    <w:rsid w:val="00CB242E"/>
    <w:rsid w:val="00CB2488"/>
    <w:rsid w:val="00CB26EB"/>
    <w:rsid w:val="00CB2822"/>
    <w:rsid w:val="00CB283B"/>
    <w:rsid w:val="00CB28F2"/>
    <w:rsid w:val="00CB2905"/>
    <w:rsid w:val="00CB299E"/>
    <w:rsid w:val="00CB29E7"/>
    <w:rsid w:val="00CB2A88"/>
    <w:rsid w:val="00CB2AAA"/>
    <w:rsid w:val="00CB2AB9"/>
    <w:rsid w:val="00CB2B94"/>
    <w:rsid w:val="00CB2BE2"/>
    <w:rsid w:val="00CB2C29"/>
    <w:rsid w:val="00CB2D20"/>
    <w:rsid w:val="00CB2D87"/>
    <w:rsid w:val="00CB2DB1"/>
    <w:rsid w:val="00CB2DDF"/>
    <w:rsid w:val="00CB2DEA"/>
    <w:rsid w:val="00CB2E6F"/>
    <w:rsid w:val="00CB2E70"/>
    <w:rsid w:val="00CB30F2"/>
    <w:rsid w:val="00CB31C5"/>
    <w:rsid w:val="00CB3214"/>
    <w:rsid w:val="00CB325D"/>
    <w:rsid w:val="00CB3287"/>
    <w:rsid w:val="00CB335F"/>
    <w:rsid w:val="00CB3451"/>
    <w:rsid w:val="00CB3487"/>
    <w:rsid w:val="00CB36DF"/>
    <w:rsid w:val="00CB36EF"/>
    <w:rsid w:val="00CB3709"/>
    <w:rsid w:val="00CB3774"/>
    <w:rsid w:val="00CB378D"/>
    <w:rsid w:val="00CB3835"/>
    <w:rsid w:val="00CB3866"/>
    <w:rsid w:val="00CB3A53"/>
    <w:rsid w:val="00CB3ABA"/>
    <w:rsid w:val="00CB3AF1"/>
    <w:rsid w:val="00CB3B6A"/>
    <w:rsid w:val="00CB3B7C"/>
    <w:rsid w:val="00CB3BE0"/>
    <w:rsid w:val="00CB3BF7"/>
    <w:rsid w:val="00CB3CF0"/>
    <w:rsid w:val="00CB3CFF"/>
    <w:rsid w:val="00CB3D37"/>
    <w:rsid w:val="00CB3D79"/>
    <w:rsid w:val="00CB3DF6"/>
    <w:rsid w:val="00CB3E01"/>
    <w:rsid w:val="00CB3EF1"/>
    <w:rsid w:val="00CB3F43"/>
    <w:rsid w:val="00CB3F9D"/>
    <w:rsid w:val="00CB3FE7"/>
    <w:rsid w:val="00CB4046"/>
    <w:rsid w:val="00CB4286"/>
    <w:rsid w:val="00CB430F"/>
    <w:rsid w:val="00CB43BC"/>
    <w:rsid w:val="00CB43DC"/>
    <w:rsid w:val="00CB4423"/>
    <w:rsid w:val="00CB4432"/>
    <w:rsid w:val="00CB4465"/>
    <w:rsid w:val="00CB4525"/>
    <w:rsid w:val="00CB455D"/>
    <w:rsid w:val="00CB46A0"/>
    <w:rsid w:val="00CB46D9"/>
    <w:rsid w:val="00CB46E4"/>
    <w:rsid w:val="00CB4755"/>
    <w:rsid w:val="00CB48F6"/>
    <w:rsid w:val="00CB4986"/>
    <w:rsid w:val="00CB49D5"/>
    <w:rsid w:val="00CB49E8"/>
    <w:rsid w:val="00CB4A76"/>
    <w:rsid w:val="00CB4AA8"/>
    <w:rsid w:val="00CB4B74"/>
    <w:rsid w:val="00CB4C8E"/>
    <w:rsid w:val="00CB4D0A"/>
    <w:rsid w:val="00CB4D33"/>
    <w:rsid w:val="00CB4DE9"/>
    <w:rsid w:val="00CB4E2A"/>
    <w:rsid w:val="00CB4E3D"/>
    <w:rsid w:val="00CB4EC1"/>
    <w:rsid w:val="00CB4EE4"/>
    <w:rsid w:val="00CB4F1C"/>
    <w:rsid w:val="00CB506A"/>
    <w:rsid w:val="00CB50B8"/>
    <w:rsid w:val="00CB520B"/>
    <w:rsid w:val="00CB526A"/>
    <w:rsid w:val="00CB5277"/>
    <w:rsid w:val="00CB528A"/>
    <w:rsid w:val="00CB52AC"/>
    <w:rsid w:val="00CB52B4"/>
    <w:rsid w:val="00CB53C9"/>
    <w:rsid w:val="00CB54E8"/>
    <w:rsid w:val="00CB5578"/>
    <w:rsid w:val="00CB55FC"/>
    <w:rsid w:val="00CB562A"/>
    <w:rsid w:val="00CB56B4"/>
    <w:rsid w:val="00CB5797"/>
    <w:rsid w:val="00CB57A3"/>
    <w:rsid w:val="00CB5830"/>
    <w:rsid w:val="00CB599C"/>
    <w:rsid w:val="00CB5B2D"/>
    <w:rsid w:val="00CB5D8E"/>
    <w:rsid w:val="00CB5E19"/>
    <w:rsid w:val="00CB5E81"/>
    <w:rsid w:val="00CB5F5A"/>
    <w:rsid w:val="00CB5F6E"/>
    <w:rsid w:val="00CB6005"/>
    <w:rsid w:val="00CB60FA"/>
    <w:rsid w:val="00CB6138"/>
    <w:rsid w:val="00CB63C9"/>
    <w:rsid w:val="00CB6482"/>
    <w:rsid w:val="00CB64AB"/>
    <w:rsid w:val="00CB6535"/>
    <w:rsid w:val="00CB6667"/>
    <w:rsid w:val="00CB66C8"/>
    <w:rsid w:val="00CB67A9"/>
    <w:rsid w:val="00CB67BF"/>
    <w:rsid w:val="00CB683C"/>
    <w:rsid w:val="00CB68F9"/>
    <w:rsid w:val="00CB6942"/>
    <w:rsid w:val="00CB69C8"/>
    <w:rsid w:val="00CB6A0D"/>
    <w:rsid w:val="00CB6AAD"/>
    <w:rsid w:val="00CB6AD9"/>
    <w:rsid w:val="00CB6AE4"/>
    <w:rsid w:val="00CB6B12"/>
    <w:rsid w:val="00CB6B3A"/>
    <w:rsid w:val="00CB6BA5"/>
    <w:rsid w:val="00CB6CB8"/>
    <w:rsid w:val="00CB6D58"/>
    <w:rsid w:val="00CB6D94"/>
    <w:rsid w:val="00CB6DBE"/>
    <w:rsid w:val="00CB6E3C"/>
    <w:rsid w:val="00CB6E3F"/>
    <w:rsid w:val="00CB6E6C"/>
    <w:rsid w:val="00CB6EC1"/>
    <w:rsid w:val="00CB6EE9"/>
    <w:rsid w:val="00CB6F24"/>
    <w:rsid w:val="00CB7027"/>
    <w:rsid w:val="00CB7039"/>
    <w:rsid w:val="00CB7040"/>
    <w:rsid w:val="00CB7043"/>
    <w:rsid w:val="00CB710B"/>
    <w:rsid w:val="00CB7122"/>
    <w:rsid w:val="00CB72BF"/>
    <w:rsid w:val="00CB732F"/>
    <w:rsid w:val="00CB74B9"/>
    <w:rsid w:val="00CB75A4"/>
    <w:rsid w:val="00CB75F8"/>
    <w:rsid w:val="00CB764A"/>
    <w:rsid w:val="00CB7701"/>
    <w:rsid w:val="00CB770E"/>
    <w:rsid w:val="00CB7793"/>
    <w:rsid w:val="00CB7906"/>
    <w:rsid w:val="00CB7A0C"/>
    <w:rsid w:val="00CB7B63"/>
    <w:rsid w:val="00CB7B83"/>
    <w:rsid w:val="00CB7B86"/>
    <w:rsid w:val="00CB7BEF"/>
    <w:rsid w:val="00CB7C16"/>
    <w:rsid w:val="00CB7C39"/>
    <w:rsid w:val="00CB7D0B"/>
    <w:rsid w:val="00CB7D5F"/>
    <w:rsid w:val="00CB7D8B"/>
    <w:rsid w:val="00CB7DF2"/>
    <w:rsid w:val="00CB7DF5"/>
    <w:rsid w:val="00CC0104"/>
    <w:rsid w:val="00CC0126"/>
    <w:rsid w:val="00CC0142"/>
    <w:rsid w:val="00CC0188"/>
    <w:rsid w:val="00CC01A6"/>
    <w:rsid w:val="00CC01DA"/>
    <w:rsid w:val="00CC01F7"/>
    <w:rsid w:val="00CC0213"/>
    <w:rsid w:val="00CC0298"/>
    <w:rsid w:val="00CC0336"/>
    <w:rsid w:val="00CC034B"/>
    <w:rsid w:val="00CC035E"/>
    <w:rsid w:val="00CC03D9"/>
    <w:rsid w:val="00CC040F"/>
    <w:rsid w:val="00CC04D7"/>
    <w:rsid w:val="00CC052F"/>
    <w:rsid w:val="00CC0644"/>
    <w:rsid w:val="00CC07F4"/>
    <w:rsid w:val="00CC0876"/>
    <w:rsid w:val="00CC093A"/>
    <w:rsid w:val="00CC094B"/>
    <w:rsid w:val="00CC0995"/>
    <w:rsid w:val="00CC099C"/>
    <w:rsid w:val="00CC09F5"/>
    <w:rsid w:val="00CC0A25"/>
    <w:rsid w:val="00CC0A43"/>
    <w:rsid w:val="00CC0B4D"/>
    <w:rsid w:val="00CC0BBD"/>
    <w:rsid w:val="00CC0ECD"/>
    <w:rsid w:val="00CC0ED2"/>
    <w:rsid w:val="00CC0F28"/>
    <w:rsid w:val="00CC0FA3"/>
    <w:rsid w:val="00CC1070"/>
    <w:rsid w:val="00CC13D6"/>
    <w:rsid w:val="00CC1457"/>
    <w:rsid w:val="00CC1461"/>
    <w:rsid w:val="00CC14E2"/>
    <w:rsid w:val="00CC156D"/>
    <w:rsid w:val="00CC157B"/>
    <w:rsid w:val="00CC159B"/>
    <w:rsid w:val="00CC16B3"/>
    <w:rsid w:val="00CC17E5"/>
    <w:rsid w:val="00CC1806"/>
    <w:rsid w:val="00CC180C"/>
    <w:rsid w:val="00CC1865"/>
    <w:rsid w:val="00CC1A4B"/>
    <w:rsid w:val="00CC1A5B"/>
    <w:rsid w:val="00CC1AFB"/>
    <w:rsid w:val="00CC1B7A"/>
    <w:rsid w:val="00CC1BA4"/>
    <w:rsid w:val="00CC1BB3"/>
    <w:rsid w:val="00CC1C15"/>
    <w:rsid w:val="00CC1D40"/>
    <w:rsid w:val="00CC1D80"/>
    <w:rsid w:val="00CC1E3C"/>
    <w:rsid w:val="00CC1EC2"/>
    <w:rsid w:val="00CC1F60"/>
    <w:rsid w:val="00CC1FA7"/>
    <w:rsid w:val="00CC1FDE"/>
    <w:rsid w:val="00CC2117"/>
    <w:rsid w:val="00CC223A"/>
    <w:rsid w:val="00CC22A7"/>
    <w:rsid w:val="00CC2321"/>
    <w:rsid w:val="00CC24A7"/>
    <w:rsid w:val="00CC2522"/>
    <w:rsid w:val="00CC257D"/>
    <w:rsid w:val="00CC26E6"/>
    <w:rsid w:val="00CC271A"/>
    <w:rsid w:val="00CC2816"/>
    <w:rsid w:val="00CC28B1"/>
    <w:rsid w:val="00CC28DD"/>
    <w:rsid w:val="00CC29D6"/>
    <w:rsid w:val="00CC2A84"/>
    <w:rsid w:val="00CC2A8E"/>
    <w:rsid w:val="00CC2B51"/>
    <w:rsid w:val="00CC2C1F"/>
    <w:rsid w:val="00CC2C93"/>
    <w:rsid w:val="00CC2CD9"/>
    <w:rsid w:val="00CC2D4A"/>
    <w:rsid w:val="00CC2DBB"/>
    <w:rsid w:val="00CC2DC2"/>
    <w:rsid w:val="00CC2E05"/>
    <w:rsid w:val="00CC2E2F"/>
    <w:rsid w:val="00CC2E4E"/>
    <w:rsid w:val="00CC2E57"/>
    <w:rsid w:val="00CC2EC5"/>
    <w:rsid w:val="00CC2F7F"/>
    <w:rsid w:val="00CC30CA"/>
    <w:rsid w:val="00CC310B"/>
    <w:rsid w:val="00CC3174"/>
    <w:rsid w:val="00CC3234"/>
    <w:rsid w:val="00CC33A0"/>
    <w:rsid w:val="00CC340E"/>
    <w:rsid w:val="00CC375D"/>
    <w:rsid w:val="00CC37D6"/>
    <w:rsid w:val="00CC3803"/>
    <w:rsid w:val="00CC38A6"/>
    <w:rsid w:val="00CC3984"/>
    <w:rsid w:val="00CC3A48"/>
    <w:rsid w:val="00CC3AA6"/>
    <w:rsid w:val="00CC3ABB"/>
    <w:rsid w:val="00CC3AE9"/>
    <w:rsid w:val="00CC3B6B"/>
    <w:rsid w:val="00CC3E2C"/>
    <w:rsid w:val="00CC3EE1"/>
    <w:rsid w:val="00CC3F1D"/>
    <w:rsid w:val="00CC4115"/>
    <w:rsid w:val="00CC4199"/>
    <w:rsid w:val="00CC4243"/>
    <w:rsid w:val="00CC427E"/>
    <w:rsid w:val="00CC42D3"/>
    <w:rsid w:val="00CC4315"/>
    <w:rsid w:val="00CC444D"/>
    <w:rsid w:val="00CC446A"/>
    <w:rsid w:val="00CC448A"/>
    <w:rsid w:val="00CC453D"/>
    <w:rsid w:val="00CC45A3"/>
    <w:rsid w:val="00CC4631"/>
    <w:rsid w:val="00CC46A3"/>
    <w:rsid w:val="00CC46FD"/>
    <w:rsid w:val="00CC478C"/>
    <w:rsid w:val="00CC47F5"/>
    <w:rsid w:val="00CC4A6A"/>
    <w:rsid w:val="00CC4BF7"/>
    <w:rsid w:val="00CC4D3C"/>
    <w:rsid w:val="00CC4E51"/>
    <w:rsid w:val="00CC4F72"/>
    <w:rsid w:val="00CC50A0"/>
    <w:rsid w:val="00CC50DF"/>
    <w:rsid w:val="00CC5123"/>
    <w:rsid w:val="00CC5214"/>
    <w:rsid w:val="00CC5238"/>
    <w:rsid w:val="00CC52A2"/>
    <w:rsid w:val="00CC5370"/>
    <w:rsid w:val="00CC5398"/>
    <w:rsid w:val="00CC53AA"/>
    <w:rsid w:val="00CC53BC"/>
    <w:rsid w:val="00CC5564"/>
    <w:rsid w:val="00CC55F0"/>
    <w:rsid w:val="00CC568E"/>
    <w:rsid w:val="00CC5807"/>
    <w:rsid w:val="00CC5979"/>
    <w:rsid w:val="00CC59CC"/>
    <w:rsid w:val="00CC5AE0"/>
    <w:rsid w:val="00CC5B9D"/>
    <w:rsid w:val="00CC5BDB"/>
    <w:rsid w:val="00CC5C53"/>
    <w:rsid w:val="00CC5CC1"/>
    <w:rsid w:val="00CC5D99"/>
    <w:rsid w:val="00CC5ED4"/>
    <w:rsid w:val="00CC60ED"/>
    <w:rsid w:val="00CC6150"/>
    <w:rsid w:val="00CC6195"/>
    <w:rsid w:val="00CC6211"/>
    <w:rsid w:val="00CC6281"/>
    <w:rsid w:val="00CC62D6"/>
    <w:rsid w:val="00CC640D"/>
    <w:rsid w:val="00CC65C8"/>
    <w:rsid w:val="00CC6671"/>
    <w:rsid w:val="00CC6713"/>
    <w:rsid w:val="00CC6746"/>
    <w:rsid w:val="00CC6775"/>
    <w:rsid w:val="00CC6871"/>
    <w:rsid w:val="00CC688E"/>
    <w:rsid w:val="00CC68B8"/>
    <w:rsid w:val="00CC68DA"/>
    <w:rsid w:val="00CC698D"/>
    <w:rsid w:val="00CC6A30"/>
    <w:rsid w:val="00CC6A43"/>
    <w:rsid w:val="00CC6AA4"/>
    <w:rsid w:val="00CC6ABA"/>
    <w:rsid w:val="00CC6BB9"/>
    <w:rsid w:val="00CC6C83"/>
    <w:rsid w:val="00CC6CCA"/>
    <w:rsid w:val="00CC6D9D"/>
    <w:rsid w:val="00CC6DD0"/>
    <w:rsid w:val="00CC6E18"/>
    <w:rsid w:val="00CC6E7D"/>
    <w:rsid w:val="00CC7029"/>
    <w:rsid w:val="00CC7052"/>
    <w:rsid w:val="00CC70E3"/>
    <w:rsid w:val="00CC717E"/>
    <w:rsid w:val="00CC7186"/>
    <w:rsid w:val="00CC7262"/>
    <w:rsid w:val="00CC72D9"/>
    <w:rsid w:val="00CC72ED"/>
    <w:rsid w:val="00CC733B"/>
    <w:rsid w:val="00CC73E0"/>
    <w:rsid w:val="00CC73E6"/>
    <w:rsid w:val="00CC73EC"/>
    <w:rsid w:val="00CC756F"/>
    <w:rsid w:val="00CC758F"/>
    <w:rsid w:val="00CC75C8"/>
    <w:rsid w:val="00CC7682"/>
    <w:rsid w:val="00CC771E"/>
    <w:rsid w:val="00CC77E1"/>
    <w:rsid w:val="00CC78CA"/>
    <w:rsid w:val="00CC7990"/>
    <w:rsid w:val="00CC7998"/>
    <w:rsid w:val="00CC79BB"/>
    <w:rsid w:val="00CC79F8"/>
    <w:rsid w:val="00CC7C3A"/>
    <w:rsid w:val="00CC7C49"/>
    <w:rsid w:val="00CC7F92"/>
    <w:rsid w:val="00CD009D"/>
    <w:rsid w:val="00CD00A2"/>
    <w:rsid w:val="00CD00D2"/>
    <w:rsid w:val="00CD0168"/>
    <w:rsid w:val="00CD0180"/>
    <w:rsid w:val="00CD01F2"/>
    <w:rsid w:val="00CD029A"/>
    <w:rsid w:val="00CD02B8"/>
    <w:rsid w:val="00CD03BB"/>
    <w:rsid w:val="00CD03C1"/>
    <w:rsid w:val="00CD045D"/>
    <w:rsid w:val="00CD05D7"/>
    <w:rsid w:val="00CD0613"/>
    <w:rsid w:val="00CD064E"/>
    <w:rsid w:val="00CD0673"/>
    <w:rsid w:val="00CD06E1"/>
    <w:rsid w:val="00CD071B"/>
    <w:rsid w:val="00CD089C"/>
    <w:rsid w:val="00CD08C4"/>
    <w:rsid w:val="00CD091B"/>
    <w:rsid w:val="00CD0993"/>
    <w:rsid w:val="00CD099D"/>
    <w:rsid w:val="00CD09B4"/>
    <w:rsid w:val="00CD09BF"/>
    <w:rsid w:val="00CD0A03"/>
    <w:rsid w:val="00CD0A1A"/>
    <w:rsid w:val="00CD0B72"/>
    <w:rsid w:val="00CD0BBC"/>
    <w:rsid w:val="00CD0C4B"/>
    <w:rsid w:val="00CD0C95"/>
    <w:rsid w:val="00CD0D0E"/>
    <w:rsid w:val="00CD0D64"/>
    <w:rsid w:val="00CD0DBB"/>
    <w:rsid w:val="00CD0E06"/>
    <w:rsid w:val="00CD0E33"/>
    <w:rsid w:val="00CD0E93"/>
    <w:rsid w:val="00CD0F32"/>
    <w:rsid w:val="00CD0F35"/>
    <w:rsid w:val="00CD0F86"/>
    <w:rsid w:val="00CD1013"/>
    <w:rsid w:val="00CD1074"/>
    <w:rsid w:val="00CD10B0"/>
    <w:rsid w:val="00CD1145"/>
    <w:rsid w:val="00CD11EB"/>
    <w:rsid w:val="00CD1216"/>
    <w:rsid w:val="00CD122D"/>
    <w:rsid w:val="00CD12B1"/>
    <w:rsid w:val="00CD135C"/>
    <w:rsid w:val="00CD1461"/>
    <w:rsid w:val="00CD151F"/>
    <w:rsid w:val="00CD1552"/>
    <w:rsid w:val="00CD155D"/>
    <w:rsid w:val="00CD15C8"/>
    <w:rsid w:val="00CD174A"/>
    <w:rsid w:val="00CD1793"/>
    <w:rsid w:val="00CD1875"/>
    <w:rsid w:val="00CD1893"/>
    <w:rsid w:val="00CD19A7"/>
    <w:rsid w:val="00CD1A6E"/>
    <w:rsid w:val="00CD1A8E"/>
    <w:rsid w:val="00CD1A9F"/>
    <w:rsid w:val="00CD1B2F"/>
    <w:rsid w:val="00CD1C77"/>
    <w:rsid w:val="00CD1CE2"/>
    <w:rsid w:val="00CD1D69"/>
    <w:rsid w:val="00CD1D78"/>
    <w:rsid w:val="00CD1D8A"/>
    <w:rsid w:val="00CD1DBB"/>
    <w:rsid w:val="00CD1E23"/>
    <w:rsid w:val="00CD1E46"/>
    <w:rsid w:val="00CD2006"/>
    <w:rsid w:val="00CD2094"/>
    <w:rsid w:val="00CD2174"/>
    <w:rsid w:val="00CD21C5"/>
    <w:rsid w:val="00CD2211"/>
    <w:rsid w:val="00CD231F"/>
    <w:rsid w:val="00CD2381"/>
    <w:rsid w:val="00CD238D"/>
    <w:rsid w:val="00CD23B1"/>
    <w:rsid w:val="00CD23E1"/>
    <w:rsid w:val="00CD24A3"/>
    <w:rsid w:val="00CD2523"/>
    <w:rsid w:val="00CD25A8"/>
    <w:rsid w:val="00CD267D"/>
    <w:rsid w:val="00CD272A"/>
    <w:rsid w:val="00CD27ED"/>
    <w:rsid w:val="00CD2804"/>
    <w:rsid w:val="00CD287F"/>
    <w:rsid w:val="00CD28C5"/>
    <w:rsid w:val="00CD2944"/>
    <w:rsid w:val="00CD2A35"/>
    <w:rsid w:val="00CD2A69"/>
    <w:rsid w:val="00CD2B10"/>
    <w:rsid w:val="00CD2BF2"/>
    <w:rsid w:val="00CD2C32"/>
    <w:rsid w:val="00CD2C67"/>
    <w:rsid w:val="00CD2C9E"/>
    <w:rsid w:val="00CD2CB6"/>
    <w:rsid w:val="00CD2CCC"/>
    <w:rsid w:val="00CD3048"/>
    <w:rsid w:val="00CD30D8"/>
    <w:rsid w:val="00CD3101"/>
    <w:rsid w:val="00CD3102"/>
    <w:rsid w:val="00CD321B"/>
    <w:rsid w:val="00CD329B"/>
    <w:rsid w:val="00CD334B"/>
    <w:rsid w:val="00CD340E"/>
    <w:rsid w:val="00CD349B"/>
    <w:rsid w:val="00CD34BD"/>
    <w:rsid w:val="00CD35DD"/>
    <w:rsid w:val="00CD35F7"/>
    <w:rsid w:val="00CD3619"/>
    <w:rsid w:val="00CD3653"/>
    <w:rsid w:val="00CD3692"/>
    <w:rsid w:val="00CD36B7"/>
    <w:rsid w:val="00CD376E"/>
    <w:rsid w:val="00CD37ED"/>
    <w:rsid w:val="00CD3875"/>
    <w:rsid w:val="00CD38BA"/>
    <w:rsid w:val="00CD38C2"/>
    <w:rsid w:val="00CD3923"/>
    <w:rsid w:val="00CD39A1"/>
    <w:rsid w:val="00CD39A3"/>
    <w:rsid w:val="00CD39A9"/>
    <w:rsid w:val="00CD3A67"/>
    <w:rsid w:val="00CD3A7D"/>
    <w:rsid w:val="00CD3B65"/>
    <w:rsid w:val="00CD3BEF"/>
    <w:rsid w:val="00CD3D6E"/>
    <w:rsid w:val="00CD3DBF"/>
    <w:rsid w:val="00CD3DCB"/>
    <w:rsid w:val="00CD3DDE"/>
    <w:rsid w:val="00CD3EE3"/>
    <w:rsid w:val="00CD4150"/>
    <w:rsid w:val="00CD415C"/>
    <w:rsid w:val="00CD4199"/>
    <w:rsid w:val="00CD41C6"/>
    <w:rsid w:val="00CD41C7"/>
    <w:rsid w:val="00CD41DB"/>
    <w:rsid w:val="00CD42FD"/>
    <w:rsid w:val="00CD444C"/>
    <w:rsid w:val="00CD44BA"/>
    <w:rsid w:val="00CD44E6"/>
    <w:rsid w:val="00CD45CA"/>
    <w:rsid w:val="00CD45E2"/>
    <w:rsid w:val="00CD45ED"/>
    <w:rsid w:val="00CD4622"/>
    <w:rsid w:val="00CD46FE"/>
    <w:rsid w:val="00CD4702"/>
    <w:rsid w:val="00CD47B4"/>
    <w:rsid w:val="00CD486D"/>
    <w:rsid w:val="00CD4949"/>
    <w:rsid w:val="00CD4A29"/>
    <w:rsid w:val="00CD4A4C"/>
    <w:rsid w:val="00CD4A64"/>
    <w:rsid w:val="00CD4B5A"/>
    <w:rsid w:val="00CD4B84"/>
    <w:rsid w:val="00CD4CA4"/>
    <w:rsid w:val="00CD4CBE"/>
    <w:rsid w:val="00CD4D21"/>
    <w:rsid w:val="00CD4DD8"/>
    <w:rsid w:val="00CD4DEC"/>
    <w:rsid w:val="00CD4E0B"/>
    <w:rsid w:val="00CD4E4B"/>
    <w:rsid w:val="00CD4E55"/>
    <w:rsid w:val="00CD4EE2"/>
    <w:rsid w:val="00CD4FB4"/>
    <w:rsid w:val="00CD5309"/>
    <w:rsid w:val="00CD53D9"/>
    <w:rsid w:val="00CD5455"/>
    <w:rsid w:val="00CD54B1"/>
    <w:rsid w:val="00CD553D"/>
    <w:rsid w:val="00CD5556"/>
    <w:rsid w:val="00CD557B"/>
    <w:rsid w:val="00CD55AD"/>
    <w:rsid w:val="00CD55FE"/>
    <w:rsid w:val="00CD5678"/>
    <w:rsid w:val="00CD56B7"/>
    <w:rsid w:val="00CD56DF"/>
    <w:rsid w:val="00CD56F0"/>
    <w:rsid w:val="00CD56FB"/>
    <w:rsid w:val="00CD57B0"/>
    <w:rsid w:val="00CD586C"/>
    <w:rsid w:val="00CD58A6"/>
    <w:rsid w:val="00CD58A7"/>
    <w:rsid w:val="00CD58FD"/>
    <w:rsid w:val="00CD58FF"/>
    <w:rsid w:val="00CD5945"/>
    <w:rsid w:val="00CD5980"/>
    <w:rsid w:val="00CD59A3"/>
    <w:rsid w:val="00CD59DB"/>
    <w:rsid w:val="00CD5A7D"/>
    <w:rsid w:val="00CD5AEC"/>
    <w:rsid w:val="00CD5B9F"/>
    <w:rsid w:val="00CD5CDB"/>
    <w:rsid w:val="00CD5D38"/>
    <w:rsid w:val="00CD5D3C"/>
    <w:rsid w:val="00CD5DEC"/>
    <w:rsid w:val="00CD5F08"/>
    <w:rsid w:val="00CD5F32"/>
    <w:rsid w:val="00CD603F"/>
    <w:rsid w:val="00CD607A"/>
    <w:rsid w:val="00CD60E0"/>
    <w:rsid w:val="00CD60F8"/>
    <w:rsid w:val="00CD6137"/>
    <w:rsid w:val="00CD6158"/>
    <w:rsid w:val="00CD61D3"/>
    <w:rsid w:val="00CD62BF"/>
    <w:rsid w:val="00CD633C"/>
    <w:rsid w:val="00CD636A"/>
    <w:rsid w:val="00CD63A1"/>
    <w:rsid w:val="00CD63EA"/>
    <w:rsid w:val="00CD646D"/>
    <w:rsid w:val="00CD64A3"/>
    <w:rsid w:val="00CD64B0"/>
    <w:rsid w:val="00CD6510"/>
    <w:rsid w:val="00CD653D"/>
    <w:rsid w:val="00CD65F4"/>
    <w:rsid w:val="00CD6634"/>
    <w:rsid w:val="00CD66A9"/>
    <w:rsid w:val="00CD67A2"/>
    <w:rsid w:val="00CD68CC"/>
    <w:rsid w:val="00CD69BF"/>
    <w:rsid w:val="00CD6A13"/>
    <w:rsid w:val="00CD6A7F"/>
    <w:rsid w:val="00CD6AA5"/>
    <w:rsid w:val="00CD6ABC"/>
    <w:rsid w:val="00CD6C79"/>
    <w:rsid w:val="00CD6D0A"/>
    <w:rsid w:val="00CD6D3F"/>
    <w:rsid w:val="00CD6D53"/>
    <w:rsid w:val="00CD6DF2"/>
    <w:rsid w:val="00CD6E36"/>
    <w:rsid w:val="00CD7150"/>
    <w:rsid w:val="00CD7153"/>
    <w:rsid w:val="00CD71CE"/>
    <w:rsid w:val="00CD7327"/>
    <w:rsid w:val="00CD75CD"/>
    <w:rsid w:val="00CD7631"/>
    <w:rsid w:val="00CD7706"/>
    <w:rsid w:val="00CD773F"/>
    <w:rsid w:val="00CD779A"/>
    <w:rsid w:val="00CD7880"/>
    <w:rsid w:val="00CD78E7"/>
    <w:rsid w:val="00CD793B"/>
    <w:rsid w:val="00CD79C8"/>
    <w:rsid w:val="00CD7A4A"/>
    <w:rsid w:val="00CD7A75"/>
    <w:rsid w:val="00CD7ABF"/>
    <w:rsid w:val="00CD7B8B"/>
    <w:rsid w:val="00CD7C13"/>
    <w:rsid w:val="00CD7C31"/>
    <w:rsid w:val="00CD7CD5"/>
    <w:rsid w:val="00CD7CE4"/>
    <w:rsid w:val="00CD7D0D"/>
    <w:rsid w:val="00CD7D71"/>
    <w:rsid w:val="00CD7DD0"/>
    <w:rsid w:val="00CD7DFB"/>
    <w:rsid w:val="00CD7DFE"/>
    <w:rsid w:val="00CD7ECB"/>
    <w:rsid w:val="00CD7EEC"/>
    <w:rsid w:val="00CD7F02"/>
    <w:rsid w:val="00CD7F16"/>
    <w:rsid w:val="00CE022C"/>
    <w:rsid w:val="00CE024A"/>
    <w:rsid w:val="00CE024D"/>
    <w:rsid w:val="00CE02E2"/>
    <w:rsid w:val="00CE02E4"/>
    <w:rsid w:val="00CE045A"/>
    <w:rsid w:val="00CE04C4"/>
    <w:rsid w:val="00CE04F7"/>
    <w:rsid w:val="00CE04FA"/>
    <w:rsid w:val="00CE057D"/>
    <w:rsid w:val="00CE05E1"/>
    <w:rsid w:val="00CE0610"/>
    <w:rsid w:val="00CE06EC"/>
    <w:rsid w:val="00CE0703"/>
    <w:rsid w:val="00CE07B6"/>
    <w:rsid w:val="00CE0816"/>
    <w:rsid w:val="00CE0823"/>
    <w:rsid w:val="00CE0843"/>
    <w:rsid w:val="00CE087D"/>
    <w:rsid w:val="00CE0927"/>
    <w:rsid w:val="00CE09B2"/>
    <w:rsid w:val="00CE09FF"/>
    <w:rsid w:val="00CE0A62"/>
    <w:rsid w:val="00CE0A8F"/>
    <w:rsid w:val="00CE0ABC"/>
    <w:rsid w:val="00CE0AF7"/>
    <w:rsid w:val="00CE0C8D"/>
    <w:rsid w:val="00CE0CA0"/>
    <w:rsid w:val="00CE0D8C"/>
    <w:rsid w:val="00CE0DAB"/>
    <w:rsid w:val="00CE0DCE"/>
    <w:rsid w:val="00CE0E81"/>
    <w:rsid w:val="00CE0F05"/>
    <w:rsid w:val="00CE115A"/>
    <w:rsid w:val="00CE1315"/>
    <w:rsid w:val="00CE138B"/>
    <w:rsid w:val="00CE139B"/>
    <w:rsid w:val="00CE13BE"/>
    <w:rsid w:val="00CE1413"/>
    <w:rsid w:val="00CE14B0"/>
    <w:rsid w:val="00CE14C4"/>
    <w:rsid w:val="00CE14D8"/>
    <w:rsid w:val="00CE169A"/>
    <w:rsid w:val="00CE183E"/>
    <w:rsid w:val="00CE1A17"/>
    <w:rsid w:val="00CE1A1C"/>
    <w:rsid w:val="00CE1AF3"/>
    <w:rsid w:val="00CE1B13"/>
    <w:rsid w:val="00CE1B41"/>
    <w:rsid w:val="00CE1DAA"/>
    <w:rsid w:val="00CE1E0C"/>
    <w:rsid w:val="00CE1E57"/>
    <w:rsid w:val="00CE1EC3"/>
    <w:rsid w:val="00CE1F17"/>
    <w:rsid w:val="00CE1F1A"/>
    <w:rsid w:val="00CE1F95"/>
    <w:rsid w:val="00CE1FF6"/>
    <w:rsid w:val="00CE205B"/>
    <w:rsid w:val="00CE2079"/>
    <w:rsid w:val="00CE208A"/>
    <w:rsid w:val="00CE20C1"/>
    <w:rsid w:val="00CE2146"/>
    <w:rsid w:val="00CE2268"/>
    <w:rsid w:val="00CE22DF"/>
    <w:rsid w:val="00CE22EB"/>
    <w:rsid w:val="00CE2344"/>
    <w:rsid w:val="00CE23C1"/>
    <w:rsid w:val="00CE2425"/>
    <w:rsid w:val="00CE2586"/>
    <w:rsid w:val="00CE2641"/>
    <w:rsid w:val="00CE26BD"/>
    <w:rsid w:val="00CE27CC"/>
    <w:rsid w:val="00CE2892"/>
    <w:rsid w:val="00CE2946"/>
    <w:rsid w:val="00CE2982"/>
    <w:rsid w:val="00CE29D8"/>
    <w:rsid w:val="00CE2A0A"/>
    <w:rsid w:val="00CE2B46"/>
    <w:rsid w:val="00CE2B5A"/>
    <w:rsid w:val="00CE2B73"/>
    <w:rsid w:val="00CE2BEC"/>
    <w:rsid w:val="00CE2BFE"/>
    <w:rsid w:val="00CE2CE9"/>
    <w:rsid w:val="00CE2D33"/>
    <w:rsid w:val="00CE2D3E"/>
    <w:rsid w:val="00CE2D56"/>
    <w:rsid w:val="00CE2D7B"/>
    <w:rsid w:val="00CE2DCA"/>
    <w:rsid w:val="00CE2F70"/>
    <w:rsid w:val="00CE2F9D"/>
    <w:rsid w:val="00CE303C"/>
    <w:rsid w:val="00CE3055"/>
    <w:rsid w:val="00CE3187"/>
    <w:rsid w:val="00CE3364"/>
    <w:rsid w:val="00CE33C5"/>
    <w:rsid w:val="00CE344C"/>
    <w:rsid w:val="00CE3605"/>
    <w:rsid w:val="00CE36A8"/>
    <w:rsid w:val="00CE3767"/>
    <w:rsid w:val="00CE38B0"/>
    <w:rsid w:val="00CE396E"/>
    <w:rsid w:val="00CE39C5"/>
    <w:rsid w:val="00CE3A5B"/>
    <w:rsid w:val="00CE3A81"/>
    <w:rsid w:val="00CE3B35"/>
    <w:rsid w:val="00CE3BAF"/>
    <w:rsid w:val="00CE3C70"/>
    <w:rsid w:val="00CE3CFB"/>
    <w:rsid w:val="00CE3DC0"/>
    <w:rsid w:val="00CE3E1D"/>
    <w:rsid w:val="00CE3E7D"/>
    <w:rsid w:val="00CE3E98"/>
    <w:rsid w:val="00CE3E9C"/>
    <w:rsid w:val="00CE3EE5"/>
    <w:rsid w:val="00CE3F8D"/>
    <w:rsid w:val="00CE4046"/>
    <w:rsid w:val="00CE4097"/>
    <w:rsid w:val="00CE40B1"/>
    <w:rsid w:val="00CE40FB"/>
    <w:rsid w:val="00CE417E"/>
    <w:rsid w:val="00CE4235"/>
    <w:rsid w:val="00CE4331"/>
    <w:rsid w:val="00CE43E3"/>
    <w:rsid w:val="00CE4435"/>
    <w:rsid w:val="00CE445E"/>
    <w:rsid w:val="00CE44D6"/>
    <w:rsid w:val="00CE477C"/>
    <w:rsid w:val="00CE4785"/>
    <w:rsid w:val="00CE4824"/>
    <w:rsid w:val="00CE4946"/>
    <w:rsid w:val="00CE4A29"/>
    <w:rsid w:val="00CE4AA5"/>
    <w:rsid w:val="00CE4BCA"/>
    <w:rsid w:val="00CE4C42"/>
    <w:rsid w:val="00CE4D81"/>
    <w:rsid w:val="00CE4E5C"/>
    <w:rsid w:val="00CE4FBE"/>
    <w:rsid w:val="00CE4FCB"/>
    <w:rsid w:val="00CE50C5"/>
    <w:rsid w:val="00CE5141"/>
    <w:rsid w:val="00CE5172"/>
    <w:rsid w:val="00CE522C"/>
    <w:rsid w:val="00CE523C"/>
    <w:rsid w:val="00CE536B"/>
    <w:rsid w:val="00CE5383"/>
    <w:rsid w:val="00CE54F5"/>
    <w:rsid w:val="00CE5539"/>
    <w:rsid w:val="00CE5558"/>
    <w:rsid w:val="00CE55E9"/>
    <w:rsid w:val="00CE55F8"/>
    <w:rsid w:val="00CE5721"/>
    <w:rsid w:val="00CE5739"/>
    <w:rsid w:val="00CE5778"/>
    <w:rsid w:val="00CE5799"/>
    <w:rsid w:val="00CE589E"/>
    <w:rsid w:val="00CE59EB"/>
    <w:rsid w:val="00CE59EF"/>
    <w:rsid w:val="00CE5AA6"/>
    <w:rsid w:val="00CE5B05"/>
    <w:rsid w:val="00CE5C4F"/>
    <w:rsid w:val="00CE5D0F"/>
    <w:rsid w:val="00CE5DC4"/>
    <w:rsid w:val="00CE5E67"/>
    <w:rsid w:val="00CE5EBB"/>
    <w:rsid w:val="00CE5EC2"/>
    <w:rsid w:val="00CE5F57"/>
    <w:rsid w:val="00CE5FAA"/>
    <w:rsid w:val="00CE601F"/>
    <w:rsid w:val="00CE60B9"/>
    <w:rsid w:val="00CE615E"/>
    <w:rsid w:val="00CE629D"/>
    <w:rsid w:val="00CE62CE"/>
    <w:rsid w:val="00CE63EC"/>
    <w:rsid w:val="00CE6514"/>
    <w:rsid w:val="00CE6515"/>
    <w:rsid w:val="00CE653D"/>
    <w:rsid w:val="00CE6646"/>
    <w:rsid w:val="00CE6669"/>
    <w:rsid w:val="00CE66CB"/>
    <w:rsid w:val="00CE675A"/>
    <w:rsid w:val="00CE693C"/>
    <w:rsid w:val="00CE69A3"/>
    <w:rsid w:val="00CE6B76"/>
    <w:rsid w:val="00CE6C0E"/>
    <w:rsid w:val="00CE6CC7"/>
    <w:rsid w:val="00CE6CD8"/>
    <w:rsid w:val="00CE6D47"/>
    <w:rsid w:val="00CE6E92"/>
    <w:rsid w:val="00CE6E9E"/>
    <w:rsid w:val="00CE6F74"/>
    <w:rsid w:val="00CE6FF9"/>
    <w:rsid w:val="00CE70FE"/>
    <w:rsid w:val="00CE7104"/>
    <w:rsid w:val="00CE7117"/>
    <w:rsid w:val="00CE711A"/>
    <w:rsid w:val="00CE7133"/>
    <w:rsid w:val="00CE72DA"/>
    <w:rsid w:val="00CE7309"/>
    <w:rsid w:val="00CE7471"/>
    <w:rsid w:val="00CE74CF"/>
    <w:rsid w:val="00CE74E2"/>
    <w:rsid w:val="00CE74FC"/>
    <w:rsid w:val="00CE7591"/>
    <w:rsid w:val="00CE7606"/>
    <w:rsid w:val="00CE7662"/>
    <w:rsid w:val="00CE76BB"/>
    <w:rsid w:val="00CE794A"/>
    <w:rsid w:val="00CE7962"/>
    <w:rsid w:val="00CE79A7"/>
    <w:rsid w:val="00CE79EB"/>
    <w:rsid w:val="00CE7AB4"/>
    <w:rsid w:val="00CE7B03"/>
    <w:rsid w:val="00CE7B36"/>
    <w:rsid w:val="00CE7B90"/>
    <w:rsid w:val="00CE7C19"/>
    <w:rsid w:val="00CE7D08"/>
    <w:rsid w:val="00CE7D26"/>
    <w:rsid w:val="00CE7D53"/>
    <w:rsid w:val="00CE7E63"/>
    <w:rsid w:val="00CE7E94"/>
    <w:rsid w:val="00CE7ED0"/>
    <w:rsid w:val="00CE7F8E"/>
    <w:rsid w:val="00CE7FE5"/>
    <w:rsid w:val="00CF002C"/>
    <w:rsid w:val="00CF01AB"/>
    <w:rsid w:val="00CF0229"/>
    <w:rsid w:val="00CF0297"/>
    <w:rsid w:val="00CF029A"/>
    <w:rsid w:val="00CF02D4"/>
    <w:rsid w:val="00CF02D7"/>
    <w:rsid w:val="00CF034A"/>
    <w:rsid w:val="00CF034B"/>
    <w:rsid w:val="00CF03A7"/>
    <w:rsid w:val="00CF03B7"/>
    <w:rsid w:val="00CF04E4"/>
    <w:rsid w:val="00CF0707"/>
    <w:rsid w:val="00CF0767"/>
    <w:rsid w:val="00CF081E"/>
    <w:rsid w:val="00CF0829"/>
    <w:rsid w:val="00CF082D"/>
    <w:rsid w:val="00CF084D"/>
    <w:rsid w:val="00CF0891"/>
    <w:rsid w:val="00CF090E"/>
    <w:rsid w:val="00CF0920"/>
    <w:rsid w:val="00CF0948"/>
    <w:rsid w:val="00CF0997"/>
    <w:rsid w:val="00CF0A04"/>
    <w:rsid w:val="00CF0A30"/>
    <w:rsid w:val="00CF0C04"/>
    <w:rsid w:val="00CF0C06"/>
    <w:rsid w:val="00CF0D37"/>
    <w:rsid w:val="00CF0DC5"/>
    <w:rsid w:val="00CF0DF6"/>
    <w:rsid w:val="00CF0DFB"/>
    <w:rsid w:val="00CF0DFE"/>
    <w:rsid w:val="00CF0E85"/>
    <w:rsid w:val="00CF0EB6"/>
    <w:rsid w:val="00CF0EDE"/>
    <w:rsid w:val="00CF0F32"/>
    <w:rsid w:val="00CF1044"/>
    <w:rsid w:val="00CF106B"/>
    <w:rsid w:val="00CF10C4"/>
    <w:rsid w:val="00CF10C9"/>
    <w:rsid w:val="00CF112D"/>
    <w:rsid w:val="00CF1153"/>
    <w:rsid w:val="00CF117C"/>
    <w:rsid w:val="00CF11C5"/>
    <w:rsid w:val="00CF122C"/>
    <w:rsid w:val="00CF1277"/>
    <w:rsid w:val="00CF12E2"/>
    <w:rsid w:val="00CF1358"/>
    <w:rsid w:val="00CF143E"/>
    <w:rsid w:val="00CF144F"/>
    <w:rsid w:val="00CF145D"/>
    <w:rsid w:val="00CF14A6"/>
    <w:rsid w:val="00CF14AD"/>
    <w:rsid w:val="00CF14DE"/>
    <w:rsid w:val="00CF158B"/>
    <w:rsid w:val="00CF16B9"/>
    <w:rsid w:val="00CF180B"/>
    <w:rsid w:val="00CF1810"/>
    <w:rsid w:val="00CF184E"/>
    <w:rsid w:val="00CF188E"/>
    <w:rsid w:val="00CF1AF1"/>
    <w:rsid w:val="00CF1B25"/>
    <w:rsid w:val="00CF1C26"/>
    <w:rsid w:val="00CF1C97"/>
    <w:rsid w:val="00CF1D25"/>
    <w:rsid w:val="00CF1D71"/>
    <w:rsid w:val="00CF1DB6"/>
    <w:rsid w:val="00CF1DB7"/>
    <w:rsid w:val="00CF1DC8"/>
    <w:rsid w:val="00CF1DF8"/>
    <w:rsid w:val="00CF1E6B"/>
    <w:rsid w:val="00CF1E91"/>
    <w:rsid w:val="00CF1EBF"/>
    <w:rsid w:val="00CF1FCF"/>
    <w:rsid w:val="00CF225F"/>
    <w:rsid w:val="00CF22EA"/>
    <w:rsid w:val="00CF2309"/>
    <w:rsid w:val="00CF2325"/>
    <w:rsid w:val="00CF2451"/>
    <w:rsid w:val="00CF2485"/>
    <w:rsid w:val="00CF2515"/>
    <w:rsid w:val="00CF2596"/>
    <w:rsid w:val="00CF25EF"/>
    <w:rsid w:val="00CF2676"/>
    <w:rsid w:val="00CF27A4"/>
    <w:rsid w:val="00CF27D1"/>
    <w:rsid w:val="00CF27F6"/>
    <w:rsid w:val="00CF2865"/>
    <w:rsid w:val="00CF289C"/>
    <w:rsid w:val="00CF2959"/>
    <w:rsid w:val="00CF29E3"/>
    <w:rsid w:val="00CF2A57"/>
    <w:rsid w:val="00CF2C31"/>
    <w:rsid w:val="00CF2C68"/>
    <w:rsid w:val="00CF2CEC"/>
    <w:rsid w:val="00CF2DE0"/>
    <w:rsid w:val="00CF2EFE"/>
    <w:rsid w:val="00CF2F17"/>
    <w:rsid w:val="00CF2FA8"/>
    <w:rsid w:val="00CF2FF9"/>
    <w:rsid w:val="00CF30BC"/>
    <w:rsid w:val="00CF3127"/>
    <w:rsid w:val="00CF3187"/>
    <w:rsid w:val="00CF32C2"/>
    <w:rsid w:val="00CF32CD"/>
    <w:rsid w:val="00CF32DB"/>
    <w:rsid w:val="00CF34AB"/>
    <w:rsid w:val="00CF3512"/>
    <w:rsid w:val="00CF3546"/>
    <w:rsid w:val="00CF3684"/>
    <w:rsid w:val="00CF3740"/>
    <w:rsid w:val="00CF37CE"/>
    <w:rsid w:val="00CF37EB"/>
    <w:rsid w:val="00CF38F7"/>
    <w:rsid w:val="00CF393D"/>
    <w:rsid w:val="00CF39E1"/>
    <w:rsid w:val="00CF3A21"/>
    <w:rsid w:val="00CF3A56"/>
    <w:rsid w:val="00CF3AAE"/>
    <w:rsid w:val="00CF3B5E"/>
    <w:rsid w:val="00CF3B83"/>
    <w:rsid w:val="00CF3BEB"/>
    <w:rsid w:val="00CF3D31"/>
    <w:rsid w:val="00CF3DEF"/>
    <w:rsid w:val="00CF3E8A"/>
    <w:rsid w:val="00CF3FB4"/>
    <w:rsid w:val="00CF3FBA"/>
    <w:rsid w:val="00CF3FDC"/>
    <w:rsid w:val="00CF404F"/>
    <w:rsid w:val="00CF40AE"/>
    <w:rsid w:val="00CF417B"/>
    <w:rsid w:val="00CF41AA"/>
    <w:rsid w:val="00CF41F9"/>
    <w:rsid w:val="00CF4257"/>
    <w:rsid w:val="00CF4312"/>
    <w:rsid w:val="00CF4371"/>
    <w:rsid w:val="00CF442C"/>
    <w:rsid w:val="00CF4503"/>
    <w:rsid w:val="00CF45CD"/>
    <w:rsid w:val="00CF4622"/>
    <w:rsid w:val="00CF4663"/>
    <w:rsid w:val="00CF46E7"/>
    <w:rsid w:val="00CF47D8"/>
    <w:rsid w:val="00CF4842"/>
    <w:rsid w:val="00CF4850"/>
    <w:rsid w:val="00CF490C"/>
    <w:rsid w:val="00CF493C"/>
    <w:rsid w:val="00CF494E"/>
    <w:rsid w:val="00CF4BD3"/>
    <w:rsid w:val="00CF4C3B"/>
    <w:rsid w:val="00CF4CAD"/>
    <w:rsid w:val="00CF4D32"/>
    <w:rsid w:val="00CF4E33"/>
    <w:rsid w:val="00CF4FA0"/>
    <w:rsid w:val="00CF503F"/>
    <w:rsid w:val="00CF50D9"/>
    <w:rsid w:val="00CF5188"/>
    <w:rsid w:val="00CF5219"/>
    <w:rsid w:val="00CF52CF"/>
    <w:rsid w:val="00CF539C"/>
    <w:rsid w:val="00CF53EE"/>
    <w:rsid w:val="00CF53FF"/>
    <w:rsid w:val="00CF546A"/>
    <w:rsid w:val="00CF54A8"/>
    <w:rsid w:val="00CF5560"/>
    <w:rsid w:val="00CF558E"/>
    <w:rsid w:val="00CF55C6"/>
    <w:rsid w:val="00CF561C"/>
    <w:rsid w:val="00CF569E"/>
    <w:rsid w:val="00CF56B2"/>
    <w:rsid w:val="00CF5839"/>
    <w:rsid w:val="00CF583B"/>
    <w:rsid w:val="00CF5847"/>
    <w:rsid w:val="00CF5909"/>
    <w:rsid w:val="00CF5945"/>
    <w:rsid w:val="00CF5978"/>
    <w:rsid w:val="00CF5A2D"/>
    <w:rsid w:val="00CF5A63"/>
    <w:rsid w:val="00CF5AFE"/>
    <w:rsid w:val="00CF5BCA"/>
    <w:rsid w:val="00CF5C1C"/>
    <w:rsid w:val="00CF5C26"/>
    <w:rsid w:val="00CF5C5B"/>
    <w:rsid w:val="00CF5CBE"/>
    <w:rsid w:val="00CF5D08"/>
    <w:rsid w:val="00CF5DC0"/>
    <w:rsid w:val="00CF5DFF"/>
    <w:rsid w:val="00CF5E9C"/>
    <w:rsid w:val="00CF5FE5"/>
    <w:rsid w:val="00CF5FEB"/>
    <w:rsid w:val="00CF603B"/>
    <w:rsid w:val="00CF6089"/>
    <w:rsid w:val="00CF60D2"/>
    <w:rsid w:val="00CF62B1"/>
    <w:rsid w:val="00CF62B8"/>
    <w:rsid w:val="00CF63BA"/>
    <w:rsid w:val="00CF63CF"/>
    <w:rsid w:val="00CF6407"/>
    <w:rsid w:val="00CF649F"/>
    <w:rsid w:val="00CF651C"/>
    <w:rsid w:val="00CF6552"/>
    <w:rsid w:val="00CF6588"/>
    <w:rsid w:val="00CF65BE"/>
    <w:rsid w:val="00CF65C1"/>
    <w:rsid w:val="00CF664F"/>
    <w:rsid w:val="00CF681B"/>
    <w:rsid w:val="00CF6858"/>
    <w:rsid w:val="00CF691A"/>
    <w:rsid w:val="00CF6964"/>
    <w:rsid w:val="00CF69AA"/>
    <w:rsid w:val="00CF6A2F"/>
    <w:rsid w:val="00CF6BA1"/>
    <w:rsid w:val="00CF6BBC"/>
    <w:rsid w:val="00CF6BC2"/>
    <w:rsid w:val="00CF6C69"/>
    <w:rsid w:val="00CF6D16"/>
    <w:rsid w:val="00CF6D24"/>
    <w:rsid w:val="00CF6E24"/>
    <w:rsid w:val="00CF6ECB"/>
    <w:rsid w:val="00CF6F41"/>
    <w:rsid w:val="00CF6F86"/>
    <w:rsid w:val="00CF6FCA"/>
    <w:rsid w:val="00CF7087"/>
    <w:rsid w:val="00CF7159"/>
    <w:rsid w:val="00CF716E"/>
    <w:rsid w:val="00CF71B3"/>
    <w:rsid w:val="00CF71FC"/>
    <w:rsid w:val="00CF7254"/>
    <w:rsid w:val="00CF7379"/>
    <w:rsid w:val="00CF739E"/>
    <w:rsid w:val="00CF73CE"/>
    <w:rsid w:val="00CF73F6"/>
    <w:rsid w:val="00CF7469"/>
    <w:rsid w:val="00CF753E"/>
    <w:rsid w:val="00CF7542"/>
    <w:rsid w:val="00CF7584"/>
    <w:rsid w:val="00CF75BA"/>
    <w:rsid w:val="00CF7630"/>
    <w:rsid w:val="00CF76BE"/>
    <w:rsid w:val="00CF7743"/>
    <w:rsid w:val="00CF77AE"/>
    <w:rsid w:val="00CF7803"/>
    <w:rsid w:val="00CF78E8"/>
    <w:rsid w:val="00CF7950"/>
    <w:rsid w:val="00CF798A"/>
    <w:rsid w:val="00CF7A64"/>
    <w:rsid w:val="00CF7B27"/>
    <w:rsid w:val="00CF7B81"/>
    <w:rsid w:val="00CF7C1F"/>
    <w:rsid w:val="00CF7C2F"/>
    <w:rsid w:val="00CF7C43"/>
    <w:rsid w:val="00CF7C60"/>
    <w:rsid w:val="00CF7C8B"/>
    <w:rsid w:val="00CF7CE2"/>
    <w:rsid w:val="00CF7E7E"/>
    <w:rsid w:val="00CF7ED4"/>
    <w:rsid w:val="00CF7F31"/>
    <w:rsid w:val="00CF7F6C"/>
    <w:rsid w:val="00CF7F83"/>
    <w:rsid w:val="00CF7FBB"/>
    <w:rsid w:val="00D00035"/>
    <w:rsid w:val="00D0005C"/>
    <w:rsid w:val="00D00082"/>
    <w:rsid w:val="00D000B3"/>
    <w:rsid w:val="00D000F7"/>
    <w:rsid w:val="00D00196"/>
    <w:rsid w:val="00D00249"/>
    <w:rsid w:val="00D00316"/>
    <w:rsid w:val="00D0033B"/>
    <w:rsid w:val="00D004BE"/>
    <w:rsid w:val="00D00524"/>
    <w:rsid w:val="00D006C1"/>
    <w:rsid w:val="00D007F7"/>
    <w:rsid w:val="00D00804"/>
    <w:rsid w:val="00D0087B"/>
    <w:rsid w:val="00D0090C"/>
    <w:rsid w:val="00D0093A"/>
    <w:rsid w:val="00D009B0"/>
    <w:rsid w:val="00D009C2"/>
    <w:rsid w:val="00D00A3A"/>
    <w:rsid w:val="00D00A3C"/>
    <w:rsid w:val="00D00B11"/>
    <w:rsid w:val="00D00B5F"/>
    <w:rsid w:val="00D00B82"/>
    <w:rsid w:val="00D00C94"/>
    <w:rsid w:val="00D00D0C"/>
    <w:rsid w:val="00D00D1A"/>
    <w:rsid w:val="00D00DDA"/>
    <w:rsid w:val="00D00F4F"/>
    <w:rsid w:val="00D01116"/>
    <w:rsid w:val="00D01257"/>
    <w:rsid w:val="00D01265"/>
    <w:rsid w:val="00D01295"/>
    <w:rsid w:val="00D012BF"/>
    <w:rsid w:val="00D012FA"/>
    <w:rsid w:val="00D012FB"/>
    <w:rsid w:val="00D013A1"/>
    <w:rsid w:val="00D01418"/>
    <w:rsid w:val="00D01493"/>
    <w:rsid w:val="00D014ED"/>
    <w:rsid w:val="00D0150C"/>
    <w:rsid w:val="00D01533"/>
    <w:rsid w:val="00D015A3"/>
    <w:rsid w:val="00D01660"/>
    <w:rsid w:val="00D017C7"/>
    <w:rsid w:val="00D01815"/>
    <w:rsid w:val="00D01892"/>
    <w:rsid w:val="00D018AC"/>
    <w:rsid w:val="00D018E2"/>
    <w:rsid w:val="00D019D1"/>
    <w:rsid w:val="00D01CD4"/>
    <w:rsid w:val="00D01CF0"/>
    <w:rsid w:val="00D01D18"/>
    <w:rsid w:val="00D01D48"/>
    <w:rsid w:val="00D01D66"/>
    <w:rsid w:val="00D01DAE"/>
    <w:rsid w:val="00D01DAF"/>
    <w:rsid w:val="00D01E5B"/>
    <w:rsid w:val="00D01E5E"/>
    <w:rsid w:val="00D01E71"/>
    <w:rsid w:val="00D01E82"/>
    <w:rsid w:val="00D01F3C"/>
    <w:rsid w:val="00D01F4A"/>
    <w:rsid w:val="00D0201C"/>
    <w:rsid w:val="00D020B7"/>
    <w:rsid w:val="00D021E5"/>
    <w:rsid w:val="00D022AB"/>
    <w:rsid w:val="00D02354"/>
    <w:rsid w:val="00D02368"/>
    <w:rsid w:val="00D0248B"/>
    <w:rsid w:val="00D024B9"/>
    <w:rsid w:val="00D024F5"/>
    <w:rsid w:val="00D02580"/>
    <w:rsid w:val="00D02644"/>
    <w:rsid w:val="00D0264A"/>
    <w:rsid w:val="00D02676"/>
    <w:rsid w:val="00D026A6"/>
    <w:rsid w:val="00D026E6"/>
    <w:rsid w:val="00D0271F"/>
    <w:rsid w:val="00D02726"/>
    <w:rsid w:val="00D0277D"/>
    <w:rsid w:val="00D027F8"/>
    <w:rsid w:val="00D028BE"/>
    <w:rsid w:val="00D028FA"/>
    <w:rsid w:val="00D02A5D"/>
    <w:rsid w:val="00D02A8A"/>
    <w:rsid w:val="00D02AD4"/>
    <w:rsid w:val="00D02B09"/>
    <w:rsid w:val="00D02B75"/>
    <w:rsid w:val="00D02BCF"/>
    <w:rsid w:val="00D02D80"/>
    <w:rsid w:val="00D02F49"/>
    <w:rsid w:val="00D03053"/>
    <w:rsid w:val="00D0308C"/>
    <w:rsid w:val="00D030CA"/>
    <w:rsid w:val="00D031BE"/>
    <w:rsid w:val="00D031E7"/>
    <w:rsid w:val="00D03274"/>
    <w:rsid w:val="00D032AC"/>
    <w:rsid w:val="00D03482"/>
    <w:rsid w:val="00D034D3"/>
    <w:rsid w:val="00D0368F"/>
    <w:rsid w:val="00D036D6"/>
    <w:rsid w:val="00D036E1"/>
    <w:rsid w:val="00D0377D"/>
    <w:rsid w:val="00D0378B"/>
    <w:rsid w:val="00D03794"/>
    <w:rsid w:val="00D038FE"/>
    <w:rsid w:val="00D0393C"/>
    <w:rsid w:val="00D03AE3"/>
    <w:rsid w:val="00D03C07"/>
    <w:rsid w:val="00D03C4B"/>
    <w:rsid w:val="00D03C78"/>
    <w:rsid w:val="00D03C8F"/>
    <w:rsid w:val="00D03CB9"/>
    <w:rsid w:val="00D03DE6"/>
    <w:rsid w:val="00D03DF6"/>
    <w:rsid w:val="00D03F1B"/>
    <w:rsid w:val="00D03F32"/>
    <w:rsid w:val="00D03F87"/>
    <w:rsid w:val="00D04019"/>
    <w:rsid w:val="00D04110"/>
    <w:rsid w:val="00D04137"/>
    <w:rsid w:val="00D0413B"/>
    <w:rsid w:val="00D0416A"/>
    <w:rsid w:val="00D0421D"/>
    <w:rsid w:val="00D042F6"/>
    <w:rsid w:val="00D04309"/>
    <w:rsid w:val="00D043A1"/>
    <w:rsid w:val="00D043B3"/>
    <w:rsid w:val="00D043F5"/>
    <w:rsid w:val="00D04520"/>
    <w:rsid w:val="00D04642"/>
    <w:rsid w:val="00D0470E"/>
    <w:rsid w:val="00D04752"/>
    <w:rsid w:val="00D04779"/>
    <w:rsid w:val="00D04788"/>
    <w:rsid w:val="00D0494E"/>
    <w:rsid w:val="00D0496E"/>
    <w:rsid w:val="00D04970"/>
    <w:rsid w:val="00D04973"/>
    <w:rsid w:val="00D04997"/>
    <w:rsid w:val="00D049C3"/>
    <w:rsid w:val="00D049DE"/>
    <w:rsid w:val="00D04A2E"/>
    <w:rsid w:val="00D04AE5"/>
    <w:rsid w:val="00D04B3A"/>
    <w:rsid w:val="00D04BAC"/>
    <w:rsid w:val="00D04C4B"/>
    <w:rsid w:val="00D04C69"/>
    <w:rsid w:val="00D04CAC"/>
    <w:rsid w:val="00D04CB9"/>
    <w:rsid w:val="00D04CEE"/>
    <w:rsid w:val="00D04CFF"/>
    <w:rsid w:val="00D04D3A"/>
    <w:rsid w:val="00D04D3F"/>
    <w:rsid w:val="00D04DD0"/>
    <w:rsid w:val="00D04DDB"/>
    <w:rsid w:val="00D04FEC"/>
    <w:rsid w:val="00D050AE"/>
    <w:rsid w:val="00D050FD"/>
    <w:rsid w:val="00D051BD"/>
    <w:rsid w:val="00D0533C"/>
    <w:rsid w:val="00D0535F"/>
    <w:rsid w:val="00D054EA"/>
    <w:rsid w:val="00D054ED"/>
    <w:rsid w:val="00D0554E"/>
    <w:rsid w:val="00D055B9"/>
    <w:rsid w:val="00D0560D"/>
    <w:rsid w:val="00D0563D"/>
    <w:rsid w:val="00D05657"/>
    <w:rsid w:val="00D05670"/>
    <w:rsid w:val="00D056C6"/>
    <w:rsid w:val="00D05703"/>
    <w:rsid w:val="00D05730"/>
    <w:rsid w:val="00D057A8"/>
    <w:rsid w:val="00D057EE"/>
    <w:rsid w:val="00D05816"/>
    <w:rsid w:val="00D05867"/>
    <w:rsid w:val="00D058D0"/>
    <w:rsid w:val="00D0595A"/>
    <w:rsid w:val="00D0595C"/>
    <w:rsid w:val="00D059F3"/>
    <w:rsid w:val="00D05A6C"/>
    <w:rsid w:val="00D05ACA"/>
    <w:rsid w:val="00D05B0F"/>
    <w:rsid w:val="00D05BA2"/>
    <w:rsid w:val="00D05C5F"/>
    <w:rsid w:val="00D05C7E"/>
    <w:rsid w:val="00D05D13"/>
    <w:rsid w:val="00D05DAF"/>
    <w:rsid w:val="00D05E11"/>
    <w:rsid w:val="00D05F64"/>
    <w:rsid w:val="00D05F93"/>
    <w:rsid w:val="00D0607C"/>
    <w:rsid w:val="00D06111"/>
    <w:rsid w:val="00D06181"/>
    <w:rsid w:val="00D061EA"/>
    <w:rsid w:val="00D06268"/>
    <w:rsid w:val="00D062E5"/>
    <w:rsid w:val="00D0639E"/>
    <w:rsid w:val="00D064C1"/>
    <w:rsid w:val="00D065EE"/>
    <w:rsid w:val="00D06632"/>
    <w:rsid w:val="00D06661"/>
    <w:rsid w:val="00D06690"/>
    <w:rsid w:val="00D06693"/>
    <w:rsid w:val="00D066D1"/>
    <w:rsid w:val="00D0692E"/>
    <w:rsid w:val="00D069EB"/>
    <w:rsid w:val="00D06A09"/>
    <w:rsid w:val="00D06A29"/>
    <w:rsid w:val="00D06A7D"/>
    <w:rsid w:val="00D06A97"/>
    <w:rsid w:val="00D06AEC"/>
    <w:rsid w:val="00D06AF2"/>
    <w:rsid w:val="00D06B25"/>
    <w:rsid w:val="00D06B46"/>
    <w:rsid w:val="00D06F55"/>
    <w:rsid w:val="00D06F6F"/>
    <w:rsid w:val="00D06F9C"/>
    <w:rsid w:val="00D07087"/>
    <w:rsid w:val="00D070A6"/>
    <w:rsid w:val="00D0710A"/>
    <w:rsid w:val="00D07112"/>
    <w:rsid w:val="00D0712C"/>
    <w:rsid w:val="00D071A7"/>
    <w:rsid w:val="00D07248"/>
    <w:rsid w:val="00D07293"/>
    <w:rsid w:val="00D073A6"/>
    <w:rsid w:val="00D073C7"/>
    <w:rsid w:val="00D073E2"/>
    <w:rsid w:val="00D07420"/>
    <w:rsid w:val="00D0750E"/>
    <w:rsid w:val="00D07631"/>
    <w:rsid w:val="00D076BC"/>
    <w:rsid w:val="00D076C8"/>
    <w:rsid w:val="00D076D0"/>
    <w:rsid w:val="00D076E3"/>
    <w:rsid w:val="00D07771"/>
    <w:rsid w:val="00D077AA"/>
    <w:rsid w:val="00D07910"/>
    <w:rsid w:val="00D07925"/>
    <w:rsid w:val="00D07979"/>
    <w:rsid w:val="00D079C5"/>
    <w:rsid w:val="00D07ABB"/>
    <w:rsid w:val="00D07B5F"/>
    <w:rsid w:val="00D07B82"/>
    <w:rsid w:val="00D07BEB"/>
    <w:rsid w:val="00D07C45"/>
    <w:rsid w:val="00D07C47"/>
    <w:rsid w:val="00D07C93"/>
    <w:rsid w:val="00D07D17"/>
    <w:rsid w:val="00D07D1E"/>
    <w:rsid w:val="00D07D61"/>
    <w:rsid w:val="00D07E1F"/>
    <w:rsid w:val="00D07E74"/>
    <w:rsid w:val="00D07E7A"/>
    <w:rsid w:val="00D07EFF"/>
    <w:rsid w:val="00D07F48"/>
    <w:rsid w:val="00D10016"/>
    <w:rsid w:val="00D10066"/>
    <w:rsid w:val="00D10127"/>
    <w:rsid w:val="00D101CD"/>
    <w:rsid w:val="00D101DB"/>
    <w:rsid w:val="00D1039E"/>
    <w:rsid w:val="00D103B4"/>
    <w:rsid w:val="00D10437"/>
    <w:rsid w:val="00D1044B"/>
    <w:rsid w:val="00D104DB"/>
    <w:rsid w:val="00D105A0"/>
    <w:rsid w:val="00D105B3"/>
    <w:rsid w:val="00D1060E"/>
    <w:rsid w:val="00D10695"/>
    <w:rsid w:val="00D106B5"/>
    <w:rsid w:val="00D106E0"/>
    <w:rsid w:val="00D10701"/>
    <w:rsid w:val="00D107D9"/>
    <w:rsid w:val="00D10810"/>
    <w:rsid w:val="00D1082A"/>
    <w:rsid w:val="00D10842"/>
    <w:rsid w:val="00D10914"/>
    <w:rsid w:val="00D10997"/>
    <w:rsid w:val="00D10A44"/>
    <w:rsid w:val="00D10A61"/>
    <w:rsid w:val="00D10ABB"/>
    <w:rsid w:val="00D10AC0"/>
    <w:rsid w:val="00D10AE9"/>
    <w:rsid w:val="00D10B08"/>
    <w:rsid w:val="00D10BD1"/>
    <w:rsid w:val="00D10D3E"/>
    <w:rsid w:val="00D10D59"/>
    <w:rsid w:val="00D10D97"/>
    <w:rsid w:val="00D10F8E"/>
    <w:rsid w:val="00D110D8"/>
    <w:rsid w:val="00D1111D"/>
    <w:rsid w:val="00D11192"/>
    <w:rsid w:val="00D1120F"/>
    <w:rsid w:val="00D11234"/>
    <w:rsid w:val="00D1135F"/>
    <w:rsid w:val="00D11470"/>
    <w:rsid w:val="00D114C6"/>
    <w:rsid w:val="00D114E6"/>
    <w:rsid w:val="00D114E8"/>
    <w:rsid w:val="00D1157F"/>
    <w:rsid w:val="00D115A1"/>
    <w:rsid w:val="00D116D0"/>
    <w:rsid w:val="00D11744"/>
    <w:rsid w:val="00D117CD"/>
    <w:rsid w:val="00D11819"/>
    <w:rsid w:val="00D11826"/>
    <w:rsid w:val="00D11AD5"/>
    <w:rsid w:val="00D11C30"/>
    <w:rsid w:val="00D11D48"/>
    <w:rsid w:val="00D11DE1"/>
    <w:rsid w:val="00D11DF2"/>
    <w:rsid w:val="00D11EBB"/>
    <w:rsid w:val="00D12043"/>
    <w:rsid w:val="00D120DA"/>
    <w:rsid w:val="00D12141"/>
    <w:rsid w:val="00D1215C"/>
    <w:rsid w:val="00D12193"/>
    <w:rsid w:val="00D121FC"/>
    <w:rsid w:val="00D1222B"/>
    <w:rsid w:val="00D12284"/>
    <w:rsid w:val="00D12301"/>
    <w:rsid w:val="00D123C3"/>
    <w:rsid w:val="00D1240F"/>
    <w:rsid w:val="00D1244B"/>
    <w:rsid w:val="00D124C5"/>
    <w:rsid w:val="00D124F8"/>
    <w:rsid w:val="00D1253F"/>
    <w:rsid w:val="00D12565"/>
    <w:rsid w:val="00D125D0"/>
    <w:rsid w:val="00D1278F"/>
    <w:rsid w:val="00D128BA"/>
    <w:rsid w:val="00D129A6"/>
    <w:rsid w:val="00D129D0"/>
    <w:rsid w:val="00D12A54"/>
    <w:rsid w:val="00D12B96"/>
    <w:rsid w:val="00D12BB5"/>
    <w:rsid w:val="00D12C11"/>
    <w:rsid w:val="00D12C77"/>
    <w:rsid w:val="00D12CBF"/>
    <w:rsid w:val="00D12DDF"/>
    <w:rsid w:val="00D12E44"/>
    <w:rsid w:val="00D12EC4"/>
    <w:rsid w:val="00D12EF9"/>
    <w:rsid w:val="00D12F6F"/>
    <w:rsid w:val="00D12FB9"/>
    <w:rsid w:val="00D1300D"/>
    <w:rsid w:val="00D13046"/>
    <w:rsid w:val="00D130E7"/>
    <w:rsid w:val="00D1319B"/>
    <w:rsid w:val="00D131C0"/>
    <w:rsid w:val="00D131E9"/>
    <w:rsid w:val="00D132A1"/>
    <w:rsid w:val="00D132DB"/>
    <w:rsid w:val="00D13364"/>
    <w:rsid w:val="00D13368"/>
    <w:rsid w:val="00D134E6"/>
    <w:rsid w:val="00D135A7"/>
    <w:rsid w:val="00D1364A"/>
    <w:rsid w:val="00D13652"/>
    <w:rsid w:val="00D1376E"/>
    <w:rsid w:val="00D13794"/>
    <w:rsid w:val="00D137E2"/>
    <w:rsid w:val="00D13875"/>
    <w:rsid w:val="00D13974"/>
    <w:rsid w:val="00D13A31"/>
    <w:rsid w:val="00D13A9D"/>
    <w:rsid w:val="00D13AD8"/>
    <w:rsid w:val="00D13B35"/>
    <w:rsid w:val="00D13C08"/>
    <w:rsid w:val="00D13D80"/>
    <w:rsid w:val="00D13E61"/>
    <w:rsid w:val="00D13E64"/>
    <w:rsid w:val="00D13E7A"/>
    <w:rsid w:val="00D13E99"/>
    <w:rsid w:val="00D1403B"/>
    <w:rsid w:val="00D14136"/>
    <w:rsid w:val="00D1418B"/>
    <w:rsid w:val="00D14279"/>
    <w:rsid w:val="00D14321"/>
    <w:rsid w:val="00D14358"/>
    <w:rsid w:val="00D143D7"/>
    <w:rsid w:val="00D14430"/>
    <w:rsid w:val="00D144A2"/>
    <w:rsid w:val="00D14519"/>
    <w:rsid w:val="00D14561"/>
    <w:rsid w:val="00D14571"/>
    <w:rsid w:val="00D146D3"/>
    <w:rsid w:val="00D147D8"/>
    <w:rsid w:val="00D14819"/>
    <w:rsid w:val="00D1484A"/>
    <w:rsid w:val="00D1490E"/>
    <w:rsid w:val="00D1497F"/>
    <w:rsid w:val="00D149A4"/>
    <w:rsid w:val="00D14ACA"/>
    <w:rsid w:val="00D14BB9"/>
    <w:rsid w:val="00D14BD9"/>
    <w:rsid w:val="00D14C9E"/>
    <w:rsid w:val="00D14CE4"/>
    <w:rsid w:val="00D14D40"/>
    <w:rsid w:val="00D14D55"/>
    <w:rsid w:val="00D14E9C"/>
    <w:rsid w:val="00D14F94"/>
    <w:rsid w:val="00D14FC0"/>
    <w:rsid w:val="00D14FE6"/>
    <w:rsid w:val="00D150EA"/>
    <w:rsid w:val="00D15138"/>
    <w:rsid w:val="00D1517F"/>
    <w:rsid w:val="00D15202"/>
    <w:rsid w:val="00D152F5"/>
    <w:rsid w:val="00D15331"/>
    <w:rsid w:val="00D153C2"/>
    <w:rsid w:val="00D15400"/>
    <w:rsid w:val="00D154D3"/>
    <w:rsid w:val="00D154FB"/>
    <w:rsid w:val="00D1560F"/>
    <w:rsid w:val="00D15686"/>
    <w:rsid w:val="00D156DA"/>
    <w:rsid w:val="00D15703"/>
    <w:rsid w:val="00D15814"/>
    <w:rsid w:val="00D1582C"/>
    <w:rsid w:val="00D158B3"/>
    <w:rsid w:val="00D158E9"/>
    <w:rsid w:val="00D1594E"/>
    <w:rsid w:val="00D15AEF"/>
    <w:rsid w:val="00D15B59"/>
    <w:rsid w:val="00D15C08"/>
    <w:rsid w:val="00D15C19"/>
    <w:rsid w:val="00D15D29"/>
    <w:rsid w:val="00D15D85"/>
    <w:rsid w:val="00D15DBB"/>
    <w:rsid w:val="00D15E76"/>
    <w:rsid w:val="00D15EA9"/>
    <w:rsid w:val="00D15FB1"/>
    <w:rsid w:val="00D16024"/>
    <w:rsid w:val="00D16103"/>
    <w:rsid w:val="00D16154"/>
    <w:rsid w:val="00D1625E"/>
    <w:rsid w:val="00D162A8"/>
    <w:rsid w:val="00D163BD"/>
    <w:rsid w:val="00D163EC"/>
    <w:rsid w:val="00D16498"/>
    <w:rsid w:val="00D164AA"/>
    <w:rsid w:val="00D1653D"/>
    <w:rsid w:val="00D16612"/>
    <w:rsid w:val="00D16653"/>
    <w:rsid w:val="00D16669"/>
    <w:rsid w:val="00D16686"/>
    <w:rsid w:val="00D166EB"/>
    <w:rsid w:val="00D1674C"/>
    <w:rsid w:val="00D167E3"/>
    <w:rsid w:val="00D1689B"/>
    <w:rsid w:val="00D16941"/>
    <w:rsid w:val="00D169C9"/>
    <w:rsid w:val="00D16AB9"/>
    <w:rsid w:val="00D16AD3"/>
    <w:rsid w:val="00D16B35"/>
    <w:rsid w:val="00D16B88"/>
    <w:rsid w:val="00D16C61"/>
    <w:rsid w:val="00D16CA6"/>
    <w:rsid w:val="00D16CD6"/>
    <w:rsid w:val="00D16EDE"/>
    <w:rsid w:val="00D16F3C"/>
    <w:rsid w:val="00D1701B"/>
    <w:rsid w:val="00D17076"/>
    <w:rsid w:val="00D17095"/>
    <w:rsid w:val="00D171BD"/>
    <w:rsid w:val="00D17348"/>
    <w:rsid w:val="00D1734F"/>
    <w:rsid w:val="00D17374"/>
    <w:rsid w:val="00D17406"/>
    <w:rsid w:val="00D17441"/>
    <w:rsid w:val="00D1744A"/>
    <w:rsid w:val="00D1745D"/>
    <w:rsid w:val="00D17469"/>
    <w:rsid w:val="00D17515"/>
    <w:rsid w:val="00D1757E"/>
    <w:rsid w:val="00D17598"/>
    <w:rsid w:val="00D176C2"/>
    <w:rsid w:val="00D17892"/>
    <w:rsid w:val="00D1789E"/>
    <w:rsid w:val="00D17935"/>
    <w:rsid w:val="00D17A9E"/>
    <w:rsid w:val="00D17AEB"/>
    <w:rsid w:val="00D17B5E"/>
    <w:rsid w:val="00D17C3D"/>
    <w:rsid w:val="00D17C76"/>
    <w:rsid w:val="00D17D12"/>
    <w:rsid w:val="00D17E28"/>
    <w:rsid w:val="00D17ED2"/>
    <w:rsid w:val="00D2006C"/>
    <w:rsid w:val="00D20094"/>
    <w:rsid w:val="00D200BB"/>
    <w:rsid w:val="00D20103"/>
    <w:rsid w:val="00D20138"/>
    <w:rsid w:val="00D201F2"/>
    <w:rsid w:val="00D2026B"/>
    <w:rsid w:val="00D202AD"/>
    <w:rsid w:val="00D2033D"/>
    <w:rsid w:val="00D20364"/>
    <w:rsid w:val="00D2036E"/>
    <w:rsid w:val="00D203DE"/>
    <w:rsid w:val="00D2042E"/>
    <w:rsid w:val="00D204E9"/>
    <w:rsid w:val="00D205EC"/>
    <w:rsid w:val="00D20825"/>
    <w:rsid w:val="00D20906"/>
    <w:rsid w:val="00D20A37"/>
    <w:rsid w:val="00D20B0F"/>
    <w:rsid w:val="00D20B16"/>
    <w:rsid w:val="00D20CAD"/>
    <w:rsid w:val="00D20FAA"/>
    <w:rsid w:val="00D2109B"/>
    <w:rsid w:val="00D21110"/>
    <w:rsid w:val="00D21125"/>
    <w:rsid w:val="00D21194"/>
    <w:rsid w:val="00D2119A"/>
    <w:rsid w:val="00D21266"/>
    <w:rsid w:val="00D212B7"/>
    <w:rsid w:val="00D21302"/>
    <w:rsid w:val="00D213A8"/>
    <w:rsid w:val="00D21448"/>
    <w:rsid w:val="00D21582"/>
    <w:rsid w:val="00D2164E"/>
    <w:rsid w:val="00D21652"/>
    <w:rsid w:val="00D21657"/>
    <w:rsid w:val="00D216AE"/>
    <w:rsid w:val="00D21796"/>
    <w:rsid w:val="00D217CF"/>
    <w:rsid w:val="00D21994"/>
    <w:rsid w:val="00D21C35"/>
    <w:rsid w:val="00D21C52"/>
    <w:rsid w:val="00D21CF2"/>
    <w:rsid w:val="00D21DA6"/>
    <w:rsid w:val="00D21DB6"/>
    <w:rsid w:val="00D21DCB"/>
    <w:rsid w:val="00D21DEE"/>
    <w:rsid w:val="00D21E6D"/>
    <w:rsid w:val="00D21EB8"/>
    <w:rsid w:val="00D21EBC"/>
    <w:rsid w:val="00D21EC6"/>
    <w:rsid w:val="00D21F3D"/>
    <w:rsid w:val="00D21FAA"/>
    <w:rsid w:val="00D22031"/>
    <w:rsid w:val="00D22096"/>
    <w:rsid w:val="00D220CB"/>
    <w:rsid w:val="00D220D1"/>
    <w:rsid w:val="00D220D3"/>
    <w:rsid w:val="00D22167"/>
    <w:rsid w:val="00D2220A"/>
    <w:rsid w:val="00D22228"/>
    <w:rsid w:val="00D2249E"/>
    <w:rsid w:val="00D224AA"/>
    <w:rsid w:val="00D224B6"/>
    <w:rsid w:val="00D224B8"/>
    <w:rsid w:val="00D2273C"/>
    <w:rsid w:val="00D22830"/>
    <w:rsid w:val="00D228C3"/>
    <w:rsid w:val="00D228C8"/>
    <w:rsid w:val="00D22960"/>
    <w:rsid w:val="00D229CA"/>
    <w:rsid w:val="00D22A43"/>
    <w:rsid w:val="00D22A62"/>
    <w:rsid w:val="00D22AEA"/>
    <w:rsid w:val="00D22B87"/>
    <w:rsid w:val="00D22C46"/>
    <w:rsid w:val="00D22C4C"/>
    <w:rsid w:val="00D22C74"/>
    <w:rsid w:val="00D22C9B"/>
    <w:rsid w:val="00D22D3B"/>
    <w:rsid w:val="00D22EFB"/>
    <w:rsid w:val="00D22F2E"/>
    <w:rsid w:val="00D22F56"/>
    <w:rsid w:val="00D23142"/>
    <w:rsid w:val="00D23470"/>
    <w:rsid w:val="00D234A0"/>
    <w:rsid w:val="00D23619"/>
    <w:rsid w:val="00D2362C"/>
    <w:rsid w:val="00D236FA"/>
    <w:rsid w:val="00D23703"/>
    <w:rsid w:val="00D23848"/>
    <w:rsid w:val="00D238EE"/>
    <w:rsid w:val="00D23937"/>
    <w:rsid w:val="00D2399A"/>
    <w:rsid w:val="00D23BA2"/>
    <w:rsid w:val="00D23BB7"/>
    <w:rsid w:val="00D23C0C"/>
    <w:rsid w:val="00D23C6A"/>
    <w:rsid w:val="00D23D3C"/>
    <w:rsid w:val="00D23D4C"/>
    <w:rsid w:val="00D23E7A"/>
    <w:rsid w:val="00D23EAE"/>
    <w:rsid w:val="00D2402A"/>
    <w:rsid w:val="00D24228"/>
    <w:rsid w:val="00D242F6"/>
    <w:rsid w:val="00D24316"/>
    <w:rsid w:val="00D24400"/>
    <w:rsid w:val="00D244AD"/>
    <w:rsid w:val="00D244FB"/>
    <w:rsid w:val="00D2459F"/>
    <w:rsid w:val="00D24722"/>
    <w:rsid w:val="00D2473F"/>
    <w:rsid w:val="00D24746"/>
    <w:rsid w:val="00D24774"/>
    <w:rsid w:val="00D2479C"/>
    <w:rsid w:val="00D2484E"/>
    <w:rsid w:val="00D248F7"/>
    <w:rsid w:val="00D24A9B"/>
    <w:rsid w:val="00D24AB4"/>
    <w:rsid w:val="00D24C33"/>
    <w:rsid w:val="00D24D0D"/>
    <w:rsid w:val="00D24D1C"/>
    <w:rsid w:val="00D24DE1"/>
    <w:rsid w:val="00D24E48"/>
    <w:rsid w:val="00D24F1D"/>
    <w:rsid w:val="00D24F8D"/>
    <w:rsid w:val="00D251D1"/>
    <w:rsid w:val="00D2526F"/>
    <w:rsid w:val="00D252B7"/>
    <w:rsid w:val="00D252E4"/>
    <w:rsid w:val="00D253BA"/>
    <w:rsid w:val="00D254F0"/>
    <w:rsid w:val="00D2550D"/>
    <w:rsid w:val="00D25553"/>
    <w:rsid w:val="00D255D4"/>
    <w:rsid w:val="00D2564C"/>
    <w:rsid w:val="00D25667"/>
    <w:rsid w:val="00D25695"/>
    <w:rsid w:val="00D257D4"/>
    <w:rsid w:val="00D258CC"/>
    <w:rsid w:val="00D25969"/>
    <w:rsid w:val="00D2598C"/>
    <w:rsid w:val="00D25A28"/>
    <w:rsid w:val="00D25A2C"/>
    <w:rsid w:val="00D25A56"/>
    <w:rsid w:val="00D25A8F"/>
    <w:rsid w:val="00D25C00"/>
    <w:rsid w:val="00D25C1A"/>
    <w:rsid w:val="00D25C72"/>
    <w:rsid w:val="00D25C98"/>
    <w:rsid w:val="00D25CAD"/>
    <w:rsid w:val="00D25D12"/>
    <w:rsid w:val="00D25DDA"/>
    <w:rsid w:val="00D25F21"/>
    <w:rsid w:val="00D25FB4"/>
    <w:rsid w:val="00D25FC2"/>
    <w:rsid w:val="00D2605C"/>
    <w:rsid w:val="00D260EA"/>
    <w:rsid w:val="00D26190"/>
    <w:rsid w:val="00D26409"/>
    <w:rsid w:val="00D2654E"/>
    <w:rsid w:val="00D26640"/>
    <w:rsid w:val="00D266C3"/>
    <w:rsid w:val="00D26719"/>
    <w:rsid w:val="00D26753"/>
    <w:rsid w:val="00D2683C"/>
    <w:rsid w:val="00D2683F"/>
    <w:rsid w:val="00D26844"/>
    <w:rsid w:val="00D268E6"/>
    <w:rsid w:val="00D26A40"/>
    <w:rsid w:val="00D26A9A"/>
    <w:rsid w:val="00D26ACF"/>
    <w:rsid w:val="00D26B08"/>
    <w:rsid w:val="00D26B1F"/>
    <w:rsid w:val="00D26B30"/>
    <w:rsid w:val="00D26C1C"/>
    <w:rsid w:val="00D26C95"/>
    <w:rsid w:val="00D26D14"/>
    <w:rsid w:val="00D26D2B"/>
    <w:rsid w:val="00D26D38"/>
    <w:rsid w:val="00D26E5E"/>
    <w:rsid w:val="00D26EEE"/>
    <w:rsid w:val="00D2704C"/>
    <w:rsid w:val="00D27057"/>
    <w:rsid w:val="00D2708D"/>
    <w:rsid w:val="00D27157"/>
    <w:rsid w:val="00D271CF"/>
    <w:rsid w:val="00D271D7"/>
    <w:rsid w:val="00D27263"/>
    <w:rsid w:val="00D27323"/>
    <w:rsid w:val="00D2736D"/>
    <w:rsid w:val="00D274D7"/>
    <w:rsid w:val="00D27536"/>
    <w:rsid w:val="00D275BD"/>
    <w:rsid w:val="00D2773D"/>
    <w:rsid w:val="00D27764"/>
    <w:rsid w:val="00D2779D"/>
    <w:rsid w:val="00D277B5"/>
    <w:rsid w:val="00D277C3"/>
    <w:rsid w:val="00D2785F"/>
    <w:rsid w:val="00D27924"/>
    <w:rsid w:val="00D2797F"/>
    <w:rsid w:val="00D279DD"/>
    <w:rsid w:val="00D279ED"/>
    <w:rsid w:val="00D27A0C"/>
    <w:rsid w:val="00D27C7E"/>
    <w:rsid w:val="00D27CE4"/>
    <w:rsid w:val="00D27D0E"/>
    <w:rsid w:val="00D27D33"/>
    <w:rsid w:val="00D27E18"/>
    <w:rsid w:val="00D27E44"/>
    <w:rsid w:val="00D27E8D"/>
    <w:rsid w:val="00D27F2A"/>
    <w:rsid w:val="00D30010"/>
    <w:rsid w:val="00D3005A"/>
    <w:rsid w:val="00D3009E"/>
    <w:rsid w:val="00D3017B"/>
    <w:rsid w:val="00D30193"/>
    <w:rsid w:val="00D3039C"/>
    <w:rsid w:val="00D303F4"/>
    <w:rsid w:val="00D30464"/>
    <w:rsid w:val="00D30555"/>
    <w:rsid w:val="00D30578"/>
    <w:rsid w:val="00D3057F"/>
    <w:rsid w:val="00D3059E"/>
    <w:rsid w:val="00D306DD"/>
    <w:rsid w:val="00D3070D"/>
    <w:rsid w:val="00D30795"/>
    <w:rsid w:val="00D30842"/>
    <w:rsid w:val="00D30853"/>
    <w:rsid w:val="00D308A2"/>
    <w:rsid w:val="00D30911"/>
    <w:rsid w:val="00D30A26"/>
    <w:rsid w:val="00D30A46"/>
    <w:rsid w:val="00D30A73"/>
    <w:rsid w:val="00D30B36"/>
    <w:rsid w:val="00D30C1D"/>
    <w:rsid w:val="00D30C42"/>
    <w:rsid w:val="00D30C53"/>
    <w:rsid w:val="00D30CA2"/>
    <w:rsid w:val="00D30CE4"/>
    <w:rsid w:val="00D30EBD"/>
    <w:rsid w:val="00D30FD3"/>
    <w:rsid w:val="00D30FDC"/>
    <w:rsid w:val="00D31002"/>
    <w:rsid w:val="00D3102E"/>
    <w:rsid w:val="00D3104B"/>
    <w:rsid w:val="00D311AF"/>
    <w:rsid w:val="00D311C6"/>
    <w:rsid w:val="00D311FE"/>
    <w:rsid w:val="00D312A0"/>
    <w:rsid w:val="00D312D9"/>
    <w:rsid w:val="00D3135F"/>
    <w:rsid w:val="00D31402"/>
    <w:rsid w:val="00D3146D"/>
    <w:rsid w:val="00D3151F"/>
    <w:rsid w:val="00D3158C"/>
    <w:rsid w:val="00D316E7"/>
    <w:rsid w:val="00D31719"/>
    <w:rsid w:val="00D3178B"/>
    <w:rsid w:val="00D317B3"/>
    <w:rsid w:val="00D317E7"/>
    <w:rsid w:val="00D317F5"/>
    <w:rsid w:val="00D3186F"/>
    <w:rsid w:val="00D31887"/>
    <w:rsid w:val="00D3188F"/>
    <w:rsid w:val="00D318F8"/>
    <w:rsid w:val="00D31968"/>
    <w:rsid w:val="00D31A4E"/>
    <w:rsid w:val="00D31A56"/>
    <w:rsid w:val="00D31B4E"/>
    <w:rsid w:val="00D31BB8"/>
    <w:rsid w:val="00D31BE4"/>
    <w:rsid w:val="00D31C86"/>
    <w:rsid w:val="00D31CB4"/>
    <w:rsid w:val="00D31CCF"/>
    <w:rsid w:val="00D31D69"/>
    <w:rsid w:val="00D31D8E"/>
    <w:rsid w:val="00D31DFE"/>
    <w:rsid w:val="00D31E68"/>
    <w:rsid w:val="00D31EBF"/>
    <w:rsid w:val="00D31EEC"/>
    <w:rsid w:val="00D31F37"/>
    <w:rsid w:val="00D32088"/>
    <w:rsid w:val="00D32136"/>
    <w:rsid w:val="00D3215E"/>
    <w:rsid w:val="00D321D9"/>
    <w:rsid w:val="00D321EC"/>
    <w:rsid w:val="00D32496"/>
    <w:rsid w:val="00D3253A"/>
    <w:rsid w:val="00D3254A"/>
    <w:rsid w:val="00D3260A"/>
    <w:rsid w:val="00D32764"/>
    <w:rsid w:val="00D327D7"/>
    <w:rsid w:val="00D32800"/>
    <w:rsid w:val="00D328C8"/>
    <w:rsid w:val="00D3299A"/>
    <w:rsid w:val="00D329DF"/>
    <w:rsid w:val="00D32A10"/>
    <w:rsid w:val="00D32A2F"/>
    <w:rsid w:val="00D32A3B"/>
    <w:rsid w:val="00D32A63"/>
    <w:rsid w:val="00D32A66"/>
    <w:rsid w:val="00D32B67"/>
    <w:rsid w:val="00D32BC8"/>
    <w:rsid w:val="00D32BF1"/>
    <w:rsid w:val="00D32CCF"/>
    <w:rsid w:val="00D32D55"/>
    <w:rsid w:val="00D32DD2"/>
    <w:rsid w:val="00D32E23"/>
    <w:rsid w:val="00D32ECE"/>
    <w:rsid w:val="00D32EE6"/>
    <w:rsid w:val="00D32F9D"/>
    <w:rsid w:val="00D33088"/>
    <w:rsid w:val="00D330F5"/>
    <w:rsid w:val="00D33181"/>
    <w:rsid w:val="00D33211"/>
    <w:rsid w:val="00D3322B"/>
    <w:rsid w:val="00D332E3"/>
    <w:rsid w:val="00D33358"/>
    <w:rsid w:val="00D333D5"/>
    <w:rsid w:val="00D333D6"/>
    <w:rsid w:val="00D333EF"/>
    <w:rsid w:val="00D33420"/>
    <w:rsid w:val="00D335A8"/>
    <w:rsid w:val="00D335D6"/>
    <w:rsid w:val="00D33628"/>
    <w:rsid w:val="00D336DB"/>
    <w:rsid w:val="00D336FC"/>
    <w:rsid w:val="00D3373F"/>
    <w:rsid w:val="00D33759"/>
    <w:rsid w:val="00D33763"/>
    <w:rsid w:val="00D338A6"/>
    <w:rsid w:val="00D33982"/>
    <w:rsid w:val="00D3398D"/>
    <w:rsid w:val="00D339AB"/>
    <w:rsid w:val="00D339F4"/>
    <w:rsid w:val="00D33A9A"/>
    <w:rsid w:val="00D33AD9"/>
    <w:rsid w:val="00D33B52"/>
    <w:rsid w:val="00D33B80"/>
    <w:rsid w:val="00D33BA0"/>
    <w:rsid w:val="00D33BF7"/>
    <w:rsid w:val="00D33C6A"/>
    <w:rsid w:val="00D33C7C"/>
    <w:rsid w:val="00D33CB3"/>
    <w:rsid w:val="00D33CF2"/>
    <w:rsid w:val="00D33D55"/>
    <w:rsid w:val="00D33F21"/>
    <w:rsid w:val="00D33F3B"/>
    <w:rsid w:val="00D34032"/>
    <w:rsid w:val="00D341A9"/>
    <w:rsid w:val="00D341E2"/>
    <w:rsid w:val="00D34324"/>
    <w:rsid w:val="00D3447C"/>
    <w:rsid w:val="00D344AE"/>
    <w:rsid w:val="00D34525"/>
    <w:rsid w:val="00D3469F"/>
    <w:rsid w:val="00D346A2"/>
    <w:rsid w:val="00D346B0"/>
    <w:rsid w:val="00D34780"/>
    <w:rsid w:val="00D34899"/>
    <w:rsid w:val="00D3491A"/>
    <w:rsid w:val="00D34944"/>
    <w:rsid w:val="00D349A9"/>
    <w:rsid w:val="00D34B2B"/>
    <w:rsid w:val="00D34B50"/>
    <w:rsid w:val="00D34C23"/>
    <w:rsid w:val="00D34D0F"/>
    <w:rsid w:val="00D34D35"/>
    <w:rsid w:val="00D34FDE"/>
    <w:rsid w:val="00D34FEE"/>
    <w:rsid w:val="00D3508F"/>
    <w:rsid w:val="00D35106"/>
    <w:rsid w:val="00D3513E"/>
    <w:rsid w:val="00D352EE"/>
    <w:rsid w:val="00D3536B"/>
    <w:rsid w:val="00D353D5"/>
    <w:rsid w:val="00D354C1"/>
    <w:rsid w:val="00D35586"/>
    <w:rsid w:val="00D355EE"/>
    <w:rsid w:val="00D35608"/>
    <w:rsid w:val="00D356AC"/>
    <w:rsid w:val="00D35780"/>
    <w:rsid w:val="00D357F6"/>
    <w:rsid w:val="00D358D1"/>
    <w:rsid w:val="00D35935"/>
    <w:rsid w:val="00D35944"/>
    <w:rsid w:val="00D35ACA"/>
    <w:rsid w:val="00D35B40"/>
    <w:rsid w:val="00D35B9C"/>
    <w:rsid w:val="00D35BDE"/>
    <w:rsid w:val="00D35BEE"/>
    <w:rsid w:val="00D35C17"/>
    <w:rsid w:val="00D35C96"/>
    <w:rsid w:val="00D35CC6"/>
    <w:rsid w:val="00D35D1C"/>
    <w:rsid w:val="00D35DC4"/>
    <w:rsid w:val="00D35DEC"/>
    <w:rsid w:val="00D35E7E"/>
    <w:rsid w:val="00D35EEA"/>
    <w:rsid w:val="00D35F49"/>
    <w:rsid w:val="00D35F5F"/>
    <w:rsid w:val="00D35FB2"/>
    <w:rsid w:val="00D35FB8"/>
    <w:rsid w:val="00D35FCC"/>
    <w:rsid w:val="00D3604A"/>
    <w:rsid w:val="00D3606B"/>
    <w:rsid w:val="00D36341"/>
    <w:rsid w:val="00D363E0"/>
    <w:rsid w:val="00D36411"/>
    <w:rsid w:val="00D364D1"/>
    <w:rsid w:val="00D36561"/>
    <w:rsid w:val="00D36599"/>
    <w:rsid w:val="00D36611"/>
    <w:rsid w:val="00D3665A"/>
    <w:rsid w:val="00D366C5"/>
    <w:rsid w:val="00D366F5"/>
    <w:rsid w:val="00D366FA"/>
    <w:rsid w:val="00D36747"/>
    <w:rsid w:val="00D367DB"/>
    <w:rsid w:val="00D36926"/>
    <w:rsid w:val="00D36937"/>
    <w:rsid w:val="00D36939"/>
    <w:rsid w:val="00D36944"/>
    <w:rsid w:val="00D3695F"/>
    <w:rsid w:val="00D36966"/>
    <w:rsid w:val="00D36979"/>
    <w:rsid w:val="00D36982"/>
    <w:rsid w:val="00D369A9"/>
    <w:rsid w:val="00D36A14"/>
    <w:rsid w:val="00D36A8D"/>
    <w:rsid w:val="00D36ABA"/>
    <w:rsid w:val="00D36BDB"/>
    <w:rsid w:val="00D36C8C"/>
    <w:rsid w:val="00D36C96"/>
    <w:rsid w:val="00D36C9A"/>
    <w:rsid w:val="00D36E93"/>
    <w:rsid w:val="00D36EF0"/>
    <w:rsid w:val="00D36F01"/>
    <w:rsid w:val="00D36FF0"/>
    <w:rsid w:val="00D37038"/>
    <w:rsid w:val="00D37076"/>
    <w:rsid w:val="00D3709B"/>
    <w:rsid w:val="00D370EA"/>
    <w:rsid w:val="00D370F5"/>
    <w:rsid w:val="00D3723B"/>
    <w:rsid w:val="00D372E0"/>
    <w:rsid w:val="00D373CE"/>
    <w:rsid w:val="00D37445"/>
    <w:rsid w:val="00D374BD"/>
    <w:rsid w:val="00D375B5"/>
    <w:rsid w:val="00D375DF"/>
    <w:rsid w:val="00D37619"/>
    <w:rsid w:val="00D376F4"/>
    <w:rsid w:val="00D37842"/>
    <w:rsid w:val="00D37936"/>
    <w:rsid w:val="00D379D3"/>
    <w:rsid w:val="00D37B45"/>
    <w:rsid w:val="00D37C4D"/>
    <w:rsid w:val="00D37C5D"/>
    <w:rsid w:val="00D37DA3"/>
    <w:rsid w:val="00D37EFD"/>
    <w:rsid w:val="00D37FAA"/>
    <w:rsid w:val="00D4004E"/>
    <w:rsid w:val="00D40122"/>
    <w:rsid w:val="00D40190"/>
    <w:rsid w:val="00D401F3"/>
    <w:rsid w:val="00D40298"/>
    <w:rsid w:val="00D40347"/>
    <w:rsid w:val="00D4047C"/>
    <w:rsid w:val="00D40496"/>
    <w:rsid w:val="00D404F2"/>
    <w:rsid w:val="00D40588"/>
    <w:rsid w:val="00D405B5"/>
    <w:rsid w:val="00D4060D"/>
    <w:rsid w:val="00D4070B"/>
    <w:rsid w:val="00D40792"/>
    <w:rsid w:val="00D407E1"/>
    <w:rsid w:val="00D40818"/>
    <w:rsid w:val="00D408D5"/>
    <w:rsid w:val="00D4091B"/>
    <w:rsid w:val="00D4093E"/>
    <w:rsid w:val="00D409EC"/>
    <w:rsid w:val="00D40AC7"/>
    <w:rsid w:val="00D40B38"/>
    <w:rsid w:val="00D40C2D"/>
    <w:rsid w:val="00D40CBF"/>
    <w:rsid w:val="00D40D3A"/>
    <w:rsid w:val="00D40D45"/>
    <w:rsid w:val="00D40D84"/>
    <w:rsid w:val="00D40DD6"/>
    <w:rsid w:val="00D40DDD"/>
    <w:rsid w:val="00D40DDE"/>
    <w:rsid w:val="00D40DEB"/>
    <w:rsid w:val="00D40E39"/>
    <w:rsid w:val="00D40E84"/>
    <w:rsid w:val="00D40E90"/>
    <w:rsid w:val="00D40FB1"/>
    <w:rsid w:val="00D41022"/>
    <w:rsid w:val="00D4103F"/>
    <w:rsid w:val="00D410C8"/>
    <w:rsid w:val="00D41238"/>
    <w:rsid w:val="00D41267"/>
    <w:rsid w:val="00D413FA"/>
    <w:rsid w:val="00D4143B"/>
    <w:rsid w:val="00D414AF"/>
    <w:rsid w:val="00D414D4"/>
    <w:rsid w:val="00D41502"/>
    <w:rsid w:val="00D41573"/>
    <w:rsid w:val="00D415F4"/>
    <w:rsid w:val="00D4162B"/>
    <w:rsid w:val="00D4170C"/>
    <w:rsid w:val="00D41739"/>
    <w:rsid w:val="00D417A3"/>
    <w:rsid w:val="00D417B2"/>
    <w:rsid w:val="00D417C6"/>
    <w:rsid w:val="00D41861"/>
    <w:rsid w:val="00D418F5"/>
    <w:rsid w:val="00D41936"/>
    <w:rsid w:val="00D41980"/>
    <w:rsid w:val="00D419DC"/>
    <w:rsid w:val="00D41A46"/>
    <w:rsid w:val="00D41A75"/>
    <w:rsid w:val="00D41B30"/>
    <w:rsid w:val="00D41B48"/>
    <w:rsid w:val="00D41B5C"/>
    <w:rsid w:val="00D41B7D"/>
    <w:rsid w:val="00D41C28"/>
    <w:rsid w:val="00D41C4C"/>
    <w:rsid w:val="00D41CBE"/>
    <w:rsid w:val="00D41CDA"/>
    <w:rsid w:val="00D41D91"/>
    <w:rsid w:val="00D41E59"/>
    <w:rsid w:val="00D41F3B"/>
    <w:rsid w:val="00D42056"/>
    <w:rsid w:val="00D42085"/>
    <w:rsid w:val="00D420A6"/>
    <w:rsid w:val="00D420BC"/>
    <w:rsid w:val="00D4210F"/>
    <w:rsid w:val="00D4218C"/>
    <w:rsid w:val="00D421E1"/>
    <w:rsid w:val="00D4220A"/>
    <w:rsid w:val="00D42260"/>
    <w:rsid w:val="00D42288"/>
    <w:rsid w:val="00D42342"/>
    <w:rsid w:val="00D42554"/>
    <w:rsid w:val="00D42555"/>
    <w:rsid w:val="00D4256A"/>
    <w:rsid w:val="00D425DA"/>
    <w:rsid w:val="00D42670"/>
    <w:rsid w:val="00D426D3"/>
    <w:rsid w:val="00D42705"/>
    <w:rsid w:val="00D42738"/>
    <w:rsid w:val="00D42830"/>
    <w:rsid w:val="00D42834"/>
    <w:rsid w:val="00D4284D"/>
    <w:rsid w:val="00D42887"/>
    <w:rsid w:val="00D4296B"/>
    <w:rsid w:val="00D42A70"/>
    <w:rsid w:val="00D42C0D"/>
    <w:rsid w:val="00D42C10"/>
    <w:rsid w:val="00D42C8B"/>
    <w:rsid w:val="00D42C98"/>
    <w:rsid w:val="00D42DFB"/>
    <w:rsid w:val="00D430B9"/>
    <w:rsid w:val="00D43113"/>
    <w:rsid w:val="00D43197"/>
    <w:rsid w:val="00D43277"/>
    <w:rsid w:val="00D433A1"/>
    <w:rsid w:val="00D43415"/>
    <w:rsid w:val="00D4348E"/>
    <w:rsid w:val="00D4352A"/>
    <w:rsid w:val="00D4365F"/>
    <w:rsid w:val="00D436BD"/>
    <w:rsid w:val="00D43707"/>
    <w:rsid w:val="00D43798"/>
    <w:rsid w:val="00D437B2"/>
    <w:rsid w:val="00D437F3"/>
    <w:rsid w:val="00D4387D"/>
    <w:rsid w:val="00D438CA"/>
    <w:rsid w:val="00D4394D"/>
    <w:rsid w:val="00D4395F"/>
    <w:rsid w:val="00D4399A"/>
    <w:rsid w:val="00D439CF"/>
    <w:rsid w:val="00D439F3"/>
    <w:rsid w:val="00D43A58"/>
    <w:rsid w:val="00D43B0A"/>
    <w:rsid w:val="00D43B58"/>
    <w:rsid w:val="00D43BFB"/>
    <w:rsid w:val="00D43C32"/>
    <w:rsid w:val="00D43D67"/>
    <w:rsid w:val="00D43DB3"/>
    <w:rsid w:val="00D43DBD"/>
    <w:rsid w:val="00D43DE5"/>
    <w:rsid w:val="00D43E8E"/>
    <w:rsid w:val="00D43EB8"/>
    <w:rsid w:val="00D43F0E"/>
    <w:rsid w:val="00D43FE9"/>
    <w:rsid w:val="00D44017"/>
    <w:rsid w:val="00D4404E"/>
    <w:rsid w:val="00D441E3"/>
    <w:rsid w:val="00D4427D"/>
    <w:rsid w:val="00D442DA"/>
    <w:rsid w:val="00D44400"/>
    <w:rsid w:val="00D4448D"/>
    <w:rsid w:val="00D44517"/>
    <w:rsid w:val="00D44599"/>
    <w:rsid w:val="00D44621"/>
    <w:rsid w:val="00D44785"/>
    <w:rsid w:val="00D447D9"/>
    <w:rsid w:val="00D4494D"/>
    <w:rsid w:val="00D44A17"/>
    <w:rsid w:val="00D44A4D"/>
    <w:rsid w:val="00D44BC0"/>
    <w:rsid w:val="00D44BCE"/>
    <w:rsid w:val="00D44BF5"/>
    <w:rsid w:val="00D44C40"/>
    <w:rsid w:val="00D44C7A"/>
    <w:rsid w:val="00D44C8C"/>
    <w:rsid w:val="00D44DCC"/>
    <w:rsid w:val="00D44E60"/>
    <w:rsid w:val="00D44EDC"/>
    <w:rsid w:val="00D450E8"/>
    <w:rsid w:val="00D45143"/>
    <w:rsid w:val="00D451AC"/>
    <w:rsid w:val="00D4525F"/>
    <w:rsid w:val="00D45281"/>
    <w:rsid w:val="00D4528F"/>
    <w:rsid w:val="00D45343"/>
    <w:rsid w:val="00D4539B"/>
    <w:rsid w:val="00D45420"/>
    <w:rsid w:val="00D45489"/>
    <w:rsid w:val="00D45502"/>
    <w:rsid w:val="00D4552A"/>
    <w:rsid w:val="00D455A1"/>
    <w:rsid w:val="00D455EC"/>
    <w:rsid w:val="00D4560D"/>
    <w:rsid w:val="00D45713"/>
    <w:rsid w:val="00D4573C"/>
    <w:rsid w:val="00D457F3"/>
    <w:rsid w:val="00D4598F"/>
    <w:rsid w:val="00D45A16"/>
    <w:rsid w:val="00D45A23"/>
    <w:rsid w:val="00D45AAE"/>
    <w:rsid w:val="00D45B52"/>
    <w:rsid w:val="00D45CE2"/>
    <w:rsid w:val="00D45D80"/>
    <w:rsid w:val="00D45D9D"/>
    <w:rsid w:val="00D45DAB"/>
    <w:rsid w:val="00D45DF1"/>
    <w:rsid w:val="00D45E38"/>
    <w:rsid w:val="00D45E74"/>
    <w:rsid w:val="00D45FC1"/>
    <w:rsid w:val="00D460A9"/>
    <w:rsid w:val="00D46127"/>
    <w:rsid w:val="00D46137"/>
    <w:rsid w:val="00D46205"/>
    <w:rsid w:val="00D46237"/>
    <w:rsid w:val="00D462D3"/>
    <w:rsid w:val="00D462DB"/>
    <w:rsid w:val="00D4635C"/>
    <w:rsid w:val="00D46368"/>
    <w:rsid w:val="00D46479"/>
    <w:rsid w:val="00D46520"/>
    <w:rsid w:val="00D46549"/>
    <w:rsid w:val="00D46557"/>
    <w:rsid w:val="00D46570"/>
    <w:rsid w:val="00D465DB"/>
    <w:rsid w:val="00D46622"/>
    <w:rsid w:val="00D466FE"/>
    <w:rsid w:val="00D467EF"/>
    <w:rsid w:val="00D46A4B"/>
    <w:rsid w:val="00D46B10"/>
    <w:rsid w:val="00D46B47"/>
    <w:rsid w:val="00D46B5D"/>
    <w:rsid w:val="00D46CF6"/>
    <w:rsid w:val="00D46DA4"/>
    <w:rsid w:val="00D46ED9"/>
    <w:rsid w:val="00D46EED"/>
    <w:rsid w:val="00D46FD4"/>
    <w:rsid w:val="00D46FDC"/>
    <w:rsid w:val="00D46FF3"/>
    <w:rsid w:val="00D47060"/>
    <w:rsid w:val="00D470D4"/>
    <w:rsid w:val="00D4718F"/>
    <w:rsid w:val="00D471B8"/>
    <w:rsid w:val="00D47348"/>
    <w:rsid w:val="00D47377"/>
    <w:rsid w:val="00D473BE"/>
    <w:rsid w:val="00D473E1"/>
    <w:rsid w:val="00D47466"/>
    <w:rsid w:val="00D47515"/>
    <w:rsid w:val="00D47578"/>
    <w:rsid w:val="00D475C4"/>
    <w:rsid w:val="00D478FF"/>
    <w:rsid w:val="00D4796E"/>
    <w:rsid w:val="00D47A9C"/>
    <w:rsid w:val="00D47C44"/>
    <w:rsid w:val="00D47C56"/>
    <w:rsid w:val="00D47D44"/>
    <w:rsid w:val="00D47E03"/>
    <w:rsid w:val="00D47E24"/>
    <w:rsid w:val="00D47E59"/>
    <w:rsid w:val="00D47ED2"/>
    <w:rsid w:val="00D47ED9"/>
    <w:rsid w:val="00D47EDA"/>
    <w:rsid w:val="00D47F68"/>
    <w:rsid w:val="00D47FF1"/>
    <w:rsid w:val="00D5007F"/>
    <w:rsid w:val="00D500CA"/>
    <w:rsid w:val="00D501F8"/>
    <w:rsid w:val="00D50239"/>
    <w:rsid w:val="00D502C0"/>
    <w:rsid w:val="00D5035B"/>
    <w:rsid w:val="00D503DD"/>
    <w:rsid w:val="00D50572"/>
    <w:rsid w:val="00D50602"/>
    <w:rsid w:val="00D5061C"/>
    <w:rsid w:val="00D50843"/>
    <w:rsid w:val="00D50891"/>
    <w:rsid w:val="00D509AE"/>
    <w:rsid w:val="00D509D3"/>
    <w:rsid w:val="00D50A3F"/>
    <w:rsid w:val="00D50A4C"/>
    <w:rsid w:val="00D50B03"/>
    <w:rsid w:val="00D50B8E"/>
    <w:rsid w:val="00D50BC6"/>
    <w:rsid w:val="00D50C04"/>
    <w:rsid w:val="00D50DA8"/>
    <w:rsid w:val="00D50DD0"/>
    <w:rsid w:val="00D50F35"/>
    <w:rsid w:val="00D50F4B"/>
    <w:rsid w:val="00D5107C"/>
    <w:rsid w:val="00D511FA"/>
    <w:rsid w:val="00D5120B"/>
    <w:rsid w:val="00D51237"/>
    <w:rsid w:val="00D51343"/>
    <w:rsid w:val="00D51354"/>
    <w:rsid w:val="00D514B6"/>
    <w:rsid w:val="00D51598"/>
    <w:rsid w:val="00D515B8"/>
    <w:rsid w:val="00D5166C"/>
    <w:rsid w:val="00D51681"/>
    <w:rsid w:val="00D516DF"/>
    <w:rsid w:val="00D5184A"/>
    <w:rsid w:val="00D5187C"/>
    <w:rsid w:val="00D5190B"/>
    <w:rsid w:val="00D51922"/>
    <w:rsid w:val="00D519B4"/>
    <w:rsid w:val="00D519D5"/>
    <w:rsid w:val="00D519EB"/>
    <w:rsid w:val="00D51A17"/>
    <w:rsid w:val="00D51B39"/>
    <w:rsid w:val="00D51BAE"/>
    <w:rsid w:val="00D51BE1"/>
    <w:rsid w:val="00D51C87"/>
    <w:rsid w:val="00D51CA4"/>
    <w:rsid w:val="00D51CAB"/>
    <w:rsid w:val="00D51D2B"/>
    <w:rsid w:val="00D51D66"/>
    <w:rsid w:val="00D51E59"/>
    <w:rsid w:val="00D51EF4"/>
    <w:rsid w:val="00D51F91"/>
    <w:rsid w:val="00D52044"/>
    <w:rsid w:val="00D5216B"/>
    <w:rsid w:val="00D521A0"/>
    <w:rsid w:val="00D521F9"/>
    <w:rsid w:val="00D52243"/>
    <w:rsid w:val="00D5227E"/>
    <w:rsid w:val="00D522CB"/>
    <w:rsid w:val="00D52344"/>
    <w:rsid w:val="00D523B0"/>
    <w:rsid w:val="00D5241A"/>
    <w:rsid w:val="00D525C7"/>
    <w:rsid w:val="00D525DD"/>
    <w:rsid w:val="00D525F5"/>
    <w:rsid w:val="00D5263D"/>
    <w:rsid w:val="00D526AF"/>
    <w:rsid w:val="00D526B6"/>
    <w:rsid w:val="00D5270B"/>
    <w:rsid w:val="00D52716"/>
    <w:rsid w:val="00D52766"/>
    <w:rsid w:val="00D52823"/>
    <w:rsid w:val="00D5296E"/>
    <w:rsid w:val="00D5297A"/>
    <w:rsid w:val="00D529A8"/>
    <w:rsid w:val="00D529D3"/>
    <w:rsid w:val="00D52A05"/>
    <w:rsid w:val="00D52A88"/>
    <w:rsid w:val="00D52ADC"/>
    <w:rsid w:val="00D52BC0"/>
    <w:rsid w:val="00D52BED"/>
    <w:rsid w:val="00D52C20"/>
    <w:rsid w:val="00D52C40"/>
    <w:rsid w:val="00D52C61"/>
    <w:rsid w:val="00D52C95"/>
    <w:rsid w:val="00D52CA7"/>
    <w:rsid w:val="00D52D05"/>
    <w:rsid w:val="00D52E61"/>
    <w:rsid w:val="00D52EFA"/>
    <w:rsid w:val="00D52F08"/>
    <w:rsid w:val="00D5305C"/>
    <w:rsid w:val="00D53077"/>
    <w:rsid w:val="00D53166"/>
    <w:rsid w:val="00D532B2"/>
    <w:rsid w:val="00D533A3"/>
    <w:rsid w:val="00D533B6"/>
    <w:rsid w:val="00D53423"/>
    <w:rsid w:val="00D5344D"/>
    <w:rsid w:val="00D53538"/>
    <w:rsid w:val="00D53632"/>
    <w:rsid w:val="00D53666"/>
    <w:rsid w:val="00D5369E"/>
    <w:rsid w:val="00D536AC"/>
    <w:rsid w:val="00D53751"/>
    <w:rsid w:val="00D53803"/>
    <w:rsid w:val="00D53837"/>
    <w:rsid w:val="00D53850"/>
    <w:rsid w:val="00D53862"/>
    <w:rsid w:val="00D53899"/>
    <w:rsid w:val="00D5389F"/>
    <w:rsid w:val="00D539A7"/>
    <w:rsid w:val="00D53A10"/>
    <w:rsid w:val="00D53A7C"/>
    <w:rsid w:val="00D53AB7"/>
    <w:rsid w:val="00D53B02"/>
    <w:rsid w:val="00D53B37"/>
    <w:rsid w:val="00D53B96"/>
    <w:rsid w:val="00D53E35"/>
    <w:rsid w:val="00D53EA2"/>
    <w:rsid w:val="00D53F77"/>
    <w:rsid w:val="00D53F89"/>
    <w:rsid w:val="00D53FED"/>
    <w:rsid w:val="00D54043"/>
    <w:rsid w:val="00D5408A"/>
    <w:rsid w:val="00D540E5"/>
    <w:rsid w:val="00D5419C"/>
    <w:rsid w:val="00D5429D"/>
    <w:rsid w:val="00D542FE"/>
    <w:rsid w:val="00D5439A"/>
    <w:rsid w:val="00D543D9"/>
    <w:rsid w:val="00D5475A"/>
    <w:rsid w:val="00D548FB"/>
    <w:rsid w:val="00D549DE"/>
    <w:rsid w:val="00D54A60"/>
    <w:rsid w:val="00D54A99"/>
    <w:rsid w:val="00D54ADD"/>
    <w:rsid w:val="00D54B2F"/>
    <w:rsid w:val="00D54B6E"/>
    <w:rsid w:val="00D54BB1"/>
    <w:rsid w:val="00D54BBC"/>
    <w:rsid w:val="00D54D16"/>
    <w:rsid w:val="00D54D86"/>
    <w:rsid w:val="00D54DD0"/>
    <w:rsid w:val="00D54E02"/>
    <w:rsid w:val="00D54E17"/>
    <w:rsid w:val="00D54F06"/>
    <w:rsid w:val="00D550D0"/>
    <w:rsid w:val="00D55148"/>
    <w:rsid w:val="00D55178"/>
    <w:rsid w:val="00D551A9"/>
    <w:rsid w:val="00D55289"/>
    <w:rsid w:val="00D552A2"/>
    <w:rsid w:val="00D552BB"/>
    <w:rsid w:val="00D55315"/>
    <w:rsid w:val="00D55349"/>
    <w:rsid w:val="00D553D1"/>
    <w:rsid w:val="00D55469"/>
    <w:rsid w:val="00D5549D"/>
    <w:rsid w:val="00D554FF"/>
    <w:rsid w:val="00D55565"/>
    <w:rsid w:val="00D5557E"/>
    <w:rsid w:val="00D555F6"/>
    <w:rsid w:val="00D5579B"/>
    <w:rsid w:val="00D55940"/>
    <w:rsid w:val="00D5598A"/>
    <w:rsid w:val="00D55A33"/>
    <w:rsid w:val="00D55A67"/>
    <w:rsid w:val="00D55ABC"/>
    <w:rsid w:val="00D55B24"/>
    <w:rsid w:val="00D55B3B"/>
    <w:rsid w:val="00D55B80"/>
    <w:rsid w:val="00D55C5C"/>
    <w:rsid w:val="00D55C76"/>
    <w:rsid w:val="00D55CBE"/>
    <w:rsid w:val="00D55D44"/>
    <w:rsid w:val="00D55D7A"/>
    <w:rsid w:val="00D55E8B"/>
    <w:rsid w:val="00D55E9A"/>
    <w:rsid w:val="00D55F91"/>
    <w:rsid w:val="00D55FE1"/>
    <w:rsid w:val="00D560CF"/>
    <w:rsid w:val="00D56118"/>
    <w:rsid w:val="00D56177"/>
    <w:rsid w:val="00D56270"/>
    <w:rsid w:val="00D563AC"/>
    <w:rsid w:val="00D5641D"/>
    <w:rsid w:val="00D5642D"/>
    <w:rsid w:val="00D56496"/>
    <w:rsid w:val="00D564EA"/>
    <w:rsid w:val="00D564FA"/>
    <w:rsid w:val="00D5654E"/>
    <w:rsid w:val="00D565C2"/>
    <w:rsid w:val="00D5660F"/>
    <w:rsid w:val="00D5661B"/>
    <w:rsid w:val="00D5685F"/>
    <w:rsid w:val="00D56956"/>
    <w:rsid w:val="00D56A0B"/>
    <w:rsid w:val="00D56B8F"/>
    <w:rsid w:val="00D56C39"/>
    <w:rsid w:val="00D56F0C"/>
    <w:rsid w:val="00D5702E"/>
    <w:rsid w:val="00D570CD"/>
    <w:rsid w:val="00D571C2"/>
    <w:rsid w:val="00D5722E"/>
    <w:rsid w:val="00D572E7"/>
    <w:rsid w:val="00D572F3"/>
    <w:rsid w:val="00D5733A"/>
    <w:rsid w:val="00D57390"/>
    <w:rsid w:val="00D573F7"/>
    <w:rsid w:val="00D574DA"/>
    <w:rsid w:val="00D57626"/>
    <w:rsid w:val="00D5763D"/>
    <w:rsid w:val="00D5766F"/>
    <w:rsid w:val="00D576A1"/>
    <w:rsid w:val="00D576A8"/>
    <w:rsid w:val="00D576AB"/>
    <w:rsid w:val="00D577A5"/>
    <w:rsid w:val="00D5781B"/>
    <w:rsid w:val="00D57876"/>
    <w:rsid w:val="00D5795F"/>
    <w:rsid w:val="00D57A24"/>
    <w:rsid w:val="00D57A80"/>
    <w:rsid w:val="00D57AD2"/>
    <w:rsid w:val="00D57B6B"/>
    <w:rsid w:val="00D57BF8"/>
    <w:rsid w:val="00D57C24"/>
    <w:rsid w:val="00D57C36"/>
    <w:rsid w:val="00D57C93"/>
    <w:rsid w:val="00D57CC6"/>
    <w:rsid w:val="00D57CD1"/>
    <w:rsid w:val="00D57E7D"/>
    <w:rsid w:val="00D57EC4"/>
    <w:rsid w:val="00D57EE3"/>
    <w:rsid w:val="00D57F0D"/>
    <w:rsid w:val="00D600F0"/>
    <w:rsid w:val="00D6018E"/>
    <w:rsid w:val="00D6039B"/>
    <w:rsid w:val="00D603C0"/>
    <w:rsid w:val="00D60423"/>
    <w:rsid w:val="00D60482"/>
    <w:rsid w:val="00D604B8"/>
    <w:rsid w:val="00D60551"/>
    <w:rsid w:val="00D606E7"/>
    <w:rsid w:val="00D6076A"/>
    <w:rsid w:val="00D60A02"/>
    <w:rsid w:val="00D60A04"/>
    <w:rsid w:val="00D60A0C"/>
    <w:rsid w:val="00D60A20"/>
    <w:rsid w:val="00D60B65"/>
    <w:rsid w:val="00D60CF7"/>
    <w:rsid w:val="00D60D09"/>
    <w:rsid w:val="00D60D15"/>
    <w:rsid w:val="00D60E19"/>
    <w:rsid w:val="00D60E24"/>
    <w:rsid w:val="00D60E4D"/>
    <w:rsid w:val="00D60EF7"/>
    <w:rsid w:val="00D60F60"/>
    <w:rsid w:val="00D61048"/>
    <w:rsid w:val="00D61087"/>
    <w:rsid w:val="00D61194"/>
    <w:rsid w:val="00D611F0"/>
    <w:rsid w:val="00D6122F"/>
    <w:rsid w:val="00D61246"/>
    <w:rsid w:val="00D6124F"/>
    <w:rsid w:val="00D61285"/>
    <w:rsid w:val="00D61483"/>
    <w:rsid w:val="00D614D8"/>
    <w:rsid w:val="00D614DE"/>
    <w:rsid w:val="00D6151C"/>
    <w:rsid w:val="00D6154C"/>
    <w:rsid w:val="00D61630"/>
    <w:rsid w:val="00D61702"/>
    <w:rsid w:val="00D61756"/>
    <w:rsid w:val="00D61775"/>
    <w:rsid w:val="00D61800"/>
    <w:rsid w:val="00D61861"/>
    <w:rsid w:val="00D61918"/>
    <w:rsid w:val="00D619D8"/>
    <w:rsid w:val="00D619F3"/>
    <w:rsid w:val="00D61BA9"/>
    <w:rsid w:val="00D61BD6"/>
    <w:rsid w:val="00D61D20"/>
    <w:rsid w:val="00D61D78"/>
    <w:rsid w:val="00D61E46"/>
    <w:rsid w:val="00D61EA7"/>
    <w:rsid w:val="00D61EE4"/>
    <w:rsid w:val="00D61F65"/>
    <w:rsid w:val="00D61F66"/>
    <w:rsid w:val="00D61FAB"/>
    <w:rsid w:val="00D62055"/>
    <w:rsid w:val="00D621A5"/>
    <w:rsid w:val="00D621C3"/>
    <w:rsid w:val="00D62274"/>
    <w:rsid w:val="00D62306"/>
    <w:rsid w:val="00D6248B"/>
    <w:rsid w:val="00D62498"/>
    <w:rsid w:val="00D62589"/>
    <w:rsid w:val="00D625BD"/>
    <w:rsid w:val="00D625D2"/>
    <w:rsid w:val="00D625D6"/>
    <w:rsid w:val="00D6262C"/>
    <w:rsid w:val="00D6266C"/>
    <w:rsid w:val="00D62690"/>
    <w:rsid w:val="00D626BF"/>
    <w:rsid w:val="00D6270B"/>
    <w:rsid w:val="00D627E8"/>
    <w:rsid w:val="00D62970"/>
    <w:rsid w:val="00D6298F"/>
    <w:rsid w:val="00D62A69"/>
    <w:rsid w:val="00D62A79"/>
    <w:rsid w:val="00D62AE5"/>
    <w:rsid w:val="00D62C52"/>
    <w:rsid w:val="00D62CAC"/>
    <w:rsid w:val="00D62DE0"/>
    <w:rsid w:val="00D62DE7"/>
    <w:rsid w:val="00D62E86"/>
    <w:rsid w:val="00D62E87"/>
    <w:rsid w:val="00D62EB0"/>
    <w:rsid w:val="00D62EF9"/>
    <w:rsid w:val="00D62F45"/>
    <w:rsid w:val="00D62F5A"/>
    <w:rsid w:val="00D62F5C"/>
    <w:rsid w:val="00D62FBB"/>
    <w:rsid w:val="00D630A1"/>
    <w:rsid w:val="00D630DA"/>
    <w:rsid w:val="00D6316E"/>
    <w:rsid w:val="00D63206"/>
    <w:rsid w:val="00D632A8"/>
    <w:rsid w:val="00D63410"/>
    <w:rsid w:val="00D63426"/>
    <w:rsid w:val="00D634D0"/>
    <w:rsid w:val="00D63504"/>
    <w:rsid w:val="00D63518"/>
    <w:rsid w:val="00D6356B"/>
    <w:rsid w:val="00D635A7"/>
    <w:rsid w:val="00D635CB"/>
    <w:rsid w:val="00D636D7"/>
    <w:rsid w:val="00D63885"/>
    <w:rsid w:val="00D638CE"/>
    <w:rsid w:val="00D639E9"/>
    <w:rsid w:val="00D63BC1"/>
    <w:rsid w:val="00D63C84"/>
    <w:rsid w:val="00D63D22"/>
    <w:rsid w:val="00D63E44"/>
    <w:rsid w:val="00D63F2C"/>
    <w:rsid w:val="00D63F3D"/>
    <w:rsid w:val="00D63F53"/>
    <w:rsid w:val="00D63FA8"/>
    <w:rsid w:val="00D63FB3"/>
    <w:rsid w:val="00D64038"/>
    <w:rsid w:val="00D6406E"/>
    <w:rsid w:val="00D640C8"/>
    <w:rsid w:val="00D64207"/>
    <w:rsid w:val="00D642F9"/>
    <w:rsid w:val="00D64367"/>
    <w:rsid w:val="00D6440B"/>
    <w:rsid w:val="00D64410"/>
    <w:rsid w:val="00D64469"/>
    <w:rsid w:val="00D644AF"/>
    <w:rsid w:val="00D646D1"/>
    <w:rsid w:val="00D646E2"/>
    <w:rsid w:val="00D64714"/>
    <w:rsid w:val="00D64812"/>
    <w:rsid w:val="00D6495F"/>
    <w:rsid w:val="00D64A5B"/>
    <w:rsid w:val="00D64B74"/>
    <w:rsid w:val="00D64C4E"/>
    <w:rsid w:val="00D64C5E"/>
    <w:rsid w:val="00D64D2B"/>
    <w:rsid w:val="00D64D4C"/>
    <w:rsid w:val="00D64E1B"/>
    <w:rsid w:val="00D64F64"/>
    <w:rsid w:val="00D64FF9"/>
    <w:rsid w:val="00D65030"/>
    <w:rsid w:val="00D65065"/>
    <w:rsid w:val="00D6508C"/>
    <w:rsid w:val="00D650EE"/>
    <w:rsid w:val="00D651DA"/>
    <w:rsid w:val="00D6521D"/>
    <w:rsid w:val="00D652C6"/>
    <w:rsid w:val="00D652D0"/>
    <w:rsid w:val="00D65373"/>
    <w:rsid w:val="00D65486"/>
    <w:rsid w:val="00D6550A"/>
    <w:rsid w:val="00D65549"/>
    <w:rsid w:val="00D655CE"/>
    <w:rsid w:val="00D65646"/>
    <w:rsid w:val="00D65730"/>
    <w:rsid w:val="00D6585D"/>
    <w:rsid w:val="00D658A6"/>
    <w:rsid w:val="00D65A35"/>
    <w:rsid w:val="00D65AEF"/>
    <w:rsid w:val="00D65B39"/>
    <w:rsid w:val="00D65B70"/>
    <w:rsid w:val="00D65BF2"/>
    <w:rsid w:val="00D65C15"/>
    <w:rsid w:val="00D65C70"/>
    <w:rsid w:val="00D65D30"/>
    <w:rsid w:val="00D65D62"/>
    <w:rsid w:val="00D65E8D"/>
    <w:rsid w:val="00D65F1A"/>
    <w:rsid w:val="00D65FBC"/>
    <w:rsid w:val="00D660EC"/>
    <w:rsid w:val="00D66491"/>
    <w:rsid w:val="00D6654D"/>
    <w:rsid w:val="00D66558"/>
    <w:rsid w:val="00D66590"/>
    <w:rsid w:val="00D66692"/>
    <w:rsid w:val="00D66704"/>
    <w:rsid w:val="00D6671B"/>
    <w:rsid w:val="00D668AB"/>
    <w:rsid w:val="00D66907"/>
    <w:rsid w:val="00D66950"/>
    <w:rsid w:val="00D669DA"/>
    <w:rsid w:val="00D66B14"/>
    <w:rsid w:val="00D66B1E"/>
    <w:rsid w:val="00D66CA1"/>
    <w:rsid w:val="00D66D44"/>
    <w:rsid w:val="00D66E27"/>
    <w:rsid w:val="00D66E8E"/>
    <w:rsid w:val="00D67013"/>
    <w:rsid w:val="00D67109"/>
    <w:rsid w:val="00D6712F"/>
    <w:rsid w:val="00D67173"/>
    <w:rsid w:val="00D67179"/>
    <w:rsid w:val="00D671DD"/>
    <w:rsid w:val="00D6740C"/>
    <w:rsid w:val="00D67547"/>
    <w:rsid w:val="00D67641"/>
    <w:rsid w:val="00D67644"/>
    <w:rsid w:val="00D676EA"/>
    <w:rsid w:val="00D67720"/>
    <w:rsid w:val="00D67731"/>
    <w:rsid w:val="00D677E6"/>
    <w:rsid w:val="00D678EF"/>
    <w:rsid w:val="00D6792F"/>
    <w:rsid w:val="00D6795C"/>
    <w:rsid w:val="00D67983"/>
    <w:rsid w:val="00D67A0B"/>
    <w:rsid w:val="00D67A65"/>
    <w:rsid w:val="00D67A97"/>
    <w:rsid w:val="00D67AD7"/>
    <w:rsid w:val="00D67CF0"/>
    <w:rsid w:val="00D67E01"/>
    <w:rsid w:val="00D67E31"/>
    <w:rsid w:val="00D67E5D"/>
    <w:rsid w:val="00D67EC7"/>
    <w:rsid w:val="00D67F4F"/>
    <w:rsid w:val="00D67F85"/>
    <w:rsid w:val="00D67FB2"/>
    <w:rsid w:val="00D67FBC"/>
    <w:rsid w:val="00D6AB4A"/>
    <w:rsid w:val="00D7002B"/>
    <w:rsid w:val="00D700CD"/>
    <w:rsid w:val="00D700FB"/>
    <w:rsid w:val="00D70235"/>
    <w:rsid w:val="00D7028E"/>
    <w:rsid w:val="00D702FB"/>
    <w:rsid w:val="00D703C9"/>
    <w:rsid w:val="00D703F9"/>
    <w:rsid w:val="00D70418"/>
    <w:rsid w:val="00D7066A"/>
    <w:rsid w:val="00D7066C"/>
    <w:rsid w:val="00D706D3"/>
    <w:rsid w:val="00D7076B"/>
    <w:rsid w:val="00D70772"/>
    <w:rsid w:val="00D707EF"/>
    <w:rsid w:val="00D70874"/>
    <w:rsid w:val="00D70978"/>
    <w:rsid w:val="00D70A3C"/>
    <w:rsid w:val="00D70ABA"/>
    <w:rsid w:val="00D70AD9"/>
    <w:rsid w:val="00D70B9A"/>
    <w:rsid w:val="00D70CEE"/>
    <w:rsid w:val="00D70D70"/>
    <w:rsid w:val="00D70D76"/>
    <w:rsid w:val="00D70D86"/>
    <w:rsid w:val="00D70E63"/>
    <w:rsid w:val="00D70EC1"/>
    <w:rsid w:val="00D70F66"/>
    <w:rsid w:val="00D70FD7"/>
    <w:rsid w:val="00D71044"/>
    <w:rsid w:val="00D71051"/>
    <w:rsid w:val="00D71194"/>
    <w:rsid w:val="00D7119E"/>
    <w:rsid w:val="00D711FA"/>
    <w:rsid w:val="00D71266"/>
    <w:rsid w:val="00D71295"/>
    <w:rsid w:val="00D7129A"/>
    <w:rsid w:val="00D712AC"/>
    <w:rsid w:val="00D712BC"/>
    <w:rsid w:val="00D714C4"/>
    <w:rsid w:val="00D71539"/>
    <w:rsid w:val="00D715BA"/>
    <w:rsid w:val="00D71645"/>
    <w:rsid w:val="00D716E2"/>
    <w:rsid w:val="00D71782"/>
    <w:rsid w:val="00D717B6"/>
    <w:rsid w:val="00D71835"/>
    <w:rsid w:val="00D7183B"/>
    <w:rsid w:val="00D71850"/>
    <w:rsid w:val="00D718AE"/>
    <w:rsid w:val="00D7192A"/>
    <w:rsid w:val="00D71990"/>
    <w:rsid w:val="00D719CA"/>
    <w:rsid w:val="00D71A13"/>
    <w:rsid w:val="00D71B70"/>
    <w:rsid w:val="00D71BFD"/>
    <w:rsid w:val="00D71C6A"/>
    <w:rsid w:val="00D71C91"/>
    <w:rsid w:val="00D71DD1"/>
    <w:rsid w:val="00D71EFD"/>
    <w:rsid w:val="00D71F9A"/>
    <w:rsid w:val="00D7204C"/>
    <w:rsid w:val="00D72082"/>
    <w:rsid w:val="00D7209D"/>
    <w:rsid w:val="00D7210B"/>
    <w:rsid w:val="00D72135"/>
    <w:rsid w:val="00D72155"/>
    <w:rsid w:val="00D722D8"/>
    <w:rsid w:val="00D722E0"/>
    <w:rsid w:val="00D72313"/>
    <w:rsid w:val="00D7232A"/>
    <w:rsid w:val="00D7233F"/>
    <w:rsid w:val="00D723E8"/>
    <w:rsid w:val="00D723FB"/>
    <w:rsid w:val="00D7248D"/>
    <w:rsid w:val="00D7255C"/>
    <w:rsid w:val="00D72592"/>
    <w:rsid w:val="00D72633"/>
    <w:rsid w:val="00D72653"/>
    <w:rsid w:val="00D72690"/>
    <w:rsid w:val="00D72705"/>
    <w:rsid w:val="00D727F3"/>
    <w:rsid w:val="00D72809"/>
    <w:rsid w:val="00D72836"/>
    <w:rsid w:val="00D7289B"/>
    <w:rsid w:val="00D72B2D"/>
    <w:rsid w:val="00D72B48"/>
    <w:rsid w:val="00D72B90"/>
    <w:rsid w:val="00D72BAE"/>
    <w:rsid w:val="00D72BB7"/>
    <w:rsid w:val="00D72BDF"/>
    <w:rsid w:val="00D72BFE"/>
    <w:rsid w:val="00D72C6C"/>
    <w:rsid w:val="00D72D7E"/>
    <w:rsid w:val="00D72DCB"/>
    <w:rsid w:val="00D72E53"/>
    <w:rsid w:val="00D72F95"/>
    <w:rsid w:val="00D72FE4"/>
    <w:rsid w:val="00D73060"/>
    <w:rsid w:val="00D731DA"/>
    <w:rsid w:val="00D7332A"/>
    <w:rsid w:val="00D73395"/>
    <w:rsid w:val="00D733F6"/>
    <w:rsid w:val="00D7341F"/>
    <w:rsid w:val="00D7346C"/>
    <w:rsid w:val="00D734D0"/>
    <w:rsid w:val="00D734DB"/>
    <w:rsid w:val="00D734EE"/>
    <w:rsid w:val="00D73568"/>
    <w:rsid w:val="00D73580"/>
    <w:rsid w:val="00D73585"/>
    <w:rsid w:val="00D735BA"/>
    <w:rsid w:val="00D735C3"/>
    <w:rsid w:val="00D7373A"/>
    <w:rsid w:val="00D737B6"/>
    <w:rsid w:val="00D7391F"/>
    <w:rsid w:val="00D73AF0"/>
    <w:rsid w:val="00D73B3E"/>
    <w:rsid w:val="00D73BC2"/>
    <w:rsid w:val="00D73BDB"/>
    <w:rsid w:val="00D73BFD"/>
    <w:rsid w:val="00D73D72"/>
    <w:rsid w:val="00D73DAF"/>
    <w:rsid w:val="00D73E7C"/>
    <w:rsid w:val="00D74097"/>
    <w:rsid w:val="00D74198"/>
    <w:rsid w:val="00D741B2"/>
    <w:rsid w:val="00D741F1"/>
    <w:rsid w:val="00D741F5"/>
    <w:rsid w:val="00D741FF"/>
    <w:rsid w:val="00D7424E"/>
    <w:rsid w:val="00D7428A"/>
    <w:rsid w:val="00D742CE"/>
    <w:rsid w:val="00D74315"/>
    <w:rsid w:val="00D7442D"/>
    <w:rsid w:val="00D7454A"/>
    <w:rsid w:val="00D7467A"/>
    <w:rsid w:val="00D74744"/>
    <w:rsid w:val="00D747D7"/>
    <w:rsid w:val="00D7480E"/>
    <w:rsid w:val="00D748E9"/>
    <w:rsid w:val="00D74942"/>
    <w:rsid w:val="00D7499C"/>
    <w:rsid w:val="00D749CA"/>
    <w:rsid w:val="00D74AAE"/>
    <w:rsid w:val="00D74AEF"/>
    <w:rsid w:val="00D74C5F"/>
    <w:rsid w:val="00D74C8B"/>
    <w:rsid w:val="00D74CBF"/>
    <w:rsid w:val="00D74CC5"/>
    <w:rsid w:val="00D74DB7"/>
    <w:rsid w:val="00D74E34"/>
    <w:rsid w:val="00D74E78"/>
    <w:rsid w:val="00D74EF0"/>
    <w:rsid w:val="00D74EFE"/>
    <w:rsid w:val="00D7509A"/>
    <w:rsid w:val="00D7517D"/>
    <w:rsid w:val="00D75250"/>
    <w:rsid w:val="00D752DE"/>
    <w:rsid w:val="00D75306"/>
    <w:rsid w:val="00D7533E"/>
    <w:rsid w:val="00D753A1"/>
    <w:rsid w:val="00D755BC"/>
    <w:rsid w:val="00D755BF"/>
    <w:rsid w:val="00D755FD"/>
    <w:rsid w:val="00D75680"/>
    <w:rsid w:val="00D757AB"/>
    <w:rsid w:val="00D757BC"/>
    <w:rsid w:val="00D757CE"/>
    <w:rsid w:val="00D757D9"/>
    <w:rsid w:val="00D758DA"/>
    <w:rsid w:val="00D759BD"/>
    <w:rsid w:val="00D75A05"/>
    <w:rsid w:val="00D75AE1"/>
    <w:rsid w:val="00D75C2B"/>
    <w:rsid w:val="00D75C4D"/>
    <w:rsid w:val="00D75D1C"/>
    <w:rsid w:val="00D75D63"/>
    <w:rsid w:val="00D75DA1"/>
    <w:rsid w:val="00D75E00"/>
    <w:rsid w:val="00D75E86"/>
    <w:rsid w:val="00D75E8D"/>
    <w:rsid w:val="00D75ECA"/>
    <w:rsid w:val="00D75EDD"/>
    <w:rsid w:val="00D75EF2"/>
    <w:rsid w:val="00D75F0C"/>
    <w:rsid w:val="00D75F2F"/>
    <w:rsid w:val="00D75FFB"/>
    <w:rsid w:val="00D7607A"/>
    <w:rsid w:val="00D760F6"/>
    <w:rsid w:val="00D7613E"/>
    <w:rsid w:val="00D7614B"/>
    <w:rsid w:val="00D7617B"/>
    <w:rsid w:val="00D7619D"/>
    <w:rsid w:val="00D76220"/>
    <w:rsid w:val="00D7629D"/>
    <w:rsid w:val="00D762EB"/>
    <w:rsid w:val="00D76428"/>
    <w:rsid w:val="00D76593"/>
    <w:rsid w:val="00D765A0"/>
    <w:rsid w:val="00D765F4"/>
    <w:rsid w:val="00D76637"/>
    <w:rsid w:val="00D76641"/>
    <w:rsid w:val="00D766E1"/>
    <w:rsid w:val="00D7671A"/>
    <w:rsid w:val="00D767A3"/>
    <w:rsid w:val="00D767CD"/>
    <w:rsid w:val="00D768D9"/>
    <w:rsid w:val="00D7694A"/>
    <w:rsid w:val="00D76A77"/>
    <w:rsid w:val="00D76AC4"/>
    <w:rsid w:val="00D76B3C"/>
    <w:rsid w:val="00D76BA0"/>
    <w:rsid w:val="00D76C37"/>
    <w:rsid w:val="00D76EAE"/>
    <w:rsid w:val="00D76EF6"/>
    <w:rsid w:val="00D770A3"/>
    <w:rsid w:val="00D7714C"/>
    <w:rsid w:val="00D77159"/>
    <w:rsid w:val="00D771C4"/>
    <w:rsid w:val="00D772CB"/>
    <w:rsid w:val="00D77412"/>
    <w:rsid w:val="00D77469"/>
    <w:rsid w:val="00D774CA"/>
    <w:rsid w:val="00D7756F"/>
    <w:rsid w:val="00D77659"/>
    <w:rsid w:val="00D7769E"/>
    <w:rsid w:val="00D77741"/>
    <w:rsid w:val="00D7777A"/>
    <w:rsid w:val="00D7778B"/>
    <w:rsid w:val="00D777D4"/>
    <w:rsid w:val="00D7780E"/>
    <w:rsid w:val="00D77984"/>
    <w:rsid w:val="00D77A09"/>
    <w:rsid w:val="00D77BBC"/>
    <w:rsid w:val="00D77C5F"/>
    <w:rsid w:val="00D77D1F"/>
    <w:rsid w:val="00D77D78"/>
    <w:rsid w:val="00D77ECB"/>
    <w:rsid w:val="00D77FCE"/>
    <w:rsid w:val="00D8006B"/>
    <w:rsid w:val="00D801B2"/>
    <w:rsid w:val="00D801F9"/>
    <w:rsid w:val="00D8021D"/>
    <w:rsid w:val="00D8028F"/>
    <w:rsid w:val="00D80446"/>
    <w:rsid w:val="00D8046F"/>
    <w:rsid w:val="00D8059A"/>
    <w:rsid w:val="00D80677"/>
    <w:rsid w:val="00D806CC"/>
    <w:rsid w:val="00D806FC"/>
    <w:rsid w:val="00D80776"/>
    <w:rsid w:val="00D8081F"/>
    <w:rsid w:val="00D80879"/>
    <w:rsid w:val="00D808EB"/>
    <w:rsid w:val="00D8099A"/>
    <w:rsid w:val="00D809CE"/>
    <w:rsid w:val="00D809DC"/>
    <w:rsid w:val="00D80B83"/>
    <w:rsid w:val="00D80B85"/>
    <w:rsid w:val="00D80C8C"/>
    <w:rsid w:val="00D80D62"/>
    <w:rsid w:val="00D80D81"/>
    <w:rsid w:val="00D80E29"/>
    <w:rsid w:val="00D80E2D"/>
    <w:rsid w:val="00D80E78"/>
    <w:rsid w:val="00D80F85"/>
    <w:rsid w:val="00D80FCD"/>
    <w:rsid w:val="00D80FF7"/>
    <w:rsid w:val="00D8107B"/>
    <w:rsid w:val="00D81095"/>
    <w:rsid w:val="00D81179"/>
    <w:rsid w:val="00D811D8"/>
    <w:rsid w:val="00D81246"/>
    <w:rsid w:val="00D81247"/>
    <w:rsid w:val="00D8124F"/>
    <w:rsid w:val="00D81361"/>
    <w:rsid w:val="00D813E8"/>
    <w:rsid w:val="00D814AE"/>
    <w:rsid w:val="00D81600"/>
    <w:rsid w:val="00D81652"/>
    <w:rsid w:val="00D81913"/>
    <w:rsid w:val="00D81960"/>
    <w:rsid w:val="00D819A3"/>
    <w:rsid w:val="00D81B15"/>
    <w:rsid w:val="00D81B26"/>
    <w:rsid w:val="00D81BE1"/>
    <w:rsid w:val="00D81D12"/>
    <w:rsid w:val="00D81D2F"/>
    <w:rsid w:val="00D81D50"/>
    <w:rsid w:val="00D81ED2"/>
    <w:rsid w:val="00D81ED3"/>
    <w:rsid w:val="00D81F1F"/>
    <w:rsid w:val="00D81F4F"/>
    <w:rsid w:val="00D81F6E"/>
    <w:rsid w:val="00D81F7D"/>
    <w:rsid w:val="00D82157"/>
    <w:rsid w:val="00D821C6"/>
    <w:rsid w:val="00D8226D"/>
    <w:rsid w:val="00D82337"/>
    <w:rsid w:val="00D8238F"/>
    <w:rsid w:val="00D823B8"/>
    <w:rsid w:val="00D824DB"/>
    <w:rsid w:val="00D8250F"/>
    <w:rsid w:val="00D825A3"/>
    <w:rsid w:val="00D82925"/>
    <w:rsid w:val="00D82A87"/>
    <w:rsid w:val="00D82AA9"/>
    <w:rsid w:val="00D82B1F"/>
    <w:rsid w:val="00D82B6A"/>
    <w:rsid w:val="00D82B7E"/>
    <w:rsid w:val="00D82C0E"/>
    <w:rsid w:val="00D82C92"/>
    <w:rsid w:val="00D82CFF"/>
    <w:rsid w:val="00D82D1B"/>
    <w:rsid w:val="00D82D5E"/>
    <w:rsid w:val="00D82D81"/>
    <w:rsid w:val="00D82E91"/>
    <w:rsid w:val="00D82E99"/>
    <w:rsid w:val="00D82ECA"/>
    <w:rsid w:val="00D82F34"/>
    <w:rsid w:val="00D830CD"/>
    <w:rsid w:val="00D830DF"/>
    <w:rsid w:val="00D83127"/>
    <w:rsid w:val="00D83143"/>
    <w:rsid w:val="00D83324"/>
    <w:rsid w:val="00D83334"/>
    <w:rsid w:val="00D83488"/>
    <w:rsid w:val="00D834AA"/>
    <w:rsid w:val="00D834BD"/>
    <w:rsid w:val="00D8356F"/>
    <w:rsid w:val="00D8358D"/>
    <w:rsid w:val="00D836CA"/>
    <w:rsid w:val="00D83761"/>
    <w:rsid w:val="00D8376D"/>
    <w:rsid w:val="00D837D0"/>
    <w:rsid w:val="00D83A64"/>
    <w:rsid w:val="00D83A98"/>
    <w:rsid w:val="00D83D28"/>
    <w:rsid w:val="00D83E0C"/>
    <w:rsid w:val="00D83E25"/>
    <w:rsid w:val="00D83E68"/>
    <w:rsid w:val="00D83F1D"/>
    <w:rsid w:val="00D83F39"/>
    <w:rsid w:val="00D83F41"/>
    <w:rsid w:val="00D83FE0"/>
    <w:rsid w:val="00D8403B"/>
    <w:rsid w:val="00D840DC"/>
    <w:rsid w:val="00D840FE"/>
    <w:rsid w:val="00D841EE"/>
    <w:rsid w:val="00D842E5"/>
    <w:rsid w:val="00D8430F"/>
    <w:rsid w:val="00D84347"/>
    <w:rsid w:val="00D843A3"/>
    <w:rsid w:val="00D843C3"/>
    <w:rsid w:val="00D843DC"/>
    <w:rsid w:val="00D844BA"/>
    <w:rsid w:val="00D844E4"/>
    <w:rsid w:val="00D84644"/>
    <w:rsid w:val="00D84682"/>
    <w:rsid w:val="00D84689"/>
    <w:rsid w:val="00D846A8"/>
    <w:rsid w:val="00D84731"/>
    <w:rsid w:val="00D84734"/>
    <w:rsid w:val="00D84A5C"/>
    <w:rsid w:val="00D84A6D"/>
    <w:rsid w:val="00D84A93"/>
    <w:rsid w:val="00D84B32"/>
    <w:rsid w:val="00D84BDF"/>
    <w:rsid w:val="00D84C47"/>
    <w:rsid w:val="00D84C7B"/>
    <w:rsid w:val="00D84C8F"/>
    <w:rsid w:val="00D84D4C"/>
    <w:rsid w:val="00D84EEC"/>
    <w:rsid w:val="00D84F22"/>
    <w:rsid w:val="00D84F2B"/>
    <w:rsid w:val="00D84F57"/>
    <w:rsid w:val="00D84F9E"/>
    <w:rsid w:val="00D85092"/>
    <w:rsid w:val="00D85100"/>
    <w:rsid w:val="00D85119"/>
    <w:rsid w:val="00D85253"/>
    <w:rsid w:val="00D8526D"/>
    <w:rsid w:val="00D8534C"/>
    <w:rsid w:val="00D853F2"/>
    <w:rsid w:val="00D853F7"/>
    <w:rsid w:val="00D8556C"/>
    <w:rsid w:val="00D856AA"/>
    <w:rsid w:val="00D8573B"/>
    <w:rsid w:val="00D8575E"/>
    <w:rsid w:val="00D857C8"/>
    <w:rsid w:val="00D85880"/>
    <w:rsid w:val="00D859BC"/>
    <w:rsid w:val="00D85A45"/>
    <w:rsid w:val="00D85B3A"/>
    <w:rsid w:val="00D85B6B"/>
    <w:rsid w:val="00D85B75"/>
    <w:rsid w:val="00D85BCA"/>
    <w:rsid w:val="00D85C4D"/>
    <w:rsid w:val="00D85D71"/>
    <w:rsid w:val="00D85D77"/>
    <w:rsid w:val="00D85D9D"/>
    <w:rsid w:val="00D85DD6"/>
    <w:rsid w:val="00D85E21"/>
    <w:rsid w:val="00D85EF5"/>
    <w:rsid w:val="00D85FDB"/>
    <w:rsid w:val="00D8602F"/>
    <w:rsid w:val="00D86050"/>
    <w:rsid w:val="00D860DF"/>
    <w:rsid w:val="00D860E1"/>
    <w:rsid w:val="00D861B0"/>
    <w:rsid w:val="00D8630A"/>
    <w:rsid w:val="00D8630F"/>
    <w:rsid w:val="00D86375"/>
    <w:rsid w:val="00D863D8"/>
    <w:rsid w:val="00D86405"/>
    <w:rsid w:val="00D86415"/>
    <w:rsid w:val="00D86416"/>
    <w:rsid w:val="00D864D3"/>
    <w:rsid w:val="00D865E6"/>
    <w:rsid w:val="00D86772"/>
    <w:rsid w:val="00D8679F"/>
    <w:rsid w:val="00D867A6"/>
    <w:rsid w:val="00D867C4"/>
    <w:rsid w:val="00D86883"/>
    <w:rsid w:val="00D868A9"/>
    <w:rsid w:val="00D868D2"/>
    <w:rsid w:val="00D86A2D"/>
    <w:rsid w:val="00D86A2E"/>
    <w:rsid w:val="00D86A33"/>
    <w:rsid w:val="00D86A48"/>
    <w:rsid w:val="00D86A4F"/>
    <w:rsid w:val="00D86AAB"/>
    <w:rsid w:val="00D86B2B"/>
    <w:rsid w:val="00D86BB4"/>
    <w:rsid w:val="00D86CA1"/>
    <w:rsid w:val="00D86CE7"/>
    <w:rsid w:val="00D86E5F"/>
    <w:rsid w:val="00D87013"/>
    <w:rsid w:val="00D87075"/>
    <w:rsid w:val="00D8726C"/>
    <w:rsid w:val="00D8729C"/>
    <w:rsid w:val="00D873FF"/>
    <w:rsid w:val="00D8747D"/>
    <w:rsid w:val="00D87529"/>
    <w:rsid w:val="00D8752B"/>
    <w:rsid w:val="00D875BD"/>
    <w:rsid w:val="00D875D0"/>
    <w:rsid w:val="00D875F5"/>
    <w:rsid w:val="00D8775F"/>
    <w:rsid w:val="00D877A0"/>
    <w:rsid w:val="00D877D8"/>
    <w:rsid w:val="00D87970"/>
    <w:rsid w:val="00D879D8"/>
    <w:rsid w:val="00D879E7"/>
    <w:rsid w:val="00D87A93"/>
    <w:rsid w:val="00D87AE4"/>
    <w:rsid w:val="00D87C63"/>
    <w:rsid w:val="00D87D0E"/>
    <w:rsid w:val="00D87D63"/>
    <w:rsid w:val="00D87DA9"/>
    <w:rsid w:val="00D87DD0"/>
    <w:rsid w:val="00D87EF1"/>
    <w:rsid w:val="00D87F00"/>
    <w:rsid w:val="00D900AB"/>
    <w:rsid w:val="00D90113"/>
    <w:rsid w:val="00D90151"/>
    <w:rsid w:val="00D9026E"/>
    <w:rsid w:val="00D9027C"/>
    <w:rsid w:val="00D902B5"/>
    <w:rsid w:val="00D902F5"/>
    <w:rsid w:val="00D904FC"/>
    <w:rsid w:val="00D9051F"/>
    <w:rsid w:val="00D90569"/>
    <w:rsid w:val="00D905B4"/>
    <w:rsid w:val="00D905E5"/>
    <w:rsid w:val="00D90603"/>
    <w:rsid w:val="00D90609"/>
    <w:rsid w:val="00D9063A"/>
    <w:rsid w:val="00D90759"/>
    <w:rsid w:val="00D90A30"/>
    <w:rsid w:val="00D90A4F"/>
    <w:rsid w:val="00D90B35"/>
    <w:rsid w:val="00D90BA8"/>
    <w:rsid w:val="00D90C83"/>
    <w:rsid w:val="00D90CA4"/>
    <w:rsid w:val="00D90CE9"/>
    <w:rsid w:val="00D90DA0"/>
    <w:rsid w:val="00D90DB7"/>
    <w:rsid w:val="00D90DF6"/>
    <w:rsid w:val="00D90E0A"/>
    <w:rsid w:val="00D90E34"/>
    <w:rsid w:val="00D91050"/>
    <w:rsid w:val="00D911CB"/>
    <w:rsid w:val="00D91204"/>
    <w:rsid w:val="00D9124D"/>
    <w:rsid w:val="00D912D6"/>
    <w:rsid w:val="00D912F0"/>
    <w:rsid w:val="00D91363"/>
    <w:rsid w:val="00D913E0"/>
    <w:rsid w:val="00D91456"/>
    <w:rsid w:val="00D914B6"/>
    <w:rsid w:val="00D91512"/>
    <w:rsid w:val="00D91525"/>
    <w:rsid w:val="00D916B2"/>
    <w:rsid w:val="00D916F2"/>
    <w:rsid w:val="00D91736"/>
    <w:rsid w:val="00D91864"/>
    <w:rsid w:val="00D919FE"/>
    <w:rsid w:val="00D91A0E"/>
    <w:rsid w:val="00D91A1D"/>
    <w:rsid w:val="00D91A36"/>
    <w:rsid w:val="00D91A8B"/>
    <w:rsid w:val="00D91A93"/>
    <w:rsid w:val="00D91ABF"/>
    <w:rsid w:val="00D91AC4"/>
    <w:rsid w:val="00D91B3D"/>
    <w:rsid w:val="00D91C13"/>
    <w:rsid w:val="00D91C41"/>
    <w:rsid w:val="00D91CD1"/>
    <w:rsid w:val="00D91CDD"/>
    <w:rsid w:val="00D91D4F"/>
    <w:rsid w:val="00D91EE7"/>
    <w:rsid w:val="00D91EF3"/>
    <w:rsid w:val="00D91EFA"/>
    <w:rsid w:val="00D91F58"/>
    <w:rsid w:val="00D92090"/>
    <w:rsid w:val="00D9209F"/>
    <w:rsid w:val="00D920F0"/>
    <w:rsid w:val="00D921BB"/>
    <w:rsid w:val="00D92226"/>
    <w:rsid w:val="00D92236"/>
    <w:rsid w:val="00D9223F"/>
    <w:rsid w:val="00D922A1"/>
    <w:rsid w:val="00D922D2"/>
    <w:rsid w:val="00D9239B"/>
    <w:rsid w:val="00D924B5"/>
    <w:rsid w:val="00D924F1"/>
    <w:rsid w:val="00D92518"/>
    <w:rsid w:val="00D92591"/>
    <w:rsid w:val="00D92606"/>
    <w:rsid w:val="00D92879"/>
    <w:rsid w:val="00D92899"/>
    <w:rsid w:val="00D92A24"/>
    <w:rsid w:val="00D92A66"/>
    <w:rsid w:val="00D92AF2"/>
    <w:rsid w:val="00D92BB8"/>
    <w:rsid w:val="00D92C23"/>
    <w:rsid w:val="00D92C25"/>
    <w:rsid w:val="00D92C44"/>
    <w:rsid w:val="00D92C70"/>
    <w:rsid w:val="00D92CF3"/>
    <w:rsid w:val="00D92DEF"/>
    <w:rsid w:val="00D92E6D"/>
    <w:rsid w:val="00D92E8F"/>
    <w:rsid w:val="00D92EAE"/>
    <w:rsid w:val="00D92F45"/>
    <w:rsid w:val="00D92F7D"/>
    <w:rsid w:val="00D9303E"/>
    <w:rsid w:val="00D9306C"/>
    <w:rsid w:val="00D9316F"/>
    <w:rsid w:val="00D93197"/>
    <w:rsid w:val="00D93217"/>
    <w:rsid w:val="00D932C8"/>
    <w:rsid w:val="00D9333A"/>
    <w:rsid w:val="00D9340C"/>
    <w:rsid w:val="00D93448"/>
    <w:rsid w:val="00D93469"/>
    <w:rsid w:val="00D93489"/>
    <w:rsid w:val="00D934CF"/>
    <w:rsid w:val="00D934F4"/>
    <w:rsid w:val="00D93502"/>
    <w:rsid w:val="00D93578"/>
    <w:rsid w:val="00D935B5"/>
    <w:rsid w:val="00D935DC"/>
    <w:rsid w:val="00D93622"/>
    <w:rsid w:val="00D93686"/>
    <w:rsid w:val="00D936C9"/>
    <w:rsid w:val="00D936EF"/>
    <w:rsid w:val="00D93780"/>
    <w:rsid w:val="00D93782"/>
    <w:rsid w:val="00D93791"/>
    <w:rsid w:val="00D938E0"/>
    <w:rsid w:val="00D938FC"/>
    <w:rsid w:val="00D93ACF"/>
    <w:rsid w:val="00D93BF2"/>
    <w:rsid w:val="00D93C95"/>
    <w:rsid w:val="00D93D88"/>
    <w:rsid w:val="00D93E84"/>
    <w:rsid w:val="00D93F84"/>
    <w:rsid w:val="00D93F89"/>
    <w:rsid w:val="00D93FF0"/>
    <w:rsid w:val="00D94014"/>
    <w:rsid w:val="00D9403C"/>
    <w:rsid w:val="00D9404B"/>
    <w:rsid w:val="00D940BE"/>
    <w:rsid w:val="00D940EC"/>
    <w:rsid w:val="00D9414C"/>
    <w:rsid w:val="00D9428A"/>
    <w:rsid w:val="00D9441C"/>
    <w:rsid w:val="00D9451D"/>
    <w:rsid w:val="00D9461E"/>
    <w:rsid w:val="00D94770"/>
    <w:rsid w:val="00D947BF"/>
    <w:rsid w:val="00D947FF"/>
    <w:rsid w:val="00D94903"/>
    <w:rsid w:val="00D9491B"/>
    <w:rsid w:val="00D949AE"/>
    <w:rsid w:val="00D94A53"/>
    <w:rsid w:val="00D94AC3"/>
    <w:rsid w:val="00D94B94"/>
    <w:rsid w:val="00D94BAE"/>
    <w:rsid w:val="00D94C77"/>
    <w:rsid w:val="00D94D06"/>
    <w:rsid w:val="00D94E36"/>
    <w:rsid w:val="00D94EBF"/>
    <w:rsid w:val="00D94F4C"/>
    <w:rsid w:val="00D94F5E"/>
    <w:rsid w:val="00D94F9B"/>
    <w:rsid w:val="00D94FC7"/>
    <w:rsid w:val="00D9517A"/>
    <w:rsid w:val="00D951AB"/>
    <w:rsid w:val="00D951BC"/>
    <w:rsid w:val="00D951CD"/>
    <w:rsid w:val="00D951DA"/>
    <w:rsid w:val="00D9538A"/>
    <w:rsid w:val="00D953AC"/>
    <w:rsid w:val="00D9541A"/>
    <w:rsid w:val="00D95532"/>
    <w:rsid w:val="00D95547"/>
    <w:rsid w:val="00D95654"/>
    <w:rsid w:val="00D956AF"/>
    <w:rsid w:val="00D95721"/>
    <w:rsid w:val="00D957EC"/>
    <w:rsid w:val="00D9589A"/>
    <w:rsid w:val="00D958CB"/>
    <w:rsid w:val="00D958F6"/>
    <w:rsid w:val="00D9591B"/>
    <w:rsid w:val="00D95953"/>
    <w:rsid w:val="00D95958"/>
    <w:rsid w:val="00D959BC"/>
    <w:rsid w:val="00D95A76"/>
    <w:rsid w:val="00D95BD6"/>
    <w:rsid w:val="00D95C8B"/>
    <w:rsid w:val="00D95CD2"/>
    <w:rsid w:val="00D95CDD"/>
    <w:rsid w:val="00D95DC7"/>
    <w:rsid w:val="00D95E16"/>
    <w:rsid w:val="00D95ECA"/>
    <w:rsid w:val="00D95EFF"/>
    <w:rsid w:val="00D96065"/>
    <w:rsid w:val="00D960E2"/>
    <w:rsid w:val="00D960ED"/>
    <w:rsid w:val="00D9615B"/>
    <w:rsid w:val="00D96270"/>
    <w:rsid w:val="00D962F6"/>
    <w:rsid w:val="00D9635D"/>
    <w:rsid w:val="00D9648D"/>
    <w:rsid w:val="00D9653D"/>
    <w:rsid w:val="00D96611"/>
    <w:rsid w:val="00D96690"/>
    <w:rsid w:val="00D9683D"/>
    <w:rsid w:val="00D968BE"/>
    <w:rsid w:val="00D96911"/>
    <w:rsid w:val="00D96952"/>
    <w:rsid w:val="00D9699C"/>
    <w:rsid w:val="00D96A4D"/>
    <w:rsid w:val="00D96A91"/>
    <w:rsid w:val="00D96A9B"/>
    <w:rsid w:val="00D96AD4"/>
    <w:rsid w:val="00D96AD8"/>
    <w:rsid w:val="00D96B2C"/>
    <w:rsid w:val="00D96B4E"/>
    <w:rsid w:val="00D96B58"/>
    <w:rsid w:val="00D96BD0"/>
    <w:rsid w:val="00D96C84"/>
    <w:rsid w:val="00D96D32"/>
    <w:rsid w:val="00D96D42"/>
    <w:rsid w:val="00D96E21"/>
    <w:rsid w:val="00D96EFB"/>
    <w:rsid w:val="00D970EA"/>
    <w:rsid w:val="00D97117"/>
    <w:rsid w:val="00D971B1"/>
    <w:rsid w:val="00D9720D"/>
    <w:rsid w:val="00D97242"/>
    <w:rsid w:val="00D972E0"/>
    <w:rsid w:val="00D973BA"/>
    <w:rsid w:val="00D9745F"/>
    <w:rsid w:val="00D97482"/>
    <w:rsid w:val="00D97484"/>
    <w:rsid w:val="00D974EC"/>
    <w:rsid w:val="00D97555"/>
    <w:rsid w:val="00D97566"/>
    <w:rsid w:val="00D975B9"/>
    <w:rsid w:val="00D976BC"/>
    <w:rsid w:val="00D97735"/>
    <w:rsid w:val="00D97811"/>
    <w:rsid w:val="00D9782E"/>
    <w:rsid w:val="00D9783E"/>
    <w:rsid w:val="00D9784C"/>
    <w:rsid w:val="00D97852"/>
    <w:rsid w:val="00D978EC"/>
    <w:rsid w:val="00D979A0"/>
    <w:rsid w:val="00D979C7"/>
    <w:rsid w:val="00D97A0D"/>
    <w:rsid w:val="00D97A30"/>
    <w:rsid w:val="00D97AA1"/>
    <w:rsid w:val="00D97AB1"/>
    <w:rsid w:val="00D97BD7"/>
    <w:rsid w:val="00D97C32"/>
    <w:rsid w:val="00D97D9B"/>
    <w:rsid w:val="00D97EDC"/>
    <w:rsid w:val="00DA0015"/>
    <w:rsid w:val="00DA0025"/>
    <w:rsid w:val="00DA0067"/>
    <w:rsid w:val="00DA015D"/>
    <w:rsid w:val="00DA02C8"/>
    <w:rsid w:val="00DA02EE"/>
    <w:rsid w:val="00DA03C0"/>
    <w:rsid w:val="00DA043C"/>
    <w:rsid w:val="00DA05D2"/>
    <w:rsid w:val="00DA05F4"/>
    <w:rsid w:val="00DA061A"/>
    <w:rsid w:val="00DA062A"/>
    <w:rsid w:val="00DA06BD"/>
    <w:rsid w:val="00DA06CD"/>
    <w:rsid w:val="00DA06FD"/>
    <w:rsid w:val="00DA098A"/>
    <w:rsid w:val="00DA0A5E"/>
    <w:rsid w:val="00DA0B23"/>
    <w:rsid w:val="00DA0B77"/>
    <w:rsid w:val="00DA0B82"/>
    <w:rsid w:val="00DA0BFA"/>
    <w:rsid w:val="00DA0C1F"/>
    <w:rsid w:val="00DA0C57"/>
    <w:rsid w:val="00DA0CEF"/>
    <w:rsid w:val="00DA0D08"/>
    <w:rsid w:val="00DA0E55"/>
    <w:rsid w:val="00DA0F15"/>
    <w:rsid w:val="00DA0F3F"/>
    <w:rsid w:val="00DA0FD0"/>
    <w:rsid w:val="00DA0FD6"/>
    <w:rsid w:val="00DA107D"/>
    <w:rsid w:val="00DA1327"/>
    <w:rsid w:val="00DA14BC"/>
    <w:rsid w:val="00DA152D"/>
    <w:rsid w:val="00DA1558"/>
    <w:rsid w:val="00DA1647"/>
    <w:rsid w:val="00DA165F"/>
    <w:rsid w:val="00DA16CB"/>
    <w:rsid w:val="00DA1713"/>
    <w:rsid w:val="00DA180F"/>
    <w:rsid w:val="00DA183C"/>
    <w:rsid w:val="00DA187D"/>
    <w:rsid w:val="00DA1A7A"/>
    <w:rsid w:val="00DA1AE6"/>
    <w:rsid w:val="00DA1BB8"/>
    <w:rsid w:val="00DA1BE4"/>
    <w:rsid w:val="00DA1C7A"/>
    <w:rsid w:val="00DA1CD0"/>
    <w:rsid w:val="00DA1D85"/>
    <w:rsid w:val="00DA1E89"/>
    <w:rsid w:val="00DA2091"/>
    <w:rsid w:val="00DA20DB"/>
    <w:rsid w:val="00DA2105"/>
    <w:rsid w:val="00DA2291"/>
    <w:rsid w:val="00DA22F9"/>
    <w:rsid w:val="00DA2355"/>
    <w:rsid w:val="00DA23AC"/>
    <w:rsid w:val="00DA251F"/>
    <w:rsid w:val="00DA260A"/>
    <w:rsid w:val="00DA2672"/>
    <w:rsid w:val="00DA26D8"/>
    <w:rsid w:val="00DA26DF"/>
    <w:rsid w:val="00DA279F"/>
    <w:rsid w:val="00DA29A5"/>
    <w:rsid w:val="00DA29C4"/>
    <w:rsid w:val="00DA29E9"/>
    <w:rsid w:val="00DA2A97"/>
    <w:rsid w:val="00DA2ACE"/>
    <w:rsid w:val="00DA2C28"/>
    <w:rsid w:val="00DA2CFE"/>
    <w:rsid w:val="00DA2D9D"/>
    <w:rsid w:val="00DA2DAD"/>
    <w:rsid w:val="00DA2E73"/>
    <w:rsid w:val="00DA2E80"/>
    <w:rsid w:val="00DA2F6F"/>
    <w:rsid w:val="00DA2FA9"/>
    <w:rsid w:val="00DA3014"/>
    <w:rsid w:val="00DA30B0"/>
    <w:rsid w:val="00DA30E6"/>
    <w:rsid w:val="00DA31BE"/>
    <w:rsid w:val="00DA322E"/>
    <w:rsid w:val="00DA338F"/>
    <w:rsid w:val="00DA33AC"/>
    <w:rsid w:val="00DA33B1"/>
    <w:rsid w:val="00DA3457"/>
    <w:rsid w:val="00DA3471"/>
    <w:rsid w:val="00DA357C"/>
    <w:rsid w:val="00DA35D6"/>
    <w:rsid w:val="00DA36A0"/>
    <w:rsid w:val="00DA36FF"/>
    <w:rsid w:val="00DA371B"/>
    <w:rsid w:val="00DA3898"/>
    <w:rsid w:val="00DA39C2"/>
    <w:rsid w:val="00DA3BF8"/>
    <w:rsid w:val="00DA3C19"/>
    <w:rsid w:val="00DA3CA2"/>
    <w:rsid w:val="00DA3CB1"/>
    <w:rsid w:val="00DA3CDF"/>
    <w:rsid w:val="00DA3D01"/>
    <w:rsid w:val="00DA3D78"/>
    <w:rsid w:val="00DA3E0B"/>
    <w:rsid w:val="00DA3E3D"/>
    <w:rsid w:val="00DA3FE5"/>
    <w:rsid w:val="00DA3FFA"/>
    <w:rsid w:val="00DA402F"/>
    <w:rsid w:val="00DA414B"/>
    <w:rsid w:val="00DA4225"/>
    <w:rsid w:val="00DA4236"/>
    <w:rsid w:val="00DA42EE"/>
    <w:rsid w:val="00DA43F3"/>
    <w:rsid w:val="00DA44C2"/>
    <w:rsid w:val="00DA44E0"/>
    <w:rsid w:val="00DA4519"/>
    <w:rsid w:val="00DA453A"/>
    <w:rsid w:val="00DA455B"/>
    <w:rsid w:val="00DA45D2"/>
    <w:rsid w:val="00DA45E3"/>
    <w:rsid w:val="00DA46F9"/>
    <w:rsid w:val="00DA47D2"/>
    <w:rsid w:val="00DA4810"/>
    <w:rsid w:val="00DA4844"/>
    <w:rsid w:val="00DA4905"/>
    <w:rsid w:val="00DA4910"/>
    <w:rsid w:val="00DA49C0"/>
    <w:rsid w:val="00DA49DA"/>
    <w:rsid w:val="00DA49E6"/>
    <w:rsid w:val="00DA4B88"/>
    <w:rsid w:val="00DA4C0C"/>
    <w:rsid w:val="00DA4C42"/>
    <w:rsid w:val="00DA4C5C"/>
    <w:rsid w:val="00DA4C64"/>
    <w:rsid w:val="00DA4CA2"/>
    <w:rsid w:val="00DA4CCF"/>
    <w:rsid w:val="00DA4DDE"/>
    <w:rsid w:val="00DA4F2A"/>
    <w:rsid w:val="00DA4F87"/>
    <w:rsid w:val="00DA4FCC"/>
    <w:rsid w:val="00DA5077"/>
    <w:rsid w:val="00DA5117"/>
    <w:rsid w:val="00DA511B"/>
    <w:rsid w:val="00DA511C"/>
    <w:rsid w:val="00DA5236"/>
    <w:rsid w:val="00DA5272"/>
    <w:rsid w:val="00DA5287"/>
    <w:rsid w:val="00DA52D0"/>
    <w:rsid w:val="00DA531F"/>
    <w:rsid w:val="00DA5386"/>
    <w:rsid w:val="00DA5399"/>
    <w:rsid w:val="00DA53A7"/>
    <w:rsid w:val="00DA540E"/>
    <w:rsid w:val="00DA5499"/>
    <w:rsid w:val="00DA54AE"/>
    <w:rsid w:val="00DA5535"/>
    <w:rsid w:val="00DA5536"/>
    <w:rsid w:val="00DA55C1"/>
    <w:rsid w:val="00DA55E8"/>
    <w:rsid w:val="00DA5670"/>
    <w:rsid w:val="00DA56FA"/>
    <w:rsid w:val="00DA5783"/>
    <w:rsid w:val="00DA58D9"/>
    <w:rsid w:val="00DA5A37"/>
    <w:rsid w:val="00DA5A50"/>
    <w:rsid w:val="00DA5B26"/>
    <w:rsid w:val="00DA5BDE"/>
    <w:rsid w:val="00DA5C0C"/>
    <w:rsid w:val="00DA5C57"/>
    <w:rsid w:val="00DA5C62"/>
    <w:rsid w:val="00DA5EA0"/>
    <w:rsid w:val="00DA5F1A"/>
    <w:rsid w:val="00DA5F6D"/>
    <w:rsid w:val="00DA6087"/>
    <w:rsid w:val="00DA60AA"/>
    <w:rsid w:val="00DA60AC"/>
    <w:rsid w:val="00DA60CF"/>
    <w:rsid w:val="00DA6126"/>
    <w:rsid w:val="00DA6133"/>
    <w:rsid w:val="00DA616C"/>
    <w:rsid w:val="00DA6171"/>
    <w:rsid w:val="00DA6205"/>
    <w:rsid w:val="00DA6277"/>
    <w:rsid w:val="00DA62B5"/>
    <w:rsid w:val="00DA62C6"/>
    <w:rsid w:val="00DA62EA"/>
    <w:rsid w:val="00DA62FC"/>
    <w:rsid w:val="00DA63E0"/>
    <w:rsid w:val="00DA64F2"/>
    <w:rsid w:val="00DA65CA"/>
    <w:rsid w:val="00DA6604"/>
    <w:rsid w:val="00DA66D2"/>
    <w:rsid w:val="00DA66DA"/>
    <w:rsid w:val="00DA6716"/>
    <w:rsid w:val="00DA672F"/>
    <w:rsid w:val="00DA6786"/>
    <w:rsid w:val="00DA67A8"/>
    <w:rsid w:val="00DA67FD"/>
    <w:rsid w:val="00DA6838"/>
    <w:rsid w:val="00DA68D5"/>
    <w:rsid w:val="00DA6920"/>
    <w:rsid w:val="00DA69A9"/>
    <w:rsid w:val="00DA69EB"/>
    <w:rsid w:val="00DA6A06"/>
    <w:rsid w:val="00DA6AA0"/>
    <w:rsid w:val="00DA6AB1"/>
    <w:rsid w:val="00DA6B3A"/>
    <w:rsid w:val="00DA6B9C"/>
    <w:rsid w:val="00DA6C20"/>
    <w:rsid w:val="00DA6C88"/>
    <w:rsid w:val="00DA6D47"/>
    <w:rsid w:val="00DA6DD9"/>
    <w:rsid w:val="00DA6E55"/>
    <w:rsid w:val="00DA6EDA"/>
    <w:rsid w:val="00DA6F4D"/>
    <w:rsid w:val="00DA6F7C"/>
    <w:rsid w:val="00DA6FB6"/>
    <w:rsid w:val="00DA70C7"/>
    <w:rsid w:val="00DA7134"/>
    <w:rsid w:val="00DA7143"/>
    <w:rsid w:val="00DA7277"/>
    <w:rsid w:val="00DA7299"/>
    <w:rsid w:val="00DA72ED"/>
    <w:rsid w:val="00DA7342"/>
    <w:rsid w:val="00DA73CF"/>
    <w:rsid w:val="00DA73DB"/>
    <w:rsid w:val="00DA7471"/>
    <w:rsid w:val="00DA74C7"/>
    <w:rsid w:val="00DA74F8"/>
    <w:rsid w:val="00DA754B"/>
    <w:rsid w:val="00DA756A"/>
    <w:rsid w:val="00DA7731"/>
    <w:rsid w:val="00DA7778"/>
    <w:rsid w:val="00DA778E"/>
    <w:rsid w:val="00DA779A"/>
    <w:rsid w:val="00DA77B5"/>
    <w:rsid w:val="00DA7858"/>
    <w:rsid w:val="00DA7880"/>
    <w:rsid w:val="00DA78BA"/>
    <w:rsid w:val="00DA7945"/>
    <w:rsid w:val="00DA7977"/>
    <w:rsid w:val="00DA7A81"/>
    <w:rsid w:val="00DA7B56"/>
    <w:rsid w:val="00DA7B5D"/>
    <w:rsid w:val="00DA7BF6"/>
    <w:rsid w:val="00DA7C82"/>
    <w:rsid w:val="00DA7C9D"/>
    <w:rsid w:val="00DA7D07"/>
    <w:rsid w:val="00DA7D95"/>
    <w:rsid w:val="00DA7E95"/>
    <w:rsid w:val="00DA7EE4"/>
    <w:rsid w:val="00DA7F14"/>
    <w:rsid w:val="00DA7F7B"/>
    <w:rsid w:val="00DA7FDB"/>
    <w:rsid w:val="00DB00DF"/>
    <w:rsid w:val="00DB022A"/>
    <w:rsid w:val="00DB0281"/>
    <w:rsid w:val="00DB02BA"/>
    <w:rsid w:val="00DB0384"/>
    <w:rsid w:val="00DB03A8"/>
    <w:rsid w:val="00DB044A"/>
    <w:rsid w:val="00DB053D"/>
    <w:rsid w:val="00DB08B9"/>
    <w:rsid w:val="00DB09AF"/>
    <w:rsid w:val="00DB0A11"/>
    <w:rsid w:val="00DB0A28"/>
    <w:rsid w:val="00DB0B29"/>
    <w:rsid w:val="00DB0B2E"/>
    <w:rsid w:val="00DB0BCF"/>
    <w:rsid w:val="00DB0C0A"/>
    <w:rsid w:val="00DB0D9D"/>
    <w:rsid w:val="00DB0E70"/>
    <w:rsid w:val="00DB0F7F"/>
    <w:rsid w:val="00DB0FEF"/>
    <w:rsid w:val="00DB0FF6"/>
    <w:rsid w:val="00DB1399"/>
    <w:rsid w:val="00DB13C6"/>
    <w:rsid w:val="00DB1408"/>
    <w:rsid w:val="00DB148B"/>
    <w:rsid w:val="00DB1567"/>
    <w:rsid w:val="00DB1575"/>
    <w:rsid w:val="00DB15D6"/>
    <w:rsid w:val="00DB1857"/>
    <w:rsid w:val="00DB1914"/>
    <w:rsid w:val="00DB19C0"/>
    <w:rsid w:val="00DB19CF"/>
    <w:rsid w:val="00DB19D1"/>
    <w:rsid w:val="00DB1A61"/>
    <w:rsid w:val="00DB1A72"/>
    <w:rsid w:val="00DB1A82"/>
    <w:rsid w:val="00DB1A97"/>
    <w:rsid w:val="00DB1ACD"/>
    <w:rsid w:val="00DB1BC8"/>
    <w:rsid w:val="00DB1BEE"/>
    <w:rsid w:val="00DB1C4A"/>
    <w:rsid w:val="00DB1C4D"/>
    <w:rsid w:val="00DB1CAF"/>
    <w:rsid w:val="00DB1CF2"/>
    <w:rsid w:val="00DB1D52"/>
    <w:rsid w:val="00DB1EF0"/>
    <w:rsid w:val="00DB1F27"/>
    <w:rsid w:val="00DB1F7A"/>
    <w:rsid w:val="00DB2091"/>
    <w:rsid w:val="00DB20E3"/>
    <w:rsid w:val="00DB213D"/>
    <w:rsid w:val="00DB2280"/>
    <w:rsid w:val="00DB22A0"/>
    <w:rsid w:val="00DB22A3"/>
    <w:rsid w:val="00DB22E0"/>
    <w:rsid w:val="00DB233C"/>
    <w:rsid w:val="00DB23AC"/>
    <w:rsid w:val="00DB2521"/>
    <w:rsid w:val="00DB2614"/>
    <w:rsid w:val="00DB26F4"/>
    <w:rsid w:val="00DB2745"/>
    <w:rsid w:val="00DB2773"/>
    <w:rsid w:val="00DB27DC"/>
    <w:rsid w:val="00DB27E1"/>
    <w:rsid w:val="00DB2912"/>
    <w:rsid w:val="00DB2967"/>
    <w:rsid w:val="00DB2A8A"/>
    <w:rsid w:val="00DB2B34"/>
    <w:rsid w:val="00DB2BC7"/>
    <w:rsid w:val="00DB2C1E"/>
    <w:rsid w:val="00DB2CD4"/>
    <w:rsid w:val="00DB2CEC"/>
    <w:rsid w:val="00DB2CF5"/>
    <w:rsid w:val="00DB2D2F"/>
    <w:rsid w:val="00DB2D36"/>
    <w:rsid w:val="00DB2DE7"/>
    <w:rsid w:val="00DB2E0B"/>
    <w:rsid w:val="00DB2FA3"/>
    <w:rsid w:val="00DB3052"/>
    <w:rsid w:val="00DB305B"/>
    <w:rsid w:val="00DB317D"/>
    <w:rsid w:val="00DB325A"/>
    <w:rsid w:val="00DB33B3"/>
    <w:rsid w:val="00DB3431"/>
    <w:rsid w:val="00DB35A1"/>
    <w:rsid w:val="00DB35A8"/>
    <w:rsid w:val="00DB35A9"/>
    <w:rsid w:val="00DB35E2"/>
    <w:rsid w:val="00DB3651"/>
    <w:rsid w:val="00DB36B9"/>
    <w:rsid w:val="00DB382B"/>
    <w:rsid w:val="00DB3A35"/>
    <w:rsid w:val="00DB3A3A"/>
    <w:rsid w:val="00DB3A46"/>
    <w:rsid w:val="00DB3A7E"/>
    <w:rsid w:val="00DB3AAE"/>
    <w:rsid w:val="00DB3B5D"/>
    <w:rsid w:val="00DB3BD2"/>
    <w:rsid w:val="00DB3D39"/>
    <w:rsid w:val="00DB3D93"/>
    <w:rsid w:val="00DB3DD4"/>
    <w:rsid w:val="00DB3E3E"/>
    <w:rsid w:val="00DB3E6A"/>
    <w:rsid w:val="00DB3E7C"/>
    <w:rsid w:val="00DB3E93"/>
    <w:rsid w:val="00DB3F57"/>
    <w:rsid w:val="00DB4158"/>
    <w:rsid w:val="00DB41F0"/>
    <w:rsid w:val="00DB421A"/>
    <w:rsid w:val="00DB4254"/>
    <w:rsid w:val="00DB4273"/>
    <w:rsid w:val="00DB431A"/>
    <w:rsid w:val="00DB43B1"/>
    <w:rsid w:val="00DB44E8"/>
    <w:rsid w:val="00DB4508"/>
    <w:rsid w:val="00DB467F"/>
    <w:rsid w:val="00DB473B"/>
    <w:rsid w:val="00DB47CE"/>
    <w:rsid w:val="00DB49D5"/>
    <w:rsid w:val="00DB4A0A"/>
    <w:rsid w:val="00DB4A9F"/>
    <w:rsid w:val="00DB4B24"/>
    <w:rsid w:val="00DB4BFF"/>
    <w:rsid w:val="00DB4C75"/>
    <w:rsid w:val="00DB4CE3"/>
    <w:rsid w:val="00DB4D85"/>
    <w:rsid w:val="00DB4DC0"/>
    <w:rsid w:val="00DB4DEF"/>
    <w:rsid w:val="00DB4E47"/>
    <w:rsid w:val="00DB4F02"/>
    <w:rsid w:val="00DB4F31"/>
    <w:rsid w:val="00DB4F60"/>
    <w:rsid w:val="00DB4F7F"/>
    <w:rsid w:val="00DB4F86"/>
    <w:rsid w:val="00DB4FA4"/>
    <w:rsid w:val="00DB4FEF"/>
    <w:rsid w:val="00DB5036"/>
    <w:rsid w:val="00DB519A"/>
    <w:rsid w:val="00DB51BE"/>
    <w:rsid w:val="00DB51CD"/>
    <w:rsid w:val="00DB52B4"/>
    <w:rsid w:val="00DB5332"/>
    <w:rsid w:val="00DB539F"/>
    <w:rsid w:val="00DB53AE"/>
    <w:rsid w:val="00DB53EB"/>
    <w:rsid w:val="00DB542D"/>
    <w:rsid w:val="00DB550A"/>
    <w:rsid w:val="00DB55B4"/>
    <w:rsid w:val="00DB55BE"/>
    <w:rsid w:val="00DB5650"/>
    <w:rsid w:val="00DB567B"/>
    <w:rsid w:val="00DB56D8"/>
    <w:rsid w:val="00DB57BF"/>
    <w:rsid w:val="00DB57D8"/>
    <w:rsid w:val="00DB58C3"/>
    <w:rsid w:val="00DB590A"/>
    <w:rsid w:val="00DB5957"/>
    <w:rsid w:val="00DB59A5"/>
    <w:rsid w:val="00DB5A2D"/>
    <w:rsid w:val="00DB5A7B"/>
    <w:rsid w:val="00DB5AEC"/>
    <w:rsid w:val="00DB5B6B"/>
    <w:rsid w:val="00DB5B8F"/>
    <w:rsid w:val="00DB5BE8"/>
    <w:rsid w:val="00DB5BF1"/>
    <w:rsid w:val="00DB5C05"/>
    <w:rsid w:val="00DB5C06"/>
    <w:rsid w:val="00DB5D0D"/>
    <w:rsid w:val="00DB5DDC"/>
    <w:rsid w:val="00DB5E35"/>
    <w:rsid w:val="00DB5EC0"/>
    <w:rsid w:val="00DB5F62"/>
    <w:rsid w:val="00DB5FD8"/>
    <w:rsid w:val="00DB6097"/>
    <w:rsid w:val="00DB6108"/>
    <w:rsid w:val="00DB615F"/>
    <w:rsid w:val="00DB6186"/>
    <w:rsid w:val="00DB61F1"/>
    <w:rsid w:val="00DB63C9"/>
    <w:rsid w:val="00DB63F3"/>
    <w:rsid w:val="00DB646E"/>
    <w:rsid w:val="00DB6540"/>
    <w:rsid w:val="00DB65CA"/>
    <w:rsid w:val="00DB65DE"/>
    <w:rsid w:val="00DB6641"/>
    <w:rsid w:val="00DB6686"/>
    <w:rsid w:val="00DB67D9"/>
    <w:rsid w:val="00DB6844"/>
    <w:rsid w:val="00DB68EB"/>
    <w:rsid w:val="00DB6931"/>
    <w:rsid w:val="00DB6A2E"/>
    <w:rsid w:val="00DB6A65"/>
    <w:rsid w:val="00DB6B09"/>
    <w:rsid w:val="00DB6B12"/>
    <w:rsid w:val="00DB6B64"/>
    <w:rsid w:val="00DB6C62"/>
    <w:rsid w:val="00DB6CAE"/>
    <w:rsid w:val="00DB6D13"/>
    <w:rsid w:val="00DB6D80"/>
    <w:rsid w:val="00DB6E02"/>
    <w:rsid w:val="00DB6F04"/>
    <w:rsid w:val="00DB6FD7"/>
    <w:rsid w:val="00DB6FE5"/>
    <w:rsid w:val="00DB7047"/>
    <w:rsid w:val="00DB707F"/>
    <w:rsid w:val="00DB70C0"/>
    <w:rsid w:val="00DB711E"/>
    <w:rsid w:val="00DB713C"/>
    <w:rsid w:val="00DB73A6"/>
    <w:rsid w:val="00DB74C8"/>
    <w:rsid w:val="00DB75B6"/>
    <w:rsid w:val="00DB75BA"/>
    <w:rsid w:val="00DB75C4"/>
    <w:rsid w:val="00DB75C6"/>
    <w:rsid w:val="00DB7630"/>
    <w:rsid w:val="00DB76F9"/>
    <w:rsid w:val="00DB7829"/>
    <w:rsid w:val="00DB783B"/>
    <w:rsid w:val="00DB7891"/>
    <w:rsid w:val="00DB78CA"/>
    <w:rsid w:val="00DB79C4"/>
    <w:rsid w:val="00DB7A3D"/>
    <w:rsid w:val="00DB7B24"/>
    <w:rsid w:val="00DB7C9F"/>
    <w:rsid w:val="00DB7CB7"/>
    <w:rsid w:val="00DB7E27"/>
    <w:rsid w:val="00DB7EA4"/>
    <w:rsid w:val="00DB7EE9"/>
    <w:rsid w:val="00DB7F94"/>
    <w:rsid w:val="00DB7FBC"/>
    <w:rsid w:val="00DC0001"/>
    <w:rsid w:val="00DC001F"/>
    <w:rsid w:val="00DC00C4"/>
    <w:rsid w:val="00DC00CC"/>
    <w:rsid w:val="00DC0157"/>
    <w:rsid w:val="00DC01C1"/>
    <w:rsid w:val="00DC022D"/>
    <w:rsid w:val="00DC03B9"/>
    <w:rsid w:val="00DC0455"/>
    <w:rsid w:val="00DC059D"/>
    <w:rsid w:val="00DC05C1"/>
    <w:rsid w:val="00DC05F1"/>
    <w:rsid w:val="00DC0605"/>
    <w:rsid w:val="00DC065B"/>
    <w:rsid w:val="00DC0832"/>
    <w:rsid w:val="00DC08F5"/>
    <w:rsid w:val="00DC0A0D"/>
    <w:rsid w:val="00DC0AF4"/>
    <w:rsid w:val="00DC0B2F"/>
    <w:rsid w:val="00DC0CAF"/>
    <w:rsid w:val="00DC0D15"/>
    <w:rsid w:val="00DC0D9F"/>
    <w:rsid w:val="00DC0EE9"/>
    <w:rsid w:val="00DC0F64"/>
    <w:rsid w:val="00DC0F66"/>
    <w:rsid w:val="00DC0F6B"/>
    <w:rsid w:val="00DC0FA7"/>
    <w:rsid w:val="00DC0FFB"/>
    <w:rsid w:val="00DC103D"/>
    <w:rsid w:val="00DC107B"/>
    <w:rsid w:val="00DC10DF"/>
    <w:rsid w:val="00DC119A"/>
    <w:rsid w:val="00DC11D9"/>
    <w:rsid w:val="00DC11F7"/>
    <w:rsid w:val="00DC1205"/>
    <w:rsid w:val="00DC122E"/>
    <w:rsid w:val="00DC1387"/>
    <w:rsid w:val="00DC13ED"/>
    <w:rsid w:val="00DC14C2"/>
    <w:rsid w:val="00DC14F7"/>
    <w:rsid w:val="00DC14FE"/>
    <w:rsid w:val="00DC15BF"/>
    <w:rsid w:val="00DC15C5"/>
    <w:rsid w:val="00DC16D2"/>
    <w:rsid w:val="00DC1749"/>
    <w:rsid w:val="00DC19B1"/>
    <w:rsid w:val="00DC1A94"/>
    <w:rsid w:val="00DC1B93"/>
    <w:rsid w:val="00DC1BC5"/>
    <w:rsid w:val="00DC1BD1"/>
    <w:rsid w:val="00DC1CA4"/>
    <w:rsid w:val="00DC1CEE"/>
    <w:rsid w:val="00DC1DE3"/>
    <w:rsid w:val="00DC1DEC"/>
    <w:rsid w:val="00DC1F91"/>
    <w:rsid w:val="00DC2135"/>
    <w:rsid w:val="00DC213D"/>
    <w:rsid w:val="00DC22B3"/>
    <w:rsid w:val="00DC2361"/>
    <w:rsid w:val="00DC24D1"/>
    <w:rsid w:val="00DC254E"/>
    <w:rsid w:val="00DC25DC"/>
    <w:rsid w:val="00DC25DE"/>
    <w:rsid w:val="00DC2655"/>
    <w:rsid w:val="00DC2698"/>
    <w:rsid w:val="00DC26E0"/>
    <w:rsid w:val="00DC2773"/>
    <w:rsid w:val="00DC2846"/>
    <w:rsid w:val="00DC28A4"/>
    <w:rsid w:val="00DC29EC"/>
    <w:rsid w:val="00DC2A17"/>
    <w:rsid w:val="00DC2A47"/>
    <w:rsid w:val="00DC2B6E"/>
    <w:rsid w:val="00DC2BD9"/>
    <w:rsid w:val="00DC2C1C"/>
    <w:rsid w:val="00DC2C62"/>
    <w:rsid w:val="00DC2CDC"/>
    <w:rsid w:val="00DC2D2F"/>
    <w:rsid w:val="00DC2D44"/>
    <w:rsid w:val="00DC2D69"/>
    <w:rsid w:val="00DC2DC5"/>
    <w:rsid w:val="00DC2DFF"/>
    <w:rsid w:val="00DC2E91"/>
    <w:rsid w:val="00DC2E9B"/>
    <w:rsid w:val="00DC2EEC"/>
    <w:rsid w:val="00DC2F0E"/>
    <w:rsid w:val="00DC2F12"/>
    <w:rsid w:val="00DC2F79"/>
    <w:rsid w:val="00DC2FD0"/>
    <w:rsid w:val="00DC2FD8"/>
    <w:rsid w:val="00DC3140"/>
    <w:rsid w:val="00DC3295"/>
    <w:rsid w:val="00DC3375"/>
    <w:rsid w:val="00DC33C9"/>
    <w:rsid w:val="00DC33D2"/>
    <w:rsid w:val="00DC3443"/>
    <w:rsid w:val="00DC3470"/>
    <w:rsid w:val="00DC3487"/>
    <w:rsid w:val="00DC3496"/>
    <w:rsid w:val="00DC34CB"/>
    <w:rsid w:val="00DC350F"/>
    <w:rsid w:val="00DC3648"/>
    <w:rsid w:val="00DC3649"/>
    <w:rsid w:val="00DC36BE"/>
    <w:rsid w:val="00DC387E"/>
    <w:rsid w:val="00DC397C"/>
    <w:rsid w:val="00DC39AA"/>
    <w:rsid w:val="00DC39AE"/>
    <w:rsid w:val="00DC39CF"/>
    <w:rsid w:val="00DC3A27"/>
    <w:rsid w:val="00DC3A40"/>
    <w:rsid w:val="00DC3AFA"/>
    <w:rsid w:val="00DC3B27"/>
    <w:rsid w:val="00DC3B56"/>
    <w:rsid w:val="00DC3B69"/>
    <w:rsid w:val="00DC3BA8"/>
    <w:rsid w:val="00DC3C65"/>
    <w:rsid w:val="00DC3CE3"/>
    <w:rsid w:val="00DC3DB6"/>
    <w:rsid w:val="00DC3E26"/>
    <w:rsid w:val="00DC3E57"/>
    <w:rsid w:val="00DC3EA9"/>
    <w:rsid w:val="00DC3F4A"/>
    <w:rsid w:val="00DC3FBF"/>
    <w:rsid w:val="00DC3FC0"/>
    <w:rsid w:val="00DC4147"/>
    <w:rsid w:val="00DC4183"/>
    <w:rsid w:val="00DC42AD"/>
    <w:rsid w:val="00DC42C7"/>
    <w:rsid w:val="00DC4303"/>
    <w:rsid w:val="00DC4343"/>
    <w:rsid w:val="00DC44CB"/>
    <w:rsid w:val="00DC465A"/>
    <w:rsid w:val="00DC46EF"/>
    <w:rsid w:val="00DC49AC"/>
    <w:rsid w:val="00DC4A80"/>
    <w:rsid w:val="00DC4B4B"/>
    <w:rsid w:val="00DC4B7F"/>
    <w:rsid w:val="00DC4C1B"/>
    <w:rsid w:val="00DC4CA2"/>
    <w:rsid w:val="00DC4D6E"/>
    <w:rsid w:val="00DC4D78"/>
    <w:rsid w:val="00DC4E2E"/>
    <w:rsid w:val="00DC4E88"/>
    <w:rsid w:val="00DC5004"/>
    <w:rsid w:val="00DC50AE"/>
    <w:rsid w:val="00DC5126"/>
    <w:rsid w:val="00DC5136"/>
    <w:rsid w:val="00DC537C"/>
    <w:rsid w:val="00DC53F5"/>
    <w:rsid w:val="00DC5591"/>
    <w:rsid w:val="00DC5609"/>
    <w:rsid w:val="00DC5677"/>
    <w:rsid w:val="00DC5764"/>
    <w:rsid w:val="00DC5788"/>
    <w:rsid w:val="00DC5876"/>
    <w:rsid w:val="00DC58A8"/>
    <w:rsid w:val="00DC590C"/>
    <w:rsid w:val="00DC5943"/>
    <w:rsid w:val="00DC5A10"/>
    <w:rsid w:val="00DC5A55"/>
    <w:rsid w:val="00DC5A58"/>
    <w:rsid w:val="00DC5B1F"/>
    <w:rsid w:val="00DC5B30"/>
    <w:rsid w:val="00DC5B83"/>
    <w:rsid w:val="00DC5DD9"/>
    <w:rsid w:val="00DC5DDC"/>
    <w:rsid w:val="00DC5E15"/>
    <w:rsid w:val="00DC5E6C"/>
    <w:rsid w:val="00DC5F21"/>
    <w:rsid w:val="00DC6032"/>
    <w:rsid w:val="00DC6073"/>
    <w:rsid w:val="00DC611E"/>
    <w:rsid w:val="00DC6140"/>
    <w:rsid w:val="00DC6285"/>
    <w:rsid w:val="00DC63A0"/>
    <w:rsid w:val="00DC63F2"/>
    <w:rsid w:val="00DC643F"/>
    <w:rsid w:val="00DC6492"/>
    <w:rsid w:val="00DC650C"/>
    <w:rsid w:val="00DC6622"/>
    <w:rsid w:val="00DC6629"/>
    <w:rsid w:val="00DC6769"/>
    <w:rsid w:val="00DC678F"/>
    <w:rsid w:val="00DC67A4"/>
    <w:rsid w:val="00DC689E"/>
    <w:rsid w:val="00DC68CA"/>
    <w:rsid w:val="00DC6915"/>
    <w:rsid w:val="00DC69EB"/>
    <w:rsid w:val="00DC6A05"/>
    <w:rsid w:val="00DC6AF1"/>
    <w:rsid w:val="00DC6AF7"/>
    <w:rsid w:val="00DC6CB7"/>
    <w:rsid w:val="00DC6D56"/>
    <w:rsid w:val="00DC6E50"/>
    <w:rsid w:val="00DC6E5D"/>
    <w:rsid w:val="00DC6E9D"/>
    <w:rsid w:val="00DC6F7E"/>
    <w:rsid w:val="00DC6F86"/>
    <w:rsid w:val="00DC7004"/>
    <w:rsid w:val="00DC716C"/>
    <w:rsid w:val="00DC7185"/>
    <w:rsid w:val="00DC71F0"/>
    <w:rsid w:val="00DC72B0"/>
    <w:rsid w:val="00DC7341"/>
    <w:rsid w:val="00DC7343"/>
    <w:rsid w:val="00DC7364"/>
    <w:rsid w:val="00DC7470"/>
    <w:rsid w:val="00DC749D"/>
    <w:rsid w:val="00DC769C"/>
    <w:rsid w:val="00DC76C8"/>
    <w:rsid w:val="00DC77F1"/>
    <w:rsid w:val="00DC78F7"/>
    <w:rsid w:val="00DC7ACC"/>
    <w:rsid w:val="00DC7AF9"/>
    <w:rsid w:val="00DC7B6A"/>
    <w:rsid w:val="00DC7B6E"/>
    <w:rsid w:val="00DC7BB0"/>
    <w:rsid w:val="00DC7C37"/>
    <w:rsid w:val="00DC7C79"/>
    <w:rsid w:val="00DC7DD3"/>
    <w:rsid w:val="00DC7E6E"/>
    <w:rsid w:val="00DD0245"/>
    <w:rsid w:val="00DD02D0"/>
    <w:rsid w:val="00DD02E6"/>
    <w:rsid w:val="00DD0317"/>
    <w:rsid w:val="00DD031E"/>
    <w:rsid w:val="00DD0495"/>
    <w:rsid w:val="00DD051B"/>
    <w:rsid w:val="00DD0585"/>
    <w:rsid w:val="00DD05B1"/>
    <w:rsid w:val="00DD05CD"/>
    <w:rsid w:val="00DD0653"/>
    <w:rsid w:val="00DD0666"/>
    <w:rsid w:val="00DD0683"/>
    <w:rsid w:val="00DD06C2"/>
    <w:rsid w:val="00DD06CF"/>
    <w:rsid w:val="00DD075C"/>
    <w:rsid w:val="00DD07F2"/>
    <w:rsid w:val="00DD094C"/>
    <w:rsid w:val="00DD09D0"/>
    <w:rsid w:val="00DD0A14"/>
    <w:rsid w:val="00DD0B43"/>
    <w:rsid w:val="00DD0BD4"/>
    <w:rsid w:val="00DD0C4C"/>
    <w:rsid w:val="00DD0CEA"/>
    <w:rsid w:val="00DD0D7F"/>
    <w:rsid w:val="00DD0E2C"/>
    <w:rsid w:val="00DD0E76"/>
    <w:rsid w:val="00DD0EBE"/>
    <w:rsid w:val="00DD0F2B"/>
    <w:rsid w:val="00DD0F34"/>
    <w:rsid w:val="00DD1046"/>
    <w:rsid w:val="00DD1112"/>
    <w:rsid w:val="00DD1162"/>
    <w:rsid w:val="00DD126E"/>
    <w:rsid w:val="00DD12EC"/>
    <w:rsid w:val="00DD12F1"/>
    <w:rsid w:val="00DD12FC"/>
    <w:rsid w:val="00DD1382"/>
    <w:rsid w:val="00DD15D7"/>
    <w:rsid w:val="00DD1742"/>
    <w:rsid w:val="00DD1790"/>
    <w:rsid w:val="00DD17AB"/>
    <w:rsid w:val="00DD1810"/>
    <w:rsid w:val="00DD1845"/>
    <w:rsid w:val="00DD1857"/>
    <w:rsid w:val="00DD185E"/>
    <w:rsid w:val="00DD1960"/>
    <w:rsid w:val="00DD1970"/>
    <w:rsid w:val="00DD19F7"/>
    <w:rsid w:val="00DD1B06"/>
    <w:rsid w:val="00DD1C38"/>
    <w:rsid w:val="00DD1C39"/>
    <w:rsid w:val="00DD1C86"/>
    <w:rsid w:val="00DD1D50"/>
    <w:rsid w:val="00DD1F3E"/>
    <w:rsid w:val="00DD1F43"/>
    <w:rsid w:val="00DD1FBD"/>
    <w:rsid w:val="00DD1FFC"/>
    <w:rsid w:val="00DD20C1"/>
    <w:rsid w:val="00DD2138"/>
    <w:rsid w:val="00DD2197"/>
    <w:rsid w:val="00DD21CA"/>
    <w:rsid w:val="00DD21FE"/>
    <w:rsid w:val="00DD2205"/>
    <w:rsid w:val="00DD22C8"/>
    <w:rsid w:val="00DD22ED"/>
    <w:rsid w:val="00DD2342"/>
    <w:rsid w:val="00DD237F"/>
    <w:rsid w:val="00DD2387"/>
    <w:rsid w:val="00DD24B7"/>
    <w:rsid w:val="00DD25FD"/>
    <w:rsid w:val="00DD262E"/>
    <w:rsid w:val="00DD2701"/>
    <w:rsid w:val="00DD2777"/>
    <w:rsid w:val="00DD2780"/>
    <w:rsid w:val="00DD27FA"/>
    <w:rsid w:val="00DD284B"/>
    <w:rsid w:val="00DD28A5"/>
    <w:rsid w:val="00DD28FD"/>
    <w:rsid w:val="00DD2953"/>
    <w:rsid w:val="00DD2966"/>
    <w:rsid w:val="00DD2A1F"/>
    <w:rsid w:val="00DD2BD0"/>
    <w:rsid w:val="00DD2BDC"/>
    <w:rsid w:val="00DD2C28"/>
    <w:rsid w:val="00DD2D29"/>
    <w:rsid w:val="00DD2DEF"/>
    <w:rsid w:val="00DD2EA5"/>
    <w:rsid w:val="00DD2ECC"/>
    <w:rsid w:val="00DD2F1C"/>
    <w:rsid w:val="00DD2F71"/>
    <w:rsid w:val="00DD2FF4"/>
    <w:rsid w:val="00DD3086"/>
    <w:rsid w:val="00DD31D4"/>
    <w:rsid w:val="00DD31EB"/>
    <w:rsid w:val="00DD3240"/>
    <w:rsid w:val="00DD325F"/>
    <w:rsid w:val="00DD32C7"/>
    <w:rsid w:val="00DD3393"/>
    <w:rsid w:val="00DD3444"/>
    <w:rsid w:val="00DD3447"/>
    <w:rsid w:val="00DD34C0"/>
    <w:rsid w:val="00DD34D8"/>
    <w:rsid w:val="00DD3515"/>
    <w:rsid w:val="00DD3549"/>
    <w:rsid w:val="00DD3551"/>
    <w:rsid w:val="00DD3651"/>
    <w:rsid w:val="00DD365A"/>
    <w:rsid w:val="00DD36B7"/>
    <w:rsid w:val="00DD36BF"/>
    <w:rsid w:val="00DD370B"/>
    <w:rsid w:val="00DD370F"/>
    <w:rsid w:val="00DD3732"/>
    <w:rsid w:val="00DD376C"/>
    <w:rsid w:val="00DD3825"/>
    <w:rsid w:val="00DD3829"/>
    <w:rsid w:val="00DD3886"/>
    <w:rsid w:val="00DD3887"/>
    <w:rsid w:val="00DD3992"/>
    <w:rsid w:val="00DD3AA2"/>
    <w:rsid w:val="00DD3BF6"/>
    <w:rsid w:val="00DD3CB7"/>
    <w:rsid w:val="00DD3CE4"/>
    <w:rsid w:val="00DD3D0F"/>
    <w:rsid w:val="00DD3D25"/>
    <w:rsid w:val="00DD3DC1"/>
    <w:rsid w:val="00DD3DEB"/>
    <w:rsid w:val="00DD3E48"/>
    <w:rsid w:val="00DD4045"/>
    <w:rsid w:val="00DD40CE"/>
    <w:rsid w:val="00DD422C"/>
    <w:rsid w:val="00DD42C3"/>
    <w:rsid w:val="00DD42CE"/>
    <w:rsid w:val="00DD434D"/>
    <w:rsid w:val="00DD438B"/>
    <w:rsid w:val="00DD43A2"/>
    <w:rsid w:val="00DD43A4"/>
    <w:rsid w:val="00DD441D"/>
    <w:rsid w:val="00DD44DE"/>
    <w:rsid w:val="00DD4530"/>
    <w:rsid w:val="00DD465A"/>
    <w:rsid w:val="00DD4713"/>
    <w:rsid w:val="00DD471E"/>
    <w:rsid w:val="00DD473E"/>
    <w:rsid w:val="00DD480D"/>
    <w:rsid w:val="00DD487B"/>
    <w:rsid w:val="00DD48F9"/>
    <w:rsid w:val="00DD4910"/>
    <w:rsid w:val="00DD495B"/>
    <w:rsid w:val="00DD4973"/>
    <w:rsid w:val="00DD49C8"/>
    <w:rsid w:val="00DD49F1"/>
    <w:rsid w:val="00DD4B30"/>
    <w:rsid w:val="00DD4C6B"/>
    <w:rsid w:val="00DD4CAA"/>
    <w:rsid w:val="00DD4DFF"/>
    <w:rsid w:val="00DD4E7D"/>
    <w:rsid w:val="00DD4F3E"/>
    <w:rsid w:val="00DD4F8C"/>
    <w:rsid w:val="00DD5095"/>
    <w:rsid w:val="00DD50DE"/>
    <w:rsid w:val="00DD5128"/>
    <w:rsid w:val="00DD519D"/>
    <w:rsid w:val="00DD51EE"/>
    <w:rsid w:val="00DD51EF"/>
    <w:rsid w:val="00DD520D"/>
    <w:rsid w:val="00DD5245"/>
    <w:rsid w:val="00DD536C"/>
    <w:rsid w:val="00DD53CE"/>
    <w:rsid w:val="00DD5419"/>
    <w:rsid w:val="00DD5458"/>
    <w:rsid w:val="00DD54C6"/>
    <w:rsid w:val="00DD54E4"/>
    <w:rsid w:val="00DD550D"/>
    <w:rsid w:val="00DD55D8"/>
    <w:rsid w:val="00DD5765"/>
    <w:rsid w:val="00DD57BA"/>
    <w:rsid w:val="00DD57CA"/>
    <w:rsid w:val="00DD57D7"/>
    <w:rsid w:val="00DD57FD"/>
    <w:rsid w:val="00DD585A"/>
    <w:rsid w:val="00DD5878"/>
    <w:rsid w:val="00DD5895"/>
    <w:rsid w:val="00DD58E2"/>
    <w:rsid w:val="00DD595B"/>
    <w:rsid w:val="00DD5972"/>
    <w:rsid w:val="00DD59F6"/>
    <w:rsid w:val="00DD5A0D"/>
    <w:rsid w:val="00DD5B47"/>
    <w:rsid w:val="00DD5BF2"/>
    <w:rsid w:val="00DD5D5F"/>
    <w:rsid w:val="00DD5DB0"/>
    <w:rsid w:val="00DD60F3"/>
    <w:rsid w:val="00DD60F4"/>
    <w:rsid w:val="00DD62F5"/>
    <w:rsid w:val="00DD631E"/>
    <w:rsid w:val="00DD63DA"/>
    <w:rsid w:val="00DD63FE"/>
    <w:rsid w:val="00DD6472"/>
    <w:rsid w:val="00DD6675"/>
    <w:rsid w:val="00DD6682"/>
    <w:rsid w:val="00DD66E8"/>
    <w:rsid w:val="00DD6779"/>
    <w:rsid w:val="00DD68E8"/>
    <w:rsid w:val="00DD6A7A"/>
    <w:rsid w:val="00DD6ADF"/>
    <w:rsid w:val="00DD6C26"/>
    <w:rsid w:val="00DD6C34"/>
    <w:rsid w:val="00DD6CBD"/>
    <w:rsid w:val="00DD6D57"/>
    <w:rsid w:val="00DD6E52"/>
    <w:rsid w:val="00DD6EAA"/>
    <w:rsid w:val="00DD6F88"/>
    <w:rsid w:val="00DD6F95"/>
    <w:rsid w:val="00DD6FF2"/>
    <w:rsid w:val="00DD7195"/>
    <w:rsid w:val="00DD7258"/>
    <w:rsid w:val="00DD7358"/>
    <w:rsid w:val="00DD7376"/>
    <w:rsid w:val="00DD742C"/>
    <w:rsid w:val="00DD74C5"/>
    <w:rsid w:val="00DD74F9"/>
    <w:rsid w:val="00DD756B"/>
    <w:rsid w:val="00DD7581"/>
    <w:rsid w:val="00DD7664"/>
    <w:rsid w:val="00DD76E0"/>
    <w:rsid w:val="00DD7701"/>
    <w:rsid w:val="00DD7779"/>
    <w:rsid w:val="00DD7835"/>
    <w:rsid w:val="00DD7887"/>
    <w:rsid w:val="00DD78CF"/>
    <w:rsid w:val="00DD78FC"/>
    <w:rsid w:val="00DD793D"/>
    <w:rsid w:val="00DD79AE"/>
    <w:rsid w:val="00DD7A6B"/>
    <w:rsid w:val="00DD7AF1"/>
    <w:rsid w:val="00DD7B54"/>
    <w:rsid w:val="00DD7B80"/>
    <w:rsid w:val="00DD7BA3"/>
    <w:rsid w:val="00DD7BE1"/>
    <w:rsid w:val="00DD7C5C"/>
    <w:rsid w:val="00DD7CA9"/>
    <w:rsid w:val="00DD7CEC"/>
    <w:rsid w:val="00DD7DAF"/>
    <w:rsid w:val="00DD7DD4"/>
    <w:rsid w:val="00DD7DEC"/>
    <w:rsid w:val="00DD7EAA"/>
    <w:rsid w:val="00DD7EEC"/>
    <w:rsid w:val="00DE0122"/>
    <w:rsid w:val="00DE0240"/>
    <w:rsid w:val="00DE02F2"/>
    <w:rsid w:val="00DE0346"/>
    <w:rsid w:val="00DE0364"/>
    <w:rsid w:val="00DE03AC"/>
    <w:rsid w:val="00DE03BB"/>
    <w:rsid w:val="00DE040B"/>
    <w:rsid w:val="00DE0443"/>
    <w:rsid w:val="00DE0497"/>
    <w:rsid w:val="00DE04DF"/>
    <w:rsid w:val="00DE05D1"/>
    <w:rsid w:val="00DE05DB"/>
    <w:rsid w:val="00DE06C8"/>
    <w:rsid w:val="00DE071E"/>
    <w:rsid w:val="00DE0787"/>
    <w:rsid w:val="00DE086B"/>
    <w:rsid w:val="00DE0A11"/>
    <w:rsid w:val="00DE0A4A"/>
    <w:rsid w:val="00DE0B13"/>
    <w:rsid w:val="00DE0B3A"/>
    <w:rsid w:val="00DE0B6F"/>
    <w:rsid w:val="00DE0B90"/>
    <w:rsid w:val="00DE0BC3"/>
    <w:rsid w:val="00DE0BEA"/>
    <w:rsid w:val="00DE0C3B"/>
    <w:rsid w:val="00DE0D4E"/>
    <w:rsid w:val="00DE0DEE"/>
    <w:rsid w:val="00DE0E65"/>
    <w:rsid w:val="00DE0EFB"/>
    <w:rsid w:val="00DE113E"/>
    <w:rsid w:val="00DE115B"/>
    <w:rsid w:val="00DE1236"/>
    <w:rsid w:val="00DE123B"/>
    <w:rsid w:val="00DE127F"/>
    <w:rsid w:val="00DE1292"/>
    <w:rsid w:val="00DE131F"/>
    <w:rsid w:val="00DE135D"/>
    <w:rsid w:val="00DE13FD"/>
    <w:rsid w:val="00DE155E"/>
    <w:rsid w:val="00DE1636"/>
    <w:rsid w:val="00DE1680"/>
    <w:rsid w:val="00DE1687"/>
    <w:rsid w:val="00DE18CF"/>
    <w:rsid w:val="00DE1991"/>
    <w:rsid w:val="00DE19F8"/>
    <w:rsid w:val="00DE1A9B"/>
    <w:rsid w:val="00DE1AEC"/>
    <w:rsid w:val="00DE1C5F"/>
    <w:rsid w:val="00DE1C8C"/>
    <w:rsid w:val="00DE1CE6"/>
    <w:rsid w:val="00DE1CE7"/>
    <w:rsid w:val="00DE1DAB"/>
    <w:rsid w:val="00DE1DC4"/>
    <w:rsid w:val="00DE1E7E"/>
    <w:rsid w:val="00DE1EA3"/>
    <w:rsid w:val="00DE1EAF"/>
    <w:rsid w:val="00DE1F42"/>
    <w:rsid w:val="00DE1FE3"/>
    <w:rsid w:val="00DE20DE"/>
    <w:rsid w:val="00DE21A5"/>
    <w:rsid w:val="00DE21CE"/>
    <w:rsid w:val="00DE2225"/>
    <w:rsid w:val="00DE2248"/>
    <w:rsid w:val="00DE23ED"/>
    <w:rsid w:val="00DE23F1"/>
    <w:rsid w:val="00DE253A"/>
    <w:rsid w:val="00DE2559"/>
    <w:rsid w:val="00DE26C0"/>
    <w:rsid w:val="00DE26C7"/>
    <w:rsid w:val="00DE2789"/>
    <w:rsid w:val="00DE28CE"/>
    <w:rsid w:val="00DE28F9"/>
    <w:rsid w:val="00DE2A75"/>
    <w:rsid w:val="00DE2B3A"/>
    <w:rsid w:val="00DE2BC3"/>
    <w:rsid w:val="00DE2C08"/>
    <w:rsid w:val="00DE2C4B"/>
    <w:rsid w:val="00DE2CCC"/>
    <w:rsid w:val="00DE2CF2"/>
    <w:rsid w:val="00DE2D21"/>
    <w:rsid w:val="00DE2D2E"/>
    <w:rsid w:val="00DE2DDF"/>
    <w:rsid w:val="00DE2E25"/>
    <w:rsid w:val="00DE2E90"/>
    <w:rsid w:val="00DE2EB9"/>
    <w:rsid w:val="00DE2ED3"/>
    <w:rsid w:val="00DE2FA3"/>
    <w:rsid w:val="00DE2FDC"/>
    <w:rsid w:val="00DE30F9"/>
    <w:rsid w:val="00DE3100"/>
    <w:rsid w:val="00DE3127"/>
    <w:rsid w:val="00DE320E"/>
    <w:rsid w:val="00DE328C"/>
    <w:rsid w:val="00DE32E5"/>
    <w:rsid w:val="00DE3312"/>
    <w:rsid w:val="00DE3364"/>
    <w:rsid w:val="00DE33B7"/>
    <w:rsid w:val="00DE34D3"/>
    <w:rsid w:val="00DE34DB"/>
    <w:rsid w:val="00DE3574"/>
    <w:rsid w:val="00DE35E7"/>
    <w:rsid w:val="00DE364A"/>
    <w:rsid w:val="00DE3664"/>
    <w:rsid w:val="00DE37AB"/>
    <w:rsid w:val="00DE37BB"/>
    <w:rsid w:val="00DE3819"/>
    <w:rsid w:val="00DE3822"/>
    <w:rsid w:val="00DE38F8"/>
    <w:rsid w:val="00DE3912"/>
    <w:rsid w:val="00DE3A27"/>
    <w:rsid w:val="00DE3B03"/>
    <w:rsid w:val="00DE3B72"/>
    <w:rsid w:val="00DE3B7D"/>
    <w:rsid w:val="00DE3BB9"/>
    <w:rsid w:val="00DE3C43"/>
    <w:rsid w:val="00DE3D15"/>
    <w:rsid w:val="00DE3D79"/>
    <w:rsid w:val="00DE3E53"/>
    <w:rsid w:val="00DE3E93"/>
    <w:rsid w:val="00DE3EBC"/>
    <w:rsid w:val="00DE3F1C"/>
    <w:rsid w:val="00DE3F57"/>
    <w:rsid w:val="00DE3FA2"/>
    <w:rsid w:val="00DE42DD"/>
    <w:rsid w:val="00DE4401"/>
    <w:rsid w:val="00DE4483"/>
    <w:rsid w:val="00DE4637"/>
    <w:rsid w:val="00DE46B9"/>
    <w:rsid w:val="00DE4784"/>
    <w:rsid w:val="00DE4861"/>
    <w:rsid w:val="00DE4880"/>
    <w:rsid w:val="00DE48E8"/>
    <w:rsid w:val="00DE498E"/>
    <w:rsid w:val="00DE4A1E"/>
    <w:rsid w:val="00DE4B2C"/>
    <w:rsid w:val="00DE4BCA"/>
    <w:rsid w:val="00DE4BCE"/>
    <w:rsid w:val="00DE4BFC"/>
    <w:rsid w:val="00DE4C38"/>
    <w:rsid w:val="00DE4CB4"/>
    <w:rsid w:val="00DE4DF6"/>
    <w:rsid w:val="00DE4E20"/>
    <w:rsid w:val="00DE4E59"/>
    <w:rsid w:val="00DE4F4E"/>
    <w:rsid w:val="00DE4FE2"/>
    <w:rsid w:val="00DE5003"/>
    <w:rsid w:val="00DE505F"/>
    <w:rsid w:val="00DE5085"/>
    <w:rsid w:val="00DE51AF"/>
    <w:rsid w:val="00DE5231"/>
    <w:rsid w:val="00DE539C"/>
    <w:rsid w:val="00DE53D3"/>
    <w:rsid w:val="00DE5438"/>
    <w:rsid w:val="00DE54B3"/>
    <w:rsid w:val="00DE550D"/>
    <w:rsid w:val="00DE5543"/>
    <w:rsid w:val="00DE5681"/>
    <w:rsid w:val="00DE569E"/>
    <w:rsid w:val="00DE56F5"/>
    <w:rsid w:val="00DE57A7"/>
    <w:rsid w:val="00DE57AB"/>
    <w:rsid w:val="00DE5842"/>
    <w:rsid w:val="00DE5844"/>
    <w:rsid w:val="00DE587C"/>
    <w:rsid w:val="00DE593C"/>
    <w:rsid w:val="00DE594F"/>
    <w:rsid w:val="00DE59A4"/>
    <w:rsid w:val="00DE59AD"/>
    <w:rsid w:val="00DE5A4B"/>
    <w:rsid w:val="00DE5A5B"/>
    <w:rsid w:val="00DE5B4E"/>
    <w:rsid w:val="00DE5E06"/>
    <w:rsid w:val="00DE5E49"/>
    <w:rsid w:val="00DE5EF8"/>
    <w:rsid w:val="00DE5F9B"/>
    <w:rsid w:val="00DE6024"/>
    <w:rsid w:val="00DE6068"/>
    <w:rsid w:val="00DE6112"/>
    <w:rsid w:val="00DE6152"/>
    <w:rsid w:val="00DE616A"/>
    <w:rsid w:val="00DE6177"/>
    <w:rsid w:val="00DE61B2"/>
    <w:rsid w:val="00DE61B6"/>
    <w:rsid w:val="00DE6516"/>
    <w:rsid w:val="00DE6683"/>
    <w:rsid w:val="00DE66C3"/>
    <w:rsid w:val="00DE677B"/>
    <w:rsid w:val="00DE67B0"/>
    <w:rsid w:val="00DE67FF"/>
    <w:rsid w:val="00DE6921"/>
    <w:rsid w:val="00DE6925"/>
    <w:rsid w:val="00DE699A"/>
    <w:rsid w:val="00DE69D8"/>
    <w:rsid w:val="00DE69DC"/>
    <w:rsid w:val="00DE6A3C"/>
    <w:rsid w:val="00DE6BB4"/>
    <w:rsid w:val="00DE6C51"/>
    <w:rsid w:val="00DE6C7E"/>
    <w:rsid w:val="00DE6C83"/>
    <w:rsid w:val="00DE6D18"/>
    <w:rsid w:val="00DE6D19"/>
    <w:rsid w:val="00DE6DBD"/>
    <w:rsid w:val="00DE6ED7"/>
    <w:rsid w:val="00DE6EE0"/>
    <w:rsid w:val="00DE6F85"/>
    <w:rsid w:val="00DE6FEC"/>
    <w:rsid w:val="00DE6FF1"/>
    <w:rsid w:val="00DE7046"/>
    <w:rsid w:val="00DE7076"/>
    <w:rsid w:val="00DE712A"/>
    <w:rsid w:val="00DE7416"/>
    <w:rsid w:val="00DE74BA"/>
    <w:rsid w:val="00DE751F"/>
    <w:rsid w:val="00DE752D"/>
    <w:rsid w:val="00DE7570"/>
    <w:rsid w:val="00DE759B"/>
    <w:rsid w:val="00DE7691"/>
    <w:rsid w:val="00DE76BE"/>
    <w:rsid w:val="00DE76CA"/>
    <w:rsid w:val="00DE76CE"/>
    <w:rsid w:val="00DE76DA"/>
    <w:rsid w:val="00DE76E9"/>
    <w:rsid w:val="00DE76F6"/>
    <w:rsid w:val="00DE7720"/>
    <w:rsid w:val="00DE7798"/>
    <w:rsid w:val="00DE77A6"/>
    <w:rsid w:val="00DE793D"/>
    <w:rsid w:val="00DE79E3"/>
    <w:rsid w:val="00DE7A08"/>
    <w:rsid w:val="00DE7B4B"/>
    <w:rsid w:val="00DE7B4D"/>
    <w:rsid w:val="00DE7B5C"/>
    <w:rsid w:val="00DE7B8D"/>
    <w:rsid w:val="00DE7C2D"/>
    <w:rsid w:val="00DE7C84"/>
    <w:rsid w:val="00DE7CFB"/>
    <w:rsid w:val="00DE7E3E"/>
    <w:rsid w:val="00DE7F75"/>
    <w:rsid w:val="00DF003F"/>
    <w:rsid w:val="00DF0096"/>
    <w:rsid w:val="00DF02C8"/>
    <w:rsid w:val="00DF02CE"/>
    <w:rsid w:val="00DF04FD"/>
    <w:rsid w:val="00DF0582"/>
    <w:rsid w:val="00DF059D"/>
    <w:rsid w:val="00DF061A"/>
    <w:rsid w:val="00DF064A"/>
    <w:rsid w:val="00DF078E"/>
    <w:rsid w:val="00DF07C4"/>
    <w:rsid w:val="00DF09BD"/>
    <w:rsid w:val="00DF0AE8"/>
    <w:rsid w:val="00DF0BBC"/>
    <w:rsid w:val="00DF0C94"/>
    <w:rsid w:val="00DF0CAD"/>
    <w:rsid w:val="00DF0D99"/>
    <w:rsid w:val="00DF0D9C"/>
    <w:rsid w:val="00DF0DFF"/>
    <w:rsid w:val="00DF0EC4"/>
    <w:rsid w:val="00DF104B"/>
    <w:rsid w:val="00DF108D"/>
    <w:rsid w:val="00DF112D"/>
    <w:rsid w:val="00DF117B"/>
    <w:rsid w:val="00DF11EC"/>
    <w:rsid w:val="00DF132F"/>
    <w:rsid w:val="00DF1345"/>
    <w:rsid w:val="00DF1664"/>
    <w:rsid w:val="00DF166D"/>
    <w:rsid w:val="00DF1688"/>
    <w:rsid w:val="00DF1876"/>
    <w:rsid w:val="00DF1920"/>
    <w:rsid w:val="00DF1A7E"/>
    <w:rsid w:val="00DF1A8E"/>
    <w:rsid w:val="00DF1B93"/>
    <w:rsid w:val="00DF1C7B"/>
    <w:rsid w:val="00DF1CB7"/>
    <w:rsid w:val="00DF1CCC"/>
    <w:rsid w:val="00DF1CF2"/>
    <w:rsid w:val="00DF1DBF"/>
    <w:rsid w:val="00DF1DCC"/>
    <w:rsid w:val="00DF1E13"/>
    <w:rsid w:val="00DF1ECA"/>
    <w:rsid w:val="00DF1F6A"/>
    <w:rsid w:val="00DF1FB2"/>
    <w:rsid w:val="00DF2135"/>
    <w:rsid w:val="00DF2146"/>
    <w:rsid w:val="00DF2154"/>
    <w:rsid w:val="00DF2160"/>
    <w:rsid w:val="00DF2247"/>
    <w:rsid w:val="00DF2282"/>
    <w:rsid w:val="00DF23D8"/>
    <w:rsid w:val="00DF2427"/>
    <w:rsid w:val="00DF24E6"/>
    <w:rsid w:val="00DF25D5"/>
    <w:rsid w:val="00DF2615"/>
    <w:rsid w:val="00DF263A"/>
    <w:rsid w:val="00DF26FD"/>
    <w:rsid w:val="00DF27EA"/>
    <w:rsid w:val="00DF27F1"/>
    <w:rsid w:val="00DF28A0"/>
    <w:rsid w:val="00DF29BB"/>
    <w:rsid w:val="00DF29C6"/>
    <w:rsid w:val="00DF29F3"/>
    <w:rsid w:val="00DF2A90"/>
    <w:rsid w:val="00DF2AAA"/>
    <w:rsid w:val="00DF2B19"/>
    <w:rsid w:val="00DF2BAE"/>
    <w:rsid w:val="00DF2BCF"/>
    <w:rsid w:val="00DF2E51"/>
    <w:rsid w:val="00DF2EE0"/>
    <w:rsid w:val="00DF2F7F"/>
    <w:rsid w:val="00DF2F8B"/>
    <w:rsid w:val="00DF323E"/>
    <w:rsid w:val="00DF3257"/>
    <w:rsid w:val="00DF3313"/>
    <w:rsid w:val="00DF3328"/>
    <w:rsid w:val="00DF33E4"/>
    <w:rsid w:val="00DF3450"/>
    <w:rsid w:val="00DF34B4"/>
    <w:rsid w:val="00DF34E3"/>
    <w:rsid w:val="00DF3524"/>
    <w:rsid w:val="00DF3742"/>
    <w:rsid w:val="00DF38CF"/>
    <w:rsid w:val="00DF395C"/>
    <w:rsid w:val="00DF39B5"/>
    <w:rsid w:val="00DF3AB8"/>
    <w:rsid w:val="00DF3B80"/>
    <w:rsid w:val="00DF3C94"/>
    <w:rsid w:val="00DF3CC7"/>
    <w:rsid w:val="00DF3D6E"/>
    <w:rsid w:val="00DF407F"/>
    <w:rsid w:val="00DF418F"/>
    <w:rsid w:val="00DF41DC"/>
    <w:rsid w:val="00DF422C"/>
    <w:rsid w:val="00DF4383"/>
    <w:rsid w:val="00DF43ED"/>
    <w:rsid w:val="00DF4417"/>
    <w:rsid w:val="00DF44C5"/>
    <w:rsid w:val="00DF454C"/>
    <w:rsid w:val="00DF4567"/>
    <w:rsid w:val="00DF4965"/>
    <w:rsid w:val="00DF49CA"/>
    <w:rsid w:val="00DF4BA9"/>
    <w:rsid w:val="00DF4DE4"/>
    <w:rsid w:val="00DF4F0A"/>
    <w:rsid w:val="00DF4F82"/>
    <w:rsid w:val="00DF5000"/>
    <w:rsid w:val="00DF5059"/>
    <w:rsid w:val="00DF5118"/>
    <w:rsid w:val="00DF52D0"/>
    <w:rsid w:val="00DF5412"/>
    <w:rsid w:val="00DF5504"/>
    <w:rsid w:val="00DF5519"/>
    <w:rsid w:val="00DF5631"/>
    <w:rsid w:val="00DF5673"/>
    <w:rsid w:val="00DF56AA"/>
    <w:rsid w:val="00DF5736"/>
    <w:rsid w:val="00DF5807"/>
    <w:rsid w:val="00DF593D"/>
    <w:rsid w:val="00DF59AE"/>
    <w:rsid w:val="00DF5A6D"/>
    <w:rsid w:val="00DF5A83"/>
    <w:rsid w:val="00DF5AFC"/>
    <w:rsid w:val="00DF5B55"/>
    <w:rsid w:val="00DF5C9C"/>
    <w:rsid w:val="00DF5CB5"/>
    <w:rsid w:val="00DF5CDF"/>
    <w:rsid w:val="00DF5D44"/>
    <w:rsid w:val="00DF5EE4"/>
    <w:rsid w:val="00DF5F05"/>
    <w:rsid w:val="00DF5F11"/>
    <w:rsid w:val="00DF5F50"/>
    <w:rsid w:val="00DF60AC"/>
    <w:rsid w:val="00DF6123"/>
    <w:rsid w:val="00DF6129"/>
    <w:rsid w:val="00DF612E"/>
    <w:rsid w:val="00DF6192"/>
    <w:rsid w:val="00DF6195"/>
    <w:rsid w:val="00DF61EC"/>
    <w:rsid w:val="00DF6210"/>
    <w:rsid w:val="00DF62EB"/>
    <w:rsid w:val="00DF6302"/>
    <w:rsid w:val="00DF6384"/>
    <w:rsid w:val="00DF6527"/>
    <w:rsid w:val="00DF661A"/>
    <w:rsid w:val="00DF6695"/>
    <w:rsid w:val="00DF6977"/>
    <w:rsid w:val="00DF6986"/>
    <w:rsid w:val="00DF6AA9"/>
    <w:rsid w:val="00DF6AB9"/>
    <w:rsid w:val="00DF6B05"/>
    <w:rsid w:val="00DF6BE2"/>
    <w:rsid w:val="00DF6BE9"/>
    <w:rsid w:val="00DF6D29"/>
    <w:rsid w:val="00DF6D65"/>
    <w:rsid w:val="00DF6E20"/>
    <w:rsid w:val="00DF6E87"/>
    <w:rsid w:val="00DF6E9E"/>
    <w:rsid w:val="00DF6F07"/>
    <w:rsid w:val="00DF6F16"/>
    <w:rsid w:val="00DF6F5E"/>
    <w:rsid w:val="00DF6F8B"/>
    <w:rsid w:val="00DF6FC9"/>
    <w:rsid w:val="00DF7006"/>
    <w:rsid w:val="00DF70D4"/>
    <w:rsid w:val="00DF711A"/>
    <w:rsid w:val="00DF713D"/>
    <w:rsid w:val="00DF71D0"/>
    <w:rsid w:val="00DF71F1"/>
    <w:rsid w:val="00DF7203"/>
    <w:rsid w:val="00DF72CF"/>
    <w:rsid w:val="00DF7312"/>
    <w:rsid w:val="00DF731A"/>
    <w:rsid w:val="00DF7379"/>
    <w:rsid w:val="00DF7402"/>
    <w:rsid w:val="00DF74AC"/>
    <w:rsid w:val="00DF74C1"/>
    <w:rsid w:val="00DF74DC"/>
    <w:rsid w:val="00DF758D"/>
    <w:rsid w:val="00DF75C6"/>
    <w:rsid w:val="00DF765B"/>
    <w:rsid w:val="00DF771A"/>
    <w:rsid w:val="00DF77E4"/>
    <w:rsid w:val="00DF7836"/>
    <w:rsid w:val="00DF788F"/>
    <w:rsid w:val="00DF791C"/>
    <w:rsid w:val="00DF7998"/>
    <w:rsid w:val="00DF7AB8"/>
    <w:rsid w:val="00DF7BE5"/>
    <w:rsid w:val="00DF7C25"/>
    <w:rsid w:val="00DF7C40"/>
    <w:rsid w:val="00DF7CB1"/>
    <w:rsid w:val="00DF7D25"/>
    <w:rsid w:val="00DF7E54"/>
    <w:rsid w:val="00DF7F13"/>
    <w:rsid w:val="00DF7FB2"/>
    <w:rsid w:val="00E00039"/>
    <w:rsid w:val="00E00098"/>
    <w:rsid w:val="00E0009F"/>
    <w:rsid w:val="00E00140"/>
    <w:rsid w:val="00E001EB"/>
    <w:rsid w:val="00E00212"/>
    <w:rsid w:val="00E0024E"/>
    <w:rsid w:val="00E002E1"/>
    <w:rsid w:val="00E0033F"/>
    <w:rsid w:val="00E00368"/>
    <w:rsid w:val="00E00384"/>
    <w:rsid w:val="00E003B6"/>
    <w:rsid w:val="00E003D3"/>
    <w:rsid w:val="00E004B2"/>
    <w:rsid w:val="00E004BE"/>
    <w:rsid w:val="00E004D2"/>
    <w:rsid w:val="00E004E1"/>
    <w:rsid w:val="00E00512"/>
    <w:rsid w:val="00E005E3"/>
    <w:rsid w:val="00E00679"/>
    <w:rsid w:val="00E00748"/>
    <w:rsid w:val="00E0088A"/>
    <w:rsid w:val="00E0088F"/>
    <w:rsid w:val="00E008AD"/>
    <w:rsid w:val="00E008C6"/>
    <w:rsid w:val="00E00927"/>
    <w:rsid w:val="00E00943"/>
    <w:rsid w:val="00E00999"/>
    <w:rsid w:val="00E00AFD"/>
    <w:rsid w:val="00E00B31"/>
    <w:rsid w:val="00E00BD2"/>
    <w:rsid w:val="00E00C28"/>
    <w:rsid w:val="00E00CFE"/>
    <w:rsid w:val="00E00DE7"/>
    <w:rsid w:val="00E00E2D"/>
    <w:rsid w:val="00E00E31"/>
    <w:rsid w:val="00E00E7D"/>
    <w:rsid w:val="00E00E9C"/>
    <w:rsid w:val="00E00EA3"/>
    <w:rsid w:val="00E00F4C"/>
    <w:rsid w:val="00E00FB6"/>
    <w:rsid w:val="00E0102C"/>
    <w:rsid w:val="00E010C6"/>
    <w:rsid w:val="00E0115E"/>
    <w:rsid w:val="00E01239"/>
    <w:rsid w:val="00E0125E"/>
    <w:rsid w:val="00E0129E"/>
    <w:rsid w:val="00E014CD"/>
    <w:rsid w:val="00E0156F"/>
    <w:rsid w:val="00E015B2"/>
    <w:rsid w:val="00E01897"/>
    <w:rsid w:val="00E01956"/>
    <w:rsid w:val="00E019A9"/>
    <w:rsid w:val="00E01B3C"/>
    <w:rsid w:val="00E01B3D"/>
    <w:rsid w:val="00E01B44"/>
    <w:rsid w:val="00E01BDE"/>
    <w:rsid w:val="00E01C36"/>
    <w:rsid w:val="00E01C82"/>
    <w:rsid w:val="00E01D02"/>
    <w:rsid w:val="00E01D51"/>
    <w:rsid w:val="00E01E6F"/>
    <w:rsid w:val="00E01FCE"/>
    <w:rsid w:val="00E01FDA"/>
    <w:rsid w:val="00E01FEC"/>
    <w:rsid w:val="00E020D6"/>
    <w:rsid w:val="00E020FF"/>
    <w:rsid w:val="00E02138"/>
    <w:rsid w:val="00E02200"/>
    <w:rsid w:val="00E02266"/>
    <w:rsid w:val="00E022A7"/>
    <w:rsid w:val="00E022C0"/>
    <w:rsid w:val="00E023D6"/>
    <w:rsid w:val="00E024E2"/>
    <w:rsid w:val="00E02545"/>
    <w:rsid w:val="00E02549"/>
    <w:rsid w:val="00E02748"/>
    <w:rsid w:val="00E0274D"/>
    <w:rsid w:val="00E02756"/>
    <w:rsid w:val="00E0283B"/>
    <w:rsid w:val="00E02893"/>
    <w:rsid w:val="00E02A30"/>
    <w:rsid w:val="00E02A60"/>
    <w:rsid w:val="00E02C16"/>
    <w:rsid w:val="00E02C6F"/>
    <w:rsid w:val="00E02CA3"/>
    <w:rsid w:val="00E02CE3"/>
    <w:rsid w:val="00E02D2B"/>
    <w:rsid w:val="00E02D60"/>
    <w:rsid w:val="00E02E29"/>
    <w:rsid w:val="00E02E83"/>
    <w:rsid w:val="00E02EA6"/>
    <w:rsid w:val="00E02FE0"/>
    <w:rsid w:val="00E03167"/>
    <w:rsid w:val="00E031B6"/>
    <w:rsid w:val="00E03270"/>
    <w:rsid w:val="00E03348"/>
    <w:rsid w:val="00E033A7"/>
    <w:rsid w:val="00E034F6"/>
    <w:rsid w:val="00E035A3"/>
    <w:rsid w:val="00E035C0"/>
    <w:rsid w:val="00E035DA"/>
    <w:rsid w:val="00E0364D"/>
    <w:rsid w:val="00E0367B"/>
    <w:rsid w:val="00E036B7"/>
    <w:rsid w:val="00E03810"/>
    <w:rsid w:val="00E038E7"/>
    <w:rsid w:val="00E0390B"/>
    <w:rsid w:val="00E0394F"/>
    <w:rsid w:val="00E039CA"/>
    <w:rsid w:val="00E03A5D"/>
    <w:rsid w:val="00E03A7E"/>
    <w:rsid w:val="00E03B02"/>
    <w:rsid w:val="00E03B96"/>
    <w:rsid w:val="00E03CC7"/>
    <w:rsid w:val="00E03D08"/>
    <w:rsid w:val="00E03D82"/>
    <w:rsid w:val="00E03E29"/>
    <w:rsid w:val="00E03E40"/>
    <w:rsid w:val="00E03EA1"/>
    <w:rsid w:val="00E03ED4"/>
    <w:rsid w:val="00E03F9B"/>
    <w:rsid w:val="00E040FF"/>
    <w:rsid w:val="00E04236"/>
    <w:rsid w:val="00E0424B"/>
    <w:rsid w:val="00E04284"/>
    <w:rsid w:val="00E04298"/>
    <w:rsid w:val="00E042C3"/>
    <w:rsid w:val="00E043DF"/>
    <w:rsid w:val="00E0443D"/>
    <w:rsid w:val="00E04483"/>
    <w:rsid w:val="00E04497"/>
    <w:rsid w:val="00E04510"/>
    <w:rsid w:val="00E0458A"/>
    <w:rsid w:val="00E045F8"/>
    <w:rsid w:val="00E0474B"/>
    <w:rsid w:val="00E047C4"/>
    <w:rsid w:val="00E04816"/>
    <w:rsid w:val="00E048DA"/>
    <w:rsid w:val="00E048E9"/>
    <w:rsid w:val="00E04908"/>
    <w:rsid w:val="00E049AB"/>
    <w:rsid w:val="00E049F1"/>
    <w:rsid w:val="00E04A2D"/>
    <w:rsid w:val="00E04A8A"/>
    <w:rsid w:val="00E04AAF"/>
    <w:rsid w:val="00E04CBE"/>
    <w:rsid w:val="00E04D3D"/>
    <w:rsid w:val="00E04D44"/>
    <w:rsid w:val="00E04D87"/>
    <w:rsid w:val="00E04E0C"/>
    <w:rsid w:val="00E04E62"/>
    <w:rsid w:val="00E04EA2"/>
    <w:rsid w:val="00E04EA4"/>
    <w:rsid w:val="00E04EAE"/>
    <w:rsid w:val="00E04EBA"/>
    <w:rsid w:val="00E04ED9"/>
    <w:rsid w:val="00E04F09"/>
    <w:rsid w:val="00E0501C"/>
    <w:rsid w:val="00E050B4"/>
    <w:rsid w:val="00E05172"/>
    <w:rsid w:val="00E053CC"/>
    <w:rsid w:val="00E053DB"/>
    <w:rsid w:val="00E0541E"/>
    <w:rsid w:val="00E0546E"/>
    <w:rsid w:val="00E054E7"/>
    <w:rsid w:val="00E0555F"/>
    <w:rsid w:val="00E05640"/>
    <w:rsid w:val="00E057B7"/>
    <w:rsid w:val="00E05838"/>
    <w:rsid w:val="00E058BA"/>
    <w:rsid w:val="00E058BD"/>
    <w:rsid w:val="00E05A04"/>
    <w:rsid w:val="00E05A42"/>
    <w:rsid w:val="00E05A70"/>
    <w:rsid w:val="00E05AC1"/>
    <w:rsid w:val="00E05BBF"/>
    <w:rsid w:val="00E05BF1"/>
    <w:rsid w:val="00E05C7C"/>
    <w:rsid w:val="00E05D33"/>
    <w:rsid w:val="00E05D61"/>
    <w:rsid w:val="00E05DA9"/>
    <w:rsid w:val="00E05E70"/>
    <w:rsid w:val="00E06100"/>
    <w:rsid w:val="00E06173"/>
    <w:rsid w:val="00E062AB"/>
    <w:rsid w:val="00E062F0"/>
    <w:rsid w:val="00E062F2"/>
    <w:rsid w:val="00E0631B"/>
    <w:rsid w:val="00E06343"/>
    <w:rsid w:val="00E063BF"/>
    <w:rsid w:val="00E063E7"/>
    <w:rsid w:val="00E063EA"/>
    <w:rsid w:val="00E064B4"/>
    <w:rsid w:val="00E064D7"/>
    <w:rsid w:val="00E065B1"/>
    <w:rsid w:val="00E065D7"/>
    <w:rsid w:val="00E06664"/>
    <w:rsid w:val="00E066C5"/>
    <w:rsid w:val="00E0675C"/>
    <w:rsid w:val="00E0680C"/>
    <w:rsid w:val="00E068E1"/>
    <w:rsid w:val="00E06A25"/>
    <w:rsid w:val="00E06B1F"/>
    <w:rsid w:val="00E06BA5"/>
    <w:rsid w:val="00E06C29"/>
    <w:rsid w:val="00E06E39"/>
    <w:rsid w:val="00E06E3A"/>
    <w:rsid w:val="00E06E95"/>
    <w:rsid w:val="00E06EB0"/>
    <w:rsid w:val="00E06F50"/>
    <w:rsid w:val="00E06FA4"/>
    <w:rsid w:val="00E06FBA"/>
    <w:rsid w:val="00E07059"/>
    <w:rsid w:val="00E070A4"/>
    <w:rsid w:val="00E07173"/>
    <w:rsid w:val="00E071B6"/>
    <w:rsid w:val="00E07210"/>
    <w:rsid w:val="00E0726C"/>
    <w:rsid w:val="00E07284"/>
    <w:rsid w:val="00E073AF"/>
    <w:rsid w:val="00E073D0"/>
    <w:rsid w:val="00E073F1"/>
    <w:rsid w:val="00E074A8"/>
    <w:rsid w:val="00E0754F"/>
    <w:rsid w:val="00E07580"/>
    <w:rsid w:val="00E075AB"/>
    <w:rsid w:val="00E076FE"/>
    <w:rsid w:val="00E07713"/>
    <w:rsid w:val="00E07773"/>
    <w:rsid w:val="00E077A2"/>
    <w:rsid w:val="00E077C3"/>
    <w:rsid w:val="00E077FD"/>
    <w:rsid w:val="00E07829"/>
    <w:rsid w:val="00E0784A"/>
    <w:rsid w:val="00E07A17"/>
    <w:rsid w:val="00E07A22"/>
    <w:rsid w:val="00E07BCA"/>
    <w:rsid w:val="00E07DEC"/>
    <w:rsid w:val="00E07E46"/>
    <w:rsid w:val="00E07F9D"/>
    <w:rsid w:val="00E07FC8"/>
    <w:rsid w:val="00E100F1"/>
    <w:rsid w:val="00E1028E"/>
    <w:rsid w:val="00E1039C"/>
    <w:rsid w:val="00E103B4"/>
    <w:rsid w:val="00E103BB"/>
    <w:rsid w:val="00E104DC"/>
    <w:rsid w:val="00E104E4"/>
    <w:rsid w:val="00E104E6"/>
    <w:rsid w:val="00E1058B"/>
    <w:rsid w:val="00E10660"/>
    <w:rsid w:val="00E1066A"/>
    <w:rsid w:val="00E1076B"/>
    <w:rsid w:val="00E107AD"/>
    <w:rsid w:val="00E1081A"/>
    <w:rsid w:val="00E10827"/>
    <w:rsid w:val="00E1088C"/>
    <w:rsid w:val="00E10927"/>
    <w:rsid w:val="00E10934"/>
    <w:rsid w:val="00E10A17"/>
    <w:rsid w:val="00E10A41"/>
    <w:rsid w:val="00E10A92"/>
    <w:rsid w:val="00E10B3D"/>
    <w:rsid w:val="00E10BE5"/>
    <w:rsid w:val="00E10C28"/>
    <w:rsid w:val="00E10C88"/>
    <w:rsid w:val="00E10D42"/>
    <w:rsid w:val="00E10DE8"/>
    <w:rsid w:val="00E10E45"/>
    <w:rsid w:val="00E10E8E"/>
    <w:rsid w:val="00E10F03"/>
    <w:rsid w:val="00E11000"/>
    <w:rsid w:val="00E1105C"/>
    <w:rsid w:val="00E111EC"/>
    <w:rsid w:val="00E111F7"/>
    <w:rsid w:val="00E11257"/>
    <w:rsid w:val="00E1125F"/>
    <w:rsid w:val="00E112BA"/>
    <w:rsid w:val="00E112C0"/>
    <w:rsid w:val="00E1136E"/>
    <w:rsid w:val="00E11497"/>
    <w:rsid w:val="00E11498"/>
    <w:rsid w:val="00E114CE"/>
    <w:rsid w:val="00E11504"/>
    <w:rsid w:val="00E1157C"/>
    <w:rsid w:val="00E11589"/>
    <w:rsid w:val="00E1178E"/>
    <w:rsid w:val="00E11858"/>
    <w:rsid w:val="00E11945"/>
    <w:rsid w:val="00E11996"/>
    <w:rsid w:val="00E119CE"/>
    <w:rsid w:val="00E11A62"/>
    <w:rsid w:val="00E11AD8"/>
    <w:rsid w:val="00E11B61"/>
    <w:rsid w:val="00E11B73"/>
    <w:rsid w:val="00E11BD4"/>
    <w:rsid w:val="00E11C7C"/>
    <w:rsid w:val="00E11CAB"/>
    <w:rsid w:val="00E11CF7"/>
    <w:rsid w:val="00E11D42"/>
    <w:rsid w:val="00E11D85"/>
    <w:rsid w:val="00E11E1F"/>
    <w:rsid w:val="00E11E74"/>
    <w:rsid w:val="00E11F26"/>
    <w:rsid w:val="00E11F6D"/>
    <w:rsid w:val="00E11FA2"/>
    <w:rsid w:val="00E120EA"/>
    <w:rsid w:val="00E121B4"/>
    <w:rsid w:val="00E121F0"/>
    <w:rsid w:val="00E12217"/>
    <w:rsid w:val="00E122D5"/>
    <w:rsid w:val="00E1231C"/>
    <w:rsid w:val="00E12350"/>
    <w:rsid w:val="00E12355"/>
    <w:rsid w:val="00E1238C"/>
    <w:rsid w:val="00E123F7"/>
    <w:rsid w:val="00E12406"/>
    <w:rsid w:val="00E124FE"/>
    <w:rsid w:val="00E125D6"/>
    <w:rsid w:val="00E126AC"/>
    <w:rsid w:val="00E12783"/>
    <w:rsid w:val="00E127A7"/>
    <w:rsid w:val="00E12832"/>
    <w:rsid w:val="00E1289D"/>
    <w:rsid w:val="00E129AA"/>
    <w:rsid w:val="00E12AFC"/>
    <w:rsid w:val="00E12B1D"/>
    <w:rsid w:val="00E12C51"/>
    <w:rsid w:val="00E12DF0"/>
    <w:rsid w:val="00E12E28"/>
    <w:rsid w:val="00E12EFC"/>
    <w:rsid w:val="00E12FC6"/>
    <w:rsid w:val="00E1303A"/>
    <w:rsid w:val="00E13044"/>
    <w:rsid w:val="00E1318E"/>
    <w:rsid w:val="00E131AC"/>
    <w:rsid w:val="00E131E6"/>
    <w:rsid w:val="00E131F3"/>
    <w:rsid w:val="00E13217"/>
    <w:rsid w:val="00E13273"/>
    <w:rsid w:val="00E132D3"/>
    <w:rsid w:val="00E13383"/>
    <w:rsid w:val="00E13463"/>
    <w:rsid w:val="00E13495"/>
    <w:rsid w:val="00E13500"/>
    <w:rsid w:val="00E13694"/>
    <w:rsid w:val="00E13702"/>
    <w:rsid w:val="00E138CE"/>
    <w:rsid w:val="00E139DB"/>
    <w:rsid w:val="00E139ED"/>
    <w:rsid w:val="00E13ACA"/>
    <w:rsid w:val="00E13AE7"/>
    <w:rsid w:val="00E13B8A"/>
    <w:rsid w:val="00E13BA9"/>
    <w:rsid w:val="00E13BE2"/>
    <w:rsid w:val="00E13C6C"/>
    <w:rsid w:val="00E13CBE"/>
    <w:rsid w:val="00E13CFD"/>
    <w:rsid w:val="00E13D8A"/>
    <w:rsid w:val="00E13F58"/>
    <w:rsid w:val="00E14004"/>
    <w:rsid w:val="00E1411C"/>
    <w:rsid w:val="00E14188"/>
    <w:rsid w:val="00E14253"/>
    <w:rsid w:val="00E14292"/>
    <w:rsid w:val="00E14335"/>
    <w:rsid w:val="00E144FA"/>
    <w:rsid w:val="00E1469D"/>
    <w:rsid w:val="00E146FA"/>
    <w:rsid w:val="00E14745"/>
    <w:rsid w:val="00E147AD"/>
    <w:rsid w:val="00E14878"/>
    <w:rsid w:val="00E148D6"/>
    <w:rsid w:val="00E14916"/>
    <w:rsid w:val="00E149D0"/>
    <w:rsid w:val="00E14B06"/>
    <w:rsid w:val="00E14B35"/>
    <w:rsid w:val="00E14B62"/>
    <w:rsid w:val="00E14C06"/>
    <w:rsid w:val="00E14C68"/>
    <w:rsid w:val="00E14CB1"/>
    <w:rsid w:val="00E14CCC"/>
    <w:rsid w:val="00E14DA1"/>
    <w:rsid w:val="00E14E4E"/>
    <w:rsid w:val="00E14E5E"/>
    <w:rsid w:val="00E14EBF"/>
    <w:rsid w:val="00E14F28"/>
    <w:rsid w:val="00E1507C"/>
    <w:rsid w:val="00E150C8"/>
    <w:rsid w:val="00E1510D"/>
    <w:rsid w:val="00E151E3"/>
    <w:rsid w:val="00E15261"/>
    <w:rsid w:val="00E1530E"/>
    <w:rsid w:val="00E15348"/>
    <w:rsid w:val="00E1555E"/>
    <w:rsid w:val="00E15668"/>
    <w:rsid w:val="00E1566D"/>
    <w:rsid w:val="00E15746"/>
    <w:rsid w:val="00E15767"/>
    <w:rsid w:val="00E158B0"/>
    <w:rsid w:val="00E15930"/>
    <w:rsid w:val="00E159E0"/>
    <w:rsid w:val="00E15A65"/>
    <w:rsid w:val="00E15CCA"/>
    <w:rsid w:val="00E15DDF"/>
    <w:rsid w:val="00E15EB2"/>
    <w:rsid w:val="00E15ED2"/>
    <w:rsid w:val="00E15EEB"/>
    <w:rsid w:val="00E15F4E"/>
    <w:rsid w:val="00E1603C"/>
    <w:rsid w:val="00E16146"/>
    <w:rsid w:val="00E161A5"/>
    <w:rsid w:val="00E161B9"/>
    <w:rsid w:val="00E1623B"/>
    <w:rsid w:val="00E16320"/>
    <w:rsid w:val="00E163A1"/>
    <w:rsid w:val="00E16464"/>
    <w:rsid w:val="00E16493"/>
    <w:rsid w:val="00E164F4"/>
    <w:rsid w:val="00E16550"/>
    <w:rsid w:val="00E16592"/>
    <w:rsid w:val="00E167A3"/>
    <w:rsid w:val="00E167B9"/>
    <w:rsid w:val="00E167BB"/>
    <w:rsid w:val="00E16804"/>
    <w:rsid w:val="00E16855"/>
    <w:rsid w:val="00E16879"/>
    <w:rsid w:val="00E16950"/>
    <w:rsid w:val="00E16A16"/>
    <w:rsid w:val="00E16A35"/>
    <w:rsid w:val="00E16B23"/>
    <w:rsid w:val="00E16C82"/>
    <w:rsid w:val="00E16D24"/>
    <w:rsid w:val="00E16DD0"/>
    <w:rsid w:val="00E16E28"/>
    <w:rsid w:val="00E16F06"/>
    <w:rsid w:val="00E16F16"/>
    <w:rsid w:val="00E16F58"/>
    <w:rsid w:val="00E170A0"/>
    <w:rsid w:val="00E170CF"/>
    <w:rsid w:val="00E1714F"/>
    <w:rsid w:val="00E17191"/>
    <w:rsid w:val="00E17205"/>
    <w:rsid w:val="00E1721F"/>
    <w:rsid w:val="00E17397"/>
    <w:rsid w:val="00E17538"/>
    <w:rsid w:val="00E17583"/>
    <w:rsid w:val="00E175EA"/>
    <w:rsid w:val="00E17625"/>
    <w:rsid w:val="00E17653"/>
    <w:rsid w:val="00E1765C"/>
    <w:rsid w:val="00E1767F"/>
    <w:rsid w:val="00E17697"/>
    <w:rsid w:val="00E17750"/>
    <w:rsid w:val="00E17821"/>
    <w:rsid w:val="00E178BB"/>
    <w:rsid w:val="00E178E8"/>
    <w:rsid w:val="00E17904"/>
    <w:rsid w:val="00E17972"/>
    <w:rsid w:val="00E17AB6"/>
    <w:rsid w:val="00E17B98"/>
    <w:rsid w:val="00E17CD6"/>
    <w:rsid w:val="00E17E0C"/>
    <w:rsid w:val="00E17E6A"/>
    <w:rsid w:val="00E17EB3"/>
    <w:rsid w:val="00E17F38"/>
    <w:rsid w:val="00E17F5F"/>
    <w:rsid w:val="00E17FF6"/>
    <w:rsid w:val="00E20006"/>
    <w:rsid w:val="00E2002E"/>
    <w:rsid w:val="00E20085"/>
    <w:rsid w:val="00E20169"/>
    <w:rsid w:val="00E20186"/>
    <w:rsid w:val="00E2018B"/>
    <w:rsid w:val="00E2023B"/>
    <w:rsid w:val="00E20244"/>
    <w:rsid w:val="00E20253"/>
    <w:rsid w:val="00E2026B"/>
    <w:rsid w:val="00E2027E"/>
    <w:rsid w:val="00E2036E"/>
    <w:rsid w:val="00E203AC"/>
    <w:rsid w:val="00E204B5"/>
    <w:rsid w:val="00E20659"/>
    <w:rsid w:val="00E2069D"/>
    <w:rsid w:val="00E206FF"/>
    <w:rsid w:val="00E207DB"/>
    <w:rsid w:val="00E20885"/>
    <w:rsid w:val="00E208FE"/>
    <w:rsid w:val="00E20907"/>
    <w:rsid w:val="00E20971"/>
    <w:rsid w:val="00E209BE"/>
    <w:rsid w:val="00E209DE"/>
    <w:rsid w:val="00E209E5"/>
    <w:rsid w:val="00E20B96"/>
    <w:rsid w:val="00E20BEB"/>
    <w:rsid w:val="00E20C2A"/>
    <w:rsid w:val="00E20DA9"/>
    <w:rsid w:val="00E20E04"/>
    <w:rsid w:val="00E20EA5"/>
    <w:rsid w:val="00E20F58"/>
    <w:rsid w:val="00E20F68"/>
    <w:rsid w:val="00E21233"/>
    <w:rsid w:val="00E2127F"/>
    <w:rsid w:val="00E212E2"/>
    <w:rsid w:val="00E212E9"/>
    <w:rsid w:val="00E21400"/>
    <w:rsid w:val="00E21439"/>
    <w:rsid w:val="00E21569"/>
    <w:rsid w:val="00E215A8"/>
    <w:rsid w:val="00E215FB"/>
    <w:rsid w:val="00E21766"/>
    <w:rsid w:val="00E217CA"/>
    <w:rsid w:val="00E217F2"/>
    <w:rsid w:val="00E21850"/>
    <w:rsid w:val="00E21851"/>
    <w:rsid w:val="00E21876"/>
    <w:rsid w:val="00E21976"/>
    <w:rsid w:val="00E219D4"/>
    <w:rsid w:val="00E21A7F"/>
    <w:rsid w:val="00E21B1F"/>
    <w:rsid w:val="00E21B42"/>
    <w:rsid w:val="00E21B66"/>
    <w:rsid w:val="00E21C71"/>
    <w:rsid w:val="00E21CE3"/>
    <w:rsid w:val="00E21D0F"/>
    <w:rsid w:val="00E21D80"/>
    <w:rsid w:val="00E21EBE"/>
    <w:rsid w:val="00E21EE8"/>
    <w:rsid w:val="00E21F2B"/>
    <w:rsid w:val="00E21F6A"/>
    <w:rsid w:val="00E21F7A"/>
    <w:rsid w:val="00E22022"/>
    <w:rsid w:val="00E2206F"/>
    <w:rsid w:val="00E220A0"/>
    <w:rsid w:val="00E221AA"/>
    <w:rsid w:val="00E22270"/>
    <w:rsid w:val="00E22292"/>
    <w:rsid w:val="00E222AD"/>
    <w:rsid w:val="00E222C2"/>
    <w:rsid w:val="00E222F0"/>
    <w:rsid w:val="00E22309"/>
    <w:rsid w:val="00E223BA"/>
    <w:rsid w:val="00E22427"/>
    <w:rsid w:val="00E2243F"/>
    <w:rsid w:val="00E22500"/>
    <w:rsid w:val="00E2254F"/>
    <w:rsid w:val="00E22627"/>
    <w:rsid w:val="00E22697"/>
    <w:rsid w:val="00E22788"/>
    <w:rsid w:val="00E22885"/>
    <w:rsid w:val="00E228A2"/>
    <w:rsid w:val="00E22916"/>
    <w:rsid w:val="00E229B4"/>
    <w:rsid w:val="00E22B08"/>
    <w:rsid w:val="00E22B3F"/>
    <w:rsid w:val="00E22C68"/>
    <w:rsid w:val="00E22C72"/>
    <w:rsid w:val="00E22DA7"/>
    <w:rsid w:val="00E22DB5"/>
    <w:rsid w:val="00E22E3B"/>
    <w:rsid w:val="00E22EE6"/>
    <w:rsid w:val="00E22EEB"/>
    <w:rsid w:val="00E22F74"/>
    <w:rsid w:val="00E22F8B"/>
    <w:rsid w:val="00E23049"/>
    <w:rsid w:val="00E23056"/>
    <w:rsid w:val="00E2309F"/>
    <w:rsid w:val="00E230B1"/>
    <w:rsid w:val="00E2314E"/>
    <w:rsid w:val="00E2317D"/>
    <w:rsid w:val="00E23194"/>
    <w:rsid w:val="00E231CA"/>
    <w:rsid w:val="00E23214"/>
    <w:rsid w:val="00E23215"/>
    <w:rsid w:val="00E23296"/>
    <w:rsid w:val="00E232C6"/>
    <w:rsid w:val="00E23338"/>
    <w:rsid w:val="00E233FE"/>
    <w:rsid w:val="00E2342F"/>
    <w:rsid w:val="00E23453"/>
    <w:rsid w:val="00E234D5"/>
    <w:rsid w:val="00E235D7"/>
    <w:rsid w:val="00E23620"/>
    <w:rsid w:val="00E23759"/>
    <w:rsid w:val="00E237A7"/>
    <w:rsid w:val="00E23826"/>
    <w:rsid w:val="00E23984"/>
    <w:rsid w:val="00E23CCF"/>
    <w:rsid w:val="00E23D49"/>
    <w:rsid w:val="00E23DE8"/>
    <w:rsid w:val="00E23EBB"/>
    <w:rsid w:val="00E23FE4"/>
    <w:rsid w:val="00E24053"/>
    <w:rsid w:val="00E240C9"/>
    <w:rsid w:val="00E240DF"/>
    <w:rsid w:val="00E240F8"/>
    <w:rsid w:val="00E24131"/>
    <w:rsid w:val="00E24251"/>
    <w:rsid w:val="00E24412"/>
    <w:rsid w:val="00E24554"/>
    <w:rsid w:val="00E24590"/>
    <w:rsid w:val="00E24788"/>
    <w:rsid w:val="00E24871"/>
    <w:rsid w:val="00E24916"/>
    <w:rsid w:val="00E24A0A"/>
    <w:rsid w:val="00E24ABA"/>
    <w:rsid w:val="00E24B09"/>
    <w:rsid w:val="00E24C06"/>
    <w:rsid w:val="00E24D07"/>
    <w:rsid w:val="00E24D50"/>
    <w:rsid w:val="00E24D8A"/>
    <w:rsid w:val="00E24DCD"/>
    <w:rsid w:val="00E24E09"/>
    <w:rsid w:val="00E24E39"/>
    <w:rsid w:val="00E24EC9"/>
    <w:rsid w:val="00E24F04"/>
    <w:rsid w:val="00E25016"/>
    <w:rsid w:val="00E25177"/>
    <w:rsid w:val="00E25204"/>
    <w:rsid w:val="00E2542D"/>
    <w:rsid w:val="00E254D9"/>
    <w:rsid w:val="00E254DC"/>
    <w:rsid w:val="00E2553C"/>
    <w:rsid w:val="00E255CA"/>
    <w:rsid w:val="00E2560D"/>
    <w:rsid w:val="00E25660"/>
    <w:rsid w:val="00E25760"/>
    <w:rsid w:val="00E257E5"/>
    <w:rsid w:val="00E25847"/>
    <w:rsid w:val="00E25861"/>
    <w:rsid w:val="00E2597D"/>
    <w:rsid w:val="00E259F8"/>
    <w:rsid w:val="00E25ACE"/>
    <w:rsid w:val="00E25B49"/>
    <w:rsid w:val="00E25B63"/>
    <w:rsid w:val="00E25B8C"/>
    <w:rsid w:val="00E25B94"/>
    <w:rsid w:val="00E25C5D"/>
    <w:rsid w:val="00E25C5F"/>
    <w:rsid w:val="00E25C77"/>
    <w:rsid w:val="00E25ECC"/>
    <w:rsid w:val="00E25FF1"/>
    <w:rsid w:val="00E26004"/>
    <w:rsid w:val="00E2604C"/>
    <w:rsid w:val="00E26055"/>
    <w:rsid w:val="00E2609F"/>
    <w:rsid w:val="00E26121"/>
    <w:rsid w:val="00E2614A"/>
    <w:rsid w:val="00E262BB"/>
    <w:rsid w:val="00E263A5"/>
    <w:rsid w:val="00E263FB"/>
    <w:rsid w:val="00E26447"/>
    <w:rsid w:val="00E2646B"/>
    <w:rsid w:val="00E26544"/>
    <w:rsid w:val="00E265B0"/>
    <w:rsid w:val="00E265B4"/>
    <w:rsid w:val="00E265BF"/>
    <w:rsid w:val="00E26628"/>
    <w:rsid w:val="00E2667E"/>
    <w:rsid w:val="00E266A7"/>
    <w:rsid w:val="00E266EC"/>
    <w:rsid w:val="00E26702"/>
    <w:rsid w:val="00E26712"/>
    <w:rsid w:val="00E26784"/>
    <w:rsid w:val="00E26831"/>
    <w:rsid w:val="00E26860"/>
    <w:rsid w:val="00E26874"/>
    <w:rsid w:val="00E269B2"/>
    <w:rsid w:val="00E26AB1"/>
    <w:rsid w:val="00E26AD9"/>
    <w:rsid w:val="00E26BE8"/>
    <w:rsid w:val="00E26C78"/>
    <w:rsid w:val="00E26C99"/>
    <w:rsid w:val="00E26CC5"/>
    <w:rsid w:val="00E26E43"/>
    <w:rsid w:val="00E26E68"/>
    <w:rsid w:val="00E26EC8"/>
    <w:rsid w:val="00E26ECF"/>
    <w:rsid w:val="00E26F5A"/>
    <w:rsid w:val="00E26F6A"/>
    <w:rsid w:val="00E26FA5"/>
    <w:rsid w:val="00E26FBD"/>
    <w:rsid w:val="00E26FC5"/>
    <w:rsid w:val="00E26FCF"/>
    <w:rsid w:val="00E2705F"/>
    <w:rsid w:val="00E27121"/>
    <w:rsid w:val="00E27141"/>
    <w:rsid w:val="00E27211"/>
    <w:rsid w:val="00E2721D"/>
    <w:rsid w:val="00E2726D"/>
    <w:rsid w:val="00E272F9"/>
    <w:rsid w:val="00E273E4"/>
    <w:rsid w:val="00E27421"/>
    <w:rsid w:val="00E2755B"/>
    <w:rsid w:val="00E27581"/>
    <w:rsid w:val="00E275AD"/>
    <w:rsid w:val="00E2763A"/>
    <w:rsid w:val="00E2764B"/>
    <w:rsid w:val="00E27756"/>
    <w:rsid w:val="00E27820"/>
    <w:rsid w:val="00E2787B"/>
    <w:rsid w:val="00E27940"/>
    <w:rsid w:val="00E279B5"/>
    <w:rsid w:val="00E279C5"/>
    <w:rsid w:val="00E27A1F"/>
    <w:rsid w:val="00E27AF4"/>
    <w:rsid w:val="00E27AFC"/>
    <w:rsid w:val="00E27B8B"/>
    <w:rsid w:val="00E27BD7"/>
    <w:rsid w:val="00E27BE7"/>
    <w:rsid w:val="00E27C1A"/>
    <w:rsid w:val="00E27C7A"/>
    <w:rsid w:val="00E27D26"/>
    <w:rsid w:val="00E27D5F"/>
    <w:rsid w:val="00E27DF3"/>
    <w:rsid w:val="00E27E37"/>
    <w:rsid w:val="00E27EE8"/>
    <w:rsid w:val="00E27F72"/>
    <w:rsid w:val="00E27F8C"/>
    <w:rsid w:val="00E27FAC"/>
    <w:rsid w:val="00E27FF5"/>
    <w:rsid w:val="00E3005B"/>
    <w:rsid w:val="00E30112"/>
    <w:rsid w:val="00E30125"/>
    <w:rsid w:val="00E30186"/>
    <w:rsid w:val="00E301BB"/>
    <w:rsid w:val="00E3021B"/>
    <w:rsid w:val="00E3021C"/>
    <w:rsid w:val="00E30283"/>
    <w:rsid w:val="00E30354"/>
    <w:rsid w:val="00E30535"/>
    <w:rsid w:val="00E30575"/>
    <w:rsid w:val="00E30576"/>
    <w:rsid w:val="00E3063E"/>
    <w:rsid w:val="00E3066E"/>
    <w:rsid w:val="00E306DB"/>
    <w:rsid w:val="00E30748"/>
    <w:rsid w:val="00E308A5"/>
    <w:rsid w:val="00E309C7"/>
    <w:rsid w:val="00E309D4"/>
    <w:rsid w:val="00E30AE0"/>
    <w:rsid w:val="00E30B84"/>
    <w:rsid w:val="00E30B8D"/>
    <w:rsid w:val="00E30BCB"/>
    <w:rsid w:val="00E30CC6"/>
    <w:rsid w:val="00E30F20"/>
    <w:rsid w:val="00E30F51"/>
    <w:rsid w:val="00E30F69"/>
    <w:rsid w:val="00E30FDF"/>
    <w:rsid w:val="00E30FF5"/>
    <w:rsid w:val="00E31128"/>
    <w:rsid w:val="00E31163"/>
    <w:rsid w:val="00E312A5"/>
    <w:rsid w:val="00E312BB"/>
    <w:rsid w:val="00E312DA"/>
    <w:rsid w:val="00E313A3"/>
    <w:rsid w:val="00E313B4"/>
    <w:rsid w:val="00E3148F"/>
    <w:rsid w:val="00E314C4"/>
    <w:rsid w:val="00E314CA"/>
    <w:rsid w:val="00E314DA"/>
    <w:rsid w:val="00E3157B"/>
    <w:rsid w:val="00E3167E"/>
    <w:rsid w:val="00E31698"/>
    <w:rsid w:val="00E3175E"/>
    <w:rsid w:val="00E31761"/>
    <w:rsid w:val="00E31922"/>
    <w:rsid w:val="00E3198C"/>
    <w:rsid w:val="00E319DF"/>
    <w:rsid w:val="00E31B1A"/>
    <w:rsid w:val="00E31B34"/>
    <w:rsid w:val="00E31B7F"/>
    <w:rsid w:val="00E31D58"/>
    <w:rsid w:val="00E31D5F"/>
    <w:rsid w:val="00E31D66"/>
    <w:rsid w:val="00E31DD6"/>
    <w:rsid w:val="00E31E43"/>
    <w:rsid w:val="00E31F4F"/>
    <w:rsid w:val="00E320BD"/>
    <w:rsid w:val="00E320C1"/>
    <w:rsid w:val="00E32135"/>
    <w:rsid w:val="00E32258"/>
    <w:rsid w:val="00E32262"/>
    <w:rsid w:val="00E32410"/>
    <w:rsid w:val="00E32413"/>
    <w:rsid w:val="00E3248F"/>
    <w:rsid w:val="00E324A5"/>
    <w:rsid w:val="00E325F2"/>
    <w:rsid w:val="00E32651"/>
    <w:rsid w:val="00E32697"/>
    <w:rsid w:val="00E326E9"/>
    <w:rsid w:val="00E3272B"/>
    <w:rsid w:val="00E32748"/>
    <w:rsid w:val="00E327DC"/>
    <w:rsid w:val="00E32959"/>
    <w:rsid w:val="00E32A88"/>
    <w:rsid w:val="00E32C79"/>
    <w:rsid w:val="00E32D2D"/>
    <w:rsid w:val="00E32DAB"/>
    <w:rsid w:val="00E32E88"/>
    <w:rsid w:val="00E32F0B"/>
    <w:rsid w:val="00E32F6A"/>
    <w:rsid w:val="00E32F8E"/>
    <w:rsid w:val="00E32FF8"/>
    <w:rsid w:val="00E33010"/>
    <w:rsid w:val="00E330CF"/>
    <w:rsid w:val="00E33168"/>
    <w:rsid w:val="00E3316E"/>
    <w:rsid w:val="00E331F4"/>
    <w:rsid w:val="00E33257"/>
    <w:rsid w:val="00E33274"/>
    <w:rsid w:val="00E3329A"/>
    <w:rsid w:val="00E33335"/>
    <w:rsid w:val="00E3337D"/>
    <w:rsid w:val="00E33462"/>
    <w:rsid w:val="00E33488"/>
    <w:rsid w:val="00E334BE"/>
    <w:rsid w:val="00E3355E"/>
    <w:rsid w:val="00E335DB"/>
    <w:rsid w:val="00E33657"/>
    <w:rsid w:val="00E33688"/>
    <w:rsid w:val="00E336A4"/>
    <w:rsid w:val="00E33710"/>
    <w:rsid w:val="00E337CD"/>
    <w:rsid w:val="00E3382E"/>
    <w:rsid w:val="00E33845"/>
    <w:rsid w:val="00E3388D"/>
    <w:rsid w:val="00E338BA"/>
    <w:rsid w:val="00E33973"/>
    <w:rsid w:val="00E33A4E"/>
    <w:rsid w:val="00E33ABB"/>
    <w:rsid w:val="00E33B3B"/>
    <w:rsid w:val="00E33B92"/>
    <w:rsid w:val="00E33BE6"/>
    <w:rsid w:val="00E33C02"/>
    <w:rsid w:val="00E33C0F"/>
    <w:rsid w:val="00E33C3D"/>
    <w:rsid w:val="00E33CAB"/>
    <w:rsid w:val="00E33E4F"/>
    <w:rsid w:val="00E33E6A"/>
    <w:rsid w:val="00E33F6B"/>
    <w:rsid w:val="00E33FE9"/>
    <w:rsid w:val="00E341A5"/>
    <w:rsid w:val="00E341B0"/>
    <w:rsid w:val="00E341CD"/>
    <w:rsid w:val="00E3421C"/>
    <w:rsid w:val="00E3424C"/>
    <w:rsid w:val="00E342C7"/>
    <w:rsid w:val="00E3432E"/>
    <w:rsid w:val="00E34369"/>
    <w:rsid w:val="00E34372"/>
    <w:rsid w:val="00E343BB"/>
    <w:rsid w:val="00E344E1"/>
    <w:rsid w:val="00E3457D"/>
    <w:rsid w:val="00E346C3"/>
    <w:rsid w:val="00E3481B"/>
    <w:rsid w:val="00E348E3"/>
    <w:rsid w:val="00E348FC"/>
    <w:rsid w:val="00E3495F"/>
    <w:rsid w:val="00E34A28"/>
    <w:rsid w:val="00E34ACC"/>
    <w:rsid w:val="00E34ADC"/>
    <w:rsid w:val="00E34AFE"/>
    <w:rsid w:val="00E34B0B"/>
    <w:rsid w:val="00E34C4C"/>
    <w:rsid w:val="00E34CAC"/>
    <w:rsid w:val="00E34D4F"/>
    <w:rsid w:val="00E34D8A"/>
    <w:rsid w:val="00E34F64"/>
    <w:rsid w:val="00E34F79"/>
    <w:rsid w:val="00E34FD2"/>
    <w:rsid w:val="00E34FF0"/>
    <w:rsid w:val="00E3504F"/>
    <w:rsid w:val="00E35079"/>
    <w:rsid w:val="00E35085"/>
    <w:rsid w:val="00E3513B"/>
    <w:rsid w:val="00E35238"/>
    <w:rsid w:val="00E35266"/>
    <w:rsid w:val="00E352C0"/>
    <w:rsid w:val="00E3531C"/>
    <w:rsid w:val="00E353B5"/>
    <w:rsid w:val="00E355B2"/>
    <w:rsid w:val="00E355E1"/>
    <w:rsid w:val="00E35682"/>
    <w:rsid w:val="00E3569F"/>
    <w:rsid w:val="00E356B5"/>
    <w:rsid w:val="00E3573B"/>
    <w:rsid w:val="00E35763"/>
    <w:rsid w:val="00E35765"/>
    <w:rsid w:val="00E35768"/>
    <w:rsid w:val="00E3576B"/>
    <w:rsid w:val="00E35860"/>
    <w:rsid w:val="00E35901"/>
    <w:rsid w:val="00E35973"/>
    <w:rsid w:val="00E35A87"/>
    <w:rsid w:val="00E35AE3"/>
    <w:rsid w:val="00E35B0C"/>
    <w:rsid w:val="00E35B50"/>
    <w:rsid w:val="00E35B76"/>
    <w:rsid w:val="00E35C23"/>
    <w:rsid w:val="00E35C84"/>
    <w:rsid w:val="00E35CEC"/>
    <w:rsid w:val="00E35D98"/>
    <w:rsid w:val="00E35DDC"/>
    <w:rsid w:val="00E35F05"/>
    <w:rsid w:val="00E35F37"/>
    <w:rsid w:val="00E35F64"/>
    <w:rsid w:val="00E36166"/>
    <w:rsid w:val="00E361C1"/>
    <w:rsid w:val="00E36238"/>
    <w:rsid w:val="00E36358"/>
    <w:rsid w:val="00E36414"/>
    <w:rsid w:val="00E36441"/>
    <w:rsid w:val="00E36499"/>
    <w:rsid w:val="00E364C1"/>
    <w:rsid w:val="00E36663"/>
    <w:rsid w:val="00E366CE"/>
    <w:rsid w:val="00E366FC"/>
    <w:rsid w:val="00E367D2"/>
    <w:rsid w:val="00E36874"/>
    <w:rsid w:val="00E36932"/>
    <w:rsid w:val="00E36941"/>
    <w:rsid w:val="00E36988"/>
    <w:rsid w:val="00E36A9A"/>
    <w:rsid w:val="00E36AD6"/>
    <w:rsid w:val="00E36B08"/>
    <w:rsid w:val="00E36B87"/>
    <w:rsid w:val="00E36C45"/>
    <w:rsid w:val="00E36C84"/>
    <w:rsid w:val="00E36CC9"/>
    <w:rsid w:val="00E36D0D"/>
    <w:rsid w:val="00E36E33"/>
    <w:rsid w:val="00E36F49"/>
    <w:rsid w:val="00E36F67"/>
    <w:rsid w:val="00E36FB6"/>
    <w:rsid w:val="00E370D9"/>
    <w:rsid w:val="00E371DC"/>
    <w:rsid w:val="00E372AF"/>
    <w:rsid w:val="00E3733E"/>
    <w:rsid w:val="00E373E2"/>
    <w:rsid w:val="00E3748E"/>
    <w:rsid w:val="00E3749F"/>
    <w:rsid w:val="00E374AF"/>
    <w:rsid w:val="00E3762F"/>
    <w:rsid w:val="00E37675"/>
    <w:rsid w:val="00E3782E"/>
    <w:rsid w:val="00E3785A"/>
    <w:rsid w:val="00E3793C"/>
    <w:rsid w:val="00E3798E"/>
    <w:rsid w:val="00E379D4"/>
    <w:rsid w:val="00E37B4E"/>
    <w:rsid w:val="00E37CA2"/>
    <w:rsid w:val="00E37CCF"/>
    <w:rsid w:val="00E37D6F"/>
    <w:rsid w:val="00E37E32"/>
    <w:rsid w:val="00E37E50"/>
    <w:rsid w:val="00E37EA1"/>
    <w:rsid w:val="00E37ED5"/>
    <w:rsid w:val="00E37F90"/>
    <w:rsid w:val="00E40039"/>
    <w:rsid w:val="00E400DE"/>
    <w:rsid w:val="00E4011F"/>
    <w:rsid w:val="00E40365"/>
    <w:rsid w:val="00E403B7"/>
    <w:rsid w:val="00E40477"/>
    <w:rsid w:val="00E404C6"/>
    <w:rsid w:val="00E404D8"/>
    <w:rsid w:val="00E40584"/>
    <w:rsid w:val="00E406B7"/>
    <w:rsid w:val="00E40783"/>
    <w:rsid w:val="00E40807"/>
    <w:rsid w:val="00E408B4"/>
    <w:rsid w:val="00E40A00"/>
    <w:rsid w:val="00E40A0D"/>
    <w:rsid w:val="00E40A31"/>
    <w:rsid w:val="00E40A6C"/>
    <w:rsid w:val="00E40ABE"/>
    <w:rsid w:val="00E40B49"/>
    <w:rsid w:val="00E40C06"/>
    <w:rsid w:val="00E40C20"/>
    <w:rsid w:val="00E40C79"/>
    <w:rsid w:val="00E40D34"/>
    <w:rsid w:val="00E40E38"/>
    <w:rsid w:val="00E40ECC"/>
    <w:rsid w:val="00E40F55"/>
    <w:rsid w:val="00E41086"/>
    <w:rsid w:val="00E410FC"/>
    <w:rsid w:val="00E41128"/>
    <w:rsid w:val="00E4115E"/>
    <w:rsid w:val="00E412A9"/>
    <w:rsid w:val="00E4135A"/>
    <w:rsid w:val="00E413F1"/>
    <w:rsid w:val="00E414BF"/>
    <w:rsid w:val="00E414F2"/>
    <w:rsid w:val="00E41523"/>
    <w:rsid w:val="00E41572"/>
    <w:rsid w:val="00E41580"/>
    <w:rsid w:val="00E415C4"/>
    <w:rsid w:val="00E415CD"/>
    <w:rsid w:val="00E4160E"/>
    <w:rsid w:val="00E4166E"/>
    <w:rsid w:val="00E416C3"/>
    <w:rsid w:val="00E41910"/>
    <w:rsid w:val="00E41AB6"/>
    <w:rsid w:val="00E41AF9"/>
    <w:rsid w:val="00E41B74"/>
    <w:rsid w:val="00E41C22"/>
    <w:rsid w:val="00E41C77"/>
    <w:rsid w:val="00E41CB7"/>
    <w:rsid w:val="00E41CD3"/>
    <w:rsid w:val="00E41D9D"/>
    <w:rsid w:val="00E41E12"/>
    <w:rsid w:val="00E41E35"/>
    <w:rsid w:val="00E41E8F"/>
    <w:rsid w:val="00E41ED0"/>
    <w:rsid w:val="00E41EE9"/>
    <w:rsid w:val="00E41F3F"/>
    <w:rsid w:val="00E41F44"/>
    <w:rsid w:val="00E41FDE"/>
    <w:rsid w:val="00E42111"/>
    <w:rsid w:val="00E42114"/>
    <w:rsid w:val="00E422BF"/>
    <w:rsid w:val="00E4231E"/>
    <w:rsid w:val="00E4234C"/>
    <w:rsid w:val="00E42371"/>
    <w:rsid w:val="00E4237A"/>
    <w:rsid w:val="00E423D3"/>
    <w:rsid w:val="00E424F2"/>
    <w:rsid w:val="00E42636"/>
    <w:rsid w:val="00E426C8"/>
    <w:rsid w:val="00E4272F"/>
    <w:rsid w:val="00E42794"/>
    <w:rsid w:val="00E427C1"/>
    <w:rsid w:val="00E42873"/>
    <w:rsid w:val="00E428C5"/>
    <w:rsid w:val="00E429B5"/>
    <w:rsid w:val="00E429ED"/>
    <w:rsid w:val="00E42A5E"/>
    <w:rsid w:val="00E42AC8"/>
    <w:rsid w:val="00E42C0C"/>
    <w:rsid w:val="00E42C6F"/>
    <w:rsid w:val="00E42C7F"/>
    <w:rsid w:val="00E42D30"/>
    <w:rsid w:val="00E42E7F"/>
    <w:rsid w:val="00E42EAE"/>
    <w:rsid w:val="00E42F82"/>
    <w:rsid w:val="00E430D2"/>
    <w:rsid w:val="00E4312B"/>
    <w:rsid w:val="00E43182"/>
    <w:rsid w:val="00E432B1"/>
    <w:rsid w:val="00E432BB"/>
    <w:rsid w:val="00E4332B"/>
    <w:rsid w:val="00E43344"/>
    <w:rsid w:val="00E4339A"/>
    <w:rsid w:val="00E433BF"/>
    <w:rsid w:val="00E43451"/>
    <w:rsid w:val="00E43491"/>
    <w:rsid w:val="00E43544"/>
    <w:rsid w:val="00E4354A"/>
    <w:rsid w:val="00E4358A"/>
    <w:rsid w:val="00E436FD"/>
    <w:rsid w:val="00E43700"/>
    <w:rsid w:val="00E4374E"/>
    <w:rsid w:val="00E4379F"/>
    <w:rsid w:val="00E437EE"/>
    <w:rsid w:val="00E43803"/>
    <w:rsid w:val="00E43866"/>
    <w:rsid w:val="00E438EC"/>
    <w:rsid w:val="00E43918"/>
    <w:rsid w:val="00E4399B"/>
    <w:rsid w:val="00E43A95"/>
    <w:rsid w:val="00E43B08"/>
    <w:rsid w:val="00E43B37"/>
    <w:rsid w:val="00E43BD8"/>
    <w:rsid w:val="00E43C19"/>
    <w:rsid w:val="00E43C63"/>
    <w:rsid w:val="00E43D3E"/>
    <w:rsid w:val="00E43DFA"/>
    <w:rsid w:val="00E43EAC"/>
    <w:rsid w:val="00E43F33"/>
    <w:rsid w:val="00E44076"/>
    <w:rsid w:val="00E441CD"/>
    <w:rsid w:val="00E441E1"/>
    <w:rsid w:val="00E44232"/>
    <w:rsid w:val="00E4425E"/>
    <w:rsid w:val="00E44370"/>
    <w:rsid w:val="00E443CD"/>
    <w:rsid w:val="00E4458B"/>
    <w:rsid w:val="00E4464F"/>
    <w:rsid w:val="00E44667"/>
    <w:rsid w:val="00E4466E"/>
    <w:rsid w:val="00E447AA"/>
    <w:rsid w:val="00E447F4"/>
    <w:rsid w:val="00E44825"/>
    <w:rsid w:val="00E4482C"/>
    <w:rsid w:val="00E44920"/>
    <w:rsid w:val="00E449BD"/>
    <w:rsid w:val="00E44AD4"/>
    <w:rsid w:val="00E44B75"/>
    <w:rsid w:val="00E44B8F"/>
    <w:rsid w:val="00E44BBB"/>
    <w:rsid w:val="00E44BC6"/>
    <w:rsid w:val="00E44BFA"/>
    <w:rsid w:val="00E44C10"/>
    <w:rsid w:val="00E44C36"/>
    <w:rsid w:val="00E44C44"/>
    <w:rsid w:val="00E44CAF"/>
    <w:rsid w:val="00E44D11"/>
    <w:rsid w:val="00E44FC4"/>
    <w:rsid w:val="00E44FC5"/>
    <w:rsid w:val="00E4502B"/>
    <w:rsid w:val="00E45034"/>
    <w:rsid w:val="00E45042"/>
    <w:rsid w:val="00E45069"/>
    <w:rsid w:val="00E4517C"/>
    <w:rsid w:val="00E451C0"/>
    <w:rsid w:val="00E45328"/>
    <w:rsid w:val="00E45404"/>
    <w:rsid w:val="00E454BF"/>
    <w:rsid w:val="00E454E7"/>
    <w:rsid w:val="00E455FC"/>
    <w:rsid w:val="00E45657"/>
    <w:rsid w:val="00E4575D"/>
    <w:rsid w:val="00E45764"/>
    <w:rsid w:val="00E45839"/>
    <w:rsid w:val="00E45848"/>
    <w:rsid w:val="00E458C5"/>
    <w:rsid w:val="00E458C9"/>
    <w:rsid w:val="00E4594B"/>
    <w:rsid w:val="00E459AF"/>
    <w:rsid w:val="00E45A0C"/>
    <w:rsid w:val="00E45AA1"/>
    <w:rsid w:val="00E45AAD"/>
    <w:rsid w:val="00E45B4B"/>
    <w:rsid w:val="00E45C0C"/>
    <w:rsid w:val="00E45DD9"/>
    <w:rsid w:val="00E45EFD"/>
    <w:rsid w:val="00E45F30"/>
    <w:rsid w:val="00E45F50"/>
    <w:rsid w:val="00E46034"/>
    <w:rsid w:val="00E4608D"/>
    <w:rsid w:val="00E46091"/>
    <w:rsid w:val="00E46130"/>
    <w:rsid w:val="00E4614F"/>
    <w:rsid w:val="00E461A0"/>
    <w:rsid w:val="00E461B1"/>
    <w:rsid w:val="00E46255"/>
    <w:rsid w:val="00E463FD"/>
    <w:rsid w:val="00E46477"/>
    <w:rsid w:val="00E466A1"/>
    <w:rsid w:val="00E46704"/>
    <w:rsid w:val="00E46822"/>
    <w:rsid w:val="00E46843"/>
    <w:rsid w:val="00E46903"/>
    <w:rsid w:val="00E46A92"/>
    <w:rsid w:val="00E46B39"/>
    <w:rsid w:val="00E46B57"/>
    <w:rsid w:val="00E46BF2"/>
    <w:rsid w:val="00E46E70"/>
    <w:rsid w:val="00E46EB3"/>
    <w:rsid w:val="00E46EF4"/>
    <w:rsid w:val="00E46F60"/>
    <w:rsid w:val="00E46F6C"/>
    <w:rsid w:val="00E46FDF"/>
    <w:rsid w:val="00E4720E"/>
    <w:rsid w:val="00E47347"/>
    <w:rsid w:val="00E473E7"/>
    <w:rsid w:val="00E4742F"/>
    <w:rsid w:val="00E47461"/>
    <w:rsid w:val="00E47546"/>
    <w:rsid w:val="00E4757F"/>
    <w:rsid w:val="00E476B5"/>
    <w:rsid w:val="00E4790E"/>
    <w:rsid w:val="00E479A9"/>
    <w:rsid w:val="00E479FE"/>
    <w:rsid w:val="00E47BA1"/>
    <w:rsid w:val="00E47CAE"/>
    <w:rsid w:val="00E47E34"/>
    <w:rsid w:val="00E47EBF"/>
    <w:rsid w:val="00E47F0F"/>
    <w:rsid w:val="00E47F59"/>
    <w:rsid w:val="00E47F6B"/>
    <w:rsid w:val="00E50045"/>
    <w:rsid w:val="00E50060"/>
    <w:rsid w:val="00E50183"/>
    <w:rsid w:val="00E501CC"/>
    <w:rsid w:val="00E502C4"/>
    <w:rsid w:val="00E50307"/>
    <w:rsid w:val="00E50336"/>
    <w:rsid w:val="00E503CC"/>
    <w:rsid w:val="00E503EA"/>
    <w:rsid w:val="00E50484"/>
    <w:rsid w:val="00E5049A"/>
    <w:rsid w:val="00E505A2"/>
    <w:rsid w:val="00E505A4"/>
    <w:rsid w:val="00E5067E"/>
    <w:rsid w:val="00E50738"/>
    <w:rsid w:val="00E507DA"/>
    <w:rsid w:val="00E507E4"/>
    <w:rsid w:val="00E5085B"/>
    <w:rsid w:val="00E509CE"/>
    <w:rsid w:val="00E509D8"/>
    <w:rsid w:val="00E509DE"/>
    <w:rsid w:val="00E50A6D"/>
    <w:rsid w:val="00E50ACF"/>
    <w:rsid w:val="00E50B75"/>
    <w:rsid w:val="00E50DC7"/>
    <w:rsid w:val="00E50E91"/>
    <w:rsid w:val="00E50F13"/>
    <w:rsid w:val="00E50F5D"/>
    <w:rsid w:val="00E50FD5"/>
    <w:rsid w:val="00E5106C"/>
    <w:rsid w:val="00E510C2"/>
    <w:rsid w:val="00E51110"/>
    <w:rsid w:val="00E51135"/>
    <w:rsid w:val="00E5116F"/>
    <w:rsid w:val="00E5121A"/>
    <w:rsid w:val="00E512C0"/>
    <w:rsid w:val="00E51355"/>
    <w:rsid w:val="00E51436"/>
    <w:rsid w:val="00E51469"/>
    <w:rsid w:val="00E514FE"/>
    <w:rsid w:val="00E515D0"/>
    <w:rsid w:val="00E5164C"/>
    <w:rsid w:val="00E51689"/>
    <w:rsid w:val="00E516A9"/>
    <w:rsid w:val="00E51736"/>
    <w:rsid w:val="00E51743"/>
    <w:rsid w:val="00E517FE"/>
    <w:rsid w:val="00E518C9"/>
    <w:rsid w:val="00E51919"/>
    <w:rsid w:val="00E51971"/>
    <w:rsid w:val="00E5197E"/>
    <w:rsid w:val="00E51A48"/>
    <w:rsid w:val="00E51AC7"/>
    <w:rsid w:val="00E51B63"/>
    <w:rsid w:val="00E51C51"/>
    <w:rsid w:val="00E51D8C"/>
    <w:rsid w:val="00E51DCF"/>
    <w:rsid w:val="00E51E38"/>
    <w:rsid w:val="00E51E9C"/>
    <w:rsid w:val="00E51EBB"/>
    <w:rsid w:val="00E51F95"/>
    <w:rsid w:val="00E52035"/>
    <w:rsid w:val="00E520B8"/>
    <w:rsid w:val="00E5212E"/>
    <w:rsid w:val="00E5213B"/>
    <w:rsid w:val="00E5215B"/>
    <w:rsid w:val="00E522C1"/>
    <w:rsid w:val="00E52377"/>
    <w:rsid w:val="00E523BB"/>
    <w:rsid w:val="00E52489"/>
    <w:rsid w:val="00E524C2"/>
    <w:rsid w:val="00E52583"/>
    <w:rsid w:val="00E525AB"/>
    <w:rsid w:val="00E525BD"/>
    <w:rsid w:val="00E526A1"/>
    <w:rsid w:val="00E52704"/>
    <w:rsid w:val="00E527E1"/>
    <w:rsid w:val="00E528C4"/>
    <w:rsid w:val="00E52A21"/>
    <w:rsid w:val="00E52B27"/>
    <w:rsid w:val="00E52BD2"/>
    <w:rsid w:val="00E52C13"/>
    <w:rsid w:val="00E52C1D"/>
    <w:rsid w:val="00E52CE1"/>
    <w:rsid w:val="00E52DD5"/>
    <w:rsid w:val="00E52E05"/>
    <w:rsid w:val="00E52E4E"/>
    <w:rsid w:val="00E52EAF"/>
    <w:rsid w:val="00E52F2C"/>
    <w:rsid w:val="00E52F36"/>
    <w:rsid w:val="00E52F39"/>
    <w:rsid w:val="00E52FE6"/>
    <w:rsid w:val="00E52FFA"/>
    <w:rsid w:val="00E5311A"/>
    <w:rsid w:val="00E53181"/>
    <w:rsid w:val="00E5321A"/>
    <w:rsid w:val="00E5325D"/>
    <w:rsid w:val="00E53282"/>
    <w:rsid w:val="00E532BF"/>
    <w:rsid w:val="00E532C3"/>
    <w:rsid w:val="00E532D9"/>
    <w:rsid w:val="00E53371"/>
    <w:rsid w:val="00E5341D"/>
    <w:rsid w:val="00E53450"/>
    <w:rsid w:val="00E53452"/>
    <w:rsid w:val="00E534F8"/>
    <w:rsid w:val="00E535B7"/>
    <w:rsid w:val="00E53608"/>
    <w:rsid w:val="00E53730"/>
    <w:rsid w:val="00E53882"/>
    <w:rsid w:val="00E53895"/>
    <w:rsid w:val="00E538BB"/>
    <w:rsid w:val="00E5390E"/>
    <w:rsid w:val="00E53B82"/>
    <w:rsid w:val="00E53B85"/>
    <w:rsid w:val="00E53BB4"/>
    <w:rsid w:val="00E53CB6"/>
    <w:rsid w:val="00E53D2A"/>
    <w:rsid w:val="00E53E81"/>
    <w:rsid w:val="00E540A4"/>
    <w:rsid w:val="00E5413E"/>
    <w:rsid w:val="00E54160"/>
    <w:rsid w:val="00E5431A"/>
    <w:rsid w:val="00E54323"/>
    <w:rsid w:val="00E54329"/>
    <w:rsid w:val="00E543C4"/>
    <w:rsid w:val="00E5445C"/>
    <w:rsid w:val="00E54477"/>
    <w:rsid w:val="00E544B5"/>
    <w:rsid w:val="00E544C4"/>
    <w:rsid w:val="00E54508"/>
    <w:rsid w:val="00E5450D"/>
    <w:rsid w:val="00E5461E"/>
    <w:rsid w:val="00E5467E"/>
    <w:rsid w:val="00E546A6"/>
    <w:rsid w:val="00E546CC"/>
    <w:rsid w:val="00E546D9"/>
    <w:rsid w:val="00E547DC"/>
    <w:rsid w:val="00E54883"/>
    <w:rsid w:val="00E54908"/>
    <w:rsid w:val="00E5499B"/>
    <w:rsid w:val="00E549FE"/>
    <w:rsid w:val="00E54A9F"/>
    <w:rsid w:val="00E54B34"/>
    <w:rsid w:val="00E54BEE"/>
    <w:rsid w:val="00E54C33"/>
    <w:rsid w:val="00E54D1F"/>
    <w:rsid w:val="00E54D43"/>
    <w:rsid w:val="00E54D65"/>
    <w:rsid w:val="00E54E95"/>
    <w:rsid w:val="00E54EFE"/>
    <w:rsid w:val="00E54F1A"/>
    <w:rsid w:val="00E54FFE"/>
    <w:rsid w:val="00E5502B"/>
    <w:rsid w:val="00E55139"/>
    <w:rsid w:val="00E551E4"/>
    <w:rsid w:val="00E55232"/>
    <w:rsid w:val="00E55283"/>
    <w:rsid w:val="00E55394"/>
    <w:rsid w:val="00E55448"/>
    <w:rsid w:val="00E55547"/>
    <w:rsid w:val="00E5555D"/>
    <w:rsid w:val="00E555DB"/>
    <w:rsid w:val="00E5563B"/>
    <w:rsid w:val="00E55687"/>
    <w:rsid w:val="00E556EB"/>
    <w:rsid w:val="00E55816"/>
    <w:rsid w:val="00E558E0"/>
    <w:rsid w:val="00E55906"/>
    <w:rsid w:val="00E55980"/>
    <w:rsid w:val="00E55992"/>
    <w:rsid w:val="00E559C2"/>
    <w:rsid w:val="00E55AA2"/>
    <w:rsid w:val="00E55C98"/>
    <w:rsid w:val="00E55CBD"/>
    <w:rsid w:val="00E55CDA"/>
    <w:rsid w:val="00E55D9F"/>
    <w:rsid w:val="00E55EB8"/>
    <w:rsid w:val="00E55F7F"/>
    <w:rsid w:val="00E56094"/>
    <w:rsid w:val="00E56096"/>
    <w:rsid w:val="00E560AC"/>
    <w:rsid w:val="00E560D6"/>
    <w:rsid w:val="00E56104"/>
    <w:rsid w:val="00E561A6"/>
    <w:rsid w:val="00E56387"/>
    <w:rsid w:val="00E563E5"/>
    <w:rsid w:val="00E5641E"/>
    <w:rsid w:val="00E564C2"/>
    <w:rsid w:val="00E56571"/>
    <w:rsid w:val="00E56599"/>
    <w:rsid w:val="00E5659C"/>
    <w:rsid w:val="00E565DE"/>
    <w:rsid w:val="00E565FB"/>
    <w:rsid w:val="00E56614"/>
    <w:rsid w:val="00E56675"/>
    <w:rsid w:val="00E566A8"/>
    <w:rsid w:val="00E566FA"/>
    <w:rsid w:val="00E56780"/>
    <w:rsid w:val="00E5693D"/>
    <w:rsid w:val="00E56A36"/>
    <w:rsid w:val="00E56A77"/>
    <w:rsid w:val="00E56A87"/>
    <w:rsid w:val="00E56AD4"/>
    <w:rsid w:val="00E56AE0"/>
    <w:rsid w:val="00E56B10"/>
    <w:rsid w:val="00E56B27"/>
    <w:rsid w:val="00E56CA6"/>
    <w:rsid w:val="00E56CDE"/>
    <w:rsid w:val="00E56D4E"/>
    <w:rsid w:val="00E56DF2"/>
    <w:rsid w:val="00E56EAA"/>
    <w:rsid w:val="00E56ED9"/>
    <w:rsid w:val="00E5707A"/>
    <w:rsid w:val="00E571B5"/>
    <w:rsid w:val="00E571B9"/>
    <w:rsid w:val="00E571D4"/>
    <w:rsid w:val="00E57247"/>
    <w:rsid w:val="00E5724D"/>
    <w:rsid w:val="00E57267"/>
    <w:rsid w:val="00E57350"/>
    <w:rsid w:val="00E573AE"/>
    <w:rsid w:val="00E57579"/>
    <w:rsid w:val="00E57592"/>
    <w:rsid w:val="00E5764A"/>
    <w:rsid w:val="00E576C0"/>
    <w:rsid w:val="00E576CD"/>
    <w:rsid w:val="00E5772A"/>
    <w:rsid w:val="00E57759"/>
    <w:rsid w:val="00E5778C"/>
    <w:rsid w:val="00E577C1"/>
    <w:rsid w:val="00E57966"/>
    <w:rsid w:val="00E5796F"/>
    <w:rsid w:val="00E57AB9"/>
    <w:rsid w:val="00E57AF9"/>
    <w:rsid w:val="00E57BAC"/>
    <w:rsid w:val="00E57C0B"/>
    <w:rsid w:val="00E57CC1"/>
    <w:rsid w:val="00E57D49"/>
    <w:rsid w:val="00E57D64"/>
    <w:rsid w:val="00E57E1D"/>
    <w:rsid w:val="00E57EB6"/>
    <w:rsid w:val="00E57EBF"/>
    <w:rsid w:val="00E57F5A"/>
    <w:rsid w:val="00E57F5C"/>
    <w:rsid w:val="00E60092"/>
    <w:rsid w:val="00E60106"/>
    <w:rsid w:val="00E601AE"/>
    <w:rsid w:val="00E60225"/>
    <w:rsid w:val="00E60291"/>
    <w:rsid w:val="00E6035E"/>
    <w:rsid w:val="00E60405"/>
    <w:rsid w:val="00E60415"/>
    <w:rsid w:val="00E60506"/>
    <w:rsid w:val="00E6056A"/>
    <w:rsid w:val="00E6063A"/>
    <w:rsid w:val="00E607EF"/>
    <w:rsid w:val="00E60831"/>
    <w:rsid w:val="00E60879"/>
    <w:rsid w:val="00E60885"/>
    <w:rsid w:val="00E608FC"/>
    <w:rsid w:val="00E60909"/>
    <w:rsid w:val="00E6090A"/>
    <w:rsid w:val="00E609C5"/>
    <w:rsid w:val="00E60A38"/>
    <w:rsid w:val="00E60A49"/>
    <w:rsid w:val="00E60A6B"/>
    <w:rsid w:val="00E60A99"/>
    <w:rsid w:val="00E60AB6"/>
    <w:rsid w:val="00E60BA5"/>
    <w:rsid w:val="00E60CB9"/>
    <w:rsid w:val="00E60CBF"/>
    <w:rsid w:val="00E60CED"/>
    <w:rsid w:val="00E60D36"/>
    <w:rsid w:val="00E60E17"/>
    <w:rsid w:val="00E60F7F"/>
    <w:rsid w:val="00E60F85"/>
    <w:rsid w:val="00E60F92"/>
    <w:rsid w:val="00E60FAB"/>
    <w:rsid w:val="00E6105F"/>
    <w:rsid w:val="00E611BB"/>
    <w:rsid w:val="00E612DA"/>
    <w:rsid w:val="00E612E2"/>
    <w:rsid w:val="00E61537"/>
    <w:rsid w:val="00E615D7"/>
    <w:rsid w:val="00E61656"/>
    <w:rsid w:val="00E61679"/>
    <w:rsid w:val="00E616BB"/>
    <w:rsid w:val="00E616DA"/>
    <w:rsid w:val="00E616EB"/>
    <w:rsid w:val="00E617AE"/>
    <w:rsid w:val="00E617EC"/>
    <w:rsid w:val="00E6182B"/>
    <w:rsid w:val="00E618F9"/>
    <w:rsid w:val="00E61A77"/>
    <w:rsid w:val="00E61B0E"/>
    <w:rsid w:val="00E61B36"/>
    <w:rsid w:val="00E61BB1"/>
    <w:rsid w:val="00E61BF6"/>
    <w:rsid w:val="00E61BF7"/>
    <w:rsid w:val="00E61C40"/>
    <w:rsid w:val="00E61CFF"/>
    <w:rsid w:val="00E61D15"/>
    <w:rsid w:val="00E61D3E"/>
    <w:rsid w:val="00E61D80"/>
    <w:rsid w:val="00E61DA4"/>
    <w:rsid w:val="00E61E04"/>
    <w:rsid w:val="00E61E1D"/>
    <w:rsid w:val="00E61E5F"/>
    <w:rsid w:val="00E61F0F"/>
    <w:rsid w:val="00E61F88"/>
    <w:rsid w:val="00E6205A"/>
    <w:rsid w:val="00E6208C"/>
    <w:rsid w:val="00E620A3"/>
    <w:rsid w:val="00E620AB"/>
    <w:rsid w:val="00E620AE"/>
    <w:rsid w:val="00E62155"/>
    <w:rsid w:val="00E6221C"/>
    <w:rsid w:val="00E62222"/>
    <w:rsid w:val="00E62262"/>
    <w:rsid w:val="00E625A3"/>
    <w:rsid w:val="00E625C6"/>
    <w:rsid w:val="00E6265C"/>
    <w:rsid w:val="00E6267D"/>
    <w:rsid w:val="00E6269D"/>
    <w:rsid w:val="00E626AB"/>
    <w:rsid w:val="00E626D5"/>
    <w:rsid w:val="00E6285F"/>
    <w:rsid w:val="00E6290E"/>
    <w:rsid w:val="00E62928"/>
    <w:rsid w:val="00E62936"/>
    <w:rsid w:val="00E629BC"/>
    <w:rsid w:val="00E62A9B"/>
    <w:rsid w:val="00E62AE6"/>
    <w:rsid w:val="00E62B3F"/>
    <w:rsid w:val="00E62B86"/>
    <w:rsid w:val="00E62BD2"/>
    <w:rsid w:val="00E62C31"/>
    <w:rsid w:val="00E62C39"/>
    <w:rsid w:val="00E62C75"/>
    <w:rsid w:val="00E62D18"/>
    <w:rsid w:val="00E62F03"/>
    <w:rsid w:val="00E62F2E"/>
    <w:rsid w:val="00E62F9F"/>
    <w:rsid w:val="00E6308E"/>
    <w:rsid w:val="00E6316B"/>
    <w:rsid w:val="00E631D1"/>
    <w:rsid w:val="00E631ED"/>
    <w:rsid w:val="00E63317"/>
    <w:rsid w:val="00E633E2"/>
    <w:rsid w:val="00E63418"/>
    <w:rsid w:val="00E6349F"/>
    <w:rsid w:val="00E634B5"/>
    <w:rsid w:val="00E6359A"/>
    <w:rsid w:val="00E63655"/>
    <w:rsid w:val="00E636C3"/>
    <w:rsid w:val="00E6383E"/>
    <w:rsid w:val="00E6385F"/>
    <w:rsid w:val="00E6389E"/>
    <w:rsid w:val="00E638EC"/>
    <w:rsid w:val="00E63ACD"/>
    <w:rsid w:val="00E63BDD"/>
    <w:rsid w:val="00E63C0A"/>
    <w:rsid w:val="00E63C38"/>
    <w:rsid w:val="00E63C45"/>
    <w:rsid w:val="00E63C4A"/>
    <w:rsid w:val="00E63CA9"/>
    <w:rsid w:val="00E63CFA"/>
    <w:rsid w:val="00E63E34"/>
    <w:rsid w:val="00E63E69"/>
    <w:rsid w:val="00E63EC3"/>
    <w:rsid w:val="00E63FF5"/>
    <w:rsid w:val="00E63FFE"/>
    <w:rsid w:val="00E6402C"/>
    <w:rsid w:val="00E64060"/>
    <w:rsid w:val="00E640DB"/>
    <w:rsid w:val="00E640E4"/>
    <w:rsid w:val="00E64100"/>
    <w:rsid w:val="00E64175"/>
    <w:rsid w:val="00E64244"/>
    <w:rsid w:val="00E6427F"/>
    <w:rsid w:val="00E642A4"/>
    <w:rsid w:val="00E6430C"/>
    <w:rsid w:val="00E64443"/>
    <w:rsid w:val="00E64460"/>
    <w:rsid w:val="00E644C0"/>
    <w:rsid w:val="00E644DC"/>
    <w:rsid w:val="00E644F3"/>
    <w:rsid w:val="00E6451C"/>
    <w:rsid w:val="00E64566"/>
    <w:rsid w:val="00E64582"/>
    <w:rsid w:val="00E64647"/>
    <w:rsid w:val="00E64778"/>
    <w:rsid w:val="00E648D5"/>
    <w:rsid w:val="00E649B8"/>
    <w:rsid w:val="00E649D2"/>
    <w:rsid w:val="00E649D5"/>
    <w:rsid w:val="00E649EF"/>
    <w:rsid w:val="00E64A1B"/>
    <w:rsid w:val="00E64B19"/>
    <w:rsid w:val="00E64B75"/>
    <w:rsid w:val="00E64B97"/>
    <w:rsid w:val="00E64BDA"/>
    <w:rsid w:val="00E64C89"/>
    <w:rsid w:val="00E64D55"/>
    <w:rsid w:val="00E64E2E"/>
    <w:rsid w:val="00E64E34"/>
    <w:rsid w:val="00E64E85"/>
    <w:rsid w:val="00E64F59"/>
    <w:rsid w:val="00E65013"/>
    <w:rsid w:val="00E65036"/>
    <w:rsid w:val="00E650BB"/>
    <w:rsid w:val="00E65355"/>
    <w:rsid w:val="00E65386"/>
    <w:rsid w:val="00E65406"/>
    <w:rsid w:val="00E6548B"/>
    <w:rsid w:val="00E65561"/>
    <w:rsid w:val="00E65581"/>
    <w:rsid w:val="00E65741"/>
    <w:rsid w:val="00E65852"/>
    <w:rsid w:val="00E65856"/>
    <w:rsid w:val="00E65866"/>
    <w:rsid w:val="00E65881"/>
    <w:rsid w:val="00E658C3"/>
    <w:rsid w:val="00E658DD"/>
    <w:rsid w:val="00E659B2"/>
    <w:rsid w:val="00E659CE"/>
    <w:rsid w:val="00E659D4"/>
    <w:rsid w:val="00E659D8"/>
    <w:rsid w:val="00E65A65"/>
    <w:rsid w:val="00E65A87"/>
    <w:rsid w:val="00E65B8F"/>
    <w:rsid w:val="00E65BA5"/>
    <w:rsid w:val="00E65BDC"/>
    <w:rsid w:val="00E65CEA"/>
    <w:rsid w:val="00E65D14"/>
    <w:rsid w:val="00E65DB6"/>
    <w:rsid w:val="00E65F85"/>
    <w:rsid w:val="00E65FB8"/>
    <w:rsid w:val="00E65FCC"/>
    <w:rsid w:val="00E6600B"/>
    <w:rsid w:val="00E66075"/>
    <w:rsid w:val="00E660A5"/>
    <w:rsid w:val="00E66183"/>
    <w:rsid w:val="00E6618F"/>
    <w:rsid w:val="00E6621B"/>
    <w:rsid w:val="00E66253"/>
    <w:rsid w:val="00E6633B"/>
    <w:rsid w:val="00E66417"/>
    <w:rsid w:val="00E664BC"/>
    <w:rsid w:val="00E66519"/>
    <w:rsid w:val="00E6652B"/>
    <w:rsid w:val="00E66541"/>
    <w:rsid w:val="00E6656D"/>
    <w:rsid w:val="00E66600"/>
    <w:rsid w:val="00E66603"/>
    <w:rsid w:val="00E66631"/>
    <w:rsid w:val="00E66735"/>
    <w:rsid w:val="00E66813"/>
    <w:rsid w:val="00E66818"/>
    <w:rsid w:val="00E66924"/>
    <w:rsid w:val="00E66927"/>
    <w:rsid w:val="00E66930"/>
    <w:rsid w:val="00E6697B"/>
    <w:rsid w:val="00E66999"/>
    <w:rsid w:val="00E669CA"/>
    <w:rsid w:val="00E66A94"/>
    <w:rsid w:val="00E66B37"/>
    <w:rsid w:val="00E66B49"/>
    <w:rsid w:val="00E66B57"/>
    <w:rsid w:val="00E66D00"/>
    <w:rsid w:val="00E66DC4"/>
    <w:rsid w:val="00E66DED"/>
    <w:rsid w:val="00E66DF5"/>
    <w:rsid w:val="00E66E35"/>
    <w:rsid w:val="00E66E83"/>
    <w:rsid w:val="00E66FA4"/>
    <w:rsid w:val="00E67169"/>
    <w:rsid w:val="00E671D2"/>
    <w:rsid w:val="00E67220"/>
    <w:rsid w:val="00E6726D"/>
    <w:rsid w:val="00E6728D"/>
    <w:rsid w:val="00E672E0"/>
    <w:rsid w:val="00E67339"/>
    <w:rsid w:val="00E67344"/>
    <w:rsid w:val="00E673A1"/>
    <w:rsid w:val="00E6751A"/>
    <w:rsid w:val="00E67523"/>
    <w:rsid w:val="00E67537"/>
    <w:rsid w:val="00E675B7"/>
    <w:rsid w:val="00E675EB"/>
    <w:rsid w:val="00E675EF"/>
    <w:rsid w:val="00E67647"/>
    <w:rsid w:val="00E6768A"/>
    <w:rsid w:val="00E676BF"/>
    <w:rsid w:val="00E676CE"/>
    <w:rsid w:val="00E6770A"/>
    <w:rsid w:val="00E67716"/>
    <w:rsid w:val="00E6777A"/>
    <w:rsid w:val="00E6780C"/>
    <w:rsid w:val="00E67828"/>
    <w:rsid w:val="00E67954"/>
    <w:rsid w:val="00E67A15"/>
    <w:rsid w:val="00E67B6C"/>
    <w:rsid w:val="00E67B89"/>
    <w:rsid w:val="00E67BE7"/>
    <w:rsid w:val="00E67C84"/>
    <w:rsid w:val="00E67CEA"/>
    <w:rsid w:val="00E67DAA"/>
    <w:rsid w:val="00E67DFE"/>
    <w:rsid w:val="00E67E5B"/>
    <w:rsid w:val="00E67F01"/>
    <w:rsid w:val="00E67F23"/>
    <w:rsid w:val="00E67F78"/>
    <w:rsid w:val="00E70109"/>
    <w:rsid w:val="00E7012D"/>
    <w:rsid w:val="00E7017F"/>
    <w:rsid w:val="00E7018A"/>
    <w:rsid w:val="00E701A3"/>
    <w:rsid w:val="00E70244"/>
    <w:rsid w:val="00E703B5"/>
    <w:rsid w:val="00E7041D"/>
    <w:rsid w:val="00E7046D"/>
    <w:rsid w:val="00E704EF"/>
    <w:rsid w:val="00E7050C"/>
    <w:rsid w:val="00E70641"/>
    <w:rsid w:val="00E70725"/>
    <w:rsid w:val="00E70784"/>
    <w:rsid w:val="00E70A0F"/>
    <w:rsid w:val="00E70A18"/>
    <w:rsid w:val="00E70AF0"/>
    <w:rsid w:val="00E70B2F"/>
    <w:rsid w:val="00E70B64"/>
    <w:rsid w:val="00E70BFF"/>
    <w:rsid w:val="00E70C20"/>
    <w:rsid w:val="00E70D25"/>
    <w:rsid w:val="00E70D65"/>
    <w:rsid w:val="00E70DE1"/>
    <w:rsid w:val="00E70DFA"/>
    <w:rsid w:val="00E70EC4"/>
    <w:rsid w:val="00E710A2"/>
    <w:rsid w:val="00E710DE"/>
    <w:rsid w:val="00E71109"/>
    <w:rsid w:val="00E71174"/>
    <w:rsid w:val="00E711BD"/>
    <w:rsid w:val="00E7128F"/>
    <w:rsid w:val="00E71478"/>
    <w:rsid w:val="00E714A9"/>
    <w:rsid w:val="00E714BC"/>
    <w:rsid w:val="00E714E4"/>
    <w:rsid w:val="00E715BF"/>
    <w:rsid w:val="00E715C0"/>
    <w:rsid w:val="00E715F3"/>
    <w:rsid w:val="00E71650"/>
    <w:rsid w:val="00E7167D"/>
    <w:rsid w:val="00E716EE"/>
    <w:rsid w:val="00E71789"/>
    <w:rsid w:val="00E718BB"/>
    <w:rsid w:val="00E71B49"/>
    <w:rsid w:val="00E71BD0"/>
    <w:rsid w:val="00E71C04"/>
    <w:rsid w:val="00E71C64"/>
    <w:rsid w:val="00E71CE3"/>
    <w:rsid w:val="00E71D4F"/>
    <w:rsid w:val="00E71D82"/>
    <w:rsid w:val="00E71DDD"/>
    <w:rsid w:val="00E71E2F"/>
    <w:rsid w:val="00E71E6B"/>
    <w:rsid w:val="00E71EAC"/>
    <w:rsid w:val="00E71F36"/>
    <w:rsid w:val="00E71F5D"/>
    <w:rsid w:val="00E72060"/>
    <w:rsid w:val="00E7209A"/>
    <w:rsid w:val="00E720AE"/>
    <w:rsid w:val="00E720B4"/>
    <w:rsid w:val="00E72107"/>
    <w:rsid w:val="00E72125"/>
    <w:rsid w:val="00E7217C"/>
    <w:rsid w:val="00E721A5"/>
    <w:rsid w:val="00E723B7"/>
    <w:rsid w:val="00E723C3"/>
    <w:rsid w:val="00E723CD"/>
    <w:rsid w:val="00E72462"/>
    <w:rsid w:val="00E7248E"/>
    <w:rsid w:val="00E724E5"/>
    <w:rsid w:val="00E72516"/>
    <w:rsid w:val="00E72594"/>
    <w:rsid w:val="00E725C1"/>
    <w:rsid w:val="00E726CA"/>
    <w:rsid w:val="00E7275F"/>
    <w:rsid w:val="00E727F9"/>
    <w:rsid w:val="00E7282A"/>
    <w:rsid w:val="00E7287D"/>
    <w:rsid w:val="00E728FA"/>
    <w:rsid w:val="00E72958"/>
    <w:rsid w:val="00E72A67"/>
    <w:rsid w:val="00E72B58"/>
    <w:rsid w:val="00E72B5D"/>
    <w:rsid w:val="00E72C0E"/>
    <w:rsid w:val="00E72C8E"/>
    <w:rsid w:val="00E72D13"/>
    <w:rsid w:val="00E72D2E"/>
    <w:rsid w:val="00E72D4D"/>
    <w:rsid w:val="00E72D7D"/>
    <w:rsid w:val="00E72D9E"/>
    <w:rsid w:val="00E72DC7"/>
    <w:rsid w:val="00E72DF6"/>
    <w:rsid w:val="00E72E15"/>
    <w:rsid w:val="00E72E38"/>
    <w:rsid w:val="00E73091"/>
    <w:rsid w:val="00E7309B"/>
    <w:rsid w:val="00E73187"/>
    <w:rsid w:val="00E731A4"/>
    <w:rsid w:val="00E732E4"/>
    <w:rsid w:val="00E73340"/>
    <w:rsid w:val="00E73374"/>
    <w:rsid w:val="00E73426"/>
    <w:rsid w:val="00E73509"/>
    <w:rsid w:val="00E735C7"/>
    <w:rsid w:val="00E735F8"/>
    <w:rsid w:val="00E7362E"/>
    <w:rsid w:val="00E7365D"/>
    <w:rsid w:val="00E7366D"/>
    <w:rsid w:val="00E73695"/>
    <w:rsid w:val="00E736E3"/>
    <w:rsid w:val="00E73700"/>
    <w:rsid w:val="00E73709"/>
    <w:rsid w:val="00E7372B"/>
    <w:rsid w:val="00E73748"/>
    <w:rsid w:val="00E73769"/>
    <w:rsid w:val="00E73784"/>
    <w:rsid w:val="00E737A5"/>
    <w:rsid w:val="00E73802"/>
    <w:rsid w:val="00E7384D"/>
    <w:rsid w:val="00E73875"/>
    <w:rsid w:val="00E73929"/>
    <w:rsid w:val="00E73954"/>
    <w:rsid w:val="00E73982"/>
    <w:rsid w:val="00E73AA1"/>
    <w:rsid w:val="00E73AE7"/>
    <w:rsid w:val="00E73B72"/>
    <w:rsid w:val="00E73BAC"/>
    <w:rsid w:val="00E73BAF"/>
    <w:rsid w:val="00E73BF4"/>
    <w:rsid w:val="00E73CAF"/>
    <w:rsid w:val="00E73CBC"/>
    <w:rsid w:val="00E73D39"/>
    <w:rsid w:val="00E73D8E"/>
    <w:rsid w:val="00E73FB8"/>
    <w:rsid w:val="00E7403E"/>
    <w:rsid w:val="00E74074"/>
    <w:rsid w:val="00E740E7"/>
    <w:rsid w:val="00E74115"/>
    <w:rsid w:val="00E74139"/>
    <w:rsid w:val="00E74153"/>
    <w:rsid w:val="00E74166"/>
    <w:rsid w:val="00E7418D"/>
    <w:rsid w:val="00E741B9"/>
    <w:rsid w:val="00E741BF"/>
    <w:rsid w:val="00E74282"/>
    <w:rsid w:val="00E742A4"/>
    <w:rsid w:val="00E742A8"/>
    <w:rsid w:val="00E74377"/>
    <w:rsid w:val="00E743AB"/>
    <w:rsid w:val="00E7454A"/>
    <w:rsid w:val="00E745BF"/>
    <w:rsid w:val="00E746CC"/>
    <w:rsid w:val="00E747A9"/>
    <w:rsid w:val="00E747F2"/>
    <w:rsid w:val="00E748A2"/>
    <w:rsid w:val="00E74926"/>
    <w:rsid w:val="00E7495F"/>
    <w:rsid w:val="00E74964"/>
    <w:rsid w:val="00E749CC"/>
    <w:rsid w:val="00E74ACC"/>
    <w:rsid w:val="00E74B64"/>
    <w:rsid w:val="00E74BB6"/>
    <w:rsid w:val="00E74C23"/>
    <w:rsid w:val="00E74C36"/>
    <w:rsid w:val="00E74E74"/>
    <w:rsid w:val="00E74ED1"/>
    <w:rsid w:val="00E74F7F"/>
    <w:rsid w:val="00E751FF"/>
    <w:rsid w:val="00E75241"/>
    <w:rsid w:val="00E75305"/>
    <w:rsid w:val="00E75425"/>
    <w:rsid w:val="00E754A8"/>
    <w:rsid w:val="00E754E9"/>
    <w:rsid w:val="00E75588"/>
    <w:rsid w:val="00E75739"/>
    <w:rsid w:val="00E757B1"/>
    <w:rsid w:val="00E757D3"/>
    <w:rsid w:val="00E75907"/>
    <w:rsid w:val="00E75929"/>
    <w:rsid w:val="00E75932"/>
    <w:rsid w:val="00E7595C"/>
    <w:rsid w:val="00E759DE"/>
    <w:rsid w:val="00E75A07"/>
    <w:rsid w:val="00E75A23"/>
    <w:rsid w:val="00E75B37"/>
    <w:rsid w:val="00E75C93"/>
    <w:rsid w:val="00E75D13"/>
    <w:rsid w:val="00E75D40"/>
    <w:rsid w:val="00E75D70"/>
    <w:rsid w:val="00E75DF5"/>
    <w:rsid w:val="00E75E93"/>
    <w:rsid w:val="00E75EB2"/>
    <w:rsid w:val="00E75EF5"/>
    <w:rsid w:val="00E761C7"/>
    <w:rsid w:val="00E76282"/>
    <w:rsid w:val="00E762AB"/>
    <w:rsid w:val="00E76320"/>
    <w:rsid w:val="00E763E7"/>
    <w:rsid w:val="00E763EF"/>
    <w:rsid w:val="00E765A9"/>
    <w:rsid w:val="00E765DB"/>
    <w:rsid w:val="00E766C7"/>
    <w:rsid w:val="00E766CA"/>
    <w:rsid w:val="00E766F0"/>
    <w:rsid w:val="00E767FA"/>
    <w:rsid w:val="00E768D2"/>
    <w:rsid w:val="00E7690B"/>
    <w:rsid w:val="00E769D7"/>
    <w:rsid w:val="00E76AC6"/>
    <w:rsid w:val="00E76AEE"/>
    <w:rsid w:val="00E76BBE"/>
    <w:rsid w:val="00E76BCB"/>
    <w:rsid w:val="00E76C58"/>
    <w:rsid w:val="00E76C93"/>
    <w:rsid w:val="00E76ECB"/>
    <w:rsid w:val="00E76F4A"/>
    <w:rsid w:val="00E77042"/>
    <w:rsid w:val="00E770D3"/>
    <w:rsid w:val="00E772BF"/>
    <w:rsid w:val="00E772D1"/>
    <w:rsid w:val="00E77383"/>
    <w:rsid w:val="00E773B0"/>
    <w:rsid w:val="00E773B6"/>
    <w:rsid w:val="00E774A5"/>
    <w:rsid w:val="00E7763C"/>
    <w:rsid w:val="00E7768D"/>
    <w:rsid w:val="00E776A6"/>
    <w:rsid w:val="00E7775D"/>
    <w:rsid w:val="00E7777A"/>
    <w:rsid w:val="00E77784"/>
    <w:rsid w:val="00E777D7"/>
    <w:rsid w:val="00E778B0"/>
    <w:rsid w:val="00E77977"/>
    <w:rsid w:val="00E77ACD"/>
    <w:rsid w:val="00E77B5C"/>
    <w:rsid w:val="00E77B71"/>
    <w:rsid w:val="00E77BCA"/>
    <w:rsid w:val="00E77BEE"/>
    <w:rsid w:val="00E77CEF"/>
    <w:rsid w:val="00E77D1B"/>
    <w:rsid w:val="00E77E93"/>
    <w:rsid w:val="00E77EA2"/>
    <w:rsid w:val="00E77F72"/>
    <w:rsid w:val="00E77FF5"/>
    <w:rsid w:val="00E80028"/>
    <w:rsid w:val="00E80152"/>
    <w:rsid w:val="00E801D6"/>
    <w:rsid w:val="00E8020E"/>
    <w:rsid w:val="00E8034A"/>
    <w:rsid w:val="00E80353"/>
    <w:rsid w:val="00E80416"/>
    <w:rsid w:val="00E804AE"/>
    <w:rsid w:val="00E805F7"/>
    <w:rsid w:val="00E8089F"/>
    <w:rsid w:val="00E808C4"/>
    <w:rsid w:val="00E808D7"/>
    <w:rsid w:val="00E80982"/>
    <w:rsid w:val="00E80991"/>
    <w:rsid w:val="00E80B3C"/>
    <w:rsid w:val="00E80BB8"/>
    <w:rsid w:val="00E80BD6"/>
    <w:rsid w:val="00E80BE6"/>
    <w:rsid w:val="00E80D33"/>
    <w:rsid w:val="00E80DD2"/>
    <w:rsid w:val="00E80DF4"/>
    <w:rsid w:val="00E80E0F"/>
    <w:rsid w:val="00E80E37"/>
    <w:rsid w:val="00E80E74"/>
    <w:rsid w:val="00E80F09"/>
    <w:rsid w:val="00E80F19"/>
    <w:rsid w:val="00E80F28"/>
    <w:rsid w:val="00E80F66"/>
    <w:rsid w:val="00E80F81"/>
    <w:rsid w:val="00E80FB3"/>
    <w:rsid w:val="00E80FF6"/>
    <w:rsid w:val="00E812D0"/>
    <w:rsid w:val="00E8145F"/>
    <w:rsid w:val="00E8146E"/>
    <w:rsid w:val="00E815B9"/>
    <w:rsid w:val="00E81600"/>
    <w:rsid w:val="00E8162E"/>
    <w:rsid w:val="00E81763"/>
    <w:rsid w:val="00E8179C"/>
    <w:rsid w:val="00E81832"/>
    <w:rsid w:val="00E8184D"/>
    <w:rsid w:val="00E81974"/>
    <w:rsid w:val="00E81A06"/>
    <w:rsid w:val="00E81ABA"/>
    <w:rsid w:val="00E81B80"/>
    <w:rsid w:val="00E81BC1"/>
    <w:rsid w:val="00E81BDA"/>
    <w:rsid w:val="00E81BF7"/>
    <w:rsid w:val="00E81C8A"/>
    <w:rsid w:val="00E81D0D"/>
    <w:rsid w:val="00E81DAA"/>
    <w:rsid w:val="00E81DB1"/>
    <w:rsid w:val="00E81E14"/>
    <w:rsid w:val="00E81F42"/>
    <w:rsid w:val="00E81F49"/>
    <w:rsid w:val="00E81F6D"/>
    <w:rsid w:val="00E81F8B"/>
    <w:rsid w:val="00E82001"/>
    <w:rsid w:val="00E8201E"/>
    <w:rsid w:val="00E8207D"/>
    <w:rsid w:val="00E820F1"/>
    <w:rsid w:val="00E82134"/>
    <w:rsid w:val="00E822D9"/>
    <w:rsid w:val="00E823D5"/>
    <w:rsid w:val="00E824B8"/>
    <w:rsid w:val="00E824EB"/>
    <w:rsid w:val="00E82527"/>
    <w:rsid w:val="00E8259D"/>
    <w:rsid w:val="00E82673"/>
    <w:rsid w:val="00E826E1"/>
    <w:rsid w:val="00E82730"/>
    <w:rsid w:val="00E827A5"/>
    <w:rsid w:val="00E827F1"/>
    <w:rsid w:val="00E82842"/>
    <w:rsid w:val="00E82871"/>
    <w:rsid w:val="00E82998"/>
    <w:rsid w:val="00E82BD2"/>
    <w:rsid w:val="00E82C34"/>
    <w:rsid w:val="00E82CC5"/>
    <w:rsid w:val="00E82E70"/>
    <w:rsid w:val="00E82ED6"/>
    <w:rsid w:val="00E82EE8"/>
    <w:rsid w:val="00E82F11"/>
    <w:rsid w:val="00E82F30"/>
    <w:rsid w:val="00E82F66"/>
    <w:rsid w:val="00E82FC9"/>
    <w:rsid w:val="00E8308D"/>
    <w:rsid w:val="00E830BD"/>
    <w:rsid w:val="00E83162"/>
    <w:rsid w:val="00E8323D"/>
    <w:rsid w:val="00E83292"/>
    <w:rsid w:val="00E832C7"/>
    <w:rsid w:val="00E83345"/>
    <w:rsid w:val="00E8339B"/>
    <w:rsid w:val="00E8341D"/>
    <w:rsid w:val="00E8347A"/>
    <w:rsid w:val="00E834BC"/>
    <w:rsid w:val="00E83514"/>
    <w:rsid w:val="00E83523"/>
    <w:rsid w:val="00E835CF"/>
    <w:rsid w:val="00E8365B"/>
    <w:rsid w:val="00E8378C"/>
    <w:rsid w:val="00E838E1"/>
    <w:rsid w:val="00E83A05"/>
    <w:rsid w:val="00E83A31"/>
    <w:rsid w:val="00E83A66"/>
    <w:rsid w:val="00E83A69"/>
    <w:rsid w:val="00E83A7A"/>
    <w:rsid w:val="00E83B04"/>
    <w:rsid w:val="00E83B54"/>
    <w:rsid w:val="00E83C65"/>
    <w:rsid w:val="00E83D13"/>
    <w:rsid w:val="00E83DC2"/>
    <w:rsid w:val="00E83DCB"/>
    <w:rsid w:val="00E83DD3"/>
    <w:rsid w:val="00E83DF1"/>
    <w:rsid w:val="00E83ECB"/>
    <w:rsid w:val="00E83F51"/>
    <w:rsid w:val="00E83F88"/>
    <w:rsid w:val="00E84174"/>
    <w:rsid w:val="00E841A3"/>
    <w:rsid w:val="00E841C8"/>
    <w:rsid w:val="00E8420E"/>
    <w:rsid w:val="00E84340"/>
    <w:rsid w:val="00E84402"/>
    <w:rsid w:val="00E84456"/>
    <w:rsid w:val="00E84462"/>
    <w:rsid w:val="00E84463"/>
    <w:rsid w:val="00E84465"/>
    <w:rsid w:val="00E8456B"/>
    <w:rsid w:val="00E84608"/>
    <w:rsid w:val="00E84659"/>
    <w:rsid w:val="00E846C9"/>
    <w:rsid w:val="00E8483B"/>
    <w:rsid w:val="00E84989"/>
    <w:rsid w:val="00E849B8"/>
    <w:rsid w:val="00E84A7B"/>
    <w:rsid w:val="00E84AF3"/>
    <w:rsid w:val="00E84B6E"/>
    <w:rsid w:val="00E84C33"/>
    <w:rsid w:val="00E84D01"/>
    <w:rsid w:val="00E84D20"/>
    <w:rsid w:val="00E84EA7"/>
    <w:rsid w:val="00E84F58"/>
    <w:rsid w:val="00E85006"/>
    <w:rsid w:val="00E85039"/>
    <w:rsid w:val="00E8505F"/>
    <w:rsid w:val="00E85192"/>
    <w:rsid w:val="00E85243"/>
    <w:rsid w:val="00E852C7"/>
    <w:rsid w:val="00E85329"/>
    <w:rsid w:val="00E85469"/>
    <w:rsid w:val="00E854EA"/>
    <w:rsid w:val="00E856E8"/>
    <w:rsid w:val="00E85716"/>
    <w:rsid w:val="00E8577C"/>
    <w:rsid w:val="00E85949"/>
    <w:rsid w:val="00E859CC"/>
    <w:rsid w:val="00E859E9"/>
    <w:rsid w:val="00E859F4"/>
    <w:rsid w:val="00E85AF5"/>
    <w:rsid w:val="00E85AFB"/>
    <w:rsid w:val="00E85BDE"/>
    <w:rsid w:val="00E85C3B"/>
    <w:rsid w:val="00E85C8C"/>
    <w:rsid w:val="00E85DA2"/>
    <w:rsid w:val="00E85F4B"/>
    <w:rsid w:val="00E85F61"/>
    <w:rsid w:val="00E85F73"/>
    <w:rsid w:val="00E85F83"/>
    <w:rsid w:val="00E85FEA"/>
    <w:rsid w:val="00E86056"/>
    <w:rsid w:val="00E86088"/>
    <w:rsid w:val="00E86182"/>
    <w:rsid w:val="00E86252"/>
    <w:rsid w:val="00E8633A"/>
    <w:rsid w:val="00E8636A"/>
    <w:rsid w:val="00E86403"/>
    <w:rsid w:val="00E8647B"/>
    <w:rsid w:val="00E8652E"/>
    <w:rsid w:val="00E866F2"/>
    <w:rsid w:val="00E86796"/>
    <w:rsid w:val="00E867A3"/>
    <w:rsid w:val="00E868D2"/>
    <w:rsid w:val="00E86914"/>
    <w:rsid w:val="00E8694A"/>
    <w:rsid w:val="00E86983"/>
    <w:rsid w:val="00E869BE"/>
    <w:rsid w:val="00E86A1E"/>
    <w:rsid w:val="00E86A2D"/>
    <w:rsid w:val="00E86A31"/>
    <w:rsid w:val="00E86A87"/>
    <w:rsid w:val="00E86A98"/>
    <w:rsid w:val="00E86AAF"/>
    <w:rsid w:val="00E86AD7"/>
    <w:rsid w:val="00E86B09"/>
    <w:rsid w:val="00E86BD3"/>
    <w:rsid w:val="00E86C13"/>
    <w:rsid w:val="00E86D59"/>
    <w:rsid w:val="00E86DA3"/>
    <w:rsid w:val="00E8706B"/>
    <w:rsid w:val="00E87096"/>
    <w:rsid w:val="00E870B0"/>
    <w:rsid w:val="00E871E5"/>
    <w:rsid w:val="00E87211"/>
    <w:rsid w:val="00E87276"/>
    <w:rsid w:val="00E872AC"/>
    <w:rsid w:val="00E872F6"/>
    <w:rsid w:val="00E87485"/>
    <w:rsid w:val="00E8752A"/>
    <w:rsid w:val="00E8755B"/>
    <w:rsid w:val="00E87572"/>
    <w:rsid w:val="00E87588"/>
    <w:rsid w:val="00E875F6"/>
    <w:rsid w:val="00E8760F"/>
    <w:rsid w:val="00E87618"/>
    <w:rsid w:val="00E87635"/>
    <w:rsid w:val="00E8765D"/>
    <w:rsid w:val="00E87701"/>
    <w:rsid w:val="00E8774C"/>
    <w:rsid w:val="00E87775"/>
    <w:rsid w:val="00E87849"/>
    <w:rsid w:val="00E878BE"/>
    <w:rsid w:val="00E878EF"/>
    <w:rsid w:val="00E879C6"/>
    <w:rsid w:val="00E87AE5"/>
    <w:rsid w:val="00E87B59"/>
    <w:rsid w:val="00E87BC5"/>
    <w:rsid w:val="00E87BEC"/>
    <w:rsid w:val="00E87C2F"/>
    <w:rsid w:val="00E87DE4"/>
    <w:rsid w:val="00E87EF1"/>
    <w:rsid w:val="00E87F9B"/>
    <w:rsid w:val="00E90013"/>
    <w:rsid w:val="00E90084"/>
    <w:rsid w:val="00E90113"/>
    <w:rsid w:val="00E901EE"/>
    <w:rsid w:val="00E902CB"/>
    <w:rsid w:val="00E902CC"/>
    <w:rsid w:val="00E90387"/>
    <w:rsid w:val="00E904BD"/>
    <w:rsid w:val="00E9050D"/>
    <w:rsid w:val="00E9057D"/>
    <w:rsid w:val="00E9063E"/>
    <w:rsid w:val="00E906E7"/>
    <w:rsid w:val="00E90737"/>
    <w:rsid w:val="00E907B4"/>
    <w:rsid w:val="00E90814"/>
    <w:rsid w:val="00E90826"/>
    <w:rsid w:val="00E90B2B"/>
    <w:rsid w:val="00E90C38"/>
    <w:rsid w:val="00E90C72"/>
    <w:rsid w:val="00E90CBD"/>
    <w:rsid w:val="00E90D8A"/>
    <w:rsid w:val="00E90DF4"/>
    <w:rsid w:val="00E90E22"/>
    <w:rsid w:val="00E90E70"/>
    <w:rsid w:val="00E90E8B"/>
    <w:rsid w:val="00E90EF8"/>
    <w:rsid w:val="00E9106D"/>
    <w:rsid w:val="00E911CC"/>
    <w:rsid w:val="00E91354"/>
    <w:rsid w:val="00E91377"/>
    <w:rsid w:val="00E913F3"/>
    <w:rsid w:val="00E91416"/>
    <w:rsid w:val="00E914E1"/>
    <w:rsid w:val="00E91506"/>
    <w:rsid w:val="00E91532"/>
    <w:rsid w:val="00E91558"/>
    <w:rsid w:val="00E915D9"/>
    <w:rsid w:val="00E9160A"/>
    <w:rsid w:val="00E9162E"/>
    <w:rsid w:val="00E91702"/>
    <w:rsid w:val="00E917A9"/>
    <w:rsid w:val="00E91874"/>
    <w:rsid w:val="00E9193A"/>
    <w:rsid w:val="00E9195D"/>
    <w:rsid w:val="00E9198B"/>
    <w:rsid w:val="00E919F4"/>
    <w:rsid w:val="00E91A16"/>
    <w:rsid w:val="00E91A3F"/>
    <w:rsid w:val="00E91CE4"/>
    <w:rsid w:val="00E91CEB"/>
    <w:rsid w:val="00E91D6B"/>
    <w:rsid w:val="00E91D91"/>
    <w:rsid w:val="00E91E84"/>
    <w:rsid w:val="00E91F46"/>
    <w:rsid w:val="00E91F50"/>
    <w:rsid w:val="00E91FBC"/>
    <w:rsid w:val="00E9203C"/>
    <w:rsid w:val="00E920BF"/>
    <w:rsid w:val="00E9211D"/>
    <w:rsid w:val="00E92183"/>
    <w:rsid w:val="00E92190"/>
    <w:rsid w:val="00E92292"/>
    <w:rsid w:val="00E922E7"/>
    <w:rsid w:val="00E923AB"/>
    <w:rsid w:val="00E923BC"/>
    <w:rsid w:val="00E923E2"/>
    <w:rsid w:val="00E923FA"/>
    <w:rsid w:val="00E924D2"/>
    <w:rsid w:val="00E924DC"/>
    <w:rsid w:val="00E925D8"/>
    <w:rsid w:val="00E92633"/>
    <w:rsid w:val="00E92657"/>
    <w:rsid w:val="00E92740"/>
    <w:rsid w:val="00E927D2"/>
    <w:rsid w:val="00E92875"/>
    <w:rsid w:val="00E92953"/>
    <w:rsid w:val="00E929FC"/>
    <w:rsid w:val="00E92A40"/>
    <w:rsid w:val="00E92A91"/>
    <w:rsid w:val="00E92ABE"/>
    <w:rsid w:val="00E92AE5"/>
    <w:rsid w:val="00E92B0F"/>
    <w:rsid w:val="00E92B19"/>
    <w:rsid w:val="00E92B5C"/>
    <w:rsid w:val="00E92C75"/>
    <w:rsid w:val="00E92C99"/>
    <w:rsid w:val="00E92CDC"/>
    <w:rsid w:val="00E92D56"/>
    <w:rsid w:val="00E92D7A"/>
    <w:rsid w:val="00E931B3"/>
    <w:rsid w:val="00E931E1"/>
    <w:rsid w:val="00E93266"/>
    <w:rsid w:val="00E932E4"/>
    <w:rsid w:val="00E9339F"/>
    <w:rsid w:val="00E933C0"/>
    <w:rsid w:val="00E933FF"/>
    <w:rsid w:val="00E9346F"/>
    <w:rsid w:val="00E934A9"/>
    <w:rsid w:val="00E93577"/>
    <w:rsid w:val="00E93587"/>
    <w:rsid w:val="00E935F6"/>
    <w:rsid w:val="00E9367E"/>
    <w:rsid w:val="00E936D6"/>
    <w:rsid w:val="00E93928"/>
    <w:rsid w:val="00E939CB"/>
    <w:rsid w:val="00E93A8F"/>
    <w:rsid w:val="00E93BA8"/>
    <w:rsid w:val="00E93BDA"/>
    <w:rsid w:val="00E93C8E"/>
    <w:rsid w:val="00E93CF8"/>
    <w:rsid w:val="00E93D5E"/>
    <w:rsid w:val="00E93DA6"/>
    <w:rsid w:val="00E93EE9"/>
    <w:rsid w:val="00E93F0C"/>
    <w:rsid w:val="00E93F17"/>
    <w:rsid w:val="00E93F2F"/>
    <w:rsid w:val="00E9400E"/>
    <w:rsid w:val="00E94178"/>
    <w:rsid w:val="00E941DE"/>
    <w:rsid w:val="00E94368"/>
    <w:rsid w:val="00E9439C"/>
    <w:rsid w:val="00E9450E"/>
    <w:rsid w:val="00E94560"/>
    <w:rsid w:val="00E945BE"/>
    <w:rsid w:val="00E945EE"/>
    <w:rsid w:val="00E946B6"/>
    <w:rsid w:val="00E946CA"/>
    <w:rsid w:val="00E946E9"/>
    <w:rsid w:val="00E94795"/>
    <w:rsid w:val="00E947B1"/>
    <w:rsid w:val="00E947C8"/>
    <w:rsid w:val="00E94903"/>
    <w:rsid w:val="00E9490A"/>
    <w:rsid w:val="00E9491E"/>
    <w:rsid w:val="00E9495A"/>
    <w:rsid w:val="00E94986"/>
    <w:rsid w:val="00E94B01"/>
    <w:rsid w:val="00E94B3D"/>
    <w:rsid w:val="00E94CEE"/>
    <w:rsid w:val="00E94EC9"/>
    <w:rsid w:val="00E94F48"/>
    <w:rsid w:val="00E9506D"/>
    <w:rsid w:val="00E95094"/>
    <w:rsid w:val="00E950AA"/>
    <w:rsid w:val="00E950E8"/>
    <w:rsid w:val="00E95136"/>
    <w:rsid w:val="00E95162"/>
    <w:rsid w:val="00E95239"/>
    <w:rsid w:val="00E95260"/>
    <w:rsid w:val="00E952A3"/>
    <w:rsid w:val="00E9530C"/>
    <w:rsid w:val="00E9533A"/>
    <w:rsid w:val="00E95346"/>
    <w:rsid w:val="00E95473"/>
    <w:rsid w:val="00E954BD"/>
    <w:rsid w:val="00E954F1"/>
    <w:rsid w:val="00E95567"/>
    <w:rsid w:val="00E95580"/>
    <w:rsid w:val="00E9577D"/>
    <w:rsid w:val="00E9585A"/>
    <w:rsid w:val="00E958AE"/>
    <w:rsid w:val="00E95943"/>
    <w:rsid w:val="00E95964"/>
    <w:rsid w:val="00E95998"/>
    <w:rsid w:val="00E95B6C"/>
    <w:rsid w:val="00E95BDD"/>
    <w:rsid w:val="00E95C0D"/>
    <w:rsid w:val="00E95C32"/>
    <w:rsid w:val="00E95C51"/>
    <w:rsid w:val="00E95CA3"/>
    <w:rsid w:val="00E95CBD"/>
    <w:rsid w:val="00E95DCF"/>
    <w:rsid w:val="00E95F43"/>
    <w:rsid w:val="00E95F5C"/>
    <w:rsid w:val="00E95FB9"/>
    <w:rsid w:val="00E96184"/>
    <w:rsid w:val="00E9619D"/>
    <w:rsid w:val="00E961A8"/>
    <w:rsid w:val="00E9621D"/>
    <w:rsid w:val="00E9622A"/>
    <w:rsid w:val="00E962E4"/>
    <w:rsid w:val="00E9638C"/>
    <w:rsid w:val="00E963B7"/>
    <w:rsid w:val="00E96583"/>
    <w:rsid w:val="00E9664A"/>
    <w:rsid w:val="00E96669"/>
    <w:rsid w:val="00E96735"/>
    <w:rsid w:val="00E96744"/>
    <w:rsid w:val="00E9688B"/>
    <w:rsid w:val="00E96931"/>
    <w:rsid w:val="00E969BB"/>
    <w:rsid w:val="00E96AD5"/>
    <w:rsid w:val="00E96B23"/>
    <w:rsid w:val="00E96B32"/>
    <w:rsid w:val="00E96B81"/>
    <w:rsid w:val="00E96BAA"/>
    <w:rsid w:val="00E96BE4"/>
    <w:rsid w:val="00E96CAD"/>
    <w:rsid w:val="00E96E01"/>
    <w:rsid w:val="00E97004"/>
    <w:rsid w:val="00E9702D"/>
    <w:rsid w:val="00E9703A"/>
    <w:rsid w:val="00E9704A"/>
    <w:rsid w:val="00E9705F"/>
    <w:rsid w:val="00E97082"/>
    <w:rsid w:val="00E971AD"/>
    <w:rsid w:val="00E9730D"/>
    <w:rsid w:val="00E97479"/>
    <w:rsid w:val="00E9749F"/>
    <w:rsid w:val="00E975CA"/>
    <w:rsid w:val="00E97642"/>
    <w:rsid w:val="00E97658"/>
    <w:rsid w:val="00E9766A"/>
    <w:rsid w:val="00E976A9"/>
    <w:rsid w:val="00E9773C"/>
    <w:rsid w:val="00E9778F"/>
    <w:rsid w:val="00E977A6"/>
    <w:rsid w:val="00E97828"/>
    <w:rsid w:val="00E9787B"/>
    <w:rsid w:val="00E97941"/>
    <w:rsid w:val="00E97965"/>
    <w:rsid w:val="00E97976"/>
    <w:rsid w:val="00E979A8"/>
    <w:rsid w:val="00E97A28"/>
    <w:rsid w:val="00E97AFD"/>
    <w:rsid w:val="00E97D0C"/>
    <w:rsid w:val="00E97D60"/>
    <w:rsid w:val="00E97DA1"/>
    <w:rsid w:val="00E97FC5"/>
    <w:rsid w:val="00E97FF2"/>
    <w:rsid w:val="00EA0091"/>
    <w:rsid w:val="00EA011D"/>
    <w:rsid w:val="00EA01F6"/>
    <w:rsid w:val="00EA0230"/>
    <w:rsid w:val="00EA0287"/>
    <w:rsid w:val="00EA02BB"/>
    <w:rsid w:val="00EA02D2"/>
    <w:rsid w:val="00EA030F"/>
    <w:rsid w:val="00EA0337"/>
    <w:rsid w:val="00EA0482"/>
    <w:rsid w:val="00EA050D"/>
    <w:rsid w:val="00EA05A2"/>
    <w:rsid w:val="00EA05EE"/>
    <w:rsid w:val="00EA0714"/>
    <w:rsid w:val="00EA0738"/>
    <w:rsid w:val="00EA07DB"/>
    <w:rsid w:val="00EA07EB"/>
    <w:rsid w:val="00EA0B1F"/>
    <w:rsid w:val="00EA0B44"/>
    <w:rsid w:val="00EA0B6A"/>
    <w:rsid w:val="00EA0B87"/>
    <w:rsid w:val="00EA0BB1"/>
    <w:rsid w:val="00EA0C88"/>
    <w:rsid w:val="00EA0D27"/>
    <w:rsid w:val="00EA0D51"/>
    <w:rsid w:val="00EA0D65"/>
    <w:rsid w:val="00EA0DA9"/>
    <w:rsid w:val="00EA0DF3"/>
    <w:rsid w:val="00EA0F14"/>
    <w:rsid w:val="00EA1041"/>
    <w:rsid w:val="00EA1066"/>
    <w:rsid w:val="00EA1079"/>
    <w:rsid w:val="00EA107C"/>
    <w:rsid w:val="00EA10B9"/>
    <w:rsid w:val="00EA10F2"/>
    <w:rsid w:val="00EA110D"/>
    <w:rsid w:val="00EA1239"/>
    <w:rsid w:val="00EA12AE"/>
    <w:rsid w:val="00EA1304"/>
    <w:rsid w:val="00EA1350"/>
    <w:rsid w:val="00EA135E"/>
    <w:rsid w:val="00EA15BE"/>
    <w:rsid w:val="00EA1637"/>
    <w:rsid w:val="00EA16EA"/>
    <w:rsid w:val="00EA1730"/>
    <w:rsid w:val="00EA1775"/>
    <w:rsid w:val="00EA1929"/>
    <w:rsid w:val="00EA1A21"/>
    <w:rsid w:val="00EA1AA5"/>
    <w:rsid w:val="00EA1ACC"/>
    <w:rsid w:val="00EA1B3E"/>
    <w:rsid w:val="00EA1BCE"/>
    <w:rsid w:val="00EA1C6E"/>
    <w:rsid w:val="00EA1CF6"/>
    <w:rsid w:val="00EA1D2D"/>
    <w:rsid w:val="00EA1DD3"/>
    <w:rsid w:val="00EA1E36"/>
    <w:rsid w:val="00EA1EC1"/>
    <w:rsid w:val="00EA1ECD"/>
    <w:rsid w:val="00EA1FD3"/>
    <w:rsid w:val="00EA2002"/>
    <w:rsid w:val="00EA20A6"/>
    <w:rsid w:val="00EA2208"/>
    <w:rsid w:val="00EA2298"/>
    <w:rsid w:val="00EA23F0"/>
    <w:rsid w:val="00EA2446"/>
    <w:rsid w:val="00EA24B2"/>
    <w:rsid w:val="00EA2528"/>
    <w:rsid w:val="00EA26C7"/>
    <w:rsid w:val="00EA278B"/>
    <w:rsid w:val="00EA2835"/>
    <w:rsid w:val="00EA2837"/>
    <w:rsid w:val="00EA291D"/>
    <w:rsid w:val="00EA2962"/>
    <w:rsid w:val="00EA29F8"/>
    <w:rsid w:val="00EA29FD"/>
    <w:rsid w:val="00EA2A1C"/>
    <w:rsid w:val="00EA2B44"/>
    <w:rsid w:val="00EA2C9E"/>
    <w:rsid w:val="00EA2E93"/>
    <w:rsid w:val="00EA2F0C"/>
    <w:rsid w:val="00EA2FC7"/>
    <w:rsid w:val="00EA3056"/>
    <w:rsid w:val="00EA32C5"/>
    <w:rsid w:val="00EA338E"/>
    <w:rsid w:val="00EA340D"/>
    <w:rsid w:val="00EA34A4"/>
    <w:rsid w:val="00EA34F8"/>
    <w:rsid w:val="00EA3521"/>
    <w:rsid w:val="00EA3549"/>
    <w:rsid w:val="00EA35AD"/>
    <w:rsid w:val="00EA35C5"/>
    <w:rsid w:val="00EA3668"/>
    <w:rsid w:val="00EA385C"/>
    <w:rsid w:val="00EA38A5"/>
    <w:rsid w:val="00EA3AC1"/>
    <w:rsid w:val="00EA3B9A"/>
    <w:rsid w:val="00EA3CB3"/>
    <w:rsid w:val="00EA3CDD"/>
    <w:rsid w:val="00EA3DA1"/>
    <w:rsid w:val="00EA3E55"/>
    <w:rsid w:val="00EA3F5C"/>
    <w:rsid w:val="00EA4070"/>
    <w:rsid w:val="00EA410E"/>
    <w:rsid w:val="00EA416D"/>
    <w:rsid w:val="00EA41F5"/>
    <w:rsid w:val="00EA4250"/>
    <w:rsid w:val="00EA436D"/>
    <w:rsid w:val="00EA459B"/>
    <w:rsid w:val="00EA46C3"/>
    <w:rsid w:val="00EA47F7"/>
    <w:rsid w:val="00EA4850"/>
    <w:rsid w:val="00EA48BA"/>
    <w:rsid w:val="00EA4A7B"/>
    <w:rsid w:val="00EA4A94"/>
    <w:rsid w:val="00EA4B48"/>
    <w:rsid w:val="00EA4B4A"/>
    <w:rsid w:val="00EA4B86"/>
    <w:rsid w:val="00EA4C55"/>
    <w:rsid w:val="00EA4C5F"/>
    <w:rsid w:val="00EA4CA0"/>
    <w:rsid w:val="00EA4CCB"/>
    <w:rsid w:val="00EA4D4D"/>
    <w:rsid w:val="00EA4DB0"/>
    <w:rsid w:val="00EA4E83"/>
    <w:rsid w:val="00EA4E8E"/>
    <w:rsid w:val="00EA4EE6"/>
    <w:rsid w:val="00EA4F81"/>
    <w:rsid w:val="00EA500F"/>
    <w:rsid w:val="00EA5029"/>
    <w:rsid w:val="00EA50F8"/>
    <w:rsid w:val="00EA50FB"/>
    <w:rsid w:val="00EA5140"/>
    <w:rsid w:val="00EA51BB"/>
    <w:rsid w:val="00EA5210"/>
    <w:rsid w:val="00EA52CD"/>
    <w:rsid w:val="00EA52FE"/>
    <w:rsid w:val="00EA536A"/>
    <w:rsid w:val="00EA5438"/>
    <w:rsid w:val="00EA55B8"/>
    <w:rsid w:val="00EA56DA"/>
    <w:rsid w:val="00EA571C"/>
    <w:rsid w:val="00EA577F"/>
    <w:rsid w:val="00EA5860"/>
    <w:rsid w:val="00EA5981"/>
    <w:rsid w:val="00EA59BB"/>
    <w:rsid w:val="00EA5A01"/>
    <w:rsid w:val="00EA5A2A"/>
    <w:rsid w:val="00EA5AF1"/>
    <w:rsid w:val="00EA5B4A"/>
    <w:rsid w:val="00EA5CD0"/>
    <w:rsid w:val="00EA5D39"/>
    <w:rsid w:val="00EA5DD4"/>
    <w:rsid w:val="00EA5E57"/>
    <w:rsid w:val="00EA5EF6"/>
    <w:rsid w:val="00EA5F5E"/>
    <w:rsid w:val="00EA5F8C"/>
    <w:rsid w:val="00EA5FD5"/>
    <w:rsid w:val="00EA607C"/>
    <w:rsid w:val="00EA611F"/>
    <w:rsid w:val="00EA61FD"/>
    <w:rsid w:val="00EA6345"/>
    <w:rsid w:val="00EA63A1"/>
    <w:rsid w:val="00EA63CF"/>
    <w:rsid w:val="00EA63D4"/>
    <w:rsid w:val="00EA64BC"/>
    <w:rsid w:val="00EA6541"/>
    <w:rsid w:val="00EA6557"/>
    <w:rsid w:val="00EA65D6"/>
    <w:rsid w:val="00EA660F"/>
    <w:rsid w:val="00EA6664"/>
    <w:rsid w:val="00EA66B7"/>
    <w:rsid w:val="00EA672F"/>
    <w:rsid w:val="00EA67BE"/>
    <w:rsid w:val="00EA6815"/>
    <w:rsid w:val="00EA6970"/>
    <w:rsid w:val="00EA6AA7"/>
    <w:rsid w:val="00EA6B32"/>
    <w:rsid w:val="00EA6B44"/>
    <w:rsid w:val="00EA6D80"/>
    <w:rsid w:val="00EA6E9B"/>
    <w:rsid w:val="00EA6F0D"/>
    <w:rsid w:val="00EA6FAE"/>
    <w:rsid w:val="00EA7201"/>
    <w:rsid w:val="00EA72A0"/>
    <w:rsid w:val="00EA72D0"/>
    <w:rsid w:val="00EA72F8"/>
    <w:rsid w:val="00EA72FE"/>
    <w:rsid w:val="00EA7328"/>
    <w:rsid w:val="00EA7348"/>
    <w:rsid w:val="00EA739E"/>
    <w:rsid w:val="00EA74C9"/>
    <w:rsid w:val="00EA750F"/>
    <w:rsid w:val="00EA75AE"/>
    <w:rsid w:val="00EA75D2"/>
    <w:rsid w:val="00EA7690"/>
    <w:rsid w:val="00EA76F3"/>
    <w:rsid w:val="00EA7711"/>
    <w:rsid w:val="00EA7787"/>
    <w:rsid w:val="00EA77AF"/>
    <w:rsid w:val="00EA7887"/>
    <w:rsid w:val="00EA790A"/>
    <w:rsid w:val="00EA79FE"/>
    <w:rsid w:val="00EA7AD8"/>
    <w:rsid w:val="00EA7B1F"/>
    <w:rsid w:val="00EA7B66"/>
    <w:rsid w:val="00EA7BBB"/>
    <w:rsid w:val="00EA7C20"/>
    <w:rsid w:val="00EA7CFA"/>
    <w:rsid w:val="00EA7D14"/>
    <w:rsid w:val="00EA7DFF"/>
    <w:rsid w:val="00EA7E78"/>
    <w:rsid w:val="00EA7EDE"/>
    <w:rsid w:val="00EA7F1E"/>
    <w:rsid w:val="00EA7F74"/>
    <w:rsid w:val="00EA7FE8"/>
    <w:rsid w:val="00EB0094"/>
    <w:rsid w:val="00EB0160"/>
    <w:rsid w:val="00EB0176"/>
    <w:rsid w:val="00EB0276"/>
    <w:rsid w:val="00EB0339"/>
    <w:rsid w:val="00EB034B"/>
    <w:rsid w:val="00EB0397"/>
    <w:rsid w:val="00EB03CA"/>
    <w:rsid w:val="00EB03EE"/>
    <w:rsid w:val="00EB0423"/>
    <w:rsid w:val="00EB0427"/>
    <w:rsid w:val="00EB04C4"/>
    <w:rsid w:val="00EB05D5"/>
    <w:rsid w:val="00EB06E0"/>
    <w:rsid w:val="00EB06F9"/>
    <w:rsid w:val="00EB0715"/>
    <w:rsid w:val="00EB0772"/>
    <w:rsid w:val="00EB07A0"/>
    <w:rsid w:val="00EB0890"/>
    <w:rsid w:val="00EB09A9"/>
    <w:rsid w:val="00EB0B7A"/>
    <w:rsid w:val="00EB0E35"/>
    <w:rsid w:val="00EB0E90"/>
    <w:rsid w:val="00EB0EAB"/>
    <w:rsid w:val="00EB0F4B"/>
    <w:rsid w:val="00EB0FB1"/>
    <w:rsid w:val="00EB0FD1"/>
    <w:rsid w:val="00EB103E"/>
    <w:rsid w:val="00EB11C8"/>
    <w:rsid w:val="00EB1205"/>
    <w:rsid w:val="00EB127B"/>
    <w:rsid w:val="00EB12C3"/>
    <w:rsid w:val="00EB1306"/>
    <w:rsid w:val="00EB1311"/>
    <w:rsid w:val="00EB1316"/>
    <w:rsid w:val="00EB1335"/>
    <w:rsid w:val="00EB136A"/>
    <w:rsid w:val="00EB13BE"/>
    <w:rsid w:val="00EB140E"/>
    <w:rsid w:val="00EB14B6"/>
    <w:rsid w:val="00EB14F1"/>
    <w:rsid w:val="00EB1560"/>
    <w:rsid w:val="00EB1597"/>
    <w:rsid w:val="00EB166B"/>
    <w:rsid w:val="00EB16A1"/>
    <w:rsid w:val="00EB1753"/>
    <w:rsid w:val="00EB178D"/>
    <w:rsid w:val="00EB18E1"/>
    <w:rsid w:val="00EB194E"/>
    <w:rsid w:val="00EB1970"/>
    <w:rsid w:val="00EB19F5"/>
    <w:rsid w:val="00EB1B2B"/>
    <w:rsid w:val="00EB1B2E"/>
    <w:rsid w:val="00EB1B36"/>
    <w:rsid w:val="00EB1C06"/>
    <w:rsid w:val="00EB1C38"/>
    <w:rsid w:val="00EB1C4F"/>
    <w:rsid w:val="00EB1C71"/>
    <w:rsid w:val="00EB1D86"/>
    <w:rsid w:val="00EB1E10"/>
    <w:rsid w:val="00EB1EBC"/>
    <w:rsid w:val="00EB2013"/>
    <w:rsid w:val="00EB204B"/>
    <w:rsid w:val="00EB2098"/>
    <w:rsid w:val="00EB20AF"/>
    <w:rsid w:val="00EB21CC"/>
    <w:rsid w:val="00EB228A"/>
    <w:rsid w:val="00EB2343"/>
    <w:rsid w:val="00EB2493"/>
    <w:rsid w:val="00EB257E"/>
    <w:rsid w:val="00EB263E"/>
    <w:rsid w:val="00EB2661"/>
    <w:rsid w:val="00EB2719"/>
    <w:rsid w:val="00EB271C"/>
    <w:rsid w:val="00EB277C"/>
    <w:rsid w:val="00EB27FD"/>
    <w:rsid w:val="00EB289A"/>
    <w:rsid w:val="00EB291C"/>
    <w:rsid w:val="00EB296D"/>
    <w:rsid w:val="00EB2AA4"/>
    <w:rsid w:val="00EB2B7F"/>
    <w:rsid w:val="00EB2C54"/>
    <w:rsid w:val="00EB2C87"/>
    <w:rsid w:val="00EB2D0D"/>
    <w:rsid w:val="00EB2DDB"/>
    <w:rsid w:val="00EB2EFD"/>
    <w:rsid w:val="00EB2F6F"/>
    <w:rsid w:val="00EB303D"/>
    <w:rsid w:val="00EB3044"/>
    <w:rsid w:val="00EB3071"/>
    <w:rsid w:val="00EB308A"/>
    <w:rsid w:val="00EB30A2"/>
    <w:rsid w:val="00EB30EA"/>
    <w:rsid w:val="00EB3117"/>
    <w:rsid w:val="00EB31F6"/>
    <w:rsid w:val="00EB3217"/>
    <w:rsid w:val="00EB32CC"/>
    <w:rsid w:val="00EB3410"/>
    <w:rsid w:val="00EB3412"/>
    <w:rsid w:val="00EB3443"/>
    <w:rsid w:val="00EB34F7"/>
    <w:rsid w:val="00EB3511"/>
    <w:rsid w:val="00EB3514"/>
    <w:rsid w:val="00EB363F"/>
    <w:rsid w:val="00EB3659"/>
    <w:rsid w:val="00EB3685"/>
    <w:rsid w:val="00EB3686"/>
    <w:rsid w:val="00EB37C2"/>
    <w:rsid w:val="00EB38BE"/>
    <w:rsid w:val="00EB395C"/>
    <w:rsid w:val="00EB3979"/>
    <w:rsid w:val="00EB3CF3"/>
    <w:rsid w:val="00EB3DDA"/>
    <w:rsid w:val="00EB3DF6"/>
    <w:rsid w:val="00EB3E8D"/>
    <w:rsid w:val="00EB3EC6"/>
    <w:rsid w:val="00EB3FC6"/>
    <w:rsid w:val="00EB4190"/>
    <w:rsid w:val="00EB4197"/>
    <w:rsid w:val="00EB41CF"/>
    <w:rsid w:val="00EB4215"/>
    <w:rsid w:val="00EB42A5"/>
    <w:rsid w:val="00EB4431"/>
    <w:rsid w:val="00EB4472"/>
    <w:rsid w:val="00EB4513"/>
    <w:rsid w:val="00EB4526"/>
    <w:rsid w:val="00EB4648"/>
    <w:rsid w:val="00EB4752"/>
    <w:rsid w:val="00EB4856"/>
    <w:rsid w:val="00EB4868"/>
    <w:rsid w:val="00EB489A"/>
    <w:rsid w:val="00EB48CD"/>
    <w:rsid w:val="00EB48F5"/>
    <w:rsid w:val="00EB4962"/>
    <w:rsid w:val="00EB49DE"/>
    <w:rsid w:val="00EB49EB"/>
    <w:rsid w:val="00EB4A51"/>
    <w:rsid w:val="00EB4A5C"/>
    <w:rsid w:val="00EB4AA1"/>
    <w:rsid w:val="00EB4B50"/>
    <w:rsid w:val="00EB4B51"/>
    <w:rsid w:val="00EB4B79"/>
    <w:rsid w:val="00EB4C8B"/>
    <w:rsid w:val="00EB4CA8"/>
    <w:rsid w:val="00EB4D1D"/>
    <w:rsid w:val="00EB4D6D"/>
    <w:rsid w:val="00EB4DDE"/>
    <w:rsid w:val="00EB4E6F"/>
    <w:rsid w:val="00EB4E7F"/>
    <w:rsid w:val="00EB4EF5"/>
    <w:rsid w:val="00EB4FA7"/>
    <w:rsid w:val="00EB502E"/>
    <w:rsid w:val="00EB504B"/>
    <w:rsid w:val="00EB52A5"/>
    <w:rsid w:val="00EB52AA"/>
    <w:rsid w:val="00EB52C8"/>
    <w:rsid w:val="00EB52FE"/>
    <w:rsid w:val="00EB5459"/>
    <w:rsid w:val="00EB5463"/>
    <w:rsid w:val="00EB55E6"/>
    <w:rsid w:val="00EB562E"/>
    <w:rsid w:val="00EB5632"/>
    <w:rsid w:val="00EB566A"/>
    <w:rsid w:val="00EB576A"/>
    <w:rsid w:val="00EB57A5"/>
    <w:rsid w:val="00EB57A6"/>
    <w:rsid w:val="00EB5853"/>
    <w:rsid w:val="00EB5926"/>
    <w:rsid w:val="00EB5998"/>
    <w:rsid w:val="00EB59BB"/>
    <w:rsid w:val="00EB59D3"/>
    <w:rsid w:val="00EB5B6F"/>
    <w:rsid w:val="00EB5E7A"/>
    <w:rsid w:val="00EB5E82"/>
    <w:rsid w:val="00EB5FDD"/>
    <w:rsid w:val="00EB60FC"/>
    <w:rsid w:val="00EB61C5"/>
    <w:rsid w:val="00EB6202"/>
    <w:rsid w:val="00EB6207"/>
    <w:rsid w:val="00EB6224"/>
    <w:rsid w:val="00EB62EA"/>
    <w:rsid w:val="00EB635B"/>
    <w:rsid w:val="00EB63B4"/>
    <w:rsid w:val="00EB642E"/>
    <w:rsid w:val="00EB6479"/>
    <w:rsid w:val="00EB651A"/>
    <w:rsid w:val="00EB6545"/>
    <w:rsid w:val="00EB66A7"/>
    <w:rsid w:val="00EB67C2"/>
    <w:rsid w:val="00EB68A2"/>
    <w:rsid w:val="00EB6950"/>
    <w:rsid w:val="00EB6A71"/>
    <w:rsid w:val="00EB6AD0"/>
    <w:rsid w:val="00EB6AF9"/>
    <w:rsid w:val="00EB6B6E"/>
    <w:rsid w:val="00EB6BC0"/>
    <w:rsid w:val="00EB6C57"/>
    <w:rsid w:val="00EB6D5F"/>
    <w:rsid w:val="00EB6E66"/>
    <w:rsid w:val="00EB6E85"/>
    <w:rsid w:val="00EB6EB6"/>
    <w:rsid w:val="00EB6ECE"/>
    <w:rsid w:val="00EB6F47"/>
    <w:rsid w:val="00EB6F66"/>
    <w:rsid w:val="00EB6F8B"/>
    <w:rsid w:val="00EB705D"/>
    <w:rsid w:val="00EB7078"/>
    <w:rsid w:val="00EB707F"/>
    <w:rsid w:val="00EB70F1"/>
    <w:rsid w:val="00EB7133"/>
    <w:rsid w:val="00EB7135"/>
    <w:rsid w:val="00EB719F"/>
    <w:rsid w:val="00EB71A6"/>
    <w:rsid w:val="00EB71C8"/>
    <w:rsid w:val="00EB7206"/>
    <w:rsid w:val="00EB7223"/>
    <w:rsid w:val="00EB728C"/>
    <w:rsid w:val="00EB729D"/>
    <w:rsid w:val="00EB732C"/>
    <w:rsid w:val="00EB738D"/>
    <w:rsid w:val="00EB73DC"/>
    <w:rsid w:val="00EB74CC"/>
    <w:rsid w:val="00EB7558"/>
    <w:rsid w:val="00EB7572"/>
    <w:rsid w:val="00EB7675"/>
    <w:rsid w:val="00EB769F"/>
    <w:rsid w:val="00EB7776"/>
    <w:rsid w:val="00EB7786"/>
    <w:rsid w:val="00EB77A6"/>
    <w:rsid w:val="00EB77AF"/>
    <w:rsid w:val="00EB79DB"/>
    <w:rsid w:val="00EB7A10"/>
    <w:rsid w:val="00EB7A26"/>
    <w:rsid w:val="00EB7AE9"/>
    <w:rsid w:val="00EB7BBA"/>
    <w:rsid w:val="00EB7CA7"/>
    <w:rsid w:val="00EB7CE1"/>
    <w:rsid w:val="00EB7D22"/>
    <w:rsid w:val="00EB7DE8"/>
    <w:rsid w:val="00EB7E50"/>
    <w:rsid w:val="00EB7EEC"/>
    <w:rsid w:val="00EB7F6E"/>
    <w:rsid w:val="00EB7FB1"/>
    <w:rsid w:val="00EB7FED"/>
    <w:rsid w:val="00EC0012"/>
    <w:rsid w:val="00EC0118"/>
    <w:rsid w:val="00EC01E6"/>
    <w:rsid w:val="00EC02C3"/>
    <w:rsid w:val="00EC0307"/>
    <w:rsid w:val="00EC0511"/>
    <w:rsid w:val="00EC05B4"/>
    <w:rsid w:val="00EC05B9"/>
    <w:rsid w:val="00EC0691"/>
    <w:rsid w:val="00EC06CA"/>
    <w:rsid w:val="00EC07C7"/>
    <w:rsid w:val="00EC07DF"/>
    <w:rsid w:val="00EC07E4"/>
    <w:rsid w:val="00EC0800"/>
    <w:rsid w:val="00EC088A"/>
    <w:rsid w:val="00EC089D"/>
    <w:rsid w:val="00EC08AB"/>
    <w:rsid w:val="00EC08D6"/>
    <w:rsid w:val="00EC0900"/>
    <w:rsid w:val="00EC0979"/>
    <w:rsid w:val="00EC0A4D"/>
    <w:rsid w:val="00EC0B4F"/>
    <w:rsid w:val="00EC0B6C"/>
    <w:rsid w:val="00EC0BA3"/>
    <w:rsid w:val="00EC0BB4"/>
    <w:rsid w:val="00EC0C85"/>
    <w:rsid w:val="00EC0C8C"/>
    <w:rsid w:val="00EC0D21"/>
    <w:rsid w:val="00EC0DBD"/>
    <w:rsid w:val="00EC0E6B"/>
    <w:rsid w:val="00EC0EB3"/>
    <w:rsid w:val="00EC0EF6"/>
    <w:rsid w:val="00EC0F40"/>
    <w:rsid w:val="00EC0F43"/>
    <w:rsid w:val="00EC0FCF"/>
    <w:rsid w:val="00EC0FEC"/>
    <w:rsid w:val="00EC101B"/>
    <w:rsid w:val="00EC1167"/>
    <w:rsid w:val="00EC118B"/>
    <w:rsid w:val="00EC11E2"/>
    <w:rsid w:val="00EC1211"/>
    <w:rsid w:val="00EC12DC"/>
    <w:rsid w:val="00EC13C1"/>
    <w:rsid w:val="00EC1407"/>
    <w:rsid w:val="00EC1496"/>
    <w:rsid w:val="00EC1598"/>
    <w:rsid w:val="00EC160C"/>
    <w:rsid w:val="00EC167D"/>
    <w:rsid w:val="00EC16FB"/>
    <w:rsid w:val="00EC1810"/>
    <w:rsid w:val="00EC1891"/>
    <w:rsid w:val="00EC1AA8"/>
    <w:rsid w:val="00EC1AAD"/>
    <w:rsid w:val="00EC1ABE"/>
    <w:rsid w:val="00EC1B6E"/>
    <w:rsid w:val="00EC1D25"/>
    <w:rsid w:val="00EC1D5C"/>
    <w:rsid w:val="00EC1D87"/>
    <w:rsid w:val="00EC1DBB"/>
    <w:rsid w:val="00EC1F70"/>
    <w:rsid w:val="00EC1FEC"/>
    <w:rsid w:val="00EC2375"/>
    <w:rsid w:val="00EC239B"/>
    <w:rsid w:val="00EC252B"/>
    <w:rsid w:val="00EC269A"/>
    <w:rsid w:val="00EC2791"/>
    <w:rsid w:val="00EC27FE"/>
    <w:rsid w:val="00EC28A5"/>
    <w:rsid w:val="00EC28B2"/>
    <w:rsid w:val="00EC28B7"/>
    <w:rsid w:val="00EC290B"/>
    <w:rsid w:val="00EC29E9"/>
    <w:rsid w:val="00EC2AB5"/>
    <w:rsid w:val="00EC2AED"/>
    <w:rsid w:val="00EC2BB3"/>
    <w:rsid w:val="00EC2C63"/>
    <w:rsid w:val="00EC2C64"/>
    <w:rsid w:val="00EC2E5E"/>
    <w:rsid w:val="00EC2E7B"/>
    <w:rsid w:val="00EC2EBA"/>
    <w:rsid w:val="00EC2F01"/>
    <w:rsid w:val="00EC30AE"/>
    <w:rsid w:val="00EC30EA"/>
    <w:rsid w:val="00EC310A"/>
    <w:rsid w:val="00EC312E"/>
    <w:rsid w:val="00EC3202"/>
    <w:rsid w:val="00EC321F"/>
    <w:rsid w:val="00EC323F"/>
    <w:rsid w:val="00EC32D7"/>
    <w:rsid w:val="00EC3382"/>
    <w:rsid w:val="00EC33BA"/>
    <w:rsid w:val="00EC354C"/>
    <w:rsid w:val="00EC3556"/>
    <w:rsid w:val="00EC3641"/>
    <w:rsid w:val="00EC36E2"/>
    <w:rsid w:val="00EC374B"/>
    <w:rsid w:val="00EC3760"/>
    <w:rsid w:val="00EC38FD"/>
    <w:rsid w:val="00EC396C"/>
    <w:rsid w:val="00EC3BB8"/>
    <w:rsid w:val="00EC3BF0"/>
    <w:rsid w:val="00EC3C6C"/>
    <w:rsid w:val="00EC3CA5"/>
    <w:rsid w:val="00EC3E33"/>
    <w:rsid w:val="00EC3E64"/>
    <w:rsid w:val="00EC3E72"/>
    <w:rsid w:val="00EC3EF3"/>
    <w:rsid w:val="00EC3F73"/>
    <w:rsid w:val="00EC3F90"/>
    <w:rsid w:val="00EC41AD"/>
    <w:rsid w:val="00EC41B7"/>
    <w:rsid w:val="00EC420B"/>
    <w:rsid w:val="00EC424D"/>
    <w:rsid w:val="00EC4268"/>
    <w:rsid w:val="00EC437C"/>
    <w:rsid w:val="00EC439F"/>
    <w:rsid w:val="00EC43FD"/>
    <w:rsid w:val="00EC441C"/>
    <w:rsid w:val="00EC4689"/>
    <w:rsid w:val="00EC4697"/>
    <w:rsid w:val="00EC4865"/>
    <w:rsid w:val="00EC4867"/>
    <w:rsid w:val="00EC4877"/>
    <w:rsid w:val="00EC496E"/>
    <w:rsid w:val="00EC4999"/>
    <w:rsid w:val="00EC49A9"/>
    <w:rsid w:val="00EC49B3"/>
    <w:rsid w:val="00EC4AC6"/>
    <w:rsid w:val="00EC4ADE"/>
    <w:rsid w:val="00EC4C27"/>
    <w:rsid w:val="00EC4C5B"/>
    <w:rsid w:val="00EC4C7A"/>
    <w:rsid w:val="00EC4CF9"/>
    <w:rsid w:val="00EC4D38"/>
    <w:rsid w:val="00EC4D8C"/>
    <w:rsid w:val="00EC4D9D"/>
    <w:rsid w:val="00EC4E38"/>
    <w:rsid w:val="00EC4EB4"/>
    <w:rsid w:val="00EC4EC9"/>
    <w:rsid w:val="00EC4EF7"/>
    <w:rsid w:val="00EC4F15"/>
    <w:rsid w:val="00EC4F89"/>
    <w:rsid w:val="00EC5024"/>
    <w:rsid w:val="00EC50C4"/>
    <w:rsid w:val="00EC5142"/>
    <w:rsid w:val="00EC514F"/>
    <w:rsid w:val="00EC51CE"/>
    <w:rsid w:val="00EC51E9"/>
    <w:rsid w:val="00EC5213"/>
    <w:rsid w:val="00EC52B5"/>
    <w:rsid w:val="00EC532D"/>
    <w:rsid w:val="00EC5345"/>
    <w:rsid w:val="00EC535A"/>
    <w:rsid w:val="00EC53A6"/>
    <w:rsid w:val="00EC53F7"/>
    <w:rsid w:val="00EC54E9"/>
    <w:rsid w:val="00EC5642"/>
    <w:rsid w:val="00EC57FF"/>
    <w:rsid w:val="00EC5908"/>
    <w:rsid w:val="00EC593C"/>
    <w:rsid w:val="00EC5A39"/>
    <w:rsid w:val="00EC5B02"/>
    <w:rsid w:val="00EC5B10"/>
    <w:rsid w:val="00EC5C1B"/>
    <w:rsid w:val="00EC5C3E"/>
    <w:rsid w:val="00EC5C85"/>
    <w:rsid w:val="00EC5E01"/>
    <w:rsid w:val="00EC5E88"/>
    <w:rsid w:val="00EC5FF0"/>
    <w:rsid w:val="00EC606B"/>
    <w:rsid w:val="00EC60A2"/>
    <w:rsid w:val="00EC60FF"/>
    <w:rsid w:val="00EC6113"/>
    <w:rsid w:val="00EC617D"/>
    <w:rsid w:val="00EC61CA"/>
    <w:rsid w:val="00EC62EB"/>
    <w:rsid w:val="00EC62F0"/>
    <w:rsid w:val="00EC638B"/>
    <w:rsid w:val="00EC63A8"/>
    <w:rsid w:val="00EC6454"/>
    <w:rsid w:val="00EC6486"/>
    <w:rsid w:val="00EC64E8"/>
    <w:rsid w:val="00EC650C"/>
    <w:rsid w:val="00EC65C2"/>
    <w:rsid w:val="00EC66EE"/>
    <w:rsid w:val="00EC6722"/>
    <w:rsid w:val="00EC6769"/>
    <w:rsid w:val="00EC678B"/>
    <w:rsid w:val="00EC67DD"/>
    <w:rsid w:val="00EC68A1"/>
    <w:rsid w:val="00EC68D6"/>
    <w:rsid w:val="00EC68DF"/>
    <w:rsid w:val="00EC6ADE"/>
    <w:rsid w:val="00EC6C7F"/>
    <w:rsid w:val="00EC6C8F"/>
    <w:rsid w:val="00EC6C99"/>
    <w:rsid w:val="00EC6D14"/>
    <w:rsid w:val="00EC6E3D"/>
    <w:rsid w:val="00EC6EA5"/>
    <w:rsid w:val="00EC6EF5"/>
    <w:rsid w:val="00EC6F5D"/>
    <w:rsid w:val="00EC6FFA"/>
    <w:rsid w:val="00EC700A"/>
    <w:rsid w:val="00EC701E"/>
    <w:rsid w:val="00EC70E0"/>
    <w:rsid w:val="00EC716A"/>
    <w:rsid w:val="00EC7178"/>
    <w:rsid w:val="00EC719E"/>
    <w:rsid w:val="00EC71B5"/>
    <w:rsid w:val="00EC71CE"/>
    <w:rsid w:val="00EC726D"/>
    <w:rsid w:val="00EC728B"/>
    <w:rsid w:val="00EC7290"/>
    <w:rsid w:val="00EC7533"/>
    <w:rsid w:val="00EC769A"/>
    <w:rsid w:val="00EC7727"/>
    <w:rsid w:val="00EC7766"/>
    <w:rsid w:val="00EC7795"/>
    <w:rsid w:val="00EC77A5"/>
    <w:rsid w:val="00EC77C1"/>
    <w:rsid w:val="00EC7879"/>
    <w:rsid w:val="00EC7891"/>
    <w:rsid w:val="00EC7892"/>
    <w:rsid w:val="00EC78B7"/>
    <w:rsid w:val="00EC7962"/>
    <w:rsid w:val="00EC797E"/>
    <w:rsid w:val="00EC79D3"/>
    <w:rsid w:val="00EC7A9F"/>
    <w:rsid w:val="00EC7AB5"/>
    <w:rsid w:val="00EC7AD1"/>
    <w:rsid w:val="00EC7B10"/>
    <w:rsid w:val="00EC7B1C"/>
    <w:rsid w:val="00EC7C5A"/>
    <w:rsid w:val="00EC7D31"/>
    <w:rsid w:val="00EC7DAA"/>
    <w:rsid w:val="00EC7DAD"/>
    <w:rsid w:val="00EC7DB9"/>
    <w:rsid w:val="00EC7DFF"/>
    <w:rsid w:val="00EC7E30"/>
    <w:rsid w:val="00EC7E73"/>
    <w:rsid w:val="00EC7E74"/>
    <w:rsid w:val="00EC7EB9"/>
    <w:rsid w:val="00EC7ECF"/>
    <w:rsid w:val="00EC7EE0"/>
    <w:rsid w:val="00ED000F"/>
    <w:rsid w:val="00ED0077"/>
    <w:rsid w:val="00ED02C3"/>
    <w:rsid w:val="00ED0325"/>
    <w:rsid w:val="00ED035A"/>
    <w:rsid w:val="00ED0451"/>
    <w:rsid w:val="00ED0481"/>
    <w:rsid w:val="00ED0554"/>
    <w:rsid w:val="00ED0578"/>
    <w:rsid w:val="00ED05B8"/>
    <w:rsid w:val="00ED062C"/>
    <w:rsid w:val="00ED0658"/>
    <w:rsid w:val="00ED0670"/>
    <w:rsid w:val="00ED0679"/>
    <w:rsid w:val="00ED0790"/>
    <w:rsid w:val="00ED0814"/>
    <w:rsid w:val="00ED0882"/>
    <w:rsid w:val="00ED08BD"/>
    <w:rsid w:val="00ED08E1"/>
    <w:rsid w:val="00ED08E9"/>
    <w:rsid w:val="00ED0979"/>
    <w:rsid w:val="00ED099F"/>
    <w:rsid w:val="00ED0B1C"/>
    <w:rsid w:val="00ED0BBE"/>
    <w:rsid w:val="00ED0C8B"/>
    <w:rsid w:val="00ED0DC8"/>
    <w:rsid w:val="00ED1015"/>
    <w:rsid w:val="00ED1078"/>
    <w:rsid w:val="00ED127C"/>
    <w:rsid w:val="00ED1469"/>
    <w:rsid w:val="00ED1531"/>
    <w:rsid w:val="00ED1580"/>
    <w:rsid w:val="00ED15E9"/>
    <w:rsid w:val="00ED17AC"/>
    <w:rsid w:val="00ED1801"/>
    <w:rsid w:val="00ED184D"/>
    <w:rsid w:val="00ED18B9"/>
    <w:rsid w:val="00ED1920"/>
    <w:rsid w:val="00ED1955"/>
    <w:rsid w:val="00ED1991"/>
    <w:rsid w:val="00ED1B09"/>
    <w:rsid w:val="00ED1C18"/>
    <w:rsid w:val="00ED1D43"/>
    <w:rsid w:val="00ED1D4C"/>
    <w:rsid w:val="00ED1DEB"/>
    <w:rsid w:val="00ED1E3B"/>
    <w:rsid w:val="00ED1EAF"/>
    <w:rsid w:val="00ED1EC1"/>
    <w:rsid w:val="00ED2013"/>
    <w:rsid w:val="00ED20A4"/>
    <w:rsid w:val="00ED20C3"/>
    <w:rsid w:val="00ED2103"/>
    <w:rsid w:val="00ED21B3"/>
    <w:rsid w:val="00ED21D3"/>
    <w:rsid w:val="00ED223B"/>
    <w:rsid w:val="00ED228C"/>
    <w:rsid w:val="00ED2295"/>
    <w:rsid w:val="00ED22B0"/>
    <w:rsid w:val="00ED22BD"/>
    <w:rsid w:val="00ED22E9"/>
    <w:rsid w:val="00ED22FF"/>
    <w:rsid w:val="00ED2341"/>
    <w:rsid w:val="00ED239B"/>
    <w:rsid w:val="00ED23C2"/>
    <w:rsid w:val="00ED242E"/>
    <w:rsid w:val="00ED253F"/>
    <w:rsid w:val="00ED255D"/>
    <w:rsid w:val="00ED25ED"/>
    <w:rsid w:val="00ED2610"/>
    <w:rsid w:val="00ED2758"/>
    <w:rsid w:val="00ED27B5"/>
    <w:rsid w:val="00ED27BB"/>
    <w:rsid w:val="00ED2860"/>
    <w:rsid w:val="00ED2894"/>
    <w:rsid w:val="00ED29B6"/>
    <w:rsid w:val="00ED2A3B"/>
    <w:rsid w:val="00ED2A72"/>
    <w:rsid w:val="00ED2A88"/>
    <w:rsid w:val="00ED2AED"/>
    <w:rsid w:val="00ED2B2D"/>
    <w:rsid w:val="00ED2B3C"/>
    <w:rsid w:val="00ED2C62"/>
    <w:rsid w:val="00ED2D49"/>
    <w:rsid w:val="00ED2D4D"/>
    <w:rsid w:val="00ED2E5D"/>
    <w:rsid w:val="00ED2E6D"/>
    <w:rsid w:val="00ED2EB9"/>
    <w:rsid w:val="00ED2EC0"/>
    <w:rsid w:val="00ED2F19"/>
    <w:rsid w:val="00ED2F20"/>
    <w:rsid w:val="00ED2F78"/>
    <w:rsid w:val="00ED3191"/>
    <w:rsid w:val="00ED3195"/>
    <w:rsid w:val="00ED320A"/>
    <w:rsid w:val="00ED3219"/>
    <w:rsid w:val="00ED32B9"/>
    <w:rsid w:val="00ED346D"/>
    <w:rsid w:val="00ED349C"/>
    <w:rsid w:val="00ED34A1"/>
    <w:rsid w:val="00ED34F1"/>
    <w:rsid w:val="00ED3564"/>
    <w:rsid w:val="00ED371B"/>
    <w:rsid w:val="00ED3927"/>
    <w:rsid w:val="00ED3931"/>
    <w:rsid w:val="00ED3996"/>
    <w:rsid w:val="00ED39A8"/>
    <w:rsid w:val="00ED39CE"/>
    <w:rsid w:val="00ED39D0"/>
    <w:rsid w:val="00ED3B53"/>
    <w:rsid w:val="00ED3C27"/>
    <w:rsid w:val="00ED3CFA"/>
    <w:rsid w:val="00ED3D0B"/>
    <w:rsid w:val="00ED3DEF"/>
    <w:rsid w:val="00ED3E7D"/>
    <w:rsid w:val="00ED3FFA"/>
    <w:rsid w:val="00ED4082"/>
    <w:rsid w:val="00ED419D"/>
    <w:rsid w:val="00ED421D"/>
    <w:rsid w:val="00ED4358"/>
    <w:rsid w:val="00ED44DC"/>
    <w:rsid w:val="00ED44E0"/>
    <w:rsid w:val="00ED458A"/>
    <w:rsid w:val="00ED45AD"/>
    <w:rsid w:val="00ED475A"/>
    <w:rsid w:val="00ED47D0"/>
    <w:rsid w:val="00ED47DF"/>
    <w:rsid w:val="00ED4820"/>
    <w:rsid w:val="00ED487D"/>
    <w:rsid w:val="00ED48FD"/>
    <w:rsid w:val="00ED49D6"/>
    <w:rsid w:val="00ED4AAB"/>
    <w:rsid w:val="00ED4B27"/>
    <w:rsid w:val="00ED4B62"/>
    <w:rsid w:val="00ED4B92"/>
    <w:rsid w:val="00ED4C21"/>
    <w:rsid w:val="00ED4E79"/>
    <w:rsid w:val="00ED4E84"/>
    <w:rsid w:val="00ED507A"/>
    <w:rsid w:val="00ED50C4"/>
    <w:rsid w:val="00ED511E"/>
    <w:rsid w:val="00ED5140"/>
    <w:rsid w:val="00ED51C8"/>
    <w:rsid w:val="00ED5238"/>
    <w:rsid w:val="00ED53A6"/>
    <w:rsid w:val="00ED5612"/>
    <w:rsid w:val="00ED5636"/>
    <w:rsid w:val="00ED56E7"/>
    <w:rsid w:val="00ED57A0"/>
    <w:rsid w:val="00ED5849"/>
    <w:rsid w:val="00ED58A1"/>
    <w:rsid w:val="00ED58AD"/>
    <w:rsid w:val="00ED58AF"/>
    <w:rsid w:val="00ED5965"/>
    <w:rsid w:val="00ED59D0"/>
    <w:rsid w:val="00ED5A51"/>
    <w:rsid w:val="00ED5D03"/>
    <w:rsid w:val="00ED5DAE"/>
    <w:rsid w:val="00ED5E3E"/>
    <w:rsid w:val="00ED5E6E"/>
    <w:rsid w:val="00ED5EAA"/>
    <w:rsid w:val="00ED5FBD"/>
    <w:rsid w:val="00ED5FC4"/>
    <w:rsid w:val="00ED6097"/>
    <w:rsid w:val="00ED60E9"/>
    <w:rsid w:val="00ED6246"/>
    <w:rsid w:val="00ED6620"/>
    <w:rsid w:val="00ED667A"/>
    <w:rsid w:val="00ED66BA"/>
    <w:rsid w:val="00ED676D"/>
    <w:rsid w:val="00ED677D"/>
    <w:rsid w:val="00ED67C0"/>
    <w:rsid w:val="00ED682F"/>
    <w:rsid w:val="00ED69B7"/>
    <w:rsid w:val="00ED69BF"/>
    <w:rsid w:val="00ED6A1D"/>
    <w:rsid w:val="00ED6AC3"/>
    <w:rsid w:val="00ED6AD6"/>
    <w:rsid w:val="00ED6BD5"/>
    <w:rsid w:val="00ED6C1E"/>
    <w:rsid w:val="00ED6D3D"/>
    <w:rsid w:val="00ED6D75"/>
    <w:rsid w:val="00ED6DFD"/>
    <w:rsid w:val="00ED6E82"/>
    <w:rsid w:val="00ED6F01"/>
    <w:rsid w:val="00ED6F1B"/>
    <w:rsid w:val="00ED6F4A"/>
    <w:rsid w:val="00ED6F5F"/>
    <w:rsid w:val="00ED7053"/>
    <w:rsid w:val="00ED7104"/>
    <w:rsid w:val="00ED729E"/>
    <w:rsid w:val="00ED72C4"/>
    <w:rsid w:val="00ED72FB"/>
    <w:rsid w:val="00ED733A"/>
    <w:rsid w:val="00ED7393"/>
    <w:rsid w:val="00ED73BD"/>
    <w:rsid w:val="00ED73F1"/>
    <w:rsid w:val="00ED7410"/>
    <w:rsid w:val="00ED7484"/>
    <w:rsid w:val="00ED74DD"/>
    <w:rsid w:val="00ED74FB"/>
    <w:rsid w:val="00ED752D"/>
    <w:rsid w:val="00ED7556"/>
    <w:rsid w:val="00ED75E8"/>
    <w:rsid w:val="00ED77A2"/>
    <w:rsid w:val="00ED78D2"/>
    <w:rsid w:val="00ED7938"/>
    <w:rsid w:val="00ED79F4"/>
    <w:rsid w:val="00ED7A8C"/>
    <w:rsid w:val="00ED7C18"/>
    <w:rsid w:val="00ED7C49"/>
    <w:rsid w:val="00ED7D45"/>
    <w:rsid w:val="00ED7D72"/>
    <w:rsid w:val="00ED7F34"/>
    <w:rsid w:val="00EE0297"/>
    <w:rsid w:val="00EE0337"/>
    <w:rsid w:val="00EE0364"/>
    <w:rsid w:val="00EE055B"/>
    <w:rsid w:val="00EE06AF"/>
    <w:rsid w:val="00EE0738"/>
    <w:rsid w:val="00EE083F"/>
    <w:rsid w:val="00EE09FC"/>
    <w:rsid w:val="00EE0B1F"/>
    <w:rsid w:val="00EE0B74"/>
    <w:rsid w:val="00EE0BA6"/>
    <w:rsid w:val="00EE0BF0"/>
    <w:rsid w:val="00EE0CB6"/>
    <w:rsid w:val="00EE0D11"/>
    <w:rsid w:val="00EE0D54"/>
    <w:rsid w:val="00EE0E2A"/>
    <w:rsid w:val="00EE0E75"/>
    <w:rsid w:val="00EE0E9B"/>
    <w:rsid w:val="00EE0EAB"/>
    <w:rsid w:val="00EE0F5C"/>
    <w:rsid w:val="00EE0FD6"/>
    <w:rsid w:val="00EE109C"/>
    <w:rsid w:val="00EE1118"/>
    <w:rsid w:val="00EE12DD"/>
    <w:rsid w:val="00EE13A1"/>
    <w:rsid w:val="00EE14F4"/>
    <w:rsid w:val="00EE154B"/>
    <w:rsid w:val="00EE1647"/>
    <w:rsid w:val="00EE167D"/>
    <w:rsid w:val="00EE16F1"/>
    <w:rsid w:val="00EE16F9"/>
    <w:rsid w:val="00EE184E"/>
    <w:rsid w:val="00EE1907"/>
    <w:rsid w:val="00EE19CA"/>
    <w:rsid w:val="00EE19E4"/>
    <w:rsid w:val="00EE1A11"/>
    <w:rsid w:val="00EE1A15"/>
    <w:rsid w:val="00EE1A2A"/>
    <w:rsid w:val="00EE1A54"/>
    <w:rsid w:val="00EE1B42"/>
    <w:rsid w:val="00EE1CD3"/>
    <w:rsid w:val="00EE1CE8"/>
    <w:rsid w:val="00EE1D6B"/>
    <w:rsid w:val="00EE1DA3"/>
    <w:rsid w:val="00EE1E2B"/>
    <w:rsid w:val="00EE1E61"/>
    <w:rsid w:val="00EE1E8A"/>
    <w:rsid w:val="00EE1E8C"/>
    <w:rsid w:val="00EE1EEF"/>
    <w:rsid w:val="00EE1EF4"/>
    <w:rsid w:val="00EE1F18"/>
    <w:rsid w:val="00EE1FA4"/>
    <w:rsid w:val="00EE1FBA"/>
    <w:rsid w:val="00EE21A2"/>
    <w:rsid w:val="00EE2290"/>
    <w:rsid w:val="00EE2292"/>
    <w:rsid w:val="00EE22E2"/>
    <w:rsid w:val="00EE2412"/>
    <w:rsid w:val="00EE24A7"/>
    <w:rsid w:val="00EE25BA"/>
    <w:rsid w:val="00EE26A7"/>
    <w:rsid w:val="00EE26C0"/>
    <w:rsid w:val="00EE273A"/>
    <w:rsid w:val="00EE299B"/>
    <w:rsid w:val="00EE2A9E"/>
    <w:rsid w:val="00EE2ADF"/>
    <w:rsid w:val="00EE2B11"/>
    <w:rsid w:val="00EE2B6C"/>
    <w:rsid w:val="00EE2BCE"/>
    <w:rsid w:val="00EE2C56"/>
    <w:rsid w:val="00EE2C7B"/>
    <w:rsid w:val="00EE2C8A"/>
    <w:rsid w:val="00EE2C95"/>
    <w:rsid w:val="00EE2D35"/>
    <w:rsid w:val="00EE2E34"/>
    <w:rsid w:val="00EE2E46"/>
    <w:rsid w:val="00EE2F42"/>
    <w:rsid w:val="00EE3024"/>
    <w:rsid w:val="00EE3164"/>
    <w:rsid w:val="00EE31DF"/>
    <w:rsid w:val="00EE31E6"/>
    <w:rsid w:val="00EE31E7"/>
    <w:rsid w:val="00EE3384"/>
    <w:rsid w:val="00EE347A"/>
    <w:rsid w:val="00EE34A2"/>
    <w:rsid w:val="00EE35C7"/>
    <w:rsid w:val="00EE35D5"/>
    <w:rsid w:val="00EE35FE"/>
    <w:rsid w:val="00EE3639"/>
    <w:rsid w:val="00EE365A"/>
    <w:rsid w:val="00EE36C0"/>
    <w:rsid w:val="00EE379D"/>
    <w:rsid w:val="00EE3830"/>
    <w:rsid w:val="00EE38DC"/>
    <w:rsid w:val="00EE38FA"/>
    <w:rsid w:val="00EE391A"/>
    <w:rsid w:val="00EE3990"/>
    <w:rsid w:val="00EE3A37"/>
    <w:rsid w:val="00EE3A3A"/>
    <w:rsid w:val="00EE3C2F"/>
    <w:rsid w:val="00EE3C65"/>
    <w:rsid w:val="00EE3C70"/>
    <w:rsid w:val="00EE3CAF"/>
    <w:rsid w:val="00EE3CE0"/>
    <w:rsid w:val="00EE3CFB"/>
    <w:rsid w:val="00EE3DEF"/>
    <w:rsid w:val="00EE3DF2"/>
    <w:rsid w:val="00EE3F06"/>
    <w:rsid w:val="00EE3F53"/>
    <w:rsid w:val="00EE3FC8"/>
    <w:rsid w:val="00EE405C"/>
    <w:rsid w:val="00EE407D"/>
    <w:rsid w:val="00EE421A"/>
    <w:rsid w:val="00EE42BD"/>
    <w:rsid w:val="00EE4329"/>
    <w:rsid w:val="00EE4381"/>
    <w:rsid w:val="00EE4428"/>
    <w:rsid w:val="00EE4451"/>
    <w:rsid w:val="00EE4453"/>
    <w:rsid w:val="00EE4454"/>
    <w:rsid w:val="00EE44DF"/>
    <w:rsid w:val="00EE45A6"/>
    <w:rsid w:val="00EE45CB"/>
    <w:rsid w:val="00EE471A"/>
    <w:rsid w:val="00EE4729"/>
    <w:rsid w:val="00EE47FB"/>
    <w:rsid w:val="00EE4858"/>
    <w:rsid w:val="00EE4875"/>
    <w:rsid w:val="00EE48F1"/>
    <w:rsid w:val="00EE490C"/>
    <w:rsid w:val="00EE4910"/>
    <w:rsid w:val="00EE498D"/>
    <w:rsid w:val="00EE4993"/>
    <w:rsid w:val="00EE4A06"/>
    <w:rsid w:val="00EE4B46"/>
    <w:rsid w:val="00EE4B7E"/>
    <w:rsid w:val="00EE4B8D"/>
    <w:rsid w:val="00EE4BB5"/>
    <w:rsid w:val="00EE4BCD"/>
    <w:rsid w:val="00EE4DF4"/>
    <w:rsid w:val="00EE4E00"/>
    <w:rsid w:val="00EE4E2E"/>
    <w:rsid w:val="00EE4E82"/>
    <w:rsid w:val="00EE4FA6"/>
    <w:rsid w:val="00EE4FC1"/>
    <w:rsid w:val="00EE4FDC"/>
    <w:rsid w:val="00EE4FE9"/>
    <w:rsid w:val="00EE5062"/>
    <w:rsid w:val="00EE522D"/>
    <w:rsid w:val="00EE52CA"/>
    <w:rsid w:val="00EE52DE"/>
    <w:rsid w:val="00EE541D"/>
    <w:rsid w:val="00EE54AD"/>
    <w:rsid w:val="00EE5629"/>
    <w:rsid w:val="00EE562D"/>
    <w:rsid w:val="00EE567C"/>
    <w:rsid w:val="00EE574B"/>
    <w:rsid w:val="00EE57F2"/>
    <w:rsid w:val="00EE5865"/>
    <w:rsid w:val="00EE5B45"/>
    <w:rsid w:val="00EE5B61"/>
    <w:rsid w:val="00EE5C0D"/>
    <w:rsid w:val="00EE5C94"/>
    <w:rsid w:val="00EE5C97"/>
    <w:rsid w:val="00EE5E47"/>
    <w:rsid w:val="00EE5EDB"/>
    <w:rsid w:val="00EE5EF8"/>
    <w:rsid w:val="00EE5F16"/>
    <w:rsid w:val="00EE5F9F"/>
    <w:rsid w:val="00EE6026"/>
    <w:rsid w:val="00EE60D6"/>
    <w:rsid w:val="00EE617A"/>
    <w:rsid w:val="00EE61C0"/>
    <w:rsid w:val="00EE6240"/>
    <w:rsid w:val="00EE6277"/>
    <w:rsid w:val="00EE627F"/>
    <w:rsid w:val="00EE6289"/>
    <w:rsid w:val="00EE62CA"/>
    <w:rsid w:val="00EE62D7"/>
    <w:rsid w:val="00EE62DA"/>
    <w:rsid w:val="00EE63B1"/>
    <w:rsid w:val="00EE6435"/>
    <w:rsid w:val="00EE649D"/>
    <w:rsid w:val="00EE64E1"/>
    <w:rsid w:val="00EE658E"/>
    <w:rsid w:val="00EE664F"/>
    <w:rsid w:val="00EE668E"/>
    <w:rsid w:val="00EE6815"/>
    <w:rsid w:val="00EE690B"/>
    <w:rsid w:val="00EE6947"/>
    <w:rsid w:val="00EE69F6"/>
    <w:rsid w:val="00EE6A36"/>
    <w:rsid w:val="00EE6A5B"/>
    <w:rsid w:val="00EE6A86"/>
    <w:rsid w:val="00EE6B3E"/>
    <w:rsid w:val="00EE6BF4"/>
    <w:rsid w:val="00EE6C93"/>
    <w:rsid w:val="00EE6CD6"/>
    <w:rsid w:val="00EE6EEE"/>
    <w:rsid w:val="00EE7277"/>
    <w:rsid w:val="00EE72B3"/>
    <w:rsid w:val="00EE737C"/>
    <w:rsid w:val="00EE744F"/>
    <w:rsid w:val="00EE7482"/>
    <w:rsid w:val="00EE757D"/>
    <w:rsid w:val="00EE75C2"/>
    <w:rsid w:val="00EE75E3"/>
    <w:rsid w:val="00EE7661"/>
    <w:rsid w:val="00EE767A"/>
    <w:rsid w:val="00EE7690"/>
    <w:rsid w:val="00EE780F"/>
    <w:rsid w:val="00EE78DA"/>
    <w:rsid w:val="00EE7902"/>
    <w:rsid w:val="00EE792C"/>
    <w:rsid w:val="00EE7AE5"/>
    <w:rsid w:val="00EE7AFB"/>
    <w:rsid w:val="00EE7BAE"/>
    <w:rsid w:val="00EE7BB1"/>
    <w:rsid w:val="00EE7D58"/>
    <w:rsid w:val="00EE7DC6"/>
    <w:rsid w:val="00EE7E71"/>
    <w:rsid w:val="00EE7F4E"/>
    <w:rsid w:val="00EE7F62"/>
    <w:rsid w:val="00EE7FD2"/>
    <w:rsid w:val="00EF0036"/>
    <w:rsid w:val="00EF009D"/>
    <w:rsid w:val="00EF00EC"/>
    <w:rsid w:val="00EF017B"/>
    <w:rsid w:val="00EF031B"/>
    <w:rsid w:val="00EF0395"/>
    <w:rsid w:val="00EF03EC"/>
    <w:rsid w:val="00EF03EF"/>
    <w:rsid w:val="00EF049C"/>
    <w:rsid w:val="00EF04C2"/>
    <w:rsid w:val="00EF04CD"/>
    <w:rsid w:val="00EF0623"/>
    <w:rsid w:val="00EF0636"/>
    <w:rsid w:val="00EF0696"/>
    <w:rsid w:val="00EF07E2"/>
    <w:rsid w:val="00EF0811"/>
    <w:rsid w:val="00EF0823"/>
    <w:rsid w:val="00EF0983"/>
    <w:rsid w:val="00EF0A6C"/>
    <w:rsid w:val="00EF0AB9"/>
    <w:rsid w:val="00EF0AE8"/>
    <w:rsid w:val="00EF0B72"/>
    <w:rsid w:val="00EF0BA3"/>
    <w:rsid w:val="00EF0C51"/>
    <w:rsid w:val="00EF0ECC"/>
    <w:rsid w:val="00EF0ED3"/>
    <w:rsid w:val="00EF0F6D"/>
    <w:rsid w:val="00EF110E"/>
    <w:rsid w:val="00EF11D2"/>
    <w:rsid w:val="00EF1212"/>
    <w:rsid w:val="00EF126E"/>
    <w:rsid w:val="00EF12AB"/>
    <w:rsid w:val="00EF1391"/>
    <w:rsid w:val="00EF148E"/>
    <w:rsid w:val="00EF1497"/>
    <w:rsid w:val="00EF14EC"/>
    <w:rsid w:val="00EF1569"/>
    <w:rsid w:val="00EF15B2"/>
    <w:rsid w:val="00EF1649"/>
    <w:rsid w:val="00EF1731"/>
    <w:rsid w:val="00EF1795"/>
    <w:rsid w:val="00EF17BA"/>
    <w:rsid w:val="00EF17F2"/>
    <w:rsid w:val="00EF193C"/>
    <w:rsid w:val="00EF1960"/>
    <w:rsid w:val="00EF198D"/>
    <w:rsid w:val="00EF1A62"/>
    <w:rsid w:val="00EF1AD2"/>
    <w:rsid w:val="00EF1C29"/>
    <w:rsid w:val="00EF1CB3"/>
    <w:rsid w:val="00EF1D5A"/>
    <w:rsid w:val="00EF1D7A"/>
    <w:rsid w:val="00EF1DF1"/>
    <w:rsid w:val="00EF1E6D"/>
    <w:rsid w:val="00EF1F0F"/>
    <w:rsid w:val="00EF1F71"/>
    <w:rsid w:val="00EF1FAF"/>
    <w:rsid w:val="00EF20C1"/>
    <w:rsid w:val="00EF2131"/>
    <w:rsid w:val="00EF2200"/>
    <w:rsid w:val="00EF226D"/>
    <w:rsid w:val="00EF22BD"/>
    <w:rsid w:val="00EF235C"/>
    <w:rsid w:val="00EF2369"/>
    <w:rsid w:val="00EF24AA"/>
    <w:rsid w:val="00EF24AD"/>
    <w:rsid w:val="00EF24DF"/>
    <w:rsid w:val="00EF24EF"/>
    <w:rsid w:val="00EF266C"/>
    <w:rsid w:val="00EF270A"/>
    <w:rsid w:val="00EF277C"/>
    <w:rsid w:val="00EF285B"/>
    <w:rsid w:val="00EF28E4"/>
    <w:rsid w:val="00EF2925"/>
    <w:rsid w:val="00EF295D"/>
    <w:rsid w:val="00EF29C5"/>
    <w:rsid w:val="00EF29CE"/>
    <w:rsid w:val="00EF2A05"/>
    <w:rsid w:val="00EF2A08"/>
    <w:rsid w:val="00EF2AB2"/>
    <w:rsid w:val="00EF2B3C"/>
    <w:rsid w:val="00EF2CA3"/>
    <w:rsid w:val="00EF2E1D"/>
    <w:rsid w:val="00EF2E3E"/>
    <w:rsid w:val="00EF2EAF"/>
    <w:rsid w:val="00EF2F2F"/>
    <w:rsid w:val="00EF2F51"/>
    <w:rsid w:val="00EF3006"/>
    <w:rsid w:val="00EF30ED"/>
    <w:rsid w:val="00EF3186"/>
    <w:rsid w:val="00EF3256"/>
    <w:rsid w:val="00EF32EA"/>
    <w:rsid w:val="00EF3364"/>
    <w:rsid w:val="00EF33D6"/>
    <w:rsid w:val="00EF3446"/>
    <w:rsid w:val="00EF3459"/>
    <w:rsid w:val="00EF346F"/>
    <w:rsid w:val="00EF3501"/>
    <w:rsid w:val="00EF3609"/>
    <w:rsid w:val="00EF3673"/>
    <w:rsid w:val="00EF36AA"/>
    <w:rsid w:val="00EF3764"/>
    <w:rsid w:val="00EF3797"/>
    <w:rsid w:val="00EF3823"/>
    <w:rsid w:val="00EF3858"/>
    <w:rsid w:val="00EF388B"/>
    <w:rsid w:val="00EF3A56"/>
    <w:rsid w:val="00EF3A67"/>
    <w:rsid w:val="00EF3B30"/>
    <w:rsid w:val="00EF3BCB"/>
    <w:rsid w:val="00EF3BFF"/>
    <w:rsid w:val="00EF3C15"/>
    <w:rsid w:val="00EF3C30"/>
    <w:rsid w:val="00EF3CD5"/>
    <w:rsid w:val="00EF3D67"/>
    <w:rsid w:val="00EF3EA6"/>
    <w:rsid w:val="00EF3F27"/>
    <w:rsid w:val="00EF3F7E"/>
    <w:rsid w:val="00EF3F93"/>
    <w:rsid w:val="00EF3FC6"/>
    <w:rsid w:val="00EF402A"/>
    <w:rsid w:val="00EF403D"/>
    <w:rsid w:val="00EF408D"/>
    <w:rsid w:val="00EF4112"/>
    <w:rsid w:val="00EF411B"/>
    <w:rsid w:val="00EF4305"/>
    <w:rsid w:val="00EF4371"/>
    <w:rsid w:val="00EF4373"/>
    <w:rsid w:val="00EF4485"/>
    <w:rsid w:val="00EF4659"/>
    <w:rsid w:val="00EF46CF"/>
    <w:rsid w:val="00EF47D3"/>
    <w:rsid w:val="00EF4979"/>
    <w:rsid w:val="00EF499B"/>
    <w:rsid w:val="00EF49B0"/>
    <w:rsid w:val="00EF4A55"/>
    <w:rsid w:val="00EF4A6A"/>
    <w:rsid w:val="00EF4B8F"/>
    <w:rsid w:val="00EF4C00"/>
    <w:rsid w:val="00EF4C20"/>
    <w:rsid w:val="00EF4C22"/>
    <w:rsid w:val="00EF4CFA"/>
    <w:rsid w:val="00EF4D5E"/>
    <w:rsid w:val="00EF4E2E"/>
    <w:rsid w:val="00EF4E38"/>
    <w:rsid w:val="00EF4E4E"/>
    <w:rsid w:val="00EF4E60"/>
    <w:rsid w:val="00EF4EE5"/>
    <w:rsid w:val="00EF4FCD"/>
    <w:rsid w:val="00EF5253"/>
    <w:rsid w:val="00EF5551"/>
    <w:rsid w:val="00EF5637"/>
    <w:rsid w:val="00EF5736"/>
    <w:rsid w:val="00EF5857"/>
    <w:rsid w:val="00EF5876"/>
    <w:rsid w:val="00EF59E1"/>
    <w:rsid w:val="00EF5A65"/>
    <w:rsid w:val="00EF5A67"/>
    <w:rsid w:val="00EF5A79"/>
    <w:rsid w:val="00EF5AAA"/>
    <w:rsid w:val="00EF5B65"/>
    <w:rsid w:val="00EF5B77"/>
    <w:rsid w:val="00EF5B81"/>
    <w:rsid w:val="00EF5BD1"/>
    <w:rsid w:val="00EF5D3D"/>
    <w:rsid w:val="00EF5E84"/>
    <w:rsid w:val="00EF5EE2"/>
    <w:rsid w:val="00EF5EE4"/>
    <w:rsid w:val="00EF5F1D"/>
    <w:rsid w:val="00EF6010"/>
    <w:rsid w:val="00EF62BA"/>
    <w:rsid w:val="00EF6309"/>
    <w:rsid w:val="00EF63E6"/>
    <w:rsid w:val="00EF63F0"/>
    <w:rsid w:val="00EF64FA"/>
    <w:rsid w:val="00EF6567"/>
    <w:rsid w:val="00EF65A9"/>
    <w:rsid w:val="00EF66F5"/>
    <w:rsid w:val="00EF6746"/>
    <w:rsid w:val="00EF67CE"/>
    <w:rsid w:val="00EF6831"/>
    <w:rsid w:val="00EF68C9"/>
    <w:rsid w:val="00EF6921"/>
    <w:rsid w:val="00EF6C80"/>
    <w:rsid w:val="00EF6D2A"/>
    <w:rsid w:val="00EF6DFC"/>
    <w:rsid w:val="00EF6E33"/>
    <w:rsid w:val="00EF6E3D"/>
    <w:rsid w:val="00EF6E56"/>
    <w:rsid w:val="00EF6E6C"/>
    <w:rsid w:val="00EF6EE6"/>
    <w:rsid w:val="00EF6F48"/>
    <w:rsid w:val="00EF6FE9"/>
    <w:rsid w:val="00EF70B5"/>
    <w:rsid w:val="00EF70B9"/>
    <w:rsid w:val="00EF71EE"/>
    <w:rsid w:val="00EF7260"/>
    <w:rsid w:val="00EF72D9"/>
    <w:rsid w:val="00EF7353"/>
    <w:rsid w:val="00EF73DD"/>
    <w:rsid w:val="00EF742A"/>
    <w:rsid w:val="00EF746F"/>
    <w:rsid w:val="00EF755F"/>
    <w:rsid w:val="00EF7649"/>
    <w:rsid w:val="00EF7789"/>
    <w:rsid w:val="00EF77C9"/>
    <w:rsid w:val="00EF784C"/>
    <w:rsid w:val="00EF797F"/>
    <w:rsid w:val="00EF79C3"/>
    <w:rsid w:val="00EF7A60"/>
    <w:rsid w:val="00EF7B4E"/>
    <w:rsid w:val="00EF7D13"/>
    <w:rsid w:val="00EF7D99"/>
    <w:rsid w:val="00EF7DF9"/>
    <w:rsid w:val="00EF7E63"/>
    <w:rsid w:val="00EF7E64"/>
    <w:rsid w:val="00EF7EDB"/>
    <w:rsid w:val="00F0003D"/>
    <w:rsid w:val="00F000DC"/>
    <w:rsid w:val="00F0010B"/>
    <w:rsid w:val="00F00154"/>
    <w:rsid w:val="00F00162"/>
    <w:rsid w:val="00F00164"/>
    <w:rsid w:val="00F002A7"/>
    <w:rsid w:val="00F002F0"/>
    <w:rsid w:val="00F004FD"/>
    <w:rsid w:val="00F00536"/>
    <w:rsid w:val="00F00595"/>
    <w:rsid w:val="00F005A3"/>
    <w:rsid w:val="00F00661"/>
    <w:rsid w:val="00F006C1"/>
    <w:rsid w:val="00F006F5"/>
    <w:rsid w:val="00F0070A"/>
    <w:rsid w:val="00F00770"/>
    <w:rsid w:val="00F00783"/>
    <w:rsid w:val="00F009B9"/>
    <w:rsid w:val="00F00BC9"/>
    <w:rsid w:val="00F00C6E"/>
    <w:rsid w:val="00F00C9E"/>
    <w:rsid w:val="00F00CA6"/>
    <w:rsid w:val="00F00D0D"/>
    <w:rsid w:val="00F00D69"/>
    <w:rsid w:val="00F00EA9"/>
    <w:rsid w:val="00F01048"/>
    <w:rsid w:val="00F010E2"/>
    <w:rsid w:val="00F011D2"/>
    <w:rsid w:val="00F01242"/>
    <w:rsid w:val="00F01316"/>
    <w:rsid w:val="00F01328"/>
    <w:rsid w:val="00F01464"/>
    <w:rsid w:val="00F01488"/>
    <w:rsid w:val="00F0149D"/>
    <w:rsid w:val="00F01503"/>
    <w:rsid w:val="00F01571"/>
    <w:rsid w:val="00F01665"/>
    <w:rsid w:val="00F016A6"/>
    <w:rsid w:val="00F016D3"/>
    <w:rsid w:val="00F0172F"/>
    <w:rsid w:val="00F0178E"/>
    <w:rsid w:val="00F0181C"/>
    <w:rsid w:val="00F01870"/>
    <w:rsid w:val="00F0192D"/>
    <w:rsid w:val="00F0194E"/>
    <w:rsid w:val="00F019C3"/>
    <w:rsid w:val="00F01A0B"/>
    <w:rsid w:val="00F01C12"/>
    <w:rsid w:val="00F01C6F"/>
    <w:rsid w:val="00F01C94"/>
    <w:rsid w:val="00F01CF0"/>
    <w:rsid w:val="00F01D31"/>
    <w:rsid w:val="00F01DD3"/>
    <w:rsid w:val="00F02001"/>
    <w:rsid w:val="00F02055"/>
    <w:rsid w:val="00F02149"/>
    <w:rsid w:val="00F02181"/>
    <w:rsid w:val="00F02253"/>
    <w:rsid w:val="00F022A7"/>
    <w:rsid w:val="00F022EB"/>
    <w:rsid w:val="00F0238B"/>
    <w:rsid w:val="00F0242C"/>
    <w:rsid w:val="00F024A1"/>
    <w:rsid w:val="00F024E5"/>
    <w:rsid w:val="00F024E7"/>
    <w:rsid w:val="00F02508"/>
    <w:rsid w:val="00F02547"/>
    <w:rsid w:val="00F025BE"/>
    <w:rsid w:val="00F025C4"/>
    <w:rsid w:val="00F02628"/>
    <w:rsid w:val="00F02668"/>
    <w:rsid w:val="00F026A7"/>
    <w:rsid w:val="00F026B6"/>
    <w:rsid w:val="00F026EE"/>
    <w:rsid w:val="00F027DC"/>
    <w:rsid w:val="00F0299B"/>
    <w:rsid w:val="00F029C5"/>
    <w:rsid w:val="00F02A1D"/>
    <w:rsid w:val="00F02AC0"/>
    <w:rsid w:val="00F02B0F"/>
    <w:rsid w:val="00F02B2A"/>
    <w:rsid w:val="00F02B78"/>
    <w:rsid w:val="00F02BCE"/>
    <w:rsid w:val="00F02BCF"/>
    <w:rsid w:val="00F02BD6"/>
    <w:rsid w:val="00F02CF2"/>
    <w:rsid w:val="00F02D85"/>
    <w:rsid w:val="00F02DDB"/>
    <w:rsid w:val="00F02F19"/>
    <w:rsid w:val="00F02F48"/>
    <w:rsid w:val="00F02FB3"/>
    <w:rsid w:val="00F02FCC"/>
    <w:rsid w:val="00F0304B"/>
    <w:rsid w:val="00F03163"/>
    <w:rsid w:val="00F03239"/>
    <w:rsid w:val="00F032D9"/>
    <w:rsid w:val="00F03352"/>
    <w:rsid w:val="00F0352D"/>
    <w:rsid w:val="00F03558"/>
    <w:rsid w:val="00F0356C"/>
    <w:rsid w:val="00F0362E"/>
    <w:rsid w:val="00F03744"/>
    <w:rsid w:val="00F03747"/>
    <w:rsid w:val="00F0381E"/>
    <w:rsid w:val="00F0385A"/>
    <w:rsid w:val="00F038E9"/>
    <w:rsid w:val="00F03921"/>
    <w:rsid w:val="00F0392F"/>
    <w:rsid w:val="00F039A8"/>
    <w:rsid w:val="00F039C6"/>
    <w:rsid w:val="00F03A3F"/>
    <w:rsid w:val="00F03A54"/>
    <w:rsid w:val="00F03AA3"/>
    <w:rsid w:val="00F03BB6"/>
    <w:rsid w:val="00F03BBC"/>
    <w:rsid w:val="00F03C6D"/>
    <w:rsid w:val="00F03C81"/>
    <w:rsid w:val="00F03C9D"/>
    <w:rsid w:val="00F03D59"/>
    <w:rsid w:val="00F03E10"/>
    <w:rsid w:val="00F03E40"/>
    <w:rsid w:val="00F03EFF"/>
    <w:rsid w:val="00F03F2C"/>
    <w:rsid w:val="00F03F60"/>
    <w:rsid w:val="00F04044"/>
    <w:rsid w:val="00F04170"/>
    <w:rsid w:val="00F041B1"/>
    <w:rsid w:val="00F04221"/>
    <w:rsid w:val="00F042BF"/>
    <w:rsid w:val="00F04364"/>
    <w:rsid w:val="00F0448D"/>
    <w:rsid w:val="00F044B3"/>
    <w:rsid w:val="00F044FD"/>
    <w:rsid w:val="00F0455B"/>
    <w:rsid w:val="00F045C8"/>
    <w:rsid w:val="00F0461B"/>
    <w:rsid w:val="00F046B2"/>
    <w:rsid w:val="00F047F4"/>
    <w:rsid w:val="00F04942"/>
    <w:rsid w:val="00F04965"/>
    <w:rsid w:val="00F049AA"/>
    <w:rsid w:val="00F04AC4"/>
    <w:rsid w:val="00F04CBD"/>
    <w:rsid w:val="00F04D39"/>
    <w:rsid w:val="00F04D5B"/>
    <w:rsid w:val="00F04E06"/>
    <w:rsid w:val="00F04EA5"/>
    <w:rsid w:val="00F04FEC"/>
    <w:rsid w:val="00F050A7"/>
    <w:rsid w:val="00F050BA"/>
    <w:rsid w:val="00F050D8"/>
    <w:rsid w:val="00F05149"/>
    <w:rsid w:val="00F0519B"/>
    <w:rsid w:val="00F052E9"/>
    <w:rsid w:val="00F056AB"/>
    <w:rsid w:val="00F056C8"/>
    <w:rsid w:val="00F057AC"/>
    <w:rsid w:val="00F05888"/>
    <w:rsid w:val="00F05893"/>
    <w:rsid w:val="00F058D6"/>
    <w:rsid w:val="00F058DF"/>
    <w:rsid w:val="00F05937"/>
    <w:rsid w:val="00F059FE"/>
    <w:rsid w:val="00F05A5D"/>
    <w:rsid w:val="00F05A8B"/>
    <w:rsid w:val="00F05A8D"/>
    <w:rsid w:val="00F05AE8"/>
    <w:rsid w:val="00F05BAD"/>
    <w:rsid w:val="00F05D36"/>
    <w:rsid w:val="00F05D74"/>
    <w:rsid w:val="00F05DFC"/>
    <w:rsid w:val="00F05E88"/>
    <w:rsid w:val="00F06162"/>
    <w:rsid w:val="00F063B2"/>
    <w:rsid w:val="00F063E0"/>
    <w:rsid w:val="00F0654E"/>
    <w:rsid w:val="00F0655B"/>
    <w:rsid w:val="00F06695"/>
    <w:rsid w:val="00F066A8"/>
    <w:rsid w:val="00F06717"/>
    <w:rsid w:val="00F0673B"/>
    <w:rsid w:val="00F067D9"/>
    <w:rsid w:val="00F0685B"/>
    <w:rsid w:val="00F06874"/>
    <w:rsid w:val="00F06876"/>
    <w:rsid w:val="00F06880"/>
    <w:rsid w:val="00F0696B"/>
    <w:rsid w:val="00F06A5E"/>
    <w:rsid w:val="00F06A81"/>
    <w:rsid w:val="00F06AAD"/>
    <w:rsid w:val="00F06B43"/>
    <w:rsid w:val="00F06C4E"/>
    <w:rsid w:val="00F06CF8"/>
    <w:rsid w:val="00F06CFB"/>
    <w:rsid w:val="00F06D0C"/>
    <w:rsid w:val="00F06D2A"/>
    <w:rsid w:val="00F06D66"/>
    <w:rsid w:val="00F06E0D"/>
    <w:rsid w:val="00F06F35"/>
    <w:rsid w:val="00F06F4B"/>
    <w:rsid w:val="00F06F4E"/>
    <w:rsid w:val="00F06F55"/>
    <w:rsid w:val="00F0700D"/>
    <w:rsid w:val="00F0702C"/>
    <w:rsid w:val="00F07089"/>
    <w:rsid w:val="00F07138"/>
    <w:rsid w:val="00F07159"/>
    <w:rsid w:val="00F0715C"/>
    <w:rsid w:val="00F07160"/>
    <w:rsid w:val="00F07189"/>
    <w:rsid w:val="00F071CF"/>
    <w:rsid w:val="00F0721F"/>
    <w:rsid w:val="00F07358"/>
    <w:rsid w:val="00F07367"/>
    <w:rsid w:val="00F0736D"/>
    <w:rsid w:val="00F073A9"/>
    <w:rsid w:val="00F073D7"/>
    <w:rsid w:val="00F07441"/>
    <w:rsid w:val="00F074E7"/>
    <w:rsid w:val="00F075BE"/>
    <w:rsid w:val="00F07666"/>
    <w:rsid w:val="00F076FB"/>
    <w:rsid w:val="00F07726"/>
    <w:rsid w:val="00F07749"/>
    <w:rsid w:val="00F077A1"/>
    <w:rsid w:val="00F077FB"/>
    <w:rsid w:val="00F07831"/>
    <w:rsid w:val="00F07849"/>
    <w:rsid w:val="00F0794B"/>
    <w:rsid w:val="00F079CC"/>
    <w:rsid w:val="00F079ED"/>
    <w:rsid w:val="00F079F4"/>
    <w:rsid w:val="00F07A2F"/>
    <w:rsid w:val="00F07AAE"/>
    <w:rsid w:val="00F07B08"/>
    <w:rsid w:val="00F07B9D"/>
    <w:rsid w:val="00F07BAD"/>
    <w:rsid w:val="00F07BCC"/>
    <w:rsid w:val="00F07BF1"/>
    <w:rsid w:val="00F07BFA"/>
    <w:rsid w:val="00F07C63"/>
    <w:rsid w:val="00F07D10"/>
    <w:rsid w:val="00F07D5A"/>
    <w:rsid w:val="00F07D98"/>
    <w:rsid w:val="00F07DC0"/>
    <w:rsid w:val="00F07F31"/>
    <w:rsid w:val="00F07F3A"/>
    <w:rsid w:val="00F07F9C"/>
    <w:rsid w:val="00F100EA"/>
    <w:rsid w:val="00F10108"/>
    <w:rsid w:val="00F10164"/>
    <w:rsid w:val="00F101D4"/>
    <w:rsid w:val="00F10320"/>
    <w:rsid w:val="00F1040A"/>
    <w:rsid w:val="00F1045E"/>
    <w:rsid w:val="00F10471"/>
    <w:rsid w:val="00F105D5"/>
    <w:rsid w:val="00F10616"/>
    <w:rsid w:val="00F10662"/>
    <w:rsid w:val="00F1068E"/>
    <w:rsid w:val="00F106CD"/>
    <w:rsid w:val="00F108B9"/>
    <w:rsid w:val="00F108E6"/>
    <w:rsid w:val="00F1099D"/>
    <w:rsid w:val="00F109A9"/>
    <w:rsid w:val="00F109CC"/>
    <w:rsid w:val="00F10A03"/>
    <w:rsid w:val="00F10A32"/>
    <w:rsid w:val="00F10BAB"/>
    <w:rsid w:val="00F10BAE"/>
    <w:rsid w:val="00F10BDE"/>
    <w:rsid w:val="00F10CA7"/>
    <w:rsid w:val="00F10D73"/>
    <w:rsid w:val="00F10DC0"/>
    <w:rsid w:val="00F10E5D"/>
    <w:rsid w:val="00F10E89"/>
    <w:rsid w:val="00F10E8A"/>
    <w:rsid w:val="00F10EA3"/>
    <w:rsid w:val="00F10FDC"/>
    <w:rsid w:val="00F11119"/>
    <w:rsid w:val="00F11257"/>
    <w:rsid w:val="00F11304"/>
    <w:rsid w:val="00F1140C"/>
    <w:rsid w:val="00F11411"/>
    <w:rsid w:val="00F1149E"/>
    <w:rsid w:val="00F114DE"/>
    <w:rsid w:val="00F11517"/>
    <w:rsid w:val="00F1164B"/>
    <w:rsid w:val="00F11673"/>
    <w:rsid w:val="00F11690"/>
    <w:rsid w:val="00F116CC"/>
    <w:rsid w:val="00F11726"/>
    <w:rsid w:val="00F11853"/>
    <w:rsid w:val="00F119DE"/>
    <w:rsid w:val="00F11B67"/>
    <w:rsid w:val="00F11C4E"/>
    <w:rsid w:val="00F11C65"/>
    <w:rsid w:val="00F11D1D"/>
    <w:rsid w:val="00F11D23"/>
    <w:rsid w:val="00F11D4D"/>
    <w:rsid w:val="00F11DD5"/>
    <w:rsid w:val="00F11DEF"/>
    <w:rsid w:val="00F11F89"/>
    <w:rsid w:val="00F11FF2"/>
    <w:rsid w:val="00F1209E"/>
    <w:rsid w:val="00F12174"/>
    <w:rsid w:val="00F12206"/>
    <w:rsid w:val="00F12212"/>
    <w:rsid w:val="00F12295"/>
    <w:rsid w:val="00F122A9"/>
    <w:rsid w:val="00F1231E"/>
    <w:rsid w:val="00F124C5"/>
    <w:rsid w:val="00F124E7"/>
    <w:rsid w:val="00F1250A"/>
    <w:rsid w:val="00F12531"/>
    <w:rsid w:val="00F12730"/>
    <w:rsid w:val="00F12744"/>
    <w:rsid w:val="00F12807"/>
    <w:rsid w:val="00F128DD"/>
    <w:rsid w:val="00F12956"/>
    <w:rsid w:val="00F12970"/>
    <w:rsid w:val="00F129FF"/>
    <w:rsid w:val="00F12A94"/>
    <w:rsid w:val="00F12AEE"/>
    <w:rsid w:val="00F12B33"/>
    <w:rsid w:val="00F12B93"/>
    <w:rsid w:val="00F12E4F"/>
    <w:rsid w:val="00F12EB5"/>
    <w:rsid w:val="00F12EC6"/>
    <w:rsid w:val="00F13171"/>
    <w:rsid w:val="00F13174"/>
    <w:rsid w:val="00F13179"/>
    <w:rsid w:val="00F13242"/>
    <w:rsid w:val="00F13330"/>
    <w:rsid w:val="00F133E4"/>
    <w:rsid w:val="00F13498"/>
    <w:rsid w:val="00F13568"/>
    <w:rsid w:val="00F13594"/>
    <w:rsid w:val="00F136E7"/>
    <w:rsid w:val="00F13708"/>
    <w:rsid w:val="00F1377A"/>
    <w:rsid w:val="00F13818"/>
    <w:rsid w:val="00F13874"/>
    <w:rsid w:val="00F1387A"/>
    <w:rsid w:val="00F138DA"/>
    <w:rsid w:val="00F13974"/>
    <w:rsid w:val="00F13980"/>
    <w:rsid w:val="00F139E8"/>
    <w:rsid w:val="00F13A09"/>
    <w:rsid w:val="00F13ABF"/>
    <w:rsid w:val="00F13ACC"/>
    <w:rsid w:val="00F13AF0"/>
    <w:rsid w:val="00F13B45"/>
    <w:rsid w:val="00F13B91"/>
    <w:rsid w:val="00F13CC0"/>
    <w:rsid w:val="00F13E13"/>
    <w:rsid w:val="00F13E1D"/>
    <w:rsid w:val="00F13E27"/>
    <w:rsid w:val="00F13E47"/>
    <w:rsid w:val="00F13E5C"/>
    <w:rsid w:val="00F13EAD"/>
    <w:rsid w:val="00F13F82"/>
    <w:rsid w:val="00F13FA5"/>
    <w:rsid w:val="00F13FBC"/>
    <w:rsid w:val="00F13FDE"/>
    <w:rsid w:val="00F1408F"/>
    <w:rsid w:val="00F14119"/>
    <w:rsid w:val="00F1411A"/>
    <w:rsid w:val="00F141D8"/>
    <w:rsid w:val="00F14407"/>
    <w:rsid w:val="00F144FC"/>
    <w:rsid w:val="00F145F6"/>
    <w:rsid w:val="00F14680"/>
    <w:rsid w:val="00F14725"/>
    <w:rsid w:val="00F14821"/>
    <w:rsid w:val="00F1487F"/>
    <w:rsid w:val="00F1498B"/>
    <w:rsid w:val="00F14A5E"/>
    <w:rsid w:val="00F14A73"/>
    <w:rsid w:val="00F14B22"/>
    <w:rsid w:val="00F14BF0"/>
    <w:rsid w:val="00F14C00"/>
    <w:rsid w:val="00F14C61"/>
    <w:rsid w:val="00F14C72"/>
    <w:rsid w:val="00F14C9F"/>
    <w:rsid w:val="00F14E1C"/>
    <w:rsid w:val="00F14F1D"/>
    <w:rsid w:val="00F14F90"/>
    <w:rsid w:val="00F14FE7"/>
    <w:rsid w:val="00F15083"/>
    <w:rsid w:val="00F150BE"/>
    <w:rsid w:val="00F151E1"/>
    <w:rsid w:val="00F15495"/>
    <w:rsid w:val="00F15533"/>
    <w:rsid w:val="00F156FF"/>
    <w:rsid w:val="00F15700"/>
    <w:rsid w:val="00F15702"/>
    <w:rsid w:val="00F1578E"/>
    <w:rsid w:val="00F15847"/>
    <w:rsid w:val="00F15935"/>
    <w:rsid w:val="00F159FE"/>
    <w:rsid w:val="00F15A4E"/>
    <w:rsid w:val="00F15A76"/>
    <w:rsid w:val="00F15A92"/>
    <w:rsid w:val="00F15BB4"/>
    <w:rsid w:val="00F15C89"/>
    <w:rsid w:val="00F15CEC"/>
    <w:rsid w:val="00F15D1A"/>
    <w:rsid w:val="00F15DD2"/>
    <w:rsid w:val="00F15DE8"/>
    <w:rsid w:val="00F15E1F"/>
    <w:rsid w:val="00F15E20"/>
    <w:rsid w:val="00F15E4B"/>
    <w:rsid w:val="00F15EBD"/>
    <w:rsid w:val="00F15F3D"/>
    <w:rsid w:val="00F15F58"/>
    <w:rsid w:val="00F16048"/>
    <w:rsid w:val="00F160DB"/>
    <w:rsid w:val="00F16152"/>
    <w:rsid w:val="00F161BC"/>
    <w:rsid w:val="00F16229"/>
    <w:rsid w:val="00F162D7"/>
    <w:rsid w:val="00F16388"/>
    <w:rsid w:val="00F163D4"/>
    <w:rsid w:val="00F16411"/>
    <w:rsid w:val="00F1642F"/>
    <w:rsid w:val="00F164FA"/>
    <w:rsid w:val="00F167D8"/>
    <w:rsid w:val="00F167DD"/>
    <w:rsid w:val="00F167FF"/>
    <w:rsid w:val="00F16831"/>
    <w:rsid w:val="00F1689C"/>
    <w:rsid w:val="00F16909"/>
    <w:rsid w:val="00F16913"/>
    <w:rsid w:val="00F16915"/>
    <w:rsid w:val="00F16A3C"/>
    <w:rsid w:val="00F16A6D"/>
    <w:rsid w:val="00F16AE4"/>
    <w:rsid w:val="00F16CCA"/>
    <w:rsid w:val="00F16E44"/>
    <w:rsid w:val="00F16EB4"/>
    <w:rsid w:val="00F16ED3"/>
    <w:rsid w:val="00F17083"/>
    <w:rsid w:val="00F17235"/>
    <w:rsid w:val="00F17250"/>
    <w:rsid w:val="00F172FA"/>
    <w:rsid w:val="00F173C7"/>
    <w:rsid w:val="00F1743C"/>
    <w:rsid w:val="00F174D9"/>
    <w:rsid w:val="00F1755B"/>
    <w:rsid w:val="00F17650"/>
    <w:rsid w:val="00F176A1"/>
    <w:rsid w:val="00F176C4"/>
    <w:rsid w:val="00F176E6"/>
    <w:rsid w:val="00F1771E"/>
    <w:rsid w:val="00F17923"/>
    <w:rsid w:val="00F17A00"/>
    <w:rsid w:val="00F17A29"/>
    <w:rsid w:val="00F17BCA"/>
    <w:rsid w:val="00F17D31"/>
    <w:rsid w:val="00F17E6A"/>
    <w:rsid w:val="00F17E73"/>
    <w:rsid w:val="00F17F83"/>
    <w:rsid w:val="00F20168"/>
    <w:rsid w:val="00F2018C"/>
    <w:rsid w:val="00F20276"/>
    <w:rsid w:val="00F203C2"/>
    <w:rsid w:val="00F20430"/>
    <w:rsid w:val="00F20442"/>
    <w:rsid w:val="00F204CD"/>
    <w:rsid w:val="00F2055B"/>
    <w:rsid w:val="00F205FB"/>
    <w:rsid w:val="00F20608"/>
    <w:rsid w:val="00F20638"/>
    <w:rsid w:val="00F2064B"/>
    <w:rsid w:val="00F2074F"/>
    <w:rsid w:val="00F20781"/>
    <w:rsid w:val="00F20911"/>
    <w:rsid w:val="00F20998"/>
    <w:rsid w:val="00F209CC"/>
    <w:rsid w:val="00F20A19"/>
    <w:rsid w:val="00F20A6D"/>
    <w:rsid w:val="00F20AB9"/>
    <w:rsid w:val="00F20C58"/>
    <w:rsid w:val="00F20C9E"/>
    <w:rsid w:val="00F20CC2"/>
    <w:rsid w:val="00F20D28"/>
    <w:rsid w:val="00F20E39"/>
    <w:rsid w:val="00F20E74"/>
    <w:rsid w:val="00F20EE3"/>
    <w:rsid w:val="00F20EEE"/>
    <w:rsid w:val="00F20F09"/>
    <w:rsid w:val="00F20F0B"/>
    <w:rsid w:val="00F20F46"/>
    <w:rsid w:val="00F20FE0"/>
    <w:rsid w:val="00F20FE9"/>
    <w:rsid w:val="00F21089"/>
    <w:rsid w:val="00F21110"/>
    <w:rsid w:val="00F2116E"/>
    <w:rsid w:val="00F21177"/>
    <w:rsid w:val="00F21227"/>
    <w:rsid w:val="00F21247"/>
    <w:rsid w:val="00F2126D"/>
    <w:rsid w:val="00F21277"/>
    <w:rsid w:val="00F213E9"/>
    <w:rsid w:val="00F21492"/>
    <w:rsid w:val="00F2157F"/>
    <w:rsid w:val="00F21624"/>
    <w:rsid w:val="00F2175C"/>
    <w:rsid w:val="00F2187B"/>
    <w:rsid w:val="00F21A16"/>
    <w:rsid w:val="00F21A82"/>
    <w:rsid w:val="00F21B1B"/>
    <w:rsid w:val="00F21C01"/>
    <w:rsid w:val="00F21D48"/>
    <w:rsid w:val="00F21D9C"/>
    <w:rsid w:val="00F21DCE"/>
    <w:rsid w:val="00F21E88"/>
    <w:rsid w:val="00F21FE3"/>
    <w:rsid w:val="00F22014"/>
    <w:rsid w:val="00F22029"/>
    <w:rsid w:val="00F2217A"/>
    <w:rsid w:val="00F22189"/>
    <w:rsid w:val="00F221D7"/>
    <w:rsid w:val="00F2232C"/>
    <w:rsid w:val="00F2234E"/>
    <w:rsid w:val="00F224DB"/>
    <w:rsid w:val="00F22511"/>
    <w:rsid w:val="00F226A6"/>
    <w:rsid w:val="00F226E4"/>
    <w:rsid w:val="00F2273D"/>
    <w:rsid w:val="00F22761"/>
    <w:rsid w:val="00F227AA"/>
    <w:rsid w:val="00F22820"/>
    <w:rsid w:val="00F22851"/>
    <w:rsid w:val="00F2285B"/>
    <w:rsid w:val="00F22896"/>
    <w:rsid w:val="00F228FB"/>
    <w:rsid w:val="00F22A37"/>
    <w:rsid w:val="00F22B1F"/>
    <w:rsid w:val="00F22B30"/>
    <w:rsid w:val="00F22B6E"/>
    <w:rsid w:val="00F22C2F"/>
    <w:rsid w:val="00F22C74"/>
    <w:rsid w:val="00F22C92"/>
    <w:rsid w:val="00F22CDA"/>
    <w:rsid w:val="00F22D92"/>
    <w:rsid w:val="00F22DB8"/>
    <w:rsid w:val="00F22F0D"/>
    <w:rsid w:val="00F22F73"/>
    <w:rsid w:val="00F22FEE"/>
    <w:rsid w:val="00F230CD"/>
    <w:rsid w:val="00F2325F"/>
    <w:rsid w:val="00F232E1"/>
    <w:rsid w:val="00F2333B"/>
    <w:rsid w:val="00F23380"/>
    <w:rsid w:val="00F23405"/>
    <w:rsid w:val="00F23453"/>
    <w:rsid w:val="00F2349F"/>
    <w:rsid w:val="00F2352B"/>
    <w:rsid w:val="00F23668"/>
    <w:rsid w:val="00F236CB"/>
    <w:rsid w:val="00F237F6"/>
    <w:rsid w:val="00F23803"/>
    <w:rsid w:val="00F23811"/>
    <w:rsid w:val="00F2387D"/>
    <w:rsid w:val="00F23A21"/>
    <w:rsid w:val="00F23A71"/>
    <w:rsid w:val="00F23B05"/>
    <w:rsid w:val="00F23B44"/>
    <w:rsid w:val="00F23C0B"/>
    <w:rsid w:val="00F23C2C"/>
    <w:rsid w:val="00F23C2E"/>
    <w:rsid w:val="00F23D52"/>
    <w:rsid w:val="00F23D8C"/>
    <w:rsid w:val="00F23E84"/>
    <w:rsid w:val="00F23EAB"/>
    <w:rsid w:val="00F2401F"/>
    <w:rsid w:val="00F2406F"/>
    <w:rsid w:val="00F24459"/>
    <w:rsid w:val="00F24463"/>
    <w:rsid w:val="00F24585"/>
    <w:rsid w:val="00F245FD"/>
    <w:rsid w:val="00F24668"/>
    <w:rsid w:val="00F2466F"/>
    <w:rsid w:val="00F246CC"/>
    <w:rsid w:val="00F24715"/>
    <w:rsid w:val="00F2473E"/>
    <w:rsid w:val="00F24883"/>
    <w:rsid w:val="00F248CF"/>
    <w:rsid w:val="00F24925"/>
    <w:rsid w:val="00F24935"/>
    <w:rsid w:val="00F2497F"/>
    <w:rsid w:val="00F249A1"/>
    <w:rsid w:val="00F249AF"/>
    <w:rsid w:val="00F249B8"/>
    <w:rsid w:val="00F249C9"/>
    <w:rsid w:val="00F24A5A"/>
    <w:rsid w:val="00F24B45"/>
    <w:rsid w:val="00F24D03"/>
    <w:rsid w:val="00F24DAD"/>
    <w:rsid w:val="00F24DFD"/>
    <w:rsid w:val="00F24E68"/>
    <w:rsid w:val="00F250AB"/>
    <w:rsid w:val="00F25114"/>
    <w:rsid w:val="00F25159"/>
    <w:rsid w:val="00F251B6"/>
    <w:rsid w:val="00F251E2"/>
    <w:rsid w:val="00F2527F"/>
    <w:rsid w:val="00F252F9"/>
    <w:rsid w:val="00F25341"/>
    <w:rsid w:val="00F253E2"/>
    <w:rsid w:val="00F253F7"/>
    <w:rsid w:val="00F25412"/>
    <w:rsid w:val="00F25453"/>
    <w:rsid w:val="00F25462"/>
    <w:rsid w:val="00F254AC"/>
    <w:rsid w:val="00F25503"/>
    <w:rsid w:val="00F2552B"/>
    <w:rsid w:val="00F25591"/>
    <w:rsid w:val="00F255A0"/>
    <w:rsid w:val="00F2565D"/>
    <w:rsid w:val="00F258AD"/>
    <w:rsid w:val="00F25929"/>
    <w:rsid w:val="00F25A62"/>
    <w:rsid w:val="00F25AAD"/>
    <w:rsid w:val="00F25AEA"/>
    <w:rsid w:val="00F25AF7"/>
    <w:rsid w:val="00F25B81"/>
    <w:rsid w:val="00F25BB4"/>
    <w:rsid w:val="00F25C13"/>
    <w:rsid w:val="00F25D06"/>
    <w:rsid w:val="00F25D4D"/>
    <w:rsid w:val="00F25E05"/>
    <w:rsid w:val="00F25E0E"/>
    <w:rsid w:val="00F25F3C"/>
    <w:rsid w:val="00F25F50"/>
    <w:rsid w:val="00F25F52"/>
    <w:rsid w:val="00F25F83"/>
    <w:rsid w:val="00F26042"/>
    <w:rsid w:val="00F26068"/>
    <w:rsid w:val="00F26141"/>
    <w:rsid w:val="00F261D2"/>
    <w:rsid w:val="00F26294"/>
    <w:rsid w:val="00F262B8"/>
    <w:rsid w:val="00F26383"/>
    <w:rsid w:val="00F263BA"/>
    <w:rsid w:val="00F263C3"/>
    <w:rsid w:val="00F264AC"/>
    <w:rsid w:val="00F26519"/>
    <w:rsid w:val="00F26552"/>
    <w:rsid w:val="00F26571"/>
    <w:rsid w:val="00F2659F"/>
    <w:rsid w:val="00F26621"/>
    <w:rsid w:val="00F26690"/>
    <w:rsid w:val="00F2679F"/>
    <w:rsid w:val="00F26896"/>
    <w:rsid w:val="00F2689B"/>
    <w:rsid w:val="00F268A3"/>
    <w:rsid w:val="00F2696D"/>
    <w:rsid w:val="00F26AE6"/>
    <w:rsid w:val="00F26AF3"/>
    <w:rsid w:val="00F26BFA"/>
    <w:rsid w:val="00F26BFF"/>
    <w:rsid w:val="00F26C59"/>
    <w:rsid w:val="00F26CD1"/>
    <w:rsid w:val="00F26D0E"/>
    <w:rsid w:val="00F26D4E"/>
    <w:rsid w:val="00F26D50"/>
    <w:rsid w:val="00F26DA2"/>
    <w:rsid w:val="00F26DCF"/>
    <w:rsid w:val="00F26DE4"/>
    <w:rsid w:val="00F26EF8"/>
    <w:rsid w:val="00F2704F"/>
    <w:rsid w:val="00F270A5"/>
    <w:rsid w:val="00F27115"/>
    <w:rsid w:val="00F27152"/>
    <w:rsid w:val="00F27241"/>
    <w:rsid w:val="00F2724B"/>
    <w:rsid w:val="00F2732A"/>
    <w:rsid w:val="00F27393"/>
    <w:rsid w:val="00F273F2"/>
    <w:rsid w:val="00F27416"/>
    <w:rsid w:val="00F275DA"/>
    <w:rsid w:val="00F276D0"/>
    <w:rsid w:val="00F27730"/>
    <w:rsid w:val="00F2781B"/>
    <w:rsid w:val="00F2783C"/>
    <w:rsid w:val="00F27885"/>
    <w:rsid w:val="00F278A3"/>
    <w:rsid w:val="00F278D3"/>
    <w:rsid w:val="00F27AE6"/>
    <w:rsid w:val="00F27BFB"/>
    <w:rsid w:val="00F27CA9"/>
    <w:rsid w:val="00F27D88"/>
    <w:rsid w:val="00F27E3A"/>
    <w:rsid w:val="00F27F62"/>
    <w:rsid w:val="00F300A5"/>
    <w:rsid w:val="00F30110"/>
    <w:rsid w:val="00F3016A"/>
    <w:rsid w:val="00F301C9"/>
    <w:rsid w:val="00F3028F"/>
    <w:rsid w:val="00F30338"/>
    <w:rsid w:val="00F30370"/>
    <w:rsid w:val="00F304E3"/>
    <w:rsid w:val="00F305C0"/>
    <w:rsid w:val="00F3060B"/>
    <w:rsid w:val="00F30644"/>
    <w:rsid w:val="00F3064B"/>
    <w:rsid w:val="00F30665"/>
    <w:rsid w:val="00F30756"/>
    <w:rsid w:val="00F30799"/>
    <w:rsid w:val="00F308A9"/>
    <w:rsid w:val="00F30A96"/>
    <w:rsid w:val="00F30AB0"/>
    <w:rsid w:val="00F30AE9"/>
    <w:rsid w:val="00F30AFF"/>
    <w:rsid w:val="00F30B79"/>
    <w:rsid w:val="00F30B87"/>
    <w:rsid w:val="00F30C23"/>
    <w:rsid w:val="00F30D10"/>
    <w:rsid w:val="00F30D69"/>
    <w:rsid w:val="00F30D99"/>
    <w:rsid w:val="00F30F01"/>
    <w:rsid w:val="00F30FAD"/>
    <w:rsid w:val="00F31088"/>
    <w:rsid w:val="00F31133"/>
    <w:rsid w:val="00F3120B"/>
    <w:rsid w:val="00F3145A"/>
    <w:rsid w:val="00F31589"/>
    <w:rsid w:val="00F315D3"/>
    <w:rsid w:val="00F3164D"/>
    <w:rsid w:val="00F31776"/>
    <w:rsid w:val="00F3179F"/>
    <w:rsid w:val="00F317F5"/>
    <w:rsid w:val="00F318C7"/>
    <w:rsid w:val="00F31901"/>
    <w:rsid w:val="00F31972"/>
    <w:rsid w:val="00F319CE"/>
    <w:rsid w:val="00F31A11"/>
    <w:rsid w:val="00F31AB8"/>
    <w:rsid w:val="00F31ADA"/>
    <w:rsid w:val="00F31C02"/>
    <w:rsid w:val="00F31C54"/>
    <w:rsid w:val="00F31C7A"/>
    <w:rsid w:val="00F31CAD"/>
    <w:rsid w:val="00F31CD6"/>
    <w:rsid w:val="00F31CE6"/>
    <w:rsid w:val="00F31DAC"/>
    <w:rsid w:val="00F31DB9"/>
    <w:rsid w:val="00F31DD6"/>
    <w:rsid w:val="00F31DF9"/>
    <w:rsid w:val="00F31E58"/>
    <w:rsid w:val="00F31E86"/>
    <w:rsid w:val="00F31F4D"/>
    <w:rsid w:val="00F3207F"/>
    <w:rsid w:val="00F32149"/>
    <w:rsid w:val="00F32298"/>
    <w:rsid w:val="00F3234C"/>
    <w:rsid w:val="00F32369"/>
    <w:rsid w:val="00F32393"/>
    <w:rsid w:val="00F32455"/>
    <w:rsid w:val="00F32562"/>
    <w:rsid w:val="00F32618"/>
    <w:rsid w:val="00F3262F"/>
    <w:rsid w:val="00F326A5"/>
    <w:rsid w:val="00F32831"/>
    <w:rsid w:val="00F328B0"/>
    <w:rsid w:val="00F328F8"/>
    <w:rsid w:val="00F3299E"/>
    <w:rsid w:val="00F329C8"/>
    <w:rsid w:val="00F32A04"/>
    <w:rsid w:val="00F32A34"/>
    <w:rsid w:val="00F32B68"/>
    <w:rsid w:val="00F32B81"/>
    <w:rsid w:val="00F32BA9"/>
    <w:rsid w:val="00F32BC9"/>
    <w:rsid w:val="00F32BDE"/>
    <w:rsid w:val="00F32C01"/>
    <w:rsid w:val="00F32DEB"/>
    <w:rsid w:val="00F32E89"/>
    <w:rsid w:val="00F32EB0"/>
    <w:rsid w:val="00F32EE7"/>
    <w:rsid w:val="00F32F0D"/>
    <w:rsid w:val="00F32F17"/>
    <w:rsid w:val="00F32F63"/>
    <w:rsid w:val="00F32FD1"/>
    <w:rsid w:val="00F32FEC"/>
    <w:rsid w:val="00F33000"/>
    <w:rsid w:val="00F330A9"/>
    <w:rsid w:val="00F3319F"/>
    <w:rsid w:val="00F331B3"/>
    <w:rsid w:val="00F33315"/>
    <w:rsid w:val="00F33383"/>
    <w:rsid w:val="00F3349F"/>
    <w:rsid w:val="00F334F9"/>
    <w:rsid w:val="00F33522"/>
    <w:rsid w:val="00F3352A"/>
    <w:rsid w:val="00F33539"/>
    <w:rsid w:val="00F33590"/>
    <w:rsid w:val="00F33617"/>
    <w:rsid w:val="00F336AF"/>
    <w:rsid w:val="00F336E8"/>
    <w:rsid w:val="00F33751"/>
    <w:rsid w:val="00F337B0"/>
    <w:rsid w:val="00F337DC"/>
    <w:rsid w:val="00F33863"/>
    <w:rsid w:val="00F33978"/>
    <w:rsid w:val="00F33A96"/>
    <w:rsid w:val="00F33AA6"/>
    <w:rsid w:val="00F33B31"/>
    <w:rsid w:val="00F33C0B"/>
    <w:rsid w:val="00F33CB1"/>
    <w:rsid w:val="00F33CE9"/>
    <w:rsid w:val="00F33CF9"/>
    <w:rsid w:val="00F33D35"/>
    <w:rsid w:val="00F33D4E"/>
    <w:rsid w:val="00F33D8E"/>
    <w:rsid w:val="00F33F5B"/>
    <w:rsid w:val="00F3406E"/>
    <w:rsid w:val="00F34089"/>
    <w:rsid w:val="00F34092"/>
    <w:rsid w:val="00F34148"/>
    <w:rsid w:val="00F34232"/>
    <w:rsid w:val="00F34253"/>
    <w:rsid w:val="00F342E5"/>
    <w:rsid w:val="00F343A8"/>
    <w:rsid w:val="00F34446"/>
    <w:rsid w:val="00F344C3"/>
    <w:rsid w:val="00F34699"/>
    <w:rsid w:val="00F346DF"/>
    <w:rsid w:val="00F346E4"/>
    <w:rsid w:val="00F34783"/>
    <w:rsid w:val="00F347F3"/>
    <w:rsid w:val="00F34AE5"/>
    <w:rsid w:val="00F34BA1"/>
    <w:rsid w:val="00F34C36"/>
    <w:rsid w:val="00F34C91"/>
    <w:rsid w:val="00F34CEC"/>
    <w:rsid w:val="00F34D43"/>
    <w:rsid w:val="00F34D6C"/>
    <w:rsid w:val="00F34E3F"/>
    <w:rsid w:val="00F34E54"/>
    <w:rsid w:val="00F34E9D"/>
    <w:rsid w:val="00F34EAE"/>
    <w:rsid w:val="00F34ED3"/>
    <w:rsid w:val="00F34F3B"/>
    <w:rsid w:val="00F34F50"/>
    <w:rsid w:val="00F34FB7"/>
    <w:rsid w:val="00F35000"/>
    <w:rsid w:val="00F3513E"/>
    <w:rsid w:val="00F351DA"/>
    <w:rsid w:val="00F35250"/>
    <w:rsid w:val="00F352AF"/>
    <w:rsid w:val="00F352E3"/>
    <w:rsid w:val="00F35305"/>
    <w:rsid w:val="00F3534B"/>
    <w:rsid w:val="00F3534E"/>
    <w:rsid w:val="00F35362"/>
    <w:rsid w:val="00F35373"/>
    <w:rsid w:val="00F353BE"/>
    <w:rsid w:val="00F353F1"/>
    <w:rsid w:val="00F353F2"/>
    <w:rsid w:val="00F3545E"/>
    <w:rsid w:val="00F35613"/>
    <w:rsid w:val="00F3565A"/>
    <w:rsid w:val="00F356DA"/>
    <w:rsid w:val="00F357A6"/>
    <w:rsid w:val="00F357FF"/>
    <w:rsid w:val="00F358EA"/>
    <w:rsid w:val="00F35945"/>
    <w:rsid w:val="00F3594A"/>
    <w:rsid w:val="00F35995"/>
    <w:rsid w:val="00F359E9"/>
    <w:rsid w:val="00F35A38"/>
    <w:rsid w:val="00F35AFD"/>
    <w:rsid w:val="00F35B08"/>
    <w:rsid w:val="00F35BA9"/>
    <w:rsid w:val="00F35BAF"/>
    <w:rsid w:val="00F35C69"/>
    <w:rsid w:val="00F35C82"/>
    <w:rsid w:val="00F35D9A"/>
    <w:rsid w:val="00F35E19"/>
    <w:rsid w:val="00F35E73"/>
    <w:rsid w:val="00F35E7F"/>
    <w:rsid w:val="00F35F04"/>
    <w:rsid w:val="00F35F33"/>
    <w:rsid w:val="00F35FB4"/>
    <w:rsid w:val="00F35FE7"/>
    <w:rsid w:val="00F360B7"/>
    <w:rsid w:val="00F3614C"/>
    <w:rsid w:val="00F36173"/>
    <w:rsid w:val="00F362A8"/>
    <w:rsid w:val="00F3631C"/>
    <w:rsid w:val="00F363CF"/>
    <w:rsid w:val="00F36420"/>
    <w:rsid w:val="00F36430"/>
    <w:rsid w:val="00F3643C"/>
    <w:rsid w:val="00F36522"/>
    <w:rsid w:val="00F36609"/>
    <w:rsid w:val="00F36632"/>
    <w:rsid w:val="00F366ED"/>
    <w:rsid w:val="00F367CB"/>
    <w:rsid w:val="00F3681F"/>
    <w:rsid w:val="00F368D0"/>
    <w:rsid w:val="00F368F1"/>
    <w:rsid w:val="00F369D2"/>
    <w:rsid w:val="00F369E6"/>
    <w:rsid w:val="00F36B5A"/>
    <w:rsid w:val="00F36BC3"/>
    <w:rsid w:val="00F36C35"/>
    <w:rsid w:val="00F36C96"/>
    <w:rsid w:val="00F36D38"/>
    <w:rsid w:val="00F37035"/>
    <w:rsid w:val="00F37238"/>
    <w:rsid w:val="00F37292"/>
    <w:rsid w:val="00F37359"/>
    <w:rsid w:val="00F37521"/>
    <w:rsid w:val="00F37561"/>
    <w:rsid w:val="00F37749"/>
    <w:rsid w:val="00F37848"/>
    <w:rsid w:val="00F378B3"/>
    <w:rsid w:val="00F3798D"/>
    <w:rsid w:val="00F37999"/>
    <w:rsid w:val="00F379D0"/>
    <w:rsid w:val="00F37ABC"/>
    <w:rsid w:val="00F37BB8"/>
    <w:rsid w:val="00F37BD7"/>
    <w:rsid w:val="00F37BDF"/>
    <w:rsid w:val="00F37C59"/>
    <w:rsid w:val="00F37CB7"/>
    <w:rsid w:val="00F37CCA"/>
    <w:rsid w:val="00F37CE9"/>
    <w:rsid w:val="00F37D30"/>
    <w:rsid w:val="00F37DA8"/>
    <w:rsid w:val="00F37DF7"/>
    <w:rsid w:val="00F37EF4"/>
    <w:rsid w:val="00F4010D"/>
    <w:rsid w:val="00F40150"/>
    <w:rsid w:val="00F40180"/>
    <w:rsid w:val="00F401BC"/>
    <w:rsid w:val="00F401DD"/>
    <w:rsid w:val="00F40311"/>
    <w:rsid w:val="00F40412"/>
    <w:rsid w:val="00F40440"/>
    <w:rsid w:val="00F40469"/>
    <w:rsid w:val="00F405A5"/>
    <w:rsid w:val="00F406D5"/>
    <w:rsid w:val="00F4073E"/>
    <w:rsid w:val="00F407AD"/>
    <w:rsid w:val="00F407B8"/>
    <w:rsid w:val="00F407E3"/>
    <w:rsid w:val="00F4083F"/>
    <w:rsid w:val="00F408B2"/>
    <w:rsid w:val="00F409E9"/>
    <w:rsid w:val="00F40AF6"/>
    <w:rsid w:val="00F40BED"/>
    <w:rsid w:val="00F40C8D"/>
    <w:rsid w:val="00F40D57"/>
    <w:rsid w:val="00F40EF0"/>
    <w:rsid w:val="00F40F39"/>
    <w:rsid w:val="00F40FFF"/>
    <w:rsid w:val="00F410BC"/>
    <w:rsid w:val="00F41133"/>
    <w:rsid w:val="00F41260"/>
    <w:rsid w:val="00F412C3"/>
    <w:rsid w:val="00F4139D"/>
    <w:rsid w:val="00F414E3"/>
    <w:rsid w:val="00F414E9"/>
    <w:rsid w:val="00F4152E"/>
    <w:rsid w:val="00F41538"/>
    <w:rsid w:val="00F41548"/>
    <w:rsid w:val="00F415D5"/>
    <w:rsid w:val="00F41613"/>
    <w:rsid w:val="00F41635"/>
    <w:rsid w:val="00F41692"/>
    <w:rsid w:val="00F416A2"/>
    <w:rsid w:val="00F416A3"/>
    <w:rsid w:val="00F416F3"/>
    <w:rsid w:val="00F4170B"/>
    <w:rsid w:val="00F4179E"/>
    <w:rsid w:val="00F4182D"/>
    <w:rsid w:val="00F41903"/>
    <w:rsid w:val="00F41917"/>
    <w:rsid w:val="00F41A48"/>
    <w:rsid w:val="00F41A4B"/>
    <w:rsid w:val="00F41B33"/>
    <w:rsid w:val="00F41BFB"/>
    <w:rsid w:val="00F41C48"/>
    <w:rsid w:val="00F41C50"/>
    <w:rsid w:val="00F41C54"/>
    <w:rsid w:val="00F41CF4"/>
    <w:rsid w:val="00F41D18"/>
    <w:rsid w:val="00F41E26"/>
    <w:rsid w:val="00F41E35"/>
    <w:rsid w:val="00F41ED8"/>
    <w:rsid w:val="00F41F13"/>
    <w:rsid w:val="00F41F76"/>
    <w:rsid w:val="00F41F79"/>
    <w:rsid w:val="00F41FFD"/>
    <w:rsid w:val="00F4205E"/>
    <w:rsid w:val="00F42124"/>
    <w:rsid w:val="00F42180"/>
    <w:rsid w:val="00F4218A"/>
    <w:rsid w:val="00F421EA"/>
    <w:rsid w:val="00F4223F"/>
    <w:rsid w:val="00F422A0"/>
    <w:rsid w:val="00F422AB"/>
    <w:rsid w:val="00F423BC"/>
    <w:rsid w:val="00F4242E"/>
    <w:rsid w:val="00F42481"/>
    <w:rsid w:val="00F424B1"/>
    <w:rsid w:val="00F42613"/>
    <w:rsid w:val="00F42627"/>
    <w:rsid w:val="00F42783"/>
    <w:rsid w:val="00F42AD8"/>
    <w:rsid w:val="00F42ADD"/>
    <w:rsid w:val="00F42B85"/>
    <w:rsid w:val="00F42BC2"/>
    <w:rsid w:val="00F42CBD"/>
    <w:rsid w:val="00F42CCC"/>
    <w:rsid w:val="00F42D26"/>
    <w:rsid w:val="00F42D6D"/>
    <w:rsid w:val="00F42DE9"/>
    <w:rsid w:val="00F42E21"/>
    <w:rsid w:val="00F42EA6"/>
    <w:rsid w:val="00F42EFE"/>
    <w:rsid w:val="00F42F0B"/>
    <w:rsid w:val="00F4309B"/>
    <w:rsid w:val="00F43106"/>
    <w:rsid w:val="00F4313A"/>
    <w:rsid w:val="00F4328D"/>
    <w:rsid w:val="00F4334A"/>
    <w:rsid w:val="00F43450"/>
    <w:rsid w:val="00F434A5"/>
    <w:rsid w:val="00F434E8"/>
    <w:rsid w:val="00F4352C"/>
    <w:rsid w:val="00F43537"/>
    <w:rsid w:val="00F43587"/>
    <w:rsid w:val="00F43635"/>
    <w:rsid w:val="00F437D6"/>
    <w:rsid w:val="00F438B4"/>
    <w:rsid w:val="00F438DB"/>
    <w:rsid w:val="00F43B43"/>
    <w:rsid w:val="00F43BC7"/>
    <w:rsid w:val="00F43BF7"/>
    <w:rsid w:val="00F43C55"/>
    <w:rsid w:val="00F43CEB"/>
    <w:rsid w:val="00F43CF2"/>
    <w:rsid w:val="00F43D0E"/>
    <w:rsid w:val="00F43D14"/>
    <w:rsid w:val="00F43DB9"/>
    <w:rsid w:val="00F43F81"/>
    <w:rsid w:val="00F43FE4"/>
    <w:rsid w:val="00F43FF6"/>
    <w:rsid w:val="00F4429E"/>
    <w:rsid w:val="00F443AC"/>
    <w:rsid w:val="00F443ED"/>
    <w:rsid w:val="00F444BE"/>
    <w:rsid w:val="00F44544"/>
    <w:rsid w:val="00F44574"/>
    <w:rsid w:val="00F44640"/>
    <w:rsid w:val="00F446EB"/>
    <w:rsid w:val="00F44838"/>
    <w:rsid w:val="00F44B83"/>
    <w:rsid w:val="00F44C5F"/>
    <w:rsid w:val="00F44C9A"/>
    <w:rsid w:val="00F44CB8"/>
    <w:rsid w:val="00F44CDC"/>
    <w:rsid w:val="00F44D5A"/>
    <w:rsid w:val="00F44EC3"/>
    <w:rsid w:val="00F44F53"/>
    <w:rsid w:val="00F44F55"/>
    <w:rsid w:val="00F4516A"/>
    <w:rsid w:val="00F45171"/>
    <w:rsid w:val="00F451C5"/>
    <w:rsid w:val="00F451EA"/>
    <w:rsid w:val="00F4522E"/>
    <w:rsid w:val="00F4522F"/>
    <w:rsid w:val="00F45288"/>
    <w:rsid w:val="00F452CB"/>
    <w:rsid w:val="00F45392"/>
    <w:rsid w:val="00F45396"/>
    <w:rsid w:val="00F453B5"/>
    <w:rsid w:val="00F453C3"/>
    <w:rsid w:val="00F45408"/>
    <w:rsid w:val="00F454A3"/>
    <w:rsid w:val="00F454F3"/>
    <w:rsid w:val="00F45644"/>
    <w:rsid w:val="00F4567A"/>
    <w:rsid w:val="00F456C5"/>
    <w:rsid w:val="00F4576D"/>
    <w:rsid w:val="00F4579A"/>
    <w:rsid w:val="00F45923"/>
    <w:rsid w:val="00F459F9"/>
    <w:rsid w:val="00F45A72"/>
    <w:rsid w:val="00F45AB2"/>
    <w:rsid w:val="00F45B19"/>
    <w:rsid w:val="00F45C5D"/>
    <w:rsid w:val="00F45D31"/>
    <w:rsid w:val="00F45E5C"/>
    <w:rsid w:val="00F45E85"/>
    <w:rsid w:val="00F45F5E"/>
    <w:rsid w:val="00F4605D"/>
    <w:rsid w:val="00F4618D"/>
    <w:rsid w:val="00F46217"/>
    <w:rsid w:val="00F46303"/>
    <w:rsid w:val="00F4649B"/>
    <w:rsid w:val="00F464A2"/>
    <w:rsid w:val="00F4652C"/>
    <w:rsid w:val="00F465E0"/>
    <w:rsid w:val="00F465E5"/>
    <w:rsid w:val="00F46632"/>
    <w:rsid w:val="00F467B8"/>
    <w:rsid w:val="00F468B0"/>
    <w:rsid w:val="00F468F6"/>
    <w:rsid w:val="00F4690E"/>
    <w:rsid w:val="00F46A03"/>
    <w:rsid w:val="00F46A59"/>
    <w:rsid w:val="00F46C2B"/>
    <w:rsid w:val="00F46D54"/>
    <w:rsid w:val="00F46E96"/>
    <w:rsid w:val="00F46EA6"/>
    <w:rsid w:val="00F47187"/>
    <w:rsid w:val="00F47275"/>
    <w:rsid w:val="00F47390"/>
    <w:rsid w:val="00F47441"/>
    <w:rsid w:val="00F47480"/>
    <w:rsid w:val="00F474A1"/>
    <w:rsid w:val="00F47513"/>
    <w:rsid w:val="00F4756A"/>
    <w:rsid w:val="00F4759B"/>
    <w:rsid w:val="00F47637"/>
    <w:rsid w:val="00F47643"/>
    <w:rsid w:val="00F476BB"/>
    <w:rsid w:val="00F476F5"/>
    <w:rsid w:val="00F47730"/>
    <w:rsid w:val="00F47795"/>
    <w:rsid w:val="00F478AB"/>
    <w:rsid w:val="00F47937"/>
    <w:rsid w:val="00F4793D"/>
    <w:rsid w:val="00F479A7"/>
    <w:rsid w:val="00F479F1"/>
    <w:rsid w:val="00F479F6"/>
    <w:rsid w:val="00F47A52"/>
    <w:rsid w:val="00F47AE4"/>
    <w:rsid w:val="00F47B37"/>
    <w:rsid w:val="00F47D18"/>
    <w:rsid w:val="00F47E1A"/>
    <w:rsid w:val="00F47E26"/>
    <w:rsid w:val="00F47F09"/>
    <w:rsid w:val="00F47F55"/>
    <w:rsid w:val="00F501EA"/>
    <w:rsid w:val="00F50249"/>
    <w:rsid w:val="00F5031D"/>
    <w:rsid w:val="00F50407"/>
    <w:rsid w:val="00F50471"/>
    <w:rsid w:val="00F5052E"/>
    <w:rsid w:val="00F505AA"/>
    <w:rsid w:val="00F505B5"/>
    <w:rsid w:val="00F505F8"/>
    <w:rsid w:val="00F50606"/>
    <w:rsid w:val="00F50612"/>
    <w:rsid w:val="00F5067E"/>
    <w:rsid w:val="00F50777"/>
    <w:rsid w:val="00F507C2"/>
    <w:rsid w:val="00F50836"/>
    <w:rsid w:val="00F50857"/>
    <w:rsid w:val="00F508E7"/>
    <w:rsid w:val="00F50965"/>
    <w:rsid w:val="00F50B23"/>
    <w:rsid w:val="00F50BB1"/>
    <w:rsid w:val="00F50C02"/>
    <w:rsid w:val="00F50C4A"/>
    <w:rsid w:val="00F50CB7"/>
    <w:rsid w:val="00F50CE4"/>
    <w:rsid w:val="00F50D89"/>
    <w:rsid w:val="00F50DE9"/>
    <w:rsid w:val="00F50DF1"/>
    <w:rsid w:val="00F50DF4"/>
    <w:rsid w:val="00F50E89"/>
    <w:rsid w:val="00F50E99"/>
    <w:rsid w:val="00F50EB7"/>
    <w:rsid w:val="00F50ECD"/>
    <w:rsid w:val="00F50FF0"/>
    <w:rsid w:val="00F51165"/>
    <w:rsid w:val="00F5121D"/>
    <w:rsid w:val="00F512DB"/>
    <w:rsid w:val="00F513FB"/>
    <w:rsid w:val="00F51572"/>
    <w:rsid w:val="00F5179A"/>
    <w:rsid w:val="00F517D2"/>
    <w:rsid w:val="00F517F5"/>
    <w:rsid w:val="00F518E3"/>
    <w:rsid w:val="00F51933"/>
    <w:rsid w:val="00F51A6A"/>
    <w:rsid w:val="00F51B8D"/>
    <w:rsid w:val="00F51C24"/>
    <w:rsid w:val="00F51C7C"/>
    <w:rsid w:val="00F51DC0"/>
    <w:rsid w:val="00F51F19"/>
    <w:rsid w:val="00F51F3D"/>
    <w:rsid w:val="00F51F4D"/>
    <w:rsid w:val="00F51FA8"/>
    <w:rsid w:val="00F520CA"/>
    <w:rsid w:val="00F52111"/>
    <w:rsid w:val="00F52177"/>
    <w:rsid w:val="00F521E5"/>
    <w:rsid w:val="00F5221D"/>
    <w:rsid w:val="00F522A5"/>
    <w:rsid w:val="00F52300"/>
    <w:rsid w:val="00F5233E"/>
    <w:rsid w:val="00F52446"/>
    <w:rsid w:val="00F5249C"/>
    <w:rsid w:val="00F524EF"/>
    <w:rsid w:val="00F52508"/>
    <w:rsid w:val="00F5259A"/>
    <w:rsid w:val="00F5263B"/>
    <w:rsid w:val="00F52650"/>
    <w:rsid w:val="00F5265D"/>
    <w:rsid w:val="00F5271E"/>
    <w:rsid w:val="00F52740"/>
    <w:rsid w:val="00F52757"/>
    <w:rsid w:val="00F527AA"/>
    <w:rsid w:val="00F527C9"/>
    <w:rsid w:val="00F52876"/>
    <w:rsid w:val="00F52894"/>
    <w:rsid w:val="00F528AB"/>
    <w:rsid w:val="00F52A3E"/>
    <w:rsid w:val="00F52A44"/>
    <w:rsid w:val="00F52A92"/>
    <w:rsid w:val="00F52C4D"/>
    <w:rsid w:val="00F52CAB"/>
    <w:rsid w:val="00F52CC3"/>
    <w:rsid w:val="00F52D8C"/>
    <w:rsid w:val="00F52DAB"/>
    <w:rsid w:val="00F52DB9"/>
    <w:rsid w:val="00F52E4C"/>
    <w:rsid w:val="00F52E6A"/>
    <w:rsid w:val="00F52E9A"/>
    <w:rsid w:val="00F52F16"/>
    <w:rsid w:val="00F52F87"/>
    <w:rsid w:val="00F52FF1"/>
    <w:rsid w:val="00F53006"/>
    <w:rsid w:val="00F53069"/>
    <w:rsid w:val="00F5306E"/>
    <w:rsid w:val="00F530C9"/>
    <w:rsid w:val="00F5315C"/>
    <w:rsid w:val="00F53222"/>
    <w:rsid w:val="00F532B0"/>
    <w:rsid w:val="00F5337E"/>
    <w:rsid w:val="00F533BD"/>
    <w:rsid w:val="00F53475"/>
    <w:rsid w:val="00F5353A"/>
    <w:rsid w:val="00F5353F"/>
    <w:rsid w:val="00F5354E"/>
    <w:rsid w:val="00F535B0"/>
    <w:rsid w:val="00F53644"/>
    <w:rsid w:val="00F53697"/>
    <w:rsid w:val="00F536B2"/>
    <w:rsid w:val="00F536D7"/>
    <w:rsid w:val="00F537E5"/>
    <w:rsid w:val="00F53815"/>
    <w:rsid w:val="00F53874"/>
    <w:rsid w:val="00F53985"/>
    <w:rsid w:val="00F539A5"/>
    <w:rsid w:val="00F539D3"/>
    <w:rsid w:val="00F53A28"/>
    <w:rsid w:val="00F53A7C"/>
    <w:rsid w:val="00F53A83"/>
    <w:rsid w:val="00F53B33"/>
    <w:rsid w:val="00F53C0E"/>
    <w:rsid w:val="00F53CA0"/>
    <w:rsid w:val="00F53CED"/>
    <w:rsid w:val="00F53E64"/>
    <w:rsid w:val="00F53E8E"/>
    <w:rsid w:val="00F53E9E"/>
    <w:rsid w:val="00F53ED4"/>
    <w:rsid w:val="00F53FD3"/>
    <w:rsid w:val="00F53FD4"/>
    <w:rsid w:val="00F5405E"/>
    <w:rsid w:val="00F5407E"/>
    <w:rsid w:val="00F540D5"/>
    <w:rsid w:val="00F54139"/>
    <w:rsid w:val="00F54148"/>
    <w:rsid w:val="00F54154"/>
    <w:rsid w:val="00F54212"/>
    <w:rsid w:val="00F54232"/>
    <w:rsid w:val="00F5429C"/>
    <w:rsid w:val="00F54319"/>
    <w:rsid w:val="00F54331"/>
    <w:rsid w:val="00F543C8"/>
    <w:rsid w:val="00F54402"/>
    <w:rsid w:val="00F54410"/>
    <w:rsid w:val="00F5450F"/>
    <w:rsid w:val="00F5457C"/>
    <w:rsid w:val="00F546F0"/>
    <w:rsid w:val="00F54701"/>
    <w:rsid w:val="00F54737"/>
    <w:rsid w:val="00F54868"/>
    <w:rsid w:val="00F5488B"/>
    <w:rsid w:val="00F548AE"/>
    <w:rsid w:val="00F54A08"/>
    <w:rsid w:val="00F54AC2"/>
    <w:rsid w:val="00F54ADE"/>
    <w:rsid w:val="00F54B57"/>
    <w:rsid w:val="00F54D2A"/>
    <w:rsid w:val="00F54D2D"/>
    <w:rsid w:val="00F54E6E"/>
    <w:rsid w:val="00F54EB0"/>
    <w:rsid w:val="00F54F52"/>
    <w:rsid w:val="00F54FA8"/>
    <w:rsid w:val="00F55026"/>
    <w:rsid w:val="00F551CB"/>
    <w:rsid w:val="00F551E4"/>
    <w:rsid w:val="00F552A2"/>
    <w:rsid w:val="00F5538B"/>
    <w:rsid w:val="00F553F9"/>
    <w:rsid w:val="00F5546C"/>
    <w:rsid w:val="00F554C0"/>
    <w:rsid w:val="00F554DC"/>
    <w:rsid w:val="00F554DF"/>
    <w:rsid w:val="00F5552F"/>
    <w:rsid w:val="00F55544"/>
    <w:rsid w:val="00F55546"/>
    <w:rsid w:val="00F55621"/>
    <w:rsid w:val="00F5572A"/>
    <w:rsid w:val="00F557F8"/>
    <w:rsid w:val="00F5581A"/>
    <w:rsid w:val="00F5581D"/>
    <w:rsid w:val="00F55839"/>
    <w:rsid w:val="00F55844"/>
    <w:rsid w:val="00F55938"/>
    <w:rsid w:val="00F55AFB"/>
    <w:rsid w:val="00F55B74"/>
    <w:rsid w:val="00F55C36"/>
    <w:rsid w:val="00F55D1C"/>
    <w:rsid w:val="00F55EA0"/>
    <w:rsid w:val="00F55ED1"/>
    <w:rsid w:val="00F55F46"/>
    <w:rsid w:val="00F560A6"/>
    <w:rsid w:val="00F560EF"/>
    <w:rsid w:val="00F56141"/>
    <w:rsid w:val="00F561D6"/>
    <w:rsid w:val="00F561D9"/>
    <w:rsid w:val="00F561EC"/>
    <w:rsid w:val="00F5630A"/>
    <w:rsid w:val="00F56312"/>
    <w:rsid w:val="00F564C4"/>
    <w:rsid w:val="00F56569"/>
    <w:rsid w:val="00F56578"/>
    <w:rsid w:val="00F565D6"/>
    <w:rsid w:val="00F566A0"/>
    <w:rsid w:val="00F5684C"/>
    <w:rsid w:val="00F5697E"/>
    <w:rsid w:val="00F56A4C"/>
    <w:rsid w:val="00F56B97"/>
    <w:rsid w:val="00F56C1D"/>
    <w:rsid w:val="00F56C42"/>
    <w:rsid w:val="00F56C5C"/>
    <w:rsid w:val="00F56D28"/>
    <w:rsid w:val="00F56DDA"/>
    <w:rsid w:val="00F56FDB"/>
    <w:rsid w:val="00F570B1"/>
    <w:rsid w:val="00F570B8"/>
    <w:rsid w:val="00F570BB"/>
    <w:rsid w:val="00F571C2"/>
    <w:rsid w:val="00F571CE"/>
    <w:rsid w:val="00F571F3"/>
    <w:rsid w:val="00F57411"/>
    <w:rsid w:val="00F57478"/>
    <w:rsid w:val="00F57579"/>
    <w:rsid w:val="00F5760D"/>
    <w:rsid w:val="00F5763A"/>
    <w:rsid w:val="00F576EA"/>
    <w:rsid w:val="00F576F7"/>
    <w:rsid w:val="00F5785A"/>
    <w:rsid w:val="00F57877"/>
    <w:rsid w:val="00F579C2"/>
    <w:rsid w:val="00F579F0"/>
    <w:rsid w:val="00F57A70"/>
    <w:rsid w:val="00F57AAD"/>
    <w:rsid w:val="00F57ACC"/>
    <w:rsid w:val="00F57AD8"/>
    <w:rsid w:val="00F57AEB"/>
    <w:rsid w:val="00F57B3A"/>
    <w:rsid w:val="00F57C25"/>
    <w:rsid w:val="00F57D15"/>
    <w:rsid w:val="00F57D59"/>
    <w:rsid w:val="00F57DB4"/>
    <w:rsid w:val="00F57DD2"/>
    <w:rsid w:val="00F57F36"/>
    <w:rsid w:val="00F57FCF"/>
    <w:rsid w:val="00F60077"/>
    <w:rsid w:val="00F600C5"/>
    <w:rsid w:val="00F6022B"/>
    <w:rsid w:val="00F60234"/>
    <w:rsid w:val="00F60444"/>
    <w:rsid w:val="00F604AA"/>
    <w:rsid w:val="00F6050E"/>
    <w:rsid w:val="00F60597"/>
    <w:rsid w:val="00F605A3"/>
    <w:rsid w:val="00F605B2"/>
    <w:rsid w:val="00F605D2"/>
    <w:rsid w:val="00F60602"/>
    <w:rsid w:val="00F60648"/>
    <w:rsid w:val="00F60699"/>
    <w:rsid w:val="00F60732"/>
    <w:rsid w:val="00F60740"/>
    <w:rsid w:val="00F6082E"/>
    <w:rsid w:val="00F60839"/>
    <w:rsid w:val="00F60894"/>
    <w:rsid w:val="00F608A9"/>
    <w:rsid w:val="00F608D3"/>
    <w:rsid w:val="00F60923"/>
    <w:rsid w:val="00F60B12"/>
    <w:rsid w:val="00F60BA5"/>
    <w:rsid w:val="00F60EB3"/>
    <w:rsid w:val="00F60EDD"/>
    <w:rsid w:val="00F60EF8"/>
    <w:rsid w:val="00F60F65"/>
    <w:rsid w:val="00F60F73"/>
    <w:rsid w:val="00F61134"/>
    <w:rsid w:val="00F61135"/>
    <w:rsid w:val="00F61160"/>
    <w:rsid w:val="00F6117B"/>
    <w:rsid w:val="00F61343"/>
    <w:rsid w:val="00F614A8"/>
    <w:rsid w:val="00F61516"/>
    <w:rsid w:val="00F615FB"/>
    <w:rsid w:val="00F615FE"/>
    <w:rsid w:val="00F61790"/>
    <w:rsid w:val="00F617C5"/>
    <w:rsid w:val="00F617E1"/>
    <w:rsid w:val="00F619CC"/>
    <w:rsid w:val="00F61A9E"/>
    <w:rsid w:val="00F61B1F"/>
    <w:rsid w:val="00F61B53"/>
    <w:rsid w:val="00F61CAA"/>
    <w:rsid w:val="00F61CCA"/>
    <w:rsid w:val="00F61D43"/>
    <w:rsid w:val="00F61DDF"/>
    <w:rsid w:val="00F61E2A"/>
    <w:rsid w:val="00F61F3A"/>
    <w:rsid w:val="00F6203A"/>
    <w:rsid w:val="00F6206A"/>
    <w:rsid w:val="00F62101"/>
    <w:rsid w:val="00F6216B"/>
    <w:rsid w:val="00F621E9"/>
    <w:rsid w:val="00F62275"/>
    <w:rsid w:val="00F6228B"/>
    <w:rsid w:val="00F6229E"/>
    <w:rsid w:val="00F622EA"/>
    <w:rsid w:val="00F62355"/>
    <w:rsid w:val="00F62434"/>
    <w:rsid w:val="00F62439"/>
    <w:rsid w:val="00F62474"/>
    <w:rsid w:val="00F62479"/>
    <w:rsid w:val="00F6247A"/>
    <w:rsid w:val="00F6248B"/>
    <w:rsid w:val="00F626DC"/>
    <w:rsid w:val="00F6270D"/>
    <w:rsid w:val="00F6270E"/>
    <w:rsid w:val="00F6272E"/>
    <w:rsid w:val="00F62737"/>
    <w:rsid w:val="00F627FF"/>
    <w:rsid w:val="00F628CE"/>
    <w:rsid w:val="00F628E5"/>
    <w:rsid w:val="00F62A34"/>
    <w:rsid w:val="00F62C48"/>
    <w:rsid w:val="00F62D39"/>
    <w:rsid w:val="00F62D77"/>
    <w:rsid w:val="00F62DEA"/>
    <w:rsid w:val="00F62DFA"/>
    <w:rsid w:val="00F62E43"/>
    <w:rsid w:val="00F62E65"/>
    <w:rsid w:val="00F62EBA"/>
    <w:rsid w:val="00F62EEA"/>
    <w:rsid w:val="00F62F3C"/>
    <w:rsid w:val="00F63091"/>
    <w:rsid w:val="00F630A5"/>
    <w:rsid w:val="00F6313C"/>
    <w:rsid w:val="00F63225"/>
    <w:rsid w:val="00F6335C"/>
    <w:rsid w:val="00F63382"/>
    <w:rsid w:val="00F633CD"/>
    <w:rsid w:val="00F6347E"/>
    <w:rsid w:val="00F63529"/>
    <w:rsid w:val="00F636AA"/>
    <w:rsid w:val="00F6374A"/>
    <w:rsid w:val="00F6377C"/>
    <w:rsid w:val="00F637A2"/>
    <w:rsid w:val="00F6387F"/>
    <w:rsid w:val="00F63938"/>
    <w:rsid w:val="00F639AB"/>
    <w:rsid w:val="00F639CA"/>
    <w:rsid w:val="00F63A85"/>
    <w:rsid w:val="00F63AB7"/>
    <w:rsid w:val="00F63AD0"/>
    <w:rsid w:val="00F63B34"/>
    <w:rsid w:val="00F63BD1"/>
    <w:rsid w:val="00F63D37"/>
    <w:rsid w:val="00F63FC0"/>
    <w:rsid w:val="00F6400D"/>
    <w:rsid w:val="00F640D7"/>
    <w:rsid w:val="00F64117"/>
    <w:rsid w:val="00F6424F"/>
    <w:rsid w:val="00F6432E"/>
    <w:rsid w:val="00F64546"/>
    <w:rsid w:val="00F645A9"/>
    <w:rsid w:val="00F6466D"/>
    <w:rsid w:val="00F647FF"/>
    <w:rsid w:val="00F6488E"/>
    <w:rsid w:val="00F64A26"/>
    <w:rsid w:val="00F64A76"/>
    <w:rsid w:val="00F64A82"/>
    <w:rsid w:val="00F64B1F"/>
    <w:rsid w:val="00F64B38"/>
    <w:rsid w:val="00F64B3A"/>
    <w:rsid w:val="00F64B55"/>
    <w:rsid w:val="00F64B5C"/>
    <w:rsid w:val="00F64C86"/>
    <w:rsid w:val="00F64D01"/>
    <w:rsid w:val="00F64D86"/>
    <w:rsid w:val="00F64ED2"/>
    <w:rsid w:val="00F650FF"/>
    <w:rsid w:val="00F65130"/>
    <w:rsid w:val="00F65453"/>
    <w:rsid w:val="00F65508"/>
    <w:rsid w:val="00F6554D"/>
    <w:rsid w:val="00F65659"/>
    <w:rsid w:val="00F65750"/>
    <w:rsid w:val="00F657EC"/>
    <w:rsid w:val="00F65844"/>
    <w:rsid w:val="00F65913"/>
    <w:rsid w:val="00F65971"/>
    <w:rsid w:val="00F659A1"/>
    <w:rsid w:val="00F659C8"/>
    <w:rsid w:val="00F65A44"/>
    <w:rsid w:val="00F65C8E"/>
    <w:rsid w:val="00F65CB2"/>
    <w:rsid w:val="00F65CE5"/>
    <w:rsid w:val="00F65DA8"/>
    <w:rsid w:val="00F66000"/>
    <w:rsid w:val="00F6609A"/>
    <w:rsid w:val="00F660AF"/>
    <w:rsid w:val="00F66130"/>
    <w:rsid w:val="00F661A6"/>
    <w:rsid w:val="00F662DD"/>
    <w:rsid w:val="00F66375"/>
    <w:rsid w:val="00F663B9"/>
    <w:rsid w:val="00F663F6"/>
    <w:rsid w:val="00F6648C"/>
    <w:rsid w:val="00F664C1"/>
    <w:rsid w:val="00F66748"/>
    <w:rsid w:val="00F6676A"/>
    <w:rsid w:val="00F6679D"/>
    <w:rsid w:val="00F667A6"/>
    <w:rsid w:val="00F66871"/>
    <w:rsid w:val="00F66882"/>
    <w:rsid w:val="00F66AA6"/>
    <w:rsid w:val="00F66AE0"/>
    <w:rsid w:val="00F66B22"/>
    <w:rsid w:val="00F66B6C"/>
    <w:rsid w:val="00F66B96"/>
    <w:rsid w:val="00F66C47"/>
    <w:rsid w:val="00F66C56"/>
    <w:rsid w:val="00F66E95"/>
    <w:rsid w:val="00F66F48"/>
    <w:rsid w:val="00F6701A"/>
    <w:rsid w:val="00F6708C"/>
    <w:rsid w:val="00F6716B"/>
    <w:rsid w:val="00F67181"/>
    <w:rsid w:val="00F671E8"/>
    <w:rsid w:val="00F67281"/>
    <w:rsid w:val="00F674A5"/>
    <w:rsid w:val="00F674C1"/>
    <w:rsid w:val="00F67559"/>
    <w:rsid w:val="00F67599"/>
    <w:rsid w:val="00F67616"/>
    <w:rsid w:val="00F6761D"/>
    <w:rsid w:val="00F676E3"/>
    <w:rsid w:val="00F67714"/>
    <w:rsid w:val="00F67750"/>
    <w:rsid w:val="00F67903"/>
    <w:rsid w:val="00F6794F"/>
    <w:rsid w:val="00F67A0A"/>
    <w:rsid w:val="00F67B0E"/>
    <w:rsid w:val="00F67C90"/>
    <w:rsid w:val="00F67CAB"/>
    <w:rsid w:val="00F67CF5"/>
    <w:rsid w:val="00F67D3A"/>
    <w:rsid w:val="00F67D92"/>
    <w:rsid w:val="00F67DBE"/>
    <w:rsid w:val="00F67E49"/>
    <w:rsid w:val="00F70166"/>
    <w:rsid w:val="00F703D2"/>
    <w:rsid w:val="00F703D4"/>
    <w:rsid w:val="00F7043A"/>
    <w:rsid w:val="00F70490"/>
    <w:rsid w:val="00F705D9"/>
    <w:rsid w:val="00F707B5"/>
    <w:rsid w:val="00F70828"/>
    <w:rsid w:val="00F7083E"/>
    <w:rsid w:val="00F70936"/>
    <w:rsid w:val="00F70A02"/>
    <w:rsid w:val="00F70A78"/>
    <w:rsid w:val="00F70A9D"/>
    <w:rsid w:val="00F70AEB"/>
    <w:rsid w:val="00F70B15"/>
    <w:rsid w:val="00F70B34"/>
    <w:rsid w:val="00F70B7F"/>
    <w:rsid w:val="00F70C26"/>
    <w:rsid w:val="00F70D8B"/>
    <w:rsid w:val="00F70DEA"/>
    <w:rsid w:val="00F70ED9"/>
    <w:rsid w:val="00F70F6B"/>
    <w:rsid w:val="00F71065"/>
    <w:rsid w:val="00F710A4"/>
    <w:rsid w:val="00F7112B"/>
    <w:rsid w:val="00F71150"/>
    <w:rsid w:val="00F71233"/>
    <w:rsid w:val="00F712C6"/>
    <w:rsid w:val="00F712CA"/>
    <w:rsid w:val="00F714C3"/>
    <w:rsid w:val="00F714F3"/>
    <w:rsid w:val="00F71763"/>
    <w:rsid w:val="00F717D6"/>
    <w:rsid w:val="00F71918"/>
    <w:rsid w:val="00F719AC"/>
    <w:rsid w:val="00F71BAC"/>
    <w:rsid w:val="00F71C0C"/>
    <w:rsid w:val="00F71C28"/>
    <w:rsid w:val="00F71D33"/>
    <w:rsid w:val="00F71E5D"/>
    <w:rsid w:val="00F71E5F"/>
    <w:rsid w:val="00F71F0C"/>
    <w:rsid w:val="00F71F23"/>
    <w:rsid w:val="00F71FB4"/>
    <w:rsid w:val="00F71FBA"/>
    <w:rsid w:val="00F72019"/>
    <w:rsid w:val="00F72031"/>
    <w:rsid w:val="00F720F4"/>
    <w:rsid w:val="00F7210D"/>
    <w:rsid w:val="00F72285"/>
    <w:rsid w:val="00F72289"/>
    <w:rsid w:val="00F72308"/>
    <w:rsid w:val="00F7232C"/>
    <w:rsid w:val="00F72346"/>
    <w:rsid w:val="00F723AB"/>
    <w:rsid w:val="00F723B9"/>
    <w:rsid w:val="00F72451"/>
    <w:rsid w:val="00F72455"/>
    <w:rsid w:val="00F7246F"/>
    <w:rsid w:val="00F725FB"/>
    <w:rsid w:val="00F7268A"/>
    <w:rsid w:val="00F72709"/>
    <w:rsid w:val="00F72748"/>
    <w:rsid w:val="00F72823"/>
    <w:rsid w:val="00F7285C"/>
    <w:rsid w:val="00F72879"/>
    <w:rsid w:val="00F72881"/>
    <w:rsid w:val="00F728A2"/>
    <w:rsid w:val="00F72963"/>
    <w:rsid w:val="00F729CE"/>
    <w:rsid w:val="00F72A82"/>
    <w:rsid w:val="00F72B01"/>
    <w:rsid w:val="00F72B19"/>
    <w:rsid w:val="00F72B25"/>
    <w:rsid w:val="00F72B96"/>
    <w:rsid w:val="00F72BD7"/>
    <w:rsid w:val="00F72BF5"/>
    <w:rsid w:val="00F72C8D"/>
    <w:rsid w:val="00F72CD9"/>
    <w:rsid w:val="00F72CF9"/>
    <w:rsid w:val="00F72D74"/>
    <w:rsid w:val="00F72D9C"/>
    <w:rsid w:val="00F72EB7"/>
    <w:rsid w:val="00F72EF8"/>
    <w:rsid w:val="00F72F14"/>
    <w:rsid w:val="00F72F28"/>
    <w:rsid w:val="00F72F67"/>
    <w:rsid w:val="00F72FE2"/>
    <w:rsid w:val="00F73069"/>
    <w:rsid w:val="00F731E3"/>
    <w:rsid w:val="00F73280"/>
    <w:rsid w:val="00F7339D"/>
    <w:rsid w:val="00F733B1"/>
    <w:rsid w:val="00F733C9"/>
    <w:rsid w:val="00F73436"/>
    <w:rsid w:val="00F7348A"/>
    <w:rsid w:val="00F73516"/>
    <w:rsid w:val="00F73601"/>
    <w:rsid w:val="00F736F2"/>
    <w:rsid w:val="00F737CE"/>
    <w:rsid w:val="00F737F1"/>
    <w:rsid w:val="00F73957"/>
    <w:rsid w:val="00F739A2"/>
    <w:rsid w:val="00F739DB"/>
    <w:rsid w:val="00F73A0F"/>
    <w:rsid w:val="00F73A2A"/>
    <w:rsid w:val="00F73CE1"/>
    <w:rsid w:val="00F73D34"/>
    <w:rsid w:val="00F73D3D"/>
    <w:rsid w:val="00F73DE5"/>
    <w:rsid w:val="00F73DF2"/>
    <w:rsid w:val="00F73E02"/>
    <w:rsid w:val="00F73E81"/>
    <w:rsid w:val="00F73F17"/>
    <w:rsid w:val="00F73F8B"/>
    <w:rsid w:val="00F74069"/>
    <w:rsid w:val="00F74097"/>
    <w:rsid w:val="00F740B4"/>
    <w:rsid w:val="00F740FB"/>
    <w:rsid w:val="00F7416F"/>
    <w:rsid w:val="00F741B2"/>
    <w:rsid w:val="00F742F2"/>
    <w:rsid w:val="00F74510"/>
    <w:rsid w:val="00F7455A"/>
    <w:rsid w:val="00F745A4"/>
    <w:rsid w:val="00F746BE"/>
    <w:rsid w:val="00F74733"/>
    <w:rsid w:val="00F74752"/>
    <w:rsid w:val="00F748DA"/>
    <w:rsid w:val="00F7495D"/>
    <w:rsid w:val="00F74BD5"/>
    <w:rsid w:val="00F74C5E"/>
    <w:rsid w:val="00F74C65"/>
    <w:rsid w:val="00F74CEA"/>
    <w:rsid w:val="00F74D3C"/>
    <w:rsid w:val="00F74D3F"/>
    <w:rsid w:val="00F751A9"/>
    <w:rsid w:val="00F751FC"/>
    <w:rsid w:val="00F7526F"/>
    <w:rsid w:val="00F752E7"/>
    <w:rsid w:val="00F754D3"/>
    <w:rsid w:val="00F754DE"/>
    <w:rsid w:val="00F754E5"/>
    <w:rsid w:val="00F75506"/>
    <w:rsid w:val="00F75523"/>
    <w:rsid w:val="00F75535"/>
    <w:rsid w:val="00F7557D"/>
    <w:rsid w:val="00F755A4"/>
    <w:rsid w:val="00F7566C"/>
    <w:rsid w:val="00F756A4"/>
    <w:rsid w:val="00F756E6"/>
    <w:rsid w:val="00F756FC"/>
    <w:rsid w:val="00F7578B"/>
    <w:rsid w:val="00F757D4"/>
    <w:rsid w:val="00F7582E"/>
    <w:rsid w:val="00F75854"/>
    <w:rsid w:val="00F758BD"/>
    <w:rsid w:val="00F758DF"/>
    <w:rsid w:val="00F75906"/>
    <w:rsid w:val="00F75964"/>
    <w:rsid w:val="00F75A59"/>
    <w:rsid w:val="00F75B86"/>
    <w:rsid w:val="00F75CA3"/>
    <w:rsid w:val="00F75E00"/>
    <w:rsid w:val="00F75E56"/>
    <w:rsid w:val="00F75EC0"/>
    <w:rsid w:val="00F75F90"/>
    <w:rsid w:val="00F76117"/>
    <w:rsid w:val="00F76122"/>
    <w:rsid w:val="00F76167"/>
    <w:rsid w:val="00F761B3"/>
    <w:rsid w:val="00F76390"/>
    <w:rsid w:val="00F7644C"/>
    <w:rsid w:val="00F7649D"/>
    <w:rsid w:val="00F764AC"/>
    <w:rsid w:val="00F7658F"/>
    <w:rsid w:val="00F76838"/>
    <w:rsid w:val="00F768AE"/>
    <w:rsid w:val="00F769DF"/>
    <w:rsid w:val="00F769F2"/>
    <w:rsid w:val="00F76AE0"/>
    <w:rsid w:val="00F76B7A"/>
    <w:rsid w:val="00F76C11"/>
    <w:rsid w:val="00F76CC2"/>
    <w:rsid w:val="00F76D08"/>
    <w:rsid w:val="00F76D9A"/>
    <w:rsid w:val="00F76DE3"/>
    <w:rsid w:val="00F76E31"/>
    <w:rsid w:val="00F76E41"/>
    <w:rsid w:val="00F76F57"/>
    <w:rsid w:val="00F76FE6"/>
    <w:rsid w:val="00F77052"/>
    <w:rsid w:val="00F77083"/>
    <w:rsid w:val="00F7710B"/>
    <w:rsid w:val="00F7725D"/>
    <w:rsid w:val="00F77264"/>
    <w:rsid w:val="00F7745E"/>
    <w:rsid w:val="00F7756A"/>
    <w:rsid w:val="00F775AB"/>
    <w:rsid w:val="00F776BB"/>
    <w:rsid w:val="00F7780A"/>
    <w:rsid w:val="00F7782D"/>
    <w:rsid w:val="00F7786E"/>
    <w:rsid w:val="00F778B0"/>
    <w:rsid w:val="00F778DC"/>
    <w:rsid w:val="00F778EB"/>
    <w:rsid w:val="00F7792D"/>
    <w:rsid w:val="00F7797D"/>
    <w:rsid w:val="00F7798B"/>
    <w:rsid w:val="00F77990"/>
    <w:rsid w:val="00F779CF"/>
    <w:rsid w:val="00F779EF"/>
    <w:rsid w:val="00F77A92"/>
    <w:rsid w:val="00F77ACE"/>
    <w:rsid w:val="00F77B6C"/>
    <w:rsid w:val="00F77B9E"/>
    <w:rsid w:val="00F77C19"/>
    <w:rsid w:val="00F77C68"/>
    <w:rsid w:val="00F77C6C"/>
    <w:rsid w:val="00F77D6F"/>
    <w:rsid w:val="00F77EB4"/>
    <w:rsid w:val="00F77EF4"/>
    <w:rsid w:val="00F77F18"/>
    <w:rsid w:val="00F77F4B"/>
    <w:rsid w:val="00F80004"/>
    <w:rsid w:val="00F80080"/>
    <w:rsid w:val="00F80177"/>
    <w:rsid w:val="00F801DD"/>
    <w:rsid w:val="00F80246"/>
    <w:rsid w:val="00F8028B"/>
    <w:rsid w:val="00F802F7"/>
    <w:rsid w:val="00F8034A"/>
    <w:rsid w:val="00F803A3"/>
    <w:rsid w:val="00F803C7"/>
    <w:rsid w:val="00F80548"/>
    <w:rsid w:val="00F805A1"/>
    <w:rsid w:val="00F80640"/>
    <w:rsid w:val="00F806EC"/>
    <w:rsid w:val="00F807B4"/>
    <w:rsid w:val="00F80982"/>
    <w:rsid w:val="00F80995"/>
    <w:rsid w:val="00F80A1E"/>
    <w:rsid w:val="00F80B37"/>
    <w:rsid w:val="00F80B3B"/>
    <w:rsid w:val="00F80B46"/>
    <w:rsid w:val="00F80BDC"/>
    <w:rsid w:val="00F80C22"/>
    <w:rsid w:val="00F80CCC"/>
    <w:rsid w:val="00F80D1A"/>
    <w:rsid w:val="00F80D1D"/>
    <w:rsid w:val="00F80E0B"/>
    <w:rsid w:val="00F80F05"/>
    <w:rsid w:val="00F80F09"/>
    <w:rsid w:val="00F80FB1"/>
    <w:rsid w:val="00F80FCD"/>
    <w:rsid w:val="00F81002"/>
    <w:rsid w:val="00F8105C"/>
    <w:rsid w:val="00F810A7"/>
    <w:rsid w:val="00F810E6"/>
    <w:rsid w:val="00F81151"/>
    <w:rsid w:val="00F81182"/>
    <w:rsid w:val="00F81425"/>
    <w:rsid w:val="00F81440"/>
    <w:rsid w:val="00F8146D"/>
    <w:rsid w:val="00F814B7"/>
    <w:rsid w:val="00F814D5"/>
    <w:rsid w:val="00F8151B"/>
    <w:rsid w:val="00F8159F"/>
    <w:rsid w:val="00F817BE"/>
    <w:rsid w:val="00F81A5D"/>
    <w:rsid w:val="00F81A89"/>
    <w:rsid w:val="00F81ADF"/>
    <w:rsid w:val="00F81B99"/>
    <w:rsid w:val="00F81C8B"/>
    <w:rsid w:val="00F81D2B"/>
    <w:rsid w:val="00F81D7F"/>
    <w:rsid w:val="00F81DCD"/>
    <w:rsid w:val="00F81E32"/>
    <w:rsid w:val="00F82082"/>
    <w:rsid w:val="00F820AC"/>
    <w:rsid w:val="00F820AF"/>
    <w:rsid w:val="00F82203"/>
    <w:rsid w:val="00F8247F"/>
    <w:rsid w:val="00F824A9"/>
    <w:rsid w:val="00F824CB"/>
    <w:rsid w:val="00F8250E"/>
    <w:rsid w:val="00F82511"/>
    <w:rsid w:val="00F825C3"/>
    <w:rsid w:val="00F82606"/>
    <w:rsid w:val="00F82758"/>
    <w:rsid w:val="00F82827"/>
    <w:rsid w:val="00F8286B"/>
    <w:rsid w:val="00F828F1"/>
    <w:rsid w:val="00F82913"/>
    <w:rsid w:val="00F82A73"/>
    <w:rsid w:val="00F82B8D"/>
    <w:rsid w:val="00F82BC8"/>
    <w:rsid w:val="00F82C9D"/>
    <w:rsid w:val="00F82E03"/>
    <w:rsid w:val="00F82F5E"/>
    <w:rsid w:val="00F83084"/>
    <w:rsid w:val="00F830B8"/>
    <w:rsid w:val="00F83102"/>
    <w:rsid w:val="00F83226"/>
    <w:rsid w:val="00F8325E"/>
    <w:rsid w:val="00F832E9"/>
    <w:rsid w:val="00F833BD"/>
    <w:rsid w:val="00F837D2"/>
    <w:rsid w:val="00F837ED"/>
    <w:rsid w:val="00F839EB"/>
    <w:rsid w:val="00F83B01"/>
    <w:rsid w:val="00F83B03"/>
    <w:rsid w:val="00F83B39"/>
    <w:rsid w:val="00F83B51"/>
    <w:rsid w:val="00F83BB6"/>
    <w:rsid w:val="00F83C2E"/>
    <w:rsid w:val="00F83CA3"/>
    <w:rsid w:val="00F83CB4"/>
    <w:rsid w:val="00F83D54"/>
    <w:rsid w:val="00F83ECB"/>
    <w:rsid w:val="00F83F40"/>
    <w:rsid w:val="00F83F44"/>
    <w:rsid w:val="00F83FF4"/>
    <w:rsid w:val="00F84099"/>
    <w:rsid w:val="00F84165"/>
    <w:rsid w:val="00F841C8"/>
    <w:rsid w:val="00F841F5"/>
    <w:rsid w:val="00F8421F"/>
    <w:rsid w:val="00F842B8"/>
    <w:rsid w:val="00F842ED"/>
    <w:rsid w:val="00F84326"/>
    <w:rsid w:val="00F8432B"/>
    <w:rsid w:val="00F8435C"/>
    <w:rsid w:val="00F8442E"/>
    <w:rsid w:val="00F84448"/>
    <w:rsid w:val="00F84455"/>
    <w:rsid w:val="00F84529"/>
    <w:rsid w:val="00F8454E"/>
    <w:rsid w:val="00F84557"/>
    <w:rsid w:val="00F846FE"/>
    <w:rsid w:val="00F8476B"/>
    <w:rsid w:val="00F847F0"/>
    <w:rsid w:val="00F847FE"/>
    <w:rsid w:val="00F848EE"/>
    <w:rsid w:val="00F84BB4"/>
    <w:rsid w:val="00F84BF7"/>
    <w:rsid w:val="00F84C4C"/>
    <w:rsid w:val="00F84D2F"/>
    <w:rsid w:val="00F84D5C"/>
    <w:rsid w:val="00F84DAB"/>
    <w:rsid w:val="00F84DD6"/>
    <w:rsid w:val="00F84E2F"/>
    <w:rsid w:val="00F84E46"/>
    <w:rsid w:val="00F84E83"/>
    <w:rsid w:val="00F84F02"/>
    <w:rsid w:val="00F85037"/>
    <w:rsid w:val="00F85040"/>
    <w:rsid w:val="00F85072"/>
    <w:rsid w:val="00F8513A"/>
    <w:rsid w:val="00F851BA"/>
    <w:rsid w:val="00F853D5"/>
    <w:rsid w:val="00F85449"/>
    <w:rsid w:val="00F854C5"/>
    <w:rsid w:val="00F854F5"/>
    <w:rsid w:val="00F85521"/>
    <w:rsid w:val="00F85550"/>
    <w:rsid w:val="00F85620"/>
    <w:rsid w:val="00F85734"/>
    <w:rsid w:val="00F857C2"/>
    <w:rsid w:val="00F857ED"/>
    <w:rsid w:val="00F8584D"/>
    <w:rsid w:val="00F85855"/>
    <w:rsid w:val="00F85895"/>
    <w:rsid w:val="00F858C9"/>
    <w:rsid w:val="00F85928"/>
    <w:rsid w:val="00F8593D"/>
    <w:rsid w:val="00F85950"/>
    <w:rsid w:val="00F85AA3"/>
    <w:rsid w:val="00F85ABB"/>
    <w:rsid w:val="00F85AC6"/>
    <w:rsid w:val="00F85CA2"/>
    <w:rsid w:val="00F85CD0"/>
    <w:rsid w:val="00F85D71"/>
    <w:rsid w:val="00F85E46"/>
    <w:rsid w:val="00F85FB6"/>
    <w:rsid w:val="00F85FFA"/>
    <w:rsid w:val="00F86048"/>
    <w:rsid w:val="00F86052"/>
    <w:rsid w:val="00F8605F"/>
    <w:rsid w:val="00F86097"/>
    <w:rsid w:val="00F860F4"/>
    <w:rsid w:val="00F86115"/>
    <w:rsid w:val="00F86161"/>
    <w:rsid w:val="00F8630A"/>
    <w:rsid w:val="00F86351"/>
    <w:rsid w:val="00F863F9"/>
    <w:rsid w:val="00F86467"/>
    <w:rsid w:val="00F86491"/>
    <w:rsid w:val="00F864BE"/>
    <w:rsid w:val="00F8650A"/>
    <w:rsid w:val="00F865B5"/>
    <w:rsid w:val="00F866D5"/>
    <w:rsid w:val="00F867F9"/>
    <w:rsid w:val="00F8683B"/>
    <w:rsid w:val="00F869BE"/>
    <w:rsid w:val="00F869DE"/>
    <w:rsid w:val="00F86BE8"/>
    <w:rsid w:val="00F86D19"/>
    <w:rsid w:val="00F86D72"/>
    <w:rsid w:val="00F87178"/>
    <w:rsid w:val="00F87217"/>
    <w:rsid w:val="00F873D0"/>
    <w:rsid w:val="00F87419"/>
    <w:rsid w:val="00F87433"/>
    <w:rsid w:val="00F87445"/>
    <w:rsid w:val="00F87464"/>
    <w:rsid w:val="00F8746D"/>
    <w:rsid w:val="00F8748C"/>
    <w:rsid w:val="00F874B0"/>
    <w:rsid w:val="00F874CE"/>
    <w:rsid w:val="00F87560"/>
    <w:rsid w:val="00F8767C"/>
    <w:rsid w:val="00F876E2"/>
    <w:rsid w:val="00F8778E"/>
    <w:rsid w:val="00F877D4"/>
    <w:rsid w:val="00F87829"/>
    <w:rsid w:val="00F8787B"/>
    <w:rsid w:val="00F87897"/>
    <w:rsid w:val="00F8789D"/>
    <w:rsid w:val="00F878D8"/>
    <w:rsid w:val="00F87AD6"/>
    <w:rsid w:val="00F87AEA"/>
    <w:rsid w:val="00F87BE9"/>
    <w:rsid w:val="00F87CD1"/>
    <w:rsid w:val="00F87D22"/>
    <w:rsid w:val="00F87D30"/>
    <w:rsid w:val="00F87D8F"/>
    <w:rsid w:val="00F87DDD"/>
    <w:rsid w:val="00F87E64"/>
    <w:rsid w:val="00F87E95"/>
    <w:rsid w:val="00F87EC2"/>
    <w:rsid w:val="00F87EC9"/>
    <w:rsid w:val="00F87F4C"/>
    <w:rsid w:val="00F900CC"/>
    <w:rsid w:val="00F90108"/>
    <w:rsid w:val="00F9021B"/>
    <w:rsid w:val="00F9021C"/>
    <w:rsid w:val="00F903F7"/>
    <w:rsid w:val="00F9043D"/>
    <w:rsid w:val="00F90440"/>
    <w:rsid w:val="00F9052E"/>
    <w:rsid w:val="00F9057A"/>
    <w:rsid w:val="00F906D1"/>
    <w:rsid w:val="00F9070A"/>
    <w:rsid w:val="00F9071B"/>
    <w:rsid w:val="00F90826"/>
    <w:rsid w:val="00F9083C"/>
    <w:rsid w:val="00F9085B"/>
    <w:rsid w:val="00F908B1"/>
    <w:rsid w:val="00F9090F"/>
    <w:rsid w:val="00F90913"/>
    <w:rsid w:val="00F9097D"/>
    <w:rsid w:val="00F9097E"/>
    <w:rsid w:val="00F909F0"/>
    <w:rsid w:val="00F909FE"/>
    <w:rsid w:val="00F90A88"/>
    <w:rsid w:val="00F90AB1"/>
    <w:rsid w:val="00F90AD1"/>
    <w:rsid w:val="00F90B29"/>
    <w:rsid w:val="00F90D3E"/>
    <w:rsid w:val="00F910AC"/>
    <w:rsid w:val="00F910B1"/>
    <w:rsid w:val="00F910F5"/>
    <w:rsid w:val="00F9114D"/>
    <w:rsid w:val="00F91342"/>
    <w:rsid w:val="00F91357"/>
    <w:rsid w:val="00F91509"/>
    <w:rsid w:val="00F9151E"/>
    <w:rsid w:val="00F9162C"/>
    <w:rsid w:val="00F91663"/>
    <w:rsid w:val="00F916BD"/>
    <w:rsid w:val="00F916EF"/>
    <w:rsid w:val="00F91779"/>
    <w:rsid w:val="00F918C7"/>
    <w:rsid w:val="00F9194E"/>
    <w:rsid w:val="00F91A01"/>
    <w:rsid w:val="00F91A03"/>
    <w:rsid w:val="00F91B5C"/>
    <w:rsid w:val="00F91B9E"/>
    <w:rsid w:val="00F91BE2"/>
    <w:rsid w:val="00F91D09"/>
    <w:rsid w:val="00F91E08"/>
    <w:rsid w:val="00F91F37"/>
    <w:rsid w:val="00F91F4F"/>
    <w:rsid w:val="00F91F66"/>
    <w:rsid w:val="00F91FF9"/>
    <w:rsid w:val="00F91FFB"/>
    <w:rsid w:val="00F9200B"/>
    <w:rsid w:val="00F9200D"/>
    <w:rsid w:val="00F92061"/>
    <w:rsid w:val="00F920A9"/>
    <w:rsid w:val="00F92172"/>
    <w:rsid w:val="00F9243F"/>
    <w:rsid w:val="00F924B8"/>
    <w:rsid w:val="00F9256F"/>
    <w:rsid w:val="00F92632"/>
    <w:rsid w:val="00F926ED"/>
    <w:rsid w:val="00F9279E"/>
    <w:rsid w:val="00F927AD"/>
    <w:rsid w:val="00F927C3"/>
    <w:rsid w:val="00F9280F"/>
    <w:rsid w:val="00F9288A"/>
    <w:rsid w:val="00F92963"/>
    <w:rsid w:val="00F92A1F"/>
    <w:rsid w:val="00F92A28"/>
    <w:rsid w:val="00F92B48"/>
    <w:rsid w:val="00F92C4F"/>
    <w:rsid w:val="00F92CBA"/>
    <w:rsid w:val="00F92CC8"/>
    <w:rsid w:val="00F92DA9"/>
    <w:rsid w:val="00F92DCC"/>
    <w:rsid w:val="00F92EF3"/>
    <w:rsid w:val="00F92EFD"/>
    <w:rsid w:val="00F92F9E"/>
    <w:rsid w:val="00F930D4"/>
    <w:rsid w:val="00F93199"/>
    <w:rsid w:val="00F93212"/>
    <w:rsid w:val="00F93235"/>
    <w:rsid w:val="00F93408"/>
    <w:rsid w:val="00F934A5"/>
    <w:rsid w:val="00F9371E"/>
    <w:rsid w:val="00F937BD"/>
    <w:rsid w:val="00F938E3"/>
    <w:rsid w:val="00F93901"/>
    <w:rsid w:val="00F9397A"/>
    <w:rsid w:val="00F93A5D"/>
    <w:rsid w:val="00F93AAA"/>
    <w:rsid w:val="00F93B5A"/>
    <w:rsid w:val="00F93BA0"/>
    <w:rsid w:val="00F93BC8"/>
    <w:rsid w:val="00F93BCF"/>
    <w:rsid w:val="00F93C06"/>
    <w:rsid w:val="00F93C07"/>
    <w:rsid w:val="00F93D75"/>
    <w:rsid w:val="00F93D91"/>
    <w:rsid w:val="00F93DA6"/>
    <w:rsid w:val="00F93E90"/>
    <w:rsid w:val="00F93EA6"/>
    <w:rsid w:val="00F94085"/>
    <w:rsid w:val="00F94090"/>
    <w:rsid w:val="00F94165"/>
    <w:rsid w:val="00F94182"/>
    <w:rsid w:val="00F94187"/>
    <w:rsid w:val="00F941A2"/>
    <w:rsid w:val="00F941D9"/>
    <w:rsid w:val="00F94214"/>
    <w:rsid w:val="00F94244"/>
    <w:rsid w:val="00F942E3"/>
    <w:rsid w:val="00F94338"/>
    <w:rsid w:val="00F945CB"/>
    <w:rsid w:val="00F94619"/>
    <w:rsid w:val="00F94645"/>
    <w:rsid w:val="00F94693"/>
    <w:rsid w:val="00F947F4"/>
    <w:rsid w:val="00F94941"/>
    <w:rsid w:val="00F94942"/>
    <w:rsid w:val="00F94B21"/>
    <w:rsid w:val="00F94BBA"/>
    <w:rsid w:val="00F94BDE"/>
    <w:rsid w:val="00F94D7C"/>
    <w:rsid w:val="00F94DD3"/>
    <w:rsid w:val="00F94DF3"/>
    <w:rsid w:val="00F94E5E"/>
    <w:rsid w:val="00F94E67"/>
    <w:rsid w:val="00F94EA2"/>
    <w:rsid w:val="00F94F00"/>
    <w:rsid w:val="00F94F62"/>
    <w:rsid w:val="00F94F6F"/>
    <w:rsid w:val="00F94FBE"/>
    <w:rsid w:val="00F951F5"/>
    <w:rsid w:val="00F9525B"/>
    <w:rsid w:val="00F9543B"/>
    <w:rsid w:val="00F95443"/>
    <w:rsid w:val="00F95445"/>
    <w:rsid w:val="00F95524"/>
    <w:rsid w:val="00F955EC"/>
    <w:rsid w:val="00F9586E"/>
    <w:rsid w:val="00F958C7"/>
    <w:rsid w:val="00F95926"/>
    <w:rsid w:val="00F959B9"/>
    <w:rsid w:val="00F95A3E"/>
    <w:rsid w:val="00F95B37"/>
    <w:rsid w:val="00F95BCD"/>
    <w:rsid w:val="00F95BE4"/>
    <w:rsid w:val="00F95CA2"/>
    <w:rsid w:val="00F95D34"/>
    <w:rsid w:val="00F95D94"/>
    <w:rsid w:val="00F95DE1"/>
    <w:rsid w:val="00F95E79"/>
    <w:rsid w:val="00F95F9D"/>
    <w:rsid w:val="00F95FD3"/>
    <w:rsid w:val="00F96003"/>
    <w:rsid w:val="00F96026"/>
    <w:rsid w:val="00F96054"/>
    <w:rsid w:val="00F960D0"/>
    <w:rsid w:val="00F960FC"/>
    <w:rsid w:val="00F962D4"/>
    <w:rsid w:val="00F96340"/>
    <w:rsid w:val="00F963B9"/>
    <w:rsid w:val="00F96451"/>
    <w:rsid w:val="00F9645F"/>
    <w:rsid w:val="00F965A0"/>
    <w:rsid w:val="00F96660"/>
    <w:rsid w:val="00F96668"/>
    <w:rsid w:val="00F9666B"/>
    <w:rsid w:val="00F967F9"/>
    <w:rsid w:val="00F96816"/>
    <w:rsid w:val="00F96885"/>
    <w:rsid w:val="00F9693B"/>
    <w:rsid w:val="00F96AB8"/>
    <w:rsid w:val="00F96B81"/>
    <w:rsid w:val="00F96BA4"/>
    <w:rsid w:val="00F96D42"/>
    <w:rsid w:val="00F96E02"/>
    <w:rsid w:val="00F96E21"/>
    <w:rsid w:val="00F96F0D"/>
    <w:rsid w:val="00F96F27"/>
    <w:rsid w:val="00F97090"/>
    <w:rsid w:val="00F97271"/>
    <w:rsid w:val="00F974E1"/>
    <w:rsid w:val="00F9756D"/>
    <w:rsid w:val="00F975E3"/>
    <w:rsid w:val="00F976EB"/>
    <w:rsid w:val="00F97765"/>
    <w:rsid w:val="00F9776A"/>
    <w:rsid w:val="00F97786"/>
    <w:rsid w:val="00F977C3"/>
    <w:rsid w:val="00F9783C"/>
    <w:rsid w:val="00F97841"/>
    <w:rsid w:val="00F9787B"/>
    <w:rsid w:val="00F9792E"/>
    <w:rsid w:val="00F9796A"/>
    <w:rsid w:val="00F979E6"/>
    <w:rsid w:val="00F97ABD"/>
    <w:rsid w:val="00F97B5F"/>
    <w:rsid w:val="00F97BD0"/>
    <w:rsid w:val="00F97CEB"/>
    <w:rsid w:val="00F97DC9"/>
    <w:rsid w:val="00FA0062"/>
    <w:rsid w:val="00FA018B"/>
    <w:rsid w:val="00FA01B7"/>
    <w:rsid w:val="00FA01C0"/>
    <w:rsid w:val="00FA029D"/>
    <w:rsid w:val="00FA02F4"/>
    <w:rsid w:val="00FA0300"/>
    <w:rsid w:val="00FA0427"/>
    <w:rsid w:val="00FA046A"/>
    <w:rsid w:val="00FA04CA"/>
    <w:rsid w:val="00FA0503"/>
    <w:rsid w:val="00FA0505"/>
    <w:rsid w:val="00FA054A"/>
    <w:rsid w:val="00FA05E2"/>
    <w:rsid w:val="00FA0602"/>
    <w:rsid w:val="00FA061F"/>
    <w:rsid w:val="00FA063A"/>
    <w:rsid w:val="00FA06C7"/>
    <w:rsid w:val="00FA0782"/>
    <w:rsid w:val="00FA07DE"/>
    <w:rsid w:val="00FA080D"/>
    <w:rsid w:val="00FA0894"/>
    <w:rsid w:val="00FA0927"/>
    <w:rsid w:val="00FA0A12"/>
    <w:rsid w:val="00FA0A32"/>
    <w:rsid w:val="00FA0A79"/>
    <w:rsid w:val="00FA0AA9"/>
    <w:rsid w:val="00FA0AAD"/>
    <w:rsid w:val="00FA0AF5"/>
    <w:rsid w:val="00FA0B1D"/>
    <w:rsid w:val="00FA0B52"/>
    <w:rsid w:val="00FA0EAF"/>
    <w:rsid w:val="00FA0F40"/>
    <w:rsid w:val="00FA0FAB"/>
    <w:rsid w:val="00FA1040"/>
    <w:rsid w:val="00FA106F"/>
    <w:rsid w:val="00FA10F3"/>
    <w:rsid w:val="00FA115C"/>
    <w:rsid w:val="00FA11E5"/>
    <w:rsid w:val="00FA12E8"/>
    <w:rsid w:val="00FA134F"/>
    <w:rsid w:val="00FA1382"/>
    <w:rsid w:val="00FA13FF"/>
    <w:rsid w:val="00FA14D9"/>
    <w:rsid w:val="00FA1593"/>
    <w:rsid w:val="00FA15A9"/>
    <w:rsid w:val="00FA1611"/>
    <w:rsid w:val="00FA165E"/>
    <w:rsid w:val="00FA1738"/>
    <w:rsid w:val="00FA17E7"/>
    <w:rsid w:val="00FA18AE"/>
    <w:rsid w:val="00FA1943"/>
    <w:rsid w:val="00FA1988"/>
    <w:rsid w:val="00FA1A96"/>
    <w:rsid w:val="00FA1D8E"/>
    <w:rsid w:val="00FA1E68"/>
    <w:rsid w:val="00FA1ED2"/>
    <w:rsid w:val="00FA1EDB"/>
    <w:rsid w:val="00FA1FD2"/>
    <w:rsid w:val="00FA1FFA"/>
    <w:rsid w:val="00FA2011"/>
    <w:rsid w:val="00FA203B"/>
    <w:rsid w:val="00FA2040"/>
    <w:rsid w:val="00FA20D0"/>
    <w:rsid w:val="00FA218D"/>
    <w:rsid w:val="00FA224D"/>
    <w:rsid w:val="00FA224E"/>
    <w:rsid w:val="00FA226A"/>
    <w:rsid w:val="00FA2279"/>
    <w:rsid w:val="00FA2292"/>
    <w:rsid w:val="00FA22C9"/>
    <w:rsid w:val="00FA2362"/>
    <w:rsid w:val="00FA2504"/>
    <w:rsid w:val="00FA258F"/>
    <w:rsid w:val="00FA2770"/>
    <w:rsid w:val="00FA27D2"/>
    <w:rsid w:val="00FA27D9"/>
    <w:rsid w:val="00FA281D"/>
    <w:rsid w:val="00FA28F1"/>
    <w:rsid w:val="00FA2AAD"/>
    <w:rsid w:val="00FA2BA0"/>
    <w:rsid w:val="00FA2C3B"/>
    <w:rsid w:val="00FA2C42"/>
    <w:rsid w:val="00FA2CF8"/>
    <w:rsid w:val="00FA2D4C"/>
    <w:rsid w:val="00FA2E63"/>
    <w:rsid w:val="00FA2F1D"/>
    <w:rsid w:val="00FA2F31"/>
    <w:rsid w:val="00FA2F9C"/>
    <w:rsid w:val="00FA307F"/>
    <w:rsid w:val="00FA30BD"/>
    <w:rsid w:val="00FA3135"/>
    <w:rsid w:val="00FA3166"/>
    <w:rsid w:val="00FA31EC"/>
    <w:rsid w:val="00FA327C"/>
    <w:rsid w:val="00FA32F6"/>
    <w:rsid w:val="00FA33C6"/>
    <w:rsid w:val="00FA3454"/>
    <w:rsid w:val="00FA34A1"/>
    <w:rsid w:val="00FA3503"/>
    <w:rsid w:val="00FA3568"/>
    <w:rsid w:val="00FA3631"/>
    <w:rsid w:val="00FA36DB"/>
    <w:rsid w:val="00FA372A"/>
    <w:rsid w:val="00FA3794"/>
    <w:rsid w:val="00FA3821"/>
    <w:rsid w:val="00FA3830"/>
    <w:rsid w:val="00FA38C8"/>
    <w:rsid w:val="00FA39A3"/>
    <w:rsid w:val="00FA3A03"/>
    <w:rsid w:val="00FA3A0F"/>
    <w:rsid w:val="00FA3A6D"/>
    <w:rsid w:val="00FA3A7C"/>
    <w:rsid w:val="00FA3A7E"/>
    <w:rsid w:val="00FA3AB8"/>
    <w:rsid w:val="00FA3BA4"/>
    <w:rsid w:val="00FA3CBC"/>
    <w:rsid w:val="00FA3D41"/>
    <w:rsid w:val="00FA3D43"/>
    <w:rsid w:val="00FA3DCA"/>
    <w:rsid w:val="00FA3EB8"/>
    <w:rsid w:val="00FA3EE4"/>
    <w:rsid w:val="00FA4069"/>
    <w:rsid w:val="00FA407A"/>
    <w:rsid w:val="00FA4095"/>
    <w:rsid w:val="00FA4313"/>
    <w:rsid w:val="00FA43A3"/>
    <w:rsid w:val="00FA43E2"/>
    <w:rsid w:val="00FA442B"/>
    <w:rsid w:val="00FA4495"/>
    <w:rsid w:val="00FA4687"/>
    <w:rsid w:val="00FA46DB"/>
    <w:rsid w:val="00FA48A8"/>
    <w:rsid w:val="00FA4948"/>
    <w:rsid w:val="00FA4986"/>
    <w:rsid w:val="00FA4AA5"/>
    <w:rsid w:val="00FA4B37"/>
    <w:rsid w:val="00FA4BDC"/>
    <w:rsid w:val="00FA4C56"/>
    <w:rsid w:val="00FA4CF1"/>
    <w:rsid w:val="00FA4E35"/>
    <w:rsid w:val="00FA4E8C"/>
    <w:rsid w:val="00FA4ED4"/>
    <w:rsid w:val="00FA4F15"/>
    <w:rsid w:val="00FA4F39"/>
    <w:rsid w:val="00FA4FFC"/>
    <w:rsid w:val="00FA5026"/>
    <w:rsid w:val="00FA502A"/>
    <w:rsid w:val="00FA5046"/>
    <w:rsid w:val="00FA5139"/>
    <w:rsid w:val="00FA5166"/>
    <w:rsid w:val="00FA520A"/>
    <w:rsid w:val="00FA5289"/>
    <w:rsid w:val="00FA5310"/>
    <w:rsid w:val="00FA53B0"/>
    <w:rsid w:val="00FA5423"/>
    <w:rsid w:val="00FA55CF"/>
    <w:rsid w:val="00FA5651"/>
    <w:rsid w:val="00FA5697"/>
    <w:rsid w:val="00FA569F"/>
    <w:rsid w:val="00FA56DD"/>
    <w:rsid w:val="00FA5716"/>
    <w:rsid w:val="00FA571D"/>
    <w:rsid w:val="00FA5781"/>
    <w:rsid w:val="00FA57A7"/>
    <w:rsid w:val="00FA57AC"/>
    <w:rsid w:val="00FA57F0"/>
    <w:rsid w:val="00FA57F4"/>
    <w:rsid w:val="00FA5A4D"/>
    <w:rsid w:val="00FA5AC2"/>
    <w:rsid w:val="00FA5C2C"/>
    <w:rsid w:val="00FA5C2E"/>
    <w:rsid w:val="00FA5CA7"/>
    <w:rsid w:val="00FA5CD9"/>
    <w:rsid w:val="00FA5DF4"/>
    <w:rsid w:val="00FA5F16"/>
    <w:rsid w:val="00FA5F19"/>
    <w:rsid w:val="00FA5F2C"/>
    <w:rsid w:val="00FA5F39"/>
    <w:rsid w:val="00FA5F43"/>
    <w:rsid w:val="00FA5F88"/>
    <w:rsid w:val="00FA60A1"/>
    <w:rsid w:val="00FA6139"/>
    <w:rsid w:val="00FA61FC"/>
    <w:rsid w:val="00FA62EB"/>
    <w:rsid w:val="00FA643D"/>
    <w:rsid w:val="00FA65A7"/>
    <w:rsid w:val="00FA6662"/>
    <w:rsid w:val="00FA6687"/>
    <w:rsid w:val="00FA66EB"/>
    <w:rsid w:val="00FA6716"/>
    <w:rsid w:val="00FA675E"/>
    <w:rsid w:val="00FA6778"/>
    <w:rsid w:val="00FA6837"/>
    <w:rsid w:val="00FA686F"/>
    <w:rsid w:val="00FA6893"/>
    <w:rsid w:val="00FA6946"/>
    <w:rsid w:val="00FA6968"/>
    <w:rsid w:val="00FA69F1"/>
    <w:rsid w:val="00FA6B0A"/>
    <w:rsid w:val="00FA6BA8"/>
    <w:rsid w:val="00FA6BDE"/>
    <w:rsid w:val="00FA6C0F"/>
    <w:rsid w:val="00FA6CCE"/>
    <w:rsid w:val="00FA6CFF"/>
    <w:rsid w:val="00FA6F33"/>
    <w:rsid w:val="00FA6F7B"/>
    <w:rsid w:val="00FA6FF6"/>
    <w:rsid w:val="00FA70C4"/>
    <w:rsid w:val="00FA71D7"/>
    <w:rsid w:val="00FA7351"/>
    <w:rsid w:val="00FA739A"/>
    <w:rsid w:val="00FA739F"/>
    <w:rsid w:val="00FA73B9"/>
    <w:rsid w:val="00FA73D1"/>
    <w:rsid w:val="00FA73E2"/>
    <w:rsid w:val="00FA7400"/>
    <w:rsid w:val="00FA75E3"/>
    <w:rsid w:val="00FA7702"/>
    <w:rsid w:val="00FA771B"/>
    <w:rsid w:val="00FA774D"/>
    <w:rsid w:val="00FA788B"/>
    <w:rsid w:val="00FA7966"/>
    <w:rsid w:val="00FA79D2"/>
    <w:rsid w:val="00FA7A30"/>
    <w:rsid w:val="00FA7AAC"/>
    <w:rsid w:val="00FA7AD7"/>
    <w:rsid w:val="00FA7ADB"/>
    <w:rsid w:val="00FA7B30"/>
    <w:rsid w:val="00FA7B90"/>
    <w:rsid w:val="00FA7BBC"/>
    <w:rsid w:val="00FA7BF4"/>
    <w:rsid w:val="00FA7DBE"/>
    <w:rsid w:val="00FA7E80"/>
    <w:rsid w:val="00FA7EF5"/>
    <w:rsid w:val="00FA7F0F"/>
    <w:rsid w:val="00FA7F42"/>
    <w:rsid w:val="00FA7F6D"/>
    <w:rsid w:val="00FA7F7A"/>
    <w:rsid w:val="00FA7F91"/>
    <w:rsid w:val="00FB005A"/>
    <w:rsid w:val="00FB0066"/>
    <w:rsid w:val="00FB00B3"/>
    <w:rsid w:val="00FB0118"/>
    <w:rsid w:val="00FB01F7"/>
    <w:rsid w:val="00FB025D"/>
    <w:rsid w:val="00FB0394"/>
    <w:rsid w:val="00FB03A3"/>
    <w:rsid w:val="00FB03BE"/>
    <w:rsid w:val="00FB03D4"/>
    <w:rsid w:val="00FB0485"/>
    <w:rsid w:val="00FB048D"/>
    <w:rsid w:val="00FB054D"/>
    <w:rsid w:val="00FB057B"/>
    <w:rsid w:val="00FB05BA"/>
    <w:rsid w:val="00FB05C5"/>
    <w:rsid w:val="00FB0615"/>
    <w:rsid w:val="00FB061F"/>
    <w:rsid w:val="00FB08C1"/>
    <w:rsid w:val="00FB08E0"/>
    <w:rsid w:val="00FB08F6"/>
    <w:rsid w:val="00FB0912"/>
    <w:rsid w:val="00FB0979"/>
    <w:rsid w:val="00FB09AE"/>
    <w:rsid w:val="00FB0A12"/>
    <w:rsid w:val="00FB0A4E"/>
    <w:rsid w:val="00FB0B6B"/>
    <w:rsid w:val="00FB0B8F"/>
    <w:rsid w:val="00FB0BD6"/>
    <w:rsid w:val="00FB0C83"/>
    <w:rsid w:val="00FB0D55"/>
    <w:rsid w:val="00FB0DD6"/>
    <w:rsid w:val="00FB0DE3"/>
    <w:rsid w:val="00FB0E21"/>
    <w:rsid w:val="00FB0E43"/>
    <w:rsid w:val="00FB0F84"/>
    <w:rsid w:val="00FB10BA"/>
    <w:rsid w:val="00FB1117"/>
    <w:rsid w:val="00FB1168"/>
    <w:rsid w:val="00FB1270"/>
    <w:rsid w:val="00FB1338"/>
    <w:rsid w:val="00FB1473"/>
    <w:rsid w:val="00FB14B6"/>
    <w:rsid w:val="00FB14F9"/>
    <w:rsid w:val="00FB150B"/>
    <w:rsid w:val="00FB15A5"/>
    <w:rsid w:val="00FB15D4"/>
    <w:rsid w:val="00FB168D"/>
    <w:rsid w:val="00FB1806"/>
    <w:rsid w:val="00FB18D4"/>
    <w:rsid w:val="00FB1902"/>
    <w:rsid w:val="00FB1926"/>
    <w:rsid w:val="00FB1971"/>
    <w:rsid w:val="00FB19E7"/>
    <w:rsid w:val="00FB1B75"/>
    <w:rsid w:val="00FB1B99"/>
    <w:rsid w:val="00FB1D10"/>
    <w:rsid w:val="00FB1DC2"/>
    <w:rsid w:val="00FB1DF7"/>
    <w:rsid w:val="00FB1F16"/>
    <w:rsid w:val="00FB1FB2"/>
    <w:rsid w:val="00FB20A9"/>
    <w:rsid w:val="00FB2128"/>
    <w:rsid w:val="00FB215B"/>
    <w:rsid w:val="00FB21BF"/>
    <w:rsid w:val="00FB228D"/>
    <w:rsid w:val="00FB2310"/>
    <w:rsid w:val="00FB2325"/>
    <w:rsid w:val="00FB236E"/>
    <w:rsid w:val="00FB23D0"/>
    <w:rsid w:val="00FB2403"/>
    <w:rsid w:val="00FB2423"/>
    <w:rsid w:val="00FB24A8"/>
    <w:rsid w:val="00FB262D"/>
    <w:rsid w:val="00FB27B9"/>
    <w:rsid w:val="00FB28F5"/>
    <w:rsid w:val="00FB2A54"/>
    <w:rsid w:val="00FB2A62"/>
    <w:rsid w:val="00FB2C06"/>
    <w:rsid w:val="00FB2D6E"/>
    <w:rsid w:val="00FB2D7A"/>
    <w:rsid w:val="00FB2EB0"/>
    <w:rsid w:val="00FB2EBD"/>
    <w:rsid w:val="00FB2F97"/>
    <w:rsid w:val="00FB309D"/>
    <w:rsid w:val="00FB30F1"/>
    <w:rsid w:val="00FB3211"/>
    <w:rsid w:val="00FB3294"/>
    <w:rsid w:val="00FB32A8"/>
    <w:rsid w:val="00FB32DB"/>
    <w:rsid w:val="00FB3525"/>
    <w:rsid w:val="00FB353D"/>
    <w:rsid w:val="00FB354B"/>
    <w:rsid w:val="00FB35D3"/>
    <w:rsid w:val="00FB35E9"/>
    <w:rsid w:val="00FB376F"/>
    <w:rsid w:val="00FB388D"/>
    <w:rsid w:val="00FB38AF"/>
    <w:rsid w:val="00FB3A12"/>
    <w:rsid w:val="00FB3A65"/>
    <w:rsid w:val="00FB3B1D"/>
    <w:rsid w:val="00FB3B24"/>
    <w:rsid w:val="00FB3B39"/>
    <w:rsid w:val="00FB3D41"/>
    <w:rsid w:val="00FB3DC8"/>
    <w:rsid w:val="00FB3F5F"/>
    <w:rsid w:val="00FB3F99"/>
    <w:rsid w:val="00FB404D"/>
    <w:rsid w:val="00FB40A2"/>
    <w:rsid w:val="00FB40A9"/>
    <w:rsid w:val="00FB40CA"/>
    <w:rsid w:val="00FB4131"/>
    <w:rsid w:val="00FB41D4"/>
    <w:rsid w:val="00FB4267"/>
    <w:rsid w:val="00FB430E"/>
    <w:rsid w:val="00FB44CE"/>
    <w:rsid w:val="00FB45F6"/>
    <w:rsid w:val="00FB469F"/>
    <w:rsid w:val="00FB46EE"/>
    <w:rsid w:val="00FB482E"/>
    <w:rsid w:val="00FB4A81"/>
    <w:rsid w:val="00FB4AD0"/>
    <w:rsid w:val="00FB4B5B"/>
    <w:rsid w:val="00FB4BAA"/>
    <w:rsid w:val="00FB4C01"/>
    <w:rsid w:val="00FB4D0E"/>
    <w:rsid w:val="00FB4DC1"/>
    <w:rsid w:val="00FB4DCC"/>
    <w:rsid w:val="00FB4EF6"/>
    <w:rsid w:val="00FB4FC8"/>
    <w:rsid w:val="00FB4FF4"/>
    <w:rsid w:val="00FB502F"/>
    <w:rsid w:val="00FB5183"/>
    <w:rsid w:val="00FB51E5"/>
    <w:rsid w:val="00FB52E9"/>
    <w:rsid w:val="00FB5329"/>
    <w:rsid w:val="00FB53AB"/>
    <w:rsid w:val="00FB554A"/>
    <w:rsid w:val="00FB55A2"/>
    <w:rsid w:val="00FB55DC"/>
    <w:rsid w:val="00FB55FD"/>
    <w:rsid w:val="00FB5663"/>
    <w:rsid w:val="00FB56C4"/>
    <w:rsid w:val="00FB5735"/>
    <w:rsid w:val="00FB5771"/>
    <w:rsid w:val="00FB57A7"/>
    <w:rsid w:val="00FB5896"/>
    <w:rsid w:val="00FB5A58"/>
    <w:rsid w:val="00FB5AB6"/>
    <w:rsid w:val="00FB5AEE"/>
    <w:rsid w:val="00FB5B57"/>
    <w:rsid w:val="00FB5C76"/>
    <w:rsid w:val="00FB5E5F"/>
    <w:rsid w:val="00FB5F5F"/>
    <w:rsid w:val="00FB5F93"/>
    <w:rsid w:val="00FB5FB6"/>
    <w:rsid w:val="00FB6041"/>
    <w:rsid w:val="00FB6112"/>
    <w:rsid w:val="00FB61D9"/>
    <w:rsid w:val="00FB6377"/>
    <w:rsid w:val="00FB63E7"/>
    <w:rsid w:val="00FB63F7"/>
    <w:rsid w:val="00FB6583"/>
    <w:rsid w:val="00FB6638"/>
    <w:rsid w:val="00FB674D"/>
    <w:rsid w:val="00FB6785"/>
    <w:rsid w:val="00FB67D8"/>
    <w:rsid w:val="00FB684E"/>
    <w:rsid w:val="00FB686B"/>
    <w:rsid w:val="00FB68AA"/>
    <w:rsid w:val="00FB68F4"/>
    <w:rsid w:val="00FB6926"/>
    <w:rsid w:val="00FB6983"/>
    <w:rsid w:val="00FB6A4A"/>
    <w:rsid w:val="00FB6A5C"/>
    <w:rsid w:val="00FB6AA3"/>
    <w:rsid w:val="00FB6B68"/>
    <w:rsid w:val="00FB6BF2"/>
    <w:rsid w:val="00FB6C70"/>
    <w:rsid w:val="00FB6CA4"/>
    <w:rsid w:val="00FB6CDD"/>
    <w:rsid w:val="00FB6CF4"/>
    <w:rsid w:val="00FB6D3C"/>
    <w:rsid w:val="00FB6D5A"/>
    <w:rsid w:val="00FB6D76"/>
    <w:rsid w:val="00FB6E3B"/>
    <w:rsid w:val="00FB6F56"/>
    <w:rsid w:val="00FB7167"/>
    <w:rsid w:val="00FB71F6"/>
    <w:rsid w:val="00FB723C"/>
    <w:rsid w:val="00FB7339"/>
    <w:rsid w:val="00FB7372"/>
    <w:rsid w:val="00FB74A8"/>
    <w:rsid w:val="00FB74EA"/>
    <w:rsid w:val="00FB76DD"/>
    <w:rsid w:val="00FB77E6"/>
    <w:rsid w:val="00FB785D"/>
    <w:rsid w:val="00FB7946"/>
    <w:rsid w:val="00FB7963"/>
    <w:rsid w:val="00FB7AF6"/>
    <w:rsid w:val="00FB7B48"/>
    <w:rsid w:val="00FB7B91"/>
    <w:rsid w:val="00FB7CF0"/>
    <w:rsid w:val="00FB7D7B"/>
    <w:rsid w:val="00FB7DC4"/>
    <w:rsid w:val="00FB7DD4"/>
    <w:rsid w:val="00FB7F01"/>
    <w:rsid w:val="00FB7F1A"/>
    <w:rsid w:val="00FB7F36"/>
    <w:rsid w:val="00FB7F59"/>
    <w:rsid w:val="00FB7F94"/>
    <w:rsid w:val="00FC00A5"/>
    <w:rsid w:val="00FC0126"/>
    <w:rsid w:val="00FC02A7"/>
    <w:rsid w:val="00FC02C8"/>
    <w:rsid w:val="00FC032B"/>
    <w:rsid w:val="00FC0369"/>
    <w:rsid w:val="00FC040F"/>
    <w:rsid w:val="00FC04FB"/>
    <w:rsid w:val="00FC0557"/>
    <w:rsid w:val="00FC05F7"/>
    <w:rsid w:val="00FC0650"/>
    <w:rsid w:val="00FC069F"/>
    <w:rsid w:val="00FC071B"/>
    <w:rsid w:val="00FC071C"/>
    <w:rsid w:val="00FC085B"/>
    <w:rsid w:val="00FC0932"/>
    <w:rsid w:val="00FC0943"/>
    <w:rsid w:val="00FC0969"/>
    <w:rsid w:val="00FC09EB"/>
    <w:rsid w:val="00FC0A0C"/>
    <w:rsid w:val="00FC0A21"/>
    <w:rsid w:val="00FC0A57"/>
    <w:rsid w:val="00FC0AAE"/>
    <w:rsid w:val="00FC0B13"/>
    <w:rsid w:val="00FC0C8F"/>
    <w:rsid w:val="00FC0D4A"/>
    <w:rsid w:val="00FC0DAB"/>
    <w:rsid w:val="00FC0DF7"/>
    <w:rsid w:val="00FC0EF2"/>
    <w:rsid w:val="00FC0F1B"/>
    <w:rsid w:val="00FC0F8E"/>
    <w:rsid w:val="00FC0FBF"/>
    <w:rsid w:val="00FC0FDA"/>
    <w:rsid w:val="00FC101E"/>
    <w:rsid w:val="00FC1021"/>
    <w:rsid w:val="00FC1184"/>
    <w:rsid w:val="00FC11DD"/>
    <w:rsid w:val="00FC12D0"/>
    <w:rsid w:val="00FC139D"/>
    <w:rsid w:val="00FC142A"/>
    <w:rsid w:val="00FC1492"/>
    <w:rsid w:val="00FC1496"/>
    <w:rsid w:val="00FC1575"/>
    <w:rsid w:val="00FC1587"/>
    <w:rsid w:val="00FC15DD"/>
    <w:rsid w:val="00FC1689"/>
    <w:rsid w:val="00FC16A1"/>
    <w:rsid w:val="00FC16DB"/>
    <w:rsid w:val="00FC175A"/>
    <w:rsid w:val="00FC178B"/>
    <w:rsid w:val="00FC17A2"/>
    <w:rsid w:val="00FC186F"/>
    <w:rsid w:val="00FC18B2"/>
    <w:rsid w:val="00FC1962"/>
    <w:rsid w:val="00FC1A01"/>
    <w:rsid w:val="00FC1AB4"/>
    <w:rsid w:val="00FC1AC4"/>
    <w:rsid w:val="00FC1CDB"/>
    <w:rsid w:val="00FC1D72"/>
    <w:rsid w:val="00FC1DB1"/>
    <w:rsid w:val="00FC1E44"/>
    <w:rsid w:val="00FC1E79"/>
    <w:rsid w:val="00FC1E9C"/>
    <w:rsid w:val="00FC1EE8"/>
    <w:rsid w:val="00FC1F45"/>
    <w:rsid w:val="00FC1F87"/>
    <w:rsid w:val="00FC1FED"/>
    <w:rsid w:val="00FC200F"/>
    <w:rsid w:val="00FC2132"/>
    <w:rsid w:val="00FC21A9"/>
    <w:rsid w:val="00FC2355"/>
    <w:rsid w:val="00FC24B8"/>
    <w:rsid w:val="00FC24BE"/>
    <w:rsid w:val="00FC24DA"/>
    <w:rsid w:val="00FC2683"/>
    <w:rsid w:val="00FC26B3"/>
    <w:rsid w:val="00FC26D7"/>
    <w:rsid w:val="00FC2704"/>
    <w:rsid w:val="00FC273A"/>
    <w:rsid w:val="00FC281F"/>
    <w:rsid w:val="00FC2903"/>
    <w:rsid w:val="00FC29B9"/>
    <w:rsid w:val="00FC2A34"/>
    <w:rsid w:val="00FC2B06"/>
    <w:rsid w:val="00FC2B96"/>
    <w:rsid w:val="00FC2BD1"/>
    <w:rsid w:val="00FC2D56"/>
    <w:rsid w:val="00FC2DCC"/>
    <w:rsid w:val="00FC2F49"/>
    <w:rsid w:val="00FC303D"/>
    <w:rsid w:val="00FC304F"/>
    <w:rsid w:val="00FC309B"/>
    <w:rsid w:val="00FC3111"/>
    <w:rsid w:val="00FC311F"/>
    <w:rsid w:val="00FC3146"/>
    <w:rsid w:val="00FC3176"/>
    <w:rsid w:val="00FC3297"/>
    <w:rsid w:val="00FC34F6"/>
    <w:rsid w:val="00FC3508"/>
    <w:rsid w:val="00FC3550"/>
    <w:rsid w:val="00FC359F"/>
    <w:rsid w:val="00FC3639"/>
    <w:rsid w:val="00FC363F"/>
    <w:rsid w:val="00FC364A"/>
    <w:rsid w:val="00FC3657"/>
    <w:rsid w:val="00FC3667"/>
    <w:rsid w:val="00FC372C"/>
    <w:rsid w:val="00FC37E3"/>
    <w:rsid w:val="00FC3808"/>
    <w:rsid w:val="00FC3957"/>
    <w:rsid w:val="00FC3984"/>
    <w:rsid w:val="00FC39C2"/>
    <w:rsid w:val="00FC3A23"/>
    <w:rsid w:val="00FC3A50"/>
    <w:rsid w:val="00FC3ACB"/>
    <w:rsid w:val="00FC3B8F"/>
    <w:rsid w:val="00FC3B95"/>
    <w:rsid w:val="00FC3BCC"/>
    <w:rsid w:val="00FC3C87"/>
    <w:rsid w:val="00FC3D34"/>
    <w:rsid w:val="00FC3D96"/>
    <w:rsid w:val="00FC3EC8"/>
    <w:rsid w:val="00FC3F59"/>
    <w:rsid w:val="00FC3FB2"/>
    <w:rsid w:val="00FC40D0"/>
    <w:rsid w:val="00FC4173"/>
    <w:rsid w:val="00FC42BB"/>
    <w:rsid w:val="00FC4376"/>
    <w:rsid w:val="00FC448E"/>
    <w:rsid w:val="00FC4556"/>
    <w:rsid w:val="00FC45ED"/>
    <w:rsid w:val="00FC462C"/>
    <w:rsid w:val="00FC4695"/>
    <w:rsid w:val="00FC46D8"/>
    <w:rsid w:val="00FC4726"/>
    <w:rsid w:val="00FC47BA"/>
    <w:rsid w:val="00FC47DB"/>
    <w:rsid w:val="00FC4871"/>
    <w:rsid w:val="00FC48B8"/>
    <w:rsid w:val="00FC4986"/>
    <w:rsid w:val="00FC49E8"/>
    <w:rsid w:val="00FC4A39"/>
    <w:rsid w:val="00FC4B03"/>
    <w:rsid w:val="00FC4B2F"/>
    <w:rsid w:val="00FC4C4C"/>
    <w:rsid w:val="00FC4CEF"/>
    <w:rsid w:val="00FC4DFB"/>
    <w:rsid w:val="00FC4E36"/>
    <w:rsid w:val="00FC4E8D"/>
    <w:rsid w:val="00FC4F37"/>
    <w:rsid w:val="00FC4F3F"/>
    <w:rsid w:val="00FC4F44"/>
    <w:rsid w:val="00FC503D"/>
    <w:rsid w:val="00FC5217"/>
    <w:rsid w:val="00FC52AE"/>
    <w:rsid w:val="00FC52E7"/>
    <w:rsid w:val="00FC5492"/>
    <w:rsid w:val="00FC54E2"/>
    <w:rsid w:val="00FC5550"/>
    <w:rsid w:val="00FC5576"/>
    <w:rsid w:val="00FC563B"/>
    <w:rsid w:val="00FC56C3"/>
    <w:rsid w:val="00FC56E7"/>
    <w:rsid w:val="00FC576E"/>
    <w:rsid w:val="00FC578C"/>
    <w:rsid w:val="00FC580A"/>
    <w:rsid w:val="00FC58D0"/>
    <w:rsid w:val="00FC5919"/>
    <w:rsid w:val="00FC5AC1"/>
    <w:rsid w:val="00FC5B91"/>
    <w:rsid w:val="00FC5CCD"/>
    <w:rsid w:val="00FC5D18"/>
    <w:rsid w:val="00FC5DCB"/>
    <w:rsid w:val="00FC5E99"/>
    <w:rsid w:val="00FC5EBA"/>
    <w:rsid w:val="00FC5EC6"/>
    <w:rsid w:val="00FC5FF0"/>
    <w:rsid w:val="00FC611E"/>
    <w:rsid w:val="00FC6221"/>
    <w:rsid w:val="00FC6271"/>
    <w:rsid w:val="00FC628F"/>
    <w:rsid w:val="00FC6344"/>
    <w:rsid w:val="00FC63CD"/>
    <w:rsid w:val="00FC63F3"/>
    <w:rsid w:val="00FC6454"/>
    <w:rsid w:val="00FC64BB"/>
    <w:rsid w:val="00FC64E6"/>
    <w:rsid w:val="00FC6563"/>
    <w:rsid w:val="00FC65DA"/>
    <w:rsid w:val="00FC665D"/>
    <w:rsid w:val="00FC66D0"/>
    <w:rsid w:val="00FC67CE"/>
    <w:rsid w:val="00FC6899"/>
    <w:rsid w:val="00FC69F1"/>
    <w:rsid w:val="00FC69F9"/>
    <w:rsid w:val="00FC6AC1"/>
    <w:rsid w:val="00FC6D65"/>
    <w:rsid w:val="00FC6D7A"/>
    <w:rsid w:val="00FC6D7D"/>
    <w:rsid w:val="00FC6EA5"/>
    <w:rsid w:val="00FC6ED0"/>
    <w:rsid w:val="00FC718B"/>
    <w:rsid w:val="00FC7196"/>
    <w:rsid w:val="00FC71DF"/>
    <w:rsid w:val="00FC71E2"/>
    <w:rsid w:val="00FC7231"/>
    <w:rsid w:val="00FC72D1"/>
    <w:rsid w:val="00FC72FE"/>
    <w:rsid w:val="00FC7357"/>
    <w:rsid w:val="00FC73F0"/>
    <w:rsid w:val="00FC7423"/>
    <w:rsid w:val="00FC74E2"/>
    <w:rsid w:val="00FC74E3"/>
    <w:rsid w:val="00FC756D"/>
    <w:rsid w:val="00FC75A3"/>
    <w:rsid w:val="00FC75ED"/>
    <w:rsid w:val="00FC7657"/>
    <w:rsid w:val="00FC76CF"/>
    <w:rsid w:val="00FC76F6"/>
    <w:rsid w:val="00FC77A9"/>
    <w:rsid w:val="00FC7842"/>
    <w:rsid w:val="00FC7910"/>
    <w:rsid w:val="00FC7947"/>
    <w:rsid w:val="00FC7AB5"/>
    <w:rsid w:val="00FC7AD0"/>
    <w:rsid w:val="00FC7AE3"/>
    <w:rsid w:val="00FC7B49"/>
    <w:rsid w:val="00FC7B8C"/>
    <w:rsid w:val="00FC7C3C"/>
    <w:rsid w:val="00FC7DDE"/>
    <w:rsid w:val="00FC7EAC"/>
    <w:rsid w:val="00FC7EDA"/>
    <w:rsid w:val="00FC7F20"/>
    <w:rsid w:val="00FC7F6B"/>
    <w:rsid w:val="00FC7FDB"/>
    <w:rsid w:val="00FD00DA"/>
    <w:rsid w:val="00FD010D"/>
    <w:rsid w:val="00FD01B6"/>
    <w:rsid w:val="00FD01E5"/>
    <w:rsid w:val="00FD021C"/>
    <w:rsid w:val="00FD0296"/>
    <w:rsid w:val="00FD0347"/>
    <w:rsid w:val="00FD0352"/>
    <w:rsid w:val="00FD039C"/>
    <w:rsid w:val="00FD0403"/>
    <w:rsid w:val="00FD042F"/>
    <w:rsid w:val="00FD0619"/>
    <w:rsid w:val="00FD07E3"/>
    <w:rsid w:val="00FD07E4"/>
    <w:rsid w:val="00FD0890"/>
    <w:rsid w:val="00FD08C9"/>
    <w:rsid w:val="00FD0948"/>
    <w:rsid w:val="00FD0A35"/>
    <w:rsid w:val="00FD0A5E"/>
    <w:rsid w:val="00FD0B64"/>
    <w:rsid w:val="00FD0BE0"/>
    <w:rsid w:val="00FD0C98"/>
    <w:rsid w:val="00FD0CC0"/>
    <w:rsid w:val="00FD0CCE"/>
    <w:rsid w:val="00FD0CD8"/>
    <w:rsid w:val="00FD0CFA"/>
    <w:rsid w:val="00FD0D80"/>
    <w:rsid w:val="00FD0DED"/>
    <w:rsid w:val="00FD0E36"/>
    <w:rsid w:val="00FD0E4A"/>
    <w:rsid w:val="00FD0F46"/>
    <w:rsid w:val="00FD0F79"/>
    <w:rsid w:val="00FD109F"/>
    <w:rsid w:val="00FD10FC"/>
    <w:rsid w:val="00FD11A0"/>
    <w:rsid w:val="00FD11AE"/>
    <w:rsid w:val="00FD11F5"/>
    <w:rsid w:val="00FD1245"/>
    <w:rsid w:val="00FD1314"/>
    <w:rsid w:val="00FD136B"/>
    <w:rsid w:val="00FD141C"/>
    <w:rsid w:val="00FD1583"/>
    <w:rsid w:val="00FD161B"/>
    <w:rsid w:val="00FD1662"/>
    <w:rsid w:val="00FD1760"/>
    <w:rsid w:val="00FD1763"/>
    <w:rsid w:val="00FD17B2"/>
    <w:rsid w:val="00FD17BA"/>
    <w:rsid w:val="00FD18D7"/>
    <w:rsid w:val="00FD18F3"/>
    <w:rsid w:val="00FD190E"/>
    <w:rsid w:val="00FD190F"/>
    <w:rsid w:val="00FD197C"/>
    <w:rsid w:val="00FD1D6F"/>
    <w:rsid w:val="00FD1DAF"/>
    <w:rsid w:val="00FD1E18"/>
    <w:rsid w:val="00FD1E96"/>
    <w:rsid w:val="00FD2037"/>
    <w:rsid w:val="00FD206E"/>
    <w:rsid w:val="00FD2093"/>
    <w:rsid w:val="00FD20A8"/>
    <w:rsid w:val="00FD213F"/>
    <w:rsid w:val="00FD2163"/>
    <w:rsid w:val="00FD2169"/>
    <w:rsid w:val="00FD2218"/>
    <w:rsid w:val="00FD2252"/>
    <w:rsid w:val="00FD2409"/>
    <w:rsid w:val="00FD2457"/>
    <w:rsid w:val="00FD24A3"/>
    <w:rsid w:val="00FD24CB"/>
    <w:rsid w:val="00FD252A"/>
    <w:rsid w:val="00FD2579"/>
    <w:rsid w:val="00FD25E4"/>
    <w:rsid w:val="00FD2657"/>
    <w:rsid w:val="00FD2671"/>
    <w:rsid w:val="00FD26C4"/>
    <w:rsid w:val="00FD26FB"/>
    <w:rsid w:val="00FD27B4"/>
    <w:rsid w:val="00FD289D"/>
    <w:rsid w:val="00FD28B2"/>
    <w:rsid w:val="00FD29AE"/>
    <w:rsid w:val="00FD2ACB"/>
    <w:rsid w:val="00FD2CE7"/>
    <w:rsid w:val="00FD2E73"/>
    <w:rsid w:val="00FD2EA7"/>
    <w:rsid w:val="00FD2F86"/>
    <w:rsid w:val="00FD3057"/>
    <w:rsid w:val="00FD315D"/>
    <w:rsid w:val="00FD3197"/>
    <w:rsid w:val="00FD31BD"/>
    <w:rsid w:val="00FD31E3"/>
    <w:rsid w:val="00FD321A"/>
    <w:rsid w:val="00FD3226"/>
    <w:rsid w:val="00FD323C"/>
    <w:rsid w:val="00FD3270"/>
    <w:rsid w:val="00FD32D1"/>
    <w:rsid w:val="00FD32E4"/>
    <w:rsid w:val="00FD338A"/>
    <w:rsid w:val="00FD339B"/>
    <w:rsid w:val="00FD34A3"/>
    <w:rsid w:val="00FD34F3"/>
    <w:rsid w:val="00FD36B7"/>
    <w:rsid w:val="00FD3719"/>
    <w:rsid w:val="00FD37C6"/>
    <w:rsid w:val="00FD38A3"/>
    <w:rsid w:val="00FD38F5"/>
    <w:rsid w:val="00FD3924"/>
    <w:rsid w:val="00FD3B12"/>
    <w:rsid w:val="00FD3B49"/>
    <w:rsid w:val="00FD3B5D"/>
    <w:rsid w:val="00FD3B94"/>
    <w:rsid w:val="00FD3BC6"/>
    <w:rsid w:val="00FD3BE5"/>
    <w:rsid w:val="00FD3BF0"/>
    <w:rsid w:val="00FD3C84"/>
    <w:rsid w:val="00FD3D45"/>
    <w:rsid w:val="00FD3DB4"/>
    <w:rsid w:val="00FD3E09"/>
    <w:rsid w:val="00FD3E37"/>
    <w:rsid w:val="00FD3E58"/>
    <w:rsid w:val="00FD3F46"/>
    <w:rsid w:val="00FD407A"/>
    <w:rsid w:val="00FD407C"/>
    <w:rsid w:val="00FD40F0"/>
    <w:rsid w:val="00FD410C"/>
    <w:rsid w:val="00FD4296"/>
    <w:rsid w:val="00FD4436"/>
    <w:rsid w:val="00FD449F"/>
    <w:rsid w:val="00FD47F1"/>
    <w:rsid w:val="00FD4919"/>
    <w:rsid w:val="00FD4923"/>
    <w:rsid w:val="00FD4A37"/>
    <w:rsid w:val="00FD4AB3"/>
    <w:rsid w:val="00FD4B80"/>
    <w:rsid w:val="00FD4BEE"/>
    <w:rsid w:val="00FD4BF8"/>
    <w:rsid w:val="00FD4C33"/>
    <w:rsid w:val="00FD4D97"/>
    <w:rsid w:val="00FD4E72"/>
    <w:rsid w:val="00FD4E89"/>
    <w:rsid w:val="00FD4E8B"/>
    <w:rsid w:val="00FD4F17"/>
    <w:rsid w:val="00FD4F68"/>
    <w:rsid w:val="00FD4FFB"/>
    <w:rsid w:val="00FD503D"/>
    <w:rsid w:val="00FD509F"/>
    <w:rsid w:val="00FD50FD"/>
    <w:rsid w:val="00FD513D"/>
    <w:rsid w:val="00FD5280"/>
    <w:rsid w:val="00FD535E"/>
    <w:rsid w:val="00FD5410"/>
    <w:rsid w:val="00FD5459"/>
    <w:rsid w:val="00FD5474"/>
    <w:rsid w:val="00FD54CB"/>
    <w:rsid w:val="00FD5773"/>
    <w:rsid w:val="00FD57C1"/>
    <w:rsid w:val="00FD57E7"/>
    <w:rsid w:val="00FD5928"/>
    <w:rsid w:val="00FD5947"/>
    <w:rsid w:val="00FD5994"/>
    <w:rsid w:val="00FD59AF"/>
    <w:rsid w:val="00FD5A5A"/>
    <w:rsid w:val="00FD5BEA"/>
    <w:rsid w:val="00FD5C83"/>
    <w:rsid w:val="00FD5D92"/>
    <w:rsid w:val="00FD61C9"/>
    <w:rsid w:val="00FD630A"/>
    <w:rsid w:val="00FD6720"/>
    <w:rsid w:val="00FD6735"/>
    <w:rsid w:val="00FD67AF"/>
    <w:rsid w:val="00FD67B4"/>
    <w:rsid w:val="00FD6858"/>
    <w:rsid w:val="00FD68D6"/>
    <w:rsid w:val="00FD694C"/>
    <w:rsid w:val="00FD69E9"/>
    <w:rsid w:val="00FD69F2"/>
    <w:rsid w:val="00FD6B01"/>
    <w:rsid w:val="00FD6BB9"/>
    <w:rsid w:val="00FD6BE6"/>
    <w:rsid w:val="00FD6CB6"/>
    <w:rsid w:val="00FD6E05"/>
    <w:rsid w:val="00FD6E4A"/>
    <w:rsid w:val="00FD6E68"/>
    <w:rsid w:val="00FD6F24"/>
    <w:rsid w:val="00FD6F34"/>
    <w:rsid w:val="00FD6F74"/>
    <w:rsid w:val="00FD6F78"/>
    <w:rsid w:val="00FD6F96"/>
    <w:rsid w:val="00FD7038"/>
    <w:rsid w:val="00FD70B2"/>
    <w:rsid w:val="00FD713A"/>
    <w:rsid w:val="00FD7280"/>
    <w:rsid w:val="00FD72C2"/>
    <w:rsid w:val="00FD73C1"/>
    <w:rsid w:val="00FD73D0"/>
    <w:rsid w:val="00FD7497"/>
    <w:rsid w:val="00FD756D"/>
    <w:rsid w:val="00FD75CD"/>
    <w:rsid w:val="00FD767B"/>
    <w:rsid w:val="00FD7698"/>
    <w:rsid w:val="00FD76B3"/>
    <w:rsid w:val="00FD76F8"/>
    <w:rsid w:val="00FD7763"/>
    <w:rsid w:val="00FD7789"/>
    <w:rsid w:val="00FD77CA"/>
    <w:rsid w:val="00FD7875"/>
    <w:rsid w:val="00FD7909"/>
    <w:rsid w:val="00FD79F0"/>
    <w:rsid w:val="00FD7A6F"/>
    <w:rsid w:val="00FD7A7E"/>
    <w:rsid w:val="00FD7B1C"/>
    <w:rsid w:val="00FD7B28"/>
    <w:rsid w:val="00FD7CCA"/>
    <w:rsid w:val="00FD7D9B"/>
    <w:rsid w:val="00FD7E52"/>
    <w:rsid w:val="00FD7E8F"/>
    <w:rsid w:val="00FD7EF1"/>
    <w:rsid w:val="00FD7EF9"/>
    <w:rsid w:val="00FD7F07"/>
    <w:rsid w:val="00FD7F17"/>
    <w:rsid w:val="00FD7F8C"/>
    <w:rsid w:val="00FD7FC4"/>
    <w:rsid w:val="00FE0017"/>
    <w:rsid w:val="00FE0040"/>
    <w:rsid w:val="00FE00C3"/>
    <w:rsid w:val="00FE0228"/>
    <w:rsid w:val="00FE023C"/>
    <w:rsid w:val="00FE02F7"/>
    <w:rsid w:val="00FE03BB"/>
    <w:rsid w:val="00FE03CC"/>
    <w:rsid w:val="00FE03F3"/>
    <w:rsid w:val="00FE0499"/>
    <w:rsid w:val="00FE054C"/>
    <w:rsid w:val="00FE0577"/>
    <w:rsid w:val="00FE0608"/>
    <w:rsid w:val="00FE067F"/>
    <w:rsid w:val="00FE06B8"/>
    <w:rsid w:val="00FE06BB"/>
    <w:rsid w:val="00FE06CA"/>
    <w:rsid w:val="00FE06F9"/>
    <w:rsid w:val="00FE07B2"/>
    <w:rsid w:val="00FE0831"/>
    <w:rsid w:val="00FE083C"/>
    <w:rsid w:val="00FE08E9"/>
    <w:rsid w:val="00FE08F7"/>
    <w:rsid w:val="00FE095E"/>
    <w:rsid w:val="00FE0965"/>
    <w:rsid w:val="00FE0983"/>
    <w:rsid w:val="00FE09A9"/>
    <w:rsid w:val="00FE09F9"/>
    <w:rsid w:val="00FE0A4B"/>
    <w:rsid w:val="00FE0A91"/>
    <w:rsid w:val="00FE0BE8"/>
    <w:rsid w:val="00FE0BE9"/>
    <w:rsid w:val="00FE0C02"/>
    <w:rsid w:val="00FE0C76"/>
    <w:rsid w:val="00FE0E60"/>
    <w:rsid w:val="00FE0ED7"/>
    <w:rsid w:val="00FE1039"/>
    <w:rsid w:val="00FE1097"/>
    <w:rsid w:val="00FE10BC"/>
    <w:rsid w:val="00FE10BD"/>
    <w:rsid w:val="00FE10DC"/>
    <w:rsid w:val="00FE114C"/>
    <w:rsid w:val="00FE119F"/>
    <w:rsid w:val="00FE11FE"/>
    <w:rsid w:val="00FE126D"/>
    <w:rsid w:val="00FE12DD"/>
    <w:rsid w:val="00FE13EE"/>
    <w:rsid w:val="00FE13F5"/>
    <w:rsid w:val="00FE142D"/>
    <w:rsid w:val="00FE14BB"/>
    <w:rsid w:val="00FE1506"/>
    <w:rsid w:val="00FE152B"/>
    <w:rsid w:val="00FE1607"/>
    <w:rsid w:val="00FE16C0"/>
    <w:rsid w:val="00FE1737"/>
    <w:rsid w:val="00FE17D3"/>
    <w:rsid w:val="00FE18BD"/>
    <w:rsid w:val="00FE1913"/>
    <w:rsid w:val="00FE1986"/>
    <w:rsid w:val="00FE1A1F"/>
    <w:rsid w:val="00FE1A2F"/>
    <w:rsid w:val="00FE1A96"/>
    <w:rsid w:val="00FE1B01"/>
    <w:rsid w:val="00FE1B66"/>
    <w:rsid w:val="00FE1B7D"/>
    <w:rsid w:val="00FE1BAB"/>
    <w:rsid w:val="00FE1BEF"/>
    <w:rsid w:val="00FE1C0E"/>
    <w:rsid w:val="00FE1C4A"/>
    <w:rsid w:val="00FE1D4A"/>
    <w:rsid w:val="00FE1DB3"/>
    <w:rsid w:val="00FE1EBF"/>
    <w:rsid w:val="00FE1EEA"/>
    <w:rsid w:val="00FE1FDE"/>
    <w:rsid w:val="00FE2046"/>
    <w:rsid w:val="00FE2072"/>
    <w:rsid w:val="00FE21A7"/>
    <w:rsid w:val="00FE227F"/>
    <w:rsid w:val="00FE22C8"/>
    <w:rsid w:val="00FE232C"/>
    <w:rsid w:val="00FE2356"/>
    <w:rsid w:val="00FE23B7"/>
    <w:rsid w:val="00FE23F7"/>
    <w:rsid w:val="00FE2405"/>
    <w:rsid w:val="00FE2439"/>
    <w:rsid w:val="00FE245B"/>
    <w:rsid w:val="00FE2563"/>
    <w:rsid w:val="00FE2575"/>
    <w:rsid w:val="00FE260B"/>
    <w:rsid w:val="00FE262F"/>
    <w:rsid w:val="00FE2648"/>
    <w:rsid w:val="00FE2795"/>
    <w:rsid w:val="00FE2862"/>
    <w:rsid w:val="00FE2A0B"/>
    <w:rsid w:val="00FE2B82"/>
    <w:rsid w:val="00FE2CC5"/>
    <w:rsid w:val="00FE2D2C"/>
    <w:rsid w:val="00FE2D30"/>
    <w:rsid w:val="00FE2D80"/>
    <w:rsid w:val="00FE2DEF"/>
    <w:rsid w:val="00FE2E16"/>
    <w:rsid w:val="00FE2ECE"/>
    <w:rsid w:val="00FE2EE4"/>
    <w:rsid w:val="00FE2EEE"/>
    <w:rsid w:val="00FE2F17"/>
    <w:rsid w:val="00FE2F3C"/>
    <w:rsid w:val="00FE2FD2"/>
    <w:rsid w:val="00FE3084"/>
    <w:rsid w:val="00FE30AF"/>
    <w:rsid w:val="00FE30FB"/>
    <w:rsid w:val="00FE3488"/>
    <w:rsid w:val="00FE3533"/>
    <w:rsid w:val="00FE372C"/>
    <w:rsid w:val="00FE3753"/>
    <w:rsid w:val="00FE37FC"/>
    <w:rsid w:val="00FE38E9"/>
    <w:rsid w:val="00FE3A43"/>
    <w:rsid w:val="00FE3A7E"/>
    <w:rsid w:val="00FE3AA6"/>
    <w:rsid w:val="00FE3B14"/>
    <w:rsid w:val="00FE3CF6"/>
    <w:rsid w:val="00FE3D4F"/>
    <w:rsid w:val="00FE3E10"/>
    <w:rsid w:val="00FE3EE9"/>
    <w:rsid w:val="00FE3F0B"/>
    <w:rsid w:val="00FE4050"/>
    <w:rsid w:val="00FE41E2"/>
    <w:rsid w:val="00FE421B"/>
    <w:rsid w:val="00FE442D"/>
    <w:rsid w:val="00FE448E"/>
    <w:rsid w:val="00FE4537"/>
    <w:rsid w:val="00FE4610"/>
    <w:rsid w:val="00FE4681"/>
    <w:rsid w:val="00FE469B"/>
    <w:rsid w:val="00FE471F"/>
    <w:rsid w:val="00FE4738"/>
    <w:rsid w:val="00FE4746"/>
    <w:rsid w:val="00FE488A"/>
    <w:rsid w:val="00FE496A"/>
    <w:rsid w:val="00FE49B1"/>
    <w:rsid w:val="00FE49F8"/>
    <w:rsid w:val="00FE49FD"/>
    <w:rsid w:val="00FE4A68"/>
    <w:rsid w:val="00FE4BD7"/>
    <w:rsid w:val="00FE4CA5"/>
    <w:rsid w:val="00FE4CB2"/>
    <w:rsid w:val="00FE4CD2"/>
    <w:rsid w:val="00FE4D48"/>
    <w:rsid w:val="00FE4D4D"/>
    <w:rsid w:val="00FE4E68"/>
    <w:rsid w:val="00FE4E83"/>
    <w:rsid w:val="00FE4EE7"/>
    <w:rsid w:val="00FE4F7F"/>
    <w:rsid w:val="00FE5036"/>
    <w:rsid w:val="00FE503F"/>
    <w:rsid w:val="00FE5063"/>
    <w:rsid w:val="00FE509C"/>
    <w:rsid w:val="00FE51E7"/>
    <w:rsid w:val="00FE52F8"/>
    <w:rsid w:val="00FE53F4"/>
    <w:rsid w:val="00FE53F5"/>
    <w:rsid w:val="00FE5449"/>
    <w:rsid w:val="00FE5536"/>
    <w:rsid w:val="00FE5567"/>
    <w:rsid w:val="00FE5645"/>
    <w:rsid w:val="00FE57A8"/>
    <w:rsid w:val="00FE57AE"/>
    <w:rsid w:val="00FE58ED"/>
    <w:rsid w:val="00FE598F"/>
    <w:rsid w:val="00FE5AA0"/>
    <w:rsid w:val="00FE5B07"/>
    <w:rsid w:val="00FE5B62"/>
    <w:rsid w:val="00FE5C1C"/>
    <w:rsid w:val="00FE5C83"/>
    <w:rsid w:val="00FE5D9E"/>
    <w:rsid w:val="00FE5DB1"/>
    <w:rsid w:val="00FE5DCC"/>
    <w:rsid w:val="00FE5F6B"/>
    <w:rsid w:val="00FE603F"/>
    <w:rsid w:val="00FE60AE"/>
    <w:rsid w:val="00FE6145"/>
    <w:rsid w:val="00FE61A6"/>
    <w:rsid w:val="00FE6248"/>
    <w:rsid w:val="00FE6249"/>
    <w:rsid w:val="00FE6346"/>
    <w:rsid w:val="00FE6452"/>
    <w:rsid w:val="00FE66D4"/>
    <w:rsid w:val="00FE67CA"/>
    <w:rsid w:val="00FE67CD"/>
    <w:rsid w:val="00FE6816"/>
    <w:rsid w:val="00FE684A"/>
    <w:rsid w:val="00FE69B9"/>
    <w:rsid w:val="00FE6A5F"/>
    <w:rsid w:val="00FE6ADA"/>
    <w:rsid w:val="00FE6BCE"/>
    <w:rsid w:val="00FE6BE4"/>
    <w:rsid w:val="00FE6CBD"/>
    <w:rsid w:val="00FE6CEF"/>
    <w:rsid w:val="00FE6CF1"/>
    <w:rsid w:val="00FE6E39"/>
    <w:rsid w:val="00FE6EB6"/>
    <w:rsid w:val="00FE6EE9"/>
    <w:rsid w:val="00FE6F40"/>
    <w:rsid w:val="00FE6F6A"/>
    <w:rsid w:val="00FE6F86"/>
    <w:rsid w:val="00FE725B"/>
    <w:rsid w:val="00FE7263"/>
    <w:rsid w:val="00FE72ED"/>
    <w:rsid w:val="00FE745D"/>
    <w:rsid w:val="00FE754A"/>
    <w:rsid w:val="00FE75B2"/>
    <w:rsid w:val="00FE7606"/>
    <w:rsid w:val="00FE7693"/>
    <w:rsid w:val="00FE777B"/>
    <w:rsid w:val="00FE77CE"/>
    <w:rsid w:val="00FE783B"/>
    <w:rsid w:val="00FE78A6"/>
    <w:rsid w:val="00FE7942"/>
    <w:rsid w:val="00FE79A1"/>
    <w:rsid w:val="00FE79A8"/>
    <w:rsid w:val="00FE7A70"/>
    <w:rsid w:val="00FE7AF2"/>
    <w:rsid w:val="00FE7B2C"/>
    <w:rsid w:val="00FE7C05"/>
    <w:rsid w:val="00FE7DD5"/>
    <w:rsid w:val="00FE7E9E"/>
    <w:rsid w:val="00FF010D"/>
    <w:rsid w:val="00FF011E"/>
    <w:rsid w:val="00FF0148"/>
    <w:rsid w:val="00FF0164"/>
    <w:rsid w:val="00FF0216"/>
    <w:rsid w:val="00FF02BE"/>
    <w:rsid w:val="00FF02D4"/>
    <w:rsid w:val="00FF0317"/>
    <w:rsid w:val="00FF0374"/>
    <w:rsid w:val="00FF038A"/>
    <w:rsid w:val="00FF043F"/>
    <w:rsid w:val="00FF044A"/>
    <w:rsid w:val="00FF0540"/>
    <w:rsid w:val="00FF05C4"/>
    <w:rsid w:val="00FF0669"/>
    <w:rsid w:val="00FF067E"/>
    <w:rsid w:val="00FF0755"/>
    <w:rsid w:val="00FF07EA"/>
    <w:rsid w:val="00FF0870"/>
    <w:rsid w:val="00FF0A42"/>
    <w:rsid w:val="00FF0BA1"/>
    <w:rsid w:val="00FF0C00"/>
    <w:rsid w:val="00FF0D79"/>
    <w:rsid w:val="00FF0DA5"/>
    <w:rsid w:val="00FF0EDB"/>
    <w:rsid w:val="00FF0EE3"/>
    <w:rsid w:val="00FF0FE0"/>
    <w:rsid w:val="00FF0FE5"/>
    <w:rsid w:val="00FF100F"/>
    <w:rsid w:val="00FF1010"/>
    <w:rsid w:val="00FF1128"/>
    <w:rsid w:val="00FF13AA"/>
    <w:rsid w:val="00FF140C"/>
    <w:rsid w:val="00FF141E"/>
    <w:rsid w:val="00FF1425"/>
    <w:rsid w:val="00FF159A"/>
    <w:rsid w:val="00FF15CA"/>
    <w:rsid w:val="00FF166B"/>
    <w:rsid w:val="00FF16AF"/>
    <w:rsid w:val="00FF16D6"/>
    <w:rsid w:val="00FF1701"/>
    <w:rsid w:val="00FF1719"/>
    <w:rsid w:val="00FF17A0"/>
    <w:rsid w:val="00FF17D3"/>
    <w:rsid w:val="00FF181C"/>
    <w:rsid w:val="00FF1833"/>
    <w:rsid w:val="00FF186F"/>
    <w:rsid w:val="00FF1931"/>
    <w:rsid w:val="00FF1A16"/>
    <w:rsid w:val="00FF1B24"/>
    <w:rsid w:val="00FF1B6C"/>
    <w:rsid w:val="00FF1B9D"/>
    <w:rsid w:val="00FF1BBC"/>
    <w:rsid w:val="00FF1BD4"/>
    <w:rsid w:val="00FF1C07"/>
    <w:rsid w:val="00FF1CA5"/>
    <w:rsid w:val="00FF1CEF"/>
    <w:rsid w:val="00FF1DA6"/>
    <w:rsid w:val="00FF1E48"/>
    <w:rsid w:val="00FF1FAC"/>
    <w:rsid w:val="00FF211B"/>
    <w:rsid w:val="00FF21D0"/>
    <w:rsid w:val="00FF2276"/>
    <w:rsid w:val="00FF227E"/>
    <w:rsid w:val="00FF22A2"/>
    <w:rsid w:val="00FF22AF"/>
    <w:rsid w:val="00FF2319"/>
    <w:rsid w:val="00FF2361"/>
    <w:rsid w:val="00FF237C"/>
    <w:rsid w:val="00FF2483"/>
    <w:rsid w:val="00FF24C0"/>
    <w:rsid w:val="00FF2560"/>
    <w:rsid w:val="00FF2587"/>
    <w:rsid w:val="00FF25FB"/>
    <w:rsid w:val="00FF27A3"/>
    <w:rsid w:val="00FF27C7"/>
    <w:rsid w:val="00FF2969"/>
    <w:rsid w:val="00FF29E4"/>
    <w:rsid w:val="00FF2C54"/>
    <w:rsid w:val="00FF2D54"/>
    <w:rsid w:val="00FF2D92"/>
    <w:rsid w:val="00FF2DBF"/>
    <w:rsid w:val="00FF2EE6"/>
    <w:rsid w:val="00FF2EFC"/>
    <w:rsid w:val="00FF2F32"/>
    <w:rsid w:val="00FF2F51"/>
    <w:rsid w:val="00FF2F52"/>
    <w:rsid w:val="00FF2FDC"/>
    <w:rsid w:val="00FF30C3"/>
    <w:rsid w:val="00FF3172"/>
    <w:rsid w:val="00FF3195"/>
    <w:rsid w:val="00FF31ED"/>
    <w:rsid w:val="00FF3254"/>
    <w:rsid w:val="00FF3369"/>
    <w:rsid w:val="00FF354C"/>
    <w:rsid w:val="00FF36A1"/>
    <w:rsid w:val="00FF3702"/>
    <w:rsid w:val="00FF370B"/>
    <w:rsid w:val="00FF376A"/>
    <w:rsid w:val="00FF383F"/>
    <w:rsid w:val="00FF396D"/>
    <w:rsid w:val="00FF3A4A"/>
    <w:rsid w:val="00FF3B02"/>
    <w:rsid w:val="00FF3BD9"/>
    <w:rsid w:val="00FF3C45"/>
    <w:rsid w:val="00FF3D5F"/>
    <w:rsid w:val="00FF3DD8"/>
    <w:rsid w:val="00FF3EDB"/>
    <w:rsid w:val="00FF3EED"/>
    <w:rsid w:val="00FF3F52"/>
    <w:rsid w:val="00FF3FD5"/>
    <w:rsid w:val="00FF4023"/>
    <w:rsid w:val="00FF4036"/>
    <w:rsid w:val="00FF409A"/>
    <w:rsid w:val="00FF4115"/>
    <w:rsid w:val="00FF4149"/>
    <w:rsid w:val="00FF4202"/>
    <w:rsid w:val="00FF430B"/>
    <w:rsid w:val="00FF43C2"/>
    <w:rsid w:val="00FF4486"/>
    <w:rsid w:val="00FF44B8"/>
    <w:rsid w:val="00FF4550"/>
    <w:rsid w:val="00FF4589"/>
    <w:rsid w:val="00FF463C"/>
    <w:rsid w:val="00FF4694"/>
    <w:rsid w:val="00FF4875"/>
    <w:rsid w:val="00FF4887"/>
    <w:rsid w:val="00FF4891"/>
    <w:rsid w:val="00FF48B3"/>
    <w:rsid w:val="00FF4925"/>
    <w:rsid w:val="00FF4943"/>
    <w:rsid w:val="00FF4985"/>
    <w:rsid w:val="00FF49A3"/>
    <w:rsid w:val="00FF4A5F"/>
    <w:rsid w:val="00FF4A6D"/>
    <w:rsid w:val="00FF4AC5"/>
    <w:rsid w:val="00FF4B12"/>
    <w:rsid w:val="00FF4B2F"/>
    <w:rsid w:val="00FF4B44"/>
    <w:rsid w:val="00FF4B67"/>
    <w:rsid w:val="00FF4C4D"/>
    <w:rsid w:val="00FF4DB0"/>
    <w:rsid w:val="00FF4DC3"/>
    <w:rsid w:val="00FF4E54"/>
    <w:rsid w:val="00FF4E9F"/>
    <w:rsid w:val="00FF4F24"/>
    <w:rsid w:val="00FF4F9D"/>
    <w:rsid w:val="00FF5065"/>
    <w:rsid w:val="00FF5092"/>
    <w:rsid w:val="00FF50AC"/>
    <w:rsid w:val="00FF50E0"/>
    <w:rsid w:val="00FF5102"/>
    <w:rsid w:val="00FF5204"/>
    <w:rsid w:val="00FF5235"/>
    <w:rsid w:val="00FF5345"/>
    <w:rsid w:val="00FF53A7"/>
    <w:rsid w:val="00FF53D9"/>
    <w:rsid w:val="00FF53E9"/>
    <w:rsid w:val="00FF545F"/>
    <w:rsid w:val="00FF5518"/>
    <w:rsid w:val="00FF5541"/>
    <w:rsid w:val="00FF559B"/>
    <w:rsid w:val="00FF55F9"/>
    <w:rsid w:val="00FF5638"/>
    <w:rsid w:val="00FF5662"/>
    <w:rsid w:val="00FF56EA"/>
    <w:rsid w:val="00FF570B"/>
    <w:rsid w:val="00FF586B"/>
    <w:rsid w:val="00FF5957"/>
    <w:rsid w:val="00FF5BC7"/>
    <w:rsid w:val="00FF5BCB"/>
    <w:rsid w:val="00FF5BCF"/>
    <w:rsid w:val="00FF5BD3"/>
    <w:rsid w:val="00FF5EA2"/>
    <w:rsid w:val="00FF600F"/>
    <w:rsid w:val="00FF613E"/>
    <w:rsid w:val="00FF6147"/>
    <w:rsid w:val="00FF6273"/>
    <w:rsid w:val="00FF6315"/>
    <w:rsid w:val="00FF63B9"/>
    <w:rsid w:val="00FF6484"/>
    <w:rsid w:val="00FF6504"/>
    <w:rsid w:val="00FF6530"/>
    <w:rsid w:val="00FF659D"/>
    <w:rsid w:val="00FF6615"/>
    <w:rsid w:val="00FF6671"/>
    <w:rsid w:val="00FF66BD"/>
    <w:rsid w:val="00FF6A2E"/>
    <w:rsid w:val="00FF6B18"/>
    <w:rsid w:val="00FF6BE5"/>
    <w:rsid w:val="00FF6C88"/>
    <w:rsid w:val="00FF6CAD"/>
    <w:rsid w:val="00FF6D24"/>
    <w:rsid w:val="00FF6DE7"/>
    <w:rsid w:val="00FF6DF8"/>
    <w:rsid w:val="00FF6E5E"/>
    <w:rsid w:val="00FF6E62"/>
    <w:rsid w:val="00FF6ED9"/>
    <w:rsid w:val="00FF6F40"/>
    <w:rsid w:val="00FF6F93"/>
    <w:rsid w:val="00FF6FE5"/>
    <w:rsid w:val="00FF7040"/>
    <w:rsid w:val="00FF7052"/>
    <w:rsid w:val="00FF7066"/>
    <w:rsid w:val="00FF7068"/>
    <w:rsid w:val="00FF7275"/>
    <w:rsid w:val="00FF72A7"/>
    <w:rsid w:val="00FF72BD"/>
    <w:rsid w:val="00FF737C"/>
    <w:rsid w:val="00FF7400"/>
    <w:rsid w:val="00FF741E"/>
    <w:rsid w:val="00FF74BD"/>
    <w:rsid w:val="00FF74D0"/>
    <w:rsid w:val="00FF74DF"/>
    <w:rsid w:val="00FF7511"/>
    <w:rsid w:val="00FF754B"/>
    <w:rsid w:val="00FF7557"/>
    <w:rsid w:val="00FF7579"/>
    <w:rsid w:val="00FF759A"/>
    <w:rsid w:val="00FF75F6"/>
    <w:rsid w:val="00FF7662"/>
    <w:rsid w:val="00FF768D"/>
    <w:rsid w:val="00FF76F4"/>
    <w:rsid w:val="00FF777A"/>
    <w:rsid w:val="00FF7817"/>
    <w:rsid w:val="00FF785E"/>
    <w:rsid w:val="00FF7895"/>
    <w:rsid w:val="00FF78DB"/>
    <w:rsid w:val="00FF7917"/>
    <w:rsid w:val="00FF7950"/>
    <w:rsid w:val="00FF7966"/>
    <w:rsid w:val="00FF7978"/>
    <w:rsid w:val="00FF7A40"/>
    <w:rsid w:val="00FF7A78"/>
    <w:rsid w:val="00FF7A90"/>
    <w:rsid w:val="00FF7B4C"/>
    <w:rsid w:val="00FF7BB3"/>
    <w:rsid w:val="00FF7C5F"/>
    <w:rsid w:val="00FF7CA3"/>
    <w:rsid w:val="00FF7CED"/>
    <w:rsid w:val="00FF7DA2"/>
    <w:rsid w:val="00FF7DBD"/>
    <w:rsid w:val="00FF7DF2"/>
    <w:rsid w:val="00FF7E29"/>
    <w:rsid w:val="00FF7EA6"/>
    <w:rsid w:val="00FF7FE8"/>
    <w:rsid w:val="01470B12"/>
    <w:rsid w:val="01481C21"/>
    <w:rsid w:val="01742D37"/>
    <w:rsid w:val="01BC8C7D"/>
    <w:rsid w:val="01C39CD1"/>
    <w:rsid w:val="01E95D71"/>
    <w:rsid w:val="0242ED2D"/>
    <w:rsid w:val="02E42970"/>
    <w:rsid w:val="0310176D"/>
    <w:rsid w:val="0317F2D5"/>
    <w:rsid w:val="03212B18"/>
    <w:rsid w:val="0324AFD4"/>
    <w:rsid w:val="0356C6CF"/>
    <w:rsid w:val="03A03D06"/>
    <w:rsid w:val="03A60E5E"/>
    <w:rsid w:val="03DA02F3"/>
    <w:rsid w:val="0427F764"/>
    <w:rsid w:val="0473AD42"/>
    <w:rsid w:val="04799AD4"/>
    <w:rsid w:val="04C41E39"/>
    <w:rsid w:val="04E6FDE1"/>
    <w:rsid w:val="04FE171D"/>
    <w:rsid w:val="051CE271"/>
    <w:rsid w:val="05542079"/>
    <w:rsid w:val="055E822C"/>
    <w:rsid w:val="05633C2B"/>
    <w:rsid w:val="05A0C42A"/>
    <w:rsid w:val="05AD80BD"/>
    <w:rsid w:val="05C2D0A2"/>
    <w:rsid w:val="061AA8BD"/>
    <w:rsid w:val="063D0448"/>
    <w:rsid w:val="065CE451"/>
    <w:rsid w:val="066611C6"/>
    <w:rsid w:val="0673648C"/>
    <w:rsid w:val="06767A56"/>
    <w:rsid w:val="06B3F04C"/>
    <w:rsid w:val="06D57571"/>
    <w:rsid w:val="06F83C7C"/>
    <w:rsid w:val="07961BCE"/>
    <w:rsid w:val="07BB70CA"/>
    <w:rsid w:val="07DF9877"/>
    <w:rsid w:val="08054D21"/>
    <w:rsid w:val="08092F5B"/>
    <w:rsid w:val="0827EFD8"/>
    <w:rsid w:val="082C141E"/>
    <w:rsid w:val="0837227B"/>
    <w:rsid w:val="08741E4D"/>
    <w:rsid w:val="08D62003"/>
    <w:rsid w:val="094E622D"/>
    <w:rsid w:val="09AA07AE"/>
    <w:rsid w:val="09E3A0ED"/>
    <w:rsid w:val="09F5150C"/>
    <w:rsid w:val="09FEA36E"/>
    <w:rsid w:val="0A3D9C49"/>
    <w:rsid w:val="0A6068ED"/>
    <w:rsid w:val="0A73F30F"/>
    <w:rsid w:val="0ABEF0B9"/>
    <w:rsid w:val="0AD544DA"/>
    <w:rsid w:val="0AD8E273"/>
    <w:rsid w:val="0AE3E466"/>
    <w:rsid w:val="0AF3E6DE"/>
    <w:rsid w:val="0B87AFF2"/>
    <w:rsid w:val="0BA3B2FA"/>
    <w:rsid w:val="0BE65483"/>
    <w:rsid w:val="0BFE952F"/>
    <w:rsid w:val="0C050762"/>
    <w:rsid w:val="0CBD9BAE"/>
    <w:rsid w:val="0CC110D6"/>
    <w:rsid w:val="0CF60525"/>
    <w:rsid w:val="0D29D0A5"/>
    <w:rsid w:val="0D2DC63B"/>
    <w:rsid w:val="0D2E07D2"/>
    <w:rsid w:val="0D31BE36"/>
    <w:rsid w:val="0D6D85B5"/>
    <w:rsid w:val="0D867F2D"/>
    <w:rsid w:val="0DB5AA7F"/>
    <w:rsid w:val="0DBB9725"/>
    <w:rsid w:val="0DFABC2B"/>
    <w:rsid w:val="0E1DBF3E"/>
    <w:rsid w:val="0E5311AE"/>
    <w:rsid w:val="0E6C048E"/>
    <w:rsid w:val="0E9E5A33"/>
    <w:rsid w:val="0F07842B"/>
    <w:rsid w:val="0F0FDBC4"/>
    <w:rsid w:val="0F34ED15"/>
    <w:rsid w:val="0F5279CC"/>
    <w:rsid w:val="0F680C11"/>
    <w:rsid w:val="0F7265CA"/>
    <w:rsid w:val="0F8DA73D"/>
    <w:rsid w:val="0FD09AF1"/>
    <w:rsid w:val="0FD4E03D"/>
    <w:rsid w:val="0FD730DB"/>
    <w:rsid w:val="102E3D72"/>
    <w:rsid w:val="108A6F53"/>
    <w:rsid w:val="10BCD5BB"/>
    <w:rsid w:val="10EC8B4C"/>
    <w:rsid w:val="11528EAD"/>
    <w:rsid w:val="11ADA1C8"/>
    <w:rsid w:val="11BC52FF"/>
    <w:rsid w:val="11D2FB5E"/>
    <w:rsid w:val="12110F3E"/>
    <w:rsid w:val="1239E325"/>
    <w:rsid w:val="125F80F6"/>
    <w:rsid w:val="126AE688"/>
    <w:rsid w:val="126E09BC"/>
    <w:rsid w:val="129485B4"/>
    <w:rsid w:val="12B3B80D"/>
    <w:rsid w:val="12E9C032"/>
    <w:rsid w:val="12F711CE"/>
    <w:rsid w:val="144CE295"/>
    <w:rsid w:val="144DB268"/>
    <w:rsid w:val="145FEB08"/>
    <w:rsid w:val="14903FE6"/>
    <w:rsid w:val="14931EAE"/>
    <w:rsid w:val="14CC1369"/>
    <w:rsid w:val="15203058"/>
    <w:rsid w:val="152987DC"/>
    <w:rsid w:val="152E28F0"/>
    <w:rsid w:val="1579FE20"/>
    <w:rsid w:val="15F39C59"/>
    <w:rsid w:val="1639E2B3"/>
    <w:rsid w:val="16589B37"/>
    <w:rsid w:val="166E6C07"/>
    <w:rsid w:val="167C177E"/>
    <w:rsid w:val="16898B59"/>
    <w:rsid w:val="168D67BD"/>
    <w:rsid w:val="16979780"/>
    <w:rsid w:val="16AE2E4C"/>
    <w:rsid w:val="16C191EE"/>
    <w:rsid w:val="16FE094A"/>
    <w:rsid w:val="17334A55"/>
    <w:rsid w:val="176B2C56"/>
    <w:rsid w:val="178B54F3"/>
    <w:rsid w:val="17EEDE94"/>
    <w:rsid w:val="17F5DC7A"/>
    <w:rsid w:val="182463AA"/>
    <w:rsid w:val="1845AF65"/>
    <w:rsid w:val="187BA1A8"/>
    <w:rsid w:val="18D524AB"/>
    <w:rsid w:val="18E667C4"/>
    <w:rsid w:val="1907912A"/>
    <w:rsid w:val="191F779B"/>
    <w:rsid w:val="19310602"/>
    <w:rsid w:val="19FBBF7D"/>
    <w:rsid w:val="1A0DC673"/>
    <w:rsid w:val="1A765122"/>
    <w:rsid w:val="1A7EDA7A"/>
    <w:rsid w:val="1A7FC819"/>
    <w:rsid w:val="1A80F6BF"/>
    <w:rsid w:val="1AAB34FF"/>
    <w:rsid w:val="1B13F7DE"/>
    <w:rsid w:val="1BF1E9D2"/>
    <w:rsid w:val="1C1A38FD"/>
    <w:rsid w:val="1C28D78B"/>
    <w:rsid w:val="1C55B672"/>
    <w:rsid w:val="1C81FAF5"/>
    <w:rsid w:val="1C91BC32"/>
    <w:rsid w:val="1C93D50A"/>
    <w:rsid w:val="1D01B945"/>
    <w:rsid w:val="1D112EF7"/>
    <w:rsid w:val="1D1589D8"/>
    <w:rsid w:val="1D2C83DA"/>
    <w:rsid w:val="1D3F214E"/>
    <w:rsid w:val="1D54E000"/>
    <w:rsid w:val="1DAFCEEC"/>
    <w:rsid w:val="1DCF4B38"/>
    <w:rsid w:val="1DF98CAE"/>
    <w:rsid w:val="1E290432"/>
    <w:rsid w:val="1E8359FA"/>
    <w:rsid w:val="1EA03825"/>
    <w:rsid w:val="1EA7485B"/>
    <w:rsid w:val="1EDEF488"/>
    <w:rsid w:val="1F01B9DA"/>
    <w:rsid w:val="1F05EB68"/>
    <w:rsid w:val="1F143B92"/>
    <w:rsid w:val="1F240EA9"/>
    <w:rsid w:val="1F26860C"/>
    <w:rsid w:val="20D981D4"/>
    <w:rsid w:val="20E5B166"/>
    <w:rsid w:val="20E9A5B6"/>
    <w:rsid w:val="20FC0AB8"/>
    <w:rsid w:val="2108AA4B"/>
    <w:rsid w:val="211F9A34"/>
    <w:rsid w:val="212A538C"/>
    <w:rsid w:val="213C5431"/>
    <w:rsid w:val="214DBD91"/>
    <w:rsid w:val="21CF7130"/>
    <w:rsid w:val="21F4660B"/>
    <w:rsid w:val="21F6F255"/>
    <w:rsid w:val="2269C372"/>
    <w:rsid w:val="22732453"/>
    <w:rsid w:val="22E58FA0"/>
    <w:rsid w:val="22ED32BB"/>
    <w:rsid w:val="231E4038"/>
    <w:rsid w:val="23244DFB"/>
    <w:rsid w:val="2361315B"/>
    <w:rsid w:val="239DD816"/>
    <w:rsid w:val="23BE6FA3"/>
    <w:rsid w:val="23E4C230"/>
    <w:rsid w:val="2429AF3C"/>
    <w:rsid w:val="2432B59B"/>
    <w:rsid w:val="2452607B"/>
    <w:rsid w:val="2466F5C0"/>
    <w:rsid w:val="247AAE24"/>
    <w:rsid w:val="24936D2D"/>
    <w:rsid w:val="24E7F260"/>
    <w:rsid w:val="24F822C8"/>
    <w:rsid w:val="251325B3"/>
    <w:rsid w:val="25579CD8"/>
    <w:rsid w:val="257A8DBD"/>
    <w:rsid w:val="257BBB9B"/>
    <w:rsid w:val="25943974"/>
    <w:rsid w:val="25AF53E6"/>
    <w:rsid w:val="25B5CA8D"/>
    <w:rsid w:val="25F09D93"/>
    <w:rsid w:val="260CD38C"/>
    <w:rsid w:val="2630C342"/>
    <w:rsid w:val="267FF728"/>
    <w:rsid w:val="26B8E882"/>
    <w:rsid w:val="26E528ED"/>
    <w:rsid w:val="2726A504"/>
    <w:rsid w:val="27479145"/>
    <w:rsid w:val="27479689"/>
    <w:rsid w:val="278EE795"/>
    <w:rsid w:val="2795A1DC"/>
    <w:rsid w:val="27C78FA4"/>
    <w:rsid w:val="280D6A95"/>
    <w:rsid w:val="2843B2E8"/>
    <w:rsid w:val="286EDEEF"/>
    <w:rsid w:val="28751D21"/>
    <w:rsid w:val="287E65DC"/>
    <w:rsid w:val="28A67D59"/>
    <w:rsid w:val="28A8EF25"/>
    <w:rsid w:val="28CCF4A3"/>
    <w:rsid w:val="28E761D7"/>
    <w:rsid w:val="28F1FF26"/>
    <w:rsid w:val="28F73E64"/>
    <w:rsid w:val="291990AF"/>
    <w:rsid w:val="2A3D1F74"/>
    <w:rsid w:val="2A3D7D12"/>
    <w:rsid w:val="2A6EA48F"/>
    <w:rsid w:val="2A7DECB3"/>
    <w:rsid w:val="2A8F5F24"/>
    <w:rsid w:val="2AAD29ED"/>
    <w:rsid w:val="2AD1C51D"/>
    <w:rsid w:val="2AEB00E5"/>
    <w:rsid w:val="2AF59A8A"/>
    <w:rsid w:val="2B54F726"/>
    <w:rsid w:val="2BAC1D19"/>
    <w:rsid w:val="2BBA446B"/>
    <w:rsid w:val="2BDC0233"/>
    <w:rsid w:val="2C22866A"/>
    <w:rsid w:val="2C3017E1"/>
    <w:rsid w:val="2C40E406"/>
    <w:rsid w:val="2C7D78B2"/>
    <w:rsid w:val="2C89B769"/>
    <w:rsid w:val="2CC6D414"/>
    <w:rsid w:val="2CE52661"/>
    <w:rsid w:val="2D13F117"/>
    <w:rsid w:val="2D245F20"/>
    <w:rsid w:val="2D361890"/>
    <w:rsid w:val="2D572A4E"/>
    <w:rsid w:val="2D700DFF"/>
    <w:rsid w:val="2D736162"/>
    <w:rsid w:val="2DF299D6"/>
    <w:rsid w:val="2E1CF85D"/>
    <w:rsid w:val="2E6FAA68"/>
    <w:rsid w:val="2E96D2DA"/>
    <w:rsid w:val="2EEB5F36"/>
    <w:rsid w:val="2F05B045"/>
    <w:rsid w:val="2F07C8A6"/>
    <w:rsid w:val="2F161451"/>
    <w:rsid w:val="2F4C290A"/>
    <w:rsid w:val="2F50FBB9"/>
    <w:rsid w:val="2F5F0CD2"/>
    <w:rsid w:val="2F9F8101"/>
    <w:rsid w:val="2FDFB36A"/>
    <w:rsid w:val="2FE49CE5"/>
    <w:rsid w:val="30194B37"/>
    <w:rsid w:val="302F8265"/>
    <w:rsid w:val="3036B84D"/>
    <w:rsid w:val="3083821F"/>
    <w:rsid w:val="30A5107D"/>
    <w:rsid w:val="30B2CA5A"/>
    <w:rsid w:val="30C810DA"/>
    <w:rsid w:val="30D05160"/>
    <w:rsid w:val="3101FA32"/>
    <w:rsid w:val="31107C65"/>
    <w:rsid w:val="316B4E57"/>
    <w:rsid w:val="318145C2"/>
    <w:rsid w:val="32381CCE"/>
    <w:rsid w:val="3245B3B6"/>
    <w:rsid w:val="324CCC6D"/>
    <w:rsid w:val="32582F69"/>
    <w:rsid w:val="32799F5B"/>
    <w:rsid w:val="32800D3C"/>
    <w:rsid w:val="332B4805"/>
    <w:rsid w:val="3353CC88"/>
    <w:rsid w:val="33631BFB"/>
    <w:rsid w:val="337916A9"/>
    <w:rsid w:val="337E385C"/>
    <w:rsid w:val="3390E6F8"/>
    <w:rsid w:val="33AB59D1"/>
    <w:rsid w:val="33EF7B9C"/>
    <w:rsid w:val="34631BE2"/>
    <w:rsid w:val="34A6E12D"/>
    <w:rsid w:val="34C57A4D"/>
    <w:rsid w:val="34D0A348"/>
    <w:rsid w:val="34E454FF"/>
    <w:rsid w:val="34E8124A"/>
    <w:rsid w:val="3557826D"/>
    <w:rsid w:val="3570DE06"/>
    <w:rsid w:val="35773C2F"/>
    <w:rsid w:val="35859299"/>
    <w:rsid w:val="35AAEC4F"/>
    <w:rsid w:val="35BE10C7"/>
    <w:rsid w:val="35C80F26"/>
    <w:rsid w:val="35F8A1B4"/>
    <w:rsid w:val="36205B9E"/>
    <w:rsid w:val="3628551C"/>
    <w:rsid w:val="364CBAD4"/>
    <w:rsid w:val="365EE2C9"/>
    <w:rsid w:val="36AB1793"/>
    <w:rsid w:val="370A0934"/>
    <w:rsid w:val="3727B099"/>
    <w:rsid w:val="37528327"/>
    <w:rsid w:val="375F1BA2"/>
    <w:rsid w:val="378E9682"/>
    <w:rsid w:val="37AAEBDC"/>
    <w:rsid w:val="37BCD32A"/>
    <w:rsid w:val="37CE4B46"/>
    <w:rsid w:val="3889D9CE"/>
    <w:rsid w:val="389EF063"/>
    <w:rsid w:val="38A10493"/>
    <w:rsid w:val="38C0D0BD"/>
    <w:rsid w:val="391ED2E1"/>
    <w:rsid w:val="393C75E3"/>
    <w:rsid w:val="398ADE04"/>
    <w:rsid w:val="39B50279"/>
    <w:rsid w:val="39BC3186"/>
    <w:rsid w:val="39CA27E5"/>
    <w:rsid w:val="39E49258"/>
    <w:rsid w:val="39F075C7"/>
    <w:rsid w:val="3A008895"/>
    <w:rsid w:val="3A2C3236"/>
    <w:rsid w:val="3A2DE0A3"/>
    <w:rsid w:val="3A33BCB9"/>
    <w:rsid w:val="3A9B5567"/>
    <w:rsid w:val="3B14FDB1"/>
    <w:rsid w:val="3B470C73"/>
    <w:rsid w:val="3B4B2596"/>
    <w:rsid w:val="3B59D6EC"/>
    <w:rsid w:val="3B5CD94B"/>
    <w:rsid w:val="3B872AC5"/>
    <w:rsid w:val="3B965D50"/>
    <w:rsid w:val="3BD10359"/>
    <w:rsid w:val="3C13D016"/>
    <w:rsid w:val="3C1D4CD0"/>
    <w:rsid w:val="3C2F6C8B"/>
    <w:rsid w:val="3C5511B7"/>
    <w:rsid w:val="3C7948B4"/>
    <w:rsid w:val="3C8B87B8"/>
    <w:rsid w:val="3CC38798"/>
    <w:rsid w:val="3CCD63D3"/>
    <w:rsid w:val="3CD56BF8"/>
    <w:rsid w:val="3CDD8D12"/>
    <w:rsid w:val="3D1A2806"/>
    <w:rsid w:val="3D20364C"/>
    <w:rsid w:val="3D9A63CA"/>
    <w:rsid w:val="3DA92709"/>
    <w:rsid w:val="3DF51B2E"/>
    <w:rsid w:val="3DFFFB56"/>
    <w:rsid w:val="3E194107"/>
    <w:rsid w:val="3E2A513A"/>
    <w:rsid w:val="3E889619"/>
    <w:rsid w:val="3E8D767A"/>
    <w:rsid w:val="3E9164FA"/>
    <w:rsid w:val="3F155607"/>
    <w:rsid w:val="3F24B5AC"/>
    <w:rsid w:val="3F27C684"/>
    <w:rsid w:val="3F467B02"/>
    <w:rsid w:val="3F59415B"/>
    <w:rsid w:val="3F636009"/>
    <w:rsid w:val="3F6F232D"/>
    <w:rsid w:val="3F7715A7"/>
    <w:rsid w:val="3F77846F"/>
    <w:rsid w:val="3F7ADBAE"/>
    <w:rsid w:val="3F814F0D"/>
    <w:rsid w:val="3F933328"/>
    <w:rsid w:val="3FC24E4A"/>
    <w:rsid w:val="3FDBCEA6"/>
    <w:rsid w:val="3FE420D1"/>
    <w:rsid w:val="3FE7626C"/>
    <w:rsid w:val="400D7AE5"/>
    <w:rsid w:val="4023A68E"/>
    <w:rsid w:val="403BD826"/>
    <w:rsid w:val="403C1973"/>
    <w:rsid w:val="404F0D24"/>
    <w:rsid w:val="4065683A"/>
    <w:rsid w:val="40672D5F"/>
    <w:rsid w:val="409B07E3"/>
    <w:rsid w:val="40A85335"/>
    <w:rsid w:val="40AF04CB"/>
    <w:rsid w:val="40EE2025"/>
    <w:rsid w:val="4106C916"/>
    <w:rsid w:val="415A0D9D"/>
    <w:rsid w:val="4181DC2D"/>
    <w:rsid w:val="41924962"/>
    <w:rsid w:val="419CD5D2"/>
    <w:rsid w:val="41BCFC81"/>
    <w:rsid w:val="41D1A182"/>
    <w:rsid w:val="41ECC7C4"/>
    <w:rsid w:val="42155A1F"/>
    <w:rsid w:val="42AA0B33"/>
    <w:rsid w:val="42AADBE4"/>
    <w:rsid w:val="42D17672"/>
    <w:rsid w:val="42EE3720"/>
    <w:rsid w:val="42FDDB83"/>
    <w:rsid w:val="435849B5"/>
    <w:rsid w:val="435F536D"/>
    <w:rsid w:val="43654659"/>
    <w:rsid w:val="439F01E2"/>
    <w:rsid w:val="43C4F8A5"/>
    <w:rsid w:val="44100169"/>
    <w:rsid w:val="443EA1C4"/>
    <w:rsid w:val="445E42F2"/>
    <w:rsid w:val="449439FB"/>
    <w:rsid w:val="44959740"/>
    <w:rsid w:val="44E136E1"/>
    <w:rsid w:val="4535B644"/>
    <w:rsid w:val="455FD84D"/>
    <w:rsid w:val="4595B9FE"/>
    <w:rsid w:val="45A5C17A"/>
    <w:rsid w:val="45F7BF01"/>
    <w:rsid w:val="45FB55C3"/>
    <w:rsid w:val="46236FC6"/>
    <w:rsid w:val="463C7BC3"/>
    <w:rsid w:val="463E054E"/>
    <w:rsid w:val="4650E17C"/>
    <w:rsid w:val="465C83A4"/>
    <w:rsid w:val="466DC8E6"/>
    <w:rsid w:val="46B8C557"/>
    <w:rsid w:val="46B9307F"/>
    <w:rsid w:val="46C3A03E"/>
    <w:rsid w:val="47267ABE"/>
    <w:rsid w:val="472AEBF3"/>
    <w:rsid w:val="475543FD"/>
    <w:rsid w:val="47655D12"/>
    <w:rsid w:val="47891403"/>
    <w:rsid w:val="47B01BD2"/>
    <w:rsid w:val="47E4F605"/>
    <w:rsid w:val="47EE5489"/>
    <w:rsid w:val="47F4C308"/>
    <w:rsid w:val="47F75493"/>
    <w:rsid w:val="4844B0BB"/>
    <w:rsid w:val="484CBBB6"/>
    <w:rsid w:val="4861BFF6"/>
    <w:rsid w:val="4877E677"/>
    <w:rsid w:val="489B8085"/>
    <w:rsid w:val="489D3064"/>
    <w:rsid w:val="48A8ECE0"/>
    <w:rsid w:val="48B26441"/>
    <w:rsid w:val="48B79275"/>
    <w:rsid w:val="491771E2"/>
    <w:rsid w:val="4955D427"/>
    <w:rsid w:val="4959F18F"/>
    <w:rsid w:val="4998DD67"/>
    <w:rsid w:val="49AB1FE2"/>
    <w:rsid w:val="49B942FD"/>
    <w:rsid w:val="49D60EB1"/>
    <w:rsid w:val="4A231969"/>
    <w:rsid w:val="4A60ADA7"/>
    <w:rsid w:val="4A649CC1"/>
    <w:rsid w:val="4A665041"/>
    <w:rsid w:val="4A802B95"/>
    <w:rsid w:val="4A880502"/>
    <w:rsid w:val="4AA07ECE"/>
    <w:rsid w:val="4AC11A13"/>
    <w:rsid w:val="4AC89ADD"/>
    <w:rsid w:val="4B042081"/>
    <w:rsid w:val="4B08F70D"/>
    <w:rsid w:val="4B11FDA7"/>
    <w:rsid w:val="4B1E8E66"/>
    <w:rsid w:val="4B54C3C1"/>
    <w:rsid w:val="4B585859"/>
    <w:rsid w:val="4B5BE5DA"/>
    <w:rsid w:val="4B62FBDC"/>
    <w:rsid w:val="4B9381B6"/>
    <w:rsid w:val="4B9977BD"/>
    <w:rsid w:val="4BA87835"/>
    <w:rsid w:val="4BD19357"/>
    <w:rsid w:val="4BE8FE89"/>
    <w:rsid w:val="4C48C8A7"/>
    <w:rsid w:val="4C56D007"/>
    <w:rsid w:val="4CA610DD"/>
    <w:rsid w:val="4CB495E7"/>
    <w:rsid w:val="4CDD0D6C"/>
    <w:rsid w:val="4CF34A9A"/>
    <w:rsid w:val="4CF8A6F2"/>
    <w:rsid w:val="4D1B1BC4"/>
    <w:rsid w:val="4D47BE2B"/>
    <w:rsid w:val="4D769460"/>
    <w:rsid w:val="4D794FAE"/>
    <w:rsid w:val="4DC83056"/>
    <w:rsid w:val="4E4CA282"/>
    <w:rsid w:val="4E6AA338"/>
    <w:rsid w:val="4E79278D"/>
    <w:rsid w:val="4E8D1E70"/>
    <w:rsid w:val="4E9C2C50"/>
    <w:rsid w:val="4EBAFB2B"/>
    <w:rsid w:val="4EC33484"/>
    <w:rsid w:val="4F0922EB"/>
    <w:rsid w:val="4F126E86"/>
    <w:rsid w:val="4F261BFF"/>
    <w:rsid w:val="4F482223"/>
    <w:rsid w:val="4F53E341"/>
    <w:rsid w:val="4F58C36E"/>
    <w:rsid w:val="4F8F1B8E"/>
    <w:rsid w:val="4F91D086"/>
    <w:rsid w:val="4FA21DC4"/>
    <w:rsid w:val="4FE933A6"/>
    <w:rsid w:val="5013590F"/>
    <w:rsid w:val="5075070D"/>
    <w:rsid w:val="507A6C07"/>
    <w:rsid w:val="50C81EDE"/>
    <w:rsid w:val="512AC57F"/>
    <w:rsid w:val="512FEB1D"/>
    <w:rsid w:val="51408E74"/>
    <w:rsid w:val="51A294C5"/>
    <w:rsid w:val="51A482B6"/>
    <w:rsid w:val="51AA5D5F"/>
    <w:rsid w:val="51C15310"/>
    <w:rsid w:val="51E2E21E"/>
    <w:rsid w:val="51E5593E"/>
    <w:rsid w:val="5226EE55"/>
    <w:rsid w:val="5238476F"/>
    <w:rsid w:val="5255E8A8"/>
    <w:rsid w:val="52A70F51"/>
    <w:rsid w:val="52EE783A"/>
    <w:rsid w:val="52FA9B7F"/>
    <w:rsid w:val="53B72D87"/>
    <w:rsid w:val="53D7B887"/>
    <w:rsid w:val="542F0E27"/>
    <w:rsid w:val="5435FF32"/>
    <w:rsid w:val="54573D2F"/>
    <w:rsid w:val="545E5751"/>
    <w:rsid w:val="5478996B"/>
    <w:rsid w:val="548A2271"/>
    <w:rsid w:val="54B3FC67"/>
    <w:rsid w:val="54C060A6"/>
    <w:rsid w:val="54C53DBC"/>
    <w:rsid w:val="55B067A8"/>
    <w:rsid w:val="55BF9E31"/>
    <w:rsid w:val="56882CFE"/>
    <w:rsid w:val="56C2B86E"/>
    <w:rsid w:val="57085687"/>
    <w:rsid w:val="574A692F"/>
    <w:rsid w:val="5758C1E1"/>
    <w:rsid w:val="577DA434"/>
    <w:rsid w:val="57808754"/>
    <w:rsid w:val="578116CA"/>
    <w:rsid w:val="5798FBDA"/>
    <w:rsid w:val="57AA258B"/>
    <w:rsid w:val="57D0AFA9"/>
    <w:rsid w:val="57D72D74"/>
    <w:rsid w:val="580EF853"/>
    <w:rsid w:val="582271C4"/>
    <w:rsid w:val="5824CA25"/>
    <w:rsid w:val="5826BC96"/>
    <w:rsid w:val="582D13FE"/>
    <w:rsid w:val="58733E4B"/>
    <w:rsid w:val="58A14367"/>
    <w:rsid w:val="58AE82EA"/>
    <w:rsid w:val="58F3EE9E"/>
    <w:rsid w:val="58F9D811"/>
    <w:rsid w:val="58FA81AE"/>
    <w:rsid w:val="58FAABC5"/>
    <w:rsid w:val="59218CAE"/>
    <w:rsid w:val="59CBA0A6"/>
    <w:rsid w:val="59FF9890"/>
    <w:rsid w:val="5A23C2B1"/>
    <w:rsid w:val="5A24A7F2"/>
    <w:rsid w:val="5A3A12D5"/>
    <w:rsid w:val="5A4315C7"/>
    <w:rsid w:val="5A628D69"/>
    <w:rsid w:val="5A98D15E"/>
    <w:rsid w:val="5AB7A205"/>
    <w:rsid w:val="5AB9195C"/>
    <w:rsid w:val="5AFDE27F"/>
    <w:rsid w:val="5B1FF61E"/>
    <w:rsid w:val="5B3157E3"/>
    <w:rsid w:val="5B6B1EC3"/>
    <w:rsid w:val="5B821C9E"/>
    <w:rsid w:val="5BA66E89"/>
    <w:rsid w:val="5BC4A4C1"/>
    <w:rsid w:val="5BCB332E"/>
    <w:rsid w:val="5BE7B0A9"/>
    <w:rsid w:val="5C262B40"/>
    <w:rsid w:val="5C7AFD44"/>
    <w:rsid w:val="5C802177"/>
    <w:rsid w:val="5C904DB4"/>
    <w:rsid w:val="5CC95533"/>
    <w:rsid w:val="5CD18FA6"/>
    <w:rsid w:val="5CE3681A"/>
    <w:rsid w:val="5CF8A756"/>
    <w:rsid w:val="5D3284E5"/>
    <w:rsid w:val="5D471F44"/>
    <w:rsid w:val="5D93DA5F"/>
    <w:rsid w:val="5D9C356A"/>
    <w:rsid w:val="5DC1C445"/>
    <w:rsid w:val="5DD0E976"/>
    <w:rsid w:val="5E21D1D2"/>
    <w:rsid w:val="5E2FC305"/>
    <w:rsid w:val="5E5C5A40"/>
    <w:rsid w:val="5E6B2FCE"/>
    <w:rsid w:val="5ED17ACF"/>
    <w:rsid w:val="5ED1C726"/>
    <w:rsid w:val="5F1BF0F7"/>
    <w:rsid w:val="5F2FCD24"/>
    <w:rsid w:val="5F516D3A"/>
    <w:rsid w:val="5F5A4EFB"/>
    <w:rsid w:val="5F63165E"/>
    <w:rsid w:val="5F724B85"/>
    <w:rsid w:val="5F8DE412"/>
    <w:rsid w:val="5FD7A51E"/>
    <w:rsid w:val="5FED58D0"/>
    <w:rsid w:val="5FF315EA"/>
    <w:rsid w:val="5FFA1757"/>
    <w:rsid w:val="600971B4"/>
    <w:rsid w:val="60258220"/>
    <w:rsid w:val="60571991"/>
    <w:rsid w:val="6098F199"/>
    <w:rsid w:val="60B10DA8"/>
    <w:rsid w:val="60E1E602"/>
    <w:rsid w:val="61022430"/>
    <w:rsid w:val="6130E204"/>
    <w:rsid w:val="613BA61F"/>
    <w:rsid w:val="6152DDB8"/>
    <w:rsid w:val="6159B3A2"/>
    <w:rsid w:val="61683EEE"/>
    <w:rsid w:val="61813C58"/>
    <w:rsid w:val="61B8B26E"/>
    <w:rsid w:val="61EBDA6E"/>
    <w:rsid w:val="6201C07F"/>
    <w:rsid w:val="623F28DD"/>
    <w:rsid w:val="625F12DE"/>
    <w:rsid w:val="6261503B"/>
    <w:rsid w:val="6272F481"/>
    <w:rsid w:val="62A71F1B"/>
    <w:rsid w:val="62A9CBD0"/>
    <w:rsid w:val="62AAF643"/>
    <w:rsid w:val="62D2DC01"/>
    <w:rsid w:val="62EABD20"/>
    <w:rsid w:val="630EB23C"/>
    <w:rsid w:val="63333F26"/>
    <w:rsid w:val="638CE81E"/>
    <w:rsid w:val="63BC66D2"/>
    <w:rsid w:val="63CDFF3C"/>
    <w:rsid w:val="63D1AECE"/>
    <w:rsid w:val="63F52249"/>
    <w:rsid w:val="6426956B"/>
    <w:rsid w:val="644C3C4F"/>
    <w:rsid w:val="646A5643"/>
    <w:rsid w:val="64BE0E9A"/>
    <w:rsid w:val="64D4AE5B"/>
    <w:rsid w:val="64DAA812"/>
    <w:rsid w:val="64E209C0"/>
    <w:rsid w:val="6508B255"/>
    <w:rsid w:val="6542CEB0"/>
    <w:rsid w:val="6585D489"/>
    <w:rsid w:val="65C1630A"/>
    <w:rsid w:val="6625A595"/>
    <w:rsid w:val="6625AB18"/>
    <w:rsid w:val="6628AFFC"/>
    <w:rsid w:val="665EDE51"/>
    <w:rsid w:val="66624F10"/>
    <w:rsid w:val="6673748F"/>
    <w:rsid w:val="6697E3B6"/>
    <w:rsid w:val="66A6D062"/>
    <w:rsid w:val="66CF5E9E"/>
    <w:rsid w:val="66EA81F3"/>
    <w:rsid w:val="671EA479"/>
    <w:rsid w:val="6766B4FD"/>
    <w:rsid w:val="67739A0A"/>
    <w:rsid w:val="67798DF9"/>
    <w:rsid w:val="67814C76"/>
    <w:rsid w:val="67AB72AD"/>
    <w:rsid w:val="67AF330E"/>
    <w:rsid w:val="67D9013F"/>
    <w:rsid w:val="67DF9743"/>
    <w:rsid w:val="67EE4BA4"/>
    <w:rsid w:val="6808F063"/>
    <w:rsid w:val="680F3FEE"/>
    <w:rsid w:val="682C4993"/>
    <w:rsid w:val="684BEE73"/>
    <w:rsid w:val="685757A8"/>
    <w:rsid w:val="687E3BE2"/>
    <w:rsid w:val="68A2EFC8"/>
    <w:rsid w:val="68C6F4CA"/>
    <w:rsid w:val="68E31562"/>
    <w:rsid w:val="692E646D"/>
    <w:rsid w:val="693E660C"/>
    <w:rsid w:val="6949DC0B"/>
    <w:rsid w:val="696F10FE"/>
    <w:rsid w:val="69C80078"/>
    <w:rsid w:val="6A073BAD"/>
    <w:rsid w:val="6A0D83AA"/>
    <w:rsid w:val="6A3D2733"/>
    <w:rsid w:val="6A59F1A0"/>
    <w:rsid w:val="6A826B24"/>
    <w:rsid w:val="6A878330"/>
    <w:rsid w:val="6AAAB630"/>
    <w:rsid w:val="6AFFBD37"/>
    <w:rsid w:val="6B0D64D1"/>
    <w:rsid w:val="6B1B80C3"/>
    <w:rsid w:val="6B3DC048"/>
    <w:rsid w:val="6B5EC686"/>
    <w:rsid w:val="6B6A382F"/>
    <w:rsid w:val="6B978D6A"/>
    <w:rsid w:val="6BCE29E1"/>
    <w:rsid w:val="6C16FF84"/>
    <w:rsid w:val="6C4F319D"/>
    <w:rsid w:val="6C5C9977"/>
    <w:rsid w:val="6C9F9FC6"/>
    <w:rsid w:val="6CD0C52C"/>
    <w:rsid w:val="6CD376D0"/>
    <w:rsid w:val="6CF04343"/>
    <w:rsid w:val="6D17DC40"/>
    <w:rsid w:val="6D4A8944"/>
    <w:rsid w:val="6D9871E4"/>
    <w:rsid w:val="6DCA7417"/>
    <w:rsid w:val="6DD5C0BA"/>
    <w:rsid w:val="6DE85D36"/>
    <w:rsid w:val="6DEC0FF0"/>
    <w:rsid w:val="6E0B074B"/>
    <w:rsid w:val="6E35D97F"/>
    <w:rsid w:val="6E38B968"/>
    <w:rsid w:val="6E429AAA"/>
    <w:rsid w:val="6EA6EA17"/>
    <w:rsid w:val="6EEB9E0B"/>
    <w:rsid w:val="6F362AEB"/>
    <w:rsid w:val="6F477B2D"/>
    <w:rsid w:val="6F5784C5"/>
    <w:rsid w:val="6F59831C"/>
    <w:rsid w:val="6F6631E9"/>
    <w:rsid w:val="6FA81847"/>
    <w:rsid w:val="6FBA5713"/>
    <w:rsid w:val="6FDD1267"/>
    <w:rsid w:val="6FE19AD4"/>
    <w:rsid w:val="6FE62FD9"/>
    <w:rsid w:val="70100017"/>
    <w:rsid w:val="70396FDF"/>
    <w:rsid w:val="703DF663"/>
    <w:rsid w:val="70427DB9"/>
    <w:rsid w:val="7044ABF1"/>
    <w:rsid w:val="706D0CE0"/>
    <w:rsid w:val="70886DE1"/>
    <w:rsid w:val="710F9CF5"/>
    <w:rsid w:val="7121389C"/>
    <w:rsid w:val="712EBF23"/>
    <w:rsid w:val="714372F2"/>
    <w:rsid w:val="719A0E0B"/>
    <w:rsid w:val="71A7FCAF"/>
    <w:rsid w:val="71B47B95"/>
    <w:rsid w:val="71D7E2A8"/>
    <w:rsid w:val="71EB2358"/>
    <w:rsid w:val="720FFB45"/>
    <w:rsid w:val="72627650"/>
    <w:rsid w:val="726518CA"/>
    <w:rsid w:val="7293AD9E"/>
    <w:rsid w:val="729E91AF"/>
    <w:rsid w:val="72A076D0"/>
    <w:rsid w:val="72A21C3D"/>
    <w:rsid w:val="72C06952"/>
    <w:rsid w:val="72E4485C"/>
    <w:rsid w:val="72F3C05A"/>
    <w:rsid w:val="73010DE8"/>
    <w:rsid w:val="732D5E58"/>
    <w:rsid w:val="734BDA4E"/>
    <w:rsid w:val="7372BBA4"/>
    <w:rsid w:val="73A0ADBA"/>
    <w:rsid w:val="73B4C46F"/>
    <w:rsid w:val="73B59C17"/>
    <w:rsid w:val="73BCC70D"/>
    <w:rsid w:val="73E2433F"/>
    <w:rsid w:val="73EFEC39"/>
    <w:rsid w:val="740038B6"/>
    <w:rsid w:val="741D0853"/>
    <w:rsid w:val="74261C78"/>
    <w:rsid w:val="74281BF4"/>
    <w:rsid w:val="742A784E"/>
    <w:rsid w:val="744393DE"/>
    <w:rsid w:val="74595106"/>
    <w:rsid w:val="74816D32"/>
    <w:rsid w:val="748B0DA2"/>
    <w:rsid w:val="748F8816"/>
    <w:rsid w:val="74944AD0"/>
    <w:rsid w:val="74947E35"/>
    <w:rsid w:val="749F901D"/>
    <w:rsid w:val="74C35861"/>
    <w:rsid w:val="74DA3852"/>
    <w:rsid w:val="74EB7FC9"/>
    <w:rsid w:val="75105030"/>
    <w:rsid w:val="754480CF"/>
    <w:rsid w:val="757C3ED2"/>
    <w:rsid w:val="757E98CE"/>
    <w:rsid w:val="75A34763"/>
    <w:rsid w:val="75CA25D7"/>
    <w:rsid w:val="75F820B8"/>
    <w:rsid w:val="760F09A0"/>
    <w:rsid w:val="7618B6DC"/>
    <w:rsid w:val="762E7C1C"/>
    <w:rsid w:val="7633ECAB"/>
    <w:rsid w:val="76BD9FA3"/>
    <w:rsid w:val="76FF29A3"/>
    <w:rsid w:val="77309F1A"/>
    <w:rsid w:val="7736CBAA"/>
    <w:rsid w:val="7736E493"/>
    <w:rsid w:val="7788D90B"/>
    <w:rsid w:val="77D76DD2"/>
    <w:rsid w:val="77D98482"/>
    <w:rsid w:val="784C77F3"/>
    <w:rsid w:val="78751E35"/>
    <w:rsid w:val="7881FE4D"/>
    <w:rsid w:val="788E806A"/>
    <w:rsid w:val="789A1E9F"/>
    <w:rsid w:val="78F1408B"/>
    <w:rsid w:val="790E1068"/>
    <w:rsid w:val="7935ECBE"/>
    <w:rsid w:val="796E6778"/>
    <w:rsid w:val="798C4C51"/>
    <w:rsid w:val="7990B169"/>
    <w:rsid w:val="79A0DF26"/>
    <w:rsid w:val="79AA8491"/>
    <w:rsid w:val="7A07DAB7"/>
    <w:rsid w:val="7A439A15"/>
    <w:rsid w:val="7A881272"/>
    <w:rsid w:val="7A942FB5"/>
    <w:rsid w:val="7ACCE02C"/>
    <w:rsid w:val="7ADEA4B1"/>
    <w:rsid w:val="7AF105CD"/>
    <w:rsid w:val="7B147FCF"/>
    <w:rsid w:val="7B37D514"/>
    <w:rsid w:val="7BC505F2"/>
    <w:rsid w:val="7C59CFF9"/>
    <w:rsid w:val="7C9EF273"/>
    <w:rsid w:val="7C9EF4C2"/>
    <w:rsid w:val="7CA1AFC3"/>
    <w:rsid w:val="7CCE7F67"/>
    <w:rsid w:val="7CDA2E55"/>
    <w:rsid w:val="7CE87F17"/>
    <w:rsid w:val="7CF33734"/>
    <w:rsid w:val="7CF437F6"/>
    <w:rsid w:val="7CFE6B00"/>
    <w:rsid w:val="7D11ABC6"/>
    <w:rsid w:val="7D7C65AD"/>
    <w:rsid w:val="7D8B7451"/>
    <w:rsid w:val="7DA1B2B3"/>
    <w:rsid w:val="7DA3D9C1"/>
    <w:rsid w:val="7E157351"/>
    <w:rsid w:val="7E1D4A5D"/>
    <w:rsid w:val="7E8DFE7F"/>
    <w:rsid w:val="7E965781"/>
    <w:rsid w:val="7EA2E274"/>
    <w:rsid w:val="7EB80A2C"/>
    <w:rsid w:val="7EBB405E"/>
    <w:rsid w:val="7EC2391E"/>
    <w:rsid w:val="7EC54DE2"/>
    <w:rsid w:val="7F0670EA"/>
    <w:rsid w:val="7F2A2F05"/>
    <w:rsid w:val="7F4925D9"/>
    <w:rsid w:val="7F510364"/>
    <w:rsid w:val="7F9BDAF8"/>
    <w:rsid w:val="7FE187B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903BDD"/>
  <w14:defaultImageDpi w14:val="32767"/>
  <w15:docId w15:val="{E65DF30E-899E-4800-8882-7FFBA4647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rbel" w:eastAsia="Corbel" w:hAnsi="Corbe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DBF"/>
    <w:pPr>
      <w:spacing w:after="120" w:line="270" w:lineRule="atLeast"/>
      <w:jc w:val="both"/>
    </w:pPr>
    <w:rPr>
      <w:rFonts w:ascii="Myriad Pro" w:hAnsi="Myriad Pro"/>
      <w:color w:val="353332"/>
      <w:spacing w:val="-2"/>
      <w:sz w:val="24"/>
      <w:szCs w:val="24"/>
    </w:rPr>
  </w:style>
  <w:style w:type="paragraph" w:styleId="Heading1">
    <w:name w:val="heading 1"/>
    <w:aliases w:val="H: 1,PDS TITLE,Hoofdstuk,Numbered - 1,heading 1,Outline1,Large Bold,Chapter,Chapter head,L1,CH,. (1.0),Do Not Use,Chapter Hdg,Section,Section Heading,Heading 1 - chapter,Numbered 1,(Section),Oscar Faber 1,New Section,PA Chapter,heading a,Lev 1"/>
    <w:next w:val="Normal"/>
    <w:link w:val="Heading1Char"/>
    <w:uiPriority w:val="9"/>
    <w:qFormat/>
    <w:rsid w:val="00CE59EB"/>
    <w:pPr>
      <w:keepLines/>
      <w:pageBreakBefore/>
      <w:numPr>
        <w:numId w:val="1"/>
      </w:numPr>
      <w:pBdr>
        <w:bottom w:val="single" w:sz="4" w:space="10" w:color="FCB342"/>
      </w:pBdr>
      <w:tabs>
        <w:tab w:val="left" w:pos="567"/>
      </w:tabs>
      <w:suppressAutoHyphens/>
      <w:spacing w:before="240" w:after="240"/>
      <w:contextualSpacing/>
      <w:outlineLvl w:val="0"/>
    </w:pPr>
    <w:rPr>
      <w:rFonts w:ascii="Palatino Linotype" w:eastAsia="Times New Roman" w:hAnsi="Palatino Linotype"/>
      <w:b/>
      <w:color w:val="353332"/>
      <w:sz w:val="36"/>
      <w:szCs w:val="32"/>
      <w:lang w:eastAsia="en-US"/>
    </w:rPr>
  </w:style>
  <w:style w:type="paragraph" w:styleId="Heading2">
    <w:name w:val="heading 2"/>
    <w:aliases w:val="H: 2,-E Überschrift 2,Überschrift 2 Char,-E Überschrift 2 Char,Überschrift 2 Char1,-E Überschrift 2 Char1,Überschrift 2 Char Char,-E Überschrift 2 Char Char,Headline 2,(SubSection),Titre 2,2H,2h,2,h2,subhead 1,ah,subhead 11,h21,subhead 12,h22"/>
    <w:basedOn w:val="Normal"/>
    <w:next w:val="Normal"/>
    <w:link w:val="Heading2Char"/>
    <w:uiPriority w:val="9"/>
    <w:unhideWhenUsed/>
    <w:qFormat/>
    <w:rsid w:val="004A6420"/>
    <w:pPr>
      <w:keepNext/>
      <w:keepLines/>
      <w:numPr>
        <w:ilvl w:val="1"/>
        <w:numId w:val="1"/>
      </w:numPr>
      <w:tabs>
        <w:tab w:val="clear" w:pos="6861"/>
        <w:tab w:val="num" w:pos="284"/>
      </w:tabs>
      <w:spacing w:before="240" w:after="240" w:line="240" w:lineRule="auto"/>
      <w:ind w:left="0" w:firstLine="0"/>
      <w:contextualSpacing/>
      <w:jc w:val="left"/>
      <w:outlineLvl w:val="1"/>
    </w:pPr>
    <w:rPr>
      <w:rFonts w:ascii="Corbel" w:hAnsi="Corbel"/>
      <w:b/>
      <w:sz w:val="28"/>
      <w:szCs w:val="26"/>
      <w:lang w:eastAsia="en-US"/>
    </w:rPr>
  </w:style>
  <w:style w:type="paragraph" w:styleId="Heading3">
    <w:name w:val="heading 3"/>
    <w:aliases w:val="H 3,-E Überschrift 3,Überschrift 3 Char,-E Überschrift 3 Char,Überschrift 3 Char1,-E Überschrift 3 Char1,Überschrift 3 Char Char,-E Überschrift 3 Char Char,Headline 3,Titre 3,H3,Heading 31,uh,subhead 2,h3,subhead 21,h31,subhead 22,h32,3 bullet"/>
    <w:next w:val="Normal"/>
    <w:link w:val="Heading3Char"/>
    <w:unhideWhenUsed/>
    <w:qFormat/>
    <w:rsid w:val="00D30193"/>
    <w:pPr>
      <w:keepNext/>
      <w:keepLines/>
      <w:numPr>
        <w:ilvl w:val="2"/>
        <w:numId w:val="1"/>
      </w:numPr>
      <w:spacing w:before="120" w:after="180" w:line="320" w:lineRule="atLeast"/>
      <w:ind w:left="357"/>
      <w:outlineLvl w:val="2"/>
    </w:pPr>
    <w:rPr>
      <w:rFonts w:eastAsia="Times New Roman"/>
      <w:b/>
      <w:color w:val="353332"/>
      <w:sz w:val="24"/>
      <w:szCs w:val="26"/>
      <w:lang w:eastAsia="en-US"/>
    </w:rPr>
  </w:style>
  <w:style w:type="paragraph" w:styleId="Heading4">
    <w:name w:val="heading 4"/>
    <w:aliases w:val="ALK_K4,Level 2 - a,Kopje,gebruik vet4,OTBsubpara,Numbered - 4,h4,PA Micro Section,Oscar Faber Appendix,r Appendix,Halcrow Appendix,Appendix,Oscar Faber 4,level 4 para number,Ignore1,titrecv,itth4,TABLE,heading 4 Char,heading 4,- Niveau 4,H 4"/>
    <w:basedOn w:val="Normal"/>
    <w:next w:val="Normal"/>
    <w:link w:val="Heading4Char"/>
    <w:uiPriority w:val="9"/>
    <w:unhideWhenUsed/>
    <w:qFormat/>
    <w:rsid w:val="00350C1D"/>
    <w:pPr>
      <w:keepNext/>
      <w:keepLines/>
      <w:numPr>
        <w:ilvl w:val="3"/>
        <w:numId w:val="1"/>
      </w:numPr>
      <w:spacing w:before="120"/>
      <w:ind w:left="862" w:hanging="862"/>
      <w:outlineLvl w:val="3"/>
    </w:pPr>
    <w:rPr>
      <w:rFonts w:ascii="Corbel" w:hAnsi="Corbel"/>
      <w:b/>
      <w:iCs/>
      <w:color w:val="2CA09A"/>
    </w:rPr>
  </w:style>
  <w:style w:type="paragraph" w:styleId="Heading5">
    <w:name w:val="heading 5"/>
    <w:aliases w:val="Ignore2,Numbered - 5,Level 3 - i,paragraph,ARC 5,h5,heading5,y,do not use,Heading 5(war),DNV-H5,Block Label,Heading 5 CFMU,Para 5,DO NOT USE_h5,H5,Roman list,Schedule A to X"/>
    <w:basedOn w:val="Normal"/>
    <w:next w:val="Normal"/>
    <w:link w:val="Heading5Char"/>
    <w:unhideWhenUsed/>
    <w:qFormat/>
    <w:rsid w:val="00DF6E20"/>
    <w:pPr>
      <w:keepNext/>
      <w:keepLines/>
      <w:shd w:val="clear" w:color="auto" w:fill="F2BDFF"/>
      <w:spacing w:before="40"/>
      <w:jc w:val="center"/>
      <w:outlineLvl w:val="4"/>
    </w:pPr>
    <w:rPr>
      <w:rFonts w:ascii="Corbel" w:hAnsi="Corbel"/>
      <w:b/>
      <w:bCs/>
      <w:sz w:val="22"/>
    </w:rPr>
  </w:style>
  <w:style w:type="paragraph" w:styleId="Heading6">
    <w:name w:val="heading 6"/>
    <w:aliases w:val="Do Not Use 6,L6,. (a.),Legal Level 1.,level 1 bullet"/>
    <w:basedOn w:val="Normal"/>
    <w:next w:val="Normal"/>
    <w:link w:val="Heading6Char"/>
    <w:uiPriority w:val="9"/>
    <w:unhideWhenUsed/>
    <w:qFormat/>
    <w:rsid w:val="009D73F6"/>
    <w:pPr>
      <w:keepNext/>
      <w:keepLines/>
      <w:numPr>
        <w:ilvl w:val="5"/>
        <w:numId w:val="1"/>
      </w:numPr>
      <w:spacing w:before="40"/>
      <w:outlineLvl w:val="5"/>
    </w:pPr>
    <w:rPr>
      <w:rFonts w:ascii="Corbel" w:hAnsi="Corbel"/>
      <w:color w:val="104E5A"/>
    </w:rPr>
  </w:style>
  <w:style w:type="paragraph" w:styleId="Heading7">
    <w:name w:val="heading 7"/>
    <w:aliases w:val="Do Not Use 7,L7,. [(1)],Appendix 2,Legal Level 1.1.,level 2 bullets"/>
    <w:basedOn w:val="Normal"/>
    <w:next w:val="Normal"/>
    <w:link w:val="Heading7Char"/>
    <w:uiPriority w:val="9"/>
    <w:unhideWhenUsed/>
    <w:qFormat/>
    <w:rsid w:val="009D73F6"/>
    <w:pPr>
      <w:keepNext/>
      <w:keepLines/>
      <w:numPr>
        <w:ilvl w:val="6"/>
        <w:numId w:val="1"/>
      </w:numPr>
      <w:spacing w:before="40"/>
      <w:outlineLvl w:val="6"/>
    </w:pPr>
    <w:rPr>
      <w:rFonts w:ascii="Corbel" w:hAnsi="Corbel"/>
      <w:i/>
      <w:iCs/>
      <w:color w:val="104E5A"/>
    </w:rPr>
  </w:style>
  <w:style w:type="paragraph" w:styleId="Heading8">
    <w:name w:val="heading 8"/>
    <w:aliases w:val="Do Not Use 8,L8,. [(a)],Appendix 3,Legal Level 1.1.1.,level 3 bullets"/>
    <w:basedOn w:val="Normal"/>
    <w:next w:val="Normal"/>
    <w:link w:val="Heading8Char"/>
    <w:uiPriority w:val="9"/>
    <w:unhideWhenUsed/>
    <w:qFormat/>
    <w:rsid w:val="009D73F6"/>
    <w:pPr>
      <w:keepNext/>
      <w:keepLines/>
      <w:numPr>
        <w:ilvl w:val="7"/>
        <w:numId w:val="1"/>
      </w:numPr>
      <w:spacing w:before="40"/>
      <w:outlineLvl w:val="7"/>
    </w:pPr>
    <w:rPr>
      <w:rFonts w:ascii="Corbel" w:hAnsi="Corbel"/>
      <w:color w:val="42403E"/>
      <w:sz w:val="21"/>
      <w:szCs w:val="21"/>
    </w:rPr>
  </w:style>
  <w:style w:type="paragraph" w:styleId="Heading9">
    <w:name w:val="heading 9"/>
    <w:aliases w:val="Do Not Use 9,L9,. [(iii)],Appendix 4,Legal Level 1.1.1.1."/>
    <w:basedOn w:val="Normal"/>
    <w:next w:val="Normal"/>
    <w:link w:val="Heading9Char"/>
    <w:uiPriority w:val="9"/>
    <w:unhideWhenUsed/>
    <w:qFormat/>
    <w:rsid w:val="009D73F6"/>
    <w:pPr>
      <w:keepNext/>
      <w:keepLines/>
      <w:numPr>
        <w:ilvl w:val="8"/>
        <w:numId w:val="1"/>
      </w:numPr>
      <w:spacing w:before="40"/>
      <w:outlineLvl w:val="8"/>
    </w:pPr>
    <w:rPr>
      <w:rFonts w:ascii="Corbel" w:hAnsi="Corbel"/>
      <w:i/>
      <w:iCs/>
      <w:color w:val="42403E"/>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 1 Char,PDS TITLE Char,Hoofdstuk Char,Numbered - 1 Char,heading 1 Char,Outline1 Char,Large Bold Char,Chapter Char,Chapter head Char,L1 Char,CH Char,. (1.0) Char,Do Not Use Char,Chapter Hdg Char,Section Char,Section Heading Char"/>
    <w:link w:val="Heading1"/>
    <w:uiPriority w:val="9"/>
    <w:rsid w:val="00CB2C29"/>
    <w:rPr>
      <w:rFonts w:ascii="Palatino Linotype" w:eastAsia="Times New Roman" w:hAnsi="Palatino Linotype"/>
      <w:b/>
      <w:color w:val="353332"/>
      <w:sz w:val="36"/>
      <w:szCs w:val="32"/>
      <w:lang w:eastAsia="en-US"/>
    </w:rPr>
  </w:style>
  <w:style w:type="character" w:customStyle="1" w:styleId="Heading2Char">
    <w:name w:val="Heading 2 Char"/>
    <w:aliases w:val="H: 2 Char,-E Überschrift 2 Char2,Überschrift 2 Char Char1,-E Überschrift 2 Char Char1,Überschrift 2 Char1 Char,-E Überschrift 2 Char1 Char,Überschrift 2 Char Char Char,-E Überschrift 2 Char Char Char,Headline 2 Char,(SubSection) Char"/>
    <w:link w:val="Heading2"/>
    <w:uiPriority w:val="9"/>
    <w:rsid w:val="004A6420"/>
    <w:rPr>
      <w:b/>
      <w:color w:val="353332"/>
      <w:spacing w:val="-2"/>
      <w:sz w:val="28"/>
      <w:szCs w:val="26"/>
      <w:lang w:eastAsia="en-US"/>
    </w:rPr>
  </w:style>
  <w:style w:type="character" w:customStyle="1" w:styleId="Heading3Char">
    <w:name w:val="Heading 3 Char"/>
    <w:aliases w:val="H 3 Char,-E Überschrift 3 Char2,Überschrift 3 Char Char1,-E Überschrift 3 Char Char1,Überschrift 3 Char1 Char,-E Überschrift 3 Char1 Char,Überschrift 3 Char Char Char,-E Überschrift 3 Char Char Char,Headline 3 Char,Titre 3 Char,H3 Char"/>
    <w:link w:val="Heading3"/>
    <w:rsid w:val="00D30193"/>
    <w:rPr>
      <w:rFonts w:eastAsia="Times New Roman"/>
      <w:b/>
      <w:color w:val="353332"/>
      <w:sz w:val="24"/>
      <w:szCs w:val="26"/>
      <w:lang w:eastAsia="en-US"/>
    </w:rPr>
  </w:style>
  <w:style w:type="numbering" w:styleId="111111">
    <w:name w:val="Outline List 2"/>
    <w:basedOn w:val="NoList"/>
    <w:uiPriority w:val="99"/>
    <w:semiHidden/>
    <w:unhideWhenUsed/>
    <w:rsid w:val="00704409"/>
  </w:style>
  <w:style w:type="character" w:customStyle="1" w:styleId="Heading4Char">
    <w:name w:val="Heading 4 Char"/>
    <w:aliases w:val="ALK_K4 Char,Level 2 - a Char,Kopje Char,gebruik vet4 Char,OTBsubpara Char,Numbered - 4 Char,h4 Char,PA Micro Section Char,Oscar Faber Appendix Char,r Appendix Char,Halcrow Appendix Char,Appendix Char,Oscar Faber 4 Char,Ignore1 Char"/>
    <w:link w:val="Heading4"/>
    <w:uiPriority w:val="9"/>
    <w:rsid w:val="00350C1D"/>
    <w:rPr>
      <w:b/>
      <w:iCs/>
      <w:color w:val="2CA09A"/>
      <w:spacing w:val="-2"/>
      <w:sz w:val="24"/>
      <w:szCs w:val="24"/>
    </w:rPr>
  </w:style>
  <w:style w:type="paragraph" w:styleId="NoSpacing">
    <w:name w:val="No Spacing"/>
    <w:aliases w:val="H: TEXT"/>
    <w:next w:val="Normal"/>
    <w:uiPriority w:val="1"/>
    <w:qFormat/>
    <w:rsid w:val="00CA3DFD"/>
    <w:pPr>
      <w:spacing w:before="160" w:after="240" w:line="270" w:lineRule="atLeast"/>
    </w:pPr>
    <w:rPr>
      <w:rFonts w:eastAsia="Times New Roman"/>
      <w:b/>
      <w:bCs/>
      <w:color w:val="353332"/>
      <w:spacing w:val="2"/>
      <w:szCs w:val="32"/>
      <w:lang w:eastAsia="lt-LT"/>
    </w:rPr>
  </w:style>
  <w:style w:type="paragraph" w:styleId="ListParagraph">
    <w:name w:val="List Paragraph"/>
    <w:aliases w:val="List1,1st level - Bullet List Paragraph,Lettre d'introduction,Normal bullet 2,Bullet list,Listenabsatz1,OM numbered bullets,Table of contents numbered,F5 List Paragraph,Bullet EY,List Paragraph11,Normal bullet 21,Bullet,List11,Refere"/>
    <w:basedOn w:val="Normal"/>
    <w:link w:val="ListParagraphChar"/>
    <w:uiPriority w:val="34"/>
    <w:qFormat/>
    <w:rsid w:val="0021445E"/>
    <w:pPr>
      <w:numPr>
        <w:numId w:val="2"/>
      </w:numPr>
      <w:ind w:right="276"/>
      <w:contextualSpacing/>
    </w:pPr>
    <w:rPr>
      <w:rFonts w:eastAsia="Times New Roman"/>
      <w:spacing w:val="0"/>
    </w:rPr>
  </w:style>
  <w:style w:type="paragraph" w:styleId="FootnoteText">
    <w:name w:val="footnote text"/>
    <w:aliases w:val="Footnote,Schriftart: 9 pt,Schriftart: 10 pt,Schriftart: 8 pt,WB-Fußnotentext,Footnote Text Char2,Footnote Text Char1 Char,Footnote Text Char2 Char Char,Footnote Text Char1 Char Char Char,Footnote Text Char2 Char Char Char Char,fn"/>
    <w:basedOn w:val="Normal"/>
    <w:link w:val="FootnoteTextChar"/>
    <w:uiPriority w:val="99"/>
    <w:unhideWhenUsed/>
    <w:qFormat/>
    <w:rsid w:val="001C5F2F"/>
    <w:pPr>
      <w:spacing w:after="40" w:line="170" w:lineRule="atLeast"/>
      <w:jc w:val="left"/>
    </w:pPr>
    <w:rPr>
      <w:spacing w:val="0"/>
      <w:sz w:val="16"/>
      <w:szCs w:val="20"/>
      <w:lang w:val="en-US" w:eastAsia="lt-LT"/>
    </w:rPr>
  </w:style>
  <w:style w:type="character" w:customStyle="1" w:styleId="FootnoteTextChar">
    <w:name w:val="Footnote Text Char"/>
    <w:aliases w:val="Footnote Char,Schriftart: 9 pt Char,Schriftart: 10 pt Char,Schriftart: 8 pt Char,WB-Fußnotentext Char,Footnote Text Char2 Char,Footnote Text Char1 Char Char,Footnote Text Char2 Char Char Char,Footnote Text Char1 Char Char Char Char"/>
    <w:link w:val="FootnoteText"/>
    <w:uiPriority w:val="99"/>
    <w:qFormat/>
    <w:rsid w:val="001C5F2F"/>
    <w:rPr>
      <w:rFonts w:ascii="Myriad Pro" w:hAnsi="Myriad Pro"/>
      <w:color w:val="353332"/>
      <w:sz w:val="16"/>
      <w:lang w:val="en-US" w:eastAsia="lt-LT"/>
    </w:rPr>
  </w:style>
  <w:style w:type="character" w:styleId="FootnoteReference">
    <w:name w:val="footnote reference"/>
    <w:aliases w:val="Footnote symbol,Footnote Reference Superscript,BVI fnr,SUPERS,Footnote reference number,Footnote number,note TESI,EN Footnote Reference,Times 10 Point,Exposant 3 Point,-E Fußnotenzeichen,Fußnotenzeichen2,fr,Voetnootverwijzin"/>
    <w:link w:val="SUPERSCharCharCharCharCharCharCharChar"/>
    <w:uiPriority w:val="99"/>
    <w:unhideWhenUsed/>
    <w:qFormat/>
    <w:rsid w:val="00170FC6"/>
    <w:rPr>
      <w:rFonts w:ascii="Corbel" w:hAnsi="Corbel"/>
      <w:color w:val="353332"/>
      <w:vertAlign w:val="superscript"/>
    </w:rPr>
  </w:style>
  <w:style w:type="paragraph" w:styleId="Header">
    <w:name w:val="header"/>
    <w:basedOn w:val="Normal"/>
    <w:link w:val="HeaderChar"/>
    <w:uiPriority w:val="99"/>
    <w:unhideWhenUsed/>
    <w:rsid w:val="00B257E2"/>
    <w:pPr>
      <w:pBdr>
        <w:bottom w:val="single" w:sz="2" w:space="5" w:color="918D8A"/>
      </w:pBdr>
      <w:tabs>
        <w:tab w:val="center" w:pos="4680"/>
        <w:tab w:val="right" w:pos="9360"/>
      </w:tabs>
    </w:pPr>
    <w:rPr>
      <w:rFonts w:ascii="Corbel" w:hAnsi="Corbel"/>
      <w:color w:val="0A0A08"/>
      <w:sz w:val="16"/>
      <w:szCs w:val="14"/>
      <w:lang w:eastAsia="lt-LT"/>
    </w:rPr>
  </w:style>
  <w:style w:type="character" w:customStyle="1" w:styleId="HeaderChar">
    <w:name w:val="Header Char"/>
    <w:link w:val="Header"/>
    <w:uiPriority w:val="99"/>
    <w:rsid w:val="00B257E2"/>
    <w:rPr>
      <w:rFonts w:ascii="Corbel" w:eastAsia="Times New Roman" w:hAnsi="Corbel"/>
      <w:color w:val="0A0A08"/>
      <w:sz w:val="16"/>
      <w:szCs w:val="14"/>
      <w:lang w:eastAsia="lt-LT"/>
    </w:rPr>
  </w:style>
  <w:style w:type="paragraph" w:styleId="Footer">
    <w:name w:val="footer"/>
    <w:basedOn w:val="Normal"/>
    <w:link w:val="FooterChar"/>
    <w:uiPriority w:val="99"/>
    <w:unhideWhenUsed/>
    <w:rsid w:val="0074453A"/>
    <w:pPr>
      <w:tabs>
        <w:tab w:val="center" w:pos="4680"/>
        <w:tab w:val="right" w:pos="9360"/>
      </w:tabs>
    </w:pPr>
  </w:style>
  <w:style w:type="character" w:customStyle="1" w:styleId="FooterChar">
    <w:name w:val="Footer Char"/>
    <w:link w:val="Footer"/>
    <w:uiPriority w:val="99"/>
    <w:rsid w:val="0074453A"/>
    <w:rPr>
      <w:rFonts w:ascii="Palatino" w:hAnsi="Palatino"/>
      <w:sz w:val="20"/>
    </w:rPr>
  </w:style>
  <w:style w:type="character" w:styleId="PageNumber">
    <w:name w:val="page number"/>
    <w:uiPriority w:val="99"/>
    <w:unhideWhenUsed/>
    <w:rsid w:val="0074453A"/>
    <w:rPr>
      <w:rFonts w:ascii="Corbel" w:hAnsi="Corbel"/>
      <w:b w:val="0"/>
      <w:i w:val="0"/>
      <w:sz w:val="16"/>
    </w:rPr>
  </w:style>
  <w:style w:type="paragraph" w:styleId="Subtitle">
    <w:name w:val="Subtitle"/>
    <w:aliases w:val="Source / Subtitle"/>
    <w:next w:val="Normal"/>
    <w:link w:val="SubtitleChar"/>
    <w:uiPriority w:val="11"/>
    <w:qFormat/>
    <w:rsid w:val="00DA4FCC"/>
    <w:pPr>
      <w:spacing w:after="120"/>
    </w:pPr>
    <w:rPr>
      <w:color w:val="595653"/>
      <w:sz w:val="16"/>
      <w:szCs w:val="24"/>
      <w:lang w:eastAsia="en-US"/>
    </w:rPr>
  </w:style>
  <w:style w:type="character" w:customStyle="1" w:styleId="SubtitleChar">
    <w:name w:val="Subtitle Char"/>
    <w:aliases w:val="Source / Subtitle Char"/>
    <w:link w:val="Subtitle"/>
    <w:uiPriority w:val="11"/>
    <w:rsid w:val="00C87638"/>
    <w:rPr>
      <w:color w:val="595653"/>
      <w:sz w:val="16"/>
      <w:szCs w:val="24"/>
      <w:lang w:eastAsia="en-US"/>
    </w:rPr>
  </w:style>
  <w:style w:type="paragraph" w:styleId="Quote">
    <w:name w:val="Quote"/>
    <w:basedOn w:val="Normal"/>
    <w:next w:val="Normal"/>
    <w:link w:val="QuoteChar"/>
    <w:uiPriority w:val="29"/>
    <w:qFormat/>
    <w:rsid w:val="00CA3DFD"/>
    <w:pPr>
      <w:pBdr>
        <w:top w:val="single" w:sz="6" w:space="10" w:color="FCB342"/>
      </w:pBdr>
      <w:spacing w:before="100" w:after="100" w:line="310" w:lineRule="atLeast"/>
      <w:ind w:left="567"/>
      <w:jc w:val="left"/>
    </w:pPr>
    <w:rPr>
      <w:b/>
      <w:bCs/>
      <w:color w:val="1F1E1D"/>
      <w:sz w:val="26"/>
      <w:szCs w:val="26"/>
      <w:lang w:eastAsia="lt-LT"/>
    </w:rPr>
  </w:style>
  <w:style w:type="character" w:customStyle="1" w:styleId="QuoteChar">
    <w:name w:val="Quote Char"/>
    <w:link w:val="Quote"/>
    <w:uiPriority w:val="29"/>
    <w:rsid w:val="00CA3DFD"/>
    <w:rPr>
      <w:rFonts w:ascii="Palatino" w:eastAsia="Times New Roman" w:hAnsi="Palatino" w:cs="Times New Roman"/>
      <w:b/>
      <w:bCs/>
      <w:color w:val="1F1E1D"/>
      <w:sz w:val="26"/>
      <w:szCs w:val="26"/>
      <w:lang w:eastAsia="lt-LT"/>
    </w:rPr>
  </w:style>
  <w:style w:type="character" w:styleId="SubtleEmphasis">
    <w:name w:val="Subtle Emphasis"/>
    <w:uiPriority w:val="19"/>
    <w:rsid w:val="00CE2079"/>
    <w:rPr>
      <w:rFonts w:ascii="Corbel" w:hAnsi="Corbel"/>
      <w:b/>
      <w:iCs/>
      <w:color w:val="353332"/>
      <w:sz w:val="20"/>
      <w:szCs w:val="20"/>
    </w:rPr>
  </w:style>
  <w:style w:type="character" w:styleId="Emphasis">
    <w:name w:val="Emphasis"/>
    <w:uiPriority w:val="20"/>
    <w:qFormat/>
    <w:rsid w:val="003C236C"/>
    <w:rPr>
      <w:rFonts w:ascii="Myriad Pro" w:hAnsi="Myriad Pro"/>
      <w:b/>
      <w:i w:val="0"/>
      <w:iCs/>
      <w:spacing w:val="0"/>
      <w:w w:val="100"/>
      <w:kern w:val="20"/>
      <w:sz w:val="22"/>
      <w14:cntxtAlts w14:val="0"/>
    </w:rPr>
  </w:style>
  <w:style w:type="paragraph" w:customStyle="1" w:styleId="HFIGURE">
    <w:name w:val="H: FIGURE"/>
    <w:next w:val="Normal"/>
    <w:rsid w:val="009D73F6"/>
    <w:pPr>
      <w:numPr>
        <w:numId w:val="3"/>
      </w:numPr>
      <w:pBdr>
        <w:bottom w:val="single" w:sz="2" w:space="5" w:color="auto"/>
      </w:pBdr>
      <w:spacing w:before="480" w:after="600" w:line="270" w:lineRule="atLeast"/>
    </w:pPr>
    <w:rPr>
      <w:rFonts w:eastAsia="Times New Roman"/>
      <w:b/>
      <w:bCs/>
      <w:caps/>
      <w:color w:val="0A0A08"/>
      <w:lang w:eastAsia="lt-LT"/>
    </w:rPr>
  </w:style>
  <w:style w:type="numbering" w:customStyle="1" w:styleId="CurrentList1">
    <w:name w:val="Current List1"/>
    <w:uiPriority w:val="99"/>
    <w:rsid w:val="001A139E"/>
  </w:style>
  <w:style w:type="paragraph" w:customStyle="1" w:styleId="HTABLES">
    <w:name w:val="H: TABLES"/>
    <w:basedOn w:val="HFIGURE"/>
    <w:next w:val="Normal"/>
    <w:rsid w:val="009D73F6"/>
    <w:pPr>
      <w:numPr>
        <w:numId w:val="4"/>
      </w:numPr>
    </w:pPr>
  </w:style>
  <w:style w:type="paragraph" w:styleId="TOC1">
    <w:name w:val="toc 1"/>
    <w:next w:val="Normal"/>
    <w:autoRedefine/>
    <w:uiPriority w:val="39"/>
    <w:unhideWhenUsed/>
    <w:rsid w:val="00C8019B"/>
    <w:pPr>
      <w:tabs>
        <w:tab w:val="left" w:pos="799"/>
        <w:tab w:val="right" w:leader="dot" w:pos="9632"/>
      </w:tabs>
      <w:spacing w:before="120" w:line="270" w:lineRule="exact"/>
    </w:pPr>
    <w:rPr>
      <w:b/>
      <w:bCs/>
      <w:noProof/>
      <w:color w:val="353332"/>
      <w:szCs w:val="24"/>
      <w:lang w:eastAsia="en-US"/>
    </w:rPr>
  </w:style>
  <w:style w:type="paragraph" w:styleId="TOC2">
    <w:name w:val="toc 2"/>
    <w:autoRedefine/>
    <w:uiPriority w:val="39"/>
    <w:unhideWhenUsed/>
    <w:rsid w:val="00716A8D"/>
    <w:pPr>
      <w:tabs>
        <w:tab w:val="left" w:pos="800"/>
        <w:tab w:val="right" w:leader="dot" w:pos="9632"/>
      </w:tabs>
    </w:pPr>
    <w:rPr>
      <w:rFonts w:eastAsia="Times New Roman"/>
      <w:bCs/>
      <w:noProof/>
      <w:color w:val="1F1E1D"/>
      <w:szCs w:val="22"/>
    </w:rPr>
  </w:style>
  <w:style w:type="paragraph" w:styleId="TOC3">
    <w:name w:val="toc 3"/>
    <w:basedOn w:val="TOC2"/>
    <w:next w:val="Normal"/>
    <w:uiPriority w:val="39"/>
    <w:unhideWhenUsed/>
    <w:rsid w:val="00DE0BC3"/>
    <w:pPr>
      <w:adjustRightInd w:val="0"/>
      <w:spacing w:after="270" w:line="270" w:lineRule="atLeast"/>
      <w:ind w:firstLine="794"/>
    </w:pPr>
    <w:rPr>
      <w:bCs w:val="0"/>
    </w:rPr>
  </w:style>
  <w:style w:type="paragraph" w:styleId="TOC4">
    <w:name w:val="toc 4"/>
    <w:basedOn w:val="Normal"/>
    <w:next w:val="Normal"/>
    <w:autoRedefine/>
    <w:uiPriority w:val="39"/>
    <w:unhideWhenUsed/>
    <w:rsid w:val="005C553F"/>
    <w:pPr>
      <w:ind w:left="600"/>
    </w:pPr>
    <w:rPr>
      <w:rFonts w:ascii="Corbel" w:hAnsi="Corbel"/>
      <w:szCs w:val="20"/>
    </w:rPr>
  </w:style>
  <w:style w:type="paragraph" w:styleId="TOC5">
    <w:name w:val="toc 5"/>
    <w:basedOn w:val="Normal"/>
    <w:next w:val="Normal"/>
    <w:autoRedefine/>
    <w:uiPriority w:val="39"/>
    <w:unhideWhenUsed/>
    <w:rsid w:val="00B40D8B"/>
    <w:pPr>
      <w:ind w:left="800"/>
    </w:pPr>
    <w:rPr>
      <w:rFonts w:ascii="Corbel" w:hAnsi="Corbel"/>
      <w:szCs w:val="20"/>
    </w:rPr>
  </w:style>
  <w:style w:type="paragraph" w:styleId="TOC6">
    <w:name w:val="toc 6"/>
    <w:basedOn w:val="Normal"/>
    <w:next w:val="Normal"/>
    <w:autoRedefine/>
    <w:uiPriority w:val="39"/>
    <w:unhideWhenUsed/>
    <w:rsid w:val="00B40D8B"/>
    <w:pPr>
      <w:ind w:left="1000"/>
    </w:pPr>
    <w:rPr>
      <w:rFonts w:ascii="Corbel" w:hAnsi="Corbel"/>
      <w:szCs w:val="20"/>
    </w:rPr>
  </w:style>
  <w:style w:type="paragraph" w:styleId="TOC7">
    <w:name w:val="toc 7"/>
    <w:basedOn w:val="Normal"/>
    <w:next w:val="Normal"/>
    <w:autoRedefine/>
    <w:uiPriority w:val="39"/>
    <w:unhideWhenUsed/>
    <w:rsid w:val="00B40D8B"/>
    <w:pPr>
      <w:ind w:left="1200"/>
    </w:pPr>
    <w:rPr>
      <w:rFonts w:ascii="Corbel" w:hAnsi="Corbel"/>
      <w:szCs w:val="20"/>
    </w:rPr>
  </w:style>
  <w:style w:type="paragraph" w:styleId="TOC8">
    <w:name w:val="toc 8"/>
    <w:basedOn w:val="Normal"/>
    <w:next w:val="Normal"/>
    <w:autoRedefine/>
    <w:uiPriority w:val="39"/>
    <w:unhideWhenUsed/>
    <w:rsid w:val="00B40D8B"/>
    <w:pPr>
      <w:ind w:left="1400"/>
    </w:pPr>
    <w:rPr>
      <w:rFonts w:ascii="Corbel" w:hAnsi="Corbel"/>
      <w:szCs w:val="20"/>
    </w:rPr>
  </w:style>
  <w:style w:type="paragraph" w:styleId="TOC9">
    <w:name w:val="toc 9"/>
    <w:basedOn w:val="Normal"/>
    <w:next w:val="Normal"/>
    <w:autoRedefine/>
    <w:uiPriority w:val="39"/>
    <w:unhideWhenUsed/>
    <w:rsid w:val="00B40D8B"/>
    <w:pPr>
      <w:ind w:left="1600"/>
    </w:pPr>
    <w:rPr>
      <w:rFonts w:ascii="Corbel" w:hAnsi="Corbel"/>
      <w:szCs w:val="20"/>
    </w:rPr>
  </w:style>
  <w:style w:type="paragraph" w:styleId="TOCHeading">
    <w:name w:val="TOC Heading"/>
    <w:next w:val="Normal"/>
    <w:uiPriority w:val="39"/>
    <w:unhideWhenUsed/>
    <w:qFormat/>
    <w:rsid w:val="00C81FB1"/>
    <w:pPr>
      <w:pBdr>
        <w:bottom w:val="single" w:sz="4" w:space="1" w:color="auto"/>
      </w:pBdr>
      <w:spacing w:before="360" w:after="280" w:line="270" w:lineRule="exact"/>
    </w:pPr>
    <w:rPr>
      <w:rFonts w:eastAsia="Times New Roman"/>
      <w:b/>
      <w:bCs/>
      <w:color w:val="1F1E1D"/>
      <w:lang w:val="en-US" w:eastAsia="en-US"/>
    </w:rPr>
  </w:style>
  <w:style w:type="character" w:styleId="Hyperlink">
    <w:name w:val="Hyperlink"/>
    <w:basedOn w:val="DefaultParagraphFont"/>
    <w:uiPriority w:val="99"/>
    <w:unhideWhenUsed/>
    <w:rsid w:val="000D1918"/>
    <w:rPr>
      <w:rFonts w:ascii="Myriad Pro" w:hAnsi="Myriad Pro"/>
      <w:b w:val="0"/>
      <w:i w:val="0"/>
      <w:color w:val="003469"/>
      <w:sz w:val="24"/>
      <w:u w:val="single"/>
    </w:rPr>
  </w:style>
  <w:style w:type="paragraph" w:customStyle="1" w:styleId="HeaderText">
    <w:name w:val="Header Text"/>
    <w:basedOn w:val="Header"/>
    <w:link w:val="HeaderTextChar"/>
    <w:rsid w:val="00896AF6"/>
    <w:pPr>
      <w:pBdr>
        <w:bottom w:val="single" w:sz="2" w:space="5" w:color="auto"/>
      </w:pBdr>
      <w:jc w:val="left"/>
    </w:pPr>
    <w:rPr>
      <w:b/>
      <w:color w:val="1F1E1D"/>
    </w:rPr>
  </w:style>
  <w:style w:type="character" w:customStyle="1" w:styleId="HeaderTextChar">
    <w:name w:val="Header Text Char"/>
    <w:link w:val="HeaderText"/>
    <w:rsid w:val="00896AF6"/>
    <w:rPr>
      <w:rFonts w:ascii="Corbel" w:eastAsia="Times New Roman" w:hAnsi="Corbel" w:cs="Times New Roman"/>
      <w:b/>
      <w:color w:val="1F1E1D"/>
      <w:sz w:val="16"/>
      <w:szCs w:val="14"/>
      <w:lang w:eastAsia="lt-LT"/>
    </w:rPr>
  </w:style>
  <w:style w:type="table" w:customStyle="1" w:styleId="GridTable3-Accent61">
    <w:name w:val="Grid Table 3 - Accent 61"/>
    <w:basedOn w:val="TableNormal"/>
    <w:uiPriority w:val="48"/>
    <w:rsid w:val="00B33F74"/>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customStyle="1" w:styleId="ListTable1Light1">
    <w:name w:val="List Table 1 Light1"/>
    <w:basedOn w:val="TableNormal"/>
    <w:uiPriority w:val="46"/>
    <w:rsid w:val="00B33F74"/>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customStyle="1" w:styleId="ListTable7Colorful1">
    <w:name w:val="List Table 7 Colorful1"/>
    <w:basedOn w:val="TableNormal"/>
    <w:uiPriority w:val="52"/>
    <w:rsid w:val="0091261C"/>
    <w:rPr>
      <w:color w:val="1F1E1D"/>
      <w:sz w:val="16"/>
    </w:rPr>
    <w:tblPr>
      <w:tblStyleRowBandSize w:val="1"/>
      <w:tblStyleColBandSize w:val="1"/>
      <w:tblInd w:w="0" w:type="nil"/>
      <w:tblCellMar>
        <w:left w:w="0" w:type="dxa"/>
        <w:right w:w="0" w:type="dxa"/>
      </w:tblCellMar>
    </w:tblPr>
    <w:tcPr>
      <w:tcBorders>
        <w:top w:val="nil"/>
        <w:left w:val="nil"/>
        <w:bottom w:val="single" w:sz="4" w:space="0" w:color="918D8A"/>
        <w:right w:val="nil"/>
        <w:insideH w:val="nil"/>
        <w:insideV w:val="nil"/>
        <w:tl2br w:val="nil"/>
        <w:tr2bl w:val="nil"/>
      </w:tcBorders>
      <w:shd w:val="clear" w:color="auto" w:fill="auto"/>
    </w:tcPr>
    <w:tblStylePr w:type="firstRow">
      <w:pPr>
        <w:wordWrap/>
        <w:spacing w:beforeLines="0" w:before="40" w:beforeAutospacing="0" w:afterLines="0" w:after="80" w:afterAutospacing="0" w:line="190" w:lineRule="exact"/>
      </w:pPr>
      <w:rPr>
        <w:rFonts w:ascii="@MingLiU-ExtB" w:hAnsi="@MingLiU-ExtB" w:cs="Times New Roman"/>
        <w:b/>
        <w:i w:val="0"/>
        <w:iCs/>
        <w:caps/>
        <w:smallCaps w:val="0"/>
        <w:strike w:val="0"/>
        <w:dstrike w:val="0"/>
        <w:vanish w:val="0"/>
        <w:color w:val="353332"/>
        <w:sz w:val="16"/>
        <w:vertAlign w:val="baseline"/>
      </w:rPr>
      <w:tblPr>
        <w:tblCellMar>
          <w:top w:w="0" w:type="dxa"/>
          <w:left w:w="0" w:type="dxa"/>
          <w:bottom w:w="0" w:type="dxa"/>
          <w:right w:w="0" w:type="dxa"/>
        </w:tblCellMar>
      </w:tblPr>
      <w:tcPr>
        <w:tcBorders>
          <w:top w:val="nil"/>
          <w:left w:val="nil"/>
          <w:bottom w:val="single" w:sz="4" w:space="0" w:color="FCB342"/>
          <w:right w:val="nil"/>
          <w:insideH w:val="nil"/>
          <w:insideV w:val="nil"/>
        </w:tcBorders>
        <w:shd w:val="clear" w:color="auto" w:fill="auto"/>
      </w:tcPr>
    </w:tblStylePr>
    <w:tblStylePr w:type="lastRow">
      <w:pPr>
        <w:wordWrap/>
        <w:spacing w:beforeLines="0" w:before="40" w:beforeAutospacing="0" w:afterLines="0" w:after="80" w:afterAutospacing="0" w:line="190" w:lineRule="exact"/>
      </w:pPr>
      <w:rPr>
        <w:rFonts w:ascii="@MingLiU-ExtB" w:hAnsi="@MingLiU-ExtB" w:cs="Times New Roman"/>
        <w:b w:val="0"/>
        <w:i w:val="0"/>
        <w:iCs/>
        <w:color w:val="353332"/>
        <w:sz w:val="1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wordWrap/>
        <w:spacing w:beforeLines="0" w:before="40" w:beforeAutospacing="0" w:afterLines="0" w:after="80" w:afterAutospacing="0" w:line="190" w:lineRule="atLeast"/>
        <w:jc w:val="right"/>
      </w:pPr>
      <w:rPr>
        <w:rFonts w:ascii="@MingLiU-ExtB" w:hAnsi="@MingLiU-ExtB" w:cs="Times New Roman"/>
        <w:b/>
        <w:i w:val="0"/>
        <w:iCs/>
        <w:caps w:val="0"/>
        <w:smallCaps w:val="0"/>
        <w:strike w:val="0"/>
        <w:dstrike w:val="0"/>
        <w:vanish w:val="0"/>
        <w:color w:val="353332"/>
        <w:sz w:val="16"/>
        <w:vertAlign w:val="baseline"/>
      </w:rPr>
      <w:tblPr/>
      <w:tcPr>
        <w:tcBorders>
          <w:top w:val="nil"/>
          <w:left w:val="nil"/>
          <w:bottom w:val="nil"/>
          <w:insideH w:val="nil"/>
          <w:insideV w:val="nil"/>
        </w:tcBorders>
        <w:shd w:val="clear" w:color="auto" w:fill="FFFFFF"/>
      </w:tcPr>
    </w:tblStylePr>
    <w:tblStylePr w:type="lastCol">
      <w:pPr>
        <w:wordWrap/>
        <w:spacing w:beforeLines="0" w:before="40" w:beforeAutospacing="0" w:afterLines="0" w:after="80" w:afterAutospacing="0" w:line="190" w:lineRule="exact"/>
      </w:pPr>
      <w:rPr>
        <w:rFonts w:ascii="@MingLiU-ExtB" w:eastAsia="Times New Roman" w:hAnsi="@MingLiU-ExtB" w:cs="Times New Roman"/>
        <w:i w:val="0"/>
        <w:iCs/>
        <w:sz w:val="16"/>
      </w:rPr>
    </w:tblStylePr>
    <w:tblStylePr w:type="band1Vert">
      <w:pPr>
        <w:wordWrap/>
        <w:spacing w:beforeLines="0" w:before="40" w:beforeAutospacing="0" w:afterLines="0" w:after="80" w:afterAutospacing="0" w:line="190" w:lineRule="exact"/>
      </w:pPr>
      <w:rPr>
        <w:rFonts w:ascii="@MingLiU-ExtB" w:hAnsi="@MingLiU-ExtB"/>
        <w:sz w:val="16"/>
      </w:rPr>
    </w:tblStylePr>
    <w:tblStylePr w:type="band2Vert">
      <w:pPr>
        <w:wordWrap/>
        <w:spacing w:beforeLines="0" w:before="40" w:beforeAutospacing="0" w:afterLines="0" w:after="80" w:afterAutospacing="0" w:line="190" w:lineRule="exact"/>
      </w:pPr>
      <w:rPr>
        <w:rFonts w:ascii="@MingLiU-ExtB" w:hAnsi="@MingLiU-ExtB"/>
        <w:sz w:val="16"/>
      </w:rPr>
    </w:tblStylePr>
    <w:tblStylePr w:type="band1Horz">
      <w:pPr>
        <w:wordWrap/>
        <w:spacing w:beforeLines="0" w:before="40" w:beforeAutospacing="0" w:afterLines="0" w:after="80" w:afterAutospacing="0" w:line="190" w:lineRule="exact"/>
      </w:pPr>
      <w:rPr>
        <w:rFonts w:ascii="@MingLiU-ExtB" w:hAnsi="@MingLiU-ExtB"/>
        <w:color w:val="353332"/>
        <w:sz w:val="16"/>
      </w:rPr>
    </w:tblStylePr>
    <w:tblStylePr w:type="band2Horz">
      <w:pPr>
        <w:wordWrap/>
        <w:spacing w:beforeLines="0" w:before="40" w:beforeAutospacing="0" w:afterLines="0" w:after="80" w:afterAutospacing="0" w:line="190" w:lineRule="exact"/>
      </w:pPr>
      <w:rPr>
        <w:rFonts w:ascii="@MingLiU-ExtB" w:hAnsi="@MingLiU-ExtB"/>
        <w:sz w:val="16"/>
      </w:rPr>
    </w:tblStylePr>
    <w:tblStylePr w:type="neCell">
      <w:tblPr/>
      <w:tcPr>
        <w:tcBorders>
          <w:left w:val="nil"/>
          <w:bottom w:val="single" w:sz="4" w:space="0" w:color="FEEC9F"/>
        </w:tcBorders>
      </w:tcPr>
    </w:tblStylePr>
    <w:tblStylePr w:type="nwCell">
      <w:tblPr/>
      <w:tcPr>
        <w:tcBorders>
          <w:bottom w:val="twistedLines1" w:sz="106" w:space="5" w:color="3A5636" w:shadow="1"/>
          <w:right w:val="nil"/>
        </w:tcBorders>
      </w:tcPr>
    </w:tblStylePr>
    <w:tblStylePr w:type="seCell">
      <w:tblPr/>
      <w:tcPr>
        <w:tcBorders>
          <w:top w:val="single" w:sz="4" w:space="0" w:color="FEEC9F"/>
          <w:left w:val="nil"/>
        </w:tcBorders>
      </w:tcPr>
    </w:tblStylePr>
    <w:tblStylePr w:type="swCell">
      <w:rPr>
        <w:rFonts w:ascii="@MingLiU-ExtB" w:hAnsi="@MingLiU-ExtB"/>
        <w:sz w:val="16"/>
      </w:rPr>
      <w:tblPr/>
      <w:tcPr>
        <w:tcBorders>
          <w:top w:val="none" w:sz="23" w:space="0" w:color="3A5636"/>
          <w:right w:val="nil"/>
        </w:tcBorders>
      </w:tcPr>
    </w:tblStylePr>
  </w:style>
  <w:style w:type="table" w:customStyle="1" w:styleId="ListTable7Colorful-Accent51">
    <w:name w:val="List Table 7 Colorful - Accent 51"/>
    <w:basedOn w:val="TableNormal"/>
    <w:uiPriority w:val="52"/>
    <w:rsid w:val="00B33F74"/>
    <w:rPr>
      <w:color w:val="EA8E03"/>
    </w:rPr>
    <w:tblPr>
      <w:tblStyleRowBandSize w:val="1"/>
      <w:tblStyleColBandSize w:val="1"/>
      <w:tblInd w:w="0" w:type="nil"/>
      <w:tblCellMar>
        <w:left w:w="0" w:type="dxa"/>
        <w:right w:w="0" w:type="dxa"/>
      </w:tblCellMar>
    </w:tblPr>
    <w:tcPr>
      <w:tcBorders>
        <w:top w:val="nil"/>
        <w:left w:val="nil"/>
        <w:bottom w:val="nil"/>
        <w:right w:val="nil"/>
        <w:insideH w:val="nil"/>
        <w:insideV w:val="nil"/>
        <w:tl2br w:val="nil"/>
        <w:tr2bl w:val="nil"/>
      </w:tcBorders>
      <w:shd w:val="clear" w:color="auto" w:fill="FFFFFF"/>
    </w:tcPr>
    <w:tblStylePr w:type="firstRow">
      <w:rPr>
        <w:rFonts w:ascii="Segoe UI Symbol" w:eastAsia="Times New Roman" w:hAnsi="Segoe UI Symbol" w:cs="Times New Roman"/>
        <w:i/>
        <w:iCs/>
        <w:sz w:val="26"/>
      </w:rPr>
      <w:tblPr>
        <w:tblCellMar>
          <w:top w:w="0" w:type="dxa"/>
          <w:left w:w="0" w:type="dxa"/>
          <w:bottom w:w="0" w:type="dxa"/>
          <w:right w:w="0" w:type="dxa"/>
        </w:tblCellMar>
      </w:tblPr>
      <w:tcPr>
        <w:tcBorders>
          <w:top w:val="nil"/>
          <w:left w:val="nil"/>
          <w:bottom w:val="single" w:sz="4" w:space="0" w:color="FCB342"/>
          <w:right w:val="dashDotStroked" w:sz="0" w:space="22" w:color="FF3A56" w:shadow="1" w:frame="1"/>
          <w:insideH w:val="nil"/>
          <w:insideV w:val="none" w:sz="0" w:space="22" w:color="FF3A56" w:frame="1"/>
        </w:tcBorders>
        <w:shd w:val="clear" w:color="auto" w:fill="FEF8DF"/>
      </w:tcPr>
    </w:tblStylePr>
    <w:tblStylePr w:type="lastRow">
      <w:rPr>
        <w:rFonts w:ascii="Segoe UI Symbol" w:eastAsia="Times New Roman" w:hAnsi="Segoe UI Symbol" w:cs="Times New Roman"/>
        <w:i/>
        <w:iCs/>
        <w:sz w:val="2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jc w:val="right"/>
      </w:pPr>
      <w:rPr>
        <w:rFonts w:ascii="Segoe UI Symbol" w:eastAsia="Times New Roman" w:hAnsi="Segoe UI Symbol" w:cs="Times New Roman"/>
        <w:i/>
        <w:iCs/>
        <w:sz w:val="26"/>
      </w:rPr>
      <w:tblPr/>
      <w:tcPr>
        <w:tcBorders>
          <w:top w:val="nil"/>
          <w:left w:val="nil"/>
          <w:bottom w:val="nil"/>
          <w:insideH w:val="nil"/>
          <w:insideV w:val="nil"/>
        </w:tcBorders>
        <w:shd w:val="clear" w:color="auto" w:fill="FFFFFF"/>
      </w:tcPr>
    </w:tblStylePr>
    <w:tblStylePr w:type="lastCol">
      <w:rPr>
        <w:rFonts w:ascii="Segoe UI Symbol" w:eastAsia="Times New Roman" w:hAnsi="Segoe UI Symbol" w:cs="Times New Roman"/>
        <w:i/>
        <w:iCs/>
        <w:sz w:val="26"/>
      </w:rPr>
      <w:tblPr>
        <w:tblCellMar>
          <w:top w:w="0" w:type="dxa"/>
          <w:left w:w="0" w:type="dxa"/>
          <w:bottom w:w="0" w:type="dxa"/>
          <w:right w:w="0" w:type="dxa"/>
        </w:tblCellMar>
      </w:tblPr>
    </w:tblStylePr>
    <w:tblStylePr w:type="neCell">
      <w:tblPr/>
      <w:tcPr>
        <w:tcBorders>
          <w:left w:val="nil"/>
          <w:bottom w:val="single" w:sz="4" w:space="0" w:color="FEEC9F"/>
        </w:tcBorders>
      </w:tcPr>
    </w:tblStylePr>
    <w:tblStylePr w:type="nwCell">
      <w:tblPr>
        <w:tblCellMar>
          <w:top w:w="0" w:type="dxa"/>
          <w:left w:w="0" w:type="dxa"/>
          <w:bottom w:w="0" w:type="dxa"/>
          <w:right w:w="0" w:type="dxa"/>
        </w:tblCellMar>
      </w:tblPr>
      <w:tcPr>
        <w:tcBorders>
          <w:bottom w:val="twistedLines1" w:sz="106" w:space="5" w:color="3A5636" w:shadow="1"/>
          <w:right w:val="nil"/>
        </w:tcBorders>
      </w:tcPr>
    </w:tblStylePr>
    <w:tblStylePr w:type="seCell">
      <w:tblPr>
        <w:tblCellMar>
          <w:top w:w="0" w:type="dxa"/>
          <w:left w:w="0" w:type="dxa"/>
          <w:bottom w:w="0" w:type="dxa"/>
          <w:right w:w="0" w:type="dxa"/>
        </w:tblCellMar>
      </w:tblPr>
      <w:tcPr>
        <w:tcBorders>
          <w:top w:val="single" w:sz="4" w:space="0" w:color="FEEC9F"/>
          <w:left w:val="nil"/>
        </w:tcBorders>
      </w:tcPr>
    </w:tblStylePr>
    <w:tblStylePr w:type="swCell">
      <w:tblPr/>
      <w:tcPr>
        <w:tcBorders>
          <w:top w:val="none" w:sz="23" w:space="0" w:color="3A5636"/>
          <w:right w:val="nil"/>
        </w:tcBorders>
      </w:tcPr>
    </w:tblStylePr>
  </w:style>
  <w:style w:type="paragraph" w:customStyle="1" w:styleId="TABLEFONT">
    <w:name w:val="TABLE FONT"/>
    <w:autoRedefine/>
    <w:qFormat/>
    <w:rsid w:val="00667DA3"/>
    <w:pPr>
      <w:spacing w:before="60" w:after="60"/>
      <w:ind w:left="426"/>
      <w:jc w:val="center"/>
    </w:pPr>
    <w:rPr>
      <w:rFonts w:ascii="Segoe UI" w:eastAsia="Times New Roman" w:hAnsi="Segoe UI" w:cs="Calibri"/>
      <w:b/>
      <w:bCs/>
      <w:iCs/>
      <w:color w:val="353332"/>
      <w:sz w:val="22"/>
      <w:szCs w:val="16"/>
      <w:lang w:val="en-US" w:eastAsia="zh-CN"/>
    </w:rPr>
  </w:style>
  <w:style w:type="table" w:customStyle="1" w:styleId="ListTable7Colorful-Accent11">
    <w:name w:val="List Table 7 Colorful - Accent 11"/>
    <w:basedOn w:val="TableNormal"/>
    <w:uiPriority w:val="52"/>
    <w:rsid w:val="008F4123"/>
    <w:rPr>
      <w:color w:val="187587"/>
    </w:rPr>
    <w:tblPr>
      <w:tblInd w:w="0" w:type="nil"/>
      <w:tblCellMar>
        <w:left w:w="0" w:type="dxa"/>
        <w:right w:w="0" w:type="dxa"/>
      </w:tblCellMar>
    </w:tblPr>
    <w:tblStylePr w:type="firstRow">
      <w:rPr>
        <w:rFonts w:ascii="@MingLiU-ExtB" w:eastAsia="Times New Roman" w:hAnsi="@MingLiU-ExtB" w:cs="Times New Roman"/>
        <w:i/>
        <w:iCs/>
        <w:sz w:val="26"/>
      </w:rPr>
    </w:tblStylePr>
    <w:tblStylePr w:type="lastRow">
      <w:rPr>
        <w:rFonts w:ascii="@MingLiU-ExtB" w:eastAsia="Times New Roman" w:hAnsi="@MingLiU-ExtB" w:cs="Times New Roman"/>
        <w:i/>
        <w:iCs/>
        <w:sz w:val="26"/>
      </w:rPr>
    </w:tblStylePr>
    <w:tblStylePr w:type="firstCol">
      <w:pPr>
        <w:jc w:val="right"/>
      </w:pPr>
      <w:rPr>
        <w:rFonts w:ascii="@MingLiU-ExtB" w:eastAsia="Times New Roman" w:hAnsi="@MingLiU-ExtB" w:cs="Times New Roman"/>
        <w:i/>
        <w:iCs/>
        <w:sz w:val="26"/>
      </w:rPr>
    </w:tblStylePr>
    <w:tblStylePr w:type="lastCol">
      <w:rPr>
        <w:rFonts w:ascii="@MingLiU-ExtB" w:eastAsia="Times New Roman" w:hAnsi="@MingLiU-ExtB" w:cs="Times New Roman"/>
        <w:i/>
        <w:iCs/>
        <w:sz w:val="26"/>
      </w:rPr>
    </w:tblStylePr>
  </w:style>
  <w:style w:type="table" w:customStyle="1" w:styleId="PlainTable31">
    <w:name w:val="Plain Table 31"/>
    <w:basedOn w:val="TableNormal"/>
    <w:uiPriority w:val="43"/>
    <w:rsid w:val="00800C6A"/>
    <w:tblPr/>
    <w:tblStylePr w:type="firstRow">
      <w:rPr>
        <w:b/>
        <w:bCs/>
        <w:caps/>
      </w:rPr>
    </w:tblStylePr>
    <w:tblStylePr w:type="lastRow">
      <w:rPr>
        <w:rFonts w:ascii="@MingLiU-ExtB" w:hAnsi="@MingLiU-ExtB"/>
        <w:b/>
        <w:bCs/>
        <w:caps/>
        <w:color w:val="353332"/>
        <w:sz w:val="16"/>
      </w:rPr>
    </w:tblStylePr>
    <w:tblStylePr w:type="firstCol">
      <w:rPr>
        <w:rFonts w:ascii="@MingLiU-ExtB" w:hAnsi="@MingLiU-ExtB"/>
        <w:b/>
        <w:bCs/>
        <w:i w:val="0"/>
        <w:caps w:val="0"/>
        <w:sz w:val="16"/>
      </w:rPr>
    </w:tblStylePr>
    <w:tblStylePr w:type="lastCol">
      <w:rPr>
        <w:b/>
        <w:bCs/>
        <w:caps/>
      </w:rPr>
    </w:tblStylePr>
  </w:style>
  <w:style w:type="table" w:customStyle="1" w:styleId="PlainTable21">
    <w:name w:val="Plain Table 21"/>
    <w:basedOn w:val="TableNormal"/>
    <w:uiPriority w:val="42"/>
    <w:rsid w:val="00906371"/>
    <w:rPr>
      <w:color w:val="353332"/>
      <w:sz w:val="16"/>
    </w:rPr>
    <w:tblPr>
      <w:tblInd w:w="0" w:type="nil"/>
      <w:tblCellMar>
        <w:left w:w="0" w:type="dxa"/>
      </w:tblCellMa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styleId="TableGrid">
    <w:name w:val="Table Grid"/>
    <w:aliases w:val="CV table,Table Grid IDEA,CV1,TabelEcorys,Document Table,Simple table,simple table,Deloitte"/>
    <w:basedOn w:val="TableNormal"/>
    <w:uiPriority w:val="39"/>
    <w:rsid w:val="00A145A5"/>
    <w:pPr>
      <w:spacing w:before="60" w:after="60"/>
    </w:pP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sz w:val="16"/>
      </w:rPr>
    </w:tblStylePr>
  </w:style>
  <w:style w:type="table" w:customStyle="1" w:styleId="TableGridLight1">
    <w:name w:val="Table Grid Light1"/>
    <w:aliases w:val="PPMI List"/>
    <w:basedOn w:val="TableNormal"/>
    <w:uiPriority w:val="40"/>
    <w:rsid w:val="00BD35FA"/>
    <w:rPr>
      <w:sz w:val="16"/>
    </w:rPr>
    <w:tblPr>
      <w:tblInd w:w="0" w:type="nil"/>
      <w:tblCellMar>
        <w:left w:w="0" w:type="dxa"/>
        <w:right w:w="0" w:type="dxa"/>
      </w:tblCellMa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i w:val="0"/>
        <w:caps w:val="0"/>
        <w:smallCaps w:val="0"/>
        <w:strike w:val="0"/>
        <w:dstrike w:val="0"/>
        <w:vanish w:val="0"/>
        <w:sz w:val="16"/>
        <w:vertAlign w:val="baseline"/>
      </w:rPr>
    </w:tblStylePr>
  </w:style>
  <w:style w:type="table" w:customStyle="1" w:styleId="PlainTable11">
    <w:name w:val="Plain Table 11"/>
    <w:basedOn w:val="TableNormal"/>
    <w:uiPriority w:val="41"/>
    <w:rsid w:val="00066DDC"/>
    <w:tblPr/>
    <w:tblStylePr w:type="firstRow">
      <w:rPr>
        <w:rFonts w:ascii="@MingLiU-ExtB" w:hAnsi="@MingLiU-ExtB"/>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F53A83"/>
    <w:pPr>
      <w:spacing w:line="240" w:lineRule="auto"/>
    </w:pPr>
    <w:rPr>
      <w:rFonts w:ascii="Courier" w:hAnsi="Courier"/>
      <w:sz w:val="21"/>
      <w:szCs w:val="21"/>
    </w:rPr>
  </w:style>
  <w:style w:type="character" w:customStyle="1" w:styleId="PlainTextChar">
    <w:name w:val="Plain Text Char"/>
    <w:link w:val="PlainText"/>
    <w:uiPriority w:val="99"/>
    <w:rsid w:val="00F53A83"/>
    <w:rPr>
      <w:rFonts w:ascii="Courier" w:eastAsia="Times New Roman" w:hAnsi="Courier" w:cs="Times New Roman"/>
      <w:color w:val="353332"/>
      <w:sz w:val="21"/>
      <w:szCs w:val="21"/>
      <w:lang w:eastAsia="en-GB"/>
    </w:rPr>
  </w:style>
  <w:style w:type="paragraph" w:customStyle="1" w:styleId="HNAME">
    <w:name w:val="H: NAME"/>
    <w:basedOn w:val="NoSpacing"/>
    <w:rsid w:val="00FB7F36"/>
    <w:rPr>
      <w:caps/>
    </w:rPr>
  </w:style>
  <w:style w:type="paragraph" w:customStyle="1" w:styleId="HSUBTITLE">
    <w:name w:val="H: SUBTITLE"/>
    <w:basedOn w:val="NoSpacing"/>
    <w:rsid w:val="00FB7F36"/>
    <w:rPr>
      <w:caps/>
      <w:color w:val="808080"/>
    </w:rPr>
  </w:style>
  <w:style w:type="paragraph" w:customStyle="1" w:styleId="BOXHEADING">
    <w:name w:val="BOX: HEADING"/>
    <w:next w:val="Normal"/>
    <w:qFormat/>
    <w:rsid w:val="00787B4D"/>
    <w:pPr>
      <w:numPr>
        <w:numId w:val="5"/>
      </w:numPr>
      <w:pBdr>
        <w:bottom w:val="single" w:sz="2" w:space="5" w:color="FCB342"/>
      </w:pBdr>
      <w:spacing w:before="280" w:after="120" w:line="270" w:lineRule="atLeast"/>
    </w:pPr>
    <w:rPr>
      <w:rFonts w:eastAsia="Times New Roman"/>
      <w:b/>
      <w:bCs/>
      <w:caps/>
      <w:color w:val="353332"/>
      <w:lang w:eastAsia="lt-LT"/>
    </w:rPr>
  </w:style>
  <w:style w:type="paragraph" w:styleId="TableofFigures">
    <w:name w:val="table of figures"/>
    <w:next w:val="Normal"/>
    <w:uiPriority w:val="99"/>
    <w:unhideWhenUsed/>
    <w:rsid w:val="001D1A1B"/>
    <w:rPr>
      <w:rFonts w:eastAsia="Times New Roman"/>
      <w:bCs/>
      <w:noProof/>
      <w:color w:val="1F1E1D"/>
      <w:szCs w:val="22"/>
    </w:rPr>
  </w:style>
  <w:style w:type="paragraph" w:styleId="Caption">
    <w:name w:val="caption"/>
    <w:aliases w:val="Table caption,paveikslas,Paveikslo pavadinimas,Char Char Char,Caption1 Char Char Char Char Char Char Char Char,Caption1 Char Char Char Char Char Char Char Char Tegn Tegn Tegn Tegn Tegn,Tabelkop,label,Beschriftung Char1,la,Char,Caption (ALL)"/>
    <w:basedOn w:val="HTABLES"/>
    <w:next w:val="Normal"/>
    <w:link w:val="CaptionChar"/>
    <w:uiPriority w:val="35"/>
    <w:unhideWhenUsed/>
    <w:qFormat/>
    <w:rsid w:val="00A7072B"/>
    <w:pPr>
      <w:keepNext/>
      <w:keepLines/>
      <w:numPr>
        <w:numId w:val="0"/>
      </w:numPr>
      <w:spacing w:before="120" w:after="100" w:line="240" w:lineRule="atLeast"/>
    </w:pPr>
    <w:rPr>
      <w:iCs/>
      <w:caps w:val="0"/>
      <w:color w:val="353332"/>
      <w:szCs w:val="18"/>
    </w:rPr>
  </w:style>
  <w:style w:type="paragraph" w:styleId="CommentText">
    <w:name w:val="annotation text"/>
    <w:basedOn w:val="Normal"/>
    <w:link w:val="CommentTextChar"/>
    <w:uiPriority w:val="99"/>
    <w:unhideWhenUsed/>
    <w:rsid w:val="00896AF6"/>
    <w:pPr>
      <w:spacing w:line="240" w:lineRule="auto"/>
    </w:pPr>
  </w:style>
  <w:style w:type="character" w:customStyle="1" w:styleId="CommentTextChar">
    <w:name w:val="Comment Text Char"/>
    <w:link w:val="CommentText"/>
    <w:uiPriority w:val="99"/>
    <w:rsid w:val="00896AF6"/>
    <w:rPr>
      <w:rFonts w:ascii="Palatino" w:eastAsia="Times New Roman" w:hAnsi="Palatino" w:cs="Times New Roman"/>
      <w:color w:val="353332"/>
      <w:lang w:eastAsia="en-GB"/>
    </w:rPr>
  </w:style>
  <w:style w:type="paragraph" w:styleId="CommentSubject">
    <w:name w:val="annotation subject"/>
    <w:basedOn w:val="CommentText"/>
    <w:next w:val="CommentText"/>
    <w:link w:val="CommentSubjectChar"/>
    <w:uiPriority w:val="99"/>
    <w:semiHidden/>
    <w:unhideWhenUsed/>
    <w:rsid w:val="00896AF6"/>
    <w:pPr>
      <w:spacing w:line="240" w:lineRule="atLeast"/>
    </w:pPr>
    <w:rPr>
      <w:rFonts w:ascii="Corbel" w:hAnsi="Corbel"/>
      <w:b/>
      <w:bCs/>
      <w:sz w:val="20"/>
      <w:szCs w:val="20"/>
    </w:rPr>
  </w:style>
  <w:style w:type="character" w:customStyle="1" w:styleId="CommentSubjectChar">
    <w:name w:val="Comment Subject Char"/>
    <w:link w:val="CommentSubject"/>
    <w:uiPriority w:val="99"/>
    <w:semiHidden/>
    <w:rsid w:val="00896AF6"/>
    <w:rPr>
      <w:rFonts w:ascii="Corbel" w:eastAsia="Times New Roman" w:hAnsi="Corbel" w:cs="Times New Roman"/>
      <w:b/>
      <w:bCs/>
      <w:color w:val="353332"/>
      <w:sz w:val="20"/>
      <w:szCs w:val="20"/>
      <w:lang w:eastAsia="en-GB"/>
    </w:rPr>
  </w:style>
  <w:style w:type="paragraph" w:styleId="BalloonText">
    <w:name w:val="Balloon Text"/>
    <w:basedOn w:val="Normal"/>
    <w:link w:val="BalloonTextChar"/>
    <w:uiPriority w:val="99"/>
    <w:semiHidden/>
    <w:unhideWhenUsed/>
    <w:rsid w:val="00296506"/>
    <w:pPr>
      <w:spacing w:line="240" w:lineRule="auto"/>
    </w:pPr>
    <w:rPr>
      <w:sz w:val="18"/>
      <w:szCs w:val="18"/>
    </w:rPr>
  </w:style>
  <w:style w:type="character" w:customStyle="1" w:styleId="BalloonTextChar">
    <w:name w:val="Balloon Text Char"/>
    <w:link w:val="BalloonText"/>
    <w:uiPriority w:val="99"/>
    <w:semiHidden/>
    <w:rsid w:val="00296506"/>
    <w:rPr>
      <w:rFonts w:ascii="Times New Roman" w:eastAsia="Times New Roman" w:hAnsi="Times New Roman" w:cs="Times New Roman"/>
      <w:color w:val="353332"/>
      <w:sz w:val="18"/>
      <w:szCs w:val="18"/>
      <w:lang w:eastAsia="en-GB"/>
    </w:rPr>
  </w:style>
  <w:style w:type="paragraph" w:customStyle="1" w:styleId="BasicParagraph">
    <w:name w:val="[Basic Paragraph]"/>
    <w:basedOn w:val="Normal"/>
    <w:uiPriority w:val="99"/>
    <w:rsid w:val="00042B06"/>
    <w:pPr>
      <w:widowControl w:val="0"/>
      <w:autoSpaceDE w:val="0"/>
      <w:autoSpaceDN w:val="0"/>
      <w:adjustRightInd w:val="0"/>
      <w:spacing w:line="288" w:lineRule="auto"/>
      <w:jc w:val="left"/>
      <w:textAlignment w:val="center"/>
    </w:pPr>
    <w:rPr>
      <w:rFonts w:cs="Times-Roman"/>
      <w:color w:val="000000"/>
      <w:lang w:val="en-US" w:eastAsia="en-US"/>
    </w:rPr>
  </w:style>
  <w:style w:type="paragraph" w:styleId="Title">
    <w:name w:val="Title"/>
    <w:aliases w:val="Cover- title"/>
    <w:basedOn w:val="BasicParagraph"/>
    <w:next w:val="Normal"/>
    <w:link w:val="TitleChar"/>
    <w:uiPriority w:val="10"/>
    <w:qFormat/>
    <w:rsid w:val="00AE5814"/>
    <w:pPr>
      <w:suppressAutoHyphens/>
      <w:spacing w:before="200" w:after="440" w:line="520" w:lineRule="atLeast"/>
      <w:ind w:left="936" w:right="1701"/>
    </w:pPr>
    <w:rPr>
      <w:rFonts w:ascii="Corbel" w:hAnsi="Corbel" w:cs="Corbel-Bold"/>
      <w:b/>
      <w:bCs/>
      <w:color w:val="404041"/>
      <w:spacing w:val="4"/>
      <w:sz w:val="44"/>
      <w:szCs w:val="44"/>
    </w:rPr>
  </w:style>
  <w:style w:type="character" w:customStyle="1" w:styleId="TitleChar">
    <w:name w:val="Title Char"/>
    <w:aliases w:val="Cover- title Char"/>
    <w:link w:val="Title"/>
    <w:uiPriority w:val="10"/>
    <w:rsid w:val="00AE5814"/>
    <w:rPr>
      <w:rFonts w:ascii="Corbel" w:hAnsi="Corbel" w:cs="Corbel-Bold"/>
      <w:b/>
      <w:bCs/>
      <w:color w:val="404041"/>
      <w:spacing w:val="4"/>
      <w:sz w:val="44"/>
      <w:szCs w:val="44"/>
      <w:lang w:val="en-US"/>
    </w:rPr>
  </w:style>
  <w:style w:type="character" w:styleId="SubtleReference">
    <w:name w:val="Subtle Reference"/>
    <w:uiPriority w:val="31"/>
    <w:rsid w:val="00296506"/>
    <w:rPr>
      <w:color w:val="808080"/>
    </w:rPr>
  </w:style>
  <w:style w:type="paragraph" w:customStyle="1" w:styleId="Cover-subtitle">
    <w:name w:val="Cover- subtitle"/>
    <w:next w:val="Normal"/>
    <w:qFormat/>
    <w:rsid w:val="00AE5814"/>
    <w:pPr>
      <w:spacing w:after="200" w:line="250" w:lineRule="atLeast"/>
      <w:ind w:left="936" w:right="3402"/>
    </w:pPr>
    <w:rPr>
      <w:rFonts w:eastAsia="Times New Roman"/>
      <w:bCs/>
      <w:color w:val="808080"/>
      <w:szCs w:val="32"/>
      <w:lang w:eastAsia="lt-LT"/>
    </w:rPr>
  </w:style>
  <w:style w:type="table" w:customStyle="1" w:styleId="PlainTable41">
    <w:name w:val="Plain Table 41"/>
    <w:basedOn w:val="TableNormal"/>
    <w:uiPriority w:val="44"/>
    <w:rsid w:val="00066DDC"/>
    <w:rPr>
      <w:sz w:val="16"/>
    </w:rP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customStyle="1" w:styleId="PlainTable51">
    <w:name w:val="Plain Table 51"/>
    <w:basedOn w:val="TableNormal"/>
    <w:uiPriority w:val="45"/>
    <w:rsid w:val="00066DDC"/>
    <w:tblPr/>
    <w:tblStylePr w:type="firstRow">
      <w:rPr>
        <w:rFonts w:ascii="Segoe UI Symbol" w:eastAsia="Times New Roman" w:hAnsi="Segoe UI Symbol" w:cs="Times New Roman"/>
        <w:i/>
        <w:iCs/>
        <w:sz w:val="26"/>
      </w:rPr>
    </w:tblStylePr>
    <w:tblStylePr w:type="lastRow">
      <w:rPr>
        <w:rFonts w:ascii="Segoe UI Symbol" w:eastAsia="Times New Roman" w:hAnsi="Segoe UI Symbol" w:cs="Times New Roman"/>
        <w:i/>
        <w:iCs/>
        <w:sz w:val="26"/>
      </w:rPr>
    </w:tblStylePr>
    <w:tblStylePr w:type="firstCol">
      <w:pPr>
        <w:jc w:val="right"/>
      </w:pPr>
      <w:rPr>
        <w:rFonts w:ascii="Segoe UI Symbol" w:eastAsia="Times New Roman" w:hAnsi="Segoe UI Symbol" w:cs="Times New Roman"/>
        <w:i/>
        <w:iCs/>
        <w:sz w:val="26"/>
      </w:rPr>
    </w:tblStylePr>
    <w:tblStylePr w:type="lastCol">
      <w:rPr>
        <w:rFonts w:ascii="Segoe UI Symbol" w:eastAsia="Times New Roman" w:hAnsi="Segoe UI Symbol" w:cs="Times New Roman"/>
        <w:i/>
        <w:iCs/>
        <w:sz w:val="26"/>
      </w:rPr>
    </w:tblStylePr>
  </w:style>
  <w:style w:type="table" w:customStyle="1" w:styleId="GridTable1Light1">
    <w:name w:val="Grid Table 1 Light1"/>
    <w:basedOn w:val="TableNormal"/>
    <w:uiPriority w:val="46"/>
    <w:rsid w:val="00066DDC"/>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NumberedList">
    <w:name w:val="Numbered List"/>
    <w:qFormat/>
    <w:rsid w:val="005C037A"/>
    <w:pPr>
      <w:numPr>
        <w:numId w:val="9"/>
      </w:numPr>
      <w:spacing w:line="270" w:lineRule="atLeast"/>
    </w:pPr>
    <w:rPr>
      <w:rFonts w:ascii="Myriad Pro" w:eastAsia="Times New Roman" w:hAnsi="Myriad Pro"/>
      <w:color w:val="353332"/>
      <w:sz w:val="24"/>
      <w:szCs w:val="32"/>
    </w:rPr>
  </w:style>
  <w:style w:type="character" w:customStyle="1" w:styleId="Heading5Char">
    <w:name w:val="Heading 5 Char"/>
    <w:aliases w:val="Ignore2 Char,Numbered - 5 Char,Level 3 - i Char,paragraph Char,ARC 5 Char,h5 Char,heading5 Char,y Char,do not use Char,Heading 5(war) Char,DNV-H5 Char,Block Label Char,Heading 5 CFMU Char,Para 5 Char,DO NOT USE_h5 Char,H5 Char"/>
    <w:link w:val="Heading5"/>
    <w:rsid w:val="00DF6E20"/>
    <w:rPr>
      <w:b/>
      <w:bCs/>
      <w:color w:val="353332"/>
      <w:spacing w:val="-2"/>
      <w:sz w:val="22"/>
      <w:szCs w:val="24"/>
      <w:shd w:val="clear" w:color="auto" w:fill="F2BDFF"/>
    </w:rPr>
  </w:style>
  <w:style w:type="character" w:customStyle="1" w:styleId="Heading6Char">
    <w:name w:val="Heading 6 Char"/>
    <w:aliases w:val="Do Not Use 6 Char,L6 Char,. (a.) Char,Legal Level 1. Char,level 1 bullet Char"/>
    <w:link w:val="Heading6"/>
    <w:uiPriority w:val="9"/>
    <w:rsid w:val="009D73F6"/>
    <w:rPr>
      <w:color w:val="104E5A"/>
      <w:spacing w:val="-2"/>
      <w:sz w:val="24"/>
      <w:szCs w:val="24"/>
    </w:rPr>
  </w:style>
  <w:style w:type="character" w:customStyle="1" w:styleId="Heading7Char">
    <w:name w:val="Heading 7 Char"/>
    <w:aliases w:val="Do Not Use 7 Char,L7 Char,. [(1)] Char,Appendix 2 Char,Legal Level 1.1. Char,level 2 bullets Char"/>
    <w:link w:val="Heading7"/>
    <w:uiPriority w:val="9"/>
    <w:rsid w:val="009D73F6"/>
    <w:rPr>
      <w:i/>
      <w:iCs/>
      <w:color w:val="104E5A"/>
      <w:spacing w:val="-2"/>
      <w:sz w:val="24"/>
      <w:szCs w:val="24"/>
    </w:rPr>
  </w:style>
  <w:style w:type="character" w:customStyle="1" w:styleId="Heading8Char">
    <w:name w:val="Heading 8 Char"/>
    <w:aliases w:val="Do Not Use 8 Char,L8 Char,. [(a)] Char,Appendix 3 Char,Legal Level 1.1.1. Char,level 3 bullets Char"/>
    <w:link w:val="Heading8"/>
    <w:uiPriority w:val="9"/>
    <w:rsid w:val="009D73F6"/>
    <w:rPr>
      <w:color w:val="42403E"/>
      <w:spacing w:val="-2"/>
      <w:sz w:val="21"/>
      <w:szCs w:val="21"/>
    </w:rPr>
  </w:style>
  <w:style w:type="character" w:customStyle="1" w:styleId="Heading9Char">
    <w:name w:val="Heading 9 Char"/>
    <w:aliases w:val="Do Not Use 9 Char,L9 Char,. [(iii)] Char,Appendix 4 Char,Legal Level 1.1.1.1. Char"/>
    <w:link w:val="Heading9"/>
    <w:uiPriority w:val="9"/>
    <w:rsid w:val="009D73F6"/>
    <w:rPr>
      <w:i/>
      <w:iCs/>
      <w:color w:val="42403E"/>
      <w:spacing w:val="-2"/>
      <w:sz w:val="21"/>
      <w:szCs w:val="21"/>
    </w:rPr>
  </w:style>
  <w:style w:type="paragraph" w:customStyle="1" w:styleId="HTABLE">
    <w:name w:val="H: TABLE"/>
    <w:basedOn w:val="TABLEFONT"/>
    <w:qFormat/>
    <w:rsid w:val="000A5333"/>
    <w:rPr>
      <w:sz w:val="18"/>
    </w:rPr>
  </w:style>
  <w:style w:type="paragraph" w:styleId="TableofAuthorities">
    <w:name w:val="table of authorities"/>
    <w:basedOn w:val="TableofFigures"/>
    <w:next w:val="Normal"/>
    <w:uiPriority w:val="99"/>
    <w:semiHidden/>
    <w:unhideWhenUsed/>
    <w:rsid w:val="00042B06"/>
    <w:pPr>
      <w:ind w:left="200" w:hanging="200"/>
    </w:pPr>
  </w:style>
  <w:style w:type="character" w:styleId="PlaceholderText">
    <w:name w:val="Placeholder Text"/>
    <w:basedOn w:val="DefaultParagraphFont"/>
    <w:uiPriority w:val="99"/>
    <w:semiHidden/>
    <w:rsid w:val="00007540"/>
    <w:rPr>
      <w:color w:val="808080"/>
    </w:rPr>
  </w:style>
  <w:style w:type="paragraph" w:customStyle="1" w:styleId="Default">
    <w:name w:val="Default"/>
    <w:rsid w:val="00A5287D"/>
    <w:pPr>
      <w:autoSpaceDE w:val="0"/>
      <w:autoSpaceDN w:val="0"/>
      <w:adjustRightInd w:val="0"/>
    </w:pPr>
    <w:rPr>
      <w:rFonts w:ascii="Arial" w:hAnsi="Arial" w:cs="Arial"/>
      <w:color w:val="000000"/>
      <w:sz w:val="24"/>
      <w:szCs w:val="24"/>
    </w:rPr>
  </w:style>
  <w:style w:type="paragraph" w:styleId="EndnoteText">
    <w:name w:val="endnote text"/>
    <w:basedOn w:val="Normal"/>
    <w:link w:val="EndnoteTextChar"/>
    <w:uiPriority w:val="99"/>
    <w:unhideWhenUsed/>
    <w:rsid w:val="00422DB6"/>
    <w:pPr>
      <w:spacing w:after="0" w:line="240" w:lineRule="auto"/>
    </w:pPr>
    <w:rPr>
      <w:szCs w:val="20"/>
    </w:rPr>
  </w:style>
  <w:style w:type="character" w:customStyle="1" w:styleId="EndnoteTextChar">
    <w:name w:val="Endnote Text Char"/>
    <w:basedOn w:val="DefaultParagraphFont"/>
    <w:link w:val="EndnoteText"/>
    <w:uiPriority w:val="99"/>
    <w:rsid w:val="00422DB6"/>
    <w:rPr>
      <w:rFonts w:ascii="Palatino Linotype" w:eastAsia="Times New Roman" w:hAnsi="Palatino Linotype"/>
      <w:color w:val="353332"/>
    </w:rPr>
  </w:style>
  <w:style w:type="table" w:styleId="PlainTable3">
    <w:name w:val="Plain Table 3"/>
    <w:basedOn w:val="TableNormal"/>
    <w:uiPriority w:val="43"/>
    <w:rsid w:val="00422DB6"/>
    <w:tblPr/>
    <w:tblStylePr w:type="firstRow">
      <w:rPr>
        <w:b/>
        <w:bCs/>
        <w:caps/>
      </w:rPr>
    </w:tblStylePr>
    <w:tblStylePr w:type="lastRow">
      <w:rPr>
        <w:rFonts w:ascii="Segoe UI Symbol" w:hAnsi="Segoe UI Symbol"/>
        <w:b/>
        <w:bCs/>
        <w:caps/>
        <w:color w:val="353332"/>
        <w:sz w:val="16"/>
      </w:rPr>
    </w:tblStylePr>
    <w:tblStylePr w:type="firstCol">
      <w:rPr>
        <w:rFonts w:ascii="Segoe UI Symbol" w:hAnsi="Segoe UI Symbol"/>
        <w:b/>
        <w:bCs/>
        <w:i w:val="0"/>
        <w:caps w:val="0"/>
        <w:sz w:val="16"/>
      </w:rPr>
    </w:tblStylePr>
    <w:tblStylePr w:type="lastCol">
      <w:rPr>
        <w:b/>
        <w:bCs/>
        <w:caps/>
      </w:rPr>
    </w:tblStylePr>
  </w:style>
  <w:style w:type="table" w:customStyle="1" w:styleId="Deloitte1">
    <w:name w:val="Deloitte1"/>
    <w:basedOn w:val="TableNormal"/>
    <w:next w:val="TableGrid"/>
    <w:uiPriority w:val="39"/>
    <w:rsid w:val="00422DB6"/>
    <w:rPr>
      <w:sz w:val="16"/>
    </w:rPr>
    <w:tblPr/>
    <w:tblStylePr w:type="firstRow">
      <w:rPr>
        <w:rFonts w:ascii="Segoe UI Symbol" w:hAnsi="Segoe UI Symbol"/>
        <w:b/>
        <w:i w:val="0"/>
        <w:caps/>
        <w:smallCaps w:val="0"/>
        <w:strike w:val="0"/>
        <w:dstrike w:val="0"/>
        <w:vanish w:val="0"/>
        <w:sz w:val="16"/>
        <w:vertAlign w:val="baseline"/>
      </w:rPr>
    </w:tblStylePr>
    <w:tblStylePr w:type="firstCol">
      <w:rPr>
        <w:rFonts w:ascii="Segoe UI Symbol" w:hAnsi="Segoe UI Symbol"/>
        <w:b/>
        <w:sz w:val="16"/>
      </w:rPr>
    </w:tblStylePr>
  </w:style>
  <w:style w:type="table" w:styleId="PlainTable1">
    <w:name w:val="Plain Table 1"/>
    <w:basedOn w:val="TableNormal"/>
    <w:uiPriority w:val="41"/>
    <w:rsid w:val="00422DB6"/>
    <w:tblPr/>
    <w:tblStylePr w:type="firstRow">
      <w:rPr>
        <w:rFonts w:ascii="Segoe UI Symbol" w:hAnsi="Segoe UI Symbol"/>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character" w:styleId="EndnoteReference">
    <w:name w:val="endnote reference"/>
    <w:basedOn w:val="DefaultParagraphFont"/>
    <w:uiPriority w:val="99"/>
    <w:unhideWhenUsed/>
    <w:rsid w:val="00422DB6"/>
    <w:rPr>
      <w:vertAlign w:val="superscript"/>
    </w:rPr>
  </w:style>
  <w:style w:type="table" w:styleId="GridTable1Light-Accent5">
    <w:name w:val="Grid Table 1 Light Accent 5"/>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table" w:styleId="GridTable1Light-Accent6">
    <w:name w:val="Grid Table 1 Light Accent 6"/>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listBOX">
    <w:name w:val="list BOX"/>
    <w:basedOn w:val="ListParagraph"/>
    <w:link w:val="listBOXChar"/>
    <w:qFormat/>
    <w:rsid w:val="00CD3653"/>
    <w:pPr>
      <w:numPr>
        <w:numId w:val="0"/>
      </w:numPr>
      <w:tabs>
        <w:tab w:val="left" w:pos="454"/>
        <w:tab w:val="left" w:pos="1173"/>
      </w:tabs>
      <w:spacing w:before="40" w:line="240" w:lineRule="auto"/>
      <w:ind w:right="113"/>
    </w:pPr>
    <w:rPr>
      <w:rFonts w:ascii="Corbel" w:eastAsia="Myriad Pro" w:hAnsi="Corbel"/>
      <w:sz w:val="22"/>
      <w:szCs w:val="32"/>
      <w:lang w:eastAsia="pt-PT"/>
    </w:rPr>
  </w:style>
  <w:style w:type="character" w:customStyle="1" w:styleId="listBOXChar">
    <w:name w:val="list BOX Char"/>
    <w:basedOn w:val="DefaultParagraphFont"/>
    <w:link w:val="listBOX"/>
    <w:rsid w:val="006E1B6A"/>
    <w:rPr>
      <w:rFonts w:eastAsia="Myriad Pro"/>
      <w:color w:val="353332"/>
      <w:sz w:val="22"/>
      <w:szCs w:val="32"/>
      <w:lang w:eastAsia="pt-PT"/>
    </w:rPr>
  </w:style>
  <w:style w:type="character" w:customStyle="1" w:styleId="ListParagraphChar">
    <w:name w:val="List Paragraph Char"/>
    <w:aliases w:val="List1 Char,1st level - Bullet List Paragraph Char,Lettre d'introduction Char,Normal bullet 2 Char,Bullet list Char,Listenabsatz1 Char,OM numbered bullets Char,Table of contents numbered Char,F5 List Paragraph Char,Bullet EY Char"/>
    <w:link w:val="ListParagraph"/>
    <w:uiPriority w:val="34"/>
    <w:qFormat/>
    <w:rsid w:val="00382D6E"/>
    <w:rPr>
      <w:rFonts w:ascii="Myriad Pro" w:eastAsia="Times New Roman" w:hAnsi="Myriad Pro"/>
      <w:color w:val="353332"/>
      <w:sz w:val="24"/>
      <w:szCs w:val="24"/>
    </w:rPr>
  </w:style>
  <w:style w:type="character" w:customStyle="1" w:styleId="CaptionChar">
    <w:name w:val="Caption Char"/>
    <w:aliases w:val="Table caption Char,paveikslas Char,Paveikslo pavadinimas Char,Char Char Char Char,Caption1 Char Char Char Char Char Char Char Char Char,Caption1 Char Char Char Char Char Char Char Char Tegn Tegn Tegn Tegn Tegn Char,Tabelkop Char,label Char"/>
    <w:link w:val="Caption"/>
    <w:uiPriority w:val="35"/>
    <w:qFormat/>
    <w:rsid w:val="006814A3"/>
    <w:rPr>
      <w:rFonts w:eastAsia="Times New Roman"/>
      <w:b/>
      <w:bCs/>
      <w:iCs/>
      <w:color w:val="353332"/>
      <w:szCs w:val="18"/>
      <w:lang w:eastAsia="lt-LT"/>
    </w:rPr>
  </w:style>
  <w:style w:type="paragraph" w:customStyle="1" w:styleId="BOX">
    <w:name w:val="BOX"/>
    <w:basedOn w:val="Normal"/>
    <w:link w:val="BOXChar"/>
    <w:qFormat/>
    <w:rsid w:val="00CD3653"/>
    <w:pPr>
      <w:spacing w:before="20" w:line="240" w:lineRule="auto"/>
      <w:ind w:left="57" w:right="57"/>
    </w:pPr>
    <w:rPr>
      <w:rFonts w:ascii="Corbel" w:hAnsi="Corbel"/>
      <w:sz w:val="22"/>
      <w:lang w:eastAsia="pt-PT"/>
    </w:rPr>
  </w:style>
  <w:style w:type="character" w:customStyle="1" w:styleId="BOXChar">
    <w:name w:val="BOX Char"/>
    <w:basedOn w:val="DefaultParagraphFont"/>
    <w:link w:val="BOX"/>
    <w:rsid w:val="00035ECA"/>
    <w:rPr>
      <w:color w:val="353332"/>
      <w:spacing w:val="-2"/>
      <w:sz w:val="22"/>
      <w:szCs w:val="24"/>
      <w:lang w:eastAsia="pt-PT"/>
    </w:rPr>
  </w:style>
  <w:style w:type="character" w:styleId="CommentReference">
    <w:name w:val="annotation reference"/>
    <w:basedOn w:val="DefaultParagraphFont"/>
    <w:uiPriority w:val="99"/>
    <w:unhideWhenUsed/>
    <w:rsid w:val="009A4420"/>
    <w:rPr>
      <w:sz w:val="16"/>
      <w:szCs w:val="16"/>
    </w:rPr>
  </w:style>
  <w:style w:type="paragraph" w:customStyle="1" w:styleId="Normalafterbox">
    <w:name w:val="Normal after box"/>
    <w:basedOn w:val="Normal"/>
    <w:link w:val="NormalafterboxChar"/>
    <w:qFormat/>
    <w:rsid w:val="00194E5C"/>
    <w:pPr>
      <w:spacing w:before="160" w:after="160" w:line="240" w:lineRule="auto"/>
    </w:pPr>
    <w:rPr>
      <w:rFonts w:eastAsia="Times New Roman"/>
      <w:lang w:eastAsia="pt-PT"/>
    </w:rPr>
  </w:style>
  <w:style w:type="character" w:customStyle="1" w:styleId="NormalafterboxChar">
    <w:name w:val="Normal after box Char"/>
    <w:basedOn w:val="DefaultParagraphFont"/>
    <w:link w:val="Normalafterbox"/>
    <w:rsid w:val="00F27152"/>
    <w:rPr>
      <w:rFonts w:ascii="Times New Roman" w:eastAsia="Times New Roman" w:hAnsi="Times New Roman"/>
      <w:color w:val="353332"/>
      <w:spacing w:val="-2"/>
      <w:sz w:val="24"/>
      <w:szCs w:val="24"/>
      <w:lang w:eastAsia="pt-PT"/>
    </w:rPr>
  </w:style>
  <w:style w:type="character" w:styleId="UnresolvedMention">
    <w:name w:val="Unresolved Mention"/>
    <w:basedOn w:val="DefaultParagraphFont"/>
    <w:uiPriority w:val="99"/>
    <w:semiHidden/>
    <w:unhideWhenUsed/>
    <w:rsid w:val="004D409A"/>
    <w:rPr>
      <w:color w:val="605E5C"/>
      <w:shd w:val="clear" w:color="auto" w:fill="E1DFDD"/>
    </w:rPr>
  </w:style>
  <w:style w:type="table" w:styleId="TableGridLight">
    <w:name w:val="Grid Table Light"/>
    <w:basedOn w:val="TableNormal"/>
    <w:uiPriority w:val="40"/>
    <w:rsid w:val="00045C3D"/>
    <w:tblPr/>
  </w:style>
  <w:style w:type="paragraph" w:styleId="Revision">
    <w:name w:val="Revision"/>
    <w:hidden/>
    <w:uiPriority w:val="99"/>
    <w:semiHidden/>
    <w:rsid w:val="006A49D4"/>
    <w:rPr>
      <w:rFonts w:ascii="Times New Roman" w:hAnsi="Times New Roman"/>
      <w:color w:val="353332"/>
      <w:sz w:val="24"/>
      <w:szCs w:val="24"/>
    </w:rPr>
  </w:style>
  <w:style w:type="character" w:styleId="Mention">
    <w:name w:val="Mention"/>
    <w:basedOn w:val="DefaultParagraphFont"/>
    <w:uiPriority w:val="99"/>
    <w:unhideWhenUsed/>
    <w:rsid w:val="003C0FBC"/>
    <w:rPr>
      <w:color w:val="2B579A"/>
      <w:shd w:val="clear" w:color="auto" w:fill="E1DFDD"/>
    </w:rPr>
  </w:style>
  <w:style w:type="character" w:styleId="FollowedHyperlink">
    <w:name w:val="FollowedHyperlink"/>
    <w:basedOn w:val="DefaultParagraphFont"/>
    <w:uiPriority w:val="99"/>
    <w:unhideWhenUsed/>
    <w:rsid w:val="002D2D3A"/>
    <w:rPr>
      <w:rFonts w:ascii="Myriad Pro" w:hAnsi="Myriad Pro"/>
      <w:color w:val="003469"/>
      <w:sz w:val="24"/>
      <w:u w:val="single"/>
    </w:rPr>
  </w:style>
  <w:style w:type="paragraph" w:styleId="NormalWeb">
    <w:name w:val="Normal (Web)"/>
    <w:basedOn w:val="Normal"/>
    <w:uiPriority w:val="99"/>
    <w:unhideWhenUsed/>
    <w:rsid w:val="00396CC1"/>
    <w:pPr>
      <w:spacing w:before="100" w:beforeAutospacing="1" w:after="100" w:afterAutospacing="1" w:line="240" w:lineRule="auto"/>
      <w:jc w:val="left"/>
    </w:pPr>
    <w:rPr>
      <w:rFonts w:eastAsia="Times New Roman"/>
      <w:color w:val="auto"/>
      <w:lang w:val="it-IT" w:eastAsia="it-IT"/>
    </w:rPr>
  </w:style>
  <w:style w:type="character" w:styleId="Strong">
    <w:name w:val="Strong"/>
    <w:basedOn w:val="DefaultParagraphFont"/>
    <w:uiPriority w:val="22"/>
    <w:qFormat/>
    <w:rsid w:val="00CD1C77"/>
    <w:rPr>
      <w:rFonts w:ascii="Myriad Pro" w:hAnsi="Myriad Pro"/>
      <w:b/>
      <w:color w:val="2CA09A"/>
    </w:rPr>
  </w:style>
  <w:style w:type="table" w:customStyle="1" w:styleId="TableGridGreenIRG1">
    <w:name w:val="Table Grid Green IRG1"/>
    <w:basedOn w:val="TableNormal"/>
    <w:next w:val="TableGrid"/>
    <w:uiPriority w:val="59"/>
    <w:rsid w:val="000F3B23"/>
    <w:rPr>
      <w:rFonts w:ascii="Segoe UI" w:eastAsia="Calibri" w:hAnsi="Segoe UI" w:cs="Calibri"/>
      <w:sz w:val="22"/>
      <w:lang w:val="it-IT" w:eastAsia="en-US"/>
    </w:rPr>
    <w:tblPr/>
  </w:style>
  <w:style w:type="table" w:styleId="PlainTable2">
    <w:name w:val="Plain Table 2"/>
    <w:basedOn w:val="TableNormal"/>
    <w:uiPriority w:val="42"/>
    <w:rsid w:val="00022233"/>
    <w:tblPr/>
    <w:tblStylePr w:type="firstRow">
      <w:rPr>
        <w:b/>
        <w:bCs/>
      </w:rPr>
    </w:tblStylePr>
    <w:tblStylePr w:type="lastRow">
      <w:rPr>
        <w:b/>
        <w:bCs/>
      </w:rPr>
    </w:tblStylePr>
    <w:tblStylePr w:type="firstCol">
      <w:rPr>
        <w:b/>
        <w:bCs/>
      </w:rPr>
    </w:tblStylePr>
    <w:tblStylePr w:type="lastCol">
      <w:rPr>
        <w:b/>
        <w:bCs/>
      </w:rPr>
    </w:tblStylePr>
  </w:style>
  <w:style w:type="character" w:customStyle="1" w:styleId="overflow-hidden">
    <w:name w:val="overflow-hidden"/>
    <w:basedOn w:val="DefaultParagraphFont"/>
    <w:rsid w:val="003629DE"/>
  </w:style>
  <w:style w:type="table" w:customStyle="1" w:styleId="TableGrid1">
    <w:name w:val="Table Grid1"/>
    <w:basedOn w:val="TableNormal"/>
    <w:next w:val="TableGrid"/>
    <w:uiPriority w:val="39"/>
    <w:rsid w:val="005A7EBB"/>
    <w:rPr>
      <w:rFonts w:ascii="Cambria" w:eastAsia="Calibri" w:hAnsi="Cambria" w:cstheme="minorBidi"/>
      <w:sz w:val="22"/>
      <w:szCs w:val="22"/>
      <w:lang w:val="lt-LT" w:eastAsia="en-US"/>
    </w:rPr>
    <w:tblPr/>
  </w:style>
  <w:style w:type="paragraph" w:customStyle="1" w:styleId="pf0">
    <w:name w:val="pf0"/>
    <w:basedOn w:val="Normal"/>
    <w:rsid w:val="0013577C"/>
    <w:pPr>
      <w:spacing w:before="100" w:beforeAutospacing="1" w:after="100" w:afterAutospacing="1" w:line="240" w:lineRule="auto"/>
      <w:jc w:val="left"/>
    </w:pPr>
    <w:rPr>
      <w:rFonts w:eastAsia="Times New Roman"/>
      <w:color w:val="auto"/>
      <w:lang w:val="it-IT" w:eastAsia="it-IT"/>
    </w:rPr>
  </w:style>
  <w:style w:type="character" w:customStyle="1" w:styleId="cf01">
    <w:name w:val="cf01"/>
    <w:basedOn w:val="DefaultParagraphFont"/>
    <w:rsid w:val="0013577C"/>
    <w:rPr>
      <w:rFonts w:ascii="Segoe UI" w:hAnsi="Segoe UI" w:cs="Segoe UI" w:hint="default"/>
      <w:color w:val="353332"/>
      <w:sz w:val="18"/>
      <w:szCs w:val="18"/>
    </w:rPr>
  </w:style>
  <w:style w:type="table" w:customStyle="1" w:styleId="TableGridLight3">
    <w:name w:val="Table Grid Light3"/>
    <w:basedOn w:val="TableNormal"/>
    <w:next w:val="TableGridLight"/>
    <w:uiPriority w:val="40"/>
    <w:rsid w:val="00B92DC6"/>
    <w:tblPr/>
    <w:tblStylePr w:type="firstRow">
      <w:rPr>
        <w:rFonts w:ascii="Segoe UI Symbol" w:hAnsi="Segoe UI Symbol"/>
        <w:b/>
        <w:i w:val="0"/>
        <w:caps/>
        <w:smallCaps w:val="0"/>
        <w:strike w:val="0"/>
        <w:dstrike w:val="0"/>
        <w:vanish w:val="0"/>
        <w:sz w:val="20"/>
        <w:vertAlign w:val="baseline"/>
      </w:rPr>
    </w:tblStylePr>
    <w:tblStylePr w:type="firstCol">
      <w:rPr>
        <w:rFonts w:ascii="Segoe UI Symbol" w:hAnsi="Segoe UI Symbol"/>
        <w:b/>
        <w:i w:val="0"/>
        <w:caps w:val="0"/>
        <w:smallCaps w:val="0"/>
        <w:strike w:val="0"/>
        <w:dstrike w:val="0"/>
        <w:vanish w:val="0"/>
        <w:sz w:val="16"/>
        <w:vertAlign w:val="baseline"/>
      </w:rPr>
    </w:tblStylePr>
  </w:style>
  <w:style w:type="table" w:styleId="GridTable1Light">
    <w:name w:val="Grid Table 1 Light"/>
    <w:basedOn w:val="TableNormal"/>
    <w:uiPriority w:val="46"/>
    <w:rsid w:val="00DB57BF"/>
    <w:tblPr/>
    <w:tblStylePr w:type="firstRow">
      <w:rPr>
        <w:b/>
        <w:bCs/>
      </w:rPr>
    </w:tblStylePr>
    <w:tblStylePr w:type="lastRow">
      <w:rPr>
        <w:b/>
        <w:bCs/>
      </w:rPr>
    </w:tblStylePr>
    <w:tblStylePr w:type="firstCol">
      <w:rPr>
        <w:b/>
        <w:bCs/>
      </w:rPr>
    </w:tblStylePr>
    <w:tblStylePr w:type="lastCol">
      <w:rPr>
        <w:b/>
        <w:bCs/>
      </w:rPr>
    </w:tblStylePr>
  </w:style>
  <w:style w:type="table" w:styleId="GridTable2">
    <w:name w:val="Grid Table 2"/>
    <w:basedOn w:val="TableNormal"/>
    <w:uiPriority w:val="47"/>
    <w:rsid w:val="00C141FD"/>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pf1">
    <w:name w:val="pf1"/>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2">
    <w:name w:val="pf2"/>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3">
    <w:name w:val="pf3"/>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4">
    <w:name w:val="pf4"/>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5">
    <w:name w:val="pf5"/>
    <w:basedOn w:val="Normal"/>
    <w:rsid w:val="00D90603"/>
    <w:pPr>
      <w:spacing w:before="100" w:beforeAutospacing="1" w:after="100" w:afterAutospacing="1" w:line="240" w:lineRule="auto"/>
      <w:ind w:left="1080"/>
      <w:jc w:val="left"/>
    </w:pPr>
    <w:rPr>
      <w:rFonts w:eastAsia="Times New Roman"/>
      <w:color w:val="auto"/>
      <w:spacing w:val="0"/>
      <w:lang w:val="it-IT" w:eastAsia="it-IT"/>
    </w:rPr>
  </w:style>
  <w:style w:type="paragraph" w:customStyle="1" w:styleId="pf6">
    <w:name w:val="pf6"/>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7">
    <w:name w:val="pf7"/>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8">
    <w:name w:val="pf8"/>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9">
    <w:name w:val="pf9"/>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10">
    <w:name w:val="pf10"/>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1">
    <w:name w:val="pf11"/>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2">
    <w:name w:val="pf12"/>
    <w:basedOn w:val="Normal"/>
    <w:rsid w:val="00D90603"/>
    <w:pPr>
      <w:spacing w:before="100" w:beforeAutospacing="1" w:after="100" w:afterAutospacing="1" w:line="240" w:lineRule="auto"/>
      <w:ind w:left="360"/>
      <w:jc w:val="left"/>
    </w:pPr>
    <w:rPr>
      <w:rFonts w:eastAsia="Times New Roman"/>
      <w:color w:val="auto"/>
      <w:spacing w:val="0"/>
      <w:lang w:val="it-IT" w:eastAsia="it-IT"/>
    </w:rPr>
  </w:style>
  <w:style w:type="character" w:customStyle="1" w:styleId="cf21">
    <w:name w:val="cf21"/>
    <w:basedOn w:val="DefaultParagraphFont"/>
    <w:rsid w:val="00D90603"/>
    <w:rPr>
      <w:rFonts w:ascii="Segoe UI" w:hAnsi="Segoe UI" w:cs="Segoe UI" w:hint="default"/>
      <w:b/>
      <w:bCs/>
      <w:color w:val="353332"/>
      <w:sz w:val="18"/>
      <w:szCs w:val="18"/>
    </w:rPr>
  </w:style>
  <w:style w:type="character" w:customStyle="1" w:styleId="cf11">
    <w:name w:val="cf11"/>
    <w:basedOn w:val="DefaultParagraphFont"/>
    <w:rsid w:val="003A17FA"/>
    <w:rPr>
      <w:rFonts w:ascii="Segoe UI" w:hAnsi="Segoe UI" w:cs="Segoe UI" w:hint="default"/>
      <w:color w:val="353332"/>
      <w:sz w:val="18"/>
      <w:szCs w:val="18"/>
    </w:rPr>
  </w:style>
  <w:style w:type="paragraph" w:styleId="HTMLPreformatted">
    <w:name w:val="HTML Preformatted"/>
    <w:basedOn w:val="Normal"/>
    <w:link w:val="HTMLPreformattedChar"/>
    <w:uiPriority w:val="99"/>
    <w:unhideWhenUsed/>
    <w:rsid w:val="007D01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7D01B1"/>
    <w:rPr>
      <w:rFonts w:ascii="Consolas" w:hAnsi="Consolas"/>
      <w:color w:val="353332"/>
      <w:spacing w:val="-2"/>
    </w:rPr>
  </w:style>
  <w:style w:type="character" w:styleId="SmartHyperlink">
    <w:name w:val="Smart Hyperlink"/>
    <w:basedOn w:val="Hyperlink"/>
    <w:uiPriority w:val="99"/>
    <w:unhideWhenUsed/>
    <w:rsid w:val="001F233A"/>
    <w:rPr>
      <w:rFonts w:ascii="Myriad Pro" w:hAnsi="Myriad Pro"/>
      <w:b w:val="0"/>
      <w:i w:val="0"/>
      <w:color w:val="003469"/>
      <w:sz w:val="24"/>
      <w:u w:val="single"/>
    </w:rPr>
  </w:style>
  <w:style w:type="paragraph" w:customStyle="1" w:styleId="msonormal0">
    <w:name w:val="msonormal"/>
    <w:basedOn w:val="Normal"/>
    <w:rsid w:val="007F2183"/>
    <w:pPr>
      <w:spacing w:before="100" w:beforeAutospacing="1" w:after="100" w:afterAutospacing="1" w:line="240" w:lineRule="auto"/>
      <w:jc w:val="left"/>
    </w:pPr>
    <w:rPr>
      <w:rFonts w:eastAsia="Times New Roman"/>
      <w:color w:val="auto"/>
      <w:spacing w:val="0"/>
    </w:rPr>
  </w:style>
  <w:style w:type="paragraph" w:customStyle="1" w:styleId="xl66">
    <w:name w:val="xl66"/>
    <w:basedOn w:val="Normal"/>
    <w:rsid w:val="007F2183"/>
    <w:pPr>
      <w:spacing w:before="100" w:beforeAutospacing="1" w:after="100" w:afterAutospacing="1" w:line="240" w:lineRule="auto"/>
      <w:jc w:val="left"/>
    </w:pPr>
    <w:rPr>
      <w:rFonts w:ascii="Corbel" w:eastAsia="Times New Roman" w:hAnsi="Corbel"/>
      <w:color w:val="auto"/>
      <w:spacing w:val="0"/>
    </w:rPr>
  </w:style>
  <w:style w:type="paragraph" w:customStyle="1" w:styleId="xl67">
    <w:name w:val="xl67"/>
    <w:basedOn w:val="Normal"/>
    <w:rsid w:val="007F2183"/>
    <w:pPr>
      <w:spacing w:before="100" w:beforeAutospacing="1" w:after="100" w:afterAutospacing="1" w:line="240" w:lineRule="auto"/>
      <w:jc w:val="left"/>
    </w:pPr>
    <w:rPr>
      <w:rFonts w:ascii="Corbel" w:eastAsia="Times New Roman" w:hAnsi="Corbel"/>
      <w:b/>
      <w:bCs/>
      <w:i/>
      <w:iCs/>
      <w:color w:val="auto"/>
      <w:spacing w:val="0"/>
    </w:rPr>
  </w:style>
  <w:style w:type="paragraph" w:customStyle="1" w:styleId="xl68">
    <w:name w:val="xl68"/>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69">
    <w:name w:val="xl69"/>
    <w:basedOn w:val="Normal"/>
    <w:rsid w:val="007F2183"/>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0">
    <w:name w:val="xl70"/>
    <w:basedOn w:val="Normal"/>
    <w:rsid w:val="007F218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1">
    <w:name w:val="xl71"/>
    <w:basedOn w:val="Normal"/>
    <w:rsid w:val="007F2183"/>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2">
    <w:name w:val="xl72"/>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73">
    <w:name w:val="xl73"/>
    <w:basedOn w:val="Normal"/>
    <w:rsid w:val="007F2183"/>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4">
    <w:name w:val="xl74"/>
    <w:basedOn w:val="Normal"/>
    <w:rsid w:val="007F2183"/>
    <w:pPr>
      <w:pBdr>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5">
    <w:name w:val="xl75"/>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6">
    <w:name w:val="xl76"/>
    <w:basedOn w:val="Normal"/>
    <w:rsid w:val="007F2183"/>
    <w:pPr>
      <w:pBdr>
        <w:top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7">
    <w:name w:val="xl77"/>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8">
    <w:name w:val="xl78"/>
    <w:basedOn w:val="Normal"/>
    <w:rsid w:val="007F2183"/>
    <w:pPr>
      <w:spacing w:before="100" w:beforeAutospacing="1" w:after="100" w:afterAutospacing="1" w:line="240" w:lineRule="auto"/>
      <w:jc w:val="left"/>
    </w:pPr>
    <w:rPr>
      <w:rFonts w:ascii="Corbel" w:eastAsia="Times New Roman" w:hAnsi="Corbel"/>
      <w:color w:val="auto"/>
      <w:spacing w:val="0"/>
      <w:sz w:val="28"/>
      <w:szCs w:val="28"/>
    </w:rPr>
  </w:style>
  <w:style w:type="paragraph" w:customStyle="1" w:styleId="xl79">
    <w:name w:val="xl79"/>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0">
    <w:name w:val="xl80"/>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1">
    <w:name w:val="xl81"/>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000000"/>
      <w:spacing w:val="0"/>
      <w:sz w:val="28"/>
      <w:szCs w:val="28"/>
    </w:rPr>
  </w:style>
  <w:style w:type="paragraph" w:customStyle="1" w:styleId="xl82">
    <w:name w:val="xl82"/>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3">
    <w:name w:val="xl83"/>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84">
    <w:name w:val="xl84"/>
    <w:basedOn w:val="Normal"/>
    <w:rsid w:val="007F2183"/>
    <w:pPr>
      <w:pBdr>
        <w:lef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85">
    <w:name w:val="xl85"/>
    <w:basedOn w:val="Normal"/>
    <w:rsid w:val="007F2183"/>
    <w:pPr>
      <w:pBdr>
        <w:top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6">
    <w:name w:val="xl86"/>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7">
    <w:name w:val="xl87"/>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8">
    <w:name w:val="xl88"/>
    <w:basedOn w:val="Normal"/>
    <w:rsid w:val="007F2183"/>
    <w:pPr>
      <w:pBdr>
        <w:top w:val="single" w:sz="4" w:space="0" w:color="auto"/>
        <w:left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9">
    <w:name w:val="xl89"/>
    <w:basedOn w:val="Normal"/>
    <w:rsid w:val="007F2183"/>
    <w:pPr>
      <w:pBdr>
        <w:top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0">
    <w:name w:val="xl90"/>
    <w:basedOn w:val="Normal"/>
    <w:rsid w:val="007F2183"/>
    <w:pPr>
      <w:pBdr>
        <w:top w:val="double" w:sz="6"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91">
    <w:name w:val="xl91"/>
    <w:basedOn w:val="Normal"/>
    <w:rsid w:val="007F2183"/>
    <w:pPr>
      <w:pBdr>
        <w:top w:val="double" w:sz="6"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2">
    <w:name w:val="xl92"/>
    <w:basedOn w:val="Normal"/>
    <w:rsid w:val="007F2183"/>
    <w:pPr>
      <w:pBdr>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3">
    <w:name w:val="xl93"/>
    <w:basedOn w:val="Normal"/>
    <w:rsid w:val="007F2183"/>
    <w:pPr>
      <w:pBdr>
        <w:top w:val="single" w:sz="4" w:space="0" w:color="auto"/>
        <w:left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94">
    <w:name w:val="xl94"/>
    <w:basedOn w:val="Normal"/>
    <w:rsid w:val="007F2183"/>
    <w:pPr>
      <w:pBdr>
        <w:top w:val="single" w:sz="4"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5">
    <w:name w:val="xl95"/>
    <w:basedOn w:val="Normal"/>
    <w:rsid w:val="007F2183"/>
    <w:pPr>
      <w:pBdr>
        <w:top w:val="single" w:sz="4" w:space="0" w:color="auto"/>
        <w:left w:val="single" w:sz="4" w:space="0" w:color="auto"/>
        <w:bottom w:val="single" w:sz="4" w:space="0" w:color="auto"/>
        <w:right w:val="single" w:sz="12"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6">
    <w:name w:val="xl96"/>
    <w:basedOn w:val="Normal"/>
    <w:rsid w:val="007F2183"/>
    <w:pPr>
      <w:pBdr>
        <w:top w:val="single" w:sz="4" w:space="0" w:color="auto"/>
        <w:left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7">
    <w:name w:val="xl97"/>
    <w:basedOn w:val="Normal"/>
    <w:rsid w:val="007F2183"/>
    <w:pPr>
      <w:pBdr>
        <w:top w:val="double" w:sz="6"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8">
    <w:name w:val="xl98"/>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9">
    <w:name w:val="xl99"/>
    <w:basedOn w:val="Normal"/>
    <w:rsid w:val="007F2183"/>
    <w:pPr>
      <w:shd w:val="clear" w:color="000000" w:fill="FFFF00"/>
      <w:spacing w:before="100" w:beforeAutospacing="1" w:after="100" w:afterAutospacing="1" w:line="240" w:lineRule="auto"/>
      <w:jc w:val="left"/>
    </w:pPr>
    <w:rPr>
      <w:rFonts w:ascii="Corbel" w:eastAsia="Times New Roman" w:hAnsi="Corbel"/>
      <w:color w:val="auto"/>
      <w:spacing w:val="0"/>
    </w:rPr>
  </w:style>
  <w:style w:type="paragraph" w:customStyle="1" w:styleId="xl100">
    <w:name w:val="xl100"/>
    <w:basedOn w:val="Normal"/>
    <w:rsid w:val="007F2183"/>
    <w:pPr>
      <w:pBdr>
        <w:top w:val="single" w:sz="4" w:space="0" w:color="auto"/>
        <w:bottom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1">
    <w:name w:val="xl101"/>
    <w:basedOn w:val="Normal"/>
    <w:rsid w:val="007F2183"/>
    <w:pPr>
      <w:pBdr>
        <w:top w:val="single" w:sz="4"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2">
    <w:name w:val="xl102"/>
    <w:basedOn w:val="Normal"/>
    <w:rsid w:val="007F2183"/>
    <w:pPr>
      <w:pBdr>
        <w:top w:val="single" w:sz="4" w:space="0" w:color="auto"/>
        <w:bottom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3">
    <w:name w:val="xl103"/>
    <w:basedOn w:val="Normal"/>
    <w:rsid w:val="007F2183"/>
    <w:pPr>
      <w:pBdr>
        <w:top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4">
    <w:name w:val="xl104"/>
    <w:basedOn w:val="Normal"/>
    <w:rsid w:val="007F2183"/>
    <w:pPr>
      <w:pBdr>
        <w:top w:val="double" w:sz="6"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5">
    <w:name w:val="xl105"/>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06">
    <w:name w:val="xl106"/>
    <w:basedOn w:val="Normal"/>
    <w:rsid w:val="007F218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7">
    <w:name w:val="xl107"/>
    <w:basedOn w:val="Normal"/>
    <w:rsid w:val="007F2183"/>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8">
    <w:name w:val="xl108"/>
    <w:basedOn w:val="Normal"/>
    <w:rsid w:val="007F2183"/>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9">
    <w:name w:val="xl109"/>
    <w:basedOn w:val="Normal"/>
    <w:rsid w:val="007F2183"/>
    <w:pPr>
      <w:pBdr>
        <w:top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0">
    <w:name w:val="xl110"/>
    <w:basedOn w:val="Normal"/>
    <w:rsid w:val="007F2183"/>
    <w:pPr>
      <w:pBdr>
        <w:top w:val="single" w:sz="4" w:space="0" w:color="auto"/>
        <w:bottom w:val="single" w:sz="4" w:space="0" w:color="auto"/>
        <w:right w:val="single" w:sz="8"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1">
    <w:name w:val="xl111"/>
    <w:basedOn w:val="Normal"/>
    <w:rsid w:val="007F2183"/>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2">
    <w:name w:val="xl112"/>
    <w:basedOn w:val="Normal"/>
    <w:rsid w:val="007F2183"/>
    <w:pPr>
      <w:pBdr>
        <w:top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3">
    <w:name w:val="xl113"/>
    <w:basedOn w:val="Normal"/>
    <w:rsid w:val="007F2183"/>
    <w:pPr>
      <w:pBdr>
        <w:top w:val="double" w:sz="6"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4">
    <w:name w:val="xl114"/>
    <w:basedOn w:val="Normal"/>
    <w:rsid w:val="007F2183"/>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5">
    <w:name w:val="xl115"/>
    <w:basedOn w:val="Normal"/>
    <w:rsid w:val="007F2183"/>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6">
    <w:name w:val="xl116"/>
    <w:basedOn w:val="Normal"/>
    <w:rsid w:val="007F2183"/>
    <w:pPr>
      <w:pBdr>
        <w:top w:val="single" w:sz="4" w:space="0" w:color="auto"/>
        <w:left w:val="single" w:sz="8"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7">
    <w:name w:val="xl117"/>
    <w:basedOn w:val="Normal"/>
    <w:rsid w:val="007F2183"/>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8">
    <w:name w:val="xl118"/>
    <w:basedOn w:val="Normal"/>
    <w:rsid w:val="007F2183"/>
    <w:pPr>
      <w:pBdr>
        <w:top w:val="double" w:sz="6"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9">
    <w:name w:val="xl119"/>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0">
    <w:name w:val="xl120"/>
    <w:basedOn w:val="Normal"/>
    <w:rsid w:val="007F2183"/>
    <w:pPr>
      <w:pBdr>
        <w:top w:val="single" w:sz="4" w:space="0" w:color="auto"/>
        <w:left w:val="single" w:sz="4" w:space="0" w:color="auto"/>
        <w:bottom w:val="single" w:sz="4" w:space="0" w:color="auto"/>
        <w:right w:val="single" w:sz="12"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1">
    <w:name w:val="xl121"/>
    <w:basedOn w:val="Normal"/>
    <w:rsid w:val="007F2183"/>
    <w:pPr>
      <w:pBdr>
        <w:top w:val="single" w:sz="4" w:space="0" w:color="auto"/>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2">
    <w:name w:val="xl122"/>
    <w:basedOn w:val="Normal"/>
    <w:rsid w:val="007F2183"/>
    <w:pPr>
      <w:pBdr>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3">
    <w:name w:val="xl123"/>
    <w:basedOn w:val="Normal"/>
    <w:rsid w:val="007F2183"/>
    <w:pPr>
      <w:pBdr>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4">
    <w:name w:val="xl124"/>
    <w:basedOn w:val="Normal"/>
    <w:rsid w:val="007F2183"/>
    <w:pPr>
      <w:pBdr>
        <w:top w:val="single" w:sz="4" w:space="0" w:color="auto"/>
        <w:left w:val="single" w:sz="8"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5">
    <w:name w:val="xl125"/>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6">
    <w:name w:val="xl126"/>
    <w:basedOn w:val="Normal"/>
    <w:rsid w:val="007F2183"/>
    <w:pPr>
      <w:pBdr>
        <w:left w:val="single" w:sz="4" w:space="0" w:color="auto"/>
        <w:bottom w:val="double" w:sz="6"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7">
    <w:name w:val="xl127"/>
    <w:basedOn w:val="Normal"/>
    <w:rsid w:val="007F2183"/>
    <w:pPr>
      <w:pBdr>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8">
    <w:name w:val="xl128"/>
    <w:basedOn w:val="Normal"/>
    <w:rsid w:val="007F2183"/>
    <w:pPr>
      <w:pBdr>
        <w:top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9">
    <w:name w:val="xl129"/>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0">
    <w:name w:val="xl130"/>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1">
    <w:name w:val="xl131"/>
    <w:basedOn w:val="Normal"/>
    <w:rsid w:val="007F2183"/>
    <w:pPr>
      <w:pBdr>
        <w:top w:val="single" w:sz="4" w:space="0" w:color="auto"/>
        <w:bottom w:val="single" w:sz="4" w:space="0" w:color="auto"/>
        <w:right w:val="single" w:sz="8"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styleId="Bibliography">
    <w:name w:val="Bibliography"/>
    <w:basedOn w:val="Normal"/>
    <w:next w:val="Normal"/>
    <w:uiPriority w:val="37"/>
    <w:unhideWhenUsed/>
    <w:rsid w:val="007F2183"/>
    <w:pPr>
      <w:spacing w:after="240" w:line="240" w:lineRule="atLeast"/>
      <w:ind w:left="720" w:hanging="720"/>
    </w:pPr>
  </w:style>
  <w:style w:type="paragraph" w:customStyle="1" w:styleId="Pa19">
    <w:name w:val="Pa19"/>
    <w:basedOn w:val="Default"/>
    <w:next w:val="Default"/>
    <w:uiPriority w:val="99"/>
    <w:rsid w:val="00A4383B"/>
    <w:pPr>
      <w:spacing w:line="220" w:lineRule="atLeast"/>
    </w:pPr>
    <w:rPr>
      <w:rFonts w:ascii="Noto Sans Light" w:hAnsi="Noto Sans Light" w:cs="Times New Roman"/>
      <w:color w:val="auto"/>
    </w:rPr>
  </w:style>
  <w:style w:type="character" w:styleId="HTMLAcronym">
    <w:name w:val="HTML Acronym"/>
    <w:basedOn w:val="DefaultParagraphFont"/>
    <w:uiPriority w:val="99"/>
    <w:unhideWhenUsed/>
    <w:rsid w:val="00522244"/>
  </w:style>
  <w:style w:type="character" w:styleId="Hashtag">
    <w:name w:val="Hashtag"/>
    <w:basedOn w:val="DefaultParagraphFont"/>
    <w:uiPriority w:val="99"/>
    <w:unhideWhenUsed/>
    <w:rsid w:val="00522244"/>
    <w:rPr>
      <w:color w:val="2B579A"/>
      <w:shd w:val="clear" w:color="auto" w:fill="E1DFDD"/>
    </w:rPr>
  </w:style>
  <w:style w:type="paragraph" w:customStyle="1" w:styleId="TOOL">
    <w:name w:val="TOOL"/>
    <w:basedOn w:val="Heading2"/>
    <w:next w:val="Normal"/>
    <w:link w:val="TOOLChar"/>
    <w:qFormat/>
    <w:rsid w:val="00CD3653"/>
    <w:pPr>
      <w:pageBreakBefore/>
      <w:numPr>
        <w:ilvl w:val="0"/>
        <w:numId w:val="7"/>
      </w:numPr>
      <w:tabs>
        <w:tab w:val="left" w:pos="1276"/>
      </w:tabs>
      <w:suppressAutoHyphens/>
      <w:spacing w:before="60" w:after="0" w:line="360" w:lineRule="auto"/>
      <w:contextualSpacing w:val="0"/>
    </w:pPr>
    <w:rPr>
      <w:rFonts w:ascii="Myriad Pro" w:eastAsia="Times New Roman" w:hAnsi="Myriad Pro"/>
      <w:noProof/>
      <w:spacing w:val="0"/>
    </w:rPr>
  </w:style>
  <w:style w:type="character" w:customStyle="1" w:styleId="TOOLChar">
    <w:name w:val="TOOL Char"/>
    <w:basedOn w:val="DefaultParagraphFont"/>
    <w:link w:val="TOOL"/>
    <w:rsid w:val="0083012D"/>
    <w:rPr>
      <w:rFonts w:ascii="Myriad Pro" w:eastAsia="Times New Roman" w:hAnsi="Myriad Pro"/>
      <w:b/>
      <w:noProof/>
      <w:color w:val="353332"/>
      <w:sz w:val="28"/>
      <w:szCs w:val="26"/>
      <w:lang w:eastAsia="en-US"/>
    </w:rPr>
  </w:style>
  <w:style w:type="paragraph" w:customStyle="1" w:styleId="Steps">
    <w:name w:val="Steps"/>
    <w:basedOn w:val="Heading4"/>
    <w:next w:val="Normal"/>
    <w:link w:val="StepsChar"/>
    <w:qFormat/>
    <w:rsid w:val="007F27D8"/>
    <w:pPr>
      <w:numPr>
        <w:ilvl w:val="0"/>
        <w:numId w:val="18"/>
      </w:numPr>
      <w:tabs>
        <w:tab w:val="left" w:pos="851"/>
      </w:tabs>
      <w:spacing w:before="240" w:line="240" w:lineRule="atLeast"/>
      <w:ind w:hanging="1170"/>
    </w:pPr>
    <w:rPr>
      <w:rFonts w:eastAsia="Times New Roman"/>
      <w:color w:val="353332"/>
      <w:spacing w:val="0"/>
      <w:lang w:eastAsia="en-US"/>
    </w:rPr>
  </w:style>
  <w:style w:type="character" w:customStyle="1" w:styleId="StepsChar">
    <w:name w:val="Steps Char"/>
    <w:basedOn w:val="DefaultParagraphFont"/>
    <w:link w:val="Steps"/>
    <w:rsid w:val="007F27D8"/>
    <w:rPr>
      <w:rFonts w:eastAsia="Times New Roman"/>
      <w:b/>
      <w:iCs/>
      <w:color w:val="353332"/>
      <w:sz w:val="24"/>
      <w:szCs w:val="24"/>
      <w:lang w:eastAsia="en-US"/>
    </w:rPr>
  </w:style>
  <w:style w:type="character" w:customStyle="1" w:styleId="normaltextrun">
    <w:name w:val="normaltextrun"/>
    <w:basedOn w:val="DefaultParagraphFont"/>
    <w:rsid w:val="00751A56"/>
  </w:style>
  <w:style w:type="character" w:customStyle="1" w:styleId="eop">
    <w:name w:val="eop"/>
    <w:basedOn w:val="DefaultParagraphFont"/>
    <w:rsid w:val="00751A56"/>
  </w:style>
  <w:style w:type="character" w:customStyle="1" w:styleId="findhit">
    <w:name w:val="findhit"/>
    <w:basedOn w:val="DefaultParagraphFont"/>
    <w:rsid w:val="00C93882"/>
  </w:style>
  <w:style w:type="character" w:customStyle="1" w:styleId="wacimagecontainer">
    <w:name w:val="wacimagecontainer"/>
    <w:basedOn w:val="DefaultParagraphFont"/>
    <w:rsid w:val="00561DCF"/>
  </w:style>
  <w:style w:type="table" w:styleId="GridTable3-Accent2">
    <w:name w:val="Grid Table 3 Accent 2"/>
    <w:basedOn w:val="TableNormal"/>
    <w:uiPriority w:val="48"/>
    <w:rsid w:val="008453CF"/>
    <w:tblPr>
      <w:tblStyleRowBandSize w:val="1"/>
      <w:tblStyleColBandSize w:val="1"/>
      <w:tblCellMar>
        <w:left w:w="0" w:type="dxa"/>
        <w:right w:w="0" w:type="dxa"/>
      </w:tblCellMar>
    </w:tblPr>
    <w:tcPr>
      <w:tcBorders>
        <w:top w:val="single" w:sz="4" w:space="0" w:color="C8C6C4"/>
        <w:left w:val="nil"/>
        <w:bottom w:val="nil"/>
        <w:right w:val="nil"/>
      </w:tcBorders>
      <w:shd w:val="clear" w:color="auto" w:fill="FEE6C9" w:themeFill="accent2" w:themeFillTint="33"/>
    </w:tcPr>
    <w:tblStylePr w:type="firstRow">
      <w:rPr>
        <w:b/>
        <w:bCs/>
      </w:rPr>
      <w:tblPr/>
      <w:tcPr>
        <w:tcBorders>
          <w:top w:val="nil"/>
          <w:left w:val="nil"/>
          <w:bottom w:val="single" w:sz="12" w:space="0" w:color="7C7774" w:themeColor="text1" w:themeTint="99"/>
          <w:right w:val="nil"/>
          <w:insideH w:val="nil"/>
          <w:insideV w:val="nil"/>
        </w:tcBorders>
        <w:shd w:val="clear" w:color="auto" w:fill="FFFFFF" w:themeFill="background1"/>
      </w:tcPr>
    </w:tblStylePr>
    <w:tblStylePr w:type="lastRow">
      <w:rPr>
        <w:b/>
        <w:bCs/>
      </w:rPr>
    </w:tblStylePr>
    <w:tblStylePr w:type="firstCol">
      <w:pPr>
        <w:jc w:val="right"/>
      </w:pPr>
      <w:rPr>
        <w:i/>
        <w:iCs/>
      </w:rPr>
    </w:tblStylePr>
    <w:tblStylePr w:type="lastCol">
      <w:rPr>
        <w:i/>
        <w:iCs/>
      </w:rPr>
    </w:tblStylePr>
    <w:tblStylePr w:type="neCell">
      <w:tblPr/>
      <w:tcPr>
        <w:tcBorders>
          <w:left w:val="none" w:sz="3" w:space="0" w:color="C0BA5F"/>
          <w:bottom w:val="single" w:sz="4" w:space="0" w:color="FDB55F" w:themeColor="accent2" w:themeTint="99"/>
        </w:tcBorders>
      </w:tcPr>
    </w:tblStylePr>
    <w:tblStylePr w:type="nwCell">
      <w:tblPr>
        <w:tblCellMar>
          <w:top w:w="0" w:type="dxa"/>
          <w:left w:w="0" w:type="dxa"/>
          <w:bottom w:w="0" w:type="dxa"/>
          <w:right w:w="0" w:type="dxa"/>
        </w:tblCellMar>
      </w:tblPr>
      <w:tcPr>
        <w:tcBorders>
          <w:bottom w:val="single" w:sz="4" w:space="0" w:color="FDB55F" w:themeColor="accent2" w:themeTint="99"/>
          <w:right w:val="nil"/>
        </w:tcBorders>
      </w:tcPr>
    </w:tblStylePr>
    <w:tblStylePr w:type="seCell">
      <w:tblPr>
        <w:tblCellMar>
          <w:top w:w="0" w:type="dxa"/>
          <w:left w:w="0" w:type="dxa"/>
          <w:bottom w:w="0" w:type="dxa"/>
          <w:right w:w="0" w:type="dxa"/>
        </w:tblCellMar>
      </w:tblPr>
      <w:tcPr>
        <w:tcBorders>
          <w:top w:val="single" w:sz="4" w:space="0" w:color="FDB55F" w:themeColor="accent2" w:themeTint="99"/>
        </w:tcBorders>
      </w:tcPr>
    </w:tblStylePr>
    <w:tblStylePr w:type="swCell">
      <w:tblPr/>
      <w:tcPr>
        <w:tcBorders>
          <w:top w:val="single" w:sz="4" w:space="0" w:color="FDB55F" w:themeColor="accent2" w:themeTint="99"/>
        </w:tcBorders>
      </w:tcPr>
    </w:tblStylePr>
  </w:style>
  <w:style w:type="table" w:styleId="GridTable1Light-Accent2">
    <w:name w:val="Grid Table 1 Light Accent 2"/>
    <w:basedOn w:val="TableNormal"/>
    <w:uiPriority w:val="46"/>
    <w:rsid w:val="008453CF"/>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Table3-Accent5">
    <w:name w:val="List Table 3 Accent 5"/>
    <w:basedOn w:val="TableNormal"/>
    <w:uiPriority w:val="48"/>
    <w:rsid w:val="002103B7"/>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qFormat/>
    <w:rsid w:val="009D326C"/>
    <w:pPr>
      <w:tabs>
        <w:tab w:val="left" w:pos="907"/>
      </w:tabs>
      <w:spacing w:before="60" w:after="160" w:line="240" w:lineRule="exact"/>
      <w:jc w:val="left"/>
    </w:pPr>
    <w:rPr>
      <w:rFonts w:ascii="Corbel" w:hAnsi="Corbel"/>
      <w:spacing w:val="0"/>
      <w:sz w:val="20"/>
      <w:szCs w:val="20"/>
      <w:vertAlign w:val="superscript"/>
    </w:rPr>
  </w:style>
  <w:style w:type="character" w:customStyle="1" w:styleId="fadein4f9by7">
    <w:name w:val="_fadein_4f9by_7"/>
    <w:basedOn w:val="DefaultParagraphFont"/>
    <w:rsid w:val="00490A75"/>
  </w:style>
  <w:style w:type="paragraph" w:customStyle="1" w:styleId="whitespace-pre-wrap">
    <w:name w:val="whitespace-pre-wrap"/>
    <w:basedOn w:val="Normal"/>
    <w:rsid w:val="00490A75"/>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SmartLink">
    <w:name w:val="Smart Link"/>
    <w:basedOn w:val="DefaultParagraphFont"/>
    <w:uiPriority w:val="99"/>
    <w:unhideWhenUsed/>
    <w:rsid w:val="00490A75"/>
    <w:rPr>
      <w:color w:val="353332"/>
      <w:u w:val="single" w:color="353332"/>
      <w:shd w:val="clear" w:color="auto" w:fill="F3F2F1"/>
    </w:rPr>
  </w:style>
  <w:style w:type="paragraph" w:customStyle="1" w:styleId="oj-normal">
    <w:name w:val="oj-normal"/>
    <w:basedOn w:val="Normal"/>
    <w:rsid w:val="00914CAA"/>
    <w:pPr>
      <w:spacing w:before="100" w:beforeAutospacing="1" w:after="100" w:afterAutospacing="1" w:line="240" w:lineRule="auto"/>
      <w:jc w:val="left"/>
    </w:pPr>
    <w:rPr>
      <w:rFonts w:ascii="Times New Roman" w:eastAsia="Times New Roman" w:hAnsi="Times New Roman"/>
      <w:color w:val="auto"/>
      <w:spacing w:val="0"/>
      <w:lang w:eastAsia="zh-CN"/>
    </w:rPr>
  </w:style>
  <w:style w:type="paragraph" w:customStyle="1" w:styleId="whitespace-normal">
    <w:name w:val="whitespace-normal"/>
    <w:basedOn w:val="Normal"/>
    <w:rsid w:val="002B269C"/>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HTMLVariable">
    <w:name w:val="HTML Variable"/>
    <w:basedOn w:val="DefaultParagraphFont"/>
    <w:uiPriority w:val="99"/>
    <w:unhideWhenUsed/>
    <w:rsid w:val="00430FEE"/>
    <w:rPr>
      <w:i/>
      <w:iCs/>
    </w:rPr>
  </w:style>
  <w:style w:type="paragraph" w:customStyle="1" w:styleId="BoxTitle">
    <w:name w:val="Box Title"/>
    <w:basedOn w:val="BOX"/>
    <w:link w:val="BoxTitleCar"/>
    <w:qFormat/>
    <w:rsid w:val="00C2710E"/>
    <w:pPr>
      <w:keepNext/>
      <w:spacing w:before="120"/>
      <w:jc w:val="center"/>
    </w:pPr>
    <w:rPr>
      <w:b/>
      <w:bCs/>
    </w:rPr>
  </w:style>
  <w:style w:type="character" w:customStyle="1" w:styleId="BoxTitleCar">
    <w:name w:val="Box Title Car"/>
    <w:basedOn w:val="BOXChar"/>
    <w:link w:val="BoxTitle"/>
    <w:rsid w:val="00C2710E"/>
    <w:rPr>
      <w:b/>
      <w:bCs/>
      <w:color w:val="353332"/>
      <w:spacing w:val="-2"/>
      <w:sz w:val="22"/>
      <w:szCs w:val="24"/>
      <w:lang w:eastAsia="pt-PT"/>
    </w:rPr>
  </w:style>
  <w:style w:type="character" w:customStyle="1" w:styleId="citation-154">
    <w:name w:val="citation-154"/>
    <w:basedOn w:val="DefaultParagraphFont"/>
    <w:rsid w:val="006B5ACF"/>
  </w:style>
  <w:style w:type="character" w:customStyle="1" w:styleId="citation-153">
    <w:name w:val="citation-153"/>
    <w:basedOn w:val="DefaultParagraphFont"/>
    <w:rsid w:val="006B5ACF"/>
  </w:style>
  <w:style w:type="character" w:customStyle="1" w:styleId="citation-152">
    <w:name w:val="citation-152"/>
    <w:basedOn w:val="DefaultParagraphFont"/>
    <w:rsid w:val="006B5ACF"/>
  </w:style>
  <w:style w:type="character" w:customStyle="1" w:styleId="citation-151">
    <w:name w:val="citation-151"/>
    <w:basedOn w:val="DefaultParagraphFont"/>
    <w:rsid w:val="006B5ACF"/>
  </w:style>
  <w:style w:type="character" w:customStyle="1" w:styleId="citation-150">
    <w:name w:val="citation-150"/>
    <w:basedOn w:val="DefaultParagraphFont"/>
    <w:rsid w:val="006B5ACF"/>
  </w:style>
  <w:style w:type="character" w:customStyle="1" w:styleId="citation-184">
    <w:name w:val="citation-184"/>
    <w:basedOn w:val="DefaultParagraphFont"/>
    <w:rsid w:val="00C24FFD"/>
  </w:style>
  <w:style w:type="character" w:customStyle="1" w:styleId="citation-183">
    <w:name w:val="citation-183"/>
    <w:basedOn w:val="DefaultParagraphFont"/>
    <w:rsid w:val="00C24FFD"/>
  </w:style>
  <w:style w:type="character" w:customStyle="1" w:styleId="citation-182">
    <w:name w:val="citation-182"/>
    <w:basedOn w:val="DefaultParagraphFont"/>
    <w:rsid w:val="00C24FFD"/>
  </w:style>
  <w:style w:type="character" w:customStyle="1" w:styleId="citation-181">
    <w:name w:val="citation-181"/>
    <w:basedOn w:val="DefaultParagraphFont"/>
    <w:rsid w:val="00C24FFD"/>
  </w:style>
  <w:style w:type="character" w:styleId="HTMLCode">
    <w:name w:val="HTML Code"/>
    <w:basedOn w:val="DefaultParagraphFont"/>
    <w:uiPriority w:val="99"/>
    <w:semiHidden/>
    <w:unhideWhenUsed/>
    <w:rsid w:val="00C24FFD"/>
    <w:rPr>
      <w:rFonts w:ascii="Courier New" w:eastAsia="Times New Roman" w:hAnsi="Courier New" w:cs="Courier New"/>
      <w:sz w:val="20"/>
      <w:szCs w:val="20"/>
    </w:rPr>
  </w:style>
  <w:style w:type="character" w:customStyle="1" w:styleId="export-sheets-button">
    <w:name w:val="export-sheets-button"/>
    <w:basedOn w:val="DefaultParagraphFont"/>
    <w:rsid w:val="00C24FFD"/>
  </w:style>
  <w:style w:type="character" w:customStyle="1" w:styleId="citation-652">
    <w:name w:val="citation-652"/>
    <w:basedOn w:val="DefaultParagraphFont"/>
    <w:rsid w:val="00C24FFD"/>
  </w:style>
  <w:style w:type="character" w:customStyle="1" w:styleId="citation-651">
    <w:name w:val="citation-651"/>
    <w:basedOn w:val="DefaultParagraphFont"/>
    <w:rsid w:val="00C24FFD"/>
  </w:style>
  <w:style w:type="character" w:customStyle="1" w:styleId="citation-650">
    <w:name w:val="citation-650"/>
    <w:basedOn w:val="DefaultParagraphFont"/>
    <w:rsid w:val="00C24FFD"/>
  </w:style>
  <w:style w:type="character" w:customStyle="1" w:styleId="citation-649">
    <w:name w:val="citation-649"/>
    <w:basedOn w:val="DefaultParagraphFont"/>
    <w:rsid w:val="00C24FFD"/>
  </w:style>
  <w:style w:type="character" w:customStyle="1" w:styleId="citation-648">
    <w:name w:val="citation-648"/>
    <w:basedOn w:val="DefaultParagraphFont"/>
    <w:rsid w:val="00C24FFD"/>
  </w:style>
  <w:style w:type="character" w:customStyle="1" w:styleId="citation-647">
    <w:name w:val="citation-647"/>
    <w:basedOn w:val="DefaultParagraphFont"/>
    <w:rsid w:val="00C24FFD"/>
  </w:style>
  <w:style w:type="character" w:customStyle="1" w:styleId="citation-664">
    <w:name w:val="citation-664"/>
    <w:basedOn w:val="DefaultParagraphFont"/>
    <w:rsid w:val="00C24FFD"/>
  </w:style>
  <w:style w:type="character" w:customStyle="1" w:styleId="citation-663">
    <w:name w:val="citation-663"/>
    <w:basedOn w:val="DefaultParagraphFont"/>
    <w:rsid w:val="00C24FFD"/>
  </w:style>
  <w:style w:type="character" w:customStyle="1" w:styleId="citation-662">
    <w:name w:val="citation-662"/>
    <w:basedOn w:val="DefaultParagraphFont"/>
    <w:rsid w:val="00C24FFD"/>
  </w:style>
  <w:style w:type="character" w:customStyle="1" w:styleId="citation-661">
    <w:name w:val="citation-661"/>
    <w:basedOn w:val="DefaultParagraphFont"/>
    <w:rsid w:val="00C24FFD"/>
  </w:style>
  <w:style w:type="character" w:customStyle="1" w:styleId="mdc-buttonlabel">
    <w:name w:val="mdc-button__label"/>
    <w:basedOn w:val="DefaultParagraphFont"/>
    <w:rsid w:val="00110494"/>
  </w:style>
  <w:style w:type="character" w:customStyle="1" w:styleId="citation-745">
    <w:name w:val="citation-745"/>
    <w:basedOn w:val="DefaultParagraphFont"/>
    <w:rsid w:val="001C11E7"/>
  </w:style>
  <w:style w:type="character" w:customStyle="1" w:styleId="citation-744">
    <w:name w:val="citation-744"/>
    <w:basedOn w:val="DefaultParagraphFont"/>
    <w:rsid w:val="001C11E7"/>
  </w:style>
  <w:style w:type="character" w:customStyle="1" w:styleId="citation-743">
    <w:name w:val="citation-743"/>
    <w:basedOn w:val="DefaultParagraphFont"/>
    <w:rsid w:val="001C11E7"/>
  </w:style>
  <w:style w:type="character" w:customStyle="1" w:styleId="citation-742">
    <w:name w:val="citation-742"/>
    <w:basedOn w:val="DefaultParagraphFont"/>
    <w:rsid w:val="001C11E7"/>
  </w:style>
  <w:style w:type="character" w:customStyle="1" w:styleId="citation-741">
    <w:name w:val="citation-741"/>
    <w:basedOn w:val="DefaultParagraphFont"/>
    <w:rsid w:val="001C11E7"/>
  </w:style>
  <w:style w:type="character" w:customStyle="1" w:styleId="citation-740">
    <w:name w:val="citation-740"/>
    <w:basedOn w:val="DefaultParagraphFont"/>
    <w:rsid w:val="001C11E7"/>
  </w:style>
  <w:style w:type="character" w:customStyle="1" w:styleId="citation-739">
    <w:name w:val="citation-739"/>
    <w:basedOn w:val="DefaultParagraphFont"/>
    <w:rsid w:val="001C11E7"/>
  </w:style>
  <w:style w:type="character" w:customStyle="1" w:styleId="citation-738">
    <w:name w:val="citation-738"/>
    <w:basedOn w:val="DefaultParagraphFont"/>
    <w:rsid w:val="001C11E7"/>
  </w:style>
  <w:style w:type="character" w:customStyle="1" w:styleId="citation-737">
    <w:name w:val="citation-737"/>
    <w:basedOn w:val="DefaultParagraphFont"/>
    <w:rsid w:val="001C11E7"/>
  </w:style>
  <w:style w:type="character" w:customStyle="1" w:styleId="citation-736">
    <w:name w:val="citation-736"/>
    <w:basedOn w:val="DefaultParagraphFont"/>
    <w:rsid w:val="001C11E7"/>
  </w:style>
  <w:style w:type="character" w:customStyle="1" w:styleId="citation-735">
    <w:name w:val="citation-735"/>
    <w:basedOn w:val="DefaultParagraphFont"/>
    <w:rsid w:val="001C11E7"/>
  </w:style>
  <w:style w:type="character" w:customStyle="1" w:styleId="citation-734">
    <w:name w:val="citation-734"/>
    <w:basedOn w:val="DefaultParagraphFont"/>
    <w:rsid w:val="001C11E7"/>
  </w:style>
  <w:style w:type="character" w:customStyle="1" w:styleId="citation-733">
    <w:name w:val="citation-733"/>
    <w:basedOn w:val="DefaultParagraphFont"/>
    <w:rsid w:val="001C11E7"/>
  </w:style>
  <w:style w:type="character" w:customStyle="1" w:styleId="citation-732">
    <w:name w:val="citation-732"/>
    <w:basedOn w:val="DefaultParagraphFont"/>
    <w:rsid w:val="001C11E7"/>
  </w:style>
  <w:style w:type="character" w:customStyle="1" w:styleId="citation-731">
    <w:name w:val="citation-731"/>
    <w:basedOn w:val="DefaultParagraphFont"/>
    <w:rsid w:val="001C11E7"/>
  </w:style>
  <w:style w:type="character" w:customStyle="1" w:styleId="citation-730">
    <w:name w:val="citation-730"/>
    <w:basedOn w:val="DefaultParagraphFont"/>
    <w:rsid w:val="001C11E7"/>
  </w:style>
  <w:style w:type="character" w:customStyle="1" w:styleId="citation-729">
    <w:name w:val="citation-729"/>
    <w:basedOn w:val="DefaultParagraphFont"/>
    <w:rsid w:val="001C11E7"/>
  </w:style>
  <w:style w:type="character" w:customStyle="1" w:styleId="citation-728">
    <w:name w:val="citation-728"/>
    <w:basedOn w:val="DefaultParagraphFont"/>
    <w:rsid w:val="001C11E7"/>
  </w:style>
  <w:style w:type="character" w:customStyle="1" w:styleId="citation-727">
    <w:name w:val="citation-727"/>
    <w:basedOn w:val="DefaultParagraphFont"/>
    <w:rsid w:val="001C11E7"/>
  </w:style>
  <w:style w:type="character" w:customStyle="1" w:styleId="citation-726">
    <w:name w:val="citation-726"/>
    <w:basedOn w:val="DefaultParagraphFont"/>
    <w:rsid w:val="001C11E7"/>
  </w:style>
  <w:style w:type="character" w:customStyle="1" w:styleId="citation-725">
    <w:name w:val="citation-725"/>
    <w:basedOn w:val="DefaultParagraphFont"/>
    <w:rsid w:val="001C11E7"/>
  </w:style>
  <w:style w:type="character" w:customStyle="1" w:styleId="citation-724">
    <w:name w:val="citation-724"/>
    <w:basedOn w:val="DefaultParagraphFont"/>
    <w:rsid w:val="001C11E7"/>
  </w:style>
  <w:style w:type="character" w:customStyle="1" w:styleId="citation-723">
    <w:name w:val="citation-723"/>
    <w:basedOn w:val="DefaultParagraphFont"/>
    <w:rsid w:val="001C11E7"/>
  </w:style>
  <w:style w:type="paragraph" w:styleId="List3">
    <w:name w:val="List 3"/>
    <w:basedOn w:val="Normal"/>
    <w:uiPriority w:val="99"/>
    <w:unhideWhenUsed/>
    <w:rsid w:val="000015C3"/>
    <w:pPr>
      <w:ind w:left="849" w:hanging="283"/>
      <w:contextualSpacing/>
    </w:pPr>
  </w:style>
  <w:style w:type="paragraph" w:styleId="List5">
    <w:name w:val="List 5"/>
    <w:basedOn w:val="Normal"/>
    <w:uiPriority w:val="99"/>
    <w:unhideWhenUsed/>
    <w:rsid w:val="000015C3"/>
    <w:pPr>
      <w:ind w:left="1415" w:hanging="283"/>
      <w:contextualSpacing/>
    </w:pPr>
  </w:style>
  <w:style w:type="paragraph" w:styleId="ListContinue">
    <w:name w:val="List Continue"/>
    <w:basedOn w:val="Normal"/>
    <w:uiPriority w:val="99"/>
    <w:unhideWhenUsed/>
    <w:rsid w:val="000015C3"/>
    <w:pPr>
      <w:ind w:left="283"/>
      <w:contextualSpacing/>
    </w:pPr>
  </w:style>
  <w:style w:type="paragraph" w:styleId="ListContinue2">
    <w:name w:val="List Continue 2"/>
    <w:basedOn w:val="Normal"/>
    <w:uiPriority w:val="99"/>
    <w:unhideWhenUsed/>
    <w:rsid w:val="000015C3"/>
    <w:pPr>
      <w:ind w:left="566"/>
      <w:contextualSpacing/>
    </w:pPr>
  </w:style>
  <w:style w:type="paragraph" w:styleId="ListContinue3">
    <w:name w:val="List Continue 3"/>
    <w:basedOn w:val="Normal"/>
    <w:uiPriority w:val="99"/>
    <w:semiHidden/>
    <w:unhideWhenUsed/>
    <w:rsid w:val="000015C3"/>
    <w:pPr>
      <w:ind w:left="849"/>
      <w:contextualSpacing/>
    </w:pPr>
  </w:style>
  <w:style w:type="paragraph" w:styleId="ListContinue4">
    <w:name w:val="List Continue 4"/>
    <w:basedOn w:val="Normal"/>
    <w:uiPriority w:val="99"/>
    <w:unhideWhenUsed/>
    <w:rsid w:val="000015C3"/>
    <w:pPr>
      <w:ind w:left="1132"/>
      <w:contextualSpacing/>
    </w:pPr>
  </w:style>
  <w:style w:type="paragraph" w:styleId="ListContinue5">
    <w:name w:val="List Continue 5"/>
    <w:basedOn w:val="Normal"/>
    <w:uiPriority w:val="99"/>
    <w:unhideWhenUsed/>
    <w:rsid w:val="000015C3"/>
    <w:pPr>
      <w:ind w:left="1415"/>
      <w:contextualSpacing/>
    </w:pPr>
  </w:style>
  <w:style w:type="paragraph" w:styleId="BodyText">
    <w:name w:val="Body Text"/>
    <w:basedOn w:val="Normal"/>
    <w:link w:val="BodyTextChar"/>
    <w:uiPriority w:val="99"/>
    <w:unhideWhenUsed/>
    <w:rsid w:val="000015C3"/>
  </w:style>
  <w:style w:type="character" w:customStyle="1" w:styleId="BodyTextChar">
    <w:name w:val="Body Text Char"/>
    <w:basedOn w:val="DefaultParagraphFont"/>
    <w:link w:val="BodyText"/>
    <w:uiPriority w:val="99"/>
    <w:rsid w:val="000015C3"/>
    <w:rPr>
      <w:rFonts w:ascii="Myriad Pro" w:hAnsi="Myriad Pro"/>
      <w:color w:val="353332"/>
      <w:spacing w:val="-2"/>
      <w:sz w:val="24"/>
      <w:szCs w:val="24"/>
    </w:rPr>
  </w:style>
  <w:style w:type="paragraph" w:customStyle="1" w:styleId="BoxAdaptations">
    <w:name w:val="Box Adaptations"/>
    <w:basedOn w:val="BoxTitle"/>
    <w:link w:val="BoxAdaptationsCar"/>
    <w:qFormat/>
    <w:rsid w:val="005758E0"/>
  </w:style>
  <w:style w:type="character" w:customStyle="1" w:styleId="BoxAdaptationsCar">
    <w:name w:val="Box Adaptations Car"/>
    <w:basedOn w:val="BoxTitleCar"/>
    <w:link w:val="BoxAdaptations"/>
    <w:rsid w:val="005758E0"/>
    <w:rPr>
      <w:b/>
      <w:bCs/>
      <w:color w:val="353332"/>
      <w:spacing w:val="-2"/>
      <w:sz w:val="22"/>
      <w:szCs w:val="24"/>
      <w:lang w:eastAsia="pt-PT"/>
    </w:rPr>
  </w:style>
  <w:style w:type="paragraph" w:styleId="Index6">
    <w:name w:val="index 6"/>
    <w:basedOn w:val="Normal"/>
    <w:next w:val="Normal"/>
    <w:autoRedefine/>
    <w:uiPriority w:val="99"/>
    <w:unhideWhenUsed/>
    <w:rsid w:val="005758E0"/>
    <w:pPr>
      <w:spacing w:after="0" w:line="240" w:lineRule="auto"/>
      <w:ind w:left="1440" w:hanging="240"/>
    </w:pPr>
  </w:style>
  <w:style w:type="table" w:customStyle="1" w:styleId="TableGridLight11">
    <w:name w:val="Table Grid Light11"/>
    <w:basedOn w:val="TableNormal"/>
    <w:next w:val="TableGridLight"/>
    <w:uiPriority w:val="40"/>
    <w:rsid w:val="00E62C39"/>
    <w:tblPr>
      <w:tblInd w:w="0" w:type="nil"/>
      <w:tblCellMar>
        <w:left w:w="0" w:type="dxa"/>
        <w:right w:w="0" w:type="dxa"/>
      </w:tblCellMar>
    </w:tblPr>
  </w:style>
  <w:style w:type="table" w:customStyle="1" w:styleId="TableGridLight12">
    <w:name w:val="Table Grid Light12"/>
    <w:basedOn w:val="TableNormal"/>
    <w:next w:val="TableGridLight"/>
    <w:uiPriority w:val="40"/>
    <w:rsid w:val="00E62C39"/>
    <w:tblPr>
      <w:tblInd w:w="0" w:type="nil"/>
      <w:tblCellMar>
        <w:left w:w="0" w:type="dxa"/>
        <w:right w:w="0" w:type="dxa"/>
      </w:tblCellMar>
    </w:tblPr>
  </w:style>
  <w:style w:type="table" w:customStyle="1" w:styleId="TableGridLight13">
    <w:name w:val="Table Grid Light13"/>
    <w:basedOn w:val="TableNormal"/>
    <w:next w:val="TableGridLight"/>
    <w:uiPriority w:val="40"/>
    <w:rsid w:val="00E62C39"/>
    <w:tblPr>
      <w:tblInd w:w="0" w:type="nil"/>
      <w:tblCellMar>
        <w:left w:w="0" w:type="dxa"/>
        <w:right w:w="0" w:type="dxa"/>
      </w:tblCellMar>
    </w:tblPr>
  </w:style>
  <w:style w:type="table" w:customStyle="1" w:styleId="TableGridLight14">
    <w:name w:val="Table Grid Light14"/>
    <w:basedOn w:val="TableNormal"/>
    <w:next w:val="TableGridLight"/>
    <w:uiPriority w:val="40"/>
    <w:rsid w:val="008E041B"/>
    <w:tblPr>
      <w:tblInd w:w="0" w:type="nil"/>
      <w:tblCellMar>
        <w:left w:w="0" w:type="dxa"/>
        <w:right w:w="0" w:type="dxa"/>
      </w:tblCellMar>
    </w:tblPr>
  </w:style>
  <w:style w:type="table" w:customStyle="1" w:styleId="TableGridLight15">
    <w:name w:val="Table Grid Light15"/>
    <w:basedOn w:val="TableNormal"/>
    <w:next w:val="TableGridLight"/>
    <w:uiPriority w:val="40"/>
    <w:rsid w:val="00375468"/>
    <w:tblPr>
      <w:tblInd w:w="0" w:type="nil"/>
      <w:tblCellMar>
        <w:left w:w="0" w:type="dxa"/>
        <w:right w:w="0" w:type="dxa"/>
      </w:tblCellMar>
    </w:tblPr>
  </w:style>
  <w:style w:type="table" w:customStyle="1" w:styleId="TableGridLight16">
    <w:name w:val="Table Grid Light16"/>
    <w:basedOn w:val="TableNormal"/>
    <w:next w:val="TableGridLight"/>
    <w:uiPriority w:val="40"/>
    <w:rsid w:val="00375468"/>
    <w:tblPr>
      <w:tblInd w:w="0" w:type="nil"/>
      <w:tblCellMar>
        <w:left w:w="0" w:type="dxa"/>
        <w:right w:w="0" w:type="dxa"/>
      </w:tblCellMar>
    </w:tblPr>
  </w:style>
  <w:style w:type="table" w:customStyle="1" w:styleId="TableGridLight17">
    <w:name w:val="Table Grid Light17"/>
    <w:basedOn w:val="TableNormal"/>
    <w:next w:val="TableGridLight"/>
    <w:uiPriority w:val="40"/>
    <w:rsid w:val="00375468"/>
    <w:tblPr>
      <w:tblInd w:w="0" w:type="nil"/>
      <w:tblCellMar>
        <w:left w:w="0" w:type="dxa"/>
        <w:right w:w="0" w:type="dxa"/>
      </w:tblCellMar>
    </w:tblPr>
  </w:style>
  <w:style w:type="table" w:customStyle="1" w:styleId="TableGridLight18">
    <w:name w:val="Table Grid Light18"/>
    <w:basedOn w:val="TableNormal"/>
    <w:next w:val="TableGridLight"/>
    <w:uiPriority w:val="40"/>
    <w:rsid w:val="00375468"/>
    <w:tblPr>
      <w:tblInd w:w="0" w:type="nil"/>
      <w:tblCellMar>
        <w:left w:w="0" w:type="dxa"/>
        <w:right w:w="0" w:type="dxa"/>
      </w:tblCellMar>
    </w:tblPr>
  </w:style>
  <w:style w:type="table" w:customStyle="1" w:styleId="TableGridLight19">
    <w:name w:val="Table Grid Light19"/>
    <w:basedOn w:val="TableNormal"/>
    <w:next w:val="TableGridLight"/>
    <w:uiPriority w:val="40"/>
    <w:rsid w:val="00C00FD1"/>
    <w:tblPr>
      <w:tblInd w:w="0" w:type="nil"/>
      <w:tblCellMar>
        <w:left w:w="0" w:type="dxa"/>
        <w:right w:w="0" w:type="dxa"/>
      </w:tblCellMar>
    </w:tblPr>
  </w:style>
  <w:style w:type="table" w:customStyle="1" w:styleId="TableGridLight110">
    <w:name w:val="Table Grid Light110"/>
    <w:basedOn w:val="TableNormal"/>
    <w:next w:val="TableGridLight"/>
    <w:uiPriority w:val="40"/>
    <w:rsid w:val="00C00FD1"/>
    <w:tblPr>
      <w:tblInd w:w="0" w:type="nil"/>
      <w:tblCellMar>
        <w:left w:w="0" w:type="dxa"/>
        <w:right w:w="0" w:type="dxa"/>
      </w:tblCellMar>
    </w:tblPr>
  </w:style>
  <w:style w:type="table" w:styleId="GridTable1Light-Accent3">
    <w:name w:val="Grid Table 1 Light Accent 3"/>
    <w:basedOn w:val="TableNormal"/>
    <w:uiPriority w:val="46"/>
    <w:rsid w:val="0001412C"/>
    <w:tblPr>
      <w:tblStyleRowBandSize w:val="1"/>
      <w:tblStyleColBandSize w:val="1"/>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GridTable2-Accent3">
    <w:name w:val="Grid Table 2 Accent 3"/>
    <w:basedOn w:val="TableNormal"/>
    <w:uiPriority w:val="47"/>
    <w:rsid w:val="0001412C"/>
    <w:tblPr>
      <w:tblStyleRowBandSize w:val="1"/>
      <w:tblStyleColBandSize w:val="1"/>
    </w:tblPr>
    <w:tcPr>
      <w:tcBorders>
        <w:top w:val="single" w:sz="4" w:space="0" w:color="FEEC9F"/>
        <w:left w:val="thinThickThinLargeGap" w:sz="1" w:space="22" w:color="FF3A56" w:frame="1"/>
        <w:bottom w:val="nil"/>
        <w:right w:val="none" w:sz="223" w:space="23" w:color="FFFF3A"/>
      </w:tcBorders>
      <w:shd w:val="clear" w:color="auto" w:fill="DCDBDF" w:themeFill="accent3" w:themeFillTint="33"/>
    </w:tcPr>
    <w:tblStylePr w:type="firstRow">
      <w:rPr>
        <w:b/>
        <w:bCs/>
      </w:rPr>
    </w:tblStylePr>
    <w:tblStylePr w:type="lastRow">
      <w:rPr>
        <w:b/>
        <w:bCs/>
      </w:rPr>
    </w:tblStylePr>
    <w:tblStylePr w:type="firstCol">
      <w:rPr>
        <w:b/>
        <w:bCs/>
      </w:rPr>
      <w:tblPr/>
      <w:trPr>
        <w:wBefore w:w="0" w:type="nil"/>
      </w:trPr>
    </w:tblStylePr>
    <w:tblStylePr w:type="lastCol">
      <w:rPr>
        <w:b/>
        <w:bCs/>
      </w:rPr>
    </w:tblStylePr>
  </w:style>
  <w:style w:type="table" w:styleId="ListTable2-Accent3">
    <w:name w:val="List Table 2 Accent 3"/>
    <w:basedOn w:val="TableNormal"/>
    <w:uiPriority w:val="47"/>
    <w:rsid w:val="003D57A8"/>
    <w:tblPr/>
    <w:tblStylePr w:type="firstRow">
      <w:rPr>
        <w:b/>
        <w:bCs/>
      </w:rPr>
    </w:tblStylePr>
    <w:tblStylePr w:type="lastRow">
      <w:rPr>
        <w:b/>
        <w:bCs/>
      </w:rPr>
    </w:tblStylePr>
    <w:tblStylePr w:type="firstCol">
      <w:rPr>
        <w:b/>
        <w:bCs/>
      </w:rPr>
    </w:tblStylePr>
    <w:tblStylePr w:type="lastCol">
      <w:rPr>
        <w:b/>
        <w:bCs/>
      </w:rPr>
    </w:tblStylePr>
  </w:style>
  <w:style w:type="table" w:styleId="PlainTable4">
    <w:name w:val="Plain Table 4"/>
    <w:basedOn w:val="TableNormal"/>
    <w:uiPriority w:val="44"/>
    <w:rsid w:val="00B55E67"/>
    <w:tblPr/>
    <w:tblStylePr w:type="firstRow">
      <w:rPr>
        <w:b/>
        <w:bCs/>
        <w:caps w:val="0"/>
        <w:smallCaps w:val="0"/>
        <w:vanish w:val="0"/>
      </w:rPr>
    </w:tblStylePr>
    <w:tblStylePr w:type="lastRow">
      <w:rPr>
        <w:b/>
        <w:bCs/>
      </w:rPr>
    </w:tblStylePr>
    <w:tblStylePr w:type="firstCol">
      <w:rPr>
        <w:b/>
        <w:bCs/>
      </w:rPr>
    </w:tblStylePr>
    <w:tblStylePr w:type="lastCol">
      <w:rPr>
        <w:b/>
        <w:bCs/>
      </w:rPr>
    </w:tblStylePr>
  </w:style>
  <w:style w:type="table" w:styleId="PlainTable5">
    <w:name w:val="Plain Table 5"/>
    <w:basedOn w:val="TableNormal"/>
    <w:uiPriority w:val="45"/>
    <w:rsid w:val="001A1A86"/>
    <w:tblPr>
      <w:tblStyleRowBandSize w:val="1"/>
      <w:tblStyleColBandSize w:val="1"/>
      <w:tblInd w:w="0" w:type="nil"/>
      <w:tblCellMar>
        <w:left w:w="0" w:type="dxa"/>
        <w:right w:w="0" w:type="dxa"/>
      </w:tblCellMar>
    </w:tblPr>
    <w:tcPr>
      <w:tcBorders>
        <w:top w:val="single" w:sz="4" w:space="0" w:color="FEEC9F"/>
        <w:left w:val="thinThickThinLargeGap" w:sz="1" w:space="22" w:color="FF3A56" w:frame="1"/>
        <w:bottom w:val="nil"/>
        <w:right w:val="single" w:sz="4" w:space="0" w:color="918D8A" w:themeColor="text1" w:themeTint="80"/>
      </w:tcBorders>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918D8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rPr>
        <w:wBefore w:w="0" w:type="nil"/>
      </w:trPr>
    </w:tblStylePr>
    <w:tblStylePr w:type="firstCol">
      <w:pPr>
        <w:jc w:val="right"/>
      </w:pPr>
      <w:rPr>
        <w:rFonts w:asciiTheme="majorHAnsi" w:eastAsiaTheme="majorEastAsia" w:hAnsiTheme="majorHAnsi" w:cstheme="majorBidi"/>
        <w:i/>
        <w:iCs/>
        <w:sz w:val="26"/>
      </w:rPr>
      <w:tblPr/>
      <w:trPr>
        <w:wBefore w:w="0" w:type="nil"/>
      </w:t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
    <w:name w:val="List Table 1 Light"/>
    <w:basedOn w:val="TableNormal"/>
    <w:uiPriority w:val="46"/>
    <w:rsid w:val="003E7AD7"/>
    <w:tblPr>
      <w:tblStyleRowBandSize w:val="1"/>
      <w:tblStyleColBandSize w:val="1"/>
    </w:tblPr>
    <w:tblStylePr w:type="firstRow">
      <w:rPr>
        <w:b/>
        <w:bCs/>
      </w:rPr>
      <w:tblPr/>
      <w:tcPr>
        <w:tcBorders>
          <w:bottom w:val="single" w:sz="4" w:space="0" w:color="7C7774" w:themeColor="text1" w:themeTint="99"/>
        </w:tcBorders>
      </w:tcPr>
    </w:tblStylePr>
    <w:tblStylePr w:type="lastRow">
      <w:rPr>
        <w:b/>
        <w:bCs/>
      </w:rPr>
      <w:tblPr/>
      <w:tcPr>
        <w:tcBorders>
          <w:top w:val="single" w:sz="4" w:space="0" w:color="7C7774" w:themeColor="text1" w:themeTint="99"/>
        </w:tcBorders>
      </w:tcPr>
    </w:tblStylePr>
    <w:tblStylePr w:type="firstCol">
      <w:rPr>
        <w:b/>
        <w:bCs/>
      </w:rPr>
    </w:tblStylePr>
    <w:tblStylePr w:type="lastCol">
      <w:rPr>
        <w:b/>
        <w:bCs/>
      </w:rPr>
    </w:tblStylePr>
    <w:tblStylePr w:type="band1Vert">
      <w:tblPr/>
      <w:tcPr>
        <w:shd w:val="clear" w:color="auto" w:fill="D3D1D0" w:themeFill="text1" w:themeFillTint="33"/>
      </w:tcPr>
    </w:tblStylePr>
    <w:tblStylePr w:type="band1Horz">
      <w:tblPr/>
      <w:tcPr>
        <w:shd w:val="clear" w:color="auto" w:fill="D3D1D0" w:themeFill="text1" w:themeFillTint="33"/>
      </w:tcPr>
    </w:tblStylePr>
  </w:style>
  <w:style w:type="table" w:styleId="GridTable7Colorful-Accent3">
    <w:name w:val="Grid Table 7 Colorful Accent 3"/>
    <w:basedOn w:val="TableNormal"/>
    <w:uiPriority w:val="52"/>
    <w:rsid w:val="003E7AD7"/>
    <w:rPr>
      <w:color w:val="3F3C44" w:themeColor="accent3" w:themeShade="BF"/>
    </w:rPr>
    <w:tblPr>
      <w:tblStyleRowBandSize w:val="1"/>
      <w:tblStyleColBandSize w:val="1"/>
    </w:tblPr>
    <w:tcPr>
      <w:shd w:val="clear" w:color="auto" w:fill="F2F2F2" w:themeFill="background1" w:themeFillShade="F2"/>
    </w:tcPr>
    <w:tblStylePr w:type="firstRow">
      <w:rPr>
        <w:b/>
        <w:bCs/>
      </w:rPr>
      <w:tblPr/>
      <w:tcPr>
        <w:shd w:val="clear" w:color="auto" w:fill="FFFFFF" w:themeFill="background1"/>
      </w:tcPr>
    </w:tblStylePr>
    <w:tblStylePr w:type="lastRow">
      <w:rPr>
        <w:b/>
        <w:b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firstCol">
      <w:pPr>
        <w:jc w:val="right"/>
      </w:pPr>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lastCol">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band1Vert">
      <w:tblPr/>
      <w:tcPr>
        <w:shd w:val="clear" w:color="auto" w:fill="F2F2F2" w:themeFill="background1" w:themeFillShade="F2"/>
      </w:tcPr>
    </w:tblStylePr>
    <w:tblStylePr w:type="band2Vert">
      <w:tblPr/>
      <w:tcPr>
        <w:shd w:val="clear" w:color="auto" w:fill="FFFFFF" w:themeFill="background1"/>
      </w:tcPr>
    </w:tblStylePr>
    <w:tblStylePr w:type="band2Horz">
      <w:tblPr/>
      <w:tcPr>
        <w:shd w:val="clear" w:color="auto" w:fill="FFFFFF" w:themeFill="background1"/>
      </w:tcPr>
    </w:tblStylePr>
    <w:tblStylePr w:type="neCell">
      <w:tblPr/>
      <w:tcPr>
        <w:tcBorders>
          <w:bottom w:val="single" w:sz="4" w:space="0" w:color="9893A0" w:themeColor="accent3" w:themeTint="99"/>
        </w:tcBorders>
      </w:tcPr>
    </w:tblStylePr>
    <w:tblStylePr w:type="nwCell">
      <w:tblPr/>
      <w:tcPr>
        <w:shd w:val="clear" w:color="auto" w:fill="F2F2F2" w:themeFill="background1" w:themeFillShade="F2"/>
      </w:tcPr>
    </w:tblStylePr>
    <w:tblStylePr w:type="seCell">
      <w:tblPr/>
      <w:tcPr>
        <w:tcBorders>
          <w:top w:val="single" w:sz="4" w:space="0" w:color="9893A0" w:themeColor="accent3" w:themeTint="99"/>
        </w:tcBorders>
      </w:tcPr>
    </w:tblStylePr>
    <w:tblStylePr w:type="swCell">
      <w:tblPr/>
      <w:tcPr>
        <w:tcBorders>
          <w:top w:val="single" w:sz="4" w:space="0" w:color="9893A0" w:themeColor="accent3" w:themeTint="99"/>
        </w:tcBorders>
      </w:tcPr>
    </w:tblStylePr>
  </w:style>
  <w:style w:type="table" w:styleId="ListTable4-Accent3">
    <w:name w:val="List Table 4 Accent 3"/>
    <w:basedOn w:val="TableNormal"/>
    <w:uiPriority w:val="49"/>
    <w:rsid w:val="00CD3BEF"/>
    <w:tblPr>
      <w:tblStyleRowBandSize w:val="1"/>
      <w:tblStyleColBandSize w:val="1"/>
      <w:tblBorders>
        <w:top w:val="single" w:sz="4" w:space="0" w:color="9893A0" w:themeColor="accent3" w:themeTint="99"/>
        <w:left w:val="single" w:sz="4" w:space="0" w:color="9893A0" w:themeColor="accent3" w:themeTint="99"/>
        <w:bottom w:val="single" w:sz="4" w:space="0" w:color="9893A0" w:themeColor="accent3" w:themeTint="99"/>
        <w:right w:val="single" w:sz="4" w:space="0" w:color="9893A0" w:themeColor="accent3" w:themeTint="99"/>
        <w:insideH w:val="single" w:sz="4" w:space="0" w:color="9893A0" w:themeColor="accent3" w:themeTint="99"/>
      </w:tblBorders>
    </w:tblPr>
    <w:tblStylePr w:type="firstRow">
      <w:rPr>
        <w:b/>
        <w:bCs/>
        <w:color w:val="FFFFFF" w:themeColor="background1"/>
      </w:rPr>
      <w:tblPr/>
      <w:tcPr>
        <w:tcBorders>
          <w:top w:val="single" w:sz="4" w:space="0" w:color="55515C" w:themeColor="accent3"/>
          <w:left w:val="single" w:sz="4" w:space="0" w:color="55515C" w:themeColor="accent3"/>
          <w:bottom w:val="single" w:sz="4" w:space="0" w:color="55515C" w:themeColor="accent3"/>
          <w:right w:val="single" w:sz="4" w:space="0" w:color="55515C" w:themeColor="accent3"/>
          <w:insideH w:val="nil"/>
        </w:tcBorders>
        <w:shd w:val="clear" w:color="auto" w:fill="55515C" w:themeFill="accent3"/>
      </w:tcPr>
    </w:tblStylePr>
    <w:tblStylePr w:type="lastRow">
      <w:rPr>
        <w:b/>
        <w:bCs/>
      </w:rPr>
      <w:tblPr/>
      <w:tcPr>
        <w:tcBorders>
          <w:top w:val="double" w:sz="4" w:space="0" w:color="9893A0" w:themeColor="accent3" w:themeTint="99"/>
        </w:tcBorders>
      </w:tcPr>
    </w:tblStylePr>
    <w:tblStylePr w:type="firstCol">
      <w:rPr>
        <w:b/>
        <w:bCs/>
      </w:rPr>
    </w:tblStylePr>
    <w:tblStylePr w:type="lastCol">
      <w:rPr>
        <w:b/>
        <w:bCs/>
      </w:rPr>
    </w:tblStylePr>
    <w:tblStylePr w:type="band1Vert">
      <w:tblPr/>
      <w:tcPr>
        <w:shd w:val="clear" w:color="auto" w:fill="DCDBDF" w:themeFill="accent3" w:themeFillTint="33"/>
      </w:tcPr>
    </w:tblStylePr>
    <w:tblStylePr w:type="band1Horz">
      <w:tblPr/>
      <w:tcPr>
        <w:shd w:val="clear" w:color="auto" w:fill="DCDBDF" w:themeFill="accent3" w:themeFillTint="33"/>
      </w:tcPr>
    </w:tblStylePr>
  </w:style>
  <w:style w:type="table" w:styleId="ListTable7Colorful-Accent3">
    <w:name w:val="List Table 7 Colorful Accent 3"/>
    <w:basedOn w:val="TableNormal"/>
    <w:uiPriority w:val="52"/>
    <w:rsid w:val="004C6A78"/>
    <w:rPr>
      <w:color w:val="3F3C44" w:themeColor="accent3" w:themeShade="BF"/>
    </w:rPr>
    <w:tblPr>
      <w:tblStyleRowBandSize w:val="1"/>
      <w:tblStyleColBandSize w:val="1"/>
    </w:tblPr>
    <w:tcPr>
      <w:shd w:val="clear" w:color="auto" w:fill="DCDBDF" w:themeFill="accent3" w:themeFillTint="33"/>
    </w:tcPr>
    <w:tblStylePr w:type="firstRow">
      <w:rPr>
        <w:rFonts w:asciiTheme="majorHAnsi" w:eastAsiaTheme="majorEastAsia" w:hAnsiTheme="majorHAnsi" w:cstheme="majorBidi"/>
        <w:i/>
        <w:iCs/>
        <w:sz w:val="26"/>
      </w:rPr>
      <w:tblPr/>
      <w:tcPr>
        <w:tcBorders>
          <w:bottom w:val="single" w:sz="4" w:space="0" w:color="55515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5515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5515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5515C" w:themeColor="accent3"/>
        </w:tcBorders>
        <w:shd w:val="clear" w:color="auto" w:fill="FFFFFF" w:themeFill="background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3">
    <w:name w:val="Grid Table 5 Dark Accent 3"/>
    <w:basedOn w:val="TableNormal"/>
    <w:uiPriority w:val="50"/>
    <w:rsid w:val="004C6A7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B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5515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5515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5515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5515C" w:themeFill="accent3"/>
      </w:tcPr>
    </w:tblStylePr>
    <w:tblStylePr w:type="band1Vert">
      <w:tblPr/>
      <w:tcPr>
        <w:shd w:val="clear" w:color="auto" w:fill="BAB7BF" w:themeFill="accent3" w:themeFillTint="66"/>
      </w:tcPr>
    </w:tblStylePr>
    <w:tblStylePr w:type="band1Horz">
      <w:tblPr/>
      <w:tcPr>
        <w:shd w:val="clear" w:color="auto" w:fill="BAB7BF" w:themeFill="accent3" w:themeFillTint="66"/>
      </w:tcPr>
    </w:tblStylePr>
  </w:style>
  <w:style w:type="table" w:styleId="GridTable1Light-Accent1">
    <w:name w:val="Grid Table 1 Light Accent 1"/>
    <w:basedOn w:val="TableNormal"/>
    <w:uiPriority w:val="46"/>
    <w:rsid w:val="00D94EBF"/>
    <w:tblPr>
      <w:tblStyleRowBandSize w:val="1"/>
      <w:tblStyleColBandSize w:val="1"/>
      <w:tblBorders>
        <w:top w:val="single" w:sz="4" w:space="0" w:color="9EE4E0" w:themeColor="accent1" w:themeTint="66"/>
        <w:left w:val="single" w:sz="4" w:space="0" w:color="9EE4E0" w:themeColor="accent1" w:themeTint="66"/>
        <w:bottom w:val="single" w:sz="4" w:space="0" w:color="9EE4E0" w:themeColor="accent1" w:themeTint="66"/>
        <w:right w:val="single" w:sz="4" w:space="0" w:color="9EE4E0" w:themeColor="accent1" w:themeTint="66"/>
        <w:insideH w:val="single" w:sz="4" w:space="0" w:color="9EE4E0" w:themeColor="accent1" w:themeTint="66"/>
        <w:insideV w:val="single" w:sz="4" w:space="0" w:color="9EE4E0" w:themeColor="accent1" w:themeTint="66"/>
      </w:tblBorders>
    </w:tblPr>
    <w:tblStylePr w:type="firstRow">
      <w:rPr>
        <w:b/>
        <w:bCs/>
      </w:rPr>
      <w:tblPr/>
      <w:tcPr>
        <w:tcBorders>
          <w:bottom w:val="single" w:sz="12" w:space="0" w:color="6ED7D1" w:themeColor="accent1" w:themeTint="99"/>
        </w:tcBorders>
      </w:tcPr>
    </w:tblStylePr>
    <w:tblStylePr w:type="lastRow">
      <w:rPr>
        <w:b/>
        <w:bCs/>
      </w:rPr>
      <w:tblPr/>
      <w:tcPr>
        <w:tcBorders>
          <w:top w:val="double" w:sz="2" w:space="0" w:color="6ED7D1" w:themeColor="accent1" w:themeTint="99"/>
        </w:tcBorders>
      </w:tcPr>
    </w:tblStylePr>
    <w:tblStylePr w:type="firstCol">
      <w:rPr>
        <w:b/>
        <w:bCs/>
      </w:rPr>
    </w:tblStylePr>
    <w:tblStylePr w:type="lastCol">
      <w:rPr>
        <w:b/>
        <w:bCs/>
      </w:rPr>
    </w:tblStylePr>
  </w:style>
  <w:style w:type="numbering" w:customStyle="1" w:styleId="CurrentList2">
    <w:name w:val="Current List2"/>
    <w:uiPriority w:val="99"/>
    <w:rsid w:val="00F76167"/>
    <w:pPr>
      <w:numPr>
        <w:numId w:val="65"/>
      </w:numPr>
    </w:pPr>
  </w:style>
  <w:style w:type="numbering" w:customStyle="1" w:styleId="CurrentList3">
    <w:name w:val="Current List3"/>
    <w:uiPriority w:val="99"/>
    <w:rsid w:val="00D7671A"/>
    <w:pPr>
      <w:numPr>
        <w:numId w:val="67"/>
      </w:numPr>
    </w:pPr>
  </w:style>
  <w:style w:type="numbering" w:customStyle="1" w:styleId="CurrentList4">
    <w:name w:val="Current List4"/>
    <w:uiPriority w:val="99"/>
    <w:rsid w:val="00AA1478"/>
    <w:pPr>
      <w:numPr>
        <w:numId w:val="9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6401">
      <w:bodyDiv w:val="1"/>
      <w:marLeft w:val="0"/>
      <w:marRight w:val="0"/>
      <w:marTop w:val="0"/>
      <w:marBottom w:val="0"/>
      <w:divBdr>
        <w:top w:val="none" w:sz="0" w:space="0" w:color="auto"/>
        <w:left w:val="none" w:sz="0" w:space="0" w:color="auto"/>
        <w:bottom w:val="none" w:sz="0" w:space="0" w:color="auto"/>
        <w:right w:val="none" w:sz="0" w:space="0" w:color="auto"/>
      </w:divBdr>
    </w:div>
    <w:div w:id="8025614">
      <w:bodyDiv w:val="1"/>
      <w:marLeft w:val="0"/>
      <w:marRight w:val="0"/>
      <w:marTop w:val="0"/>
      <w:marBottom w:val="0"/>
      <w:divBdr>
        <w:top w:val="none" w:sz="0" w:space="0" w:color="auto"/>
        <w:left w:val="none" w:sz="0" w:space="0" w:color="auto"/>
        <w:bottom w:val="none" w:sz="0" w:space="0" w:color="auto"/>
        <w:right w:val="none" w:sz="0" w:space="0" w:color="auto"/>
      </w:divBdr>
      <w:divsChild>
        <w:div w:id="258366393">
          <w:marLeft w:val="0"/>
          <w:marRight w:val="0"/>
          <w:marTop w:val="0"/>
          <w:marBottom w:val="0"/>
          <w:divBdr>
            <w:top w:val="none" w:sz="0" w:space="0" w:color="auto"/>
            <w:left w:val="none" w:sz="0" w:space="0" w:color="auto"/>
            <w:bottom w:val="none" w:sz="0" w:space="0" w:color="auto"/>
            <w:right w:val="none" w:sz="0" w:space="0" w:color="auto"/>
          </w:divBdr>
        </w:div>
        <w:div w:id="743376009">
          <w:marLeft w:val="0"/>
          <w:marRight w:val="0"/>
          <w:marTop w:val="0"/>
          <w:marBottom w:val="0"/>
          <w:divBdr>
            <w:top w:val="none" w:sz="0" w:space="0" w:color="auto"/>
            <w:left w:val="none" w:sz="0" w:space="0" w:color="auto"/>
            <w:bottom w:val="none" w:sz="0" w:space="0" w:color="auto"/>
            <w:right w:val="none" w:sz="0" w:space="0" w:color="auto"/>
          </w:divBdr>
        </w:div>
        <w:div w:id="892737361">
          <w:marLeft w:val="0"/>
          <w:marRight w:val="0"/>
          <w:marTop w:val="0"/>
          <w:marBottom w:val="0"/>
          <w:divBdr>
            <w:top w:val="none" w:sz="0" w:space="0" w:color="auto"/>
            <w:left w:val="none" w:sz="0" w:space="0" w:color="auto"/>
            <w:bottom w:val="none" w:sz="0" w:space="0" w:color="auto"/>
            <w:right w:val="none" w:sz="0" w:space="0" w:color="auto"/>
          </w:divBdr>
        </w:div>
      </w:divsChild>
    </w:div>
    <w:div w:id="11927684">
      <w:bodyDiv w:val="1"/>
      <w:marLeft w:val="0"/>
      <w:marRight w:val="0"/>
      <w:marTop w:val="0"/>
      <w:marBottom w:val="0"/>
      <w:divBdr>
        <w:top w:val="none" w:sz="0" w:space="0" w:color="auto"/>
        <w:left w:val="none" w:sz="0" w:space="0" w:color="auto"/>
        <w:bottom w:val="none" w:sz="0" w:space="0" w:color="auto"/>
        <w:right w:val="none" w:sz="0" w:space="0" w:color="auto"/>
      </w:divBdr>
    </w:div>
    <w:div w:id="15271827">
      <w:bodyDiv w:val="1"/>
      <w:marLeft w:val="0"/>
      <w:marRight w:val="0"/>
      <w:marTop w:val="0"/>
      <w:marBottom w:val="0"/>
      <w:divBdr>
        <w:top w:val="none" w:sz="0" w:space="0" w:color="auto"/>
        <w:left w:val="none" w:sz="0" w:space="0" w:color="auto"/>
        <w:bottom w:val="none" w:sz="0" w:space="0" w:color="auto"/>
        <w:right w:val="none" w:sz="0" w:space="0" w:color="auto"/>
      </w:divBdr>
      <w:divsChild>
        <w:div w:id="369184770">
          <w:marLeft w:val="547"/>
          <w:marRight w:val="0"/>
          <w:marTop w:val="0"/>
          <w:marBottom w:val="0"/>
          <w:divBdr>
            <w:top w:val="none" w:sz="0" w:space="0" w:color="auto"/>
            <w:left w:val="none" w:sz="0" w:space="0" w:color="auto"/>
            <w:bottom w:val="none" w:sz="0" w:space="0" w:color="auto"/>
            <w:right w:val="none" w:sz="0" w:space="0" w:color="auto"/>
          </w:divBdr>
        </w:div>
      </w:divsChild>
    </w:div>
    <w:div w:id="20278388">
      <w:bodyDiv w:val="1"/>
      <w:marLeft w:val="0"/>
      <w:marRight w:val="0"/>
      <w:marTop w:val="0"/>
      <w:marBottom w:val="0"/>
      <w:divBdr>
        <w:top w:val="none" w:sz="0" w:space="0" w:color="auto"/>
        <w:left w:val="none" w:sz="0" w:space="0" w:color="auto"/>
        <w:bottom w:val="none" w:sz="0" w:space="0" w:color="auto"/>
        <w:right w:val="none" w:sz="0" w:space="0" w:color="auto"/>
      </w:divBdr>
    </w:div>
    <w:div w:id="31615812">
      <w:bodyDiv w:val="1"/>
      <w:marLeft w:val="0"/>
      <w:marRight w:val="0"/>
      <w:marTop w:val="0"/>
      <w:marBottom w:val="0"/>
      <w:divBdr>
        <w:top w:val="none" w:sz="0" w:space="0" w:color="auto"/>
        <w:left w:val="none" w:sz="0" w:space="0" w:color="auto"/>
        <w:bottom w:val="none" w:sz="0" w:space="0" w:color="auto"/>
        <w:right w:val="none" w:sz="0" w:space="0" w:color="auto"/>
      </w:divBdr>
      <w:divsChild>
        <w:div w:id="1448966109">
          <w:marLeft w:val="0"/>
          <w:marRight w:val="0"/>
          <w:marTop w:val="0"/>
          <w:marBottom w:val="0"/>
          <w:divBdr>
            <w:top w:val="none" w:sz="0" w:space="0" w:color="auto"/>
            <w:left w:val="none" w:sz="0" w:space="0" w:color="auto"/>
            <w:bottom w:val="none" w:sz="0" w:space="0" w:color="auto"/>
            <w:right w:val="none" w:sz="0" w:space="0" w:color="auto"/>
          </w:divBdr>
          <w:divsChild>
            <w:div w:id="824860501">
              <w:marLeft w:val="0"/>
              <w:marRight w:val="0"/>
              <w:marTop w:val="0"/>
              <w:marBottom w:val="0"/>
              <w:divBdr>
                <w:top w:val="none" w:sz="0" w:space="0" w:color="auto"/>
                <w:left w:val="none" w:sz="0" w:space="0" w:color="auto"/>
                <w:bottom w:val="none" w:sz="0" w:space="0" w:color="auto"/>
                <w:right w:val="none" w:sz="0" w:space="0" w:color="auto"/>
              </w:divBdr>
              <w:divsChild>
                <w:div w:id="544679449">
                  <w:marLeft w:val="0"/>
                  <w:marRight w:val="0"/>
                  <w:marTop w:val="0"/>
                  <w:marBottom w:val="0"/>
                  <w:divBdr>
                    <w:top w:val="none" w:sz="0" w:space="0" w:color="auto"/>
                    <w:left w:val="none" w:sz="0" w:space="0" w:color="auto"/>
                    <w:bottom w:val="none" w:sz="0" w:space="0" w:color="auto"/>
                    <w:right w:val="none" w:sz="0" w:space="0" w:color="auto"/>
                  </w:divBdr>
                  <w:divsChild>
                    <w:div w:id="1110658668">
                      <w:marLeft w:val="0"/>
                      <w:marRight w:val="0"/>
                      <w:marTop w:val="0"/>
                      <w:marBottom w:val="0"/>
                      <w:divBdr>
                        <w:top w:val="none" w:sz="0" w:space="0" w:color="auto"/>
                        <w:left w:val="none" w:sz="0" w:space="0" w:color="auto"/>
                        <w:bottom w:val="none" w:sz="0" w:space="0" w:color="auto"/>
                        <w:right w:val="none" w:sz="0" w:space="0" w:color="auto"/>
                      </w:divBdr>
                    </w:div>
                    <w:div w:id="138401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98034">
      <w:bodyDiv w:val="1"/>
      <w:marLeft w:val="0"/>
      <w:marRight w:val="0"/>
      <w:marTop w:val="0"/>
      <w:marBottom w:val="0"/>
      <w:divBdr>
        <w:top w:val="none" w:sz="0" w:space="0" w:color="auto"/>
        <w:left w:val="none" w:sz="0" w:space="0" w:color="auto"/>
        <w:bottom w:val="none" w:sz="0" w:space="0" w:color="auto"/>
        <w:right w:val="none" w:sz="0" w:space="0" w:color="auto"/>
      </w:divBdr>
    </w:div>
    <w:div w:id="33819534">
      <w:bodyDiv w:val="1"/>
      <w:marLeft w:val="0"/>
      <w:marRight w:val="0"/>
      <w:marTop w:val="0"/>
      <w:marBottom w:val="0"/>
      <w:divBdr>
        <w:top w:val="none" w:sz="0" w:space="0" w:color="auto"/>
        <w:left w:val="none" w:sz="0" w:space="0" w:color="auto"/>
        <w:bottom w:val="none" w:sz="0" w:space="0" w:color="auto"/>
        <w:right w:val="none" w:sz="0" w:space="0" w:color="auto"/>
      </w:divBdr>
    </w:div>
    <w:div w:id="35275073">
      <w:bodyDiv w:val="1"/>
      <w:marLeft w:val="0"/>
      <w:marRight w:val="0"/>
      <w:marTop w:val="0"/>
      <w:marBottom w:val="0"/>
      <w:divBdr>
        <w:top w:val="none" w:sz="0" w:space="0" w:color="auto"/>
        <w:left w:val="none" w:sz="0" w:space="0" w:color="auto"/>
        <w:bottom w:val="none" w:sz="0" w:space="0" w:color="auto"/>
        <w:right w:val="none" w:sz="0" w:space="0" w:color="auto"/>
      </w:divBdr>
      <w:divsChild>
        <w:div w:id="1164316029">
          <w:marLeft w:val="547"/>
          <w:marRight w:val="0"/>
          <w:marTop w:val="0"/>
          <w:marBottom w:val="0"/>
          <w:divBdr>
            <w:top w:val="none" w:sz="0" w:space="0" w:color="auto"/>
            <w:left w:val="none" w:sz="0" w:space="0" w:color="auto"/>
            <w:bottom w:val="none" w:sz="0" w:space="0" w:color="auto"/>
            <w:right w:val="none" w:sz="0" w:space="0" w:color="auto"/>
          </w:divBdr>
        </w:div>
      </w:divsChild>
    </w:div>
    <w:div w:id="35744725">
      <w:bodyDiv w:val="1"/>
      <w:marLeft w:val="0"/>
      <w:marRight w:val="0"/>
      <w:marTop w:val="0"/>
      <w:marBottom w:val="0"/>
      <w:divBdr>
        <w:top w:val="none" w:sz="0" w:space="0" w:color="auto"/>
        <w:left w:val="none" w:sz="0" w:space="0" w:color="auto"/>
        <w:bottom w:val="none" w:sz="0" w:space="0" w:color="auto"/>
        <w:right w:val="none" w:sz="0" w:space="0" w:color="auto"/>
      </w:divBdr>
    </w:div>
    <w:div w:id="36051946">
      <w:bodyDiv w:val="1"/>
      <w:marLeft w:val="0"/>
      <w:marRight w:val="0"/>
      <w:marTop w:val="0"/>
      <w:marBottom w:val="0"/>
      <w:divBdr>
        <w:top w:val="none" w:sz="0" w:space="0" w:color="auto"/>
        <w:left w:val="none" w:sz="0" w:space="0" w:color="auto"/>
        <w:bottom w:val="none" w:sz="0" w:space="0" w:color="auto"/>
        <w:right w:val="none" w:sz="0" w:space="0" w:color="auto"/>
      </w:divBdr>
      <w:divsChild>
        <w:div w:id="1265725771">
          <w:marLeft w:val="0"/>
          <w:marRight w:val="0"/>
          <w:marTop w:val="0"/>
          <w:marBottom w:val="0"/>
          <w:divBdr>
            <w:top w:val="none" w:sz="0" w:space="0" w:color="auto"/>
            <w:left w:val="none" w:sz="0" w:space="0" w:color="auto"/>
            <w:bottom w:val="none" w:sz="0" w:space="0" w:color="auto"/>
            <w:right w:val="none" w:sz="0" w:space="0" w:color="auto"/>
          </w:divBdr>
          <w:divsChild>
            <w:div w:id="723989589">
              <w:marLeft w:val="0"/>
              <w:marRight w:val="0"/>
              <w:marTop w:val="0"/>
              <w:marBottom w:val="0"/>
              <w:divBdr>
                <w:top w:val="none" w:sz="0" w:space="0" w:color="auto"/>
                <w:left w:val="none" w:sz="0" w:space="0" w:color="auto"/>
                <w:bottom w:val="none" w:sz="0" w:space="0" w:color="auto"/>
                <w:right w:val="none" w:sz="0" w:space="0" w:color="auto"/>
              </w:divBdr>
            </w:div>
          </w:divsChild>
        </w:div>
        <w:div w:id="1274020083">
          <w:marLeft w:val="0"/>
          <w:marRight w:val="0"/>
          <w:marTop w:val="0"/>
          <w:marBottom w:val="0"/>
          <w:divBdr>
            <w:top w:val="none" w:sz="0" w:space="0" w:color="auto"/>
            <w:left w:val="none" w:sz="0" w:space="0" w:color="auto"/>
            <w:bottom w:val="none" w:sz="0" w:space="0" w:color="auto"/>
            <w:right w:val="none" w:sz="0" w:space="0" w:color="auto"/>
          </w:divBdr>
          <w:divsChild>
            <w:div w:id="1666860983">
              <w:marLeft w:val="0"/>
              <w:marRight w:val="0"/>
              <w:marTop w:val="0"/>
              <w:marBottom w:val="0"/>
              <w:divBdr>
                <w:top w:val="none" w:sz="0" w:space="0" w:color="auto"/>
                <w:left w:val="none" w:sz="0" w:space="0" w:color="auto"/>
                <w:bottom w:val="none" w:sz="0" w:space="0" w:color="auto"/>
                <w:right w:val="none" w:sz="0" w:space="0" w:color="auto"/>
              </w:divBdr>
              <w:divsChild>
                <w:div w:id="237832375">
                  <w:marLeft w:val="0"/>
                  <w:marRight w:val="0"/>
                  <w:marTop w:val="0"/>
                  <w:marBottom w:val="0"/>
                  <w:divBdr>
                    <w:top w:val="none" w:sz="0" w:space="0" w:color="auto"/>
                    <w:left w:val="none" w:sz="0" w:space="0" w:color="auto"/>
                    <w:bottom w:val="none" w:sz="0" w:space="0" w:color="auto"/>
                    <w:right w:val="none" w:sz="0" w:space="0" w:color="auto"/>
                  </w:divBdr>
                  <w:divsChild>
                    <w:div w:id="259029561">
                      <w:marLeft w:val="0"/>
                      <w:marRight w:val="0"/>
                      <w:marTop w:val="0"/>
                      <w:marBottom w:val="0"/>
                      <w:divBdr>
                        <w:top w:val="none" w:sz="0" w:space="0" w:color="auto"/>
                        <w:left w:val="none" w:sz="0" w:space="0" w:color="auto"/>
                        <w:bottom w:val="none" w:sz="0" w:space="0" w:color="auto"/>
                        <w:right w:val="none" w:sz="0" w:space="0" w:color="auto"/>
                      </w:divBdr>
                      <w:divsChild>
                        <w:div w:id="593708557">
                          <w:marLeft w:val="0"/>
                          <w:marRight w:val="0"/>
                          <w:marTop w:val="0"/>
                          <w:marBottom w:val="0"/>
                          <w:divBdr>
                            <w:top w:val="none" w:sz="0" w:space="0" w:color="auto"/>
                            <w:left w:val="none" w:sz="0" w:space="0" w:color="auto"/>
                            <w:bottom w:val="none" w:sz="0" w:space="0" w:color="auto"/>
                            <w:right w:val="none" w:sz="0" w:space="0" w:color="auto"/>
                          </w:divBdr>
                        </w:div>
                      </w:divsChild>
                    </w:div>
                    <w:div w:id="2139913842">
                      <w:marLeft w:val="0"/>
                      <w:marRight w:val="0"/>
                      <w:marTop w:val="0"/>
                      <w:marBottom w:val="0"/>
                      <w:divBdr>
                        <w:top w:val="none" w:sz="0" w:space="0" w:color="auto"/>
                        <w:left w:val="none" w:sz="0" w:space="0" w:color="auto"/>
                        <w:bottom w:val="none" w:sz="0" w:space="0" w:color="auto"/>
                        <w:right w:val="none" w:sz="0" w:space="0" w:color="auto"/>
                      </w:divBdr>
                      <w:divsChild>
                        <w:div w:id="41254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006753">
      <w:bodyDiv w:val="1"/>
      <w:marLeft w:val="0"/>
      <w:marRight w:val="0"/>
      <w:marTop w:val="0"/>
      <w:marBottom w:val="0"/>
      <w:divBdr>
        <w:top w:val="none" w:sz="0" w:space="0" w:color="auto"/>
        <w:left w:val="none" w:sz="0" w:space="0" w:color="auto"/>
        <w:bottom w:val="none" w:sz="0" w:space="0" w:color="auto"/>
        <w:right w:val="none" w:sz="0" w:space="0" w:color="auto"/>
      </w:divBdr>
    </w:div>
    <w:div w:id="54134417">
      <w:bodyDiv w:val="1"/>
      <w:marLeft w:val="0"/>
      <w:marRight w:val="0"/>
      <w:marTop w:val="0"/>
      <w:marBottom w:val="0"/>
      <w:divBdr>
        <w:top w:val="none" w:sz="0" w:space="0" w:color="auto"/>
        <w:left w:val="none" w:sz="0" w:space="0" w:color="auto"/>
        <w:bottom w:val="none" w:sz="0" w:space="0" w:color="auto"/>
        <w:right w:val="none" w:sz="0" w:space="0" w:color="auto"/>
      </w:divBdr>
    </w:div>
    <w:div w:id="57947231">
      <w:bodyDiv w:val="1"/>
      <w:marLeft w:val="0"/>
      <w:marRight w:val="0"/>
      <w:marTop w:val="0"/>
      <w:marBottom w:val="0"/>
      <w:divBdr>
        <w:top w:val="none" w:sz="0" w:space="0" w:color="auto"/>
        <w:left w:val="none" w:sz="0" w:space="0" w:color="auto"/>
        <w:bottom w:val="none" w:sz="0" w:space="0" w:color="auto"/>
        <w:right w:val="none" w:sz="0" w:space="0" w:color="auto"/>
      </w:divBdr>
    </w:div>
    <w:div w:id="58552522">
      <w:bodyDiv w:val="1"/>
      <w:marLeft w:val="0"/>
      <w:marRight w:val="0"/>
      <w:marTop w:val="0"/>
      <w:marBottom w:val="0"/>
      <w:divBdr>
        <w:top w:val="none" w:sz="0" w:space="0" w:color="auto"/>
        <w:left w:val="none" w:sz="0" w:space="0" w:color="auto"/>
        <w:bottom w:val="none" w:sz="0" w:space="0" w:color="auto"/>
        <w:right w:val="none" w:sz="0" w:space="0" w:color="auto"/>
      </w:divBdr>
    </w:div>
    <w:div w:id="59527071">
      <w:bodyDiv w:val="1"/>
      <w:marLeft w:val="0"/>
      <w:marRight w:val="0"/>
      <w:marTop w:val="0"/>
      <w:marBottom w:val="0"/>
      <w:divBdr>
        <w:top w:val="none" w:sz="0" w:space="0" w:color="auto"/>
        <w:left w:val="none" w:sz="0" w:space="0" w:color="auto"/>
        <w:bottom w:val="none" w:sz="0" w:space="0" w:color="auto"/>
        <w:right w:val="none" w:sz="0" w:space="0" w:color="auto"/>
      </w:divBdr>
    </w:div>
    <w:div w:id="59599224">
      <w:bodyDiv w:val="1"/>
      <w:marLeft w:val="0"/>
      <w:marRight w:val="0"/>
      <w:marTop w:val="0"/>
      <w:marBottom w:val="0"/>
      <w:divBdr>
        <w:top w:val="none" w:sz="0" w:space="0" w:color="auto"/>
        <w:left w:val="none" w:sz="0" w:space="0" w:color="auto"/>
        <w:bottom w:val="none" w:sz="0" w:space="0" w:color="auto"/>
        <w:right w:val="none" w:sz="0" w:space="0" w:color="auto"/>
      </w:divBdr>
    </w:div>
    <w:div w:id="69543060">
      <w:bodyDiv w:val="1"/>
      <w:marLeft w:val="0"/>
      <w:marRight w:val="0"/>
      <w:marTop w:val="0"/>
      <w:marBottom w:val="0"/>
      <w:divBdr>
        <w:top w:val="none" w:sz="0" w:space="0" w:color="auto"/>
        <w:left w:val="none" w:sz="0" w:space="0" w:color="auto"/>
        <w:bottom w:val="none" w:sz="0" w:space="0" w:color="auto"/>
        <w:right w:val="none" w:sz="0" w:space="0" w:color="auto"/>
      </w:divBdr>
      <w:divsChild>
        <w:div w:id="232352646">
          <w:marLeft w:val="0"/>
          <w:marRight w:val="0"/>
          <w:marTop w:val="0"/>
          <w:marBottom w:val="0"/>
          <w:divBdr>
            <w:top w:val="none" w:sz="0" w:space="0" w:color="auto"/>
            <w:left w:val="none" w:sz="0" w:space="0" w:color="auto"/>
            <w:bottom w:val="none" w:sz="0" w:space="0" w:color="auto"/>
            <w:right w:val="none" w:sz="0" w:space="0" w:color="auto"/>
          </w:divBdr>
          <w:divsChild>
            <w:div w:id="1441222645">
              <w:marLeft w:val="0"/>
              <w:marRight w:val="0"/>
              <w:marTop w:val="0"/>
              <w:marBottom w:val="0"/>
              <w:divBdr>
                <w:top w:val="none" w:sz="0" w:space="0" w:color="auto"/>
                <w:left w:val="none" w:sz="0" w:space="0" w:color="auto"/>
                <w:bottom w:val="none" w:sz="0" w:space="0" w:color="auto"/>
                <w:right w:val="none" w:sz="0" w:space="0" w:color="auto"/>
              </w:divBdr>
              <w:divsChild>
                <w:div w:id="211503478">
                  <w:marLeft w:val="0"/>
                  <w:marRight w:val="0"/>
                  <w:marTop w:val="0"/>
                  <w:marBottom w:val="0"/>
                  <w:divBdr>
                    <w:top w:val="none" w:sz="0" w:space="0" w:color="auto"/>
                    <w:left w:val="none" w:sz="0" w:space="0" w:color="auto"/>
                    <w:bottom w:val="none" w:sz="0" w:space="0" w:color="auto"/>
                    <w:right w:val="none" w:sz="0" w:space="0" w:color="auto"/>
                  </w:divBdr>
                  <w:divsChild>
                    <w:div w:id="142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631142">
          <w:marLeft w:val="0"/>
          <w:marRight w:val="0"/>
          <w:marTop w:val="0"/>
          <w:marBottom w:val="0"/>
          <w:divBdr>
            <w:top w:val="none" w:sz="0" w:space="0" w:color="auto"/>
            <w:left w:val="none" w:sz="0" w:space="0" w:color="auto"/>
            <w:bottom w:val="none" w:sz="0" w:space="0" w:color="auto"/>
            <w:right w:val="none" w:sz="0" w:space="0" w:color="auto"/>
          </w:divBdr>
          <w:divsChild>
            <w:div w:id="338896293">
              <w:marLeft w:val="0"/>
              <w:marRight w:val="0"/>
              <w:marTop w:val="0"/>
              <w:marBottom w:val="0"/>
              <w:divBdr>
                <w:top w:val="none" w:sz="0" w:space="0" w:color="auto"/>
                <w:left w:val="none" w:sz="0" w:space="0" w:color="auto"/>
                <w:bottom w:val="none" w:sz="0" w:space="0" w:color="auto"/>
                <w:right w:val="none" w:sz="0" w:space="0" w:color="auto"/>
              </w:divBdr>
              <w:divsChild>
                <w:div w:id="777990972">
                  <w:marLeft w:val="0"/>
                  <w:marRight w:val="0"/>
                  <w:marTop w:val="0"/>
                  <w:marBottom w:val="0"/>
                  <w:divBdr>
                    <w:top w:val="none" w:sz="0" w:space="0" w:color="auto"/>
                    <w:left w:val="none" w:sz="0" w:space="0" w:color="auto"/>
                    <w:bottom w:val="none" w:sz="0" w:space="0" w:color="auto"/>
                    <w:right w:val="none" w:sz="0" w:space="0" w:color="auto"/>
                  </w:divBdr>
                  <w:divsChild>
                    <w:div w:id="5262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38336">
      <w:bodyDiv w:val="1"/>
      <w:marLeft w:val="0"/>
      <w:marRight w:val="0"/>
      <w:marTop w:val="0"/>
      <w:marBottom w:val="0"/>
      <w:divBdr>
        <w:top w:val="none" w:sz="0" w:space="0" w:color="auto"/>
        <w:left w:val="none" w:sz="0" w:space="0" w:color="auto"/>
        <w:bottom w:val="none" w:sz="0" w:space="0" w:color="auto"/>
        <w:right w:val="none" w:sz="0" w:space="0" w:color="auto"/>
      </w:divBdr>
    </w:div>
    <w:div w:id="78259717">
      <w:bodyDiv w:val="1"/>
      <w:marLeft w:val="0"/>
      <w:marRight w:val="0"/>
      <w:marTop w:val="0"/>
      <w:marBottom w:val="0"/>
      <w:divBdr>
        <w:top w:val="none" w:sz="0" w:space="0" w:color="auto"/>
        <w:left w:val="none" w:sz="0" w:space="0" w:color="auto"/>
        <w:bottom w:val="none" w:sz="0" w:space="0" w:color="auto"/>
        <w:right w:val="none" w:sz="0" w:space="0" w:color="auto"/>
      </w:divBdr>
    </w:div>
    <w:div w:id="83963521">
      <w:bodyDiv w:val="1"/>
      <w:marLeft w:val="0"/>
      <w:marRight w:val="0"/>
      <w:marTop w:val="0"/>
      <w:marBottom w:val="0"/>
      <w:divBdr>
        <w:top w:val="none" w:sz="0" w:space="0" w:color="auto"/>
        <w:left w:val="none" w:sz="0" w:space="0" w:color="auto"/>
        <w:bottom w:val="none" w:sz="0" w:space="0" w:color="auto"/>
        <w:right w:val="none" w:sz="0" w:space="0" w:color="auto"/>
      </w:divBdr>
    </w:div>
    <w:div w:id="91708194">
      <w:bodyDiv w:val="1"/>
      <w:marLeft w:val="0"/>
      <w:marRight w:val="0"/>
      <w:marTop w:val="0"/>
      <w:marBottom w:val="0"/>
      <w:divBdr>
        <w:top w:val="none" w:sz="0" w:space="0" w:color="auto"/>
        <w:left w:val="none" w:sz="0" w:space="0" w:color="auto"/>
        <w:bottom w:val="none" w:sz="0" w:space="0" w:color="auto"/>
        <w:right w:val="none" w:sz="0" w:space="0" w:color="auto"/>
      </w:divBdr>
    </w:div>
    <w:div w:id="94905274">
      <w:bodyDiv w:val="1"/>
      <w:marLeft w:val="0"/>
      <w:marRight w:val="0"/>
      <w:marTop w:val="0"/>
      <w:marBottom w:val="0"/>
      <w:divBdr>
        <w:top w:val="none" w:sz="0" w:space="0" w:color="auto"/>
        <w:left w:val="none" w:sz="0" w:space="0" w:color="auto"/>
        <w:bottom w:val="none" w:sz="0" w:space="0" w:color="auto"/>
        <w:right w:val="none" w:sz="0" w:space="0" w:color="auto"/>
      </w:divBdr>
    </w:div>
    <w:div w:id="102119733">
      <w:bodyDiv w:val="1"/>
      <w:marLeft w:val="0"/>
      <w:marRight w:val="0"/>
      <w:marTop w:val="0"/>
      <w:marBottom w:val="0"/>
      <w:divBdr>
        <w:top w:val="none" w:sz="0" w:space="0" w:color="auto"/>
        <w:left w:val="none" w:sz="0" w:space="0" w:color="auto"/>
        <w:bottom w:val="none" w:sz="0" w:space="0" w:color="auto"/>
        <w:right w:val="none" w:sz="0" w:space="0" w:color="auto"/>
      </w:divBdr>
    </w:div>
    <w:div w:id="112015735">
      <w:bodyDiv w:val="1"/>
      <w:marLeft w:val="0"/>
      <w:marRight w:val="0"/>
      <w:marTop w:val="0"/>
      <w:marBottom w:val="0"/>
      <w:divBdr>
        <w:top w:val="none" w:sz="0" w:space="0" w:color="auto"/>
        <w:left w:val="none" w:sz="0" w:space="0" w:color="auto"/>
        <w:bottom w:val="none" w:sz="0" w:space="0" w:color="auto"/>
        <w:right w:val="none" w:sz="0" w:space="0" w:color="auto"/>
      </w:divBdr>
      <w:divsChild>
        <w:div w:id="4283358">
          <w:marLeft w:val="0"/>
          <w:marRight w:val="0"/>
          <w:marTop w:val="0"/>
          <w:marBottom w:val="0"/>
          <w:divBdr>
            <w:top w:val="none" w:sz="0" w:space="0" w:color="auto"/>
            <w:left w:val="none" w:sz="0" w:space="0" w:color="auto"/>
            <w:bottom w:val="none" w:sz="0" w:space="0" w:color="auto"/>
            <w:right w:val="none" w:sz="0" w:space="0" w:color="auto"/>
          </w:divBdr>
          <w:divsChild>
            <w:div w:id="1153717624">
              <w:marLeft w:val="0"/>
              <w:marRight w:val="0"/>
              <w:marTop w:val="0"/>
              <w:marBottom w:val="0"/>
              <w:divBdr>
                <w:top w:val="none" w:sz="0" w:space="0" w:color="auto"/>
                <w:left w:val="none" w:sz="0" w:space="0" w:color="auto"/>
                <w:bottom w:val="none" w:sz="0" w:space="0" w:color="auto"/>
                <w:right w:val="none" w:sz="0" w:space="0" w:color="auto"/>
              </w:divBdr>
              <w:divsChild>
                <w:div w:id="1818254274">
                  <w:marLeft w:val="0"/>
                  <w:marRight w:val="0"/>
                  <w:marTop w:val="0"/>
                  <w:marBottom w:val="0"/>
                  <w:divBdr>
                    <w:top w:val="none" w:sz="0" w:space="0" w:color="auto"/>
                    <w:left w:val="none" w:sz="0" w:space="0" w:color="auto"/>
                    <w:bottom w:val="none" w:sz="0" w:space="0" w:color="auto"/>
                    <w:right w:val="none" w:sz="0" w:space="0" w:color="auto"/>
                  </w:divBdr>
                  <w:divsChild>
                    <w:div w:id="202743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735952">
          <w:marLeft w:val="0"/>
          <w:marRight w:val="0"/>
          <w:marTop w:val="0"/>
          <w:marBottom w:val="0"/>
          <w:divBdr>
            <w:top w:val="none" w:sz="0" w:space="0" w:color="auto"/>
            <w:left w:val="none" w:sz="0" w:space="0" w:color="auto"/>
            <w:bottom w:val="none" w:sz="0" w:space="0" w:color="auto"/>
            <w:right w:val="none" w:sz="0" w:space="0" w:color="auto"/>
          </w:divBdr>
          <w:divsChild>
            <w:div w:id="1137576025">
              <w:marLeft w:val="0"/>
              <w:marRight w:val="0"/>
              <w:marTop w:val="0"/>
              <w:marBottom w:val="0"/>
              <w:divBdr>
                <w:top w:val="none" w:sz="0" w:space="0" w:color="auto"/>
                <w:left w:val="none" w:sz="0" w:space="0" w:color="auto"/>
                <w:bottom w:val="none" w:sz="0" w:space="0" w:color="auto"/>
                <w:right w:val="none" w:sz="0" w:space="0" w:color="auto"/>
              </w:divBdr>
              <w:divsChild>
                <w:div w:id="2049647293">
                  <w:marLeft w:val="0"/>
                  <w:marRight w:val="0"/>
                  <w:marTop w:val="0"/>
                  <w:marBottom w:val="0"/>
                  <w:divBdr>
                    <w:top w:val="none" w:sz="0" w:space="0" w:color="auto"/>
                    <w:left w:val="none" w:sz="0" w:space="0" w:color="auto"/>
                    <w:bottom w:val="none" w:sz="0" w:space="0" w:color="auto"/>
                    <w:right w:val="none" w:sz="0" w:space="0" w:color="auto"/>
                  </w:divBdr>
                  <w:divsChild>
                    <w:div w:id="1997607223">
                      <w:marLeft w:val="0"/>
                      <w:marRight w:val="0"/>
                      <w:marTop w:val="0"/>
                      <w:marBottom w:val="0"/>
                      <w:divBdr>
                        <w:top w:val="none" w:sz="0" w:space="0" w:color="auto"/>
                        <w:left w:val="none" w:sz="0" w:space="0" w:color="auto"/>
                        <w:bottom w:val="none" w:sz="0" w:space="0" w:color="auto"/>
                        <w:right w:val="none" w:sz="0" w:space="0" w:color="auto"/>
                      </w:divBdr>
                      <w:divsChild>
                        <w:div w:id="1718964580">
                          <w:marLeft w:val="0"/>
                          <w:marRight w:val="0"/>
                          <w:marTop w:val="0"/>
                          <w:marBottom w:val="0"/>
                          <w:divBdr>
                            <w:top w:val="none" w:sz="0" w:space="0" w:color="auto"/>
                            <w:left w:val="none" w:sz="0" w:space="0" w:color="auto"/>
                            <w:bottom w:val="none" w:sz="0" w:space="0" w:color="auto"/>
                            <w:right w:val="none" w:sz="0" w:space="0" w:color="auto"/>
                          </w:divBdr>
                          <w:divsChild>
                            <w:div w:id="1587109020">
                              <w:marLeft w:val="0"/>
                              <w:marRight w:val="0"/>
                              <w:marTop w:val="0"/>
                              <w:marBottom w:val="0"/>
                              <w:divBdr>
                                <w:top w:val="none" w:sz="0" w:space="0" w:color="auto"/>
                                <w:left w:val="none" w:sz="0" w:space="0" w:color="auto"/>
                                <w:bottom w:val="none" w:sz="0" w:space="0" w:color="auto"/>
                                <w:right w:val="none" w:sz="0" w:space="0" w:color="auto"/>
                              </w:divBdr>
                              <w:divsChild>
                                <w:div w:id="1814642108">
                                  <w:marLeft w:val="0"/>
                                  <w:marRight w:val="0"/>
                                  <w:marTop w:val="0"/>
                                  <w:marBottom w:val="0"/>
                                  <w:divBdr>
                                    <w:top w:val="none" w:sz="0" w:space="0" w:color="auto"/>
                                    <w:left w:val="none" w:sz="0" w:space="0" w:color="auto"/>
                                    <w:bottom w:val="none" w:sz="0" w:space="0" w:color="auto"/>
                                    <w:right w:val="none" w:sz="0" w:space="0" w:color="auto"/>
                                  </w:divBdr>
                                  <w:divsChild>
                                    <w:div w:id="1242790760">
                                      <w:marLeft w:val="0"/>
                                      <w:marRight w:val="0"/>
                                      <w:marTop w:val="0"/>
                                      <w:marBottom w:val="0"/>
                                      <w:divBdr>
                                        <w:top w:val="none" w:sz="0" w:space="0" w:color="auto"/>
                                        <w:left w:val="none" w:sz="0" w:space="0" w:color="auto"/>
                                        <w:bottom w:val="none" w:sz="0" w:space="0" w:color="auto"/>
                                        <w:right w:val="none" w:sz="0" w:space="0" w:color="auto"/>
                                      </w:divBdr>
                                      <w:divsChild>
                                        <w:div w:id="1378974010">
                                          <w:marLeft w:val="0"/>
                                          <w:marRight w:val="0"/>
                                          <w:marTop w:val="0"/>
                                          <w:marBottom w:val="0"/>
                                          <w:divBdr>
                                            <w:top w:val="none" w:sz="0" w:space="0" w:color="auto"/>
                                            <w:left w:val="none" w:sz="0" w:space="0" w:color="auto"/>
                                            <w:bottom w:val="none" w:sz="0" w:space="0" w:color="auto"/>
                                            <w:right w:val="none" w:sz="0" w:space="0" w:color="auto"/>
                                          </w:divBdr>
                                          <w:divsChild>
                                            <w:div w:id="1288002755">
                                              <w:marLeft w:val="0"/>
                                              <w:marRight w:val="0"/>
                                              <w:marTop w:val="0"/>
                                              <w:marBottom w:val="0"/>
                                              <w:divBdr>
                                                <w:top w:val="none" w:sz="0" w:space="0" w:color="auto"/>
                                                <w:left w:val="none" w:sz="0" w:space="0" w:color="auto"/>
                                                <w:bottom w:val="none" w:sz="0" w:space="0" w:color="auto"/>
                                                <w:right w:val="none" w:sz="0" w:space="0" w:color="auto"/>
                                              </w:divBdr>
                                              <w:divsChild>
                                                <w:div w:id="98936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065184">
      <w:bodyDiv w:val="1"/>
      <w:marLeft w:val="0"/>
      <w:marRight w:val="0"/>
      <w:marTop w:val="0"/>
      <w:marBottom w:val="0"/>
      <w:divBdr>
        <w:top w:val="none" w:sz="0" w:space="0" w:color="auto"/>
        <w:left w:val="none" w:sz="0" w:space="0" w:color="auto"/>
        <w:bottom w:val="none" w:sz="0" w:space="0" w:color="auto"/>
        <w:right w:val="none" w:sz="0" w:space="0" w:color="auto"/>
      </w:divBdr>
    </w:div>
    <w:div w:id="123929800">
      <w:bodyDiv w:val="1"/>
      <w:marLeft w:val="0"/>
      <w:marRight w:val="0"/>
      <w:marTop w:val="0"/>
      <w:marBottom w:val="0"/>
      <w:divBdr>
        <w:top w:val="none" w:sz="0" w:space="0" w:color="auto"/>
        <w:left w:val="none" w:sz="0" w:space="0" w:color="auto"/>
        <w:bottom w:val="none" w:sz="0" w:space="0" w:color="auto"/>
        <w:right w:val="none" w:sz="0" w:space="0" w:color="auto"/>
      </w:divBdr>
    </w:div>
    <w:div w:id="126824359">
      <w:bodyDiv w:val="1"/>
      <w:marLeft w:val="0"/>
      <w:marRight w:val="0"/>
      <w:marTop w:val="0"/>
      <w:marBottom w:val="0"/>
      <w:divBdr>
        <w:top w:val="none" w:sz="0" w:space="0" w:color="auto"/>
        <w:left w:val="none" w:sz="0" w:space="0" w:color="auto"/>
        <w:bottom w:val="none" w:sz="0" w:space="0" w:color="auto"/>
        <w:right w:val="none" w:sz="0" w:space="0" w:color="auto"/>
      </w:divBdr>
      <w:divsChild>
        <w:div w:id="1528594054">
          <w:marLeft w:val="547"/>
          <w:marRight w:val="0"/>
          <w:marTop w:val="0"/>
          <w:marBottom w:val="0"/>
          <w:divBdr>
            <w:top w:val="none" w:sz="0" w:space="0" w:color="auto"/>
            <w:left w:val="none" w:sz="0" w:space="0" w:color="auto"/>
            <w:bottom w:val="none" w:sz="0" w:space="0" w:color="auto"/>
            <w:right w:val="none" w:sz="0" w:space="0" w:color="auto"/>
          </w:divBdr>
        </w:div>
      </w:divsChild>
    </w:div>
    <w:div w:id="130900688">
      <w:bodyDiv w:val="1"/>
      <w:marLeft w:val="0"/>
      <w:marRight w:val="0"/>
      <w:marTop w:val="0"/>
      <w:marBottom w:val="0"/>
      <w:divBdr>
        <w:top w:val="none" w:sz="0" w:space="0" w:color="auto"/>
        <w:left w:val="none" w:sz="0" w:space="0" w:color="auto"/>
        <w:bottom w:val="none" w:sz="0" w:space="0" w:color="auto"/>
        <w:right w:val="none" w:sz="0" w:space="0" w:color="auto"/>
      </w:divBdr>
      <w:divsChild>
        <w:div w:id="1233546127">
          <w:marLeft w:val="547"/>
          <w:marRight w:val="0"/>
          <w:marTop w:val="0"/>
          <w:marBottom w:val="0"/>
          <w:divBdr>
            <w:top w:val="none" w:sz="0" w:space="0" w:color="auto"/>
            <w:left w:val="none" w:sz="0" w:space="0" w:color="auto"/>
            <w:bottom w:val="none" w:sz="0" w:space="0" w:color="auto"/>
            <w:right w:val="none" w:sz="0" w:space="0" w:color="auto"/>
          </w:divBdr>
        </w:div>
      </w:divsChild>
    </w:div>
    <w:div w:id="139737756">
      <w:bodyDiv w:val="1"/>
      <w:marLeft w:val="0"/>
      <w:marRight w:val="0"/>
      <w:marTop w:val="0"/>
      <w:marBottom w:val="0"/>
      <w:divBdr>
        <w:top w:val="none" w:sz="0" w:space="0" w:color="auto"/>
        <w:left w:val="none" w:sz="0" w:space="0" w:color="auto"/>
        <w:bottom w:val="none" w:sz="0" w:space="0" w:color="auto"/>
        <w:right w:val="none" w:sz="0" w:space="0" w:color="auto"/>
      </w:divBdr>
    </w:div>
    <w:div w:id="146165131">
      <w:bodyDiv w:val="1"/>
      <w:marLeft w:val="0"/>
      <w:marRight w:val="0"/>
      <w:marTop w:val="0"/>
      <w:marBottom w:val="0"/>
      <w:divBdr>
        <w:top w:val="none" w:sz="0" w:space="0" w:color="auto"/>
        <w:left w:val="none" w:sz="0" w:space="0" w:color="auto"/>
        <w:bottom w:val="none" w:sz="0" w:space="0" w:color="auto"/>
        <w:right w:val="none" w:sz="0" w:space="0" w:color="auto"/>
      </w:divBdr>
    </w:div>
    <w:div w:id="153229970">
      <w:bodyDiv w:val="1"/>
      <w:marLeft w:val="0"/>
      <w:marRight w:val="0"/>
      <w:marTop w:val="0"/>
      <w:marBottom w:val="0"/>
      <w:divBdr>
        <w:top w:val="none" w:sz="0" w:space="0" w:color="auto"/>
        <w:left w:val="none" w:sz="0" w:space="0" w:color="auto"/>
        <w:bottom w:val="none" w:sz="0" w:space="0" w:color="auto"/>
        <w:right w:val="none" w:sz="0" w:space="0" w:color="auto"/>
      </w:divBdr>
    </w:div>
    <w:div w:id="154880222">
      <w:bodyDiv w:val="1"/>
      <w:marLeft w:val="0"/>
      <w:marRight w:val="0"/>
      <w:marTop w:val="0"/>
      <w:marBottom w:val="0"/>
      <w:divBdr>
        <w:top w:val="none" w:sz="0" w:space="0" w:color="auto"/>
        <w:left w:val="none" w:sz="0" w:space="0" w:color="auto"/>
        <w:bottom w:val="none" w:sz="0" w:space="0" w:color="auto"/>
        <w:right w:val="none" w:sz="0" w:space="0" w:color="auto"/>
      </w:divBdr>
    </w:div>
    <w:div w:id="158160500">
      <w:bodyDiv w:val="1"/>
      <w:marLeft w:val="0"/>
      <w:marRight w:val="0"/>
      <w:marTop w:val="0"/>
      <w:marBottom w:val="0"/>
      <w:divBdr>
        <w:top w:val="none" w:sz="0" w:space="0" w:color="auto"/>
        <w:left w:val="none" w:sz="0" w:space="0" w:color="auto"/>
        <w:bottom w:val="none" w:sz="0" w:space="0" w:color="auto"/>
        <w:right w:val="none" w:sz="0" w:space="0" w:color="auto"/>
      </w:divBdr>
    </w:div>
    <w:div w:id="162742344">
      <w:bodyDiv w:val="1"/>
      <w:marLeft w:val="0"/>
      <w:marRight w:val="0"/>
      <w:marTop w:val="0"/>
      <w:marBottom w:val="0"/>
      <w:divBdr>
        <w:top w:val="none" w:sz="0" w:space="0" w:color="auto"/>
        <w:left w:val="none" w:sz="0" w:space="0" w:color="auto"/>
        <w:bottom w:val="none" w:sz="0" w:space="0" w:color="auto"/>
        <w:right w:val="none" w:sz="0" w:space="0" w:color="auto"/>
      </w:divBdr>
    </w:div>
    <w:div w:id="163791075">
      <w:bodyDiv w:val="1"/>
      <w:marLeft w:val="0"/>
      <w:marRight w:val="0"/>
      <w:marTop w:val="0"/>
      <w:marBottom w:val="0"/>
      <w:divBdr>
        <w:top w:val="none" w:sz="0" w:space="0" w:color="auto"/>
        <w:left w:val="none" w:sz="0" w:space="0" w:color="auto"/>
        <w:bottom w:val="none" w:sz="0" w:space="0" w:color="auto"/>
        <w:right w:val="none" w:sz="0" w:space="0" w:color="auto"/>
      </w:divBdr>
    </w:div>
    <w:div w:id="168057852">
      <w:bodyDiv w:val="1"/>
      <w:marLeft w:val="0"/>
      <w:marRight w:val="0"/>
      <w:marTop w:val="0"/>
      <w:marBottom w:val="0"/>
      <w:divBdr>
        <w:top w:val="none" w:sz="0" w:space="0" w:color="auto"/>
        <w:left w:val="none" w:sz="0" w:space="0" w:color="auto"/>
        <w:bottom w:val="none" w:sz="0" w:space="0" w:color="auto"/>
        <w:right w:val="none" w:sz="0" w:space="0" w:color="auto"/>
      </w:divBdr>
    </w:div>
    <w:div w:id="169106976">
      <w:bodyDiv w:val="1"/>
      <w:marLeft w:val="0"/>
      <w:marRight w:val="0"/>
      <w:marTop w:val="0"/>
      <w:marBottom w:val="0"/>
      <w:divBdr>
        <w:top w:val="none" w:sz="0" w:space="0" w:color="auto"/>
        <w:left w:val="none" w:sz="0" w:space="0" w:color="auto"/>
        <w:bottom w:val="none" w:sz="0" w:space="0" w:color="auto"/>
        <w:right w:val="none" w:sz="0" w:space="0" w:color="auto"/>
      </w:divBdr>
      <w:divsChild>
        <w:div w:id="317267375">
          <w:marLeft w:val="0"/>
          <w:marRight w:val="0"/>
          <w:marTop w:val="0"/>
          <w:marBottom w:val="0"/>
          <w:divBdr>
            <w:top w:val="none" w:sz="0" w:space="0" w:color="auto"/>
            <w:left w:val="none" w:sz="0" w:space="0" w:color="auto"/>
            <w:bottom w:val="none" w:sz="0" w:space="0" w:color="auto"/>
            <w:right w:val="none" w:sz="0" w:space="0" w:color="auto"/>
          </w:divBdr>
        </w:div>
        <w:div w:id="1120996986">
          <w:marLeft w:val="0"/>
          <w:marRight w:val="0"/>
          <w:marTop w:val="0"/>
          <w:marBottom w:val="0"/>
          <w:divBdr>
            <w:top w:val="none" w:sz="0" w:space="0" w:color="auto"/>
            <w:left w:val="none" w:sz="0" w:space="0" w:color="auto"/>
            <w:bottom w:val="none" w:sz="0" w:space="0" w:color="auto"/>
            <w:right w:val="none" w:sz="0" w:space="0" w:color="auto"/>
          </w:divBdr>
        </w:div>
        <w:div w:id="1371105157">
          <w:marLeft w:val="0"/>
          <w:marRight w:val="0"/>
          <w:marTop w:val="0"/>
          <w:marBottom w:val="0"/>
          <w:divBdr>
            <w:top w:val="none" w:sz="0" w:space="0" w:color="auto"/>
            <w:left w:val="none" w:sz="0" w:space="0" w:color="auto"/>
            <w:bottom w:val="none" w:sz="0" w:space="0" w:color="auto"/>
            <w:right w:val="none" w:sz="0" w:space="0" w:color="auto"/>
          </w:divBdr>
        </w:div>
        <w:div w:id="2014718819">
          <w:marLeft w:val="0"/>
          <w:marRight w:val="0"/>
          <w:marTop w:val="0"/>
          <w:marBottom w:val="0"/>
          <w:divBdr>
            <w:top w:val="none" w:sz="0" w:space="0" w:color="auto"/>
            <w:left w:val="none" w:sz="0" w:space="0" w:color="auto"/>
            <w:bottom w:val="none" w:sz="0" w:space="0" w:color="auto"/>
            <w:right w:val="none" w:sz="0" w:space="0" w:color="auto"/>
          </w:divBdr>
        </w:div>
      </w:divsChild>
    </w:div>
    <w:div w:id="184682677">
      <w:bodyDiv w:val="1"/>
      <w:marLeft w:val="0"/>
      <w:marRight w:val="0"/>
      <w:marTop w:val="0"/>
      <w:marBottom w:val="0"/>
      <w:divBdr>
        <w:top w:val="none" w:sz="0" w:space="0" w:color="auto"/>
        <w:left w:val="none" w:sz="0" w:space="0" w:color="auto"/>
        <w:bottom w:val="none" w:sz="0" w:space="0" w:color="auto"/>
        <w:right w:val="none" w:sz="0" w:space="0" w:color="auto"/>
      </w:divBdr>
      <w:divsChild>
        <w:div w:id="2058972528">
          <w:marLeft w:val="0"/>
          <w:marRight w:val="0"/>
          <w:marTop w:val="0"/>
          <w:marBottom w:val="0"/>
          <w:divBdr>
            <w:top w:val="none" w:sz="0" w:space="0" w:color="auto"/>
            <w:left w:val="none" w:sz="0" w:space="0" w:color="auto"/>
            <w:bottom w:val="none" w:sz="0" w:space="0" w:color="auto"/>
            <w:right w:val="none" w:sz="0" w:space="0" w:color="auto"/>
          </w:divBdr>
          <w:divsChild>
            <w:div w:id="580942963">
              <w:marLeft w:val="0"/>
              <w:marRight w:val="0"/>
              <w:marTop w:val="0"/>
              <w:marBottom w:val="0"/>
              <w:divBdr>
                <w:top w:val="none" w:sz="0" w:space="0" w:color="auto"/>
                <w:left w:val="none" w:sz="0" w:space="0" w:color="auto"/>
                <w:bottom w:val="none" w:sz="0" w:space="0" w:color="auto"/>
                <w:right w:val="none" w:sz="0" w:space="0" w:color="auto"/>
              </w:divBdr>
              <w:divsChild>
                <w:div w:id="1518884904">
                  <w:marLeft w:val="0"/>
                  <w:marRight w:val="0"/>
                  <w:marTop w:val="0"/>
                  <w:marBottom w:val="0"/>
                  <w:divBdr>
                    <w:top w:val="none" w:sz="0" w:space="0" w:color="auto"/>
                    <w:left w:val="none" w:sz="0" w:space="0" w:color="auto"/>
                    <w:bottom w:val="none" w:sz="0" w:space="0" w:color="auto"/>
                    <w:right w:val="none" w:sz="0" w:space="0" w:color="auto"/>
                  </w:divBdr>
                  <w:divsChild>
                    <w:div w:id="15837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86877">
      <w:bodyDiv w:val="1"/>
      <w:marLeft w:val="0"/>
      <w:marRight w:val="0"/>
      <w:marTop w:val="0"/>
      <w:marBottom w:val="0"/>
      <w:divBdr>
        <w:top w:val="none" w:sz="0" w:space="0" w:color="auto"/>
        <w:left w:val="none" w:sz="0" w:space="0" w:color="auto"/>
        <w:bottom w:val="none" w:sz="0" w:space="0" w:color="auto"/>
        <w:right w:val="none" w:sz="0" w:space="0" w:color="auto"/>
      </w:divBdr>
    </w:div>
    <w:div w:id="198473188">
      <w:bodyDiv w:val="1"/>
      <w:marLeft w:val="0"/>
      <w:marRight w:val="0"/>
      <w:marTop w:val="0"/>
      <w:marBottom w:val="0"/>
      <w:divBdr>
        <w:top w:val="none" w:sz="0" w:space="0" w:color="auto"/>
        <w:left w:val="none" w:sz="0" w:space="0" w:color="auto"/>
        <w:bottom w:val="none" w:sz="0" w:space="0" w:color="auto"/>
        <w:right w:val="none" w:sz="0" w:space="0" w:color="auto"/>
      </w:divBdr>
      <w:divsChild>
        <w:div w:id="1463841700">
          <w:marLeft w:val="547"/>
          <w:marRight w:val="0"/>
          <w:marTop w:val="0"/>
          <w:marBottom w:val="0"/>
          <w:divBdr>
            <w:top w:val="none" w:sz="0" w:space="0" w:color="auto"/>
            <w:left w:val="none" w:sz="0" w:space="0" w:color="auto"/>
            <w:bottom w:val="none" w:sz="0" w:space="0" w:color="auto"/>
            <w:right w:val="none" w:sz="0" w:space="0" w:color="auto"/>
          </w:divBdr>
        </w:div>
      </w:divsChild>
    </w:div>
    <w:div w:id="210851657">
      <w:bodyDiv w:val="1"/>
      <w:marLeft w:val="0"/>
      <w:marRight w:val="0"/>
      <w:marTop w:val="0"/>
      <w:marBottom w:val="0"/>
      <w:divBdr>
        <w:top w:val="none" w:sz="0" w:space="0" w:color="auto"/>
        <w:left w:val="none" w:sz="0" w:space="0" w:color="auto"/>
        <w:bottom w:val="none" w:sz="0" w:space="0" w:color="auto"/>
        <w:right w:val="none" w:sz="0" w:space="0" w:color="auto"/>
      </w:divBdr>
      <w:divsChild>
        <w:div w:id="1853912212">
          <w:marLeft w:val="0"/>
          <w:marRight w:val="0"/>
          <w:marTop w:val="0"/>
          <w:marBottom w:val="0"/>
          <w:divBdr>
            <w:top w:val="none" w:sz="0" w:space="0" w:color="auto"/>
            <w:left w:val="none" w:sz="0" w:space="0" w:color="auto"/>
            <w:bottom w:val="none" w:sz="0" w:space="0" w:color="auto"/>
            <w:right w:val="none" w:sz="0" w:space="0" w:color="auto"/>
          </w:divBdr>
          <w:divsChild>
            <w:div w:id="1521625932">
              <w:marLeft w:val="0"/>
              <w:marRight w:val="0"/>
              <w:marTop w:val="0"/>
              <w:marBottom w:val="0"/>
              <w:divBdr>
                <w:top w:val="none" w:sz="0" w:space="0" w:color="auto"/>
                <w:left w:val="none" w:sz="0" w:space="0" w:color="auto"/>
                <w:bottom w:val="none" w:sz="0" w:space="0" w:color="auto"/>
                <w:right w:val="none" w:sz="0" w:space="0" w:color="auto"/>
              </w:divBdr>
              <w:divsChild>
                <w:div w:id="718092811">
                  <w:marLeft w:val="0"/>
                  <w:marRight w:val="0"/>
                  <w:marTop w:val="120"/>
                  <w:marBottom w:val="0"/>
                  <w:divBdr>
                    <w:top w:val="none" w:sz="0" w:space="0" w:color="auto"/>
                    <w:left w:val="none" w:sz="0" w:space="0" w:color="auto"/>
                    <w:bottom w:val="none" w:sz="0" w:space="0" w:color="auto"/>
                    <w:right w:val="none" w:sz="0" w:space="0" w:color="auto"/>
                  </w:divBdr>
                </w:div>
                <w:div w:id="1505051004">
                  <w:marLeft w:val="0"/>
                  <w:marRight w:val="0"/>
                  <w:marTop w:val="0"/>
                  <w:marBottom w:val="0"/>
                  <w:divBdr>
                    <w:top w:val="none" w:sz="0" w:space="0" w:color="auto"/>
                    <w:left w:val="none" w:sz="0" w:space="0" w:color="auto"/>
                    <w:bottom w:val="none" w:sz="0" w:space="0" w:color="auto"/>
                    <w:right w:val="none" w:sz="0" w:space="0" w:color="auto"/>
                  </w:divBdr>
                  <w:divsChild>
                    <w:div w:id="125508293">
                      <w:marLeft w:val="0"/>
                      <w:marRight w:val="0"/>
                      <w:marTop w:val="0"/>
                      <w:marBottom w:val="0"/>
                      <w:divBdr>
                        <w:top w:val="none" w:sz="0" w:space="0" w:color="auto"/>
                        <w:left w:val="none" w:sz="0" w:space="0" w:color="auto"/>
                        <w:bottom w:val="none" w:sz="0" w:space="0" w:color="auto"/>
                        <w:right w:val="none" w:sz="0" w:space="0" w:color="auto"/>
                      </w:divBdr>
                      <w:divsChild>
                        <w:div w:id="199712193">
                          <w:marLeft w:val="0"/>
                          <w:marRight w:val="0"/>
                          <w:marTop w:val="120"/>
                          <w:marBottom w:val="0"/>
                          <w:divBdr>
                            <w:top w:val="none" w:sz="0" w:space="0" w:color="auto"/>
                            <w:left w:val="none" w:sz="0" w:space="0" w:color="auto"/>
                            <w:bottom w:val="none" w:sz="0" w:space="0" w:color="auto"/>
                            <w:right w:val="none" w:sz="0" w:space="0" w:color="auto"/>
                          </w:divBdr>
                        </w:div>
                        <w:div w:id="1298801657">
                          <w:marLeft w:val="0"/>
                          <w:marRight w:val="0"/>
                          <w:marTop w:val="0"/>
                          <w:marBottom w:val="0"/>
                          <w:divBdr>
                            <w:top w:val="none" w:sz="0" w:space="0" w:color="auto"/>
                            <w:left w:val="none" w:sz="0" w:space="0" w:color="auto"/>
                            <w:bottom w:val="none" w:sz="0" w:space="0" w:color="auto"/>
                            <w:right w:val="none" w:sz="0" w:space="0" w:color="auto"/>
                          </w:divBdr>
                        </w:div>
                      </w:divsChild>
                    </w:div>
                    <w:div w:id="459374561">
                      <w:marLeft w:val="0"/>
                      <w:marRight w:val="0"/>
                      <w:marTop w:val="0"/>
                      <w:marBottom w:val="0"/>
                      <w:divBdr>
                        <w:top w:val="none" w:sz="0" w:space="0" w:color="auto"/>
                        <w:left w:val="none" w:sz="0" w:space="0" w:color="auto"/>
                        <w:bottom w:val="none" w:sz="0" w:space="0" w:color="auto"/>
                        <w:right w:val="none" w:sz="0" w:space="0" w:color="auto"/>
                      </w:divBdr>
                      <w:divsChild>
                        <w:div w:id="1547646844">
                          <w:marLeft w:val="0"/>
                          <w:marRight w:val="0"/>
                          <w:marTop w:val="0"/>
                          <w:marBottom w:val="0"/>
                          <w:divBdr>
                            <w:top w:val="none" w:sz="0" w:space="0" w:color="auto"/>
                            <w:left w:val="none" w:sz="0" w:space="0" w:color="auto"/>
                            <w:bottom w:val="none" w:sz="0" w:space="0" w:color="auto"/>
                            <w:right w:val="none" w:sz="0" w:space="0" w:color="auto"/>
                          </w:divBdr>
                        </w:div>
                        <w:div w:id="1683320639">
                          <w:marLeft w:val="0"/>
                          <w:marRight w:val="0"/>
                          <w:marTop w:val="120"/>
                          <w:marBottom w:val="0"/>
                          <w:divBdr>
                            <w:top w:val="none" w:sz="0" w:space="0" w:color="auto"/>
                            <w:left w:val="none" w:sz="0" w:space="0" w:color="auto"/>
                            <w:bottom w:val="none" w:sz="0" w:space="0" w:color="auto"/>
                            <w:right w:val="none" w:sz="0" w:space="0" w:color="auto"/>
                          </w:divBdr>
                        </w:div>
                      </w:divsChild>
                    </w:div>
                    <w:div w:id="662197997">
                      <w:marLeft w:val="0"/>
                      <w:marRight w:val="0"/>
                      <w:marTop w:val="0"/>
                      <w:marBottom w:val="0"/>
                      <w:divBdr>
                        <w:top w:val="none" w:sz="0" w:space="0" w:color="auto"/>
                        <w:left w:val="none" w:sz="0" w:space="0" w:color="auto"/>
                        <w:bottom w:val="none" w:sz="0" w:space="0" w:color="auto"/>
                        <w:right w:val="none" w:sz="0" w:space="0" w:color="auto"/>
                      </w:divBdr>
                      <w:divsChild>
                        <w:div w:id="233782841">
                          <w:marLeft w:val="0"/>
                          <w:marRight w:val="0"/>
                          <w:marTop w:val="120"/>
                          <w:marBottom w:val="0"/>
                          <w:divBdr>
                            <w:top w:val="none" w:sz="0" w:space="0" w:color="auto"/>
                            <w:left w:val="none" w:sz="0" w:space="0" w:color="auto"/>
                            <w:bottom w:val="none" w:sz="0" w:space="0" w:color="auto"/>
                            <w:right w:val="none" w:sz="0" w:space="0" w:color="auto"/>
                          </w:divBdr>
                        </w:div>
                        <w:div w:id="77648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60863">
              <w:marLeft w:val="0"/>
              <w:marRight w:val="0"/>
              <w:marTop w:val="0"/>
              <w:marBottom w:val="0"/>
              <w:divBdr>
                <w:top w:val="none" w:sz="0" w:space="0" w:color="auto"/>
                <w:left w:val="none" w:sz="0" w:space="0" w:color="auto"/>
                <w:bottom w:val="none" w:sz="0" w:space="0" w:color="auto"/>
                <w:right w:val="none" w:sz="0" w:space="0" w:color="auto"/>
              </w:divBdr>
              <w:divsChild>
                <w:div w:id="566037668">
                  <w:marLeft w:val="0"/>
                  <w:marRight w:val="0"/>
                  <w:marTop w:val="0"/>
                  <w:marBottom w:val="0"/>
                  <w:divBdr>
                    <w:top w:val="none" w:sz="0" w:space="0" w:color="auto"/>
                    <w:left w:val="none" w:sz="0" w:space="0" w:color="auto"/>
                    <w:bottom w:val="none" w:sz="0" w:space="0" w:color="auto"/>
                    <w:right w:val="none" w:sz="0" w:space="0" w:color="auto"/>
                  </w:divBdr>
                  <w:divsChild>
                    <w:div w:id="384255332">
                      <w:marLeft w:val="0"/>
                      <w:marRight w:val="0"/>
                      <w:marTop w:val="0"/>
                      <w:marBottom w:val="0"/>
                      <w:divBdr>
                        <w:top w:val="none" w:sz="0" w:space="0" w:color="auto"/>
                        <w:left w:val="none" w:sz="0" w:space="0" w:color="auto"/>
                        <w:bottom w:val="none" w:sz="0" w:space="0" w:color="auto"/>
                        <w:right w:val="none" w:sz="0" w:space="0" w:color="auto"/>
                      </w:divBdr>
                      <w:divsChild>
                        <w:div w:id="425342432">
                          <w:marLeft w:val="0"/>
                          <w:marRight w:val="0"/>
                          <w:marTop w:val="120"/>
                          <w:marBottom w:val="0"/>
                          <w:divBdr>
                            <w:top w:val="none" w:sz="0" w:space="0" w:color="auto"/>
                            <w:left w:val="none" w:sz="0" w:space="0" w:color="auto"/>
                            <w:bottom w:val="none" w:sz="0" w:space="0" w:color="auto"/>
                            <w:right w:val="none" w:sz="0" w:space="0" w:color="auto"/>
                          </w:divBdr>
                        </w:div>
                        <w:div w:id="1557472659">
                          <w:marLeft w:val="0"/>
                          <w:marRight w:val="0"/>
                          <w:marTop w:val="0"/>
                          <w:marBottom w:val="0"/>
                          <w:divBdr>
                            <w:top w:val="none" w:sz="0" w:space="0" w:color="auto"/>
                            <w:left w:val="none" w:sz="0" w:space="0" w:color="auto"/>
                            <w:bottom w:val="none" w:sz="0" w:space="0" w:color="auto"/>
                            <w:right w:val="none" w:sz="0" w:space="0" w:color="auto"/>
                          </w:divBdr>
                        </w:div>
                      </w:divsChild>
                    </w:div>
                    <w:div w:id="1926645840">
                      <w:marLeft w:val="0"/>
                      <w:marRight w:val="0"/>
                      <w:marTop w:val="0"/>
                      <w:marBottom w:val="0"/>
                      <w:divBdr>
                        <w:top w:val="none" w:sz="0" w:space="0" w:color="auto"/>
                        <w:left w:val="none" w:sz="0" w:space="0" w:color="auto"/>
                        <w:bottom w:val="none" w:sz="0" w:space="0" w:color="auto"/>
                        <w:right w:val="none" w:sz="0" w:space="0" w:color="auto"/>
                      </w:divBdr>
                      <w:divsChild>
                        <w:div w:id="378092711">
                          <w:marLeft w:val="0"/>
                          <w:marRight w:val="0"/>
                          <w:marTop w:val="0"/>
                          <w:marBottom w:val="0"/>
                          <w:divBdr>
                            <w:top w:val="none" w:sz="0" w:space="0" w:color="auto"/>
                            <w:left w:val="none" w:sz="0" w:space="0" w:color="auto"/>
                            <w:bottom w:val="none" w:sz="0" w:space="0" w:color="auto"/>
                            <w:right w:val="none" w:sz="0" w:space="0" w:color="auto"/>
                          </w:divBdr>
                        </w:div>
                        <w:div w:id="941375069">
                          <w:marLeft w:val="0"/>
                          <w:marRight w:val="0"/>
                          <w:marTop w:val="120"/>
                          <w:marBottom w:val="0"/>
                          <w:divBdr>
                            <w:top w:val="none" w:sz="0" w:space="0" w:color="auto"/>
                            <w:left w:val="none" w:sz="0" w:space="0" w:color="auto"/>
                            <w:bottom w:val="none" w:sz="0" w:space="0" w:color="auto"/>
                            <w:right w:val="none" w:sz="0" w:space="0" w:color="auto"/>
                          </w:divBdr>
                        </w:div>
                      </w:divsChild>
                    </w:div>
                    <w:div w:id="2013415537">
                      <w:marLeft w:val="0"/>
                      <w:marRight w:val="0"/>
                      <w:marTop w:val="0"/>
                      <w:marBottom w:val="0"/>
                      <w:divBdr>
                        <w:top w:val="none" w:sz="0" w:space="0" w:color="auto"/>
                        <w:left w:val="none" w:sz="0" w:space="0" w:color="auto"/>
                        <w:bottom w:val="none" w:sz="0" w:space="0" w:color="auto"/>
                        <w:right w:val="none" w:sz="0" w:space="0" w:color="auto"/>
                      </w:divBdr>
                      <w:divsChild>
                        <w:div w:id="996113253">
                          <w:marLeft w:val="0"/>
                          <w:marRight w:val="0"/>
                          <w:marTop w:val="0"/>
                          <w:marBottom w:val="0"/>
                          <w:divBdr>
                            <w:top w:val="none" w:sz="0" w:space="0" w:color="auto"/>
                            <w:left w:val="none" w:sz="0" w:space="0" w:color="auto"/>
                            <w:bottom w:val="none" w:sz="0" w:space="0" w:color="auto"/>
                            <w:right w:val="none" w:sz="0" w:space="0" w:color="auto"/>
                          </w:divBdr>
                        </w:div>
                        <w:div w:id="112774663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92062994">
                  <w:marLeft w:val="0"/>
                  <w:marRight w:val="0"/>
                  <w:marTop w:val="120"/>
                  <w:marBottom w:val="0"/>
                  <w:divBdr>
                    <w:top w:val="none" w:sz="0" w:space="0" w:color="auto"/>
                    <w:left w:val="none" w:sz="0" w:space="0" w:color="auto"/>
                    <w:bottom w:val="none" w:sz="0" w:space="0" w:color="auto"/>
                    <w:right w:val="none" w:sz="0" w:space="0" w:color="auto"/>
                  </w:divBdr>
                </w:div>
              </w:divsChild>
            </w:div>
            <w:div w:id="2052873525">
              <w:marLeft w:val="0"/>
              <w:marRight w:val="0"/>
              <w:marTop w:val="0"/>
              <w:marBottom w:val="0"/>
              <w:divBdr>
                <w:top w:val="none" w:sz="0" w:space="0" w:color="auto"/>
                <w:left w:val="none" w:sz="0" w:space="0" w:color="auto"/>
                <w:bottom w:val="none" w:sz="0" w:space="0" w:color="auto"/>
                <w:right w:val="none" w:sz="0" w:space="0" w:color="auto"/>
              </w:divBdr>
              <w:divsChild>
                <w:div w:id="701832098">
                  <w:marLeft w:val="0"/>
                  <w:marRight w:val="0"/>
                  <w:marTop w:val="120"/>
                  <w:marBottom w:val="0"/>
                  <w:divBdr>
                    <w:top w:val="none" w:sz="0" w:space="0" w:color="auto"/>
                    <w:left w:val="none" w:sz="0" w:space="0" w:color="auto"/>
                    <w:bottom w:val="none" w:sz="0" w:space="0" w:color="auto"/>
                    <w:right w:val="none" w:sz="0" w:space="0" w:color="auto"/>
                  </w:divBdr>
                </w:div>
                <w:div w:id="1689525583">
                  <w:marLeft w:val="0"/>
                  <w:marRight w:val="0"/>
                  <w:marTop w:val="0"/>
                  <w:marBottom w:val="0"/>
                  <w:divBdr>
                    <w:top w:val="none" w:sz="0" w:space="0" w:color="auto"/>
                    <w:left w:val="none" w:sz="0" w:space="0" w:color="auto"/>
                    <w:bottom w:val="none" w:sz="0" w:space="0" w:color="auto"/>
                    <w:right w:val="none" w:sz="0" w:space="0" w:color="auto"/>
                  </w:divBdr>
                  <w:divsChild>
                    <w:div w:id="844368969">
                      <w:marLeft w:val="0"/>
                      <w:marRight w:val="0"/>
                      <w:marTop w:val="0"/>
                      <w:marBottom w:val="0"/>
                      <w:divBdr>
                        <w:top w:val="none" w:sz="0" w:space="0" w:color="auto"/>
                        <w:left w:val="none" w:sz="0" w:space="0" w:color="auto"/>
                        <w:bottom w:val="none" w:sz="0" w:space="0" w:color="auto"/>
                        <w:right w:val="none" w:sz="0" w:space="0" w:color="auto"/>
                      </w:divBdr>
                      <w:divsChild>
                        <w:div w:id="707951286">
                          <w:marLeft w:val="0"/>
                          <w:marRight w:val="0"/>
                          <w:marTop w:val="120"/>
                          <w:marBottom w:val="0"/>
                          <w:divBdr>
                            <w:top w:val="none" w:sz="0" w:space="0" w:color="auto"/>
                            <w:left w:val="none" w:sz="0" w:space="0" w:color="auto"/>
                            <w:bottom w:val="none" w:sz="0" w:space="0" w:color="auto"/>
                            <w:right w:val="none" w:sz="0" w:space="0" w:color="auto"/>
                          </w:divBdr>
                        </w:div>
                        <w:div w:id="1466121532">
                          <w:marLeft w:val="0"/>
                          <w:marRight w:val="0"/>
                          <w:marTop w:val="0"/>
                          <w:marBottom w:val="0"/>
                          <w:divBdr>
                            <w:top w:val="none" w:sz="0" w:space="0" w:color="auto"/>
                            <w:left w:val="none" w:sz="0" w:space="0" w:color="auto"/>
                            <w:bottom w:val="none" w:sz="0" w:space="0" w:color="auto"/>
                            <w:right w:val="none" w:sz="0" w:space="0" w:color="auto"/>
                          </w:divBdr>
                        </w:div>
                      </w:divsChild>
                    </w:div>
                    <w:div w:id="852766437">
                      <w:marLeft w:val="0"/>
                      <w:marRight w:val="0"/>
                      <w:marTop w:val="0"/>
                      <w:marBottom w:val="0"/>
                      <w:divBdr>
                        <w:top w:val="none" w:sz="0" w:space="0" w:color="auto"/>
                        <w:left w:val="none" w:sz="0" w:space="0" w:color="auto"/>
                        <w:bottom w:val="none" w:sz="0" w:space="0" w:color="auto"/>
                        <w:right w:val="none" w:sz="0" w:space="0" w:color="auto"/>
                      </w:divBdr>
                      <w:divsChild>
                        <w:div w:id="866602231">
                          <w:marLeft w:val="0"/>
                          <w:marRight w:val="0"/>
                          <w:marTop w:val="0"/>
                          <w:marBottom w:val="0"/>
                          <w:divBdr>
                            <w:top w:val="none" w:sz="0" w:space="0" w:color="auto"/>
                            <w:left w:val="none" w:sz="0" w:space="0" w:color="auto"/>
                            <w:bottom w:val="none" w:sz="0" w:space="0" w:color="auto"/>
                            <w:right w:val="none" w:sz="0" w:space="0" w:color="auto"/>
                          </w:divBdr>
                        </w:div>
                        <w:div w:id="89623679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23641">
      <w:bodyDiv w:val="1"/>
      <w:marLeft w:val="0"/>
      <w:marRight w:val="0"/>
      <w:marTop w:val="0"/>
      <w:marBottom w:val="0"/>
      <w:divBdr>
        <w:top w:val="none" w:sz="0" w:space="0" w:color="auto"/>
        <w:left w:val="none" w:sz="0" w:space="0" w:color="auto"/>
        <w:bottom w:val="none" w:sz="0" w:space="0" w:color="auto"/>
        <w:right w:val="none" w:sz="0" w:space="0" w:color="auto"/>
      </w:divBdr>
    </w:div>
    <w:div w:id="218593074">
      <w:bodyDiv w:val="1"/>
      <w:marLeft w:val="0"/>
      <w:marRight w:val="0"/>
      <w:marTop w:val="0"/>
      <w:marBottom w:val="0"/>
      <w:divBdr>
        <w:top w:val="none" w:sz="0" w:space="0" w:color="auto"/>
        <w:left w:val="none" w:sz="0" w:space="0" w:color="auto"/>
        <w:bottom w:val="none" w:sz="0" w:space="0" w:color="auto"/>
        <w:right w:val="none" w:sz="0" w:space="0" w:color="auto"/>
      </w:divBdr>
    </w:div>
    <w:div w:id="219482507">
      <w:bodyDiv w:val="1"/>
      <w:marLeft w:val="0"/>
      <w:marRight w:val="0"/>
      <w:marTop w:val="0"/>
      <w:marBottom w:val="0"/>
      <w:divBdr>
        <w:top w:val="none" w:sz="0" w:space="0" w:color="auto"/>
        <w:left w:val="none" w:sz="0" w:space="0" w:color="auto"/>
        <w:bottom w:val="none" w:sz="0" w:space="0" w:color="auto"/>
        <w:right w:val="none" w:sz="0" w:space="0" w:color="auto"/>
      </w:divBdr>
    </w:div>
    <w:div w:id="219677747">
      <w:bodyDiv w:val="1"/>
      <w:marLeft w:val="0"/>
      <w:marRight w:val="0"/>
      <w:marTop w:val="0"/>
      <w:marBottom w:val="0"/>
      <w:divBdr>
        <w:top w:val="none" w:sz="0" w:space="0" w:color="auto"/>
        <w:left w:val="none" w:sz="0" w:space="0" w:color="auto"/>
        <w:bottom w:val="none" w:sz="0" w:space="0" w:color="auto"/>
        <w:right w:val="none" w:sz="0" w:space="0" w:color="auto"/>
      </w:divBdr>
    </w:div>
    <w:div w:id="225188395">
      <w:bodyDiv w:val="1"/>
      <w:marLeft w:val="0"/>
      <w:marRight w:val="0"/>
      <w:marTop w:val="0"/>
      <w:marBottom w:val="0"/>
      <w:divBdr>
        <w:top w:val="none" w:sz="0" w:space="0" w:color="auto"/>
        <w:left w:val="none" w:sz="0" w:space="0" w:color="auto"/>
        <w:bottom w:val="none" w:sz="0" w:space="0" w:color="auto"/>
        <w:right w:val="none" w:sz="0" w:space="0" w:color="auto"/>
      </w:divBdr>
    </w:div>
    <w:div w:id="239222067">
      <w:bodyDiv w:val="1"/>
      <w:marLeft w:val="0"/>
      <w:marRight w:val="0"/>
      <w:marTop w:val="0"/>
      <w:marBottom w:val="0"/>
      <w:divBdr>
        <w:top w:val="none" w:sz="0" w:space="0" w:color="auto"/>
        <w:left w:val="none" w:sz="0" w:space="0" w:color="auto"/>
        <w:bottom w:val="none" w:sz="0" w:space="0" w:color="auto"/>
        <w:right w:val="none" w:sz="0" w:space="0" w:color="auto"/>
      </w:divBdr>
    </w:div>
    <w:div w:id="241185170">
      <w:bodyDiv w:val="1"/>
      <w:marLeft w:val="0"/>
      <w:marRight w:val="0"/>
      <w:marTop w:val="0"/>
      <w:marBottom w:val="0"/>
      <w:divBdr>
        <w:top w:val="none" w:sz="0" w:space="0" w:color="auto"/>
        <w:left w:val="none" w:sz="0" w:space="0" w:color="auto"/>
        <w:bottom w:val="none" w:sz="0" w:space="0" w:color="auto"/>
        <w:right w:val="none" w:sz="0" w:space="0" w:color="auto"/>
      </w:divBdr>
    </w:div>
    <w:div w:id="241377206">
      <w:bodyDiv w:val="1"/>
      <w:marLeft w:val="0"/>
      <w:marRight w:val="0"/>
      <w:marTop w:val="0"/>
      <w:marBottom w:val="0"/>
      <w:divBdr>
        <w:top w:val="none" w:sz="0" w:space="0" w:color="auto"/>
        <w:left w:val="none" w:sz="0" w:space="0" w:color="auto"/>
        <w:bottom w:val="none" w:sz="0" w:space="0" w:color="auto"/>
        <w:right w:val="none" w:sz="0" w:space="0" w:color="auto"/>
      </w:divBdr>
    </w:div>
    <w:div w:id="250117111">
      <w:bodyDiv w:val="1"/>
      <w:marLeft w:val="0"/>
      <w:marRight w:val="0"/>
      <w:marTop w:val="0"/>
      <w:marBottom w:val="0"/>
      <w:divBdr>
        <w:top w:val="none" w:sz="0" w:space="0" w:color="auto"/>
        <w:left w:val="none" w:sz="0" w:space="0" w:color="auto"/>
        <w:bottom w:val="none" w:sz="0" w:space="0" w:color="auto"/>
        <w:right w:val="none" w:sz="0" w:space="0" w:color="auto"/>
      </w:divBdr>
    </w:div>
    <w:div w:id="251204724">
      <w:bodyDiv w:val="1"/>
      <w:marLeft w:val="0"/>
      <w:marRight w:val="0"/>
      <w:marTop w:val="0"/>
      <w:marBottom w:val="0"/>
      <w:divBdr>
        <w:top w:val="none" w:sz="0" w:space="0" w:color="auto"/>
        <w:left w:val="none" w:sz="0" w:space="0" w:color="auto"/>
        <w:bottom w:val="none" w:sz="0" w:space="0" w:color="auto"/>
        <w:right w:val="none" w:sz="0" w:space="0" w:color="auto"/>
      </w:divBdr>
      <w:divsChild>
        <w:div w:id="583759846">
          <w:marLeft w:val="0"/>
          <w:marRight w:val="0"/>
          <w:marTop w:val="0"/>
          <w:marBottom w:val="0"/>
          <w:divBdr>
            <w:top w:val="none" w:sz="0" w:space="0" w:color="auto"/>
            <w:left w:val="none" w:sz="0" w:space="0" w:color="auto"/>
            <w:bottom w:val="none" w:sz="0" w:space="0" w:color="auto"/>
            <w:right w:val="none" w:sz="0" w:space="0" w:color="auto"/>
          </w:divBdr>
          <w:divsChild>
            <w:div w:id="26912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29806">
      <w:bodyDiv w:val="1"/>
      <w:marLeft w:val="0"/>
      <w:marRight w:val="0"/>
      <w:marTop w:val="0"/>
      <w:marBottom w:val="0"/>
      <w:divBdr>
        <w:top w:val="none" w:sz="0" w:space="0" w:color="auto"/>
        <w:left w:val="none" w:sz="0" w:space="0" w:color="auto"/>
        <w:bottom w:val="none" w:sz="0" w:space="0" w:color="auto"/>
        <w:right w:val="none" w:sz="0" w:space="0" w:color="auto"/>
      </w:divBdr>
    </w:div>
    <w:div w:id="255794152">
      <w:bodyDiv w:val="1"/>
      <w:marLeft w:val="0"/>
      <w:marRight w:val="0"/>
      <w:marTop w:val="0"/>
      <w:marBottom w:val="0"/>
      <w:divBdr>
        <w:top w:val="none" w:sz="0" w:space="0" w:color="auto"/>
        <w:left w:val="none" w:sz="0" w:space="0" w:color="auto"/>
        <w:bottom w:val="none" w:sz="0" w:space="0" w:color="auto"/>
        <w:right w:val="none" w:sz="0" w:space="0" w:color="auto"/>
      </w:divBdr>
    </w:div>
    <w:div w:id="256326044">
      <w:bodyDiv w:val="1"/>
      <w:marLeft w:val="0"/>
      <w:marRight w:val="0"/>
      <w:marTop w:val="0"/>
      <w:marBottom w:val="0"/>
      <w:divBdr>
        <w:top w:val="none" w:sz="0" w:space="0" w:color="auto"/>
        <w:left w:val="none" w:sz="0" w:space="0" w:color="auto"/>
        <w:bottom w:val="none" w:sz="0" w:space="0" w:color="auto"/>
        <w:right w:val="none" w:sz="0" w:space="0" w:color="auto"/>
      </w:divBdr>
    </w:div>
    <w:div w:id="260072756">
      <w:bodyDiv w:val="1"/>
      <w:marLeft w:val="0"/>
      <w:marRight w:val="0"/>
      <w:marTop w:val="0"/>
      <w:marBottom w:val="0"/>
      <w:divBdr>
        <w:top w:val="none" w:sz="0" w:space="0" w:color="auto"/>
        <w:left w:val="none" w:sz="0" w:space="0" w:color="auto"/>
        <w:bottom w:val="none" w:sz="0" w:space="0" w:color="auto"/>
        <w:right w:val="none" w:sz="0" w:space="0" w:color="auto"/>
      </w:divBdr>
      <w:divsChild>
        <w:div w:id="221525596">
          <w:marLeft w:val="0"/>
          <w:marRight w:val="0"/>
          <w:marTop w:val="0"/>
          <w:marBottom w:val="0"/>
          <w:divBdr>
            <w:top w:val="none" w:sz="0" w:space="0" w:color="auto"/>
            <w:left w:val="none" w:sz="0" w:space="0" w:color="auto"/>
            <w:bottom w:val="none" w:sz="0" w:space="0" w:color="auto"/>
            <w:right w:val="none" w:sz="0" w:space="0" w:color="auto"/>
          </w:divBdr>
          <w:divsChild>
            <w:div w:id="1134254674">
              <w:marLeft w:val="0"/>
              <w:marRight w:val="0"/>
              <w:marTop w:val="0"/>
              <w:marBottom w:val="0"/>
              <w:divBdr>
                <w:top w:val="none" w:sz="0" w:space="0" w:color="auto"/>
                <w:left w:val="none" w:sz="0" w:space="0" w:color="auto"/>
                <w:bottom w:val="none" w:sz="0" w:space="0" w:color="auto"/>
                <w:right w:val="none" w:sz="0" w:space="0" w:color="auto"/>
              </w:divBdr>
              <w:divsChild>
                <w:div w:id="1095828862">
                  <w:marLeft w:val="0"/>
                  <w:marRight w:val="0"/>
                  <w:marTop w:val="0"/>
                  <w:marBottom w:val="0"/>
                  <w:divBdr>
                    <w:top w:val="none" w:sz="0" w:space="0" w:color="auto"/>
                    <w:left w:val="none" w:sz="0" w:space="0" w:color="auto"/>
                    <w:bottom w:val="none" w:sz="0" w:space="0" w:color="auto"/>
                    <w:right w:val="none" w:sz="0" w:space="0" w:color="auto"/>
                  </w:divBdr>
                  <w:divsChild>
                    <w:div w:id="72233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5999">
          <w:marLeft w:val="0"/>
          <w:marRight w:val="0"/>
          <w:marTop w:val="0"/>
          <w:marBottom w:val="0"/>
          <w:divBdr>
            <w:top w:val="none" w:sz="0" w:space="0" w:color="auto"/>
            <w:left w:val="none" w:sz="0" w:space="0" w:color="auto"/>
            <w:bottom w:val="none" w:sz="0" w:space="0" w:color="auto"/>
            <w:right w:val="none" w:sz="0" w:space="0" w:color="auto"/>
          </w:divBdr>
          <w:divsChild>
            <w:div w:id="1172263257">
              <w:marLeft w:val="0"/>
              <w:marRight w:val="0"/>
              <w:marTop w:val="0"/>
              <w:marBottom w:val="0"/>
              <w:divBdr>
                <w:top w:val="none" w:sz="0" w:space="0" w:color="auto"/>
                <w:left w:val="none" w:sz="0" w:space="0" w:color="auto"/>
                <w:bottom w:val="none" w:sz="0" w:space="0" w:color="auto"/>
                <w:right w:val="none" w:sz="0" w:space="0" w:color="auto"/>
              </w:divBdr>
              <w:divsChild>
                <w:div w:id="2103722791">
                  <w:marLeft w:val="0"/>
                  <w:marRight w:val="0"/>
                  <w:marTop w:val="0"/>
                  <w:marBottom w:val="0"/>
                  <w:divBdr>
                    <w:top w:val="none" w:sz="0" w:space="0" w:color="auto"/>
                    <w:left w:val="none" w:sz="0" w:space="0" w:color="auto"/>
                    <w:bottom w:val="none" w:sz="0" w:space="0" w:color="auto"/>
                    <w:right w:val="none" w:sz="0" w:space="0" w:color="auto"/>
                  </w:divBdr>
                  <w:divsChild>
                    <w:div w:id="128832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460380">
      <w:bodyDiv w:val="1"/>
      <w:marLeft w:val="0"/>
      <w:marRight w:val="0"/>
      <w:marTop w:val="0"/>
      <w:marBottom w:val="0"/>
      <w:divBdr>
        <w:top w:val="none" w:sz="0" w:space="0" w:color="auto"/>
        <w:left w:val="none" w:sz="0" w:space="0" w:color="auto"/>
        <w:bottom w:val="none" w:sz="0" w:space="0" w:color="auto"/>
        <w:right w:val="none" w:sz="0" w:space="0" w:color="auto"/>
      </w:divBdr>
    </w:div>
    <w:div w:id="265038765">
      <w:bodyDiv w:val="1"/>
      <w:marLeft w:val="0"/>
      <w:marRight w:val="0"/>
      <w:marTop w:val="0"/>
      <w:marBottom w:val="0"/>
      <w:divBdr>
        <w:top w:val="none" w:sz="0" w:space="0" w:color="auto"/>
        <w:left w:val="none" w:sz="0" w:space="0" w:color="auto"/>
        <w:bottom w:val="none" w:sz="0" w:space="0" w:color="auto"/>
        <w:right w:val="none" w:sz="0" w:space="0" w:color="auto"/>
      </w:divBdr>
    </w:div>
    <w:div w:id="265231259">
      <w:bodyDiv w:val="1"/>
      <w:marLeft w:val="0"/>
      <w:marRight w:val="0"/>
      <w:marTop w:val="0"/>
      <w:marBottom w:val="0"/>
      <w:divBdr>
        <w:top w:val="none" w:sz="0" w:space="0" w:color="auto"/>
        <w:left w:val="none" w:sz="0" w:space="0" w:color="auto"/>
        <w:bottom w:val="none" w:sz="0" w:space="0" w:color="auto"/>
        <w:right w:val="none" w:sz="0" w:space="0" w:color="auto"/>
      </w:divBdr>
    </w:div>
    <w:div w:id="266232695">
      <w:bodyDiv w:val="1"/>
      <w:marLeft w:val="0"/>
      <w:marRight w:val="0"/>
      <w:marTop w:val="0"/>
      <w:marBottom w:val="0"/>
      <w:divBdr>
        <w:top w:val="none" w:sz="0" w:space="0" w:color="auto"/>
        <w:left w:val="none" w:sz="0" w:space="0" w:color="auto"/>
        <w:bottom w:val="none" w:sz="0" w:space="0" w:color="auto"/>
        <w:right w:val="none" w:sz="0" w:space="0" w:color="auto"/>
      </w:divBdr>
    </w:div>
    <w:div w:id="266933831">
      <w:bodyDiv w:val="1"/>
      <w:marLeft w:val="0"/>
      <w:marRight w:val="0"/>
      <w:marTop w:val="0"/>
      <w:marBottom w:val="0"/>
      <w:divBdr>
        <w:top w:val="none" w:sz="0" w:space="0" w:color="auto"/>
        <w:left w:val="none" w:sz="0" w:space="0" w:color="auto"/>
        <w:bottom w:val="none" w:sz="0" w:space="0" w:color="auto"/>
        <w:right w:val="none" w:sz="0" w:space="0" w:color="auto"/>
      </w:divBdr>
    </w:div>
    <w:div w:id="268395791">
      <w:bodyDiv w:val="1"/>
      <w:marLeft w:val="0"/>
      <w:marRight w:val="0"/>
      <w:marTop w:val="0"/>
      <w:marBottom w:val="0"/>
      <w:divBdr>
        <w:top w:val="none" w:sz="0" w:space="0" w:color="auto"/>
        <w:left w:val="none" w:sz="0" w:space="0" w:color="auto"/>
        <w:bottom w:val="none" w:sz="0" w:space="0" w:color="auto"/>
        <w:right w:val="none" w:sz="0" w:space="0" w:color="auto"/>
      </w:divBdr>
      <w:divsChild>
        <w:div w:id="357782908">
          <w:marLeft w:val="547"/>
          <w:marRight w:val="0"/>
          <w:marTop w:val="0"/>
          <w:marBottom w:val="0"/>
          <w:divBdr>
            <w:top w:val="none" w:sz="0" w:space="0" w:color="auto"/>
            <w:left w:val="none" w:sz="0" w:space="0" w:color="auto"/>
            <w:bottom w:val="none" w:sz="0" w:space="0" w:color="auto"/>
            <w:right w:val="none" w:sz="0" w:space="0" w:color="auto"/>
          </w:divBdr>
        </w:div>
      </w:divsChild>
    </w:div>
    <w:div w:id="274871647">
      <w:bodyDiv w:val="1"/>
      <w:marLeft w:val="0"/>
      <w:marRight w:val="0"/>
      <w:marTop w:val="0"/>
      <w:marBottom w:val="0"/>
      <w:divBdr>
        <w:top w:val="none" w:sz="0" w:space="0" w:color="auto"/>
        <w:left w:val="none" w:sz="0" w:space="0" w:color="auto"/>
        <w:bottom w:val="none" w:sz="0" w:space="0" w:color="auto"/>
        <w:right w:val="none" w:sz="0" w:space="0" w:color="auto"/>
      </w:divBdr>
    </w:div>
    <w:div w:id="276063371">
      <w:bodyDiv w:val="1"/>
      <w:marLeft w:val="0"/>
      <w:marRight w:val="0"/>
      <w:marTop w:val="0"/>
      <w:marBottom w:val="0"/>
      <w:divBdr>
        <w:top w:val="none" w:sz="0" w:space="0" w:color="auto"/>
        <w:left w:val="none" w:sz="0" w:space="0" w:color="auto"/>
        <w:bottom w:val="none" w:sz="0" w:space="0" w:color="auto"/>
        <w:right w:val="none" w:sz="0" w:space="0" w:color="auto"/>
      </w:divBdr>
    </w:div>
    <w:div w:id="276373984">
      <w:bodyDiv w:val="1"/>
      <w:marLeft w:val="0"/>
      <w:marRight w:val="0"/>
      <w:marTop w:val="0"/>
      <w:marBottom w:val="0"/>
      <w:divBdr>
        <w:top w:val="none" w:sz="0" w:space="0" w:color="auto"/>
        <w:left w:val="none" w:sz="0" w:space="0" w:color="auto"/>
        <w:bottom w:val="none" w:sz="0" w:space="0" w:color="auto"/>
        <w:right w:val="none" w:sz="0" w:space="0" w:color="auto"/>
      </w:divBdr>
    </w:div>
    <w:div w:id="287517420">
      <w:bodyDiv w:val="1"/>
      <w:marLeft w:val="0"/>
      <w:marRight w:val="0"/>
      <w:marTop w:val="0"/>
      <w:marBottom w:val="0"/>
      <w:divBdr>
        <w:top w:val="none" w:sz="0" w:space="0" w:color="auto"/>
        <w:left w:val="none" w:sz="0" w:space="0" w:color="auto"/>
        <w:bottom w:val="none" w:sz="0" w:space="0" w:color="auto"/>
        <w:right w:val="none" w:sz="0" w:space="0" w:color="auto"/>
      </w:divBdr>
    </w:div>
    <w:div w:id="291596622">
      <w:bodyDiv w:val="1"/>
      <w:marLeft w:val="0"/>
      <w:marRight w:val="0"/>
      <w:marTop w:val="0"/>
      <w:marBottom w:val="0"/>
      <w:divBdr>
        <w:top w:val="none" w:sz="0" w:space="0" w:color="auto"/>
        <w:left w:val="none" w:sz="0" w:space="0" w:color="auto"/>
        <w:bottom w:val="none" w:sz="0" w:space="0" w:color="auto"/>
        <w:right w:val="none" w:sz="0" w:space="0" w:color="auto"/>
      </w:divBdr>
    </w:div>
    <w:div w:id="293490609">
      <w:bodyDiv w:val="1"/>
      <w:marLeft w:val="0"/>
      <w:marRight w:val="0"/>
      <w:marTop w:val="0"/>
      <w:marBottom w:val="0"/>
      <w:divBdr>
        <w:top w:val="none" w:sz="0" w:space="0" w:color="auto"/>
        <w:left w:val="none" w:sz="0" w:space="0" w:color="auto"/>
        <w:bottom w:val="none" w:sz="0" w:space="0" w:color="auto"/>
        <w:right w:val="none" w:sz="0" w:space="0" w:color="auto"/>
      </w:divBdr>
      <w:divsChild>
        <w:div w:id="330791976">
          <w:marLeft w:val="547"/>
          <w:marRight w:val="0"/>
          <w:marTop w:val="0"/>
          <w:marBottom w:val="0"/>
          <w:divBdr>
            <w:top w:val="none" w:sz="0" w:space="0" w:color="auto"/>
            <w:left w:val="none" w:sz="0" w:space="0" w:color="auto"/>
            <w:bottom w:val="none" w:sz="0" w:space="0" w:color="auto"/>
            <w:right w:val="none" w:sz="0" w:space="0" w:color="auto"/>
          </w:divBdr>
        </w:div>
        <w:div w:id="418328037">
          <w:marLeft w:val="547"/>
          <w:marRight w:val="0"/>
          <w:marTop w:val="0"/>
          <w:marBottom w:val="0"/>
          <w:divBdr>
            <w:top w:val="none" w:sz="0" w:space="0" w:color="auto"/>
            <w:left w:val="none" w:sz="0" w:space="0" w:color="auto"/>
            <w:bottom w:val="none" w:sz="0" w:space="0" w:color="auto"/>
            <w:right w:val="none" w:sz="0" w:space="0" w:color="auto"/>
          </w:divBdr>
        </w:div>
        <w:div w:id="821853934">
          <w:marLeft w:val="547"/>
          <w:marRight w:val="0"/>
          <w:marTop w:val="0"/>
          <w:marBottom w:val="0"/>
          <w:divBdr>
            <w:top w:val="none" w:sz="0" w:space="0" w:color="auto"/>
            <w:left w:val="none" w:sz="0" w:space="0" w:color="auto"/>
            <w:bottom w:val="none" w:sz="0" w:space="0" w:color="auto"/>
            <w:right w:val="none" w:sz="0" w:space="0" w:color="auto"/>
          </w:divBdr>
        </w:div>
        <w:div w:id="959144872">
          <w:marLeft w:val="547"/>
          <w:marRight w:val="0"/>
          <w:marTop w:val="0"/>
          <w:marBottom w:val="0"/>
          <w:divBdr>
            <w:top w:val="none" w:sz="0" w:space="0" w:color="auto"/>
            <w:left w:val="none" w:sz="0" w:space="0" w:color="auto"/>
            <w:bottom w:val="none" w:sz="0" w:space="0" w:color="auto"/>
            <w:right w:val="none" w:sz="0" w:space="0" w:color="auto"/>
          </w:divBdr>
        </w:div>
        <w:div w:id="963005150">
          <w:marLeft w:val="547"/>
          <w:marRight w:val="0"/>
          <w:marTop w:val="0"/>
          <w:marBottom w:val="0"/>
          <w:divBdr>
            <w:top w:val="none" w:sz="0" w:space="0" w:color="auto"/>
            <w:left w:val="none" w:sz="0" w:space="0" w:color="auto"/>
            <w:bottom w:val="none" w:sz="0" w:space="0" w:color="auto"/>
            <w:right w:val="none" w:sz="0" w:space="0" w:color="auto"/>
          </w:divBdr>
        </w:div>
        <w:div w:id="1007097719">
          <w:marLeft w:val="547"/>
          <w:marRight w:val="0"/>
          <w:marTop w:val="0"/>
          <w:marBottom w:val="0"/>
          <w:divBdr>
            <w:top w:val="none" w:sz="0" w:space="0" w:color="auto"/>
            <w:left w:val="none" w:sz="0" w:space="0" w:color="auto"/>
            <w:bottom w:val="none" w:sz="0" w:space="0" w:color="auto"/>
            <w:right w:val="none" w:sz="0" w:space="0" w:color="auto"/>
          </w:divBdr>
        </w:div>
        <w:div w:id="1111046859">
          <w:marLeft w:val="547"/>
          <w:marRight w:val="0"/>
          <w:marTop w:val="0"/>
          <w:marBottom w:val="0"/>
          <w:divBdr>
            <w:top w:val="none" w:sz="0" w:space="0" w:color="auto"/>
            <w:left w:val="none" w:sz="0" w:space="0" w:color="auto"/>
            <w:bottom w:val="none" w:sz="0" w:space="0" w:color="auto"/>
            <w:right w:val="none" w:sz="0" w:space="0" w:color="auto"/>
          </w:divBdr>
        </w:div>
        <w:div w:id="1409499418">
          <w:marLeft w:val="547"/>
          <w:marRight w:val="0"/>
          <w:marTop w:val="0"/>
          <w:marBottom w:val="0"/>
          <w:divBdr>
            <w:top w:val="none" w:sz="0" w:space="0" w:color="auto"/>
            <w:left w:val="none" w:sz="0" w:space="0" w:color="auto"/>
            <w:bottom w:val="none" w:sz="0" w:space="0" w:color="auto"/>
            <w:right w:val="none" w:sz="0" w:space="0" w:color="auto"/>
          </w:divBdr>
        </w:div>
        <w:div w:id="1808474509">
          <w:marLeft w:val="547"/>
          <w:marRight w:val="0"/>
          <w:marTop w:val="0"/>
          <w:marBottom w:val="0"/>
          <w:divBdr>
            <w:top w:val="none" w:sz="0" w:space="0" w:color="auto"/>
            <w:left w:val="none" w:sz="0" w:space="0" w:color="auto"/>
            <w:bottom w:val="none" w:sz="0" w:space="0" w:color="auto"/>
            <w:right w:val="none" w:sz="0" w:space="0" w:color="auto"/>
          </w:divBdr>
        </w:div>
      </w:divsChild>
    </w:div>
    <w:div w:id="294917660">
      <w:bodyDiv w:val="1"/>
      <w:marLeft w:val="0"/>
      <w:marRight w:val="0"/>
      <w:marTop w:val="0"/>
      <w:marBottom w:val="0"/>
      <w:divBdr>
        <w:top w:val="none" w:sz="0" w:space="0" w:color="auto"/>
        <w:left w:val="none" w:sz="0" w:space="0" w:color="auto"/>
        <w:bottom w:val="none" w:sz="0" w:space="0" w:color="auto"/>
        <w:right w:val="none" w:sz="0" w:space="0" w:color="auto"/>
      </w:divBdr>
    </w:div>
    <w:div w:id="299848532">
      <w:bodyDiv w:val="1"/>
      <w:marLeft w:val="0"/>
      <w:marRight w:val="0"/>
      <w:marTop w:val="0"/>
      <w:marBottom w:val="0"/>
      <w:divBdr>
        <w:top w:val="none" w:sz="0" w:space="0" w:color="auto"/>
        <w:left w:val="none" w:sz="0" w:space="0" w:color="auto"/>
        <w:bottom w:val="none" w:sz="0" w:space="0" w:color="auto"/>
        <w:right w:val="none" w:sz="0" w:space="0" w:color="auto"/>
      </w:divBdr>
    </w:div>
    <w:div w:id="300236783">
      <w:bodyDiv w:val="1"/>
      <w:marLeft w:val="0"/>
      <w:marRight w:val="0"/>
      <w:marTop w:val="0"/>
      <w:marBottom w:val="0"/>
      <w:divBdr>
        <w:top w:val="none" w:sz="0" w:space="0" w:color="auto"/>
        <w:left w:val="none" w:sz="0" w:space="0" w:color="auto"/>
        <w:bottom w:val="none" w:sz="0" w:space="0" w:color="auto"/>
        <w:right w:val="none" w:sz="0" w:space="0" w:color="auto"/>
      </w:divBdr>
    </w:div>
    <w:div w:id="304942889">
      <w:bodyDiv w:val="1"/>
      <w:marLeft w:val="0"/>
      <w:marRight w:val="0"/>
      <w:marTop w:val="0"/>
      <w:marBottom w:val="0"/>
      <w:divBdr>
        <w:top w:val="none" w:sz="0" w:space="0" w:color="auto"/>
        <w:left w:val="none" w:sz="0" w:space="0" w:color="auto"/>
        <w:bottom w:val="none" w:sz="0" w:space="0" w:color="auto"/>
        <w:right w:val="none" w:sz="0" w:space="0" w:color="auto"/>
      </w:divBdr>
    </w:div>
    <w:div w:id="305166924">
      <w:bodyDiv w:val="1"/>
      <w:marLeft w:val="0"/>
      <w:marRight w:val="0"/>
      <w:marTop w:val="0"/>
      <w:marBottom w:val="0"/>
      <w:divBdr>
        <w:top w:val="none" w:sz="0" w:space="0" w:color="auto"/>
        <w:left w:val="none" w:sz="0" w:space="0" w:color="auto"/>
        <w:bottom w:val="none" w:sz="0" w:space="0" w:color="auto"/>
        <w:right w:val="none" w:sz="0" w:space="0" w:color="auto"/>
      </w:divBdr>
    </w:div>
    <w:div w:id="311524832">
      <w:bodyDiv w:val="1"/>
      <w:marLeft w:val="0"/>
      <w:marRight w:val="0"/>
      <w:marTop w:val="0"/>
      <w:marBottom w:val="0"/>
      <w:divBdr>
        <w:top w:val="none" w:sz="0" w:space="0" w:color="auto"/>
        <w:left w:val="none" w:sz="0" w:space="0" w:color="auto"/>
        <w:bottom w:val="none" w:sz="0" w:space="0" w:color="auto"/>
        <w:right w:val="none" w:sz="0" w:space="0" w:color="auto"/>
      </w:divBdr>
    </w:div>
    <w:div w:id="314989842">
      <w:bodyDiv w:val="1"/>
      <w:marLeft w:val="0"/>
      <w:marRight w:val="0"/>
      <w:marTop w:val="0"/>
      <w:marBottom w:val="0"/>
      <w:divBdr>
        <w:top w:val="none" w:sz="0" w:space="0" w:color="auto"/>
        <w:left w:val="none" w:sz="0" w:space="0" w:color="auto"/>
        <w:bottom w:val="none" w:sz="0" w:space="0" w:color="auto"/>
        <w:right w:val="none" w:sz="0" w:space="0" w:color="auto"/>
      </w:divBdr>
    </w:div>
    <w:div w:id="316424952">
      <w:bodyDiv w:val="1"/>
      <w:marLeft w:val="0"/>
      <w:marRight w:val="0"/>
      <w:marTop w:val="0"/>
      <w:marBottom w:val="0"/>
      <w:divBdr>
        <w:top w:val="none" w:sz="0" w:space="0" w:color="auto"/>
        <w:left w:val="none" w:sz="0" w:space="0" w:color="auto"/>
        <w:bottom w:val="none" w:sz="0" w:space="0" w:color="auto"/>
        <w:right w:val="none" w:sz="0" w:space="0" w:color="auto"/>
      </w:divBdr>
    </w:div>
    <w:div w:id="318074298">
      <w:bodyDiv w:val="1"/>
      <w:marLeft w:val="0"/>
      <w:marRight w:val="0"/>
      <w:marTop w:val="0"/>
      <w:marBottom w:val="0"/>
      <w:divBdr>
        <w:top w:val="none" w:sz="0" w:space="0" w:color="auto"/>
        <w:left w:val="none" w:sz="0" w:space="0" w:color="auto"/>
        <w:bottom w:val="none" w:sz="0" w:space="0" w:color="auto"/>
        <w:right w:val="none" w:sz="0" w:space="0" w:color="auto"/>
      </w:divBdr>
    </w:div>
    <w:div w:id="319773078">
      <w:bodyDiv w:val="1"/>
      <w:marLeft w:val="0"/>
      <w:marRight w:val="0"/>
      <w:marTop w:val="0"/>
      <w:marBottom w:val="0"/>
      <w:divBdr>
        <w:top w:val="none" w:sz="0" w:space="0" w:color="auto"/>
        <w:left w:val="none" w:sz="0" w:space="0" w:color="auto"/>
        <w:bottom w:val="none" w:sz="0" w:space="0" w:color="auto"/>
        <w:right w:val="none" w:sz="0" w:space="0" w:color="auto"/>
      </w:divBdr>
    </w:div>
    <w:div w:id="323171998">
      <w:bodyDiv w:val="1"/>
      <w:marLeft w:val="0"/>
      <w:marRight w:val="0"/>
      <w:marTop w:val="0"/>
      <w:marBottom w:val="0"/>
      <w:divBdr>
        <w:top w:val="none" w:sz="0" w:space="0" w:color="auto"/>
        <w:left w:val="none" w:sz="0" w:space="0" w:color="auto"/>
        <w:bottom w:val="none" w:sz="0" w:space="0" w:color="auto"/>
        <w:right w:val="none" w:sz="0" w:space="0" w:color="auto"/>
      </w:divBdr>
    </w:div>
    <w:div w:id="323242604">
      <w:bodyDiv w:val="1"/>
      <w:marLeft w:val="0"/>
      <w:marRight w:val="0"/>
      <w:marTop w:val="0"/>
      <w:marBottom w:val="0"/>
      <w:divBdr>
        <w:top w:val="none" w:sz="0" w:space="0" w:color="auto"/>
        <w:left w:val="none" w:sz="0" w:space="0" w:color="auto"/>
        <w:bottom w:val="none" w:sz="0" w:space="0" w:color="auto"/>
        <w:right w:val="none" w:sz="0" w:space="0" w:color="auto"/>
      </w:divBdr>
    </w:div>
    <w:div w:id="328215368">
      <w:bodyDiv w:val="1"/>
      <w:marLeft w:val="0"/>
      <w:marRight w:val="0"/>
      <w:marTop w:val="0"/>
      <w:marBottom w:val="0"/>
      <w:divBdr>
        <w:top w:val="none" w:sz="0" w:space="0" w:color="auto"/>
        <w:left w:val="none" w:sz="0" w:space="0" w:color="auto"/>
        <w:bottom w:val="none" w:sz="0" w:space="0" w:color="auto"/>
        <w:right w:val="none" w:sz="0" w:space="0" w:color="auto"/>
      </w:divBdr>
    </w:div>
    <w:div w:id="328219972">
      <w:bodyDiv w:val="1"/>
      <w:marLeft w:val="0"/>
      <w:marRight w:val="0"/>
      <w:marTop w:val="0"/>
      <w:marBottom w:val="0"/>
      <w:divBdr>
        <w:top w:val="none" w:sz="0" w:space="0" w:color="auto"/>
        <w:left w:val="none" w:sz="0" w:space="0" w:color="auto"/>
        <w:bottom w:val="none" w:sz="0" w:space="0" w:color="auto"/>
        <w:right w:val="none" w:sz="0" w:space="0" w:color="auto"/>
      </w:divBdr>
    </w:div>
    <w:div w:id="330837250">
      <w:bodyDiv w:val="1"/>
      <w:marLeft w:val="0"/>
      <w:marRight w:val="0"/>
      <w:marTop w:val="0"/>
      <w:marBottom w:val="0"/>
      <w:divBdr>
        <w:top w:val="none" w:sz="0" w:space="0" w:color="auto"/>
        <w:left w:val="none" w:sz="0" w:space="0" w:color="auto"/>
        <w:bottom w:val="none" w:sz="0" w:space="0" w:color="auto"/>
        <w:right w:val="none" w:sz="0" w:space="0" w:color="auto"/>
      </w:divBdr>
    </w:div>
    <w:div w:id="340857823">
      <w:bodyDiv w:val="1"/>
      <w:marLeft w:val="0"/>
      <w:marRight w:val="0"/>
      <w:marTop w:val="0"/>
      <w:marBottom w:val="0"/>
      <w:divBdr>
        <w:top w:val="none" w:sz="0" w:space="0" w:color="auto"/>
        <w:left w:val="none" w:sz="0" w:space="0" w:color="auto"/>
        <w:bottom w:val="none" w:sz="0" w:space="0" w:color="auto"/>
        <w:right w:val="none" w:sz="0" w:space="0" w:color="auto"/>
      </w:divBdr>
    </w:div>
    <w:div w:id="347635067">
      <w:bodyDiv w:val="1"/>
      <w:marLeft w:val="0"/>
      <w:marRight w:val="0"/>
      <w:marTop w:val="0"/>
      <w:marBottom w:val="0"/>
      <w:divBdr>
        <w:top w:val="none" w:sz="0" w:space="0" w:color="auto"/>
        <w:left w:val="none" w:sz="0" w:space="0" w:color="auto"/>
        <w:bottom w:val="none" w:sz="0" w:space="0" w:color="auto"/>
        <w:right w:val="none" w:sz="0" w:space="0" w:color="auto"/>
      </w:divBdr>
    </w:div>
    <w:div w:id="351420646">
      <w:bodyDiv w:val="1"/>
      <w:marLeft w:val="0"/>
      <w:marRight w:val="0"/>
      <w:marTop w:val="0"/>
      <w:marBottom w:val="0"/>
      <w:divBdr>
        <w:top w:val="none" w:sz="0" w:space="0" w:color="auto"/>
        <w:left w:val="none" w:sz="0" w:space="0" w:color="auto"/>
        <w:bottom w:val="none" w:sz="0" w:space="0" w:color="auto"/>
        <w:right w:val="none" w:sz="0" w:space="0" w:color="auto"/>
      </w:divBdr>
    </w:div>
    <w:div w:id="354116868">
      <w:bodyDiv w:val="1"/>
      <w:marLeft w:val="0"/>
      <w:marRight w:val="0"/>
      <w:marTop w:val="0"/>
      <w:marBottom w:val="0"/>
      <w:divBdr>
        <w:top w:val="none" w:sz="0" w:space="0" w:color="auto"/>
        <w:left w:val="none" w:sz="0" w:space="0" w:color="auto"/>
        <w:bottom w:val="none" w:sz="0" w:space="0" w:color="auto"/>
        <w:right w:val="none" w:sz="0" w:space="0" w:color="auto"/>
      </w:divBdr>
    </w:div>
    <w:div w:id="364647591">
      <w:bodyDiv w:val="1"/>
      <w:marLeft w:val="0"/>
      <w:marRight w:val="0"/>
      <w:marTop w:val="0"/>
      <w:marBottom w:val="0"/>
      <w:divBdr>
        <w:top w:val="none" w:sz="0" w:space="0" w:color="auto"/>
        <w:left w:val="none" w:sz="0" w:space="0" w:color="auto"/>
        <w:bottom w:val="none" w:sz="0" w:space="0" w:color="auto"/>
        <w:right w:val="none" w:sz="0" w:space="0" w:color="auto"/>
      </w:divBdr>
      <w:divsChild>
        <w:div w:id="496112405">
          <w:marLeft w:val="0"/>
          <w:marRight w:val="0"/>
          <w:marTop w:val="0"/>
          <w:marBottom w:val="0"/>
          <w:divBdr>
            <w:top w:val="none" w:sz="0" w:space="0" w:color="auto"/>
            <w:left w:val="none" w:sz="0" w:space="0" w:color="auto"/>
            <w:bottom w:val="none" w:sz="0" w:space="0" w:color="auto"/>
            <w:right w:val="none" w:sz="0" w:space="0" w:color="auto"/>
          </w:divBdr>
        </w:div>
      </w:divsChild>
    </w:div>
    <w:div w:id="369689779">
      <w:bodyDiv w:val="1"/>
      <w:marLeft w:val="0"/>
      <w:marRight w:val="0"/>
      <w:marTop w:val="0"/>
      <w:marBottom w:val="0"/>
      <w:divBdr>
        <w:top w:val="none" w:sz="0" w:space="0" w:color="auto"/>
        <w:left w:val="none" w:sz="0" w:space="0" w:color="auto"/>
        <w:bottom w:val="none" w:sz="0" w:space="0" w:color="auto"/>
        <w:right w:val="none" w:sz="0" w:space="0" w:color="auto"/>
      </w:divBdr>
    </w:div>
    <w:div w:id="373046067">
      <w:bodyDiv w:val="1"/>
      <w:marLeft w:val="0"/>
      <w:marRight w:val="0"/>
      <w:marTop w:val="0"/>
      <w:marBottom w:val="0"/>
      <w:divBdr>
        <w:top w:val="none" w:sz="0" w:space="0" w:color="auto"/>
        <w:left w:val="none" w:sz="0" w:space="0" w:color="auto"/>
        <w:bottom w:val="none" w:sz="0" w:space="0" w:color="auto"/>
        <w:right w:val="none" w:sz="0" w:space="0" w:color="auto"/>
      </w:divBdr>
    </w:div>
    <w:div w:id="373702255">
      <w:bodyDiv w:val="1"/>
      <w:marLeft w:val="0"/>
      <w:marRight w:val="0"/>
      <w:marTop w:val="0"/>
      <w:marBottom w:val="0"/>
      <w:divBdr>
        <w:top w:val="none" w:sz="0" w:space="0" w:color="auto"/>
        <w:left w:val="none" w:sz="0" w:space="0" w:color="auto"/>
        <w:bottom w:val="none" w:sz="0" w:space="0" w:color="auto"/>
        <w:right w:val="none" w:sz="0" w:space="0" w:color="auto"/>
      </w:divBdr>
    </w:div>
    <w:div w:id="376710236">
      <w:bodyDiv w:val="1"/>
      <w:marLeft w:val="0"/>
      <w:marRight w:val="0"/>
      <w:marTop w:val="0"/>
      <w:marBottom w:val="0"/>
      <w:divBdr>
        <w:top w:val="none" w:sz="0" w:space="0" w:color="auto"/>
        <w:left w:val="none" w:sz="0" w:space="0" w:color="auto"/>
        <w:bottom w:val="none" w:sz="0" w:space="0" w:color="auto"/>
        <w:right w:val="none" w:sz="0" w:space="0" w:color="auto"/>
      </w:divBdr>
    </w:div>
    <w:div w:id="389184974">
      <w:bodyDiv w:val="1"/>
      <w:marLeft w:val="0"/>
      <w:marRight w:val="0"/>
      <w:marTop w:val="0"/>
      <w:marBottom w:val="0"/>
      <w:divBdr>
        <w:top w:val="none" w:sz="0" w:space="0" w:color="auto"/>
        <w:left w:val="none" w:sz="0" w:space="0" w:color="auto"/>
        <w:bottom w:val="none" w:sz="0" w:space="0" w:color="auto"/>
        <w:right w:val="none" w:sz="0" w:space="0" w:color="auto"/>
      </w:divBdr>
    </w:div>
    <w:div w:id="390544362">
      <w:bodyDiv w:val="1"/>
      <w:marLeft w:val="0"/>
      <w:marRight w:val="0"/>
      <w:marTop w:val="0"/>
      <w:marBottom w:val="0"/>
      <w:divBdr>
        <w:top w:val="none" w:sz="0" w:space="0" w:color="auto"/>
        <w:left w:val="none" w:sz="0" w:space="0" w:color="auto"/>
        <w:bottom w:val="none" w:sz="0" w:space="0" w:color="auto"/>
        <w:right w:val="none" w:sz="0" w:space="0" w:color="auto"/>
      </w:divBdr>
    </w:div>
    <w:div w:id="400297824">
      <w:bodyDiv w:val="1"/>
      <w:marLeft w:val="0"/>
      <w:marRight w:val="0"/>
      <w:marTop w:val="0"/>
      <w:marBottom w:val="0"/>
      <w:divBdr>
        <w:top w:val="none" w:sz="0" w:space="0" w:color="auto"/>
        <w:left w:val="none" w:sz="0" w:space="0" w:color="auto"/>
        <w:bottom w:val="none" w:sz="0" w:space="0" w:color="auto"/>
        <w:right w:val="none" w:sz="0" w:space="0" w:color="auto"/>
      </w:divBdr>
      <w:divsChild>
        <w:div w:id="1047681348">
          <w:marLeft w:val="0"/>
          <w:marRight w:val="0"/>
          <w:marTop w:val="0"/>
          <w:marBottom w:val="0"/>
          <w:divBdr>
            <w:top w:val="none" w:sz="0" w:space="0" w:color="auto"/>
            <w:left w:val="none" w:sz="0" w:space="0" w:color="auto"/>
            <w:bottom w:val="none" w:sz="0" w:space="0" w:color="auto"/>
            <w:right w:val="none" w:sz="0" w:space="0" w:color="auto"/>
          </w:divBdr>
          <w:divsChild>
            <w:div w:id="1043559851">
              <w:marLeft w:val="0"/>
              <w:marRight w:val="0"/>
              <w:marTop w:val="0"/>
              <w:marBottom w:val="0"/>
              <w:divBdr>
                <w:top w:val="none" w:sz="0" w:space="0" w:color="auto"/>
                <w:left w:val="none" w:sz="0" w:space="0" w:color="auto"/>
                <w:bottom w:val="none" w:sz="0" w:space="0" w:color="auto"/>
                <w:right w:val="none" w:sz="0" w:space="0" w:color="auto"/>
              </w:divBdr>
              <w:divsChild>
                <w:div w:id="1957442251">
                  <w:marLeft w:val="0"/>
                  <w:marRight w:val="0"/>
                  <w:marTop w:val="0"/>
                  <w:marBottom w:val="0"/>
                  <w:divBdr>
                    <w:top w:val="none" w:sz="0" w:space="0" w:color="auto"/>
                    <w:left w:val="none" w:sz="0" w:space="0" w:color="auto"/>
                    <w:bottom w:val="none" w:sz="0" w:space="0" w:color="auto"/>
                    <w:right w:val="none" w:sz="0" w:space="0" w:color="auto"/>
                  </w:divBdr>
                  <w:divsChild>
                    <w:div w:id="6864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86">
      <w:bodyDiv w:val="1"/>
      <w:marLeft w:val="0"/>
      <w:marRight w:val="0"/>
      <w:marTop w:val="0"/>
      <w:marBottom w:val="0"/>
      <w:divBdr>
        <w:top w:val="none" w:sz="0" w:space="0" w:color="auto"/>
        <w:left w:val="none" w:sz="0" w:space="0" w:color="auto"/>
        <w:bottom w:val="none" w:sz="0" w:space="0" w:color="auto"/>
        <w:right w:val="none" w:sz="0" w:space="0" w:color="auto"/>
      </w:divBdr>
    </w:div>
    <w:div w:id="406003146">
      <w:bodyDiv w:val="1"/>
      <w:marLeft w:val="0"/>
      <w:marRight w:val="0"/>
      <w:marTop w:val="0"/>
      <w:marBottom w:val="0"/>
      <w:divBdr>
        <w:top w:val="none" w:sz="0" w:space="0" w:color="auto"/>
        <w:left w:val="none" w:sz="0" w:space="0" w:color="auto"/>
        <w:bottom w:val="none" w:sz="0" w:space="0" w:color="auto"/>
        <w:right w:val="none" w:sz="0" w:space="0" w:color="auto"/>
      </w:divBdr>
      <w:divsChild>
        <w:div w:id="724186316">
          <w:marLeft w:val="547"/>
          <w:marRight w:val="0"/>
          <w:marTop w:val="0"/>
          <w:marBottom w:val="0"/>
          <w:divBdr>
            <w:top w:val="none" w:sz="0" w:space="0" w:color="auto"/>
            <w:left w:val="none" w:sz="0" w:space="0" w:color="auto"/>
            <w:bottom w:val="none" w:sz="0" w:space="0" w:color="auto"/>
            <w:right w:val="none" w:sz="0" w:space="0" w:color="auto"/>
          </w:divBdr>
        </w:div>
      </w:divsChild>
    </w:div>
    <w:div w:id="407579345">
      <w:bodyDiv w:val="1"/>
      <w:marLeft w:val="0"/>
      <w:marRight w:val="0"/>
      <w:marTop w:val="0"/>
      <w:marBottom w:val="0"/>
      <w:divBdr>
        <w:top w:val="none" w:sz="0" w:space="0" w:color="auto"/>
        <w:left w:val="none" w:sz="0" w:space="0" w:color="auto"/>
        <w:bottom w:val="none" w:sz="0" w:space="0" w:color="auto"/>
        <w:right w:val="none" w:sz="0" w:space="0" w:color="auto"/>
      </w:divBdr>
    </w:div>
    <w:div w:id="408502318">
      <w:bodyDiv w:val="1"/>
      <w:marLeft w:val="0"/>
      <w:marRight w:val="0"/>
      <w:marTop w:val="0"/>
      <w:marBottom w:val="0"/>
      <w:divBdr>
        <w:top w:val="none" w:sz="0" w:space="0" w:color="auto"/>
        <w:left w:val="none" w:sz="0" w:space="0" w:color="auto"/>
        <w:bottom w:val="none" w:sz="0" w:space="0" w:color="auto"/>
        <w:right w:val="none" w:sz="0" w:space="0" w:color="auto"/>
      </w:divBdr>
    </w:div>
    <w:div w:id="408960346">
      <w:bodyDiv w:val="1"/>
      <w:marLeft w:val="0"/>
      <w:marRight w:val="0"/>
      <w:marTop w:val="0"/>
      <w:marBottom w:val="0"/>
      <w:divBdr>
        <w:top w:val="none" w:sz="0" w:space="0" w:color="auto"/>
        <w:left w:val="none" w:sz="0" w:space="0" w:color="auto"/>
        <w:bottom w:val="none" w:sz="0" w:space="0" w:color="auto"/>
        <w:right w:val="none" w:sz="0" w:space="0" w:color="auto"/>
      </w:divBdr>
    </w:div>
    <w:div w:id="414013320">
      <w:bodyDiv w:val="1"/>
      <w:marLeft w:val="0"/>
      <w:marRight w:val="0"/>
      <w:marTop w:val="0"/>
      <w:marBottom w:val="0"/>
      <w:divBdr>
        <w:top w:val="none" w:sz="0" w:space="0" w:color="auto"/>
        <w:left w:val="none" w:sz="0" w:space="0" w:color="auto"/>
        <w:bottom w:val="none" w:sz="0" w:space="0" w:color="auto"/>
        <w:right w:val="none" w:sz="0" w:space="0" w:color="auto"/>
      </w:divBdr>
    </w:div>
    <w:div w:id="419450957">
      <w:bodyDiv w:val="1"/>
      <w:marLeft w:val="0"/>
      <w:marRight w:val="0"/>
      <w:marTop w:val="0"/>
      <w:marBottom w:val="0"/>
      <w:divBdr>
        <w:top w:val="none" w:sz="0" w:space="0" w:color="auto"/>
        <w:left w:val="none" w:sz="0" w:space="0" w:color="auto"/>
        <w:bottom w:val="none" w:sz="0" w:space="0" w:color="auto"/>
        <w:right w:val="none" w:sz="0" w:space="0" w:color="auto"/>
      </w:divBdr>
    </w:div>
    <w:div w:id="421143649">
      <w:bodyDiv w:val="1"/>
      <w:marLeft w:val="0"/>
      <w:marRight w:val="0"/>
      <w:marTop w:val="0"/>
      <w:marBottom w:val="0"/>
      <w:divBdr>
        <w:top w:val="none" w:sz="0" w:space="0" w:color="auto"/>
        <w:left w:val="none" w:sz="0" w:space="0" w:color="auto"/>
        <w:bottom w:val="none" w:sz="0" w:space="0" w:color="auto"/>
        <w:right w:val="none" w:sz="0" w:space="0" w:color="auto"/>
      </w:divBdr>
      <w:divsChild>
        <w:div w:id="1986277927">
          <w:marLeft w:val="547"/>
          <w:marRight w:val="0"/>
          <w:marTop w:val="0"/>
          <w:marBottom w:val="0"/>
          <w:divBdr>
            <w:top w:val="none" w:sz="0" w:space="0" w:color="auto"/>
            <w:left w:val="none" w:sz="0" w:space="0" w:color="auto"/>
            <w:bottom w:val="none" w:sz="0" w:space="0" w:color="auto"/>
            <w:right w:val="none" w:sz="0" w:space="0" w:color="auto"/>
          </w:divBdr>
        </w:div>
      </w:divsChild>
    </w:div>
    <w:div w:id="423109932">
      <w:bodyDiv w:val="1"/>
      <w:marLeft w:val="0"/>
      <w:marRight w:val="0"/>
      <w:marTop w:val="0"/>
      <w:marBottom w:val="0"/>
      <w:divBdr>
        <w:top w:val="none" w:sz="0" w:space="0" w:color="auto"/>
        <w:left w:val="none" w:sz="0" w:space="0" w:color="auto"/>
        <w:bottom w:val="none" w:sz="0" w:space="0" w:color="auto"/>
        <w:right w:val="none" w:sz="0" w:space="0" w:color="auto"/>
      </w:divBdr>
    </w:div>
    <w:div w:id="423188753">
      <w:bodyDiv w:val="1"/>
      <w:marLeft w:val="0"/>
      <w:marRight w:val="0"/>
      <w:marTop w:val="0"/>
      <w:marBottom w:val="0"/>
      <w:divBdr>
        <w:top w:val="none" w:sz="0" w:space="0" w:color="auto"/>
        <w:left w:val="none" w:sz="0" w:space="0" w:color="auto"/>
        <w:bottom w:val="none" w:sz="0" w:space="0" w:color="auto"/>
        <w:right w:val="none" w:sz="0" w:space="0" w:color="auto"/>
      </w:divBdr>
    </w:div>
    <w:div w:id="431703800">
      <w:bodyDiv w:val="1"/>
      <w:marLeft w:val="0"/>
      <w:marRight w:val="0"/>
      <w:marTop w:val="0"/>
      <w:marBottom w:val="0"/>
      <w:divBdr>
        <w:top w:val="none" w:sz="0" w:space="0" w:color="auto"/>
        <w:left w:val="none" w:sz="0" w:space="0" w:color="auto"/>
        <w:bottom w:val="none" w:sz="0" w:space="0" w:color="auto"/>
        <w:right w:val="none" w:sz="0" w:space="0" w:color="auto"/>
      </w:divBdr>
      <w:divsChild>
        <w:div w:id="303969669">
          <w:marLeft w:val="0"/>
          <w:marRight w:val="0"/>
          <w:marTop w:val="0"/>
          <w:marBottom w:val="0"/>
          <w:divBdr>
            <w:top w:val="none" w:sz="0" w:space="0" w:color="auto"/>
            <w:left w:val="none" w:sz="0" w:space="0" w:color="auto"/>
            <w:bottom w:val="none" w:sz="0" w:space="0" w:color="auto"/>
            <w:right w:val="none" w:sz="0" w:space="0" w:color="auto"/>
          </w:divBdr>
        </w:div>
        <w:div w:id="1245382647">
          <w:marLeft w:val="0"/>
          <w:marRight w:val="0"/>
          <w:marTop w:val="0"/>
          <w:marBottom w:val="0"/>
          <w:divBdr>
            <w:top w:val="none" w:sz="0" w:space="0" w:color="auto"/>
            <w:left w:val="none" w:sz="0" w:space="0" w:color="auto"/>
            <w:bottom w:val="none" w:sz="0" w:space="0" w:color="auto"/>
            <w:right w:val="none" w:sz="0" w:space="0" w:color="auto"/>
          </w:divBdr>
        </w:div>
      </w:divsChild>
    </w:div>
    <w:div w:id="439300934">
      <w:bodyDiv w:val="1"/>
      <w:marLeft w:val="0"/>
      <w:marRight w:val="0"/>
      <w:marTop w:val="0"/>
      <w:marBottom w:val="0"/>
      <w:divBdr>
        <w:top w:val="none" w:sz="0" w:space="0" w:color="auto"/>
        <w:left w:val="none" w:sz="0" w:space="0" w:color="auto"/>
        <w:bottom w:val="none" w:sz="0" w:space="0" w:color="auto"/>
        <w:right w:val="none" w:sz="0" w:space="0" w:color="auto"/>
      </w:divBdr>
    </w:div>
    <w:div w:id="439574360">
      <w:bodyDiv w:val="1"/>
      <w:marLeft w:val="0"/>
      <w:marRight w:val="0"/>
      <w:marTop w:val="0"/>
      <w:marBottom w:val="0"/>
      <w:divBdr>
        <w:top w:val="none" w:sz="0" w:space="0" w:color="auto"/>
        <w:left w:val="none" w:sz="0" w:space="0" w:color="auto"/>
        <w:bottom w:val="none" w:sz="0" w:space="0" w:color="auto"/>
        <w:right w:val="none" w:sz="0" w:space="0" w:color="auto"/>
      </w:divBdr>
    </w:div>
    <w:div w:id="439686021">
      <w:bodyDiv w:val="1"/>
      <w:marLeft w:val="0"/>
      <w:marRight w:val="0"/>
      <w:marTop w:val="0"/>
      <w:marBottom w:val="0"/>
      <w:divBdr>
        <w:top w:val="none" w:sz="0" w:space="0" w:color="auto"/>
        <w:left w:val="none" w:sz="0" w:space="0" w:color="auto"/>
        <w:bottom w:val="none" w:sz="0" w:space="0" w:color="auto"/>
        <w:right w:val="none" w:sz="0" w:space="0" w:color="auto"/>
      </w:divBdr>
    </w:div>
    <w:div w:id="440683045">
      <w:bodyDiv w:val="1"/>
      <w:marLeft w:val="0"/>
      <w:marRight w:val="0"/>
      <w:marTop w:val="0"/>
      <w:marBottom w:val="0"/>
      <w:divBdr>
        <w:top w:val="none" w:sz="0" w:space="0" w:color="auto"/>
        <w:left w:val="none" w:sz="0" w:space="0" w:color="auto"/>
        <w:bottom w:val="none" w:sz="0" w:space="0" w:color="auto"/>
        <w:right w:val="none" w:sz="0" w:space="0" w:color="auto"/>
      </w:divBdr>
    </w:div>
    <w:div w:id="444734515">
      <w:bodyDiv w:val="1"/>
      <w:marLeft w:val="0"/>
      <w:marRight w:val="0"/>
      <w:marTop w:val="0"/>
      <w:marBottom w:val="0"/>
      <w:divBdr>
        <w:top w:val="none" w:sz="0" w:space="0" w:color="auto"/>
        <w:left w:val="none" w:sz="0" w:space="0" w:color="auto"/>
        <w:bottom w:val="none" w:sz="0" w:space="0" w:color="auto"/>
        <w:right w:val="none" w:sz="0" w:space="0" w:color="auto"/>
      </w:divBdr>
    </w:div>
    <w:div w:id="450442507">
      <w:bodyDiv w:val="1"/>
      <w:marLeft w:val="0"/>
      <w:marRight w:val="0"/>
      <w:marTop w:val="0"/>
      <w:marBottom w:val="0"/>
      <w:divBdr>
        <w:top w:val="none" w:sz="0" w:space="0" w:color="auto"/>
        <w:left w:val="none" w:sz="0" w:space="0" w:color="auto"/>
        <w:bottom w:val="none" w:sz="0" w:space="0" w:color="auto"/>
        <w:right w:val="none" w:sz="0" w:space="0" w:color="auto"/>
      </w:divBdr>
      <w:divsChild>
        <w:div w:id="48190207">
          <w:marLeft w:val="547"/>
          <w:marRight w:val="0"/>
          <w:marTop w:val="0"/>
          <w:marBottom w:val="0"/>
          <w:divBdr>
            <w:top w:val="none" w:sz="0" w:space="0" w:color="auto"/>
            <w:left w:val="none" w:sz="0" w:space="0" w:color="auto"/>
            <w:bottom w:val="none" w:sz="0" w:space="0" w:color="auto"/>
            <w:right w:val="none" w:sz="0" w:space="0" w:color="auto"/>
          </w:divBdr>
        </w:div>
        <w:div w:id="777603187">
          <w:marLeft w:val="547"/>
          <w:marRight w:val="0"/>
          <w:marTop w:val="0"/>
          <w:marBottom w:val="0"/>
          <w:divBdr>
            <w:top w:val="none" w:sz="0" w:space="0" w:color="auto"/>
            <w:left w:val="none" w:sz="0" w:space="0" w:color="auto"/>
            <w:bottom w:val="none" w:sz="0" w:space="0" w:color="auto"/>
            <w:right w:val="none" w:sz="0" w:space="0" w:color="auto"/>
          </w:divBdr>
        </w:div>
        <w:div w:id="1221015263">
          <w:marLeft w:val="547"/>
          <w:marRight w:val="0"/>
          <w:marTop w:val="0"/>
          <w:marBottom w:val="0"/>
          <w:divBdr>
            <w:top w:val="none" w:sz="0" w:space="0" w:color="auto"/>
            <w:left w:val="none" w:sz="0" w:space="0" w:color="auto"/>
            <w:bottom w:val="none" w:sz="0" w:space="0" w:color="auto"/>
            <w:right w:val="none" w:sz="0" w:space="0" w:color="auto"/>
          </w:divBdr>
        </w:div>
        <w:div w:id="1326200830">
          <w:marLeft w:val="547"/>
          <w:marRight w:val="0"/>
          <w:marTop w:val="0"/>
          <w:marBottom w:val="0"/>
          <w:divBdr>
            <w:top w:val="none" w:sz="0" w:space="0" w:color="auto"/>
            <w:left w:val="none" w:sz="0" w:space="0" w:color="auto"/>
            <w:bottom w:val="none" w:sz="0" w:space="0" w:color="auto"/>
            <w:right w:val="none" w:sz="0" w:space="0" w:color="auto"/>
          </w:divBdr>
        </w:div>
        <w:div w:id="1525167417">
          <w:marLeft w:val="547"/>
          <w:marRight w:val="0"/>
          <w:marTop w:val="0"/>
          <w:marBottom w:val="0"/>
          <w:divBdr>
            <w:top w:val="none" w:sz="0" w:space="0" w:color="auto"/>
            <w:left w:val="none" w:sz="0" w:space="0" w:color="auto"/>
            <w:bottom w:val="none" w:sz="0" w:space="0" w:color="auto"/>
            <w:right w:val="none" w:sz="0" w:space="0" w:color="auto"/>
          </w:divBdr>
        </w:div>
      </w:divsChild>
    </w:div>
    <w:div w:id="450706046">
      <w:bodyDiv w:val="1"/>
      <w:marLeft w:val="0"/>
      <w:marRight w:val="0"/>
      <w:marTop w:val="0"/>
      <w:marBottom w:val="0"/>
      <w:divBdr>
        <w:top w:val="none" w:sz="0" w:space="0" w:color="auto"/>
        <w:left w:val="none" w:sz="0" w:space="0" w:color="auto"/>
        <w:bottom w:val="none" w:sz="0" w:space="0" w:color="auto"/>
        <w:right w:val="none" w:sz="0" w:space="0" w:color="auto"/>
      </w:divBdr>
    </w:div>
    <w:div w:id="451828221">
      <w:bodyDiv w:val="1"/>
      <w:marLeft w:val="0"/>
      <w:marRight w:val="0"/>
      <w:marTop w:val="0"/>
      <w:marBottom w:val="0"/>
      <w:divBdr>
        <w:top w:val="none" w:sz="0" w:space="0" w:color="auto"/>
        <w:left w:val="none" w:sz="0" w:space="0" w:color="auto"/>
        <w:bottom w:val="none" w:sz="0" w:space="0" w:color="auto"/>
        <w:right w:val="none" w:sz="0" w:space="0" w:color="auto"/>
      </w:divBdr>
      <w:divsChild>
        <w:div w:id="1139960338">
          <w:marLeft w:val="0"/>
          <w:marRight w:val="0"/>
          <w:marTop w:val="0"/>
          <w:marBottom w:val="0"/>
          <w:divBdr>
            <w:top w:val="none" w:sz="0" w:space="0" w:color="auto"/>
            <w:left w:val="none" w:sz="0" w:space="0" w:color="auto"/>
            <w:bottom w:val="none" w:sz="0" w:space="0" w:color="auto"/>
            <w:right w:val="none" w:sz="0" w:space="0" w:color="auto"/>
          </w:divBdr>
        </w:div>
        <w:div w:id="1615862769">
          <w:marLeft w:val="0"/>
          <w:marRight w:val="0"/>
          <w:marTop w:val="0"/>
          <w:marBottom w:val="0"/>
          <w:divBdr>
            <w:top w:val="none" w:sz="0" w:space="0" w:color="auto"/>
            <w:left w:val="none" w:sz="0" w:space="0" w:color="auto"/>
            <w:bottom w:val="none" w:sz="0" w:space="0" w:color="auto"/>
            <w:right w:val="none" w:sz="0" w:space="0" w:color="auto"/>
          </w:divBdr>
        </w:div>
        <w:div w:id="1801991015">
          <w:marLeft w:val="0"/>
          <w:marRight w:val="0"/>
          <w:marTop w:val="0"/>
          <w:marBottom w:val="0"/>
          <w:divBdr>
            <w:top w:val="none" w:sz="0" w:space="0" w:color="auto"/>
            <w:left w:val="none" w:sz="0" w:space="0" w:color="auto"/>
            <w:bottom w:val="none" w:sz="0" w:space="0" w:color="auto"/>
            <w:right w:val="none" w:sz="0" w:space="0" w:color="auto"/>
          </w:divBdr>
        </w:div>
      </w:divsChild>
    </w:div>
    <w:div w:id="456489681">
      <w:bodyDiv w:val="1"/>
      <w:marLeft w:val="0"/>
      <w:marRight w:val="0"/>
      <w:marTop w:val="0"/>
      <w:marBottom w:val="0"/>
      <w:divBdr>
        <w:top w:val="none" w:sz="0" w:space="0" w:color="auto"/>
        <w:left w:val="none" w:sz="0" w:space="0" w:color="auto"/>
        <w:bottom w:val="none" w:sz="0" w:space="0" w:color="auto"/>
        <w:right w:val="none" w:sz="0" w:space="0" w:color="auto"/>
      </w:divBdr>
      <w:divsChild>
        <w:div w:id="885289052">
          <w:marLeft w:val="0"/>
          <w:marRight w:val="0"/>
          <w:marTop w:val="0"/>
          <w:marBottom w:val="0"/>
          <w:divBdr>
            <w:top w:val="none" w:sz="0" w:space="0" w:color="auto"/>
            <w:left w:val="none" w:sz="0" w:space="0" w:color="auto"/>
            <w:bottom w:val="none" w:sz="0" w:space="0" w:color="auto"/>
            <w:right w:val="none" w:sz="0" w:space="0" w:color="auto"/>
          </w:divBdr>
          <w:divsChild>
            <w:div w:id="803042624">
              <w:marLeft w:val="0"/>
              <w:marRight w:val="0"/>
              <w:marTop w:val="0"/>
              <w:marBottom w:val="0"/>
              <w:divBdr>
                <w:top w:val="none" w:sz="0" w:space="0" w:color="auto"/>
                <w:left w:val="none" w:sz="0" w:space="0" w:color="auto"/>
                <w:bottom w:val="none" w:sz="0" w:space="0" w:color="auto"/>
                <w:right w:val="none" w:sz="0" w:space="0" w:color="auto"/>
              </w:divBdr>
              <w:divsChild>
                <w:div w:id="600407537">
                  <w:marLeft w:val="0"/>
                  <w:marRight w:val="0"/>
                  <w:marTop w:val="0"/>
                  <w:marBottom w:val="0"/>
                  <w:divBdr>
                    <w:top w:val="none" w:sz="0" w:space="0" w:color="auto"/>
                    <w:left w:val="none" w:sz="0" w:space="0" w:color="auto"/>
                    <w:bottom w:val="none" w:sz="0" w:space="0" w:color="auto"/>
                    <w:right w:val="none" w:sz="0" w:space="0" w:color="auto"/>
                  </w:divBdr>
                  <w:divsChild>
                    <w:div w:id="139998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234128">
          <w:marLeft w:val="0"/>
          <w:marRight w:val="0"/>
          <w:marTop w:val="0"/>
          <w:marBottom w:val="0"/>
          <w:divBdr>
            <w:top w:val="none" w:sz="0" w:space="0" w:color="auto"/>
            <w:left w:val="none" w:sz="0" w:space="0" w:color="auto"/>
            <w:bottom w:val="none" w:sz="0" w:space="0" w:color="auto"/>
            <w:right w:val="none" w:sz="0" w:space="0" w:color="auto"/>
          </w:divBdr>
          <w:divsChild>
            <w:div w:id="378167268">
              <w:marLeft w:val="0"/>
              <w:marRight w:val="0"/>
              <w:marTop w:val="0"/>
              <w:marBottom w:val="0"/>
              <w:divBdr>
                <w:top w:val="none" w:sz="0" w:space="0" w:color="auto"/>
                <w:left w:val="none" w:sz="0" w:space="0" w:color="auto"/>
                <w:bottom w:val="none" w:sz="0" w:space="0" w:color="auto"/>
                <w:right w:val="none" w:sz="0" w:space="0" w:color="auto"/>
              </w:divBdr>
              <w:divsChild>
                <w:div w:id="1044057176">
                  <w:marLeft w:val="0"/>
                  <w:marRight w:val="0"/>
                  <w:marTop w:val="0"/>
                  <w:marBottom w:val="0"/>
                  <w:divBdr>
                    <w:top w:val="none" w:sz="0" w:space="0" w:color="auto"/>
                    <w:left w:val="none" w:sz="0" w:space="0" w:color="auto"/>
                    <w:bottom w:val="none" w:sz="0" w:space="0" w:color="auto"/>
                    <w:right w:val="none" w:sz="0" w:space="0" w:color="auto"/>
                  </w:divBdr>
                  <w:divsChild>
                    <w:div w:id="1752311992">
                      <w:marLeft w:val="0"/>
                      <w:marRight w:val="0"/>
                      <w:marTop w:val="0"/>
                      <w:marBottom w:val="0"/>
                      <w:divBdr>
                        <w:top w:val="none" w:sz="0" w:space="0" w:color="auto"/>
                        <w:left w:val="none" w:sz="0" w:space="0" w:color="auto"/>
                        <w:bottom w:val="none" w:sz="0" w:space="0" w:color="auto"/>
                        <w:right w:val="none" w:sz="0" w:space="0" w:color="auto"/>
                      </w:divBdr>
                      <w:divsChild>
                        <w:div w:id="192889099">
                          <w:marLeft w:val="0"/>
                          <w:marRight w:val="0"/>
                          <w:marTop w:val="0"/>
                          <w:marBottom w:val="0"/>
                          <w:divBdr>
                            <w:top w:val="none" w:sz="0" w:space="0" w:color="auto"/>
                            <w:left w:val="none" w:sz="0" w:space="0" w:color="auto"/>
                            <w:bottom w:val="none" w:sz="0" w:space="0" w:color="auto"/>
                            <w:right w:val="none" w:sz="0" w:space="0" w:color="auto"/>
                          </w:divBdr>
                          <w:divsChild>
                            <w:div w:id="894319810">
                              <w:marLeft w:val="0"/>
                              <w:marRight w:val="0"/>
                              <w:marTop w:val="0"/>
                              <w:marBottom w:val="0"/>
                              <w:divBdr>
                                <w:top w:val="none" w:sz="0" w:space="0" w:color="auto"/>
                                <w:left w:val="none" w:sz="0" w:space="0" w:color="auto"/>
                                <w:bottom w:val="none" w:sz="0" w:space="0" w:color="auto"/>
                                <w:right w:val="none" w:sz="0" w:space="0" w:color="auto"/>
                              </w:divBdr>
                              <w:divsChild>
                                <w:div w:id="1905291650">
                                  <w:marLeft w:val="0"/>
                                  <w:marRight w:val="0"/>
                                  <w:marTop w:val="0"/>
                                  <w:marBottom w:val="0"/>
                                  <w:divBdr>
                                    <w:top w:val="none" w:sz="0" w:space="0" w:color="auto"/>
                                    <w:left w:val="none" w:sz="0" w:space="0" w:color="auto"/>
                                    <w:bottom w:val="none" w:sz="0" w:space="0" w:color="auto"/>
                                    <w:right w:val="none" w:sz="0" w:space="0" w:color="auto"/>
                                  </w:divBdr>
                                  <w:divsChild>
                                    <w:div w:id="1985962718">
                                      <w:marLeft w:val="0"/>
                                      <w:marRight w:val="0"/>
                                      <w:marTop w:val="0"/>
                                      <w:marBottom w:val="0"/>
                                      <w:divBdr>
                                        <w:top w:val="none" w:sz="0" w:space="0" w:color="auto"/>
                                        <w:left w:val="none" w:sz="0" w:space="0" w:color="auto"/>
                                        <w:bottom w:val="none" w:sz="0" w:space="0" w:color="auto"/>
                                        <w:right w:val="none" w:sz="0" w:space="0" w:color="auto"/>
                                      </w:divBdr>
                                      <w:divsChild>
                                        <w:div w:id="809325033">
                                          <w:marLeft w:val="0"/>
                                          <w:marRight w:val="0"/>
                                          <w:marTop w:val="0"/>
                                          <w:marBottom w:val="0"/>
                                          <w:divBdr>
                                            <w:top w:val="none" w:sz="0" w:space="0" w:color="auto"/>
                                            <w:left w:val="none" w:sz="0" w:space="0" w:color="auto"/>
                                            <w:bottom w:val="none" w:sz="0" w:space="0" w:color="auto"/>
                                            <w:right w:val="none" w:sz="0" w:space="0" w:color="auto"/>
                                          </w:divBdr>
                                          <w:divsChild>
                                            <w:div w:id="106315014">
                                              <w:marLeft w:val="0"/>
                                              <w:marRight w:val="0"/>
                                              <w:marTop w:val="0"/>
                                              <w:marBottom w:val="0"/>
                                              <w:divBdr>
                                                <w:top w:val="none" w:sz="0" w:space="0" w:color="auto"/>
                                                <w:left w:val="none" w:sz="0" w:space="0" w:color="auto"/>
                                                <w:bottom w:val="none" w:sz="0" w:space="0" w:color="auto"/>
                                                <w:right w:val="none" w:sz="0" w:space="0" w:color="auto"/>
                                              </w:divBdr>
                                              <w:divsChild>
                                                <w:div w:id="75205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6706083">
      <w:bodyDiv w:val="1"/>
      <w:marLeft w:val="0"/>
      <w:marRight w:val="0"/>
      <w:marTop w:val="0"/>
      <w:marBottom w:val="0"/>
      <w:divBdr>
        <w:top w:val="none" w:sz="0" w:space="0" w:color="auto"/>
        <w:left w:val="none" w:sz="0" w:space="0" w:color="auto"/>
        <w:bottom w:val="none" w:sz="0" w:space="0" w:color="auto"/>
        <w:right w:val="none" w:sz="0" w:space="0" w:color="auto"/>
      </w:divBdr>
    </w:div>
    <w:div w:id="468131264">
      <w:bodyDiv w:val="1"/>
      <w:marLeft w:val="0"/>
      <w:marRight w:val="0"/>
      <w:marTop w:val="0"/>
      <w:marBottom w:val="0"/>
      <w:divBdr>
        <w:top w:val="none" w:sz="0" w:space="0" w:color="auto"/>
        <w:left w:val="none" w:sz="0" w:space="0" w:color="auto"/>
        <w:bottom w:val="none" w:sz="0" w:space="0" w:color="auto"/>
        <w:right w:val="none" w:sz="0" w:space="0" w:color="auto"/>
      </w:divBdr>
    </w:div>
    <w:div w:id="471674801">
      <w:bodyDiv w:val="1"/>
      <w:marLeft w:val="0"/>
      <w:marRight w:val="0"/>
      <w:marTop w:val="0"/>
      <w:marBottom w:val="0"/>
      <w:divBdr>
        <w:top w:val="none" w:sz="0" w:space="0" w:color="auto"/>
        <w:left w:val="none" w:sz="0" w:space="0" w:color="auto"/>
        <w:bottom w:val="none" w:sz="0" w:space="0" w:color="auto"/>
        <w:right w:val="none" w:sz="0" w:space="0" w:color="auto"/>
      </w:divBdr>
    </w:div>
    <w:div w:id="476067915">
      <w:bodyDiv w:val="1"/>
      <w:marLeft w:val="0"/>
      <w:marRight w:val="0"/>
      <w:marTop w:val="0"/>
      <w:marBottom w:val="0"/>
      <w:divBdr>
        <w:top w:val="none" w:sz="0" w:space="0" w:color="auto"/>
        <w:left w:val="none" w:sz="0" w:space="0" w:color="auto"/>
        <w:bottom w:val="none" w:sz="0" w:space="0" w:color="auto"/>
        <w:right w:val="none" w:sz="0" w:space="0" w:color="auto"/>
      </w:divBdr>
    </w:div>
    <w:div w:id="481964680">
      <w:bodyDiv w:val="1"/>
      <w:marLeft w:val="0"/>
      <w:marRight w:val="0"/>
      <w:marTop w:val="0"/>
      <w:marBottom w:val="0"/>
      <w:divBdr>
        <w:top w:val="none" w:sz="0" w:space="0" w:color="auto"/>
        <w:left w:val="none" w:sz="0" w:space="0" w:color="auto"/>
        <w:bottom w:val="none" w:sz="0" w:space="0" w:color="auto"/>
        <w:right w:val="none" w:sz="0" w:space="0" w:color="auto"/>
      </w:divBdr>
    </w:div>
    <w:div w:id="486824723">
      <w:bodyDiv w:val="1"/>
      <w:marLeft w:val="0"/>
      <w:marRight w:val="0"/>
      <w:marTop w:val="0"/>
      <w:marBottom w:val="0"/>
      <w:divBdr>
        <w:top w:val="none" w:sz="0" w:space="0" w:color="auto"/>
        <w:left w:val="none" w:sz="0" w:space="0" w:color="auto"/>
        <w:bottom w:val="none" w:sz="0" w:space="0" w:color="auto"/>
        <w:right w:val="none" w:sz="0" w:space="0" w:color="auto"/>
      </w:divBdr>
      <w:divsChild>
        <w:div w:id="605501081">
          <w:marLeft w:val="0"/>
          <w:marRight w:val="0"/>
          <w:marTop w:val="0"/>
          <w:marBottom w:val="0"/>
          <w:divBdr>
            <w:top w:val="none" w:sz="0" w:space="0" w:color="auto"/>
            <w:left w:val="none" w:sz="0" w:space="0" w:color="auto"/>
            <w:bottom w:val="none" w:sz="0" w:space="0" w:color="auto"/>
            <w:right w:val="none" w:sz="0" w:space="0" w:color="auto"/>
          </w:divBdr>
        </w:div>
        <w:div w:id="1422608216">
          <w:marLeft w:val="0"/>
          <w:marRight w:val="0"/>
          <w:marTop w:val="0"/>
          <w:marBottom w:val="0"/>
          <w:divBdr>
            <w:top w:val="none" w:sz="0" w:space="0" w:color="auto"/>
            <w:left w:val="none" w:sz="0" w:space="0" w:color="auto"/>
            <w:bottom w:val="none" w:sz="0" w:space="0" w:color="auto"/>
            <w:right w:val="none" w:sz="0" w:space="0" w:color="auto"/>
          </w:divBdr>
        </w:div>
      </w:divsChild>
    </w:div>
    <w:div w:id="486945931">
      <w:bodyDiv w:val="1"/>
      <w:marLeft w:val="0"/>
      <w:marRight w:val="0"/>
      <w:marTop w:val="0"/>
      <w:marBottom w:val="0"/>
      <w:divBdr>
        <w:top w:val="none" w:sz="0" w:space="0" w:color="auto"/>
        <w:left w:val="none" w:sz="0" w:space="0" w:color="auto"/>
        <w:bottom w:val="none" w:sz="0" w:space="0" w:color="auto"/>
        <w:right w:val="none" w:sz="0" w:space="0" w:color="auto"/>
      </w:divBdr>
    </w:div>
    <w:div w:id="487674111">
      <w:bodyDiv w:val="1"/>
      <w:marLeft w:val="0"/>
      <w:marRight w:val="0"/>
      <w:marTop w:val="0"/>
      <w:marBottom w:val="0"/>
      <w:divBdr>
        <w:top w:val="none" w:sz="0" w:space="0" w:color="auto"/>
        <w:left w:val="none" w:sz="0" w:space="0" w:color="auto"/>
        <w:bottom w:val="none" w:sz="0" w:space="0" w:color="auto"/>
        <w:right w:val="none" w:sz="0" w:space="0" w:color="auto"/>
      </w:divBdr>
    </w:div>
    <w:div w:id="490874974">
      <w:bodyDiv w:val="1"/>
      <w:marLeft w:val="0"/>
      <w:marRight w:val="0"/>
      <w:marTop w:val="0"/>
      <w:marBottom w:val="0"/>
      <w:divBdr>
        <w:top w:val="none" w:sz="0" w:space="0" w:color="auto"/>
        <w:left w:val="none" w:sz="0" w:space="0" w:color="auto"/>
        <w:bottom w:val="none" w:sz="0" w:space="0" w:color="auto"/>
        <w:right w:val="none" w:sz="0" w:space="0" w:color="auto"/>
      </w:divBdr>
      <w:divsChild>
        <w:div w:id="115105566">
          <w:marLeft w:val="0"/>
          <w:marRight w:val="0"/>
          <w:marTop w:val="0"/>
          <w:marBottom w:val="0"/>
          <w:divBdr>
            <w:top w:val="none" w:sz="0" w:space="0" w:color="auto"/>
            <w:left w:val="none" w:sz="0" w:space="0" w:color="auto"/>
            <w:bottom w:val="none" w:sz="0" w:space="0" w:color="auto"/>
            <w:right w:val="none" w:sz="0" w:space="0" w:color="auto"/>
          </w:divBdr>
          <w:divsChild>
            <w:div w:id="1318653933">
              <w:marLeft w:val="0"/>
              <w:marRight w:val="0"/>
              <w:marTop w:val="0"/>
              <w:marBottom w:val="0"/>
              <w:divBdr>
                <w:top w:val="none" w:sz="0" w:space="0" w:color="auto"/>
                <w:left w:val="none" w:sz="0" w:space="0" w:color="auto"/>
                <w:bottom w:val="none" w:sz="0" w:space="0" w:color="auto"/>
                <w:right w:val="none" w:sz="0" w:space="0" w:color="auto"/>
              </w:divBdr>
              <w:divsChild>
                <w:div w:id="1242718894">
                  <w:marLeft w:val="0"/>
                  <w:marRight w:val="0"/>
                  <w:marTop w:val="0"/>
                  <w:marBottom w:val="0"/>
                  <w:divBdr>
                    <w:top w:val="none" w:sz="0" w:space="0" w:color="auto"/>
                    <w:left w:val="none" w:sz="0" w:space="0" w:color="auto"/>
                    <w:bottom w:val="none" w:sz="0" w:space="0" w:color="auto"/>
                    <w:right w:val="none" w:sz="0" w:space="0" w:color="auto"/>
                  </w:divBdr>
                  <w:divsChild>
                    <w:div w:id="17354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569323">
      <w:bodyDiv w:val="1"/>
      <w:marLeft w:val="0"/>
      <w:marRight w:val="0"/>
      <w:marTop w:val="0"/>
      <w:marBottom w:val="0"/>
      <w:divBdr>
        <w:top w:val="none" w:sz="0" w:space="0" w:color="auto"/>
        <w:left w:val="none" w:sz="0" w:space="0" w:color="auto"/>
        <w:bottom w:val="none" w:sz="0" w:space="0" w:color="auto"/>
        <w:right w:val="none" w:sz="0" w:space="0" w:color="auto"/>
      </w:divBdr>
    </w:div>
    <w:div w:id="493569191">
      <w:bodyDiv w:val="1"/>
      <w:marLeft w:val="0"/>
      <w:marRight w:val="0"/>
      <w:marTop w:val="0"/>
      <w:marBottom w:val="0"/>
      <w:divBdr>
        <w:top w:val="none" w:sz="0" w:space="0" w:color="auto"/>
        <w:left w:val="none" w:sz="0" w:space="0" w:color="auto"/>
        <w:bottom w:val="none" w:sz="0" w:space="0" w:color="auto"/>
        <w:right w:val="none" w:sz="0" w:space="0" w:color="auto"/>
      </w:divBdr>
      <w:divsChild>
        <w:div w:id="931402454">
          <w:marLeft w:val="0"/>
          <w:marRight w:val="0"/>
          <w:marTop w:val="0"/>
          <w:marBottom w:val="0"/>
          <w:divBdr>
            <w:top w:val="none" w:sz="0" w:space="0" w:color="auto"/>
            <w:left w:val="none" w:sz="0" w:space="0" w:color="auto"/>
            <w:bottom w:val="none" w:sz="0" w:space="0" w:color="auto"/>
            <w:right w:val="none" w:sz="0" w:space="0" w:color="auto"/>
          </w:divBdr>
          <w:divsChild>
            <w:div w:id="1535072100">
              <w:marLeft w:val="0"/>
              <w:marRight w:val="0"/>
              <w:marTop w:val="0"/>
              <w:marBottom w:val="0"/>
              <w:divBdr>
                <w:top w:val="none" w:sz="0" w:space="0" w:color="auto"/>
                <w:left w:val="none" w:sz="0" w:space="0" w:color="auto"/>
                <w:bottom w:val="none" w:sz="0" w:space="0" w:color="auto"/>
                <w:right w:val="none" w:sz="0" w:space="0" w:color="auto"/>
              </w:divBdr>
              <w:divsChild>
                <w:div w:id="1414083483">
                  <w:marLeft w:val="0"/>
                  <w:marRight w:val="0"/>
                  <w:marTop w:val="0"/>
                  <w:marBottom w:val="0"/>
                  <w:divBdr>
                    <w:top w:val="none" w:sz="0" w:space="0" w:color="auto"/>
                    <w:left w:val="none" w:sz="0" w:space="0" w:color="auto"/>
                    <w:bottom w:val="none" w:sz="0" w:space="0" w:color="auto"/>
                    <w:right w:val="none" w:sz="0" w:space="0" w:color="auto"/>
                  </w:divBdr>
                  <w:divsChild>
                    <w:div w:id="142711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842158">
          <w:marLeft w:val="0"/>
          <w:marRight w:val="0"/>
          <w:marTop w:val="0"/>
          <w:marBottom w:val="0"/>
          <w:divBdr>
            <w:top w:val="none" w:sz="0" w:space="0" w:color="auto"/>
            <w:left w:val="none" w:sz="0" w:space="0" w:color="auto"/>
            <w:bottom w:val="none" w:sz="0" w:space="0" w:color="auto"/>
            <w:right w:val="none" w:sz="0" w:space="0" w:color="auto"/>
          </w:divBdr>
          <w:divsChild>
            <w:div w:id="320892774">
              <w:marLeft w:val="0"/>
              <w:marRight w:val="0"/>
              <w:marTop w:val="0"/>
              <w:marBottom w:val="0"/>
              <w:divBdr>
                <w:top w:val="none" w:sz="0" w:space="0" w:color="auto"/>
                <w:left w:val="none" w:sz="0" w:space="0" w:color="auto"/>
                <w:bottom w:val="none" w:sz="0" w:space="0" w:color="auto"/>
                <w:right w:val="none" w:sz="0" w:space="0" w:color="auto"/>
              </w:divBdr>
              <w:divsChild>
                <w:div w:id="984896932">
                  <w:marLeft w:val="0"/>
                  <w:marRight w:val="0"/>
                  <w:marTop w:val="0"/>
                  <w:marBottom w:val="0"/>
                  <w:divBdr>
                    <w:top w:val="none" w:sz="0" w:space="0" w:color="auto"/>
                    <w:left w:val="none" w:sz="0" w:space="0" w:color="auto"/>
                    <w:bottom w:val="none" w:sz="0" w:space="0" w:color="auto"/>
                    <w:right w:val="none" w:sz="0" w:space="0" w:color="auto"/>
                  </w:divBdr>
                  <w:divsChild>
                    <w:div w:id="95278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615059">
      <w:bodyDiv w:val="1"/>
      <w:marLeft w:val="0"/>
      <w:marRight w:val="0"/>
      <w:marTop w:val="0"/>
      <w:marBottom w:val="0"/>
      <w:divBdr>
        <w:top w:val="none" w:sz="0" w:space="0" w:color="auto"/>
        <w:left w:val="none" w:sz="0" w:space="0" w:color="auto"/>
        <w:bottom w:val="none" w:sz="0" w:space="0" w:color="auto"/>
        <w:right w:val="none" w:sz="0" w:space="0" w:color="auto"/>
      </w:divBdr>
    </w:div>
    <w:div w:id="502866319">
      <w:bodyDiv w:val="1"/>
      <w:marLeft w:val="0"/>
      <w:marRight w:val="0"/>
      <w:marTop w:val="0"/>
      <w:marBottom w:val="0"/>
      <w:divBdr>
        <w:top w:val="none" w:sz="0" w:space="0" w:color="auto"/>
        <w:left w:val="none" w:sz="0" w:space="0" w:color="auto"/>
        <w:bottom w:val="none" w:sz="0" w:space="0" w:color="auto"/>
        <w:right w:val="none" w:sz="0" w:space="0" w:color="auto"/>
      </w:divBdr>
    </w:div>
    <w:div w:id="509636048">
      <w:bodyDiv w:val="1"/>
      <w:marLeft w:val="0"/>
      <w:marRight w:val="0"/>
      <w:marTop w:val="0"/>
      <w:marBottom w:val="0"/>
      <w:divBdr>
        <w:top w:val="none" w:sz="0" w:space="0" w:color="auto"/>
        <w:left w:val="none" w:sz="0" w:space="0" w:color="auto"/>
        <w:bottom w:val="none" w:sz="0" w:space="0" w:color="auto"/>
        <w:right w:val="none" w:sz="0" w:space="0" w:color="auto"/>
      </w:divBdr>
      <w:divsChild>
        <w:div w:id="318965107">
          <w:marLeft w:val="0"/>
          <w:marRight w:val="0"/>
          <w:marTop w:val="0"/>
          <w:marBottom w:val="0"/>
          <w:divBdr>
            <w:top w:val="none" w:sz="0" w:space="0" w:color="auto"/>
            <w:left w:val="none" w:sz="0" w:space="0" w:color="auto"/>
            <w:bottom w:val="none" w:sz="0" w:space="0" w:color="auto"/>
            <w:right w:val="none" w:sz="0" w:space="0" w:color="auto"/>
          </w:divBdr>
        </w:div>
        <w:div w:id="1511871848">
          <w:marLeft w:val="0"/>
          <w:marRight w:val="0"/>
          <w:marTop w:val="0"/>
          <w:marBottom w:val="0"/>
          <w:divBdr>
            <w:top w:val="none" w:sz="0" w:space="0" w:color="auto"/>
            <w:left w:val="none" w:sz="0" w:space="0" w:color="auto"/>
            <w:bottom w:val="none" w:sz="0" w:space="0" w:color="auto"/>
            <w:right w:val="none" w:sz="0" w:space="0" w:color="auto"/>
          </w:divBdr>
        </w:div>
      </w:divsChild>
    </w:div>
    <w:div w:id="514538246">
      <w:bodyDiv w:val="1"/>
      <w:marLeft w:val="0"/>
      <w:marRight w:val="0"/>
      <w:marTop w:val="0"/>
      <w:marBottom w:val="0"/>
      <w:divBdr>
        <w:top w:val="none" w:sz="0" w:space="0" w:color="auto"/>
        <w:left w:val="none" w:sz="0" w:space="0" w:color="auto"/>
        <w:bottom w:val="none" w:sz="0" w:space="0" w:color="auto"/>
        <w:right w:val="none" w:sz="0" w:space="0" w:color="auto"/>
      </w:divBdr>
    </w:div>
    <w:div w:id="516771800">
      <w:bodyDiv w:val="1"/>
      <w:marLeft w:val="0"/>
      <w:marRight w:val="0"/>
      <w:marTop w:val="0"/>
      <w:marBottom w:val="0"/>
      <w:divBdr>
        <w:top w:val="none" w:sz="0" w:space="0" w:color="auto"/>
        <w:left w:val="none" w:sz="0" w:space="0" w:color="auto"/>
        <w:bottom w:val="none" w:sz="0" w:space="0" w:color="auto"/>
        <w:right w:val="none" w:sz="0" w:space="0" w:color="auto"/>
      </w:divBdr>
    </w:div>
    <w:div w:id="519855342">
      <w:bodyDiv w:val="1"/>
      <w:marLeft w:val="0"/>
      <w:marRight w:val="0"/>
      <w:marTop w:val="0"/>
      <w:marBottom w:val="0"/>
      <w:divBdr>
        <w:top w:val="none" w:sz="0" w:space="0" w:color="auto"/>
        <w:left w:val="none" w:sz="0" w:space="0" w:color="auto"/>
        <w:bottom w:val="none" w:sz="0" w:space="0" w:color="auto"/>
        <w:right w:val="none" w:sz="0" w:space="0" w:color="auto"/>
      </w:divBdr>
      <w:divsChild>
        <w:div w:id="1418332175">
          <w:marLeft w:val="547"/>
          <w:marRight w:val="0"/>
          <w:marTop w:val="0"/>
          <w:marBottom w:val="0"/>
          <w:divBdr>
            <w:top w:val="none" w:sz="0" w:space="0" w:color="auto"/>
            <w:left w:val="none" w:sz="0" w:space="0" w:color="auto"/>
            <w:bottom w:val="none" w:sz="0" w:space="0" w:color="auto"/>
            <w:right w:val="none" w:sz="0" w:space="0" w:color="auto"/>
          </w:divBdr>
        </w:div>
      </w:divsChild>
    </w:div>
    <w:div w:id="520365862">
      <w:bodyDiv w:val="1"/>
      <w:marLeft w:val="0"/>
      <w:marRight w:val="0"/>
      <w:marTop w:val="0"/>
      <w:marBottom w:val="0"/>
      <w:divBdr>
        <w:top w:val="none" w:sz="0" w:space="0" w:color="auto"/>
        <w:left w:val="none" w:sz="0" w:space="0" w:color="auto"/>
        <w:bottom w:val="none" w:sz="0" w:space="0" w:color="auto"/>
        <w:right w:val="none" w:sz="0" w:space="0" w:color="auto"/>
      </w:divBdr>
    </w:div>
    <w:div w:id="522207092">
      <w:bodyDiv w:val="1"/>
      <w:marLeft w:val="0"/>
      <w:marRight w:val="0"/>
      <w:marTop w:val="0"/>
      <w:marBottom w:val="0"/>
      <w:divBdr>
        <w:top w:val="none" w:sz="0" w:space="0" w:color="auto"/>
        <w:left w:val="none" w:sz="0" w:space="0" w:color="auto"/>
        <w:bottom w:val="none" w:sz="0" w:space="0" w:color="auto"/>
        <w:right w:val="none" w:sz="0" w:space="0" w:color="auto"/>
      </w:divBdr>
    </w:div>
    <w:div w:id="522406528">
      <w:bodyDiv w:val="1"/>
      <w:marLeft w:val="0"/>
      <w:marRight w:val="0"/>
      <w:marTop w:val="0"/>
      <w:marBottom w:val="0"/>
      <w:divBdr>
        <w:top w:val="none" w:sz="0" w:space="0" w:color="auto"/>
        <w:left w:val="none" w:sz="0" w:space="0" w:color="auto"/>
        <w:bottom w:val="none" w:sz="0" w:space="0" w:color="auto"/>
        <w:right w:val="none" w:sz="0" w:space="0" w:color="auto"/>
      </w:divBdr>
    </w:div>
    <w:div w:id="522940452">
      <w:bodyDiv w:val="1"/>
      <w:marLeft w:val="0"/>
      <w:marRight w:val="0"/>
      <w:marTop w:val="0"/>
      <w:marBottom w:val="0"/>
      <w:divBdr>
        <w:top w:val="none" w:sz="0" w:space="0" w:color="auto"/>
        <w:left w:val="none" w:sz="0" w:space="0" w:color="auto"/>
        <w:bottom w:val="none" w:sz="0" w:space="0" w:color="auto"/>
        <w:right w:val="none" w:sz="0" w:space="0" w:color="auto"/>
      </w:divBdr>
      <w:divsChild>
        <w:div w:id="760638379">
          <w:marLeft w:val="547"/>
          <w:marRight w:val="0"/>
          <w:marTop w:val="0"/>
          <w:marBottom w:val="0"/>
          <w:divBdr>
            <w:top w:val="none" w:sz="0" w:space="0" w:color="auto"/>
            <w:left w:val="none" w:sz="0" w:space="0" w:color="auto"/>
            <w:bottom w:val="none" w:sz="0" w:space="0" w:color="auto"/>
            <w:right w:val="none" w:sz="0" w:space="0" w:color="auto"/>
          </w:divBdr>
        </w:div>
      </w:divsChild>
    </w:div>
    <w:div w:id="538780810">
      <w:bodyDiv w:val="1"/>
      <w:marLeft w:val="0"/>
      <w:marRight w:val="0"/>
      <w:marTop w:val="0"/>
      <w:marBottom w:val="0"/>
      <w:divBdr>
        <w:top w:val="none" w:sz="0" w:space="0" w:color="auto"/>
        <w:left w:val="none" w:sz="0" w:space="0" w:color="auto"/>
        <w:bottom w:val="none" w:sz="0" w:space="0" w:color="auto"/>
        <w:right w:val="none" w:sz="0" w:space="0" w:color="auto"/>
      </w:divBdr>
    </w:div>
    <w:div w:id="539364901">
      <w:bodyDiv w:val="1"/>
      <w:marLeft w:val="0"/>
      <w:marRight w:val="0"/>
      <w:marTop w:val="0"/>
      <w:marBottom w:val="0"/>
      <w:divBdr>
        <w:top w:val="none" w:sz="0" w:space="0" w:color="auto"/>
        <w:left w:val="none" w:sz="0" w:space="0" w:color="auto"/>
        <w:bottom w:val="none" w:sz="0" w:space="0" w:color="auto"/>
        <w:right w:val="none" w:sz="0" w:space="0" w:color="auto"/>
      </w:divBdr>
    </w:div>
    <w:div w:id="547886024">
      <w:bodyDiv w:val="1"/>
      <w:marLeft w:val="0"/>
      <w:marRight w:val="0"/>
      <w:marTop w:val="0"/>
      <w:marBottom w:val="0"/>
      <w:divBdr>
        <w:top w:val="none" w:sz="0" w:space="0" w:color="auto"/>
        <w:left w:val="none" w:sz="0" w:space="0" w:color="auto"/>
        <w:bottom w:val="none" w:sz="0" w:space="0" w:color="auto"/>
        <w:right w:val="none" w:sz="0" w:space="0" w:color="auto"/>
      </w:divBdr>
    </w:div>
    <w:div w:id="549651740">
      <w:bodyDiv w:val="1"/>
      <w:marLeft w:val="0"/>
      <w:marRight w:val="0"/>
      <w:marTop w:val="0"/>
      <w:marBottom w:val="0"/>
      <w:divBdr>
        <w:top w:val="none" w:sz="0" w:space="0" w:color="auto"/>
        <w:left w:val="none" w:sz="0" w:space="0" w:color="auto"/>
        <w:bottom w:val="none" w:sz="0" w:space="0" w:color="auto"/>
        <w:right w:val="none" w:sz="0" w:space="0" w:color="auto"/>
      </w:divBdr>
    </w:div>
    <w:div w:id="554008405">
      <w:bodyDiv w:val="1"/>
      <w:marLeft w:val="0"/>
      <w:marRight w:val="0"/>
      <w:marTop w:val="0"/>
      <w:marBottom w:val="0"/>
      <w:divBdr>
        <w:top w:val="none" w:sz="0" w:space="0" w:color="auto"/>
        <w:left w:val="none" w:sz="0" w:space="0" w:color="auto"/>
        <w:bottom w:val="none" w:sz="0" w:space="0" w:color="auto"/>
        <w:right w:val="none" w:sz="0" w:space="0" w:color="auto"/>
      </w:divBdr>
    </w:div>
    <w:div w:id="554589288">
      <w:bodyDiv w:val="1"/>
      <w:marLeft w:val="0"/>
      <w:marRight w:val="0"/>
      <w:marTop w:val="0"/>
      <w:marBottom w:val="0"/>
      <w:divBdr>
        <w:top w:val="none" w:sz="0" w:space="0" w:color="auto"/>
        <w:left w:val="none" w:sz="0" w:space="0" w:color="auto"/>
        <w:bottom w:val="none" w:sz="0" w:space="0" w:color="auto"/>
        <w:right w:val="none" w:sz="0" w:space="0" w:color="auto"/>
      </w:divBdr>
      <w:divsChild>
        <w:div w:id="158280040">
          <w:marLeft w:val="547"/>
          <w:marRight w:val="0"/>
          <w:marTop w:val="0"/>
          <w:marBottom w:val="0"/>
          <w:divBdr>
            <w:top w:val="none" w:sz="0" w:space="0" w:color="auto"/>
            <w:left w:val="none" w:sz="0" w:space="0" w:color="auto"/>
            <w:bottom w:val="none" w:sz="0" w:space="0" w:color="auto"/>
            <w:right w:val="none" w:sz="0" w:space="0" w:color="auto"/>
          </w:divBdr>
        </w:div>
        <w:div w:id="1375232646">
          <w:marLeft w:val="547"/>
          <w:marRight w:val="0"/>
          <w:marTop w:val="0"/>
          <w:marBottom w:val="0"/>
          <w:divBdr>
            <w:top w:val="none" w:sz="0" w:space="0" w:color="auto"/>
            <w:left w:val="none" w:sz="0" w:space="0" w:color="auto"/>
            <w:bottom w:val="none" w:sz="0" w:space="0" w:color="auto"/>
            <w:right w:val="none" w:sz="0" w:space="0" w:color="auto"/>
          </w:divBdr>
        </w:div>
        <w:div w:id="1550459951">
          <w:marLeft w:val="547"/>
          <w:marRight w:val="0"/>
          <w:marTop w:val="0"/>
          <w:marBottom w:val="0"/>
          <w:divBdr>
            <w:top w:val="none" w:sz="0" w:space="0" w:color="auto"/>
            <w:left w:val="none" w:sz="0" w:space="0" w:color="auto"/>
            <w:bottom w:val="none" w:sz="0" w:space="0" w:color="auto"/>
            <w:right w:val="none" w:sz="0" w:space="0" w:color="auto"/>
          </w:divBdr>
        </w:div>
      </w:divsChild>
    </w:div>
    <w:div w:id="554782793">
      <w:bodyDiv w:val="1"/>
      <w:marLeft w:val="0"/>
      <w:marRight w:val="0"/>
      <w:marTop w:val="0"/>
      <w:marBottom w:val="0"/>
      <w:divBdr>
        <w:top w:val="none" w:sz="0" w:space="0" w:color="auto"/>
        <w:left w:val="none" w:sz="0" w:space="0" w:color="auto"/>
        <w:bottom w:val="none" w:sz="0" w:space="0" w:color="auto"/>
        <w:right w:val="none" w:sz="0" w:space="0" w:color="auto"/>
      </w:divBdr>
    </w:div>
    <w:div w:id="555701152">
      <w:bodyDiv w:val="1"/>
      <w:marLeft w:val="0"/>
      <w:marRight w:val="0"/>
      <w:marTop w:val="0"/>
      <w:marBottom w:val="0"/>
      <w:divBdr>
        <w:top w:val="none" w:sz="0" w:space="0" w:color="auto"/>
        <w:left w:val="none" w:sz="0" w:space="0" w:color="auto"/>
        <w:bottom w:val="none" w:sz="0" w:space="0" w:color="auto"/>
        <w:right w:val="none" w:sz="0" w:space="0" w:color="auto"/>
      </w:divBdr>
    </w:div>
    <w:div w:id="563221402">
      <w:bodyDiv w:val="1"/>
      <w:marLeft w:val="0"/>
      <w:marRight w:val="0"/>
      <w:marTop w:val="0"/>
      <w:marBottom w:val="0"/>
      <w:divBdr>
        <w:top w:val="none" w:sz="0" w:space="0" w:color="auto"/>
        <w:left w:val="none" w:sz="0" w:space="0" w:color="auto"/>
        <w:bottom w:val="none" w:sz="0" w:space="0" w:color="auto"/>
        <w:right w:val="none" w:sz="0" w:space="0" w:color="auto"/>
      </w:divBdr>
    </w:div>
    <w:div w:id="566234505">
      <w:bodyDiv w:val="1"/>
      <w:marLeft w:val="0"/>
      <w:marRight w:val="0"/>
      <w:marTop w:val="0"/>
      <w:marBottom w:val="0"/>
      <w:divBdr>
        <w:top w:val="none" w:sz="0" w:space="0" w:color="auto"/>
        <w:left w:val="none" w:sz="0" w:space="0" w:color="auto"/>
        <w:bottom w:val="none" w:sz="0" w:space="0" w:color="auto"/>
        <w:right w:val="none" w:sz="0" w:space="0" w:color="auto"/>
      </w:divBdr>
    </w:div>
    <w:div w:id="573048591">
      <w:bodyDiv w:val="1"/>
      <w:marLeft w:val="0"/>
      <w:marRight w:val="0"/>
      <w:marTop w:val="0"/>
      <w:marBottom w:val="0"/>
      <w:divBdr>
        <w:top w:val="none" w:sz="0" w:space="0" w:color="auto"/>
        <w:left w:val="none" w:sz="0" w:space="0" w:color="auto"/>
        <w:bottom w:val="none" w:sz="0" w:space="0" w:color="auto"/>
        <w:right w:val="none" w:sz="0" w:space="0" w:color="auto"/>
      </w:divBdr>
    </w:div>
    <w:div w:id="577135776">
      <w:bodyDiv w:val="1"/>
      <w:marLeft w:val="0"/>
      <w:marRight w:val="0"/>
      <w:marTop w:val="0"/>
      <w:marBottom w:val="0"/>
      <w:divBdr>
        <w:top w:val="none" w:sz="0" w:space="0" w:color="auto"/>
        <w:left w:val="none" w:sz="0" w:space="0" w:color="auto"/>
        <w:bottom w:val="none" w:sz="0" w:space="0" w:color="auto"/>
        <w:right w:val="none" w:sz="0" w:space="0" w:color="auto"/>
      </w:divBdr>
    </w:div>
    <w:div w:id="579097879">
      <w:bodyDiv w:val="1"/>
      <w:marLeft w:val="0"/>
      <w:marRight w:val="0"/>
      <w:marTop w:val="0"/>
      <w:marBottom w:val="0"/>
      <w:divBdr>
        <w:top w:val="none" w:sz="0" w:space="0" w:color="auto"/>
        <w:left w:val="none" w:sz="0" w:space="0" w:color="auto"/>
        <w:bottom w:val="none" w:sz="0" w:space="0" w:color="auto"/>
        <w:right w:val="none" w:sz="0" w:space="0" w:color="auto"/>
      </w:divBdr>
    </w:div>
    <w:div w:id="583760083">
      <w:bodyDiv w:val="1"/>
      <w:marLeft w:val="0"/>
      <w:marRight w:val="0"/>
      <w:marTop w:val="0"/>
      <w:marBottom w:val="0"/>
      <w:divBdr>
        <w:top w:val="none" w:sz="0" w:space="0" w:color="auto"/>
        <w:left w:val="none" w:sz="0" w:space="0" w:color="auto"/>
        <w:bottom w:val="none" w:sz="0" w:space="0" w:color="auto"/>
        <w:right w:val="none" w:sz="0" w:space="0" w:color="auto"/>
      </w:divBdr>
    </w:div>
    <w:div w:id="587617655">
      <w:bodyDiv w:val="1"/>
      <w:marLeft w:val="0"/>
      <w:marRight w:val="0"/>
      <w:marTop w:val="0"/>
      <w:marBottom w:val="0"/>
      <w:divBdr>
        <w:top w:val="none" w:sz="0" w:space="0" w:color="auto"/>
        <w:left w:val="none" w:sz="0" w:space="0" w:color="auto"/>
        <w:bottom w:val="none" w:sz="0" w:space="0" w:color="auto"/>
        <w:right w:val="none" w:sz="0" w:space="0" w:color="auto"/>
      </w:divBdr>
    </w:div>
    <w:div w:id="590356157">
      <w:bodyDiv w:val="1"/>
      <w:marLeft w:val="0"/>
      <w:marRight w:val="0"/>
      <w:marTop w:val="0"/>
      <w:marBottom w:val="0"/>
      <w:divBdr>
        <w:top w:val="none" w:sz="0" w:space="0" w:color="auto"/>
        <w:left w:val="none" w:sz="0" w:space="0" w:color="auto"/>
        <w:bottom w:val="none" w:sz="0" w:space="0" w:color="auto"/>
        <w:right w:val="none" w:sz="0" w:space="0" w:color="auto"/>
      </w:divBdr>
    </w:div>
    <w:div w:id="591207863">
      <w:bodyDiv w:val="1"/>
      <w:marLeft w:val="0"/>
      <w:marRight w:val="0"/>
      <w:marTop w:val="0"/>
      <w:marBottom w:val="0"/>
      <w:divBdr>
        <w:top w:val="none" w:sz="0" w:space="0" w:color="auto"/>
        <w:left w:val="none" w:sz="0" w:space="0" w:color="auto"/>
        <w:bottom w:val="none" w:sz="0" w:space="0" w:color="auto"/>
        <w:right w:val="none" w:sz="0" w:space="0" w:color="auto"/>
      </w:divBdr>
    </w:div>
    <w:div w:id="591862142">
      <w:bodyDiv w:val="1"/>
      <w:marLeft w:val="0"/>
      <w:marRight w:val="0"/>
      <w:marTop w:val="0"/>
      <w:marBottom w:val="0"/>
      <w:divBdr>
        <w:top w:val="none" w:sz="0" w:space="0" w:color="auto"/>
        <w:left w:val="none" w:sz="0" w:space="0" w:color="auto"/>
        <w:bottom w:val="none" w:sz="0" w:space="0" w:color="auto"/>
        <w:right w:val="none" w:sz="0" w:space="0" w:color="auto"/>
      </w:divBdr>
    </w:div>
    <w:div w:id="595939403">
      <w:bodyDiv w:val="1"/>
      <w:marLeft w:val="0"/>
      <w:marRight w:val="0"/>
      <w:marTop w:val="0"/>
      <w:marBottom w:val="0"/>
      <w:divBdr>
        <w:top w:val="none" w:sz="0" w:space="0" w:color="auto"/>
        <w:left w:val="none" w:sz="0" w:space="0" w:color="auto"/>
        <w:bottom w:val="none" w:sz="0" w:space="0" w:color="auto"/>
        <w:right w:val="none" w:sz="0" w:space="0" w:color="auto"/>
      </w:divBdr>
    </w:div>
    <w:div w:id="596520385">
      <w:bodyDiv w:val="1"/>
      <w:marLeft w:val="0"/>
      <w:marRight w:val="0"/>
      <w:marTop w:val="0"/>
      <w:marBottom w:val="0"/>
      <w:divBdr>
        <w:top w:val="none" w:sz="0" w:space="0" w:color="auto"/>
        <w:left w:val="none" w:sz="0" w:space="0" w:color="auto"/>
        <w:bottom w:val="none" w:sz="0" w:space="0" w:color="auto"/>
        <w:right w:val="none" w:sz="0" w:space="0" w:color="auto"/>
      </w:divBdr>
      <w:divsChild>
        <w:div w:id="66390127">
          <w:marLeft w:val="0"/>
          <w:marRight w:val="0"/>
          <w:marTop w:val="0"/>
          <w:marBottom w:val="0"/>
          <w:divBdr>
            <w:top w:val="none" w:sz="0" w:space="0" w:color="auto"/>
            <w:left w:val="none" w:sz="0" w:space="0" w:color="auto"/>
            <w:bottom w:val="none" w:sz="0" w:space="0" w:color="auto"/>
            <w:right w:val="none" w:sz="0" w:space="0" w:color="auto"/>
          </w:divBdr>
          <w:divsChild>
            <w:div w:id="995495920">
              <w:marLeft w:val="0"/>
              <w:marRight w:val="0"/>
              <w:marTop w:val="0"/>
              <w:marBottom w:val="0"/>
              <w:divBdr>
                <w:top w:val="none" w:sz="0" w:space="0" w:color="auto"/>
                <w:left w:val="none" w:sz="0" w:space="0" w:color="auto"/>
                <w:bottom w:val="none" w:sz="0" w:space="0" w:color="auto"/>
                <w:right w:val="none" w:sz="0" w:space="0" w:color="auto"/>
              </w:divBdr>
              <w:divsChild>
                <w:div w:id="874083054">
                  <w:marLeft w:val="0"/>
                  <w:marRight w:val="0"/>
                  <w:marTop w:val="0"/>
                  <w:marBottom w:val="0"/>
                  <w:divBdr>
                    <w:top w:val="none" w:sz="0" w:space="0" w:color="auto"/>
                    <w:left w:val="none" w:sz="0" w:space="0" w:color="auto"/>
                    <w:bottom w:val="none" w:sz="0" w:space="0" w:color="auto"/>
                    <w:right w:val="none" w:sz="0" w:space="0" w:color="auto"/>
                  </w:divBdr>
                  <w:divsChild>
                    <w:div w:id="144326311">
                      <w:marLeft w:val="0"/>
                      <w:marRight w:val="0"/>
                      <w:marTop w:val="0"/>
                      <w:marBottom w:val="0"/>
                      <w:divBdr>
                        <w:top w:val="none" w:sz="0" w:space="0" w:color="auto"/>
                        <w:left w:val="none" w:sz="0" w:space="0" w:color="auto"/>
                        <w:bottom w:val="none" w:sz="0" w:space="0" w:color="auto"/>
                        <w:right w:val="none" w:sz="0" w:space="0" w:color="auto"/>
                      </w:divBdr>
                      <w:divsChild>
                        <w:div w:id="632558707">
                          <w:marLeft w:val="0"/>
                          <w:marRight w:val="0"/>
                          <w:marTop w:val="0"/>
                          <w:marBottom w:val="0"/>
                          <w:divBdr>
                            <w:top w:val="none" w:sz="0" w:space="0" w:color="auto"/>
                            <w:left w:val="none" w:sz="0" w:space="0" w:color="auto"/>
                            <w:bottom w:val="none" w:sz="0" w:space="0" w:color="auto"/>
                            <w:right w:val="none" w:sz="0" w:space="0" w:color="auto"/>
                          </w:divBdr>
                          <w:divsChild>
                            <w:div w:id="796680680">
                              <w:marLeft w:val="0"/>
                              <w:marRight w:val="0"/>
                              <w:marTop w:val="0"/>
                              <w:marBottom w:val="0"/>
                              <w:divBdr>
                                <w:top w:val="none" w:sz="0" w:space="0" w:color="auto"/>
                                <w:left w:val="none" w:sz="0" w:space="0" w:color="auto"/>
                                <w:bottom w:val="none" w:sz="0" w:space="0" w:color="auto"/>
                                <w:right w:val="none" w:sz="0" w:space="0" w:color="auto"/>
                              </w:divBdr>
                              <w:divsChild>
                                <w:div w:id="1082679768">
                                  <w:marLeft w:val="0"/>
                                  <w:marRight w:val="0"/>
                                  <w:marTop w:val="0"/>
                                  <w:marBottom w:val="0"/>
                                  <w:divBdr>
                                    <w:top w:val="none" w:sz="0" w:space="0" w:color="auto"/>
                                    <w:left w:val="none" w:sz="0" w:space="0" w:color="auto"/>
                                    <w:bottom w:val="none" w:sz="0" w:space="0" w:color="auto"/>
                                    <w:right w:val="none" w:sz="0" w:space="0" w:color="auto"/>
                                  </w:divBdr>
                                  <w:divsChild>
                                    <w:div w:id="1776899293">
                                      <w:marLeft w:val="0"/>
                                      <w:marRight w:val="0"/>
                                      <w:marTop w:val="0"/>
                                      <w:marBottom w:val="0"/>
                                      <w:divBdr>
                                        <w:top w:val="none" w:sz="0" w:space="0" w:color="auto"/>
                                        <w:left w:val="none" w:sz="0" w:space="0" w:color="auto"/>
                                        <w:bottom w:val="none" w:sz="0" w:space="0" w:color="auto"/>
                                        <w:right w:val="none" w:sz="0" w:space="0" w:color="auto"/>
                                      </w:divBdr>
                                      <w:divsChild>
                                        <w:div w:id="60970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7060421">
      <w:bodyDiv w:val="1"/>
      <w:marLeft w:val="0"/>
      <w:marRight w:val="0"/>
      <w:marTop w:val="0"/>
      <w:marBottom w:val="0"/>
      <w:divBdr>
        <w:top w:val="none" w:sz="0" w:space="0" w:color="auto"/>
        <w:left w:val="none" w:sz="0" w:space="0" w:color="auto"/>
        <w:bottom w:val="none" w:sz="0" w:space="0" w:color="auto"/>
        <w:right w:val="none" w:sz="0" w:space="0" w:color="auto"/>
      </w:divBdr>
      <w:divsChild>
        <w:div w:id="1976643938">
          <w:marLeft w:val="480"/>
          <w:marRight w:val="0"/>
          <w:marTop w:val="0"/>
          <w:marBottom w:val="0"/>
          <w:divBdr>
            <w:top w:val="none" w:sz="0" w:space="0" w:color="auto"/>
            <w:left w:val="none" w:sz="0" w:space="0" w:color="auto"/>
            <w:bottom w:val="none" w:sz="0" w:space="0" w:color="auto"/>
            <w:right w:val="none" w:sz="0" w:space="0" w:color="auto"/>
          </w:divBdr>
          <w:divsChild>
            <w:div w:id="11255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13752">
      <w:bodyDiv w:val="1"/>
      <w:marLeft w:val="0"/>
      <w:marRight w:val="0"/>
      <w:marTop w:val="0"/>
      <w:marBottom w:val="0"/>
      <w:divBdr>
        <w:top w:val="none" w:sz="0" w:space="0" w:color="auto"/>
        <w:left w:val="none" w:sz="0" w:space="0" w:color="auto"/>
        <w:bottom w:val="none" w:sz="0" w:space="0" w:color="auto"/>
        <w:right w:val="none" w:sz="0" w:space="0" w:color="auto"/>
      </w:divBdr>
    </w:div>
    <w:div w:id="608437405">
      <w:bodyDiv w:val="1"/>
      <w:marLeft w:val="0"/>
      <w:marRight w:val="0"/>
      <w:marTop w:val="0"/>
      <w:marBottom w:val="0"/>
      <w:divBdr>
        <w:top w:val="none" w:sz="0" w:space="0" w:color="auto"/>
        <w:left w:val="none" w:sz="0" w:space="0" w:color="auto"/>
        <w:bottom w:val="none" w:sz="0" w:space="0" w:color="auto"/>
        <w:right w:val="none" w:sz="0" w:space="0" w:color="auto"/>
      </w:divBdr>
    </w:div>
    <w:div w:id="622148819">
      <w:bodyDiv w:val="1"/>
      <w:marLeft w:val="0"/>
      <w:marRight w:val="0"/>
      <w:marTop w:val="0"/>
      <w:marBottom w:val="0"/>
      <w:divBdr>
        <w:top w:val="none" w:sz="0" w:space="0" w:color="auto"/>
        <w:left w:val="none" w:sz="0" w:space="0" w:color="auto"/>
        <w:bottom w:val="none" w:sz="0" w:space="0" w:color="auto"/>
        <w:right w:val="none" w:sz="0" w:space="0" w:color="auto"/>
      </w:divBdr>
    </w:div>
    <w:div w:id="624190622">
      <w:bodyDiv w:val="1"/>
      <w:marLeft w:val="0"/>
      <w:marRight w:val="0"/>
      <w:marTop w:val="0"/>
      <w:marBottom w:val="0"/>
      <w:divBdr>
        <w:top w:val="none" w:sz="0" w:space="0" w:color="auto"/>
        <w:left w:val="none" w:sz="0" w:space="0" w:color="auto"/>
        <w:bottom w:val="none" w:sz="0" w:space="0" w:color="auto"/>
        <w:right w:val="none" w:sz="0" w:space="0" w:color="auto"/>
      </w:divBdr>
      <w:divsChild>
        <w:div w:id="831019976">
          <w:marLeft w:val="547"/>
          <w:marRight w:val="0"/>
          <w:marTop w:val="0"/>
          <w:marBottom w:val="0"/>
          <w:divBdr>
            <w:top w:val="none" w:sz="0" w:space="0" w:color="auto"/>
            <w:left w:val="none" w:sz="0" w:space="0" w:color="auto"/>
            <w:bottom w:val="none" w:sz="0" w:space="0" w:color="auto"/>
            <w:right w:val="none" w:sz="0" w:space="0" w:color="auto"/>
          </w:divBdr>
        </w:div>
      </w:divsChild>
    </w:div>
    <w:div w:id="626162658">
      <w:bodyDiv w:val="1"/>
      <w:marLeft w:val="0"/>
      <w:marRight w:val="0"/>
      <w:marTop w:val="0"/>
      <w:marBottom w:val="0"/>
      <w:divBdr>
        <w:top w:val="none" w:sz="0" w:space="0" w:color="auto"/>
        <w:left w:val="none" w:sz="0" w:space="0" w:color="auto"/>
        <w:bottom w:val="none" w:sz="0" w:space="0" w:color="auto"/>
        <w:right w:val="none" w:sz="0" w:space="0" w:color="auto"/>
      </w:divBdr>
    </w:div>
    <w:div w:id="631716575">
      <w:bodyDiv w:val="1"/>
      <w:marLeft w:val="0"/>
      <w:marRight w:val="0"/>
      <w:marTop w:val="0"/>
      <w:marBottom w:val="0"/>
      <w:divBdr>
        <w:top w:val="none" w:sz="0" w:space="0" w:color="auto"/>
        <w:left w:val="none" w:sz="0" w:space="0" w:color="auto"/>
        <w:bottom w:val="none" w:sz="0" w:space="0" w:color="auto"/>
        <w:right w:val="none" w:sz="0" w:space="0" w:color="auto"/>
      </w:divBdr>
    </w:div>
    <w:div w:id="633801194">
      <w:bodyDiv w:val="1"/>
      <w:marLeft w:val="0"/>
      <w:marRight w:val="0"/>
      <w:marTop w:val="0"/>
      <w:marBottom w:val="0"/>
      <w:divBdr>
        <w:top w:val="none" w:sz="0" w:space="0" w:color="auto"/>
        <w:left w:val="none" w:sz="0" w:space="0" w:color="auto"/>
        <w:bottom w:val="none" w:sz="0" w:space="0" w:color="auto"/>
        <w:right w:val="none" w:sz="0" w:space="0" w:color="auto"/>
      </w:divBdr>
    </w:div>
    <w:div w:id="639072919">
      <w:bodyDiv w:val="1"/>
      <w:marLeft w:val="0"/>
      <w:marRight w:val="0"/>
      <w:marTop w:val="0"/>
      <w:marBottom w:val="0"/>
      <w:divBdr>
        <w:top w:val="none" w:sz="0" w:space="0" w:color="auto"/>
        <w:left w:val="none" w:sz="0" w:space="0" w:color="auto"/>
        <w:bottom w:val="none" w:sz="0" w:space="0" w:color="auto"/>
        <w:right w:val="none" w:sz="0" w:space="0" w:color="auto"/>
      </w:divBdr>
    </w:div>
    <w:div w:id="644822318">
      <w:bodyDiv w:val="1"/>
      <w:marLeft w:val="0"/>
      <w:marRight w:val="0"/>
      <w:marTop w:val="0"/>
      <w:marBottom w:val="0"/>
      <w:divBdr>
        <w:top w:val="none" w:sz="0" w:space="0" w:color="auto"/>
        <w:left w:val="none" w:sz="0" w:space="0" w:color="auto"/>
        <w:bottom w:val="none" w:sz="0" w:space="0" w:color="auto"/>
        <w:right w:val="none" w:sz="0" w:space="0" w:color="auto"/>
      </w:divBdr>
    </w:div>
    <w:div w:id="649334590">
      <w:bodyDiv w:val="1"/>
      <w:marLeft w:val="0"/>
      <w:marRight w:val="0"/>
      <w:marTop w:val="0"/>
      <w:marBottom w:val="0"/>
      <w:divBdr>
        <w:top w:val="none" w:sz="0" w:space="0" w:color="auto"/>
        <w:left w:val="none" w:sz="0" w:space="0" w:color="auto"/>
        <w:bottom w:val="none" w:sz="0" w:space="0" w:color="auto"/>
        <w:right w:val="none" w:sz="0" w:space="0" w:color="auto"/>
      </w:divBdr>
    </w:div>
    <w:div w:id="653335051">
      <w:bodyDiv w:val="1"/>
      <w:marLeft w:val="0"/>
      <w:marRight w:val="0"/>
      <w:marTop w:val="0"/>
      <w:marBottom w:val="0"/>
      <w:divBdr>
        <w:top w:val="none" w:sz="0" w:space="0" w:color="auto"/>
        <w:left w:val="none" w:sz="0" w:space="0" w:color="auto"/>
        <w:bottom w:val="none" w:sz="0" w:space="0" w:color="auto"/>
        <w:right w:val="none" w:sz="0" w:space="0" w:color="auto"/>
      </w:divBdr>
    </w:div>
    <w:div w:id="656304229">
      <w:bodyDiv w:val="1"/>
      <w:marLeft w:val="0"/>
      <w:marRight w:val="0"/>
      <w:marTop w:val="0"/>
      <w:marBottom w:val="0"/>
      <w:divBdr>
        <w:top w:val="none" w:sz="0" w:space="0" w:color="auto"/>
        <w:left w:val="none" w:sz="0" w:space="0" w:color="auto"/>
        <w:bottom w:val="none" w:sz="0" w:space="0" w:color="auto"/>
        <w:right w:val="none" w:sz="0" w:space="0" w:color="auto"/>
      </w:divBdr>
    </w:div>
    <w:div w:id="662273358">
      <w:bodyDiv w:val="1"/>
      <w:marLeft w:val="0"/>
      <w:marRight w:val="0"/>
      <w:marTop w:val="0"/>
      <w:marBottom w:val="0"/>
      <w:divBdr>
        <w:top w:val="none" w:sz="0" w:space="0" w:color="auto"/>
        <w:left w:val="none" w:sz="0" w:space="0" w:color="auto"/>
        <w:bottom w:val="none" w:sz="0" w:space="0" w:color="auto"/>
        <w:right w:val="none" w:sz="0" w:space="0" w:color="auto"/>
      </w:divBdr>
    </w:div>
    <w:div w:id="663169900">
      <w:bodyDiv w:val="1"/>
      <w:marLeft w:val="0"/>
      <w:marRight w:val="0"/>
      <w:marTop w:val="0"/>
      <w:marBottom w:val="0"/>
      <w:divBdr>
        <w:top w:val="none" w:sz="0" w:space="0" w:color="auto"/>
        <w:left w:val="none" w:sz="0" w:space="0" w:color="auto"/>
        <w:bottom w:val="none" w:sz="0" w:space="0" w:color="auto"/>
        <w:right w:val="none" w:sz="0" w:space="0" w:color="auto"/>
      </w:divBdr>
    </w:div>
    <w:div w:id="671375544">
      <w:bodyDiv w:val="1"/>
      <w:marLeft w:val="0"/>
      <w:marRight w:val="0"/>
      <w:marTop w:val="0"/>
      <w:marBottom w:val="0"/>
      <w:divBdr>
        <w:top w:val="none" w:sz="0" w:space="0" w:color="auto"/>
        <w:left w:val="none" w:sz="0" w:space="0" w:color="auto"/>
        <w:bottom w:val="none" w:sz="0" w:space="0" w:color="auto"/>
        <w:right w:val="none" w:sz="0" w:space="0" w:color="auto"/>
      </w:divBdr>
    </w:div>
    <w:div w:id="671688738">
      <w:bodyDiv w:val="1"/>
      <w:marLeft w:val="0"/>
      <w:marRight w:val="0"/>
      <w:marTop w:val="0"/>
      <w:marBottom w:val="0"/>
      <w:divBdr>
        <w:top w:val="none" w:sz="0" w:space="0" w:color="auto"/>
        <w:left w:val="none" w:sz="0" w:space="0" w:color="auto"/>
        <w:bottom w:val="none" w:sz="0" w:space="0" w:color="auto"/>
        <w:right w:val="none" w:sz="0" w:space="0" w:color="auto"/>
      </w:divBdr>
      <w:divsChild>
        <w:div w:id="651830876">
          <w:marLeft w:val="0"/>
          <w:marRight w:val="0"/>
          <w:marTop w:val="0"/>
          <w:marBottom w:val="0"/>
          <w:divBdr>
            <w:top w:val="none" w:sz="0" w:space="0" w:color="auto"/>
            <w:left w:val="none" w:sz="0" w:space="0" w:color="auto"/>
            <w:bottom w:val="none" w:sz="0" w:space="0" w:color="auto"/>
            <w:right w:val="none" w:sz="0" w:space="0" w:color="auto"/>
          </w:divBdr>
          <w:divsChild>
            <w:div w:id="1671787929">
              <w:marLeft w:val="0"/>
              <w:marRight w:val="0"/>
              <w:marTop w:val="0"/>
              <w:marBottom w:val="0"/>
              <w:divBdr>
                <w:top w:val="none" w:sz="0" w:space="0" w:color="auto"/>
                <w:left w:val="none" w:sz="0" w:space="0" w:color="auto"/>
                <w:bottom w:val="none" w:sz="0" w:space="0" w:color="auto"/>
                <w:right w:val="none" w:sz="0" w:space="0" w:color="auto"/>
              </w:divBdr>
              <w:divsChild>
                <w:div w:id="1333676837">
                  <w:marLeft w:val="0"/>
                  <w:marRight w:val="0"/>
                  <w:marTop w:val="0"/>
                  <w:marBottom w:val="0"/>
                  <w:divBdr>
                    <w:top w:val="none" w:sz="0" w:space="0" w:color="auto"/>
                    <w:left w:val="none" w:sz="0" w:space="0" w:color="auto"/>
                    <w:bottom w:val="none" w:sz="0" w:space="0" w:color="auto"/>
                    <w:right w:val="none" w:sz="0" w:space="0" w:color="auto"/>
                  </w:divBdr>
                  <w:divsChild>
                    <w:div w:id="1661813730">
                      <w:marLeft w:val="0"/>
                      <w:marRight w:val="0"/>
                      <w:marTop w:val="0"/>
                      <w:marBottom w:val="0"/>
                      <w:divBdr>
                        <w:top w:val="none" w:sz="0" w:space="0" w:color="auto"/>
                        <w:left w:val="none" w:sz="0" w:space="0" w:color="auto"/>
                        <w:bottom w:val="none" w:sz="0" w:space="0" w:color="auto"/>
                        <w:right w:val="none" w:sz="0" w:space="0" w:color="auto"/>
                      </w:divBdr>
                      <w:divsChild>
                        <w:div w:id="1720857703">
                          <w:marLeft w:val="0"/>
                          <w:marRight w:val="0"/>
                          <w:marTop w:val="0"/>
                          <w:marBottom w:val="0"/>
                          <w:divBdr>
                            <w:top w:val="none" w:sz="0" w:space="0" w:color="auto"/>
                            <w:left w:val="none" w:sz="0" w:space="0" w:color="auto"/>
                            <w:bottom w:val="none" w:sz="0" w:space="0" w:color="auto"/>
                            <w:right w:val="none" w:sz="0" w:space="0" w:color="auto"/>
                          </w:divBdr>
                          <w:divsChild>
                            <w:div w:id="11043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991526">
      <w:bodyDiv w:val="1"/>
      <w:marLeft w:val="0"/>
      <w:marRight w:val="0"/>
      <w:marTop w:val="0"/>
      <w:marBottom w:val="0"/>
      <w:divBdr>
        <w:top w:val="none" w:sz="0" w:space="0" w:color="auto"/>
        <w:left w:val="none" w:sz="0" w:space="0" w:color="auto"/>
        <w:bottom w:val="none" w:sz="0" w:space="0" w:color="auto"/>
        <w:right w:val="none" w:sz="0" w:space="0" w:color="auto"/>
      </w:divBdr>
    </w:div>
    <w:div w:id="677587336">
      <w:bodyDiv w:val="1"/>
      <w:marLeft w:val="0"/>
      <w:marRight w:val="0"/>
      <w:marTop w:val="0"/>
      <w:marBottom w:val="0"/>
      <w:divBdr>
        <w:top w:val="none" w:sz="0" w:space="0" w:color="auto"/>
        <w:left w:val="none" w:sz="0" w:space="0" w:color="auto"/>
        <w:bottom w:val="none" w:sz="0" w:space="0" w:color="auto"/>
        <w:right w:val="none" w:sz="0" w:space="0" w:color="auto"/>
      </w:divBdr>
    </w:div>
    <w:div w:id="678628325">
      <w:bodyDiv w:val="1"/>
      <w:marLeft w:val="0"/>
      <w:marRight w:val="0"/>
      <w:marTop w:val="0"/>
      <w:marBottom w:val="0"/>
      <w:divBdr>
        <w:top w:val="none" w:sz="0" w:space="0" w:color="auto"/>
        <w:left w:val="none" w:sz="0" w:space="0" w:color="auto"/>
        <w:bottom w:val="none" w:sz="0" w:space="0" w:color="auto"/>
        <w:right w:val="none" w:sz="0" w:space="0" w:color="auto"/>
      </w:divBdr>
    </w:div>
    <w:div w:id="681708902">
      <w:bodyDiv w:val="1"/>
      <w:marLeft w:val="0"/>
      <w:marRight w:val="0"/>
      <w:marTop w:val="0"/>
      <w:marBottom w:val="0"/>
      <w:divBdr>
        <w:top w:val="none" w:sz="0" w:space="0" w:color="auto"/>
        <w:left w:val="none" w:sz="0" w:space="0" w:color="auto"/>
        <w:bottom w:val="none" w:sz="0" w:space="0" w:color="auto"/>
        <w:right w:val="none" w:sz="0" w:space="0" w:color="auto"/>
      </w:divBdr>
    </w:div>
    <w:div w:id="685790067">
      <w:bodyDiv w:val="1"/>
      <w:marLeft w:val="0"/>
      <w:marRight w:val="0"/>
      <w:marTop w:val="0"/>
      <w:marBottom w:val="0"/>
      <w:divBdr>
        <w:top w:val="none" w:sz="0" w:space="0" w:color="auto"/>
        <w:left w:val="none" w:sz="0" w:space="0" w:color="auto"/>
        <w:bottom w:val="none" w:sz="0" w:space="0" w:color="auto"/>
        <w:right w:val="none" w:sz="0" w:space="0" w:color="auto"/>
      </w:divBdr>
    </w:div>
    <w:div w:id="693532241">
      <w:bodyDiv w:val="1"/>
      <w:marLeft w:val="0"/>
      <w:marRight w:val="0"/>
      <w:marTop w:val="0"/>
      <w:marBottom w:val="0"/>
      <w:divBdr>
        <w:top w:val="none" w:sz="0" w:space="0" w:color="auto"/>
        <w:left w:val="none" w:sz="0" w:space="0" w:color="auto"/>
        <w:bottom w:val="none" w:sz="0" w:space="0" w:color="auto"/>
        <w:right w:val="none" w:sz="0" w:space="0" w:color="auto"/>
      </w:divBdr>
    </w:div>
    <w:div w:id="694042326">
      <w:bodyDiv w:val="1"/>
      <w:marLeft w:val="0"/>
      <w:marRight w:val="0"/>
      <w:marTop w:val="0"/>
      <w:marBottom w:val="0"/>
      <w:divBdr>
        <w:top w:val="none" w:sz="0" w:space="0" w:color="auto"/>
        <w:left w:val="none" w:sz="0" w:space="0" w:color="auto"/>
        <w:bottom w:val="none" w:sz="0" w:space="0" w:color="auto"/>
        <w:right w:val="none" w:sz="0" w:space="0" w:color="auto"/>
      </w:divBdr>
    </w:div>
    <w:div w:id="694580258">
      <w:bodyDiv w:val="1"/>
      <w:marLeft w:val="0"/>
      <w:marRight w:val="0"/>
      <w:marTop w:val="0"/>
      <w:marBottom w:val="0"/>
      <w:divBdr>
        <w:top w:val="none" w:sz="0" w:space="0" w:color="auto"/>
        <w:left w:val="none" w:sz="0" w:space="0" w:color="auto"/>
        <w:bottom w:val="none" w:sz="0" w:space="0" w:color="auto"/>
        <w:right w:val="none" w:sz="0" w:space="0" w:color="auto"/>
      </w:divBdr>
    </w:div>
    <w:div w:id="697658847">
      <w:bodyDiv w:val="1"/>
      <w:marLeft w:val="0"/>
      <w:marRight w:val="0"/>
      <w:marTop w:val="0"/>
      <w:marBottom w:val="0"/>
      <w:divBdr>
        <w:top w:val="none" w:sz="0" w:space="0" w:color="auto"/>
        <w:left w:val="none" w:sz="0" w:space="0" w:color="auto"/>
        <w:bottom w:val="none" w:sz="0" w:space="0" w:color="auto"/>
        <w:right w:val="none" w:sz="0" w:space="0" w:color="auto"/>
      </w:divBdr>
    </w:div>
    <w:div w:id="699742327">
      <w:bodyDiv w:val="1"/>
      <w:marLeft w:val="0"/>
      <w:marRight w:val="0"/>
      <w:marTop w:val="0"/>
      <w:marBottom w:val="0"/>
      <w:divBdr>
        <w:top w:val="none" w:sz="0" w:space="0" w:color="auto"/>
        <w:left w:val="none" w:sz="0" w:space="0" w:color="auto"/>
        <w:bottom w:val="none" w:sz="0" w:space="0" w:color="auto"/>
        <w:right w:val="none" w:sz="0" w:space="0" w:color="auto"/>
      </w:divBdr>
    </w:div>
    <w:div w:id="702830738">
      <w:bodyDiv w:val="1"/>
      <w:marLeft w:val="0"/>
      <w:marRight w:val="0"/>
      <w:marTop w:val="0"/>
      <w:marBottom w:val="0"/>
      <w:divBdr>
        <w:top w:val="none" w:sz="0" w:space="0" w:color="auto"/>
        <w:left w:val="none" w:sz="0" w:space="0" w:color="auto"/>
        <w:bottom w:val="none" w:sz="0" w:space="0" w:color="auto"/>
        <w:right w:val="none" w:sz="0" w:space="0" w:color="auto"/>
      </w:divBdr>
      <w:divsChild>
        <w:div w:id="293220410">
          <w:marLeft w:val="0"/>
          <w:marRight w:val="0"/>
          <w:marTop w:val="0"/>
          <w:marBottom w:val="0"/>
          <w:divBdr>
            <w:top w:val="none" w:sz="0" w:space="0" w:color="auto"/>
            <w:left w:val="none" w:sz="0" w:space="0" w:color="auto"/>
            <w:bottom w:val="none" w:sz="0" w:space="0" w:color="auto"/>
            <w:right w:val="none" w:sz="0" w:space="0" w:color="auto"/>
          </w:divBdr>
          <w:divsChild>
            <w:div w:id="282275683">
              <w:marLeft w:val="0"/>
              <w:marRight w:val="0"/>
              <w:marTop w:val="0"/>
              <w:marBottom w:val="0"/>
              <w:divBdr>
                <w:top w:val="none" w:sz="0" w:space="0" w:color="auto"/>
                <w:left w:val="none" w:sz="0" w:space="0" w:color="auto"/>
                <w:bottom w:val="none" w:sz="0" w:space="0" w:color="auto"/>
                <w:right w:val="none" w:sz="0" w:space="0" w:color="auto"/>
              </w:divBdr>
            </w:div>
          </w:divsChild>
        </w:div>
        <w:div w:id="2056880084">
          <w:marLeft w:val="0"/>
          <w:marRight w:val="0"/>
          <w:marTop w:val="0"/>
          <w:marBottom w:val="0"/>
          <w:divBdr>
            <w:top w:val="none" w:sz="0" w:space="0" w:color="auto"/>
            <w:left w:val="none" w:sz="0" w:space="0" w:color="auto"/>
            <w:bottom w:val="none" w:sz="0" w:space="0" w:color="auto"/>
            <w:right w:val="none" w:sz="0" w:space="0" w:color="auto"/>
          </w:divBdr>
          <w:divsChild>
            <w:div w:id="1352956229">
              <w:marLeft w:val="0"/>
              <w:marRight w:val="0"/>
              <w:marTop w:val="0"/>
              <w:marBottom w:val="0"/>
              <w:divBdr>
                <w:top w:val="none" w:sz="0" w:space="0" w:color="auto"/>
                <w:left w:val="none" w:sz="0" w:space="0" w:color="auto"/>
                <w:bottom w:val="none" w:sz="0" w:space="0" w:color="auto"/>
                <w:right w:val="none" w:sz="0" w:space="0" w:color="auto"/>
              </w:divBdr>
              <w:divsChild>
                <w:div w:id="1797868848">
                  <w:marLeft w:val="0"/>
                  <w:marRight w:val="0"/>
                  <w:marTop w:val="0"/>
                  <w:marBottom w:val="0"/>
                  <w:divBdr>
                    <w:top w:val="none" w:sz="0" w:space="0" w:color="auto"/>
                    <w:left w:val="none" w:sz="0" w:space="0" w:color="auto"/>
                    <w:bottom w:val="none" w:sz="0" w:space="0" w:color="auto"/>
                    <w:right w:val="none" w:sz="0" w:space="0" w:color="auto"/>
                  </w:divBdr>
                  <w:divsChild>
                    <w:div w:id="1514228184">
                      <w:marLeft w:val="0"/>
                      <w:marRight w:val="0"/>
                      <w:marTop w:val="0"/>
                      <w:marBottom w:val="0"/>
                      <w:divBdr>
                        <w:top w:val="none" w:sz="0" w:space="0" w:color="auto"/>
                        <w:left w:val="none" w:sz="0" w:space="0" w:color="auto"/>
                        <w:bottom w:val="none" w:sz="0" w:space="0" w:color="auto"/>
                        <w:right w:val="none" w:sz="0" w:space="0" w:color="auto"/>
                      </w:divBdr>
                      <w:divsChild>
                        <w:div w:id="981037964">
                          <w:marLeft w:val="0"/>
                          <w:marRight w:val="0"/>
                          <w:marTop w:val="0"/>
                          <w:marBottom w:val="0"/>
                          <w:divBdr>
                            <w:top w:val="none" w:sz="0" w:space="0" w:color="auto"/>
                            <w:left w:val="none" w:sz="0" w:space="0" w:color="auto"/>
                            <w:bottom w:val="none" w:sz="0" w:space="0" w:color="auto"/>
                            <w:right w:val="none" w:sz="0" w:space="0" w:color="auto"/>
                          </w:divBdr>
                        </w:div>
                      </w:divsChild>
                    </w:div>
                    <w:div w:id="1626695887">
                      <w:marLeft w:val="0"/>
                      <w:marRight w:val="0"/>
                      <w:marTop w:val="0"/>
                      <w:marBottom w:val="0"/>
                      <w:divBdr>
                        <w:top w:val="none" w:sz="0" w:space="0" w:color="auto"/>
                        <w:left w:val="none" w:sz="0" w:space="0" w:color="auto"/>
                        <w:bottom w:val="none" w:sz="0" w:space="0" w:color="auto"/>
                        <w:right w:val="none" w:sz="0" w:space="0" w:color="auto"/>
                      </w:divBdr>
                      <w:divsChild>
                        <w:div w:id="26308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3139859">
      <w:bodyDiv w:val="1"/>
      <w:marLeft w:val="0"/>
      <w:marRight w:val="0"/>
      <w:marTop w:val="0"/>
      <w:marBottom w:val="0"/>
      <w:divBdr>
        <w:top w:val="none" w:sz="0" w:space="0" w:color="auto"/>
        <w:left w:val="none" w:sz="0" w:space="0" w:color="auto"/>
        <w:bottom w:val="none" w:sz="0" w:space="0" w:color="auto"/>
        <w:right w:val="none" w:sz="0" w:space="0" w:color="auto"/>
      </w:divBdr>
    </w:div>
    <w:div w:id="704721587">
      <w:bodyDiv w:val="1"/>
      <w:marLeft w:val="0"/>
      <w:marRight w:val="0"/>
      <w:marTop w:val="0"/>
      <w:marBottom w:val="0"/>
      <w:divBdr>
        <w:top w:val="none" w:sz="0" w:space="0" w:color="auto"/>
        <w:left w:val="none" w:sz="0" w:space="0" w:color="auto"/>
        <w:bottom w:val="none" w:sz="0" w:space="0" w:color="auto"/>
        <w:right w:val="none" w:sz="0" w:space="0" w:color="auto"/>
      </w:divBdr>
    </w:div>
    <w:div w:id="710374499">
      <w:bodyDiv w:val="1"/>
      <w:marLeft w:val="0"/>
      <w:marRight w:val="0"/>
      <w:marTop w:val="0"/>
      <w:marBottom w:val="0"/>
      <w:divBdr>
        <w:top w:val="none" w:sz="0" w:space="0" w:color="auto"/>
        <w:left w:val="none" w:sz="0" w:space="0" w:color="auto"/>
        <w:bottom w:val="none" w:sz="0" w:space="0" w:color="auto"/>
        <w:right w:val="none" w:sz="0" w:space="0" w:color="auto"/>
      </w:divBdr>
    </w:div>
    <w:div w:id="710811771">
      <w:bodyDiv w:val="1"/>
      <w:marLeft w:val="0"/>
      <w:marRight w:val="0"/>
      <w:marTop w:val="0"/>
      <w:marBottom w:val="0"/>
      <w:divBdr>
        <w:top w:val="none" w:sz="0" w:space="0" w:color="auto"/>
        <w:left w:val="none" w:sz="0" w:space="0" w:color="auto"/>
        <w:bottom w:val="none" w:sz="0" w:space="0" w:color="auto"/>
        <w:right w:val="none" w:sz="0" w:space="0" w:color="auto"/>
      </w:divBdr>
    </w:div>
    <w:div w:id="712193381">
      <w:bodyDiv w:val="1"/>
      <w:marLeft w:val="0"/>
      <w:marRight w:val="0"/>
      <w:marTop w:val="0"/>
      <w:marBottom w:val="0"/>
      <w:divBdr>
        <w:top w:val="none" w:sz="0" w:space="0" w:color="auto"/>
        <w:left w:val="none" w:sz="0" w:space="0" w:color="auto"/>
        <w:bottom w:val="none" w:sz="0" w:space="0" w:color="auto"/>
        <w:right w:val="none" w:sz="0" w:space="0" w:color="auto"/>
      </w:divBdr>
    </w:div>
    <w:div w:id="714426373">
      <w:bodyDiv w:val="1"/>
      <w:marLeft w:val="0"/>
      <w:marRight w:val="0"/>
      <w:marTop w:val="0"/>
      <w:marBottom w:val="0"/>
      <w:divBdr>
        <w:top w:val="none" w:sz="0" w:space="0" w:color="auto"/>
        <w:left w:val="none" w:sz="0" w:space="0" w:color="auto"/>
        <w:bottom w:val="none" w:sz="0" w:space="0" w:color="auto"/>
        <w:right w:val="none" w:sz="0" w:space="0" w:color="auto"/>
      </w:divBdr>
    </w:div>
    <w:div w:id="718939577">
      <w:bodyDiv w:val="1"/>
      <w:marLeft w:val="0"/>
      <w:marRight w:val="0"/>
      <w:marTop w:val="0"/>
      <w:marBottom w:val="0"/>
      <w:divBdr>
        <w:top w:val="none" w:sz="0" w:space="0" w:color="auto"/>
        <w:left w:val="none" w:sz="0" w:space="0" w:color="auto"/>
        <w:bottom w:val="none" w:sz="0" w:space="0" w:color="auto"/>
        <w:right w:val="none" w:sz="0" w:space="0" w:color="auto"/>
      </w:divBdr>
    </w:div>
    <w:div w:id="721442920">
      <w:bodyDiv w:val="1"/>
      <w:marLeft w:val="0"/>
      <w:marRight w:val="0"/>
      <w:marTop w:val="0"/>
      <w:marBottom w:val="0"/>
      <w:divBdr>
        <w:top w:val="none" w:sz="0" w:space="0" w:color="auto"/>
        <w:left w:val="none" w:sz="0" w:space="0" w:color="auto"/>
        <w:bottom w:val="none" w:sz="0" w:space="0" w:color="auto"/>
        <w:right w:val="none" w:sz="0" w:space="0" w:color="auto"/>
      </w:divBdr>
    </w:div>
    <w:div w:id="722602042">
      <w:bodyDiv w:val="1"/>
      <w:marLeft w:val="0"/>
      <w:marRight w:val="0"/>
      <w:marTop w:val="0"/>
      <w:marBottom w:val="0"/>
      <w:divBdr>
        <w:top w:val="none" w:sz="0" w:space="0" w:color="auto"/>
        <w:left w:val="none" w:sz="0" w:space="0" w:color="auto"/>
        <w:bottom w:val="none" w:sz="0" w:space="0" w:color="auto"/>
        <w:right w:val="none" w:sz="0" w:space="0" w:color="auto"/>
      </w:divBdr>
      <w:divsChild>
        <w:div w:id="1394037997">
          <w:marLeft w:val="480"/>
          <w:marRight w:val="0"/>
          <w:marTop w:val="0"/>
          <w:marBottom w:val="0"/>
          <w:divBdr>
            <w:top w:val="none" w:sz="0" w:space="0" w:color="auto"/>
            <w:left w:val="none" w:sz="0" w:space="0" w:color="auto"/>
            <w:bottom w:val="none" w:sz="0" w:space="0" w:color="auto"/>
            <w:right w:val="none" w:sz="0" w:space="0" w:color="auto"/>
          </w:divBdr>
          <w:divsChild>
            <w:div w:id="179590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3178">
      <w:bodyDiv w:val="1"/>
      <w:marLeft w:val="0"/>
      <w:marRight w:val="0"/>
      <w:marTop w:val="0"/>
      <w:marBottom w:val="0"/>
      <w:divBdr>
        <w:top w:val="none" w:sz="0" w:space="0" w:color="auto"/>
        <w:left w:val="none" w:sz="0" w:space="0" w:color="auto"/>
        <w:bottom w:val="none" w:sz="0" w:space="0" w:color="auto"/>
        <w:right w:val="none" w:sz="0" w:space="0" w:color="auto"/>
      </w:divBdr>
    </w:div>
    <w:div w:id="731776512">
      <w:bodyDiv w:val="1"/>
      <w:marLeft w:val="0"/>
      <w:marRight w:val="0"/>
      <w:marTop w:val="0"/>
      <w:marBottom w:val="0"/>
      <w:divBdr>
        <w:top w:val="none" w:sz="0" w:space="0" w:color="auto"/>
        <w:left w:val="none" w:sz="0" w:space="0" w:color="auto"/>
        <w:bottom w:val="none" w:sz="0" w:space="0" w:color="auto"/>
        <w:right w:val="none" w:sz="0" w:space="0" w:color="auto"/>
      </w:divBdr>
    </w:div>
    <w:div w:id="738480911">
      <w:bodyDiv w:val="1"/>
      <w:marLeft w:val="0"/>
      <w:marRight w:val="0"/>
      <w:marTop w:val="0"/>
      <w:marBottom w:val="0"/>
      <w:divBdr>
        <w:top w:val="none" w:sz="0" w:space="0" w:color="auto"/>
        <w:left w:val="none" w:sz="0" w:space="0" w:color="auto"/>
        <w:bottom w:val="none" w:sz="0" w:space="0" w:color="auto"/>
        <w:right w:val="none" w:sz="0" w:space="0" w:color="auto"/>
      </w:divBdr>
    </w:div>
    <w:div w:id="740756612">
      <w:bodyDiv w:val="1"/>
      <w:marLeft w:val="0"/>
      <w:marRight w:val="0"/>
      <w:marTop w:val="0"/>
      <w:marBottom w:val="0"/>
      <w:divBdr>
        <w:top w:val="none" w:sz="0" w:space="0" w:color="auto"/>
        <w:left w:val="none" w:sz="0" w:space="0" w:color="auto"/>
        <w:bottom w:val="none" w:sz="0" w:space="0" w:color="auto"/>
        <w:right w:val="none" w:sz="0" w:space="0" w:color="auto"/>
      </w:divBdr>
    </w:div>
    <w:div w:id="745419835">
      <w:bodyDiv w:val="1"/>
      <w:marLeft w:val="0"/>
      <w:marRight w:val="0"/>
      <w:marTop w:val="0"/>
      <w:marBottom w:val="0"/>
      <w:divBdr>
        <w:top w:val="none" w:sz="0" w:space="0" w:color="auto"/>
        <w:left w:val="none" w:sz="0" w:space="0" w:color="auto"/>
        <w:bottom w:val="none" w:sz="0" w:space="0" w:color="auto"/>
        <w:right w:val="none" w:sz="0" w:space="0" w:color="auto"/>
      </w:divBdr>
    </w:div>
    <w:div w:id="747075426">
      <w:bodyDiv w:val="1"/>
      <w:marLeft w:val="0"/>
      <w:marRight w:val="0"/>
      <w:marTop w:val="0"/>
      <w:marBottom w:val="0"/>
      <w:divBdr>
        <w:top w:val="none" w:sz="0" w:space="0" w:color="auto"/>
        <w:left w:val="none" w:sz="0" w:space="0" w:color="auto"/>
        <w:bottom w:val="none" w:sz="0" w:space="0" w:color="auto"/>
        <w:right w:val="none" w:sz="0" w:space="0" w:color="auto"/>
      </w:divBdr>
    </w:div>
    <w:div w:id="749935123">
      <w:bodyDiv w:val="1"/>
      <w:marLeft w:val="0"/>
      <w:marRight w:val="0"/>
      <w:marTop w:val="0"/>
      <w:marBottom w:val="0"/>
      <w:divBdr>
        <w:top w:val="none" w:sz="0" w:space="0" w:color="auto"/>
        <w:left w:val="none" w:sz="0" w:space="0" w:color="auto"/>
        <w:bottom w:val="none" w:sz="0" w:space="0" w:color="auto"/>
        <w:right w:val="none" w:sz="0" w:space="0" w:color="auto"/>
      </w:divBdr>
    </w:div>
    <w:div w:id="751127408">
      <w:bodyDiv w:val="1"/>
      <w:marLeft w:val="0"/>
      <w:marRight w:val="0"/>
      <w:marTop w:val="0"/>
      <w:marBottom w:val="0"/>
      <w:divBdr>
        <w:top w:val="none" w:sz="0" w:space="0" w:color="auto"/>
        <w:left w:val="none" w:sz="0" w:space="0" w:color="auto"/>
        <w:bottom w:val="none" w:sz="0" w:space="0" w:color="auto"/>
        <w:right w:val="none" w:sz="0" w:space="0" w:color="auto"/>
      </w:divBdr>
    </w:div>
    <w:div w:id="752823040">
      <w:bodyDiv w:val="1"/>
      <w:marLeft w:val="0"/>
      <w:marRight w:val="0"/>
      <w:marTop w:val="0"/>
      <w:marBottom w:val="0"/>
      <w:divBdr>
        <w:top w:val="none" w:sz="0" w:space="0" w:color="auto"/>
        <w:left w:val="none" w:sz="0" w:space="0" w:color="auto"/>
        <w:bottom w:val="none" w:sz="0" w:space="0" w:color="auto"/>
        <w:right w:val="none" w:sz="0" w:space="0" w:color="auto"/>
      </w:divBdr>
    </w:div>
    <w:div w:id="758524012">
      <w:bodyDiv w:val="1"/>
      <w:marLeft w:val="0"/>
      <w:marRight w:val="0"/>
      <w:marTop w:val="0"/>
      <w:marBottom w:val="0"/>
      <w:divBdr>
        <w:top w:val="none" w:sz="0" w:space="0" w:color="auto"/>
        <w:left w:val="none" w:sz="0" w:space="0" w:color="auto"/>
        <w:bottom w:val="none" w:sz="0" w:space="0" w:color="auto"/>
        <w:right w:val="none" w:sz="0" w:space="0" w:color="auto"/>
      </w:divBdr>
    </w:div>
    <w:div w:id="763260477">
      <w:bodyDiv w:val="1"/>
      <w:marLeft w:val="0"/>
      <w:marRight w:val="0"/>
      <w:marTop w:val="0"/>
      <w:marBottom w:val="0"/>
      <w:divBdr>
        <w:top w:val="none" w:sz="0" w:space="0" w:color="auto"/>
        <w:left w:val="none" w:sz="0" w:space="0" w:color="auto"/>
        <w:bottom w:val="none" w:sz="0" w:space="0" w:color="auto"/>
        <w:right w:val="none" w:sz="0" w:space="0" w:color="auto"/>
      </w:divBdr>
    </w:div>
    <w:div w:id="765348340">
      <w:bodyDiv w:val="1"/>
      <w:marLeft w:val="0"/>
      <w:marRight w:val="0"/>
      <w:marTop w:val="0"/>
      <w:marBottom w:val="0"/>
      <w:divBdr>
        <w:top w:val="none" w:sz="0" w:space="0" w:color="auto"/>
        <w:left w:val="none" w:sz="0" w:space="0" w:color="auto"/>
        <w:bottom w:val="none" w:sz="0" w:space="0" w:color="auto"/>
        <w:right w:val="none" w:sz="0" w:space="0" w:color="auto"/>
      </w:divBdr>
    </w:div>
    <w:div w:id="768935751">
      <w:bodyDiv w:val="1"/>
      <w:marLeft w:val="0"/>
      <w:marRight w:val="0"/>
      <w:marTop w:val="0"/>
      <w:marBottom w:val="0"/>
      <w:divBdr>
        <w:top w:val="none" w:sz="0" w:space="0" w:color="auto"/>
        <w:left w:val="none" w:sz="0" w:space="0" w:color="auto"/>
        <w:bottom w:val="none" w:sz="0" w:space="0" w:color="auto"/>
        <w:right w:val="none" w:sz="0" w:space="0" w:color="auto"/>
      </w:divBdr>
    </w:div>
    <w:div w:id="768963288">
      <w:bodyDiv w:val="1"/>
      <w:marLeft w:val="0"/>
      <w:marRight w:val="0"/>
      <w:marTop w:val="0"/>
      <w:marBottom w:val="0"/>
      <w:divBdr>
        <w:top w:val="none" w:sz="0" w:space="0" w:color="auto"/>
        <w:left w:val="none" w:sz="0" w:space="0" w:color="auto"/>
        <w:bottom w:val="none" w:sz="0" w:space="0" w:color="auto"/>
        <w:right w:val="none" w:sz="0" w:space="0" w:color="auto"/>
      </w:divBdr>
      <w:divsChild>
        <w:div w:id="786194963">
          <w:marLeft w:val="547"/>
          <w:marRight w:val="0"/>
          <w:marTop w:val="0"/>
          <w:marBottom w:val="0"/>
          <w:divBdr>
            <w:top w:val="none" w:sz="0" w:space="0" w:color="auto"/>
            <w:left w:val="none" w:sz="0" w:space="0" w:color="auto"/>
            <w:bottom w:val="none" w:sz="0" w:space="0" w:color="auto"/>
            <w:right w:val="none" w:sz="0" w:space="0" w:color="auto"/>
          </w:divBdr>
        </w:div>
        <w:div w:id="1004091917">
          <w:marLeft w:val="547"/>
          <w:marRight w:val="0"/>
          <w:marTop w:val="0"/>
          <w:marBottom w:val="0"/>
          <w:divBdr>
            <w:top w:val="none" w:sz="0" w:space="0" w:color="auto"/>
            <w:left w:val="none" w:sz="0" w:space="0" w:color="auto"/>
            <w:bottom w:val="none" w:sz="0" w:space="0" w:color="auto"/>
            <w:right w:val="none" w:sz="0" w:space="0" w:color="auto"/>
          </w:divBdr>
        </w:div>
        <w:div w:id="1158113531">
          <w:marLeft w:val="547"/>
          <w:marRight w:val="0"/>
          <w:marTop w:val="0"/>
          <w:marBottom w:val="0"/>
          <w:divBdr>
            <w:top w:val="none" w:sz="0" w:space="0" w:color="auto"/>
            <w:left w:val="none" w:sz="0" w:space="0" w:color="auto"/>
            <w:bottom w:val="none" w:sz="0" w:space="0" w:color="auto"/>
            <w:right w:val="none" w:sz="0" w:space="0" w:color="auto"/>
          </w:divBdr>
        </w:div>
        <w:div w:id="1475173548">
          <w:marLeft w:val="547"/>
          <w:marRight w:val="0"/>
          <w:marTop w:val="0"/>
          <w:marBottom w:val="0"/>
          <w:divBdr>
            <w:top w:val="none" w:sz="0" w:space="0" w:color="auto"/>
            <w:left w:val="none" w:sz="0" w:space="0" w:color="auto"/>
            <w:bottom w:val="none" w:sz="0" w:space="0" w:color="auto"/>
            <w:right w:val="none" w:sz="0" w:space="0" w:color="auto"/>
          </w:divBdr>
        </w:div>
        <w:div w:id="1989823142">
          <w:marLeft w:val="547"/>
          <w:marRight w:val="0"/>
          <w:marTop w:val="0"/>
          <w:marBottom w:val="0"/>
          <w:divBdr>
            <w:top w:val="none" w:sz="0" w:space="0" w:color="auto"/>
            <w:left w:val="none" w:sz="0" w:space="0" w:color="auto"/>
            <w:bottom w:val="none" w:sz="0" w:space="0" w:color="auto"/>
            <w:right w:val="none" w:sz="0" w:space="0" w:color="auto"/>
          </w:divBdr>
        </w:div>
      </w:divsChild>
    </w:div>
    <w:div w:id="773214131">
      <w:bodyDiv w:val="1"/>
      <w:marLeft w:val="0"/>
      <w:marRight w:val="0"/>
      <w:marTop w:val="0"/>
      <w:marBottom w:val="0"/>
      <w:divBdr>
        <w:top w:val="none" w:sz="0" w:space="0" w:color="auto"/>
        <w:left w:val="none" w:sz="0" w:space="0" w:color="auto"/>
        <w:bottom w:val="none" w:sz="0" w:space="0" w:color="auto"/>
        <w:right w:val="none" w:sz="0" w:space="0" w:color="auto"/>
      </w:divBdr>
    </w:div>
    <w:div w:id="775366844">
      <w:bodyDiv w:val="1"/>
      <w:marLeft w:val="0"/>
      <w:marRight w:val="0"/>
      <w:marTop w:val="0"/>
      <w:marBottom w:val="0"/>
      <w:divBdr>
        <w:top w:val="none" w:sz="0" w:space="0" w:color="auto"/>
        <w:left w:val="none" w:sz="0" w:space="0" w:color="auto"/>
        <w:bottom w:val="none" w:sz="0" w:space="0" w:color="auto"/>
        <w:right w:val="none" w:sz="0" w:space="0" w:color="auto"/>
      </w:divBdr>
      <w:divsChild>
        <w:div w:id="692222823">
          <w:marLeft w:val="0"/>
          <w:marRight w:val="0"/>
          <w:marTop w:val="0"/>
          <w:marBottom w:val="0"/>
          <w:divBdr>
            <w:top w:val="none" w:sz="0" w:space="0" w:color="auto"/>
            <w:left w:val="none" w:sz="0" w:space="0" w:color="auto"/>
            <w:bottom w:val="none" w:sz="0" w:space="0" w:color="auto"/>
            <w:right w:val="none" w:sz="0" w:space="0" w:color="auto"/>
          </w:divBdr>
        </w:div>
        <w:div w:id="1295713071">
          <w:marLeft w:val="0"/>
          <w:marRight w:val="0"/>
          <w:marTop w:val="0"/>
          <w:marBottom w:val="0"/>
          <w:divBdr>
            <w:top w:val="none" w:sz="0" w:space="0" w:color="auto"/>
            <w:left w:val="none" w:sz="0" w:space="0" w:color="auto"/>
            <w:bottom w:val="none" w:sz="0" w:space="0" w:color="auto"/>
            <w:right w:val="none" w:sz="0" w:space="0" w:color="auto"/>
          </w:divBdr>
        </w:div>
      </w:divsChild>
    </w:div>
    <w:div w:id="776145253">
      <w:bodyDiv w:val="1"/>
      <w:marLeft w:val="0"/>
      <w:marRight w:val="0"/>
      <w:marTop w:val="0"/>
      <w:marBottom w:val="0"/>
      <w:divBdr>
        <w:top w:val="none" w:sz="0" w:space="0" w:color="auto"/>
        <w:left w:val="none" w:sz="0" w:space="0" w:color="auto"/>
        <w:bottom w:val="none" w:sz="0" w:space="0" w:color="auto"/>
        <w:right w:val="none" w:sz="0" w:space="0" w:color="auto"/>
      </w:divBdr>
      <w:divsChild>
        <w:div w:id="1939092409">
          <w:marLeft w:val="0"/>
          <w:marRight w:val="0"/>
          <w:marTop w:val="0"/>
          <w:marBottom w:val="0"/>
          <w:divBdr>
            <w:top w:val="none" w:sz="0" w:space="0" w:color="auto"/>
            <w:left w:val="none" w:sz="0" w:space="0" w:color="auto"/>
            <w:bottom w:val="none" w:sz="0" w:space="0" w:color="auto"/>
            <w:right w:val="none" w:sz="0" w:space="0" w:color="auto"/>
          </w:divBdr>
        </w:div>
      </w:divsChild>
    </w:div>
    <w:div w:id="779034146">
      <w:bodyDiv w:val="1"/>
      <w:marLeft w:val="0"/>
      <w:marRight w:val="0"/>
      <w:marTop w:val="0"/>
      <w:marBottom w:val="0"/>
      <w:divBdr>
        <w:top w:val="none" w:sz="0" w:space="0" w:color="auto"/>
        <w:left w:val="none" w:sz="0" w:space="0" w:color="auto"/>
        <w:bottom w:val="none" w:sz="0" w:space="0" w:color="auto"/>
        <w:right w:val="none" w:sz="0" w:space="0" w:color="auto"/>
      </w:divBdr>
    </w:div>
    <w:div w:id="784232009">
      <w:bodyDiv w:val="1"/>
      <w:marLeft w:val="0"/>
      <w:marRight w:val="0"/>
      <w:marTop w:val="0"/>
      <w:marBottom w:val="0"/>
      <w:divBdr>
        <w:top w:val="none" w:sz="0" w:space="0" w:color="auto"/>
        <w:left w:val="none" w:sz="0" w:space="0" w:color="auto"/>
        <w:bottom w:val="none" w:sz="0" w:space="0" w:color="auto"/>
        <w:right w:val="none" w:sz="0" w:space="0" w:color="auto"/>
      </w:divBdr>
    </w:div>
    <w:div w:id="785153823">
      <w:bodyDiv w:val="1"/>
      <w:marLeft w:val="0"/>
      <w:marRight w:val="0"/>
      <w:marTop w:val="0"/>
      <w:marBottom w:val="0"/>
      <w:divBdr>
        <w:top w:val="none" w:sz="0" w:space="0" w:color="auto"/>
        <w:left w:val="none" w:sz="0" w:space="0" w:color="auto"/>
        <w:bottom w:val="none" w:sz="0" w:space="0" w:color="auto"/>
        <w:right w:val="none" w:sz="0" w:space="0" w:color="auto"/>
      </w:divBdr>
    </w:div>
    <w:div w:id="785581297">
      <w:bodyDiv w:val="1"/>
      <w:marLeft w:val="0"/>
      <w:marRight w:val="0"/>
      <w:marTop w:val="0"/>
      <w:marBottom w:val="0"/>
      <w:divBdr>
        <w:top w:val="none" w:sz="0" w:space="0" w:color="auto"/>
        <w:left w:val="none" w:sz="0" w:space="0" w:color="auto"/>
        <w:bottom w:val="none" w:sz="0" w:space="0" w:color="auto"/>
        <w:right w:val="none" w:sz="0" w:space="0" w:color="auto"/>
      </w:divBdr>
    </w:div>
    <w:div w:id="785733184">
      <w:bodyDiv w:val="1"/>
      <w:marLeft w:val="0"/>
      <w:marRight w:val="0"/>
      <w:marTop w:val="0"/>
      <w:marBottom w:val="0"/>
      <w:divBdr>
        <w:top w:val="none" w:sz="0" w:space="0" w:color="auto"/>
        <w:left w:val="none" w:sz="0" w:space="0" w:color="auto"/>
        <w:bottom w:val="none" w:sz="0" w:space="0" w:color="auto"/>
        <w:right w:val="none" w:sz="0" w:space="0" w:color="auto"/>
      </w:divBdr>
      <w:divsChild>
        <w:div w:id="295571572">
          <w:marLeft w:val="547"/>
          <w:marRight w:val="0"/>
          <w:marTop w:val="0"/>
          <w:marBottom w:val="0"/>
          <w:divBdr>
            <w:top w:val="none" w:sz="0" w:space="0" w:color="auto"/>
            <w:left w:val="none" w:sz="0" w:space="0" w:color="auto"/>
            <w:bottom w:val="none" w:sz="0" w:space="0" w:color="auto"/>
            <w:right w:val="none" w:sz="0" w:space="0" w:color="auto"/>
          </w:divBdr>
        </w:div>
      </w:divsChild>
    </w:div>
    <w:div w:id="792597951">
      <w:bodyDiv w:val="1"/>
      <w:marLeft w:val="0"/>
      <w:marRight w:val="0"/>
      <w:marTop w:val="0"/>
      <w:marBottom w:val="0"/>
      <w:divBdr>
        <w:top w:val="none" w:sz="0" w:space="0" w:color="auto"/>
        <w:left w:val="none" w:sz="0" w:space="0" w:color="auto"/>
        <w:bottom w:val="none" w:sz="0" w:space="0" w:color="auto"/>
        <w:right w:val="none" w:sz="0" w:space="0" w:color="auto"/>
      </w:divBdr>
    </w:div>
    <w:div w:id="793984402">
      <w:bodyDiv w:val="1"/>
      <w:marLeft w:val="0"/>
      <w:marRight w:val="0"/>
      <w:marTop w:val="0"/>
      <w:marBottom w:val="0"/>
      <w:divBdr>
        <w:top w:val="none" w:sz="0" w:space="0" w:color="auto"/>
        <w:left w:val="none" w:sz="0" w:space="0" w:color="auto"/>
        <w:bottom w:val="none" w:sz="0" w:space="0" w:color="auto"/>
        <w:right w:val="none" w:sz="0" w:space="0" w:color="auto"/>
      </w:divBdr>
    </w:div>
    <w:div w:id="802504055">
      <w:bodyDiv w:val="1"/>
      <w:marLeft w:val="0"/>
      <w:marRight w:val="0"/>
      <w:marTop w:val="0"/>
      <w:marBottom w:val="0"/>
      <w:divBdr>
        <w:top w:val="none" w:sz="0" w:space="0" w:color="auto"/>
        <w:left w:val="none" w:sz="0" w:space="0" w:color="auto"/>
        <w:bottom w:val="none" w:sz="0" w:space="0" w:color="auto"/>
        <w:right w:val="none" w:sz="0" w:space="0" w:color="auto"/>
      </w:divBdr>
    </w:div>
    <w:div w:id="806633175">
      <w:bodyDiv w:val="1"/>
      <w:marLeft w:val="0"/>
      <w:marRight w:val="0"/>
      <w:marTop w:val="0"/>
      <w:marBottom w:val="0"/>
      <w:divBdr>
        <w:top w:val="none" w:sz="0" w:space="0" w:color="auto"/>
        <w:left w:val="none" w:sz="0" w:space="0" w:color="auto"/>
        <w:bottom w:val="none" w:sz="0" w:space="0" w:color="auto"/>
        <w:right w:val="none" w:sz="0" w:space="0" w:color="auto"/>
      </w:divBdr>
    </w:div>
    <w:div w:id="808060573">
      <w:bodyDiv w:val="1"/>
      <w:marLeft w:val="0"/>
      <w:marRight w:val="0"/>
      <w:marTop w:val="0"/>
      <w:marBottom w:val="0"/>
      <w:divBdr>
        <w:top w:val="none" w:sz="0" w:space="0" w:color="auto"/>
        <w:left w:val="none" w:sz="0" w:space="0" w:color="auto"/>
        <w:bottom w:val="none" w:sz="0" w:space="0" w:color="auto"/>
        <w:right w:val="none" w:sz="0" w:space="0" w:color="auto"/>
      </w:divBdr>
    </w:div>
    <w:div w:id="810170274">
      <w:bodyDiv w:val="1"/>
      <w:marLeft w:val="0"/>
      <w:marRight w:val="0"/>
      <w:marTop w:val="0"/>
      <w:marBottom w:val="0"/>
      <w:divBdr>
        <w:top w:val="none" w:sz="0" w:space="0" w:color="auto"/>
        <w:left w:val="none" w:sz="0" w:space="0" w:color="auto"/>
        <w:bottom w:val="none" w:sz="0" w:space="0" w:color="auto"/>
        <w:right w:val="none" w:sz="0" w:space="0" w:color="auto"/>
      </w:divBdr>
    </w:div>
    <w:div w:id="812023259">
      <w:bodyDiv w:val="1"/>
      <w:marLeft w:val="0"/>
      <w:marRight w:val="0"/>
      <w:marTop w:val="0"/>
      <w:marBottom w:val="0"/>
      <w:divBdr>
        <w:top w:val="none" w:sz="0" w:space="0" w:color="auto"/>
        <w:left w:val="none" w:sz="0" w:space="0" w:color="auto"/>
        <w:bottom w:val="none" w:sz="0" w:space="0" w:color="auto"/>
        <w:right w:val="none" w:sz="0" w:space="0" w:color="auto"/>
      </w:divBdr>
    </w:div>
    <w:div w:id="813379061">
      <w:bodyDiv w:val="1"/>
      <w:marLeft w:val="0"/>
      <w:marRight w:val="0"/>
      <w:marTop w:val="0"/>
      <w:marBottom w:val="0"/>
      <w:divBdr>
        <w:top w:val="none" w:sz="0" w:space="0" w:color="auto"/>
        <w:left w:val="none" w:sz="0" w:space="0" w:color="auto"/>
        <w:bottom w:val="none" w:sz="0" w:space="0" w:color="auto"/>
        <w:right w:val="none" w:sz="0" w:space="0" w:color="auto"/>
      </w:divBdr>
    </w:div>
    <w:div w:id="816341673">
      <w:bodyDiv w:val="1"/>
      <w:marLeft w:val="0"/>
      <w:marRight w:val="0"/>
      <w:marTop w:val="0"/>
      <w:marBottom w:val="0"/>
      <w:divBdr>
        <w:top w:val="none" w:sz="0" w:space="0" w:color="auto"/>
        <w:left w:val="none" w:sz="0" w:space="0" w:color="auto"/>
        <w:bottom w:val="none" w:sz="0" w:space="0" w:color="auto"/>
        <w:right w:val="none" w:sz="0" w:space="0" w:color="auto"/>
      </w:divBdr>
    </w:div>
    <w:div w:id="817381965">
      <w:bodyDiv w:val="1"/>
      <w:marLeft w:val="0"/>
      <w:marRight w:val="0"/>
      <w:marTop w:val="0"/>
      <w:marBottom w:val="0"/>
      <w:divBdr>
        <w:top w:val="none" w:sz="0" w:space="0" w:color="auto"/>
        <w:left w:val="none" w:sz="0" w:space="0" w:color="auto"/>
        <w:bottom w:val="none" w:sz="0" w:space="0" w:color="auto"/>
        <w:right w:val="none" w:sz="0" w:space="0" w:color="auto"/>
      </w:divBdr>
    </w:div>
    <w:div w:id="819620634">
      <w:bodyDiv w:val="1"/>
      <w:marLeft w:val="0"/>
      <w:marRight w:val="0"/>
      <w:marTop w:val="0"/>
      <w:marBottom w:val="0"/>
      <w:divBdr>
        <w:top w:val="none" w:sz="0" w:space="0" w:color="auto"/>
        <w:left w:val="none" w:sz="0" w:space="0" w:color="auto"/>
        <w:bottom w:val="none" w:sz="0" w:space="0" w:color="auto"/>
        <w:right w:val="none" w:sz="0" w:space="0" w:color="auto"/>
      </w:divBdr>
    </w:div>
    <w:div w:id="820275699">
      <w:bodyDiv w:val="1"/>
      <w:marLeft w:val="0"/>
      <w:marRight w:val="0"/>
      <w:marTop w:val="0"/>
      <w:marBottom w:val="0"/>
      <w:divBdr>
        <w:top w:val="none" w:sz="0" w:space="0" w:color="auto"/>
        <w:left w:val="none" w:sz="0" w:space="0" w:color="auto"/>
        <w:bottom w:val="none" w:sz="0" w:space="0" w:color="auto"/>
        <w:right w:val="none" w:sz="0" w:space="0" w:color="auto"/>
      </w:divBdr>
    </w:div>
    <w:div w:id="820535181">
      <w:bodyDiv w:val="1"/>
      <w:marLeft w:val="0"/>
      <w:marRight w:val="0"/>
      <w:marTop w:val="0"/>
      <w:marBottom w:val="0"/>
      <w:divBdr>
        <w:top w:val="none" w:sz="0" w:space="0" w:color="auto"/>
        <w:left w:val="none" w:sz="0" w:space="0" w:color="auto"/>
        <w:bottom w:val="none" w:sz="0" w:space="0" w:color="auto"/>
        <w:right w:val="none" w:sz="0" w:space="0" w:color="auto"/>
      </w:divBdr>
    </w:div>
    <w:div w:id="822500792">
      <w:bodyDiv w:val="1"/>
      <w:marLeft w:val="0"/>
      <w:marRight w:val="0"/>
      <w:marTop w:val="0"/>
      <w:marBottom w:val="0"/>
      <w:divBdr>
        <w:top w:val="none" w:sz="0" w:space="0" w:color="auto"/>
        <w:left w:val="none" w:sz="0" w:space="0" w:color="auto"/>
        <w:bottom w:val="none" w:sz="0" w:space="0" w:color="auto"/>
        <w:right w:val="none" w:sz="0" w:space="0" w:color="auto"/>
      </w:divBdr>
      <w:divsChild>
        <w:div w:id="799034308">
          <w:marLeft w:val="0"/>
          <w:marRight w:val="0"/>
          <w:marTop w:val="0"/>
          <w:marBottom w:val="0"/>
          <w:divBdr>
            <w:top w:val="none" w:sz="0" w:space="0" w:color="auto"/>
            <w:left w:val="none" w:sz="0" w:space="0" w:color="auto"/>
            <w:bottom w:val="none" w:sz="0" w:space="0" w:color="auto"/>
            <w:right w:val="none" w:sz="0" w:space="0" w:color="auto"/>
          </w:divBdr>
          <w:divsChild>
            <w:div w:id="1199856457">
              <w:marLeft w:val="0"/>
              <w:marRight w:val="0"/>
              <w:marTop w:val="0"/>
              <w:marBottom w:val="0"/>
              <w:divBdr>
                <w:top w:val="none" w:sz="0" w:space="0" w:color="auto"/>
                <w:left w:val="none" w:sz="0" w:space="0" w:color="auto"/>
                <w:bottom w:val="none" w:sz="0" w:space="0" w:color="auto"/>
                <w:right w:val="none" w:sz="0" w:space="0" w:color="auto"/>
              </w:divBdr>
            </w:div>
          </w:divsChild>
        </w:div>
        <w:div w:id="1453131748">
          <w:marLeft w:val="0"/>
          <w:marRight w:val="0"/>
          <w:marTop w:val="0"/>
          <w:marBottom w:val="0"/>
          <w:divBdr>
            <w:top w:val="none" w:sz="0" w:space="0" w:color="auto"/>
            <w:left w:val="none" w:sz="0" w:space="0" w:color="auto"/>
            <w:bottom w:val="none" w:sz="0" w:space="0" w:color="auto"/>
            <w:right w:val="none" w:sz="0" w:space="0" w:color="auto"/>
          </w:divBdr>
          <w:divsChild>
            <w:div w:id="129637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4095">
      <w:bodyDiv w:val="1"/>
      <w:marLeft w:val="0"/>
      <w:marRight w:val="0"/>
      <w:marTop w:val="0"/>
      <w:marBottom w:val="0"/>
      <w:divBdr>
        <w:top w:val="none" w:sz="0" w:space="0" w:color="auto"/>
        <w:left w:val="none" w:sz="0" w:space="0" w:color="auto"/>
        <w:bottom w:val="none" w:sz="0" w:space="0" w:color="auto"/>
        <w:right w:val="none" w:sz="0" w:space="0" w:color="auto"/>
      </w:divBdr>
    </w:div>
    <w:div w:id="827786805">
      <w:bodyDiv w:val="1"/>
      <w:marLeft w:val="0"/>
      <w:marRight w:val="0"/>
      <w:marTop w:val="0"/>
      <w:marBottom w:val="0"/>
      <w:divBdr>
        <w:top w:val="none" w:sz="0" w:space="0" w:color="auto"/>
        <w:left w:val="none" w:sz="0" w:space="0" w:color="auto"/>
        <w:bottom w:val="none" w:sz="0" w:space="0" w:color="auto"/>
        <w:right w:val="none" w:sz="0" w:space="0" w:color="auto"/>
      </w:divBdr>
    </w:div>
    <w:div w:id="830605378">
      <w:bodyDiv w:val="1"/>
      <w:marLeft w:val="0"/>
      <w:marRight w:val="0"/>
      <w:marTop w:val="0"/>
      <w:marBottom w:val="0"/>
      <w:divBdr>
        <w:top w:val="none" w:sz="0" w:space="0" w:color="auto"/>
        <w:left w:val="none" w:sz="0" w:space="0" w:color="auto"/>
        <w:bottom w:val="none" w:sz="0" w:space="0" w:color="auto"/>
        <w:right w:val="none" w:sz="0" w:space="0" w:color="auto"/>
      </w:divBdr>
    </w:div>
    <w:div w:id="834762165">
      <w:bodyDiv w:val="1"/>
      <w:marLeft w:val="0"/>
      <w:marRight w:val="0"/>
      <w:marTop w:val="0"/>
      <w:marBottom w:val="0"/>
      <w:divBdr>
        <w:top w:val="none" w:sz="0" w:space="0" w:color="auto"/>
        <w:left w:val="none" w:sz="0" w:space="0" w:color="auto"/>
        <w:bottom w:val="none" w:sz="0" w:space="0" w:color="auto"/>
        <w:right w:val="none" w:sz="0" w:space="0" w:color="auto"/>
      </w:divBdr>
    </w:div>
    <w:div w:id="838272226">
      <w:bodyDiv w:val="1"/>
      <w:marLeft w:val="0"/>
      <w:marRight w:val="0"/>
      <w:marTop w:val="0"/>
      <w:marBottom w:val="0"/>
      <w:divBdr>
        <w:top w:val="none" w:sz="0" w:space="0" w:color="auto"/>
        <w:left w:val="none" w:sz="0" w:space="0" w:color="auto"/>
        <w:bottom w:val="none" w:sz="0" w:space="0" w:color="auto"/>
        <w:right w:val="none" w:sz="0" w:space="0" w:color="auto"/>
      </w:divBdr>
    </w:div>
    <w:div w:id="842278328">
      <w:bodyDiv w:val="1"/>
      <w:marLeft w:val="0"/>
      <w:marRight w:val="0"/>
      <w:marTop w:val="0"/>
      <w:marBottom w:val="0"/>
      <w:divBdr>
        <w:top w:val="none" w:sz="0" w:space="0" w:color="auto"/>
        <w:left w:val="none" w:sz="0" w:space="0" w:color="auto"/>
        <w:bottom w:val="none" w:sz="0" w:space="0" w:color="auto"/>
        <w:right w:val="none" w:sz="0" w:space="0" w:color="auto"/>
      </w:divBdr>
    </w:div>
    <w:div w:id="845218420">
      <w:bodyDiv w:val="1"/>
      <w:marLeft w:val="0"/>
      <w:marRight w:val="0"/>
      <w:marTop w:val="0"/>
      <w:marBottom w:val="0"/>
      <w:divBdr>
        <w:top w:val="none" w:sz="0" w:space="0" w:color="auto"/>
        <w:left w:val="none" w:sz="0" w:space="0" w:color="auto"/>
        <w:bottom w:val="none" w:sz="0" w:space="0" w:color="auto"/>
        <w:right w:val="none" w:sz="0" w:space="0" w:color="auto"/>
      </w:divBdr>
    </w:div>
    <w:div w:id="846479984">
      <w:bodyDiv w:val="1"/>
      <w:marLeft w:val="0"/>
      <w:marRight w:val="0"/>
      <w:marTop w:val="0"/>
      <w:marBottom w:val="0"/>
      <w:divBdr>
        <w:top w:val="none" w:sz="0" w:space="0" w:color="auto"/>
        <w:left w:val="none" w:sz="0" w:space="0" w:color="auto"/>
        <w:bottom w:val="none" w:sz="0" w:space="0" w:color="auto"/>
        <w:right w:val="none" w:sz="0" w:space="0" w:color="auto"/>
      </w:divBdr>
    </w:div>
    <w:div w:id="847453112">
      <w:bodyDiv w:val="1"/>
      <w:marLeft w:val="0"/>
      <w:marRight w:val="0"/>
      <w:marTop w:val="0"/>
      <w:marBottom w:val="0"/>
      <w:divBdr>
        <w:top w:val="none" w:sz="0" w:space="0" w:color="auto"/>
        <w:left w:val="none" w:sz="0" w:space="0" w:color="auto"/>
        <w:bottom w:val="none" w:sz="0" w:space="0" w:color="auto"/>
        <w:right w:val="none" w:sz="0" w:space="0" w:color="auto"/>
      </w:divBdr>
    </w:div>
    <w:div w:id="848985097">
      <w:bodyDiv w:val="1"/>
      <w:marLeft w:val="0"/>
      <w:marRight w:val="0"/>
      <w:marTop w:val="0"/>
      <w:marBottom w:val="0"/>
      <w:divBdr>
        <w:top w:val="none" w:sz="0" w:space="0" w:color="auto"/>
        <w:left w:val="none" w:sz="0" w:space="0" w:color="auto"/>
        <w:bottom w:val="none" w:sz="0" w:space="0" w:color="auto"/>
        <w:right w:val="none" w:sz="0" w:space="0" w:color="auto"/>
      </w:divBdr>
      <w:divsChild>
        <w:div w:id="1298147072">
          <w:marLeft w:val="547"/>
          <w:marRight w:val="0"/>
          <w:marTop w:val="0"/>
          <w:marBottom w:val="0"/>
          <w:divBdr>
            <w:top w:val="none" w:sz="0" w:space="0" w:color="auto"/>
            <w:left w:val="none" w:sz="0" w:space="0" w:color="auto"/>
            <w:bottom w:val="none" w:sz="0" w:space="0" w:color="auto"/>
            <w:right w:val="none" w:sz="0" w:space="0" w:color="auto"/>
          </w:divBdr>
        </w:div>
      </w:divsChild>
    </w:div>
    <w:div w:id="849219167">
      <w:bodyDiv w:val="1"/>
      <w:marLeft w:val="0"/>
      <w:marRight w:val="0"/>
      <w:marTop w:val="0"/>
      <w:marBottom w:val="0"/>
      <w:divBdr>
        <w:top w:val="none" w:sz="0" w:space="0" w:color="auto"/>
        <w:left w:val="none" w:sz="0" w:space="0" w:color="auto"/>
        <w:bottom w:val="none" w:sz="0" w:space="0" w:color="auto"/>
        <w:right w:val="none" w:sz="0" w:space="0" w:color="auto"/>
      </w:divBdr>
      <w:divsChild>
        <w:div w:id="166604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1838774">
      <w:bodyDiv w:val="1"/>
      <w:marLeft w:val="0"/>
      <w:marRight w:val="0"/>
      <w:marTop w:val="0"/>
      <w:marBottom w:val="0"/>
      <w:divBdr>
        <w:top w:val="none" w:sz="0" w:space="0" w:color="auto"/>
        <w:left w:val="none" w:sz="0" w:space="0" w:color="auto"/>
        <w:bottom w:val="none" w:sz="0" w:space="0" w:color="auto"/>
        <w:right w:val="none" w:sz="0" w:space="0" w:color="auto"/>
      </w:divBdr>
    </w:div>
    <w:div w:id="858546882">
      <w:bodyDiv w:val="1"/>
      <w:marLeft w:val="0"/>
      <w:marRight w:val="0"/>
      <w:marTop w:val="0"/>
      <w:marBottom w:val="0"/>
      <w:divBdr>
        <w:top w:val="none" w:sz="0" w:space="0" w:color="auto"/>
        <w:left w:val="none" w:sz="0" w:space="0" w:color="auto"/>
        <w:bottom w:val="none" w:sz="0" w:space="0" w:color="auto"/>
        <w:right w:val="none" w:sz="0" w:space="0" w:color="auto"/>
      </w:divBdr>
      <w:divsChild>
        <w:div w:id="646905874">
          <w:marLeft w:val="547"/>
          <w:marRight w:val="0"/>
          <w:marTop w:val="0"/>
          <w:marBottom w:val="0"/>
          <w:divBdr>
            <w:top w:val="none" w:sz="0" w:space="0" w:color="auto"/>
            <w:left w:val="none" w:sz="0" w:space="0" w:color="auto"/>
            <w:bottom w:val="none" w:sz="0" w:space="0" w:color="auto"/>
            <w:right w:val="none" w:sz="0" w:space="0" w:color="auto"/>
          </w:divBdr>
        </w:div>
      </w:divsChild>
    </w:div>
    <w:div w:id="859319132">
      <w:bodyDiv w:val="1"/>
      <w:marLeft w:val="0"/>
      <w:marRight w:val="0"/>
      <w:marTop w:val="0"/>
      <w:marBottom w:val="0"/>
      <w:divBdr>
        <w:top w:val="none" w:sz="0" w:space="0" w:color="auto"/>
        <w:left w:val="none" w:sz="0" w:space="0" w:color="auto"/>
        <w:bottom w:val="none" w:sz="0" w:space="0" w:color="auto"/>
        <w:right w:val="none" w:sz="0" w:space="0" w:color="auto"/>
      </w:divBdr>
    </w:div>
    <w:div w:id="860701780">
      <w:bodyDiv w:val="1"/>
      <w:marLeft w:val="0"/>
      <w:marRight w:val="0"/>
      <w:marTop w:val="0"/>
      <w:marBottom w:val="0"/>
      <w:divBdr>
        <w:top w:val="none" w:sz="0" w:space="0" w:color="auto"/>
        <w:left w:val="none" w:sz="0" w:space="0" w:color="auto"/>
        <w:bottom w:val="none" w:sz="0" w:space="0" w:color="auto"/>
        <w:right w:val="none" w:sz="0" w:space="0" w:color="auto"/>
      </w:divBdr>
    </w:div>
    <w:div w:id="862015576">
      <w:bodyDiv w:val="1"/>
      <w:marLeft w:val="0"/>
      <w:marRight w:val="0"/>
      <w:marTop w:val="0"/>
      <w:marBottom w:val="0"/>
      <w:divBdr>
        <w:top w:val="none" w:sz="0" w:space="0" w:color="auto"/>
        <w:left w:val="none" w:sz="0" w:space="0" w:color="auto"/>
        <w:bottom w:val="none" w:sz="0" w:space="0" w:color="auto"/>
        <w:right w:val="none" w:sz="0" w:space="0" w:color="auto"/>
      </w:divBdr>
    </w:div>
    <w:div w:id="873542176">
      <w:bodyDiv w:val="1"/>
      <w:marLeft w:val="0"/>
      <w:marRight w:val="0"/>
      <w:marTop w:val="0"/>
      <w:marBottom w:val="0"/>
      <w:divBdr>
        <w:top w:val="none" w:sz="0" w:space="0" w:color="auto"/>
        <w:left w:val="none" w:sz="0" w:space="0" w:color="auto"/>
        <w:bottom w:val="none" w:sz="0" w:space="0" w:color="auto"/>
        <w:right w:val="none" w:sz="0" w:space="0" w:color="auto"/>
      </w:divBdr>
    </w:div>
    <w:div w:id="885526479">
      <w:bodyDiv w:val="1"/>
      <w:marLeft w:val="0"/>
      <w:marRight w:val="0"/>
      <w:marTop w:val="0"/>
      <w:marBottom w:val="0"/>
      <w:divBdr>
        <w:top w:val="none" w:sz="0" w:space="0" w:color="auto"/>
        <w:left w:val="none" w:sz="0" w:space="0" w:color="auto"/>
        <w:bottom w:val="none" w:sz="0" w:space="0" w:color="auto"/>
        <w:right w:val="none" w:sz="0" w:space="0" w:color="auto"/>
      </w:divBdr>
    </w:div>
    <w:div w:id="885676423">
      <w:bodyDiv w:val="1"/>
      <w:marLeft w:val="0"/>
      <w:marRight w:val="0"/>
      <w:marTop w:val="0"/>
      <w:marBottom w:val="0"/>
      <w:divBdr>
        <w:top w:val="none" w:sz="0" w:space="0" w:color="auto"/>
        <w:left w:val="none" w:sz="0" w:space="0" w:color="auto"/>
        <w:bottom w:val="none" w:sz="0" w:space="0" w:color="auto"/>
        <w:right w:val="none" w:sz="0" w:space="0" w:color="auto"/>
      </w:divBdr>
    </w:div>
    <w:div w:id="886186566">
      <w:bodyDiv w:val="1"/>
      <w:marLeft w:val="0"/>
      <w:marRight w:val="0"/>
      <w:marTop w:val="0"/>
      <w:marBottom w:val="0"/>
      <w:divBdr>
        <w:top w:val="none" w:sz="0" w:space="0" w:color="auto"/>
        <w:left w:val="none" w:sz="0" w:space="0" w:color="auto"/>
        <w:bottom w:val="none" w:sz="0" w:space="0" w:color="auto"/>
        <w:right w:val="none" w:sz="0" w:space="0" w:color="auto"/>
      </w:divBdr>
    </w:div>
    <w:div w:id="894003079">
      <w:bodyDiv w:val="1"/>
      <w:marLeft w:val="0"/>
      <w:marRight w:val="0"/>
      <w:marTop w:val="0"/>
      <w:marBottom w:val="0"/>
      <w:divBdr>
        <w:top w:val="none" w:sz="0" w:space="0" w:color="auto"/>
        <w:left w:val="none" w:sz="0" w:space="0" w:color="auto"/>
        <w:bottom w:val="none" w:sz="0" w:space="0" w:color="auto"/>
        <w:right w:val="none" w:sz="0" w:space="0" w:color="auto"/>
      </w:divBdr>
    </w:div>
    <w:div w:id="899098705">
      <w:bodyDiv w:val="1"/>
      <w:marLeft w:val="0"/>
      <w:marRight w:val="0"/>
      <w:marTop w:val="0"/>
      <w:marBottom w:val="0"/>
      <w:divBdr>
        <w:top w:val="none" w:sz="0" w:space="0" w:color="auto"/>
        <w:left w:val="none" w:sz="0" w:space="0" w:color="auto"/>
        <w:bottom w:val="none" w:sz="0" w:space="0" w:color="auto"/>
        <w:right w:val="none" w:sz="0" w:space="0" w:color="auto"/>
      </w:divBdr>
    </w:div>
    <w:div w:id="900755913">
      <w:bodyDiv w:val="1"/>
      <w:marLeft w:val="0"/>
      <w:marRight w:val="0"/>
      <w:marTop w:val="0"/>
      <w:marBottom w:val="0"/>
      <w:divBdr>
        <w:top w:val="none" w:sz="0" w:space="0" w:color="auto"/>
        <w:left w:val="none" w:sz="0" w:space="0" w:color="auto"/>
        <w:bottom w:val="none" w:sz="0" w:space="0" w:color="auto"/>
        <w:right w:val="none" w:sz="0" w:space="0" w:color="auto"/>
      </w:divBdr>
    </w:div>
    <w:div w:id="902956536">
      <w:bodyDiv w:val="1"/>
      <w:marLeft w:val="0"/>
      <w:marRight w:val="0"/>
      <w:marTop w:val="0"/>
      <w:marBottom w:val="0"/>
      <w:divBdr>
        <w:top w:val="none" w:sz="0" w:space="0" w:color="auto"/>
        <w:left w:val="none" w:sz="0" w:space="0" w:color="auto"/>
        <w:bottom w:val="none" w:sz="0" w:space="0" w:color="auto"/>
        <w:right w:val="none" w:sz="0" w:space="0" w:color="auto"/>
      </w:divBdr>
    </w:div>
    <w:div w:id="905919725">
      <w:bodyDiv w:val="1"/>
      <w:marLeft w:val="0"/>
      <w:marRight w:val="0"/>
      <w:marTop w:val="0"/>
      <w:marBottom w:val="0"/>
      <w:divBdr>
        <w:top w:val="none" w:sz="0" w:space="0" w:color="auto"/>
        <w:left w:val="none" w:sz="0" w:space="0" w:color="auto"/>
        <w:bottom w:val="none" w:sz="0" w:space="0" w:color="auto"/>
        <w:right w:val="none" w:sz="0" w:space="0" w:color="auto"/>
      </w:divBdr>
    </w:div>
    <w:div w:id="906303506">
      <w:bodyDiv w:val="1"/>
      <w:marLeft w:val="0"/>
      <w:marRight w:val="0"/>
      <w:marTop w:val="0"/>
      <w:marBottom w:val="0"/>
      <w:divBdr>
        <w:top w:val="none" w:sz="0" w:space="0" w:color="auto"/>
        <w:left w:val="none" w:sz="0" w:space="0" w:color="auto"/>
        <w:bottom w:val="none" w:sz="0" w:space="0" w:color="auto"/>
        <w:right w:val="none" w:sz="0" w:space="0" w:color="auto"/>
      </w:divBdr>
    </w:div>
    <w:div w:id="918179086">
      <w:bodyDiv w:val="1"/>
      <w:marLeft w:val="0"/>
      <w:marRight w:val="0"/>
      <w:marTop w:val="0"/>
      <w:marBottom w:val="0"/>
      <w:divBdr>
        <w:top w:val="none" w:sz="0" w:space="0" w:color="auto"/>
        <w:left w:val="none" w:sz="0" w:space="0" w:color="auto"/>
        <w:bottom w:val="none" w:sz="0" w:space="0" w:color="auto"/>
        <w:right w:val="none" w:sz="0" w:space="0" w:color="auto"/>
      </w:divBdr>
    </w:div>
    <w:div w:id="924532502">
      <w:bodyDiv w:val="1"/>
      <w:marLeft w:val="0"/>
      <w:marRight w:val="0"/>
      <w:marTop w:val="0"/>
      <w:marBottom w:val="0"/>
      <w:divBdr>
        <w:top w:val="none" w:sz="0" w:space="0" w:color="auto"/>
        <w:left w:val="none" w:sz="0" w:space="0" w:color="auto"/>
        <w:bottom w:val="none" w:sz="0" w:space="0" w:color="auto"/>
        <w:right w:val="none" w:sz="0" w:space="0" w:color="auto"/>
      </w:divBdr>
      <w:divsChild>
        <w:div w:id="165562157">
          <w:marLeft w:val="0"/>
          <w:marRight w:val="0"/>
          <w:marTop w:val="0"/>
          <w:marBottom w:val="0"/>
          <w:divBdr>
            <w:top w:val="none" w:sz="0" w:space="0" w:color="auto"/>
            <w:left w:val="none" w:sz="0" w:space="0" w:color="auto"/>
            <w:bottom w:val="none" w:sz="0" w:space="0" w:color="auto"/>
            <w:right w:val="none" w:sz="0" w:space="0" w:color="auto"/>
          </w:divBdr>
        </w:div>
        <w:div w:id="853616151">
          <w:marLeft w:val="0"/>
          <w:marRight w:val="0"/>
          <w:marTop w:val="0"/>
          <w:marBottom w:val="0"/>
          <w:divBdr>
            <w:top w:val="none" w:sz="0" w:space="0" w:color="auto"/>
            <w:left w:val="none" w:sz="0" w:space="0" w:color="auto"/>
            <w:bottom w:val="none" w:sz="0" w:space="0" w:color="auto"/>
            <w:right w:val="none" w:sz="0" w:space="0" w:color="auto"/>
          </w:divBdr>
        </w:div>
        <w:div w:id="1446657977">
          <w:marLeft w:val="0"/>
          <w:marRight w:val="0"/>
          <w:marTop w:val="0"/>
          <w:marBottom w:val="0"/>
          <w:divBdr>
            <w:top w:val="none" w:sz="0" w:space="0" w:color="auto"/>
            <w:left w:val="none" w:sz="0" w:space="0" w:color="auto"/>
            <w:bottom w:val="none" w:sz="0" w:space="0" w:color="auto"/>
            <w:right w:val="none" w:sz="0" w:space="0" w:color="auto"/>
          </w:divBdr>
        </w:div>
        <w:div w:id="1974366670">
          <w:marLeft w:val="0"/>
          <w:marRight w:val="0"/>
          <w:marTop w:val="0"/>
          <w:marBottom w:val="0"/>
          <w:divBdr>
            <w:top w:val="none" w:sz="0" w:space="0" w:color="auto"/>
            <w:left w:val="none" w:sz="0" w:space="0" w:color="auto"/>
            <w:bottom w:val="none" w:sz="0" w:space="0" w:color="auto"/>
            <w:right w:val="none" w:sz="0" w:space="0" w:color="auto"/>
          </w:divBdr>
        </w:div>
      </w:divsChild>
    </w:div>
    <w:div w:id="926184935">
      <w:bodyDiv w:val="1"/>
      <w:marLeft w:val="0"/>
      <w:marRight w:val="0"/>
      <w:marTop w:val="0"/>
      <w:marBottom w:val="0"/>
      <w:divBdr>
        <w:top w:val="none" w:sz="0" w:space="0" w:color="auto"/>
        <w:left w:val="none" w:sz="0" w:space="0" w:color="auto"/>
        <w:bottom w:val="none" w:sz="0" w:space="0" w:color="auto"/>
        <w:right w:val="none" w:sz="0" w:space="0" w:color="auto"/>
      </w:divBdr>
    </w:div>
    <w:div w:id="927539886">
      <w:bodyDiv w:val="1"/>
      <w:marLeft w:val="0"/>
      <w:marRight w:val="0"/>
      <w:marTop w:val="0"/>
      <w:marBottom w:val="0"/>
      <w:divBdr>
        <w:top w:val="none" w:sz="0" w:space="0" w:color="auto"/>
        <w:left w:val="none" w:sz="0" w:space="0" w:color="auto"/>
        <w:bottom w:val="none" w:sz="0" w:space="0" w:color="auto"/>
        <w:right w:val="none" w:sz="0" w:space="0" w:color="auto"/>
      </w:divBdr>
    </w:div>
    <w:div w:id="928587815">
      <w:bodyDiv w:val="1"/>
      <w:marLeft w:val="0"/>
      <w:marRight w:val="0"/>
      <w:marTop w:val="0"/>
      <w:marBottom w:val="0"/>
      <w:divBdr>
        <w:top w:val="none" w:sz="0" w:space="0" w:color="auto"/>
        <w:left w:val="none" w:sz="0" w:space="0" w:color="auto"/>
        <w:bottom w:val="none" w:sz="0" w:space="0" w:color="auto"/>
        <w:right w:val="none" w:sz="0" w:space="0" w:color="auto"/>
      </w:divBdr>
    </w:div>
    <w:div w:id="929200818">
      <w:bodyDiv w:val="1"/>
      <w:marLeft w:val="0"/>
      <w:marRight w:val="0"/>
      <w:marTop w:val="0"/>
      <w:marBottom w:val="0"/>
      <w:divBdr>
        <w:top w:val="none" w:sz="0" w:space="0" w:color="auto"/>
        <w:left w:val="none" w:sz="0" w:space="0" w:color="auto"/>
        <w:bottom w:val="none" w:sz="0" w:space="0" w:color="auto"/>
        <w:right w:val="none" w:sz="0" w:space="0" w:color="auto"/>
      </w:divBdr>
    </w:div>
    <w:div w:id="931283792">
      <w:bodyDiv w:val="1"/>
      <w:marLeft w:val="0"/>
      <w:marRight w:val="0"/>
      <w:marTop w:val="0"/>
      <w:marBottom w:val="0"/>
      <w:divBdr>
        <w:top w:val="none" w:sz="0" w:space="0" w:color="auto"/>
        <w:left w:val="none" w:sz="0" w:space="0" w:color="auto"/>
        <w:bottom w:val="none" w:sz="0" w:space="0" w:color="auto"/>
        <w:right w:val="none" w:sz="0" w:space="0" w:color="auto"/>
      </w:divBdr>
    </w:div>
    <w:div w:id="936251586">
      <w:bodyDiv w:val="1"/>
      <w:marLeft w:val="0"/>
      <w:marRight w:val="0"/>
      <w:marTop w:val="0"/>
      <w:marBottom w:val="0"/>
      <w:divBdr>
        <w:top w:val="none" w:sz="0" w:space="0" w:color="auto"/>
        <w:left w:val="none" w:sz="0" w:space="0" w:color="auto"/>
        <w:bottom w:val="none" w:sz="0" w:space="0" w:color="auto"/>
        <w:right w:val="none" w:sz="0" w:space="0" w:color="auto"/>
      </w:divBdr>
    </w:div>
    <w:div w:id="936788111">
      <w:bodyDiv w:val="1"/>
      <w:marLeft w:val="0"/>
      <w:marRight w:val="0"/>
      <w:marTop w:val="0"/>
      <w:marBottom w:val="0"/>
      <w:divBdr>
        <w:top w:val="none" w:sz="0" w:space="0" w:color="auto"/>
        <w:left w:val="none" w:sz="0" w:space="0" w:color="auto"/>
        <w:bottom w:val="none" w:sz="0" w:space="0" w:color="auto"/>
        <w:right w:val="none" w:sz="0" w:space="0" w:color="auto"/>
      </w:divBdr>
    </w:div>
    <w:div w:id="936982578">
      <w:bodyDiv w:val="1"/>
      <w:marLeft w:val="0"/>
      <w:marRight w:val="0"/>
      <w:marTop w:val="0"/>
      <w:marBottom w:val="0"/>
      <w:divBdr>
        <w:top w:val="none" w:sz="0" w:space="0" w:color="auto"/>
        <w:left w:val="none" w:sz="0" w:space="0" w:color="auto"/>
        <w:bottom w:val="none" w:sz="0" w:space="0" w:color="auto"/>
        <w:right w:val="none" w:sz="0" w:space="0" w:color="auto"/>
      </w:divBdr>
    </w:div>
    <w:div w:id="941299657">
      <w:bodyDiv w:val="1"/>
      <w:marLeft w:val="0"/>
      <w:marRight w:val="0"/>
      <w:marTop w:val="0"/>
      <w:marBottom w:val="0"/>
      <w:divBdr>
        <w:top w:val="none" w:sz="0" w:space="0" w:color="auto"/>
        <w:left w:val="none" w:sz="0" w:space="0" w:color="auto"/>
        <w:bottom w:val="none" w:sz="0" w:space="0" w:color="auto"/>
        <w:right w:val="none" w:sz="0" w:space="0" w:color="auto"/>
      </w:divBdr>
    </w:div>
    <w:div w:id="941492226">
      <w:bodyDiv w:val="1"/>
      <w:marLeft w:val="0"/>
      <w:marRight w:val="0"/>
      <w:marTop w:val="0"/>
      <w:marBottom w:val="0"/>
      <w:divBdr>
        <w:top w:val="none" w:sz="0" w:space="0" w:color="auto"/>
        <w:left w:val="none" w:sz="0" w:space="0" w:color="auto"/>
        <w:bottom w:val="none" w:sz="0" w:space="0" w:color="auto"/>
        <w:right w:val="none" w:sz="0" w:space="0" w:color="auto"/>
      </w:divBdr>
    </w:div>
    <w:div w:id="943461674">
      <w:bodyDiv w:val="1"/>
      <w:marLeft w:val="0"/>
      <w:marRight w:val="0"/>
      <w:marTop w:val="0"/>
      <w:marBottom w:val="0"/>
      <w:divBdr>
        <w:top w:val="none" w:sz="0" w:space="0" w:color="auto"/>
        <w:left w:val="none" w:sz="0" w:space="0" w:color="auto"/>
        <w:bottom w:val="none" w:sz="0" w:space="0" w:color="auto"/>
        <w:right w:val="none" w:sz="0" w:space="0" w:color="auto"/>
      </w:divBdr>
    </w:div>
    <w:div w:id="947469409">
      <w:bodyDiv w:val="1"/>
      <w:marLeft w:val="0"/>
      <w:marRight w:val="0"/>
      <w:marTop w:val="0"/>
      <w:marBottom w:val="0"/>
      <w:divBdr>
        <w:top w:val="none" w:sz="0" w:space="0" w:color="auto"/>
        <w:left w:val="none" w:sz="0" w:space="0" w:color="auto"/>
        <w:bottom w:val="none" w:sz="0" w:space="0" w:color="auto"/>
        <w:right w:val="none" w:sz="0" w:space="0" w:color="auto"/>
      </w:divBdr>
    </w:div>
    <w:div w:id="950432789">
      <w:bodyDiv w:val="1"/>
      <w:marLeft w:val="0"/>
      <w:marRight w:val="0"/>
      <w:marTop w:val="0"/>
      <w:marBottom w:val="0"/>
      <w:divBdr>
        <w:top w:val="none" w:sz="0" w:space="0" w:color="auto"/>
        <w:left w:val="none" w:sz="0" w:space="0" w:color="auto"/>
        <w:bottom w:val="none" w:sz="0" w:space="0" w:color="auto"/>
        <w:right w:val="none" w:sz="0" w:space="0" w:color="auto"/>
      </w:divBdr>
    </w:div>
    <w:div w:id="951743134">
      <w:bodyDiv w:val="1"/>
      <w:marLeft w:val="0"/>
      <w:marRight w:val="0"/>
      <w:marTop w:val="0"/>
      <w:marBottom w:val="0"/>
      <w:divBdr>
        <w:top w:val="none" w:sz="0" w:space="0" w:color="auto"/>
        <w:left w:val="none" w:sz="0" w:space="0" w:color="auto"/>
        <w:bottom w:val="none" w:sz="0" w:space="0" w:color="auto"/>
        <w:right w:val="none" w:sz="0" w:space="0" w:color="auto"/>
      </w:divBdr>
    </w:div>
    <w:div w:id="952397632">
      <w:bodyDiv w:val="1"/>
      <w:marLeft w:val="0"/>
      <w:marRight w:val="0"/>
      <w:marTop w:val="0"/>
      <w:marBottom w:val="0"/>
      <w:divBdr>
        <w:top w:val="none" w:sz="0" w:space="0" w:color="auto"/>
        <w:left w:val="none" w:sz="0" w:space="0" w:color="auto"/>
        <w:bottom w:val="none" w:sz="0" w:space="0" w:color="auto"/>
        <w:right w:val="none" w:sz="0" w:space="0" w:color="auto"/>
      </w:divBdr>
      <w:divsChild>
        <w:div w:id="278997523">
          <w:marLeft w:val="547"/>
          <w:marRight w:val="0"/>
          <w:marTop w:val="0"/>
          <w:marBottom w:val="0"/>
          <w:divBdr>
            <w:top w:val="none" w:sz="0" w:space="0" w:color="auto"/>
            <w:left w:val="none" w:sz="0" w:space="0" w:color="auto"/>
            <w:bottom w:val="none" w:sz="0" w:space="0" w:color="auto"/>
            <w:right w:val="none" w:sz="0" w:space="0" w:color="auto"/>
          </w:divBdr>
        </w:div>
      </w:divsChild>
    </w:div>
    <w:div w:id="953826354">
      <w:bodyDiv w:val="1"/>
      <w:marLeft w:val="0"/>
      <w:marRight w:val="0"/>
      <w:marTop w:val="0"/>
      <w:marBottom w:val="0"/>
      <w:divBdr>
        <w:top w:val="none" w:sz="0" w:space="0" w:color="auto"/>
        <w:left w:val="none" w:sz="0" w:space="0" w:color="auto"/>
        <w:bottom w:val="none" w:sz="0" w:space="0" w:color="auto"/>
        <w:right w:val="none" w:sz="0" w:space="0" w:color="auto"/>
      </w:divBdr>
    </w:div>
    <w:div w:id="955260606">
      <w:bodyDiv w:val="1"/>
      <w:marLeft w:val="0"/>
      <w:marRight w:val="0"/>
      <w:marTop w:val="0"/>
      <w:marBottom w:val="0"/>
      <w:divBdr>
        <w:top w:val="none" w:sz="0" w:space="0" w:color="auto"/>
        <w:left w:val="none" w:sz="0" w:space="0" w:color="auto"/>
        <w:bottom w:val="none" w:sz="0" w:space="0" w:color="auto"/>
        <w:right w:val="none" w:sz="0" w:space="0" w:color="auto"/>
      </w:divBdr>
    </w:div>
    <w:div w:id="956135837">
      <w:bodyDiv w:val="1"/>
      <w:marLeft w:val="0"/>
      <w:marRight w:val="0"/>
      <w:marTop w:val="0"/>
      <w:marBottom w:val="0"/>
      <w:divBdr>
        <w:top w:val="none" w:sz="0" w:space="0" w:color="auto"/>
        <w:left w:val="none" w:sz="0" w:space="0" w:color="auto"/>
        <w:bottom w:val="none" w:sz="0" w:space="0" w:color="auto"/>
        <w:right w:val="none" w:sz="0" w:space="0" w:color="auto"/>
      </w:divBdr>
      <w:divsChild>
        <w:div w:id="1700081058">
          <w:marLeft w:val="0"/>
          <w:marRight w:val="0"/>
          <w:marTop w:val="0"/>
          <w:marBottom w:val="0"/>
          <w:divBdr>
            <w:top w:val="none" w:sz="0" w:space="0" w:color="auto"/>
            <w:left w:val="none" w:sz="0" w:space="0" w:color="auto"/>
            <w:bottom w:val="none" w:sz="0" w:space="0" w:color="auto"/>
            <w:right w:val="none" w:sz="0" w:space="0" w:color="auto"/>
          </w:divBdr>
          <w:divsChild>
            <w:div w:id="867068698">
              <w:marLeft w:val="0"/>
              <w:marRight w:val="0"/>
              <w:marTop w:val="0"/>
              <w:marBottom w:val="0"/>
              <w:divBdr>
                <w:top w:val="none" w:sz="0" w:space="0" w:color="auto"/>
                <w:left w:val="none" w:sz="0" w:space="0" w:color="auto"/>
                <w:bottom w:val="none" w:sz="0" w:space="0" w:color="auto"/>
                <w:right w:val="none" w:sz="0" w:space="0" w:color="auto"/>
              </w:divBdr>
              <w:divsChild>
                <w:div w:id="1695500358">
                  <w:marLeft w:val="0"/>
                  <w:marRight w:val="0"/>
                  <w:marTop w:val="0"/>
                  <w:marBottom w:val="0"/>
                  <w:divBdr>
                    <w:top w:val="none" w:sz="0" w:space="0" w:color="auto"/>
                    <w:left w:val="none" w:sz="0" w:space="0" w:color="auto"/>
                    <w:bottom w:val="none" w:sz="0" w:space="0" w:color="auto"/>
                    <w:right w:val="none" w:sz="0" w:space="0" w:color="auto"/>
                  </w:divBdr>
                  <w:divsChild>
                    <w:div w:id="22842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263869">
      <w:bodyDiv w:val="1"/>
      <w:marLeft w:val="0"/>
      <w:marRight w:val="0"/>
      <w:marTop w:val="0"/>
      <w:marBottom w:val="0"/>
      <w:divBdr>
        <w:top w:val="none" w:sz="0" w:space="0" w:color="auto"/>
        <w:left w:val="none" w:sz="0" w:space="0" w:color="auto"/>
        <w:bottom w:val="none" w:sz="0" w:space="0" w:color="auto"/>
        <w:right w:val="none" w:sz="0" w:space="0" w:color="auto"/>
      </w:divBdr>
    </w:div>
    <w:div w:id="964579272">
      <w:bodyDiv w:val="1"/>
      <w:marLeft w:val="0"/>
      <w:marRight w:val="0"/>
      <w:marTop w:val="0"/>
      <w:marBottom w:val="0"/>
      <w:divBdr>
        <w:top w:val="none" w:sz="0" w:space="0" w:color="auto"/>
        <w:left w:val="none" w:sz="0" w:space="0" w:color="auto"/>
        <w:bottom w:val="none" w:sz="0" w:space="0" w:color="auto"/>
        <w:right w:val="none" w:sz="0" w:space="0" w:color="auto"/>
      </w:divBdr>
    </w:div>
    <w:div w:id="975068304">
      <w:bodyDiv w:val="1"/>
      <w:marLeft w:val="0"/>
      <w:marRight w:val="0"/>
      <w:marTop w:val="0"/>
      <w:marBottom w:val="0"/>
      <w:divBdr>
        <w:top w:val="none" w:sz="0" w:space="0" w:color="auto"/>
        <w:left w:val="none" w:sz="0" w:space="0" w:color="auto"/>
        <w:bottom w:val="none" w:sz="0" w:space="0" w:color="auto"/>
        <w:right w:val="none" w:sz="0" w:space="0" w:color="auto"/>
      </w:divBdr>
    </w:div>
    <w:div w:id="975374749">
      <w:bodyDiv w:val="1"/>
      <w:marLeft w:val="0"/>
      <w:marRight w:val="0"/>
      <w:marTop w:val="0"/>
      <w:marBottom w:val="0"/>
      <w:divBdr>
        <w:top w:val="none" w:sz="0" w:space="0" w:color="auto"/>
        <w:left w:val="none" w:sz="0" w:space="0" w:color="auto"/>
        <w:bottom w:val="none" w:sz="0" w:space="0" w:color="auto"/>
        <w:right w:val="none" w:sz="0" w:space="0" w:color="auto"/>
      </w:divBdr>
    </w:div>
    <w:div w:id="984509075">
      <w:bodyDiv w:val="1"/>
      <w:marLeft w:val="0"/>
      <w:marRight w:val="0"/>
      <w:marTop w:val="0"/>
      <w:marBottom w:val="0"/>
      <w:divBdr>
        <w:top w:val="none" w:sz="0" w:space="0" w:color="auto"/>
        <w:left w:val="none" w:sz="0" w:space="0" w:color="auto"/>
        <w:bottom w:val="none" w:sz="0" w:space="0" w:color="auto"/>
        <w:right w:val="none" w:sz="0" w:space="0" w:color="auto"/>
      </w:divBdr>
    </w:div>
    <w:div w:id="986325624">
      <w:bodyDiv w:val="1"/>
      <w:marLeft w:val="0"/>
      <w:marRight w:val="0"/>
      <w:marTop w:val="0"/>
      <w:marBottom w:val="0"/>
      <w:divBdr>
        <w:top w:val="none" w:sz="0" w:space="0" w:color="auto"/>
        <w:left w:val="none" w:sz="0" w:space="0" w:color="auto"/>
        <w:bottom w:val="none" w:sz="0" w:space="0" w:color="auto"/>
        <w:right w:val="none" w:sz="0" w:space="0" w:color="auto"/>
      </w:divBdr>
    </w:div>
    <w:div w:id="1003321807">
      <w:bodyDiv w:val="1"/>
      <w:marLeft w:val="0"/>
      <w:marRight w:val="0"/>
      <w:marTop w:val="0"/>
      <w:marBottom w:val="0"/>
      <w:divBdr>
        <w:top w:val="none" w:sz="0" w:space="0" w:color="auto"/>
        <w:left w:val="none" w:sz="0" w:space="0" w:color="auto"/>
        <w:bottom w:val="none" w:sz="0" w:space="0" w:color="auto"/>
        <w:right w:val="none" w:sz="0" w:space="0" w:color="auto"/>
      </w:divBdr>
      <w:divsChild>
        <w:div w:id="213741577">
          <w:marLeft w:val="0"/>
          <w:marRight w:val="0"/>
          <w:marTop w:val="0"/>
          <w:marBottom w:val="0"/>
          <w:divBdr>
            <w:top w:val="none" w:sz="0" w:space="0" w:color="auto"/>
            <w:left w:val="none" w:sz="0" w:space="0" w:color="auto"/>
            <w:bottom w:val="none" w:sz="0" w:space="0" w:color="auto"/>
            <w:right w:val="none" w:sz="0" w:space="0" w:color="auto"/>
          </w:divBdr>
          <w:divsChild>
            <w:div w:id="1427460095">
              <w:marLeft w:val="0"/>
              <w:marRight w:val="0"/>
              <w:marTop w:val="0"/>
              <w:marBottom w:val="0"/>
              <w:divBdr>
                <w:top w:val="none" w:sz="0" w:space="0" w:color="auto"/>
                <w:left w:val="none" w:sz="0" w:space="0" w:color="auto"/>
                <w:bottom w:val="none" w:sz="0" w:space="0" w:color="auto"/>
                <w:right w:val="none" w:sz="0" w:space="0" w:color="auto"/>
              </w:divBdr>
              <w:divsChild>
                <w:div w:id="1996177061">
                  <w:marLeft w:val="0"/>
                  <w:marRight w:val="0"/>
                  <w:marTop w:val="0"/>
                  <w:marBottom w:val="0"/>
                  <w:divBdr>
                    <w:top w:val="none" w:sz="0" w:space="0" w:color="auto"/>
                    <w:left w:val="none" w:sz="0" w:space="0" w:color="auto"/>
                    <w:bottom w:val="none" w:sz="0" w:space="0" w:color="auto"/>
                    <w:right w:val="none" w:sz="0" w:space="0" w:color="auto"/>
                  </w:divBdr>
                  <w:divsChild>
                    <w:div w:id="105561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093671">
          <w:marLeft w:val="0"/>
          <w:marRight w:val="0"/>
          <w:marTop w:val="0"/>
          <w:marBottom w:val="0"/>
          <w:divBdr>
            <w:top w:val="none" w:sz="0" w:space="0" w:color="auto"/>
            <w:left w:val="none" w:sz="0" w:space="0" w:color="auto"/>
            <w:bottom w:val="none" w:sz="0" w:space="0" w:color="auto"/>
            <w:right w:val="none" w:sz="0" w:space="0" w:color="auto"/>
          </w:divBdr>
          <w:divsChild>
            <w:div w:id="1877421694">
              <w:marLeft w:val="0"/>
              <w:marRight w:val="0"/>
              <w:marTop w:val="0"/>
              <w:marBottom w:val="0"/>
              <w:divBdr>
                <w:top w:val="none" w:sz="0" w:space="0" w:color="auto"/>
                <w:left w:val="none" w:sz="0" w:space="0" w:color="auto"/>
                <w:bottom w:val="none" w:sz="0" w:space="0" w:color="auto"/>
                <w:right w:val="none" w:sz="0" w:space="0" w:color="auto"/>
              </w:divBdr>
              <w:divsChild>
                <w:div w:id="719091940">
                  <w:marLeft w:val="0"/>
                  <w:marRight w:val="0"/>
                  <w:marTop w:val="0"/>
                  <w:marBottom w:val="0"/>
                  <w:divBdr>
                    <w:top w:val="none" w:sz="0" w:space="0" w:color="auto"/>
                    <w:left w:val="none" w:sz="0" w:space="0" w:color="auto"/>
                    <w:bottom w:val="none" w:sz="0" w:space="0" w:color="auto"/>
                    <w:right w:val="none" w:sz="0" w:space="0" w:color="auto"/>
                  </w:divBdr>
                  <w:divsChild>
                    <w:div w:id="52837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973411">
      <w:bodyDiv w:val="1"/>
      <w:marLeft w:val="0"/>
      <w:marRight w:val="0"/>
      <w:marTop w:val="0"/>
      <w:marBottom w:val="0"/>
      <w:divBdr>
        <w:top w:val="none" w:sz="0" w:space="0" w:color="auto"/>
        <w:left w:val="none" w:sz="0" w:space="0" w:color="auto"/>
        <w:bottom w:val="none" w:sz="0" w:space="0" w:color="auto"/>
        <w:right w:val="none" w:sz="0" w:space="0" w:color="auto"/>
      </w:divBdr>
    </w:div>
    <w:div w:id="1010989736">
      <w:bodyDiv w:val="1"/>
      <w:marLeft w:val="0"/>
      <w:marRight w:val="0"/>
      <w:marTop w:val="0"/>
      <w:marBottom w:val="0"/>
      <w:divBdr>
        <w:top w:val="none" w:sz="0" w:space="0" w:color="auto"/>
        <w:left w:val="none" w:sz="0" w:space="0" w:color="auto"/>
        <w:bottom w:val="none" w:sz="0" w:space="0" w:color="auto"/>
        <w:right w:val="none" w:sz="0" w:space="0" w:color="auto"/>
      </w:divBdr>
    </w:div>
    <w:div w:id="1011830877">
      <w:bodyDiv w:val="1"/>
      <w:marLeft w:val="0"/>
      <w:marRight w:val="0"/>
      <w:marTop w:val="0"/>
      <w:marBottom w:val="0"/>
      <w:divBdr>
        <w:top w:val="none" w:sz="0" w:space="0" w:color="auto"/>
        <w:left w:val="none" w:sz="0" w:space="0" w:color="auto"/>
        <w:bottom w:val="none" w:sz="0" w:space="0" w:color="auto"/>
        <w:right w:val="none" w:sz="0" w:space="0" w:color="auto"/>
      </w:divBdr>
    </w:div>
    <w:div w:id="1012608179">
      <w:bodyDiv w:val="1"/>
      <w:marLeft w:val="0"/>
      <w:marRight w:val="0"/>
      <w:marTop w:val="0"/>
      <w:marBottom w:val="0"/>
      <w:divBdr>
        <w:top w:val="none" w:sz="0" w:space="0" w:color="auto"/>
        <w:left w:val="none" w:sz="0" w:space="0" w:color="auto"/>
        <w:bottom w:val="none" w:sz="0" w:space="0" w:color="auto"/>
        <w:right w:val="none" w:sz="0" w:space="0" w:color="auto"/>
      </w:divBdr>
    </w:div>
    <w:div w:id="1015955819">
      <w:bodyDiv w:val="1"/>
      <w:marLeft w:val="0"/>
      <w:marRight w:val="0"/>
      <w:marTop w:val="0"/>
      <w:marBottom w:val="0"/>
      <w:divBdr>
        <w:top w:val="none" w:sz="0" w:space="0" w:color="auto"/>
        <w:left w:val="none" w:sz="0" w:space="0" w:color="auto"/>
        <w:bottom w:val="none" w:sz="0" w:space="0" w:color="auto"/>
        <w:right w:val="none" w:sz="0" w:space="0" w:color="auto"/>
      </w:divBdr>
      <w:divsChild>
        <w:div w:id="2102530195">
          <w:marLeft w:val="0"/>
          <w:marRight w:val="0"/>
          <w:marTop w:val="0"/>
          <w:marBottom w:val="0"/>
          <w:divBdr>
            <w:top w:val="none" w:sz="0" w:space="0" w:color="auto"/>
            <w:left w:val="none" w:sz="0" w:space="0" w:color="auto"/>
            <w:bottom w:val="none" w:sz="0" w:space="0" w:color="auto"/>
            <w:right w:val="none" w:sz="0" w:space="0" w:color="auto"/>
          </w:divBdr>
        </w:div>
      </w:divsChild>
    </w:div>
    <w:div w:id="1016158096">
      <w:bodyDiv w:val="1"/>
      <w:marLeft w:val="0"/>
      <w:marRight w:val="0"/>
      <w:marTop w:val="0"/>
      <w:marBottom w:val="0"/>
      <w:divBdr>
        <w:top w:val="none" w:sz="0" w:space="0" w:color="auto"/>
        <w:left w:val="none" w:sz="0" w:space="0" w:color="auto"/>
        <w:bottom w:val="none" w:sz="0" w:space="0" w:color="auto"/>
        <w:right w:val="none" w:sz="0" w:space="0" w:color="auto"/>
      </w:divBdr>
    </w:div>
    <w:div w:id="1018628471">
      <w:bodyDiv w:val="1"/>
      <w:marLeft w:val="0"/>
      <w:marRight w:val="0"/>
      <w:marTop w:val="0"/>
      <w:marBottom w:val="0"/>
      <w:divBdr>
        <w:top w:val="none" w:sz="0" w:space="0" w:color="auto"/>
        <w:left w:val="none" w:sz="0" w:space="0" w:color="auto"/>
        <w:bottom w:val="none" w:sz="0" w:space="0" w:color="auto"/>
        <w:right w:val="none" w:sz="0" w:space="0" w:color="auto"/>
      </w:divBdr>
    </w:div>
    <w:div w:id="1021323716">
      <w:bodyDiv w:val="1"/>
      <w:marLeft w:val="0"/>
      <w:marRight w:val="0"/>
      <w:marTop w:val="0"/>
      <w:marBottom w:val="0"/>
      <w:divBdr>
        <w:top w:val="none" w:sz="0" w:space="0" w:color="auto"/>
        <w:left w:val="none" w:sz="0" w:space="0" w:color="auto"/>
        <w:bottom w:val="none" w:sz="0" w:space="0" w:color="auto"/>
        <w:right w:val="none" w:sz="0" w:space="0" w:color="auto"/>
      </w:divBdr>
    </w:div>
    <w:div w:id="1024132455">
      <w:bodyDiv w:val="1"/>
      <w:marLeft w:val="0"/>
      <w:marRight w:val="0"/>
      <w:marTop w:val="0"/>
      <w:marBottom w:val="0"/>
      <w:divBdr>
        <w:top w:val="none" w:sz="0" w:space="0" w:color="auto"/>
        <w:left w:val="none" w:sz="0" w:space="0" w:color="auto"/>
        <w:bottom w:val="none" w:sz="0" w:space="0" w:color="auto"/>
        <w:right w:val="none" w:sz="0" w:space="0" w:color="auto"/>
      </w:divBdr>
    </w:div>
    <w:div w:id="1031615938">
      <w:bodyDiv w:val="1"/>
      <w:marLeft w:val="0"/>
      <w:marRight w:val="0"/>
      <w:marTop w:val="0"/>
      <w:marBottom w:val="0"/>
      <w:divBdr>
        <w:top w:val="none" w:sz="0" w:space="0" w:color="auto"/>
        <w:left w:val="none" w:sz="0" w:space="0" w:color="auto"/>
        <w:bottom w:val="none" w:sz="0" w:space="0" w:color="auto"/>
        <w:right w:val="none" w:sz="0" w:space="0" w:color="auto"/>
      </w:divBdr>
    </w:div>
    <w:div w:id="1033534268">
      <w:bodyDiv w:val="1"/>
      <w:marLeft w:val="0"/>
      <w:marRight w:val="0"/>
      <w:marTop w:val="0"/>
      <w:marBottom w:val="0"/>
      <w:divBdr>
        <w:top w:val="none" w:sz="0" w:space="0" w:color="auto"/>
        <w:left w:val="none" w:sz="0" w:space="0" w:color="auto"/>
        <w:bottom w:val="none" w:sz="0" w:space="0" w:color="auto"/>
        <w:right w:val="none" w:sz="0" w:space="0" w:color="auto"/>
      </w:divBdr>
    </w:div>
    <w:div w:id="1040865075">
      <w:bodyDiv w:val="1"/>
      <w:marLeft w:val="0"/>
      <w:marRight w:val="0"/>
      <w:marTop w:val="0"/>
      <w:marBottom w:val="0"/>
      <w:divBdr>
        <w:top w:val="none" w:sz="0" w:space="0" w:color="auto"/>
        <w:left w:val="none" w:sz="0" w:space="0" w:color="auto"/>
        <w:bottom w:val="none" w:sz="0" w:space="0" w:color="auto"/>
        <w:right w:val="none" w:sz="0" w:space="0" w:color="auto"/>
      </w:divBdr>
    </w:div>
    <w:div w:id="1046876077">
      <w:bodyDiv w:val="1"/>
      <w:marLeft w:val="0"/>
      <w:marRight w:val="0"/>
      <w:marTop w:val="0"/>
      <w:marBottom w:val="0"/>
      <w:divBdr>
        <w:top w:val="none" w:sz="0" w:space="0" w:color="auto"/>
        <w:left w:val="none" w:sz="0" w:space="0" w:color="auto"/>
        <w:bottom w:val="none" w:sz="0" w:space="0" w:color="auto"/>
        <w:right w:val="none" w:sz="0" w:space="0" w:color="auto"/>
      </w:divBdr>
    </w:div>
    <w:div w:id="1050377972">
      <w:bodyDiv w:val="1"/>
      <w:marLeft w:val="0"/>
      <w:marRight w:val="0"/>
      <w:marTop w:val="0"/>
      <w:marBottom w:val="0"/>
      <w:divBdr>
        <w:top w:val="none" w:sz="0" w:space="0" w:color="auto"/>
        <w:left w:val="none" w:sz="0" w:space="0" w:color="auto"/>
        <w:bottom w:val="none" w:sz="0" w:space="0" w:color="auto"/>
        <w:right w:val="none" w:sz="0" w:space="0" w:color="auto"/>
      </w:divBdr>
      <w:divsChild>
        <w:div w:id="412361398">
          <w:marLeft w:val="480"/>
          <w:marRight w:val="0"/>
          <w:marTop w:val="0"/>
          <w:marBottom w:val="0"/>
          <w:divBdr>
            <w:top w:val="none" w:sz="0" w:space="0" w:color="auto"/>
            <w:left w:val="none" w:sz="0" w:space="0" w:color="auto"/>
            <w:bottom w:val="none" w:sz="0" w:space="0" w:color="auto"/>
            <w:right w:val="none" w:sz="0" w:space="0" w:color="auto"/>
          </w:divBdr>
          <w:divsChild>
            <w:div w:id="12025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93302">
      <w:bodyDiv w:val="1"/>
      <w:marLeft w:val="0"/>
      <w:marRight w:val="0"/>
      <w:marTop w:val="0"/>
      <w:marBottom w:val="0"/>
      <w:divBdr>
        <w:top w:val="none" w:sz="0" w:space="0" w:color="auto"/>
        <w:left w:val="none" w:sz="0" w:space="0" w:color="auto"/>
        <w:bottom w:val="none" w:sz="0" w:space="0" w:color="auto"/>
        <w:right w:val="none" w:sz="0" w:space="0" w:color="auto"/>
      </w:divBdr>
    </w:div>
    <w:div w:id="1060591987">
      <w:bodyDiv w:val="1"/>
      <w:marLeft w:val="0"/>
      <w:marRight w:val="0"/>
      <w:marTop w:val="0"/>
      <w:marBottom w:val="0"/>
      <w:divBdr>
        <w:top w:val="none" w:sz="0" w:space="0" w:color="auto"/>
        <w:left w:val="none" w:sz="0" w:space="0" w:color="auto"/>
        <w:bottom w:val="none" w:sz="0" w:space="0" w:color="auto"/>
        <w:right w:val="none" w:sz="0" w:space="0" w:color="auto"/>
      </w:divBdr>
      <w:divsChild>
        <w:div w:id="301428055">
          <w:marLeft w:val="0"/>
          <w:marRight w:val="0"/>
          <w:marTop w:val="0"/>
          <w:marBottom w:val="0"/>
          <w:divBdr>
            <w:top w:val="none" w:sz="0" w:space="0" w:color="auto"/>
            <w:left w:val="none" w:sz="0" w:space="0" w:color="auto"/>
            <w:bottom w:val="none" w:sz="0" w:space="0" w:color="auto"/>
            <w:right w:val="none" w:sz="0" w:space="0" w:color="auto"/>
          </w:divBdr>
        </w:div>
        <w:div w:id="1266572278">
          <w:marLeft w:val="0"/>
          <w:marRight w:val="0"/>
          <w:marTop w:val="0"/>
          <w:marBottom w:val="0"/>
          <w:divBdr>
            <w:top w:val="none" w:sz="0" w:space="0" w:color="auto"/>
            <w:left w:val="none" w:sz="0" w:space="0" w:color="auto"/>
            <w:bottom w:val="none" w:sz="0" w:space="0" w:color="auto"/>
            <w:right w:val="none" w:sz="0" w:space="0" w:color="auto"/>
          </w:divBdr>
        </w:div>
      </w:divsChild>
    </w:div>
    <w:div w:id="1062410450">
      <w:bodyDiv w:val="1"/>
      <w:marLeft w:val="0"/>
      <w:marRight w:val="0"/>
      <w:marTop w:val="0"/>
      <w:marBottom w:val="0"/>
      <w:divBdr>
        <w:top w:val="none" w:sz="0" w:space="0" w:color="auto"/>
        <w:left w:val="none" w:sz="0" w:space="0" w:color="auto"/>
        <w:bottom w:val="none" w:sz="0" w:space="0" w:color="auto"/>
        <w:right w:val="none" w:sz="0" w:space="0" w:color="auto"/>
      </w:divBdr>
    </w:div>
    <w:div w:id="1065253243">
      <w:bodyDiv w:val="1"/>
      <w:marLeft w:val="0"/>
      <w:marRight w:val="0"/>
      <w:marTop w:val="0"/>
      <w:marBottom w:val="0"/>
      <w:divBdr>
        <w:top w:val="none" w:sz="0" w:space="0" w:color="auto"/>
        <w:left w:val="none" w:sz="0" w:space="0" w:color="auto"/>
        <w:bottom w:val="none" w:sz="0" w:space="0" w:color="auto"/>
        <w:right w:val="none" w:sz="0" w:space="0" w:color="auto"/>
      </w:divBdr>
      <w:divsChild>
        <w:div w:id="10668060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1467359">
      <w:bodyDiv w:val="1"/>
      <w:marLeft w:val="0"/>
      <w:marRight w:val="0"/>
      <w:marTop w:val="0"/>
      <w:marBottom w:val="0"/>
      <w:divBdr>
        <w:top w:val="none" w:sz="0" w:space="0" w:color="auto"/>
        <w:left w:val="none" w:sz="0" w:space="0" w:color="auto"/>
        <w:bottom w:val="none" w:sz="0" w:space="0" w:color="auto"/>
        <w:right w:val="none" w:sz="0" w:space="0" w:color="auto"/>
      </w:divBdr>
    </w:div>
    <w:div w:id="1072461836">
      <w:bodyDiv w:val="1"/>
      <w:marLeft w:val="0"/>
      <w:marRight w:val="0"/>
      <w:marTop w:val="0"/>
      <w:marBottom w:val="0"/>
      <w:divBdr>
        <w:top w:val="none" w:sz="0" w:space="0" w:color="auto"/>
        <w:left w:val="none" w:sz="0" w:space="0" w:color="auto"/>
        <w:bottom w:val="none" w:sz="0" w:space="0" w:color="auto"/>
        <w:right w:val="none" w:sz="0" w:space="0" w:color="auto"/>
      </w:divBdr>
    </w:div>
    <w:div w:id="1075708328">
      <w:bodyDiv w:val="1"/>
      <w:marLeft w:val="0"/>
      <w:marRight w:val="0"/>
      <w:marTop w:val="0"/>
      <w:marBottom w:val="0"/>
      <w:divBdr>
        <w:top w:val="none" w:sz="0" w:space="0" w:color="auto"/>
        <w:left w:val="none" w:sz="0" w:space="0" w:color="auto"/>
        <w:bottom w:val="none" w:sz="0" w:space="0" w:color="auto"/>
        <w:right w:val="none" w:sz="0" w:space="0" w:color="auto"/>
      </w:divBdr>
    </w:div>
    <w:div w:id="1088886642">
      <w:bodyDiv w:val="1"/>
      <w:marLeft w:val="0"/>
      <w:marRight w:val="0"/>
      <w:marTop w:val="0"/>
      <w:marBottom w:val="0"/>
      <w:divBdr>
        <w:top w:val="none" w:sz="0" w:space="0" w:color="auto"/>
        <w:left w:val="none" w:sz="0" w:space="0" w:color="auto"/>
        <w:bottom w:val="none" w:sz="0" w:space="0" w:color="auto"/>
        <w:right w:val="none" w:sz="0" w:space="0" w:color="auto"/>
      </w:divBdr>
    </w:div>
    <w:div w:id="1089347532">
      <w:bodyDiv w:val="1"/>
      <w:marLeft w:val="0"/>
      <w:marRight w:val="0"/>
      <w:marTop w:val="0"/>
      <w:marBottom w:val="0"/>
      <w:divBdr>
        <w:top w:val="none" w:sz="0" w:space="0" w:color="auto"/>
        <w:left w:val="none" w:sz="0" w:space="0" w:color="auto"/>
        <w:bottom w:val="none" w:sz="0" w:space="0" w:color="auto"/>
        <w:right w:val="none" w:sz="0" w:space="0" w:color="auto"/>
      </w:divBdr>
      <w:divsChild>
        <w:div w:id="1257204375">
          <w:marLeft w:val="547"/>
          <w:marRight w:val="0"/>
          <w:marTop w:val="0"/>
          <w:marBottom w:val="0"/>
          <w:divBdr>
            <w:top w:val="none" w:sz="0" w:space="0" w:color="auto"/>
            <w:left w:val="none" w:sz="0" w:space="0" w:color="auto"/>
            <w:bottom w:val="none" w:sz="0" w:space="0" w:color="auto"/>
            <w:right w:val="none" w:sz="0" w:space="0" w:color="auto"/>
          </w:divBdr>
        </w:div>
      </w:divsChild>
    </w:div>
    <w:div w:id="1091506107">
      <w:bodyDiv w:val="1"/>
      <w:marLeft w:val="0"/>
      <w:marRight w:val="0"/>
      <w:marTop w:val="0"/>
      <w:marBottom w:val="0"/>
      <w:divBdr>
        <w:top w:val="none" w:sz="0" w:space="0" w:color="auto"/>
        <w:left w:val="none" w:sz="0" w:space="0" w:color="auto"/>
        <w:bottom w:val="none" w:sz="0" w:space="0" w:color="auto"/>
        <w:right w:val="none" w:sz="0" w:space="0" w:color="auto"/>
      </w:divBdr>
      <w:divsChild>
        <w:div w:id="771054934">
          <w:marLeft w:val="0"/>
          <w:marRight w:val="0"/>
          <w:marTop w:val="0"/>
          <w:marBottom w:val="0"/>
          <w:divBdr>
            <w:top w:val="none" w:sz="0" w:space="0" w:color="auto"/>
            <w:left w:val="none" w:sz="0" w:space="0" w:color="auto"/>
            <w:bottom w:val="none" w:sz="0" w:space="0" w:color="auto"/>
            <w:right w:val="none" w:sz="0" w:space="0" w:color="auto"/>
          </w:divBdr>
          <w:divsChild>
            <w:div w:id="487866971">
              <w:marLeft w:val="0"/>
              <w:marRight w:val="0"/>
              <w:marTop w:val="0"/>
              <w:marBottom w:val="0"/>
              <w:divBdr>
                <w:top w:val="none" w:sz="0" w:space="0" w:color="auto"/>
                <w:left w:val="none" w:sz="0" w:space="0" w:color="auto"/>
                <w:bottom w:val="none" w:sz="0" w:space="0" w:color="auto"/>
                <w:right w:val="none" w:sz="0" w:space="0" w:color="auto"/>
              </w:divBdr>
              <w:divsChild>
                <w:div w:id="1459643336">
                  <w:marLeft w:val="0"/>
                  <w:marRight w:val="0"/>
                  <w:marTop w:val="0"/>
                  <w:marBottom w:val="0"/>
                  <w:divBdr>
                    <w:top w:val="none" w:sz="0" w:space="0" w:color="auto"/>
                    <w:left w:val="none" w:sz="0" w:space="0" w:color="auto"/>
                    <w:bottom w:val="none" w:sz="0" w:space="0" w:color="auto"/>
                    <w:right w:val="none" w:sz="0" w:space="0" w:color="auto"/>
                  </w:divBdr>
                  <w:divsChild>
                    <w:div w:id="1684747914">
                      <w:marLeft w:val="0"/>
                      <w:marRight w:val="0"/>
                      <w:marTop w:val="0"/>
                      <w:marBottom w:val="0"/>
                      <w:divBdr>
                        <w:top w:val="none" w:sz="0" w:space="0" w:color="auto"/>
                        <w:left w:val="none" w:sz="0" w:space="0" w:color="auto"/>
                        <w:bottom w:val="none" w:sz="0" w:space="0" w:color="auto"/>
                        <w:right w:val="none" w:sz="0" w:space="0" w:color="auto"/>
                      </w:divBdr>
                      <w:divsChild>
                        <w:div w:id="1320616018">
                          <w:marLeft w:val="0"/>
                          <w:marRight w:val="0"/>
                          <w:marTop w:val="0"/>
                          <w:marBottom w:val="0"/>
                          <w:divBdr>
                            <w:top w:val="none" w:sz="0" w:space="0" w:color="auto"/>
                            <w:left w:val="none" w:sz="0" w:space="0" w:color="auto"/>
                            <w:bottom w:val="none" w:sz="0" w:space="0" w:color="auto"/>
                            <w:right w:val="none" w:sz="0" w:space="0" w:color="auto"/>
                          </w:divBdr>
                          <w:divsChild>
                            <w:div w:id="24851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600703">
      <w:bodyDiv w:val="1"/>
      <w:marLeft w:val="0"/>
      <w:marRight w:val="0"/>
      <w:marTop w:val="0"/>
      <w:marBottom w:val="0"/>
      <w:divBdr>
        <w:top w:val="none" w:sz="0" w:space="0" w:color="auto"/>
        <w:left w:val="none" w:sz="0" w:space="0" w:color="auto"/>
        <w:bottom w:val="none" w:sz="0" w:space="0" w:color="auto"/>
        <w:right w:val="none" w:sz="0" w:space="0" w:color="auto"/>
      </w:divBdr>
    </w:div>
    <w:div w:id="1099713391">
      <w:bodyDiv w:val="1"/>
      <w:marLeft w:val="0"/>
      <w:marRight w:val="0"/>
      <w:marTop w:val="0"/>
      <w:marBottom w:val="0"/>
      <w:divBdr>
        <w:top w:val="none" w:sz="0" w:space="0" w:color="auto"/>
        <w:left w:val="none" w:sz="0" w:space="0" w:color="auto"/>
        <w:bottom w:val="none" w:sz="0" w:space="0" w:color="auto"/>
        <w:right w:val="none" w:sz="0" w:space="0" w:color="auto"/>
      </w:divBdr>
    </w:div>
    <w:div w:id="1104808415">
      <w:bodyDiv w:val="1"/>
      <w:marLeft w:val="0"/>
      <w:marRight w:val="0"/>
      <w:marTop w:val="0"/>
      <w:marBottom w:val="0"/>
      <w:divBdr>
        <w:top w:val="none" w:sz="0" w:space="0" w:color="auto"/>
        <w:left w:val="none" w:sz="0" w:space="0" w:color="auto"/>
        <w:bottom w:val="none" w:sz="0" w:space="0" w:color="auto"/>
        <w:right w:val="none" w:sz="0" w:space="0" w:color="auto"/>
      </w:divBdr>
    </w:div>
    <w:div w:id="1105274288">
      <w:bodyDiv w:val="1"/>
      <w:marLeft w:val="0"/>
      <w:marRight w:val="0"/>
      <w:marTop w:val="0"/>
      <w:marBottom w:val="0"/>
      <w:divBdr>
        <w:top w:val="none" w:sz="0" w:space="0" w:color="auto"/>
        <w:left w:val="none" w:sz="0" w:space="0" w:color="auto"/>
        <w:bottom w:val="none" w:sz="0" w:space="0" w:color="auto"/>
        <w:right w:val="none" w:sz="0" w:space="0" w:color="auto"/>
      </w:divBdr>
    </w:div>
    <w:div w:id="1108544858">
      <w:bodyDiv w:val="1"/>
      <w:marLeft w:val="0"/>
      <w:marRight w:val="0"/>
      <w:marTop w:val="0"/>
      <w:marBottom w:val="0"/>
      <w:divBdr>
        <w:top w:val="none" w:sz="0" w:space="0" w:color="auto"/>
        <w:left w:val="none" w:sz="0" w:space="0" w:color="auto"/>
        <w:bottom w:val="none" w:sz="0" w:space="0" w:color="auto"/>
        <w:right w:val="none" w:sz="0" w:space="0" w:color="auto"/>
      </w:divBdr>
    </w:div>
    <w:div w:id="1113355082">
      <w:bodyDiv w:val="1"/>
      <w:marLeft w:val="0"/>
      <w:marRight w:val="0"/>
      <w:marTop w:val="0"/>
      <w:marBottom w:val="0"/>
      <w:divBdr>
        <w:top w:val="none" w:sz="0" w:space="0" w:color="auto"/>
        <w:left w:val="none" w:sz="0" w:space="0" w:color="auto"/>
        <w:bottom w:val="none" w:sz="0" w:space="0" w:color="auto"/>
        <w:right w:val="none" w:sz="0" w:space="0" w:color="auto"/>
      </w:divBdr>
    </w:div>
    <w:div w:id="1114861141">
      <w:bodyDiv w:val="1"/>
      <w:marLeft w:val="0"/>
      <w:marRight w:val="0"/>
      <w:marTop w:val="0"/>
      <w:marBottom w:val="0"/>
      <w:divBdr>
        <w:top w:val="none" w:sz="0" w:space="0" w:color="auto"/>
        <w:left w:val="none" w:sz="0" w:space="0" w:color="auto"/>
        <w:bottom w:val="none" w:sz="0" w:space="0" w:color="auto"/>
        <w:right w:val="none" w:sz="0" w:space="0" w:color="auto"/>
      </w:divBdr>
    </w:div>
    <w:div w:id="1115831741">
      <w:bodyDiv w:val="1"/>
      <w:marLeft w:val="0"/>
      <w:marRight w:val="0"/>
      <w:marTop w:val="0"/>
      <w:marBottom w:val="0"/>
      <w:divBdr>
        <w:top w:val="none" w:sz="0" w:space="0" w:color="auto"/>
        <w:left w:val="none" w:sz="0" w:space="0" w:color="auto"/>
        <w:bottom w:val="none" w:sz="0" w:space="0" w:color="auto"/>
        <w:right w:val="none" w:sz="0" w:space="0" w:color="auto"/>
      </w:divBdr>
    </w:div>
    <w:div w:id="1117021554">
      <w:bodyDiv w:val="1"/>
      <w:marLeft w:val="0"/>
      <w:marRight w:val="0"/>
      <w:marTop w:val="0"/>
      <w:marBottom w:val="0"/>
      <w:divBdr>
        <w:top w:val="none" w:sz="0" w:space="0" w:color="auto"/>
        <w:left w:val="none" w:sz="0" w:space="0" w:color="auto"/>
        <w:bottom w:val="none" w:sz="0" w:space="0" w:color="auto"/>
        <w:right w:val="none" w:sz="0" w:space="0" w:color="auto"/>
      </w:divBdr>
    </w:div>
    <w:div w:id="1117332203">
      <w:bodyDiv w:val="1"/>
      <w:marLeft w:val="0"/>
      <w:marRight w:val="0"/>
      <w:marTop w:val="0"/>
      <w:marBottom w:val="0"/>
      <w:divBdr>
        <w:top w:val="none" w:sz="0" w:space="0" w:color="auto"/>
        <w:left w:val="none" w:sz="0" w:space="0" w:color="auto"/>
        <w:bottom w:val="none" w:sz="0" w:space="0" w:color="auto"/>
        <w:right w:val="none" w:sz="0" w:space="0" w:color="auto"/>
      </w:divBdr>
    </w:div>
    <w:div w:id="1119838823">
      <w:bodyDiv w:val="1"/>
      <w:marLeft w:val="0"/>
      <w:marRight w:val="0"/>
      <w:marTop w:val="0"/>
      <w:marBottom w:val="0"/>
      <w:divBdr>
        <w:top w:val="none" w:sz="0" w:space="0" w:color="auto"/>
        <w:left w:val="none" w:sz="0" w:space="0" w:color="auto"/>
        <w:bottom w:val="none" w:sz="0" w:space="0" w:color="auto"/>
        <w:right w:val="none" w:sz="0" w:space="0" w:color="auto"/>
      </w:divBdr>
    </w:div>
    <w:div w:id="1124932272">
      <w:bodyDiv w:val="1"/>
      <w:marLeft w:val="0"/>
      <w:marRight w:val="0"/>
      <w:marTop w:val="0"/>
      <w:marBottom w:val="0"/>
      <w:divBdr>
        <w:top w:val="none" w:sz="0" w:space="0" w:color="auto"/>
        <w:left w:val="none" w:sz="0" w:space="0" w:color="auto"/>
        <w:bottom w:val="none" w:sz="0" w:space="0" w:color="auto"/>
        <w:right w:val="none" w:sz="0" w:space="0" w:color="auto"/>
      </w:divBdr>
      <w:divsChild>
        <w:div w:id="705912920">
          <w:marLeft w:val="547"/>
          <w:marRight w:val="0"/>
          <w:marTop w:val="0"/>
          <w:marBottom w:val="0"/>
          <w:divBdr>
            <w:top w:val="none" w:sz="0" w:space="0" w:color="auto"/>
            <w:left w:val="none" w:sz="0" w:space="0" w:color="auto"/>
            <w:bottom w:val="none" w:sz="0" w:space="0" w:color="auto"/>
            <w:right w:val="none" w:sz="0" w:space="0" w:color="auto"/>
          </w:divBdr>
        </w:div>
      </w:divsChild>
    </w:div>
    <w:div w:id="1125469186">
      <w:bodyDiv w:val="1"/>
      <w:marLeft w:val="0"/>
      <w:marRight w:val="0"/>
      <w:marTop w:val="0"/>
      <w:marBottom w:val="0"/>
      <w:divBdr>
        <w:top w:val="none" w:sz="0" w:space="0" w:color="auto"/>
        <w:left w:val="none" w:sz="0" w:space="0" w:color="auto"/>
        <w:bottom w:val="none" w:sz="0" w:space="0" w:color="auto"/>
        <w:right w:val="none" w:sz="0" w:space="0" w:color="auto"/>
      </w:divBdr>
    </w:div>
    <w:div w:id="1127351455">
      <w:bodyDiv w:val="1"/>
      <w:marLeft w:val="0"/>
      <w:marRight w:val="0"/>
      <w:marTop w:val="0"/>
      <w:marBottom w:val="0"/>
      <w:divBdr>
        <w:top w:val="none" w:sz="0" w:space="0" w:color="auto"/>
        <w:left w:val="none" w:sz="0" w:space="0" w:color="auto"/>
        <w:bottom w:val="none" w:sz="0" w:space="0" w:color="auto"/>
        <w:right w:val="none" w:sz="0" w:space="0" w:color="auto"/>
      </w:divBdr>
    </w:div>
    <w:div w:id="1133983665">
      <w:bodyDiv w:val="1"/>
      <w:marLeft w:val="0"/>
      <w:marRight w:val="0"/>
      <w:marTop w:val="0"/>
      <w:marBottom w:val="0"/>
      <w:divBdr>
        <w:top w:val="none" w:sz="0" w:space="0" w:color="auto"/>
        <w:left w:val="none" w:sz="0" w:space="0" w:color="auto"/>
        <w:bottom w:val="none" w:sz="0" w:space="0" w:color="auto"/>
        <w:right w:val="none" w:sz="0" w:space="0" w:color="auto"/>
      </w:divBdr>
    </w:div>
    <w:div w:id="1138188261">
      <w:bodyDiv w:val="1"/>
      <w:marLeft w:val="0"/>
      <w:marRight w:val="0"/>
      <w:marTop w:val="0"/>
      <w:marBottom w:val="0"/>
      <w:divBdr>
        <w:top w:val="none" w:sz="0" w:space="0" w:color="auto"/>
        <w:left w:val="none" w:sz="0" w:space="0" w:color="auto"/>
        <w:bottom w:val="none" w:sz="0" w:space="0" w:color="auto"/>
        <w:right w:val="none" w:sz="0" w:space="0" w:color="auto"/>
      </w:divBdr>
      <w:divsChild>
        <w:div w:id="1055274066">
          <w:marLeft w:val="0"/>
          <w:marRight w:val="0"/>
          <w:marTop w:val="0"/>
          <w:marBottom w:val="0"/>
          <w:divBdr>
            <w:top w:val="none" w:sz="0" w:space="0" w:color="auto"/>
            <w:left w:val="none" w:sz="0" w:space="0" w:color="auto"/>
            <w:bottom w:val="none" w:sz="0" w:space="0" w:color="auto"/>
            <w:right w:val="none" w:sz="0" w:space="0" w:color="auto"/>
          </w:divBdr>
          <w:divsChild>
            <w:div w:id="1317758781">
              <w:marLeft w:val="0"/>
              <w:marRight w:val="0"/>
              <w:marTop w:val="0"/>
              <w:marBottom w:val="0"/>
              <w:divBdr>
                <w:top w:val="none" w:sz="0" w:space="0" w:color="auto"/>
                <w:left w:val="none" w:sz="0" w:space="0" w:color="auto"/>
                <w:bottom w:val="none" w:sz="0" w:space="0" w:color="auto"/>
                <w:right w:val="none" w:sz="0" w:space="0" w:color="auto"/>
              </w:divBdr>
              <w:divsChild>
                <w:div w:id="161631289">
                  <w:marLeft w:val="0"/>
                  <w:marRight w:val="0"/>
                  <w:marTop w:val="0"/>
                  <w:marBottom w:val="0"/>
                  <w:divBdr>
                    <w:top w:val="none" w:sz="0" w:space="0" w:color="auto"/>
                    <w:left w:val="none" w:sz="0" w:space="0" w:color="auto"/>
                    <w:bottom w:val="none" w:sz="0" w:space="0" w:color="auto"/>
                    <w:right w:val="none" w:sz="0" w:space="0" w:color="auto"/>
                  </w:divBdr>
                  <w:divsChild>
                    <w:div w:id="71801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899471">
          <w:marLeft w:val="0"/>
          <w:marRight w:val="0"/>
          <w:marTop w:val="0"/>
          <w:marBottom w:val="0"/>
          <w:divBdr>
            <w:top w:val="none" w:sz="0" w:space="0" w:color="auto"/>
            <w:left w:val="none" w:sz="0" w:space="0" w:color="auto"/>
            <w:bottom w:val="none" w:sz="0" w:space="0" w:color="auto"/>
            <w:right w:val="none" w:sz="0" w:space="0" w:color="auto"/>
          </w:divBdr>
          <w:divsChild>
            <w:div w:id="911046087">
              <w:marLeft w:val="0"/>
              <w:marRight w:val="0"/>
              <w:marTop w:val="0"/>
              <w:marBottom w:val="0"/>
              <w:divBdr>
                <w:top w:val="none" w:sz="0" w:space="0" w:color="auto"/>
                <w:left w:val="none" w:sz="0" w:space="0" w:color="auto"/>
                <w:bottom w:val="none" w:sz="0" w:space="0" w:color="auto"/>
                <w:right w:val="none" w:sz="0" w:space="0" w:color="auto"/>
              </w:divBdr>
              <w:divsChild>
                <w:div w:id="2079015525">
                  <w:marLeft w:val="0"/>
                  <w:marRight w:val="0"/>
                  <w:marTop w:val="0"/>
                  <w:marBottom w:val="0"/>
                  <w:divBdr>
                    <w:top w:val="none" w:sz="0" w:space="0" w:color="auto"/>
                    <w:left w:val="none" w:sz="0" w:space="0" w:color="auto"/>
                    <w:bottom w:val="none" w:sz="0" w:space="0" w:color="auto"/>
                    <w:right w:val="none" w:sz="0" w:space="0" w:color="auto"/>
                  </w:divBdr>
                  <w:divsChild>
                    <w:div w:id="110199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25836">
      <w:bodyDiv w:val="1"/>
      <w:marLeft w:val="0"/>
      <w:marRight w:val="0"/>
      <w:marTop w:val="0"/>
      <w:marBottom w:val="0"/>
      <w:divBdr>
        <w:top w:val="none" w:sz="0" w:space="0" w:color="auto"/>
        <w:left w:val="none" w:sz="0" w:space="0" w:color="auto"/>
        <w:bottom w:val="none" w:sz="0" w:space="0" w:color="auto"/>
        <w:right w:val="none" w:sz="0" w:space="0" w:color="auto"/>
      </w:divBdr>
    </w:div>
    <w:div w:id="1143809230">
      <w:bodyDiv w:val="1"/>
      <w:marLeft w:val="0"/>
      <w:marRight w:val="0"/>
      <w:marTop w:val="0"/>
      <w:marBottom w:val="0"/>
      <w:divBdr>
        <w:top w:val="none" w:sz="0" w:space="0" w:color="auto"/>
        <w:left w:val="none" w:sz="0" w:space="0" w:color="auto"/>
        <w:bottom w:val="none" w:sz="0" w:space="0" w:color="auto"/>
        <w:right w:val="none" w:sz="0" w:space="0" w:color="auto"/>
      </w:divBdr>
      <w:divsChild>
        <w:div w:id="1746681111">
          <w:marLeft w:val="547"/>
          <w:marRight w:val="0"/>
          <w:marTop w:val="0"/>
          <w:marBottom w:val="0"/>
          <w:divBdr>
            <w:top w:val="none" w:sz="0" w:space="0" w:color="auto"/>
            <w:left w:val="none" w:sz="0" w:space="0" w:color="auto"/>
            <w:bottom w:val="none" w:sz="0" w:space="0" w:color="auto"/>
            <w:right w:val="none" w:sz="0" w:space="0" w:color="auto"/>
          </w:divBdr>
        </w:div>
      </w:divsChild>
    </w:div>
    <w:div w:id="1143809690">
      <w:bodyDiv w:val="1"/>
      <w:marLeft w:val="0"/>
      <w:marRight w:val="0"/>
      <w:marTop w:val="0"/>
      <w:marBottom w:val="0"/>
      <w:divBdr>
        <w:top w:val="none" w:sz="0" w:space="0" w:color="auto"/>
        <w:left w:val="none" w:sz="0" w:space="0" w:color="auto"/>
        <w:bottom w:val="none" w:sz="0" w:space="0" w:color="auto"/>
        <w:right w:val="none" w:sz="0" w:space="0" w:color="auto"/>
      </w:divBdr>
      <w:divsChild>
        <w:div w:id="710224674">
          <w:marLeft w:val="0"/>
          <w:marRight w:val="0"/>
          <w:marTop w:val="0"/>
          <w:marBottom w:val="0"/>
          <w:divBdr>
            <w:top w:val="none" w:sz="0" w:space="0" w:color="auto"/>
            <w:left w:val="none" w:sz="0" w:space="0" w:color="auto"/>
            <w:bottom w:val="none" w:sz="0" w:space="0" w:color="auto"/>
            <w:right w:val="none" w:sz="0" w:space="0" w:color="auto"/>
          </w:divBdr>
          <w:divsChild>
            <w:div w:id="18163195">
              <w:marLeft w:val="0"/>
              <w:marRight w:val="0"/>
              <w:marTop w:val="0"/>
              <w:marBottom w:val="0"/>
              <w:divBdr>
                <w:top w:val="none" w:sz="0" w:space="0" w:color="auto"/>
                <w:left w:val="none" w:sz="0" w:space="0" w:color="auto"/>
                <w:bottom w:val="none" w:sz="0" w:space="0" w:color="auto"/>
                <w:right w:val="none" w:sz="0" w:space="0" w:color="auto"/>
              </w:divBdr>
              <w:divsChild>
                <w:div w:id="563681025">
                  <w:marLeft w:val="0"/>
                  <w:marRight w:val="0"/>
                  <w:marTop w:val="0"/>
                  <w:marBottom w:val="0"/>
                  <w:divBdr>
                    <w:top w:val="none" w:sz="0" w:space="0" w:color="auto"/>
                    <w:left w:val="none" w:sz="0" w:space="0" w:color="auto"/>
                    <w:bottom w:val="none" w:sz="0" w:space="0" w:color="auto"/>
                    <w:right w:val="none" w:sz="0" w:space="0" w:color="auto"/>
                  </w:divBdr>
                  <w:divsChild>
                    <w:div w:id="1365909821">
                      <w:marLeft w:val="0"/>
                      <w:marRight w:val="0"/>
                      <w:marTop w:val="0"/>
                      <w:marBottom w:val="0"/>
                      <w:divBdr>
                        <w:top w:val="none" w:sz="0" w:space="0" w:color="auto"/>
                        <w:left w:val="none" w:sz="0" w:space="0" w:color="auto"/>
                        <w:bottom w:val="none" w:sz="0" w:space="0" w:color="auto"/>
                        <w:right w:val="none" w:sz="0" w:space="0" w:color="auto"/>
                      </w:divBdr>
                      <w:divsChild>
                        <w:div w:id="2098792210">
                          <w:marLeft w:val="0"/>
                          <w:marRight w:val="0"/>
                          <w:marTop w:val="0"/>
                          <w:marBottom w:val="0"/>
                          <w:divBdr>
                            <w:top w:val="none" w:sz="0" w:space="0" w:color="auto"/>
                            <w:left w:val="none" w:sz="0" w:space="0" w:color="auto"/>
                            <w:bottom w:val="none" w:sz="0" w:space="0" w:color="auto"/>
                            <w:right w:val="none" w:sz="0" w:space="0" w:color="auto"/>
                          </w:divBdr>
                          <w:divsChild>
                            <w:div w:id="1771466883">
                              <w:marLeft w:val="0"/>
                              <w:marRight w:val="0"/>
                              <w:marTop w:val="0"/>
                              <w:marBottom w:val="0"/>
                              <w:divBdr>
                                <w:top w:val="none" w:sz="0" w:space="0" w:color="auto"/>
                                <w:left w:val="none" w:sz="0" w:space="0" w:color="auto"/>
                                <w:bottom w:val="none" w:sz="0" w:space="0" w:color="auto"/>
                                <w:right w:val="none" w:sz="0" w:space="0" w:color="auto"/>
                              </w:divBdr>
                              <w:divsChild>
                                <w:div w:id="678000884">
                                  <w:marLeft w:val="0"/>
                                  <w:marRight w:val="0"/>
                                  <w:marTop w:val="0"/>
                                  <w:marBottom w:val="0"/>
                                  <w:divBdr>
                                    <w:top w:val="none" w:sz="0" w:space="0" w:color="auto"/>
                                    <w:left w:val="none" w:sz="0" w:space="0" w:color="auto"/>
                                    <w:bottom w:val="none" w:sz="0" w:space="0" w:color="auto"/>
                                    <w:right w:val="none" w:sz="0" w:space="0" w:color="auto"/>
                                  </w:divBdr>
                                  <w:divsChild>
                                    <w:div w:id="395472066">
                                      <w:marLeft w:val="0"/>
                                      <w:marRight w:val="0"/>
                                      <w:marTop w:val="0"/>
                                      <w:marBottom w:val="0"/>
                                      <w:divBdr>
                                        <w:top w:val="none" w:sz="0" w:space="0" w:color="auto"/>
                                        <w:left w:val="none" w:sz="0" w:space="0" w:color="auto"/>
                                        <w:bottom w:val="none" w:sz="0" w:space="0" w:color="auto"/>
                                        <w:right w:val="none" w:sz="0" w:space="0" w:color="auto"/>
                                      </w:divBdr>
                                      <w:divsChild>
                                        <w:div w:id="2009818977">
                                          <w:marLeft w:val="0"/>
                                          <w:marRight w:val="0"/>
                                          <w:marTop w:val="0"/>
                                          <w:marBottom w:val="0"/>
                                          <w:divBdr>
                                            <w:top w:val="none" w:sz="0" w:space="0" w:color="auto"/>
                                            <w:left w:val="none" w:sz="0" w:space="0" w:color="auto"/>
                                            <w:bottom w:val="none" w:sz="0" w:space="0" w:color="auto"/>
                                            <w:right w:val="none" w:sz="0" w:space="0" w:color="auto"/>
                                          </w:divBdr>
                                          <w:divsChild>
                                            <w:div w:id="250243066">
                                              <w:marLeft w:val="0"/>
                                              <w:marRight w:val="0"/>
                                              <w:marTop w:val="0"/>
                                              <w:marBottom w:val="0"/>
                                              <w:divBdr>
                                                <w:top w:val="none" w:sz="0" w:space="0" w:color="auto"/>
                                                <w:left w:val="none" w:sz="0" w:space="0" w:color="auto"/>
                                                <w:bottom w:val="none" w:sz="0" w:space="0" w:color="auto"/>
                                                <w:right w:val="none" w:sz="0" w:space="0" w:color="auto"/>
                                              </w:divBdr>
                                              <w:divsChild>
                                                <w:div w:id="175886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10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300372">
      <w:bodyDiv w:val="1"/>
      <w:marLeft w:val="0"/>
      <w:marRight w:val="0"/>
      <w:marTop w:val="0"/>
      <w:marBottom w:val="0"/>
      <w:divBdr>
        <w:top w:val="none" w:sz="0" w:space="0" w:color="auto"/>
        <w:left w:val="none" w:sz="0" w:space="0" w:color="auto"/>
        <w:bottom w:val="none" w:sz="0" w:space="0" w:color="auto"/>
        <w:right w:val="none" w:sz="0" w:space="0" w:color="auto"/>
      </w:divBdr>
    </w:div>
    <w:div w:id="1160924589">
      <w:bodyDiv w:val="1"/>
      <w:marLeft w:val="0"/>
      <w:marRight w:val="0"/>
      <w:marTop w:val="0"/>
      <w:marBottom w:val="0"/>
      <w:divBdr>
        <w:top w:val="none" w:sz="0" w:space="0" w:color="auto"/>
        <w:left w:val="none" w:sz="0" w:space="0" w:color="auto"/>
        <w:bottom w:val="none" w:sz="0" w:space="0" w:color="auto"/>
        <w:right w:val="none" w:sz="0" w:space="0" w:color="auto"/>
      </w:divBdr>
    </w:div>
    <w:div w:id="1162114368">
      <w:bodyDiv w:val="1"/>
      <w:marLeft w:val="0"/>
      <w:marRight w:val="0"/>
      <w:marTop w:val="0"/>
      <w:marBottom w:val="0"/>
      <w:divBdr>
        <w:top w:val="none" w:sz="0" w:space="0" w:color="auto"/>
        <w:left w:val="none" w:sz="0" w:space="0" w:color="auto"/>
        <w:bottom w:val="none" w:sz="0" w:space="0" w:color="auto"/>
        <w:right w:val="none" w:sz="0" w:space="0" w:color="auto"/>
      </w:divBdr>
    </w:div>
    <w:div w:id="1163084003">
      <w:bodyDiv w:val="1"/>
      <w:marLeft w:val="0"/>
      <w:marRight w:val="0"/>
      <w:marTop w:val="0"/>
      <w:marBottom w:val="0"/>
      <w:divBdr>
        <w:top w:val="none" w:sz="0" w:space="0" w:color="auto"/>
        <w:left w:val="none" w:sz="0" w:space="0" w:color="auto"/>
        <w:bottom w:val="none" w:sz="0" w:space="0" w:color="auto"/>
        <w:right w:val="none" w:sz="0" w:space="0" w:color="auto"/>
      </w:divBdr>
    </w:div>
    <w:div w:id="1164010955">
      <w:bodyDiv w:val="1"/>
      <w:marLeft w:val="0"/>
      <w:marRight w:val="0"/>
      <w:marTop w:val="0"/>
      <w:marBottom w:val="0"/>
      <w:divBdr>
        <w:top w:val="none" w:sz="0" w:space="0" w:color="auto"/>
        <w:left w:val="none" w:sz="0" w:space="0" w:color="auto"/>
        <w:bottom w:val="none" w:sz="0" w:space="0" w:color="auto"/>
        <w:right w:val="none" w:sz="0" w:space="0" w:color="auto"/>
      </w:divBdr>
    </w:div>
    <w:div w:id="1166629561">
      <w:bodyDiv w:val="1"/>
      <w:marLeft w:val="0"/>
      <w:marRight w:val="0"/>
      <w:marTop w:val="0"/>
      <w:marBottom w:val="0"/>
      <w:divBdr>
        <w:top w:val="none" w:sz="0" w:space="0" w:color="auto"/>
        <w:left w:val="none" w:sz="0" w:space="0" w:color="auto"/>
        <w:bottom w:val="none" w:sz="0" w:space="0" w:color="auto"/>
        <w:right w:val="none" w:sz="0" w:space="0" w:color="auto"/>
      </w:divBdr>
    </w:div>
    <w:div w:id="1168518234">
      <w:bodyDiv w:val="1"/>
      <w:marLeft w:val="0"/>
      <w:marRight w:val="0"/>
      <w:marTop w:val="0"/>
      <w:marBottom w:val="0"/>
      <w:divBdr>
        <w:top w:val="none" w:sz="0" w:space="0" w:color="auto"/>
        <w:left w:val="none" w:sz="0" w:space="0" w:color="auto"/>
        <w:bottom w:val="none" w:sz="0" w:space="0" w:color="auto"/>
        <w:right w:val="none" w:sz="0" w:space="0" w:color="auto"/>
      </w:divBdr>
      <w:divsChild>
        <w:div w:id="123473909">
          <w:marLeft w:val="0"/>
          <w:marRight w:val="0"/>
          <w:marTop w:val="0"/>
          <w:marBottom w:val="0"/>
          <w:divBdr>
            <w:top w:val="none" w:sz="0" w:space="0" w:color="auto"/>
            <w:left w:val="none" w:sz="0" w:space="0" w:color="auto"/>
            <w:bottom w:val="none" w:sz="0" w:space="0" w:color="auto"/>
            <w:right w:val="none" w:sz="0" w:space="0" w:color="auto"/>
          </w:divBdr>
          <w:divsChild>
            <w:div w:id="1962419239">
              <w:marLeft w:val="0"/>
              <w:marRight w:val="0"/>
              <w:marTop w:val="0"/>
              <w:marBottom w:val="0"/>
              <w:divBdr>
                <w:top w:val="none" w:sz="0" w:space="0" w:color="auto"/>
                <w:left w:val="none" w:sz="0" w:space="0" w:color="auto"/>
                <w:bottom w:val="none" w:sz="0" w:space="0" w:color="auto"/>
                <w:right w:val="none" w:sz="0" w:space="0" w:color="auto"/>
              </w:divBdr>
              <w:divsChild>
                <w:div w:id="175463200">
                  <w:marLeft w:val="0"/>
                  <w:marRight w:val="0"/>
                  <w:marTop w:val="0"/>
                  <w:marBottom w:val="0"/>
                  <w:divBdr>
                    <w:top w:val="none" w:sz="0" w:space="0" w:color="auto"/>
                    <w:left w:val="none" w:sz="0" w:space="0" w:color="auto"/>
                    <w:bottom w:val="none" w:sz="0" w:space="0" w:color="auto"/>
                    <w:right w:val="none" w:sz="0" w:space="0" w:color="auto"/>
                  </w:divBdr>
                  <w:divsChild>
                    <w:div w:id="56734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63631">
          <w:marLeft w:val="0"/>
          <w:marRight w:val="0"/>
          <w:marTop w:val="0"/>
          <w:marBottom w:val="0"/>
          <w:divBdr>
            <w:top w:val="none" w:sz="0" w:space="0" w:color="auto"/>
            <w:left w:val="none" w:sz="0" w:space="0" w:color="auto"/>
            <w:bottom w:val="none" w:sz="0" w:space="0" w:color="auto"/>
            <w:right w:val="none" w:sz="0" w:space="0" w:color="auto"/>
          </w:divBdr>
          <w:divsChild>
            <w:div w:id="1759129814">
              <w:marLeft w:val="0"/>
              <w:marRight w:val="0"/>
              <w:marTop w:val="0"/>
              <w:marBottom w:val="0"/>
              <w:divBdr>
                <w:top w:val="none" w:sz="0" w:space="0" w:color="auto"/>
                <w:left w:val="none" w:sz="0" w:space="0" w:color="auto"/>
                <w:bottom w:val="none" w:sz="0" w:space="0" w:color="auto"/>
                <w:right w:val="none" w:sz="0" w:space="0" w:color="auto"/>
              </w:divBdr>
              <w:divsChild>
                <w:div w:id="691762107">
                  <w:marLeft w:val="0"/>
                  <w:marRight w:val="0"/>
                  <w:marTop w:val="0"/>
                  <w:marBottom w:val="0"/>
                  <w:divBdr>
                    <w:top w:val="none" w:sz="0" w:space="0" w:color="auto"/>
                    <w:left w:val="none" w:sz="0" w:space="0" w:color="auto"/>
                    <w:bottom w:val="none" w:sz="0" w:space="0" w:color="auto"/>
                    <w:right w:val="none" w:sz="0" w:space="0" w:color="auto"/>
                  </w:divBdr>
                  <w:divsChild>
                    <w:div w:id="193111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786765">
      <w:bodyDiv w:val="1"/>
      <w:marLeft w:val="0"/>
      <w:marRight w:val="0"/>
      <w:marTop w:val="0"/>
      <w:marBottom w:val="0"/>
      <w:divBdr>
        <w:top w:val="none" w:sz="0" w:space="0" w:color="auto"/>
        <w:left w:val="none" w:sz="0" w:space="0" w:color="auto"/>
        <w:bottom w:val="none" w:sz="0" w:space="0" w:color="auto"/>
        <w:right w:val="none" w:sz="0" w:space="0" w:color="auto"/>
      </w:divBdr>
    </w:div>
    <w:div w:id="1171288200">
      <w:bodyDiv w:val="1"/>
      <w:marLeft w:val="0"/>
      <w:marRight w:val="0"/>
      <w:marTop w:val="0"/>
      <w:marBottom w:val="0"/>
      <w:divBdr>
        <w:top w:val="none" w:sz="0" w:space="0" w:color="auto"/>
        <w:left w:val="none" w:sz="0" w:space="0" w:color="auto"/>
        <w:bottom w:val="none" w:sz="0" w:space="0" w:color="auto"/>
        <w:right w:val="none" w:sz="0" w:space="0" w:color="auto"/>
      </w:divBdr>
    </w:div>
    <w:div w:id="1186092358">
      <w:bodyDiv w:val="1"/>
      <w:marLeft w:val="0"/>
      <w:marRight w:val="0"/>
      <w:marTop w:val="0"/>
      <w:marBottom w:val="0"/>
      <w:divBdr>
        <w:top w:val="none" w:sz="0" w:space="0" w:color="auto"/>
        <w:left w:val="none" w:sz="0" w:space="0" w:color="auto"/>
        <w:bottom w:val="none" w:sz="0" w:space="0" w:color="auto"/>
        <w:right w:val="none" w:sz="0" w:space="0" w:color="auto"/>
      </w:divBdr>
    </w:div>
    <w:div w:id="1194461978">
      <w:bodyDiv w:val="1"/>
      <w:marLeft w:val="0"/>
      <w:marRight w:val="0"/>
      <w:marTop w:val="0"/>
      <w:marBottom w:val="0"/>
      <w:divBdr>
        <w:top w:val="none" w:sz="0" w:space="0" w:color="auto"/>
        <w:left w:val="none" w:sz="0" w:space="0" w:color="auto"/>
        <w:bottom w:val="none" w:sz="0" w:space="0" w:color="auto"/>
        <w:right w:val="none" w:sz="0" w:space="0" w:color="auto"/>
      </w:divBdr>
      <w:divsChild>
        <w:div w:id="544219220">
          <w:marLeft w:val="547"/>
          <w:marRight w:val="0"/>
          <w:marTop w:val="0"/>
          <w:marBottom w:val="0"/>
          <w:divBdr>
            <w:top w:val="none" w:sz="0" w:space="0" w:color="auto"/>
            <w:left w:val="none" w:sz="0" w:space="0" w:color="auto"/>
            <w:bottom w:val="none" w:sz="0" w:space="0" w:color="auto"/>
            <w:right w:val="none" w:sz="0" w:space="0" w:color="auto"/>
          </w:divBdr>
        </w:div>
        <w:div w:id="1904102083">
          <w:marLeft w:val="547"/>
          <w:marRight w:val="0"/>
          <w:marTop w:val="0"/>
          <w:marBottom w:val="0"/>
          <w:divBdr>
            <w:top w:val="none" w:sz="0" w:space="0" w:color="auto"/>
            <w:left w:val="none" w:sz="0" w:space="0" w:color="auto"/>
            <w:bottom w:val="none" w:sz="0" w:space="0" w:color="auto"/>
            <w:right w:val="none" w:sz="0" w:space="0" w:color="auto"/>
          </w:divBdr>
        </w:div>
      </w:divsChild>
    </w:div>
    <w:div w:id="1194612997">
      <w:bodyDiv w:val="1"/>
      <w:marLeft w:val="0"/>
      <w:marRight w:val="0"/>
      <w:marTop w:val="0"/>
      <w:marBottom w:val="0"/>
      <w:divBdr>
        <w:top w:val="none" w:sz="0" w:space="0" w:color="auto"/>
        <w:left w:val="none" w:sz="0" w:space="0" w:color="auto"/>
        <w:bottom w:val="none" w:sz="0" w:space="0" w:color="auto"/>
        <w:right w:val="none" w:sz="0" w:space="0" w:color="auto"/>
      </w:divBdr>
    </w:div>
    <w:div w:id="1197738390">
      <w:bodyDiv w:val="1"/>
      <w:marLeft w:val="0"/>
      <w:marRight w:val="0"/>
      <w:marTop w:val="0"/>
      <w:marBottom w:val="0"/>
      <w:divBdr>
        <w:top w:val="none" w:sz="0" w:space="0" w:color="auto"/>
        <w:left w:val="none" w:sz="0" w:space="0" w:color="auto"/>
        <w:bottom w:val="none" w:sz="0" w:space="0" w:color="auto"/>
        <w:right w:val="none" w:sz="0" w:space="0" w:color="auto"/>
      </w:divBdr>
    </w:div>
    <w:div w:id="1201623809">
      <w:bodyDiv w:val="1"/>
      <w:marLeft w:val="0"/>
      <w:marRight w:val="0"/>
      <w:marTop w:val="0"/>
      <w:marBottom w:val="0"/>
      <w:divBdr>
        <w:top w:val="none" w:sz="0" w:space="0" w:color="auto"/>
        <w:left w:val="none" w:sz="0" w:space="0" w:color="auto"/>
        <w:bottom w:val="none" w:sz="0" w:space="0" w:color="auto"/>
        <w:right w:val="none" w:sz="0" w:space="0" w:color="auto"/>
      </w:divBdr>
    </w:div>
    <w:div w:id="1206061040">
      <w:bodyDiv w:val="1"/>
      <w:marLeft w:val="0"/>
      <w:marRight w:val="0"/>
      <w:marTop w:val="0"/>
      <w:marBottom w:val="0"/>
      <w:divBdr>
        <w:top w:val="none" w:sz="0" w:space="0" w:color="auto"/>
        <w:left w:val="none" w:sz="0" w:space="0" w:color="auto"/>
        <w:bottom w:val="none" w:sz="0" w:space="0" w:color="auto"/>
        <w:right w:val="none" w:sz="0" w:space="0" w:color="auto"/>
      </w:divBdr>
    </w:div>
    <w:div w:id="1219170754">
      <w:bodyDiv w:val="1"/>
      <w:marLeft w:val="0"/>
      <w:marRight w:val="0"/>
      <w:marTop w:val="0"/>
      <w:marBottom w:val="0"/>
      <w:divBdr>
        <w:top w:val="none" w:sz="0" w:space="0" w:color="auto"/>
        <w:left w:val="none" w:sz="0" w:space="0" w:color="auto"/>
        <w:bottom w:val="none" w:sz="0" w:space="0" w:color="auto"/>
        <w:right w:val="none" w:sz="0" w:space="0" w:color="auto"/>
      </w:divBdr>
      <w:divsChild>
        <w:div w:id="1030763515">
          <w:marLeft w:val="547"/>
          <w:marRight w:val="0"/>
          <w:marTop w:val="0"/>
          <w:marBottom w:val="0"/>
          <w:divBdr>
            <w:top w:val="none" w:sz="0" w:space="0" w:color="auto"/>
            <w:left w:val="none" w:sz="0" w:space="0" w:color="auto"/>
            <w:bottom w:val="none" w:sz="0" w:space="0" w:color="auto"/>
            <w:right w:val="none" w:sz="0" w:space="0" w:color="auto"/>
          </w:divBdr>
        </w:div>
      </w:divsChild>
    </w:div>
    <w:div w:id="1220242777">
      <w:bodyDiv w:val="1"/>
      <w:marLeft w:val="0"/>
      <w:marRight w:val="0"/>
      <w:marTop w:val="0"/>
      <w:marBottom w:val="0"/>
      <w:divBdr>
        <w:top w:val="none" w:sz="0" w:space="0" w:color="auto"/>
        <w:left w:val="none" w:sz="0" w:space="0" w:color="auto"/>
        <w:bottom w:val="none" w:sz="0" w:space="0" w:color="auto"/>
        <w:right w:val="none" w:sz="0" w:space="0" w:color="auto"/>
      </w:divBdr>
    </w:div>
    <w:div w:id="1227033853">
      <w:bodyDiv w:val="1"/>
      <w:marLeft w:val="0"/>
      <w:marRight w:val="0"/>
      <w:marTop w:val="0"/>
      <w:marBottom w:val="0"/>
      <w:divBdr>
        <w:top w:val="none" w:sz="0" w:space="0" w:color="auto"/>
        <w:left w:val="none" w:sz="0" w:space="0" w:color="auto"/>
        <w:bottom w:val="none" w:sz="0" w:space="0" w:color="auto"/>
        <w:right w:val="none" w:sz="0" w:space="0" w:color="auto"/>
      </w:divBdr>
      <w:divsChild>
        <w:div w:id="163937957">
          <w:marLeft w:val="547"/>
          <w:marRight w:val="0"/>
          <w:marTop w:val="0"/>
          <w:marBottom w:val="0"/>
          <w:divBdr>
            <w:top w:val="none" w:sz="0" w:space="0" w:color="auto"/>
            <w:left w:val="none" w:sz="0" w:space="0" w:color="auto"/>
            <w:bottom w:val="none" w:sz="0" w:space="0" w:color="auto"/>
            <w:right w:val="none" w:sz="0" w:space="0" w:color="auto"/>
          </w:divBdr>
        </w:div>
        <w:div w:id="495534116">
          <w:marLeft w:val="547"/>
          <w:marRight w:val="0"/>
          <w:marTop w:val="0"/>
          <w:marBottom w:val="0"/>
          <w:divBdr>
            <w:top w:val="none" w:sz="0" w:space="0" w:color="auto"/>
            <w:left w:val="none" w:sz="0" w:space="0" w:color="auto"/>
            <w:bottom w:val="none" w:sz="0" w:space="0" w:color="auto"/>
            <w:right w:val="none" w:sz="0" w:space="0" w:color="auto"/>
          </w:divBdr>
        </w:div>
        <w:div w:id="1005672275">
          <w:marLeft w:val="547"/>
          <w:marRight w:val="0"/>
          <w:marTop w:val="0"/>
          <w:marBottom w:val="0"/>
          <w:divBdr>
            <w:top w:val="none" w:sz="0" w:space="0" w:color="auto"/>
            <w:left w:val="none" w:sz="0" w:space="0" w:color="auto"/>
            <w:bottom w:val="none" w:sz="0" w:space="0" w:color="auto"/>
            <w:right w:val="none" w:sz="0" w:space="0" w:color="auto"/>
          </w:divBdr>
        </w:div>
      </w:divsChild>
    </w:div>
    <w:div w:id="1227179846">
      <w:bodyDiv w:val="1"/>
      <w:marLeft w:val="0"/>
      <w:marRight w:val="0"/>
      <w:marTop w:val="0"/>
      <w:marBottom w:val="0"/>
      <w:divBdr>
        <w:top w:val="none" w:sz="0" w:space="0" w:color="auto"/>
        <w:left w:val="none" w:sz="0" w:space="0" w:color="auto"/>
        <w:bottom w:val="none" w:sz="0" w:space="0" w:color="auto"/>
        <w:right w:val="none" w:sz="0" w:space="0" w:color="auto"/>
      </w:divBdr>
      <w:divsChild>
        <w:div w:id="2879301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5892231">
      <w:bodyDiv w:val="1"/>
      <w:marLeft w:val="0"/>
      <w:marRight w:val="0"/>
      <w:marTop w:val="0"/>
      <w:marBottom w:val="0"/>
      <w:divBdr>
        <w:top w:val="none" w:sz="0" w:space="0" w:color="auto"/>
        <w:left w:val="none" w:sz="0" w:space="0" w:color="auto"/>
        <w:bottom w:val="none" w:sz="0" w:space="0" w:color="auto"/>
        <w:right w:val="none" w:sz="0" w:space="0" w:color="auto"/>
      </w:divBdr>
    </w:div>
    <w:div w:id="1237936169">
      <w:bodyDiv w:val="1"/>
      <w:marLeft w:val="0"/>
      <w:marRight w:val="0"/>
      <w:marTop w:val="0"/>
      <w:marBottom w:val="0"/>
      <w:divBdr>
        <w:top w:val="none" w:sz="0" w:space="0" w:color="auto"/>
        <w:left w:val="none" w:sz="0" w:space="0" w:color="auto"/>
        <w:bottom w:val="none" w:sz="0" w:space="0" w:color="auto"/>
        <w:right w:val="none" w:sz="0" w:space="0" w:color="auto"/>
      </w:divBdr>
    </w:div>
    <w:div w:id="1244338890">
      <w:bodyDiv w:val="1"/>
      <w:marLeft w:val="0"/>
      <w:marRight w:val="0"/>
      <w:marTop w:val="0"/>
      <w:marBottom w:val="0"/>
      <w:divBdr>
        <w:top w:val="none" w:sz="0" w:space="0" w:color="auto"/>
        <w:left w:val="none" w:sz="0" w:space="0" w:color="auto"/>
        <w:bottom w:val="none" w:sz="0" w:space="0" w:color="auto"/>
        <w:right w:val="none" w:sz="0" w:space="0" w:color="auto"/>
      </w:divBdr>
    </w:div>
    <w:div w:id="1247614139">
      <w:bodyDiv w:val="1"/>
      <w:marLeft w:val="0"/>
      <w:marRight w:val="0"/>
      <w:marTop w:val="0"/>
      <w:marBottom w:val="0"/>
      <w:divBdr>
        <w:top w:val="none" w:sz="0" w:space="0" w:color="auto"/>
        <w:left w:val="none" w:sz="0" w:space="0" w:color="auto"/>
        <w:bottom w:val="none" w:sz="0" w:space="0" w:color="auto"/>
        <w:right w:val="none" w:sz="0" w:space="0" w:color="auto"/>
      </w:divBdr>
    </w:div>
    <w:div w:id="1248929029">
      <w:bodyDiv w:val="1"/>
      <w:marLeft w:val="0"/>
      <w:marRight w:val="0"/>
      <w:marTop w:val="0"/>
      <w:marBottom w:val="0"/>
      <w:divBdr>
        <w:top w:val="none" w:sz="0" w:space="0" w:color="auto"/>
        <w:left w:val="none" w:sz="0" w:space="0" w:color="auto"/>
        <w:bottom w:val="none" w:sz="0" w:space="0" w:color="auto"/>
        <w:right w:val="none" w:sz="0" w:space="0" w:color="auto"/>
      </w:divBdr>
    </w:div>
    <w:div w:id="1258632189">
      <w:bodyDiv w:val="1"/>
      <w:marLeft w:val="0"/>
      <w:marRight w:val="0"/>
      <w:marTop w:val="0"/>
      <w:marBottom w:val="0"/>
      <w:divBdr>
        <w:top w:val="none" w:sz="0" w:space="0" w:color="auto"/>
        <w:left w:val="none" w:sz="0" w:space="0" w:color="auto"/>
        <w:bottom w:val="none" w:sz="0" w:space="0" w:color="auto"/>
        <w:right w:val="none" w:sz="0" w:space="0" w:color="auto"/>
      </w:divBdr>
    </w:div>
    <w:div w:id="1265653984">
      <w:bodyDiv w:val="1"/>
      <w:marLeft w:val="0"/>
      <w:marRight w:val="0"/>
      <w:marTop w:val="0"/>
      <w:marBottom w:val="0"/>
      <w:divBdr>
        <w:top w:val="none" w:sz="0" w:space="0" w:color="auto"/>
        <w:left w:val="none" w:sz="0" w:space="0" w:color="auto"/>
        <w:bottom w:val="none" w:sz="0" w:space="0" w:color="auto"/>
        <w:right w:val="none" w:sz="0" w:space="0" w:color="auto"/>
      </w:divBdr>
    </w:div>
    <w:div w:id="1267227324">
      <w:bodyDiv w:val="1"/>
      <w:marLeft w:val="0"/>
      <w:marRight w:val="0"/>
      <w:marTop w:val="0"/>
      <w:marBottom w:val="0"/>
      <w:divBdr>
        <w:top w:val="none" w:sz="0" w:space="0" w:color="auto"/>
        <w:left w:val="none" w:sz="0" w:space="0" w:color="auto"/>
        <w:bottom w:val="none" w:sz="0" w:space="0" w:color="auto"/>
        <w:right w:val="none" w:sz="0" w:space="0" w:color="auto"/>
      </w:divBdr>
      <w:divsChild>
        <w:div w:id="648747625">
          <w:marLeft w:val="480"/>
          <w:marRight w:val="0"/>
          <w:marTop w:val="0"/>
          <w:marBottom w:val="0"/>
          <w:divBdr>
            <w:top w:val="none" w:sz="0" w:space="0" w:color="auto"/>
            <w:left w:val="none" w:sz="0" w:space="0" w:color="auto"/>
            <w:bottom w:val="none" w:sz="0" w:space="0" w:color="auto"/>
            <w:right w:val="none" w:sz="0" w:space="0" w:color="auto"/>
          </w:divBdr>
          <w:divsChild>
            <w:div w:id="75158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4797">
      <w:bodyDiv w:val="1"/>
      <w:marLeft w:val="0"/>
      <w:marRight w:val="0"/>
      <w:marTop w:val="0"/>
      <w:marBottom w:val="0"/>
      <w:divBdr>
        <w:top w:val="none" w:sz="0" w:space="0" w:color="auto"/>
        <w:left w:val="none" w:sz="0" w:space="0" w:color="auto"/>
        <w:bottom w:val="none" w:sz="0" w:space="0" w:color="auto"/>
        <w:right w:val="none" w:sz="0" w:space="0" w:color="auto"/>
      </w:divBdr>
    </w:div>
    <w:div w:id="1275870411">
      <w:bodyDiv w:val="1"/>
      <w:marLeft w:val="0"/>
      <w:marRight w:val="0"/>
      <w:marTop w:val="0"/>
      <w:marBottom w:val="0"/>
      <w:divBdr>
        <w:top w:val="none" w:sz="0" w:space="0" w:color="auto"/>
        <w:left w:val="none" w:sz="0" w:space="0" w:color="auto"/>
        <w:bottom w:val="none" w:sz="0" w:space="0" w:color="auto"/>
        <w:right w:val="none" w:sz="0" w:space="0" w:color="auto"/>
      </w:divBdr>
    </w:div>
    <w:div w:id="1281958994">
      <w:bodyDiv w:val="1"/>
      <w:marLeft w:val="0"/>
      <w:marRight w:val="0"/>
      <w:marTop w:val="0"/>
      <w:marBottom w:val="0"/>
      <w:divBdr>
        <w:top w:val="none" w:sz="0" w:space="0" w:color="auto"/>
        <w:left w:val="none" w:sz="0" w:space="0" w:color="auto"/>
        <w:bottom w:val="none" w:sz="0" w:space="0" w:color="auto"/>
        <w:right w:val="none" w:sz="0" w:space="0" w:color="auto"/>
      </w:divBdr>
    </w:div>
    <w:div w:id="1282420503">
      <w:bodyDiv w:val="1"/>
      <w:marLeft w:val="0"/>
      <w:marRight w:val="0"/>
      <w:marTop w:val="0"/>
      <w:marBottom w:val="0"/>
      <w:divBdr>
        <w:top w:val="none" w:sz="0" w:space="0" w:color="auto"/>
        <w:left w:val="none" w:sz="0" w:space="0" w:color="auto"/>
        <w:bottom w:val="none" w:sz="0" w:space="0" w:color="auto"/>
        <w:right w:val="none" w:sz="0" w:space="0" w:color="auto"/>
      </w:divBdr>
    </w:div>
    <w:div w:id="1292318924">
      <w:bodyDiv w:val="1"/>
      <w:marLeft w:val="0"/>
      <w:marRight w:val="0"/>
      <w:marTop w:val="0"/>
      <w:marBottom w:val="0"/>
      <w:divBdr>
        <w:top w:val="none" w:sz="0" w:space="0" w:color="auto"/>
        <w:left w:val="none" w:sz="0" w:space="0" w:color="auto"/>
        <w:bottom w:val="none" w:sz="0" w:space="0" w:color="auto"/>
        <w:right w:val="none" w:sz="0" w:space="0" w:color="auto"/>
      </w:divBdr>
      <w:divsChild>
        <w:div w:id="1057780946">
          <w:marLeft w:val="547"/>
          <w:marRight w:val="0"/>
          <w:marTop w:val="0"/>
          <w:marBottom w:val="0"/>
          <w:divBdr>
            <w:top w:val="none" w:sz="0" w:space="0" w:color="auto"/>
            <w:left w:val="none" w:sz="0" w:space="0" w:color="auto"/>
            <w:bottom w:val="none" w:sz="0" w:space="0" w:color="auto"/>
            <w:right w:val="none" w:sz="0" w:space="0" w:color="auto"/>
          </w:divBdr>
        </w:div>
      </w:divsChild>
    </w:div>
    <w:div w:id="1294486329">
      <w:bodyDiv w:val="1"/>
      <w:marLeft w:val="0"/>
      <w:marRight w:val="0"/>
      <w:marTop w:val="0"/>
      <w:marBottom w:val="0"/>
      <w:divBdr>
        <w:top w:val="none" w:sz="0" w:space="0" w:color="auto"/>
        <w:left w:val="none" w:sz="0" w:space="0" w:color="auto"/>
        <w:bottom w:val="none" w:sz="0" w:space="0" w:color="auto"/>
        <w:right w:val="none" w:sz="0" w:space="0" w:color="auto"/>
      </w:divBdr>
    </w:div>
    <w:div w:id="1296062239">
      <w:bodyDiv w:val="1"/>
      <w:marLeft w:val="0"/>
      <w:marRight w:val="0"/>
      <w:marTop w:val="0"/>
      <w:marBottom w:val="0"/>
      <w:divBdr>
        <w:top w:val="none" w:sz="0" w:space="0" w:color="auto"/>
        <w:left w:val="none" w:sz="0" w:space="0" w:color="auto"/>
        <w:bottom w:val="none" w:sz="0" w:space="0" w:color="auto"/>
        <w:right w:val="none" w:sz="0" w:space="0" w:color="auto"/>
      </w:divBdr>
    </w:div>
    <w:div w:id="1297371961">
      <w:bodyDiv w:val="1"/>
      <w:marLeft w:val="0"/>
      <w:marRight w:val="0"/>
      <w:marTop w:val="0"/>
      <w:marBottom w:val="0"/>
      <w:divBdr>
        <w:top w:val="none" w:sz="0" w:space="0" w:color="auto"/>
        <w:left w:val="none" w:sz="0" w:space="0" w:color="auto"/>
        <w:bottom w:val="none" w:sz="0" w:space="0" w:color="auto"/>
        <w:right w:val="none" w:sz="0" w:space="0" w:color="auto"/>
      </w:divBdr>
    </w:div>
    <w:div w:id="1298756732">
      <w:bodyDiv w:val="1"/>
      <w:marLeft w:val="0"/>
      <w:marRight w:val="0"/>
      <w:marTop w:val="0"/>
      <w:marBottom w:val="0"/>
      <w:divBdr>
        <w:top w:val="none" w:sz="0" w:space="0" w:color="auto"/>
        <w:left w:val="none" w:sz="0" w:space="0" w:color="auto"/>
        <w:bottom w:val="none" w:sz="0" w:space="0" w:color="auto"/>
        <w:right w:val="none" w:sz="0" w:space="0" w:color="auto"/>
      </w:divBdr>
    </w:div>
    <w:div w:id="1303929995">
      <w:bodyDiv w:val="1"/>
      <w:marLeft w:val="0"/>
      <w:marRight w:val="0"/>
      <w:marTop w:val="0"/>
      <w:marBottom w:val="0"/>
      <w:divBdr>
        <w:top w:val="none" w:sz="0" w:space="0" w:color="auto"/>
        <w:left w:val="none" w:sz="0" w:space="0" w:color="auto"/>
        <w:bottom w:val="none" w:sz="0" w:space="0" w:color="auto"/>
        <w:right w:val="none" w:sz="0" w:space="0" w:color="auto"/>
      </w:divBdr>
      <w:divsChild>
        <w:div w:id="225652628">
          <w:marLeft w:val="547"/>
          <w:marRight w:val="0"/>
          <w:marTop w:val="0"/>
          <w:marBottom w:val="0"/>
          <w:divBdr>
            <w:top w:val="none" w:sz="0" w:space="0" w:color="auto"/>
            <w:left w:val="none" w:sz="0" w:space="0" w:color="auto"/>
            <w:bottom w:val="none" w:sz="0" w:space="0" w:color="auto"/>
            <w:right w:val="none" w:sz="0" w:space="0" w:color="auto"/>
          </w:divBdr>
        </w:div>
      </w:divsChild>
    </w:div>
    <w:div w:id="1304118765">
      <w:bodyDiv w:val="1"/>
      <w:marLeft w:val="0"/>
      <w:marRight w:val="0"/>
      <w:marTop w:val="0"/>
      <w:marBottom w:val="0"/>
      <w:divBdr>
        <w:top w:val="none" w:sz="0" w:space="0" w:color="auto"/>
        <w:left w:val="none" w:sz="0" w:space="0" w:color="auto"/>
        <w:bottom w:val="none" w:sz="0" w:space="0" w:color="auto"/>
        <w:right w:val="none" w:sz="0" w:space="0" w:color="auto"/>
      </w:divBdr>
    </w:div>
    <w:div w:id="1316571869">
      <w:bodyDiv w:val="1"/>
      <w:marLeft w:val="0"/>
      <w:marRight w:val="0"/>
      <w:marTop w:val="0"/>
      <w:marBottom w:val="0"/>
      <w:divBdr>
        <w:top w:val="none" w:sz="0" w:space="0" w:color="auto"/>
        <w:left w:val="none" w:sz="0" w:space="0" w:color="auto"/>
        <w:bottom w:val="none" w:sz="0" w:space="0" w:color="auto"/>
        <w:right w:val="none" w:sz="0" w:space="0" w:color="auto"/>
      </w:divBdr>
    </w:div>
    <w:div w:id="1325015261">
      <w:bodyDiv w:val="1"/>
      <w:marLeft w:val="0"/>
      <w:marRight w:val="0"/>
      <w:marTop w:val="0"/>
      <w:marBottom w:val="0"/>
      <w:divBdr>
        <w:top w:val="none" w:sz="0" w:space="0" w:color="auto"/>
        <w:left w:val="none" w:sz="0" w:space="0" w:color="auto"/>
        <w:bottom w:val="none" w:sz="0" w:space="0" w:color="auto"/>
        <w:right w:val="none" w:sz="0" w:space="0" w:color="auto"/>
      </w:divBdr>
    </w:div>
    <w:div w:id="1325432429">
      <w:bodyDiv w:val="1"/>
      <w:marLeft w:val="0"/>
      <w:marRight w:val="0"/>
      <w:marTop w:val="0"/>
      <w:marBottom w:val="0"/>
      <w:divBdr>
        <w:top w:val="none" w:sz="0" w:space="0" w:color="auto"/>
        <w:left w:val="none" w:sz="0" w:space="0" w:color="auto"/>
        <w:bottom w:val="none" w:sz="0" w:space="0" w:color="auto"/>
        <w:right w:val="none" w:sz="0" w:space="0" w:color="auto"/>
      </w:divBdr>
    </w:div>
    <w:div w:id="1327712108">
      <w:bodyDiv w:val="1"/>
      <w:marLeft w:val="0"/>
      <w:marRight w:val="0"/>
      <w:marTop w:val="0"/>
      <w:marBottom w:val="0"/>
      <w:divBdr>
        <w:top w:val="none" w:sz="0" w:space="0" w:color="auto"/>
        <w:left w:val="none" w:sz="0" w:space="0" w:color="auto"/>
        <w:bottom w:val="none" w:sz="0" w:space="0" w:color="auto"/>
        <w:right w:val="none" w:sz="0" w:space="0" w:color="auto"/>
      </w:divBdr>
    </w:div>
    <w:div w:id="1328745417">
      <w:bodyDiv w:val="1"/>
      <w:marLeft w:val="0"/>
      <w:marRight w:val="0"/>
      <w:marTop w:val="0"/>
      <w:marBottom w:val="0"/>
      <w:divBdr>
        <w:top w:val="none" w:sz="0" w:space="0" w:color="auto"/>
        <w:left w:val="none" w:sz="0" w:space="0" w:color="auto"/>
        <w:bottom w:val="none" w:sz="0" w:space="0" w:color="auto"/>
        <w:right w:val="none" w:sz="0" w:space="0" w:color="auto"/>
      </w:divBdr>
    </w:div>
    <w:div w:id="1333878493">
      <w:bodyDiv w:val="1"/>
      <w:marLeft w:val="0"/>
      <w:marRight w:val="0"/>
      <w:marTop w:val="0"/>
      <w:marBottom w:val="0"/>
      <w:divBdr>
        <w:top w:val="none" w:sz="0" w:space="0" w:color="auto"/>
        <w:left w:val="none" w:sz="0" w:space="0" w:color="auto"/>
        <w:bottom w:val="none" w:sz="0" w:space="0" w:color="auto"/>
        <w:right w:val="none" w:sz="0" w:space="0" w:color="auto"/>
      </w:divBdr>
      <w:divsChild>
        <w:div w:id="983855134">
          <w:marLeft w:val="547"/>
          <w:marRight w:val="0"/>
          <w:marTop w:val="0"/>
          <w:marBottom w:val="0"/>
          <w:divBdr>
            <w:top w:val="none" w:sz="0" w:space="0" w:color="auto"/>
            <w:left w:val="none" w:sz="0" w:space="0" w:color="auto"/>
            <w:bottom w:val="none" w:sz="0" w:space="0" w:color="auto"/>
            <w:right w:val="none" w:sz="0" w:space="0" w:color="auto"/>
          </w:divBdr>
        </w:div>
      </w:divsChild>
    </w:div>
    <w:div w:id="1334796441">
      <w:bodyDiv w:val="1"/>
      <w:marLeft w:val="0"/>
      <w:marRight w:val="0"/>
      <w:marTop w:val="0"/>
      <w:marBottom w:val="0"/>
      <w:divBdr>
        <w:top w:val="none" w:sz="0" w:space="0" w:color="auto"/>
        <w:left w:val="none" w:sz="0" w:space="0" w:color="auto"/>
        <w:bottom w:val="none" w:sz="0" w:space="0" w:color="auto"/>
        <w:right w:val="none" w:sz="0" w:space="0" w:color="auto"/>
      </w:divBdr>
    </w:div>
    <w:div w:id="1336148100">
      <w:bodyDiv w:val="1"/>
      <w:marLeft w:val="0"/>
      <w:marRight w:val="0"/>
      <w:marTop w:val="0"/>
      <w:marBottom w:val="0"/>
      <w:divBdr>
        <w:top w:val="none" w:sz="0" w:space="0" w:color="auto"/>
        <w:left w:val="none" w:sz="0" w:space="0" w:color="auto"/>
        <w:bottom w:val="none" w:sz="0" w:space="0" w:color="auto"/>
        <w:right w:val="none" w:sz="0" w:space="0" w:color="auto"/>
      </w:divBdr>
    </w:div>
    <w:div w:id="1340621552">
      <w:bodyDiv w:val="1"/>
      <w:marLeft w:val="0"/>
      <w:marRight w:val="0"/>
      <w:marTop w:val="0"/>
      <w:marBottom w:val="0"/>
      <w:divBdr>
        <w:top w:val="none" w:sz="0" w:space="0" w:color="auto"/>
        <w:left w:val="none" w:sz="0" w:space="0" w:color="auto"/>
        <w:bottom w:val="none" w:sz="0" w:space="0" w:color="auto"/>
        <w:right w:val="none" w:sz="0" w:space="0" w:color="auto"/>
      </w:divBdr>
    </w:div>
    <w:div w:id="1343975630">
      <w:bodyDiv w:val="1"/>
      <w:marLeft w:val="0"/>
      <w:marRight w:val="0"/>
      <w:marTop w:val="0"/>
      <w:marBottom w:val="0"/>
      <w:divBdr>
        <w:top w:val="none" w:sz="0" w:space="0" w:color="auto"/>
        <w:left w:val="none" w:sz="0" w:space="0" w:color="auto"/>
        <w:bottom w:val="none" w:sz="0" w:space="0" w:color="auto"/>
        <w:right w:val="none" w:sz="0" w:space="0" w:color="auto"/>
      </w:divBdr>
      <w:divsChild>
        <w:div w:id="149294456">
          <w:marLeft w:val="547"/>
          <w:marRight w:val="0"/>
          <w:marTop w:val="0"/>
          <w:marBottom w:val="0"/>
          <w:divBdr>
            <w:top w:val="none" w:sz="0" w:space="0" w:color="auto"/>
            <w:left w:val="none" w:sz="0" w:space="0" w:color="auto"/>
            <w:bottom w:val="none" w:sz="0" w:space="0" w:color="auto"/>
            <w:right w:val="none" w:sz="0" w:space="0" w:color="auto"/>
          </w:divBdr>
        </w:div>
      </w:divsChild>
    </w:div>
    <w:div w:id="1345324323">
      <w:bodyDiv w:val="1"/>
      <w:marLeft w:val="0"/>
      <w:marRight w:val="0"/>
      <w:marTop w:val="0"/>
      <w:marBottom w:val="0"/>
      <w:divBdr>
        <w:top w:val="none" w:sz="0" w:space="0" w:color="auto"/>
        <w:left w:val="none" w:sz="0" w:space="0" w:color="auto"/>
        <w:bottom w:val="none" w:sz="0" w:space="0" w:color="auto"/>
        <w:right w:val="none" w:sz="0" w:space="0" w:color="auto"/>
      </w:divBdr>
    </w:div>
    <w:div w:id="1349328241">
      <w:bodyDiv w:val="1"/>
      <w:marLeft w:val="0"/>
      <w:marRight w:val="0"/>
      <w:marTop w:val="0"/>
      <w:marBottom w:val="0"/>
      <w:divBdr>
        <w:top w:val="none" w:sz="0" w:space="0" w:color="auto"/>
        <w:left w:val="none" w:sz="0" w:space="0" w:color="auto"/>
        <w:bottom w:val="none" w:sz="0" w:space="0" w:color="auto"/>
        <w:right w:val="none" w:sz="0" w:space="0" w:color="auto"/>
      </w:divBdr>
    </w:div>
    <w:div w:id="1350375910">
      <w:bodyDiv w:val="1"/>
      <w:marLeft w:val="0"/>
      <w:marRight w:val="0"/>
      <w:marTop w:val="0"/>
      <w:marBottom w:val="0"/>
      <w:divBdr>
        <w:top w:val="none" w:sz="0" w:space="0" w:color="auto"/>
        <w:left w:val="none" w:sz="0" w:space="0" w:color="auto"/>
        <w:bottom w:val="none" w:sz="0" w:space="0" w:color="auto"/>
        <w:right w:val="none" w:sz="0" w:space="0" w:color="auto"/>
      </w:divBdr>
    </w:div>
    <w:div w:id="1350763448">
      <w:bodyDiv w:val="1"/>
      <w:marLeft w:val="0"/>
      <w:marRight w:val="0"/>
      <w:marTop w:val="0"/>
      <w:marBottom w:val="0"/>
      <w:divBdr>
        <w:top w:val="none" w:sz="0" w:space="0" w:color="auto"/>
        <w:left w:val="none" w:sz="0" w:space="0" w:color="auto"/>
        <w:bottom w:val="none" w:sz="0" w:space="0" w:color="auto"/>
        <w:right w:val="none" w:sz="0" w:space="0" w:color="auto"/>
      </w:divBdr>
    </w:div>
    <w:div w:id="1354529139">
      <w:bodyDiv w:val="1"/>
      <w:marLeft w:val="0"/>
      <w:marRight w:val="0"/>
      <w:marTop w:val="0"/>
      <w:marBottom w:val="0"/>
      <w:divBdr>
        <w:top w:val="none" w:sz="0" w:space="0" w:color="auto"/>
        <w:left w:val="none" w:sz="0" w:space="0" w:color="auto"/>
        <w:bottom w:val="none" w:sz="0" w:space="0" w:color="auto"/>
        <w:right w:val="none" w:sz="0" w:space="0" w:color="auto"/>
      </w:divBdr>
    </w:div>
    <w:div w:id="1361860447">
      <w:bodyDiv w:val="1"/>
      <w:marLeft w:val="0"/>
      <w:marRight w:val="0"/>
      <w:marTop w:val="0"/>
      <w:marBottom w:val="0"/>
      <w:divBdr>
        <w:top w:val="none" w:sz="0" w:space="0" w:color="auto"/>
        <w:left w:val="none" w:sz="0" w:space="0" w:color="auto"/>
        <w:bottom w:val="none" w:sz="0" w:space="0" w:color="auto"/>
        <w:right w:val="none" w:sz="0" w:space="0" w:color="auto"/>
      </w:divBdr>
    </w:div>
    <w:div w:id="1363634234">
      <w:bodyDiv w:val="1"/>
      <w:marLeft w:val="0"/>
      <w:marRight w:val="0"/>
      <w:marTop w:val="0"/>
      <w:marBottom w:val="0"/>
      <w:divBdr>
        <w:top w:val="none" w:sz="0" w:space="0" w:color="auto"/>
        <w:left w:val="none" w:sz="0" w:space="0" w:color="auto"/>
        <w:bottom w:val="none" w:sz="0" w:space="0" w:color="auto"/>
        <w:right w:val="none" w:sz="0" w:space="0" w:color="auto"/>
      </w:divBdr>
    </w:div>
    <w:div w:id="1364090550">
      <w:bodyDiv w:val="1"/>
      <w:marLeft w:val="0"/>
      <w:marRight w:val="0"/>
      <w:marTop w:val="0"/>
      <w:marBottom w:val="0"/>
      <w:divBdr>
        <w:top w:val="none" w:sz="0" w:space="0" w:color="auto"/>
        <w:left w:val="none" w:sz="0" w:space="0" w:color="auto"/>
        <w:bottom w:val="none" w:sz="0" w:space="0" w:color="auto"/>
        <w:right w:val="none" w:sz="0" w:space="0" w:color="auto"/>
      </w:divBdr>
    </w:div>
    <w:div w:id="1369381013">
      <w:bodyDiv w:val="1"/>
      <w:marLeft w:val="0"/>
      <w:marRight w:val="0"/>
      <w:marTop w:val="0"/>
      <w:marBottom w:val="0"/>
      <w:divBdr>
        <w:top w:val="none" w:sz="0" w:space="0" w:color="auto"/>
        <w:left w:val="none" w:sz="0" w:space="0" w:color="auto"/>
        <w:bottom w:val="none" w:sz="0" w:space="0" w:color="auto"/>
        <w:right w:val="none" w:sz="0" w:space="0" w:color="auto"/>
      </w:divBdr>
    </w:div>
    <w:div w:id="1372073036">
      <w:bodyDiv w:val="1"/>
      <w:marLeft w:val="0"/>
      <w:marRight w:val="0"/>
      <w:marTop w:val="0"/>
      <w:marBottom w:val="0"/>
      <w:divBdr>
        <w:top w:val="none" w:sz="0" w:space="0" w:color="auto"/>
        <w:left w:val="none" w:sz="0" w:space="0" w:color="auto"/>
        <w:bottom w:val="none" w:sz="0" w:space="0" w:color="auto"/>
        <w:right w:val="none" w:sz="0" w:space="0" w:color="auto"/>
      </w:divBdr>
      <w:divsChild>
        <w:div w:id="1621261598">
          <w:marLeft w:val="547"/>
          <w:marRight w:val="0"/>
          <w:marTop w:val="0"/>
          <w:marBottom w:val="0"/>
          <w:divBdr>
            <w:top w:val="none" w:sz="0" w:space="0" w:color="auto"/>
            <w:left w:val="none" w:sz="0" w:space="0" w:color="auto"/>
            <w:bottom w:val="none" w:sz="0" w:space="0" w:color="auto"/>
            <w:right w:val="none" w:sz="0" w:space="0" w:color="auto"/>
          </w:divBdr>
        </w:div>
        <w:div w:id="1628006748">
          <w:marLeft w:val="547"/>
          <w:marRight w:val="0"/>
          <w:marTop w:val="0"/>
          <w:marBottom w:val="0"/>
          <w:divBdr>
            <w:top w:val="none" w:sz="0" w:space="0" w:color="auto"/>
            <w:left w:val="none" w:sz="0" w:space="0" w:color="auto"/>
            <w:bottom w:val="none" w:sz="0" w:space="0" w:color="auto"/>
            <w:right w:val="none" w:sz="0" w:space="0" w:color="auto"/>
          </w:divBdr>
        </w:div>
        <w:div w:id="1646624309">
          <w:marLeft w:val="547"/>
          <w:marRight w:val="0"/>
          <w:marTop w:val="0"/>
          <w:marBottom w:val="0"/>
          <w:divBdr>
            <w:top w:val="none" w:sz="0" w:space="0" w:color="auto"/>
            <w:left w:val="none" w:sz="0" w:space="0" w:color="auto"/>
            <w:bottom w:val="none" w:sz="0" w:space="0" w:color="auto"/>
            <w:right w:val="none" w:sz="0" w:space="0" w:color="auto"/>
          </w:divBdr>
        </w:div>
        <w:div w:id="1823934015">
          <w:marLeft w:val="547"/>
          <w:marRight w:val="0"/>
          <w:marTop w:val="0"/>
          <w:marBottom w:val="0"/>
          <w:divBdr>
            <w:top w:val="none" w:sz="0" w:space="0" w:color="auto"/>
            <w:left w:val="none" w:sz="0" w:space="0" w:color="auto"/>
            <w:bottom w:val="none" w:sz="0" w:space="0" w:color="auto"/>
            <w:right w:val="none" w:sz="0" w:space="0" w:color="auto"/>
          </w:divBdr>
        </w:div>
      </w:divsChild>
    </w:div>
    <w:div w:id="1385836814">
      <w:bodyDiv w:val="1"/>
      <w:marLeft w:val="0"/>
      <w:marRight w:val="0"/>
      <w:marTop w:val="0"/>
      <w:marBottom w:val="0"/>
      <w:divBdr>
        <w:top w:val="none" w:sz="0" w:space="0" w:color="auto"/>
        <w:left w:val="none" w:sz="0" w:space="0" w:color="auto"/>
        <w:bottom w:val="none" w:sz="0" w:space="0" w:color="auto"/>
        <w:right w:val="none" w:sz="0" w:space="0" w:color="auto"/>
      </w:divBdr>
    </w:div>
    <w:div w:id="1395080685">
      <w:bodyDiv w:val="1"/>
      <w:marLeft w:val="0"/>
      <w:marRight w:val="0"/>
      <w:marTop w:val="0"/>
      <w:marBottom w:val="0"/>
      <w:divBdr>
        <w:top w:val="none" w:sz="0" w:space="0" w:color="auto"/>
        <w:left w:val="none" w:sz="0" w:space="0" w:color="auto"/>
        <w:bottom w:val="none" w:sz="0" w:space="0" w:color="auto"/>
        <w:right w:val="none" w:sz="0" w:space="0" w:color="auto"/>
      </w:divBdr>
    </w:div>
    <w:div w:id="1408841301">
      <w:bodyDiv w:val="1"/>
      <w:marLeft w:val="0"/>
      <w:marRight w:val="0"/>
      <w:marTop w:val="0"/>
      <w:marBottom w:val="0"/>
      <w:divBdr>
        <w:top w:val="none" w:sz="0" w:space="0" w:color="auto"/>
        <w:left w:val="none" w:sz="0" w:space="0" w:color="auto"/>
        <w:bottom w:val="none" w:sz="0" w:space="0" w:color="auto"/>
        <w:right w:val="none" w:sz="0" w:space="0" w:color="auto"/>
      </w:divBdr>
      <w:divsChild>
        <w:div w:id="844587864">
          <w:marLeft w:val="547"/>
          <w:marRight w:val="0"/>
          <w:marTop w:val="0"/>
          <w:marBottom w:val="0"/>
          <w:divBdr>
            <w:top w:val="none" w:sz="0" w:space="0" w:color="auto"/>
            <w:left w:val="none" w:sz="0" w:space="0" w:color="auto"/>
            <w:bottom w:val="none" w:sz="0" w:space="0" w:color="auto"/>
            <w:right w:val="none" w:sz="0" w:space="0" w:color="auto"/>
          </w:divBdr>
        </w:div>
      </w:divsChild>
    </w:div>
    <w:div w:id="1414012756">
      <w:bodyDiv w:val="1"/>
      <w:marLeft w:val="0"/>
      <w:marRight w:val="0"/>
      <w:marTop w:val="0"/>
      <w:marBottom w:val="0"/>
      <w:divBdr>
        <w:top w:val="none" w:sz="0" w:space="0" w:color="auto"/>
        <w:left w:val="none" w:sz="0" w:space="0" w:color="auto"/>
        <w:bottom w:val="none" w:sz="0" w:space="0" w:color="auto"/>
        <w:right w:val="none" w:sz="0" w:space="0" w:color="auto"/>
      </w:divBdr>
    </w:div>
    <w:div w:id="1415124346">
      <w:bodyDiv w:val="1"/>
      <w:marLeft w:val="0"/>
      <w:marRight w:val="0"/>
      <w:marTop w:val="0"/>
      <w:marBottom w:val="0"/>
      <w:divBdr>
        <w:top w:val="none" w:sz="0" w:space="0" w:color="auto"/>
        <w:left w:val="none" w:sz="0" w:space="0" w:color="auto"/>
        <w:bottom w:val="none" w:sz="0" w:space="0" w:color="auto"/>
        <w:right w:val="none" w:sz="0" w:space="0" w:color="auto"/>
      </w:divBdr>
    </w:div>
    <w:div w:id="1417365567">
      <w:bodyDiv w:val="1"/>
      <w:marLeft w:val="0"/>
      <w:marRight w:val="0"/>
      <w:marTop w:val="0"/>
      <w:marBottom w:val="0"/>
      <w:divBdr>
        <w:top w:val="none" w:sz="0" w:space="0" w:color="auto"/>
        <w:left w:val="none" w:sz="0" w:space="0" w:color="auto"/>
        <w:bottom w:val="none" w:sz="0" w:space="0" w:color="auto"/>
        <w:right w:val="none" w:sz="0" w:space="0" w:color="auto"/>
      </w:divBdr>
    </w:div>
    <w:div w:id="1417827799">
      <w:bodyDiv w:val="1"/>
      <w:marLeft w:val="0"/>
      <w:marRight w:val="0"/>
      <w:marTop w:val="0"/>
      <w:marBottom w:val="0"/>
      <w:divBdr>
        <w:top w:val="none" w:sz="0" w:space="0" w:color="auto"/>
        <w:left w:val="none" w:sz="0" w:space="0" w:color="auto"/>
        <w:bottom w:val="none" w:sz="0" w:space="0" w:color="auto"/>
        <w:right w:val="none" w:sz="0" w:space="0" w:color="auto"/>
      </w:divBdr>
    </w:div>
    <w:div w:id="1422530195">
      <w:bodyDiv w:val="1"/>
      <w:marLeft w:val="0"/>
      <w:marRight w:val="0"/>
      <w:marTop w:val="0"/>
      <w:marBottom w:val="0"/>
      <w:divBdr>
        <w:top w:val="none" w:sz="0" w:space="0" w:color="auto"/>
        <w:left w:val="none" w:sz="0" w:space="0" w:color="auto"/>
        <w:bottom w:val="none" w:sz="0" w:space="0" w:color="auto"/>
        <w:right w:val="none" w:sz="0" w:space="0" w:color="auto"/>
      </w:divBdr>
    </w:div>
    <w:div w:id="1425953651">
      <w:bodyDiv w:val="1"/>
      <w:marLeft w:val="0"/>
      <w:marRight w:val="0"/>
      <w:marTop w:val="0"/>
      <w:marBottom w:val="0"/>
      <w:divBdr>
        <w:top w:val="none" w:sz="0" w:space="0" w:color="auto"/>
        <w:left w:val="none" w:sz="0" w:space="0" w:color="auto"/>
        <w:bottom w:val="none" w:sz="0" w:space="0" w:color="auto"/>
        <w:right w:val="none" w:sz="0" w:space="0" w:color="auto"/>
      </w:divBdr>
    </w:div>
    <w:div w:id="1426464202">
      <w:bodyDiv w:val="1"/>
      <w:marLeft w:val="0"/>
      <w:marRight w:val="0"/>
      <w:marTop w:val="0"/>
      <w:marBottom w:val="0"/>
      <w:divBdr>
        <w:top w:val="none" w:sz="0" w:space="0" w:color="auto"/>
        <w:left w:val="none" w:sz="0" w:space="0" w:color="auto"/>
        <w:bottom w:val="none" w:sz="0" w:space="0" w:color="auto"/>
        <w:right w:val="none" w:sz="0" w:space="0" w:color="auto"/>
      </w:divBdr>
    </w:div>
    <w:div w:id="1437018521">
      <w:bodyDiv w:val="1"/>
      <w:marLeft w:val="0"/>
      <w:marRight w:val="0"/>
      <w:marTop w:val="0"/>
      <w:marBottom w:val="0"/>
      <w:divBdr>
        <w:top w:val="none" w:sz="0" w:space="0" w:color="auto"/>
        <w:left w:val="none" w:sz="0" w:space="0" w:color="auto"/>
        <w:bottom w:val="none" w:sz="0" w:space="0" w:color="auto"/>
        <w:right w:val="none" w:sz="0" w:space="0" w:color="auto"/>
      </w:divBdr>
    </w:div>
    <w:div w:id="1444036377">
      <w:bodyDiv w:val="1"/>
      <w:marLeft w:val="0"/>
      <w:marRight w:val="0"/>
      <w:marTop w:val="0"/>
      <w:marBottom w:val="0"/>
      <w:divBdr>
        <w:top w:val="none" w:sz="0" w:space="0" w:color="auto"/>
        <w:left w:val="none" w:sz="0" w:space="0" w:color="auto"/>
        <w:bottom w:val="none" w:sz="0" w:space="0" w:color="auto"/>
        <w:right w:val="none" w:sz="0" w:space="0" w:color="auto"/>
      </w:divBdr>
    </w:div>
    <w:div w:id="1445076100">
      <w:bodyDiv w:val="1"/>
      <w:marLeft w:val="0"/>
      <w:marRight w:val="0"/>
      <w:marTop w:val="0"/>
      <w:marBottom w:val="0"/>
      <w:divBdr>
        <w:top w:val="none" w:sz="0" w:space="0" w:color="auto"/>
        <w:left w:val="none" w:sz="0" w:space="0" w:color="auto"/>
        <w:bottom w:val="none" w:sz="0" w:space="0" w:color="auto"/>
        <w:right w:val="none" w:sz="0" w:space="0" w:color="auto"/>
      </w:divBdr>
    </w:div>
    <w:div w:id="1445155848">
      <w:bodyDiv w:val="1"/>
      <w:marLeft w:val="0"/>
      <w:marRight w:val="0"/>
      <w:marTop w:val="0"/>
      <w:marBottom w:val="0"/>
      <w:divBdr>
        <w:top w:val="none" w:sz="0" w:space="0" w:color="auto"/>
        <w:left w:val="none" w:sz="0" w:space="0" w:color="auto"/>
        <w:bottom w:val="none" w:sz="0" w:space="0" w:color="auto"/>
        <w:right w:val="none" w:sz="0" w:space="0" w:color="auto"/>
      </w:divBdr>
    </w:div>
    <w:div w:id="1454401379">
      <w:bodyDiv w:val="1"/>
      <w:marLeft w:val="0"/>
      <w:marRight w:val="0"/>
      <w:marTop w:val="0"/>
      <w:marBottom w:val="0"/>
      <w:divBdr>
        <w:top w:val="none" w:sz="0" w:space="0" w:color="auto"/>
        <w:left w:val="none" w:sz="0" w:space="0" w:color="auto"/>
        <w:bottom w:val="none" w:sz="0" w:space="0" w:color="auto"/>
        <w:right w:val="none" w:sz="0" w:space="0" w:color="auto"/>
      </w:divBdr>
      <w:divsChild>
        <w:div w:id="1717074414">
          <w:marLeft w:val="0"/>
          <w:marRight w:val="0"/>
          <w:marTop w:val="0"/>
          <w:marBottom w:val="0"/>
          <w:divBdr>
            <w:top w:val="none" w:sz="0" w:space="0" w:color="auto"/>
            <w:left w:val="none" w:sz="0" w:space="0" w:color="auto"/>
            <w:bottom w:val="none" w:sz="0" w:space="0" w:color="auto"/>
            <w:right w:val="none" w:sz="0" w:space="0" w:color="auto"/>
          </w:divBdr>
          <w:divsChild>
            <w:div w:id="1847473305">
              <w:marLeft w:val="0"/>
              <w:marRight w:val="0"/>
              <w:marTop w:val="0"/>
              <w:marBottom w:val="0"/>
              <w:divBdr>
                <w:top w:val="none" w:sz="0" w:space="0" w:color="auto"/>
                <w:left w:val="none" w:sz="0" w:space="0" w:color="auto"/>
                <w:bottom w:val="none" w:sz="0" w:space="0" w:color="auto"/>
                <w:right w:val="none" w:sz="0" w:space="0" w:color="auto"/>
              </w:divBdr>
              <w:divsChild>
                <w:div w:id="1191602293">
                  <w:marLeft w:val="0"/>
                  <w:marRight w:val="0"/>
                  <w:marTop w:val="0"/>
                  <w:marBottom w:val="0"/>
                  <w:divBdr>
                    <w:top w:val="none" w:sz="0" w:space="0" w:color="auto"/>
                    <w:left w:val="none" w:sz="0" w:space="0" w:color="auto"/>
                    <w:bottom w:val="none" w:sz="0" w:space="0" w:color="auto"/>
                    <w:right w:val="none" w:sz="0" w:space="0" w:color="auto"/>
                  </w:divBdr>
                  <w:divsChild>
                    <w:div w:id="1327633281">
                      <w:marLeft w:val="0"/>
                      <w:marRight w:val="0"/>
                      <w:marTop w:val="0"/>
                      <w:marBottom w:val="0"/>
                      <w:divBdr>
                        <w:top w:val="none" w:sz="0" w:space="0" w:color="auto"/>
                        <w:left w:val="none" w:sz="0" w:space="0" w:color="auto"/>
                        <w:bottom w:val="none" w:sz="0" w:space="0" w:color="auto"/>
                        <w:right w:val="none" w:sz="0" w:space="0" w:color="auto"/>
                      </w:divBdr>
                      <w:divsChild>
                        <w:div w:id="1251352917">
                          <w:marLeft w:val="0"/>
                          <w:marRight w:val="0"/>
                          <w:marTop w:val="0"/>
                          <w:marBottom w:val="0"/>
                          <w:divBdr>
                            <w:top w:val="none" w:sz="0" w:space="0" w:color="auto"/>
                            <w:left w:val="none" w:sz="0" w:space="0" w:color="auto"/>
                            <w:bottom w:val="none" w:sz="0" w:space="0" w:color="auto"/>
                            <w:right w:val="none" w:sz="0" w:space="0" w:color="auto"/>
                          </w:divBdr>
                          <w:divsChild>
                            <w:div w:id="1691100211">
                              <w:marLeft w:val="0"/>
                              <w:marRight w:val="0"/>
                              <w:marTop w:val="0"/>
                              <w:marBottom w:val="0"/>
                              <w:divBdr>
                                <w:top w:val="none" w:sz="0" w:space="0" w:color="auto"/>
                                <w:left w:val="none" w:sz="0" w:space="0" w:color="auto"/>
                                <w:bottom w:val="none" w:sz="0" w:space="0" w:color="auto"/>
                                <w:right w:val="none" w:sz="0" w:space="0" w:color="auto"/>
                              </w:divBdr>
                              <w:divsChild>
                                <w:div w:id="1656101462">
                                  <w:marLeft w:val="0"/>
                                  <w:marRight w:val="0"/>
                                  <w:marTop w:val="0"/>
                                  <w:marBottom w:val="0"/>
                                  <w:divBdr>
                                    <w:top w:val="none" w:sz="0" w:space="0" w:color="auto"/>
                                    <w:left w:val="none" w:sz="0" w:space="0" w:color="auto"/>
                                    <w:bottom w:val="none" w:sz="0" w:space="0" w:color="auto"/>
                                    <w:right w:val="none" w:sz="0" w:space="0" w:color="auto"/>
                                  </w:divBdr>
                                  <w:divsChild>
                                    <w:div w:id="2524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9494484">
      <w:bodyDiv w:val="1"/>
      <w:marLeft w:val="0"/>
      <w:marRight w:val="0"/>
      <w:marTop w:val="0"/>
      <w:marBottom w:val="0"/>
      <w:divBdr>
        <w:top w:val="none" w:sz="0" w:space="0" w:color="auto"/>
        <w:left w:val="none" w:sz="0" w:space="0" w:color="auto"/>
        <w:bottom w:val="none" w:sz="0" w:space="0" w:color="auto"/>
        <w:right w:val="none" w:sz="0" w:space="0" w:color="auto"/>
      </w:divBdr>
      <w:divsChild>
        <w:div w:id="382678749">
          <w:marLeft w:val="0"/>
          <w:marRight w:val="0"/>
          <w:marTop w:val="0"/>
          <w:marBottom w:val="0"/>
          <w:divBdr>
            <w:top w:val="none" w:sz="0" w:space="0" w:color="auto"/>
            <w:left w:val="none" w:sz="0" w:space="0" w:color="auto"/>
            <w:bottom w:val="none" w:sz="0" w:space="0" w:color="auto"/>
            <w:right w:val="none" w:sz="0" w:space="0" w:color="auto"/>
          </w:divBdr>
          <w:divsChild>
            <w:div w:id="96561940">
              <w:marLeft w:val="0"/>
              <w:marRight w:val="0"/>
              <w:marTop w:val="0"/>
              <w:marBottom w:val="0"/>
              <w:divBdr>
                <w:top w:val="none" w:sz="0" w:space="0" w:color="auto"/>
                <w:left w:val="none" w:sz="0" w:space="0" w:color="auto"/>
                <w:bottom w:val="none" w:sz="0" w:space="0" w:color="auto"/>
                <w:right w:val="none" w:sz="0" w:space="0" w:color="auto"/>
              </w:divBdr>
              <w:divsChild>
                <w:div w:id="1848253469">
                  <w:marLeft w:val="0"/>
                  <w:marRight w:val="0"/>
                  <w:marTop w:val="0"/>
                  <w:marBottom w:val="0"/>
                  <w:divBdr>
                    <w:top w:val="none" w:sz="0" w:space="0" w:color="auto"/>
                    <w:left w:val="none" w:sz="0" w:space="0" w:color="auto"/>
                    <w:bottom w:val="none" w:sz="0" w:space="0" w:color="auto"/>
                    <w:right w:val="none" w:sz="0" w:space="0" w:color="auto"/>
                  </w:divBdr>
                  <w:divsChild>
                    <w:div w:id="62215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592115">
          <w:marLeft w:val="0"/>
          <w:marRight w:val="0"/>
          <w:marTop w:val="0"/>
          <w:marBottom w:val="0"/>
          <w:divBdr>
            <w:top w:val="none" w:sz="0" w:space="0" w:color="auto"/>
            <w:left w:val="none" w:sz="0" w:space="0" w:color="auto"/>
            <w:bottom w:val="none" w:sz="0" w:space="0" w:color="auto"/>
            <w:right w:val="none" w:sz="0" w:space="0" w:color="auto"/>
          </w:divBdr>
          <w:divsChild>
            <w:div w:id="1915820002">
              <w:marLeft w:val="0"/>
              <w:marRight w:val="0"/>
              <w:marTop w:val="0"/>
              <w:marBottom w:val="0"/>
              <w:divBdr>
                <w:top w:val="none" w:sz="0" w:space="0" w:color="auto"/>
                <w:left w:val="none" w:sz="0" w:space="0" w:color="auto"/>
                <w:bottom w:val="none" w:sz="0" w:space="0" w:color="auto"/>
                <w:right w:val="none" w:sz="0" w:space="0" w:color="auto"/>
              </w:divBdr>
              <w:divsChild>
                <w:div w:id="1152986678">
                  <w:marLeft w:val="0"/>
                  <w:marRight w:val="0"/>
                  <w:marTop w:val="0"/>
                  <w:marBottom w:val="0"/>
                  <w:divBdr>
                    <w:top w:val="none" w:sz="0" w:space="0" w:color="auto"/>
                    <w:left w:val="none" w:sz="0" w:space="0" w:color="auto"/>
                    <w:bottom w:val="none" w:sz="0" w:space="0" w:color="auto"/>
                    <w:right w:val="none" w:sz="0" w:space="0" w:color="auto"/>
                  </w:divBdr>
                  <w:divsChild>
                    <w:div w:id="18784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801490">
      <w:bodyDiv w:val="1"/>
      <w:marLeft w:val="0"/>
      <w:marRight w:val="0"/>
      <w:marTop w:val="0"/>
      <w:marBottom w:val="0"/>
      <w:divBdr>
        <w:top w:val="none" w:sz="0" w:space="0" w:color="auto"/>
        <w:left w:val="none" w:sz="0" w:space="0" w:color="auto"/>
        <w:bottom w:val="none" w:sz="0" w:space="0" w:color="auto"/>
        <w:right w:val="none" w:sz="0" w:space="0" w:color="auto"/>
      </w:divBdr>
    </w:div>
    <w:div w:id="1467776406">
      <w:bodyDiv w:val="1"/>
      <w:marLeft w:val="0"/>
      <w:marRight w:val="0"/>
      <w:marTop w:val="0"/>
      <w:marBottom w:val="0"/>
      <w:divBdr>
        <w:top w:val="none" w:sz="0" w:space="0" w:color="auto"/>
        <w:left w:val="none" w:sz="0" w:space="0" w:color="auto"/>
        <w:bottom w:val="none" w:sz="0" w:space="0" w:color="auto"/>
        <w:right w:val="none" w:sz="0" w:space="0" w:color="auto"/>
      </w:divBdr>
    </w:div>
    <w:div w:id="1467970291">
      <w:bodyDiv w:val="1"/>
      <w:marLeft w:val="0"/>
      <w:marRight w:val="0"/>
      <w:marTop w:val="0"/>
      <w:marBottom w:val="0"/>
      <w:divBdr>
        <w:top w:val="none" w:sz="0" w:space="0" w:color="auto"/>
        <w:left w:val="none" w:sz="0" w:space="0" w:color="auto"/>
        <w:bottom w:val="none" w:sz="0" w:space="0" w:color="auto"/>
        <w:right w:val="none" w:sz="0" w:space="0" w:color="auto"/>
      </w:divBdr>
    </w:div>
    <w:div w:id="1474521316">
      <w:bodyDiv w:val="1"/>
      <w:marLeft w:val="0"/>
      <w:marRight w:val="0"/>
      <w:marTop w:val="0"/>
      <w:marBottom w:val="0"/>
      <w:divBdr>
        <w:top w:val="none" w:sz="0" w:space="0" w:color="auto"/>
        <w:left w:val="none" w:sz="0" w:space="0" w:color="auto"/>
        <w:bottom w:val="none" w:sz="0" w:space="0" w:color="auto"/>
        <w:right w:val="none" w:sz="0" w:space="0" w:color="auto"/>
      </w:divBdr>
      <w:divsChild>
        <w:div w:id="75059471">
          <w:marLeft w:val="547"/>
          <w:marRight w:val="0"/>
          <w:marTop w:val="0"/>
          <w:marBottom w:val="0"/>
          <w:divBdr>
            <w:top w:val="none" w:sz="0" w:space="0" w:color="auto"/>
            <w:left w:val="none" w:sz="0" w:space="0" w:color="auto"/>
            <w:bottom w:val="none" w:sz="0" w:space="0" w:color="auto"/>
            <w:right w:val="none" w:sz="0" w:space="0" w:color="auto"/>
          </w:divBdr>
        </w:div>
      </w:divsChild>
    </w:div>
    <w:div w:id="1481460083">
      <w:bodyDiv w:val="1"/>
      <w:marLeft w:val="0"/>
      <w:marRight w:val="0"/>
      <w:marTop w:val="0"/>
      <w:marBottom w:val="0"/>
      <w:divBdr>
        <w:top w:val="none" w:sz="0" w:space="0" w:color="auto"/>
        <w:left w:val="none" w:sz="0" w:space="0" w:color="auto"/>
        <w:bottom w:val="none" w:sz="0" w:space="0" w:color="auto"/>
        <w:right w:val="none" w:sz="0" w:space="0" w:color="auto"/>
      </w:divBdr>
    </w:div>
    <w:div w:id="1491405021">
      <w:bodyDiv w:val="1"/>
      <w:marLeft w:val="0"/>
      <w:marRight w:val="0"/>
      <w:marTop w:val="0"/>
      <w:marBottom w:val="0"/>
      <w:divBdr>
        <w:top w:val="none" w:sz="0" w:space="0" w:color="auto"/>
        <w:left w:val="none" w:sz="0" w:space="0" w:color="auto"/>
        <w:bottom w:val="none" w:sz="0" w:space="0" w:color="auto"/>
        <w:right w:val="none" w:sz="0" w:space="0" w:color="auto"/>
      </w:divBdr>
    </w:div>
    <w:div w:id="1494103825">
      <w:bodyDiv w:val="1"/>
      <w:marLeft w:val="0"/>
      <w:marRight w:val="0"/>
      <w:marTop w:val="0"/>
      <w:marBottom w:val="0"/>
      <w:divBdr>
        <w:top w:val="none" w:sz="0" w:space="0" w:color="auto"/>
        <w:left w:val="none" w:sz="0" w:space="0" w:color="auto"/>
        <w:bottom w:val="none" w:sz="0" w:space="0" w:color="auto"/>
        <w:right w:val="none" w:sz="0" w:space="0" w:color="auto"/>
      </w:divBdr>
    </w:div>
    <w:div w:id="1500191430">
      <w:bodyDiv w:val="1"/>
      <w:marLeft w:val="0"/>
      <w:marRight w:val="0"/>
      <w:marTop w:val="0"/>
      <w:marBottom w:val="0"/>
      <w:divBdr>
        <w:top w:val="none" w:sz="0" w:space="0" w:color="auto"/>
        <w:left w:val="none" w:sz="0" w:space="0" w:color="auto"/>
        <w:bottom w:val="none" w:sz="0" w:space="0" w:color="auto"/>
        <w:right w:val="none" w:sz="0" w:space="0" w:color="auto"/>
      </w:divBdr>
    </w:div>
    <w:div w:id="1511598327">
      <w:bodyDiv w:val="1"/>
      <w:marLeft w:val="0"/>
      <w:marRight w:val="0"/>
      <w:marTop w:val="0"/>
      <w:marBottom w:val="0"/>
      <w:divBdr>
        <w:top w:val="none" w:sz="0" w:space="0" w:color="auto"/>
        <w:left w:val="none" w:sz="0" w:space="0" w:color="auto"/>
        <w:bottom w:val="none" w:sz="0" w:space="0" w:color="auto"/>
        <w:right w:val="none" w:sz="0" w:space="0" w:color="auto"/>
      </w:divBdr>
      <w:divsChild>
        <w:div w:id="215774695">
          <w:marLeft w:val="547"/>
          <w:marRight w:val="0"/>
          <w:marTop w:val="0"/>
          <w:marBottom w:val="0"/>
          <w:divBdr>
            <w:top w:val="none" w:sz="0" w:space="0" w:color="auto"/>
            <w:left w:val="none" w:sz="0" w:space="0" w:color="auto"/>
            <w:bottom w:val="none" w:sz="0" w:space="0" w:color="auto"/>
            <w:right w:val="none" w:sz="0" w:space="0" w:color="auto"/>
          </w:divBdr>
        </w:div>
      </w:divsChild>
    </w:div>
    <w:div w:id="1511985764">
      <w:bodyDiv w:val="1"/>
      <w:marLeft w:val="0"/>
      <w:marRight w:val="0"/>
      <w:marTop w:val="0"/>
      <w:marBottom w:val="0"/>
      <w:divBdr>
        <w:top w:val="none" w:sz="0" w:space="0" w:color="auto"/>
        <w:left w:val="none" w:sz="0" w:space="0" w:color="auto"/>
        <w:bottom w:val="none" w:sz="0" w:space="0" w:color="auto"/>
        <w:right w:val="none" w:sz="0" w:space="0" w:color="auto"/>
      </w:divBdr>
    </w:div>
    <w:div w:id="1515608268">
      <w:bodyDiv w:val="1"/>
      <w:marLeft w:val="0"/>
      <w:marRight w:val="0"/>
      <w:marTop w:val="0"/>
      <w:marBottom w:val="0"/>
      <w:divBdr>
        <w:top w:val="none" w:sz="0" w:space="0" w:color="auto"/>
        <w:left w:val="none" w:sz="0" w:space="0" w:color="auto"/>
        <w:bottom w:val="none" w:sz="0" w:space="0" w:color="auto"/>
        <w:right w:val="none" w:sz="0" w:space="0" w:color="auto"/>
      </w:divBdr>
    </w:div>
    <w:div w:id="1518882325">
      <w:bodyDiv w:val="1"/>
      <w:marLeft w:val="0"/>
      <w:marRight w:val="0"/>
      <w:marTop w:val="0"/>
      <w:marBottom w:val="0"/>
      <w:divBdr>
        <w:top w:val="none" w:sz="0" w:space="0" w:color="auto"/>
        <w:left w:val="none" w:sz="0" w:space="0" w:color="auto"/>
        <w:bottom w:val="none" w:sz="0" w:space="0" w:color="auto"/>
        <w:right w:val="none" w:sz="0" w:space="0" w:color="auto"/>
      </w:divBdr>
      <w:divsChild>
        <w:div w:id="340086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6358704">
      <w:bodyDiv w:val="1"/>
      <w:marLeft w:val="0"/>
      <w:marRight w:val="0"/>
      <w:marTop w:val="0"/>
      <w:marBottom w:val="0"/>
      <w:divBdr>
        <w:top w:val="none" w:sz="0" w:space="0" w:color="auto"/>
        <w:left w:val="none" w:sz="0" w:space="0" w:color="auto"/>
        <w:bottom w:val="none" w:sz="0" w:space="0" w:color="auto"/>
        <w:right w:val="none" w:sz="0" w:space="0" w:color="auto"/>
      </w:divBdr>
      <w:divsChild>
        <w:div w:id="1176503142">
          <w:marLeft w:val="0"/>
          <w:marRight w:val="0"/>
          <w:marTop w:val="0"/>
          <w:marBottom w:val="0"/>
          <w:divBdr>
            <w:top w:val="none" w:sz="0" w:space="0" w:color="auto"/>
            <w:left w:val="none" w:sz="0" w:space="0" w:color="auto"/>
            <w:bottom w:val="none" w:sz="0" w:space="0" w:color="auto"/>
            <w:right w:val="none" w:sz="0" w:space="0" w:color="auto"/>
          </w:divBdr>
          <w:divsChild>
            <w:div w:id="1596396791">
              <w:marLeft w:val="0"/>
              <w:marRight w:val="0"/>
              <w:marTop w:val="0"/>
              <w:marBottom w:val="0"/>
              <w:divBdr>
                <w:top w:val="none" w:sz="0" w:space="0" w:color="auto"/>
                <w:left w:val="none" w:sz="0" w:space="0" w:color="auto"/>
                <w:bottom w:val="none" w:sz="0" w:space="0" w:color="auto"/>
                <w:right w:val="none" w:sz="0" w:space="0" w:color="auto"/>
              </w:divBdr>
              <w:divsChild>
                <w:div w:id="1564486832">
                  <w:marLeft w:val="0"/>
                  <w:marRight w:val="0"/>
                  <w:marTop w:val="0"/>
                  <w:marBottom w:val="0"/>
                  <w:divBdr>
                    <w:top w:val="none" w:sz="0" w:space="0" w:color="auto"/>
                    <w:left w:val="none" w:sz="0" w:space="0" w:color="auto"/>
                    <w:bottom w:val="none" w:sz="0" w:space="0" w:color="auto"/>
                    <w:right w:val="none" w:sz="0" w:space="0" w:color="auto"/>
                  </w:divBdr>
                  <w:divsChild>
                    <w:div w:id="53335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711629">
      <w:bodyDiv w:val="1"/>
      <w:marLeft w:val="0"/>
      <w:marRight w:val="0"/>
      <w:marTop w:val="0"/>
      <w:marBottom w:val="0"/>
      <w:divBdr>
        <w:top w:val="none" w:sz="0" w:space="0" w:color="auto"/>
        <w:left w:val="none" w:sz="0" w:space="0" w:color="auto"/>
        <w:bottom w:val="none" w:sz="0" w:space="0" w:color="auto"/>
        <w:right w:val="none" w:sz="0" w:space="0" w:color="auto"/>
      </w:divBdr>
    </w:div>
    <w:div w:id="1528366826">
      <w:bodyDiv w:val="1"/>
      <w:marLeft w:val="0"/>
      <w:marRight w:val="0"/>
      <w:marTop w:val="0"/>
      <w:marBottom w:val="0"/>
      <w:divBdr>
        <w:top w:val="none" w:sz="0" w:space="0" w:color="auto"/>
        <w:left w:val="none" w:sz="0" w:space="0" w:color="auto"/>
        <w:bottom w:val="none" w:sz="0" w:space="0" w:color="auto"/>
        <w:right w:val="none" w:sz="0" w:space="0" w:color="auto"/>
      </w:divBdr>
    </w:div>
    <w:div w:id="1530676243">
      <w:bodyDiv w:val="1"/>
      <w:marLeft w:val="0"/>
      <w:marRight w:val="0"/>
      <w:marTop w:val="0"/>
      <w:marBottom w:val="0"/>
      <w:divBdr>
        <w:top w:val="none" w:sz="0" w:space="0" w:color="auto"/>
        <w:left w:val="none" w:sz="0" w:space="0" w:color="auto"/>
        <w:bottom w:val="none" w:sz="0" w:space="0" w:color="auto"/>
        <w:right w:val="none" w:sz="0" w:space="0" w:color="auto"/>
      </w:divBdr>
    </w:div>
    <w:div w:id="1530947632">
      <w:bodyDiv w:val="1"/>
      <w:marLeft w:val="0"/>
      <w:marRight w:val="0"/>
      <w:marTop w:val="0"/>
      <w:marBottom w:val="0"/>
      <w:divBdr>
        <w:top w:val="none" w:sz="0" w:space="0" w:color="auto"/>
        <w:left w:val="none" w:sz="0" w:space="0" w:color="auto"/>
        <w:bottom w:val="none" w:sz="0" w:space="0" w:color="auto"/>
        <w:right w:val="none" w:sz="0" w:space="0" w:color="auto"/>
      </w:divBdr>
    </w:div>
    <w:div w:id="1532376989">
      <w:bodyDiv w:val="1"/>
      <w:marLeft w:val="0"/>
      <w:marRight w:val="0"/>
      <w:marTop w:val="0"/>
      <w:marBottom w:val="0"/>
      <w:divBdr>
        <w:top w:val="none" w:sz="0" w:space="0" w:color="auto"/>
        <w:left w:val="none" w:sz="0" w:space="0" w:color="auto"/>
        <w:bottom w:val="none" w:sz="0" w:space="0" w:color="auto"/>
        <w:right w:val="none" w:sz="0" w:space="0" w:color="auto"/>
      </w:divBdr>
    </w:div>
    <w:div w:id="1536312345">
      <w:bodyDiv w:val="1"/>
      <w:marLeft w:val="0"/>
      <w:marRight w:val="0"/>
      <w:marTop w:val="0"/>
      <w:marBottom w:val="0"/>
      <w:divBdr>
        <w:top w:val="none" w:sz="0" w:space="0" w:color="auto"/>
        <w:left w:val="none" w:sz="0" w:space="0" w:color="auto"/>
        <w:bottom w:val="none" w:sz="0" w:space="0" w:color="auto"/>
        <w:right w:val="none" w:sz="0" w:space="0" w:color="auto"/>
      </w:divBdr>
    </w:div>
    <w:div w:id="1548683124">
      <w:bodyDiv w:val="1"/>
      <w:marLeft w:val="0"/>
      <w:marRight w:val="0"/>
      <w:marTop w:val="0"/>
      <w:marBottom w:val="0"/>
      <w:divBdr>
        <w:top w:val="none" w:sz="0" w:space="0" w:color="auto"/>
        <w:left w:val="none" w:sz="0" w:space="0" w:color="auto"/>
        <w:bottom w:val="none" w:sz="0" w:space="0" w:color="auto"/>
        <w:right w:val="none" w:sz="0" w:space="0" w:color="auto"/>
      </w:divBdr>
    </w:div>
    <w:div w:id="1548757584">
      <w:bodyDiv w:val="1"/>
      <w:marLeft w:val="0"/>
      <w:marRight w:val="0"/>
      <w:marTop w:val="0"/>
      <w:marBottom w:val="0"/>
      <w:divBdr>
        <w:top w:val="none" w:sz="0" w:space="0" w:color="auto"/>
        <w:left w:val="none" w:sz="0" w:space="0" w:color="auto"/>
        <w:bottom w:val="none" w:sz="0" w:space="0" w:color="auto"/>
        <w:right w:val="none" w:sz="0" w:space="0" w:color="auto"/>
      </w:divBdr>
    </w:div>
    <w:div w:id="1549299422">
      <w:bodyDiv w:val="1"/>
      <w:marLeft w:val="0"/>
      <w:marRight w:val="0"/>
      <w:marTop w:val="0"/>
      <w:marBottom w:val="0"/>
      <w:divBdr>
        <w:top w:val="none" w:sz="0" w:space="0" w:color="auto"/>
        <w:left w:val="none" w:sz="0" w:space="0" w:color="auto"/>
        <w:bottom w:val="none" w:sz="0" w:space="0" w:color="auto"/>
        <w:right w:val="none" w:sz="0" w:space="0" w:color="auto"/>
      </w:divBdr>
    </w:div>
    <w:div w:id="1554343563">
      <w:bodyDiv w:val="1"/>
      <w:marLeft w:val="0"/>
      <w:marRight w:val="0"/>
      <w:marTop w:val="0"/>
      <w:marBottom w:val="0"/>
      <w:divBdr>
        <w:top w:val="none" w:sz="0" w:space="0" w:color="auto"/>
        <w:left w:val="none" w:sz="0" w:space="0" w:color="auto"/>
        <w:bottom w:val="none" w:sz="0" w:space="0" w:color="auto"/>
        <w:right w:val="none" w:sz="0" w:space="0" w:color="auto"/>
      </w:divBdr>
    </w:div>
    <w:div w:id="1558474580">
      <w:bodyDiv w:val="1"/>
      <w:marLeft w:val="0"/>
      <w:marRight w:val="0"/>
      <w:marTop w:val="0"/>
      <w:marBottom w:val="0"/>
      <w:divBdr>
        <w:top w:val="none" w:sz="0" w:space="0" w:color="auto"/>
        <w:left w:val="none" w:sz="0" w:space="0" w:color="auto"/>
        <w:bottom w:val="none" w:sz="0" w:space="0" w:color="auto"/>
        <w:right w:val="none" w:sz="0" w:space="0" w:color="auto"/>
      </w:divBdr>
    </w:div>
    <w:div w:id="1561407528">
      <w:bodyDiv w:val="1"/>
      <w:marLeft w:val="0"/>
      <w:marRight w:val="0"/>
      <w:marTop w:val="0"/>
      <w:marBottom w:val="0"/>
      <w:divBdr>
        <w:top w:val="none" w:sz="0" w:space="0" w:color="auto"/>
        <w:left w:val="none" w:sz="0" w:space="0" w:color="auto"/>
        <w:bottom w:val="none" w:sz="0" w:space="0" w:color="auto"/>
        <w:right w:val="none" w:sz="0" w:space="0" w:color="auto"/>
      </w:divBdr>
    </w:div>
    <w:div w:id="1568110784">
      <w:bodyDiv w:val="1"/>
      <w:marLeft w:val="0"/>
      <w:marRight w:val="0"/>
      <w:marTop w:val="0"/>
      <w:marBottom w:val="0"/>
      <w:divBdr>
        <w:top w:val="none" w:sz="0" w:space="0" w:color="auto"/>
        <w:left w:val="none" w:sz="0" w:space="0" w:color="auto"/>
        <w:bottom w:val="none" w:sz="0" w:space="0" w:color="auto"/>
        <w:right w:val="none" w:sz="0" w:space="0" w:color="auto"/>
      </w:divBdr>
    </w:div>
    <w:div w:id="1581522654">
      <w:bodyDiv w:val="1"/>
      <w:marLeft w:val="0"/>
      <w:marRight w:val="0"/>
      <w:marTop w:val="0"/>
      <w:marBottom w:val="0"/>
      <w:divBdr>
        <w:top w:val="none" w:sz="0" w:space="0" w:color="auto"/>
        <w:left w:val="none" w:sz="0" w:space="0" w:color="auto"/>
        <w:bottom w:val="none" w:sz="0" w:space="0" w:color="auto"/>
        <w:right w:val="none" w:sz="0" w:space="0" w:color="auto"/>
      </w:divBdr>
      <w:divsChild>
        <w:div w:id="3097489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1990332">
      <w:bodyDiv w:val="1"/>
      <w:marLeft w:val="0"/>
      <w:marRight w:val="0"/>
      <w:marTop w:val="0"/>
      <w:marBottom w:val="0"/>
      <w:divBdr>
        <w:top w:val="none" w:sz="0" w:space="0" w:color="auto"/>
        <w:left w:val="none" w:sz="0" w:space="0" w:color="auto"/>
        <w:bottom w:val="none" w:sz="0" w:space="0" w:color="auto"/>
        <w:right w:val="none" w:sz="0" w:space="0" w:color="auto"/>
      </w:divBdr>
      <w:divsChild>
        <w:div w:id="1692952906">
          <w:marLeft w:val="0"/>
          <w:marRight w:val="0"/>
          <w:marTop w:val="0"/>
          <w:marBottom w:val="0"/>
          <w:divBdr>
            <w:top w:val="none" w:sz="0" w:space="0" w:color="auto"/>
            <w:left w:val="none" w:sz="0" w:space="0" w:color="auto"/>
            <w:bottom w:val="none" w:sz="0" w:space="0" w:color="auto"/>
            <w:right w:val="none" w:sz="0" w:space="0" w:color="auto"/>
          </w:divBdr>
          <w:divsChild>
            <w:div w:id="314258161">
              <w:marLeft w:val="0"/>
              <w:marRight w:val="0"/>
              <w:marTop w:val="0"/>
              <w:marBottom w:val="0"/>
              <w:divBdr>
                <w:top w:val="none" w:sz="0" w:space="0" w:color="auto"/>
                <w:left w:val="none" w:sz="0" w:space="0" w:color="auto"/>
                <w:bottom w:val="none" w:sz="0" w:space="0" w:color="auto"/>
                <w:right w:val="none" w:sz="0" w:space="0" w:color="auto"/>
              </w:divBdr>
              <w:divsChild>
                <w:div w:id="450049405">
                  <w:marLeft w:val="0"/>
                  <w:marRight w:val="0"/>
                  <w:marTop w:val="0"/>
                  <w:marBottom w:val="0"/>
                  <w:divBdr>
                    <w:top w:val="none" w:sz="0" w:space="0" w:color="auto"/>
                    <w:left w:val="none" w:sz="0" w:space="0" w:color="auto"/>
                    <w:bottom w:val="none" w:sz="0" w:space="0" w:color="auto"/>
                    <w:right w:val="none" w:sz="0" w:space="0" w:color="auto"/>
                  </w:divBdr>
                  <w:divsChild>
                    <w:div w:id="2636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743531">
      <w:bodyDiv w:val="1"/>
      <w:marLeft w:val="0"/>
      <w:marRight w:val="0"/>
      <w:marTop w:val="0"/>
      <w:marBottom w:val="0"/>
      <w:divBdr>
        <w:top w:val="none" w:sz="0" w:space="0" w:color="auto"/>
        <w:left w:val="none" w:sz="0" w:space="0" w:color="auto"/>
        <w:bottom w:val="none" w:sz="0" w:space="0" w:color="auto"/>
        <w:right w:val="none" w:sz="0" w:space="0" w:color="auto"/>
      </w:divBdr>
      <w:divsChild>
        <w:div w:id="799153196">
          <w:marLeft w:val="0"/>
          <w:marRight w:val="0"/>
          <w:marTop w:val="0"/>
          <w:marBottom w:val="0"/>
          <w:divBdr>
            <w:top w:val="none" w:sz="0" w:space="0" w:color="auto"/>
            <w:left w:val="none" w:sz="0" w:space="0" w:color="auto"/>
            <w:bottom w:val="none" w:sz="0" w:space="0" w:color="auto"/>
            <w:right w:val="none" w:sz="0" w:space="0" w:color="auto"/>
          </w:divBdr>
          <w:divsChild>
            <w:div w:id="1209688691">
              <w:marLeft w:val="0"/>
              <w:marRight w:val="0"/>
              <w:marTop w:val="0"/>
              <w:marBottom w:val="0"/>
              <w:divBdr>
                <w:top w:val="none" w:sz="0" w:space="0" w:color="auto"/>
                <w:left w:val="none" w:sz="0" w:space="0" w:color="auto"/>
                <w:bottom w:val="none" w:sz="0" w:space="0" w:color="auto"/>
                <w:right w:val="none" w:sz="0" w:space="0" w:color="auto"/>
              </w:divBdr>
              <w:divsChild>
                <w:div w:id="536547518">
                  <w:marLeft w:val="0"/>
                  <w:marRight w:val="0"/>
                  <w:marTop w:val="120"/>
                  <w:marBottom w:val="0"/>
                  <w:divBdr>
                    <w:top w:val="none" w:sz="0" w:space="0" w:color="auto"/>
                    <w:left w:val="none" w:sz="0" w:space="0" w:color="auto"/>
                    <w:bottom w:val="none" w:sz="0" w:space="0" w:color="auto"/>
                    <w:right w:val="none" w:sz="0" w:space="0" w:color="auto"/>
                  </w:divBdr>
                </w:div>
                <w:div w:id="1441292854">
                  <w:marLeft w:val="0"/>
                  <w:marRight w:val="0"/>
                  <w:marTop w:val="0"/>
                  <w:marBottom w:val="0"/>
                  <w:divBdr>
                    <w:top w:val="none" w:sz="0" w:space="0" w:color="auto"/>
                    <w:left w:val="none" w:sz="0" w:space="0" w:color="auto"/>
                    <w:bottom w:val="none" w:sz="0" w:space="0" w:color="auto"/>
                    <w:right w:val="none" w:sz="0" w:space="0" w:color="auto"/>
                  </w:divBdr>
                  <w:divsChild>
                    <w:div w:id="601034469">
                      <w:marLeft w:val="0"/>
                      <w:marRight w:val="0"/>
                      <w:marTop w:val="0"/>
                      <w:marBottom w:val="0"/>
                      <w:divBdr>
                        <w:top w:val="none" w:sz="0" w:space="0" w:color="auto"/>
                        <w:left w:val="none" w:sz="0" w:space="0" w:color="auto"/>
                        <w:bottom w:val="none" w:sz="0" w:space="0" w:color="auto"/>
                        <w:right w:val="none" w:sz="0" w:space="0" w:color="auto"/>
                      </w:divBdr>
                      <w:divsChild>
                        <w:div w:id="262109744">
                          <w:marLeft w:val="0"/>
                          <w:marRight w:val="0"/>
                          <w:marTop w:val="0"/>
                          <w:marBottom w:val="0"/>
                          <w:divBdr>
                            <w:top w:val="none" w:sz="0" w:space="0" w:color="auto"/>
                            <w:left w:val="none" w:sz="0" w:space="0" w:color="auto"/>
                            <w:bottom w:val="none" w:sz="0" w:space="0" w:color="auto"/>
                            <w:right w:val="none" w:sz="0" w:space="0" w:color="auto"/>
                          </w:divBdr>
                        </w:div>
                        <w:div w:id="1579443804">
                          <w:marLeft w:val="0"/>
                          <w:marRight w:val="0"/>
                          <w:marTop w:val="120"/>
                          <w:marBottom w:val="0"/>
                          <w:divBdr>
                            <w:top w:val="none" w:sz="0" w:space="0" w:color="auto"/>
                            <w:left w:val="none" w:sz="0" w:space="0" w:color="auto"/>
                            <w:bottom w:val="none" w:sz="0" w:space="0" w:color="auto"/>
                            <w:right w:val="none" w:sz="0" w:space="0" w:color="auto"/>
                          </w:divBdr>
                        </w:div>
                      </w:divsChild>
                    </w:div>
                    <w:div w:id="1421222099">
                      <w:marLeft w:val="0"/>
                      <w:marRight w:val="0"/>
                      <w:marTop w:val="0"/>
                      <w:marBottom w:val="0"/>
                      <w:divBdr>
                        <w:top w:val="none" w:sz="0" w:space="0" w:color="auto"/>
                        <w:left w:val="none" w:sz="0" w:space="0" w:color="auto"/>
                        <w:bottom w:val="none" w:sz="0" w:space="0" w:color="auto"/>
                        <w:right w:val="none" w:sz="0" w:space="0" w:color="auto"/>
                      </w:divBdr>
                      <w:divsChild>
                        <w:div w:id="446394601">
                          <w:marLeft w:val="0"/>
                          <w:marRight w:val="0"/>
                          <w:marTop w:val="0"/>
                          <w:marBottom w:val="0"/>
                          <w:divBdr>
                            <w:top w:val="none" w:sz="0" w:space="0" w:color="auto"/>
                            <w:left w:val="none" w:sz="0" w:space="0" w:color="auto"/>
                            <w:bottom w:val="none" w:sz="0" w:space="0" w:color="auto"/>
                            <w:right w:val="none" w:sz="0" w:space="0" w:color="auto"/>
                          </w:divBdr>
                        </w:div>
                        <w:div w:id="173153288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808470308">
              <w:marLeft w:val="0"/>
              <w:marRight w:val="0"/>
              <w:marTop w:val="0"/>
              <w:marBottom w:val="0"/>
              <w:divBdr>
                <w:top w:val="none" w:sz="0" w:space="0" w:color="auto"/>
                <w:left w:val="none" w:sz="0" w:space="0" w:color="auto"/>
                <w:bottom w:val="none" w:sz="0" w:space="0" w:color="auto"/>
                <w:right w:val="none" w:sz="0" w:space="0" w:color="auto"/>
              </w:divBdr>
              <w:divsChild>
                <w:div w:id="1399091708">
                  <w:marLeft w:val="0"/>
                  <w:marRight w:val="0"/>
                  <w:marTop w:val="120"/>
                  <w:marBottom w:val="0"/>
                  <w:divBdr>
                    <w:top w:val="none" w:sz="0" w:space="0" w:color="auto"/>
                    <w:left w:val="none" w:sz="0" w:space="0" w:color="auto"/>
                    <w:bottom w:val="none" w:sz="0" w:space="0" w:color="auto"/>
                    <w:right w:val="none" w:sz="0" w:space="0" w:color="auto"/>
                  </w:divBdr>
                </w:div>
                <w:div w:id="1726221909">
                  <w:marLeft w:val="0"/>
                  <w:marRight w:val="0"/>
                  <w:marTop w:val="0"/>
                  <w:marBottom w:val="0"/>
                  <w:divBdr>
                    <w:top w:val="none" w:sz="0" w:space="0" w:color="auto"/>
                    <w:left w:val="none" w:sz="0" w:space="0" w:color="auto"/>
                    <w:bottom w:val="none" w:sz="0" w:space="0" w:color="auto"/>
                    <w:right w:val="none" w:sz="0" w:space="0" w:color="auto"/>
                  </w:divBdr>
                  <w:divsChild>
                    <w:div w:id="1036124970">
                      <w:marLeft w:val="0"/>
                      <w:marRight w:val="0"/>
                      <w:marTop w:val="0"/>
                      <w:marBottom w:val="0"/>
                      <w:divBdr>
                        <w:top w:val="none" w:sz="0" w:space="0" w:color="auto"/>
                        <w:left w:val="none" w:sz="0" w:space="0" w:color="auto"/>
                        <w:bottom w:val="none" w:sz="0" w:space="0" w:color="auto"/>
                        <w:right w:val="none" w:sz="0" w:space="0" w:color="auto"/>
                      </w:divBdr>
                      <w:divsChild>
                        <w:div w:id="344132883">
                          <w:marLeft w:val="0"/>
                          <w:marRight w:val="0"/>
                          <w:marTop w:val="120"/>
                          <w:marBottom w:val="0"/>
                          <w:divBdr>
                            <w:top w:val="none" w:sz="0" w:space="0" w:color="auto"/>
                            <w:left w:val="none" w:sz="0" w:space="0" w:color="auto"/>
                            <w:bottom w:val="none" w:sz="0" w:space="0" w:color="auto"/>
                            <w:right w:val="none" w:sz="0" w:space="0" w:color="auto"/>
                          </w:divBdr>
                        </w:div>
                        <w:div w:id="613945100">
                          <w:marLeft w:val="0"/>
                          <w:marRight w:val="0"/>
                          <w:marTop w:val="0"/>
                          <w:marBottom w:val="0"/>
                          <w:divBdr>
                            <w:top w:val="none" w:sz="0" w:space="0" w:color="auto"/>
                            <w:left w:val="none" w:sz="0" w:space="0" w:color="auto"/>
                            <w:bottom w:val="none" w:sz="0" w:space="0" w:color="auto"/>
                            <w:right w:val="none" w:sz="0" w:space="0" w:color="auto"/>
                          </w:divBdr>
                        </w:div>
                      </w:divsChild>
                    </w:div>
                    <w:div w:id="1464271618">
                      <w:marLeft w:val="0"/>
                      <w:marRight w:val="0"/>
                      <w:marTop w:val="0"/>
                      <w:marBottom w:val="0"/>
                      <w:divBdr>
                        <w:top w:val="none" w:sz="0" w:space="0" w:color="auto"/>
                        <w:left w:val="none" w:sz="0" w:space="0" w:color="auto"/>
                        <w:bottom w:val="none" w:sz="0" w:space="0" w:color="auto"/>
                        <w:right w:val="none" w:sz="0" w:space="0" w:color="auto"/>
                      </w:divBdr>
                      <w:divsChild>
                        <w:div w:id="803231125">
                          <w:marLeft w:val="0"/>
                          <w:marRight w:val="0"/>
                          <w:marTop w:val="0"/>
                          <w:marBottom w:val="0"/>
                          <w:divBdr>
                            <w:top w:val="none" w:sz="0" w:space="0" w:color="auto"/>
                            <w:left w:val="none" w:sz="0" w:space="0" w:color="auto"/>
                            <w:bottom w:val="none" w:sz="0" w:space="0" w:color="auto"/>
                            <w:right w:val="none" w:sz="0" w:space="0" w:color="auto"/>
                          </w:divBdr>
                        </w:div>
                        <w:div w:id="1880432894">
                          <w:marLeft w:val="0"/>
                          <w:marRight w:val="0"/>
                          <w:marTop w:val="120"/>
                          <w:marBottom w:val="0"/>
                          <w:divBdr>
                            <w:top w:val="none" w:sz="0" w:space="0" w:color="auto"/>
                            <w:left w:val="none" w:sz="0" w:space="0" w:color="auto"/>
                            <w:bottom w:val="none" w:sz="0" w:space="0" w:color="auto"/>
                            <w:right w:val="none" w:sz="0" w:space="0" w:color="auto"/>
                          </w:divBdr>
                        </w:div>
                      </w:divsChild>
                    </w:div>
                    <w:div w:id="1536847880">
                      <w:marLeft w:val="0"/>
                      <w:marRight w:val="0"/>
                      <w:marTop w:val="0"/>
                      <w:marBottom w:val="0"/>
                      <w:divBdr>
                        <w:top w:val="none" w:sz="0" w:space="0" w:color="auto"/>
                        <w:left w:val="none" w:sz="0" w:space="0" w:color="auto"/>
                        <w:bottom w:val="none" w:sz="0" w:space="0" w:color="auto"/>
                        <w:right w:val="none" w:sz="0" w:space="0" w:color="auto"/>
                      </w:divBdr>
                      <w:divsChild>
                        <w:div w:id="114251877">
                          <w:marLeft w:val="0"/>
                          <w:marRight w:val="0"/>
                          <w:marTop w:val="120"/>
                          <w:marBottom w:val="0"/>
                          <w:divBdr>
                            <w:top w:val="none" w:sz="0" w:space="0" w:color="auto"/>
                            <w:left w:val="none" w:sz="0" w:space="0" w:color="auto"/>
                            <w:bottom w:val="none" w:sz="0" w:space="0" w:color="auto"/>
                            <w:right w:val="none" w:sz="0" w:space="0" w:color="auto"/>
                          </w:divBdr>
                        </w:div>
                        <w:div w:id="122251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098429">
              <w:marLeft w:val="0"/>
              <w:marRight w:val="0"/>
              <w:marTop w:val="0"/>
              <w:marBottom w:val="0"/>
              <w:divBdr>
                <w:top w:val="none" w:sz="0" w:space="0" w:color="auto"/>
                <w:left w:val="none" w:sz="0" w:space="0" w:color="auto"/>
                <w:bottom w:val="none" w:sz="0" w:space="0" w:color="auto"/>
                <w:right w:val="none" w:sz="0" w:space="0" w:color="auto"/>
              </w:divBdr>
              <w:divsChild>
                <w:div w:id="111635722">
                  <w:marLeft w:val="0"/>
                  <w:marRight w:val="0"/>
                  <w:marTop w:val="120"/>
                  <w:marBottom w:val="0"/>
                  <w:divBdr>
                    <w:top w:val="none" w:sz="0" w:space="0" w:color="auto"/>
                    <w:left w:val="none" w:sz="0" w:space="0" w:color="auto"/>
                    <w:bottom w:val="none" w:sz="0" w:space="0" w:color="auto"/>
                    <w:right w:val="none" w:sz="0" w:space="0" w:color="auto"/>
                  </w:divBdr>
                </w:div>
                <w:div w:id="803543678">
                  <w:marLeft w:val="0"/>
                  <w:marRight w:val="0"/>
                  <w:marTop w:val="0"/>
                  <w:marBottom w:val="0"/>
                  <w:divBdr>
                    <w:top w:val="none" w:sz="0" w:space="0" w:color="auto"/>
                    <w:left w:val="none" w:sz="0" w:space="0" w:color="auto"/>
                    <w:bottom w:val="none" w:sz="0" w:space="0" w:color="auto"/>
                    <w:right w:val="none" w:sz="0" w:space="0" w:color="auto"/>
                  </w:divBdr>
                  <w:divsChild>
                    <w:div w:id="760031903">
                      <w:marLeft w:val="0"/>
                      <w:marRight w:val="0"/>
                      <w:marTop w:val="0"/>
                      <w:marBottom w:val="0"/>
                      <w:divBdr>
                        <w:top w:val="none" w:sz="0" w:space="0" w:color="auto"/>
                        <w:left w:val="none" w:sz="0" w:space="0" w:color="auto"/>
                        <w:bottom w:val="none" w:sz="0" w:space="0" w:color="auto"/>
                        <w:right w:val="none" w:sz="0" w:space="0" w:color="auto"/>
                      </w:divBdr>
                      <w:divsChild>
                        <w:div w:id="1370908845">
                          <w:marLeft w:val="0"/>
                          <w:marRight w:val="0"/>
                          <w:marTop w:val="120"/>
                          <w:marBottom w:val="0"/>
                          <w:divBdr>
                            <w:top w:val="none" w:sz="0" w:space="0" w:color="auto"/>
                            <w:left w:val="none" w:sz="0" w:space="0" w:color="auto"/>
                            <w:bottom w:val="none" w:sz="0" w:space="0" w:color="auto"/>
                            <w:right w:val="none" w:sz="0" w:space="0" w:color="auto"/>
                          </w:divBdr>
                        </w:div>
                        <w:div w:id="1384987536">
                          <w:marLeft w:val="0"/>
                          <w:marRight w:val="0"/>
                          <w:marTop w:val="0"/>
                          <w:marBottom w:val="0"/>
                          <w:divBdr>
                            <w:top w:val="none" w:sz="0" w:space="0" w:color="auto"/>
                            <w:left w:val="none" w:sz="0" w:space="0" w:color="auto"/>
                            <w:bottom w:val="none" w:sz="0" w:space="0" w:color="auto"/>
                            <w:right w:val="none" w:sz="0" w:space="0" w:color="auto"/>
                          </w:divBdr>
                        </w:div>
                      </w:divsChild>
                    </w:div>
                    <w:div w:id="1235120437">
                      <w:marLeft w:val="0"/>
                      <w:marRight w:val="0"/>
                      <w:marTop w:val="0"/>
                      <w:marBottom w:val="0"/>
                      <w:divBdr>
                        <w:top w:val="none" w:sz="0" w:space="0" w:color="auto"/>
                        <w:left w:val="none" w:sz="0" w:space="0" w:color="auto"/>
                        <w:bottom w:val="none" w:sz="0" w:space="0" w:color="auto"/>
                        <w:right w:val="none" w:sz="0" w:space="0" w:color="auto"/>
                      </w:divBdr>
                      <w:divsChild>
                        <w:div w:id="672025845">
                          <w:marLeft w:val="0"/>
                          <w:marRight w:val="0"/>
                          <w:marTop w:val="120"/>
                          <w:marBottom w:val="0"/>
                          <w:divBdr>
                            <w:top w:val="none" w:sz="0" w:space="0" w:color="auto"/>
                            <w:left w:val="none" w:sz="0" w:space="0" w:color="auto"/>
                            <w:bottom w:val="none" w:sz="0" w:space="0" w:color="auto"/>
                            <w:right w:val="none" w:sz="0" w:space="0" w:color="auto"/>
                          </w:divBdr>
                        </w:div>
                        <w:div w:id="1696882993">
                          <w:marLeft w:val="0"/>
                          <w:marRight w:val="0"/>
                          <w:marTop w:val="0"/>
                          <w:marBottom w:val="0"/>
                          <w:divBdr>
                            <w:top w:val="none" w:sz="0" w:space="0" w:color="auto"/>
                            <w:left w:val="none" w:sz="0" w:space="0" w:color="auto"/>
                            <w:bottom w:val="none" w:sz="0" w:space="0" w:color="auto"/>
                            <w:right w:val="none" w:sz="0" w:space="0" w:color="auto"/>
                          </w:divBdr>
                        </w:div>
                      </w:divsChild>
                    </w:div>
                    <w:div w:id="1804690477">
                      <w:marLeft w:val="0"/>
                      <w:marRight w:val="0"/>
                      <w:marTop w:val="0"/>
                      <w:marBottom w:val="0"/>
                      <w:divBdr>
                        <w:top w:val="none" w:sz="0" w:space="0" w:color="auto"/>
                        <w:left w:val="none" w:sz="0" w:space="0" w:color="auto"/>
                        <w:bottom w:val="none" w:sz="0" w:space="0" w:color="auto"/>
                        <w:right w:val="none" w:sz="0" w:space="0" w:color="auto"/>
                      </w:divBdr>
                      <w:divsChild>
                        <w:div w:id="996038604">
                          <w:marLeft w:val="0"/>
                          <w:marRight w:val="0"/>
                          <w:marTop w:val="120"/>
                          <w:marBottom w:val="0"/>
                          <w:divBdr>
                            <w:top w:val="none" w:sz="0" w:space="0" w:color="auto"/>
                            <w:left w:val="none" w:sz="0" w:space="0" w:color="auto"/>
                            <w:bottom w:val="none" w:sz="0" w:space="0" w:color="auto"/>
                            <w:right w:val="none" w:sz="0" w:space="0" w:color="auto"/>
                          </w:divBdr>
                        </w:div>
                        <w:div w:id="127312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3511558">
      <w:bodyDiv w:val="1"/>
      <w:marLeft w:val="0"/>
      <w:marRight w:val="0"/>
      <w:marTop w:val="0"/>
      <w:marBottom w:val="0"/>
      <w:divBdr>
        <w:top w:val="none" w:sz="0" w:space="0" w:color="auto"/>
        <w:left w:val="none" w:sz="0" w:space="0" w:color="auto"/>
        <w:bottom w:val="none" w:sz="0" w:space="0" w:color="auto"/>
        <w:right w:val="none" w:sz="0" w:space="0" w:color="auto"/>
      </w:divBdr>
    </w:div>
    <w:div w:id="1617247027">
      <w:bodyDiv w:val="1"/>
      <w:marLeft w:val="0"/>
      <w:marRight w:val="0"/>
      <w:marTop w:val="0"/>
      <w:marBottom w:val="0"/>
      <w:divBdr>
        <w:top w:val="none" w:sz="0" w:space="0" w:color="auto"/>
        <w:left w:val="none" w:sz="0" w:space="0" w:color="auto"/>
        <w:bottom w:val="none" w:sz="0" w:space="0" w:color="auto"/>
        <w:right w:val="none" w:sz="0" w:space="0" w:color="auto"/>
      </w:divBdr>
    </w:div>
    <w:div w:id="1619606637">
      <w:bodyDiv w:val="1"/>
      <w:marLeft w:val="0"/>
      <w:marRight w:val="0"/>
      <w:marTop w:val="0"/>
      <w:marBottom w:val="0"/>
      <w:divBdr>
        <w:top w:val="none" w:sz="0" w:space="0" w:color="auto"/>
        <w:left w:val="none" w:sz="0" w:space="0" w:color="auto"/>
        <w:bottom w:val="none" w:sz="0" w:space="0" w:color="auto"/>
        <w:right w:val="none" w:sz="0" w:space="0" w:color="auto"/>
      </w:divBdr>
    </w:div>
    <w:div w:id="1619990501">
      <w:bodyDiv w:val="1"/>
      <w:marLeft w:val="0"/>
      <w:marRight w:val="0"/>
      <w:marTop w:val="0"/>
      <w:marBottom w:val="0"/>
      <w:divBdr>
        <w:top w:val="none" w:sz="0" w:space="0" w:color="auto"/>
        <w:left w:val="none" w:sz="0" w:space="0" w:color="auto"/>
        <w:bottom w:val="none" w:sz="0" w:space="0" w:color="auto"/>
        <w:right w:val="none" w:sz="0" w:space="0" w:color="auto"/>
      </w:divBdr>
    </w:div>
    <w:div w:id="1621911321">
      <w:bodyDiv w:val="1"/>
      <w:marLeft w:val="0"/>
      <w:marRight w:val="0"/>
      <w:marTop w:val="0"/>
      <w:marBottom w:val="0"/>
      <w:divBdr>
        <w:top w:val="none" w:sz="0" w:space="0" w:color="auto"/>
        <w:left w:val="none" w:sz="0" w:space="0" w:color="auto"/>
        <w:bottom w:val="none" w:sz="0" w:space="0" w:color="auto"/>
        <w:right w:val="none" w:sz="0" w:space="0" w:color="auto"/>
      </w:divBdr>
    </w:div>
    <w:div w:id="1624800838">
      <w:bodyDiv w:val="1"/>
      <w:marLeft w:val="0"/>
      <w:marRight w:val="0"/>
      <w:marTop w:val="0"/>
      <w:marBottom w:val="0"/>
      <w:divBdr>
        <w:top w:val="none" w:sz="0" w:space="0" w:color="auto"/>
        <w:left w:val="none" w:sz="0" w:space="0" w:color="auto"/>
        <w:bottom w:val="none" w:sz="0" w:space="0" w:color="auto"/>
        <w:right w:val="none" w:sz="0" w:space="0" w:color="auto"/>
      </w:divBdr>
    </w:div>
    <w:div w:id="1625841450">
      <w:bodyDiv w:val="1"/>
      <w:marLeft w:val="0"/>
      <w:marRight w:val="0"/>
      <w:marTop w:val="0"/>
      <w:marBottom w:val="0"/>
      <w:divBdr>
        <w:top w:val="none" w:sz="0" w:space="0" w:color="auto"/>
        <w:left w:val="none" w:sz="0" w:space="0" w:color="auto"/>
        <w:bottom w:val="none" w:sz="0" w:space="0" w:color="auto"/>
        <w:right w:val="none" w:sz="0" w:space="0" w:color="auto"/>
      </w:divBdr>
    </w:div>
    <w:div w:id="1632134148">
      <w:bodyDiv w:val="1"/>
      <w:marLeft w:val="0"/>
      <w:marRight w:val="0"/>
      <w:marTop w:val="0"/>
      <w:marBottom w:val="0"/>
      <w:divBdr>
        <w:top w:val="none" w:sz="0" w:space="0" w:color="auto"/>
        <w:left w:val="none" w:sz="0" w:space="0" w:color="auto"/>
        <w:bottom w:val="none" w:sz="0" w:space="0" w:color="auto"/>
        <w:right w:val="none" w:sz="0" w:space="0" w:color="auto"/>
      </w:divBdr>
      <w:divsChild>
        <w:div w:id="729499335">
          <w:marLeft w:val="547"/>
          <w:marRight w:val="0"/>
          <w:marTop w:val="0"/>
          <w:marBottom w:val="0"/>
          <w:divBdr>
            <w:top w:val="none" w:sz="0" w:space="0" w:color="auto"/>
            <w:left w:val="none" w:sz="0" w:space="0" w:color="auto"/>
            <w:bottom w:val="none" w:sz="0" w:space="0" w:color="auto"/>
            <w:right w:val="none" w:sz="0" w:space="0" w:color="auto"/>
          </w:divBdr>
        </w:div>
      </w:divsChild>
    </w:div>
    <w:div w:id="1641494406">
      <w:bodyDiv w:val="1"/>
      <w:marLeft w:val="0"/>
      <w:marRight w:val="0"/>
      <w:marTop w:val="0"/>
      <w:marBottom w:val="0"/>
      <w:divBdr>
        <w:top w:val="none" w:sz="0" w:space="0" w:color="auto"/>
        <w:left w:val="none" w:sz="0" w:space="0" w:color="auto"/>
        <w:bottom w:val="none" w:sz="0" w:space="0" w:color="auto"/>
        <w:right w:val="none" w:sz="0" w:space="0" w:color="auto"/>
      </w:divBdr>
    </w:div>
    <w:div w:id="1647396925">
      <w:bodyDiv w:val="1"/>
      <w:marLeft w:val="0"/>
      <w:marRight w:val="0"/>
      <w:marTop w:val="0"/>
      <w:marBottom w:val="0"/>
      <w:divBdr>
        <w:top w:val="none" w:sz="0" w:space="0" w:color="auto"/>
        <w:left w:val="none" w:sz="0" w:space="0" w:color="auto"/>
        <w:bottom w:val="none" w:sz="0" w:space="0" w:color="auto"/>
        <w:right w:val="none" w:sz="0" w:space="0" w:color="auto"/>
      </w:divBdr>
    </w:div>
    <w:div w:id="1654259857">
      <w:bodyDiv w:val="1"/>
      <w:marLeft w:val="0"/>
      <w:marRight w:val="0"/>
      <w:marTop w:val="0"/>
      <w:marBottom w:val="0"/>
      <w:divBdr>
        <w:top w:val="none" w:sz="0" w:space="0" w:color="auto"/>
        <w:left w:val="none" w:sz="0" w:space="0" w:color="auto"/>
        <w:bottom w:val="none" w:sz="0" w:space="0" w:color="auto"/>
        <w:right w:val="none" w:sz="0" w:space="0" w:color="auto"/>
      </w:divBdr>
    </w:div>
    <w:div w:id="1656950385">
      <w:bodyDiv w:val="1"/>
      <w:marLeft w:val="0"/>
      <w:marRight w:val="0"/>
      <w:marTop w:val="0"/>
      <w:marBottom w:val="0"/>
      <w:divBdr>
        <w:top w:val="none" w:sz="0" w:space="0" w:color="auto"/>
        <w:left w:val="none" w:sz="0" w:space="0" w:color="auto"/>
        <w:bottom w:val="none" w:sz="0" w:space="0" w:color="auto"/>
        <w:right w:val="none" w:sz="0" w:space="0" w:color="auto"/>
      </w:divBdr>
    </w:div>
    <w:div w:id="1658799776">
      <w:bodyDiv w:val="1"/>
      <w:marLeft w:val="0"/>
      <w:marRight w:val="0"/>
      <w:marTop w:val="0"/>
      <w:marBottom w:val="0"/>
      <w:divBdr>
        <w:top w:val="none" w:sz="0" w:space="0" w:color="auto"/>
        <w:left w:val="none" w:sz="0" w:space="0" w:color="auto"/>
        <w:bottom w:val="none" w:sz="0" w:space="0" w:color="auto"/>
        <w:right w:val="none" w:sz="0" w:space="0" w:color="auto"/>
      </w:divBdr>
    </w:div>
    <w:div w:id="1663851746">
      <w:bodyDiv w:val="1"/>
      <w:marLeft w:val="0"/>
      <w:marRight w:val="0"/>
      <w:marTop w:val="0"/>
      <w:marBottom w:val="0"/>
      <w:divBdr>
        <w:top w:val="none" w:sz="0" w:space="0" w:color="auto"/>
        <w:left w:val="none" w:sz="0" w:space="0" w:color="auto"/>
        <w:bottom w:val="none" w:sz="0" w:space="0" w:color="auto"/>
        <w:right w:val="none" w:sz="0" w:space="0" w:color="auto"/>
      </w:divBdr>
    </w:div>
    <w:div w:id="1667981024">
      <w:bodyDiv w:val="1"/>
      <w:marLeft w:val="0"/>
      <w:marRight w:val="0"/>
      <w:marTop w:val="0"/>
      <w:marBottom w:val="0"/>
      <w:divBdr>
        <w:top w:val="none" w:sz="0" w:space="0" w:color="auto"/>
        <w:left w:val="none" w:sz="0" w:space="0" w:color="auto"/>
        <w:bottom w:val="none" w:sz="0" w:space="0" w:color="auto"/>
        <w:right w:val="none" w:sz="0" w:space="0" w:color="auto"/>
      </w:divBdr>
      <w:divsChild>
        <w:div w:id="92868840">
          <w:marLeft w:val="547"/>
          <w:marRight w:val="0"/>
          <w:marTop w:val="0"/>
          <w:marBottom w:val="0"/>
          <w:divBdr>
            <w:top w:val="none" w:sz="0" w:space="0" w:color="auto"/>
            <w:left w:val="none" w:sz="0" w:space="0" w:color="auto"/>
            <w:bottom w:val="none" w:sz="0" w:space="0" w:color="auto"/>
            <w:right w:val="none" w:sz="0" w:space="0" w:color="auto"/>
          </w:divBdr>
        </w:div>
        <w:div w:id="356077715">
          <w:marLeft w:val="547"/>
          <w:marRight w:val="0"/>
          <w:marTop w:val="0"/>
          <w:marBottom w:val="0"/>
          <w:divBdr>
            <w:top w:val="none" w:sz="0" w:space="0" w:color="auto"/>
            <w:left w:val="none" w:sz="0" w:space="0" w:color="auto"/>
            <w:bottom w:val="none" w:sz="0" w:space="0" w:color="auto"/>
            <w:right w:val="none" w:sz="0" w:space="0" w:color="auto"/>
          </w:divBdr>
        </w:div>
        <w:div w:id="597099807">
          <w:marLeft w:val="547"/>
          <w:marRight w:val="0"/>
          <w:marTop w:val="0"/>
          <w:marBottom w:val="0"/>
          <w:divBdr>
            <w:top w:val="none" w:sz="0" w:space="0" w:color="auto"/>
            <w:left w:val="none" w:sz="0" w:space="0" w:color="auto"/>
            <w:bottom w:val="none" w:sz="0" w:space="0" w:color="auto"/>
            <w:right w:val="none" w:sz="0" w:space="0" w:color="auto"/>
          </w:divBdr>
        </w:div>
        <w:div w:id="1185286133">
          <w:marLeft w:val="547"/>
          <w:marRight w:val="0"/>
          <w:marTop w:val="0"/>
          <w:marBottom w:val="0"/>
          <w:divBdr>
            <w:top w:val="none" w:sz="0" w:space="0" w:color="auto"/>
            <w:left w:val="none" w:sz="0" w:space="0" w:color="auto"/>
            <w:bottom w:val="none" w:sz="0" w:space="0" w:color="auto"/>
            <w:right w:val="none" w:sz="0" w:space="0" w:color="auto"/>
          </w:divBdr>
        </w:div>
        <w:div w:id="1205482325">
          <w:marLeft w:val="547"/>
          <w:marRight w:val="0"/>
          <w:marTop w:val="0"/>
          <w:marBottom w:val="0"/>
          <w:divBdr>
            <w:top w:val="none" w:sz="0" w:space="0" w:color="auto"/>
            <w:left w:val="none" w:sz="0" w:space="0" w:color="auto"/>
            <w:bottom w:val="none" w:sz="0" w:space="0" w:color="auto"/>
            <w:right w:val="none" w:sz="0" w:space="0" w:color="auto"/>
          </w:divBdr>
        </w:div>
        <w:div w:id="1741177418">
          <w:marLeft w:val="547"/>
          <w:marRight w:val="0"/>
          <w:marTop w:val="0"/>
          <w:marBottom w:val="0"/>
          <w:divBdr>
            <w:top w:val="none" w:sz="0" w:space="0" w:color="auto"/>
            <w:left w:val="none" w:sz="0" w:space="0" w:color="auto"/>
            <w:bottom w:val="none" w:sz="0" w:space="0" w:color="auto"/>
            <w:right w:val="none" w:sz="0" w:space="0" w:color="auto"/>
          </w:divBdr>
        </w:div>
        <w:div w:id="1939822807">
          <w:marLeft w:val="547"/>
          <w:marRight w:val="0"/>
          <w:marTop w:val="0"/>
          <w:marBottom w:val="0"/>
          <w:divBdr>
            <w:top w:val="none" w:sz="0" w:space="0" w:color="auto"/>
            <w:left w:val="none" w:sz="0" w:space="0" w:color="auto"/>
            <w:bottom w:val="none" w:sz="0" w:space="0" w:color="auto"/>
            <w:right w:val="none" w:sz="0" w:space="0" w:color="auto"/>
          </w:divBdr>
        </w:div>
        <w:div w:id="1959604811">
          <w:marLeft w:val="547"/>
          <w:marRight w:val="0"/>
          <w:marTop w:val="0"/>
          <w:marBottom w:val="0"/>
          <w:divBdr>
            <w:top w:val="none" w:sz="0" w:space="0" w:color="auto"/>
            <w:left w:val="none" w:sz="0" w:space="0" w:color="auto"/>
            <w:bottom w:val="none" w:sz="0" w:space="0" w:color="auto"/>
            <w:right w:val="none" w:sz="0" w:space="0" w:color="auto"/>
          </w:divBdr>
        </w:div>
        <w:div w:id="2057315391">
          <w:marLeft w:val="547"/>
          <w:marRight w:val="0"/>
          <w:marTop w:val="0"/>
          <w:marBottom w:val="0"/>
          <w:divBdr>
            <w:top w:val="none" w:sz="0" w:space="0" w:color="auto"/>
            <w:left w:val="none" w:sz="0" w:space="0" w:color="auto"/>
            <w:bottom w:val="none" w:sz="0" w:space="0" w:color="auto"/>
            <w:right w:val="none" w:sz="0" w:space="0" w:color="auto"/>
          </w:divBdr>
        </w:div>
      </w:divsChild>
    </w:div>
    <w:div w:id="1669404844">
      <w:bodyDiv w:val="1"/>
      <w:marLeft w:val="0"/>
      <w:marRight w:val="0"/>
      <w:marTop w:val="0"/>
      <w:marBottom w:val="0"/>
      <w:divBdr>
        <w:top w:val="none" w:sz="0" w:space="0" w:color="auto"/>
        <w:left w:val="none" w:sz="0" w:space="0" w:color="auto"/>
        <w:bottom w:val="none" w:sz="0" w:space="0" w:color="auto"/>
        <w:right w:val="none" w:sz="0" w:space="0" w:color="auto"/>
      </w:divBdr>
    </w:div>
    <w:div w:id="1672681108">
      <w:bodyDiv w:val="1"/>
      <w:marLeft w:val="0"/>
      <w:marRight w:val="0"/>
      <w:marTop w:val="0"/>
      <w:marBottom w:val="0"/>
      <w:divBdr>
        <w:top w:val="none" w:sz="0" w:space="0" w:color="auto"/>
        <w:left w:val="none" w:sz="0" w:space="0" w:color="auto"/>
        <w:bottom w:val="none" w:sz="0" w:space="0" w:color="auto"/>
        <w:right w:val="none" w:sz="0" w:space="0" w:color="auto"/>
      </w:divBdr>
    </w:div>
    <w:div w:id="1676149184">
      <w:bodyDiv w:val="1"/>
      <w:marLeft w:val="0"/>
      <w:marRight w:val="0"/>
      <w:marTop w:val="0"/>
      <w:marBottom w:val="0"/>
      <w:divBdr>
        <w:top w:val="none" w:sz="0" w:space="0" w:color="auto"/>
        <w:left w:val="none" w:sz="0" w:space="0" w:color="auto"/>
        <w:bottom w:val="none" w:sz="0" w:space="0" w:color="auto"/>
        <w:right w:val="none" w:sz="0" w:space="0" w:color="auto"/>
      </w:divBdr>
    </w:div>
    <w:div w:id="1680354301">
      <w:bodyDiv w:val="1"/>
      <w:marLeft w:val="0"/>
      <w:marRight w:val="0"/>
      <w:marTop w:val="0"/>
      <w:marBottom w:val="0"/>
      <w:divBdr>
        <w:top w:val="none" w:sz="0" w:space="0" w:color="auto"/>
        <w:left w:val="none" w:sz="0" w:space="0" w:color="auto"/>
        <w:bottom w:val="none" w:sz="0" w:space="0" w:color="auto"/>
        <w:right w:val="none" w:sz="0" w:space="0" w:color="auto"/>
      </w:divBdr>
    </w:div>
    <w:div w:id="1681540873">
      <w:bodyDiv w:val="1"/>
      <w:marLeft w:val="0"/>
      <w:marRight w:val="0"/>
      <w:marTop w:val="0"/>
      <w:marBottom w:val="0"/>
      <w:divBdr>
        <w:top w:val="none" w:sz="0" w:space="0" w:color="auto"/>
        <w:left w:val="none" w:sz="0" w:space="0" w:color="auto"/>
        <w:bottom w:val="none" w:sz="0" w:space="0" w:color="auto"/>
        <w:right w:val="none" w:sz="0" w:space="0" w:color="auto"/>
      </w:divBdr>
    </w:div>
    <w:div w:id="1684353150">
      <w:bodyDiv w:val="1"/>
      <w:marLeft w:val="0"/>
      <w:marRight w:val="0"/>
      <w:marTop w:val="0"/>
      <w:marBottom w:val="0"/>
      <w:divBdr>
        <w:top w:val="none" w:sz="0" w:space="0" w:color="auto"/>
        <w:left w:val="none" w:sz="0" w:space="0" w:color="auto"/>
        <w:bottom w:val="none" w:sz="0" w:space="0" w:color="auto"/>
        <w:right w:val="none" w:sz="0" w:space="0" w:color="auto"/>
      </w:divBdr>
      <w:divsChild>
        <w:div w:id="370738195">
          <w:marLeft w:val="547"/>
          <w:marRight w:val="0"/>
          <w:marTop w:val="0"/>
          <w:marBottom w:val="0"/>
          <w:divBdr>
            <w:top w:val="none" w:sz="0" w:space="0" w:color="auto"/>
            <w:left w:val="none" w:sz="0" w:space="0" w:color="auto"/>
            <w:bottom w:val="none" w:sz="0" w:space="0" w:color="auto"/>
            <w:right w:val="none" w:sz="0" w:space="0" w:color="auto"/>
          </w:divBdr>
        </w:div>
      </w:divsChild>
    </w:div>
    <w:div w:id="1686249724">
      <w:bodyDiv w:val="1"/>
      <w:marLeft w:val="0"/>
      <w:marRight w:val="0"/>
      <w:marTop w:val="0"/>
      <w:marBottom w:val="0"/>
      <w:divBdr>
        <w:top w:val="none" w:sz="0" w:space="0" w:color="auto"/>
        <w:left w:val="none" w:sz="0" w:space="0" w:color="auto"/>
        <w:bottom w:val="none" w:sz="0" w:space="0" w:color="auto"/>
        <w:right w:val="none" w:sz="0" w:space="0" w:color="auto"/>
      </w:divBdr>
    </w:div>
    <w:div w:id="1687056885">
      <w:bodyDiv w:val="1"/>
      <w:marLeft w:val="0"/>
      <w:marRight w:val="0"/>
      <w:marTop w:val="0"/>
      <w:marBottom w:val="0"/>
      <w:divBdr>
        <w:top w:val="none" w:sz="0" w:space="0" w:color="auto"/>
        <w:left w:val="none" w:sz="0" w:space="0" w:color="auto"/>
        <w:bottom w:val="none" w:sz="0" w:space="0" w:color="auto"/>
        <w:right w:val="none" w:sz="0" w:space="0" w:color="auto"/>
      </w:divBdr>
    </w:div>
    <w:div w:id="1695417425">
      <w:bodyDiv w:val="1"/>
      <w:marLeft w:val="0"/>
      <w:marRight w:val="0"/>
      <w:marTop w:val="0"/>
      <w:marBottom w:val="0"/>
      <w:divBdr>
        <w:top w:val="none" w:sz="0" w:space="0" w:color="auto"/>
        <w:left w:val="none" w:sz="0" w:space="0" w:color="auto"/>
        <w:bottom w:val="none" w:sz="0" w:space="0" w:color="auto"/>
        <w:right w:val="none" w:sz="0" w:space="0" w:color="auto"/>
      </w:divBdr>
    </w:div>
    <w:div w:id="1699234298">
      <w:bodyDiv w:val="1"/>
      <w:marLeft w:val="0"/>
      <w:marRight w:val="0"/>
      <w:marTop w:val="0"/>
      <w:marBottom w:val="0"/>
      <w:divBdr>
        <w:top w:val="none" w:sz="0" w:space="0" w:color="auto"/>
        <w:left w:val="none" w:sz="0" w:space="0" w:color="auto"/>
        <w:bottom w:val="none" w:sz="0" w:space="0" w:color="auto"/>
        <w:right w:val="none" w:sz="0" w:space="0" w:color="auto"/>
      </w:divBdr>
    </w:div>
    <w:div w:id="1701323787">
      <w:bodyDiv w:val="1"/>
      <w:marLeft w:val="0"/>
      <w:marRight w:val="0"/>
      <w:marTop w:val="0"/>
      <w:marBottom w:val="0"/>
      <w:divBdr>
        <w:top w:val="none" w:sz="0" w:space="0" w:color="auto"/>
        <w:left w:val="none" w:sz="0" w:space="0" w:color="auto"/>
        <w:bottom w:val="none" w:sz="0" w:space="0" w:color="auto"/>
        <w:right w:val="none" w:sz="0" w:space="0" w:color="auto"/>
      </w:divBdr>
    </w:div>
    <w:div w:id="1702784114">
      <w:bodyDiv w:val="1"/>
      <w:marLeft w:val="0"/>
      <w:marRight w:val="0"/>
      <w:marTop w:val="0"/>
      <w:marBottom w:val="0"/>
      <w:divBdr>
        <w:top w:val="none" w:sz="0" w:space="0" w:color="auto"/>
        <w:left w:val="none" w:sz="0" w:space="0" w:color="auto"/>
        <w:bottom w:val="none" w:sz="0" w:space="0" w:color="auto"/>
        <w:right w:val="none" w:sz="0" w:space="0" w:color="auto"/>
      </w:divBdr>
    </w:div>
    <w:div w:id="1705598535">
      <w:bodyDiv w:val="1"/>
      <w:marLeft w:val="0"/>
      <w:marRight w:val="0"/>
      <w:marTop w:val="0"/>
      <w:marBottom w:val="0"/>
      <w:divBdr>
        <w:top w:val="none" w:sz="0" w:space="0" w:color="auto"/>
        <w:left w:val="none" w:sz="0" w:space="0" w:color="auto"/>
        <w:bottom w:val="none" w:sz="0" w:space="0" w:color="auto"/>
        <w:right w:val="none" w:sz="0" w:space="0" w:color="auto"/>
      </w:divBdr>
      <w:divsChild>
        <w:div w:id="245379880">
          <w:marLeft w:val="547"/>
          <w:marRight w:val="0"/>
          <w:marTop w:val="0"/>
          <w:marBottom w:val="0"/>
          <w:divBdr>
            <w:top w:val="none" w:sz="0" w:space="0" w:color="auto"/>
            <w:left w:val="none" w:sz="0" w:space="0" w:color="auto"/>
            <w:bottom w:val="none" w:sz="0" w:space="0" w:color="auto"/>
            <w:right w:val="none" w:sz="0" w:space="0" w:color="auto"/>
          </w:divBdr>
        </w:div>
        <w:div w:id="975067595">
          <w:marLeft w:val="547"/>
          <w:marRight w:val="0"/>
          <w:marTop w:val="0"/>
          <w:marBottom w:val="0"/>
          <w:divBdr>
            <w:top w:val="none" w:sz="0" w:space="0" w:color="auto"/>
            <w:left w:val="none" w:sz="0" w:space="0" w:color="auto"/>
            <w:bottom w:val="none" w:sz="0" w:space="0" w:color="auto"/>
            <w:right w:val="none" w:sz="0" w:space="0" w:color="auto"/>
          </w:divBdr>
        </w:div>
        <w:div w:id="2144886498">
          <w:marLeft w:val="547"/>
          <w:marRight w:val="0"/>
          <w:marTop w:val="0"/>
          <w:marBottom w:val="0"/>
          <w:divBdr>
            <w:top w:val="none" w:sz="0" w:space="0" w:color="auto"/>
            <w:left w:val="none" w:sz="0" w:space="0" w:color="auto"/>
            <w:bottom w:val="none" w:sz="0" w:space="0" w:color="auto"/>
            <w:right w:val="none" w:sz="0" w:space="0" w:color="auto"/>
          </w:divBdr>
        </w:div>
      </w:divsChild>
    </w:div>
    <w:div w:id="1711421427">
      <w:bodyDiv w:val="1"/>
      <w:marLeft w:val="0"/>
      <w:marRight w:val="0"/>
      <w:marTop w:val="0"/>
      <w:marBottom w:val="0"/>
      <w:divBdr>
        <w:top w:val="none" w:sz="0" w:space="0" w:color="auto"/>
        <w:left w:val="none" w:sz="0" w:space="0" w:color="auto"/>
        <w:bottom w:val="none" w:sz="0" w:space="0" w:color="auto"/>
        <w:right w:val="none" w:sz="0" w:space="0" w:color="auto"/>
      </w:divBdr>
    </w:div>
    <w:div w:id="1717005656">
      <w:bodyDiv w:val="1"/>
      <w:marLeft w:val="0"/>
      <w:marRight w:val="0"/>
      <w:marTop w:val="0"/>
      <w:marBottom w:val="0"/>
      <w:divBdr>
        <w:top w:val="none" w:sz="0" w:space="0" w:color="auto"/>
        <w:left w:val="none" w:sz="0" w:space="0" w:color="auto"/>
        <w:bottom w:val="none" w:sz="0" w:space="0" w:color="auto"/>
        <w:right w:val="none" w:sz="0" w:space="0" w:color="auto"/>
      </w:divBdr>
      <w:divsChild>
        <w:div w:id="1870146055">
          <w:marLeft w:val="547"/>
          <w:marRight w:val="0"/>
          <w:marTop w:val="0"/>
          <w:marBottom w:val="0"/>
          <w:divBdr>
            <w:top w:val="none" w:sz="0" w:space="0" w:color="auto"/>
            <w:left w:val="none" w:sz="0" w:space="0" w:color="auto"/>
            <w:bottom w:val="none" w:sz="0" w:space="0" w:color="auto"/>
            <w:right w:val="none" w:sz="0" w:space="0" w:color="auto"/>
          </w:divBdr>
        </w:div>
      </w:divsChild>
    </w:div>
    <w:div w:id="1718119625">
      <w:bodyDiv w:val="1"/>
      <w:marLeft w:val="0"/>
      <w:marRight w:val="0"/>
      <w:marTop w:val="0"/>
      <w:marBottom w:val="0"/>
      <w:divBdr>
        <w:top w:val="none" w:sz="0" w:space="0" w:color="auto"/>
        <w:left w:val="none" w:sz="0" w:space="0" w:color="auto"/>
        <w:bottom w:val="none" w:sz="0" w:space="0" w:color="auto"/>
        <w:right w:val="none" w:sz="0" w:space="0" w:color="auto"/>
      </w:divBdr>
    </w:div>
    <w:div w:id="1722900309">
      <w:bodyDiv w:val="1"/>
      <w:marLeft w:val="0"/>
      <w:marRight w:val="0"/>
      <w:marTop w:val="0"/>
      <w:marBottom w:val="0"/>
      <w:divBdr>
        <w:top w:val="none" w:sz="0" w:space="0" w:color="auto"/>
        <w:left w:val="none" w:sz="0" w:space="0" w:color="auto"/>
        <w:bottom w:val="none" w:sz="0" w:space="0" w:color="auto"/>
        <w:right w:val="none" w:sz="0" w:space="0" w:color="auto"/>
      </w:divBdr>
      <w:divsChild>
        <w:div w:id="982391132">
          <w:marLeft w:val="547"/>
          <w:marRight w:val="0"/>
          <w:marTop w:val="0"/>
          <w:marBottom w:val="0"/>
          <w:divBdr>
            <w:top w:val="none" w:sz="0" w:space="0" w:color="auto"/>
            <w:left w:val="none" w:sz="0" w:space="0" w:color="auto"/>
            <w:bottom w:val="none" w:sz="0" w:space="0" w:color="auto"/>
            <w:right w:val="none" w:sz="0" w:space="0" w:color="auto"/>
          </w:divBdr>
        </w:div>
      </w:divsChild>
    </w:div>
    <w:div w:id="1723823015">
      <w:bodyDiv w:val="1"/>
      <w:marLeft w:val="0"/>
      <w:marRight w:val="0"/>
      <w:marTop w:val="0"/>
      <w:marBottom w:val="0"/>
      <w:divBdr>
        <w:top w:val="none" w:sz="0" w:space="0" w:color="auto"/>
        <w:left w:val="none" w:sz="0" w:space="0" w:color="auto"/>
        <w:bottom w:val="none" w:sz="0" w:space="0" w:color="auto"/>
        <w:right w:val="none" w:sz="0" w:space="0" w:color="auto"/>
      </w:divBdr>
    </w:div>
    <w:div w:id="1723867367">
      <w:bodyDiv w:val="1"/>
      <w:marLeft w:val="0"/>
      <w:marRight w:val="0"/>
      <w:marTop w:val="0"/>
      <w:marBottom w:val="0"/>
      <w:divBdr>
        <w:top w:val="none" w:sz="0" w:space="0" w:color="auto"/>
        <w:left w:val="none" w:sz="0" w:space="0" w:color="auto"/>
        <w:bottom w:val="none" w:sz="0" w:space="0" w:color="auto"/>
        <w:right w:val="none" w:sz="0" w:space="0" w:color="auto"/>
      </w:divBdr>
    </w:div>
    <w:div w:id="1726174579">
      <w:bodyDiv w:val="1"/>
      <w:marLeft w:val="0"/>
      <w:marRight w:val="0"/>
      <w:marTop w:val="0"/>
      <w:marBottom w:val="0"/>
      <w:divBdr>
        <w:top w:val="none" w:sz="0" w:space="0" w:color="auto"/>
        <w:left w:val="none" w:sz="0" w:space="0" w:color="auto"/>
        <w:bottom w:val="none" w:sz="0" w:space="0" w:color="auto"/>
        <w:right w:val="none" w:sz="0" w:space="0" w:color="auto"/>
      </w:divBdr>
    </w:div>
    <w:div w:id="1728532190">
      <w:bodyDiv w:val="1"/>
      <w:marLeft w:val="0"/>
      <w:marRight w:val="0"/>
      <w:marTop w:val="0"/>
      <w:marBottom w:val="0"/>
      <w:divBdr>
        <w:top w:val="none" w:sz="0" w:space="0" w:color="auto"/>
        <w:left w:val="none" w:sz="0" w:space="0" w:color="auto"/>
        <w:bottom w:val="none" w:sz="0" w:space="0" w:color="auto"/>
        <w:right w:val="none" w:sz="0" w:space="0" w:color="auto"/>
      </w:divBdr>
    </w:div>
    <w:div w:id="1731342696">
      <w:bodyDiv w:val="1"/>
      <w:marLeft w:val="0"/>
      <w:marRight w:val="0"/>
      <w:marTop w:val="0"/>
      <w:marBottom w:val="0"/>
      <w:divBdr>
        <w:top w:val="none" w:sz="0" w:space="0" w:color="auto"/>
        <w:left w:val="none" w:sz="0" w:space="0" w:color="auto"/>
        <w:bottom w:val="none" w:sz="0" w:space="0" w:color="auto"/>
        <w:right w:val="none" w:sz="0" w:space="0" w:color="auto"/>
      </w:divBdr>
    </w:div>
    <w:div w:id="1750536569">
      <w:bodyDiv w:val="1"/>
      <w:marLeft w:val="0"/>
      <w:marRight w:val="0"/>
      <w:marTop w:val="0"/>
      <w:marBottom w:val="0"/>
      <w:divBdr>
        <w:top w:val="none" w:sz="0" w:space="0" w:color="auto"/>
        <w:left w:val="none" w:sz="0" w:space="0" w:color="auto"/>
        <w:bottom w:val="none" w:sz="0" w:space="0" w:color="auto"/>
        <w:right w:val="none" w:sz="0" w:space="0" w:color="auto"/>
      </w:divBdr>
    </w:div>
    <w:div w:id="1757900764">
      <w:bodyDiv w:val="1"/>
      <w:marLeft w:val="0"/>
      <w:marRight w:val="0"/>
      <w:marTop w:val="0"/>
      <w:marBottom w:val="0"/>
      <w:divBdr>
        <w:top w:val="none" w:sz="0" w:space="0" w:color="auto"/>
        <w:left w:val="none" w:sz="0" w:space="0" w:color="auto"/>
        <w:bottom w:val="none" w:sz="0" w:space="0" w:color="auto"/>
        <w:right w:val="none" w:sz="0" w:space="0" w:color="auto"/>
      </w:divBdr>
    </w:div>
    <w:div w:id="1757901508">
      <w:bodyDiv w:val="1"/>
      <w:marLeft w:val="0"/>
      <w:marRight w:val="0"/>
      <w:marTop w:val="0"/>
      <w:marBottom w:val="0"/>
      <w:divBdr>
        <w:top w:val="none" w:sz="0" w:space="0" w:color="auto"/>
        <w:left w:val="none" w:sz="0" w:space="0" w:color="auto"/>
        <w:bottom w:val="none" w:sz="0" w:space="0" w:color="auto"/>
        <w:right w:val="none" w:sz="0" w:space="0" w:color="auto"/>
      </w:divBdr>
    </w:div>
    <w:div w:id="1759905901">
      <w:bodyDiv w:val="1"/>
      <w:marLeft w:val="0"/>
      <w:marRight w:val="0"/>
      <w:marTop w:val="0"/>
      <w:marBottom w:val="0"/>
      <w:divBdr>
        <w:top w:val="none" w:sz="0" w:space="0" w:color="auto"/>
        <w:left w:val="none" w:sz="0" w:space="0" w:color="auto"/>
        <w:bottom w:val="none" w:sz="0" w:space="0" w:color="auto"/>
        <w:right w:val="none" w:sz="0" w:space="0" w:color="auto"/>
      </w:divBdr>
    </w:div>
    <w:div w:id="1762721900">
      <w:bodyDiv w:val="1"/>
      <w:marLeft w:val="0"/>
      <w:marRight w:val="0"/>
      <w:marTop w:val="0"/>
      <w:marBottom w:val="0"/>
      <w:divBdr>
        <w:top w:val="none" w:sz="0" w:space="0" w:color="auto"/>
        <w:left w:val="none" w:sz="0" w:space="0" w:color="auto"/>
        <w:bottom w:val="none" w:sz="0" w:space="0" w:color="auto"/>
        <w:right w:val="none" w:sz="0" w:space="0" w:color="auto"/>
      </w:divBdr>
    </w:div>
    <w:div w:id="1771925775">
      <w:bodyDiv w:val="1"/>
      <w:marLeft w:val="0"/>
      <w:marRight w:val="0"/>
      <w:marTop w:val="0"/>
      <w:marBottom w:val="0"/>
      <w:divBdr>
        <w:top w:val="none" w:sz="0" w:space="0" w:color="auto"/>
        <w:left w:val="none" w:sz="0" w:space="0" w:color="auto"/>
        <w:bottom w:val="none" w:sz="0" w:space="0" w:color="auto"/>
        <w:right w:val="none" w:sz="0" w:space="0" w:color="auto"/>
      </w:divBdr>
    </w:div>
    <w:div w:id="1781335152">
      <w:bodyDiv w:val="1"/>
      <w:marLeft w:val="0"/>
      <w:marRight w:val="0"/>
      <w:marTop w:val="0"/>
      <w:marBottom w:val="0"/>
      <w:divBdr>
        <w:top w:val="none" w:sz="0" w:space="0" w:color="auto"/>
        <w:left w:val="none" w:sz="0" w:space="0" w:color="auto"/>
        <w:bottom w:val="none" w:sz="0" w:space="0" w:color="auto"/>
        <w:right w:val="none" w:sz="0" w:space="0" w:color="auto"/>
      </w:divBdr>
    </w:div>
    <w:div w:id="1787236556">
      <w:bodyDiv w:val="1"/>
      <w:marLeft w:val="0"/>
      <w:marRight w:val="0"/>
      <w:marTop w:val="0"/>
      <w:marBottom w:val="0"/>
      <w:divBdr>
        <w:top w:val="none" w:sz="0" w:space="0" w:color="auto"/>
        <w:left w:val="none" w:sz="0" w:space="0" w:color="auto"/>
        <w:bottom w:val="none" w:sz="0" w:space="0" w:color="auto"/>
        <w:right w:val="none" w:sz="0" w:space="0" w:color="auto"/>
      </w:divBdr>
    </w:div>
    <w:div w:id="1787650516">
      <w:bodyDiv w:val="1"/>
      <w:marLeft w:val="0"/>
      <w:marRight w:val="0"/>
      <w:marTop w:val="0"/>
      <w:marBottom w:val="0"/>
      <w:divBdr>
        <w:top w:val="none" w:sz="0" w:space="0" w:color="auto"/>
        <w:left w:val="none" w:sz="0" w:space="0" w:color="auto"/>
        <w:bottom w:val="none" w:sz="0" w:space="0" w:color="auto"/>
        <w:right w:val="none" w:sz="0" w:space="0" w:color="auto"/>
      </w:divBdr>
    </w:div>
    <w:div w:id="1789814436">
      <w:bodyDiv w:val="1"/>
      <w:marLeft w:val="0"/>
      <w:marRight w:val="0"/>
      <w:marTop w:val="0"/>
      <w:marBottom w:val="0"/>
      <w:divBdr>
        <w:top w:val="none" w:sz="0" w:space="0" w:color="auto"/>
        <w:left w:val="none" w:sz="0" w:space="0" w:color="auto"/>
        <w:bottom w:val="none" w:sz="0" w:space="0" w:color="auto"/>
        <w:right w:val="none" w:sz="0" w:space="0" w:color="auto"/>
      </w:divBdr>
    </w:div>
    <w:div w:id="1790129482">
      <w:bodyDiv w:val="1"/>
      <w:marLeft w:val="0"/>
      <w:marRight w:val="0"/>
      <w:marTop w:val="0"/>
      <w:marBottom w:val="0"/>
      <w:divBdr>
        <w:top w:val="none" w:sz="0" w:space="0" w:color="auto"/>
        <w:left w:val="none" w:sz="0" w:space="0" w:color="auto"/>
        <w:bottom w:val="none" w:sz="0" w:space="0" w:color="auto"/>
        <w:right w:val="none" w:sz="0" w:space="0" w:color="auto"/>
      </w:divBdr>
    </w:div>
    <w:div w:id="1794598690">
      <w:bodyDiv w:val="1"/>
      <w:marLeft w:val="0"/>
      <w:marRight w:val="0"/>
      <w:marTop w:val="0"/>
      <w:marBottom w:val="0"/>
      <w:divBdr>
        <w:top w:val="none" w:sz="0" w:space="0" w:color="auto"/>
        <w:left w:val="none" w:sz="0" w:space="0" w:color="auto"/>
        <w:bottom w:val="none" w:sz="0" w:space="0" w:color="auto"/>
        <w:right w:val="none" w:sz="0" w:space="0" w:color="auto"/>
      </w:divBdr>
    </w:div>
    <w:div w:id="1795556398">
      <w:bodyDiv w:val="1"/>
      <w:marLeft w:val="0"/>
      <w:marRight w:val="0"/>
      <w:marTop w:val="0"/>
      <w:marBottom w:val="0"/>
      <w:divBdr>
        <w:top w:val="none" w:sz="0" w:space="0" w:color="auto"/>
        <w:left w:val="none" w:sz="0" w:space="0" w:color="auto"/>
        <w:bottom w:val="none" w:sz="0" w:space="0" w:color="auto"/>
        <w:right w:val="none" w:sz="0" w:space="0" w:color="auto"/>
      </w:divBdr>
    </w:div>
    <w:div w:id="1804495238">
      <w:bodyDiv w:val="1"/>
      <w:marLeft w:val="0"/>
      <w:marRight w:val="0"/>
      <w:marTop w:val="0"/>
      <w:marBottom w:val="0"/>
      <w:divBdr>
        <w:top w:val="none" w:sz="0" w:space="0" w:color="auto"/>
        <w:left w:val="none" w:sz="0" w:space="0" w:color="auto"/>
        <w:bottom w:val="none" w:sz="0" w:space="0" w:color="auto"/>
        <w:right w:val="none" w:sz="0" w:space="0" w:color="auto"/>
      </w:divBdr>
      <w:divsChild>
        <w:div w:id="1058942445">
          <w:marLeft w:val="0"/>
          <w:marRight w:val="0"/>
          <w:marTop w:val="0"/>
          <w:marBottom w:val="240"/>
          <w:divBdr>
            <w:top w:val="none" w:sz="0" w:space="0" w:color="auto"/>
            <w:left w:val="none" w:sz="0" w:space="0" w:color="auto"/>
            <w:bottom w:val="none" w:sz="0" w:space="0" w:color="auto"/>
            <w:right w:val="none" w:sz="0" w:space="0" w:color="auto"/>
          </w:divBdr>
        </w:div>
        <w:div w:id="1597791113">
          <w:marLeft w:val="0"/>
          <w:marRight w:val="0"/>
          <w:marTop w:val="0"/>
          <w:marBottom w:val="240"/>
          <w:divBdr>
            <w:top w:val="none" w:sz="0" w:space="0" w:color="auto"/>
            <w:left w:val="none" w:sz="0" w:space="0" w:color="auto"/>
            <w:bottom w:val="none" w:sz="0" w:space="0" w:color="auto"/>
            <w:right w:val="none" w:sz="0" w:space="0" w:color="auto"/>
          </w:divBdr>
        </w:div>
        <w:div w:id="2086298797">
          <w:marLeft w:val="0"/>
          <w:marRight w:val="0"/>
          <w:marTop w:val="0"/>
          <w:marBottom w:val="240"/>
          <w:divBdr>
            <w:top w:val="none" w:sz="0" w:space="0" w:color="auto"/>
            <w:left w:val="none" w:sz="0" w:space="0" w:color="auto"/>
            <w:bottom w:val="none" w:sz="0" w:space="0" w:color="auto"/>
            <w:right w:val="none" w:sz="0" w:space="0" w:color="auto"/>
          </w:divBdr>
        </w:div>
        <w:div w:id="2100326628">
          <w:marLeft w:val="0"/>
          <w:marRight w:val="0"/>
          <w:marTop w:val="0"/>
          <w:marBottom w:val="240"/>
          <w:divBdr>
            <w:top w:val="none" w:sz="0" w:space="0" w:color="auto"/>
            <w:left w:val="none" w:sz="0" w:space="0" w:color="auto"/>
            <w:bottom w:val="none" w:sz="0" w:space="0" w:color="auto"/>
            <w:right w:val="none" w:sz="0" w:space="0" w:color="auto"/>
          </w:divBdr>
        </w:div>
      </w:divsChild>
    </w:div>
    <w:div w:id="1810125260">
      <w:bodyDiv w:val="1"/>
      <w:marLeft w:val="0"/>
      <w:marRight w:val="0"/>
      <w:marTop w:val="0"/>
      <w:marBottom w:val="0"/>
      <w:divBdr>
        <w:top w:val="none" w:sz="0" w:space="0" w:color="auto"/>
        <w:left w:val="none" w:sz="0" w:space="0" w:color="auto"/>
        <w:bottom w:val="none" w:sz="0" w:space="0" w:color="auto"/>
        <w:right w:val="none" w:sz="0" w:space="0" w:color="auto"/>
      </w:divBdr>
    </w:div>
    <w:div w:id="1810434650">
      <w:bodyDiv w:val="1"/>
      <w:marLeft w:val="0"/>
      <w:marRight w:val="0"/>
      <w:marTop w:val="0"/>
      <w:marBottom w:val="0"/>
      <w:divBdr>
        <w:top w:val="none" w:sz="0" w:space="0" w:color="auto"/>
        <w:left w:val="none" w:sz="0" w:space="0" w:color="auto"/>
        <w:bottom w:val="none" w:sz="0" w:space="0" w:color="auto"/>
        <w:right w:val="none" w:sz="0" w:space="0" w:color="auto"/>
      </w:divBdr>
    </w:div>
    <w:div w:id="1813017224">
      <w:bodyDiv w:val="1"/>
      <w:marLeft w:val="0"/>
      <w:marRight w:val="0"/>
      <w:marTop w:val="0"/>
      <w:marBottom w:val="0"/>
      <w:divBdr>
        <w:top w:val="none" w:sz="0" w:space="0" w:color="auto"/>
        <w:left w:val="none" w:sz="0" w:space="0" w:color="auto"/>
        <w:bottom w:val="none" w:sz="0" w:space="0" w:color="auto"/>
        <w:right w:val="none" w:sz="0" w:space="0" w:color="auto"/>
      </w:divBdr>
    </w:div>
    <w:div w:id="1821922487">
      <w:bodyDiv w:val="1"/>
      <w:marLeft w:val="0"/>
      <w:marRight w:val="0"/>
      <w:marTop w:val="0"/>
      <w:marBottom w:val="0"/>
      <w:divBdr>
        <w:top w:val="none" w:sz="0" w:space="0" w:color="auto"/>
        <w:left w:val="none" w:sz="0" w:space="0" w:color="auto"/>
        <w:bottom w:val="none" w:sz="0" w:space="0" w:color="auto"/>
        <w:right w:val="none" w:sz="0" w:space="0" w:color="auto"/>
      </w:divBdr>
    </w:div>
    <w:div w:id="1831409070">
      <w:bodyDiv w:val="1"/>
      <w:marLeft w:val="0"/>
      <w:marRight w:val="0"/>
      <w:marTop w:val="0"/>
      <w:marBottom w:val="0"/>
      <w:divBdr>
        <w:top w:val="none" w:sz="0" w:space="0" w:color="auto"/>
        <w:left w:val="none" w:sz="0" w:space="0" w:color="auto"/>
        <w:bottom w:val="none" w:sz="0" w:space="0" w:color="auto"/>
        <w:right w:val="none" w:sz="0" w:space="0" w:color="auto"/>
      </w:divBdr>
    </w:div>
    <w:div w:id="1831868352">
      <w:bodyDiv w:val="1"/>
      <w:marLeft w:val="0"/>
      <w:marRight w:val="0"/>
      <w:marTop w:val="0"/>
      <w:marBottom w:val="0"/>
      <w:divBdr>
        <w:top w:val="none" w:sz="0" w:space="0" w:color="auto"/>
        <w:left w:val="none" w:sz="0" w:space="0" w:color="auto"/>
        <w:bottom w:val="none" w:sz="0" w:space="0" w:color="auto"/>
        <w:right w:val="none" w:sz="0" w:space="0" w:color="auto"/>
      </w:divBdr>
    </w:div>
    <w:div w:id="1831942924">
      <w:bodyDiv w:val="1"/>
      <w:marLeft w:val="0"/>
      <w:marRight w:val="0"/>
      <w:marTop w:val="0"/>
      <w:marBottom w:val="0"/>
      <w:divBdr>
        <w:top w:val="none" w:sz="0" w:space="0" w:color="auto"/>
        <w:left w:val="none" w:sz="0" w:space="0" w:color="auto"/>
        <w:bottom w:val="none" w:sz="0" w:space="0" w:color="auto"/>
        <w:right w:val="none" w:sz="0" w:space="0" w:color="auto"/>
      </w:divBdr>
    </w:div>
    <w:div w:id="1834029042">
      <w:bodyDiv w:val="1"/>
      <w:marLeft w:val="0"/>
      <w:marRight w:val="0"/>
      <w:marTop w:val="0"/>
      <w:marBottom w:val="0"/>
      <w:divBdr>
        <w:top w:val="none" w:sz="0" w:space="0" w:color="auto"/>
        <w:left w:val="none" w:sz="0" w:space="0" w:color="auto"/>
        <w:bottom w:val="none" w:sz="0" w:space="0" w:color="auto"/>
        <w:right w:val="none" w:sz="0" w:space="0" w:color="auto"/>
      </w:divBdr>
    </w:div>
    <w:div w:id="1839030911">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46286744">
      <w:bodyDiv w:val="1"/>
      <w:marLeft w:val="0"/>
      <w:marRight w:val="0"/>
      <w:marTop w:val="0"/>
      <w:marBottom w:val="0"/>
      <w:divBdr>
        <w:top w:val="none" w:sz="0" w:space="0" w:color="auto"/>
        <w:left w:val="none" w:sz="0" w:space="0" w:color="auto"/>
        <w:bottom w:val="none" w:sz="0" w:space="0" w:color="auto"/>
        <w:right w:val="none" w:sz="0" w:space="0" w:color="auto"/>
      </w:divBdr>
    </w:div>
    <w:div w:id="1858732308">
      <w:bodyDiv w:val="1"/>
      <w:marLeft w:val="0"/>
      <w:marRight w:val="0"/>
      <w:marTop w:val="0"/>
      <w:marBottom w:val="0"/>
      <w:divBdr>
        <w:top w:val="none" w:sz="0" w:space="0" w:color="auto"/>
        <w:left w:val="none" w:sz="0" w:space="0" w:color="auto"/>
        <w:bottom w:val="none" w:sz="0" w:space="0" w:color="auto"/>
        <w:right w:val="none" w:sz="0" w:space="0" w:color="auto"/>
      </w:divBdr>
    </w:div>
    <w:div w:id="1868523756">
      <w:bodyDiv w:val="1"/>
      <w:marLeft w:val="0"/>
      <w:marRight w:val="0"/>
      <w:marTop w:val="0"/>
      <w:marBottom w:val="0"/>
      <w:divBdr>
        <w:top w:val="none" w:sz="0" w:space="0" w:color="auto"/>
        <w:left w:val="none" w:sz="0" w:space="0" w:color="auto"/>
        <w:bottom w:val="none" w:sz="0" w:space="0" w:color="auto"/>
        <w:right w:val="none" w:sz="0" w:space="0" w:color="auto"/>
      </w:divBdr>
    </w:div>
    <w:div w:id="1872841834">
      <w:bodyDiv w:val="1"/>
      <w:marLeft w:val="0"/>
      <w:marRight w:val="0"/>
      <w:marTop w:val="0"/>
      <w:marBottom w:val="0"/>
      <w:divBdr>
        <w:top w:val="none" w:sz="0" w:space="0" w:color="auto"/>
        <w:left w:val="none" w:sz="0" w:space="0" w:color="auto"/>
        <w:bottom w:val="none" w:sz="0" w:space="0" w:color="auto"/>
        <w:right w:val="none" w:sz="0" w:space="0" w:color="auto"/>
      </w:divBdr>
    </w:div>
    <w:div w:id="1885017296">
      <w:bodyDiv w:val="1"/>
      <w:marLeft w:val="0"/>
      <w:marRight w:val="0"/>
      <w:marTop w:val="0"/>
      <w:marBottom w:val="0"/>
      <w:divBdr>
        <w:top w:val="none" w:sz="0" w:space="0" w:color="auto"/>
        <w:left w:val="none" w:sz="0" w:space="0" w:color="auto"/>
        <w:bottom w:val="none" w:sz="0" w:space="0" w:color="auto"/>
        <w:right w:val="none" w:sz="0" w:space="0" w:color="auto"/>
      </w:divBdr>
    </w:div>
    <w:div w:id="1893538486">
      <w:bodyDiv w:val="1"/>
      <w:marLeft w:val="0"/>
      <w:marRight w:val="0"/>
      <w:marTop w:val="0"/>
      <w:marBottom w:val="0"/>
      <w:divBdr>
        <w:top w:val="none" w:sz="0" w:space="0" w:color="auto"/>
        <w:left w:val="none" w:sz="0" w:space="0" w:color="auto"/>
        <w:bottom w:val="none" w:sz="0" w:space="0" w:color="auto"/>
        <w:right w:val="none" w:sz="0" w:space="0" w:color="auto"/>
      </w:divBdr>
    </w:div>
    <w:div w:id="1901550132">
      <w:bodyDiv w:val="1"/>
      <w:marLeft w:val="0"/>
      <w:marRight w:val="0"/>
      <w:marTop w:val="0"/>
      <w:marBottom w:val="0"/>
      <w:divBdr>
        <w:top w:val="none" w:sz="0" w:space="0" w:color="auto"/>
        <w:left w:val="none" w:sz="0" w:space="0" w:color="auto"/>
        <w:bottom w:val="none" w:sz="0" w:space="0" w:color="auto"/>
        <w:right w:val="none" w:sz="0" w:space="0" w:color="auto"/>
      </w:divBdr>
    </w:div>
    <w:div w:id="1912538797">
      <w:bodyDiv w:val="1"/>
      <w:marLeft w:val="0"/>
      <w:marRight w:val="0"/>
      <w:marTop w:val="0"/>
      <w:marBottom w:val="0"/>
      <w:divBdr>
        <w:top w:val="none" w:sz="0" w:space="0" w:color="auto"/>
        <w:left w:val="none" w:sz="0" w:space="0" w:color="auto"/>
        <w:bottom w:val="none" w:sz="0" w:space="0" w:color="auto"/>
        <w:right w:val="none" w:sz="0" w:space="0" w:color="auto"/>
      </w:divBdr>
    </w:div>
    <w:div w:id="1919627579">
      <w:bodyDiv w:val="1"/>
      <w:marLeft w:val="0"/>
      <w:marRight w:val="0"/>
      <w:marTop w:val="0"/>
      <w:marBottom w:val="0"/>
      <w:divBdr>
        <w:top w:val="none" w:sz="0" w:space="0" w:color="auto"/>
        <w:left w:val="none" w:sz="0" w:space="0" w:color="auto"/>
        <w:bottom w:val="none" w:sz="0" w:space="0" w:color="auto"/>
        <w:right w:val="none" w:sz="0" w:space="0" w:color="auto"/>
      </w:divBdr>
    </w:div>
    <w:div w:id="1925649597">
      <w:bodyDiv w:val="1"/>
      <w:marLeft w:val="0"/>
      <w:marRight w:val="0"/>
      <w:marTop w:val="0"/>
      <w:marBottom w:val="0"/>
      <w:divBdr>
        <w:top w:val="none" w:sz="0" w:space="0" w:color="auto"/>
        <w:left w:val="none" w:sz="0" w:space="0" w:color="auto"/>
        <w:bottom w:val="none" w:sz="0" w:space="0" w:color="auto"/>
        <w:right w:val="none" w:sz="0" w:space="0" w:color="auto"/>
      </w:divBdr>
    </w:div>
    <w:div w:id="1926064277">
      <w:bodyDiv w:val="1"/>
      <w:marLeft w:val="0"/>
      <w:marRight w:val="0"/>
      <w:marTop w:val="0"/>
      <w:marBottom w:val="0"/>
      <w:divBdr>
        <w:top w:val="none" w:sz="0" w:space="0" w:color="auto"/>
        <w:left w:val="none" w:sz="0" w:space="0" w:color="auto"/>
        <w:bottom w:val="none" w:sz="0" w:space="0" w:color="auto"/>
        <w:right w:val="none" w:sz="0" w:space="0" w:color="auto"/>
      </w:divBdr>
    </w:div>
    <w:div w:id="1932885357">
      <w:bodyDiv w:val="1"/>
      <w:marLeft w:val="0"/>
      <w:marRight w:val="0"/>
      <w:marTop w:val="0"/>
      <w:marBottom w:val="0"/>
      <w:divBdr>
        <w:top w:val="none" w:sz="0" w:space="0" w:color="auto"/>
        <w:left w:val="none" w:sz="0" w:space="0" w:color="auto"/>
        <w:bottom w:val="none" w:sz="0" w:space="0" w:color="auto"/>
        <w:right w:val="none" w:sz="0" w:space="0" w:color="auto"/>
      </w:divBdr>
    </w:div>
    <w:div w:id="1938906346">
      <w:bodyDiv w:val="1"/>
      <w:marLeft w:val="0"/>
      <w:marRight w:val="0"/>
      <w:marTop w:val="0"/>
      <w:marBottom w:val="0"/>
      <w:divBdr>
        <w:top w:val="none" w:sz="0" w:space="0" w:color="auto"/>
        <w:left w:val="none" w:sz="0" w:space="0" w:color="auto"/>
        <w:bottom w:val="none" w:sz="0" w:space="0" w:color="auto"/>
        <w:right w:val="none" w:sz="0" w:space="0" w:color="auto"/>
      </w:divBdr>
    </w:div>
    <w:div w:id="1944415794">
      <w:bodyDiv w:val="1"/>
      <w:marLeft w:val="0"/>
      <w:marRight w:val="0"/>
      <w:marTop w:val="0"/>
      <w:marBottom w:val="0"/>
      <w:divBdr>
        <w:top w:val="none" w:sz="0" w:space="0" w:color="auto"/>
        <w:left w:val="none" w:sz="0" w:space="0" w:color="auto"/>
        <w:bottom w:val="none" w:sz="0" w:space="0" w:color="auto"/>
        <w:right w:val="none" w:sz="0" w:space="0" w:color="auto"/>
      </w:divBdr>
    </w:div>
    <w:div w:id="1947613836">
      <w:bodyDiv w:val="1"/>
      <w:marLeft w:val="0"/>
      <w:marRight w:val="0"/>
      <w:marTop w:val="0"/>
      <w:marBottom w:val="0"/>
      <w:divBdr>
        <w:top w:val="none" w:sz="0" w:space="0" w:color="auto"/>
        <w:left w:val="none" w:sz="0" w:space="0" w:color="auto"/>
        <w:bottom w:val="none" w:sz="0" w:space="0" w:color="auto"/>
        <w:right w:val="none" w:sz="0" w:space="0" w:color="auto"/>
      </w:divBdr>
    </w:div>
    <w:div w:id="1950162703">
      <w:bodyDiv w:val="1"/>
      <w:marLeft w:val="0"/>
      <w:marRight w:val="0"/>
      <w:marTop w:val="0"/>
      <w:marBottom w:val="0"/>
      <w:divBdr>
        <w:top w:val="none" w:sz="0" w:space="0" w:color="auto"/>
        <w:left w:val="none" w:sz="0" w:space="0" w:color="auto"/>
        <w:bottom w:val="none" w:sz="0" w:space="0" w:color="auto"/>
        <w:right w:val="none" w:sz="0" w:space="0" w:color="auto"/>
      </w:divBdr>
    </w:div>
    <w:div w:id="1960915347">
      <w:bodyDiv w:val="1"/>
      <w:marLeft w:val="0"/>
      <w:marRight w:val="0"/>
      <w:marTop w:val="0"/>
      <w:marBottom w:val="0"/>
      <w:divBdr>
        <w:top w:val="none" w:sz="0" w:space="0" w:color="auto"/>
        <w:left w:val="none" w:sz="0" w:space="0" w:color="auto"/>
        <w:bottom w:val="none" w:sz="0" w:space="0" w:color="auto"/>
        <w:right w:val="none" w:sz="0" w:space="0" w:color="auto"/>
      </w:divBdr>
    </w:div>
    <w:div w:id="1965765880">
      <w:bodyDiv w:val="1"/>
      <w:marLeft w:val="0"/>
      <w:marRight w:val="0"/>
      <w:marTop w:val="0"/>
      <w:marBottom w:val="0"/>
      <w:divBdr>
        <w:top w:val="none" w:sz="0" w:space="0" w:color="auto"/>
        <w:left w:val="none" w:sz="0" w:space="0" w:color="auto"/>
        <w:bottom w:val="none" w:sz="0" w:space="0" w:color="auto"/>
        <w:right w:val="none" w:sz="0" w:space="0" w:color="auto"/>
      </w:divBdr>
    </w:div>
    <w:div w:id="1966421832">
      <w:bodyDiv w:val="1"/>
      <w:marLeft w:val="0"/>
      <w:marRight w:val="0"/>
      <w:marTop w:val="0"/>
      <w:marBottom w:val="0"/>
      <w:divBdr>
        <w:top w:val="none" w:sz="0" w:space="0" w:color="auto"/>
        <w:left w:val="none" w:sz="0" w:space="0" w:color="auto"/>
        <w:bottom w:val="none" w:sz="0" w:space="0" w:color="auto"/>
        <w:right w:val="none" w:sz="0" w:space="0" w:color="auto"/>
      </w:divBdr>
    </w:div>
    <w:div w:id="1972661845">
      <w:bodyDiv w:val="1"/>
      <w:marLeft w:val="0"/>
      <w:marRight w:val="0"/>
      <w:marTop w:val="0"/>
      <w:marBottom w:val="0"/>
      <w:divBdr>
        <w:top w:val="none" w:sz="0" w:space="0" w:color="auto"/>
        <w:left w:val="none" w:sz="0" w:space="0" w:color="auto"/>
        <w:bottom w:val="none" w:sz="0" w:space="0" w:color="auto"/>
        <w:right w:val="none" w:sz="0" w:space="0" w:color="auto"/>
      </w:divBdr>
      <w:divsChild>
        <w:div w:id="307516314">
          <w:marLeft w:val="0"/>
          <w:marRight w:val="0"/>
          <w:marTop w:val="0"/>
          <w:marBottom w:val="0"/>
          <w:divBdr>
            <w:top w:val="none" w:sz="0" w:space="0" w:color="auto"/>
            <w:left w:val="none" w:sz="0" w:space="0" w:color="auto"/>
            <w:bottom w:val="none" w:sz="0" w:space="0" w:color="auto"/>
            <w:right w:val="none" w:sz="0" w:space="0" w:color="auto"/>
          </w:divBdr>
        </w:div>
        <w:div w:id="1612394853">
          <w:marLeft w:val="0"/>
          <w:marRight w:val="0"/>
          <w:marTop w:val="0"/>
          <w:marBottom w:val="0"/>
          <w:divBdr>
            <w:top w:val="none" w:sz="0" w:space="0" w:color="auto"/>
            <w:left w:val="none" w:sz="0" w:space="0" w:color="auto"/>
            <w:bottom w:val="none" w:sz="0" w:space="0" w:color="auto"/>
            <w:right w:val="none" w:sz="0" w:space="0" w:color="auto"/>
          </w:divBdr>
        </w:div>
      </w:divsChild>
    </w:div>
    <w:div w:id="1972900200">
      <w:bodyDiv w:val="1"/>
      <w:marLeft w:val="0"/>
      <w:marRight w:val="0"/>
      <w:marTop w:val="0"/>
      <w:marBottom w:val="0"/>
      <w:divBdr>
        <w:top w:val="none" w:sz="0" w:space="0" w:color="auto"/>
        <w:left w:val="none" w:sz="0" w:space="0" w:color="auto"/>
        <w:bottom w:val="none" w:sz="0" w:space="0" w:color="auto"/>
        <w:right w:val="none" w:sz="0" w:space="0" w:color="auto"/>
      </w:divBdr>
    </w:div>
    <w:div w:id="1987591765">
      <w:bodyDiv w:val="1"/>
      <w:marLeft w:val="0"/>
      <w:marRight w:val="0"/>
      <w:marTop w:val="0"/>
      <w:marBottom w:val="0"/>
      <w:divBdr>
        <w:top w:val="none" w:sz="0" w:space="0" w:color="auto"/>
        <w:left w:val="none" w:sz="0" w:space="0" w:color="auto"/>
        <w:bottom w:val="none" w:sz="0" w:space="0" w:color="auto"/>
        <w:right w:val="none" w:sz="0" w:space="0" w:color="auto"/>
      </w:divBdr>
    </w:div>
    <w:div w:id="1989825379">
      <w:bodyDiv w:val="1"/>
      <w:marLeft w:val="0"/>
      <w:marRight w:val="0"/>
      <w:marTop w:val="0"/>
      <w:marBottom w:val="0"/>
      <w:divBdr>
        <w:top w:val="none" w:sz="0" w:space="0" w:color="auto"/>
        <w:left w:val="none" w:sz="0" w:space="0" w:color="auto"/>
        <w:bottom w:val="none" w:sz="0" w:space="0" w:color="auto"/>
        <w:right w:val="none" w:sz="0" w:space="0" w:color="auto"/>
      </w:divBdr>
    </w:div>
    <w:div w:id="1992249687">
      <w:bodyDiv w:val="1"/>
      <w:marLeft w:val="0"/>
      <w:marRight w:val="0"/>
      <w:marTop w:val="0"/>
      <w:marBottom w:val="0"/>
      <w:divBdr>
        <w:top w:val="none" w:sz="0" w:space="0" w:color="auto"/>
        <w:left w:val="none" w:sz="0" w:space="0" w:color="auto"/>
        <w:bottom w:val="none" w:sz="0" w:space="0" w:color="auto"/>
        <w:right w:val="none" w:sz="0" w:space="0" w:color="auto"/>
      </w:divBdr>
    </w:div>
    <w:div w:id="1994529165">
      <w:bodyDiv w:val="1"/>
      <w:marLeft w:val="0"/>
      <w:marRight w:val="0"/>
      <w:marTop w:val="0"/>
      <w:marBottom w:val="0"/>
      <w:divBdr>
        <w:top w:val="none" w:sz="0" w:space="0" w:color="auto"/>
        <w:left w:val="none" w:sz="0" w:space="0" w:color="auto"/>
        <w:bottom w:val="none" w:sz="0" w:space="0" w:color="auto"/>
        <w:right w:val="none" w:sz="0" w:space="0" w:color="auto"/>
      </w:divBdr>
    </w:div>
    <w:div w:id="1997951919">
      <w:bodyDiv w:val="1"/>
      <w:marLeft w:val="0"/>
      <w:marRight w:val="0"/>
      <w:marTop w:val="0"/>
      <w:marBottom w:val="0"/>
      <w:divBdr>
        <w:top w:val="none" w:sz="0" w:space="0" w:color="auto"/>
        <w:left w:val="none" w:sz="0" w:space="0" w:color="auto"/>
        <w:bottom w:val="none" w:sz="0" w:space="0" w:color="auto"/>
        <w:right w:val="none" w:sz="0" w:space="0" w:color="auto"/>
      </w:divBdr>
      <w:divsChild>
        <w:div w:id="34403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0384400">
      <w:bodyDiv w:val="1"/>
      <w:marLeft w:val="0"/>
      <w:marRight w:val="0"/>
      <w:marTop w:val="0"/>
      <w:marBottom w:val="0"/>
      <w:divBdr>
        <w:top w:val="none" w:sz="0" w:space="0" w:color="auto"/>
        <w:left w:val="none" w:sz="0" w:space="0" w:color="auto"/>
        <w:bottom w:val="none" w:sz="0" w:space="0" w:color="auto"/>
        <w:right w:val="none" w:sz="0" w:space="0" w:color="auto"/>
      </w:divBdr>
    </w:div>
    <w:div w:id="2001158835">
      <w:bodyDiv w:val="1"/>
      <w:marLeft w:val="0"/>
      <w:marRight w:val="0"/>
      <w:marTop w:val="0"/>
      <w:marBottom w:val="0"/>
      <w:divBdr>
        <w:top w:val="none" w:sz="0" w:space="0" w:color="auto"/>
        <w:left w:val="none" w:sz="0" w:space="0" w:color="auto"/>
        <w:bottom w:val="none" w:sz="0" w:space="0" w:color="auto"/>
        <w:right w:val="none" w:sz="0" w:space="0" w:color="auto"/>
      </w:divBdr>
    </w:div>
    <w:div w:id="2005280941">
      <w:bodyDiv w:val="1"/>
      <w:marLeft w:val="0"/>
      <w:marRight w:val="0"/>
      <w:marTop w:val="0"/>
      <w:marBottom w:val="0"/>
      <w:divBdr>
        <w:top w:val="none" w:sz="0" w:space="0" w:color="auto"/>
        <w:left w:val="none" w:sz="0" w:space="0" w:color="auto"/>
        <w:bottom w:val="none" w:sz="0" w:space="0" w:color="auto"/>
        <w:right w:val="none" w:sz="0" w:space="0" w:color="auto"/>
      </w:divBdr>
    </w:div>
    <w:div w:id="2015301477">
      <w:bodyDiv w:val="1"/>
      <w:marLeft w:val="0"/>
      <w:marRight w:val="0"/>
      <w:marTop w:val="0"/>
      <w:marBottom w:val="0"/>
      <w:divBdr>
        <w:top w:val="none" w:sz="0" w:space="0" w:color="auto"/>
        <w:left w:val="none" w:sz="0" w:space="0" w:color="auto"/>
        <w:bottom w:val="none" w:sz="0" w:space="0" w:color="auto"/>
        <w:right w:val="none" w:sz="0" w:space="0" w:color="auto"/>
      </w:divBdr>
    </w:div>
    <w:div w:id="2017220057">
      <w:bodyDiv w:val="1"/>
      <w:marLeft w:val="0"/>
      <w:marRight w:val="0"/>
      <w:marTop w:val="0"/>
      <w:marBottom w:val="0"/>
      <w:divBdr>
        <w:top w:val="none" w:sz="0" w:space="0" w:color="auto"/>
        <w:left w:val="none" w:sz="0" w:space="0" w:color="auto"/>
        <w:bottom w:val="none" w:sz="0" w:space="0" w:color="auto"/>
        <w:right w:val="none" w:sz="0" w:space="0" w:color="auto"/>
      </w:divBdr>
    </w:div>
    <w:div w:id="2017462422">
      <w:bodyDiv w:val="1"/>
      <w:marLeft w:val="0"/>
      <w:marRight w:val="0"/>
      <w:marTop w:val="0"/>
      <w:marBottom w:val="0"/>
      <w:divBdr>
        <w:top w:val="none" w:sz="0" w:space="0" w:color="auto"/>
        <w:left w:val="none" w:sz="0" w:space="0" w:color="auto"/>
        <w:bottom w:val="none" w:sz="0" w:space="0" w:color="auto"/>
        <w:right w:val="none" w:sz="0" w:space="0" w:color="auto"/>
      </w:divBdr>
    </w:div>
    <w:div w:id="2019038772">
      <w:bodyDiv w:val="1"/>
      <w:marLeft w:val="0"/>
      <w:marRight w:val="0"/>
      <w:marTop w:val="0"/>
      <w:marBottom w:val="0"/>
      <w:divBdr>
        <w:top w:val="none" w:sz="0" w:space="0" w:color="auto"/>
        <w:left w:val="none" w:sz="0" w:space="0" w:color="auto"/>
        <w:bottom w:val="none" w:sz="0" w:space="0" w:color="auto"/>
        <w:right w:val="none" w:sz="0" w:space="0" w:color="auto"/>
      </w:divBdr>
    </w:div>
    <w:div w:id="2019457293">
      <w:bodyDiv w:val="1"/>
      <w:marLeft w:val="0"/>
      <w:marRight w:val="0"/>
      <w:marTop w:val="0"/>
      <w:marBottom w:val="0"/>
      <w:divBdr>
        <w:top w:val="none" w:sz="0" w:space="0" w:color="auto"/>
        <w:left w:val="none" w:sz="0" w:space="0" w:color="auto"/>
        <w:bottom w:val="none" w:sz="0" w:space="0" w:color="auto"/>
        <w:right w:val="none" w:sz="0" w:space="0" w:color="auto"/>
      </w:divBdr>
    </w:div>
    <w:div w:id="2021345161">
      <w:bodyDiv w:val="1"/>
      <w:marLeft w:val="0"/>
      <w:marRight w:val="0"/>
      <w:marTop w:val="0"/>
      <w:marBottom w:val="0"/>
      <w:divBdr>
        <w:top w:val="none" w:sz="0" w:space="0" w:color="auto"/>
        <w:left w:val="none" w:sz="0" w:space="0" w:color="auto"/>
        <w:bottom w:val="none" w:sz="0" w:space="0" w:color="auto"/>
        <w:right w:val="none" w:sz="0" w:space="0" w:color="auto"/>
      </w:divBdr>
    </w:div>
    <w:div w:id="2022120922">
      <w:bodyDiv w:val="1"/>
      <w:marLeft w:val="0"/>
      <w:marRight w:val="0"/>
      <w:marTop w:val="0"/>
      <w:marBottom w:val="0"/>
      <w:divBdr>
        <w:top w:val="none" w:sz="0" w:space="0" w:color="auto"/>
        <w:left w:val="none" w:sz="0" w:space="0" w:color="auto"/>
        <w:bottom w:val="none" w:sz="0" w:space="0" w:color="auto"/>
        <w:right w:val="none" w:sz="0" w:space="0" w:color="auto"/>
      </w:divBdr>
    </w:div>
    <w:div w:id="2023894564">
      <w:bodyDiv w:val="1"/>
      <w:marLeft w:val="0"/>
      <w:marRight w:val="0"/>
      <w:marTop w:val="0"/>
      <w:marBottom w:val="0"/>
      <w:divBdr>
        <w:top w:val="none" w:sz="0" w:space="0" w:color="auto"/>
        <w:left w:val="none" w:sz="0" w:space="0" w:color="auto"/>
        <w:bottom w:val="none" w:sz="0" w:space="0" w:color="auto"/>
        <w:right w:val="none" w:sz="0" w:space="0" w:color="auto"/>
      </w:divBdr>
    </w:div>
    <w:div w:id="2028948709">
      <w:bodyDiv w:val="1"/>
      <w:marLeft w:val="0"/>
      <w:marRight w:val="0"/>
      <w:marTop w:val="0"/>
      <w:marBottom w:val="0"/>
      <w:divBdr>
        <w:top w:val="none" w:sz="0" w:space="0" w:color="auto"/>
        <w:left w:val="none" w:sz="0" w:space="0" w:color="auto"/>
        <w:bottom w:val="none" w:sz="0" w:space="0" w:color="auto"/>
        <w:right w:val="none" w:sz="0" w:space="0" w:color="auto"/>
      </w:divBdr>
    </w:div>
    <w:div w:id="2030141103">
      <w:bodyDiv w:val="1"/>
      <w:marLeft w:val="0"/>
      <w:marRight w:val="0"/>
      <w:marTop w:val="0"/>
      <w:marBottom w:val="0"/>
      <w:divBdr>
        <w:top w:val="none" w:sz="0" w:space="0" w:color="auto"/>
        <w:left w:val="none" w:sz="0" w:space="0" w:color="auto"/>
        <w:bottom w:val="none" w:sz="0" w:space="0" w:color="auto"/>
        <w:right w:val="none" w:sz="0" w:space="0" w:color="auto"/>
      </w:divBdr>
      <w:divsChild>
        <w:div w:id="1168714942">
          <w:marLeft w:val="547"/>
          <w:marRight w:val="0"/>
          <w:marTop w:val="0"/>
          <w:marBottom w:val="0"/>
          <w:divBdr>
            <w:top w:val="none" w:sz="0" w:space="0" w:color="auto"/>
            <w:left w:val="none" w:sz="0" w:space="0" w:color="auto"/>
            <w:bottom w:val="none" w:sz="0" w:space="0" w:color="auto"/>
            <w:right w:val="none" w:sz="0" w:space="0" w:color="auto"/>
          </w:divBdr>
        </w:div>
      </w:divsChild>
    </w:div>
    <w:div w:id="2031372820">
      <w:bodyDiv w:val="1"/>
      <w:marLeft w:val="0"/>
      <w:marRight w:val="0"/>
      <w:marTop w:val="0"/>
      <w:marBottom w:val="0"/>
      <w:divBdr>
        <w:top w:val="none" w:sz="0" w:space="0" w:color="auto"/>
        <w:left w:val="none" w:sz="0" w:space="0" w:color="auto"/>
        <w:bottom w:val="none" w:sz="0" w:space="0" w:color="auto"/>
        <w:right w:val="none" w:sz="0" w:space="0" w:color="auto"/>
      </w:divBdr>
    </w:div>
    <w:div w:id="2031451679">
      <w:bodyDiv w:val="1"/>
      <w:marLeft w:val="0"/>
      <w:marRight w:val="0"/>
      <w:marTop w:val="0"/>
      <w:marBottom w:val="0"/>
      <w:divBdr>
        <w:top w:val="none" w:sz="0" w:space="0" w:color="auto"/>
        <w:left w:val="none" w:sz="0" w:space="0" w:color="auto"/>
        <w:bottom w:val="none" w:sz="0" w:space="0" w:color="auto"/>
        <w:right w:val="none" w:sz="0" w:space="0" w:color="auto"/>
      </w:divBdr>
    </w:div>
    <w:div w:id="2031910598">
      <w:bodyDiv w:val="1"/>
      <w:marLeft w:val="0"/>
      <w:marRight w:val="0"/>
      <w:marTop w:val="0"/>
      <w:marBottom w:val="0"/>
      <w:divBdr>
        <w:top w:val="none" w:sz="0" w:space="0" w:color="auto"/>
        <w:left w:val="none" w:sz="0" w:space="0" w:color="auto"/>
        <w:bottom w:val="none" w:sz="0" w:space="0" w:color="auto"/>
        <w:right w:val="none" w:sz="0" w:space="0" w:color="auto"/>
      </w:divBdr>
    </w:div>
    <w:div w:id="2031954152">
      <w:bodyDiv w:val="1"/>
      <w:marLeft w:val="0"/>
      <w:marRight w:val="0"/>
      <w:marTop w:val="0"/>
      <w:marBottom w:val="0"/>
      <w:divBdr>
        <w:top w:val="none" w:sz="0" w:space="0" w:color="auto"/>
        <w:left w:val="none" w:sz="0" w:space="0" w:color="auto"/>
        <w:bottom w:val="none" w:sz="0" w:space="0" w:color="auto"/>
        <w:right w:val="none" w:sz="0" w:space="0" w:color="auto"/>
      </w:divBdr>
    </w:div>
    <w:div w:id="2035959746">
      <w:bodyDiv w:val="1"/>
      <w:marLeft w:val="0"/>
      <w:marRight w:val="0"/>
      <w:marTop w:val="0"/>
      <w:marBottom w:val="0"/>
      <w:divBdr>
        <w:top w:val="none" w:sz="0" w:space="0" w:color="auto"/>
        <w:left w:val="none" w:sz="0" w:space="0" w:color="auto"/>
        <w:bottom w:val="none" w:sz="0" w:space="0" w:color="auto"/>
        <w:right w:val="none" w:sz="0" w:space="0" w:color="auto"/>
      </w:divBdr>
    </w:div>
    <w:div w:id="2036468290">
      <w:bodyDiv w:val="1"/>
      <w:marLeft w:val="0"/>
      <w:marRight w:val="0"/>
      <w:marTop w:val="0"/>
      <w:marBottom w:val="0"/>
      <w:divBdr>
        <w:top w:val="none" w:sz="0" w:space="0" w:color="auto"/>
        <w:left w:val="none" w:sz="0" w:space="0" w:color="auto"/>
        <w:bottom w:val="none" w:sz="0" w:space="0" w:color="auto"/>
        <w:right w:val="none" w:sz="0" w:space="0" w:color="auto"/>
      </w:divBdr>
      <w:divsChild>
        <w:div w:id="1881016100">
          <w:marLeft w:val="0"/>
          <w:marRight w:val="0"/>
          <w:marTop w:val="0"/>
          <w:marBottom w:val="0"/>
          <w:divBdr>
            <w:top w:val="none" w:sz="0" w:space="0" w:color="auto"/>
            <w:left w:val="none" w:sz="0" w:space="0" w:color="auto"/>
            <w:bottom w:val="none" w:sz="0" w:space="0" w:color="auto"/>
            <w:right w:val="none" w:sz="0" w:space="0" w:color="auto"/>
          </w:divBdr>
          <w:divsChild>
            <w:div w:id="648360943">
              <w:marLeft w:val="0"/>
              <w:marRight w:val="0"/>
              <w:marTop w:val="0"/>
              <w:marBottom w:val="0"/>
              <w:divBdr>
                <w:top w:val="none" w:sz="0" w:space="0" w:color="auto"/>
                <w:left w:val="none" w:sz="0" w:space="0" w:color="auto"/>
                <w:bottom w:val="none" w:sz="0" w:space="0" w:color="auto"/>
                <w:right w:val="none" w:sz="0" w:space="0" w:color="auto"/>
              </w:divBdr>
              <w:divsChild>
                <w:div w:id="958727373">
                  <w:marLeft w:val="0"/>
                  <w:marRight w:val="0"/>
                  <w:marTop w:val="0"/>
                  <w:marBottom w:val="0"/>
                  <w:divBdr>
                    <w:top w:val="none" w:sz="0" w:space="0" w:color="auto"/>
                    <w:left w:val="none" w:sz="0" w:space="0" w:color="auto"/>
                    <w:bottom w:val="none" w:sz="0" w:space="0" w:color="auto"/>
                    <w:right w:val="none" w:sz="0" w:space="0" w:color="auto"/>
                  </w:divBdr>
                  <w:divsChild>
                    <w:div w:id="567881613">
                      <w:marLeft w:val="0"/>
                      <w:marRight w:val="0"/>
                      <w:marTop w:val="0"/>
                      <w:marBottom w:val="0"/>
                      <w:divBdr>
                        <w:top w:val="none" w:sz="0" w:space="0" w:color="auto"/>
                        <w:left w:val="none" w:sz="0" w:space="0" w:color="auto"/>
                        <w:bottom w:val="none" w:sz="0" w:space="0" w:color="auto"/>
                        <w:right w:val="none" w:sz="0" w:space="0" w:color="auto"/>
                      </w:divBdr>
                      <w:divsChild>
                        <w:div w:id="1608735905">
                          <w:marLeft w:val="0"/>
                          <w:marRight w:val="0"/>
                          <w:marTop w:val="0"/>
                          <w:marBottom w:val="0"/>
                          <w:divBdr>
                            <w:top w:val="none" w:sz="0" w:space="0" w:color="auto"/>
                            <w:left w:val="none" w:sz="0" w:space="0" w:color="auto"/>
                            <w:bottom w:val="none" w:sz="0" w:space="0" w:color="auto"/>
                            <w:right w:val="none" w:sz="0" w:space="0" w:color="auto"/>
                          </w:divBdr>
                          <w:divsChild>
                            <w:div w:id="28650895">
                              <w:marLeft w:val="0"/>
                              <w:marRight w:val="0"/>
                              <w:marTop w:val="0"/>
                              <w:marBottom w:val="0"/>
                              <w:divBdr>
                                <w:top w:val="none" w:sz="0" w:space="0" w:color="auto"/>
                                <w:left w:val="none" w:sz="0" w:space="0" w:color="auto"/>
                                <w:bottom w:val="none" w:sz="0" w:space="0" w:color="auto"/>
                                <w:right w:val="none" w:sz="0" w:space="0" w:color="auto"/>
                              </w:divBdr>
                              <w:divsChild>
                                <w:div w:id="766313233">
                                  <w:marLeft w:val="0"/>
                                  <w:marRight w:val="0"/>
                                  <w:marTop w:val="0"/>
                                  <w:marBottom w:val="0"/>
                                  <w:divBdr>
                                    <w:top w:val="none" w:sz="0" w:space="0" w:color="auto"/>
                                    <w:left w:val="none" w:sz="0" w:space="0" w:color="auto"/>
                                    <w:bottom w:val="none" w:sz="0" w:space="0" w:color="auto"/>
                                    <w:right w:val="none" w:sz="0" w:space="0" w:color="auto"/>
                                  </w:divBdr>
                                  <w:divsChild>
                                    <w:div w:id="665595471">
                                      <w:marLeft w:val="0"/>
                                      <w:marRight w:val="0"/>
                                      <w:marTop w:val="0"/>
                                      <w:marBottom w:val="0"/>
                                      <w:divBdr>
                                        <w:top w:val="none" w:sz="0" w:space="0" w:color="auto"/>
                                        <w:left w:val="none" w:sz="0" w:space="0" w:color="auto"/>
                                        <w:bottom w:val="none" w:sz="0" w:space="0" w:color="auto"/>
                                        <w:right w:val="none" w:sz="0" w:space="0" w:color="auto"/>
                                      </w:divBdr>
                                      <w:divsChild>
                                        <w:div w:id="1147817777">
                                          <w:marLeft w:val="0"/>
                                          <w:marRight w:val="0"/>
                                          <w:marTop w:val="0"/>
                                          <w:marBottom w:val="0"/>
                                          <w:divBdr>
                                            <w:top w:val="none" w:sz="0" w:space="0" w:color="auto"/>
                                            <w:left w:val="none" w:sz="0" w:space="0" w:color="auto"/>
                                            <w:bottom w:val="none" w:sz="0" w:space="0" w:color="auto"/>
                                            <w:right w:val="none" w:sz="0" w:space="0" w:color="auto"/>
                                          </w:divBdr>
                                          <w:divsChild>
                                            <w:div w:id="527910288">
                                              <w:marLeft w:val="0"/>
                                              <w:marRight w:val="0"/>
                                              <w:marTop w:val="0"/>
                                              <w:marBottom w:val="0"/>
                                              <w:divBdr>
                                                <w:top w:val="none" w:sz="0" w:space="0" w:color="auto"/>
                                                <w:left w:val="none" w:sz="0" w:space="0" w:color="auto"/>
                                                <w:bottom w:val="none" w:sz="0" w:space="0" w:color="auto"/>
                                                <w:right w:val="none" w:sz="0" w:space="0" w:color="auto"/>
                                              </w:divBdr>
                                              <w:divsChild>
                                                <w:div w:id="1036079779">
                                                  <w:marLeft w:val="0"/>
                                                  <w:marRight w:val="0"/>
                                                  <w:marTop w:val="0"/>
                                                  <w:marBottom w:val="0"/>
                                                  <w:divBdr>
                                                    <w:top w:val="none" w:sz="0" w:space="0" w:color="auto"/>
                                                    <w:left w:val="none" w:sz="0" w:space="0" w:color="auto"/>
                                                    <w:bottom w:val="none" w:sz="0" w:space="0" w:color="auto"/>
                                                    <w:right w:val="none" w:sz="0" w:space="0" w:color="auto"/>
                                                  </w:divBdr>
                                                </w:div>
                                                <w:div w:id="166127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5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9964679">
      <w:bodyDiv w:val="1"/>
      <w:marLeft w:val="0"/>
      <w:marRight w:val="0"/>
      <w:marTop w:val="0"/>
      <w:marBottom w:val="0"/>
      <w:divBdr>
        <w:top w:val="none" w:sz="0" w:space="0" w:color="auto"/>
        <w:left w:val="none" w:sz="0" w:space="0" w:color="auto"/>
        <w:bottom w:val="none" w:sz="0" w:space="0" w:color="auto"/>
        <w:right w:val="none" w:sz="0" w:space="0" w:color="auto"/>
      </w:divBdr>
    </w:div>
    <w:div w:id="2044939050">
      <w:bodyDiv w:val="1"/>
      <w:marLeft w:val="0"/>
      <w:marRight w:val="0"/>
      <w:marTop w:val="0"/>
      <w:marBottom w:val="0"/>
      <w:divBdr>
        <w:top w:val="none" w:sz="0" w:space="0" w:color="auto"/>
        <w:left w:val="none" w:sz="0" w:space="0" w:color="auto"/>
        <w:bottom w:val="none" w:sz="0" w:space="0" w:color="auto"/>
        <w:right w:val="none" w:sz="0" w:space="0" w:color="auto"/>
      </w:divBdr>
    </w:div>
    <w:div w:id="2050228653">
      <w:bodyDiv w:val="1"/>
      <w:marLeft w:val="0"/>
      <w:marRight w:val="0"/>
      <w:marTop w:val="0"/>
      <w:marBottom w:val="0"/>
      <w:divBdr>
        <w:top w:val="none" w:sz="0" w:space="0" w:color="auto"/>
        <w:left w:val="none" w:sz="0" w:space="0" w:color="auto"/>
        <w:bottom w:val="none" w:sz="0" w:space="0" w:color="auto"/>
        <w:right w:val="none" w:sz="0" w:space="0" w:color="auto"/>
      </w:divBdr>
    </w:div>
    <w:div w:id="2053966327">
      <w:bodyDiv w:val="1"/>
      <w:marLeft w:val="0"/>
      <w:marRight w:val="0"/>
      <w:marTop w:val="0"/>
      <w:marBottom w:val="0"/>
      <w:divBdr>
        <w:top w:val="none" w:sz="0" w:space="0" w:color="auto"/>
        <w:left w:val="none" w:sz="0" w:space="0" w:color="auto"/>
        <w:bottom w:val="none" w:sz="0" w:space="0" w:color="auto"/>
        <w:right w:val="none" w:sz="0" w:space="0" w:color="auto"/>
      </w:divBdr>
    </w:div>
    <w:div w:id="2054767694">
      <w:bodyDiv w:val="1"/>
      <w:marLeft w:val="0"/>
      <w:marRight w:val="0"/>
      <w:marTop w:val="0"/>
      <w:marBottom w:val="0"/>
      <w:divBdr>
        <w:top w:val="none" w:sz="0" w:space="0" w:color="auto"/>
        <w:left w:val="none" w:sz="0" w:space="0" w:color="auto"/>
        <w:bottom w:val="none" w:sz="0" w:space="0" w:color="auto"/>
        <w:right w:val="none" w:sz="0" w:space="0" w:color="auto"/>
      </w:divBdr>
    </w:div>
    <w:div w:id="2055082153">
      <w:bodyDiv w:val="1"/>
      <w:marLeft w:val="0"/>
      <w:marRight w:val="0"/>
      <w:marTop w:val="0"/>
      <w:marBottom w:val="0"/>
      <w:divBdr>
        <w:top w:val="none" w:sz="0" w:space="0" w:color="auto"/>
        <w:left w:val="none" w:sz="0" w:space="0" w:color="auto"/>
        <w:bottom w:val="none" w:sz="0" w:space="0" w:color="auto"/>
        <w:right w:val="none" w:sz="0" w:space="0" w:color="auto"/>
      </w:divBdr>
    </w:div>
    <w:div w:id="2059812486">
      <w:bodyDiv w:val="1"/>
      <w:marLeft w:val="0"/>
      <w:marRight w:val="0"/>
      <w:marTop w:val="0"/>
      <w:marBottom w:val="0"/>
      <w:divBdr>
        <w:top w:val="none" w:sz="0" w:space="0" w:color="auto"/>
        <w:left w:val="none" w:sz="0" w:space="0" w:color="auto"/>
        <w:bottom w:val="none" w:sz="0" w:space="0" w:color="auto"/>
        <w:right w:val="none" w:sz="0" w:space="0" w:color="auto"/>
      </w:divBdr>
    </w:div>
    <w:div w:id="2061008338">
      <w:bodyDiv w:val="1"/>
      <w:marLeft w:val="0"/>
      <w:marRight w:val="0"/>
      <w:marTop w:val="0"/>
      <w:marBottom w:val="0"/>
      <w:divBdr>
        <w:top w:val="none" w:sz="0" w:space="0" w:color="auto"/>
        <w:left w:val="none" w:sz="0" w:space="0" w:color="auto"/>
        <w:bottom w:val="none" w:sz="0" w:space="0" w:color="auto"/>
        <w:right w:val="none" w:sz="0" w:space="0" w:color="auto"/>
      </w:divBdr>
    </w:div>
    <w:div w:id="2066295497">
      <w:bodyDiv w:val="1"/>
      <w:marLeft w:val="0"/>
      <w:marRight w:val="0"/>
      <w:marTop w:val="0"/>
      <w:marBottom w:val="0"/>
      <w:divBdr>
        <w:top w:val="none" w:sz="0" w:space="0" w:color="auto"/>
        <w:left w:val="none" w:sz="0" w:space="0" w:color="auto"/>
        <w:bottom w:val="none" w:sz="0" w:space="0" w:color="auto"/>
        <w:right w:val="none" w:sz="0" w:space="0" w:color="auto"/>
      </w:divBdr>
    </w:div>
    <w:div w:id="2068449503">
      <w:bodyDiv w:val="1"/>
      <w:marLeft w:val="0"/>
      <w:marRight w:val="0"/>
      <w:marTop w:val="0"/>
      <w:marBottom w:val="0"/>
      <w:divBdr>
        <w:top w:val="none" w:sz="0" w:space="0" w:color="auto"/>
        <w:left w:val="none" w:sz="0" w:space="0" w:color="auto"/>
        <w:bottom w:val="none" w:sz="0" w:space="0" w:color="auto"/>
        <w:right w:val="none" w:sz="0" w:space="0" w:color="auto"/>
      </w:divBdr>
    </w:div>
    <w:div w:id="2068993059">
      <w:bodyDiv w:val="1"/>
      <w:marLeft w:val="0"/>
      <w:marRight w:val="0"/>
      <w:marTop w:val="0"/>
      <w:marBottom w:val="0"/>
      <w:divBdr>
        <w:top w:val="none" w:sz="0" w:space="0" w:color="auto"/>
        <w:left w:val="none" w:sz="0" w:space="0" w:color="auto"/>
        <w:bottom w:val="none" w:sz="0" w:space="0" w:color="auto"/>
        <w:right w:val="none" w:sz="0" w:space="0" w:color="auto"/>
      </w:divBdr>
    </w:div>
    <w:div w:id="2074421847">
      <w:bodyDiv w:val="1"/>
      <w:marLeft w:val="0"/>
      <w:marRight w:val="0"/>
      <w:marTop w:val="0"/>
      <w:marBottom w:val="0"/>
      <w:divBdr>
        <w:top w:val="none" w:sz="0" w:space="0" w:color="auto"/>
        <w:left w:val="none" w:sz="0" w:space="0" w:color="auto"/>
        <w:bottom w:val="none" w:sz="0" w:space="0" w:color="auto"/>
        <w:right w:val="none" w:sz="0" w:space="0" w:color="auto"/>
      </w:divBdr>
      <w:divsChild>
        <w:div w:id="722680285">
          <w:marLeft w:val="0"/>
          <w:marRight w:val="0"/>
          <w:marTop w:val="0"/>
          <w:marBottom w:val="0"/>
          <w:divBdr>
            <w:top w:val="none" w:sz="0" w:space="0" w:color="auto"/>
            <w:left w:val="none" w:sz="0" w:space="0" w:color="auto"/>
            <w:bottom w:val="none" w:sz="0" w:space="0" w:color="auto"/>
            <w:right w:val="none" w:sz="0" w:space="0" w:color="auto"/>
          </w:divBdr>
          <w:divsChild>
            <w:div w:id="320937073">
              <w:marLeft w:val="0"/>
              <w:marRight w:val="0"/>
              <w:marTop w:val="0"/>
              <w:marBottom w:val="0"/>
              <w:divBdr>
                <w:top w:val="none" w:sz="0" w:space="0" w:color="auto"/>
                <w:left w:val="none" w:sz="0" w:space="0" w:color="auto"/>
                <w:bottom w:val="none" w:sz="0" w:space="0" w:color="auto"/>
                <w:right w:val="none" w:sz="0" w:space="0" w:color="auto"/>
              </w:divBdr>
              <w:divsChild>
                <w:div w:id="1119690614">
                  <w:marLeft w:val="0"/>
                  <w:marRight w:val="0"/>
                  <w:marTop w:val="0"/>
                  <w:marBottom w:val="0"/>
                  <w:divBdr>
                    <w:top w:val="none" w:sz="0" w:space="0" w:color="auto"/>
                    <w:left w:val="none" w:sz="0" w:space="0" w:color="auto"/>
                    <w:bottom w:val="none" w:sz="0" w:space="0" w:color="auto"/>
                    <w:right w:val="none" w:sz="0" w:space="0" w:color="auto"/>
                  </w:divBdr>
                  <w:divsChild>
                    <w:div w:id="184446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209259">
      <w:bodyDiv w:val="1"/>
      <w:marLeft w:val="0"/>
      <w:marRight w:val="0"/>
      <w:marTop w:val="0"/>
      <w:marBottom w:val="0"/>
      <w:divBdr>
        <w:top w:val="none" w:sz="0" w:space="0" w:color="auto"/>
        <w:left w:val="none" w:sz="0" w:space="0" w:color="auto"/>
        <w:bottom w:val="none" w:sz="0" w:space="0" w:color="auto"/>
        <w:right w:val="none" w:sz="0" w:space="0" w:color="auto"/>
      </w:divBdr>
    </w:div>
    <w:div w:id="2082406956">
      <w:bodyDiv w:val="1"/>
      <w:marLeft w:val="0"/>
      <w:marRight w:val="0"/>
      <w:marTop w:val="0"/>
      <w:marBottom w:val="0"/>
      <w:divBdr>
        <w:top w:val="none" w:sz="0" w:space="0" w:color="auto"/>
        <w:left w:val="none" w:sz="0" w:space="0" w:color="auto"/>
        <w:bottom w:val="none" w:sz="0" w:space="0" w:color="auto"/>
        <w:right w:val="none" w:sz="0" w:space="0" w:color="auto"/>
      </w:divBdr>
    </w:div>
    <w:div w:id="2084641149">
      <w:bodyDiv w:val="1"/>
      <w:marLeft w:val="0"/>
      <w:marRight w:val="0"/>
      <w:marTop w:val="0"/>
      <w:marBottom w:val="0"/>
      <w:divBdr>
        <w:top w:val="none" w:sz="0" w:space="0" w:color="auto"/>
        <w:left w:val="none" w:sz="0" w:space="0" w:color="auto"/>
        <w:bottom w:val="none" w:sz="0" w:space="0" w:color="auto"/>
        <w:right w:val="none" w:sz="0" w:space="0" w:color="auto"/>
      </w:divBdr>
    </w:div>
    <w:div w:id="2086410654">
      <w:bodyDiv w:val="1"/>
      <w:marLeft w:val="0"/>
      <w:marRight w:val="0"/>
      <w:marTop w:val="0"/>
      <w:marBottom w:val="0"/>
      <w:divBdr>
        <w:top w:val="none" w:sz="0" w:space="0" w:color="auto"/>
        <w:left w:val="none" w:sz="0" w:space="0" w:color="auto"/>
        <w:bottom w:val="none" w:sz="0" w:space="0" w:color="auto"/>
        <w:right w:val="none" w:sz="0" w:space="0" w:color="auto"/>
      </w:divBdr>
      <w:divsChild>
        <w:div w:id="1397629697">
          <w:marLeft w:val="0"/>
          <w:marRight w:val="0"/>
          <w:marTop w:val="0"/>
          <w:marBottom w:val="0"/>
          <w:divBdr>
            <w:top w:val="none" w:sz="0" w:space="0" w:color="auto"/>
            <w:left w:val="none" w:sz="0" w:space="0" w:color="auto"/>
            <w:bottom w:val="none" w:sz="0" w:space="0" w:color="auto"/>
            <w:right w:val="none" w:sz="0" w:space="0" w:color="auto"/>
          </w:divBdr>
          <w:divsChild>
            <w:div w:id="1222255964">
              <w:marLeft w:val="0"/>
              <w:marRight w:val="0"/>
              <w:marTop w:val="0"/>
              <w:marBottom w:val="0"/>
              <w:divBdr>
                <w:top w:val="none" w:sz="0" w:space="0" w:color="auto"/>
                <w:left w:val="none" w:sz="0" w:space="0" w:color="auto"/>
                <w:bottom w:val="none" w:sz="0" w:space="0" w:color="auto"/>
                <w:right w:val="none" w:sz="0" w:space="0" w:color="auto"/>
              </w:divBdr>
              <w:divsChild>
                <w:div w:id="1506239050">
                  <w:marLeft w:val="0"/>
                  <w:marRight w:val="0"/>
                  <w:marTop w:val="0"/>
                  <w:marBottom w:val="0"/>
                  <w:divBdr>
                    <w:top w:val="none" w:sz="0" w:space="0" w:color="auto"/>
                    <w:left w:val="none" w:sz="0" w:space="0" w:color="auto"/>
                    <w:bottom w:val="none" w:sz="0" w:space="0" w:color="auto"/>
                    <w:right w:val="none" w:sz="0" w:space="0" w:color="auto"/>
                  </w:divBdr>
                  <w:divsChild>
                    <w:div w:id="747770466">
                      <w:marLeft w:val="0"/>
                      <w:marRight w:val="0"/>
                      <w:marTop w:val="0"/>
                      <w:marBottom w:val="0"/>
                      <w:divBdr>
                        <w:top w:val="none" w:sz="0" w:space="0" w:color="auto"/>
                        <w:left w:val="none" w:sz="0" w:space="0" w:color="auto"/>
                        <w:bottom w:val="none" w:sz="0" w:space="0" w:color="auto"/>
                        <w:right w:val="none" w:sz="0" w:space="0" w:color="auto"/>
                      </w:divBdr>
                      <w:divsChild>
                        <w:div w:id="1930889308">
                          <w:marLeft w:val="0"/>
                          <w:marRight w:val="0"/>
                          <w:marTop w:val="0"/>
                          <w:marBottom w:val="0"/>
                          <w:divBdr>
                            <w:top w:val="none" w:sz="0" w:space="0" w:color="auto"/>
                            <w:left w:val="none" w:sz="0" w:space="0" w:color="auto"/>
                            <w:bottom w:val="none" w:sz="0" w:space="0" w:color="auto"/>
                            <w:right w:val="none" w:sz="0" w:space="0" w:color="auto"/>
                          </w:divBdr>
                          <w:divsChild>
                            <w:div w:id="111359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415218">
      <w:bodyDiv w:val="1"/>
      <w:marLeft w:val="0"/>
      <w:marRight w:val="0"/>
      <w:marTop w:val="0"/>
      <w:marBottom w:val="0"/>
      <w:divBdr>
        <w:top w:val="none" w:sz="0" w:space="0" w:color="auto"/>
        <w:left w:val="none" w:sz="0" w:space="0" w:color="auto"/>
        <w:bottom w:val="none" w:sz="0" w:space="0" w:color="auto"/>
        <w:right w:val="none" w:sz="0" w:space="0" w:color="auto"/>
      </w:divBdr>
    </w:div>
    <w:div w:id="2090270791">
      <w:bodyDiv w:val="1"/>
      <w:marLeft w:val="0"/>
      <w:marRight w:val="0"/>
      <w:marTop w:val="0"/>
      <w:marBottom w:val="0"/>
      <w:divBdr>
        <w:top w:val="none" w:sz="0" w:space="0" w:color="auto"/>
        <w:left w:val="none" w:sz="0" w:space="0" w:color="auto"/>
        <w:bottom w:val="none" w:sz="0" w:space="0" w:color="auto"/>
        <w:right w:val="none" w:sz="0" w:space="0" w:color="auto"/>
      </w:divBdr>
    </w:div>
    <w:div w:id="2100592475">
      <w:bodyDiv w:val="1"/>
      <w:marLeft w:val="0"/>
      <w:marRight w:val="0"/>
      <w:marTop w:val="0"/>
      <w:marBottom w:val="0"/>
      <w:divBdr>
        <w:top w:val="none" w:sz="0" w:space="0" w:color="auto"/>
        <w:left w:val="none" w:sz="0" w:space="0" w:color="auto"/>
        <w:bottom w:val="none" w:sz="0" w:space="0" w:color="auto"/>
        <w:right w:val="none" w:sz="0" w:space="0" w:color="auto"/>
      </w:divBdr>
    </w:div>
    <w:div w:id="2104913766">
      <w:bodyDiv w:val="1"/>
      <w:marLeft w:val="0"/>
      <w:marRight w:val="0"/>
      <w:marTop w:val="0"/>
      <w:marBottom w:val="0"/>
      <w:divBdr>
        <w:top w:val="none" w:sz="0" w:space="0" w:color="auto"/>
        <w:left w:val="none" w:sz="0" w:space="0" w:color="auto"/>
        <w:bottom w:val="none" w:sz="0" w:space="0" w:color="auto"/>
        <w:right w:val="none" w:sz="0" w:space="0" w:color="auto"/>
      </w:divBdr>
    </w:div>
    <w:div w:id="2107462926">
      <w:bodyDiv w:val="1"/>
      <w:marLeft w:val="0"/>
      <w:marRight w:val="0"/>
      <w:marTop w:val="0"/>
      <w:marBottom w:val="0"/>
      <w:divBdr>
        <w:top w:val="none" w:sz="0" w:space="0" w:color="auto"/>
        <w:left w:val="none" w:sz="0" w:space="0" w:color="auto"/>
        <w:bottom w:val="none" w:sz="0" w:space="0" w:color="auto"/>
        <w:right w:val="none" w:sz="0" w:space="0" w:color="auto"/>
      </w:divBdr>
    </w:div>
    <w:div w:id="2108193451">
      <w:bodyDiv w:val="1"/>
      <w:marLeft w:val="0"/>
      <w:marRight w:val="0"/>
      <w:marTop w:val="0"/>
      <w:marBottom w:val="0"/>
      <w:divBdr>
        <w:top w:val="none" w:sz="0" w:space="0" w:color="auto"/>
        <w:left w:val="none" w:sz="0" w:space="0" w:color="auto"/>
        <w:bottom w:val="none" w:sz="0" w:space="0" w:color="auto"/>
        <w:right w:val="none" w:sz="0" w:space="0" w:color="auto"/>
      </w:divBdr>
      <w:divsChild>
        <w:div w:id="1240481179">
          <w:marLeft w:val="547"/>
          <w:marRight w:val="0"/>
          <w:marTop w:val="0"/>
          <w:marBottom w:val="0"/>
          <w:divBdr>
            <w:top w:val="none" w:sz="0" w:space="0" w:color="auto"/>
            <w:left w:val="none" w:sz="0" w:space="0" w:color="auto"/>
            <w:bottom w:val="none" w:sz="0" w:space="0" w:color="auto"/>
            <w:right w:val="none" w:sz="0" w:space="0" w:color="auto"/>
          </w:divBdr>
        </w:div>
      </w:divsChild>
    </w:div>
    <w:div w:id="2112700756">
      <w:bodyDiv w:val="1"/>
      <w:marLeft w:val="0"/>
      <w:marRight w:val="0"/>
      <w:marTop w:val="0"/>
      <w:marBottom w:val="0"/>
      <w:divBdr>
        <w:top w:val="none" w:sz="0" w:space="0" w:color="auto"/>
        <w:left w:val="none" w:sz="0" w:space="0" w:color="auto"/>
        <w:bottom w:val="none" w:sz="0" w:space="0" w:color="auto"/>
        <w:right w:val="none" w:sz="0" w:space="0" w:color="auto"/>
      </w:divBdr>
    </w:div>
    <w:div w:id="2119133651">
      <w:bodyDiv w:val="1"/>
      <w:marLeft w:val="0"/>
      <w:marRight w:val="0"/>
      <w:marTop w:val="0"/>
      <w:marBottom w:val="0"/>
      <w:divBdr>
        <w:top w:val="none" w:sz="0" w:space="0" w:color="auto"/>
        <w:left w:val="none" w:sz="0" w:space="0" w:color="auto"/>
        <w:bottom w:val="none" w:sz="0" w:space="0" w:color="auto"/>
        <w:right w:val="none" w:sz="0" w:space="0" w:color="auto"/>
      </w:divBdr>
      <w:divsChild>
        <w:div w:id="1250429849">
          <w:marLeft w:val="547"/>
          <w:marRight w:val="0"/>
          <w:marTop w:val="0"/>
          <w:marBottom w:val="0"/>
          <w:divBdr>
            <w:top w:val="none" w:sz="0" w:space="0" w:color="auto"/>
            <w:left w:val="none" w:sz="0" w:space="0" w:color="auto"/>
            <w:bottom w:val="none" w:sz="0" w:space="0" w:color="auto"/>
            <w:right w:val="none" w:sz="0" w:space="0" w:color="auto"/>
          </w:divBdr>
        </w:div>
      </w:divsChild>
    </w:div>
    <w:div w:id="2128811355">
      <w:bodyDiv w:val="1"/>
      <w:marLeft w:val="0"/>
      <w:marRight w:val="0"/>
      <w:marTop w:val="0"/>
      <w:marBottom w:val="0"/>
      <w:divBdr>
        <w:top w:val="none" w:sz="0" w:space="0" w:color="auto"/>
        <w:left w:val="none" w:sz="0" w:space="0" w:color="auto"/>
        <w:bottom w:val="none" w:sz="0" w:space="0" w:color="auto"/>
        <w:right w:val="none" w:sz="0" w:space="0" w:color="auto"/>
      </w:divBdr>
    </w:div>
    <w:div w:id="2130122284">
      <w:bodyDiv w:val="1"/>
      <w:marLeft w:val="0"/>
      <w:marRight w:val="0"/>
      <w:marTop w:val="0"/>
      <w:marBottom w:val="0"/>
      <w:divBdr>
        <w:top w:val="none" w:sz="0" w:space="0" w:color="auto"/>
        <w:left w:val="none" w:sz="0" w:space="0" w:color="auto"/>
        <w:bottom w:val="none" w:sz="0" w:space="0" w:color="auto"/>
        <w:right w:val="none" w:sz="0" w:space="0" w:color="auto"/>
      </w:divBdr>
    </w:div>
    <w:div w:id="2136829436">
      <w:bodyDiv w:val="1"/>
      <w:marLeft w:val="0"/>
      <w:marRight w:val="0"/>
      <w:marTop w:val="0"/>
      <w:marBottom w:val="0"/>
      <w:divBdr>
        <w:top w:val="none" w:sz="0" w:space="0" w:color="auto"/>
        <w:left w:val="none" w:sz="0" w:space="0" w:color="auto"/>
        <w:bottom w:val="none" w:sz="0" w:space="0" w:color="auto"/>
        <w:right w:val="none" w:sz="0" w:space="0" w:color="auto"/>
      </w:divBdr>
      <w:divsChild>
        <w:div w:id="517086605">
          <w:marLeft w:val="0"/>
          <w:marRight w:val="0"/>
          <w:marTop w:val="0"/>
          <w:marBottom w:val="0"/>
          <w:divBdr>
            <w:top w:val="none" w:sz="0" w:space="0" w:color="auto"/>
            <w:left w:val="none" w:sz="0" w:space="0" w:color="auto"/>
            <w:bottom w:val="none" w:sz="0" w:space="0" w:color="auto"/>
            <w:right w:val="none" w:sz="0" w:space="0" w:color="auto"/>
          </w:divBdr>
        </w:div>
        <w:div w:id="929267614">
          <w:marLeft w:val="0"/>
          <w:marRight w:val="0"/>
          <w:marTop w:val="0"/>
          <w:marBottom w:val="0"/>
          <w:divBdr>
            <w:top w:val="none" w:sz="0" w:space="0" w:color="auto"/>
            <w:left w:val="none" w:sz="0" w:space="0" w:color="auto"/>
            <w:bottom w:val="none" w:sz="0" w:space="0" w:color="auto"/>
            <w:right w:val="none" w:sz="0" w:space="0" w:color="auto"/>
          </w:divBdr>
        </w:div>
      </w:divsChild>
    </w:div>
    <w:div w:id="2137333028">
      <w:bodyDiv w:val="1"/>
      <w:marLeft w:val="0"/>
      <w:marRight w:val="0"/>
      <w:marTop w:val="0"/>
      <w:marBottom w:val="0"/>
      <w:divBdr>
        <w:top w:val="none" w:sz="0" w:space="0" w:color="auto"/>
        <w:left w:val="none" w:sz="0" w:space="0" w:color="auto"/>
        <w:bottom w:val="none" w:sz="0" w:space="0" w:color="auto"/>
        <w:right w:val="none" w:sz="0" w:space="0" w:color="auto"/>
      </w:divBdr>
    </w:div>
    <w:div w:id="2138330316">
      <w:bodyDiv w:val="1"/>
      <w:marLeft w:val="0"/>
      <w:marRight w:val="0"/>
      <w:marTop w:val="0"/>
      <w:marBottom w:val="0"/>
      <w:divBdr>
        <w:top w:val="none" w:sz="0" w:space="0" w:color="auto"/>
        <w:left w:val="none" w:sz="0" w:space="0" w:color="auto"/>
        <w:bottom w:val="none" w:sz="0" w:space="0" w:color="auto"/>
        <w:right w:val="none" w:sz="0" w:space="0" w:color="auto"/>
      </w:divBdr>
    </w:div>
    <w:div w:id="2141531645">
      <w:bodyDiv w:val="1"/>
      <w:marLeft w:val="0"/>
      <w:marRight w:val="0"/>
      <w:marTop w:val="0"/>
      <w:marBottom w:val="0"/>
      <w:divBdr>
        <w:top w:val="none" w:sz="0" w:space="0" w:color="auto"/>
        <w:left w:val="none" w:sz="0" w:space="0" w:color="auto"/>
        <w:bottom w:val="none" w:sz="0" w:space="0" w:color="auto"/>
        <w:right w:val="none" w:sz="0" w:space="0" w:color="auto"/>
      </w:divBdr>
    </w:div>
    <w:div w:id="2143694043">
      <w:bodyDiv w:val="1"/>
      <w:marLeft w:val="0"/>
      <w:marRight w:val="0"/>
      <w:marTop w:val="0"/>
      <w:marBottom w:val="0"/>
      <w:divBdr>
        <w:top w:val="none" w:sz="0" w:space="0" w:color="auto"/>
        <w:left w:val="none" w:sz="0" w:space="0" w:color="auto"/>
        <w:bottom w:val="none" w:sz="0" w:space="0" w:color="auto"/>
        <w:right w:val="none" w:sz="0" w:space="0" w:color="auto"/>
      </w:divBdr>
    </w:div>
    <w:div w:id="2147237370">
      <w:bodyDiv w:val="1"/>
      <w:marLeft w:val="0"/>
      <w:marRight w:val="0"/>
      <w:marTop w:val="0"/>
      <w:marBottom w:val="0"/>
      <w:divBdr>
        <w:top w:val="none" w:sz="0" w:space="0" w:color="auto"/>
        <w:left w:val="none" w:sz="0" w:space="0" w:color="auto"/>
        <w:bottom w:val="none" w:sz="0" w:space="0" w:color="auto"/>
        <w:right w:val="none" w:sz="0" w:space="0" w:color="auto"/>
      </w:divBdr>
      <w:divsChild>
        <w:div w:id="2145124936">
          <w:marLeft w:val="0"/>
          <w:marRight w:val="0"/>
          <w:marTop w:val="0"/>
          <w:marBottom w:val="0"/>
          <w:divBdr>
            <w:top w:val="none" w:sz="0" w:space="0" w:color="auto"/>
            <w:left w:val="none" w:sz="0" w:space="0" w:color="auto"/>
            <w:bottom w:val="none" w:sz="0" w:space="0" w:color="auto"/>
            <w:right w:val="none" w:sz="0" w:space="0" w:color="auto"/>
          </w:divBdr>
          <w:divsChild>
            <w:div w:id="2059819434">
              <w:marLeft w:val="0"/>
              <w:marRight w:val="0"/>
              <w:marTop w:val="0"/>
              <w:marBottom w:val="0"/>
              <w:divBdr>
                <w:top w:val="none" w:sz="0" w:space="0" w:color="auto"/>
                <w:left w:val="none" w:sz="0" w:space="0" w:color="auto"/>
                <w:bottom w:val="none" w:sz="0" w:space="0" w:color="auto"/>
                <w:right w:val="none" w:sz="0" w:space="0" w:color="auto"/>
              </w:divBdr>
              <w:divsChild>
                <w:div w:id="1693800284">
                  <w:marLeft w:val="0"/>
                  <w:marRight w:val="0"/>
                  <w:marTop w:val="0"/>
                  <w:marBottom w:val="0"/>
                  <w:divBdr>
                    <w:top w:val="none" w:sz="0" w:space="0" w:color="auto"/>
                    <w:left w:val="none" w:sz="0" w:space="0" w:color="auto"/>
                    <w:bottom w:val="none" w:sz="0" w:space="0" w:color="auto"/>
                    <w:right w:val="none" w:sz="0" w:space="0" w:color="auto"/>
                  </w:divBdr>
                  <w:divsChild>
                    <w:div w:id="1990673198">
                      <w:marLeft w:val="0"/>
                      <w:marRight w:val="0"/>
                      <w:marTop w:val="0"/>
                      <w:marBottom w:val="0"/>
                      <w:divBdr>
                        <w:top w:val="none" w:sz="0" w:space="0" w:color="auto"/>
                        <w:left w:val="none" w:sz="0" w:space="0" w:color="auto"/>
                        <w:bottom w:val="none" w:sz="0" w:space="0" w:color="auto"/>
                        <w:right w:val="none" w:sz="0" w:space="0" w:color="auto"/>
                      </w:divBdr>
                      <w:divsChild>
                        <w:div w:id="200749993">
                          <w:marLeft w:val="0"/>
                          <w:marRight w:val="0"/>
                          <w:marTop w:val="0"/>
                          <w:marBottom w:val="0"/>
                          <w:divBdr>
                            <w:top w:val="none" w:sz="0" w:space="0" w:color="auto"/>
                            <w:left w:val="none" w:sz="0" w:space="0" w:color="auto"/>
                            <w:bottom w:val="none" w:sz="0" w:space="0" w:color="auto"/>
                            <w:right w:val="none" w:sz="0" w:space="0" w:color="auto"/>
                          </w:divBdr>
                          <w:divsChild>
                            <w:div w:id="621038798">
                              <w:marLeft w:val="0"/>
                              <w:marRight w:val="0"/>
                              <w:marTop w:val="0"/>
                              <w:marBottom w:val="0"/>
                              <w:divBdr>
                                <w:top w:val="none" w:sz="0" w:space="0" w:color="auto"/>
                                <w:left w:val="none" w:sz="0" w:space="0" w:color="auto"/>
                                <w:bottom w:val="none" w:sz="0" w:space="0" w:color="auto"/>
                                <w:right w:val="none" w:sz="0" w:space="0" w:color="auto"/>
                              </w:divBdr>
                              <w:divsChild>
                                <w:div w:id="1698965034">
                                  <w:marLeft w:val="0"/>
                                  <w:marRight w:val="0"/>
                                  <w:marTop w:val="0"/>
                                  <w:marBottom w:val="0"/>
                                  <w:divBdr>
                                    <w:top w:val="none" w:sz="0" w:space="0" w:color="auto"/>
                                    <w:left w:val="none" w:sz="0" w:space="0" w:color="auto"/>
                                    <w:bottom w:val="none" w:sz="0" w:space="0" w:color="auto"/>
                                    <w:right w:val="none" w:sz="0" w:space="0" w:color="auto"/>
                                  </w:divBdr>
                                  <w:divsChild>
                                    <w:div w:id="43355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PM">
  <a:themeElements>
    <a:clrScheme name="Personalizado 3">
      <a:dk1>
        <a:srgbClr val="1F1E1D"/>
      </a:dk1>
      <a:lt1>
        <a:srgbClr val="FFFFFF"/>
      </a:lt1>
      <a:dk2>
        <a:srgbClr val="073340"/>
      </a:dk2>
      <a:lt2>
        <a:srgbClr val="E7E6E6"/>
      </a:lt2>
      <a:accent1>
        <a:srgbClr val="2CA09A"/>
      </a:accent1>
      <a:accent2>
        <a:srgbClr val="F08302"/>
      </a:accent2>
      <a:accent3>
        <a:srgbClr val="55515C"/>
      </a:accent3>
      <a:accent4>
        <a:srgbClr val="00B3D4"/>
      </a:accent4>
      <a:accent5>
        <a:srgbClr val="FCB342"/>
      </a:accent5>
      <a:accent6>
        <a:srgbClr val="FEE060"/>
      </a:accent6>
      <a:hlink>
        <a:srgbClr val="209EB5"/>
      </a:hlink>
      <a:folHlink>
        <a:srgbClr val="C1C5C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8A7551-24D1-49FF-98A0-7A39F311D964}">
  <we:reference id="WA104380955" version="3.16.2.1" store="Omex" storeType="OMEX"/>
  <we:alternateReferences>
    <we:reference id="WA104380955" version="3.16.2.1" store="WA10438095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A1161E8C31AF43BE87FA6D8AF8DE6C" ma:contentTypeVersion="17" ma:contentTypeDescription="Create a new document." ma:contentTypeScope="" ma:versionID="e2ce4e3947bc2da56f409368510d8039">
  <xsd:schema xmlns:xsd="http://www.w3.org/2001/XMLSchema" xmlns:xs="http://www.w3.org/2001/XMLSchema" xmlns:p="http://schemas.microsoft.com/office/2006/metadata/properties" xmlns:ns2="d95a5756-7e5a-4b66-8885-ced4e72b4a01" xmlns:ns3="678d2a7e-7d20-45cf-b95a-24b7c9d6c8da" targetNamespace="http://schemas.microsoft.com/office/2006/metadata/properties" ma:root="true" ma:fieldsID="10c006b6fb06ad51419e2ae702ddea5e" ns2:_="" ns3:_="">
    <xsd:import namespace="d95a5756-7e5a-4b66-8885-ced4e72b4a01"/>
    <xsd:import namespace="678d2a7e-7d20-45cf-b95a-24b7c9d6c8d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MediaServiceSearchProperties" minOccurs="0"/>
                <xsd:element ref="ns2:Topic"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a5756-7e5a-4b66-8885-ced4e72b4a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4e42f4a-5d96-4c36-a7d6-0a76d976e537"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Topic" ma:index="23" nillable="true" ma:displayName="Original folder" ma:format="Dropdown" ma:internalName="Topic">
      <xsd:simpleType>
        <xsd:restriction base="dms:Text">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8d2a7e-7d20-45cf-b95a-24b7c9d6c8da"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7876d7f-53e8-4bbe-b931-19dee9260193}" ma:internalName="TaxCatchAll" ma:showField="CatchAllData" ma:web="678d2a7e-7d20-45cf-b95a-24b7c9d6c8d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678d2a7e-7d20-45cf-b95a-24b7c9d6c8da" xsi:nil="true"/>
    <lcf76f155ced4ddcb4097134ff3c332f xmlns="d95a5756-7e5a-4b66-8885-ced4e72b4a01">
      <Terms xmlns="http://schemas.microsoft.com/office/infopath/2007/PartnerControls"/>
    </lcf76f155ced4ddcb4097134ff3c332f>
    <Topic xmlns="d95a5756-7e5a-4b66-8885-ced4e72b4a0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044CC3-76EA-4FEA-8888-D6C37D717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a5756-7e5a-4b66-8885-ced4e72b4a01"/>
    <ds:schemaRef ds:uri="678d2a7e-7d20-45cf-b95a-24b7c9d6c8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3BA17C-7721-4132-BE7E-200B79F46098}">
  <ds:schemaRefs>
    <ds:schemaRef ds:uri="http://schemas.openxmlformats.org/officeDocument/2006/bibliography"/>
  </ds:schemaRefs>
</ds:datastoreItem>
</file>

<file path=customXml/itemProps3.xml><?xml version="1.0" encoding="utf-8"?>
<ds:datastoreItem xmlns:ds="http://schemas.openxmlformats.org/officeDocument/2006/customXml" ds:itemID="{E8709B3C-E82A-4ADC-A614-F92A5ECD78B9}">
  <ds:schemaRefs>
    <ds:schemaRef ds:uri="http://schemas.microsoft.com/office/2006/metadata/properties"/>
    <ds:schemaRef ds:uri="http://schemas.microsoft.com/office/infopath/2007/PartnerControls"/>
    <ds:schemaRef ds:uri="678d2a7e-7d20-45cf-b95a-24b7c9d6c8da"/>
    <ds:schemaRef ds:uri="d95a5756-7e5a-4b66-8885-ced4e72b4a01"/>
  </ds:schemaRefs>
</ds:datastoreItem>
</file>

<file path=customXml/itemProps4.xml><?xml version="1.0" encoding="utf-8"?>
<ds:datastoreItem xmlns:ds="http://schemas.openxmlformats.org/officeDocument/2006/customXml" ds:itemID="{43735406-95FF-493B-AC8C-946CC44E68B2}">
  <ds:schemaRefs>
    <ds:schemaRef ds:uri="http://schemas.microsoft.com/sharepoint/v3/contenttype/forms"/>
  </ds:schemaRefs>
</ds:datastoreItem>
</file>

<file path=docMetadata/LabelInfo.xml><?xml version="1.0" encoding="utf-8"?>
<clbl:labelList xmlns:clbl="http://schemas.microsoft.com/office/2020/mipLabelMetadata">
  <clbl:label id="{88badb7b-9383-42af-8dcc-46371ac84270}" enabled="0" method="" siteId="{88badb7b-9383-42af-8dcc-46371ac84270}" removed="1"/>
</clbl:labelList>
</file>

<file path=docProps/app.xml><?xml version="1.0" encoding="utf-8"?>
<Properties xmlns="http://schemas.openxmlformats.org/officeDocument/2006/extended-properties" xmlns:vt="http://schemas.openxmlformats.org/officeDocument/2006/docPropsVTypes">
  <Template>Normal</Template>
  <TotalTime>5</TotalTime>
  <Pages>1</Pages>
  <Words>20</Words>
  <Characters>165</Characters>
  <Application>Microsoft Office Word</Application>
  <DocSecurity>0</DocSecurity>
  <Lines>1</Lines>
  <Paragraphs>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84</CharactersWithSpaces>
  <SharedDoc>false</SharedDoc>
  <HLinks>
    <vt:vector size="774" baseType="variant">
      <vt:variant>
        <vt:i4>2818133</vt:i4>
      </vt:variant>
      <vt:variant>
        <vt:i4>1317</vt:i4>
      </vt:variant>
      <vt:variant>
        <vt:i4>0</vt:i4>
      </vt:variant>
      <vt:variant>
        <vt:i4>5</vt:i4>
      </vt:variant>
      <vt:variant>
        <vt:lpwstr>https://www.etui.org/sites/default/files/2024-01/What%E2%80%99s a woman%E2%80%99s job-Mapping the contribution of feminisation to gender gaps across Europe_2024.pdf</vt:lpwstr>
      </vt:variant>
      <vt:variant>
        <vt:lpwstr/>
      </vt:variant>
      <vt:variant>
        <vt:i4>5963863</vt:i4>
      </vt:variant>
      <vt:variant>
        <vt:i4>1314</vt:i4>
      </vt:variant>
      <vt:variant>
        <vt:i4>0</vt:i4>
      </vt:variant>
      <vt:variant>
        <vt:i4>5</vt:i4>
      </vt:variant>
      <vt:variant>
        <vt:lpwstr>https://www.wgea.gov.au/sites/default/files/documents/guide-to-gender-pay-equity.pdf</vt:lpwstr>
      </vt:variant>
      <vt:variant>
        <vt:lpwstr/>
      </vt:variant>
      <vt:variant>
        <vt:i4>8257647</vt:i4>
      </vt:variant>
      <vt:variant>
        <vt:i4>1311</vt:i4>
      </vt:variant>
      <vt:variant>
        <vt:i4>0</vt:i4>
      </vt:variant>
      <vt:variant>
        <vt:i4>5</vt:i4>
      </vt:variant>
      <vt:variant>
        <vt:lpwstr>https://www.wgea.gov.au/sites/default/files/documents/Guide to Australian Standards on gender-inclusive job evaluation and grading.pdf</vt:lpwstr>
      </vt:variant>
      <vt:variant>
        <vt:lpwstr/>
      </vt:variant>
      <vt:variant>
        <vt:i4>6488111</vt:i4>
      </vt:variant>
      <vt:variant>
        <vt:i4>1308</vt:i4>
      </vt:variant>
      <vt:variant>
        <vt:i4>0</vt:i4>
      </vt:variant>
      <vt:variant>
        <vt:i4>5</vt:i4>
      </vt:variant>
      <vt:variant>
        <vt:lpwstr>https://doi.org/10.1093/sp/jxaa032</vt:lpwstr>
      </vt:variant>
      <vt:variant>
        <vt:lpwstr/>
      </vt:variant>
      <vt:variant>
        <vt:i4>6488178</vt:i4>
      </vt:variant>
      <vt:variant>
        <vt:i4>1305</vt:i4>
      </vt:variant>
      <vt:variant>
        <vt:i4>0</vt:i4>
      </vt:variant>
      <vt:variant>
        <vt:i4>5</vt:i4>
      </vt:variant>
      <vt:variant>
        <vt:lpwstr>https://www.unison.org.uk/content/uploads/2019/12/Job-evaluation-schemes-November-2023.pdf</vt:lpwstr>
      </vt:variant>
      <vt:variant>
        <vt:lpwstr/>
      </vt:variant>
      <vt:variant>
        <vt:i4>5308495</vt:i4>
      </vt:variant>
      <vt:variant>
        <vt:i4>1302</vt:i4>
      </vt:variant>
      <vt:variant>
        <vt:i4>0</vt:i4>
      </vt:variant>
      <vt:variant>
        <vt:i4>5</vt:i4>
      </vt:variant>
      <vt:variant>
        <vt:lpwstr>https://staffupdates.glasgow.gov.uk/media/8033/Job-Evaluation-scheme-3rd-edition/pdf/SJC_Job_Evaluation_Scheme_3rd_Edition_Amended_-_23_April_2024.pdf?m=1729773057193</vt:lpwstr>
      </vt:variant>
      <vt:variant>
        <vt:lpwstr/>
      </vt:variant>
      <vt:variant>
        <vt:i4>3670037</vt:i4>
      </vt:variant>
      <vt:variant>
        <vt:i4>1299</vt:i4>
      </vt:variant>
      <vt:variant>
        <vt:i4>0</vt:i4>
      </vt:variant>
      <vt:variant>
        <vt:i4>5</vt:i4>
      </vt:variant>
      <vt:variant>
        <vt:lpwstr>https://www.epsu.org/sites/default/files/article/files/GP_Pay transparency and role of gender EPSU-ETUI report June 2021.pdf</vt:lpwstr>
      </vt:variant>
      <vt:variant>
        <vt:lpwstr/>
      </vt:variant>
      <vt:variant>
        <vt:i4>3407982</vt:i4>
      </vt:variant>
      <vt:variant>
        <vt:i4>1296</vt:i4>
      </vt:variant>
      <vt:variant>
        <vt:i4>0</vt:i4>
      </vt:variant>
      <vt:variant>
        <vt:i4>5</vt:i4>
      </vt:variant>
      <vt:variant>
        <vt:lpwstr>https://payequity.gov.on.ca/diytoolkit/</vt:lpwstr>
      </vt:variant>
      <vt:variant>
        <vt:lpwstr/>
      </vt:variant>
      <vt:variant>
        <vt:i4>4915310</vt:i4>
      </vt:variant>
      <vt:variant>
        <vt:i4>1293</vt:i4>
      </vt:variant>
      <vt:variant>
        <vt:i4>0</vt:i4>
      </vt:variant>
      <vt:variant>
        <vt:i4>5</vt:i4>
      </vt:variant>
      <vt:variant>
        <vt:lpwstr>https://igvm-iefh.belgium.be/sites/default/files/media/documents/39 - Checklist_ENG.pdf</vt:lpwstr>
      </vt:variant>
      <vt:variant>
        <vt:lpwstr/>
      </vt:variant>
      <vt:variant>
        <vt:i4>44</vt:i4>
      </vt:variant>
      <vt:variant>
        <vt:i4>1290</vt:i4>
      </vt:variant>
      <vt:variant>
        <vt:i4>0</vt:i4>
      </vt:variant>
      <vt:variant>
        <vt:i4>5</vt:i4>
      </vt:variant>
      <vt:variant>
        <vt:lpwstr>https://www.oecd.org/en/publications/reporting-gender-pay-gaps-in-oecd-countries_ea13aa68-en.html</vt:lpwstr>
      </vt:variant>
      <vt:variant>
        <vt:lpwstr/>
      </vt:variant>
      <vt:variant>
        <vt:i4>6881362</vt:i4>
      </vt:variant>
      <vt:variant>
        <vt:i4>1287</vt:i4>
      </vt:variant>
      <vt:variant>
        <vt:i4>0</vt:i4>
      </vt:variant>
      <vt:variant>
        <vt:i4>5</vt:i4>
      </vt:variant>
      <vt:variant>
        <vt:lpwstr>https://www.oecd.org/content/dam/oecd/en/publications/reports/2022/11/same-skills-different-pay_af307ff8/a4d18506-en.pdf</vt:lpwstr>
      </vt:variant>
      <vt:variant>
        <vt:lpwstr/>
      </vt:variant>
      <vt:variant>
        <vt:i4>4587557</vt:i4>
      </vt:variant>
      <vt:variant>
        <vt:i4>1284</vt:i4>
      </vt:variant>
      <vt:variant>
        <vt:i4>0</vt:i4>
      </vt:variant>
      <vt:variant>
        <vt:i4>5</vt:i4>
      </vt:variant>
      <vt:variant>
        <vt:lpwstr>https://www.oecd.org/en/publications/pay-transparency-tools-to-close-the-gender-wage-gap_eba5b91d-en.html</vt:lpwstr>
      </vt:variant>
      <vt:variant>
        <vt:lpwstr/>
      </vt:variant>
      <vt:variant>
        <vt:i4>524371</vt:i4>
      </vt:variant>
      <vt:variant>
        <vt:i4>1281</vt:i4>
      </vt:variant>
      <vt:variant>
        <vt:i4>0</vt:i4>
      </vt:variant>
      <vt:variant>
        <vt:i4>5</vt:i4>
      </vt:variant>
      <vt:variant>
        <vt:lpwstr>https://oecd-opsi.org/wp-content/uploads/2023/03/Factor-Plan-Te-Orowaru-1.pdf</vt:lpwstr>
      </vt:variant>
      <vt:variant>
        <vt:lpwstr/>
      </vt:variant>
      <vt:variant>
        <vt:i4>2097207</vt:i4>
      </vt:variant>
      <vt:variant>
        <vt:i4>1278</vt:i4>
      </vt:variant>
      <vt:variant>
        <vt:i4>0</vt:i4>
      </vt:variant>
      <vt:variant>
        <vt:i4>5</vt:i4>
      </vt:variant>
      <vt:variant>
        <vt:lpwstr>https://oecd-opsi.org/wp-content/uploads/2023/03/Questionnaire-Te-Orowaru-1.pdf</vt:lpwstr>
      </vt:variant>
      <vt:variant>
        <vt:lpwstr/>
      </vt:variant>
      <vt:variant>
        <vt:i4>7536684</vt:i4>
      </vt:variant>
      <vt:variant>
        <vt:i4>1275</vt:i4>
      </vt:variant>
      <vt:variant>
        <vt:i4>0</vt:i4>
      </vt:variant>
      <vt:variant>
        <vt:i4>5</vt:i4>
      </vt:variant>
      <vt:variant>
        <vt:lpwstr>https://doi.org/10.3167/latiss.2024.170305</vt:lpwstr>
      </vt:variant>
      <vt:variant>
        <vt:lpwstr/>
      </vt:variant>
      <vt:variant>
        <vt:i4>7864370</vt:i4>
      </vt:variant>
      <vt:variant>
        <vt:i4>1272</vt:i4>
      </vt:variant>
      <vt:variant>
        <vt:i4>0</vt:i4>
      </vt:variant>
      <vt:variant>
        <vt:i4>5</vt:i4>
      </vt:variant>
      <vt:variant>
        <vt:lpwstr>https://www.igualdadenlaempresa.es/asesoramiento/herramientas-igualdad/docs/Job_Evaluation_Tool_User_Guide.pdf</vt:lpwstr>
      </vt:variant>
      <vt:variant>
        <vt:lpwstr/>
      </vt:variant>
      <vt:variant>
        <vt:i4>5046351</vt:i4>
      </vt:variant>
      <vt:variant>
        <vt:i4>1269</vt:i4>
      </vt:variant>
      <vt:variant>
        <vt:i4>0</vt:i4>
      </vt:variant>
      <vt:variant>
        <vt:i4>5</vt:i4>
      </vt:variant>
      <vt:variant>
        <vt:lpwstr>https://www.ceps.eu/the-gender-blind-assumptions-of-the-eus-green-transition-require-a-reality-check/</vt:lpwstr>
      </vt:variant>
      <vt:variant>
        <vt:lpwstr/>
      </vt:variant>
      <vt:variant>
        <vt:i4>8257653</vt:i4>
      </vt:variant>
      <vt:variant>
        <vt:i4>1266</vt:i4>
      </vt:variant>
      <vt:variant>
        <vt:i4>0</vt:i4>
      </vt:variant>
      <vt:variant>
        <vt:i4>5</vt:i4>
      </vt:variant>
      <vt:variant>
        <vt:lpwstr>https://www.researchgate.net/publication/283111174_Understanding_links_between_gender_and_pay_An_important_role_for_heterodox_economics</vt:lpwstr>
      </vt:variant>
      <vt:variant>
        <vt:lpwstr/>
      </vt:variant>
      <vt:variant>
        <vt:i4>4653144</vt:i4>
      </vt:variant>
      <vt:variant>
        <vt:i4>1263</vt:i4>
      </vt:variant>
      <vt:variant>
        <vt:i4>0</vt:i4>
      </vt:variant>
      <vt:variant>
        <vt:i4>5</vt:i4>
      </vt:variant>
      <vt:variant>
        <vt:lpwstr>http://documents.worldbank.org/curated/en/405621528167411253</vt:lpwstr>
      </vt:variant>
      <vt:variant>
        <vt:lpwstr/>
      </vt:variant>
      <vt:variant>
        <vt:i4>2097259</vt:i4>
      </vt:variant>
      <vt:variant>
        <vt:i4>1260</vt:i4>
      </vt:variant>
      <vt:variant>
        <vt:i4>0</vt:i4>
      </vt:variant>
      <vt:variant>
        <vt:i4>5</vt:i4>
      </vt:variant>
      <vt:variant>
        <vt:lpwstr>https://www.ilo.org/publications/equal-pay-introductory-guide-0</vt:lpwstr>
      </vt:variant>
      <vt:variant>
        <vt:lpwstr/>
      </vt:variant>
      <vt:variant>
        <vt:i4>1310803</vt:i4>
      </vt:variant>
      <vt:variant>
        <vt:i4>1257</vt:i4>
      </vt:variant>
      <vt:variant>
        <vt:i4>0</vt:i4>
      </vt:variant>
      <vt:variant>
        <vt:i4>5</vt:i4>
      </vt:variant>
      <vt:variant>
        <vt:lpwstr>https://www.ilo.org/publications/promoting-equity-gender-neutral-job-evaluation-equal-pay-step-step-guide</vt:lpwstr>
      </vt:variant>
      <vt:variant>
        <vt:lpwstr/>
      </vt:variant>
      <vt:variant>
        <vt:i4>2031700</vt:i4>
      </vt:variant>
      <vt:variant>
        <vt:i4>1254</vt:i4>
      </vt:variant>
      <vt:variant>
        <vt:i4>0</vt:i4>
      </vt:variant>
      <vt:variant>
        <vt:i4>5</vt:i4>
      </vt:variant>
      <vt:variant>
        <vt:lpwstr>https://www.equalitylaw.eu/downloads/4594-hungary-employer-obliged-to-reconsider-conditions-13th-month-payment-for-female-workers-pdf-149-kb</vt:lpwstr>
      </vt:variant>
      <vt:variant>
        <vt:lpwstr/>
      </vt:variant>
      <vt:variant>
        <vt:i4>5046289</vt:i4>
      </vt:variant>
      <vt:variant>
        <vt:i4>1251</vt:i4>
      </vt:variant>
      <vt:variant>
        <vt:i4>0</vt:i4>
      </vt:variant>
      <vt:variant>
        <vt:i4>5</vt:i4>
      </vt:variant>
      <vt:variant>
        <vt:lpwstr>https://op.europa.eu/en/publication-detail/-/publication/0cdc3ccd-2fa3-11f0-8a44-01aa75ed71a1/language-en</vt:lpwstr>
      </vt:variant>
      <vt:variant>
        <vt:lpwstr/>
      </vt:variant>
      <vt:variant>
        <vt:i4>196697</vt:i4>
      </vt:variant>
      <vt:variant>
        <vt:i4>1248</vt:i4>
      </vt:variant>
      <vt:variant>
        <vt:i4>0</vt:i4>
      </vt:variant>
      <vt:variant>
        <vt:i4>5</vt:i4>
      </vt:variant>
      <vt:variant>
        <vt:lpwstr>https://eur-lex.europa.eu/legal-content/EN/TXT/PDF/?uri=CELEX:52013SC0512</vt:lpwstr>
      </vt:variant>
      <vt:variant>
        <vt:lpwstr/>
      </vt:variant>
      <vt:variant>
        <vt:i4>6225933</vt:i4>
      </vt:variant>
      <vt:variant>
        <vt:i4>1245</vt:i4>
      </vt:variant>
      <vt:variant>
        <vt:i4>0</vt:i4>
      </vt:variant>
      <vt:variant>
        <vt:i4>5</vt:i4>
      </vt:variant>
      <vt:variant>
        <vt:lpwstr>https://www.erieri.com/glossary/term/midpoint-progression</vt:lpwstr>
      </vt:variant>
      <vt:variant>
        <vt:lpwstr/>
      </vt:variant>
      <vt:variant>
        <vt:i4>1507370</vt:i4>
      </vt:variant>
      <vt:variant>
        <vt:i4>1242</vt:i4>
      </vt:variant>
      <vt:variant>
        <vt:i4>0</vt:i4>
      </vt:variant>
      <vt:variant>
        <vt:i4>5</vt:i4>
      </vt:variant>
      <vt:variant>
        <vt:lpwstr>https://www.equalityhumanrights.com/sites/default/files/gd.13.101-1_gender_neutral_jes-ig_18-03-14_final.pdf</vt:lpwstr>
      </vt:variant>
      <vt:variant>
        <vt:lpwstr/>
      </vt:variant>
      <vt:variant>
        <vt:i4>327763</vt:i4>
      </vt:variant>
      <vt:variant>
        <vt:i4>1239</vt:i4>
      </vt:variant>
      <vt:variant>
        <vt:i4>0</vt:i4>
      </vt:variant>
      <vt:variant>
        <vt:i4>5</vt:i4>
      </vt:variant>
      <vt:variant>
        <vt:lpwstr>https://www.ela.europa.eu/sites/default/files/2025-04/ELA_Job_decriptions_record_public.pdf</vt:lpwstr>
      </vt:variant>
      <vt:variant>
        <vt:lpwstr/>
      </vt:variant>
      <vt:variant>
        <vt:i4>3670058</vt:i4>
      </vt:variant>
      <vt:variant>
        <vt:i4>1236</vt:i4>
      </vt:variant>
      <vt:variant>
        <vt:i4>0</vt:i4>
      </vt:variant>
      <vt:variant>
        <vt:i4>5</vt:i4>
      </vt:variant>
      <vt:variant>
        <vt:lpwstr>https://eige.europa.eu/publications-resources/thesaurus/terms/1048</vt:lpwstr>
      </vt:variant>
      <vt:variant>
        <vt:lpwstr/>
      </vt:variant>
      <vt:variant>
        <vt:i4>3538986</vt:i4>
      </vt:variant>
      <vt:variant>
        <vt:i4>1233</vt:i4>
      </vt:variant>
      <vt:variant>
        <vt:i4>0</vt:i4>
      </vt:variant>
      <vt:variant>
        <vt:i4>5</vt:i4>
      </vt:variant>
      <vt:variant>
        <vt:lpwstr>https://eige.europa.eu/publications-resources/thesaurus/terms/1046</vt:lpwstr>
      </vt:variant>
      <vt:variant>
        <vt:lpwstr/>
      </vt:variant>
      <vt:variant>
        <vt:i4>4980817</vt:i4>
      </vt:variant>
      <vt:variant>
        <vt:i4>1230</vt:i4>
      </vt:variant>
      <vt:variant>
        <vt:i4>0</vt:i4>
      </vt:variant>
      <vt:variant>
        <vt:i4>5</vt:i4>
      </vt:variant>
      <vt:variant>
        <vt:lpwstr>https://eige.europa.eu/publications-resources/thesaurus/terms/1260?language_content_entity=en</vt:lpwstr>
      </vt:variant>
      <vt:variant>
        <vt:lpwstr/>
      </vt:variant>
      <vt:variant>
        <vt:i4>8323114</vt:i4>
      </vt:variant>
      <vt:variant>
        <vt:i4>1227</vt:i4>
      </vt:variant>
      <vt:variant>
        <vt:i4>0</vt:i4>
      </vt:variant>
      <vt:variant>
        <vt:i4>5</vt:i4>
      </vt:variant>
      <vt:variant>
        <vt:lpwstr>https://eige.europa.eu/publications-resources/thesaurus/terms/1320?language_content_entity=en</vt:lpwstr>
      </vt:variant>
      <vt:variant>
        <vt:lpwstr>:~:text=europa.eu/taxonomy/term/1320%3Flanguage_content_entity%3Den</vt:lpwstr>
      </vt:variant>
      <vt:variant>
        <vt:i4>6225925</vt:i4>
      </vt:variant>
      <vt:variant>
        <vt:i4>1224</vt:i4>
      </vt:variant>
      <vt:variant>
        <vt:i4>0</vt:i4>
      </vt:variant>
      <vt:variant>
        <vt:i4>5</vt:i4>
      </vt:variant>
      <vt:variant>
        <vt:lpwstr>https://eige.europa.eu/publications-resources/publications/words-matter-supporting-gender-equality-through-language-and-communication</vt:lpwstr>
      </vt:variant>
      <vt:variant>
        <vt:lpwstr/>
      </vt:variant>
      <vt:variant>
        <vt:i4>2490483</vt:i4>
      </vt:variant>
      <vt:variant>
        <vt:i4>1221</vt:i4>
      </vt:variant>
      <vt:variant>
        <vt:i4>0</vt:i4>
      </vt:variant>
      <vt:variant>
        <vt:i4>5</vt:i4>
      </vt:variant>
      <vt:variant>
        <vt:lpwstr>https://www.europarl.europa.eu/RegData/etudes/ATAG/2023/739380/EPRS_ATA(2023)739380_EN.pdf</vt:lpwstr>
      </vt:variant>
      <vt:variant>
        <vt:lpwstr/>
      </vt:variant>
      <vt:variant>
        <vt:i4>6488167</vt:i4>
      </vt:variant>
      <vt:variant>
        <vt:i4>1218</vt:i4>
      </vt:variant>
      <vt:variant>
        <vt:i4>0</vt:i4>
      </vt:variant>
      <vt:variant>
        <vt:i4>5</vt:i4>
      </vt:variant>
      <vt:variant>
        <vt:lpwstr>https://eur-lex.europa.eu/legal-content/EN/TXT/HTML/?uri=CELEX%3A12008E157</vt:lpwstr>
      </vt:variant>
      <vt:variant>
        <vt:lpwstr/>
      </vt:variant>
      <vt:variant>
        <vt:i4>1441882</vt:i4>
      </vt:variant>
      <vt:variant>
        <vt:i4>1215</vt:i4>
      </vt:variant>
      <vt:variant>
        <vt:i4>0</vt:i4>
      </vt:variant>
      <vt:variant>
        <vt:i4>5</vt:i4>
      </vt:variant>
      <vt:variant>
        <vt:lpwstr>https://doi.org/10.1177/00910260221124866</vt:lpwstr>
      </vt:variant>
      <vt:variant>
        <vt:lpwstr/>
      </vt:variant>
      <vt:variant>
        <vt:i4>5177365</vt:i4>
      </vt:variant>
      <vt:variant>
        <vt:i4>1212</vt:i4>
      </vt:variant>
      <vt:variant>
        <vt:i4>0</vt:i4>
      </vt:variant>
      <vt:variant>
        <vt:i4>5</vt:i4>
      </vt:variant>
      <vt:variant>
        <vt:lpwstr>https://cite.gov.pt/documents/14333/297943/CITE+-+Guia+de+avaliação+de+diferenças+remuneratórias.pdf/2a55800d-328a-465f-ad63-12853d3da9d6</vt:lpwstr>
      </vt:variant>
      <vt:variant>
        <vt:lpwstr/>
      </vt:variant>
      <vt:variant>
        <vt:i4>3473455</vt:i4>
      </vt:variant>
      <vt:variant>
        <vt:i4>1209</vt:i4>
      </vt:variant>
      <vt:variant>
        <vt:i4>0</vt:i4>
      </vt:variant>
      <vt:variant>
        <vt:i4>5</vt:i4>
      </vt:variant>
      <vt:variant>
        <vt:lpwstr>http://edl.emi.gov.et/jspui/bitstream/123456789/267/1/Job Evaluation A Guide to Achieving Equal Pay %28Michael Armstrong%2C Ann Cummins%2C Sue Hastings etc.%29 %28z-lib.org%29.pdf</vt:lpwstr>
      </vt:variant>
      <vt:variant>
        <vt:lpwstr/>
      </vt:variant>
      <vt:variant>
        <vt:i4>2293867</vt:i4>
      </vt:variant>
      <vt:variant>
        <vt:i4>1206</vt:i4>
      </vt:variant>
      <vt:variant>
        <vt:i4>0</vt:i4>
      </vt:variant>
      <vt:variant>
        <vt:i4>5</vt:i4>
      </vt:variant>
      <vt:variant>
        <vt:lpwstr>https://www.etui.org/publications/gender-inequality-performance-related-pay</vt:lpwstr>
      </vt:variant>
      <vt:variant>
        <vt:lpwstr/>
      </vt:variant>
      <vt:variant>
        <vt:i4>8126482</vt:i4>
      </vt:variant>
      <vt:variant>
        <vt:i4>1203</vt:i4>
      </vt:variant>
      <vt:variant>
        <vt:i4>0</vt:i4>
      </vt:variant>
      <vt:variant>
        <vt:i4>5</vt:i4>
      </vt:variant>
      <vt:variant>
        <vt:lpwstr>https://www.europarl.europa.eu/thinktank/en/document/EPRS_ATA(2025)767231</vt:lpwstr>
      </vt:variant>
      <vt:variant>
        <vt:lpwstr/>
      </vt:variant>
      <vt:variant>
        <vt:i4>393299</vt:i4>
      </vt:variant>
      <vt:variant>
        <vt:i4>1200</vt:i4>
      </vt:variant>
      <vt:variant>
        <vt:i4>0</vt:i4>
      </vt:variant>
      <vt:variant>
        <vt:i4>5</vt:i4>
      </vt:variant>
      <vt:variant>
        <vt:lpwstr>https://doi.org/10.3390/jrfm14060271</vt:lpwstr>
      </vt:variant>
      <vt:variant>
        <vt:lpwstr/>
      </vt:variant>
      <vt:variant>
        <vt:i4>7274555</vt:i4>
      </vt:variant>
      <vt:variant>
        <vt:i4>1197</vt:i4>
      </vt:variant>
      <vt:variant>
        <vt:i4>0</vt:i4>
      </vt:variant>
      <vt:variant>
        <vt:i4>5</vt:i4>
      </vt:variant>
      <vt:variant>
        <vt:lpwstr>https://www.acas.org.uk/job-evaluation-considerations-and-risks-advice-booklet</vt:lpwstr>
      </vt:variant>
      <vt:variant>
        <vt:lpwstr/>
      </vt:variant>
      <vt:variant>
        <vt:i4>8257631</vt:i4>
      </vt:variant>
      <vt:variant>
        <vt:i4>1194</vt:i4>
      </vt:variant>
      <vt:variant>
        <vt:i4>0</vt:i4>
      </vt:variant>
      <vt:variant>
        <vt:i4>5</vt:i4>
      </vt:variant>
      <vt:variant>
        <vt:lpwstr>https://normlex.ilo.org/dyn/nrmlx_en/f?p=NORMLEXPUB:12100:0::NO::P12100_Ilo_Code:C100</vt:lpwstr>
      </vt:variant>
      <vt:variant>
        <vt:lpwstr/>
      </vt:variant>
      <vt:variant>
        <vt:i4>1572874</vt:i4>
      </vt:variant>
      <vt:variant>
        <vt:i4>1191</vt:i4>
      </vt:variant>
      <vt:variant>
        <vt:i4>0</vt:i4>
      </vt:variant>
      <vt:variant>
        <vt:i4>5</vt:i4>
      </vt:variant>
      <vt:variant>
        <vt:lpwstr>https://normlex.ilo.org/dyn/nrmlx_en/f?p=1000:62:0::NO:62:P62_LIST_ENTRIE_ID:2453907:NO</vt:lpwstr>
      </vt:variant>
      <vt:variant>
        <vt:lpwstr/>
      </vt:variant>
      <vt:variant>
        <vt:i4>1507342</vt:i4>
      </vt:variant>
      <vt:variant>
        <vt:i4>1188</vt:i4>
      </vt:variant>
      <vt:variant>
        <vt:i4>0</vt:i4>
      </vt:variant>
      <vt:variant>
        <vt:i4>5</vt:i4>
      </vt:variant>
      <vt:variant>
        <vt:lpwstr>https://eur-lex.europa.eu/legal-content/EN/TXT/PDF/?uri=CELEX:32023L0970</vt:lpwstr>
      </vt:variant>
      <vt:variant>
        <vt:lpwstr/>
      </vt:variant>
      <vt:variant>
        <vt:i4>7340145</vt:i4>
      </vt:variant>
      <vt:variant>
        <vt:i4>1185</vt:i4>
      </vt:variant>
      <vt:variant>
        <vt:i4>0</vt:i4>
      </vt:variant>
      <vt:variant>
        <vt:i4>5</vt:i4>
      </vt:variant>
      <vt:variant>
        <vt:lpwstr>https://eur-lex.europa.eu/legal-content/EN/TXT/?uri=celex%3A32006L0054</vt:lpwstr>
      </vt:variant>
      <vt:variant>
        <vt:lpwstr/>
      </vt:variant>
      <vt:variant>
        <vt:i4>4456472</vt:i4>
      </vt:variant>
      <vt:variant>
        <vt:i4>1182</vt:i4>
      </vt:variant>
      <vt:variant>
        <vt:i4>0</vt:i4>
      </vt:variant>
      <vt:variant>
        <vt:i4>5</vt:i4>
      </vt:variant>
      <vt:variant>
        <vt:lpwstr>http://data.europa.eu/eli/dir/1975/117/oj</vt:lpwstr>
      </vt:variant>
      <vt:variant>
        <vt:lpwstr/>
      </vt:variant>
      <vt:variant>
        <vt:i4>3014732</vt:i4>
      </vt:variant>
      <vt:variant>
        <vt:i4>1179</vt:i4>
      </vt:variant>
      <vt:variant>
        <vt:i4>0</vt:i4>
      </vt:variant>
      <vt:variant>
        <vt:i4>5</vt:i4>
      </vt:variant>
      <vt:variant>
        <vt:lpwstr>http://data.europa.eu/eli/treaty/tfeu_2012/oj</vt:lpwstr>
      </vt:variant>
      <vt:variant>
        <vt:lpwstr/>
      </vt:variant>
      <vt:variant>
        <vt:i4>262151</vt:i4>
      </vt:variant>
      <vt:variant>
        <vt:i4>1176</vt:i4>
      </vt:variant>
      <vt:variant>
        <vt:i4>0</vt:i4>
      </vt:variant>
      <vt:variant>
        <vt:i4>5</vt:i4>
      </vt:variant>
      <vt:variant>
        <vt:lpwstr>https://equineteurope.org/european-directory-of-equality-bodies/</vt:lpwstr>
      </vt:variant>
      <vt:variant>
        <vt:lpwstr/>
      </vt:variant>
      <vt:variant>
        <vt:i4>786500</vt:i4>
      </vt:variant>
      <vt:variant>
        <vt:i4>1059</vt:i4>
      </vt:variant>
      <vt:variant>
        <vt:i4>0</vt:i4>
      </vt:variant>
      <vt:variant>
        <vt:i4>5</vt:i4>
      </vt:variant>
      <vt:variant>
        <vt:lpwstr>http://www.saveur-europeenne.com/paytransparency</vt:lpwstr>
      </vt:variant>
      <vt:variant>
        <vt:lpwstr/>
      </vt:variant>
      <vt:variant>
        <vt:i4>1769529</vt:i4>
      </vt:variant>
      <vt:variant>
        <vt:i4>1035</vt:i4>
      </vt:variant>
      <vt:variant>
        <vt:i4>0</vt:i4>
      </vt:variant>
      <vt:variant>
        <vt:i4>5</vt:i4>
      </vt:variant>
      <vt:variant>
        <vt:lpwstr/>
      </vt:variant>
      <vt:variant>
        <vt:lpwstr>_Factor_and_subfactor</vt:lpwstr>
      </vt:variant>
      <vt:variant>
        <vt:i4>1572903</vt:i4>
      </vt:variant>
      <vt:variant>
        <vt:i4>1011</vt:i4>
      </vt:variant>
      <vt:variant>
        <vt:i4>0</vt:i4>
      </vt:variant>
      <vt:variant>
        <vt:i4>5</vt:i4>
      </vt:variant>
      <vt:variant>
        <vt:lpwstr/>
      </vt:variant>
      <vt:variant>
        <vt:lpwstr>_Project_outline_template</vt:lpwstr>
      </vt:variant>
      <vt:variant>
        <vt:i4>1441820</vt:i4>
      </vt:variant>
      <vt:variant>
        <vt:i4>978</vt:i4>
      </vt:variant>
      <vt:variant>
        <vt:i4>0</vt:i4>
      </vt:variant>
      <vt:variant>
        <vt:i4>5</vt:i4>
      </vt:variant>
      <vt:variant>
        <vt:lpwstr/>
      </vt:variant>
      <vt:variant>
        <vt:lpwstr>indirect</vt:lpwstr>
      </vt:variant>
      <vt:variant>
        <vt:i4>1441806</vt:i4>
      </vt:variant>
      <vt:variant>
        <vt:i4>882</vt:i4>
      </vt:variant>
      <vt:variant>
        <vt:i4>0</vt:i4>
      </vt:variant>
      <vt:variant>
        <vt:i4>5</vt:i4>
      </vt:variant>
      <vt:variant>
        <vt:lpwstr/>
      </vt:variant>
      <vt:variant>
        <vt:lpwstr>equalitybody</vt:lpwstr>
      </vt:variant>
      <vt:variant>
        <vt:i4>1245198</vt:i4>
      </vt:variant>
      <vt:variant>
        <vt:i4>873</vt:i4>
      </vt:variant>
      <vt:variant>
        <vt:i4>0</vt:i4>
      </vt:variant>
      <vt:variant>
        <vt:i4>5</vt:i4>
      </vt:variant>
      <vt:variant>
        <vt:lpwstr/>
      </vt:variant>
      <vt:variant>
        <vt:lpwstr>PayStructure</vt:lpwstr>
      </vt:variant>
      <vt:variant>
        <vt:i4>1638429</vt:i4>
      </vt:variant>
      <vt:variant>
        <vt:i4>852</vt:i4>
      </vt:variant>
      <vt:variant>
        <vt:i4>0</vt:i4>
      </vt:variant>
      <vt:variant>
        <vt:i4>5</vt:i4>
      </vt:variant>
      <vt:variant>
        <vt:lpwstr/>
      </vt:variant>
      <vt:variant>
        <vt:lpwstr>equalpay</vt:lpwstr>
      </vt:variant>
      <vt:variant>
        <vt:i4>4915310</vt:i4>
      </vt:variant>
      <vt:variant>
        <vt:i4>849</vt:i4>
      </vt:variant>
      <vt:variant>
        <vt:i4>0</vt:i4>
      </vt:variant>
      <vt:variant>
        <vt:i4>5</vt:i4>
      </vt:variant>
      <vt:variant>
        <vt:lpwstr>https://igvm-iefh.belgium.be/sites/default/files/media/documents/39 - Checklist_ENG.pdf</vt:lpwstr>
      </vt:variant>
      <vt:variant>
        <vt:lpwstr/>
      </vt:variant>
      <vt:variant>
        <vt:i4>4915310</vt:i4>
      </vt:variant>
      <vt:variant>
        <vt:i4>846</vt:i4>
      </vt:variant>
      <vt:variant>
        <vt:i4>0</vt:i4>
      </vt:variant>
      <vt:variant>
        <vt:i4>5</vt:i4>
      </vt:variant>
      <vt:variant>
        <vt:lpwstr>https://igvm-iefh.belgium.be/sites/default/files/media/documents/39 - Checklist_ENG.pdf</vt:lpwstr>
      </vt:variant>
      <vt:variant>
        <vt:lpwstr/>
      </vt:variant>
      <vt:variant>
        <vt:i4>1638429</vt:i4>
      </vt:variant>
      <vt:variant>
        <vt:i4>801</vt:i4>
      </vt:variant>
      <vt:variant>
        <vt:i4>0</vt:i4>
      </vt:variant>
      <vt:variant>
        <vt:i4>5</vt:i4>
      </vt:variant>
      <vt:variant>
        <vt:lpwstr/>
      </vt:variant>
      <vt:variant>
        <vt:lpwstr>equalpay</vt:lpwstr>
      </vt:variant>
      <vt:variant>
        <vt:i4>5439492</vt:i4>
      </vt:variant>
      <vt:variant>
        <vt:i4>792</vt:i4>
      </vt:variant>
      <vt:variant>
        <vt:i4>0</vt:i4>
      </vt:variant>
      <vt:variant>
        <vt:i4>5</vt:i4>
      </vt:variant>
      <vt:variant>
        <vt:lpwstr>https://www.antidiskriminierungsstelle.de/SharedDocs/downloads/DE/publikationen/Expertisen/diskriminierung_in_stellenanzeigen.pdf?__blob=publicationFile&amp;v=3</vt:lpwstr>
      </vt:variant>
      <vt:variant>
        <vt:lpwstr/>
      </vt:variant>
      <vt:variant>
        <vt:i4>7536743</vt:i4>
      </vt:variant>
      <vt:variant>
        <vt:i4>789</vt:i4>
      </vt:variant>
      <vt:variant>
        <vt:i4>0</vt:i4>
      </vt:variant>
      <vt:variant>
        <vt:i4>5</vt:i4>
      </vt:variant>
      <vt:variant>
        <vt:lpwstr>https://www.antidiskriminierungsstelle.de/SharedDocs/forschungsprojekte/EN/Studie_Diskr_in_Stellenanzeigen_en.html</vt:lpwstr>
      </vt:variant>
      <vt:variant>
        <vt:lpwstr/>
      </vt:variant>
      <vt:variant>
        <vt:i4>6553724</vt:i4>
      </vt:variant>
      <vt:variant>
        <vt:i4>786</vt:i4>
      </vt:variant>
      <vt:variant>
        <vt:i4>0</vt:i4>
      </vt:variant>
      <vt:variant>
        <vt:i4>5</vt:i4>
      </vt:variant>
      <vt:variant>
        <vt:lpwstr>https://gender-decoder.katmatfield.com/</vt:lpwstr>
      </vt:variant>
      <vt:variant>
        <vt:lpwstr/>
      </vt:variant>
      <vt:variant>
        <vt:i4>1376281</vt:i4>
      </vt:variant>
      <vt:variant>
        <vt:i4>777</vt:i4>
      </vt:variant>
      <vt:variant>
        <vt:i4>0</vt:i4>
      </vt:variant>
      <vt:variant>
        <vt:i4>5</vt:i4>
      </vt:variant>
      <vt:variant>
        <vt:lpwstr/>
      </vt:variant>
      <vt:variant>
        <vt:lpwstr>Genderedlanguage</vt:lpwstr>
      </vt:variant>
      <vt:variant>
        <vt:i4>6881391</vt:i4>
      </vt:variant>
      <vt:variant>
        <vt:i4>771</vt:i4>
      </vt:variant>
      <vt:variant>
        <vt:i4>0</vt:i4>
      </vt:variant>
      <vt:variant>
        <vt:i4>5</vt:i4>
      </vt:variant>
      <vt:variant>
        <vt:lpwstr/>
      </vt:variant>
      <vt:variant>
        <vt:lpwstr>GenderBias</vt:lpwstr>
      </vt:variant>
      <vt:variant>
        <vt:i4>1245198</vt:i4>
      </vt:variant>
      <vt:variant>
        <vt:i4>753</vt:i4>
      </vt:variant>
      <vt:variant>
        <vt:i4>0</vt:i4>
      </vt:variant>
      <vt:variant>
        <vt:i4>5</vt:i4>
      </vt:variant>
      <vt:variant>
        <vt:lpwstr/>
      </vt:variant>
      <vt:variant>
        <vt:lpwstr>PayStructure</vt:lpwstr>
      </vt:variant>
      <vt:variant>
        <vt:i4>8323189</vt:i4>
      </vt:variant>
      <vt:variant>
        <vt:i4>750</vt:i4>
      </vt:variant>
      <vt:variant>
        <vt:i4>0</vt:i4>
      </vt:variant>
      <vt:variant>
        <vt:i4>5</vt:i4>
      </vt:variant>
      <vt:variant>
        <vt:lpwstr/>
      </vt:variant>
      <vt:variant>
        <vt:lpwstr>Scoring</vt:lpwstr>
      </vt:variant>
      <vt:variant>
        <vt:i4>7733366</vt:i4>
      </vt:variant>
      <vt:variant>
        <vt:i4>735</vt:i4>
      </vt:variant>
      <vt:variant>
        <vt:i4>0</vt:i4>
      </vt:variant>
      <vt:variant>
        <vt:i4>5</vt:i4>
      </vt:variant>
      <vt:variant>
        <vt:lpwstr/>
      </vt:variant>
      <vt:variant>
        <vt:lpwstr>weights</vt:lpwstr>
      </vt:variant>
      <vt:variant>
        <vt:i4>393230</vt:i4>
      </vt:variant>
      <vt:variant>
        <vt:i4>732</vt:i4>
      </vt:variant>
      <vt:variant>
        <vt:i4>0</vt:i4>
      </vt:variant>
      <vt:variant>
        <vt:i4>5</vt:i4>
      </vt:variant>
      <vt:variant>
        <vt:lpwstr>https://www.nhsemployers.org/publications/nhs-job-evaluation-handbook</vt:lpwstr>
      </vt:variant>
      <vt:variant>
        <vt:lpwstr/>
      </vt:variant>
      <vt:variant>
        <vt:i4>7864370</vt:i4>
      </vt:variant>
      <vt:variant>
        <vt:i4>729</vt:i4>
      </vt:variant>
      <vt:variant>
        <vt:i4>0</vt:i4>
      </vt:variant>
      <vt:variant>
        <vt:i4>5</vt:i4>
      </vt:variant>
      <vt:variant>
        <vt:lpwstr>https://www.igualdadenlaempresa.es/asesoramiento/herramientas-igualdad/docs/Job_Evaluation_Tool_User_Guide.pdf</vt:lpwstr>
      </vt:variant>
      <vt:variant>
        <vt:lpwstr/>
      </vt:variant>
      <vt:variant>
        <vt:i4>1769529</vt:i4>
      </vt:variant>
      <vt:variant>
        <vt:i4>714</vt:i4>
      </vt:variant>
      <vt:variant>
        <vt:i4>0</vt:i4>
      </vt:variant>
      <vt:variant>
        <vt:i4>5</vt:i4>
      </vt:variant>
      <vt:variant>
        <vt:lpwstr/>
      </vt:variant>
      <vt:variant>
        <vt:lpwstr>_Factor_and_subfactor</vt:lpwstr>
      </vt:variant>
      <vt:variant>
        <vt:i4>7536758</vt:i4>
      </vt:variant>
      <vt:variant>
        <vt:i4>711</vt:i4>
      </vt:variant>
      <vt:variant>
        <vt:i4>0</vt:i4>
      </vt:variant>
      <vt:variant>
        <vt:i4>5</vt:i4>
      </vt:variant>
      <vt:variant>
        <vt:lpwstr/>
      </vt:variant>
      <vt:variant>
        <vt:lpwstr>Levels</vt:lpwstr>
      </vt:variant>
      <vt:variant>
        <vt:i4>1310781</vt:i4>
      </vt:variant>
      <vt:variant>
        <vt:i4>687</vt:i4>
      </vt:variant>
      <vt:variant>
        <vt:i4>0</vt:i4>
      </vt:variant>
      <vt:variant>
        <vt:i4>5</vt:i4>
      </vt:variant>
      <vt:variant>
        <vt:lpwstr>https://igvm-iefh.belgium.be/sites/default/files/downloads/Functieclassificatie_handleiding.pdf</vt:lpwstr>
      </vt:variant>
      <vt:variant>
        <vt:lpwstr/>
      </vt:variant>
      <vt:variant>
        <vt:i4>3407982</vt:i4>
      </vt:variant>
      <vt:variant>
        <vt:i4>684</vt:i4>
      </vt:variant>
      <vt:variant>
        <vt:i4>0</vt:i4>
      </vt:variant>
      <vt:variant>
        <vt:i4>5</vt:i4>
      </vt:variant>
      <vt:variant>
        <vt:lpwstr>https://payequity.gov.on.ca/diytoolkit/</vt:lpwstr>
      </vt:variant>
      <vt:variant>
        <vt:lpwstr/>
      </vt:variant>
      <vt:variant>
        <vt:i4>7077988</vt:i4>
      </vt:variant>
      <vt:variant>
        <vt:i4>681</vt:i4>
      </vt:variant>
      <vt:variant>
        <vt:i4>0</vt:i4>
      </vt:variant>
      <vt:variant>
        <vt:i4>5</vt:i4>
      </vt:variant>
      <vt:variant>
        <vt:lpwstr>https://www.bmfsfj.de/bmfsfj/service/publikationen/gleichstellungscheck-fuer-kleine-und-mittlere-unternehmen-155342</vt:lpwstr>
      </vt:variant>
      <vt:variant>
        <vt:lpwstr/>
      </vt:variant>
      <vt:variant>
        <vt:i4>1638429</vt:i4>
      </vt:variant>
      <vt:variant>
        <vt:i4>675</vt:i4>
      </vt:variant>
      <vt:variant>
        <vt:i4>0</vt:i4>
      </vt:variant>
      <vt:variant>
        <vt:i4>5</vt:i4>
      </vt:variant>
      <vt:variant>
        <vt:lpwstr/>
      </vt:variant>
      <vt:variant>
        <vt:lpwstr>equalpay</vt:lpwstr>
      </vt:variant>
      <vt:variant>
        <vt:i4>1638429</vt:i4>
      </vt:variant>
      <vt:variant>
        <vt:i4>624</vt:i4>
      </vt:variant>
      <vt:variant>
        <vt:i4>0</vt:i4>
      </vt:variant>
      <vt:variant>
        <vt:i4>5</vt:i4>
      </vt:variant>
      <vt:variant>
        <vt:lpwstr/>
      </vt:variant>
      <vt:variant>
        <vt:lpwstr>equalpay</vt:lpwstr>
      </vt:variant>
      <vt:variant>
        <vt:i4>1245198</vt:i4>
      </vt:variant>
      <vt:variant>
        <vt:i4>621</vt:i4>
      </vt:variant>
      <vt:variant>
        <vt:i4>0</vt:i4>
      </vt:variant>
      <vt:variant>
        <vt:i4>5</vt:i4>
      </vt:variant>
      <vt:variant>
        <vt:lpwstr/>
      </vt:variant>
      <vt:variant>
        <vt:lpwstr>PayStructure</vt:lpwstr>
      </vt:variant>
      <vt:variant>
        <vt:i4>6881391</vt:i4>
      </vt:variant>
      <vt:variant>
        <vt:i4>612</vt:i4>
      </vt:variant>
      <vt:variant>
        <vt:i4>0</vt:i4>
      </vt:variant>
      <vt:variant>
        <vt:i4>5</vt:i4>
      </vt:variant>
      <vt:variant>
        <vt:lpwstr/>
      </vt:variant>
      <vt:variant>
        <vt:lpwstr>GenderBias</vt:lpwstr>
      </vt:variant>
      <vt:variant>
        <vt:i4>7536758</vt:i4>
      </vt:variant>
      <vt:variant>
        <vt:i4>561</vt:i4>
      </vt:variant>
      <vt:variant>
        <vt:i4>0</vt:i4>
      </vt:variant>
      <vt:variant>
        <vt:i4>5</vt:i4>
      </vt:variant>
      <vt:variant>
        <vt:lpwstr/>
      </vt:variant>
      <vt:variant>
        <vt:lpwstr>Levels</vt:lpwstr>
      </vt:variant>
      <vt:variant>
        <vt:i4>6750314</vt:i4>
      </vt:variant>
      <vt:variant>
        <vt:i4>558</vt:i4>
      </vt:variant>
      <vt:variant>
        <vt:i4>0</vt:i4>
      </vt:variant>
      <vt:variant>
        <vt:i4>5</vt:i4>
      </vt:variant>
      <vt:variant>
        <vt:lpwstr/>
      </vt:variant>
      <vt:variant>
        <vt:lpwstr>factor</vt:lpwstr>
      </vt:variant>
      <vt:variant>
        <vt:i4>3997731</vt:i4>
      </vt:variant>
      <vt:variant>
        <vt:i4>516</vt:i4>
      </vt:variant>
      <vt:variant>
        <vt:i4>0</vt:i4>
      </vt:variant>
      <vt:variant>
        <vt:i4>5</vt:i4>
      </vt:variant>
      <vt:variant>
        <vt:lpwstr>https://staffupdates.glasgow.gov.uk/article/12142/About-Job-Evaluation</vt:lpwstr>
      </vt:variant>
      <vt:variant>
        <vt:lpwstr/>
      </vt:variant>
      <vt:variant>
        <vt:i4>6881391</vt:i4>
      </vt:variant>
      <vt:variant>
        <vt:i4>486</vt:i4>
      </vt:variant>
      <vt:variant>
        <vt:i4>0</vt:i4>
      </vt:variant>
      <vt:variant>
        <vt:i4>5</vt:i4>
      </vt:variant>
      <vt:variant>
        <vt:lpwstr/>
      </vt:variant>
      <vt:variant>
        <vt:lpwstr>GenderBias</vt:lpwstr>
      </vt:variant>
      <vt:variant>
        <vt:i4>6881391</vt:i4>
      </vt:variant>
      <vt:variant>
        <vt:i4>462</vt:i4>
      </vt:variant>
      <vt:variant>
        <vt:i4>0</vt:i4>
      </vt:variant>
      <vt:variant>
        <vt:i4>5</vt:i4>
      </vt:variant>
      <vt:variant>
        <vt:lpwstr/>
      </vt:variant>
      <vt:variant>
        <vt:lpwstr>GenderBias</vt:lpwstr>
      </vt:variant>
      <vt:variant>
        <vt:i4>8192105</vt:i4>
      </vt:variant>
      <vt:variant>
        <vt:i4>456</vt:i4>
      </vt:variant>
      <vt:variant>
        <vt:i4>0</vt:i4>
      </vt:variant>
      <vt:variant>
        <vt:i4>5</vt:i4>
      </vt:variant>
      <vt:variant>
        <vt:lpwstr/>
      </vt:variant>
      <vt:variant>
        <vt:lpwstr>organisationgap</vt:lpwstr>
      </vt:variant>
      <vt:variant>
        <vt:i4>7209077</vt:i4>
      </vt:variant>
      <vt:variant>
        <vt:i4>453</vt:i4>
      </vt:variant>
      <vt:variant>
        <vt:i4>0</vt:i4>
      </vt:variant>
      <vt:variant>
        <vt:i4>5</vt:i4>
      </vt:variant>
      <vt:variant>
        <vt:lpwstr/>
      </vt:variant>
      <vt:variant>
        <vt:lpwstr>bylevelgap</vt:lpwstr>
      </vt:variant>
      <vt:variant>
        <vt:i4>7536766</vt:i4>
      </vt:variant>
      <vt:variant>
        <vt:i4>450</vt:i4>
      </vt:variant>
      <vt:variant>
        <vt:i4>0</vt:i4>
      </vt:variant>
      <vt:variant>
        <vt:i4>5</vt:i4>
      </vt:variant>
      <vt:variant>
        <vt:lpwstr/>
      </vt:variant>
      <vt:variant>
        <vt:lpwstr>likeforlikegap</vt:lpwstr>
      </vt:variant>
      <vt:variant>
        <vt:i4>1441820</vt:i4>
      </vt:variant>
      <vt:variant>
        <vt:i4>447</vt:i4>
      </vt:variant>
      <vt:variant>
        <vt:i4>0</vt:i4>
      </vt:variant>
      <vt:variant>
        <vt:i4>5</vt:i4>
      </vt:variant>
      <vt:variant>
        <vt:lpwstr/>
      </vt:variant>
      <vt:variant>
        <vt:lpwstr>indirect</vt:lpwstr>
      </vt:variant>
      <vt:variant>
        <vt:i4>7864437</vt:i4>
      </vt:variant>
      <vt:variant>
        <vt:i4>444</vt:i4>
      </vt:variant>
      <vt:variant>
        <vt:i4>0</vt:i4>
      </vt:variant>
      <vt:variant>
        <vt:i4>5</vt:i4>
      </vt:variant>
      <vt:variant>
        <vt:lpwstr/>
      </vt:variant>
      <vt:variant>
        <vt:lpwstr>direct</vt:lpwstr>
      </vt:variant>
      <vt:variant>
        <vt:i4>7733366</vt:i4>
      </vt:variant>
      <vt:variant>
        <vt:i4>420</vt:i4>
      </vt:variant>
      <vt:variant>
        <vt:i4>0</vt:i4>
      </vt:variant>
      <vt:variant>
        <vt:i4>5</vt:i4>
      </vt:variant>
      <vt:variant>
        <vt:lpwstr/>
      </vt:variant>
      <vt:variant>
        <vt:lpwstr>weights</vt:lpwstr>
      </vt:variant>
      <vt:variant>
        <vt:i4>1114165</vt:i4>
      </vt:variant>
      <vt:variant>
        <vt:i4>224</vt:i4>
      </vt:variant>
      <vt:variant>
        <vt:i4>0</vt:i4>
      </vt:variant>
      <vt:variant>
        <vt:i4>5</vt:i4>
      </vt:variant>
      <vt:variant>
        <vt:lpwstr/>
      </vt:variant>
      <vt:variant>
        <vt:lpwstr>_Toc216441526</vt:lpwstr>
      </vt:variant>
      <vt:variant>
        <vt:i4>1114165</vt:i4>
      </vt:variant>
      <vt:variant>
        <vt:i4>218</vt:i4>
      </vt:variant>
      <vt:variant>
        <vt:i4>0</vt:i4>
      </vt:variant>
      <vt:variant>
        <vt:i4>5</vt:i4>
      </vt:variant>
      <vt:variant>
        <vt:lpwstr/>
      </vt:variant>
      <vt:variant>
        <vt:lpwstr>_Toc216441525</vt:lpwstr>
      </vt:variant>
      <vt:variant>
        <vt:i4>1114165</vt:i4>
      </vt:variant>
      <vt:variant>
        <vt:i4>212</vt:i4>
      </vt:variant>
      <vt:variant>
        <vt:i4>0</vt:i4>
      </vt:variant>
      <vt:variant>
        <vt:i4>5</vt:i4>
      </vt:variant>
      <vt:variant>
        <vt:lpwstr/>
      </vt:variant>
      <vt:variant>
        <vt:lpwstr>_Toc216441524</vt:lpwstr>
      </vt:variant>
      <vt:variant>
        <vt:i4>1114165</vt:i4>
      </vt:variant>
      <vt:variant>
        <vt:i4>206</vt:i4>
      </vt:variant>
      <vt:variant>
        <vt:i4>0</vt:i4>
      </vt:variant>
      <vt:variant>
        <vt:i4>5</vt:i4>
      </vt:variant>
      <vt:variant>
        <vt:lpwstr/>
      </vt:variant>
      <vt:variant>
        <vt:lpwstr>_Toc216441523</vt:lpwstr>
      </vt:variant>
      <vt:variant>
        <vt:i4>1114165</vt:i4>
      </vt:variant>
      <vt:variant>
        <vt:i4>200</vt:i4>
      </vt:variant>
      <vt:variant>
        <vt:i4>0</vt:i4>
      </vt:variant>
      <vt:variant>
        <vt:i4>5</vt:i4>
      </vt:variant>
      <vt:variant>
        <vt:lpwstr/>
      </vt:variant>
      <vt:variant>
        <vt:lpwstr>_Toc216441522</vt:lpwstr>
      </vt:variant>
      <vt:variant>
        <vt:i4>1114165</vt:i4>
      </vt:variant>
      <vt:variant>
        <vt:i4>194</vt:i4>
      </vt:variant>
      <vt:variant>
        <vt:i4>0</vt:i4>
      </vt:variant>
      <vt:variant>
        <vt:i4>5</vt:i4>
      </vt:variant>
      <vt:variant>
        <vt:lpwstr/>
      </vt:variant>
      <vt:variant>
        <vt:lpwstr>_Toc216441521</vt:lpwstr>
      </vt:variant>
      <vt:variant>
        <vt:i4>1114165</vt:i4>
      </vt:variant>
      <vt:variant>
        <vt:i4>188</vt:i4>
      </vt:variant>
      <vt:variant>
        <vt:i4>0</vt:i4>
      </vt:variant>
      <vt:variant>
        <vt:i4>5</vt:i4>
      </vt:variant>
      <vt:variant>
        <vt:lpwstr/>
      </vt:variant>
      <vt:variant>
        <vt:lpwstr>_Toc216441520</vt:lpwstr>
      </vt:variant>
      <vt:variant>
        <vt:i4>1179701</vt:i4>
      </vt:variant>
      <vt:variant>
        <vt:i4>182</vt:i4>
      </vt:variant>
      <vt:variant>
        <vt:i4>0</vt:i4>
      </vt:variant>
      <vt:variant>
        <vt:i4>5</vt:i4>
      </vt:variant>
      <vt:variant>
        <vt:lpwstr/>
      </vt:variant>
      <vt:variant>
        <vt:lpwstr>_Toc216441519</vt:lpwstr>
      </vt:variant>
      <vt:variant>
        <vt:i4>1179701</vt:i4>
      </vt:variant>
      <vt:variant>
        <vt:i4>176</vt:i4>
      </vt:variant>
      <vt:variant>
        <vt:i4>0</vt:i4>
      </vt:variant>
      <vt:variant>
        <vt:i4>5</vt:i4>
      </vt:variant>
      <vt:variant>
        <vt:lpwstr/>
      </vt:variant>
      <vt:variant>
        <vt:lpwstr>_Toc216441518</vt:lpwstr>
      </vt:variant>
      <vt:variant>
        <vt:i4>1179701</vt:i4>
      </vt:variant>
      <vt:variant>
        <vt:i4>170</vt:i4>
      </vt:variant>
      <vt:variant>
        <vt:i4>0</vt:i4>
      </vt:variant>
      <vt:variant>
        <vt:i4>5</vt:i4>
      </vt:variant>
      <vt:variant>
        <vt:lpwstr/>
      </vt:variant>
      <vt:variant>
        <vt:lpwstr>_Toc216441517</vt:lpwstr>
      </vt:variant>
      <vt:variant>
        <vt:i4>1179701</vt:i4>
      </vt:variant>
      <vt:variant>
        <vt:i4>164</vt:i4>
      </vt:variant>
      <vt:variant>
        <vt:i4>0</vt:i4>
      </vt:variant>
      <vt:variant>
        <vt:i4>5</vt:i4>
      </vt:variant>
      <vt:variant>
        <vt:lpwstr/>
      </vt:variant>
      <vt:variant>
        <vt:lpwstr>_Toc216441516</vt:lpwstr>
      </vt:variant>
      <vt:variant>
        <vt:i4>1179701</vt:i4>
      </vt:variant>
      <vt:variant>
        <vt:i4>158</vt:i4>
      </vt:variant>
      <vt:variant>
        <vt:i4>0</vt:i4>
      </vt:variant>
      <vt:variant>
        <vt:i4>5</vt:i4>
      </vt:variant>
      <vt:variant>
        <vt:lpwstr/>
      </vt:variant>
      <vt:variant>
        <vt:lpwstr>_Toc216441515</vt:lpwstr>
      </vt:variant>
      <vt:variant>
        <vt:i4>1179701</vt:i4>
      </vt:variant>
      <vt:variant>
        <vt:i4>152</vt:i4>
      </vt:variant>
      <vt:variant>
        <vt:i4>0</vt:i4>
      </vt:variant>
      <vt:variant>
        <vt:i4>5</vt:i4>
      </vt:variant>
      <vt:variant>
        <vt:lpwstr/>
      </vt:variant>
      <vt:variant>
        <vt:lpwstr>_Toc216441514</vt:lpwstr>
      </vt:variant>
      <vt:variant>
        <vt:i4>1179701</vt:i4>
      </vt:variant>
      <vt:variant>
        <vt:i4>146</vt:i4>
      </vt:variant>
      <vt:variant>
        <vt:i4>0</vt:i4>
      </vt:variant>
      <vt:variant>
        <vt:i4>5</vt:i4>
      </vt:variant>
      <vt:variant>
        <vt:lpwstr/>
      </vt:variant>
      <vt:variant>
        <vt:lpwstr>_Toc216441513</vt:lpwstr>
      </vt:variant>
      <vt:variant>
        <vt:i4>1179701</vt:i4>
      </vt:variant>
      <vt:variant>
        <vt:i4>140</vt:i4>
      </vt:variant>
      <vt:variant>
        <vt:i4>0</vt:i4>
      </vt:variant>
      <vt:variant>
        <vt:i4>5</vt:i4>
      </vt:variant>
      <vt:variant>
        <vt:lpwstr/>
      </vt:variant>
      <vt:variant>
        <vt:lpwstr>_Toc216441512</vt:lpwstr>
      </vt:variant>
      <vt:variant>
        <vt:i4>1179701</vt:i4>
      </vt:variant>
      <vt:variant>
        <vt:i4>134</vt:i4>
      </vt:variant>
      <vt:variant>
        <vt:i4>0</vt:i4>
      </vt:variant>
      <vt:variant>
        <vt:i4>5</vt:i4>
      </vt:variant>
      <vt:variant>
        <vt:lpwstr/>
      </vt:variant>
      <vt:variant>
        <vt:lpwstr>_Toc216441511</vt:lpwstr>
      </vt:variant>
      <vt:variant>
        <vt:i4>1179701</vt:i4>
      </vt:variant>
      <vt:variant>
        <vt:i4>128</vt:i4>
      </vt:variant>
      <vt:variant>
        <vt:i4>0</vt:i4>
      </vt:variant>
      <vt:variant>
        <vt:i4>5</vt:i4>
      </vt:variant>
      <vt:variant>
        <vt:lpwstr/>
      </vt:variant>
      <vt:variant>
        <vt:lpwstr>_Toc216441510</vt:lpwstr>
      </vt:variant>
      <vt:variant>
        <vt:i4>1245237</vt:i4>
      </vt:variant>
      <vt:variant>
        <vt:i4>122</vt:i4>
      </vt:variant>
      <vt:variant>
        <vt:i4>0</vt:i4>
      </vt:variant>
      <vt:variant>
        <vt:i4>5</vt:i4>
      </vt:variant>
      <vt:variant>
        <vt:lpwstr/>
      </vt:variant>
      <vt:variant>
        <vt:lpwstr>_Toc216441509</vt:lpwstr>
      </vt:variant>
      <vt:variant>
        <vt:i4>1245237</vt:i4>
      </vt:variant>
      <vt:variant>
        <vt:i4>116</vt:i4>
      </vt:variant>
      <vt:variant>
        <vt:i4>0</vt:i4>
      </vt:variant>
      <vt:variant>
        <vt:i4>5</vt:i4>
      </vt:variant>
      <vt:variant>
        <vt:lpwstr/>
      </vt:variant>
      <vt:variant>
        <vt:lpwstr>_Toc216441508</vt:lpwstr>
      </vt:variant>
      <vt:variant>
        <vt:i4>1245237</vt:i4>
      </vt:variant>
      <vt:variant>
        <vt:i4>110</vt:i4>
      </vt:variant>
      <vt:variant>
        <vt:i4>0</vt:i4>
      </vt:variant>
      <vt:variant>
        <vt:i4>5</vt:i4>
      </vt:variant>
      <vt:variant>
        <vt:lpwstr/>
      </vt:variant>
      <vt:variant>
        <vt:lpwstr>_Toc216441507</vt:lpwstr>
      </vt:variant>
      <vt:variant>
        <vt:i4>1245237</vt:i4>
      </vt:variant>
      <vt:variant>
        <vt:i4>104</vt:i4>
      </vt:variant>
      <vt:variant>
        <vt:i4>0</vt:i4>
      </vt:variant>
      <vt:variant>
        <vt:i4>5</vt:i4>
      </vt:variant>
      <vt:variant>
        <vt:lpwstr/>
      </vt:variant>
      <vt:variant>
        <vt:lpwstr>_Toc216441506</vt:lpwstr>
      </vt:variant>
      <vt:variant>
        <vt:i4>1245237</vt:i4>
      </vt:variant>
      <vt:variant>
        <vt:i4>98</vt:i4>
      </vt:variant>
      <vt:variant>
        <vt:i4>0</vt:i4>
      </vt:variant>
      <vt:variant>
        <vt:i4>5</vt:i4>
      </vt:variant>
      <vt:variant>
        <vt:lpwstr/>
      </vt:variant>
      <vt:variant>
        <vt:lpwstr>_Toc216441505</vt:lpwstr>
      </vt:variant>
      <vt:variant>
        <vt:i4>1245237</vt:i4>
      </vt:variant>
      <vt:variant>
        <vt:i4>92</vt:i4>
      </vt:variant>
      <vt:variant>
        <vt:i4>0</vt:i4>
      </vt:variant>
      <vt:variant>
        <vt:i4>5</vt:i4>
      </vt:variant>
      <vt:variant>
        <vt:lpwstr/>
      </vt:variant>
      <vt:variant>
        <vt:lpwstr>_Toc216441504</vt:lpwstr>
      </vt:variant>
      <vt:variant>
        <vt:i4>1245237</vt:i4>
      </vt:variant>
      <vt:variant>
        <vt:i4>86</vt:i4>
      </vt:variant>
      <vt:variant>
        <vt:i4>0</vt:i4>
      </vt:variant>
      <vt:variant>
        <vt:i4>5</vt:i4>
      </vt:variant>
      <vt:variant>
        <vt:lpwstr/>
      </vt:variant>
      <vt:variant>
        <vt:lpwstr>_Toc216441503</vt:lpwstr>
      </vt:variant>
      <vt:variant>
        <vt:i4>1245237</vt:i4>
      </vt:variant>
      <vt:variant>
        <vt:i4>80</vt:i4>
      </vt:variant>
      <vt:variant>
        <vt:i4>0</vt:i4>
      </vt:variant>
      <vt:variant>
        <vt:i4>5</vt:i4>
      </vt:variant>
      <vt:variant>
        <vt:lpwstr/>
      </vt:variant>
      <vt:variant>
        <vt:lpwstr>_Toc216441502</vt:lpwstr>
      </vt:variant>
      <vt:variant>
        <vt:i4>1245237</vt:i4>
      </vt:variant>
      <vt:variant>
        <vt:i4>74</vt:i4>
      </vt:variant>
      <vt:variant>
        <vt:i4>0</vt:i4>
      </vt:variant>
      <vt:variant>
        <vt:i4>5</vt:i4>
      </vt:variant>
      <vt:variant>
        <vt:lpwstr/>
      </vt:variant>
      <vt:variant>
        <vt:lpwstr>_Toc216441501</vt:lpwstr>
      </vt:variant>
      <vt:variant>
        <vt:i4>1245237</vt:i4>
      </vt:variant>
      <vt:variant>
        <vt:i4>68</vt:i4>
      </vt:variant>
      <vt:variant>
        <vt:i4>0</vt:i4>
      </vt:variant>
      <vt:variant>
        <vt:i4>5</vt:i4>
      </vt:variant>
      <vt:variant>
        <vt:lpwstr/>
      </vt:variant>
      <vt:variant>
        <vt:lpwstr>_Toc216441500</vt:lpwstr>
      </vt:variant>
      <vt:variant>
        <vt:i4>1703988</vt:i4>
      </vt:variant>
      <vt:variant>
        <vt:i4>62</vt:i4>
      </vt:variant>
      <vt:variant>
        <vt:i4>0</vt:i4>
      </vt:variant>
      <vt:variant>
        <vt:i4>5</vt:i4>
      </vt:variant>
      <vt:variant>
        <vt:lpwstr/>
      </vt:variant>
      <vt:variant>
        <vt:lpwstr>_Toc216441499</vt:lpwstr>
      </vt:variant>
      <vt:variant>
        <vt:i4>1703988</vt:i4>
      </vt:variant>
      <vt:variant>
        <vt:i4>56</vt:i4>
      </vt:variant>
      <vt:variant>
        <vt:i4>0</vt:i4>
      </vt:variant>
      <vt:variant>
        <vt:i4>5</vt:i4>
      </vt:variant>
      <vt:variant>
        <vt:lpwstr/>
      </vt:variant>
      <vt:variant>
        <vt:lpwstr>_Toc216441498</vt:lpwstr>
      </vt:variant>
      <vt:variant>
        <vt:i4>1703988</vt:i4>
      </vt:variant>
      <vt:variant>
        <vt:i4>50</vt:i4>
      </vt:variant>
      <vt:variant>
        <vt:i4>0</vt:i4>
      </vt:variant>
      <vt:variant>
        <vt:i4>5</vt:i4>
      </vt:variant>
      <vt:variant>
        <vt:lpwstr/>
      </vt:variant>
      <vt:variant>
        <vt:lpwstr>_Toc216441497</vt:lpwstr>
      </vt:variant>
      <vt:variant>
        <vt:i4>1703988</vt:i4>
      </vt:variant>
      <vt:variant>
        <vt:i4>44</vt:i4>
      </vt:variant>
      <vt:variant>
        <vt:i4>0</vt:i4>
      </vt:variant>
      <vt:variant>
        <vt:i4>5</vt:i4>
      </vt:variant>
      <vt:variant>
        <vt:lpwstr/>
      </vt:variant>
      <vt:variant>
        <vt:lpwstr>_Toc216441496</vt:lpwstr>
      </vt:variant>
      <vt:variant>
        <vt:i4>1703988</vt:i4>
      </vt:variant>
      <vt:variant>
        <vt:i4>38</vt:i4>
      </vt:variant>
      <vt:variant>
        <vt:i4>0</vt:i4>
      </vt:variant>
      <vt:variant>
        <vt:i4>5</vt:i4>
      </vt:variant>
      <vt:variant>
        <vt:lpwstr/>
      </vt:variant>
      <vt:variant>
        <vt:lpwstr>_Toc216441495</vt:lpwstr>
      </vt:variant>
      <vt:variant>
        <vt:i4>1703988</vt:i4>
      </vt:variant>
      <vt:variant>
        <vt:i4>32</vt:i4>
      </vt:variant>
      <vt:variant>
        <vt:i4>0</vt:i4>
      </vt:variant>
      <vt:variant>
        <vt:i4>5</vt:i4>
      </vt:variant>
      <vt:variant>
        <vt:lpwstr/>
      </vt:variant>
      <vt:variant>
        <vt:lpwstr>_Toc216441494</vt:lpwstr>
      </vt:variant>
      <vt:variant>
        <vt:i4>1703988</vt:i4>
      </vt:variant>
      <vt:variant>
        <vt:i4>26</vt:i4>
      </vt:variant>
      <vt:variant>
        <vt:i4>0</vt:i4>
      </vt:variant>
      <vt:variant>
        <vt:i4>5</vt:i4>
      </vt:variant>
      <vt:variant>
        <vt:lpwstr/>
      </vt:variant>
      <vt:variant>
        <vt:lpwstr>_Toc216441493</vt:lpwstr>
      </vt:variant>
      <vt:variant>
        <vt:i4>1703988</vt:i4>
      </vt:variant>
      <vt:variant>
        <vt:i4>20</vt:i4>
      </vt:variant>
      <vt:variant>
        <vt:i4>0</vt:i4>
      </vt:variant>
      <vt:variant>
        <vt:i4>5</vt:i4>
      </vt:variant>
      <vt:variant>
        <vt:lpwstr/>
      </vt:variant>
      <vt:variant>
        <vt:lpwstr>_Toc216441492</vt:lpwstr>
      </vt:variant>
      <vt:variant>
        <vt:i4>1703988</vt:i4>
      </vt:variant>
      <vt:variant>
        <vt:i4>14</vt:i4>
      </vt:variant>
      <vt:variant>
        <vt:i4>0</vt:i4>
      </vt:variant>
      <vt:variant>
        <vt:i4>5</vt:i4>
      </vt:variant>
      <vt:variant>
        <vt:lpwstr/>
      </vt:variant>
      <vt:variant>
        <vt:lpwstr>_Toc216441491</vt:lpwstr>
      </vt:variant>
      <vt:variant>
        <vt:i4>1703988</vt:i4>
      </vt:variant>
      <vt:variant>
        <vt:i4>8</vt:i4>
      </vt:variant>
      <vt:variant>
        <vt:i4>0</vt:i4>
      </vt:variant>
      <vt:variant>
        <vt:i4>5</vt:i4>
      </vt:variant>
      <vt:variant>
        <vt:lpwstr/>
      </vt:variant>
      <vt:variant>
        <vt:lpwstr>_Toc216441490</vt:lpwstr>
      </vt:variant>
      <vt:variant>
        <vt:i4>1769524</vt:i4>
      </vt:variant>
      <vt:variant>
        <vt:i4>2</vt:i4>
      </vt:variant>
      <vt:variant>
        <vt:i4>0</vt:i4>
      </vt:variant>
      <vt:variant>
        <vt:i4>5</vt:i4>
      </vt:variant>
      <vt:variant>
        <vt:lpwstr/>
      </vt:variant>
      <vt:variant>
        <vt:lpwstr>_Toc216441489</vt:lpwstr>
      </vt:variant>
      <vt:variant>
        <vt:i4>3473460</vt:i4>
      </vt:variant>
      <vt:variant>
        <vt:i4>9</vt:i4>
      </vt:variant>
      <vt:variant>
        <vt:i4>0</vt:i4>
      </vt:variant>
      <vt:variant>
        <vt:i4>5</vt:i4>
      </vt:variant>
      <vt:variant>
        <vt:lpwstr>https://europass.europa.eu/en/description-eight-eqf-levels</vt:lpwstr>
      </vt:variant>
      <vt:variant>
        <vt:lpwstr/>
      </vt:variant>
      <vt:variant>
        <vt:i4>1572954</vt:i4>
      </vt:variant>
      <vt:variant>
        <vt:i4>6</vt:i4>
      </vt:variant>
      <vt:variant>
        <vt:i4>0</vt:i4>
      </vt:variant>
      <vt:variant>
        <vt:i4>5</vt:i4>
      </vt:variant>
      <vt:variant>
        <vt:lpwstr>https://genderdecoder.wi.tum.de/</vt:lpwstr>
      </vt:variant>
      <vt:variant>
        <vt:lpwstr/>
      </vt:variant>
      <vt:variant>
        <vt:i4>3735653</vt:i4>
      </vt:variant>
      <vt:variant>
        <vt:i4>3</vt:i4>
      </vt:variant>
      <vt:variant>
        <vt:i4>0</vt:i4>
      </vt:variant>
      <vt:variant>
        <vt:i4>5</vt:i4>
      </vt:variant>
      <vt:variant>
        <vt:lpwstr>https://analyseur.acompetenceega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Anchevska</dc:creator>
  <cp:keywords/>
  <cp:lastModifiedBy>Elena Anchevska</cp:lastModifiedBy>
  <cp:revision>7</cp:revision>
  <dcterms:created xsi:type="dcterms:W3CDTF">2026-01-23T09:10:00Z</dcterms:created>
  <dcterms:modified xsi:type="dcterms:W3CDTF">2026-03-24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5-10-28T17:15:36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d903f4ce-8e01-4144-a661-31a58a258d36</vt:lpwstr>
  </property>
  <property fmtid="{D5CDD505-2E9C-101B-9397-08002B2CF9AE}" pid="8" name="MSIP_Label_6bd9ddd1-4d20-43f6-abfa-fc3c07406f94_ContentBits">
    <vt:lpwstr>0</vt:lpwstr>
  </property>
  <property fmtid="{D5CDD505-2E9C-101B-9397-08002B2CF9AE}" pid="9" name="MSIP_Label_6bd9ddd1-4d20-43f6-abfa-fc3c07406f94_Tag">
    <vt:lpwstr>10, 3, 0, 1</vt:lpwstr>
  </property>
  <property fmtid="{D5CDD505-2E9C-101B-9397-08002B2CF9AE}" pid="10" name="ContentTypeId">
    <vt:lpwstr>0x01010018A1161E8C31AF43BE87FA6D8AF8DE6C</vt:lpwstr>
  </property>
  <property fmtid="{D5CDD505-2E9C-101B-9397-08002B2CF9AE}" pid="11" name="GrammarlyDocumentId">
    <vt:lpwstr>476b9f72-0152-4b25-b728-470f790035c0</vt:lpwstr>
  </property>
  <property fmtid="{D5CDD505-2E9C-101B-9397-08002B2CF9AE}" pid="12" name="MediaServiceImageTags">
    <vt:lpwstr/>
  </property>
  <property fmtid="{D5CDD505-2E9C-101B-9397-08002B2CF9AE}" pid="13" name="ZOTERO_PREF_2">
    <vt:lpwstr>e" value="Field"/&gt;&lt;/prefs&gt;&lt;/data&gt;</vt:lpwstr>
  </property>
  <property fmtid="{D5CDD505-2E9C-101B-9397-08002B2CF9AE}" pid="14" name="ZOTERO_PREF_1">
    <vt:lpwstr>&lt;data data-version="3" zotero-version="7.0.27"&gt;&lt;session id="98UQ8ptV"/&gt;&lt;style id="http://www.zotero.org/styles/european-union-interinstitutional-style-guide-author-date-2025" hasBibliography="1" bibliographyStyleHasBeenSet="1"/&gt;&lt;prefs&gt;&lt;pref name="fieldTyp</vt:lpwstr>
  </property>
</Properties>
</file>